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E9A8" w14:textId="77777777" w:rsidR="0092499D" w:rsidRPr="00EB3002" w:rsidRDefault="00000000">
      <w:pPr>
        <w:spacing w:after="901"/>
        <w:ind w:right="25"/>
        <w:jc w:val="center"/>
        <w:rPr>
          <w:rFonts w:ascii="Times New Roman" w:hAnsi="Times New Roman" w:cs="Times New Roman"/>
          <w:sz w:val="28"/>
          <w:szCs w:val="28"/>
        </w:rPr>
      </w:pPr>
      <w:r w:rsidRPr="00EB3002">
        <w:rPr>
          <w:rFonts w:ascii="Times New Roman" w:hAnsi="Times New Roman" w:cs="Times New Roman"/>
          <w:sz w:val="28"/>
          <w:szCs w:val="28"/>
        </w:rPr>
        <w:t>Hierarchical Time Series Forecasting in Emergency Medical Services</w:t>
      </w:r>
    </w:p>
    <w:p w14:paraId="2D1BAE6B" w14:textId="77777777" w:rsidR="0092499D" w:rsidRPr="00EB3002" w:rsidRDefault="00000000">
      <w:pPr>
        <w:spacing w:after="246"/>
        <w:ind w:left="10"/>
        <w:rPr>
          <w:rFonts w:ascii="Times New Roman" w:hAnsi="Times New Roman" w:cs="Times New Roman"/>
          <w:sz w:val="24"/>
        </w:rPr>
      </w:pPr>
      <w:r w:rsidRPr="00EB3002">
        <w:rPr>
          <w:rFonts w:ascii="Times New Roman" w:hAnsi="Times New Roman" w:cs="Times New Roman"/>
          <w:noProof/>
          <w:sz w:val="24"/>
        </w:rPr>
        <mc:AlternateContent>
          <mc:Choice Requires="wpg">
            <w:drawing>
              <wp:inline distT="0" distB="0" distL="0" distR="0" wp14:anchorId="072F2397" wp14:editId="3674FEAB">
                <wp:extent cx="5921401" cy="5055"/>
                <wp:effectExtent l="0" t="0" r="0" b="0"/>
                <wp:docPr id="38359" name="Group 38359"/>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7" name="Shape 7"/>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59" style="width:466.252pt;height:0.398pt;mso-position-horizontal-relative:char;mso-position-vertical-relative:line" coordsize="59214,50">
                <v:shape id="Shape 7" style="position:absolute;width:59214;height:0;left:0;top:0;" coordsize="5921401,0" path="m0,0l5921401,0">
                  <v:stroke weight="0.398pt" endcap="flat" joinstyle="miter" miterlimit="10" on="true" color="#000000"/>
                  <v:fill on="false" color="#000000" opacity="0"/>
                </v:shape>
              </v:group>
            </w:pict>
          </mc:Fallback>
        </mc:AlternateContent>
      </w:r>
    </w:p>
    <w:p w14:paraId="19FF174A" w14:textId="77777777" w:rsidR="0092499D" w:rsidRPr="00EB3002" w:rsidRDefault="00000000">
      <w:pPr>
        <w:pStyle w:val="Heading1"/>
        <w:spacing w:after="209"/>
        <w:ind w:left="5"/>
        <w:rPr>
          <w:rFonts w:ascii="Times New Roman" w:hAnsi="Times New Roman" w:cs="Times New Roman"/>
          <w:bCs/>
          <w:sz w:val="24"/>
        </w:rPr>
      </w:pPr>
      <w:r w:rsidRPr="00EB3002">
        <w:rPr>
          <w:rFonts w:ascii="Times New Roman" w:hAnsi="Times New Roman" w:cs="Times New Roman"/>
          <w:bCs/>
          <w:sz w:val="24"/>
        </w:rPr>
        <w:t>Abstract</w:t>
      </w:r>
    </w:p>
    <w:p w14:paraId="6A2D323E" w14:textId="77777777" w:rsidR="0092499D" w:rsidRPr="00EB3002" w:rsidRDefault="00000000" w:rsidP="00EB3002">
      <w:pPr>
        <w:spacing w:after="171" w:line="480" w:lineRule="auto"/>
        <w:ind w:left="3" w:right="12" w:hanging="8"/>
        <w:jc w:val="both"/>
        <w:rPr>
          <w:rFonts w:ascii="Times New Roman" w:hAnsi="Times New Roman" w:cs="Times New Roman"/>
          <w:sz w:val="24"/>
        </w:rPr>
      </w:pPr>
      <w:r w:rsidRPr="00EB3002">
        <w:rPr>
          <w:rFonts w:ascii="Times New Roman" w:hAnsi="Times New Roman" w:cs="Times New Roman"/>
          <w:sz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62ED75D9" w14:textId="77777777" w:rsidR="0092499D" w:rsidRPr="00EB3002" w:rsidRDefault="00000000">
      <w:pPr>
        <w:spacing w:after="10" w:line="248" w:lineRule="auto"/>
        <w:ind w:left="-5" w:right="12"/>
        <w:jc w:val="both"/>
        <w:rPr>
          <w:rFonts w:ascii="Times New Roman" w:hAnsi="Times New Roman" w:cs="Times New Roman"/>
          <w:sz w:val="24"/>
        </w:rPr>
      </w:pPr>
      <w:r w:rsidRPr="00EB3002">
        <w:rPr>
          <w:rFonts w:ascii="Times New Roman" w:hAnsi="Times New Roman" w:cs="Times New Roman"/>
          <w:sz w:val="24"/>
        </w:rPr>
        <w:t>Keywords: healthcare, emergency services, forecast reconciliation, ambulance demand, regression</w:t>
      </w:r>
    </w:p>
    <w:p w14:paraId="4ACEF34D" w14:textId="77777777" w:rsidR="0092499D" w:rsidRPr="00EB3002" w:rsidRDefault="00000000">
      <w:pPr>
        <w:spacing w:after="595"/>
        <w:ind w:left="10"/>
        <w:rPr>
          <w:rFonts w:ascii="Times New Roman" w:hAnsi="Times New Roman" w:cs="Times New Roman"/>
          <w:sz w:val="24"/>
        </w:rPr>
      </w:pPr>
      <w:r w:rsidRPr="00EB3002">
        <w:rPr>
          <w:rFonts w:ascii="Times New Roman" w:hAnsi="Times New Roman" w:cs="Times New Roman"/>
          <w:noProof/>
          <w:sz w:val="24"/>
        </w:rPr>
        <mc:AlternateContent>
          <mc:Choice Requires="wpg">
            <w:drawing>
              <wp:inline distT="0" distB="0" distL="0" distR="0" wp14:anchorId="415AC368" wp14:editId="52074C17">
                <wp:extent cx="5921401" cy="5055"/>
                <wp:effectExtent l="0" t="0" r="0" b="0"/>
                <wp:docPr id="38360" name="Group 38360"/>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22" name="Shape 22"/>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60" style="width:466.252pt;height:0.398pt;mso-position-horizontal-relative:char;mso-position-vertical-relative:line" coordsize="59214,50">
                <v:shape id="Shape 22" style="position:absolute;width:59214;height:0;left:0;top:0;" coordsize="5921401,0" path="m0,0l5921401,0">
                  <v:stroke weight="0.398pt" endcap="flat" joinstyle="miter" miterlimit="10" on="true" color="#000000"/>
                  <v:fill on="false" color="#000000" opacity="0"/>
                </v:shape>
              </v:group>
            </w:pict>
          </mc:Fallback>
        </mc:AlternateContent>
      </w:r>
    </w:p>
    <w:p w14:paraId="0058B947" w14:textId="77777777" w:rsidR="0092499D" w:rsidRPr="00EB3002" w:rsidRDefault="00000000">
      <w:pPr>
        <w:pStyle w:val="Heading2"/>
        <w:ind w:left="5"/>
        <w:rPr>
          <w:rFonts w:ascii="Times New Roman" w:hAnsi="Times New Roman" w:cs="Times New Roman"/>
          <w:bCs/>
          <w:sz w:val="24"/>
        </w:rPr>
      </w:pPr>
      <w:r w:rsidRPr="00EB3002">
        <w:rPr>
          <w:rFonts w:ascii="Times New Roman" w:hAnsi="Times New Roman" w:cs="Times New Roman"/>
          <w:bCs/>
          <w:sz w:val="24"/>
        </w:rPr>
        <w:t>1. Introduction</w:t>
      </w:r>
    </w:p>
    <w:p w14:paraId="66C88646" w14:textId="77777777" w:rsidR="0092499D" w:rsidRPr="00EB3002" w:rsidRDefault="00000000" w:rsidP="00EB3002">
      <w:pPr>
        <w:spacing w:after="111" w:line="480" w:lineRule="auto"/>
        <w:ind w:left="-5" w:firstLine="725"/>
        <w:rPr>
          <w:rFonts w:ascii="Times New Roman" w:hAnsi="Times New Roman" w:cs="Times New Roman"/>
          <w:sz w:val="24"/>
        </w:rPr>
      </w:pPr>
      <w:r w:rsidRPr="00EB3002">
        <w:rPr>
          <w:rFonts w:ascii="Times New Roman" w:hAnsi="Times New Roman" w:cs="Times New Roman"/>
          <w:sz w:val="24"/>
        </w:rPr>
        <w:t>A failure to match available resources to demand in Emergency Medical Services (EMS) results in patient flow problems, with serious consequences for patients, staff, and the entire care system (</w:t>
      </w:r>
      <w:proofErr w:type="spellStart"/>
      <w:r w:rsidRPr="00EB3002">
        <w:rPr>
          <w:rFonts w:ascii="Times New Roman" w:hAnsi="Times New Roman" w:cs="Times New Roman"/>
          <w:color w:val="0000FF"/>
          <w:sz w:val="24"/>
        </w:rPr>
        <w:t>Ekström</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5</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Rostami-Tabar and </w:t>
      </w:r>
      <w:proofErr w:type="spellStart"/>
      <w:r w:rsidRPr="00EB3002">
        <w:rPr>
          <w:rFonts w:ascii="Times New Roman" w:hAnsi="Times New Roman" w:cs="Times New Roman"/>
          <w:color w:val="0000FF"/>
          <w:sz w:val="24"/>
        </w:rPr>
        <w:t>Ziel</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2</w:t>
      </w:r>
      <w:r w:rsidRPr="00EB3002">
        <w:rPr>
          <w:rFonts w:ascii="Times New Roman" w:hAnsi="Times New Roman" w:cs="Times New Roman"/>
          <w:sz w:val="24"/>
        </w:rPr>
        <w:t xml:space="preserve">). Demand forecasting in EMS helps </w:t>
      </w:r>
      <w:r w:rsidRPr="00EB3002">
        <w:rPr>
          <w:rFonts w:ascii="Times New Roman" w:hAnsi="Times New Roman" w:cs="Times New Roman"/>
          <w:sz w:val="24"/>
        </w:rPr>
        <w:lastRenderedPageBreak/>
        <w:t>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0135BB4E" w14:textId="6042ACF2" w:rsidR="0092499D" w:rsidRPr="00EB3002" w:rsidRDefault="00000000" w:rsidP="00EB3002">
      <w:pPr>
        <w:spacing w:after="137"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Demand forecasts at EMS are typically required at multiple levels of an organization to inform various planning and decision-making processes (</w:t>
      </w:r>
      <w:r w:rsidRPr="00EB3002">
        <w:rPr>
          <w:rFonts w:ascii="Times New Roman" w:hAnsi="Times New Roman" w:cs="Times New Roman"/>
          <w:color w:val="0000FF"/>
          <w:sz w:val="24"/>
        </w:rPr>
        <w:t>Hulshof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2</w:t>
      </w:r>
      <w:r w:rsidRPr="00EB3002">
        <w:rPr>
          <w:rFonts w:ascii="Times New Roman" w:hAnsi="Times New Roman" w:cs="Times New Roman"/>
          <w:sz w:val="24"/>
        </w:rPr>
        <w:t>). There are some planning processes at the national level (strategic and long-term) such as workforce resource planning and budgeting; sub-national, regional, or healthcare level (tactical and medium-term) such as temporary capacity expansions, resource shar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national level can be disaggregated in a geographical hierarchy into sub-national, regions, health boards, and stations/hospitals, or divided into groups such as the nature of incidents or demand priority. Forecasts produced at both higher and lower levels of hierarchies are necessary for effective decision-making in EMS. For example, control area EMS forecasts can inform strategic decisions about how to allocate limited resources to lower levels, such as health boards and stations/hospitals. At the lower levels, hospitals or ambulance stations could use such forecasts to plan for staffing and resource allocation, ambulance dispatching, staff-to-shift assignment, staff rescheduling based on the anticipated volume and priority and nature of incidents. Additionally, generating forecasts at lower levels could</w:t>
      </w:r>
      <w:r w:rsidR="00EB3002">
        <w:rPr>
          <w:rFonts w:ascii="Times New Roman" w:hAnsi="Times New Roman" w:cs="Times New Roman"/>
          <w:sz w:val="24"/>
        </w:rPr>
        <w:t xml:space="preserve"> </w:t>
      </w:r>
      <w:r w:rsidRPr="00EB3002">
        <w:rPr>
          <w:rFonts w:ascii="Times New Roman" w:hAnsi="Times New Roman" w:cs="Times New Roman"/>
          <w:sz w:val="24"/>
        </w:rPr>
        <w:t xml:space="preserve">potentially improve the accuracy of the high-level forecasts, by providing more detailed information on the nature and priority of incidents. This </w:t>
      </w:r>
      <w:r w:rsidRPr="00EB3002">
        <w:rPr>
          <w:rFonts w:ascii="Times New Roman" w:hAnsi="Times New Roman" w:cs="Times New Roman"/>
          <w:sz w:val="24"/>
        </w:rPr>
        <w:lastRenderedPageBreak/>
        <w:t>could help to identify patterns in demand that may not be apparent at the higher level. Therefore, employing forecasting techniques that consider the hierarchical and/or grouped patterns of time series in EMS aligns naturally, offering the possibility to enhance forecast accuracy and facilitate coordination.</w:t>
      </w:r>
    </w:p>
    <w:p w14:paraId="055F457B" w14:textId="4B2FCA20" w:rsidR="0092499D" w:rsidRPr="00EB3002" w:rsidRDefault="00000000" w:rsidP="00EB3002">
      <w:pPr>
        <w:spacing w:after="134" w:line="480" w:lineRule="auto"/>
        <w:ind w:left="-5" w:right="12" w:firstLine="725"/>
        <w:jc w:val="both"/>
        <w:rPr>
          <w:rFonts w:ascii="Times New Roman" w:hAnsi="Times New Roman" w:cs="Times New Roman"/>
          <w:sz w:val="24"/>
        </w:rPr>
      </w:pPr>
      <w:r w:rsidRPr="00EB3002">
        <w:rPr>
          <w:rFonts w:ascii="Times New Roman" w:hAnsi="Times New Roman" w:cs="Times New Roman"/>
          <w:color w:val="007F7F"/>
          <w:sz w:val="24"/>
        </w:rPr>
        <w:t xml:space="preserve">To illustrate the problem, let’s consider a very simple example where we have an EMS provider with a national level of governance, and two regions (A and B), each with a health board and a station. There is a total national budget to be split between the regions in proportion to the forecast number of incidents in each region. The two regions have very different incident patterns, and so must be forecast using different models. However, the data are noisy at regional level, so the national forecasts are best obtained by summing the demand from the two regions. The resulting national forecasts are not equal to the sum of the regional forecasts, and so are not coherent. In fact, the national forecasts show a decreasing trend in demand, and so the national governing body decides to cut the budget for the next year. But neither of the regional forecasts shows a trend, and so the regions argue that the budget cut is unfair. In addition, Region A has much more variable demand than Region B, and so to cope with periods of peak demand, Region A needs to hold more resources in reserve. </w:t>
      </w:r>
      <w:r w:rsidR="00EB3002">
        <w:rPr>
          <w:rFonts w:ascii="Times New Roman" w:hAnsi="Times New Roman" w:cs="Times New Roman"/>
          <w:color w:val="007F7F"/>
          <w:sz w:val="24"/>
        </w:rPr>
        <w:t>Therefore,</w:t>
      </w:r>
      <w:r w:rsidRPr="00EB3002">
        <w:rPr>
          <w:rFonts w:ascii="Times New Roman" w:hAnsi="Times New Roman" w:cs="Times New Roman"/>
          <w:color w:val="007F7F"/>
          <w:sz w:val="24"/>
        </w:rPr>
        <w:t xml:space="preserve"> the budget distribution needs to be made in a way that ensures the probability of each region being unable to meet demand is equal. Our solution to this problem is to use a hierarchical forecasting approach that ensures the forecasts are probabilistically coherent. Then any trends or other forecast characteristics at national level will also be reflected in the regional forecasts, and the probabilistic forecasts allow for the different levels of uncertainty in the two regions. Budget can be allocated by controlling the probability of demand exceeding available resources, rather than being simply in proportion to the expected demand.</w:t>
      </w:r>
    </w:p>
    <w:p w14:paraId="32F92CA1" w14:textId="77777777" w:rsidR="0092499D" w:rsidRPr="00EB3002" w:rsidRDefault="00000000" w:rsidP="00EB3002">
      <w:pPr>
        <w:spacing w:after="111" w:line="480" w:lineRule="auto"/>
        <w:ind w:left="-5" w:firstLine="725"/>
        <w:rPr>
          <w:rFonts w:ascii="Times New Roman" w:hAnsi="Times New Roman" w:cs="Times New Roman"/>
          <w:sz w:val="24"/>
        </w:rPr>
      </w:pPr>
      <w:r w:rsidRPr="00EB3002">
        <w:rPr>
          <w:rFonts w:ascii="Times New Roman" w:hAnsi="Times New Roman" w:cs="Times New Roman"/>
          <w:sz w:val="24"/>
        </w:rPr>
        <w:lastRenderedPageBreak/>
        <w:t xml:space="preserve">Despite </w:t>
      </w:r>
      <w:proofErr w:type="gramStart"/>
      <w:r w:rsidRPr="00EB3002">
        <w:rPr>
          <w:rFonts w:ascii="Times New Roman" w:hAnsi="Times New Roman" w:cs="Times New Roman"/>
          <w:sz w:val="24"/>
        </w:rPr>
        <w:t>a large number of</w:t>
      </w:r>
      <w:proofErr w:type="gramEnd"/>
      <w:r w:rsidRPr="00EB3002">
        <w:rPr>
          <w:rFonts w:ascii="Times New Roman" w:hAnsi="Times New Roman" w:cs="Times New Roman"/>
          <w:sz w:val="24"/>
        </w:rPr>
        <w:t xml:space="preserve"> studies dedicated to forecasting for EMS (</w:t>
      </w:r>
      <w:r w:rsidRPr="00EB3002">
        <w:rPr>
          <w:rFonts w:ascii="Times New Roman" w:hAnsi="Times New Roman" w:cs="Times New Roman"/>
          <w:color w:val="0000FF"/>
          <w:sz w:val="24"/>
        </w:rPr>
        <w:t>Shi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22</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Gul and </w:t>
      </w:r>
      <w:proofErr w:type="spellStart"/>
      <w:r w:rsidRPr="00EB3002">
        <w:rPr>
          <w:rFonts w:ascii="Times New Roman" w:hAnsi="Times New Roman" w:cs="Times New Roman"/>
          <w:color w:val="0000FF"/>
          <w:sz w:val="24"/>
        </w:rPr>
        <w:t>Celik</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0</w:t>
      </w:r>
      <w:r w:rsidRPr="00EB3002">
        <w:rPr>
          <w:rFonts w:ascii="Times New Roman" w:hAnsi="Times New Roman" w:cs="Times New Roman"/>
          <w:sz w:val="24"/>
        </w:rPr>
        <w:t xml:space="preserve">; </w:t>
      </w:r>
      <w:r w:rsidRPr="00EB3002">
        <w:rPr>
          <w:rFonts w:ascii="Times New Roman" w:hAnsi="Times New Roman" w:cs="Times New Roman"/>
          <w:color w:val="0000FF"/>
          <w:sz w:val="24"/>
        </w:rPr>
        <w:t>Ibrahim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w:t>
      </w:r>
      <w:proofErr w:type="spellStart"/>
      <w:r w:rsidRPr="00EB3002">
        <w:rPr>
          <w:rFonts w:ascii="Times New Roman" w:hAnsi="Times New Roman" w:cs="Times New Roman"/>
          <w:color w:val="0000FF"/>
          <w:sz w:val="24"/>
        </w:rPr>
        <w:t>Wargon</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09</w:t>
      </w:r>
      <w:r w:rsidRPr="00EB3002">
        <w:rPr>
          <w:rFonts w:ascii="Times New Roman" w:hAnsi="Times New Roman" w:cs="Times New Roman"/>
          <w:sz w:val="24"/>
        </w:rPr>
        <w:t>), the 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w:t>
      </w:r>
    </w:p>
    <w:p w14:paraId="1C31EA59" w14:textId="77777777" w:rsidR="0092499D" w:rsidRPr="00EB3002" w:rsidRDefault="00000000" w:rsidP="00EB3002">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regional and local levels. The hierarchical forecasting approaches not only create consistent forecasts but are usually also more accurate than the independent (base) forecasts (</w:t>
      </w:r>
      <w:r w:rsidRPr="00EB3002">
        <w:rPr>
          <w:rFonts w:ascii="Times New Roman" w:hAnsi="Times New Roman" w:cs="Times New Roman"/>
          <w:color w:val="0000FF"/>
          <w:sz w:val="24"/>
        </w:rPr>
        <w:t>Hyndman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1</w:t>
      </w:r>
      <w:r w:rsidRPr="00EB3002">
        <w:rPr>
          <w:rFonts w:ascii="Times New Roman" w:hAnsi="Times New Roman" w:cs="Times New Roman"/>
          <w:sz w:val="24"/>
        </w:rPr>
        <w:t>). To our knowledge, there has been no previous research involving hierarchical and grouped forecasting in the entire field of forecasting for healthcare management.</w:t>
      </w:r>
    </w:p>
    <w:p w14:paraId="500483AA" w14:textId="48B247AA" w:rsidR="0092499D" w:rsidRPr="00EB3002" w:rsidRDefault="00000000" w:rsidP="00EB3002">
      <w:pPr>
        <w:spacing w:after="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In this paper, we address this gap by investigating the application of hierarchical forecasting approaches in the EMS using daily time series of attended incidents from 2015 to 2019 in a major ambulance service in</w:t>
      </w:r>
      <w:r w:rsidR="00EB3002">
        <w:rPr>
          <w:rFonts w:ascii="Times New Roman" w:hAnsi="Times New Roman" w:cs="Times New Roman"/>
          <w:sz w:val="24"/>
        </w:rPr>
        <w:t xml:space="preserve"> </w:t>
      </w:r>
      <w:r w:rsidRPr="00EB3002">
        <w:rPr>
          <w:rFonts w:ascii="Times New Roman" w:hAnsi="Times New Roman" w:cs="Times New Roman"/>
          <w:sz w:val="24"/>
        </w:rPr>
        <w:t xml:space="preserve">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over 84 days horizon, which is critical for an effective planning and associated risk management. We compare the point and probabilistic forecast accuracy of the independent forecasts, bottom-up and optimal reconciliation approaches. We first generate </w:t>
      </w:r>
      <w:r w:rsidRPr="00EB3002">
        <w:rPr>
          <w:rFonts w:ascii="Times New Roman" w:hAnsi="Times New Roman" w:cs="Times New Roman"/>
          <w:sz w:val="24"/>
        </w:rPr>
        <w:lastRenderedPageBreak/>
        <w:t xml:space="preserve">independent/base forecasts using Exponential Smoothing State Space (ETS), Poisson regression using Generalized Linear Model (GLM) and </w:t>
      </w:r>
      <w:proofErr w:type="spellStart"/>
      <w:r w:rsidRPr="00EB3002">
        <w:rPr>
          <w:rFonts w:ascii="Times New Roman" w:hAnsi="Times New Roman" w:cs="Times New Roman"/>
          <w:sz w:val="24"/>
        </w:rPr>
        <w:t>tscount</w:t>
      </w:r>
      <w:proofErr w:type="spellEnd"/>
      <w:r w:rsidRPr="00EB3002">
        <w:rPr>
          <w:rFonts w:ascii="Times New Roman" w:hAnsi="Times New Roman" w:cs="Times New Roman"/>
          <w:sz w:val="24"/>
        </w:rPr>
        <w:t xml:space="preserve">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w:t>
      </w:r>
      <w:proofErr w:type="spellStart"/>
      <w:r w:rsidRPr="00EB3002">
        <w:rPr>
          <w:rFonts w:ascii="Times New Roman" w:hAnsi="Times New Roman" w:cs="Times New Roman"/>
          <w:color w:val="0000FF"/>
          <w:sz w:val="24"/>
        </w:rPr>
        <w:t>Stodden</w:t>
      </w:r>
      <w:proofErr w:type="spellEnd"/>
      <w:r w:rsidRPr="00EB3002">
        <w:rPr>
          <w:rFonts w:ascii="Times New Roman" w:hAnsi="Times New Roman" w:cs="Times New Roman"/>
          <w:color w:val="0000FF"/>
          <w:sz w:val="24"/>
        </w:rPr>
        <w:t xml:space="preserve"> and </w:t>
      </w:r>
      <w:proofErr w:type="spellStart"/>
      <w:r w:rsidRPr="00EB3002">
        <w:rPr>
          <w:rFonts w:ascii="Times New Roman" w:hAnsi="Times New Roman" w:cs="Times New Roman"/>
          <w:color w:val="0000FF"/>
          <w:sz w:val="24"/>
        </w:rPr>
        <w:t>Miguez</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Boylan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5</w:t>
      </w:r>
      <w:r w:rsidRPr="00EB3002">
        <w:rPr>
          <w:rFonts w:ascii="Times New Roman" w:hAnsi="Times New Roman" w:cs="Times New Roman"/>
          <w:sz w:val="24"/>
        </w:rPr>
        <w:t>). We provide the R codes for the proposed models and benchmarks. Therefore, they can be applied to any healthcare service (e.g., emergency department, primary or social care) subject to the time series having a hierarchical and/or grouped structure.</w:t>
      </w:r>
      <w:r w:rsidR="00EB3002">
        <w:rPr>
          <w:rFonts w:ascii="Times New Roman" w:hAnsi="Times New Roman" w:cs="Times New Roman"/>
          <w:sz w:val="24"/>
        </w:rPr>
        <w:t xml:space="preserve"> </w:t>
      </w:r>
      <w:r w:rsidRPr="00EB3002">
        <w:rPr>
          <w:rFonts w:ascii="Times New Roman" w:hAnsi="Times New Roman" w:cs="Times New Roman"/>
          <w:color w:val="007F7F"/>
          <w:sz w:val="24"/>
        </w:rPr>
        <w:t xml:space="preserve">While our research focuses on emergency medical services, it is important to emphasize the suggested framework’s adaptability, which expands its relevance to a variety of service sectors such as supply chains, tourism, finance, and call </w:t>
      </w:r>
      <w:proofErr w:type="spellStart"/>
      <w:r w:rsidRPr="00EB3002">
        <w:rPr>
          <w:rFonts w:ascii="Times New Roman" w:hAnsi="Times New Roman" w:cs="Times New Roman"/>
          <w:color w:val="007F7F"/>
          <w:sz w:val="24"/>
        </w:rPr>
        <w:t>centers</w:t>
      </w:r>
      <w:proofErr w:type="spellEnd"/>
      <w:r w:rsidRPr="00EB3002">
        <w:rPr>
          <w:rFonts w:ascii="Times New Roman" w:hAnsi="Times New Roman" w:cs="Times New Roman"/>
          <w:color w:val="007F7F"/>
          <w:sz w:val="24"/>
        </w:rPr>
        <w:t>. Our approach can be generalized in cases with hierarchically structured and/or grouped time series data, which is common in many service sectors.</w:t>
      </w:r>
    </w:p>
    <w:p w14:paraId="583BF6BC" w14:textId="77777777" w:rsidR="0092499D" w:rsidRPr="00EB3002" w:rsidRDefault="00000000" w:rsidP="00EB3002">
      <w:pPr>
        <w:spacing w:after="345"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he remainder of this article is structured as follows: In Section </w:t>
      </w:r>
      <w:r w:rsidRPr="00EB3002">
        <w:rPr>
          <w:rFonts w:ascii="Times New Roman" w:hAnsi="Times New Roman" w:cs="Times New Roman"/>
          <w:color w:val="0000FF"/>
          <w:sz w:val="24"/>
        </w:rPr>
        <w:t>2</w:t>
      </w:r>
      <w:r w:rsidRPr="00EB3002">
        <w:rPr>
          <w:rFonts w:ascii="Times New Roman" w:hAnsi="Times New Roman" w:cs="Times New Roman"/>
          <w:sz w:val="24"/>
        </w:rPr>
        <w:t xml:space="preserve">, we provide a brief review of the literature and discuss its limitation to position our work; in Section </w:t>
      </w:r>
      <w:r w:rsidRPr="00EB3002">
        <w:rPr>
          <w:rFonts w:ascii="Times New Roman" w:hAnsi="Times New Roman" w:cs="Times New Roman"/>
          <w:color w:val="0000FF"/>
          <w:sz w:val="24"/>
        </w:rPr>
        <w:t>3</w:t>
      </w:r>
      <w:r w:rsidRPr="00EB3002">
        <w:rPr>
          <w:rFonts w:ascii="Times New Roman" w:hAnsi="Times New Roman" w:cs="Times New Roman"/>
          <w:sz w:val="24"/>
        </w:rPr>
        <w:t xml:space="preserve">, we present the experiment design describing the data set, forecasting methods and forecast evaluation metrics. In Section </w:t>
      </w:r>
      <w:r w:rsidRPr="00EB3002">
        <w:rPr>
          <w:rFonts w:ascii="Times New Roman" w:hAnsi="Times New Roman" w:cs="Times New Roman"/>
          <w:color w:val="0000FF"/>
          <w:sz w:val="24"/>
        </w:rPr>
        <w:t>4</w:t>
      </w:r>
      <w:r w:rsidRPr="00EB3002">
        <w:rPr>
          <w:rFonts w:ascii="Times New Roman" w:hAnsi="Times New Roman" w:cs="Times New Roman"/>
          <w:sz w:val="24"/>
        </w:rPr>
        <w:t xml:space="preserve">, we discuss the hierarchical time series forecasting approaches to generate both point and probabilistic forecasts. In Section </w:t>
      </w:r>
      <w:r w:rsidRPr="00EB3002">
        <w:rPr>
          <w:rFonts w:ascii="Times New Roman" w:hAnsi="Times New Roman" w:cs="Times New Roman"/>
          <w:color w:val="0000FF"/>
          <w:sz w:val="24"/>
        </w:rPr>
        <w:t>5</w:t>
      </w:r>
      <w:r w:rsidRPr="00EB3002">
        <w:rPr>
          <w:rFonts w:ascii="Times New Roman" w:hAnsi="Times New Roman" w:cs="Times New Roman"/>
          <w:sz w:val="24"/>
        </w:rPr>
        <w:t xml:space="preserve">, we present and discuss our results; in Section </w:t>
      </w:r>
      <w:r w:rsidRPr="00EB3002">
        <w:rPr>
          <w:rFonts w:ascii="Times New Roman" w:hAnsi="Times New Roman" w:cs="Times New Roman"/>
          <w:color w:val="0000FF"/>
          <w:sz w:val="24"/>
        </w:rPr>
        <w:t>6</w:t>
      </w:r>
      <w:r w:rsidRPr="00EB3002">
        <w:rPr>
          <w:rFonts w:ascii="Times New Roman" w:hAnsi="Times New Roman" w:cs="Times New Roman"/>
          <w:sz w:val="24"/>
        </w:rPr>
        <w:t>, we summarize our findings and present ideas for future research.</w:t>
      </w:r>
    </w:p>
    <w:p w14:paraId="0F756C4E" w14:textId="77777777" w:rsidR="0092499D" w:rsidRPr="00EB3002" w:rsidRDefault="00000000" w:rsidP="005F4CA0">
      <w:pPr>
        <w:pStyle w:val="Heading2"/>
        <w:spacing w:line="480" w:lineRule="auto"/>
        <w:ind w:left="5"/>
        <w:rPr>
          <w:rFonts w:ascii="Times New Roman" w:hAnsi="Times New Roman" w:cs="Times New Roman"/>
          <w:bCs/>
          <w:sz w:val="24"/>
        </w:rPr>
      </w:pPr>
      <w:r w:rsidRPr="00EB3002">
        <w:rPr>
          <w:rFonts w:ascii="Times New Roman" w:hAnsi="Times New Roman" w:cs="Times New Roman"/>
          <w:bCs/>
          <w:sz w:val="24"/>
        </w:rPr>
        <w:lastRenderedPageBreak/>
        <w:t>2. Research background</w:t>
      </w:r>
    </w:p>
    <w:p w14:paraId="26C8B64B" w14:textId="77777777" w:rsidR="0092499D" w:rsidRPr="00EB3002" w:rsidRDefault="00000000" w:rsidP="00EB3002">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Emergency medical services (EMS) are a critical component in the delivery of urgent medical care to communities. An effective service delivery requires accurate resource planning that generally relies on demand forecasts at operational, tactical, and strategic levels. There is a substantial number of studies on the application of time series forecasting in the Emergency Medical Services. For example, </w:t>
      </w:r>
      <w:r w:rsidRPr="00EB3002">
        <w:rPr>
          <w:rFonts w:ascii="Times New Roman" w:hAnsi="Times New Roman" w:cs="Times New Roman"/>
          <w:color w:val="0000FF"/>
          <w:sz w:val="24"/>
        </w:rPr>
        <w:t xml:space="preserve">Ibrahim et al. </w:t>
      </w:r>
      <w:r w:rsidRPr="00EB3002">
        <w:rPr>
          <w:rFonts w:ascii="Times New Roman" w:hAnsi="Times New Roman" w:cs="Times New Roman"/>
          <w:sz w:val="24"/>
        </w:rPr>
        <w:t>(</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attended incidents. Another demand related variable is verified incidents; these are all incidents that require an action: either by sending a physical vehicle, responding via the Clinical Support Desk, requesting an external provider to respond to it, or forwarding it to other channels such as police, firefighters, or general practitioners. Our study is aligned with this stream of literature. Another similar area that has received considerable attention is Emergency Department forecasting; we refer interested readers to </w:t>
      </w:r>
      <w:r w:rsidRPr="00EB3002">
        <w:rPr>
          <w:rFonts w:ascii="Times New Roman" w:hAnsi="Times New Roman" w:cs="Times New Roman"/>
          <w:color w:val="0000FF"/>
          <w:sz w:val="24"/>
        </w:rPr>
        <w:t xml:space="preserve">Shi et al. </w:t>
      </w:r>
      <w:r w:rsidRPr="00EB3002">
        <w:rPr>
          <w:rFonts w:ascii="Times New Roman" w:hAnsi="Times New Roman" w:cs="Times New Roman"/>
          <w:sz w:val="24"/>
        </w:rPr>
        <w:t>(</w:t>
      </w:r>
      <w:r w:rsidRPr="00EB3002">
        <w:rPr>
          <w:rFonts w:ascii="Times New Roman" w:hAnsi="Times New Roman" w:cs="Times New Roman"/>
          <w:color w:val="0000FF"/>
          <w:sz w:val="24"/>
        </w:rPr>
        <w:t>2022</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Gul and </w:t>
      </w:r>
      <w:proofErr w:type="spellStart"/>
      <w:r w:rsidRPr="00EB3002">
        <w:rPr>
          <w:rFonts w:ascii="Times New Roman" w:hAnsi="Times New Roman" w:cs="Times New Roman"/>
          <w:color w:val="0000FF"/>
          <w:sz w:val="24"/>
        </w:rPr>
        <w:t>Celik</w:t>
      </w:r>
      <w:proofErr w:type="spellEnd"/>
      <w:r w:rsidRPr="00EB3002">
        <w:rPr>
          <w:rFonts w:ascii="Times New Roman" w:hAnsi="Times New Roman" w:cs="Times New Roman"/>
          <w:color w:val="0000FF"/>
          <w:sz w:val="24"/>
        </w:rPr>
        <w:t xml:space="preserve"> </w:t>
      </w:r>
      <w:r w:rsidRPr="00EB3002">
        <w:rPr>
          <w:rFonts w:ascii="Times New Roman" w:hAnsi="Times New Roman" w:cs="Times New Roman"/>
          <w:sz w:val="24"/>
        </w:rPr>
        <w:t>(</w:t>
      </w:r>
      <w:r w:rsidRPr="00EB3002">
        <w:rPr>
          <w:rFonts w:ascii="Times New Roman" w:hAnsi="Times New Roman" w:cs="Times New Roman"/>
          <w:color w:val="0000FF"/>
          <w:sz w:val="24"/>
        </w:rPr>
        <w:t>2020</w:t>
      </w:r>
      <w:r w:rsidRPr="00EB3002">
        <w:rPr>
          <w:rFonts w:ascii="Times New Roman" w:hAnsi="Times New Roman" w:cs="Times New Roman"/>
          <w:sz w:val="24"/>
        </w:rPr>
        <w:t xml:space="preserve">), and </w:t>
      </w:r>
      <w:proofErr w:type="spellStart"/>
      <w:r w:rsidRPr="00EB3002">
        <w:rPr>
          <w:rFonts w:ascii="Times New Roman" w:hAnsi="Times New Roman" w:cs="Times New Roman"/>
          <w:color w:val="0000FF"/>
          <w:sz w:val="24"/>
        </w:rPr>
        <w:t>Wargon</w:t>
      </w:r>
      <w:proofErr w:type="spellEnd"/>
      <w:r w:rsidRPr="00EB3002">
        <w:rPr>
          <w:rFonts w:ascii="Times New Roman" w:hAnsi="Times New Roman" w:cs="Times New Roman"/>
          <w:color w:val="0000FF"/>
          <w:sz w:val="24"/>
        </w:rPr>
        <w:t xml:space="preserve"> et al. </w:t>
      </w:r>
      <w:r w:rsidRPr="00EB3002">
        <w:rPr>
          <w:rFonts w:ascii="Times New Roman" w:hAnsi="Times New Roman" w:cs="Times New Roman"/>
          <w:sz w:val="24"/>
        </w:rPr>
        <w:t>(</w:t>
      </w:r>
      <w:r w:rsidRPr="00EB3002">
        <w:rPr>
          <w:rFonts w:ascii="Times New Roman" w:hAnsi="Times New Roman" w:cs="Times New Roman"/>
          <w:color w:val="0000FF"/>
          <w:sz w:val="24"/>
        </w:rPr>
        <w:t>2009</w:t>
      </w:r>
      <w:r w:rsidRPr="00EB3002">
        <w:rPr>
          <w:rFonts w:ascii="Times New Roman" w:hAnsi="Times New Roman" w:cs="Times New Roman"/>
          <w:sz w:val="24"/>
        </w:rPr>
        <w:t>) for extensive reviews of the relevant literature. In this section, we provide a brief review of studies on forecasting ambulance demand in EMS.</w:t>
      </w:r>
    </w:p>
    <w:p w14:paraId="7D06196F" w14:textId="77777777" w:rsidR="0092499D" w:rsidRPr="00EB3002" w:rsidRDefault="00000000" w:rsidP="00EB3002">
      <w:pPr>
        <w:spacing w:after="111" w:line="480" w:lineRule="auto"/>
        <w:ind w:left="-5" w:firstLine="725"/>
        <w:rPr>
          <w:rFonts w:ascii="Times New Roman" w:hAnsi="Times New Roman" w:cs="Times New Roman"/>
          <w:sz w:val="24"/>
        </w:rPr>
      </w:pPr>
      <w:r w:rsidRPr="00EB3002">
        <w:rPr>
          <w:rFonts w:ascii="Times New Roman" w:hAnsi="Times New Roman" w:cs="Times New Roman"/>
          <w:sz w:val="24"/>
        </w:rPr>
        <w:t>There are generally two main streams of research related to forecasting ambulance demand in EMS: (</w:t>
      </w:r>
      <w:proofErr w:type="spellStart"/>
      <w:r w:rsidRPr="00EB3002">
        <w:rPr>
          <w:rFonts w:ascii="Times New Roman" w:hAnsi="Times New Roman" w:cs="Times New Roman"/>
          <w:sz w:val="24"/>
        </w:rPr>
        <w:t>i</w:t>
      </w:r>
      <w:proofErr w:type="spellEnd"/>
      <w:r w:rsidRPr="00EB3002">
        <w:rPr>
          <w:rFonts w:ascii="Times New Roman" w:hAnsi="Times New Roman" w:cs="Times New Roman"/>
          <w:sz w:val="24"/>
        </w:rPr>
        <w:t>) the first stream focuses on the application of time series methods and regression approaches to forecasting aggregate ambulance demand (</w:t>
      </w:r>
      <w:r w:rsidRPr="00EB3002">
        <w:rPr>
          <w:rFonts w:ascii="Times New Roman" w:hAnsi="Times New Roman" w:cs="Times New Roman"/>
          <w:color w:val="0000FF"/>
          <w:sz w:val="24"/>
        </w:rPr>
        <w:t>Vil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2</w:t>
      </w:r>
      <w:r w:rsidRPr="00EB3002">
        <w:rPr>
          <w:rFonts w:ascii="Times New Roman" w:hAnsi="Times New Roman" w:cs="Times New Roman"/>
          <w:sz w:val="24"/>
        </w:rPr>
        <w:t xml:space="preserve">; </w:t>
      </w:r>
      <w:r w:rsidRPr="00EB3002">
        <w:rPr>
          <w:rFonts w:ascii="Times New Roman" w:hAnsi="Times New Roman" w:cs="Times New Roman"/>
          <w:color w:val="0000FF"/>
          <w:sz w:val="24"/>
        </w:rPr>
        <w:t>Sasaki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0</w:t>
      </w:r>
      <w:r w:rsidRPr="00EB3002">
        <w:rPr>
          <w:rFonts w:ascii="Times New Roman" w:hAnsi="Times New Roman" w:cs="Times New Roman"/>
          <w:sz w:val="24"/>
        </w:rPr>
        <w:t>); and (ii) the second stream considers forecasting EMS demand in finer temporal and geographical granularities by employing temporal-spatial prediction methods (</w:t>
      </w:r>
      <w:r w:rsidRPr="00EB3002">
        <w:rPr>
          <w:rFonts w:ascii="Times New Roman" w:hAnsi="Times New Roman" w:cs="Times New Roman"/>
          <w:color w:val="0000FF"/>
          <w:sz w:val="24"/>
        </w:rPr>
        <w:t>Zhou and Matteson</w:t>
      </w:r>
      <w:r w:rsidRPr="00EB3002">
        <w:rPr>
          <w:rFonts w:ascii="Times New Roman" w:hAnsi="Times New Roman" w:cs="Times New Roman"/>
          <w:sz w:val="24"/>
        </w:rPr>
        <w:t xml:space="preserve">, </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w:t>
      </w:r>
      <w:r w:rsidRPr="00EB3002">
        <w:rPr>
          <w:rFonts w:ascii="Times New Roman" w:hAnsi="Times New Roman" w:cs="Times New Roman"/>
          <w:color w:val="0000FF"/>
          <w:sz w:val="24"/>
        </w:rPr>
        <w:t>Zhou</w:t>
      </w:r>
      <w:r w:rsidRPr="00EB3002">
        <w:rPr>
          <w:rFonts w:ascii="Times New Roman" w:hAnsi="Times New Roman" w:cs="Times New Roman"/>
          <w:sz w:val="24"/>
        </w:rPr>
        <w:t xml:space="preserve">, </w:t>
      </w:r>
      <w:r w:rsidRPr="00EB3002">
        <w:rPr>
          <w:rFonts w:ascii="Times New Roman" w:hAnsi="Times New Roman" w:cs="Times New Roman"/>
          <w:color w:val="0000FF"/>
          <w:sz w:val="24"/>
        </w:rPr>
        <w:t>2016</w:t>
      </w:r>
      <w:r w:rsidRPr="00EB3002">
        <w:rPr>
          <w:rFonts w:ascii="Times New Roman" w:hAnsi="Times New Roman" w:cs="Times New Roman"/>
          <w:sz w:val="24"/>
        </w:rPr>
        <w:t>). The focus of our study is related to the first stream of research.</w:t>
      </w:r>
    </w:p>
    <w:p w14:paraId="6E0AAE62" w14:textId="77777777" w:rsidR="0092499D" w:rsidRPr="00EB3002" w:rsidRDefault="00000000" w:rsidP="00EB3002">
      <w:pPr>
        <w:spacing w:after="0" w:line="480" w:lineRule="auto"/>
        <w:ind w:left="-5" w:right="12" w:firstLine="120"/>
        <w:jc w:val="both"/>
        <w:rPr>
          <w:rFonts w:ascii="Times New Roman" w:hAnsi="Times New Roman" w:cs="Times New Roman"/>
          <w:sz w:val="24"/>
        </w:rPr>
      </w:pPr>
      <w:r w:rsidRPr="00EB3002">
        <w:rPr>
          <w:rFonts w:ascii="Times New Roman" w:hAnsi="Times New Roman" w:cs="Times New Roman"/>
          <w:color w:val="0000FF"/>
          <w:sz w:val="24"/>
        </w:rPr>
        <w:lastRenderedPageBreak/>
        <w:t xml:space="preserve">Sasaki et al. </w:t>
      </w:r>
      <w:r w:rsidRPr="00EB3002">
        <w:rPr>
          <w:rFonts w:ascii="Times New Roman" w:hAnsi="Times New Roman" w:cs="Times New Roman"/>
          <w:sz w:val="24"/>
        </w:rPr>
        <w:t>(</w:t>
      </w:r>
      <w:r w:rsidRPr="00EB3002">
        <w:rPr>
          <w:rFonts w:ascii="Times New Roman" w:hAnsi="Times New Roman" w:cs="Times New Roman"/>
          <w:color w:val="0000FF"/>
          <w:sz w:val="24"/>
        </w:rPr>
        <w:t>2010</w:t>
      </w:r>
      <w:r w:rsidRPr="00EB3002">
        <w:rPr>
          <w:rFonts w:ascii="Times New Roman" w:hAnsi="Times New Roman" w:cs="Times New Roman"/>
          <w:sz w:val="24"/>
        </w:rPr>
        <w:t>)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R</w:t>
      </w:r>
      <w:r w:rsidRPr="00EB3002">
        <w:rPr>
          <w:rFonts w:ascii="Times New Roman" w:hAnsi="Times New Roman" w:cs="Times New Roman"/>
          <w:sz w:val="24"/>
          <w:vertAlign w:val="superscript"/>
        </w:rPr>
        <w:t>2</w:t>
      </w:r>
      <w:r w:rsidRPr="00EB3002">
        <w:rPr>
          <w:rFonts w:ascii="Times New Roman" w:hAnsi="Times New Roman" w:cs="Times New Roman"/>
          <w:sz w:val="24"/>
        </w:rPr>
        <w:t>, which is not an effective measure of forecast accuracy (</w:t>
      </w:r>
      <w:r w:rsidRPr="00EB3002">
        <w:rPr>
          <w:rFonts w:ascii="Times New Roman" w:hAnsi="Times New Roman" w:cs="Times New Roman"/>
          <w:color w:val="0000FF"/>
          <w:sz w:val="24"/>
        </w:rPr>
        <w:t>Armstrong</w:t>
      </w:r>
      <w:r w:rsidRPr="00EB3002">
        <w:rPr>
          <w:rFonts w:ascii="Times New Roman" w:hAnsi="Times New Roman" w:cs="Times New Roman"/>
          <w:sz w:val="24"/>
        </w:rPr>
        <w:t xml:space="preserve">, </w:t>
      </w:r>
      <w:r w:rsidRPr="00EB3002">
        <w:rPr>
          <w:rFonts w:ascii="Times New Roman" w:hAnsi="Times New Roman" w:cs="Times New Roman"/>
          <w:color w:val="0000FF"/>
          <w:sz w:val="24"/>
        </w:rPr>
        <w:t>2001</w:t>
      </w:r>
      <w:r w:rsidRPr="00EB3002">
        <w:rPr>
          <w:rFonts w:ascii="Times New Roman" w:hAnsi="Times New Roman" w:cs="Times New Roman"/>
          <w:sz w:val="24"/>
        </w:rPr>
        <w:t xml:space="preserve">, p457). The research design of this study is not </w:t>
      </w:r>
      <w:proofErr w:type="gramStart"/>
      <w:r w:rsidRPr="00EB3002">
        <w:rPr>
          <w:rFonts w:ascii="Times New Roman" w:hAnsi="Times New Roman" w:cs="Times New Roman"/>
          <w:sz w:val="24"/>
        </w:rPr>
        <w:t>rigorous</w:t>
      </w:r>
      <w:proofErr w:type="gramEnd"/>
      <w:r w:rsidRPr="00EB3002">
        <w:rPr>
          <w:rFonts w:ascii="Times New Roman" w:hAnsi="Times New Roman" w:cs="Times New Roman"/>
          <w:sz w:val="24"/>
        </w:rPr>
        <w:t xml:space="preserve"> and the study is not reproducible. </w:t>
      </w:r>
      <w:r w:rsidRPr="00EB3002">
        <w:rPr>
          <w:rFonts w:ascii="Times New Roman" w:hAnsi="Times New Roman" w:cs="Times New Roman"/>
          <w:color w:val="0000FF"/>
          <w:sz w:val="24"/>
        </w:rPr>
        <w:t xml:space="preserve">Vile et al. </w:t>
      </w:r>
      <w:r w:rsidRPr="00EB3002">
        <w:rPr>
          <w:rFonts w:ascii="Times New Roman" w:hAnsi="Times New Roman" w:cs="Times New Roman"/>
          <w:sz w:val="24"/>
        </w:rPr>
        <w:t>(</w:t>
      </w:r>
      <w:r w:rsidRPr="00EB3002">
        <w:rPr>
          <w:rFonts w:ascii="Times New Roman" w:hAnsi="Times New Roman" w:cs="Times New Roman"/>
          <w:color w:val="0000FF"/>
          <w:sz w:val="24"/>
        </w:rPr>
        <w:t>2012</w:t>
      </w:r>
      <w:r w:rsidRPr="00EB3002">
        <w:rPr>
          <w:rFonts w:ascii="Times New Roman" w:hAnsi="Times New Roman" w:cs="Times New Roman"/>
          <w:sz w:val="24"/>
        </w:rPr>
        <w:t>)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w:t>
      </w:r>
    </w:p>
    <w:p w14:paraId="2AD0D792" w14:textId="77777777" w:rsidR="0092499D" w:rsidRPr="00EB3002" w:rsidRDefault="00000000" w:rsidP="00EB3002">
      <w:pPr>
        <w:spacing w:after="133" w:line="480" w:lineRule="auto"/>
        <w:ind w:left="-4" w:right="12" w:hanging="1"/>
        <w:jc w:val="both"/>
        <w:rPr>
          <w:rFonts w:ascii="Times New Roman" w:hAnsi="Times New Roman" w:cs="Times New Roman"/>
          <w:sz w:val="24"/>
        </w:rPr>
      </w:pPr>
      <w:r w:rsidRPr="00EB3002">
        <w:rPr>
          <w:rFonts w:ascii="Times New Roman" w:hAnsi="Times New Roman" w:cs="Times New Roman"/>
          <w:sz w:val="24"/>
        </w:rPr>
        <w:t xml:space="preserve">(ARIMA) and Holt-Winters time series methods using Root Mean Squared Error (RMSE). They concluded that point forecasts generated by SSA are more accurate for longer-term, but that ARIMA and Holt-Winters performance is superior for shorter-term horizons. </w:t>
      </w:r>
      <w:r w:rsidRPr="00EB3002">
        <w:rPr>
          <w:rFonts w:ascii="Times New Roman" w:hAnsi="Times New Roman" w:cs="Times New Roman"/>
          <w:color w:val="0000FF"/>
          <w:sz w:val="24"/>
        </w:rPr>
        <w:t xml:space="preserve">Vile et al. </w:t>
      </w:r>
      <w:r w:rsidRPr="00EB3002">
        <w:rPr>
          <w:rFonts w:ascii="Times New Roman" w:hAnsi="Times New Roman" w:cs="Times New Roman"/>
          <w:sz w:val="24"/>
        </w:rPr>
        <w:t>(</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further develop a decision support system to integrate forecasts generated by SSA. However, the study does not </w:t>
      </w:r>
      <w:proofErr w:type="gramStart"/>
      <w:r w:rsidRPr="00EB3002">
        <w:rPr>
          <w:rFonts w:ascii="Times New Roman" w:hAnsi="Times New Roman" w:cs="Times New Roman"/>
          <w:sz w:val="24"/>
        </w:rPr>
        <w:t>compare and contrast</w:t>
      </w:r>
      <w:proofErr w:type="gramEnd"/>
      <w:r w:rsidRPr="00EB3002">
        <w:rPr>
          <w:rFonts w:ascii="Times New Roman" w:hAnsi="Times New Roman" w:cs="Times New Roman"/>
          <w:sz w:val="24"/>
        </w:rPr>
        <w:t xml:space="preserve"> the performance of forecasting methods based on utility measures such as cost, resource utilization and response time. The tool contains options that allow generating forecasts at various levels of granularity; however, it ignores the structure of the hierarchical and grouped relationships, preventing aligned decision making and coordination. </w:t>
      </w:r>
      <w:r w:rsidRPr="00EB3002">
        <w:rPr>
          <w:rFonts w:ascii="Times New Roman" w:hAnsi="Times New Roman" w:cs="Times New Roman"/>
          <w:color w:val="0000FF"/>
          <w:sz w:val="24"/>
        </w:rPr>
        <w:t>Al-</w:t>
      </w:r>
      <w:proofErr w:type="spellStart"/>
      <w:r w:rsidRPr="00EB3002">
        <w:rPr>
          <w:rFonts w:ascii="Times New Roman" w:hAnsi="Times New Roman" w:cs="Times New Roman"/>
          <w:color w:val="0000FF"/>
          <w:sz w:val="24"/>
        </w:rPr>
        <w:t>Azzani</w:t>
      </w:r>
      <w:proofErr w:type="spellEnd"/>
      <w:r w:rsidRPr="00EB3002">
        <w:rPr>
          <w:rFonts w:ascii="Times New Roman" w:hAnsi="Times New Roman" w:cs="Times New Roman"/>
          <w:color w:val="0000FF"/>
          <w:sz w:val="24"/>
        </w:rPr>
        <w:t xml:space="preserve"> et al. </w:t>
      </w:r>
      <w:r w:rsidRPr="00EB3002">
        <w:rPr>
          <w:rFonts w:ascii="Times New Roman" w:hAnsi="Times New Roman" w:cs="Times New Roman"/>
          <w:sz w:val="24"/>
        </w:rPr>
        <w:t>(</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utilises data from the Welsh Ambulance Service to explore the forecast accuracy of four forecasting approaches: ARIMA, Holt Winters, Multiple Regression, and Singular Spectrum Analysis (SSA) in predicting call volume demand. The aim is to compare these approaches with the current method across various planning horizons (7 days, 30 days, and 90 </w:t>
      </w:r>
      <w:r w:rsidRPr="00EB3002">
        <w:rPr>
          <w:rFonts w:ascii="Times New Roman" w:hAnsi="Times New Roman" w:cs="Times New Roman"/>
          <w:sz w:val="24"/>
        </w:rPr>
        <w:lastRenderedPageBreak/>
        <w:t xml:space="preserve">days) for both total call volume and category-specific demand. Forecast accuracy performance is evaluated using root mean square error (RMSE) and mean absolute percentage error (MAPE). The findings indicate that ARIMA performs the best in predicting weekly and monthly demand. However, when it comes to long-term demand, the SSA method proves to be the most effective. </w:t>
      </w:r>
      <w:r w:rsidRPr="00EB3002">
        <w:rPr>
          <w:rFonts w:ascii="Times New Roman" w:hAnsi="Times New Roman" w:cs="Times New Roman"/>
          <w:color w:val="0000FF"/>
          <w:sz w:val="24"/>
        </w:rPr>
        <w:t xml:space="preserve">Ibrahim et al. </w:t>
      </w:r>
      <w:r w:rsidRPr="00EB3002">
        <w:rPr>
          <w:rFonts w:ascii="Times New Roman" w:hAnsi="Times New Roman" w:cs="Times New Roman"/>
          <w:sz w:val="24"/>
        </w:rPr>
        <w:t>(</w:t>
      </w:r>
      <w:r w:rsidRPr="00EB3002">
        <w:rPr>
          <w:rFonts w:ascii="Times New Roman" w:hAnsi="Times New Roman" w:cs="Times New Roman"/>
          <w:color w:val="0000FF"/>
          <w:sz w:val="24"/>
        </w:rPr>
        <w:t>2016</w:t>
      </w:r>
      <w:r w:rsidRPr="00EB3002">
        <w:rPr>
          <w:rFonts w:ascii="Times New Roman" w:hAnsi="Times New Roman" w:cs="Times New Roman"/>
          <w:sz w:val="24"/>
        </w:rPr>
        <w:t>) conducted a case study to assess the effectiveness of multiple forecasting methods: the multiplicative univariate forecasting model (MU), univariate mixed-effects model (ME), and two variations of bivariate mixed-effects models (BME). Call centre data were utilized to forecast for periods of 1, 7, and 14 days ahead, using only a limited dataset of 42 days. The performance of these forecasting methods was evaluated using two metrics: RMSE for point forecasts and coverage probability for the 95% prediction interval. The findings indicate that the ME consistently produces the most accurate point forecasts. On the other hand, BME models demonstrate superior coverage probabilities when forecasting for one day or one week ahead. For a two-week leading period, MU shows better coverage probability.</w:t>
      </w:r>
    </w:p>
    <w:p w14:paraId="28EABA28" w14:textId="77777777" w:rsidR="0092499D" w:rsidRDefault="00000000" w:rsidP="00EB3002">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color w:val="0000FF"/>
          <w:sz w:val="24"/>
        </w:rPr>
        <w:t xml:space="preserve">Hermansen and </w:t>
      </w:r>
      <w:proofErr w:type="spellStart"/>
      <w:r w:rsidRPr="00EB3002">
        <w:rPr>
          <w:rFonts w:ascii="Times New Roman" w:hAnsi="Times New Roman" w:cs="Times New Roman"/>
          <w:color w:val="0000FF"/>
          <w:sz w:val="24"/>
        </w:rPr>
        <w:t>Mengshoel</w:t>
      </w:r>
      <w:proofErr w:type="spellEnd"/>
      <w:r w:rsidRPr="00EB3002">
        <w:rPr>
          <w:rFonts w:ascii="Times New Roman" w:hAnsi="Times New Roman" w:cs="Times New Roman"/>
          <w:color w:val="0000FF"/>
          <w:sz w:val="24"/>
        </w:rPr>
        <w:t xml:space="preserve"> </w:t>
      </w:r>
      <w:r w:rsidRPr="00EB3002">
        <w:rPr>
          <w:rFonts w:ascii="Times New Roman" w:hAnsi="Times New Roman" w:cs="Times New Roman"/>
          <w:sz w:val="24"/>
        </w:rPr>
        <w:t>(</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investigate forecasting EMS demand in a high </w:t>
      </w:r>
      <w:proofErr w:type="spellStart"/>
      <w:r w:rsidRPr="00EB3002">
        <w:rPr>
          <w:rFonts w:ascii="Times New Roman" w:hAnsi="Times New Roman" w:cs="Times New Roman"/>
          <w:sz w:val="24"/>
        </w:rPr>
        <w:t>Spatio</w:t>
      </w:r>
      <w:proofErr w:type="spellEnd"/>
      <w:r w:rsidRPr="00EB3002">
        <w:rPr>
          <w:rFonts w:ascii="Times New Roman" w:hAnsi="Times New Roman" w:cs="Times New Roman"/>
          <w:sz w:val="24"/>
        </w:rPr>
        <w:t>-temporal resolution of 1km</w:t>
      </w:r>
      <w:r w:rsidRPr="00EB3002">
        <w:rPr>
          <w:rFonts w:ascii="Times New Roman" w:hAnsi="Times New Roman" w:cs="Times New Roman"/>
          <w:sz w:val="24"/>
          <w:vertAlign w:val="superscript"/>
        </w:rPr>
        <w:t xml:space="preserve">2 </w:t>
      </w:r>
      <w:r w:rsidRPr="00EB3002">
        <w:rPr>
          <w:rFonts w:ascii="Times New Roman" w:hAnsi="Times New Roman" w:cs="Times New Roman"/>
          <w:sz w:val="24"/>
        </w:rPr>
        <w:t xml:space="preserve">spatial regions and 1-hr time intervals using total incidents in Oslo, Norway, from 1 January 2015 to 11 February 2019. They used multi-layer perceptron (MLP) and long short-term memory (LSTM) models to forecast the EMS </w:t>
      </w:r>
      <w:proofErr w:type="gramStart"/>
      <w:r w:rsidRPr="00EB3002">
        <w:rPr>
          <w:rFonts w:ascii="Times New Roman" w:hAnsi="Times New Roman" w:cs="Times New Roman"/>
          <w:sz w:val="24"/>
        </w:rPr>
        <w:t>demand, and</w:t>
      </w:r>
      <w:proofErr w:type="gramEnd"/>
      <w:r w:rsidRPr="00EB3002">
        <w:rPr>
          <w:rFonts w:ascii="Times New Roman" w:hAnsi="Times New Roman" w:cs="Times New Roman"/>
          <w:sz w:val="24"/>
        </w:rPr>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w:t>
      </w:r>
      <w:r w:rsidRPr="00EB3002">
        <w:rPr>
          <w:rFonts w:ascii="Times New Roman" w:hAnsi="Times New Roman" w:cs="Times New Roman"/>
          <w:color w:val="0000FF"/>
          <w:sz w:val="24"/>
        </w:rPr>
        <w:t xml:space="preserve">Zhou </w:t>
      </w:r>
      <w:r w:rsidRPr="00EB3002">
        <w:rPr>
          <w:rFonts w:ascii="Times New Roman" w:hAnsi="Times New Roman" w:cs="Times New Roman"/>
          <w:sz w:val="24"/>
        </w:rPr>
        <w:t>(</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proposed three methods based on Gaussian mixture models, kernel density estimation, and kernel </w:t>
      </w:r>
      <w:r w:rsidRPr="00EB3002">
        <w:rPr>
          <w:rFonts w:ascii="Times New Roman" w:hAnsi="Times New Roman" w:cs="Times New Roman"/>
          <w:sz w:val="24"/>
        </w:rPr>
        <w:lastRenderedPageBreak/>
        <w:t>warping to predict hourly data 4 weeks ahead for a 1km</w:t>
      </w:r>
      <w:r w:rsidRPr="00EB3002">
        <w:rPr>
          <w:rFonts w:ascii="Times New Roman" w:hAnsi="Times New Roman" w:cs="Times New Roman"/>
          <w:sz w:val="24"/>
          <w:vertAlign w:val="superscript"/>
        </w:rPr>
        <w:t xml:space="preserve">2 </w:t>
      </w:r>
      <w:r w:rsidRPr="00EB3002">
        <w:rPr>
          <w:rFonts w:ascii="Times New Roman" w:hAnsi="Times New Roman" w:cs="Times New Roman"/>
          <w:sz w:val="24"/>
        </w:rPr>
        <w:t xml:space="preserve">spatial region. Two years of incidents from Toronto, Canada (years 2007 and 2008 with 391,296 events) and Melbourne, Australia were used to build the model and examine the performance on test data using mean negative log-likelihood. They show that forecasts generated by the proposed methods were significantly more accurate than the current industry practice (a simple averaging formula). </w:t>
      </w:r>
      <w:proofErr w:type="spellStart"/>
      <w:r w:rsidRPr="00EB3002">
        <w:rPr>
          <w:rFonts w:ascii="Times New Roman" w:hAnsi="Times New Roman" w:cs="Times New Roman"/>
          <w:color w:val="0000FF"/>
          <w:sz w:val="24"/>
        </w:rPr>
        <w:t>Grekousis</w:t>
      </w:r>
      <w:proofErr w:type="spellEnd"/>
      <w:r w:rsidRPr="00EB3002">
        <w:rPr>
          <w:rFonts w:ascii="Times New Roman" w:hAnsi="Times New Roman" w:cs="Times New Roman"/>
          <w:color w:val="0000FF"/>
          <w:sz w:val="24"/>
        </w:rPr>
        <w:t xml:space="preserve"> and Liu </w:t>
      </w:r>
      <w:r w:rsidRPr="00EB3002">
        <w:rPr>
          <w:rFonts w:ascii="Times New Roman" w:hAnsi="Times New Roman" w:cs="Times New Roman"/>
          <w:sz w:val="24"/>
        </w:rPr>
        <w:t>(</w:t>
      </w:r>
      <w:r w:rsidRPr="00EB3002">
        <w:rPr>
          <w:rFonts w:ascii="Times New Roman" w:hAnsi="Times New Roman" w:cs="Times New Roman"/>
          <w:color w:val="0000FF"/>
          <w:sz w:val="24"/>
        </w:rPr>
        <w:t>2019</w:t>
      </w:r>
      <w:r w:rsidRPr="00EB3002">
        <w:rPr>
          <w:rFonts w:ascii="Times New Roman" w:hAnsi="Times New Roman" w:cs="Times New Roman"/>
          <w:sz w:val="24"/>
        </w:rPr>
        <w:t>)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05FDC9D1" w14:textId="7F96808E" w:rsidR="00EB3002" w:rsidRDefault="00EB3002" w:rsidP="00EB3002">
      <w:pPr>
        <w:jc w:val="center"/>
        <w:rPr>
          <w:rFonts w:ascii="Times New Roman" w:hAnsi="Times New Roman" w:cs="Times New Roman"/>
          <w:sz w:val="24"/>
        </w:rPr>
        <w:sectPr w:rsidR="00EB3002" w:rsidSect="00EB3002">
          <w:headerReference w:type="even" r:id="rId7"/>
          <w:headerReference w:type="default" r:id="rId8"/>
          <w:footerReference w:type="even" r:id="rId9"/>
          <w:footerReference w:type="default" r:id="rId10"/>
          <w:headerReference w:type="first" r:id="rId11"/>
          <w:type w:val="continuous"/>
          <w:pgSz w:w="11906" w:h="16838"/>
          <w:pgMar w:top="2225" w:right="1255" w:bottom="1822" w:left="1280" w:header="720" w:footer="720" w:gutter="0"/>
          <w:cols w:space="720"/>
          <w:titlePg/>
        </w:sectPr>
      </w:pPr>
      <w:r>
        <w:rPr>
          <w:rFonts w:ascii="Times New Roman" w:hAnsi="Times New Roman" w:cs="Times New Roman"/>
          <w:color w:val="0000FF"/>
          <w:sz w:val="24"/>
        </w:rPr>
        <w:t>&lt;</w:t>
      </w:r>
      <w:r w:rsidRPr="00EB3002">
        <w:rPr>
          <w:rFonts w:ascii="Times New Roman" w:hAnsi="Times New Roman" w:cs="Times New Roman"/>
          <w:color w:val="0000FF"/>
          <w:sz w:val="24"/>
        </w:rPr>
        <w:t>Insert Table 1 here</w:t>
      </w:r>
      <w:r>
        <w:rPr>
          <w:rFonts w:ascii="Times New Roman" w:hAnsi="Times New Roman" w:cs="Times New Roman"/>
          <w:color w:val="0000FF"/>
          <w:sz w:val="24"/>
        </w:rPr>
        <w:t>&gt;</w:t>
      </w:r>
    </w:p>
    <w:p w14:paraId="4FF45A43" w14:textId="77777777" w:rsidR="0092499D" w:rsidRPr="00EB3002" w:rsidRDefault="00000000" w:rsidP="00780CCB">
      <w:pPr>
        <w:spacing w:after="111" w:line="480" w:lineRule="auto"/>
        <w:ind w:firstLine="508"/>
        <w:rPr>
          <w:rFonts w:ascii="Times New Roman" w:hAnsi="Times New Roman" w:cs="Times New Roman"/>
          <w:sz w:val="24"/>
        </w:rPr>
      </w:pPr>
      <w:r w:rsidRPr="00EB3002">
        <w:rPr>
          <w:rFonts w:ascii="Times New Roman" w:hAnsi="Times New Roman" w:cs="Times New Roman"/>
          <w:sz w:val="24"/>
        </w:rPr>
        <w:t xml:space="preserve">Table </w:t>
      </w:r>
      <w:r w:rsidRPr="00EB3002">
        <w:rPr>
          <w:rFonts w:ascii="Times New Roman" w:hAnsi="Times New Roman" w:cs="Times New Roman"/>
          <w:color w:val="0000FF"/>
          <w:sz w:val="24"/>
        </w:rPr>
        <w:t xml:space="preserve">1 </w:t>
      </w:r>
      <w:r w:rsidRPr="00EB3002">
        <w:rPr>
          <w:rFonts w:ascii="Times New Roman" w:hAnsi="Times New Roman" w:cs="Times New Roman"/>
          <w:sz w:val="24"/>
        </w:rPr>
        <w:t xml:space="preserve">provides a summary of some studies in the literature on forecasting in Emergency Medical Services. We note </w:t>
      </w:r>
      <w:proofErr w:type="gramStart"/>
      <w:r w:rsidRPr="00EB3002">
        <w:rPr>
          <w:rFonts w:ascii="Times New Roman" w:hAnsi="Times New Roman" w:cs="Times New Roman"/>
          <w:sz w:val="24"/>
        </w:rPr>
        <w:t>a number of</w:t>
      </w:r>
      <w:proofErr w:type="gramEnd"/>
      <w:r w:rsidRPr="00EB3002">
        <w:rPr>
          <w:rFonts w:ascii="Times New Roman" w:hAnsi="Times New Roman" w:cs="Times New Roman"/>
          <w:sz w:val="24"/>
        </w:rPr>
        <w:t xml:space="preserve"> limitations in the literature of EMS forecasting, that encourage us to undertake this research. These limitations are summarized as following:</w:t>
      </w:r>
    </w:p>
    <w:p w14:paraId="6C378BFC" w14:textId="77777777" w:rsidR="0092499D" w:rsidRPr="00EB3002" w:rsidRDefault="00000000" w:rsidP="00EB3002">
      <w:pPr>
        <w:numPr>
          <w:ilvl w:val="0"/>
          <w:numId w:val="1"/>
        </w:numPr>
        <w:spacing w:after="33" w:line="480" w:lineRule="auto"/>
        <w:ind w:right="12" w:hanging="249"/>
        <w:jc w:val="both"/>
        <w:rPr>
          <w:rFonts w:ascii="Times New Roman" w:hAnsi="Times New Roman" w:cs="Times New Roman"/>
          <w:sz w:val="24"/>
        </w:rPr>
      </w:pPr>
      <w:r w:rsidRPr="00EB3002">
        <w:rPr>
          <w:rFonts w:ascii="Times New Roman" w:hAnsi="Times New Roman" w:cs="Times New Roman"/>
          <w:sz w:val="24"/>
        </w:rPr>
        <w:t>Current studies ignore the inherent hierarchical and/or grouped structure of the time series data, and the relationship between series at different levels of hierarchy. While the hierarchical forecasting methodology has been developed and applied in various domains over the past 10 years (</w:t>
      </w:r>
      <w:proofErr w:type="spellStart"/>
      <w:r w:rsidRPr="00EB3002">
        <w:rPr>
          <w:rFonts w:ascii="Times New Roman" w:hAnsi="Times New Roman" w:cs="Times New Roman"/>
          <w:color w:val="0000FF"/>
          <w:sz w:val="24"/>
        </w:rPr>
        <w:t>Panagiotelis</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23</w:t>
      </w:r>
      <w:r w:rsidRPr="00EB3002">
        <w:rPr>
          <w:rFonts w:ascii="Times New Roman" w:hAnsi="Times New Roman" w:cs="Times New Roman"/>
          <w:sz w:val="24"/>
        </w:rPr>
        <w:t>), it has never been explored in this area.</w:t>
      </w:r>
    </w:p>
    <w:p w14:paraId="2A0245F9" w14:textId="77777777" w:rsidR="0092499D" w:rsidRPr="00EB3002" w:rsidRDefault="00000000" w:rsidP="00EB3002">
      <w:pPr>
        <w:numPr>
          <w:ilvl w:val="0"/>
          <w:numId w:val="1"/>
        </w:numPr>
        <w:spacing w:after="110" w:line="480" w:lineRule="auto"/>
        <w:ind w:right="12" w:hanging="249"/>
        <w:jc w:val="both"/>
        <w:rPr>
          <w:rFonts w:ascii="Times New Roman" w:hAnsi="Times New Roman" w:cs="Times New Roman"/>
          <w:sz w:val="24"/>
        </w:rPr>
      </w:pPr>
      <w:r w:rsidRPr="00EB3002">
        <w:rPr>
          <w:rFonts w:ascii="Times New Roman" w:hAnsi="Times New Roman" w:cs="Times New Roman"/>
          <w:sz w:val="24"/>
        </w:rPr>
        <w:t xml:space="preserve">Current research is mainly concerned with generating point forecasts at a single level of hierarchy. There is a lack of studies considering the entire forecast distribution of daily </w:t>
      </w:r>
      <w:r w:rsidRPr="00EB3002">
        <w:rPr>
          <w:rFonts w:ascii="Times New Roman" w:hAnsi="Times New Roman" w:cs="Times New Roman"/>
          <w:sz w:val="24"/>
        </w:rPr>
        <w:lastRenderedPageBreak/>
        <w:t>ambulance demand for the whole hierarchy to better represent the uncertainty of future demand, providing a risk management tool for planners.</w:t>
      </w:r>
    </w:p>
    <w:p w14:paraId="34432BDD" w14:textId="77777777" w:rsidR="0092499D" w:rsidRPr="00EB3002" w:rsidRDefault="00000000" w:rsidP="00EB3002">
      <w:pPr>
        <w:numPr>
          <w:ilvl w:val="0"/>
          <w:numId w:val="1"/>
        </w:numPr>
        <w:spacing w:after="34" w:line="480" w:lineRule="auto"/>
        <w:ind w:right="12" w:hanging="249"/>
        <w:jc w:val="both"/>
        <w:rPr>
          <w:rFonts w:ascii="Times New Roman" w:hAnsi="Times New Roman" w:cs="Times New Roman"/>
          <w:sz w:val="24"/>
        </w:rPr>
      </w:pPr>
      <w:r w:rsidRPr="00EB3002">
        <w:rPr>
          <w:rFonts w:ascii="Times New Roman" w:hAnsi="Times New Roman" w:cs="Times New Roman"/>
          <w:sz w:val="24"/>
        </w:rPr>
        <w:t>Reproducibility is still a major challenge in EMS forecasting, as it is unlikely that any reader can reproduce prior studies without the help of the authors of those papers.</w:t>
      </w:r>
    </w:p>
    <w:p w14:paraId="0FF67EED" w14:textId="77777777" w:rsidR="0092499D" w:rsidRPr="00EB3002" w:rsidRDefault="00000000" w:rsidP="00EB3002">
      <w:pPr>
        <w:numPr>
          <w:ilvl w:val="0"/>
          <w:numId w:val="1"/>
        </w:numPr>
        <w:spacing w:after="231" w:line="480" w:lineRule="auto"/>
        <w:ind w:right="12" w:hanging="249"/>
        <w:jc w:val="both"/>
        <w:rPr>
          <w:rFonts w:ascii="Times New Roman" w:hAnsi="Times New Roman" w:cs="Times New Roman"/>
          <w:sz w:val="24"/>
        </w:rPr>
      </w:pPr>
      <w:r w:rsidRPr="00EB3002">
        <w:rPr>
          <w:rFonts w:ascii="Times New Roman" w:hAnsi="Times New Roman" w:cs="Times New Roman"/>
          <w:sz w:val="24"/>
        </w:rPr>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7A37C064" w14:textId="72C857F5" w:rsidR="0092499D" w:rsidRDefault="00000000" w:rsidP="00EB3002">
      <w:pPr>
        <w:spacing w:after="110" w:line="480" w:lineRule="auto"/>
        <w:ind w:left="-5" w:right="12" w:firstLine="120"/>
        <w:jc w:val="both"/>
        <w:rPr>
          <w:rFonts w:ascii="Times New Roman" w:hAnsi="Times New Roman" w:cs="Times New Roman"/>
          <w:sz w:val="24"/>
        </w:rPr>
      </w:pPr>
      <w:r w:rsidRPr="00EB3002">
        <w:rPr>
          <w:rFonts w:ascii="Times New Roman" w:hAnsi="Times New Roman" w:cs="Times New Roman"/>
          <w:sz w:val="24"/>
        </w:rPr>
        <w:t>This paper concerns the problem of hierarchical forecasting in EMS and generates and evaluates both point and probabilistic forecast across different levels of the hierarchy, hence addressing some important gaps identified in the literature.</w:t>
      </w:r>
    </w:p>
    <w:p w14:paraId="5BB54063" w14:textId="6474D02A" w:rsidR="00EB3002" w:rsidRPr="00EB3002" w:rsidRDefault="00EB3002" w:rsidP="005F4CA0">
      <w:pPr>
        <w:pStyle w:val="Heading2"/>
        <w:spacing w:line="480" w:lineRule="auto"/>
        <w:ind w:left="0" w:firstLine="0"/>
        <w:rPr>
          <w:rFonts w:ascii="Times New Roman" w:hAnsi="Times New Roman" w:cs="Times New Roman"/>
          <w:bCs/>
          <w:sz w:val="24"/>
        </w:rPr>
      </w:pPr>
      <w:r w:rsidRPr="00EB3002">
        <w:rPr>
          <w:rFonts w:ascii="Times New Roman" w:hAnsi="Times New Roman" w:cs="Times New Roman"/>
          <w:bCs/>
          <w:sz w:val="24"/>
        </w:rPr>
        <w:t>3. Experiment setup</w:t>
      </w:r>
    </w:p>
    <w:p w14:paraId="5373FFC4" w14:textId="77777777" w:rsidR="00EB3002" w:rsidRPr="00EB3002" w:rsidRDefault="00EB3002" w:rsidP="00EB3002">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Planners in the ambulance service work with a planning horizon of 6 weeks. That is, planning is generally frozen for the next 42 days, so any forecasts will only affect plans for the </w:t>
      </w:r>
      <w:proofErr w:type="gramStart"/>
      <w:r w:rsidRPr="00EB3002">
        <w:rPr>
          <w:rFonts w:ascii="Times New Roman" w:hAnsi="Times New Roman" w:cs="Times New Roman"/>
          <w:sz w:val="24"/>
        </w:rPr>
        <w:t>time period</w:t>
      </w:r>
      <w:proofErr w:type="gramEnd"/>
      <w:r w:rsidRPr="00EB3002">
        <w:rPr>
          <w:rFonts w:ascii="Times New Roman" w:hAnsi="Times New Roman" w:cs="Times New Roman"/>
          <w:sz w:val="24"/>
        </w:rPr>
        <w:t xml:space="preserve"> beyond the next 42 days. Consequently, the forecast horizon in this study is 2 </w:t>
      </w:r>
      <w:r w:rsidRPr="00EB3002">
        <w:rPr>
          <w:rFonts w:ascii="Times New Roman" w:eastAsia="Cambria" w:hAnsi="Times New Roman" w:cs="Times New Roman"/>
          <w:sz w:val="24"/>
        </w:rPr>
        <w:t xml:space="preserve">× </w:t>
      </w:r>
      <w:r w:rsidRPr="00EB3002">
        <w:rPr>
          <w:rFonts w:ascii="Times New Roman" w:hAnsi="Times New Roman" w:cs="Times New Roman"/>
          <w:sz w:val="24"/>
        </w:rPr>
        <w:t xml:space="preserve">42 </w:t>
      </w:r>
      <w:r w:rsidRPr="00EB3002">
        <w:rPr>
          <w:rFonts w:ascii="Times New Roman" w:eastAsia="Cambria" w:hAnsi="Times New Roman" w:cs="Times New Roman"/>
          <w:sz w:val="24"/>
        </w:rPr>
        <w:t xml:space="preserve">= </w:t>
      </w:r>
      <w:r w:rsidRPr="00EB3002">
        <w:rPr>
          <w:rFonts w:ascii="Times New Roman" w:hAnsi="Times New Roman" w:cs="Times New Roman"/>
          <w:sz w:val="24"/>
        </w:rPr>
        <w:t>84 days ahead, with performance evaluation assessed based on the last 42 days and not the whole forecast period. The forecasts are produced for various training and test sets using time series cross-validation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w:t>
      </w:r>
    </w:p>
    <w:p w14:paraId="6365C905" w14:textId="3EB4DB76" w:rsidR="005F4CA0" w:rsidRDefault="00EB3002" w:rsidP="005F4CA0">
      <w:pPr>
        <w:spacing w:after="209" w:line="480" w:lineRule="auto"/>
        <w:ind w:left="-5" w:right="12" w:firstLine="725"/>
        <w:jc w:val="both"/>
        <w:rPr>
          <w:rFonts w:ascii="Times New Roman" w:hAnsi="Times New Roman" w:cs="Times New Roman"/>
          <w:sz w:val="24"/>
        </w:rPr>
        <w:sectPr w:rsidR="005F4CA0" w:rsidSect="00EB3002">
          <w:footerReference w:type="even" r:id="rId12"/>
          <w:footerReference w:type="default" r:id="rId13"/>
          <w:type w:val="continuous"/>
          <w:pgSz w:w="11906" w:h="16838"/>
          <w:pgMar w:top="2225" w:right="1255" w:bottom="1822" w:left="1280" w:header="720" w:footer="720" w:gutter="0"/>
          <w:cols w:space="720"/>
          <w:titlePg/>
        </w:sectPr>
      </w:pPr>
      <w:r w:rsidRPr="00EB3002">
        <w:rPr>
          <w:rFonts w:ascii="Times New Roman" w:hAnsi="Times New Roman" w:cs="Times New Roman"/>
          <w:sz w:val="24"/>
        </w:rPr>
        <w:t>In the following section, we discuss the dataset, describe the forecasting methods used to generate base forecasts, and present the point and probabilistic accuracy measures</w:t>
      </w:r>
      <w:r w:rsidR="005F4CA0">
        <w:rPr>
          <w:rFonts w:ascii="Times New Roman" w:hAnsi="Times New Roman" w:cs="Times New Roman"/>
          <w:sz w:val="24"/>
        </w:rPr>
        <w:t>.</w:t>
      </w:r>
    </w:p>
    <w:p w14:paraId="1C419784" w14:textId="1B5E57A1" w:rsidR="005F4CA0" w:rsidRDefault="005F4CA0" w:rsidP="00EB3002">
      <w:pPr>
        <w:tabs>
          <w:tab w:val="left" w:pos="3954"/>
        </w:tabs>
        <w:rPr>
          <w:rFonts w:ascii="Times New Roman" w:hAnsi="Times New Roman" w:cs="Times New Roman"/>
          <w:sz w:val="24"/>
        </w:rPr>
        <w:sectPr w:rsidR="005F4CA0" w:rsidSect="00EB3002">
          <w:type w:val="continuous"/>
          <w:pgSz w:w="11906" w:h="16838"/>
          <w:pgMar w:top="2225" w:right="1255" w:bottom="1822" w:left="1280" w:header="720" w:footer="720" w:gutter="0"/>
          <w:cols w:space="720"/>
          <w:titlePg/>
        </w:sectPr>
      </w:pPr>
    </w:p>
    <w:p w14:paraId="2A0C3A51" w14:textId="0C1AF6E3" w:rsidR="00EB3002" w:rsidRPr="00EB3002" w:rsidRDefault="00EB3002" w:rsidP="00EB3002">
      <w:pPr>
        <w:tabs>
          <w:tab w:val="left" w:pos="3954"/>
        </w:tabs>
        <w:rPr>
          <w:rFonts w:ascii="Times New Roman" w:hAnsi="Times New Roman" w:cs="Times New Roman"/>
          <w:sz w:val="24"/>
        </w:rPr>
        <w:sectPr w:rsidR="00EB3002" w:rsidRPr="00EB3002" w:rsidSect="00EB3002">
          <w:type w:val="continuous"/>
          <w:pgSz w:w="11906" w:h="16838"/>
          <w:pgMar w:top="2225" w:right="1255" w:bottom="1822" w:left="1280" w:header="720" w:footer="720" w:gutter="0"/>
          <w:cols w:space="720"/>
          <w:titlePg/>
        </w:sectPr>
      </w:pPr>
    </w:p>
    <w:p w14:paraId="6E616EAB" w14:textId="77777777" w:rsidR="0092499D" w:rsidRPr="00EB3002" w:rsidRDefault="00000000" w:rsidP="005F4CA0">
      <w:pPr>
        <w:pStyle w:val="Heading3"/>
        <w:spacing w:line="480" w:lineRule="auto"/>
        <w:ind w:left="0" w:right="3388" w:firstLine="0"/>
        <w:rPr>
          <w:rFonts w:cs="Times New Roman"/>
          <w:b/>
          <w:bCs/>
        </w:rPr>
      </w:pPr>
      <w:r w:rsidRPr="00EB3002">
        <w:rPr>
          <w:rFonts w:cs="Times New Roman"/>
          <w:b/>
          <w:bCs/>
        </w:rPr>
        <w:lastRenderedPageBreak/>
        <w:t>3.1. Data</w:t>
      </w:r>
    </w:p>
    <w:p w14:paraId="2ADF95CD" w14:textId="77777777" w:rsidR="0092499D" w:rsidRDefault="00000000" w:rsidP="003B0D24">
      <w:pPr>
        <w:spacing w:after="2" w:line="480" w:lineRule="auto"/>
        <w:ind w:left="-5" w:firstLine="725"/>
        <w:rPr>
          <w:rFonts w:ascii="Times New Roman" w:hAnsi="Times New Roman" w:cs="Times New Roman"/>
          <w:sz w:val="24"/>
        </w:rPr>
      </w:pPr>
      <w:r w:rsidRPr="00EB3002">
        <w:rPr>
          <w:rFonts w:ascii="Times New Roman" w:hAnsi="Times New Roman" w:cs="Times New Roman"/>
          <w:sz w:val="24"/>
        </w:rPr>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Figure </w:t>
      </w:r>
      <w:r w:rsidRPr="00EB3002">
        <w:rPr>
          <w:rFonts w:ascii="Times New Roman" w:hAnsi="Times New Roman" w:cs="Times New Roman"/>
          <w:color w:val="0000FF"/>
          <w:sz w:val="24"/>
        </w:rPr>
        <w:t xml:space="preserve">1 </w:t>
      </w:r>
      <w:r w:rsidRPr="00EB3002">
        <w:rPr>
          <w:rFonts w:ascii="Times New Roman" w:hAnsi="Times New Roman" w:cs="Times New Roman"/>
          <w:sz w:val="24"/>
        </w:rPr>
        <w:t xml:space="preserve">depicts both the hierarchical and grouped structure of the data. Figure </w:t>
      </w:r>
      <w:r w:rsidRPr="00EB3002">
        <w:rPr>
          <w:rFonts w:ascii="Times New Roman" w:hAnsi="Times New Roman" w:cs="Times New Roman"/>
          <w:color w:val="0000FF"/>
          <w:sz w:val="24"/>
        </w:rPr>
        <w:t xml:space="preserve">1a </w:t>
      </w:r>
      <w:r w:rsidRPr="00EB3002">
        <w:rPr>
          <w:rFonts w:ascii="Times New Roman" w:hAnsi="Times New Roman" w:cs="Times New Roman"/>
          <w:sz w:val="24"/>
        </w:rPr>
        <w:t xml:space="preserve">illustrates the nested hierarchical structure based on control area and health board and Figure </w:t>
      </w:r>
      <w:r w:rsidRPr="00EB3002">
        <w:rPr>
          <w:rFonts w:ascii="Times New Roman" w:hAnsi="Times New Roman" w:cs="Times New Roman"/>
          <w:color w:val="0000FF"/>
          <w:sz w:val="24"/>
        </w:rPr>
        <w:t xml:space="preserve">1b </w:t>
      </w:r>
      <w:r w:rsidRPr="00EB3002">
        <w:rPr>
          <w:rFonts w:ascii="Times New Roman" w:hAnsi="Times New Roman" w:cs="Times New Roman"/>
          <w:sz w:val="24"/>
        </w:rPr>
        <w:t>shows the grouped structure by priority and the nature of incident.</w:t>
      </w:r>
    </w:p>
    <w:p w14:paraId="47A8175A" w14:textId="0A788B55" w:rsidR="003B0D24" w:rsidRPr="003B0D24" w:rsidRDefault="003B0D24" w:rsidP="003B0D24">
      <w:pPr>
        <w:spacing w:after="2" w:line="480" w:lineRule="auto"/>
        <w:ind w:left="-5" w:firstLine="120"/>
        <w:jc w:val="center"/>
        <w:rPr>
          <w:rFonts w:ascii="Times New Roman" w:hAnsi="Times New Roman" w:cs="Times New Roman"/>
          <w:color w:val="0000FF"/>
          <w:sz w:val="24"/>
        </w:rPr>
      </w:pPr>
      <w:r w:rsidRPr="003B0D24">
        <w:rPr>
          <w:rFonts w:ascii="Times New Roman" w:hAnsi="Times New Roman" w:cs="Times New Roman"/>
          <w:color w:val="0000FF"/>
          <w:sz w:val="24"/>
        </w:rPr>
        <w:t>&lt;Insert Figure 1 here&gt;</w:t>
      </w:r>
    </w:p>
    <w:p w14:paraId="23D389E1" w14:textId="77777777" w:rsidR="0092499D" w:rsidRDefault="00000000" w:rsidP="003B0D24">
      <w:pPr>
        <w:spacing w:after="111" w:line="480" w:lineRule="auto"/>
        <w:ind w:left="-5" w:firstLine="725"/>
        <w:rPr>
          <w:rFonts w:ascii="Times New Roman" w:hAnsi="Times New Roman" w:cs="Times New Roman"/>
          <w:sz w:val="24"/>
        </w:rPr>
      </w:pPr>
      <w:r w:rsidRPr="00EB3002">
        <w:rPr>
          <w:rFonts w:ascii="Times New Roman" w:hAnsi="Times New Roman" w:cs="Times New Roman"/>
          <w:sz w:val="24"/>
        </w:rPr>
        <w:t xml:space="preserve">Table </w:t>
      </w:r>
      <w:r w:rsidRPr="00EB3002">
        <w:rPr>
          <w:rFonts w:ascii="Times New Roman" w:hAnsi="Times New Roman" w:cs="Times New Roman"/>
          <w:color w:val="0000FF"/>
          <w:sz w:val="24"/>
        </w:rPr>
        <w:t xml:space="preserve">2 </w:t>
      </w:r>
      <w:r w:rsidRPr="00EB3002">
        <w:rPr>
          <w:rFonts w:ascii="Times New Roman" w:hAnsi="Times New Roman" w:cs="Times New Roman"/>
          <w:sz w:val="24"/>
        </w:rPr>
        <w:t xml:space="preserve">also displays the structure of data with the total </w:t>
      </w:r>
      <w:proofErr w:type="gramStart"/>
      <w:r w:rsidRPr="00EB3002">
        <w:rPr>
          <w:rFonts w:ascii="Times New Roman" w:hAnsi="Times New Roman" w:cs="Times New Roman"/>
          <w:sz w:val="24"/>
        </w:rPr>
        <w:t>number</w:t>
      </w:r>
      <w:proofErr w:type="gramEnd"/>
      <w:r w:rsidRPr="00EB3002">
        <w:rPr>
          <w:rFonts w:ascii="Times New Roman" w:hAnsi="Times New Roman" w:cs="Times New Roman"/>
          <w:sz w:val="24"/>
        </w:rPr>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amber, and green. There are also 35 different nature of incidents such as chest pain, stroke, breathing problem, etc. In total, across all levels of disaggregation, there are 1530 time series.</w:t>
      </w:r>
    </w:p>
    <w:p w14:paraId="312AED00" w14:textId="02AF3C1D" w:rsidR="003B0D24" w:rsidRPr="003B0D24" w:rsidRDefault="003B0D24" w:rsidP="003B0D24">
      <w:pPr>
        <w:spacing w:after="111" w:line="480" w:lineRule="auto"/>
        <w:ind w:left="-5" w:firstLine="120"/>
        <w:jc w:val="center"/>
        <w:rPr>
          <w:rFonts w:ascii="Times New Roman" w:hAnsi="Times New Roman" w:cs="Times New Roman"/>
          <w:color w:val="0000FF"/>
          <w:sz w:val="24"/>
        </w:rPr>
      </w:pPr>
      <w:r w:rsidRPr="003B0D24">
        <w:rPr>
          <w:rFonts w:ascii="Times New Roman" w:hAnsi="Times New Roman" w:cs="Times New Roman"/>
          <w:color w:val="0000FF"/>
          <w:sz w:val="24"/>
        </w:rPr>
        <w:t>&lt;Insert Table 2 here&gt;</w:t>
      </w:r>
    </w:p>
    <w:p w14:paraId="055D3F81" w14:textId="77777777" w:rsidR="0092499D" w:rsidRDefault="00000000" w:rsidP="003B0D24">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Given the total number of time series, direct visual analysis is infeasible. Therefore, we first compute features of all 1530 time series (</w:t>
      </w:r>
      <w:r w:rsidRPr="00EB3002">
        <w:rPr>
          <w:rFonts w:ascii="Times New Roman" w:hAnsi="Times New Roman" w:cs="Times New Roman"/>
          <w:color w:val="0000FF"/>
          <w:sz w:val="24"/>
        </w:rPr>
        <w:t>Kang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7</w:t>
      </w:r>
      <w:r w:rsidRPr="00EB3002">
        <w:rPr>
          <w:rFonts w:ascii="Times New Roman" w:hAnsi="Times New Roman" w:cs="Times New Roman"/>
          <w:sz w:val="24"/>
        </w:rPr>
        <w:t xml:space="preserve">) and display the strength of trend and weekly seasonality strength in Figure </w:t>
      </w:r>
      <w:r w:rsidRPr="00EB3002">
        <w:rPr>
          <w:rFonts w:ascii="Times New Roman" w:hAnsi="Times New Roman" w:cs="Times New Roman"/>
          <w:color w:val="0000FF"/>
          <w:sz w:val="24"/>
        </w:rPr>
        <w:t>2</w:t>
      </w:r>
      <w:r w:rsidRPr="00EB3002">
        <w:rPr>
          <w:rFonts w:ascii="Times New Roman" w:hAnsi="Times New Roman" w:cs="Times New Roman"/>
          <w:sz w:val="24"/>
        </w:rPr>
        <w:t>. Each point represents one time series with the strength of trend in x-axis and the strength of seasonality in y-axis. Both measures are on a scale of [0,1].</w:t>
      </w:r>
    </w:p>
    <w:p w14:paraId="38598BF1" w14:textId="50CA1CFF" w:rsidR="0000671F" w:rsidRPr="003B0D24" w:rsidRDefault="0000671F" w:rsidP="0000671F">
      <w:pPr>
        <w:spacing w:after="231" w:line="246" w:lineRule="auto"/>
        <w:ind w:left="-5" w:firstLine="120"/>
        <w:jc w:val="center"/>
        <w:rPr>
          <w:rFonts w:ascii="Times New Roman" w:hAnsi="Times New Roman" w:cs="Times New Roman"/>
          <w:color w:val="0000FF"/>
          <w:sz w:val="24"/>
        </w:rPr>
      </w:pPr>
      <w:r w:rsidRPr="003B0D24">
        <w:rPr>
          <w:rFonts w:ascii="Times New Roman" w:hAnsi="Times New Roman" w:cs="Times New Roman"/>
          <w:color w:val="0000FF"/>
          <w:sz w:val="24"/>
        </w:rPr>
        <w:t xml:space="preserve">&lt;Insert Figure </w:t>
      </w:r>
      <w:r>
        <w:rPr>
          <w:rFonts w:ascii="Times New Roman" w:hAnsi="Times New Roman" w:cs="Times New Roman"/>
          <w:color w:val="0000FF"/>
          <w:sz w:val="24"/>
        </w:rPr>
        <w:t>2</w:t>
      </w:r>
      <w:r w:rsidRPr="003B0D24">
        <w:rPr>
          <w:rFonts w:ascii="Times New Roman" w:hAnsi="Times New Roman" w:cs="Times New Roman"/>
          <w:color w:val="0000FF"/>
          <w:sz w:val="24"/>
        </w:rPr>
        <w:t xml:space="preserve"> here&gt;</w:t>
      </w:r>
    </w:p>
    <w:p w14:paraId="7BB3B5FC" w14:textId="77777777" w:rsidR="0000671F" w:rsidRPr="00EB3002" w:rsidRDefault="0000671F" w:rsidP="003B0D24">
      <w:pPr>
        <w:spacing w:after="110" w:line="480" w:lineRule="auto"/>
        <w:ind w:left="-5" w:right="12" w:firstLine="725"/>
        <w:jc w:val="both"/>
        <w:rPr>
          <w:rFonts w:ascii="Times New Roman" w:hAnsi="Times New Roman" w:cs="Times New Roman"/>
          <w:sz w:val="24"/>
        </w:rPr>
      </w:pPr>
    </w:p>
    <w:p w14:paraId="6A62EAA1" w14:textId="77777777" w:rsidR="003B0D24" w:rsidRDefault="00000000" w:rsidP="003B0D24">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lastRenderedPageBreak/>
        <w:t xml:space="preserve">In this paper, the strength of trend and seasonality were calculated using the “STL” (Seasonal and Trend decomposition using Loess) decomposition method, as described by </w:t>
      </w:r>
      <w:r w:rsidRPr="00EB3002">
        <w:rPr>
          <w:rFonts w:ascii="Times New Roman" w:hAnsi="Times New Roman" w:cs="Times New Roman"/>
          <w:color w:val="0000FF"/>
          <w:sz w:val="24"/>
        </w:rPr>
        <w:t xml:space="preserve">Bandara et al. </w:t>
      </w:r>
      <w:r w:rsidRPr="00EB3002">
        <w:rPr>
          <w:rFonts w:ascii="Times New Roman" w:hAnsi="Times New Roman" w:cs="Times New Roman"/>
          <w:sz w:val="24"/>
        </w:rPr>
        <w:t>(</w:t>
      </w:r>
      <w:r w:rsidRPr="00EB3002">
        <w:rPr>
          <w:rFonts w:ascii="Times New Roman" w:hAnsi="Times New Roman" w:cs="Times New Roman"/>
          <w:color w:val="0000FF"/>
          <w:sz w:val="24"/>
        </w:rPr>
        <w:t>in press</w:t>
      </w:r>
      <w:r w:rsidRPr="00EB3002">
        <w:rPr>
          <w:rFonts w:ascii="Times New Roman" w:hAnsi="Times New Roman" w:cs="Times New Roman"/>
          <w:sz w:val="24"/>
        </w:rPr>
        <w:t xml:space="preserve">). </w:t>
      </w:r>
    </w:p>
    <w:p w14:paraId="6260AA8A" w14:textId="38C69E13" w:rsidR="003B0D24" w:rsidRPr="003B0D24" w:rsidRDefault="003B0D24" w:rsidP="003B0D24">
      <w:pPr>
        <w:pStyle w:val="BodyText"/>
        <w:spacing w:line="480" w:lineRule="auto"/>
        <w:ind w:firstLine="720"/>
        <w:jc w:val="both"/>
        <w:rPr>
          <w:rFonts w:ascii="Times New Roman" w:hAnsi="Times New Roman" w:cs="Times New Roman"/>
        </w:rPr>
      </w:pPr>
      <w:r w:rsidRPr="003B0D24">
        <w:rPr>
          <w:rFonts w:ascii="Times New Roman" w:hAnsi="Times New Roman" w:cs="Times New Roman"/>
        </w:rPr>
        <w:t xml:space="preserve">STL is a widely used and flexible method for decomposing time series data into trend, seasonal, and remainder components. The decomposition of a time serie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oMath>
      <w:r w:rsidRPr="003B0D24">
        <w:rPr>
          <w:rFonts w:ascii="Times New Roman" w:hAnsi="Times New Roman" w:cs="Times New Roman"/>
        </w:rPr>
        <w:t xml:space="preserve"> is written a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 xml:space="preserve">, where </w:t>
      </w:r>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oMath>
      <w:r w:rsidRPr="003B0D24">
        <w:rPr>
          <w:rFonts w:ascii="Times New Roman" w:hAnsi="Times New Roman" w:cs="Times New Roman"/>
        </w:rPr>
        <w:t xml:space="preserve"> is the smoothed trend component,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oMath>
      <w:r w:rsidRPr="003B0D24">
        <w:rPr>
          <w:rFonts w:ascii="Times New Roman" w:hAnsi="Times New Roman" w:cs="Times New Roman"/>
        </w:rPr>
        <w:t xml:space="preserve"> is the seasonal component and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 xml:space="preserve"> is a remainder component. The strength of trend is defined as:</w:t>
      </w:r>
    </w:p>
    <w:p w14:paraId="317B5763" w14:textId="4BF63B79" w:rsidR="003B0D24" w:rsidRPr="003B0D24" w:rsidRDefault="003B0D24"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T</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oMath>
      </m:oMathPara>
    </w:p>
    <w:p w14:paraId="63D42FFA" w14:textId="4D0300AC" w:rsidR="003B0D24" w:rsidRPr="003B0D24" w:rsidRDefault="003B0D24" w:rsidP="003B0D24">
      <w:pPr>
        <w:pStyle w:val="FirstParagraph"/>
        <w:spacing w:line="480" w:lineRule="auto"/>
        <w:ind w:firstLine="720"/>
        <w:jc w:val="both"/>
        <w:rPr>
          <w:rFonts w:ascii="Times New Roman" w:hAnsi="Times New Roman" w:cs="Times New Roman"/>
        </w:rPr>
      </w:pPr>
      <w:r w:rsidRPr="003B0D24">
        <w:rPr>
          <w:rFonts w:ascii="Times New Roman" w:hAnsi="Times New Roman" w:cs="Times New Roman"/>
        </w:rPr>
        <w:t>For strongly trended data, the seasonally adjusted data should have much more variation than the remainder component. Therefore Var(</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w:t>
      </w:r>
      <w:proofErr w:type="gramStart"/>
      <w:r w:rsidRPr="003B0D24">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 should be relatively small. But for data with little or no trend, the two variances should be approximately the same.</w:t>
      </w:r>
    </w:p>
    <w:p w14:paraId="5E4180CE" w14:textId="77777777" w:rsidR="003B0D24" w:rsidRPr="003B0D24" w:rsidRDefault="003B0D24" w:rsidP="003B0D24">
      <w:pPr>
        <w:pStyle w:val="BodyText"/>
        <w:spacing w:line="480" w:lineRule="auto"/>
        <w:jc w:val="both"/>
        <w:rPr>
          <w:rFonts w:ascii="Times New Roman" w:hAnsi="Times New Roman" w:cs="Times New Roman"/>
        </w:rPr>
      </w:pPr>
      <w:r w:rsidRPr="003B0D24">
        <w:rPr>
          <w:rFonts w:ascii="Times New Roman" w:hAnsi="Times New Roman" w:cs="Times New Roman"/>
        </w:rPr>
        <w:t>The strength of seasonality is defined similarly:</w:t>
      </w:r>
    </w:p>
    <w:p w14:paraId="11F749C3" w14:textId="2E8B255C" w:rsidR="003B0D24" w:rsidRPr="003B0D24" w:rsidRDefault="003B0D24"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r>
            <m:rPr>
              <m:sty m:val="p"/>
            </m:rPr>
            <w:rPr>
              <w:rFonts w:ascii="Cambria Math" w:hAnsi="Cambria Math" w:cs="Times New Roman"/>
            </w:rPr>
            <m:t>.</m:t>
          </m:r>
        </m:oMath>
      </m:oMathPara>
    </w:p>
    <w:p w14:paraId="1970BAC1" w14:textId="1BE15C18" w:rsidR="003B0D24" w:rsidRDefault="003B0D24" w:rsidP="003B0D24">
      <w:pPr>
        <w:pStyle w:val="FirstParagraph"/>
        <w:spacing w:line="480" w:lineRule="auto"/>
        <w:jc w:val="both"/>
        <w:rPr>
          <w:rFonts w:ascii="Times New Roman" w:hAnsi="Times New Roman" w:cs="Times New Roman"/>
        </w:rPr>
      </w:pPr>
      <w:r w:rsidRPr="003B0D24">
        <w:rPr>
          <w:rFonts w:ascii="Times New Roman" w:hAnsi="Times New Roman" w:cs="Times New Roman"/>
        </w:rPr>
        <w:t xml:space="preserve">series with seasonal strength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3B0D24">
        <w:rPr>
          <w:rFonts w:ascii="Times New Roman" w:hAnsi="Times New Roman" w:cs="Times New Roman"/>
        </w:rPr>
        <w:t xml:space="preserve">, close to 0 exhibits almost no seasonality, while a series with strong seasonality will have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3B0D24">
        <w:rPr>
          <w:rFonts w:ascii="Times New Roman" w:hAnsi="Times New Roman" w:cs="Times New Roman"/>
        </w:rPr>
        <w:t xml:space="preserve"> close to 1 because </w:t>
      </w:r>
      <w:proofErr w:type="gramStart"/>
      <w:r w:rsidRPr="003B0D24">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 will be much smaller than</w:t>
      </w:r>
      <w:r>
        <w:rPr>
          <w:rFonts w:ascii="Times New Roman" w:hAnsi="Times New Roman" w:cs="Times New Roman"/>
        </w:rPr>
        <w:t xml:space="preserve"> </w:t>
      </w:r>
      <w:r w:rsidRPr="003B0D24">
        <w:rPr>
          <w:rFonts w:ascii="Times New Roman" w:hAnsi="Times New Roman" w:cs="Times New Roman"/>
        </w:rPr>
        <w:t>Var(</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3B0D24">
        <w:rPr>
          <w:rFonts w:ascii="Times New Roman" w:hAnsi="Times New Roman" w:cs="Times New Roman"/>
        </w:rPr>
        <w:t>).</w:t>
      </w:r>
    </w:p>
    <w:p w14:paraId="434F7C0E" w14:textId="77777777" w:rsidR="0092499D" w:rsidRPr="00EB3002" w:rsidRDefault="00000000" w:rsidP="003B0D24">
      <w:pPr>
        <w:spacing w:after="110" w:line="480" w:lineRule="auto"/>
        <w:ind w:left="-5" w:right="12" w:firstLine="725"/>
        <w:jc w:val="both"/>
        <w:rPr>
          <w:rFonts w:ascii="Times New Roman" w:hAnsi="Times New Roman" w:cs="Times New Roman"/>
          <w:sz w:val="24"/>
        </w:rPr>
      </w:pPr>
      <w:proofErr w:type="gramStart"/>
      <w:r w:rsidRPr="00EB3002">
        <w:rPr>
          <w:rFonts w:ascii="Times New Roman" w:hAnsi="Times New Roman" w:cs="Times New Roman"/>
          <w:sz w:val="24"/>
        </w:rPr>
        <w:t>It is clear that there</w:t>
      </w:r>
      <w:proofErr w:type="gramEnd"/>
      <w:r w:rsidRPr="00EB3002">
        <w:rPr>
          <w:rFonts w:ascii="Times New Roman" w:hAnsi="Times New Roman" w:cs="Times New Roman"/>
          <w:sz w:val="24"/>
        </w:rPr>
        <w:t xml:space="preserve"> are some series showing strong trends and/or seasonality, corresponding to series at the higher levels of the hierarchy. </w:t>
      </w:r>
      <w:proofErr w:type="gramStart"/>
      <w:r w:rsidRPr="00EB3002">
        <w:rPr>
          <w:rFonts w:ascii="Times New Roman" w:hAnsi="Times New Roman" w:cs="Times New Roman"/>
          <w:sz w:val="24"/>
        </w:rPr>
        <w:t>The majority of</w:t>
      </w:r>
      <w:proofErr w:type="gramEnd"/>
      <w:r w:rsidRPr="00EB3002">
        <w:rPr>
          <w:rFonts w:ascii="Times New Roman" w:hAnsi="Times New Roman" w:cs="Times New Roman"/>
          <w:sz w:val="24"/>
        </w:rPr>
        <w:t xml:space="preserve"> series show low trend and seasonality. These are time series belonging to the bottom series, series related to the </w:t>
      </w:r>
      <w:r w:rsidRPr="00EB3002">
        <w:rPr>
          <w:rFonts w:ascii="Times New Roman" w:hAnsi="Times New Roman" w:cs="Times New Roman"/>
          <w:sz w:val="24"/>
        </w:rPr>
        <w:lastRenderedPageBreak/>
        <w:t>nature of incidents for a given control, health board and priority level. Bottom series are dominated by noise with little or no systematic patterns.</w:t>
      </w:r>
    </w:p>
    <w:p w14:paraId="5B570ABA" w14:textId="77777777" w:rsidR="0092499D" w:rsidRPr="00EB3002" w:rsidRDefault="00000000" w:rsidP="003B0D24">
      <w:pPr>
        <w:spacing w:after="111" w:line="480" w:lineRule="auto"/>
        <w:ind w:left="-5" w:firstLine="725"/>
        <w:jc w:val="both"/>
        <w:rPr>
          <w:rFonts w:ascii="Times New Roman" w:hAnsi="Times New Roman" w:cs="Times New Roman"/>
          <w:sz w:val="24"/>
        </w:rPr>
      </w:pPr>
      <w:r w:rsidRPr="00EB3002">
        <w:rPr>
          <w:rFonts w:ascii="Times New Roman" w:hAnsi="Times New Roman" w:cs="Times New Roman"/>
          <w:sz w:val="24"/>
        </w:rPr>
        <w:t>In addition to displaying the trend and seasonality strength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we also visualize a few time series at various levels of aggregation. Figure </w:t>
      </w:r>
      <w:r w:rsidRPr="00EB3002">
        <w:rPr>
          <w:rFonts w:ascii="Times New Roman" w:hAnsi="Times New Roman" w:cs="Times New Roman"/>
          <w:color w:val="0000FF"/>
          <w:sz w:val="24"/>
        </w:rPr>
        <w:t xml:space="preserve">3 </w:t>
      </w:r>
      <w:r w:rsidRPr="00EB3002">
        <w:rPr>
          <w:rFonts w:ascii="Times New Roman" w:hAnsi="Times New Roman" w:cs="Times New Roman"/>
          <w:sz w:val="24"/>
        </w:rPr>
        <w:t>reveals different information such as trend, seasonality, and noise. For example, some series depict seasonality and trend, whereas some other series report low volume of attended incidents and entropy, making them more volatile and difficult to forecast. At the level on nature of incidents combined with categories of other levels, there are many series that contain zeros with low counts. As such, the data set represents a diverse set of daily time series patterns.</w:t>
      </w:r>
    </w:p>
    <w:p w14:paraId="55A0DC6C" w14:textId="5921D8EF" w:rsidR="003B0D24" w:rsidRPr="003B0D24" w:rsidRDefault="003B0D24" w:rsidP="003B0D24">
      <w:pPr>
        <w:spacing w:after="231" w:line="246" w:lineRule="auto"/>
        <w:ind w:left="-5" w:firstLine="120"/>
        <w:jc w:val="center"/>
        <w:rPr>
          <w:rFonts w:ascii="Times New Roman" w:hAnsi="Times New Roman" w:cs="Times New Roman"/>
          <w:color w:val="0000FF"/>
          <w:sz w:val="24"/>
        </w:rPr>
      </w:pPr>
      <w:r w:rsidRPr="003B0D24">
        <w:rPr>
          <w:rFonts w:ascii="Times New Roman" w:hAnsi="Times New Roman" w:cs="Times New Roman"/>
          <w:color w:val="0000FF"/>
          <w:sz w:val="24"/>
        </w:rPr>
        <w:t xml:space="preserve">&lt;Insert Figure </w:t>
      </w:r>
      <w:r w:rsidR="0000671F">
        <w:rPr>
          <w:rFonts w:ascii="Times New Roman" w:hAnsi="Times New Roman" w:cs="Times New Roman"/>
          <w:color w:val="0000FF"/>
          <w:sz w:val="24"/>
        </w:rPr>
        <w:t>3</w:t>
      </w:r>
      <w:r w:rsidRPr="003B0D24">
        <w:rPr>
          <w:rFonts w:ascii="Times New Roman" w:hAnsi="Times New Roman" w:cs="Times New Roman"/>
          <w:color w:val="0000FF"/>
          <w:sz w:val="24"/>
        </w:rPr>
        <w:t xml:space="preserve"> here&gt;</w:t>
      </w:r>
    </w:p>
    <w:p w14:paraId="4DF6EB1C" w14:textId="58A88FC8" w:rsidR="0092499D" w:rsidRPr="00EB3002" w:rsidRDefault="00000000" w:rsidP="003B0D24">
      <w:pPr>
        <w:spacing w:after="231" w:line="480" w:lineRule="auto"/>
        <w:ind w:left="-5" w:firstLine="725"/>
        <w:jc w:val="both"/>
        <w:rPr>
          <w:rFonts w:ascii="Times New Roman" w:hAnsi="Times New Roman" w:cs="Times New Roman"/>
          <w:sz w:val="24"/>
        </w:rPr>
      </w:pPr>
      <w:r w:rsidRPr="00EB3002">
        <w:rPr>
          <w:rFonts w:ascii="Times New Roman" w:hAnsi="Times New Roman" w:cs="Times New Roman"/>
          <w:sz w:val="24"/>
        </w:rPr>
        <w:t>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These types of holidays will affect peoples’ activities and may increase or decrease the number of attended incidents.</w:t>
      </w:r>
    </w:p>
    <w:p w14:paraId="14A671E8" w14:textId="77777777" w:rsidR="0092499D" w:rsidRPr="003B0D24" w:rsidRDefault="00000000" w:rsidP="005F4CA0">
      <w:pPr>
        <w:pStyle w:val="Heading3"/>
        <w:spacing w:line="480" w:lineRule="auto"/>
        <w:ind w:left="5" w:right="3388"/>
        <w:rPr>
          <w:rFonts w:cs="Times New Roman"/>
          <w:b/>
          <w:bCs/>
        </w:rPr>
      </w:pPr>
      <w:r w:rsidRPr="003B0D24">
        <w:rPr>
          <w:rFonts w:cs="Times New Roman"/>
          <w:b/>
          <w:bCs/>
        </w:rPr>
        <w:t>3.2. Forecasting methods</w:t>
      </w:r>
    </w:p>
    <w:p w14:paraId="506C97DD" w14:textId="77777777" w:rsidR="0092499D" w:rsidRPr="00EB3002" w:rsidRDefault="00000000" w:rsidP="003B0D24">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Section </w:t>
      </w:r>
      <w:r w:rsidRPr="00EB3002">
        <w:rPr>
          <w:rFonts w:ascii="Times New Roman" w:hAnsi="Times New Roman" w:cs="Times New Roman"/>
          <w:color w:val="0000FF"/>
          <w:sz w:val="24"/>
        </w:rPr>
        <w:t>4</w:t>
      </w:r>
      <w:r w:rsidRPr="00EB3002">
        <w:rPr>
          <w:rFonts w:ascii="Times New Roman" w:hAnsi="Times New Roman" w:cs="Times New Roman"/>
          <w:sz w:val="24"/>
        </w:rPr>
        <w:t>.</w:t>
      </w:r>
    </w:p>
    <w:p w14:paraId="710AD72B" w14:textId="77777777" w:rsidR="0092499D" w:rsidRPr="00EB3002" w:rsidRDefault="00000000" w:rsidP="003B0D24">
      <w:pPr>
        <w:spacing w:after="131" w:line="480" w:lineRule="auto"/>
        <w:ind w:left="-5" w:right="12" w:firstLine="725"/>
        <w:jc w:val="both"/>
        <w:rPr>
          <w:rFonts w:ascii="Times New Roman" w:hAnsi="Times New Roman" w:cs="Times New Roman"/>
          <w:sz w:val="24"/>
        </w:rPr>
      </w:pPr>
      <w:r w:rsidRPr="003B0D24">
        <w:rPr>
          <w:rFonts w:ascii="Times New Roman" w:hAnsi="Times New Roman" w:cs="Times New Roman"/>
          <w:b/>
          <w:bCs/>
          <w:sz w:val="24"/>
        </w:rPr>
        <w:lastRenderedPageBreak/>
        <w:t>Stationary</w:t>
      </w:r>
      <w:r w:rsidRPr="00EB3002">
        <w:rPr>
          <w:rFonts w:ascii="Times New Roman" w:hAnsi="Times New Roman" w:cs="Times New Roman"/>
          <w:sz w:val="24"/>
        </w:rPr>
        <w:t xml:space="preserve">: We start with a simple forecasting approach, assuming that the future days will be </w:t>
      </w:r>
      <w:proofErr w:type="gramStart"/>
      <w:r w:rsidRPr="00EB3002">
        <w:rPr>
          <w:rFonts w:ascii="Times New Roman" w:hAnsi="Times New Roman" w:cs="Times New Roman"/>
          <w:sz w:val="24"/>
        </w:rPr>
        <w:t>similar to</w:t>
      </w:r>
      <w:proofErr w:type="gramEnd"/>
      <w:r w:rsidRPr="00EB3002">
        <w:rPr>
          <w:rFonts w:ascii="Times New Roman" w:hAnsi="Times New Roman" w:cs="Times New Roman"/>
          <w:sz w:val="24"/>
        </w:rPr>
        <w:t xml:space="preserve"> past days. We use the empirical distribution of the past daily attended incidents to create the forecast distribution of future attended incidents. We have chosen this “stationary” method as a benchmark due to its widespread usage and simplicity, making it easily understandable for users. Forecasts serve as inputs for various decision-making systems that frequently employ simulations, wherein it is common to utilize the empirical distribution of demand as a forecast. Additionally, the stationary method has shown surprisingly high accuracy. Hence, any forecasting approach that can offer superior results compared to the stationary method would validate its practical use, otherwise there is no necessity for employing more complex methods.</w:t>
      </w:r>
    </w:p>
    <w:p w14:paraId="5CBF0693" w14:textId="0EB6C280" w:rsidR="0092499D" w:rsidRPr="00EB3002" w:rsidRDefault="00000000" w:rsidP="00A6195A">
      <w:pPr>
        <w:spacing w:after="110" w:line="480" w:lineRule="auto"/>
        <w:ind w:left="-5" w:right="12" w:firstLine="725"/>
        <w:jc w:val="both"/>
        <w:rPr>
          <w:rFonts w:ascii="Times New Roman" w:hAnsi="Times New Roman" w:cs="Times New Roman"/>
          <w:sz w:val="24"/>
        </w:rPr>
      </w:pPr>
      <w:r w:rsidRPr="003B0D24">
        <w:rPr>
          <w:rFonts w:ascii="Times New Roman" w:hAnsi="Times New Roman" w:cs="Times New Roman"/>
          <w:b/>
          <w:bCs/>
          <w:sz w:val="24"/>
        </w:rPr>
        <w:t>Exponential Smoothing State Space model (ETS)</w:t>
      </w:r>
      <w:r w:rsidRPr="00EB3002">
        <w:rPr>
          <w:rFonts w:ascii="Times New Roman" w:hAnsi="Times New Roman" w:cs="Times New Roman"/>
          <w:sz w:val="24"/>
        </w:rPr>
        <w:t>: ETS models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spellStart"/>
      <w:proofErr w:type="gramStart"/>
      <w:r w:rsidRPr="00EB3002">
        <w:rPr>
          <w:rFonts w:ascii="Times New Roman" w:hAnsi="Times New Roman" w:cs="Times New Roman"/>
          <w:sz w:val="24"/>
        </w:rPr>
        <w:t>ets</w:t>
      </w:r>
      <w:proofErr w:type="spellEnd"/>
      <w:r w:rsidRPr="00EB3002">
        <w:rPr>
          <w:rFonts w:ascii="Times New Roman" w:hAnsi="Times New Roman" w:cs="Times New Roman"/>
          <w:sz w:val="24"/>
        </w:rPr>
        <w:t>(</w:t>
      </w:r>
      <w:proofErr w:type="gramEnd"/>
      <w:r w:rsidRPr="00EB3002">
        <w:rPr>
          <w:rFonts w:ascii="Times New Roman" w:hAnsi="Times New Roman" w:cs="Times New Roman"/>
          <w:sz w:val="24"/>
        </w:rPr>
        <w:t>) function in the forecast package (</w:t>
      </w:r>
      <w:r w:rsidRPr="00EB3002">
        <w:rPr>
          <w:rFonts w:ascii="Times New Roman" w:hAnsi="Times New Roman" w:cs="Times New Roman"/>
          <w:color w:val="0000FF"/>
          <w:sz w:val="24"/>
        </w:rPr>
        <w:t>Hyndman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22</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Khandakar</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08</w:t>
      </w:r>
      <w:r w:rsidRPr="00EB3002">
        <w:rPr>
          <w:rFonts w:ascii="Times New Roman" w:hAnsi="Times New Roman" w:cs="Times New Roman"/>
          <w:sz w:val="24"/>
        </w:rPr>
        <w:t xml:space="preserve">) in R. To identify the best model for a given time series, the </w:t>
      </w:r>
      <w:proofErr w:type="spellStart"/>
      <w:r w:rsidRPr="00EB3002">
        <w:rPr>
          <w:rFonts w:ascii="Times New Roman" w:hAnsi="Times New Roman" w:cs="Times New Roman"/>
          <w:sz w:val="24"/>
        </w:rPr>
        <w:t>ets</w:t>
      </w:r>
      <w:proofErr w:type="spellEnd"/>
      <w:r w:rsidRPr="00EB3002">
        <w:rPr>
          <w:rFonts w:ascii="Times New Roman" w:hAnsi="Times New Roman" w:cs="Times New Roman"/>
          <w:sz w:val="24"/>
        </w:rPr>
        <w:t xml:space="preserve"> function uses the corrected Akaike’s Information Criterion (</w:t>
      </w:r>
      <w:proofErr w:type="spellStart"/>
      <w:r w:rsidRPr="00EB3002">
        <w:rPr>
          <w:rFonts w:ascii="Times New Roman" w:hAnsi="Times New Roman" w:cs="Times New Roman"/>
          <w:sz w:val="24"/>
        </w:rPr>
        <w:t>AICc</w:t>
      </w:r>
      <w:proofErr w:type="spellEnd"/>
      <w:r w:rsidRPr="00EB3002">
        <w:rPr>
          <w:rFonts w:ascii="Times New Roman" w:hAnsi="Times New Roman" w:cs="Times New Roman"/>
          <w:sz w:val="24"/>
        </w:rPr>
        <w:t>).</w:t>
      </w:r>
      <w:r w:rsidR="00A6195A">
        <w:rPr>
          <w:rFonts w:ascii="Times New Roman" w:hAnsi="Times New Roman" w:cs="Times New Roman"/>
          <w:sz w:val="24"/>
        </w:rPr>
        <w:t xml:space="preserve"> </w:t>
      </w:r>
      <w:r w:rsidRPr="00EB3002">
        <w:rPr>
          <w:rFonts w:ascii="Times New Roman" w:hAnsi="Times New Roman" w:cs="Times New Roman"/>
          <w:sz w:val="24"/>
        </w:rPr>
        <w:t xml:space="preserve">In our study, we use an automated algorithm to determine the suitable configuration for the trend, seasonality, and error terms in each time series. Specifically, we utilize the </w:t>
      </w:r>
      <w:proofErr w:type="spellStart"/>
      <w:proofErr w:type="gramStart"/>
      <w:r w:rsidRPr="00EB3002">
        <w:rPr>
          <w:rFonts w:ascii="Times New Roman" w:hAnsi="Times New Roman" w:cs="Times New Roman"/>
          <w:sz w:val="24"/>
        </w:rPr>
        <w:t>ets</w:t>
      </w:r>
      <w:proofErr w:type="spellEnd"/>
      <w:r w:rsidRPr="00EB3002">
        <w:rPr>
          <w:rFonts w:ascii="Times New Roman" w:hAnsi="Times New Roman" w:cs="Times New Roman"/>
          <w:sz w:val="24"/>
        </w:rPr>
        <w:t>(</w:t>
      </w:r>
      <w:proofErr w:type="gramEnd"/>
      <w:r w:rsidRPr="00EB3002">
        <w:rPr>
          <w:rFonts w:ascii="Times New Roman" w:hAnsi="Times New Roman" w:cs="Times New Roman"/>
          <w:sz w:val="24"/>
        </w:rPr>
        <w:t xml:space="preserve">) function in the forecast package of R, which employs Akaike’s Information Criterion (AIC) to identify the optimal model for each time series. Given the large number of time series we work with (1530), it is impractical to manually select the appropriate form for each component in every time series. Consequently, the automated algorithm selects the best model based on the </w:t>
      </w:r>
      <w:r w:rsidRPr="00EB3002">
        <w:rPr>
          <w:rFonts w:ascii="Times New Roman" w:hAnsi="Times New Roman" w:cs="Times New Roman"/>
          <w:sz w:val="24"/>
        </w:rPr>
        <w:lastRenderedPageBreak/>
        <w:t>unique characteristics of each individual time series. As a result, a combination of additive or multiplicative forms for the components are employed, depending on the specific attributes of each time series.</w:t>
      </w:r>
      <w:r w:rsidR="00A6195A">
        <w:rPr>
          <w:rFonts w:ascii="Times New Roman" w:hAnsi="Times New Roman" w:cs="Times New Roman"/>
          <w:sz w:val="24"/>
        </w:rPr>
        <w:t xml:space="preserve"> </w:t>
      </w:r>
      <w:r w:rsidRPr="00EB3002">
        <w:rPr>
          <w:rFonts w:ascii="Times New Roman" w:hAnsi="Times New Roman" w:cs="Times New Roman"/>
          <w:sz w:val="24"/>
        </w:rPr>
        <w:t>Despite the popularity and the relevance of automatic ETS in this study, it may produce forecast distributions that are non-integer and include negative values, although the number of attended incidents is always integer and non-negative. When using ETS,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276C2EB7" w14:textId="77777777" w:rsidR="0092499D" w:rsidRPr="00EB3002" w:rsidRDefault="00000000" w:rsidP="00A6195A">
      <w:pPr>
        <w:spacing w:after="140" w:line="480" w:lineRule="auto"/>
        <w:ind w:left="-5" w:firstLine="725"/>
        <w:jc w:val="both"/>
        <w:rPr>
          <w:rFonts w:ascii="Times New Roman" w:hAnsi="Times New Roman" w:cs="Times New Roman"/>
          <w:sz w:val="24"/>
        </w:rPr>
      </w:pPr>
      <w:r w:rsidRPr="00A6195A">
        <w:rPr>
          <w:rFonts w:ascii="Times New Roman" w:hAnsi="Times New Roman" w:cs="Times New Roman"/>
          <w:b/>
          <w:bCs/>
          <w:sz w:val="24"/>
        </w:rPr>
        <w:t>Generalized Linear Model (GLM):</w:t>
      </w:r>
      <w:r w:rsidRPr="00EB3002">
        <w:rPr>
          <w:rFonts w:ascii="Times New Roman" w:hAnsi="Times New Roman" w:cs="Times New Roman"/>
          <w:sz w:val="24"/>
        </w:rPr>
        <w:t xml:space="preserve"> GLMs are a family of models developed to extend the concept of linear regression models to non-Gaussian distributions (</w:t>
      </w:r>
      <w:r w:rsidRPr="00EB3002">
        <w:rPr>
          <w:rFonts w:ascii="Times New Roman" w:hAnsi="Times New Roman" w:cs="Times New Roman"/>
          <w:color w:val="0000FF"/>
          <w:sz w:val="24"/>
        </w:rPr>
        <w:t>Faraway</w:t>
      </w:r>
      <w:r w:rsidRPr="00EB3002">
        <w:rPr>
          <w:rFonts w:ascii="Times New Roman" w:hAnsi="Times New Roman" w:cs="Times New Roman"/>
          <w:sz w:val="24"/>
        </w:rPr>
        <w:t xml:space="preserve">, </w:t>
      </w:r>
      <w:r w:rsidRPr="00EB3002">
        <w:rPr>
          <w:rFonts w:ascii="Times New Roman" w:hAnsi="Times New Roman" w:cs="Times New Roman"/>
          <w:color w:val="0000FF"/>
          <w:sz w:val="24"/>
        </w:rPr>
        <w:t>2016</w:t>
      </w:r>
      <w:r w:rsidRPr="00EB3002">
        <w:rPr>
          <w:rFonts w:ascii="Times New Roman" w:hAnsi="Times New Roman" w:cs="Times New Roman"/>
          <w:sz w:val="24"/>
        </w:rPr>
        <w:t>). They model the response variable as a particular member of the exponential family, with the mean being a transformation of a linear function of the predictors. One of the models that is frequently used in practice to generate count forecasts is Poisson regression.</w:t>
      </w:r>
    </w:p>
    <w:p w14:paraId="7C48D8E0" w14:textId="724195A0" w:rsidR="0092499D" w:rsidRPr="00EB3002" w:rsidRDefault="00000000">
      <w:pPr>
        <w:spacing w:after="243" w:line="248" w:lineRule="auto"/>
        <w:ind w:left="130" w:right="12"/>
        <w:jc w:val="both"/>
        <w:rPr>
          <w:rFonts w:ascii="Times New Roman" w:hAnsi="Times New Roman" w:cs="Times New Roman"/>
          <w:sz w:val="24"/>
        </w:rPr>
      </w:pPr>
      <w:r w:rsidRPr="00EB3002">
        <w:rPr>
          <w:rFonts w:ascii="Times New Roman" w:hAnsi="Times New Roman" w:cs="Times New Roman"/>
          <w:sz w:val="24"/>
        </w:rPr>
        <w:t>Suppose the time series is denoted by y</w:t>
      </w:r>
      <w:r w:rsidRPr="00EB3002">
        <w:rPr>
          <w:rFonts w:ascii="Times New Roman" w:hAnsi="Times New Roman" w:cs="Times New Roman"/>
          <w:sz w:val="24"/>
          <w:vertAlign w:val="subscript"/>
        </w:rPr>
        <w:t>1</w:t>
      </w:r>
      <w:r w:rsidRPr="00EB3002">
        <w:rPr>
          <w:rFonts w:ascii="Times New Roman" w:hAnsi="Times New Roman" w:cs="Times New Roman"/>
          <w:sz w:val="24"/>
        </w:rPr>
        <w:t xml:space="preserve">, </w:t>
      </w:r>
      <w:r w:rsidR="005F4CA0" w:rsidRPr="00EB3002">
        <w:rPr>
          <w:rFonts w:ascii="Times New Roman" w:hAnsi="Times New Roman" w:cs="Times New Roman"/>
          <w:sz w:val="24"/>
        </w:rPr>
        <w:t>. . .,</w:t>
      </w:r>
      <w:r w:rsidRPr="00EB3002">
        <w:rPr>
          <w:rFonts w:ascii="Times New Roman" w:hAnsi="Times New Roman" w:cs="Times New Roman"/>
          <w:sz w:val="24"/>
        </w:rPr>
        <w:t xml:space="preserve"> </w:t>
      </w:r>
      <w:proofErr w:type="spellStart"/>
      <w:r w:rsidR="005F632D">
        <w:rPr>
          <w:rFonts w:ascii="Times New Roman" w:hAnsi="Times New Roman" w:cs="Times New Roman"/>
          <w:sz w:val="24"/>
        </w:rPr>
        <w:t>y</w:t>
      </w:r>
      <w:r w:rsidR="005F632D" w:rsidRPr="005F632D">
        <w:rPr>
          <w:rFonts w:ascii="Times New Roman" w:hAnsi="Times New Roman" w:cs="Times New Roman"/>
          <w:sz w:val="24"/>
          <w:vertAlign w:val="subscript"/>
        </w:rPr>
        <w:t>T</w:t>
      </w:r>
      <w:proofErr w:type="spellEnd"/>
      <w:r w:rsidRPr="00EB3002">
        <w:rPr>
          <w:rFonts w:ascii="Times New Roman" w:hAnsi="Times New Roman" w:cs="Times New Roman"/>
          <w:sz w:val="24"/>
        </w:rPr>
        <w:t>, then the Poisson GLM can be written as</w:t>
      </w:r>
    </w:p>
    <w:p w14:paraId="11B504A3" w14:textId="49C64DB6" w:rsidR="0092499D" w:rsidRPr="00EB3002" w:rsidRDefault="005F632D" w:rsidP="00A6195A">
      <w:pPr>
        <w:spacing w:after="3" w:line="480" w:lineRule="auto"/>
        <w:ind w:left="1435" w:hanging="10"/>
        <w:jc w:val="center"/>
        <w:rPr>
          <w:rFonts w:ascii="Times New Roman" w:hAnsi="Times New Roman" w:cs="Times New Roman"/>
          <w:sz w:val="24"/>
        </w:rPr>
      </w:pPr>
      <m:oMathPara>
        <m:oMath>
          <m:sSub>
            <m:sSubPr>
              <m:ctrlPr>
                <w:rPr>
                  <w:rFonts w:ascii="Cambria Math" w:eastAsia="Cambria" w:hAnsi="Cambria Math" w:cs="Times New Roman"/>
                  <w:i/>
                  <w:sz w:val="24"/>
                </w:rPr>
              </m:ctrlPr>
            </m:sSubPr>
            <m:e>
              <m:r>
                <w:rPr>
                  <w:rFonts w:ascii="Cambria Math" w:eastAsia="Cambria" w:hAnsi="Cambria Math" w:cs="Times New Roman"/>
                  <w:sz w:val="24"/>
                </w:rPr>
                <m:t>y</m:t>
              </m:r>
            </m:e>
            <m:sub>
              <m:r>
                <w:rPr>
                  <w:rFonts w:ascii="Cambria Math" w:eastAsia="Cambria" w:hAnsi="Cambria Math" w:cs="Times New Roman"/>
                  <w:sz w:val="24"/>
                </w:rPr>
                <m:t>t</m:t>
              </m:r>
            </m:sub>
          </m:sSub>
          <m:r>
            <w:rPr>
              <w:rFonts w:ascii="Cambria Math" w:eastAsia="Cambria" w:hAnsi="Cambria Math" w:cs="Times New Roman"/>
              <w:sz w:val="24"/>
            </w:rPr>
            <m:t>~ Poisson</m:t>
          </m:r>
          <m:d>
            <m:dPr>
              <m:ctrlPr>
                <w:rPr>
                  <w:rFonts w:ascii="Cambria Math" w:eastAsia="Cambria" w:hAnsi="Cambria Math" w:cs="Times New Roman"/>
                  <w:i/>
                  <w:sz w:val="24"/>
                </w:rPr>
              </m:ctrlPr>
            </m:dPr>
            <m:e>
              <m:sSub>
                <m:sSubPr>
                  <m:ctrlPr>
                    <w:rPr>
                      <w:rFonts w:ascii="Cambria Math" w:eastAsia="Cambria" w:hAnsi="Cambria Math" w:cs="Times New Roman"/>
                      <w:i/>
                      <w:sz w:val="24"/>
                    </w:rPr>
                  </m:ctrlPr>
                </m:sSubPr>
                <m:e>
                  <m:r>
                    <w:rPr>
                      <w:rFonts w:ascii="Cambria Math" w:eastAsia="Cambria" w:hAnsi="Cambria Math" w:cs="Times New Roman"/>
                      <w:sz w:val="24"/>
                    </w:rPr>
                    <m:t>λ</m:t>
                  </m:r>
                </m:e>
                <m:sub>
                  <m:r>
                    <w:rPr>
                      <w:rFonts w:ascii="Cambria Math" w:eastAsia="Cambria" w:hAnsi="Cambria Math" w:cs="Times New Roman"/>
                      <w:sz w:val="24"/>
                    </w:rPr>
                    <m:t>t</m:t>
                  </m:r>
                </m:sub>
              </m:sSub>
            </m:e>
          </m:d>
        </m:oMath>
      </m:oMathPara>
    </w:p>
    <w:p w14:paraId="687F8D0C" w14:textId="0471EDDD" w:rsidR="0092499D" w:rsidRPr="00EB3002" w:rsidRDefault="00000000" w:rsidP="00A6195A">
      <w:pPr>
        <w:tabs>
          <w:tab w:val="center" w:pos="3478"/>
          <w:tab w:val="center" w:pos="4805"/>
          <w:tab w:val="center" w:pos="5458"/>
        </w:tabs>
        <w:spacing w:after="179" w:line="480" w:lineRule="auto"/>
        <w:rPr>
          <w:rFonts w:ascii="Times New Roman" w:hAnsi="Times New Roman" w:cs="Times New Roman"/>
          <w:sz w:val="24"/>
        </w:rPr>
      </w:pPr>
      <w:r w:rsidRPr="00EB3002">
        <w:rPr>
          <w:rFonts w:ascii="Times New Roman" w:hAnsi="Times New Roman" w:cs="Times New Roman"/>
          <w:sz w:val="24"/>
        </w:rPr>
        <w:tab/>
        <w:t>where</w:t>
      </w:r>
      <w:r w:rsidRPr="00EB3002">
        <w:rPr>
          <w:rFonts w:ascii="Times New Roman" w:hAnsi="Times New Roman" w:cs="Times New Roman"/>
          <w:sz w:val="24"/>
        </w:rPr>
        <w:tab/>
      </w:r>
      <w:r w:rsidR="00A6195A">
        <w:rPr>
          <w:rFonts w:ascii="Times New Roman" w:hAnsi="Times New Roman" w:cs="Times New Roman"/>
          <w:sz w:val="24"/>
        </w:rPr>
        <w:t xml:space="preserve">           </w:t>
      </w:r>
      <m:oMath>
        <m:r>
          <w:rPr>
            <w:rFonts w:ascii="Cambria Math" w:hAnsi="Cambria Math" w:cs="Times New Roman"/>
            <w:sz w:val="24"/>
          </w:rPr>
          <m:t>log</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t</m:t>
                </m:r>
              </m:sub>
            </m:sSub>
          </m:e>
        </m:d>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t</m:t>
            </m:r>
          </m:sub>
          <m:sup>
            <m:r>
              <w:rPr>
                <w:rFonts w:ascii="Cambria Math" w:hAnsi="Cambria Math" w:cs="Times New Roman"/>
                <w:sz w:val="24"/>
              </w:rPr>
              <m:t>'</m:t>
            </m:r>
          </m:sup>
        </m:sSubSup>
        <m:r>
          <w:rPr>
            <w:rFonts w:ascii="Cambria Math" w:hAnsi="Cambria Math" w:cs="Times New Roman"/>
            <w:sz w:val="24"/>
          </w:rPr>
          <m:t>β</m:t>
        </m:r>
      </m:oMath>
    </w:p>
    <w:p w14:paraId="0052E92B" w14:textId="77777777" w:rsidR="0092499D" w:rsidRPr="00EB3002" w:rsidRDefault="00000000" w:rsidP="00A6195A">
      <w:pPr>
        <w:spacing w:after="111" w:line="480" w:lineRule="auto"/>
        <w:ind w:left="-5" w:firstLine="7"/>
        <w:jc w:val="both"/>
        <w:rPr>
          <w:rFonts w:ascii="Times New Roman" w:hAnsi="Times New Roman" w:cs="Times New Roman"/>
          <w:sz w:val="24"/>
        </w:rPr>
      </w:pPr>
      <w:r w:rsidRPr="00EB3002">
        <w:rPr>
          <w:rFonts w:ascii="Times New Roman" w:hAnsi="Times New Roman" w:cs="Times New Roman"/>
          <w:sz w:val="24"/>
        </w:rPr>
        <w:t xml:space="preserve">and </w:t>
      </w:r>
      <w:proofErr w:type="spellStart"/>
      <w:r w:rsidRPr="00EB3002">
        <w:rPr>
          <w:rFonts w:ascii="Times New Roman" w:hAnsi="Times New Roman" w:cs="Times New Roman"/>
          <w:sz w:val="24"/>
        </w:rPr>
        <w:t>x</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is a vector of covariates, β is a vector of coefficients, and </w:t>
      </w:r>
      <w:proofErr w:type="spellStart"/>
      <w:r w:rsidRPr="00EB3002">
        <w:rPr>
          <w:rFonts w:ascii="Times New Roman" w:hAnsi="Times New Roman" w:cs="Times New Roman"/>
          <w:sz w:val="24"/>
        </w:rPr>
        <w:t>λ</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is the mean of the Poisson distribution. In our model, these include cubic splines for the time trend, day-of-week dummy variables (from Monday to Sunday), Fourier terms to capture the yearly seasonality, dummy variables indicating public holidays (1 when is a public holiday, 0 otherwise), school holidays (1 when is a school holiday, 0 otherwise), and Christmas Day (1 when is Christmas Day, 0 otherwise) and New Year’s Day (1 when is New Year’s Day, 0 otherwise). The Fourier terms </w:t>
      </w:r>
      <w:r w:rsidRPr="00EB3002">
        <w:rPr>
          <w:rFonts w:ascii="Times New Roman" w:hAnsi="Times New Roman" w:cs="Times New Roman"/>
          <w:sz w:val="24"/>
        </w:rPr>
        <w:lastRenderedPageBreak/>
        <w:t xml:space="preserve">are as defined in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color w:val="0000FF"/>
          <w:sz w:val="24"/>
        </w:rPr>
        <w:t xml:space="preserve"> </w:t>
      </w:r>
      <w:r w:rsidRPr="00EB3002">
        <w:rPr>
          <w:rFonts w:ascii="Times New Roman" w:hAnsi="Times New Roman" w:cs="Times New Roman"/>
          <w:sz w:val="24"/>
        </w:rPr>
        <w:t>(</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Section 7.4). This model takes account of weekly seasonality and annual seasonality. </w:t>
      </w:r>
      <w:r w:rsidRPr="00EB3002">
        <w:rPr>
          <w:rFonts w:ascii="Times New Roman" w:hAnsi="Times New Roman" w:cs="Times New Roman"/>
          <w:color w:val="007F7F"/>
          <w:sz w:val="24"/>
        </w:rPr>
        <w:t>Monthly seasonality in time series data is extremely rare, and it does not exist in the ambulance demand used in this study. There is no reason for occurrences to occur more frequently at certain times of the month than others.</w:t>
      </w:r>
    </w:p>
    <w:p w14:paraId="2C171F7A" w14:textId="77777777" w:rsidR="005F632D" w:rsidRDefault="00000000" w:rsidP="005F632D">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We fit a Poisson regression model using the function </w:t>
      </w:r>
      <w:proofErr w:type="spellStart"/>
      <w:proofErr w:type="gramStart"/>
      <w:r w:rsidRPr="00EB3002">
        <w:rPr>
          <w:rFonts w:ascii="Times New Roman" w:hAnsi="Times New Roman" w:cs="Times New Roman"/>
          <w:sz w:val="24"/>
        </w:rPr>
        <w:t>glm</w:t>
      </w:r>
      <w:proofErr w:type="spellEnd"/>
      <w:r w:rsidRPr="00EB3002">
        <w:rPr>
          <w:rFonts w:ascii="Times New Roman" w:hAnsi="Times New Roman" w:cs="Times New Roman"/>
          <w:sz w:val="24"/>
        </w:rPr>
        <w:t>(</w:t>
      </w:r>
      <w:proofErr w:type="gramEnd"/>
      <w:r w:rsidRPr="00EB3002">
        <w:rPr>
          <w:rFonts w:ascii="Times New Roman" w:hAnsi="Times New Roman" w:cs="Times New Roman"/>
          <w:sz w:val="24"/>
        </w:rPr>
        <w:t xml:space="preserve">) from the stats package in R, with the argument family = </w:t>
      </w:r>
      <w:proofErr w:type="spellStart"/>
      <w:r w:rsidRPr="00EB3002">
        <w:rPr>
          <w:rFonts w:ascii="Times New Roman" w:hAnsi="Times New Roman" w:cs="Times New Roman"/>
          <w:sz w:val="24"/>
        </w:rPr>
        <w:t>poisson</w:t>
      </w:r>
      <w:proofErr w:type="spellEnd"/>
      <w:r w:rsidRPr="00EB3002">
        <w:rPr>
          <w:rFonts w:ascii="Times New Roman" w:hAnsi="Times New Roman" w:cs="Times New Roman"/>
          <w:sz w:val="24"/>
        </w:rPr>
        <w:t xml:space="preserve"> to specify that we wish to fit a Poisson regression model with a log link function.</w:t>
      </w:r>
      <w:r w:rsidR="005F632D">
        <w:rPr>
          <w:rFonts w:ascii="Times New Roman" w:hAnsi="Times New Roman" w:cs="Times New Roman"/>
          <w:sz w:val="24"/>
        </w:rPr>
        <w:t xml:space="preserve"> </w:t>
      </w:r>
    </w:p>
    <w:p w14:paraId="27DA28F1" w14:textId="42860FC0" w:rsidR="0092499D" w:rsidRPr="00EB3002" w:rsidRDefault="00000000" w:rsidP="005F632D">
      <w:pPr>
        <w:spacing w:after="110" w:line="480" w:lineRule="auto"/>
        <w:ind w:left="-5" w:right="12" w:firstLine="725"/>
        <w:jc w:val="both"/>
        <w:rPr>
          <w:rFonts w:ascii="Times New Roman" w:hAnsi="Times New Roman" w:cs="Times New Roman"/>
          <w:sz w:val="24"/>
        </w:rPr>
      </w:pPr>
      <w:r w:rsidRPr="005F632D">
        <w:rPr>
          <w:rFonts w:ascii="Times New Roman" w:hAnsi="Times New Roman" w:cs="Times New Roman"/>
          <w:b/>
          <w:bCs/>
          <w:sz w:val="24"/>
        </w:rPr>
        <w:t xml:space="preserve">Poisson Regression using </w:t>
      </w:r>
      <w:proofErr w:type="spellStart"/>
      <w:r w:rsidRPr="005F632D">
        <w:rPr>
          <w:rFonts w:ascii="Times New Roman" w:hAnsi="Times New Roman" w:cs="Times New Roman"/>
          <w:b/>
          <w:bCs/>
          <w:sz w:val="24"/>
        </w:rPr>
        <w:t>tscount</w:t>
      </w:r>
      <w:proofErr w:type="spellEnd"/>
      <w:r w:rsidRPr="005F632D">
        <w:rPr>
          <w:rFonts w:ascii="Times New Roman" w:hAnsi="Times New Roman" w:cs="Times New Roman"/>
          <w:b/>
          <w:bCs/>
          <w:sz w:val="24"/>
        </w:rPr>
        <w:t xml:space="preserve"> (TSGLM)</w:t>
      </w:r>
      <w:r w:rsidRPr="00EB3002">
        <w:rPr>
          <w:rFonts w:ascii="Times New Roman" w:hAnsi="Times New Roman" w:cs="Times New Roman"/>
          <w:sz w:val="24"/>
        </w:rPr>
        <w:t xml:space="preserve">: We also consider another Poisson regression model that </w:t>
      </w:r>
      <w:proofErr w:type="gramStart"/>
      <w:r w:rsidRPr="00EB3002">
        <w:rPr>
          <w:rFonts w:ascii="Times New Roman" w:hAnsi="Times New Roman" w:cs="Times New Roman"/>
          <w:sz w:val="24"/>
        </w:rPr>
        <w:t>takes into account</w:t>
      </w:r>
      <w:proofErr w:type="gramEnd"/>
      <w:r w:rsidRPr="00EB3002">
        <w:rPr>
          <w:rFonts w:ascii="Times New Roman" w:hAnsi="Times New Roman" w:cs="Times New Roman"/>
          <w:sz w:val="24"/>
        </w:rPr>
        <w:t xml:space="preserve"> serial dependence. This model captures the short-range serial dependence by including autoregressive terms in addition to the same covariates that were used in the GLM model. To distinguish this from the previous GLM model, we will refer to this model as TSGLM.</w:t>
      </w:r>
      <w:r w:rsidR="005F632D">
        <w:rPr>
          <w:rFonts w:ascii="Times New Roman" w:hAnsi="Times New Roman" w:cs="Times New Roman"/>
          <w:sz w:val="24"/>
        </w:rPr>
        <w:t xml:space="preserve"> </w:t>
      </w:r>
      <w:r w:rsidRPr="00EB3002">
        <w:rPr>
          <w:rFonts w:ascii="Times New Roman" w:hAnsi="Times New Roman" w:cs="Times New Roman"/>
          <w:sz w:val="24"/>
        </w:rPr>
        <w:t xml:space="preserve">The Poisson TSGLM is </w:t>
      </w:r>
      <w:proofErr w:type="gramStart"/>
      <w:r w:rsidRPr="00EB3002">
        <w:rPr>
          <w:rFonts w:ascii="Times New Roman" w:hAnsi="Times New Roman" w:cs="Times New Roman"/>
          <w:sz w:val="24"/>
        </w:rPr>
        <w:t>similar to</w:t>
      </w:r>
      <w:proofErr w:type="gramEnd"/>
      <w:r w:rsidRPr="00EB3002">
        <w:rPr>
          <w:rFonts w:ascii="Times New Roman" w:hAnsi="Times New Roman" w:cs="Times New Roman"/>
          <w:sz w:val="24"/>
        </w:rPr>
        <w:t xml:space="preserve"> the GLM, with an additional autoregressive component accounting for serial dependence. </w:t>
      </w:r>
      <w:r w:rsidRPr="00EB3002">
        <w:rPr>
          <w:rFonts w:ascii="Times New Roman" w:hAnsi="Times New Roman" w:cs="Times New Roman"/>
          <w:color w:val="007F7F"/>
          <w:sz w:val="24"/>
        </w:rPr>
        <w:t>The term serial dependence refers to instances in which the number of incidents on a current day correlates with the number of incidents on previous days.</w:t>
      </w:r>
    </w:p>
    <w:p w14:paraId="77617B9A" w14:textId="58A2AD60" w:rsidR="0092499D" w:rsidRPr="00EB3002" w:rsidRDefault="005F632D" w:rsidP="005F632D">
      <w:pPr>
        <w:spacing w:after="177" w:line="480" w:lineRule="auto"/>
        <w:ind w:left="3204" w:right="2683" w:firstLine="1452"/>
        <w:jc w:val="both"/>
        <w:rPr>
          <w:rFonts w:ascii="Times New Roman" w:hAnsi="Times New Roman" w:cs="Times New Roman"/>
          <w:sz w:val="24"/>
        </w:rPr>
      </w:pPr>
      <m:oMath>
        <m:sSub>
          <m:sSubPr>
            <m:ctrlPr>
              <w:rPr>
                <w:rFonts w:ascii="Cambria Math" w:eastAsia="Cambria" w:hAnsi="Cambria Math" w:cs="Times New Roman"/>
                <w:i/>
                <w:sz w:val="24"/>
              </w:rPr>
            </m:ctrlPr>
          </m:sSubPr>
          <m:e>
            <m:r>
              <w:rPr>
                <w:rFonts w:ascii="Cambria Math" w:eastAsia="Cambria" w:hAnsi="Cambria Math" w:cs="Times New Roman"/>
                <w:sz w:val="24"/>
              </w:rPr>
              <m:t>y</m:t>
            </m:r>
          </m:e>
          <m:sub>
            <m:r>
              <w:rPr>
                <w:rFonts w:ascii="Cambria Math" w:eastAsia="Cambria" w:hAnsi="Cambria Math" w:cs="Times New Roman"/>
                <w:sz w:val="24"/>
              </w:rPr>
              <m:t>t</m:t>
            </m:r>
          </m:sub>
        </m:sSub>
        <m:r>
          <w:rPr>
            <w:rFonts w:ascii="Cambria Math" w:eastAsia="Cambria" w:hAnsi="Cambria Math" w:cs="Times New Roman"/>
            <w:sz w:val="24"/>
          </w:rPr>
          <m:t>~ Poisson</m:t>
        </m:r>
        <m:d>
          <m:dPr>
            <m:ctrlPr>
              <w:rPr>
                <w:rFonts w:ascii="Cambria Math" w:eastAsia="Cambria" w:hAnsi="Cambria Math" w:cs="Times New Roman"/>
                <w:i/>
                <w:sz w:val="24"/>
              </w:rPr>
            </m:ctrlPr>
          </m:dPr>
          <m:e>
            <m:sSub>
              <m:sSubPr>
                <m:ctrlPr>
                  <w:rPr>
                    <w:rFonts w:ascii="Cambria Math" w:eastAsia="Cambria" w:hAnsi="Cambria Math" w:cs="Times New Roman"/>
                    <w:i/>
                    <w:sz w:val="24"/>
                  </w:rPr>
                </m:ctrlPr>
              </m:sSubPr>
              <m:e>
                <m:r>
                  <w:rPr>
                    <w:rFonts w:ascii="Cambria Math" w:eastAsia="Cambria" w:hAnsi="Cambria Math" w:cs="Times New Roman"/>
                    <w:sz w:val="24"/>
                  </w:rPr>
                  <m:t>λ</m:t>
                </m:r>
              </m:e>
              <m:sub>
                <m:r>
                  <w:rPr>
                    <w:rFonts w:ascii="Cambria Math" w:eastAsia="Cambria" w:hAnsi="Cambria Math" w:cs="Times New Roman"/>
                    <w:sz w:val="24"/>
                  </w:rPr>
                  <m:t>t</m:t>
                </m:r>
              </m:sub>
            </m:sSub>
          </m:e>
        </m:d>
      </m:oMath>
      <w:r w:rsidR="00000000" w:rsidRPr="00EB3002">
        <w:rPr>
          <w:rFonts w:ascii="Times New Roman" w:hAnsi="Times New Roman" w:cs="Times New Roman"/>
          <w:sz w:val="24"/>
        </w:rPr>
        <w:t>where</w:t>
      </w:r>
      <m:oMath>
        <m:r>
          <w:rPr>
            <w:rFonts w:ascii="Cambria Math" w:hAnsi="Cambria Math" w:cs="Times New Roman"/>
            <w:sz w:val="24"/>
          </w:rPr>
          <m:t>log</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λ</m:t>
                </m:r>
              </m:e>
              <m:sub>
                <m:r>
                  <w:rPr>
                    <w:rFonts w:ascii="Cambria Math" w:hAnsi="Cambria Math" w:cs="Times New Roman"/>
                    <w:sz w:val="24"/>
                  </w:rPr>
                  <m:t>t</m:t>
                </m:r>
              </m:sub>
            </m:sSub>
          </m:e>
        </m:d>
        <m:r>
          <w:rPr>
            <w:rFonts w:ascii="Cambria Math" w:hAnsi="Cambria Math" w:cs="Times New Roman"/>
            <w:sz w:val="24"/>
          </w:rPr>
          <m:t>=</m:t>
        </m:r>
        <m:r>
          <w:rPr>
            <w:rFonts w:ascii="Cambria Math" w:hAnsi="Cambria Math" w:cs="Times New Roman"/>
            <w:sz w:val="24"/>
          </w:rPr>
          <m:t xml:space="preserve"> </m:t>
        </m:r>
        <m:d>
          <m:dPr>
            <m:ctrlPr>
              <w:rPr>
                <w:rFonts w:ascii="Cambria Math" w:hAnsi="Cambria Math" w:cs="Times New Roman"/>
                <w:i/>
                <w:sz w:val="24"/>
              </w:rPr>
            </m:ctrlPr>
          </m:dPr>
          <m:e>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t-k</m:t>
                </m:r>
              </m:sub>
              <m:sup>
                <m:r>
                  <w:rPr>
                    <w:rFonts w:ascii="Cambria Math" w:hAnsi="Cambria Math" w:cs="Times New Roman"/>
                    <w:sz w:val="24"/>
                  </w:rPr>
                  <m:t>'</m:t>
                </m:r>
              </m:sup>
            </m:sSubSup>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t</m:t>
                </m:r>
              </m:sub>
              <m:sup>
                <m:r>
                  <w:rPr>
                    <w:rFonts w:ascii="Cambria Math" w:hAnsi="Cambria Math" w:cs="Times New Roman"/>
                    <w:sz w:val="24"/>
                  </w:rPr>
                  <m:t>'</m:t>
                </m:r>
              </m:sup>
            </m:sSubSup>
          </m:e>
        </m:d>
        <m:r>
          <w:rPr>
            <w:rFonts w:ascii="Cambria Math" w:hAnsi="Cambria Math" w:cs="Times New Roman"/>
            <w:sz w:val="24"/>
          </w:rPr>
          <m:t>β</m:t>
        </m:r>
      </m:oMath>
      <w:r w:rsidR="00000000" w:rsidRPr="00EB3002">
        <w:rPr>
          <w:rFonts w:ascii="Times New Roman" w:hAnsi="Times New Roman" w:cs="Times New Roman"/>
          <w:sz w:val="24"/>
        </w:rPr>
        <w:t>,</w:t>
      </w:r>
    </w:p>
    <w:p w14:paraId="71CFC787" w14:textId="77777777" w:rsidR="0092499D" w:rsidRPr="00EB3002" w:rsidRDefault="00000000" w:rsidP="005F632D">
      <w:pPr>
        <w:spacing w:after="143" w:line="480" w:lineRule="auto"/>
        <w:ind w:left="-5" w:right="12"/>
        <w:jc w:val="both"/>
        <w:rPr>
          <w:rFonts w:ascii="Times New Roman" w:hAnsi="Times New Roman" w:cs="Times New Roman"/>
          <w:sz w:val="24"/>
        </w:rPr>
      </w:pPr>
      <w:r w:rsidRPr="00EB3002">
        <w:rPr>
          <w:rFonts w:ascii="Times New Roman" w:hAnsi="Times New Roman" w:cs="Times New Roman"/>
          <w:sz w:val="24"/>
        </w:rPr>
        <w:t xml:space="preserve">and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proofErr w:type="spellEnd"/>
      <w:r w:rsidRPr="00EB3002">
        <w:rPr>
          <w:rFonts w:ascii="Times New Roman" w:eastAsia="Cambria" w:hAnsi="Times New Roman" w:cs="Times New Roman"/>
          <w:sz w:val="24"/>
          <w:vertAlign w:val="subscript"/>
        </w:rPr>
        <w:t>−</w:t>
      </w:r>
      <w:r w:rsidRPr="00EB3002">
        <w:rPr>
          <w:rFonts w:ascii="Times New Roman" w:hAnsi="Times New Roman" w:cs="Times New Roman"/>
          <w:sz w:val="24"/>
          <w:vertAlign w:val="subscript"/>
        </w:rPr>
        <w:t xml:space="preserve">k </w:t>
      </w:r>
      <w:r w:rsidRPr="00EB3002">
        <w:rPr>
          <w:rFonts w:ascii="Times New Roman" w:hAnsi="Times New Roman" w:cs="Times New Roman"/>
          <w:sz w:val="24"/>
        </w:rPr>
        <w:t>is a vector of k lagged values. The TSGLM model explicitly accounts for serial dependence by including lagged values (i.e., past values) of the ambulance demand in the model. This is important in EMS forecasting because it allows the model to capture patterns in the data that are dependent on the past values of the time series, which might not be captured via the predictor variables.</w:t>
      </w:r>
    </w:p>
    <w:p w14:paraId="4B2682F3" w14:textId="77777777" w:rsidR="0092499D" w:rsidRPr="00EB3002" w:rsidRDefault="00000000" w:rsidP="005F4CA0">
      <w:pPr>
        <w:spacing w:after="111" w:line="480" w:lineRule="auto"/>
        <w:ind w:left="-5" w:firstLine="725"/>
        <w:jc w:val="both"/>
        <w:rPr>
          <w:rFonts w:ascii="Times New Roman" w:hAnsi="Times New Roman" w:cs="Times New Roman"/>
          <w:sz w:val="24"/>
        </w:rPr>
      </w:pPr>
      <w:r w:rsidRPr="00EB3002">
        <w:rPr>
          <w:rFonts w:ascii="Times New Roman" w:hAnsi="Times New Roman" w:cs="Times New Roman"/>
          <w:sz w:val="24"/>
        </w:rPr>
        <w:lastRenderedPageBreak/>
        <w:t xml:space="preserve">We use the </w:t>
      </w:r>
      <w:proofErr w:type="spellStart"/>
      <w:proofErr w:type="gramStart"/>
      <w:r w:rsidRPr="00EB3002">
        <w:rPr>
          <w:rFonts w:ascii="Times New Roman" w:hAnsi="Times New Roman" w:cs="Times New Roman"/>
          <w:sz w:val="24"/>
        </w:rPr>
        <w:t>tsglm</w:t>
      </w:r>
      <w:proofErr w:type="spellEnd"/>
      <w:r w:rsidRPr="00EB3002">
        <w:rPr>
          <w:rFonts w:ascii="Times New Roman" w:hAnsi="Times New Roman" w:cs="Times New Roman"/>
          <w:sz w:val="24"/>
        </w:rPr>
        <w:t>(</w:t>
      </w:r>
      <w:proofErr w:type="gramEnd"/>
      <w:r w:rsidRPr="00EB3002">
        <w:rPr>
          <w:rFonts w:ascii="Times New Roman" w:hAnsi="Times New Roman" w:cs="Times New Roman"/>
          <w:sz w:val="24"/>
        </w:rPr>
        <w:t xml:space="preserve">) function in the </w:t>
      </w:r>
      <w:proofErr w:type="spellStart"/>
      <w:r w:rsidRPr="00EB3002">
        <w:rPr>
          <w:rFonts w:ascii="Times New Roman" w:hAnsi="Times New Roman" w:cs="Times New Roman"/>
          <w:sz w:val="24"/>
        </w:rPr>
        <w:t>tscount</w:t>
      </w:r>
      <w:proofErr w:type="spellEnd"/>
      <w:r w:rsidRPr="00EB3002">
        <w:rPr>
          <w:rFonts w:ascii="Times New Roman" w:hAnsi="Times New Roman" w:cs="Times New Roman"/>
          <w:sz w:val="24"/>
        </w:rPr>
        <w:t xml:space="preserve"> package in R (</w:t>
      </w:r>
      <w:proofErr w:type="spellStart"/>
      <w:r w:rsidRPr="00EB3002">
        <w:rPr>
          <w:rFonts w:ascii="Times New Roman" w:hAnsi="Times New Roman" w:cs="Times New Roman"/>
          <w:color w:val="0000FF"/>
          <w:sz w:val="24"/>
        </w:rPr>
        <w:t>Liboschik</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7</w:t>
      </w:r>
      <w:r w:rsidRPr="00EB3002">
        <w:rPr>
          <w:rFonts w:ascii="Times New Roman" w:hAnsi="Times New Roman" w:cs="Times New Roman"/>
          <w:sz w:val="24"/>
        </w:rPr>
        <w:t>) to model the attended incidents. Again, the logarithmic link function is used to ensure that the mean of the Poisson distribution is always positive.</w:t>
      </w:r>
    </w:p>
    <w:p w14:paraId="1F7A7653" w14:textId="1B6C2131" w:rsidR="0092499D" w:rsidRPr="00EB3002" w:rsidRDefault="00000000" w:rsidP="005F632D">
      <w:pPr>
        <w:spacing w:after="111" w:line="480" w:lineRule="auto"/>
        <w:ind w:left="-5" w:firstLine="725"/>
        <w:jc w:val="both"/>
        <w:rPr>
          <w:rFonts w:ascii="Times New Roman" w:hAnsi="Times New Roman" w:cs="Times New Roman"/>
          <w:sz w:val="24"/>
        </w:rPr>
      </w:pPr>
      <w:r w:rsidRPr="00EB3002">
        <w:rPr>
          <w:rFonts w:ascii="Times New Roman" w:hAnsi="Times New Roman" w:cs="Times New Roman"/>
          <w:sz w:val="24"/>
        </w:rPr>
        <w:t>Provided accidents occur independently, they will inherently follow a Poisson distribution (</w:t>
      </w:r>
      <w:r w:rsidRPr="00EB3002">
        <w:rPr>
          <w:rFonts w:ascii="Times New Roman" w:hAnsi="Times New Roman" w:cs="Times New Roman"/>
          <w:color w:val="0000FF"/>
          <w:sz w:val="24"/>
        </w:rPr>
        <w:t>Feller</w:t>
      </w:r>
      <w:r w:rsidRPr="00EB3002">
        <w:rPr>
          <w:rFonts w:ascii="Times New Roman" w:hAnsi="Times New Roman" w:cs="Times New Roman"/>
          <w:sz w:val="24"/>
        </w:rPr>
        <w:t xml:space="preserve">, </w:t>
      </w:r>
      <w:r w:rsidRPr="00EB3002">
        <w:rPr>
          <w:rFonts w:ascii="Times New Roman" w:hAnsi="Times New Roman" w:cs="Times New Roman"/>
          <w:color w:val="0000FF"/>
          <w:sz w:val="24"/>
        </w:rPr>
        <w:t>1991</w:t>
      </w:r>
      <w:r w:rsidRPr="00EB3002">
        <w:rPr>
          <w:rFonts w:ascii="Times New Roman" w:hAnsi="Times New Roman" w:cs="Times New Roman"/>
          <w:sz w:val="24"/>
        </w:rPr>
        <w:t>, p156–158). Hence, it is reasonable to assume a Poisson distribution in this context. To account for changes over time, we incorporate trend and seasonality covariates, as well as public holiday effects, allowing the mean of the Poisson distribution to vary.</w:t>
      </w:r>
      <w:r w:rsidR="005F632D">
        <w:rPr>
          <w:rFonts w:ascii="Times New Roman" w:hAnsi="Times New Roman" w:cs="Times New Roman"/>
          <w:sz w:val="24"/>
        </w:rPr>
        <w:t xml:space="preserve"> </w:t>
      </w:r>
      <w:r w:rsidRPr="00EB3002">
        <w:rPr>
          <w:rFonts w:ascii="Times New Roman" w:hAnsi="Times New Roman" w:cs="Times New Roman"/>
          <w:sz w:val="24"/>
        </w:rPr>
        <w:t>However, it is important to note that if there are additional factors influencing the mean of the Poisson distribution that are not accounted for in our model, we might observe over- or under-dispersion in the data.</w:t>
      </w:r>
    </w:p>
    <w:p w14:paraId="5DE4B3CC" w14:textId="7B9B0A3A" w:rsidR="0092499D" w:rsidRPr="00EB3002" w:rsidRDefault="00000000" w:rsidP="005F4CA0">
      <w:pPr>
        <w:spacing w:after="0" w:line="480" w:lineRule="auto"/>
        <w:ind w:left="-5" w:right="12" w:firstLine="725"/>
        <w:jc w:val="both"/>
        <w:rPr>
          <w:rFonts w:ascii="Times New Roman" w:hAnsi="Times New Roman" w:cs="Times New Roman"/>
          <w:sz w:val="24"/>
        </w:rPr>
      </w:pPr>
      <w:r w:rsidRPr="005F632D">
        <w:rPr>
          <w:rFonts w:ascii="Times New Roman" w:hAnsi="Times New Roman" w:cs="Times New Roman"/>
          <w:b/>
          <w:bCs/>
          <w:sz w:val="24"/>
        </w:rPr>
        <w:t>Ensemble method:</w:t>
      </w:r>
      <w:r w:rsidRPr="00EB3002">
        <w:rPr>
          <w:rFonts w:ascii="Times New Roman" w:hAnsi="Times New Roman" w:cs="Times New Roman"/>
          <w:sz w:val="24"/>
        </w:rPr>
        <w:t xml:space="preserve"> Finally, one effective strategy for improving forecast accuracy includes the simultaneous application of multiple forecasting methods on a given time series, followed by combining the forecasts rather than relying on separate forecasts generated by each individual method (</w:t>
      </w:r>
      <w:proofErr w:type="spellStart"/>
      <w:r w:rsidRPr="00EB3002">
        <w:rPr>
          <w:rFonts w:ascii="Times New Roman" w:hAnsi="Times New Roman" w:cs="Times New Roman"/>
          <w:color w:val="0000FF"/>
          <w:sz w:val="24"/>
        </w:rPr>
        <w:t>Clemen</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1989</w:t>
      </w:r>
      <w:r w:rsidRPr="00EB3002">
        <w:rPr>
          <w:rFonts w:ascii="Times New Roman" w:hAnsi="Times New Roman" w:cs="Times New Roman"/>
          <w:sz w:val="24"/>
        </w:rPr>
        <w:t>). In this paper,</w:t>
      </w:r>
      <w:r w:rsidR="005F4CA0">
        <w:rPr>
          <w:rFonts w:ascii="Times New Roman" w:hAnsi="Times New Roman" w:cs="Times New Roman"/>
          <w:sz w:val="24"/>
        </w:rPr>
        <w:t xml:space="preserve"> </w:t>
      </w:r>
      <w:r w:rsidRPr="00EB3002">
        <w:rPr>
          <w:rFonts w:ascii="Times New Roman" w:hAnsi="Times New Roman" w:cs="Times New Roman"/>
          <w:sz w:val="24"/>
        </w:rPr>
        <w:t>we use an ensemble method that combines the forecasts generated from the Stationary, ETS, GLM, and TSGLM models using a simple average to form a mixture distribution (</w:t>
      </w:r>
      <w:r w:rsidRPr="00EB3002">
        <w:rPr>
          <w:rFonts w:ascii="Times New Roman" w:hAnsi="Times New Roman" w:cs="Times New Roman"/>
          <w:color w:val="0000FF"/>
          <w:sz w:val="24"/>
        </w:rPr>
        <w:t>Wang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in press</w:t>
      </w:r>
      <w:r w:rsidRPr="00EB3002">
        <w:rPr>
          <w:rFonts w:ascii="Times New Roman" w:hAnsi="Times New Roman" w:cs="Times New Roman"/>
          <w:sz w:val="24"/>
        </w:rPr>
        <w:t>).</w:t>
      </w:r>
    </w:p>
    <w:p w14:paraId="29D28D1A" w14:textId="77777777" w:rsidR="0092499D" w:rsidRPr="00EB3002" w:rsidRDefault="00000000" w:rsidP="005F632D">
      <w:pPr>
        <w:spacing w:after="111" w:line="480" w:lineRule="auto"/>
        <w:ind w:left="-5" w:right="12" w:firstLine="725"/>
        <w:jc w:val="both"/>
        <w:rPr>
          <w:rFonts w:ascii="Times New Roman" w:hAnsi="Times New Roman" w:cs="Times New Roman"/>
          <w:sz w:val="24"/>
        </w:rPr>
      </w:pPr>
      <w:r w:rsidRPr="00EB3002">
        <w:rPr>
          <w:rFonts w:ascii="Times New Roman" w:hAnsi="Times New Roman" w:cs="Times New Roman"/>
          <w:color w:val="007F7F"/>
          <w:sz w:val="24"/>
        </w:rPr>
        <w:t xml:space="preserve">To generate forecast probability distributions using the above methods, we use a form of bootstrapping, described in </w:t>
      </w:r>
      <w:proofErr w:type="spellStart"/>
      <w:r w:rsidRPr="00EB3002">
        <w:rPr>
          <w:rFonts w:ascii="Times New Roman" w:hAnsi="Times New Roman" w:cs="Times New Roman"/>
          <w:color w:val="0000FF"/>
          <w:sz w:val="24"/>
        </w:rPr>
        <w:t>Panagiotelis</w:t>
      </w:r>
      <w:proofErr w:type="spellEnd"/>
      <w:r w:rsidRPr="00EB3002">
        <w:rPr>
          <w:rFonts w:ascii="Times New Roman" w:hAnsi="Times New Roman" w:cs="Times New Roman"/>
          <w:color w:val="0000FF"/>
          <w:sz w:val="24"/>
        </w:rPr>
        <w:t xml:space="preserve"> et al. </w:t>
      </w:r>
      <w:r w:rsidRPr="00EB3002">
        <w:rPr>
          <w:rFonts w:ascii="Times New Roman" w:hAnsi="Times New Roman" w:cs="Times New Roman"/>
          <w:sz w:val="24"/>
        </w:rPr>
        <w:t>(</w:t>
      </w:r>
      <w:r w:rsidRPr="00EB3002">
        <w:rPr>
          <w:rFonts w:ascii="Times New Roman" w:hAnsi="Times New Roman" w:cs="Times New Roman"/>
          <w:color w:val="0000FF"/>
          <w:sz w:val="24"/>
        </w:rPr>
        <w:t>2023</w:t>
      </w:r>
      <w:r w:rsidRPr="00EB3002">
        <w:rPr>
          <w:rFonts w:ascii="Times New Roman" w:hAnsi="Times New Roman" w:cs="Times New Roman"/>
          <w:sz w:val="24"/>
        </w:rPr>
        <w:t xml:space="preserve">). </w:t>
      </w:r>
      <w:r w:rsidRPr="00EB3002">
        <w:rPr>
          <w:rFonts w:ascii="Times New Roman" w:hAnsi="Times New Roman" w:cs="Times New Roman"/>
          <w:color w:val="007F7F"/>
          <w:sz w:val="24"/>
        </w:rPr>
        <w:t xml:space="preserve">This involves simulating 1000 future sample paths from each of the models by bootstrapping the model residuals, </w:t>
      </w:r>
      <w:proofErr w:type="gramStart"/>
      <w:r w:rsidRPr="00EB3002">
        <w:rPr>
          <w:rFonts w:ascii="Times New Roman" w:hAnsi="Times New Roman" w:cs="Times New Roman"/>
          <w:color w:val="007F7F"/>
          <w:sz w:val="24"/>
        </w:rPr>
        <w:t>taking into account</w:t>
      </w:r>
      <w:proofErr w:type="gramEnd"/>
      <w:r w:rsidRPr="00EB3002">
        <w:rPr>
          <w:rFonts w:ascii="Times New Roman" w:hAnsi="Times New Roman" w:cs="Times New Roman"/>
          <w:color w:val="007F7F"/>
          <w:sz w:val="24"/>
        </w:rPr>
        <w:t xml:space="preserve"> the cross-sectional correlations between the different aggregated and disaggregated series. In this way, we can generate an empirical distribution of forecasts for each model. The ensemble forecast distribution is a simple mixture of these empirical distributions.</w:t>
      </w:r>
    </w:p>
    <w:p w14:paraId="0D7BD8D1" w14:textId="77777777" w:rsidR="0092499D" w:rsidRPr="00EB3002" w:rsidRDefault="00000000" w:rsidP="005F632D">
      <w:pPr>
        <w:spacing w:after="229"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lastRenderedPageBreak/>
        <w:t>It is important to emphasize that the aim of this study is not to provide an exhaustive compilation of forecasting models or to promote a particular model class. Instead, we have developed a flexible framework that can accommodate any forecasting model. Our primary objective is to demonstrate its practicality and effectiveness in integrating base forecasts from any model and generating coherent forecasts within a hierarchical structure.</w:t>
      </w:r>
    </w:p>
    <w:p w14:paraId="63399082" w14:textId="77777777" w:rsidR="0092499D" w:rsidRPr="005F632D" w:rsidRDefault="00000000" w:rsidP="005F632D">
      <w:pPr>
        <w:pStyle w:val="Heading3"/>
        <w:spacing w:line="480" w:lineRule="auto"/>
        <w:ind w:left="5" w:right="3388"/>
        <w:rPr>
          <w:rFonts w:cs="Times New Roman"/>
          <w:b/>
          <w:bCs/>
        </w:rPr>
      </w:pPr>
      <w:r w:rsidRPr="005F632D">
        <w:rPr>
          <w:rFonts w:cs="Times New Roman"/>
          <w:b/>
          <w:bCs/>
        </w:rPr>
        <w:t>3.3. Performance evaluation</w:t>
      </w:r>
    </w:p>
    <w:p w14:paraId="292E0A52" w14:textId="43F93C37" w:rsidR="0092499D" w:rsidRPr="00EB3002" w:rsidRDefault="00000000" w:rsidP="005F632D">
      <w:pPr>
        <w:spacing w:after="3" w:line="480" w:lineRule="auto"/>
        <w:ind w:left="10" w:firstLine="710"/>
        <w:jc w:val="both"/>
        <w:rPr>
          <w:rFonts w:ascii="Times New Roman" w:hAnsi="Times New Roman" w:cs="Times New Roman"/>
          <w:sz w:val="24"/>
        </w:rPr>
      </w:pPr>
      <w:r w:rsidRPr="00EB3002">
        <w:rPr>
          <w:rFonts w:ascii="Times New Roman" w:hAnsi="Times New Roman" w:cs="Times New Roman"/>
          <w:sz w:val="24"/>
        </w:rPr>
        <w:t>To evaluate the performance of the various forecasting approaches, we split the data into a series of ten training and test sets. We use a time series cross-validation approach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w:t>
      </w:r>
      <w:r w:rsidR="005F632D">
        <w:rPr>
          <w:rFonts w:ascii="Times New Roman" w:hAnsi="Times New Roman" w:cs="Times New Roman"/>
          <w:sz w:val="24"/>
        </w:rPr>
        <w:t xml:space="preserve"> </w:t>
      </w:r>
      <w:r w:rsidRPr="00EB3002">
        <w:rPr>
          <w:rFonts w:ascii="Times New Roman" w:hAnsi="Times New Roman" w:cs="Times New Roman"/>
          <w:sz w:val="24"/>
        </w:rPr>
        <w:t xml:space="preserve">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w:t>
      </w:r>
      <w:r w:rsidRPr="00EB3002">
        <w:rPr>
          <w:rFonts w:ascii="Times New Roman" w:hAnsi="Times New Roman" w:cs="Times New Roman"/>
          <w:color w:val="007F7F"/>
          <w:sz w:val="24"/>
        </w:rPr>
        <w:t xml:space="preserve">Model development and hyper-parameter tuning is performed using the training data and the errors are assess using the corresponding test set. </w:t>
      </w:r>
      <w:r w:rsidRPr="00EB3002">
        <w:rPr>
          <w:rFonts w:ascii="Times New Roman" w:hAnsi="Times New Roman" w:cs="Times New Roman"/>
          <w:sz w:val="24"/>
        </w:rPr>
        <w:t>While</w:t>
      </w:r>
      <w:r w:rsidR="005F632D">
        <w:rPr>
          <w:rFonts w:ascii="Times New Roman" w:hAnsi="Times New Roman" w:cs="Times New Roman"/>
          <w:sz w:val="24"/>
        </w:rPr>
        <w:t xml:space="preserve"> </w:t>
      </w:r>
      <w:r w:rsidRPr="00EB3002">
        <w:rPr>
          <w:rFonts w:ascii="Times New Roman" w:hAnsi="Times New Roman" w:cs="Times New Roman"/>
          <w:sz w:val="24"/>
        </w:rPr>
        <w:t>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664EA7E1" w14:textId="78B002EB" w:rsidR="0092499D" w:rsidRPr="00EB3002" w:rsidRDefault="00000000" w:rsidP="005F632D">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he error metrics provided below consider a forecasting horizon denoted by j, representing the number of time periods ahead we are predicting. </w:t>
      </w:r>
      <w:r w:rsidRPr="00EB3002">
        <w:rPr>
          <w:rFonts w:ascii="Times New Roman" w:hAnsi="Times New Roman" w:cs="Times New Roman"/>
          <w:color w:val="007F7F"/>
          <w:sz w:val="24"/>
        </w:rPr>
        <w:t xml:space="preserve">In our study, this forecasting horizon ranges from 1 to 84 days, j </w:t>
      </w:r>
      <w:r w:rsidRPr="00EB3002">
        <w:rPr>
          <w:rFonts w:ascii="Times New Roman" w:eastAsia="Cambria" w:hAnsi="Times New Roman" w:cs="Times New Roman"/>
          <w:color w:val="007F7F"/>
          <w:sz w:val="24"/>
        </w:rPr>
        <w:t xml:space="preserve">= </w:t>
      </w:r>
      <w:r w:rsidRPr="00EB3002">
        <w:rPr>
          <w:rFonts w:ascii="Times New Roman" w:hAnsi="Times New Roman" w:cs="Times New Roman"/>
          <w:color w:val="007F7F"/>
          <w:sz w:val="24"/>
        </w:rPr>
        <w:t xml:space="preserve">1, 2, </w:t>
      </w:r>
      <w:r w:rsidR="005F632D" w:rsidRPr="00EB3002">
        <w:rPr>
          <w:rFonts w:ascii="Times New Roman" w:hAnsi="Times New Roman" w:cs="Times New Roman"/>
          <w:color w:val="007F7F"/>
          <w:sz w:val="24"/>
        </w:rPr>
        <w:t>. . .,</w:t>
      </w:r>
      <w:r w:rsidRPr="00EB3002">
        <w:rPr>
          <w:rFonts w:ascii="Times New Roman" w:hAnsi="Times New Roman" w:cs="Times New Roman"/>
          <w:color w:val="007F7F"/>
          <w:sz w:val="24"/>
        </w:rPr>
        <w:t xml:space="preserve"> 84.</w:t>
      </w:r>
    </w:p>
    <w:p w14:paraId="728B5680" w14:textId="77777777" w:rsidR="0092499D" w:rsidRDefault="00000000" w:rsidP="005F632D">
      <w:pPr>
        <w:spacing w:after="218" w:line="480" w:lineRule="auto"/>
        <w:ind w:left="-5" w:firstLine="725"/>
        <w:rPr>
          <w:rFonts w:ascii="Times New Roman" w:hAnsi="Times New Roman" w:cs="Times New Roman"/>
          <w:sz w:val="24"/>
        </w:rPr>
      </w:pPr>
      <w:r w:rsidRPr="00EB3002">
        <w:rPr>
          <w:rFonts w:ascii="Times New Roman" w:hAnsi="Times New Roman" w:cs="Times New Roman"/>
          <w:sz w:val="24"/>
        </w:rPr>
        <w:lastRenderedPageBreak/>
        <w:t>Point forecast accuracy is measured via the Mean Squared Scaled Error (MSSE) and the Mean Absolute Scaled Error (MASE). The Mean Absolute Scaled Error (MASE) (</w:t>
      </w:r>
      <w:r w:rsidRPr="00EB3002">
        <w:rPr>
          <w:rFonts w:ascii="Times New Roman" w:hAnsi="Times New Roman" w:cs="Times New Roman"/>
          <w:color w:val="0000FF"/>
          <w:sz w:val="24"/>
        </w:rPr>
        <w:t>Hyndman and Koehler</w:t>
      </w:r>
      <w:r w:rsidRPr="00EB3002">
        <w:rPr>
          <w:rFonts w:ascii="Times New Roman" w:hAnsi="Times New Roman" w:cs="Times New Roman"/>
          <w:sz w:val="24"/>
        </w:rPr>
        <w:t xml:space="preserve">, </w:t>
      </w:r>
      <w:r w:rsidRPr="00EB3002">
        <w:rPr>
          <w:rFonts w:ascii="Times New Roman" w:hAnsi="Times New Roman" w:cs="Times New Roman"/>
          <w:color w:val="0000FF"/>
          <w:sz w:val="24"/>
        </w:rPr>
        <w:t>2006</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is calculated as:</w:t>
      </w:r>
    </w:p>
    <w:p w14:paraId="2A646092" w14:textId="49A772EC" w:rsidR="005F632D" w:rsidRPr="002726A3" w:rsidRDefault="005F632D" w:rsidP="005F632D">
      <w:pPr>
        <w:pStyle w:val="BodyText"/>
        <w:spacing w:line="480" w:lineRule="auto"/>
        <w:rPr>
          <w:rFonts w:ascii="Times New Roman" w:hAnsi="Times New Roman" w:cs="Times New Roman"/>
        </w:rPr>
      </w:pPr>
      <m:oMathPara>
        <m:oMathParaPr>
          <m:jc m:val="center"/>
        </m:oMathParaPr>
        <m:oMath>
          <m:r>
            <m:rPr>
              <m:nor/>
            </m:rPr>
            <w:rPr>
              <w:rFonts w:ascii="Times New Roman" w:hAnsi="Times New Roman" w:cs="Times New Roman"/>
            </w:rPr>
            <m:t>MA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j</m:t>
                      </m:r>
                    </m:sub>
                  </m:sSub>
                </m:e>
              </m:d>
            </m:e>
          </m:d>
          <m:r>
            <m:rPr>
              <m:sty m:val="p"/>
            </m:rPr>
            <w:rPr>
              <w:rFonts w:ascii="Cambria Math" w:hAnsi="Cambria Math" w:cs="Times New Roman"/>
            </w:rPr>
            <m:t xml:space="preserve">,        </m:t>
          </m:r>
          <m:d>
            <m:dPr>
              <m:ctrlPr>
                <w:rPr>
                  <w:rFonts w:ascii="Cambria Math" w:hAnsi="Cambria Math" w:cs="Times New Roman"/>
                </w:rPr>
              </m:ctrlPr>
            </m:dPr>
            <m:e>
              <m:r>
                <m:rPr>
                  <m:sty m:val="p"/>
                </m:rPr>
                <w:rPr>
                  <w:rFonts w:ascii="Cambria Math" w:hAnsi="Cambria Math" w:cs="Times New Roman"/>
                </w:rPr>
                <m:t>1</m:t>
              </m:r>
            </m:e>
          </m:d>
        </m:oMath>
      </m:oMathPara>
    </w:p>
    <w:p w14:paraId="67D9916F" w14:textId="77777777" w:rsidR="005F632D" w:rsidRPr="005F632D" w:rsidRDefault="005F632D" w:rsidP="005F632D">
      <w:pPr>
        <w:pStyle w:val="FirstParagraph"/>
        <w:spacing w:line="480" w:lineRule="auto"/>
        <w:rPr>
          <w:rFonts w:ascii="Times New Roman" w:hAnsi="Times New Roman" w:cs="Times New Roman"/>
        </w:rPr>
      </w:pPr>
      <w:proofErr w:type="gramStart"/>
      <w:r w:rsidRPr="005F632D">
        <w:rPr>
          <w:rFonts w:ascii="Times New Roman" w:hAnsi="Times New Roman" w:cs="Times New Roman"/>
        </w:rPr>
        <w:t>where</w:t>
      </w:r>
      <w:proofErr w:type="gramEnd"/>
    </w:p>
    <w:p w14:paraId="73A56018" w14:textId="5ACD1D37" w:rsidR="005F632D" w:rsidRPr="005F632D" w:rsidRDefault="005F632D" w:rsidP="005F632D">
      <w:pPr>
        <w:spacing w:after="218" w:line="480" w:lineRule="auto"/>
        <w:ind w:left="-5" w:firstLine="120"/>
        <w:rPr>
          <w:rFonts w:ascii="Times New Roman" w:hAnsi="Times New Roman" w:cs="Times New Roman"/>
          <w:sz w:val="24"/>
        </w:rPr>
      </w:pPr>
      <m:oMathPara>
        <m:oMath>
          <m:sSub>
            <m:sSubPr>
              <m:ctrlPr>
                <w:rPr>
                  <w:rFonts w:ascii="Cambria Math" w:hAnsi="Cambria Math" w:cs="Times New Roman"/>
                  <w:sz w:val="24"/>
                </w:rPr>
              </m:ctrlPr>
            </m:sSubPr>
            <m:e>
              <m:r>
                <m:rPr>
                  <m:sty m:val="p"/>
                </m:rPr>
                <w:rPr>
                  <w:rFonts w:ascii="Cambria Math" w:hAnsi="Cambria Math" w:cs="Times New Roman"/>
                  <w:sz w:val="24"/>
                </w:rPr>
                <m:t>q</m:t>
              </m:r>
            </m:e>
            <m:sub>
              <m:r>
                <m:rPr>
                  <m:sty m:val="p"/>
                </m:rPr>
                <w:rPr>
                  <w:rFonts w:ascii="Cambria Math" w:hAnsi="Cambria Math" w:cs="Times New Roman"/>
                  <w:sz w:val="24"/>
                </w:rPr>
                <m:t>j</m:t>
              </m:r>
            </m:sub>
          </m:sSub>
          <m:r>
            <m:rPr>
              <m:sty m:val="p"/>
            </m:rPr>
            <w:rPr>
              <w:rFonts w:ascii="Cambria Math" w:hAnsi="Cambria Math" w:cs="Times New Roman"/>
              <w:sz w:val="24"/>
            </w:rPr>
            <m:t>=</m:t>
          </m:r>
          <m:f>
            <m:fPr>
              <m:ctrlPr>
                <w:rPr>
                  <w:rFonts w:ascii="Cambria Math" w:hAnsi="Cambria Math" w:cs="Times New Roman"/>
                  <w:sz w:val="24"/>
                </w:rPr>
              </m:ctrlPr>
            </m:fPr>
            <m:num>
              <m:sSub>
                <m:sSubPr>
                  <m:ctrlPr>
                    <w:rPr>
                      <w:rFonts w:ascii="Cambria Math" w:hAnsi="Cambria Math" w:cs="Times New Roman"/>
                      <w:sz w:val="24"/>
                    </w:rPr>
                  </m:ctrlPr>
                </m:sSubPr>
                <m:e>
                  <m:r>
                    <m:rPr>
                      <m:sty m:val="p"/>
                    </m:rPr>
                    <w:rPr>
                      <w:rFonts w:ascii="Cambria Math" w:hAnsi="Cambria Math" w:cs="Times New Roman"/>
                      <w:sz w:val="24"/>
                    </w:rPr>
                    <m:t>e</m:t>
                  </m:r>
                </m:e>
                <m:sub>
                  <m:r>
                    <m:rPr>
                      <m:sty m:val="p"/>
                    </m:rPr>
                    <w:rPr>
                      <w:rFonts w:ascii="Cambria Math" w:hAnsi="Cambria Math" w:cs="Times New Roman"/>
                      <w:sz w:val="24"/>
                    </w:rPr>
                    <m:t>j</m:t>
                  </m:r>
                </m:sub>
              </m:sSub>
            </m:num>
            <m:den>
              <m:f>
                <m:fPr>
                  <m:ctrlPr>
                    <w:rPr>
                      <w:rFonts w:ascii="Cambria Math" w:hAnsi="Cambria Math" w:cs="Times New Roman"/>
                      <w:sz w:val="24"/>
                    </w:rPr>
                  </m:ctrlPr>
                </m:fPr>
                <m:num>
                  <m:r>
                    <m:rPr>
                      <m:sty m:val="p"/>
                    </m:rPr>
                    <w:rPr>
                      <w:rFonts w:ascii="Cambria Math" w:hAnsi="Cambria Math" w:cs="Times New Roman"/>
                      <w:sz w:val="24"/>
                    </w:rPr>
                    <m:t>1</m:t>
                  </m:r>
                </m:num>
                <m:den>
                  <m:r>
                    <m:rPr>
                      <m:sty m:val="p"/>
                    </m:rPr>
                    <w:rPr>
                      <w:rFonts w:ascii="Cambria Math" w:hAnsi="Cambria Math" w:cs="Times New Roman"/>
                      <w:sz w:val="24"/>
                    </w:rPr>
                    <m:t>T-m</m:t>
                  </m:r>
                </m:den>
              </m:f>
              <m:nary>
                <m:naryPr>
                  <m:chr m:val="∑"/>
                  <m:limLoc m:val="undOvr"/>
                  <m:ctrlPr>
                    <w:rPr>
                      <w:rFonts w:ascii="Cambria Math" w:hAnsi="Cambria Math" w:cs="Times New Roman"/>
                      <w:sz w:val="24"/>
                    </w:rPr>
                  </m:ctrlPr>
                </m:naryPr>
                <m:sub>
                  <m:r>
                    <m:rPr>
                      <m:sty m:val="p"/>
                    </m:rPr>
                    <w:rPr>
                      <w:rFonts w:ascii="Cambria Math" w:hAnsi="Cambria Math" w:cs="Times New Roman"/>
                      <w:sz w:val="24"/>
                    </w:rPr>
                    <m:t>t=m+1</m:t>
                  </m:r>
                </m:sub>
                <m:sup>
                  <m:r>
                    <m:rPr>
                      <m:sty m:val="p"/>
                    </m:rPr>
                    <w:rPr>
                      <w:rFonts w:ascii="Cambria Math" w:hAnsi="Cambria Math" w:cs="Times New Roman"/>
                      <w:sz w:val="24"/>
                    </w:rPr>
                    <m:t>T</m:t>
                  </m:r>
                </m:sup>
                <m:e>
                  <m:d>
                    <m:dPr>
                      <m:begChr m:val="|"/>
                      <m:endChr m:val="|"/>
                      <m:ctrlPr>
                        <w:rPr>
                          <w:rFonts w:ascii="Cambria Math" w:hAnsi="Cambria Math" w:cs="Times New Roman"/>
                          <w:sz w:val="24"/>
                        </w:rPr>
                      </m:ctrlPr>
                    </m:dPr>
                    <m:e>
                      <m:sSub>
                        <m:sSubPr>
                          <m:ctrlPr>
                            <w:rPr>
                              <w:rFonts w:ascii="Cambria Math" w:hAnsi="Cambria Math" w:cs="Times New Roman"/>
                              <w:sz w:val="24"/>
                            </w:rPr>
                          </m:ctrlPr>
                        </m:sSubPr>
                        <m:e>
                          <m:r>
                            <m:rPr>
                              <m:sty m:val="p"/>
                            </m:rPr>
                            <w:rPr>
                              <w:rFonts w:ascii="Cambria Math" w:hAnsi="Cambria Math" w:cs="Times New Roman"/>
                              <w:sz w:val="24"/>
                            </w:rPr>
                            <m:t>y</m:t>
                          </m:r>
                        </m:e>
                        <m:sub>
                          <m:r>
                            <m:rPr>
                              <m:sty m:val="p"/>
                            </m:rPr>
                            <w:rPr>
                              <w:rFonts w:ascii="Cambria Math" w:hAnsi="Cambria Math" w:cs="Times New Roman"/>
                              <w:sz w:val="24"/>
                            </w:rPr>
                            <m:t>t</m:t>
                          </m:r>
                        </m:sub>
                      </m:sSub>
                      <m:r>
                        <m:rPr>
                          <m:sty m:val="p"/>
                        </m:rPr>
                        <w:rPr>
                          <w:rFonts w:ascii="Cambria Math" w:hAnsi="Cambria Math" w:cs="Times New Roman"/>
                          <w:sz w:val="24"/>
                        </w:rPr>
                        <m:t>-</m:t>
                      </m:r>
                      <m:sSub>
                        <m:sSubPr>
                          <m:ctrlPr>
                            <w:rPr>
                              <w:rFonts w:ascii="Cambria Math" w:hAnsi="Cambria Math" w:cs="Times New Roman"/>
                              <w:sz w:val="24"/>
                            </w:rPr>
                          </m:ctrlPr>
                        </m:sSubPr>
                        <m:e>
                          <m:r>
                            <m:rPr>
                              <m:sty m:val="p"/>
                            </m:rPr>
                            <w:rPr>
                              <w:rFonts w:ascii="Cambria Math" w:hAnsi="Cambria Math" w:cs="Times New Roman"/>
                              <w:sz w:val="24"/>
                            </w:rPr>
                            <m:t>y</m:t>
                          </m:r>
                        </m:e>
                        <m:sub>
                          <m:r>
                            <m:rPr>
                              <m:sty m:val="p"/>
                            </m:rPr>
                            <w:rPr>
                              <w:rFonts w:ascii="Cambria Math" w:hAnsi="Cambria Math" w:cs="Times New Roman"/>
                              <w:sz w:val="24"/>
                            </w:rPr>
                            <m:t>t-m</m:t>
                          </m:r>
                        </m:sub>
                      </m:sSub>
                    </m:e>
                  </m:d>
                </m:e>
              </m:nary>
            </m:den>
          </m:f>
          <m:r>
            <m:rPr>
              <m:sty m:val="p"/>
            </m:rPr>
            <w:rPr>
              <w:rFonts w:ascii="Cambria Math" w:hAnsi="Cambria Math" w:cs="Times New Roman"/>
              <w:sz w:val="24"/>
            </w:rPr>
            <m:t>,</m:t>
          </m:r>
        </m:oMath>
      </m:oMathPara>
    </w:p>
    <w:p w14:paraId="5BBB538D" w14:textId="3999A87A" w:rsidR="0092499D" w:rsidRDefault="00000000" w:rsidP="005F632D">
      <w:pPr>
        <w:spacing w:after="110" w:line="480" w:lineRule="auto"/>
        <w:ind w:left="-5" w:right="12"/>
        <w:jc w:val="both"/>
        <w:rPr>
          <w:rFonts w:ascii="Times New Roman" w:hAnsi="Times New Roman" w:cs="Times New Roman"/>
          <w:sz w:val="24"/>
        </w:rPr>
      </w:pPr>
      <w:r w:rsidRPr="00EB3002">
        <w:rPr>
          <w:rFonts w:ascii="Times New Roman" w:hAnsi="Times New Roman" w:cs="Times New Roman"/>
          <w:sz w:val="24"/>
        </w:rPr>
        <w:t xml:space="preserve">and </w:t>
      </w:r>
      <w:proofErr w:type="spellStart"/>
      <w:r w:rsidRPr="00EB3002">
        <w:rPr>
          <w:rFonts w:ascii="Times New Roman" w:hAnsi="Times New Roman" w:cs="Times New Roman"/>
          <w:sz w:val="24"/>
        </w:rPr>
        <w:t>e</w:t>
      </w:r>
      <w:r w:rsidRPr="00EB3002">
        <w:rPr>
          <w:rFonts w:ascii="Times New Roman" w:hAnsi="Times New Roman" w:cs="Times New Roman"/>
          <w:sz w:val="24"/>
          <w:vertAlign w:val="subscript"/>
        </w:rPr>
        <w:t>j</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is the point forecast error for forecast horizon j, m </w:t>
      </w:r>
      <w:r w:rsidRPr="00EB3002">
        <w:rPr>
          <w:rFonts w:ascii="Times New Roman" w:eastAsia="Cambria" w:hAnsi="Times New Roman" w:cs="Times New Roman"/>
          <w:sz w:val="24"/>
        </w:rPr>
        <w:t xml:space="preserve">= </w:t>
      </w:r>
      <w:r w:rsidRPr="00EB3002">
        <w:rPr>
          <w:rFonts w:ascii="Times New Roman" w:hAnsi="Times New Roman" w:cs="Times New Roman"/>
          <w:sz w:val="24"/>
        </w:rPr>
        <w:t xml:space="preserve">7 (as we have daily seasonal series),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is the observation for period t, and T is the sample size (the number of observations used for training the forecasting model). The denominator is the mean absolute error of the seasonal naive method in the fitting sample of T observations and is used to scale the error. Smaller MASE values suggest more accurate forecasts. Note that the measure is scale-independent, thus allowing us to average the results across series.</w:t>
      </w:r>
      <w:r w:rsidR="005F632D">
        <w:rPr>
          <w:rFonts w:ascii="Times New Roman" w:hAnsi="Times New Roman" w:cs="Times New Roman"/>
          <w:sz w:val="24"/>
        </w:rPr>
        <w:t xml:space="preserve"> </w:t>
      </w:r>
      <w:r w:rsidRPr="00EB3002">
        <w:rPr>
          <w:rFonts w:ascii="Times New Roman" w:hAnsi="Times New Roman" w:cs="Times New Roman"/>
          <w:sz w:val="24"/>
        </w:rPr>
        <w:t>A related measure is MSSE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w:t>
      </w:r>
      <w:proofErr w:type="spellStart"/>
      <w:r w:rsidRPr="00EB3002">
        <w:rPr>
          <w:rFonts w:ascii="Times New Roman" w:hAnsi="Times New Roman" w:cs="Times New Roman"/>
          <w:color w:val="0000FF"/>
          <w:sz w:val="24"/>
        </w:rPr>
        <w:t>Makridakis</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22</w:t>
      </w:r>
      <w:r w:rsidRPr="00EB3002">
        <w:rPr>
          <w:rFonts w:ascii="Times New Roman" w:hAnsi="Times New Roman" w:cs="Times New Roman"/>
          <w:sz w:val="24"/>
        </w:rPr>
        <w:t>), which uses squared errors rather than absolute errors:</w:t>
      </w:r>
    </w:p>
    <w:p w14:paraId="45A66DAF" w14:textId="258D4C9F" w:rsidR="005F632D" w:rsidRPr="002726A3" w:rsidRDefault="005F632D" w:rsidP="005F632D">
      <w:pPr>
        <w:pStyle w:val="BodyText"/>
        <w:spacing w:line="480" w:lineRule="auto"/>
        <w:rPr>
          <w:rFonts w:ascii="Times New Roman" w:hAnsi="Times New Roman" w:cs="Times New Roman"/>
        </w:rPr>
      </w:pPr>
      <w:bookmarkStart w:id="0" w:name="eq-RMSSE"/>
      <m:oMathPara>
        <m:oMathParaPr>
          <m:jc m:val="center"/>
        </m:oMathParaPr>
        <m:oMath>
          <m:r>
            <m:rPr>
              <m:nor/>
            </m:rPr>
            <w:rPr>
              <w:rFonts w:ascii="Times New Roman" w:hAnsi="Times New Roman" w:cs="Times New Roman"/>
            </w:rPr>
            <m:t>MS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2</m:t>
              </m:r>
            </m:e>
          </m:d>
        </m:oMath>
      </m:oMathPara>
      <w:bookmarkEnd w:id="0"/>
    </w:p>
    <w:p w14:paraId="1CCAA06D" w14:textId="77777777" w:rsidR="005F632D" w:rsidRPr="002726A3" w:rsidRDefault="005F632D" w:rsidP="005F632D">
      <w:pPr>
        <w:pStyle w:val="FirstParagraph"/>
        <w:spacing w:line="480" w:lineRule="auto"/>
        <w:rPr>
          <w:rFonts w:ascii="Times New Roman" w:hAnsi="Times New Roman" w:cs="Times New Roman"/>
        </w:rPr>
      </w:pPr>
      <w:proofErr w:type="gramStart"/>
      <w:r w:rsidRPr="002726A3">
        <w:rPr>
          <w:rFonts w:ascii="Times New Roman" w:hAnsi="Times New Roman" w:cs="Times New Roman"/>
        </w:rPr>
        <w:t>where</w:t>
      </w:r>
      <w:proofErr w:type="gramEnd"/>
      <w:r w:rsidRPr="002726A3">
        <w:rPr>
          <w:rFonts w:ascii="Times New Roman" w:hAnsi="Times New Roman" w:cs="Times New Roman"/>
        </w:rPr>
        <w:t>,</w:t>
      </w:r>
    </w:p>
    <w:p w14:paraId="7823D744" w14:textId="48FA49C4" w:rsidR="005F632D" w:rsidRPr="005F632D" w:rsidRDefault="005F632D" w:rsidP="005F632D">
      <w:pPr>
        <w:pStyle w:val="BodyText"/>
        <w:spacing w:line="480" w:lineRule="auto"/>
        <w:rPr>
          <w:rFonts w:ascii="Times New Roman" w:hAnsi="Times New Roman" w:cs="Times New Roman"/>
        </w:rPr>
      </w:pPr>
      <m:oMathPara>
        <m:oMath>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e</m:t>
                  </m:r>
                </m:e>
                <m:sub>
                  <m:r>
                    <m:rPr>
                      <m:sty m:val="p"/>
                    </m:rPr>
                    <w:rPr>
                      <w:rFonts w:ascii="Cambria Math" w:hAnsi="Cambria Math" w:cs="Times New Roman"/>
                    </w:rPr>
                    <m:t>j</m:t>
                  </m:r>
                </m:sub>
                <m:sup>
                  <m:r>
                    <m:rPr>
                      <m:sty m:val="p"/>
                    </m:rPr>
                    <w:rPr>
                      <w:rFonts w:ascii="Cambria Math" w:hAnsi="Cambria Math" w:cs="Times New Roman"/>
                    </w:rPr>
                    <m:t>2</m:t>
                  </m:r>
                </m:sup>
              </m:sSubSup>
            </m:num>
            <m:den>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T-m</m:t>
                  </m:r>
                </m:den>
              </m:f>
              <m:nary>
                <m:naryPr>
                  <m:chr m:val="∑"/>
                  <m:limLoc m:val="undOvr"/>
                  <m:ctrlPr>
                    <w:rPr>
                      <w:rFonts w:ascii="Cambria Math" w:hAnsi="Cambria Math" w:cs="Times New Roman"/>
                    </w:rPr>
                  </m:ctrlPr>
                </m:naryPr>
                <m:sub>
                  <m:r>
                    <m:rPr>
                      <m:sty m:val="p"/>
                    </m:rPr>
                    <w:rPr>
                      <w:rFonts w:ascii="Cambria Math" w:hAnsi="Cambria Math" w:cs="Times New Roman"/>
                    </w:rPr>
                    <m:t>t=m+1</m:t>
                  </m:r>
                </m:sub>
                <m:sup>
                  <m:r>
                    <m:rPr>
                      <m:sty m:val="p"/>
                    </m:rPr>
                    <w:rPr>
                      <w:rFonts w:ascii="Cambria Math" w:hAnsi="Cambria Math" w:cs="Times New Roman"/>
                    </w:rPr>
                    <m:t>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m:t>
                              </m:r>
                            </m:sub>
                          </m:sSub>
                        </m:e>
                      </m:d>
                    </m:e>
                    <m:sup>
                      <m:r>
                        <m:rPr>
                          <m:sty m:val="p"/>
                        </m:rPr>
                        <w:rPr>
                          <w:rFonts w:ascii="Cambria Math" w:hAnsi="Cambria Math" w:cs="Times New Roman"/>
                        </w:rPr>
                        <m:t>2</m:t>
                      </m:r>
                    </m:sup>
                  </m:sSup>
                </m:e>
              </m:nary>
            </m:den>
          </m:f>
          <m:r>
            <m:rPr>
              <m:sty m:val="p"/>
            </m:rPr>
            <w:rPr>
              <w:rFonts w:ascii="Cambria Math" w:hAnsi="Cambria Math" w:cs="Times New Roman"/>
            </w:rPr>
            <m:t>,</m:t>
          </m:r>
        </m:oMath>
      </m:oMathPara>
    </w:p>
    <w:p w14:paraId="26C6009C" w14:textId="77777777" w:rsidR="0092499D" w:rsidRPr="00EB3002" w:rsidRDefault="00000000" w:rsidP="005F632D">
      <w:pPr>
        <w:spacing w:after="110" w:line="480" w:lineRule="auto"/>
        <w:ind w:left="-5" w:right="12"/>
        <w:jc w:val="both"/>
        <w:rPr>
          <w:rFonts w:ascii="Times New Roman" w:hAnsi="Times New Roman" w:cs="Times New Roman"/>
          <w:sz w:val="24"/>
        </w:rPr>
      </w:pPr>
      <w:r w:rsidRPr="00EB3002">
        <w:rPr>
          <w:rFonts w:ascii="Times New Roman" w:hAnsi="Times New Roman" w:cs="Times New Roman"/>
          <w:sz w:val="24"/>
        </w:rPr>
        <w:t>Again, this is scale-independent, and smaller MSSE values suggest more accurate forecasts.</w:t>
      </w:r>
    </w:p>
    <w:p w14:paraId="151222D6" w14:textId="77777777" w:rsidR="0092499D" w:rsidRPr="00EB3002" w:rsidRDefault="00000000" w:rsidP="005F632D">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lastRenderedPageBreak/>
        <w:t>Using scale-independent measures, such as MASE and MSSE, enables more appropriate comparisons between time series at different levels and scales, as these measures are not influenced by the magnitude of the data. This is of particular importance in our study, as we work with time series at various levels of hierarchy, with varying scales, resulting in different magnitudes of error. By employing scale-independent measures, we can meaningfully assess the forecast accuracy across the entire hierarchy, ensuring a more robust comparison.</w:t>
      </w:r>
    </w:p>
    <w:p w14:paraId="73CF2E20" w14:textId="77777777" w:rsidR="0092499D" w:rsidRDefault="00000000" w:rsidP="005F632D">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To measure the forecast distribution accuracy, we calculate the Continuous Rank Probability Score (</w:t>
      </w:r>
      <w:proofErr w:type="spellStart"/>
      <w:r w:rsidRPr="00EB3002">
        <w:rPr>
          <w:rFonts w:ascii="Times New Roman" w:hAnsi="Times New Roman" w:cs="Times New Roman"/>
          <w:color w:val="0000FF"/>
          <w:sz w:val="24"/>
        </w:rPr>
        <w:t>Gneiting</w:t>
      </w:r>
      <w:proofErr w:type="spellEnd"/>
      <w:r w:rsidRPr="00EB3002">
        <w:rPr>
          <w:rFonts w:ascii="Times New Roman" w:hAnsi="Times New Roman" w:cs="Times New Roman"/>
          <w:color w:val="0000FF"/>
          <w:sz w:val="24"/>
        </w:rPr>
        <w:t xml:space="preserve"> and </w:t>
      </w:r>
      <w:proofErr w:type="spellStart"/>
      <w:r w:rsidRPr="00EB3002">
        <w:rPr>
          <w:rFonts w:ascii="Times New Roman" w:hAnsi="Times New Roman" w:cs="Times New Roman"/>
          <w:color w:val="0000FF"/>
          <w:sz w:val="24"/>
        </w:rPr>
        <w:t>Katzfus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14</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It rewards sharpness and penalizes miscalibration, so it measures overall performance of the forecast distribution.</w:t>
      </w:r>
    </w:p>
    <w:p w14:paraId="0B21EFBE" w14:textId="571E2A1D" w:rsidR="005F632D" w:rsidRPr="002726A3" w:rsidRDefault="005F632D" w:rsidP="005F632D">
      <w:pPr>
        <w:pStyle w:val="BodyText"/>
        <w:spacing w:line="480" w:lineRule="auto"/>
        <w:rPr>
          <w:rFonts w:ascii="Times New Roman" w:hAnsi="Times New Roman" w:cs="Times New Roman"/>
        </w:rPr>
      </w:pPr>
      <w:bookmarkStart w:id="1" w:name="eq-CRPS"/>
      <m:oMathPara>
        <m:oMathParaPr>
          <m:jc m:val="center"/>
        </m:oMathParaPr>
        <m:oMath>
          <m:r>
            <m:rPr>
              <m:nor/>
            </m:rPr>
            <w:rPr>
              <w:rFonts w:ascii="Times New Roman" w:hAnsi="Times New Roman" w:cs="Times New Roman"/>
            </w:rPr>
            <m:t>CRPS</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3</m:t>
              </m:r>
            </m:e>
          </m:d>
        </m:oMath>
      </m:oMathPara>
      <w:bookmarkEnd w:id="1"/>
    </w:p>
    <w:p w14:paraId="2FF6F443" w14:textId="77777777" w:rsidR="005F632D" w:rsidRPr="002726A3" w:rsidRDefault="005F632D" w:rsidP="005F632D">
      <w:pPr>
        <w:pStyle w:val="FirstParagraph"/>
        <w:spacing w:line="480" w:lineRule="auto"/>
        <w:rPr>
          <w:rFonts w:ascii="Times New Roman" w:hAnsi="Times New Roman" w:cs="Times New Roman"/>
        </w:rPr>
      </w:pPr>
      <w:proofErr w:type="gramStart"/>
      <w:r w:rsidRPr="002726A3">
        <w:rPr>
          <w:rFonts w:ascii="Times New Roman" w:hAnsi="Times New Roman" w:cs="Times New Roman"/>
        </w:rPr>
        <w:t>where</w:t>
      </w:r>
      <w:proofErr w:type="gramEnd"/>
    </w:p>
    <w:p w14:paraId="2783ECD8" w14:textId="2D13499D" w:rsidR="005F632D" w:rsidRPr="002726A3" w:rsidRDefault="005F632D" w:rsidP="005F632D">
      <w:pPr>
        <w:pStyle w:val="BodyText"/>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nary>
            <m:naryPr>
              <m:limLoc m:val="subSup"/>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e>
                  </m:d>
                </m:e>
                <m:sup>
                  <m:r>
                    <m:rPr>
                      <m:sty m:val="p"/>
                    </m:rPr>
                    <w:rPr>
                      <w:rFonts w:ascii="Cambria Math" w:hAnsi="Cambria Math" w:cs="Times New Roman"/>
                    </w:rPr>
                    <m:t>2</m:t>
                  </m:r>
                </m:sup>
              </m:sSup>
            </m:e>
          </m:nary>
          <m:r>
            <m:rPr>
              <m:sty m:val="p"/>
            </m:rPr>
            <w:rPr>
              <w:rFonts w:ascii="Cambria Math" w:hAnsi="Cambria Math" w:cs="Times New Roman"/>
            </w:rPr>
            <m:t>dx,</m:t>
          </m:r>
        </m:oMath>
      </m:oMathPara>
    </w:p>
    <w:p w14:paraId="5A4D079B" w14:textId="77777777" w:rsidR="0092499D" w:rsidRPr="00EB3002" w:rsidRDefault="00000000" w:rsidP="005F632D">
      <w:pPr>
        <w:spacing w:after="110" w:line="480" w:lineRule="auto"/>
        <w:ind w:left="-3" w:right="12" w:hanging="2"/>
        <w:jc w:val="both"/>
        <w:rPr>
          <w:rFonts w:ascii="Times New Roman" w:hAnsi="Times New Roman" w:cs="Times New Roman"/>
          <w:sz w:val="24"/>
        </w:rPr>
      </w:pPr>
      <w:r w:rsidRPr="00EB3002">
        <w:rPr>
          <w:rFonts w:ascii="Times New Roman" w:hAnsi="Times New Roman" w:cs="Times New Roman"/>
          <w:sz w:val="24"/>
        </w:rPr>
        <w:t xml:space="preserve">where </w:t>
      </w:r>
      <w:proofErr w:type="spellStart"/>
      <w:r w:rsidRPr="00EB3002">
        <w:rPr>
          <w:rFonts w:ascii="Times New Roman" w:hAnsi="Times New Roman" w:cs="Times New Roman"/>
          <w:sz w:val="24"/>
        </w:rPr>
        <w:t>G</w:t>
      </w:r>
      <w:r w:rsidRPr="00EB3002">
        <w:rPr>
          <w:rFonts w:ascii="Times New Roman" w:hAnsi="Times New Roman" w:cs="Times New Roman"/>
          <w:sz w:val="24"/>
          <w:vertAlign w:val="subscript"/>
        </w:rPr>
        <w:t>j</w:t>
      </w:r>
      <w:proofErr w:type="spellEnd"/>
      <w:r w:rsidRPr="00EB3002">
        <w:rPr>
          <w:rFonts w:ascii="Times New Roman" w:eastAsia="Cambria" w:hAnsi="Times New Roman" w:cs="Times New Roman"/>
          <w:sz w:val="24"/>
        </w:rPr>
        <w:t>(</w:t>
      </w:r>
      <w:r w:rsidRPr="00EB3002">
        <w:rPr>
          <w:rFonts w:ascii="Times New Roman" w:hAnsi="Times New Roman" w:cs="Times New Roman"/>
          <w:sz w:val="24"/>
        </w:rPr>
        <w:t>x</w:t>
      </w:r>
      <w:r w:rsidRPr="00EB3002">
        <w:rPr>
          <w:rFonts w:ascii="Times New Roman" w:eastAsia="Cambria" w:hAnsi="Times New Roman" w:cs="Times New Roman"/>
          <w:sz w:val="24"/>
        </w:rPr>
        <w:t xml:space="preserve">) </w:t>
      </w:r>
      <w:r w:rsidRPr="00EB3002">
        <w:rPr>
          <w:rFonts w:ascii="Times New Roman" w:hAnsi="Times New Roman" w:cs="Times New Roman"/>
          <w:sz w:val="24"/>
        </w:rPr>
        <w:t>is the forecasted probability distribution function for forecast horizon j, and F</w:t>
      </w:r>
      <w:r w:rsidRPr="00EB3002">
        <w:rPr>
          <w:rFonts w:ascii="Times New Roman" w:hAnsi="Times New Roman" w:cs="Times New Roman"/>
          <w:sz w:val="24"/>
          <w:vertAlign w:val="subscript"/>
        </w:rPr>
        <w:t>j</w:t>
      </w:r>
      <w:r w:rsidRPr="00EB3002">
        <w:rPr>
          <w:rFonts w:ascii="Times New Roman" w:eastAsia="Cambria" w:hAnsi="Times New Roman" w:cs="Times New Roman"/>
          <w:sz w:val="24"/>
        </w:rPr>
        <w:t>(</w:t>
      </w:r>
      <w:r w:rsidRPr="00EB3002">
        <w:rPr>
          <w:rFonts w:ascii="Times New Roman" w:hAnsi="Times New Roman" w:cs="Times New Roman"/>
          <w:sz w:val="24"/>
        </w:rPr>
        <w:t>x</w:t>
      </w:r>
      <w:r w:rsidRPr="00EB3002">
        <w:rPr>
          <w:rFonts w:ascii="Times New Roman" w:eastAsia="Cambria" w:hAnsi="Times New Roman" w:cs="Times New Roman"/>
          <w:sz w:val="24"/>
        </w:rPr>
        <w:t xml:space="preserve">) </w:t>
      </w:r>
      <w:r w:rsidRPr="00EB3002">
        <w:rPr>
          <w:rFonts w:ascii="Times New Roman" w:hAnsi="Times New Roman" w:cs="Times New Roman"/>
          <w:sz w:val="24"/>
        </w:rPr>
        <w:t>is the true probability distribution function for the same period.</w:t>
      </w:r>
    </w:p>
    <w:p w14:paraId="5829B853" w14:textId="77777777" w:rsidR="0092499D" w:rsidRPr="00EB3002" w:rsidRDefault="00000000" w:rsidP="002726A3">
      <w:pPr>
        <w:spacing w:after="1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 xml:space="preserve">Calibration refers to the statistical consistency between the distributional forecasts and the observations. It measures how well the predicted probabilities match the observations. On the other hand, sharpness refers to the concentration of the forecast distributions — a sharp forecast distribution results in narrow prediction intervals, indicating high confidence in the forecast. A model is well-calibrated if the predicted probabilities match the distribution of the observations, and it is sharp if it is confident in its predictions. The CRPS rewards sharpness and calibration by assigning lower scores to forecasts with sharper distributions, and to </w:t>
      </w:r>
      <w:r w:rsidRPr="00EB3002">
        <w:rPr>
          <w:rFonts w:ascii="Times New Roman" w:hAnsi="Times New Roman" w:cs="Times New Roman"/>
          <w:color w:val="007F7F"/>
          <w:sz w:val="24"/>
        </w:rPr>
        <w:lastRenderedPageBreak/>
        <w:t>forecasts that are well-calibrated. Thus, it is a metric that combines both sharpness and miscalibration into a single score, making it a useful tool for evaluating the performance of probabilistic forecasts.</w:t>
      </w:r>
    </w:p>
    <w:p w14:paraId="53911B06" w14:textId="77777777" w:rsidR="0092499D" w:rsidRPr="00EB3002" w:rsidRDefault="00000000" w:rsidP="002726A3">
      <w:pPr>
        <w:spacing w:after="1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 xml:space="preserve">CRPS can be considered an average of all possible Winkler scores </w:t>
      </w:r>
      <w:r w:rsidRPr="00EB3002">
        <w:rPr>
          <w:rFonts w:ascii="Times New Roman" w:hAnsi="Times New Roman" w:cs="Times New Roman"/>
          <w:sz w:val="24"/>
        </w:rPr>
        <w:t>(</w:t>
      </w:r>
      <w:r w:rsidRPr="00EB3002">
        <w:rPr>
          <w:rFonts w:ascii="Times New Roman" w:hAnsi="Times New Roman" w:cs="Times New Roman"/>
          <w:color w:val="0000FF"/>
          <w:sz w:val="24"/>
        </w:rPr>
        <w:t>Winkler</w:t>
      </w:r>
      <w:r w:rsidRPr="00EB3002">
        <w:rPr>
          <w:rFonts w:ascii="Times New Roman" w:hAnsi="Times New Roman" w:cs="Times New Roman"/>
          <w:sz w:val="24"/>
        </w:rPr>
        <w:t xml:space="preserve">, </w:t>
      </w:r>
      <w:r w:rsidRPr="00EB3002">
        <w:rPr>
          <w:rFonts w:ascii="Times New Roman" w:hAnsi="Times New Roman" w:cs="Times New Roman"/>
          <w:color w:val="0000FF"/>
          <w:sz w:val="24"/>
        </w:rPr>
        <w:t>1972</w:t>
      </w:r>
      <w:r w:rsidRPr="00EB3002">
        <w:rPr>
          <w:rFonts w:ascii="Times New Roman" w:hAnsi="Times New Roman" w:cs="Times New Roman"/>
          <w:sz w:val="24"/>
        </w:rPr>
        <w:t xml:space="preserve">; </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Section 5.9) </w:t>
      </w:r>
      <w:r w:rsidRPr="00EB3002">
        <w:rPr>
          <w:rFonts w:ascii="Times New Roman" w:hAnsi="Times New Roman" w:cs="Times New Roman"/>
          <w:color w:val="007F7F"/>
          <w:sz w:val="24"/>
        </w:rPr>
        <w:t xml:space="preserve">or percentile scores </w:t>
      </w:r>
      <w:r w:rsidRPr="00EB3002">
        <w:rPr>
          <w:rFonts w:ascii="Times New Roman" w:hAnsi="Times New Roman" w:cs="Times New Roman"/>
          <w:sz w:val="24"/>
        </w:rPr>
        <w:t>(</w:t>
      </w:r>
      <w:r w:rsidRPr="00EB3002">
        <w:rPr>
          <w:rFonts w:ascii="Times New Roman" w:hAnsi="Times New Roman" w:cs="Times New Roman"/>
          <w:color w:val="0000FF"/>
          <w:sz w:val="24"/>
        </w:rPr>
        <w:t xml:space="preserve">Hyndman and </w:t>
      </w:r>
      <w:proofErr w:type="spellStart"/>
      <w:r w:rsidRPr="00EB3002">
        <w:rPr>
          <w:rFonts w:ascii="Times New Roman" w:hAnsi="Times New Roman" w:cs="Times New Roman"/>
          <w:color w:val="0000FF"/>
          <w:sz w:val="24"/>
        </w:rPr>
        <w:t>Athanasopoulos</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21</w:t>
      </w:r>
      <w:r w:rsidRPr="00EB3002">
        <w:rPr>
          <w:rFonts w:ascii="Times New Roman" w:hAnsi="Times New Roman" w:cs="Times New Roman"/>
          <w:sz w:val="24"/>
        </w:rPr>
        <w:t xml:space="preserve">, Section 5.9), </w:t>
      </w:r>
      <w:r w:rsidRPr="00EB3002">
        <w:rPr>
          <w:rFonts w:ascii="Times New Roman" w:hAnsi="Times New Roman" w:cs="Times New Roman"/>
          <w:color w:val="007F7F"/>
          <w:sz w:val="24"/>
        </w:rPr>
        <w:t>and thus provides an evaluation of all possible prediction intervals or quantiles. A specific prediction interval could be evaluated using a Winkler score. Certain situations may also require assessing accuracy for a particular quantile, such as lower (</w:t>
      </w:r>
      <w:proofErr w:type="spellStart"/>
      <w:r w:rsidRPr="00EB3002">
        <w:rPr>
          <w:rFonts w:ascii="Times New Roman" w:hAnsi="Times New Roman" w:cs="Times New Roman"/>
          <w:color w:val="007F7F"/>
          <w:sz w:val="24"/>
        </w:rPr>
        <w:t>e.g</w:t>
      </w:r>
      <w:proofErr w:type="spellEnd"/>
      <w:r w:rsidRPr="00EB3002">
        <w:rPr>
          <w:rFonts w:ascii="Times New Roman" w:hAnsi="Times New Roman" w:cs="Times New Roman"/>
          <w:color w:val="007F7F"/>
          <w:sz w:val="24"/>
        </w:rPr>
        <w:t xml:space="preserve"> 5%) or higher (e.g. 95%) quantiles. In such cases, a percentile score becomes useful in meeting this specific requirement.</w:t>
      </w:r>
    </w:p>
    <w:p w14:paraId="00C68AFA" w14:textId="77777777" w:rsidR="0092499D" w:rsidRPr="002726A3" w:rsidRDefault="00000000" w:rsidP="002726A3">
      <w:pPr>
        <w:pStyle w:val="Heading3"/>
        <w:spacing w:after="151" w:line="480" w:lineRule="auto"/>
        <w:ind w:left="5"/>
        <w:rPr>
          <w:rFonts w:cs="Times New Roman"/>
          <w:b/>
          <w:bCs/>
        </w:rPr>
      </w:pPr>
      <w:r w:rsidRPr="002726A3">
        <w:rPr>
          <w:rFonts w:cs="Times New Roman"/>
          <w:b/>
          <w:bCs/>
        </w:rPr>
        <w:t>4. Hierarchical and grouped time series forecasting techniques</w:t>
      </w:r>
    </w:p>
    <w:p w14:paraId="5BCE4B78" w14:textId="77777777" w:rsidR="0092499D" w:rsidRPr="00EB3002" w:rsidRDefault="00000000" w:rsidP="002726A3">
      <w:pPr>
        <w:spacing w:after="230" w:line="480" w:lineRule="auto"/>
        <w:ind w:left="-5" w:firstLine="725"/>
        <w:jc w:val="both"/>
        <w:rPr>
          <w:rFonts w:ascii="Times New Roman" w:hAnsi="Times New Roman" w:cs="Times New Roman"/>
          <w:sz w:val="24"/>
        </w:rPr>
      </w:pPr>
      <w:r w:rsidRPr="00EB3002">
        <w:rPr>
          <w:rFonts w:ascii="Times New Roman" w:hAnsi="Times New Roman" w:cs="Times New Roman"/>
          <w:sz w:val="24"/>
        </w:rPr>
        <w:t xml:space="preserve">There are many applications in healthcare, and </w:t>
      </w:r>
      <w:proofErr w:type="gramStart"/>
      <w:r w:rsidRPr="00EB3002">
        <w:rPr>
          <w:rFonts w:ascii="Times New Roman" w:hAnsi="Times New Roman" w:cs="Times New Roman"/>
          <w:sz w:val="24"/>
        </w:rPr>
        <w:t>in particular in</w:t>
      </w:r>
      <w:proofErr w:type="gramEnd"/>
      <w:r w:rsidRPr="00EB3002">
        <w:rPr>
          <w:rFonts w:ascii="Times New Roman" w:hAnsi="Times New Roman" w:cs="Times New Roman"/>
          <w:sz w:val="24"/>
        </w:rPr>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situations a more complex structures arise when attributes of interest are both nested and crossed, having hierarchical and grouped structure. This is also the case for our application as discussed in Section </w:t>
      </w:r>
      <w:r w:rsidRPr="00EB3002">
        <w:rPr>
          <w:rFonts w:ascii="Times New Roman" w:hAnsi="Times New Roman" w:cs="Times New Roman"/>
          <w:color w:val="0000FF"/>
          <w:sz w:val="24"/>
        </w:rPr>
        <w:t>3.1</w:t>
      </w:r>
      <w:r w:rsidRPr="00EB3002">
        <w:rPr>
          <w:rFonts w:ascii="Times New Roman" w:hAnsi="Times New Roman" w:cs="Times New Roman"/>
          <w:sz w:val="24"/>
        </w:rPr>
        <w:t>.</w:t>
      </w:r>
    </w:p>
    <w:p w14:paraId="143232B5" w14:textId="77777777" w:rsidR="0092499D" w:rsidRPr="002726A3" w:rsidRDefault="00000000" w:rsidP="002726A3">
      <w:pPr>
        <w:pStyle w:val="Heading4"/>
        <w:spacing w:line="480" w:lineRule="auto"/>
        <w:ind w:left="5" w:right="3388"/>
        <w:rPr>
          <w:rFonts w:ascii="Times New Roman" w:hAnsi="Times New Roman" w:cs="Times New Roman"/>
          <w:b/>
          <w:bCs/>
          <w:i w:val="0"/>
          <w:sz w:val="24"/>
        </w:rPr>
      </w:pPr>
      <w:r w:rsidRPr="002726A3">
        <w:rPr>
          <w:rFonts w:ascii="Times New Roman" w:hAnsi="Times New Roman" w:cs="Times New Roman"/>
          <w:b/>
          <w:bCs/>
          <w:i w:val="0"/>
          <w:sz w:val="24"/>
        </w:rPr>
        <w:t>4.1. Independent (base forecast)</w:t>
      </w:r>
    </w:p>
    <w:p w14:paraId="031F34F6" w14:textId="036FB259" w:rsidR="0092499D" w:rsidRPr="00EB3002" w:rsidRDefault="00000000" w:rsidP="002726A3">
      <w:pPr>
        <w:spacing w:after="25"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A common practice in healthcare (and EMS) to predict hierarchical and grouped series relies on producing independent forecasts, also </w:t>
      </w:r>
      <w:r w:rsidR="002726A3" w:rsidRPr="00EB3002">
        <w:rPr>
          <w:rFonts w:ascii="Times New Roman" w:hAnsi="Times New Roman" w:cs="Times New Roman"/>
          <w:sz w:val="24"/>
        </w:rPr>
        <w:t>referred</w:t>
      </w:r>
      <w:r w:rsidRPr="00EB3002">
        <w:rPr>
          <w:rFonts w:ascii="Times New Roman" w:hAnsi="Times New Roman" w:cs="Times New Roman"/>
          <w:sz w:val="24"/>
        </w:rPr>
        <w:t xml:space="preserve"> to as base forecasts, typically by different teams as the need for such forecasts arise. We observe n time series at time t, across the entire hierarchical and grouped structure,</w:t>
      </w:r>
      <w:r w:rsidR="002726A3">
        <w:rPr>
          <w:rFonts w:ascii="Times New Roman" w:hAnsi="Times New Roman" w:cs="Times New Roman"/>
          <w:sz w:val="24"/>
        </w:rPr>
        <w:t xml:space="preserve"> </w:t>
      </w:r>
      <w:r w:rsidRPr="00EB3002">
        <w:rPr>
          <w:rFonts w:ascii="Times New Roman" w:hAnsi="Times New Roman" w:cs="Times New Roman"/>
          <w:sz w:val="24"/>
        </w:rPr>
        <w:t xml:space="preserve">written as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rPr>
        <w:t xml:space="preserve">. The base forecasts of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r w:rsidRPr="00EB3002">
        <w:rPr>
          <w:rFonts w:ascii="Times New Roman" w:eastAsia="Cambria" w:hAnsi="Times New Roman" w:cs="Times New Roman"/>
          <w:sz w:val="24"/>
          <w:vertAlign w:val="subscript"/>
        </w:rPr>
        <w:t>+</w:t>
      </w:r>
      <w:r w:rsidRPr="00EB3002">
        <w:rPr>
          <w:rFonts w:ascii="Times New Roman" w:hAnsi="Times New Roman" w:cs="Times New Roman"/>
          <w:sz w:val="24"/>
          <w:vertAlign w:val="subscript"/>
        </w:rPr>
        <w:t>h</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given data </w:t>
      </w:r>
      <w:r w:rsidRPr="00EB3002">
        <w:rPr>
          <w:rFonts w:ascii="Times New Roman" w:hAnsi="Times New Roman" w:cs="Times New Roman"/>
          <w:sz w:val="24"/>
        </w:rPr>
        <w:lastRenderedPageBreak/>
        <w:t>y</w:t>
      </w:r>
      <w:r w:rsidRPr="00EB3002">
        <w:rPr>
          <w:rFonts w:ascii="Times New Roman" w:hAnsi="Times New Roman" w:cs="Times New Roman"/>
          <w:sz w:val="24"/>
          <w:vertAlign w:val="subscript"/>
        </w:rPr>
        <w:t>1</w:t>
      </w:r>
      <w:r w:rsidRPr="00EB3002">
        <w:rPr>
          <w:rFonts w:ascii="Times New Roman" w:hAnsi="Times New Roman" w:cs="Times New Roman"/>
          <w:sz w:val="24"/>
        </w:rPr>
        <w:t xml:space="preserve">, </w:t>
      </w:r>
      <w:r w:rsidR="002726A3" w:rsidRPr="00EB3002">
        <w:rPr>
          <w:rFonts w:ascii="Times New Roman" w:hAnsi="Times New Roman" w:cs="Times New Roman"/>
          <w:sz w:val="24"/>
        </w:rPr>
        <w:t>. . .,</w:t>
      </w:r>
      <w:r w:rsidRPr="00EB3002">
        <w:rPr>
          <w:rFonts w:ascii="Times New Roman" w:hAnsi="Times New Roman" w:cs="Times New Roman"/>
          <w:sz w:val="24"/>
        </w:rPr>
        <w:t xml:space="preserve">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are denoted by </w:t>
      </w:r>
      <m:oMath>
        <m:sSub>
          <m:sSubPr>
            <m:ctrlPr>
              <w:rPr>
                <w:rFonts w:ascii="Cambria Math" w:hAnsi="Cambria Math" w:cs="Times New Roman"/>
                <w:i/>
                <w:sz w:val="24"/>
              </w:rPr>
            </m:ctrlPr>
          </m:sSubPr>
          <m:e>
            <m:acc>
              <m:accPr>
                <m:ctrlPr>
                  <w:rPr>
                    <w:rFonts w:ascii="Cambria Math" w:hAnsi="Cambria Math" w:cs="Times New Roman"/>
                    <w:i/>
                    <w:sz w:val="24"/>
                  </w:rPr>
                </m:ctrlPr>
              </m:accPr>
              <m:e>
                <m:r>
                  <w:rPr>
                    <w:rFonts w:ascii="Cambria Math" w:hAnsi="Cambria Math" w:cs="Times New Roman"/>
                    <w:sz w:val="24"/>
                  </w:rPr>
                  <m:t>y</m:t>
                </m:r>
              </m:e>
            </m:acc>
          </m:e>
          <m:sub>
            <m:r>
              <w:rPr>
                <w:rFonts w:ascii="Cambria Math" w:hAnsi="Cambria Math" w:cs="Times New Roman"/>
                <w:sz w:val="24"/>
              </w:rPr>
              <m:t>t</m:t>
            </m:r>
          </m:sub>
        </m:sSub>
      </m:oMath>
      <w:r w:rsidRPr="00EB3002">
        <w:rPr>
          <w:rFonts w:ascii="Times New Roman" w:hAnsi="Times New Roman" w:cs="Times New Roman"/>
          <w:sz w:val="24"/>
        </w:rPr>
        <w:t>for h steps-ahead for all n</w:t>
      </w:r>
      <w:r w:rsidR="002726A3">
        <w:rPr>
          <w:rFonts w:ascii="Times New Roman" w:hAnsi="Times New Roman" w:cs="Times New Roman"/>
          <w:sz w:val="24"/>
        </w:rPr>
        <w:t xml:space="preserve"> </w:t>
      </w:r>
      <w:r w:rsidRPr="00EB3002">
        <w:rPr>
          <w:rFonts w:ascii="Times New Roman" w:hAnsi="Times New Roman" w:cs="Times New Roman"/>
          <w:sz w:val="24"/>
        </w:rPr>
        <w:t xml:space="preserve">series (n </w:t>
      </w:r>
      <w:r w:rsidRPr="00EB3002">
        <w:rPr>
          <w:rFonts w:ascii="Times New Roman" w:eastAsia="Cambria" w:hAnsi="Times New Roman" w:cs="Times New Roman"/>
          <w:sz w:val="24"/>
        </w:rPr>
        <w:t xml:space="preserve">= </w:t>
      </w:r>
      <w:r w:rsidRPr="00EB3002">
        <w:rPr>
          <w:rFonts w:ascii="Times New Roman" w:hAnsi="Times New Roman" w:cs="Times New Roman"/>
          <w:sz w:val="24"/>
        </w:rPr>
        <w:t>1530 in this study). Forecasts generated in this way are not coherent.</w:t>
      </w:r>
    </w:p>
    <w:p w14:paraId="5F3F766A" w14:textId="77777777" w:rsidR="0092499D" w:rsidRPr="002726A3" w:rsidRDefault="00000000" w:rsidP="002726A3">
      <w:pPr>
        <w:pStyle w:val="Heading4"/>
        <w:spacing w:line="480" w:lineRule="auto"/>
        <w:ind w:left="5" w:right="3388"/>
        <w:jc w:val="both"/>
        <w:rPr>
          <w:rFonts w:ascii="Times New Roman" w:hAnsi="Times New Roman" w:cs="Times New Roman"/>
          <w:b/>
          <w:bCs/>
          <w:i w:val="0"/>
          <w:sz w:val="24"/>
        </w:rPr>
      </w:pPr>
      <w:r w:rsidRPr="002726A3">
        <w:rPr>
          <w:rFonts w:ascii="Times New Roman" w:hAnsi="Times New Roman" w:cs="Times New Roman"/>
          <w:b/>
          <w:bCs/>
          <w:i w:val="0"/>
          <w:sz w:val="24"/>
        </w:rPr>
        <w:t>4.2. Reconciliation methods</w:t>
      </w:r>
    </w:p>
    <w:p w14:paraId="20AEB16E" w14:textId="77777777" w:rsidR="0092499D" w:rsidRPr="00EB3002" w:rsidRDefault="00000000" w:rsidP="005F4CA0">
      <w:pPr>
        <w:spacing w:after="229"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w:t>
      </w:r>
      <w:r w:rsidRPr="00EB3002">
        <w:rPr>
          <w:rFonts w:ascii="Times New Roman" w:hAnsi="Times New Roman" w:cs="Times New Roman"/>
          <w:color w:val="0000FF"/>
          <w:sz w:val="24"/>
        </w:rPr>
        <w:t>Hyndman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1</w:t>
      </w:r>
      <w:r w:rsidRPr="00EB3002">
        <w:rPr>
          <w:rFonts w:ascii="Times New Roman" w:hAnsi="Times New Roman" w:cs="Times New Roman"/>
          <w:sz w:val="24"/>
        </w:rPr>
        <w:t>). In the following sections, we first discuss some notation, and then present bottom-up and forecast reconciliation approaches used in this study to generate coherent forecasts.</w:t>
      </w:r>
    </w:p>
    <w:p w14:paraId="68D9892C" w14:textId="77777777" w:rsidR="0092499D" w:rsidRPr="000E408F" w:rsidRDefault="00000000" w:rsidP="005F4CA0">
      <w:pPr>
        <w:pStyle w:val="Heading5"/>
        <w:spacing w:line="480" w:lineRule="auto"/>
        <w:ind w:left="5" w:right="3388"/>
        <w:jc w:val="both"/>
        <w:rPr>
          <w:rFonts w:ascii="Times New Roman" w:hAnsi="Times New Roman" w:cs="Times New Roman"/>
          <w:b/>
          <w:bCs/>
          <w:i w:val="0"/>
          <w:sz w:val="24"/>
        </w:rPr>
      </w:pPr>
      <w:r w:rsidRPr="000E408F">
        <w:rPr>
          <w:rFonts w:ascii="Times New Roman" w:hAnsi="Times New Roman" w:cs="Times New Roman"/>
          <w:b/>
          <w:bCs/>
          <w:i w:val="0"/>
          <w:sz w:val="24"/>
        </w:rPr>
        <w:t>4.2.1. Notations</w:t>
      </w:r>
    </w:p>
    <w:p w14:paraId="7C70505F" w14:textId="77777777" w:rsidR="0092499D" w:rsidRPr="00EB3002" w:rsidRDefault="00000000" w:rsidP="009F0B3C">
      <w:pPr>
        <w:spacing w:after="36"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Let </w:t>
      </w:r>
      <w:proofErr w:type="spellStart"/>
      <w:r w:rsidRPr="00EB3002">
        <w:rPr>
          <w:rFonts w:ascii="Times New Roman" w:hAnsi="Times New Roman" w:cs="Times New Roman"/>
          <w:sz w:val="24"/>
        </w:rPr>
        <w:t>b</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be a vector of </w:t>
      </w:r>
      <w:proofErr w:type="spellStart"/>
      <w:r w:rsidRPr="00EB3002">
        <w:rPr>
          <w:rFonts w:ascii="Times New Roman" w:hAnsi="Times New Roman" w:cs="Times New Roman"/>
          <w:sz w:val="24"/>
        </w:rPr>
        <w:t>n</w:t>
      </w:r>
      <w:r w:rsidRPr="00EB3002">
        <w:rPr>
          <w:rFonts w:ascii="Times New Roman" w:hAnsi="Times New Roman" w:cs="Times New Roman"/>
          <w:sz w:val="24"/>
          <w:vertAlign w:val="subscript"/>
        </w:rPr>
        <w:t>b</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bottom-level time series at time t, and let </w:t>
      </w:r>
      <w:proofErr w:type="spellStart"/>
      <w:r w:rsidRPr="00EB3002">
        <w:rPr>
          <w:rFonts w:ascii="Times New Roman" w:hAnsi="Times New Roman" w:cs="Times New Roman"/>
          <w:sz w:val="24"/>
        </w:rPr>
        <w:t>a</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be a corresponding vector of </w:t>
      </w:r>
      <w:proofErr w:type="spellStart"/>
      <w:r w:rsidRPr="00EB3002">
        <w:rPr>
          <w:rFonts w:ascii="Times New Roman" w:hAnsi="Times New Roman" w:cs="Times New Roman"/>
          <w:sz w:val="24"/>
        </w:rPr>
        <w:t>n</w:t>
      </w:r>
      <w:r w:rsidRPr="00EB3002">
        <w:rPr>
          <w:rFonts w:ascii="Times New Roman" w:hAnsi="Times New Roman" w:cs="Times New Roman"/>
          <w:sz w:val="24"/>
          <w:vertAlign w:val="subscript"/>
        </w:rPr>
        <w:t>a</w:t>
      </w:r>
      <w:proofErr w:type="spellEnd"/>
      <w:r w:rsidRPr="00EB3002">
        <w:rPr>
          <w:rFonts w:ascii="Times New Roman" w:hAnsi="Times New Roman" w:cs="Times New Roman"/>
          <w:sz w:val="24"/>
          <w:vertAlign w:val="subscript"/>
        </w:rPr>
        <w:t xml:space="preserve"> </w:t>
      </w:r>
      <w:r w:rsidRPr="00EB3002">
        <w:rPr>
          <w:rFonts w:ascii="Times New Roman" w:eastAsia="Cambria" w:hAnsi="Times New Roman" w:cs="Times New Roman"/>
          <w:sz w:val="24"/>
        </w:rPr>
        <w:t xml:space="preserve">= </w:t>
      </w:r>
      <w:r w:rsidRPr="00EB3002">
        <w:rPr>
          <w:rFonts w:ascii="Times New Roman" w:hAnsi="Times New Roman" w:cs="Times New Roman"/>
          <w:sz w:val="24"/>
        </w:rPr>
        <w:t xml:space="preserve">n </w:t>
      </w:r>
      <w:r w:rsidRPr="00EB3002">
        <w:rPr>
          <w:rFonts w:ascii="Times New Roman" w:eastAsia="Cambria" w:hAnsi="Times New Roman" w:cs="Times New Roman"/>
          <w:sz w:val="24"/>
        </w:rPr>
        <w:t xml:space="preserve">− </w:t>
      </w:r>
      <w:proofErr w:type="spellStart"/>
      <w:r w:rsidRPr="00EB3002">
        <w:rPr>
          <w:rFonts w:ascii="Times New Roman" w:hAnsi="Times New Roman" w:cs="Times New Roman"/>
          <w:sz w:val="24"/>
        </w:rPr>
        <w:t>n</w:t>
      </w:r>
      <w:r w:rsidRPr="00EB3002">
        <w:rPr>
          <w:rFonts w:ascii="Times New Roman" w:hAnsi="Times New Roman" w:cs="Times New Roman"/>
          <w:sz w:val="24"/>
          <w:vertAlign w:val="subscript"/>
        </w:rPr>
        <w:t>b</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aggregated time series, where</w:t>
      </w:r>
    </w:p>
    <w:p w14:paraId="7BC84239" w14:textId="77777777" w:rsidR="0092499D" w:rsidRPr="00EB3002" w:rsidRDefault="00000000" w:rsidP="000E408F">
      <w:pPr>
        <w:pStyle w:val="Heading2"/>
        <w:spacing w:after="146" w:line="480" w:lineRule="auto"/>
        <w:ind w:left="10" w:right="25"/>
        <w:jc w:val="center"/>
        <w:rPr>
          <w:rFonts w:ascii="Times New Roman" w:hAnsi="Times New Roman" w:cs="Times New Roman"/>
          <w:b w:val="0"/>
          <w:sz w:val="24"/>
        </w:rPr>
      </w:pPr>
      <w:r w:rsidRPr="00EB3002">
        <w:rPr>
          <w:rFonts w:ascii="Times New Roman" w:hAnsi="Times New Roman" w:cs="Times New Roman"/>
          <w:b w:val="0"/>
          <w:sz w:val="24"/>
        </w:rPr>
        <w:t>a</w:t>
      </w:r>
      <w:r w:rsidRPr="000E408F">
        <w:rPr>
          <w:rFonts w:ascii="Times New Roman" w:hAnsi="Times New Roman" w:cs="Times New Roman"/>
          <w:b w:val="0"/>
          <w:sz w:val="24"/>
          <w:vertAlign w:val="subscript"/>
        </w:rPr>
        <w:t>t</w:t>
      </w:r>
      <w:r w:rsidRPr="00EB3002">
        <w:rPr>
          <w:rFonts w:ascii="Times New Roman" w:hAnsi="Times New Roman" w:cs="Times New Roman"/>
          <w:b w:val="0"/>
          <w:sz w:val="24"/>
        </w:rPr>
        <w:t xml:space="preserve"> </w:t>
      </w:r>
      <w:r w:rsidRPr="00EB3002">
        <w:rPr>
          <w:rFonts w:ascii="Times New Roman" w:eastAsia="Cambria" w:hAnsi="Times New Roman" w:cs="Times New Roman"/>
          <w:b w:val="0"/>
          <w:sz w:val="24"/>
        </w:rPr>
        <w:t xml:space="preserve">= </w:t>
      </w:r>
      <w:proofErr w:type="spellStart"/>
      <w:r w:rsidRPr="000E408F">
        <w:rPr>
          <w:rFonts w:ascii="Times New Roman" w:hAnsi="Times New Roman" w:cs="Times New Roman"/>
          <w:bCs/>
          <w:sz w:val="24"/>
        </w:rPr>
        <w:t>A</w:t>
      </w:r>
      <w:r w:rsidRPr="00EB3002">
        <w:rPr>
          <w:rFonts w:ascii="Times New Roman" w:hAnsi="Times New Roman" w:cs="Times New Roman"/>
          <w:b w:val="0"/>
          <w:sz w:val="24"/>
        </w:rPr>
        <w:t>b</w:t>
      </w:r>
      <w:r w:rsidRPr="000E408F">
        <w:rPr>
          <w:rFonts w:ascii="Times New Roman" w:hAnsi="Times New Roman" w:cs="Times New Roman"/>
          <w:b w:val="0"/>
          <w:sz w:val="24"/>
          <w:vertAlign w:val="subscript"/>
        </w:rPr>
        <w:t>t</w:t>
      </w:r>
      <w:proofErr w:type="spellEnd"/>
      <w:r w:rsidRPr="00EB3002">
        <w:rPr>
          <w:rFonts w:ascii="Times New Roman" w:hAnsi="Times New Roman" w:cs="Times New Roman"/>
          <w:b w:val="0"/>
          <w:sz w:val="24"/>
        </w:rPr>
        <w:t>,</w:t>
      </w:r>
    </w:p>
    <w:p w14:paraId="4CA16C55" w14:textId="0DFDFB14" w:rsidR="0092499D" w:rsidRPr="00EB3002" w:rsidRDefault="00000000" w:rsidP="000E408F">
      <w:pPr>
        <w:spacing w:after="6" w:line="480" w:lineRule="auto"/>
        <w:ind w:left="-5"/>
        <w:jc w:val="both"/>
        <w:rPr>
          <w:rFonts w:ascii="Times New Roman" w:hAnsi="Times New Roman" w:cs="Times New Roman"/>
          <w:sz w:val="24"/>
        </w:rPr>
      </w:pPr>
      <w:r w:rsidRPr="00EB3002">
        <w:rPr>
          <w:rFonts w:ascii="Times New Roman" w:hAnsi="Times New Roman" w:cs="Times New Roman"/>
          <w:sz w:val="24"/>
        </w:rPr>
        <w:t xml:space="preserve">and A is the </w:t>
      </w:r>
      <w:proofErr w:type="spellStart"/>
      <w:r w:rsidRPr="00EB3002">
        <w:rPr>
          <w:rFonts w:ascii="Times New Roman" w:hAnsi="Times New Roman" w:cs="Times New Roman"/>
          <w:sz w:val="24"/>
        </w:rPr>
        <w:t>n</w:t>
      </w:r>
      <w:r w:rsidRPr="00EB3002">
        <w:rPr>
          <w:rFonts w:ascii="Times New Roman" w:hAnsi="Times New Roman" w:cs="Times New Roman"/>
          <w:sz w:val="24"/>
          <w:vertAlign w:val="subscript"/>
        </w:rPr>
        <w:t>a</w:t>
      </w:r>
      <w:proofErr w:type="spellEnd"/>
      <w:r w:rsidRPr="00EB3002">
        <w:rPr>
          <w:rFonts w:ascii="Times New Roman" w:hAnsi="Times New Roman" w:cs="Times New Roman"/>
          <w:sz w:val="24"/>
          <w:vertAlign w:val="subscript"/>
        </w:rPr>
        <w:t xml:space="preserve"> </w:t>
      </w:r>
      <w:r w:rsidRPr="00EB3002">
        <w:rPr>
          <w:rFonts w:ascii="Times New Roman" w:eastAsia="Cambria" w:hAnsi="Times New Roman" w:cs="Times New Roman"/>
          <w:sz w:val="24"/>
        </w:rPr>
        <w:t xml:space="preserve">× </w:t>
      </w:r>
      <w:proofErr w:type="spellStart"/>
      <w:r w:rsidRPr="00EB3002">
        <w:rPr>
          <w:rFonts w:ascii="Times New Roman" w:hAnsi="Times New Roman" w:cs="Times New Roman"/>
          <w:sz w:val="24"/>
        </w:rPr>
        <w:t>n</w:t>
      </w:r>
      <w:r w:rsidRPr="00EB3002">
        <w:rPr>
          <w:rFonts w:ascii="Times New Roman" w:hAnsi="Times New Roman" w:cs="Times New Roman"/>
          <w:sz w:val="24"/>
          <w:vertAlign w:val="subscript"/>
        </w:rPr>
        <w:t>b</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 xml:space="preserve">“aggregation” matrix specifying how the bottom-level series </w:t>
      </w:r>
      <w:proofErr w:type="spellStart"/>
      <w:r w:rsidRPr="00EB3002">
        <w:rPr>
          <w:rFonts w:ascii="Times New Roman" w:hAnsi="Times New Roman" w:cs="Times New Roman"/>
          <w:sz w:val="24"/>
        </w:rPr>
        <w:t>b</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hAnsi="Times New Roman" w:cs="Times New Roman"/>
          <w:sz w:val="24"/>
        </w:rPr>
        <w:t>are to be aggregated to form a</w:t>
      </w:r>
      <w:r w:rsidRPr="00EB3002">
        <w:rPr>
          <w:rFonts w:ascii="Times New Roman" w:hAnsi="Times New Roman" w:cs="Times New Roman"/>
          <w:sz w:val="24"/>
          <w:vertAlign w:val="subscript"/>
        </w:rPr>
        <w:t>t</w:t>
      </w:r>
      <w:r w:rsidRPr="00EB3002">
        <w:rPr>
          <w:rFonts w:ascii="Times New Roman" w:hAnsi="Times New Roman" w:cs="Times New Roman"/>
          <w:sz w:val="24"/>
        </w:rPr>
        <w:t>. The aggregation matrix A is determined by the structure of the hierarchy. It maps the bottom-level time series to the corresponding higher-level time series. For example, if there are two bottom-level series, and one aggregated series (equal to the sum of the two bottom-level series), then A</w:t>
      </w:r>
      <w:r w:rsidR="000E408F">
        <w:rPr>
          <w:rFonts w:ascii="Times New Roman" w:hAnsi="Times New Roman" w:cs="Times New Roman"/>
          <w:sz w:val="24"/>
        </w:rPr>
        <w:t xml:space="preserve"> = [1, 1]</w:t>
      </w:r>
      <w:r w:rsidRPr="00EB3002">
        <w:rPr>
          <w:rFonts w:ascii="Times New Roman" w:hAnsi="Times New Roman" w:cs="Times New Roman"/>
          <w:sz w:val="24"/>
        </w:rPr>
        <w:t xml:space="preserve">. The full vector of time series is given </w:t>
      </w:r>
      <w:proofErr w:type="gramStart"/>
      <w:r w:rsidRPr="00EB3002">
        <w:rPr>
          <w:rFonts w:ascii="Times New Roman" w:hAnsi="Times New Roman" w:cs="Times New Roman"/>
          <w:sz w:val="24"/>
        </w:rPr>
        <w:t>by</w:t>
      </w:r>
      <w:proofErr w:type="gramEnd"/>
    </w:p>
    <w:p w14:paraId="4B800B68" w14:textId="1C6187FE" w:rsidR="000E408F" w:rsidRPr="000E408F" w:rsidRDefault="000E408F" w:rsidP="000E408F">
      <w:pPr>
        <w:pStyle w:val="BodyTex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t</m:t>
                        </m:r>
                      </m:sub>
                    </m:sSub>
                  </m:e>
                </m:mr>
                <m:m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t</m:t>
                        </m:r>
                      </m:sub>
                    </m:sSub>
                  </m:e>
                </m:mr>
              </m:m>
            </m:e>
          </m:d>
          <m:r>
            <m:rPr>
              <m:sty m:val="p"/>
            </m:rPr>
            <w:rPr>
              <w:rFonts w:ascii="Cambria Math" w:hAnsi="Cambria Math" w:cs="Times New Roman"/>
            </w:rPr>
            <m:t>.</m:t>
          </m:r>
        </m:oMath>
      </m:oMathPara>
    </w:p>
    <w:p w14:paraId="0A427EBC" w14:textId="77777777" w:rsidR="000E408F" w:rsidRPr="000E408F" w:rsidRDefault="000E408F" w:rsidP="000E408F">
      <w:pPr>
        <w:spacing w:after="109" w:line="480" w:lineRule="auto"/>
        <w:ind w:left="-5" w:right="125"/>
        <w:rPr>
          <w:rFonts w:ascii="Times New Roman" w:hAnsi="Times New Roman" w:cs="Times New Roman"/>
          <w:sz w:val="24"/>
        </w:rPr>
      </w:pPr>
      <w:r w:rsidRPr="000E408F">
        <w:rPr>
          <w:rFonts w:ascii="Times New Roman" w:hAnsi="Times New Roman" w:cs="Times New Roman"/>
          <w:sz w:val="24"/>
        </w:rPr>
        <w:t xml:space="preserve">This leads to the n </w:t>
      </w:r>
      <w:r w:rsidRPr="000E408F">
        <w:rPr>
          <w:rFonts w:ascii="Times New Roman" w:eastAsia="Cambria" w:hAnsi="Times New Roman" w:cs="Times New Roman"/>
          <w:sz w:val="24"/>
        </w:rPr>
        <w:t xml:space="preserve">× </w:t>
      </w:r>
      <w:proofErr w:type="spellStart"/>
      <w:r w:rsidRPr="000E408F">
        <w:rPr>
          <w:rFonts w:ascii="Times New Roman" w:hAnsi="Times New Roman" w:cs="Times New Roman"/>
          <w:sz w:val="24"/>
        </w:rPr>
        <w:t>n</w:t>
      </w:r>
      <w:r w:rsidRPr="000E408F">
        <w:rPr>
          <w:rFonts w:ascii="Times New Roman" w:hAnsi="Times New Roman" w:cs="Times New Roman"/>
          <w:sz w:val="24"/>
          <w:vertAlign w:val="subscript"/>
        </w:rPr>
        <w:t>b</w:t>
      </w:r>
      <w:proofErr w:type="spellEnd"/>
      <w:r w:rsidRPr="000E408F">
        <w:rPr>
          <w:rFonts w:ascii="Times New Roman" w:hAnsi="Times New Roman" w:cs="Times New Roman"/>
          <w:sz w:val="24"/>
          <w:vertAlign w:val="subscript"/>
        </w:rPr>
        <w:t xml:space="preserve"> </w:t>
      </w:r>
      <w:r w:rsidRPr="000E408F">
        <w:rPr>
          <w:rFonts w:ascii="Times New Roman" w:hAnsi="Times New Roman" w:cs="Times New Roman"/>
          <w:sz w:val="24"/>
        </w:rPr>
        <w:t>“summing” or “structural” matrix given by</w:t>
      </w:r>
    </w:p>
    <w:p w14:paraId="34049FA1" w14:textId="4C102AD5" w:rsidR="000E408F" w:rsidRPr="000E408F" w:rsidRDefault="000E408F" w:rsidP="000E408F">
      <w:pPr>
        <w:pStyle w:val="BodyText"/>
        <w:rPr>
          <w:rFonts w:ascii="Times New Roman" w:hAnsi="Times New Roman" w:cs="Times New Roman"/>
        </w:rPr>
      </w:pPr>
      <m:oMathPara>
        <m:oMathParaPr>
          <m:jc m:val="center"/>
        </m:oMathParaPr>
        <m:oMath>
          <m:r>
            <m:rPr>
              <m:sty m:val="b"/>
            </m:rP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m:rPr>
                        <m:sty m:val="b"/>
                      </m:rPr>
                      <w:rPr>
                        <w:rFonts w:ascii="Cambria Math" w:hAnsi="Cambria Math" w:cs="Times New Roman"/>
                      </w:rPr>
                      <m:t>A</m:t>
                    </m:r>
                  </m:e>
                </m:mr>
                <m:mr>
                  <m:e>
                    <m:sSub>
                      <m:sSubPr>
                        <m:ctrlPr>
                          <w:rPr>
                            <w:rFonts w:ascii="Cambria Math" w:hAnsi="Cambria Math" w:cs="Times New Roman"/>
                          </w:rPr>
                        </m:ctrlPr>
                      </m:sSubPr>
                      <m:e>
                        <m:r>
                          <m:rPr>
                            <m:sty m:val="p"/>
                          </m:rPr>
                          <w:rPr>
                            <w:rFonts w:ascii="Cambria Math" w:hAnsi="Cambria Math" w:cs="Times New Roman"/>
                          </w:rPr>
                          <m:t>I</m:t>
                        </m:r>
                      </m:e>
                      <m:sub>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b</m:t>
                            </m:r>
                          </m:sub>
                        </m:sSub>
                      </m:sub>
                    </m:sSub>
                  </m:e>
                </m:mr>
              </m:m>
            </m:e>
          </m:d>
        </m:oMath>
      </m:oMathPara>
    </w:p>
    <w:p w14:paraId="1B83EF18" w14:textId="77777777" w:rsidR="0092499D" w:rsidRPr="00EB3002" w:rsidRDefault="00000000" w:rsidP="000E408F">
      <w:pPr>
        <w:spacing w:after="110" w:line="480" w:lineRule="auto"/>
        <w:ind w:left="-5" w:right="12"/>
        <w:jc w:val="both"/>
        <w:rPr>
          <w:rFonts w:ascii="Times New Roman" w:hAnsi="Times New Roman" w:cs="Times New Roman"/>
          <w:sz w:val="24"/>
        </w:rPr>
      </w:pPr>
      <w:r w:rsidRPr="00EB3002">
        <w:rPr>
          <w:rFonts w:ascii="Times New Roman" w:hAnsi="Times New Roman" w:cs="Times New Roman"/>
          <w:sz w:val="24"/>
        </w:rPr>
        <w:t xml:space="preserve">such that </w:t>
      </w:r>
      <w:proofErr w:type="spellStart"/>
      <w:r w:rsidRPr="00EB3002">
        <w:rPr>
          <w:rFonts w:ascii="Times New Roman" w:hAnsi="Times New Roman" w:cs="Times New Roman"/>
          <w:sz w:val="24"/>
        </w:rPr>
        <w:t>y</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vertAlign w:val="subscript"/>
        </w:rPr>
        <w:t xml:space="preserve"> </w:t>
      </w:r>
      <w:r w:rsidRPr="00EB3002">
        <w:rPr>
          <w:rFonts w:ascii="Times New Roman" w:eastAsia="Cambria" w:hAnsi="Times New Roman" w:cs="Times New Roman"/>
          <w:sz w:val="24"/>
        </w:rPr>
        <w:t xml:space="preserve">= </w:t>
      </w:r>
      <w:proofErr w:type="spellStart"/>
      <w:r w:rsidRPr="000E408F">
        <w:rPr>
          <w:rFonts w:ascii="Times New Roman" w:hAnsi="Times New Roman" w:cs="Times New Roman"/>
          <w:b/>
          <w:bCs/>
          <w:sz w:val="24"/>
        </w:rPr>
        <w:t>S</w:t>
      </w:r>
      <w:r w:rsidRPr="00EB3002">
        <w:rPr>
          <w:rFonts w:ascii="Times New Roman" w:hAnsi="Times New Roman" w:cs="Times New Roman"/>
          <w:sz w:val="24"/>
        </w:rPr>
        <w:t>b</w:t>
      </w:r>
      <w:r w:rsidRPr="00EB3002">
        <w:rPr>
          <w:rFonts w:ascii="Times New Roman" w:hAnsi="Times New Roman" w:cs="Times New Roman"/>
          <w:sz w:val="24"/>
          <w:vertAlign w:val="subscript"/>
        </w:rPr>
        <w:t>t</w:t>
      </w:r>
      <w:proofErr w:type="spellEnd"/>
      <w:r w:rsidRPr="00EB3002">
        <w:rPr>
          <w:rFonts w:ascii="Times New Roman" w:hAnsi="Times New Roman" w:cs="Times New Roman"/>
          <w:sz w:val="24"/>
        </w:rPr>
        <w:t>.</w:t>
      </w:r>
    </w:p>
    <w:p w14:paraId="2F783AC5" w14:textId="77777777" w:rsidR="0092499D" w:rsidRPr="00EB3002" w:rsidRDefault="00000000" w:rsidP="009F0B3C">
      <w:pPr>
        <w:spacing w:after="231" w:line="480" w:lineRule="auto"/>
        <w:ind w:left="-5" w:firstLine="725"/>
        <w:jc w:val="both"/>
        <w:rPr>
          <w:rFonts w:ascii="Times New Roman" w:hAnsi="Times New Roman" w:cs="Times New Roman"/>
          <w:sz w:val="24"/>
        </w:rPr>
      </w:pPr>
      <w:r w:rsidRPr="00EB3002">
        <w:rPr>
          <w:rFonts w:ascii="Times New Roman" w:hAnsi="Times New Roman" w:cs="Times New Roman"/>
          <w:sz w:val="24"/>
        </w:rPr>
        <w:t>The term “bottom-level series” relates to the most disaggregated series within the hierarchical and grouped time series structure. For instance, in Table 2, each distinct combination of values in Control area (e.g. South &amp; East), Health board (e.g. CV), Priority (e.g. Green), and Nature of incident (e.g. Chest pain), corresponds to one individual time series. In the dataset at hand, there are 691 unique combinations, resulting in 691 bottom level time series. The “aggregate time series” describes how these bottom-level series are combined to create higher-level series. For instance, to obtain the incidents at the national level (i.e. all country level), the time series are aggregated across all Control areas, Health boards, Priorities, and Natures of incidents. Any desired aggregation level can be achieved based on the data structure, utilizing the bottom-level series available.</w:t>
      </w:r>
    </w:p>
    <w:p w14:paraId="3273633F" w14:textId="7BDF64A3" w:rsidR="0092499D" w:rsidRPr="000E408F" w:rsidRDefault="00000000" w:rsidP="000E408F">
      <w:pPr>
        <w:pStyle w:val="BodyText"/>
        <w:rPr>
          <w:rFonts w:ascii="Times New Roman" w:hAnsi="Times New Roman" w:cs="Times New Roman"/>
          <w:b/>
          <w:bCs/>
        </w:rPr>
      </w:pPr>
      <w:r w:rsidRPr="000E408F">
        <w:rPr>
          <w:rFonts w:ascii="Times New Roman" w:hAnsi="Times New Roman" w:cs="Times New Roman"/>
          <w:b/>
          <w:bCs/>
        </w:rPr>
        <w:t>4.2.2. Bottom-up (BU) and linear reconciliation</w:t>
      </w:r>
      <w:r w:rsidR="000E408F" w:rsidRPr="000E408F">
        <w:rPr>
          <w:rFonts w:ascii="Times New Roman" w:hAnsi="Times New Roman" w:cs="Times New Roman"/>
          <w:b/>
          <w:bCs/>
        </w:rPr>
        <w:t xml:space="preserve"> </w:t>
      </w:r>
      <w:r w:rsidRPr="000E408F">
        <w:rPr>
          <w:rFonts w:ascii="Times New Roman" w:hAnsi="Times New Roman" w:cs="Times New Roman"/>
          <w:b/>
          <w:bCs/>
        </w:rPr>
        <w:t>methods</w:t>
      </w:r>
    </w:p>
    <w:p w14:paraId="0FB32CE6" w14:textId="50FB7FB7" w:rsidR="0092499D" w:rsidRPr="00EB3002" w:rsidRDefault="00000000" w:rsidP="000E408F">
      <w:pPr>
        <w:spacing w:after="111" w:line="480" w:lineRule="auto"/>
        <w:ind w:firstLine="720"/>
        <w:jc w:val="both"/>
        <w:rPr>
          <w:rFonts w:ascii="Times New Roman" w:hAnsi="Times New Roman" w:cs="Times New Roman"/>
          <w:sz w:val="24"/>
        </w:rPr>
      </w:pPr>
      <w:r w:rsidRPr="00EB3002">
        <w:rPr>
          <w:rFonts w:ascii="Times New Roman" w:hAnsi="Times New Roman" w:cs="Times New Roman"/>
          <w:sz w:val="24"/>
        </w:rPr>
        <w:t>Bottom-Up is a simple approach to generate coherent forecasts. It involves first creating the base forecasts for the bottom-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67CE3231" w14:textId="77777777" w:rsidR="0092499D" w:rsidRPr="00EB3002" w:rsidRDefault="00000000" w:rsidP="000E408F">
      <w:pPr>
        <w:spacing w:after="111" w:line="480" w:lineRule="auto"/>
        <w:ind w:firstLine="725"/>
        <w:jc w:val="both"/>
        <w:rPr>
          <w:rFonts w:ascii="Times New Roman" w:hAnsi="Times New Roman" w:cs="Times New Roman"/>
          <w:sz w:val="24"/>
        </w:rPr>
      </w:pPr>
      <w:r w:rsidRPr="00EB3002">
        <w:rPr>
          <w:rFonts w:ascii="Times New Roman" w:hAnsi="Times New Roman" w:cs="Times New Roman"/>
          <w:sz w:val="24"/>
        </w:rPr>
        <w:lastRenderedPageBreak/>
        <w:t>The bottom-up (BU) approach is constrained by its reliance solely on base forecasts from a single level of aggregation at the bottom level. While it does result in consistent forecasts, the BU approach lacks forecast reconciliation since no reconciliation is performed.</w:t>
      </w:r>
    </w:p>
    <w:p w14:paraId="7F75BBDC" w14:textId="4C15421C" w:rsidR="0092499D" w:rsidRPr="000E408F"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Forecast reconciliation approaches bridge this gap by combining and reconciling all base forecasts to generate coherent forecasts. This technique utilizes all the base forecasts produced within a hierarchical structure to create consistent forecasts at every level of the hierarchy. As a result, it goes beyond relying solely on base forecasts from a single level of aggregation, and instead leverages all available information at each level to generate forecasts that minimize the total forecast variance of the set of coherent forecasts. Linear reconciliation involves projecting the base forecasts onto the coherent space. It is derived by minimizing the sum of the variances of the reconciled forecasts subject to the resulting forecasts being coherent and unbiased (</w:t>
      </w:r>
      <w:proofErr w:type="spellStart"/>
      <w:r w:rsidRPr="00EB3002">
        <w:rPr>
          <w:rFonts w:ascii="Times New Roman" w:hAnsi="Times New Roman" w:cs="Times New Roman"/>
          <w:color w:val="0000FF"/>
          <w:sz w:val="24"/>
        </w:rPr>
        <w:t>Wickramasuriya</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9</w:t>
      </w:r>
      <w:r w:rsidRPr="00EB3002">
        <w:rPr>
          <w:rFonts w:ascii="Times New Roman" w:hAnsi="Times New Roman" w:cs="Times New Roman"/>
          <w:sz w:val="24"/>
        </w:rPr>
        <w:t>).</w:t>
      </w:r>
      <w:r w:rsidR="009F0B3C">
        <w:rPr>
          <w:rFonts w:ascii="Times New Roman" w:hAnsi="Times New Roman" w:cs="Times New Roman"/>
          <w:sz w:val="24"/>
        </w:rPr>
        <w:t xml:space="preserve"> </w:t>
      </w:r>
      <w:r w:rsidRPr="000E408F">
        <w:rPr>
          <w:rFonts w:ascii="Times New Roman" w:hAnsi="Times New Roman" w:cs="Times New Roman"/>
          <w:sz w:val="24"/>
        </w:rPr>
        <w:t>Linear forecast reconciliation methods can be written (</w:t>
      </w:r>
      <w:proofErr w:type="spellStart"/>
      <w:r w:rsidRPr="000E408F">
        <w:rPr>
          <w:rFonts w:ascii="Times New Roman" w:hAnsi="Times New Roman" w:cs="Times New Roman"/>
          <w:color w:val="0000FF"/>
          <w:sz w:val="24"/>
        </w:rPr>
        <w:t>Wickramasuriya</w:t>
      </w:r>
      <w:proofErr w:type="spellEnd"/>
      <w:r w:rsidRPr="000E408F">
        <w:rPr>
          <w:rFonts w:ascii="Times New Roman" w:hAnsi="Times New Roman" w:cs="Times New Roman"/>
          <w:color w:val="0000FF"/>
          <w:sz w:val="24"/>
        </w:rPr>
        <w:t xml:space="preserve"> et al.</w:t>
      </w:r>
      <w:r w:rsidRPr="000E408F">
        <w:rPr>
          <w:rFonts w:ascii="Times New Roman" w:hAnsi="Times New Roman" w:cs="Times New Roman"/>
          <w:sz w:val="24"/>
        </w:rPr>
        <w:t xml:space="preserve">, </w:t>
      </w:r>
      <w:r w:rsidRPr="000E408F">
        <w:rPr>
          <w:rFonts w:ascii="Times New Roman" w:hAnsi="Times New Roman" w:cs="Times New Roman"/>
          <w:color w:val="0000FF"/>
          <w:sz w:val="24"/>
        </w:rPr>
        <w:t>2019</w:t>
      </w:r>
      <w:r w:rsidRPr="000E408F">
        <w:rPr>
          <w:rFonts w:ascii="Times New Roman" w:hAnsi="Times New Roman" w:cs="Times New Roman"/>
          <w:sz w:val="24"/>
        </w:rPr>
        <w:t>) as</w:t>
      </w:r>
    </w:p>
    <w:p w14:paraId="5170326B" w14:textId="3D88B2A0" w:rsidR="000E408F" w:rsidRPr="000E408F" w:rsidRDefault="000E408F" w:rsidP="000E408F">
      <w:pPr>
        <w:pStyle w:val="BodyText"/>
        <w:spacing w:line="480" w:lineRule="auto"/>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S</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r>
                    <m:rPr>
                      <m:sty m:val="p"/>
                    </m:rPr>
                    <w:rPr>
                      <w:rFonts w:ascii="Cambria Math" w:hAnsi="Cambria Math" w:cs="Times New Roman"/>
                    </w:rPr>
                    <m:t>S</m:t>
                  </m:r>
                </m:e>
              </m:d>
            </m:e>
            <m:sup>
              <m:r>
                <m:rPr>
                  <m:sty m:val="p"/>
                </m:rPr>
                <w:rPr>
                  <w:rFonts w:ascii="Cambria Math" w:hAnsi="Cambria Math" w:cs="Times New Roman"/>
                </w:rPr>
                <m:t>-1</m:t>
              </m:r>
            </m:sup>
          </m:sSup>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m:t>
          </m:r>
        </m:oMath>
      </m:oMathPara>
    </w:p>
    <w:p w14:paraId="51F3BE49" w14:textId="0ABF8197" w:rsidR="0092499D" w:rsidRPr="00EB3002" w:rsidRDefault="000E408F" w:rsidP="000E408F">
      <w:pPr>
        <w:spacing w:after="106" w:line="480" w:lineRule="auto"/>
        <w:ind w:left="-1" w:right="17" w:hanging="4"/>
        <w:jc w:val="both"/>
        <w:rPr>
          <w:rFonts w:ascii="Times New Roman" w:hAnsi="Times New Roman" w:cs="Times New Roman"/>
          <w:sz w:val="24"/>
        </w:rPr>
      </w:pPr>
      <w:r w:rsidRPr="000E408F">
        <w:rPr>
          <w:rFonts w:ascii="Times New Roman" w:hAnsi="Times New Roman" w:cs="Times New Roman"/>
          <w:sz w:val="24"/>
        </w:rPr>
        <w:t xml:space="preserve">where W is an n </w:t>
      </w:r>
      <w:r w:rsidRPr="000E408F">
        <w:rPr>
          <w:rFonts w:ascii="Times New Roman" w:eastAsia="Cambria" w:hAnsi="Times New Roman" w:cs="Times New Roman"/>
          <w:sz w:val="24"/>
        </w:rPr>
        <w:t xml:space="preserve">× </w:t>
      </w:r>
      <w:r w:rsidRPr="000E408F">
        <w:rPr>
          <w:rFonts w:ascii="Times New Roman" w:hAnsi="Times New Roman" w:cs="Times New Roman"/>
          <w:sz w:val="24"/>
        </w:rPr>
        <w:t xml:space="preserve">n positive definite matrix, and </w:t>
      </w:r>
      <m:oMath>
        <m:sSub>
          <m:sSubPr>
            <m:ctrlPr>
              <w:rPr>
                <w:rFonts w:ascii="Cambria Math" w:hAnsi="Cambria Math" w:cs="Times New Roman"/>
                <w:sz w:val="24"/>
              </w:rPr>
            </m:ctrlPr>
          </m:sSubPr>
          <m:e>
            <m:acc>
              <m:accPr>
                <m:ctrlPr>
                  <w:rPr>
                    <w:rFonts w:ascii="Cambria Math" w:hAnsi="Cambria Math" w:cs="Times New Roman"/>
                    <w:sz w:val="24"/>
                  </w:rPr>
                </m:ctrlPr>
              </m:accPr>
              <m:e>
                <m:r>
                  <m:rPr>
                    <m:sty m:val="p"/>
                  </m:rPr>
                  <w:rPr>
                    <w:rFonts w:ascii="Cambria Math" w:hAnsi="Cambria Math" w:cs="Times New Roman"/>
                    <w:sz w:val="24"/>
                  </w:rPr>
                  <m:t>y</m:t>
                </m:r>
              </m:e>
            </m:acc>
          </m:e>
          <m:sub>
            <m:r>
              <m:rPr>
                <m:sty m:val="p"/>
              </m:rPr>
              <w:rPr>
                <w:rFonts w:ascii="Cambria Math" w:hAnsi="Cambria Math" w:cs="Times New Roman"/>
                <w:sz w:val="24"/>
              </w:rPr>
              <m:t>h</m:t>
            </m:r>
          </m:sub>
        </m:sSub>
      </m:oMath>
      <w:r w:rsidRPr="000E408F">
        <w:rPr>
          <w:rFonts w:ascii="Times New Roman" w:hAnsi="Times New Roman" w:cs="Times New Roman"/>
          <w:sz w:val="24"/>
          <w:vertAlign w:val="subscript"/>
        </w:rPr>
        <w:t xml:space="preserve"> </w:t>
      </w:r>
      <w:r w:rsidRPr="000E408F">
        <w:rPr>
          <w:rFonts w:ascii="Times New Roman" w:hAnsi="Times New Roman" w:cs="Times New Roman"/>
          <w:sz w:val="24"/>
        </w:rPr>
        <w:t xml:space="preserve">contains the h-step forecasts of </w:t>
      </w:r>
      <m:oMath>
        <m:sSub>
          <m:sSubPr>
            <m:ctrlPr>
              <w:rPr>
                <w:rFonts w:ascii="Cambria Math" w:hAnsi="Cambria Math" w:cs="Times New Roman"/>
                <w:sz w:val="24"/>
              </w:rPr>
            </m:ctrlPr>
          </m:sSubPr>
          <m:e>
            <m:r>
              <m:rPr>
                <m:sty m:val="p"/>
              </m:rPr>
              <w:rPr>
                <w:rFonts w:ascii="Cambria Math" w:hAnsi="Cambria Math" w:cs="Times New Roman"/>
                <w:sz w:val="24"/>
              </w:rPr>
              <m:t>y</m:t>
            </m:r>
          </m:e>
          <m:sub>
            <m:r>
              <m:rPr>
                <m:sty m:val="p"/>
              </m:rPr>
              <w:rPr>
                <w:rFonts w:ascii="Cambria Math" w:hAnsi="Cambria Math" w:cs="Times New Roman"/>
                <w:sz w:val="24"/>
              </w:rPr>
              <m:t>T+h</m:t>
            </m:r>
          </m:sub>
        </m:sSub>
      </m:oMath>
      <w:r w:rsidRPr="000E408F">
        <w:rPr>
          <w:rFonts w:ascii="Times New Roman" w:hAnsi="Times New Roman" w:cs="Times New Roman"/>
          <w:sz w:val="24"/>
          <w:vertAlign w:val="subscript"/>
        </w:rPr>
        <w:t xml:space="preserve"> </w:t>
      </w:r>
      <w:r w:rsidRPr="000E408F">
        <w:rPr>
          <w:rFonts w:ascii="Times New Roman" w:hAnsi="Times New Roman" w:cs="Times New Roman"/>
          <w:sz w:val="24"/>
        </w:rPr>
        <w:t xml:space="preserve">given </w:t>
      </w:r>
      <w:r w:rsidRPr="00E01B62">
        <w:rPr>
          <w:rFonts w:ascii="Times New Roman" w:hAnsi="Times New Roman" w:cs="Times New Roman"/>
          <w:sz w:val="24"/>
        </w:rPr>
        <w:t>data to time T</w:t>
      </w:r>
      <w:r w:rsidR="00000000" w:rsidRPr="00EB3002">
        <w:rPr>
          <w:rFonts w:ascii="Times New Roman" w:hAnsi="Times New Roman" w:cs="Times New Roman"/>
          <w:sz w:val="24"/>
        </w:rPr>
        <w:t xml:space="preserve">. </w:t>
      </w:r>
      <w:r w:rsidR="00000000" w:rsidRPr="00EB3002">
        <w:rPr>
          <w:rFonts w:ascii="Times New Roman" w:hAnsi="Times New Roman" w:cs="Times New Roman"/>
          <w:color w:val="007F7F"/>
          <w:sz w:val="24"/>
        </w:rPr>
        <w:t xml:space="preserve">When </w:t>
      </w:r>
      <w:proofErr w:type="spellStart"/>
      <w:r w:rsidR="00000000" w:rsidRPr="00EB3002">
        <w:rPr>
          <w:rFonts w:ascii="Times New Roman" w:hAnsi="Times New Roman" w:cs="Times New Roman"/>
          <w:color w:val="007F7F"/>
          <w:sz w:val="24"/>
        </w:rPr>
        <w:t>W</w:t>
      </w:r>
      <w:r w:rsidR="00000000" w:rsidRPr="00EB3002">
        <w:rPr>
          <w:rFonts w:ascii="Times New Roman" w:hAnsi="Times New Roman" w:cs="Times New Roman"/>
          <w:color w:val="007F7F"/>
          <w:sz w:val="24"/>
          <w:vertAlign w:val="subscript"/>
        </w:rPr>
        <w:t>h</w:t>
      </w:r>
      <w:proofErr w:type="spellEnd"/>
      <w:r w:rsidR="00000000" w:rsidRPr="00EB3002">
        <w:rPr>
          <w:rFonts w:ascii="Times New Roman" w:hAnsi="Times New Roman" w:cs="Times New Roman"/>
          <w:color w:val="007F7F"/>
          <w:sz w:val="24"/>
          <w:vertAlign w:val="subscript"/>
        </w:rPr>
        <w:t xml:space="preserve"> </w:t>
      </w:r>
      <w:r w:rsidR="00000000" w:rsidRPr="00EB3002">
        <w:rPr>
          <w:rFonts w:ascii="Times New Roman" w:hAnsi="Times New Roman" w:cs="Times New Roman"/>
          <w:color w:val="007F7F"/>
          <w:sz w:val="24"/>
        </w:rPr>
        <w:t xml:space="preserve">is the covariance matrix of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00000000" w:rsidRPr="00EB3002">
        <w:rPr>
          <w:rFonts w:ascii="Times New Roman" w:hAnsi="Times New Roman" w:cs="Times New Roman"/>
          <w:color w:val="007F7F"/>
          <w:sz w:val="24"/>
        </w:rPr>
        <w:t xml:space="preserve">, the resulting forecasts are optimal in the sense that the sum of the variances of the reconciled forecasts is minimized, provided the base forecast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00000000" w:rsidRPr="00EB3002">
        <w:rPr>
          <w:rFonts w:ascii="Times New Roman" w:hAnsi="Times New Roman" w:cs="Times New Roman"/>
          <w:color w:val="007F7F"/>
          <w:sz w:val="24"/>
          <w:vertAlign w:val="subscript"/>
        </w:rPr>
        <w:t xml:space="preserve"> </w:t>
      </w:r>
      <w:r w:rsidR="00000000" w:rsidRPr="00EB3002">
        <w:rPr>
          <w:rFonts w:ascii="Times New Roman" w:hAnsi="Times New Roman" w:cs="Times New Roman"/>
          <w:color w:val="007F7F"/>
          <w:sz w:val="24"/>
        </w:rPr>
        <w:t xml:space="preserve">are unbiased. However, </w:t>
      </w:r>
      <w:proofErr w:type="spellStart"/>
      <w:r w:rsidR="00000000" w:rsidRPr="00EB3002">
        <w:rPr>
          <w:rFonts w:ascii="Times New Roman" w:hAnsi="Times New Roman" w:cs="Times New Roman"/>
          <w:color w:val="007F7F"/>
          <w:sz w:val="24"/>
        </w:rPr>
        <w:t>W</w:t>
      </w:r>
      <w:r w:rsidR="00000000" w:rsidRPr="00EB3002">
        <w:rPr>
          <w:rFonts w:ascii="Times New Roman" w:hAnsi="Times New Roman" w:cs="Times New Roman"/>
          <w:color w:val="007F7F"/>
          <w:sz w:val="24"/>
          <w:vertAlign w:val="subscript"/>
        </w:rPr>
        <w:t>h</w:t>
      </w:r>
      <w:proofErr w:type="spellEnd"/>
      <w:r w:rsidR="00000000" w:rsidRPr="00EB3002">
        <w:rPr>
          <w:rFonts w:ascii="Times New Roman" w:hAnsi="Times New Roman" w:cs="Times New Roman"/>
          <w:color w:val="007F7F"/>
          <w:sz w:val="24"/>
          <w:vertAlign w:val="subscript"/>
        </w:rPr>
        <w:t xml:space="preserve"> </w:t>
      </w:r>
      <w:r w:rsidR="00000000" w:rsidRPr="00EB3002">
        <w:rPr>
          <w:rFonts w:ascii="Times New Roman" w:hAnsi="Times New Roman" w:cs="Times New Roman"/>
          <w:color w:val="007F7F"/>
          <w:sz w:val="24"/>
        </w:rPr>
        <w:t xml:space="preserve">is difficult to estimate, and so there have been various suggested approximations to </w:t>
      </w:r>
      <w:proofErr w:type="spellStart"/>
      <w:r w:rsidR="00000000" w:rsidRPr="00EB3002">
        <w:rPr>
          <w:rFonts w:ascii="Times New Roman" w:hAnsi="Times New Roman" w:cs="Times New Roman"/>
          <w:color w:val="007F7F"/>
          <w:sz w:val="24"/>
        </w:rPr>
        <w:t>W</w:t>
      </w:r>
      <w:r w:rsidR="00000000" w:rsidRPr="00EB3002">
        <w:rPr>
          <w:rFonts w:ascii="Times New Roman" w:hAnsi="Times New Roman" w:cs="Times New Roman"/>
          <w:color w:val="007F7F"/>
          <w:sz w:val="24"/>
          <w:vertAlign w:val="subscript"/>
        </w:rPr>
        <w:t>h</w:t>
      </w:r>
      <w:proofErr w:type="spellEnd"/>
      <w:r w:rsidR="00000000" w:rsidRPr="00EB3002">
        <w:rPr>
          <w:rFonts w:ascii="Times New Roman" w:hAnsi="Times New Roman" w:cs="Times New Roman"/>
          <w:color w:val="007F7F"/>
          <w:sz w:val="24"/>
        </w:rPr>
        <w:t>, leading to different types of reconciliation such as Ordinary Least Squares (OLS), Weighted Least Squares (WLS) and Minimum Trace (</w:t>
      </w:r>
      <w:proofErr w:type="spellStart"/>
      <w:r w:rsidR="00000000" w:rsidRPr="00EB3002">
        <w:rPr>
          <w:rFonts w:ascii="Times New Roman" w:hAnsi="Times New Roman" w:cs="Times New Roman"/>
          <w:color w:val="007F7F"/>
          <w:sz w:val="24"/>
        </w:rPr>
        <w:t>MinT</w:t>
      </w:r>
      <w:proofErr w:type="spellEnd"/>
      <w:r w:rsidR="00000000" w:rsidRPr="00EB3002">
        <w:rPr>
          <w:rFonts w:ascii="Times New Roman" w:hAnsi="Times New Roman" w:cs="Times New Roman"/>
          <w:color w:val="007F7F"/>
          <w:sz w:val="24"/>
        </w:rPr>
        <w:t>).</w:t>
      </w:r>
    </w:p>
    <w:p w14:paraId="0ED7C858" w14:textId="2A5DDD35" w:rsidR="0092499D" w:rsidRPr="00EB3002" w:rsidRDefault="00000000" w:rsidP="000E408F">
      <w:pPr>
        <w:spacing w:after="1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 xml:space="preserve">Ordinary Least Squares (OLS) is the simplest and </w:t>
      </w:r>
      <w:proofErr w:type="gramStart"/>
      <w:r w:rsidRPr="00EB3002">
        <w:rPr>
          <w:rFonts w:ascii="Times New Roman" w:hAnsi="Times New Roman" w:cs="Times New Roman"/>
          <w:color w:val="007F7F"/>
          <w:sz w:val="24"/>
        </w:rPr>
        <w:t>most commonly used</w:t>
      </w:r>
      <w:proofErr w:type="gramEnd"/>
      <w:r w:rsidRPr="00EB3002">
        <w:rPr>
          <w:rFonts w:ascii="Times New Roman" w:hAnsi="Times New Roman" w:cs="Times New Roman"/>
          <w:color w:val="007F7F"/>
          <w:sz w:val="24"/>
        </w:rPr>
        <w:t xml:space="preserve"> method. In this approach, the estimation of W </w:t>
      </w:r>
      <w:proofErr w:type="gramStart"/>
      <w:r w:rsidRPr="00EB3002">
        <w:rPr>
          <w:rFonts w:ascii="Times New Roman" w:hAnsi="Times New Roman" w:cs="Times New Roman"/>
          <w:color w:val="007F7F"/>
          <w:sz w:val="24"/>
        </w:rPr>
        <w:t>is based on the assumption</w:t>
      </w:r>
      <w:proofErr w:type="gramEnd"/>
      <w:r w:rsidRPr="00EB3002">
        <w:rPr>
          <w:rFonts w:ascii="Times New Roman" w:hAnsi="Times New Roman" w:cs="Times New Roman"/>
          <w:color w:val="007F7F"/>
          <w:sz w:val="24"/>
        </w:rPr>
        <w:t xml:space="preserve"> that all the errors are uncorrelated and have equal variance, and that multi-step forecast variances are proportion to one-step </w:t>
      </w:r>
      <w:r w:rsidRPr="00EB3002">
        <w:rPr>
          <w:rFonts w:ascii="Times New Roman" w:hAnsi="Times New Roman" w:cs="Times New Roman"/>
          <w:color w:val="007F7F"/>
          <w:sz w:val="24"/>
        </w:rPr>
        <w:lastRenderedPageBreak/>
        <w:t xml:space="preserve">forecast variances. Then, W is simply the identity matrix multiplied by a constant factor. The main weakness of this approach is that it does not take account of the different scales of the base time series; the aggregated series will usually have higher variance than the disaggregated series, simply because the values are larger, but OLS treats all series the same. A strength of the approach is that it is </w:t>
      </w:r>
      <w:r w:rsidR="000E408F" w:rsidRPr="00EB3002">
        <w:rPr>
          <w:rFonts w:ascii="Times New Roman" w:hAnsi="Times New Roman" w:cs="Times New Roman"/>
          <w:color w:val="007F7F"/>
          <w:sz w:val="24"/>
        </w:rPr>
        <w:t>simple and</w:t>
      </w:r>
      <w:r w:rsidRPr="00EB3002">
        <w:rPr>
          <w:rFonts w:ascii="Times New Roman" w:hAnsi="Times New Roman" w:cs="Times New Roman"/>
          <w:color w:val="007F7F"/>
          <w:sz w:val="24"/>
        </w:rPr>
        <w:t xml:space="preserve"> does not involve estimating a covariance matrix.</w:t>
      </w:r>
    </w:p>
    <w:p w14:paraId="072D98EF" w14:textId="77777777" w:rsidR="0092499D" w:rsidRPr="00EB3002" w:rsidRDefault="00000000" w:rsidP="000E408F">
      <w:pPr>
        <w:spacing w:after="1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 xml:space="preserve">Weighted Least Squares (WLS) is an extension of OLS where the variance of the errors is assumed to be heteroscedastic, i.e., different for each series. But it assumes that the errors of each series are uncorrelated with each other, and that multi-step forecast variances are proportion to one-step forecast variances. In this approach, W is defined as a diagonal matrix with the variance of the errors on the diagonal. The intuition behind WLS is that it assigns higher weight to series with smaller error variance, and thereby </w:t>
      </w:r>
      <w:proofErr w:type="gramStart"/>
      <w:r w:rsidRPr="00EB3002">
        <w:rPr>
          <w:rFonts w:ascii="Times New Roman" w:hAnsi="Times New Roman" w:cs="Times New Roman"/>
          <w:color w:val="007F7F"/>
          <w:sz w:val="24"/>
        </w:rPr>
        <w:t>takes into account</w:t>
      </w:r>
      <w:proofErr w:type="gramEnd"/>
      <w:r w:rsidRPr="00EB3002">
        <w:rPr>
          <w:rFonts w:ascii="Times New Roman" w:hAnsi="Times New Roman" w:cs="Times New Roman"/>
          <w:color w:val="007F7F"/>
          <w:sz w:val="24"/>
        </w:rPr>
        <w:t xml:space="preserve"> the different scales of the base time series. The main weakness of this approach is that it ignores the relationships between series. A strength of WLS is that it is relatively easy to compute W as it is based only on error variances which are readily estimated.</w:t>
      </w:r>
    </w:p>
    <w:p w14:paraId="7B50CECE" w14:textId="38C6FDCF" w:rsidR="0092499D" w:rsidRPr="00EB3002" w:rsidRDefault="00000000" w:rsidP="000E408F">
      <w:pPr>
        <w:spacing w:after="111" w:line="480" w:lineRule="auto"/>
        <w:ind w:left="-5" w:right="12" w:firstLine="725"/>
        <w:jc w:val="both"/>
        <w:rPr>
          <w:rFonts w:ascii="Times New Roman" w:hAnsi="Times New Roman" w:cs="Times New Roman"/>
          <w:sz w:val="24"/>
        </w:rPr>
      </w:pPr>
      <w:r w:rsidRPr="00EB3002">
        <w:rPr>
          <w:rFonts w:ascii="Times New Roman" w:hAnsi="Times New Roman" w:cs="Times New Roman"/>
          <w:color w:val="007F7F"/>
          <w:sz w:val="24"/>
        </w:rPr>
        <w:t>Minimum Trace (</w:t>
      </w:r>
      <w:proofErr w:type="spellStart"/>
      <w:r w:rsidRPr="00EB3002">
        <w:rPr>
          <w:rFonts w:ascii="Times New Roman" w:hAnsi="Times New Roman" w:cs="Times New Roman"/>
          <w:color w:val="007F7F"/>
          <w:sz w:val="24"/>
        </w:rPr>
        <w:t>MinT</w:t>
      </w:r>
      <w:proofErr w:type="spellEnd"/>
      <w:r w:rsidRPr="00EB3002">
        <w:rPr>
          <w:rFonts w:ascii="Times New Roman" w:hAnsi="Times New Roman" w:cs="Times New Roman"/>
          <w:color w:val="007F7F"/>
          <w:sz w:val="24"/>
        </w:rPr>
        <w:t xml:space="preserve">) is a further generalization where W is defined as the covariance matrix of the one-step base forecast errors. </w:t>
      </w:r>
      <w:r w:rsidR="000E408F">
        <w:rPr>
          <w:rFonts w:ascii="Times New Roman" w:hAnsi="Times New Roman" w:cs="Times New Roman"/>
          <w:color w:val="007F7F"/>
          <w:sz w:val="24"/>
        </w:rPr>
        <w:t>Therefore,</w:t>
      </w:r>
      <w:r w:rsidRPr="00EB3002">
        <w:rPr>
          <w:rFonts w:ascii="Times New Roman" w:hAnsi="Times New Roman" w:cs="Times New Roman"/>
          <w:color w:val="007F7F"/>
          <w:sz w:val="24"/>
        </w:rPr>
        <w:t xml:space="preserve"> it takes account of both the scale of each series, and the relationships between the series. But it still assumes that multi-step forecast variances are proportion to one-step forecast variances. The main weakness of this approach is that it is difficult to estimate the full covariance matrix, even of the one-step errors. In practice, we usually need to use a shrinkage estimate where the off-diagonal elements are shrunk towards zero.</w:t>
      </w:r>
    </w:p>
    <w:p w14:paraId="661AA7B3" w14:textId="4B4AF0F7" w:rsidR="0092499D" w:rsidRPr="00EB3002" w:rsidRDefault="00000000" w:rsidP="000E408F">
      <w:pPr>
        <w:spacing w:after="110" w:line="480" w:lineRule="auto"/>
        <w:ind w:left="130" w:right="12"/>
        <w:jc w:val="both"/>
        <w:rPr>
          <w:rFonts w:ascii="Times New Roman" w:hAnsi="Times New Roman" w:cs="Times New Roman"/>
          <w:sz w:val="24"/>
        </w:rPr>
      </w:pPr>
      <w:r w:rsidRPr="00EB3002">
        <w:rPr>
          <w:rFonts w:ascii="Times New Roman" w:hAnsi="Times New Roman" w:cs="Times New Roman"/>
          <w:sz w:val="24"/>
        </w:rPr>
        <w:t xml:space="preserve">We use the implementation of these methods in the </w:t>
      </w:r>
      <w:proofErr w:type="spellStart"/>
      <w:r w:rsidR="00267D67">
        <w:rPr>
          <w:rFonts w:ascii="Times New Roman" w:hAnsi="Times New Roman" w:cs="Times New Roman"/>
          <w:sz w:val="24"/>
        </w:rPr>
        <w:t>hts</w:t>
      </w:r>
      <w:proofErr w:type="spellEnd"/>
      <w:r w:rsidRPr="00EB3002">
        <w:rPr>
          <w:rFonts w:ascii="Times New Roman" w:hAnsi="Times New Roman" w:cs="Times New Roman"/>
          <w:sz w:val="24"/>
        </w:rPr>
        <w:t xml:space="preserve"> package in R in the experiment.</w:t>
      </w:r>
    </w:p>
    <w:p w14:paraId="4FF8530F" w14:textId="519C3D5E" w:rsidR="0092499D" w:rsidRPr="00EB3002" w:rsidRDefault="00000000" w:rsidP="000E408F">
      <w:pPr>
        <w:spacing w:after="10" w:line="480" w:lineRule="auto"/>
        <w:ind w:left="130" w:right="12" w:firstLine="590"/>
        <w:jc w:val="both"/>
        <w:rPr>
          <w:rFonts w:ascii="Times New Roman" w:hAnsi="Times New Roman" w:cs="Times New Roman"/>
          <w:sz w:val="24"/>
        </w:rPr>
      </w:pPr>
      <w:r w:rsidRPr="00EB3002">
        <w:rPr>
          <w:rFonts w:ascii="Times New Roman" w:hAnsi="Times New Roman" w:cs="Times New Roman"/>
          <w:sz w:val="24"/>
        </w:rPr>
        <w:lastRenderedPageBreak/>
        <w:t xml:space="preserve">Certainly, other approaches can be applied to hierarchical forecasting problems </w:t>
      </w:r>
      <w:proofErr w:type="spellStart"/>
      <w:r w:rsidRPr="00EB3002">
        <w:rPr>
          <w:rFonts w:ascii="Times New Roman" w:hAnsi="Times New Roman" w:cs="Times New Roman"/>
          <w:color w:val="0000FF"/>
          <w:sz w:val="24"/>
        </w:rPr>
        <w:t>Pennings</w:t>
      </w:r>
      <w:proofErr w:type="spellEnd"/>
      <w:r w:rsidRPr="00EB3002">
        <w:rPr>
          <w:rFonts w:ascii="Times New Roman" w:hAnsi="Times New Roman" w:cs="Times New Roman"/>
          <w:color w:val="0000FF"/>
          <w:sz w:val="24"/>
        </w:rPr>
        <w:t xml:space="preserve"> and Van Dalen</w:t>
      </w:r>
      <w:r w:rsidR="000E408F">
        <w:rPr>
          <w:rFonts w:ascii="Times New Roman" w:hAnsi="Times New Roman" w:cs="Times New Roman"/>
          <w:sz w:val="24"/>
        </w:rPr>
        <w:t xml:space="preserve"> </w:t>
      </w:r>
      <w:r w:rsidRPr="00EB3002">
        <w:rPr>
          <w:rFonts w:ascii="Times New Roman" w:hAnsi="Times New Roman" w:cs="Times New Roman"/>
          <w:sz w:val="24"/>
        </w:rPr>
        <w:t>(</w:t>
      </w:r>
      <w:r w:rsidRPr="00EB3002">
        <w:rPr>
          <w:rFonts w:ascii="Times New Roman" w:hAnsi="Times New Roman" w:cs="Times New Roman"/>
          <w:color w:val="0000FF"/>
          <w:sz w:val="24"/>
        </w:rPr>
        <w:t>2017</w:t>
      </w:r>
      <w:r w:rsidRPr="00EB3002">
        <w:rPr>
          <w:rFonts w:ascii="Times New Roman" w:hAnsi="Times New Roman" w:cs="Times New Roman"/>
          <w:sz w:val="24"/>
        </w:rPr>
        <w:t xml:space="preserve">) and </w:t>
      </w:r>
      <w:r w:rsidRPr="00EB3002">
        <w:rPr>
          <w:rFonts w:ascii="Times New Roman" w:hAnsi="Times New Roman" w:cs="Times New Roman"/>
          <w:color w:val="0000FF"/>
          <w:sz w:val="24"/>
        </w:rPr>
        <w:t xml:space="preserve">Villegas and Pedregal </w:t>
      </w:r>
      <w:r w:rsidRPr="00EB3002">
        <w:rPr>
          <w:rFonts w:ascii="Times New Roman" w:hAnsi="Times New Roman" w:cs="Times New Roman"/>
          <w:sz w:val="24"/>
        </w:rPr>
        <w:t>(</w:t>
      </w:r>
      <w:r w:rsidRPr="00EB3002">
        <w:rPr>
          <w:rFonts w:ascii="Times New Roman" w:hAnsi="Times New Roman" w:cs="Times New Roman"/>
          <w:color w:val="0000FF"/>
          <w:sz w:val="24"/>
        </w:rPr>
        <w:t>2018</w:t>
      </w:r>
      <w:r w:rsidRPr="00EB3002">
        <w:rPr>
          <w:rFonts w:ascii="Times New Roman" w:hAnsi="Times New Roman" w:cs="Times New Roman"/>
          <w:sz w:val="24"/>
        </w:rPr>
        <w:t>) proposed the idea of using a state space model to ensure consistent forecasts. However, when dealing with larger hierarchies, these models encounter difficulties in estimating covariance matrices. In contrast, our approach provides a clear advantage by allowing the incorporation of different forecasting methods for the base forecasts, and even accommodating distinct methods for individual series. The decoupling of time series models from the reconciliation step adds significant flexibility in exploring a wide range of models.</w:t>
      </w:r>
    </w:p>
    <w:p w14:paraId="04973A99" w14:textId="77777777" w:rsidR="0092499D" w:rsidRPr="00267D67" w:rsidRDefault="00000000" w:rsidP="00267D67">
      <w:pPr>
        <w:pStyle w:val="Heading3"/>
        <w:spacing w:after="151" w:line="480" w:lineRule="auto"/>
        <w:ind w:left="5"/>
        <w:jc w:val="both"/>
        <w:rPr>
          <w:rFonts w:cs="Times New Roman"/>
          <w:b/>
          <w:bCs/>
        </w:rPr>
      </w:pPr>
      <w:r w:rsidRPr="00267D67">
        <w:rPr>
          <w:rFonts w:cs="Times New Roman"/>
          <w:b/>
          <w:bCs/>
        </w:rPr>
        <w:t>5. Results and discussion</w:t>
      </w:r>
    </w:p>
    <w:p w14:paraId="38AFB262" w14:textId="721EB614" w:rsidR="0092499D" w:rsidRPr="00EB3002" w:rsidRDefault="00000000" w:rsidP="00267D67">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In this section, we compare the forecasting performance of the Stationary, ETS, GLM, and TSGLM models along with the ensemble, using base forecast and Minimum Trace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xml:space="preserve">) reconciliation methods. We have also computed the forecast accuracy for Ordinary Least Square (OLS) and Weighted Least Square (WLS) approaches, along with bottom-up forecasting. However, they are not reported here because their accuracy is outperformed by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 are chosen because this is where decision-making takes place, so these forecasts are the most important.</w:t>
      </w:r>
    </w:p>
    <w:p w14:paraId="475B3949" w14:textId="77777777" w:rsidR="0092499D" w:rsidRDefault="00000000" w:rsidP="00267D67">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he overall forecasting performance is reported in Table </w:t>
      </w:r>
      <w:r w:rsidRPr="00EB3002">
        <w:rPr>
          <w:rFonts w:ascii="Times New Roman" w:hAnsi="Times New Roman" w:cs="Times New Roman"/>
          <w:color w:val="0000FF"/>
          <w:sz w:val="24"/>
        </w:rPr>
        <w:t>3</w:t>
      </w:r>
      <w:r w:rsidRPr="00EB3002">
        <w:rPr>
          <w:rFonts w:ascii="Times New Roman" w:hAnsi="Times New Roman" w:cs="Times New Roman"/>
          <w:sz w:val="24"/>
        </w:rPr>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Table </w:t>
      </w:r>
      <w:r w:rsidRPr="00EB3002">
        <w:rPr>
          <w:rFonts w:ascii="Times New Roman" w:hAnsi="Times New Roman" w:cs="Times New Roman"/>
          <w:color w:val="0000FF"/>
          <w:sz w:val="24"/>
        </w:rPr>
        <w:t xml:space="preserve">3 </w:t>
      </w:r>
      <w:r w:rsidRPr="00EB3002">
        <w:rPr>
          <w:rFonts w:ascii="Times New Roman" w:hAnsi="Times New Roman" w:cs="Times New Roman"/>
          <w:sz w:val="24"/>
        </w:rPr>
        <w:t>presents both point and probabilistic forecast accuracy at total, control area, health board and bottom-</w:t>
      </w:r>
      <w:r w:rsidRPr="00EB3002">
        <w:rPr>
          <w:rFonts w:ascii="Times New Roman" w:hAnsi="Times New Roman" w:cs="Times New Roman"/>
          <w:sz w:val="24"/>
        </w:rPr>
        <w:lastRenderedPageBreak/>
        <w:t>level series. Point forecast performance is reported using MASE and MSSE, while probabilistic forecast accuracy is reported using CRPS. The bold entries in each table identify a combination of method and model that performs best for the corresponding level (i.e. each column), based on the smallest values of accuracy measures.</w:t>
      </w:r>
    </w:p>
    <w:p w14:paraId="6D0344D0" w14:textId="1E382A26" w:rsidR="00743AD1" w:rsidRPr="00743AD1" w:rsidRDefault="00743AD1" w:rsidP="00743AD1">
      <w:pPr>
        <w:spacing w:after="110" w:line="480" w:lineRule="auto"/>
        <w:ind w:left="-5" w:right="12" w:firstLine="725"/>
        <w:jc w:val="center"/>
        <w:rPr>
          <w:rFonts w:ascii="Times New Roman" w:hAnsi="Times New Roman" w:cs="Times New Roman"/>
          <w:color w:val="0000FF"/>
          <w:sz w:val="24"/>
        </w:rPr>
      </w:pPr>
      <w:r w:rsidRPr="00743AD1">
        <w:rPr>
          <w:rFonts w:ascii="Times New Roman" w:hAnsi="Times New Roman" w:cs="Times New Roman"/>
          <w:color w:val="0000FF"/>
          <w:sz w:val="24"/>
        </w:rPr>
        <w:t>&lt;Insert Table 3 here&gt;</w:t>
      </w:r>
    </w:p>
    <w:p w14:paraId="11B17DA3" w14:textId="77777777" w:rsidR="0092499D" w:rsidRPr="00EB3002" w:rsidRDefault="00000000" w:rsidP="009F0B3C">
      <w:pPr>
        <w:spacing w:after="111"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able </w:t>
      </w:r>
      <w:r w:rsidRPr="00EB3002">
        <w:rPr>
          <w:rFonts w:ascii="Times New Roman" w:hAnsi="Times New Roman" w:cs="Times New Roman"/>
          <w:color w:val="0000FF"/>
          <w:sz w:val="24"/>
        </w:rPr>
        <w:t xml:space="preserve">3 </w:t>
      </w:r>
      <w:r w:rsidRPr="00EB3002">
        <w:rPr>
          <w:rFonts w:ascii="Times New Roman" w:hAnsi="Times New Roman" w:cs="Times New Roman"/>
          <w:sz w:val="24"/>
        </w:rPr>
        <w:t xml:space="preserve">shows that forecast reconciliation (i.e.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xml:space="preserve">) improves point forecast accuracy at the higher levels of the hierarchy including total, control area and health board. However, it does not result in accuracy improvement at the bottom-level series, for which base forecasts are more accurate. This might be due to the noisy structure of time series at the bottom level, and possibly due to very different patterns in the aggregated series. It is also clear from Table </w:t>
      </w:r>
      <w:r w:rsidRPr="00EB3002">
        <w:rPr>
          <w:rFonts w:ascii="Times New Roman" w:hAnsi="Times New Roman" w:cs="Times New Roman"/>
          <w:color w:val="0000FF"/>
          <w:sz w:val="24"/>
        </w:rPr>
        <w:t xml:space="preserve">3 </w:t>
      </w:r>
      <w:r w:rsidRPr="00EB3002">
        <w:rPr>
          <w:rFonts w:ascii="Times New Roman" w:hAnsi="Times New Roman" w:cs="Times New Roman"/>
          <w:sz w:val="24"/>
        </w:rPr>
        <w:t xml:space="preserve">that the ensemble method improves forecast accuracy at total, control area and health board. However, this does not remain valid for bottom series where different individual methods perform best, depending on the accuracy measure. </w:t>
      </w:r>
      <w:r w:rsidRPr="00EB3002">
        <w:rPr>
          <w:rFonts w:ascii="Times New Roman" w:hAnsi="Times New Roman" w:cs="Times New Roman"/>
          <w:color w:val="007F7F"/>
          <w:sz w:val="24"/>
        </w:rPr>
        <w:t>While the forecast reconciliation approach aims to enhance forecast accuracy, its effectiveness is not guaranteed, especially if the bottom-level series exhibit excessive noise and lack systematic patterns. Despite this, reconciling forecasts at the bottom level can offer advantages by generating coherent forecasts that facilitate alignment in planning across various teams within an organization, promote better coordination, and prevent conflicting decisions. Moreover, even when dealing with noisy and irregular bottom-level series, reconciliation can still improve forecast accuracy at higher levels of the hierarchy by leveraging the information available across the hierarchy. Therefore, although the bottom-level forecasts may not be highly accurate on their own, reconciling them with higher-level forecasts can still provide a more consistent view of future demand and potentially yield more accurate forecasts at other levels.</w:t>
      </w:r>
    </w:p>
    <w:p w14:paraId="30DB3FAA" w14:textId="0548F366" w:rsidR="0092499D" w:rsidRPr="00EB3002"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lastRenderedPageBreak/>
        <w:t xml:space="preserve">Table </w:t>
      </w:r>
      <w:r w:rsidRPr="00EB3002">
        <w:rPr>
          <w:rFonts w:ascii="Times New Roman" w:hAnsi="Times New Roman" w:cs="Times New Roman"/>
          <w:color w:val="0000FF"/>
          <w:sz w:val="24"/>
        </w:rPr>
        <w:t xml:space="preserve">3 </w:t>
      </w:r>
      <w:r w:rsidRPr="00EB3002">
        <w:rPr>
          <w:rFonts w:ascii="Times New Roman" w:hAnsi="Times New Roman" w:cs="Times New Roman"/>
          <w:sz w:val="24"/>
        </w:rPr>
        <w:t xml:space="preserve">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267D67" w:rsidRPr="00EB3002">
        <w:rPr>
          <w:rFonts w:ascii="Times New Roman" w:hAnsi="Times New Roman" w:cs="Times New Roman"/>
          <w:sz w:val="24"/>
        </w:rPr>
        <w:t>bottom</w:t>
      </w:r>
      <w:r w:rsidRPr="00EB3002">
        <w:rPr>
          <w:rFonts w:ascii="Times New Roman" w:hAnsi="Times New Roman" w:cs="Times New Roman"/>
          <w:sz w:val="24"/>
        </w:rPr>
        <w:t xml:space="preserve"> levels. Base forecasts are slightly better at the control area level, while reconciliation is marginally accurate than base at the bottom level. The ensemble method is also more accurate for higher levels, but ETS performs well at the bottom level. Table </w:t>
      </w:r>
      <w:r w:rsidRPr="00EB3002">
        <w:rPr>
          <w:rFonts w:ascii="Times New Roman" w:hAnsi="Times New Roman" w:cs="Times New Roman"/>
          <w:color w:val="0000FF"/>
          <w:sz w:val="24"/>
        </w:rPr>
        <w:t xml:space="preserve">3 </w:t>
      </w:r>
      <w:r w:rsidRPr="00EB3002">
        <w:rPr>
          <w:rFonts w:ascii="Times New Roman" w:hAnsi="Times New Roman" w:cs="Times New Roman"/>
          <w:sz w:val="24"/>
        </w:rPr>
        <w:t>also indicates that reconciliation using Mint generates accurate distributional forecasts. The marginal improvement in the average probabilistic forecast accuracy at the bottom level might be due to the reconciliation method giving improved forecast accuracy in the tails of the forecast distribution, which are critical for managing risks.</w:t>
      </w:r>
    </w:p>
    <w:p w14:paraId="66261A7F" w14:textId="77777777" w:rsidR="0092499D" w:rsidRDefault="00000000" w:rsidP="009F0B3C">
      <w:pPr>
        <w:spacing w:after="111" w:line="480" w:lineRule="auto"/>
        <w:ind w:left="-5" w:firstLine="725"/>
        <w:jc w:val="both"/>
        <w:rPr>
          <w:rFonts w:ascii="Times New Roman" w:hAnsi="Times New Roman" w:cs="Times New Roman"/>
          <w:sz w:val="24"/>
        </w:rPr>
      </w:pPr>
      <w:r w:rsidRPr="00EB3002">
        <w:rPr>
          <w:rFonts w:ascii="Times New Roman" w:hAnsi="Times New Roman" w:cs="Times New Roman"/>
          <w:sz w:val="24"/>
        </w:rPr>
        <w:t xml:space="preserve">Overall, our results indicate that forecast reconciliation using the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xml:space="preserve"> method provides reliable forecasts and improves upon the base (unreconciled) forecasts at all levels except the bottom-level series. But even there, forecast reconciliation using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xml:space="preserve"> improves accuracy in the tails of the distribution.</w:t>
      </w:r>
    </w:p>
    <w:p w14:paraId="3D33005A" w14:textId="49FD6CCA" w:rsidR="00743AD1" w:rsidRPr="00743AD1" w:rsidRDefault="00743AD1" w:rsidP="00743AD1">
      <w:pPr>
        <w:spacing w:after="111" w:line="480" w:lineRule="auto"/>
        <w:ind w:left="-5" w:firstLine="120"/>
        <w:jc w:val="center"/>
        <w:rPr>
          <w:rFonts w:ascii="Times New Roman" w:hAnsi="Times New Roman" w:cs="Times New Roman"/>
          <w:color w:val="0000FF"/>
          <w:sz w:val="24"/>
        </w:rPr>
      </w:pPr>
      <w:r w:rsidRPr="00743AD1">
        <w:rPr>
          <w:rFonts w:ascii="Times New Roman" w:hAnsi="Times New Roman" w:cs="Times New Roman"/>
          <w:color w:val="0000FF"/>
          <w:sz w:val="24"/>
        </w:rPr>
        <w:t>&lt;Insert Figure 4 here&gt;</w:t>
      </w:r>
    </w:p>
    <w:p w14:paraId="06E5588E" w14:textId="30666F78" w:rsidR="0092499D" w:rsidRPr="00EB3002" w:rsidRDefault="00000000" w:rsidP="009F0B3C">
      <w:pPr>
        <w:spacing w:after="115" w:line="480" w:lineRule="auto"/>
        <w:ind w:firstLine="720"/>
        <w:jc w:val="both"/>
        <w:rPr>
          <w:rFonts w:ascii="Times New Roman" w:hAnsi="Times New Roman" w:cs="Times New Roman"/>
          <w:sz w:val="24"/>
        </w:rPr>
      </w:pPr>
      <w:r w:rsidRPr="00EB3002">
        <w:rPr>
          <w:rFonts w:ascii="Times New Roman" w:hAnsi="Times New Roman" w:cs="Times New Roman"/>
          <w:sz w:val="24"/>
        </w:rPr>
        <w:t xml:space="preserve">In addition to the overall forecast accuracy presented in Table </w:t>
      </w:r>
      <w:r w:rsidRPr="00EB3002">
        <w:rPr>
          <w:rFonts w:ascii="Times New Roman" w:hAnsi="Times New Roman" w:cs="Times New Roman"/>
          <w:color w:val="0000FF"/>
          <w:sz w:val="24"/>
        </w:rPr>
        <w:t>3</w:t>
      </w:r>
      <w:r w:rsidRPr="00EB3002">
        <w:rPr>
          <w:rFonts w:ascii="Times New Roman" w:hAnsi="Times New Roman" w:cs="Times New Roman"/>
          <w:sz w:val="24"/>
        </w:rPr>
        <w:t xml:space="preserve">, we also report the point and probabilistic forecast accuracy measures for each forecast horizon in Figure </w:t>
      </w:r>
      <w:r w:rsidRPr="00EB3002">
        <w:rPr>
          <w:rFonts w:ascii="Times New Roman" w:hAnsi="Times New Roman" w:cs="Times New Roman"/>
          <w:color w:val="0000FF"/>
          <w:sz w:val="24"/>
        </w:rPr>
        <w:t>4</w:t>
      </w:r>
      <w:r w:rsidRPr="00EB3002">
        <w:rPr>
          <w:rFonts w:ascii="Times New Roman" w:hAnsi="Times New Roman" w:cs="Times New Roman"/>
          <w:sz w:val="24"/>
        </w:rPr>
        <w:t xml:space="preserve">. The figure focuses on the hierarchical levels important for decision-making including total, control area, and health board; however, the accuracy could be calculated for any level. We only illustrate the results of the </w:t>
      </w:r>
      <w:proofErr w:type="spellStart"/>
      <w:r w:rsidRPr="00EB3002">
        <w:rPr>
          <w:rFonts w:ascii="Times New Roman" w:hAnsi="Times New Roman" w:cs="Times New Roman"/>
          <w:sz w:val="24"/>
        </w:rPr>
        <w:t>MinT</w:t>
      </w:r>
      <w:proofErr w:type="spellEnd"/>
      <w:r w:rsidRPr="00EB3002">
        <w:rPr>
          <w:rFonts w:ascii="Times New Roman" w:hAnsi="Times New Roman" w:cs="Times New Roman"/>
          <w:sz w:val="24"/>
        </w:rPr>
        <w:t xml:space="preserve"> method, given its strong performance described in Table </w:t>
      </w:r>
      <w:r w:rsidRPr="00EB3002">
        <w:rPr>
          <w:rFonts w:ascii="Times New Roman" w:hAnsi="Times New Roman" w:cs="Times New Roman"/>
          <w:color w:val="0000FF"/>
          <w:sz w:val="24"/>
        </w:rPr>
        <w:t>3</w:t>
      </w:r>
      <w:r w:rsidRPr="00EB3002">
        <w:rPr>
          <w:rFonts w:ascii="Times New Roman" w:hAnsi="Times New Roman" w:cs="Times New Roman"/>
          <w:sz w:val="24"/>
        </w:rPr>
        <w:t xml:space="preserve">. For illustration purposes, we report the average weekly forecast accuracy instead of the daily forecast horizon, as this reduces the visual noise in the figure. Thus, the x-axis shows horizons </w:t>
      </w:r>
      <w:r w:rsidRPr="00EB3002">
        <w:rPr>
          <w:rFonts w:ascii="Times New Roman" w:hAnsi="Times New Roman" w:cs="Times New Roman"/>
          <w:sz w:val="24"/>
        </w:rPr>
        <w:lastRenderedPageBreak/>
        <w:t xml:space="preserve">from week 1 (h </w:t>
      </w:r>
      <w:r w:rsidRPr="00EB3002">
        <w:rPr>
          <w:rFonts w:ascii="Times New Roman" w:eastAsia="Cambria" w:hAnsi="Times New Roman" w:cs="Times New Roman"/>
          <w:sz w:val="24"/>
        </w:rPr>
        <w:t xml:space="preserve">= </w:t>
      </w:r>
      <w:r w:rsidRPr="00EB3002">
        <w:rPr>
          <w:rFonts w:ascii="Times New Roman" w:hAnsi="Times New Roman" w:cs="Times New Roman"/>
          <w:sz w:val="24"/>
        </w:rPr>
        <w:t xml:space="preserve">1, </w:t>
      </w:r>
      <w:r w:rsidR="00743AD1" w:rsidRPr="00EB3002">
        <w:rPr>
          <w:rFonts w:ascii="Times New Roman" w:hAnsi="Times New Roman" w:cs="Times New Roman"/>
          <w:sz w:val="24"/>
        </w:rPr>
        <w:t>. . .,</w:t>
      </w:r>
      <w:r w:rsidRPr="00EB3002">
        <w:rPr>
          <w:rFonts w:ascii="Times New Roman" w:hAnsi="Times New Roman" w:cs="Times New Roman"/>
          <w:sz w:val="24"/>
        </w:rPr>
        <w:t xml:space="preserve"> 7) to week 12 (h </w:t>
      </w:r>
      <w:r w:rsidRPr="00EB3002">
        <w:rPr>
          <w:rFonts w:ascii="Times New Roman" w:eastAsia="Cambria" w:hAnsi="Times New Roman" w:cs="Times New Roman"/>
          <w:sz w:val="24"/>
        </w:rPr>
        <w:t xml:space="preserve">= </w:t>
      </w:r>
      <w:r w:rsidRPr="00EB3002">
        <w:rPr>
          <w:rFonts w:ascii="Times New Roman" w:hAnsi="Times New Roman" w:cs="Times New Roman"/>
          <w:sz w:val="24"/>
        </w:rPr>
        <w:t xml:space="preserve">78, </w:t>
      </w:r>
      <w:proofErr w:type="gramStart"/>
      <w:r w:rsidRPr="00EB3002">
        <w:rPr>
          <w:rFonts w:ascii="Times New Roman" w:hAnsi="Times New Roman" w:cs="Times New Roman"/>
          <w:sz w:val="24"/>
        </w:rPr>
        <w:t>. . . ,</w:t>
      </w:r>
      <w:proofErr w:type="gramEnd"/>
      <w:r w:rsidRPr="00EB3002">
        <w:rPr>
          <w:rFonts w:ascii="Times New Roman" w:hAnsi="Times New Roman" w:cs="Times New Roman"/>
          <w:sz w:val="24"/>
        </w:rPr>
        <w:t xml:space="preserve"> 84).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stationary empirical distribution that is used as a benchmark for both point and probabilistic forecasts.</w:t>
      </w:r>
    </w:p>
    <w:p w14:paraId="2782F550" w14:textId="77777777" w:rsidR="0092499D" w:rsidRPr="00EB3002" w:rsidRDefault="00000000" w:rsidP="009F0B3C">
      <w:pPr>
        <w:spacing w:after="2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Despite using Poisson regression models to create count distributions of attended incidents for the base forecasts, it is important to note that the reconciled forecast distributions do not maintain a count format. In practical scenarios, there might be a need to use integer forecasts. Count forecast reconciliation is an active area of research, and it would be interesting to explore how our approach could be adapted to generate count-reconciled probabilistic forecasts in future studies. Rounding the forecasts is one possible solution to this problem. However, the impact of rounding on forecast accuracy varies depending on the level of hierarchy and the scale of the data. In situations with high volume demand, the effects of rounding may be negligible, and forecast accuracy calculations can overlook integer effects. On the other hand, in low-volume demand settings, such as forecasts at the bottom level of the hierarchy, integer (rounding) effects may have a more noticeable influence on forecast accuracy.</w:t>
      </w:r>
    </w:p>
    <w:p w14:paraId="6609BA9A" w14:textId="77777777" w:rsidR="0092499D" w:rsidRPr="00743AD1" w:rsidRDefault="00000000" w:rsidP="009F0B3C">
      <w:pPr>
        <w:spacing w:line="480" w:lineRule="auto"/>
        <w:jc w:val="both"/>
        <w:rPr>
          <w:rFonts w:ascii="Times New Roman" w:hAnsi="Times New Roman" w:cs="Times New Roman"/>
          <w:b/>
          <w:bCs/>
          <w:sz w:val="24"/>
        </w:rPr>
      </w:pPr>
      <w:r w:rsidRPr="00743AD1">
        <w:rPr>
          <w:rFonts w:ascii="Times New Roman" w:hAnsi="Times New Roman" w:cs="Times New Roman"/>
          <w:b/>
          <w:bCs/>
          <w:sz w:val="24"/>
        </w:rPr>
        <w:t>5.1. An illustration of probabilistic forecast for EMS demand</w:t>
      </w:r>
    </w:p>
    <w:p w14:paraId="1E489D29" w14:textId="55AC0FFA" w:rsidR="0092499D" w:rsidRPr="00743AD1" w:rsidRDefault="00000000" w:rsidP="009F0B3C">
      <w:pPr>
        <w:spacing w:after="111" w:line="480" w:lineRule="auto"/>
        <w:ind w:left="-5" w:firstLine="725"/>
        <w:jc w:val="both"/>
        <w:rPr>
          <w:rFonts w:ascii="Times New Roman" w:hAnsi="Times New Roman" w:cs="Times New Roman"/>
          <w:color w:val="007F7F"/>
          <w:sz w:val="24"/>
        </w:rPr>
      </w:pPr>
      <w:r w:rsidRPr="00743AD1">
        <w:rPr>
          <w:rFonts w:ascii="Times New Roman" w:hAnsi="Times New Roman" w:cs="Times New Roman"/>
          <w:color w:val="007F7F"/>
          <w:sz w:val="24"/>
        </w:rPr>
        <w:t>In this section, we provide an illustrative example of a probabilistic forecast for future demand, of the total attended incidents in the SB health board. Due to the complexity of including such plots for the entire hierarchy and 84 days ahead</w:t>
      </w:r>
      <w:r w:rsidR="00743AD1">
        <w:rPr>
          <w:rFonts w:ascii="Times New Roman" w:hAnsi="Times New Roman" w:cs="Times New Roman"/>
          <w:color w:val="007F7F"/>
          <w:sz w:val="24"/>
        </w:rPr>
        <w:t xml:space="preserve"> </w:t>
      </w:r>
      <w:r w:rsidR="00743AD1" w:rsidRPr="00743AD1">
        <w:rPr>
          <w:rFonts w:ascii="Times New Roman" w:hAnsi="Times New Roman" w:cs="Times New Roman"/>
          <w:color w:val="007F7F"/>
          <w:sz w:val="24"/>
        </w:rPr>
        <w:t>in the manuscript</w:t>
      </w:r>
      <w:r w:rsidRPr="00743AD1">
        <w:rPr>
          <w:rFonts w:ascii="Times New Roman" w:hAnsi="Times New Roman" w:cs="Times New Roman"/>
          <w:color w:val="007F7F"/>
          <w:sz w:val="24"/>
        </w:rPr>
        <w:t xml:space="preserve">, only one </w:t>
      </w:r>
      <w:r w:rsidRPr="00743AD1">
        <w:rPr>
          <w:rFonts w:ascii="Times New Roman" w:hAnsi="Times New Roman" w:cs="Times New Roman"/>
          <w:color w:val="007F7F"/>
          <w:sz w:val="24"/>
        </w:rPr>
        <w:lastRenderedPageBreak/>
        <w:t>example is presented here. However, it is feasible to generate these plots for the entire hierarchy and for any forecast horizon if necessary.</w:t>
      </w:r>
    </w:p>
    <w:p w14:paraId="62C1E0FE" w14:textId="77777777" w:rsidR="0092499D" w:rsidRPr="00EB3002" w:rsidRDefault="00000000" w:rsidP="009F0B3C">
      <w:pPr>
        <w:spacing w:after="135" w:line="480" w:lineRule="auto"/>
        <w:ind w:left="-5" w:firstLine="725"/>
        <w:jc w:val="both"/>
        <w:rPr>
          <w:rFonts w:ascii="Times New Roman" w:hAnsi="Times New Roman" w:cs="Times New Roman"/>
          <w:sz w:val="24"/>
        </w:rPr>
      </w:pPr>
      <w:r w:rsidRPr="00EB3002">
        <w:rPr>
          <w:rFonts w:ascii="Times New Roman" w:hAnsi="Times New Roman" w:cs="Times New Roman"/>
          <w:color w:val="007F7F"/>
          <w:sz w:val="24"/>
        </w:rPr>
        <w:t>In practice, point forecasts are commonly used, but they have limitations as they ignore the uncertainty associated with the forecast. The future is inherently characterized by an irreducible level of uncertainty. Being prepared entails considering alternate courses of action. Probabilistic forecasts offer an alternative approach to anticipate future demand. Rather than providing a single value, they assign likelihoods to all possible demand outcomes, acknowledging that different numbers of attended incidents are possible, but with varying likelihoods.</w:t>
      </w:r>
    </w:p>
    <w:p w14:paraId="42E16BD5" w14:textId="77777777" w:rsidR="0092499D" w:rsidRPr="00EB3002" w:rsidRDefault="00000000" w:rsidP="009F0B3C">
      <w:pPr>
        <w:spacing w:after="111"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he purpose of probabilistic forecasting, as demonstrated in Figure </w:t>
      </w:r>
      <w:r w:rsidRPr="00EB3002">
        <w:rPr>
          <w:rFonts w:ascii="Times New Roman" w:hAnsi="Times New Roman" w:cs="Times New Roman"/>
          <w:color w:val="0000FF"/>
          <w:sz w:val="24"/>
        </w:rPr>
        <w:t xml:space="preserve">5 </w:t>
      </w:r>
      <w:r w:rsidRPr="00EB3002">
        <w:rPr>
          <w:rFonts w:ascii="Times New Roman" w:hAnsi="Times New Roman" w:cs="Times New Roman"/>
          <w:sz w:val="24"/>
        </w:rPr>
        <w:t xml:space="preserve">and Figure </w:t>
      </w:r>
      <w:r w:rsidRPr="00EB3002">
        <w:rPr>
          <w:rFonts w:ascii="Times New Roman" w:hAnsi="Times New Roman" w:cs="Times New Roman"/>
          <w:color w:val="0000FF"/>
          <w:sz w:val="24"/>
        </w:rPr>
        <w:t>6</w:t>
      </w:r>
      <w:r w:rsidRPr="00EB3002">
        <w:rPr>
          <w:rFonts w:ascii="Times New Roman" w:hAnsi="Times New Roman" w:cs="Times New Roman"/>
          <w:sz w:val="24"/>
        </w:rPr>
        <w:t xml:space="preserve">, is to quantify uncertainty. Figure </w:t>
      </w:r>
      <w:r w:rsidRPr="00EB3002">
        <w:rPr>
          <w:rFonts w:ascii="Times New Roman" w:hAnsi="Times New Roman" w:cs="Times New Roman"/>
          <w:color w:val="0000FF"/>
          <w:sz w:val="24"/>
        </w:rPr>
        <w:t xml:space="preserve">5 </w:t>
      </w:r>
      <w:r w:rsidRPr="00EB3002">
        <w:rPr>
          <w:rFonts w:ascii="Times New Roman" w:hAnsi="Times New Roman" w:cs="Times New Roman"/>
          <w:color w:val="007F7F"/>
          <w:sz w:val="24"/>
        </w:rPr>
        <w:t xml:space="preserve">depicts the forecast distribution of total incidents in one health board over a 7-day period. It also gives the point forecast as well as the 80% and 90% prediction intervals. </w:t>
      </w:r>
      <w:r w:rsidRPr="00EB3002">
        <w:rPr>
          <w:rFonts w:ascii="Times New Roman" w:hAnsi="Times New Roman" w:cs="Times New Roman"/>
          <w:sz w:val="24"/>
        </w:rPr>
        <w:t xml:space="preserve">Figure </w:t>
      </w:r>
      <w:r w:rsidRPr="00EB3002">
        <w:rPr>
          <w:rFonts w:ascii="Times New Roman" w:hAnsi="Times New Roman" w:cs="Times New Roman"/>
          <w:color w:val="0000FF"/>
          <w:sz w:val="24"/>
        </w:rPr>
        <w:t xml:space="preserve">6 </w:t>
      </w:r>
      <w:r w:rsidRPr="00EB3002">
        <w:rPr>
          <w:rFonts w:ascii="Times New Roman" w:hAnsi="Times New Roman" w:cs="Times New Roman"/>
          <w:color w:val="007F7F"/>
          <w:sz w:val="24"/>
        </w:rPr>
        <w:t>zooms in on the first day to show the histogram more clearly, illustrating the range of possible outcomes and their likelihood.</w:t>
      </w:r>
    </w:p>
    <w:p w14:paraId="5CF29202" w14:textId="77777777" w:rsidR="0092499D" w:rsidRPr="00EB3002"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Decisions based on these forecasts could focus on the tails of the distribution: unexpectedly high demand leading to crowding and inefficiency, or unexpectedly low demand resulting in wasted resources. Such forecasts are valuable tools for decision-makers and planners, especially when dealing with low-probability, high-cost situations. Different EMS managements may have varying risk attitudes depending on resource availability, making it crucial to consider the entire distribution when making decisions. For instance, these forecasts enable management to calculate the probability of demand exceeding a certain threshold of available resources (e.g., 90%), which can serve as an informative early warning measure for overcrowding.</w:t>
      </w:r>
    </w:p>
    <w:p w14:paraId="60D84971" w14:textId="77777777" w:rsidR="0092499D" w:rsidRPr="00EB3002"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lastRenderedPageBreak/>
        <w:t>It is important to note that while point forecasts and prediction intervals can be obtained from the probabilistic forecasts, the reverse is not possible. A single number cannot be used to directly derive a probabilistic forecast. Prediction intervals, although helpful in indicating possible ranges, do not provide information on the probabilities of low or high demand.</w:t>
      </w:r>
    </w:p>
    <w:p w14:paraId="64865169" w14:textId="77777777" w:rsidR="0092499D"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In EMS planning, future demand is just one aspect to consider. Other inputs, such as capacity, should also be treated as probability distributions to adopt a probabilistic approach to planning. To extract valuable insights and make informed decisions from probabilistic forecasts, specialized numerical tools are required, as the forecasts themselves are typically represented as explicit probability density functions or Monte Carlo generators.</w:t>
      </w:r>
    </w:p>
    <w:p w14:paraId="61B58839" w14:textId="4B554DC7" w:rsidR="00743AD1" w:rsidRPr="005F4CA0" w:rsidRDefault="00743AD1" w:rsidP="005F4CA0">
      <w:pPr>
        <w:spacing w:after="110" w:line="480" w:lineRule="auto"/>
        <w:ind w:left="-5" w:right="12" w:firstLine="120"/>
        <w:jc w:val="center"/>
        <w:rPr>
          <w:rFonts w:ascii="Times New Roman" w:hAnsi="Times New Roman" w:cs="Times New Roman"/>
          <w:color w:val="0000FF"/>
          <w:sz w:val="24"/>
        </w:rPr>
      </w:pPr>
      <w:r w:rsidRPr="005F4CA0">
        <w:rPr>
          <w:rFonts w:ascii="Times New Roman" w:hAnsi="Times New Roman" w:cs="Times New Roman"/>
          <w:color w:val="0000FF"/>
          <w:sz w:val="24"/>
        </w:rPr>
        <w:t>&lt;Insert Figure 5 here&gt;</w:t>
      </w:r>
    </w:p>
    <w:p w14:paraId="4D5BBD54" w14:textId="3399F477" w:rsidR="00743AD1" w:rsidRPr="005F4CA0" w:rsidRDefault="00743AD1" w:rsidP="005F4CA0">
      <w:pPr>
        <w:spacing w:after="110" w:line="480" w:lineRule="auto"/>
        <w:ind w:left="-5" w:right="12" w:firstLine="120"/>
        <w:jc w:val="center"/>
        <w:rPr>
          <w:rFonts w:ascii="Times New Roman" w:hAnsi="Times New Roman" w:cs="Times New Roman"/>
          <w:color w:val="0000FF"/>
          <w:sz w:val="24"/>
        </w:rPr>
      </w:pPr>
      <w:r w:rsidRPr="005F4CA0">
        <w:rPr>
          <w:rFonts w:ascii="Times New Roman" w:hAnsi="Times New Roman" w:cs="Times New Roman"/>
          <w:color w:val="0000FF"/>
          <w:sz w:val="24"/>
        </w:rPr>
        <w:t xml:space="preserve">&lt;Insert Figure </w:t>
      </w:r>
      <w:r w:rsidRPr="005F4CA0">
        <w:rPr>
          <w:rFonts w:ascii="Times New Roman" w:hAnsi="Times New Roman" w:cs="Times New Roman"/>
          <w:color w:val="0000FF"/>
          <w:sz w:val="24"/>
        </w:rPr>
        <w:t>6</w:t>
      </w:r>
      <w:r w:rsidRPr="005F4CA0">
        <w:rPr>
          <w:rFonts w:ascii="Times New Roman" w:hAnsi="Times New Roman" w:cs="Times New Roman"/>
          <w:color w:val="0000FF"/>
          <w:sz w:val="24"/>
        </w:rPr>
        <w:t xml:space="preserve"> here&gt;</w:t>
      </w:r>
    </w:p>
    <w:p w14:paraId="2EA3C9B0" w14:textId="77777777" w:rsidR="0092499D" w:rsidRPr="005F4CA0" w:rsidRDefault="00000000" w:rsidP="005F4CA0">
      <w:pPr>
        <w:pStyle w:val="Heading3"/>
        <w:spacing w:after="151" w:line="480" w:lineRule="auto"/>
        <w:ind w:left="5"/>
        <w:rPr>
          <w:rFonts w:cs="Times New Roman"/>
          <w:b/>
          <w:bCs/>
        </w:rPr>
      </w:pPr>
      <w:r w:rsidRPr="005F4CA0">
        <w:rPr>
          <w:rFonts w:cs="Times New Roman"/>
          <w:b/>
          <w:bCs/>
        </w:rPr>
        <w:t>6. Conclusion</w:t>
      </w:r>
    </w:p>
    <w:p w14:paraId="5C7D2AC5" w14:textId="77777777" w:rsidR="0092499D" w:rsidRPr="00EB3002"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and by health board.</w:t>
      </w:r>
    </w:p>
    <w:p w14:paraId="48DEB7FF" w14:textId="77777777" w:rsidR="0092499D" w:rsidRPr="00EB3002" w:rsidRDefault="00000000" w:rsidP="009F0B3C">
      <w:pPr>
        <w:spacing w:after="111" w:line="480" w:lineRule="auto"/>
        <w:ind w:left="-5" w:firstLine="725"/>
        <w:jc w:val="both"/>
        <w:rPr>
          <w:rFonts w:ascii="Times New Roman" w:hAnsi="Times New Roman" w:cs="Times New Roman"/>
          <w:sz w:val="24"/>
        </w:rPr>
      </w:pPr>
      <w:r w:rsidRPr="00EB3002">
        <w:rPr>
          <w:rFonts w:ascii="Times New Roman" w:hAnsi="Times New Roman" w:cs="Times New Roman"/>
          <w:sz w:val="24"/>
        </w:rPr>
        <w:lastRenderedPageBreak/>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23458D80" w14:textId="77777777" w:rsidR="0092499D" w:rsidRPr="00EB3002" w:rsidRDefault="00000000" w:rsidP="009F0B3C">
      <w:pPr>
        <w:spacing w:after="110"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accuracy if the bottom series are noisy and lack systematic patterns. However, forecast reconciliation may result in more accurate forecast results for bottom series, if we are interested in the tails of forecast distribution rather than just </w:t>
      </w:r>
      <w:proofErr w:type="spellStart"/>
      <w:r w:rsidRPr="00EB3002">
        <w:rPr>
          <w:rFonts w:ascii="Times New Roman" w:hAnsi="Times New Roman" w:cs="Times New Roman"/>
          <w:sz w:val="24"/>
        </w:rPr>
        <w:t>center</w:t>
      </w:r>
      <w:proofErr w:type="spellEnd"/>
      <w:r w:rsidRPr="00EB3002">
        <w:rPr>
          <w:rFonts w:ascii="Times New Roman" w:hAnsi="Times New Roman" w:cs="Times New Roman"/>
          <w:sz w:val="24"/>
        </w:rPr>
        <w:t xml:space="preserve">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w:t>
      </w:r>
      <w:r w:rsidRPr="00EB3002">
        <w:rPr>
          <w:rFonts w:ascii="Times New Roman" w:hAnsi="Times New Roman" w:cs="Times New Roman"/>
          <w:sz w:val="24"/>
        </w:rPr>
        <w:lastRenderedPageBreak/>
        <w:t>developed in this paper, instead of using each individually, works remarkably well for our mixed hierarchical &amp; grouped structure.</w:t>
      </w:r>
    </w:p>
    <w:p w14:paraId="3E523580" w14:textId="77777777" w:rsidR="0092499D" w:rsidRPr="00EB3002" w:rsidRDefault="00000000" w:rsidP="009F0B3C">
      <w:pPr>
        <w:spacing w:after="111" w:line="480" w:lineRule="auto"/>
        <w:ind w:left="-5" w:right="12" w:firstLine="725"/>
        <w:jc w:val="both"/>
        <w:rPr>
          <w:rFonts w:ascii="Times New Roman" w:hAnsi="Times New Roman" w:cs="Times New Roman"/>
          <w:sz w:val="24"/>
        </w:rPr>
      </w:pPr>
      <w:r w:rsidRPr="00EB3002">
        <w:rPr>
          <w:rFonts w:ascii="Times New Roman" w:hAnsi="Times New Roman" w:cs="Times New Roman"/>
          <w:color w:val="007F7F"/>
          <w:sz w:val="24"/>
        </w:rPr>
        <w:t>Our research establishes a strong basis for future investigations and practical implementation in EMS. Leveraging the hierarchical and grouped structure of demand time series, EMS can use this advanced forecasting framework to generate coherent point and probabilistic forecasts, making the most of all available data at every level of the hierarchy. We acknowledge that a forecast serves a greater purpose beyond its mere existence, ideally enabling the best utility in terms of efficient allocation of medical services, response time, and cost, all informed by the forecast. While we fully appreciate the importance of evaluating forecast quality based on its impact on decision-making processes, it is essential to address the data requirements and methodology involved in measuring this impact. For a comprehensive assessment of the forecasts’ implications, access to additional data beyond ambulance demand, covering various decision types, capacity information, constraints in the decision system, and more, becomes necessary. This additional data would offer valuable insights into the specific decisions relying on the forecasts, resulting in a more accurate evaluation of their impact on medical services. Furthermore, measuring the actual impact of forecasts would necessitate an approach that goes beyond forecasting itself. This would involve developing and implementing simulation models capable of replicating decision-making processes based on the forecast inputs. These simulation models would then evaluate the quality of the final decisions, taking into consideration the utilities that are particularly significant in the context of EMS.</w:t>
      </w:r>
    </w:p>
    <w:p w14:paraId="72DB4CB5" w14:textId="04A61F21" w:rsidR="0092499D" w:rsidRPr="00EB3002" w:rsidRDefault="00000000" w:rsidP="009F0B3C">
      <w:pPr>
        <w:spacing w:after="111" w:line="480" w:lineRule="auto"/>
        <w:ind w:left="130" w:firstLine="590"/>
        <w:jc w:val="both"/>
        <w:rPr>
          <w:rFonts w:ascii="Times New Roman" w:hAnsi="Times New Roman" w:cs="Times New Roman"/>
          <w:sz w:val="24"/>
        </w:rPr>
      </w:pPr>
      <w:r w:rsidRPr="00EB3002">
        <w:rPr>
          <w:rFonts w:ascii="Times New Roman" w:hAnsi="Times New Roman" w:cs="Times New Roman"/>
          <w:sz w:val="24"/>
        </w:rPr>
        <w:t xml:space="preserve">Future research can build upon this study in several ways. In future investigations, we aim to explore this avenue by incorporating operational information, simulating decision processes, and assessing the decision impact of this framework on utilities that are significant to the EMS. Linking forecasts with its utilities (e.g. response time, allocation of medical </w:t>
      </w:r>
      <w:r w:rsidRPr="00EB3002">
        <w:rPr>
          <w:rFonts w:ascii="Times New Roman" w:hAnsi="Times New Roman" w:cs="Times New Roman"/>
          <w:sz w:val="24"/>
        </w:rPr>
        <w:lastRenderedPageBreak/>
        <w:t xml:space="preserve">services, resource utilization, cost, etc) can offer an opportunity to maximize benefits through a more holistic planning approach. </w:t>
      </w:r>
      <w:r w:rsidR="00267D67" w:rsidRPr="00EB3002">
        <w:rPr>
          <w:rFonts w:ascii="Times New Roman" w:hAnsi="Times New Roman" w:cs="Times New Roman"/>
          <w:sz w:val="24"/>
        </w:rPr>
        <w:t>Additionally</w:t>
      </w:r>
      <w:r w:rsidRPr="00EB3002">
        <w:rPr>
          <w:rFonts w:ascii="Times New Roman" w:hAnsi="Times New Roman" w:cs="Times New Roman"/>
          <w:sz w:val="24"/>
        </w:rPr>
        <w:t>, in our study, we employed Poisson regression models to generate count distributions of attended incidents for the base forecasts. However, it is essential to note that the reconciled forecast distributions are not counts. This observation presents an interesting avenue for future research. Also, the dataset used in this study only includes information on attended incidents, it would be valuable for future research to investigate the impact of failed responses on EMS forecasting, if data on these incidents becomes available. It is also important to note that our methodology for hierarchical time series forecasting can be applied to any time series data in EMS, including those that may include failed responses.</w:t>
      </w:r>
    </w:p>
    <w:p w14:paraId="621ABA75" w14:textId="77777777" w:rsidR="0092499D" w:rsidRPr="00EB3002" w:rsidRDefault="00000000" w:rsidP="009F0B3C">
      <w:pPr>
        <w:spacing w:after="348"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Although our study primarily focuses on Emergency Medical Services, it is essential to emphasize that the framework we propose has broad applicability across various service industries (</w:t>
      </w:r>
      <w:r w:rsidRPr="00EB3002">
        <w:rPr>
          <w:rFonts w:ascii="Times New Roman" w:hAnsi="Times New Roman" w:cs="Times New Roman"/>
          <w:color w:val="0000FF"/>
          <w:sz w:val="24"/>
        </w:rPr>
        <w:t>Ostrom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0</w:t>
      </w:r>
      <w:r w:rsidRPr="00EB3002">
        <w:rPr>
          <w:rFonts w:ascii="Times New Roman" w:hAnsi="Times New Roman" w:cs="Times New Roman"/>
          <w:sz w:val="24"/>
        </w:rPr>
        <w:t>). Our approach is particularly valuable in situations where time series data is structured hierarchically and/or grouped, a common characteristic found in many sectors. This occurs when data can be naturally organized into different levels of hierarchies or when dependencies and relationships exist among entities within the system. For instance, in supply chains (</w:t>
      </w:r>
      <w:proofErr w:type="spellStart"/>
      <w:r w:rsidRPr="00EB3002">
        <w:rPr>
          <w:rFonts w:ascii="Times New Roman" w:hAnsi="Times New Roman" w:cs="Times New Roman"/>
          <w:color w:val="0000FF"/>
          <w:sz w:val="24"/>
        </w:rPr>
        <w:t>Shugan</w:t>
      </w:r>
      <w:proofErr w:type="spellEnd"/>
      <w:r w:rsidRPr="00EB3002">
        <w:rPr>
          <w:rFonts w:ascii="Times New Roman" w:hAnsi="Times New Roman" w:cs="Times New Roman"/>
          <w:color w:val="0000FF"/>
          <w:sz w:val="24"/>
        </w:rPr>
        <w:t xml:space="preserve"> and </w:t>
      </w:r>
      <w:proofErr w:type="spellStart"/>
      <w:r w:rsidRPr="00EB3002">
        <w:rPr>
          <w:rFonts w:ascii="Times New Roman" w:hAnsi="Times New Roman" w:cs="Times New Roman"/>
          <w:color w:val="0000FF"/>
          <w:sz w:val="24"/>
        </w:rPr>
        <w:t>Xie</w:t>
      </w:r>
      <w:proofErr w:type="spellEnd"/>
      <w:r w:rsidRPr="00EB3002">
        <w:rPr>
          <w:rFonts w:ascii="Times New Roman" w:hAnsi="Times New Roman" w:cs="Times New Roman"/>
          <w:sz w:val="24"/>
        </w:rPr>
        <w:t xml:space="preserve">, </w:t>
      </w:r>
      <w:r w:rsidRPr="00EB3002">
        <w:rPr>
          <w:rFonts w:ascii="Times New Roman" w:hAnsi="Times New Roman" w:cs="Times New Roman"/>
          <w:color w:val="0000FF"/>
          <w:sz w:val="24"/>
        </w:rPr>
        <w:t>2000</w:t>
      </w:r>
      <w:r w:rsidRPr="00EB3002">
        <w:rPr>
          <w:rFonts w:ascii="Times New Roman" w:hAnsi="Times New Roman" w:cs="Times New Roman"/>
          <w:sz w:val="24"/>
        </w:rPr>
        <w:t>), demand forecasting at different levels of the distribution network, such as regional warehouses or retail stores, is vital for efficient inventory management and minimizing stockouts. Our framework allows the reconciliation of forecasts, ensuring consistency and alignment throughout the supply chain, leading to improved decision-making and operational efficiency. In the financial industry (</w:t>
      </w:r>
      <w:proofErr w:type="spellStart"/>
      <w:r w:rsidRPr="00EB3002">
        <w:rPr>
          <w:rFonts w:ascii="Times New Roman" w:hAnsi="Times New Roman" w:cs="Times New Roman"/>
          <w:color w:val="0000FF"/>
          <w:sz w:val="24"/>
        </w:rPr>
        <w:t>Kimes</w:t>
      </w:r>
      <w:proofErr w:type="spellEnd"/>
      <w:r w:rsidRPr="00EB3002">
        <w:rPr>
          <w:rFonts w:ascii="Times New Roman" w:hAnsi="Times New Roman" w:cs="Times New Roman"/>
          <w:color w:val="0000FF"/>
          <w:sz w:val="24"/>
        </w:rPr>
        <w:t xml:space="preserve"> and Chase</w:t>
      </w:r>
      <w:r w:rsidRPr="00EB3002">
        <w:rPr>
          <w:rFonts w:ascii="Times New Roman" w:hAnsi="Times New Roman" w:cs="Times New Roman"/>
          <w:sz w:val="24"/>
        </w:rPr>
        <w:t xml:space="preserve">, </w:t>
      </w:r>
      <w:r w:rsidRPr="00EB3002">
        <w:rPr>
          <w:rFonts w:ascii="Times New Roman" w:hAnsi="Times New Roman" w:cs="Times New Roman"/>
          <w:color w:val="0000FF"/>
          <w:sz w:val="24"/>
        </w:rPr>
        <w:t>1998</w:t>
      </w:r>
      <w:r w:rsidRPr="00EB3002">
        <w:rPr>
          <w:rFonts w:ascii="Times New Roman" w:hAnsi="Times New Roman" w:cs="Times New Roman"/>
          <w:sz w:val="24"/>
        </w:rPr>
        <w:t xml:space="preserve">), where investments span multiple asset classes, geographical regions, or customer segments, our framework can be applied to forecast portfolio performance, asset allocation, or customer demand. Similarly, in transportation, the framework supports forecasting transportation </w:t>
      </w:r>
      <w:r w:rsidRPr="00EB3002">
        <w:rPr>
          <w:rFonts w:ascii="Times New Roman" w:hAnsi="Times New Roman" w:cs="Times New Roman"/>
          <w:sz w:val="24"/>
        </w:rPr>
        <w:lastRenderedPageBreak/>
        <w:t>demand at various levels, optimizing route planning and resource allocation. Likewise, in the hospitality and tourism industry (</w:t>
      </w:r>
      <w:proofErr w:type="spellStart"/>
      <w:r w:rsidRPr="00EB3002">
        <w:rPr>
          <w:rFonts w:ascii="Times New Roman" w:hAnsi="Times New Roman" w:cs="Times New Roman"/>
          <w:color w:val="0000FF"/>
          <w:sz w:val="24"/>
        </w:rPr>
        <w:t>Dekimpe</w:t>
      </w:r>
      <w:proofErr w:type="spellEnd"/>
      <w:r w:rsidRPr="00EB3002">
        <w:rPr>
          <w:rFonts w:ascii="Times New Roman" w:hAnsi="Times New Roman" w:cs="Times New Roman"/>
          <w:color w:val="0000FF"/>
          <w:sz w:val="24"/>
        </w:rPr>
        <w:t xml:space="preserve"> et al.</w:t>
      </w:r>
      <w:r w:rsidRPr="00EB3002">
        <w:rPr>
          <w:rFonts w:ascii="Times New Roman" w:hAnsi="Times New Roman" w:cs="Times New Roman"/>
          <w:sz w:val="24"/>
        </w:rPr>
        <w:t xml:space="preserve">, </w:t>
      </w:r>
      <w:r w:rsidRPr="00EB3002">
        <w:rPr>
          <w:rFonts w:ascii="Times New Roman" w:hAnsi="Times New Roman" w:cs="Times New Roman"/>
          <w:color w:val="0000FF"/>
          <w:sz w:val="24"/>
        </w:rPr>
        <w:t>2016</w:t>
      </w:r>
      <w:r w:rsidRPr="00EB3002">
        <w:rPr>
          <w:rFonts w:ascii="Times New Roman" w:hAnsi="Times New Roman" w:cs="Times New Roman"/>
          <w:sz w:val="24"/>
        </w:rPr>
        <w:t xml:space="preserve">), it facilitates forecasting demand rates at state, regional, and department levels, enabling strategic pricing, capacity planning, and revenue management for hotels and other travel-related businesses. Additionally, in call </w:t>
      </w:r>
      <w:proofErr w:type="spellStart"/>
      <w:r w:rsidRPr="00EB3002">
        <w:rPr>
          <w:rFonts w:ascii="Times New Roman" w:hAnsi="Times New Roman" w:cs="Times New Roman"/>
          <w:sz w:val="24"/>
        </w:rPr>
        <w:t>centers</w:t>
      </w:r>
      <w:proofErr w:type="spellEnd"/>
      <w:r w:rsidRPr="00EB3002">
        <w:rPr>
          <w:rFonts w:ascii="Times New Roman" w:hAnsi="Times New Roman" w:cs="Times New Roman"/>
          <w:sz w:val="24"/>
        </w:rPr>
        <w:t xml:space="preserve">, accurate call volume forecasting at different levels of the call </w:t>
      </w:r>
      <w:proofErr w:type="spellStart"/>
      <w:r w:rsidRPr="00EB3002">
        <w:rPr>
          <w:rFonts w:ascii="Times New Roman" w:hAnsi="Times New Roman" w:cs="Times New Roman"/>
          <w:sz w:val="24"/>
        </w:rPr>
        <w:t>center</w:t>
      </w:r>
      <w:proofErr w:type="spellEnd"/>
      <w:r w:rsidRPr="00EB3002">
        <w:rPr>
          <w:rFonts w:ascii="Times New Roman" w:hAnsi="Times New Roman" w:cs="Times New Roman"/>
          <w:sz w:val="24"/>
        </w:rPr>
        <w:t xml:space="preserve"> hierarchy or grouped structure is crucial for workforce management and resource allocation. Implementing our framework, call </w:t>
      </w:r>
      <w:proofErr w:type="spellStart"/>
      <w:r w:rsidRPr="00EB3002">
        <w:rPr>
          <w:rFonts w:ascii="Times New Roman" w:hAnsi="Times New Roman" w:cs="Times New Roman"/>
          <w:sz w:val="24"/>
        </w:rPr>
        <w:t>centers</w:t>
      </w:r>
      <w:proofErr w:type="spellEnd"/>
      <w:r w:rsidRPr="00EB3002">
        <w:rPr>
          <w:rFonts w:ascii="Times New Roman" w:hAnsi="Times New Roman" w:cs="Times New Roman"/>
          <w:sz w:val="24"/>
        </w:rPr>
        <w:t xml:space="preserve"> can generate accurate forecasts for different skill groups, shifts, and locations, ensuring efficient staffing and optimal service levels to meet customer demands.</w:t>
      </w:r>
    </w:p>
    <w:p w14:paraId="366FFA57" w14:textId="77777777" w:rsidR="0092499D" w:rsidRPr="005F4CA0" w:rsidRDefault="00000000">
      <w:pPr>
        <w:pStyle w:val="Heading1"/>
        <w:ind w:left="5"/>
        <w:rPr>
          <w:rFonts w:ascii="Times New Roman" w:hAnsi="Times New Roman" w:cs="Times New Roman"/>
          <w:bCs/>
          <w:sz w:val="24"/>
        </w:rPr>
      </w:pPr>
      <w:r w:rsidRPr="005F4CA0">
        <w:rPr>
          <w:rFonts w:ascii="Times New Roman" w:hAnsi="Times New Roman" w:cs="Times New Roman"/>
          <w:bCs/>
          <w:sz w:val="24"/>
        </w:rPr>
        <w:t>Reproducibility</w:t>
      </w:r>
    </w:p>
    <w:p w14:paraId="2C74E93B" w14:textId="77777777" w:rsidR="0075311F" w:rsidRDefault="00000000" w:rsidP="009F0B3C">
      <w:pPr>
        <w:spacing w:after="347"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 xml:space="preserve">To enhance transparency and reproducibility, we not only provide data and the code, but also the entire paper that is written in R using </w:t>
      </w:r>
      <w:hyperlink r:id="rId14">
        <w:r w:rsidRPr="00EB3002">
          <w:rPr>
            <w:rFonts w:ascii="Times New Roman" w:hAnsi="Times New Roman" w:cs="Times New Roman"/>
            <w:color w:val="0000FF"/>
            <w:sz w:val="24"/>
          </w:rPr>
          <w:t>Quarto</w:t>
        </w:r>
      </w:hyperlink>
      <w:hyperlink r:id="rId15">
        <w:r w:rsidRPr="00EB3002">
          <w:rPr>
            <w:rFonts w:ascii="Times New Roman" w:hAnsi="Times New Roman" w:cs="Times New Roman"/>
            <w:sz w:val="24"/>
          </w:rPr>
          <w:t>.</w:t>
        </w:r>
      </w:hyperlink>
      <w:r w:rsidRPr="00EB3002">
        <w:rPr>
          <w:rFonts w:ascii="Times New Roman" w:hAnsi="Times New Roman" w:cs="Times New Roman"/>
          <w:sz w:val="24"/>
        </w:rPr>
        <w:t xml:space="preserve"> All materials to reproduce this paper is available at </w:t>
      </w:r>
      <w:hyperlink r:id="rId16">
        <w:r w:rsidRPr="00EB3002">
          <w:rPr>
            <w:rFonts w:ascii="Times New Roman" w:hAnsi="Times New Roman" w:cs="Times New Roman"/>
            <w:color w:val="0000FF"/>
            <w:sz w:val="24"/>
          </w:rPr>
          <w:t>github.com/</w:t>
        </w:r>
        <w:proofErr w:type="spellStart"/>
        <w:r w:rsidRPr="00EB3002">
          <w:rPr>
            <w:rFonts w:ascii="Times New Roman" w:hAnsi="Times New Roman" w:cs="Times New Roman"/>
            <w:color w:val="0000FF"/>
            <w:sz w:val="24"/>
          </w:rPr>
          <w:t>bahmanrostamitabar</w:t>
        </w:r>
        <w:proofErr w:type="spellEnd"/>
        <w:r w:rsidRPr="00EB3002">
          <w:rPr>
            <w:rFonts w:ascii="Times New Roman" w:hAnsi="Times New Roman" w:cs="Times New Roman"/>
            <w:color w:val="0000FF"/>
            <w:sz w:val="24"/>
          </w:rPr>
          <w:t>/forecasting-emergency-me</w:t>
        </w:r>
        <w:r w:rsidRPr="00EB3002">
          <w:rPr>
            <w:rFonts w:ascii="Times New Roman" w:hAnsi="Times New Roman" w:cs="Times New Roman"/>
            <w:color w:val="0000FF"/>
            <w:sz w:val="24"/>
          </w:rPr>
          <w:t>d</w:t>
        </w:r>
        <w:r w:rsidRPr="00EB3002">
          <w:rPr>
            <w:rFonts w:ascii="Times New Roman" w:hAnsi="Times New Roman" w:cs="Times New Roman"/>
            <w:color w:val="0000FF"/>
            <w:sz w:val="24"/>
          </w:rPr>
          <w:t>icine</w:t>
        </w:r>
      </w:hyperlink>
      <w:hyperlink r:id="rId17">
        <w:r w:rsidRPr="00EB3002">
          <w:rPr>
            <w:rFonts w:ascii="Times New Roman" w:hAnsi="Times New Roman" w:cs="Times New Roman"/>
            <w:sz w:val="24"/>
          </w:rPr>
          <w:t>.</w:t>
        </w:r>
      </w:hyperlink>
      <w:r w:rsidR="0075311F">
        <w:rPr>
          <w:rFonts w:ascii="Times New Roman" w:hAnsi="Times New Roman" w:cs="Times New Roman"/>
          <w:sz w:val="24"/>
        </w:rPr>
        <w:t xml:space="preserve"> </w:t>
      </w:r>
    </w:p>
    <w:p w14:paraId="00E39B4C" w14:textId="331E4CCB" w:rsidR="0092499D" w:rsidRDefault="00000000" w:rsidP="009F0B3C">
      <w:pPr>
        <w:spacing w:after="347" w:line="480" w:lineRule="auto"/>
        <w:ind w:left="-5" w:right="12" w:firstLine="725"/>
        <w:jc w:val="both"/>
        <w:rPr>
          <w:rFonts w:ascii="Times New Roman" w:hAnsi="Times New Roman" w:cs="Times New Roman"/>
          <w:sz w:val="24"/>
        </w:rPr>
      </w:pPr>
      <w:r w:rsidRPr="00EB3002">
        <w:rPr>
          <w:rFonts w:ascii="Times New Roman" w:hAnsi="Times New Roman" w:cs="Times New Roman"/>
          <w:sz w:val="24"/>
        </w:rPr>
        <w:t>The repository contains the raw data, all R scripts used in experiments, the results used in the paper, as well as the quarto files for producing this paper. Full instructions are provided in the repository.</w:t>
      </w:r>
    </w:p>
    <w:p w14:paraId="5488FBC4" w14:textId="77777777" w:rsidR="009F0B3C" w:rsidRDefault="009F0B3C" w:rsidP="009F0B3C">
      <w:pPr>
        <w:spacing w:after="347" w:line="480" w:lineRule="auto"/>
        <w:ind w:left="-5" w:right="12" w:firstLine="725"/>
        <w:jc w:val="both"/>
        <w:rPr>
          <w:rFonts w:ascii="Times New Roman" w:hAnsi="Times New Roman" w:cs="Times New Roman"/>
          <w:sz w:val="24"/>
        </w:rPr>
      </w:pPr>
    </w:p>
    <w:p w14:paraId="052A0EFD" w14:textId="77777777" w:rsidR="009F0B3C" w:rsidRDefault="009F0B3C" w:rsidP="009F0B3C">
      <w:pPr>
        <w:spacing w:after="347" w:line="480" w:lineRule="auto"/>
        <w:ind w:left="-5" w:right="12" w:firstLine="725"/>
        <w:jc w:val="both"/>
        <w:rPr>
          <w:rFonts w:ascii="Times New Roman" w:hAnsi="Times New Roman" w:cs="Times New Roman"/>
          <w:sz w:val="24"/>
        </w:rPr>
      </w:pPr>
    </w:p>
    <w:p w14:paraId="0CE845FA" w14:textId="77777777" w:rsidR="009F0B3C" w:rsidRDefault="009F0B3C" w:rsidP="009F0B3C">
      <w:pPr>
        <w:spacing w:after="347" w:line="480" w:lineRule="auto"/>
        <w:ind w:left="-5" w:right="12" w:firstLine="725"/>
        <w:jc w:val="both"/>
        <w:rPr>
          <w:rFonts w:ascii="Times New Roman" w:hAnsi="Times New Roman" w:cs="Times New Roman"/>
          <w:sz w:val="24"/>
        </w:rPr>
      </w:pPr>
    </w:p>
    <w:p w14:paraId="05A9121F" w14:textId="77777777" w:rsidR="009F0B3C" w:rsidRDefault="009F0B3C" w:rsidP="009F0B3C">
      <w:pPr>
        <w:spacing w:after="347" w:line="480" w:lineRule="auto"/>
        <w:ind w:left="-5" w:right="12" w:firstLine="725"/>
        <w:jc w:val="both"/>
        <w:rPr>
          <w:rFonts w:ascii="Times New Roman" w:hAnsi="Times New Roman" w:cs="Times New Roman"/>
          <w:sz w:val="24"/>
        </w:rPr>
      </w:pPr>
    </w:p>
    <w:p w14:paraId="38553E64" w14:textId="77777777" w:rsidR="009F0B3C" w:rsidRPr="00EB3002" w:rsidRDefault="009F0B3C" w:rsidP="009F0B3C">
      <w:pPr>
        <w:spacing w:after="347" w:line="480" w:lineRule="auto"/>
        <w:ind w:left="-5" w:right="12" w:firstLine="725"/>
        <w:jc w:val="both"/>
        <w:rPr>
          <w:rFonts w:ascii="Times New Roman" w:hAnsi="Times New Roman" w:cs="Times New Roman"/>
          <w:sz w:val="24"/>
        </w:rPr>
      </w:pPr>
    </w:p>
    <w:p w14:paraId="36C97539" w14:textId="77777777" w:rsidR="0092499D" w:rsidRPr="009F0B3C" w:rsidRDefault="00000000" w:rsidP="005F4CA0">
      <w:pPr>
        <w:pStyle w:val="Heading1"/>
        <w:spacing w:after="46" w:line="480" w:lineRule="auto"/>
        <w:ind w:left="5"/>
        <w:jc w:val="both"/>
        <w:rPr>
          <w:rFonts w:ascii="Times New Roman" w:hAnsi="Times New Roman" w:cs="Times New Roman"/>
          <w:bCs/>
          <w:sz w:val="24"/>
        </w:rPr>
      </w:pPr>
      <w:r w:rsidRPr="009F0B3C">
        <w:rPr>
          <w:rFonts w:ascii="Times New Roman" w:hAnsi="Times New Roman" w:cs="Times New Roman"/>
          <w:bCs/>
          <w:sz w:val="24"/>
        </w:rPr>
        <w:lastRenderedPageBreak/>
        <w:t>References</w:t>
      </w:r>
    </w:p>
    <w:p w14:paraId="69A2D18A"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Al-</w:t>
      </w:r>
      <w:proofErr w:type="spellStart"/>
      <w:r w:rsidRPr="00EB3002">
        <w:rPr>
          <w:rFonts w:ascii="Times New Roman" w:hAnsi="Times New Roman" w:cs="Times New Roman"/>
          <w:sz w:val="24"/>
        </w:rPr>
        <w:t>Azzani</w:t>
      </w:r>
      <w:proofErr w:type="spellEnd"/>
      <w:r w:rsidRPr="00EB3002">
        <w:rPr>
          <w:rFonts w:ascii="Times New Roman" w:hAnsi="Times New Roman" w:cs="Times New Roman"/>
          <w:sz w:val="24"/>
        </w:rPr>
        <w:t xml:space="preserve">, M.A., </w:t>
      </w:r>
      <w:proofErr w:type="spellStart"/>
      <w:r w:rsidRPr="00EB3002">
        <w:rPr>
          <w:rFonts w:ascii="Times New Roman" w:hAnsi="Times New Roman" w:cs="Times New Roman"/>
          <w:sz w:val="24"/>
        </w:rPr>
        <w:t>Davari</w:t>
      </w:r>
      <w:proofErr w:type="spellEnd"/>
      <w:r w:rsidRPr="00EB3002">
        <w:rPr>
          <w:rFonts w:ascii="Times New Roman" w:hAnsi="Times New Roman" w:cs="Times New Roman"/>
          <w:sz w:val="24"/>
        </w:rPr>
        <w:t>, S., England, T.J., 2021. An empirical investigation of forecasting methods for ambulance calls-a case study. Health Systems 10, 268–285.</w:t>
      </w:r>
    </w:p>
    <w:p w14:paraId="264D8B87"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Armstrong, J.S., 2001. Evaluating forecasting methods, in: Armstrong, J.S. (Ed.), Principles of forecasting: a handbook for researchers and practitioners. Kluwer Academic Publishers. chapter 14, pp. 443–472.</w:t>
      </w:r>
    </w:p>
    <w:p w14:paraId="07EE7F35"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Bandara, K., Hyndman, R.J., </w:t>
      </w:r>
      <w:proofErr w:type="spellStart"/>
      <w:r w:rsidRPr="00EB3002">
        <w:rPr>
          <w:rFonts w:ascii="Times New Roman" w:hAnsi="Times New Roman" w:cs="Times New Roman"/>
          <w:sz w:val="24"/>
        </w:rPr>
        <w:t>Bergmeir</w:t>
      </w:r>
      <w:proofErr w:type="spellEnd"/>
      <w:r w:rsidRPr="00EB3002">
        <w:rPr>
          <w:rFonts w:ascii="Times New Roman" w:hAnsi="Times New Roman" w:cs="Times New Roman"/>
          <w:sz w:val="24"/>
        </w:rPr>
        <w:t xml:space="preserve">, C., in press. MSTL: A seasonal-trend decomposition algorithm for time series with multiple seasonal patterns. International J Operational </w:t>
      </w:r>
      <w:proofErr w:type="gramStart"/>
      <w:r w:rsidRPr="00EB3002">
        <w:rPr>
          <w:rFonts w:ascii="Times New Roman" w:hAnsi="Times New Roman" w:cs="Times New Roman"/>
          <w:sz w:val="24"/>
        </w:rPr>
        <w:t>Research .</w:t>
      </w:r>
      <w:proofErr w:type="gramEnd"/>
    </w:p>
    <w:p w14:paraId="6392BA77"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Boylan, J.E., Goodwin, P., </w:t>
      </w:r>
      <w:proofErr w:type="spellStart"/>
      <w:r w:rsidRPr="00EB3002">
        <w:rPr>
          <w:rFonts w:ascii="Times New Roman" w:hAnsi="Times New Roman" w:cs="Times New Roman"/>
          <w:sz w:val="24"/>
        </w:rPr>
        <w:t>Mohammadipour</w:t>
      </w:r>
      <w:proofErr w:type="spellEnd"/>
      <w:r w:rsidRPr="00EB3002">
        <w:rPr>
          <w:rFonts w:ascii="Times New Roman" w:hAnsi="Times New Roman" w:cs="Times New Roman"/>
          <w:sz w:val="24"/>
        </w:rPr>
        <w:t xml:space="preserve">, M., </w:t>
      </w:r>
      <w:proofErr w:type="spellStart"/>
      <w:r w:rsidRPr="00EB3002">
        <w:rPr>
          <w:rFonts w:ascii="Times New Roman" w:hAnsi="Times New Roman" w:cs="Times New Roman"/>
          <w:sz w:val="24"/>
        </w:rPr>
        <w:t>Syntetos</w:t>
      </w:r>
      <w:proofErr w:type="spellEnd"/>
      <w:r w:rsidRPr="00EB3002">
        <w:rPr>
          <w:rFonts w:ascii="Times New Roman" w:hAnsi="Times New Roman" w:cs="Times New Roman"/>
          <w:sz w:val="24"/>
        </w:rPr>
        <w:t>, A.A., 2015. Reproducibility in forecasting research. International Journal of Forecasting 31, 79–90.</w:t>
      </w:r>
    </w:p>
    <w:p w14:paraId="0F085980" w14:textId="77777777" w:rsidR="0092499D" w:rsidRPr="00EB3002" w:rsidRDefault="00000000" w:rsidP="005F4CA0">
      <w:pPr>
        <w:spacing w:after="3" w:line="480" w:lineRule="auto"/>
        <w:ind w:left="-5"/>
        <w:jc w:val="both"/>
        <w:rPr>
          <w:rFonts w:ascii="Times New Roman" w:hAnsi="Times New Roman" w:cs="Times New Roman"/>
          <w:sz w:val="24"/>
        </w:rPr>
      </w:pPr>
      <w:proofErr w:type="spellStart"/>
      <w:r w:rsidRPr="00EB3002">
        <w:rPr>
          <w:rFonts w:ascii="Times New Roman" w:hAnsi="Times New Roman" w:cs="Times New Roman"/>
          <w:sz w:val="24"/>
        </w:rPr>
        <w:t>Clemen</w:t>
      </w:r>
      <w:proofErr w:type="spellEnd"/>
      <w:r w:rsidRPr="00EB3002">
        <w:rPr>
          <w:rFonts w:ascii="Times New Roman" w:hAnsi="Times New Roman" w:cs="Times New Roman"/>
          <w:sz w:val="24"/>
        </w:rPr>
        <w:t>, R.T., 1989. Combining forecasts: A review and annotated bibliography. International Journal of Forecasting 5, 559–583.</w:t>
      </w:r>
    </w:p>
    <w:p w14:paraId="4E5E370D"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Dekimpe</w:t>
      </w:r>
      <w:proofErr w:type="spellEnd"/>
      <w:r w:rsidRPr="00EB3002">
        <w:rPr>
          <w:rFonts w:ascii="Times New Roman" w:hAnsi="Times New Roman" w:cs="Times New Roman"/>
          <w:sz w:val="24"/>
        </w:rPr>
        <w:t xml:space="preserve">, M.G., Peers, Y., van </w:t>
      </w:r>
      <w:proofErr w:type="spellStart"/>
      <w:r w:rsidRPr="00EB3002">
        <w:rPr>
          <w:rFonts w:ascii="Times New Roman" w:hAnsi="Times New Roman" w:cs="Times New Roman"/>
          <w:sz w:val="24"/>
        </w:rPr>
        <w:t>Heerde</w:t>
      </w:r>
      <w:proofErr w:type="spellEnd"/>
      <w:r w:rsidRPr="00EB3002">
        <w:rPr>
          <w:rFonts w:ascii="Times New Roman" w:hAnsi="Times New Roman" w:cs="Times New Roman"/>
          <w:sz w:val="24"/>
        </w:rPr>
        <w:t>, H.J., 2016. The impact of the business cycle on service providers: Insights from international tourism. Journal of Service Research 19, 22–38.</w:t>
      </w:r>
    </w:p>
    <w:p w14:paraId="0F72C65E"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Ekström</w:t>
      </w:r>
      <w:proofErr w:type="spellEnd"/>
      <w:r w:rsidRPr="00EB3002">
        <w:rPr>
          <w:rFonts w:ascii="Times New Roman" w:hAnsi="Times New Roman" w:cs="Times New Roman"/>
          <w:sz w:val="24"/>
        </w:rPr>
        <w:t xml:space="preserve">, A., Kurland, L., </w:t>
      </w:r>
      <w:proofErr w:type="spellStart"/>
      <w:r w:rsidRPr="00EB3002">
        <w:rPr>
          <w:rFonts w:ascii="Times New Roman" w:hAnsi="Times New Roman" w:cs="Times New Roman"/>
          <w:sz w:val="24"/>
        </w:rPr>
        <w:t>Farrokhnia</w:t>
      </w:r>
      <w:proofErr w:type="spellEnd"/>
      <w:r w:rsidRPr="00EB3002">
        <w:rPr>
          <w:rFonts w:ascii="Times New Roman" w:hAnsi="Times New Roman" w:cs="Times New Roman"/>
          <w:sz w:val="24"/>
        </w:rPr>
        <w:t xml:space="preserve">, N., </w:t>
      </w:r>
      <w:proofErr w:type="spellStart"/>
      <w:r w:rsidRPr="00EB3002">
        <w:rPr>
          <w:rFonts w:ascii="Times New Roman" w:hAnsi="Times New Roman" w:cs="Times New Roman"/>
          <w:sz w:val="24"/>
        </w:rPr>
        <w:t>Castrén</w:t>
      </w:r>
      <w:proofErr w:type="spellEnd"/>
      <w:r w:rsidRPr="00EB3002">
        <w:rPr>
          <w:rFonts w:ascii="Times New Roman" w:hAnsi="Times New Roman" w:cs="Times New Roman"/>
          <w:sz w:val="24"/>
        </w:rPr>
        <w:t>, M., Nordberg, M., 2015. Forecasting emergency department visits using internet data. Annals of Emergency Medicine 65, 436–442.</w:t>
      </w:r>
    </w:p>
    <w:p w14:paraId="4130B30E"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Faraway, J.J., 2016. Extending the linear model with R: generalized linear, mixed effects and nonparametric regression models. 2nd ed., Chapman and Hall/CRC.</w:t>
      </w:r>
    </w:p>
    <w:p w14:paraId="0451EEB1"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t>Feller, W., 1991. An introduction to probability theory and its applications, Volume 2. John Wiley &amp; Sons.</w:t>
      </w:r>
    </w:p>
    <w:p w14:paraId="563E9E2B" w14:textId="77777777" w:rsidR="0092499D" w:rsidRPr="00EB3002" w:rsidRDefault="00000000" w:rsidP="005F4CA0">
      <w:pPr>
        <w:spacing w:after="3" w:line="480" w:lineRule="auto"/>
        <w:ind w:left="-5"/>
        <w:jc w:val="both"/>
        <w:rPr>
          <w:rFonts w:ascii="Times New Roman" w:hAnsi="Times New Roman" w:cs="Times New Roman"/>
          <w:sz w:val="24"/>
        </w:rPr>
      </w:pPr>
      <w:proofErr w:type="spellStart"/>
      <w:r w:rsidRPr="00EB3002">
        <w:rPr>
          <w:rFonts w:ascii="Times New Roman" w:hAnsi="Times New Roman" w:cs="Times New Roman"/>
          <w:sz w:val="24"/>
        </w:rPr>
        <w:t>Gneiting</w:t>
      </w:r>
      <w:proofErr w:type="spellEnd"/>
      <w:r w:rsidRPr="00EB3002">
        <w:rPr>
          <w:rFonts w:ascii="Times New Roman" w:hAnsi="Times New Roman" w:cs="Times New Roman"/>
          <w:sz w:val="24"/>
        </w:rPr>
        <w:t xml:space="preserve">, T., </w:t>
      </w:r>
      <w:proofErr w:type="spellStart"/>
      <w:r w:rsidRPr="00EB3002">
        <w:rPr>
          <w:rFonts w:ascii="Times New Roman" w:hAnsi="Times New Roman" w:cs="Times New Roman"/>
          <w:sz w:val="24"/>
        </w:rPr>
        <w:t>Katzfuss</w:t>
      </w:r>
      <w:proofErr w:type="spellEnd"/>
      <w:r w:rsidRPr="00EB3002">
        <w:rPr>
          <w:rFonts w:ascii="Times New Roman" w:hAnsi="Times New Roman" w:cs="Times New Roman"/>
          <w:sz w:val="24"/>
        </w:rPr>
        <w:t>, M., 2014. Probabilistic forecasting. Annual Review of Statistics and Its Application 1, 125–151.</w:t>
      </w:r>
    </w:p>
    <w:p w14:paraId="3B46B55B"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lastRenderedPageBreak/>
        <w:t>Grekousis</w:t>
      </w:r>
      <w:proofErr w:type="spellEnd"/>
      <w:r w:rsidRPr="00EB3002">
        <w:rPr>
          <w:rFonts w:ascii="Times New Roman" w:hAnsi="Times New Roman" w:cs="Times New Roman"/>
          <w:sz w:val="24"/>
        </w:rPr>
        <w:t>, G., Liu, Y., 2019. Where will the next emergency event occur? Predicting ambulance demand in emergency medical services using artificial intelligence. Computers, Environment and Urban Systems 76, 110–122.</w:t>
      </w:r>
    </w:p>
    <w:p w14:paraId="22A846D1"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Gul, M., </w:t>
      </w:r>
      <w:proofErr w:type="spellStart"/>
      <w:r w:rsidRPr="00EB3002">
        <w:rPr>
          <w:rFonts w:ascii="Times New Roman" w:hAnsi="Times New Roman" w:cs="Times New Roman"/>
          <w:sz w:val="24"/>
        </w:rPr>
        <w:t>Celik</w:t>
      </w:r>
      <w:proofErr w:type="spellEnd"/>
      <w:r w:rsidRPr="00EB3002">
        <w:rPr>
          <w:rFonts w:ascii="Times New Roman" w:hAnsi="Times New Roman" w:cs="Times New Roman"/>
          <w:sz w:val="24"/>
        </w:rPr>
        <w:t>, E., 2020. An exhaustive review and analysis on applications of statistical forecasting in hospital emergency departments. Health Systems 9, 263–284.</w:t>
      </w:r>
    </w:p>
    <w:p w14:paraId="2CB182D7"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Hermansen, A., </w:t>
      </w:r>
      <w:proofErr w:type="spellStart"/>
      <w:r w:rsidRPr="00EB3002">
        <w:rPr>
          <w:rFonts w:ascii="Times New Roman" w:hAnsi="Times New Roman" w:cs="Times New Roman"/>
          <w:sz w:val="24"/>
        </w:rPr>
        <w:t>Mengshoel</w:t>
      </w:r>
      <w:proofErr w:type="spellEnd"/>
      <w:r w:rsidRPr="00EB3002">
        <w:rPr>
          <w:rFonts w:ascii="Times New Roman" w:hAnsi="Times New Roman" w:cs="Times New Roman"/>
          <w:sz w:val="24"/>
        </w:rPr>
        <w:t xml:space="preserve">, O.J., 2021. Forecasting ambulance demand using machine learning: A case study from Oslo, Norway, </w:t>
      </w:r>
      <w:proofErr w:type="gramStart"/>
      <w:r w:rsidRPr="00EB3002">
        <w:rPr>
          <w:rFonts w:ascii="Times New Roman" w:hAnsi="Times New Roman" w:cs="Times New Roman"/>
          <w:sz w:val="24"/>
        </w:rPr>
        <w:t>in:</w:t>
      </w:r>
      <w:proofErr w:type="gramEnd"/>
      <w:r w:rsidRPr="00EB3002">
        <w:rPr>
          <w:rFonts w:ascii="Times New Roman" w:hAnsi="Times New Roman" w:cs="Times New Roman"/>
          <w:sz w:val="24"/>
        </w:rPr>
        <w:t xml:space="preserve"> 2021 IEEE Symposium Series on Computational Intelligence (SSCI), pp. 01–10.</w:t>
      </w:r>
    </w:p>
    <w:p w14:paraId="30F52D73"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Hulshof, P.J., </w:t>
      </w:r>
      <w:proofErr w:type="spellStart"/>
      <w:r w:rsidRPr="00EB3002">
        <w:rPr>
          <w:rFonts w:ascii="Times New Roman" w:hAnsi="Times New Roman" w:cs="Times New Roman"/>
          <w:sz w:val="24"/>
        </w:rPr>
        <w:t>Kortbeek</w:t>
      </w:r>
      <w:proofErr w:type="spellEnd"/>
      <w:r w:rsidRPr="00EB3002">
        <w:rPr>
          <w:rFonts w:ascii="Times New Roman" w:hAnsi="Times New Roman" w:cs="Times New Roman"/>
          <w:sz w:val="24"/>
        </w:rPr>
        <w:t>, N., Boucherie, R.J., Hans, E.W., Bakker, P.J., 2012. Taxonomic classification of planning decisions in health care: a structured review of the state of the art in OR/MS. Health Systems 1, 129–175.</w:t>
      </w:r>
    </w:p>
    <w:p w14:paraId="48DD6939"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Hyndman, R., </w:t>
      </w:r>
      <w:proofErr w:type="spellStart"/>
      <w:r w:rsidRPr="00EB3002">
        <w:rPr>
          <w:rFonts w:ascii="Times New Roman" w:hAnsi="Times New Roman" w:cs="Times New Roman"/>
          <w:sz w:val="24"/>
        </w:rPr>
        <w:t>Athanasopoulos</w:t>
      </w:r>
      <w:proofErr w:type="spellEnd"/>
      <w:r w:rsidRPr="00EB3002">
        <w:rPr>
          <w:rFonts w:ascii="Times New Roman" w:hAnsi="Times New Roman" w:cs="Times New Roman"/>
          <w:sz w:val="24"/>
        </w:rPr>
        <w:t xml:space="preserve">, G., </w:t>
      </w:r>
      <w:proofErr w:type="spellStart"/>
      <w:r w:rsidRPr="00EB3002">
        <w:rPr>
          <w:rFonts w:ascii="Times New Roman" w:hAnsi="Times New Roman" w:cs="Times New Roman"/>
          <w:sz w:val="24"/>
        </w:rPr>
        <w:t>Bergmeir</w:t>
      </w:r>
      <w:proofErr w:type="spellEnd"/>
      <w:r w:rsidRPr="00EB3002">
        <w:rPr>
          <w:rFonts w:ascii="Times New Roman" w:hAnsi="Times New Roman" w:cs="Times New Roman"/>
          <w:sz w:val="24"/>
        </w:rPr>
        <w:t xml:space="preserve">, C., Caceres, G., Chhay, L., O’Hara-Wild, M., Petropoulos, F., </w:t>
      </w:r>
      <w:proofErr w:type="spellStart"/>
      <w:r w:rsidRPr="00EB3002">
        <w:rPr>
          <w:rFonts w:ascii="Times New Roman" w:hAnsi="Times New Roman" w:cs="Times New Roman"/>
          <w:sz w:val="24"/>
        </w:rPr>
        <w:t>Razbash</w:t>
      </w:r>
      <w:proofErr w:type="spellEnd"/>
      <w:r w:rsidRPr="00EB3002">
        <w:rPr>
          <w:rFonts w:ascii="Times New Roman" w:hAnsi="Times New Roman" w:cs="Times New Roman"/>
          <w:sz w:val="24"/>
        </w:rPr>
        <w:t>, S., Wang, E., Yasmeen, F., 2022. forecast: Forecasting functions for time series and linear models. R package version 8.19.</w:t>
      </w:r>
    </w:p>
    <w:p w14:paraId="711A7E61"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Hyndman, R.J., Ahmed, R.A., </w:t>
      </w:r>
      <w:proofErr w:type="spellStart"/>
      <w:r w:rsidRPr="00EB3002">
        <w:rPr>
          <w:rFonts w:ascii="Times New Roman" w:hAnsi="Times New Roman" w:cs="Times New Roman"/>
          <w:sz w:val="24"/>
        </w:rPr>
        <w:t>Athanasopoulos</w:t>
      </w:r>
      <w:proofErr w:type="spellEnd"/>
      <w:r w:rsidRPr="00EB3002">
        <w:rPr>
          <w:rFonts w:ascii="Times New Roman" w:hAnsi="Times New Roman" w:cs="Times New Roman"/>
          <w:sz w:val="24"/>
        </w:rPr>
        <w:t>, G., Shang, H.L., 2011. Optimal combination forecasts for hierarchical time series. Computational Statistics &amp; Data Analysis 55, 2579–2589.</w:t>
      </w:r>
    </w:p>
    <w:p w14:paraId="206F44CE"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t xml:space="preserve">Hyndman, R.J., </w:t>
      </w:r>
      <w:proofErr w:type="spellStart"/>
      <w:r w:rsidRPr="00EB3002">
        <w:rPr>
          <w:rFonts w:ascii="Times New Roman" w:hAnsi="Times New Roman" w:cs="Times New Roman"/>
          <w:sz w:val="24"/>
        </w:rPr>
        <w:t>Athanasopoulos</w:t>
      </w:r>
      <w:proofErr w:type="spellEnd"/>
      <w:r w:rsidRPr="00EB3002">
        <w:rPr>
          <w:rFonts w:ascii="Times New Roman" w:hAnsi="Times New Roman" w:cs="Times New Roman"/>
          <w:sz w:val="24"/>
        </w:rPr>
        <w:t xml:space="preserve">, G., 2021. Forecasting: principles and practice. 3rd ed., </w:t>
      </w:r>
      <w:proofErr w:type="spellStart"/>
      <w:r w:rsidRPr="00EB3002">
        <w:rPr>
          <w:rFonts w:ascii="Times New Roman" w:hAnsi="Times New Roman" w:cs="Times New Roman"/>
          <w:sz w:val="24"/>
        </w:rPr>
        <w:t>OTexts</w:t>
      </w:r>
      <w:proofErr w:type="spellEnd"/>
      <w:r w:rsidRPr="00EB3002">
        <w:rPr>
          <w:rFonts w:ascii="Times New Roman" w:hAnsi="Times New Roman" w:cs="Times New Roman"/>
          <w:sz w:val="24"/>
        </w:rPr>
        <w:t>.</w:t>
      </w:r>
    </w:p>
    <w:p w14:paraId="67AF4629"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Hyndman, R.J., </w:t>
      </w:r>
      <w:proofErr w:type="spellStart"/>
      <w:r w:rsidRPr="00EB3002">
        <w:rPr>
          <w:rFonts w:ascii="Times New Roman" w:hAnsi="Times New Roman" w:cs="Times New Roman"/>
          <w:sz w:val="24"/>
        </w:rPr>
        <w:t>Khandakar</w:t>
      </w:r>
      <w:proofErr w:type="spellEnd"/>
      <w:r w:rsidRPr="00EB3002">
        <w:rPr>
          <w:rFonts w:ascii="Times New Roman" w:hAnsi="Times New Roman" w:cs="Times New Roman"/>
          <w:sz w:val="24"/>
        </w:rPr>
        <w:t>, Y., 2008. Automatic time series forecasting: the forecast package for R. Journal of Statistical Software 26, 1–22.</w:t>
      </w:r>
    </w:p>
    <w:p w14:paraId="4A237CFE"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t>Hyndman, R.J., Koehler, A.B., 2006. Another look at measures of forecast accuracy. International Journal of Forecasting 22, 679–688.</w:t>
      </w:r>
    </w:p>
    <w:p w14:paraId="4E7EFDE8"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lastRenderedPageBreak/>
        <w:t xml:space="preserve">Ibrahim, R., Ye, H., </w:t>
      </w:r>
      <w:proofErr w:type="spellStart"/>
      <w:r w:rsidRPr="00EB3002">
        <w:rPr>
          <w:rFonts w:ascii="Times New Roman" w:hAnsi="Times New Roman" w:cs="Times New Roman"/>
          <w:sz w:val="24"/>
        </w:rPr>
        <w:t>L’Ecuyer</w:t>
      </w:r>
      <w:proofErr w:type="spellEnd"/>
      <w:r w:rsidRPr="00EB3002">
        <w:rPr>
          <w:rFonts w:ascii="Times New Roman" w:hAnsi="Times New Roman" w:cs="Times New Roman"/>
          <w:sz w:val="24"/>
        </w:rPr>
        <w:t xml:space="preserve">, P., Shen, H., 2016. </w:t>
      </w:r>
      <w:proofErr w:type="spellStart"/>
      <w:r w:rsidRPr="00EB3002">
        <w:rPr>
          <w:rFonts w:ascii="Times New Roman" w:hAnsi="Times New Roman" w:cs="Times New Roman"/>
          <w:sz w:val="24"/>
        </w:rPr>
        <w:t>Modeling</w:t>
      </w:r>
      <w:proofErr w:type="spellEnd"/>
      <w:r w:rsidRPr="00EB3002">
        <w:rPr>
          <w:rFonts w:ascii="Times New Roman" w:hAnsi="Times New Roman" w:cs="Times New Roman"/>
          <w:sz w:val="24"/>
        </w:rPr>
        <w:t xml:space="preserve"> and forecasting call </w:t>
      </w:r>
      <w:proofErr w:type="spellStart"/>
      <w:r w:rsidRPr="00EB3002">
        <w:rPr>
          <w:rFonts w:ascii="Times New Roman" w:hAnsi="Times New Roman" w:cs="Times New Roman"/>
          <w:sz w:val="24"/>
        </w:rPr>
        <w:t>center</w:t>
      </w:r>
      <w:proofErr w:type="spellEnd"/>
      <w:r w:rsidRPr="00EB3002">
        <w:rPr>
          <w:rFonts w:ascii="Times New Roman" w:hAnsi="Times New Roman" w:cs="Times New Roman"/>
          <w:sz w:val="24"/>
        </w:rPr>
        <w:t xml:space="preserve"> arrivals: A literature survey and a case study. International Journal of Forecasting 32, 865–874.</w:t>
      </w:r>
    </w:p>
    <w:p w14:paraId="78DF7AC1"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Kang, Y., Hyndman, R.J., Smith-Miles, K., 2017. Visualising forecasting algorithm performance using time series instance spaces. International Journal of Forecasting 33, 345–358.</w:t>
      </w:r>
    </w:p>
    <w:p w14:paraId="30753746" w14:textId="77777777" w:rsidR="0092499D" w:rsidRPr="00EB3002" w:rsidRDefault="00000000" w:rsidP="005F4CA0">
      <w:pPr>
        <w:spacing w:after="3" w:line="480" w:lineRule="auto"/>
        <w:ind w:left="-5"/>
        <w:jc w:val="both"/>
        <w:rPr>
          <w:rFonts w:ascii="Times New Roman" w:hAnsi="Times New Roman" w:cs="Times New Roman"/>
          <w:sz w:val="24"/>
        </w:rPr>
      </w:pPr>
      <w:proofErr w:type="spellStart"/>
      <w:r w:rsidRPr="00EB3002">
        <w:rPr>
          <w:rFonts w:ascii="Times New Roman" w:hAnsi="Times New Roman" w:cs="Times New Roman"/>
          <w:sz w:val="24"/>
        </w:rPr>
        <w:t>Kimes</w:t>
      </w:r>
      <w:proofErr w:type="spellEnd"/>
      <w:r w:rsidRPr="00EB3002">
        <w:rPr>
          <w:rFonts w:ascii="Times New Roman" w:hAnsi="Times New Roman" w:cs="Times New Roman"/>
          <w:sz w:val="24"/>
        </w:rPr>
        <w:t>, S.E., Chase, R.B., 1998. The strategic levers of yield management. Journal of Service Research 1, 156–166.</w:t>
      </w:r>
    </w:p>
    <w:p w14:paraId="1BD64755"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Liboschik</w:t>
      </w:r>
      <w:proofErr w:type="spellEnd"/>
      <w:r w:rsidRPr="00EB3002">
        <w:rPr>
          <w:rFonts w:ascii="Times New Roman" w:hAnsi="Times New Roman" w:cs="Times New Roman"/>
          <w:sz w:val="24"/>
        </w:rPr>
        <w:t xml:space="preserve">, T., </w:t>
      </w:r>
      <w:proofErr w:type="spellStart"/>
      <w:r w:rsidRPr="00EB3002">
        <w:rPr>
          <w:rFonts w:ascii="Times New Roman" w:hAnsi="Times New Roman" w:cs="Times New Roman"/>
          <w:sz w:val="24"/>
        </w:rPr>
        <w:t>Fokianos</w:t>
      </w:r>
      <w:proofErr w:type="spellEnd"/>
      <w:r w:rsidRPr="00EB3002">
        <w:rPr>
          <w:rFonts w:ascii="Times New Roman" w:hAnsi="Times New Roman" w:cs="Times New Roman"/>
          <w:sz w:val="24"/>
        </w:rPr>
        <w:t xml:space="preserve">, K., Fried, R., 2017. </w:t>
      </w:r>
      <w:proofErr w:type="spellStart"/>
      <w:r w:rsidRPr="00EB3002">
        <w:rPr>
          <w:rFonts w:ascii="Times New Roman" w:hAnsi="Times New Roman" w:cs="Times New Roman"/>
          <w:sz w:val="24"/>
        </w:rPr>
        <w:t>tscount</w:t>
      </w:r>
      <w:proofErr w:type="spellEnd"/>
      <w:r w:rsidRPr="00EB3002">
        <w:rPr>
          <w:rFonts w:ascii="Times New Roman" w:hAnsi="Times New Roman" w:cs="Times New Roman"/>
          <w:sz w:val="24"/>
        </w:rPr>
        <w:t>: An R package for analysis of count time series following generalized linear models. Journal of Statistical Software 82, 1–51.</w:t>
      </w:r>
    </w:p>
    <w:p w14:paraId="067B45A0"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Makridakis</w:t>
      </w:r>
      <w:proofErr w:type="spellEnd"/>
      <w:r w:rsidRPr="00EB3002">
        <w:rPr>
          <w:rFonts w:ascii="Times New Roman" w:hAnsi="Times New Roman" w:cs="Times New Roman"/>
          <w:sz w:val="24"/>
        </w:rPr>
        <w:t xml:space="preserve">, S., </w:t>
      </w:r>
      <w:proofErr w:type="spellStart"/>
      <w:r w:rsidRPr="00EB3002">
        <w:rPr>
          <w:rFonts w:ascii="Times New Roman" w:hAnsi="Times New Roman" w:cs="Times New Roman"/>
          <w:sz w:val="24"/>
        </w:rPr>
        <w:t>Spiliotis</w:t>
      </w:r>
      <w:proofErr w:type="spellEnd"/>
      <w:r w:rsidRPr="00EB3002">
        <w:rPr>
          <w:rFonts w:ascii="Times New Roman" w:hAnsi="Times New Roman" w:cs="Times New Roman"/>
          <w:sz w:val="24"/>
        </w:rPr>
        <w:t xml:space="preserve">, E., </w:t>
      </w:r>
      <w:proofErr w:type="spellStart"/>
      <w:r w:rsidRPr="00EB3002">
        <w:rPr>
          <w:rFonts w:ascii="Times New Roman" w:hAnsi="Times New Roman" w:cs="Times New Roman"/>
          <w:sz w:val="24"/>
        </w:rPr>
        <w:t>Assimakopoulos</w:t>
      </w:r>
      <w:proofErr w:type="spellEnd"/>
      <w:r w:rsidRPr="00EB3002">
        <w:rPr>
          <w:rFonts w:ascii="Times New Roman" w:hAnsi="Times New Roman" w:cs="Times New Roman"/>
          <w:sz w:val="24"/>
        </w:rPr>
        <w:t>, V., 2022. The M5 competition: Background, organization, and implementation. International Journal of Forecasting 38, 1325–1336.</w:t>
      </w:r>
    </w:p>
    <w:p w14:paraId="422AB203"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Ostrom, A.L., Bitner, M.J., Brown, S.W., Burkhard, K.A., </w:t>
      </w:r>
      <w:proofErr w:type="spellStart"/>
      <w:r w:rsidRPr="00EB3002">
        <w:rPr>
          <w:rFonts w:ascii="Times New Roman" w:hAnsi="Times New Roman" w:cs="Times New Roman"/>
          <w:sz w:val="24"/>
        </w:rPr>
        <w:t>Goul</w:t>
      </w:r>
      <w:proofErr w:type="spellEnd"/>
      <w:r w:rsidRPr="00EB3002">
        <w:rPr>
          <w:rFonts w:ascii="Times New Roman" w:hAnsi="Times New Roman" w:cs="Times New Roman"/>
          <w:sz w:val="24"/>
        </w:rPr>
        <w:t xml:space="preserve">, M., Smith-Daniels, V., </w:t>
      </w:r>
      <w:proofErr w:type="spellStart"/>
      <w:r w:rsidRPr="00EB3002">
        <w:rPr>
          <w:rFonts w:ascii="Times New Roman" w:hAnsi="Times New Roman" w:cs="Times New Roman"/>
          <w:sz w:val="24"/>
        </w:rPr>
        <w:t>Demirkan</w:t>
      </w:r>
      <w:proofErr w:type="spellEnd"/>
      <w:r w:rsidRPr="00EB3002">
        <w:rPr>
          <w:rFonts w:ascii="Times New Roman" w:hAnsi="Times New Roman" w:cs="Times New Roman"/>
          <w:sz w:val="24"/>
        </w:rPr>
        <w:t xml:space="preserve">, H., </w:t>
      </w:r>
      <w:proofErr w:type="spellStart"/>
      <w:r w:rsidRPr="00EB3002">
        <w:rPr>
          <w:rFonts w:ascii="Times New Roman" w:hAnsi="Times New Roman" w:cs="Times New Roman"/>
          <w:sz w:val="24"/>
        </w:rPr>
        <w:t>Rabinovich</w:t>
      </w:r>
      <w:proofErr w:type="spellEnd"/>
      <w:r w:rsidRPr="00EB3002">
        <w:rPr>
          <w:rFonts w:ascii="Times New Roman" w:hAnsi="Times New Roman" w:cs="Times New Roman"/>
          <w:sz w:val="24"/>
        </w:rPr>
        <w:t>, E., 2010. Moving forward and making a difference: research priorities for the science of service. Journal of Service Research 13, 4–36.</w:t>
      </w:r>
    </w:p>
    <w:p w14:paraId="7AFC0157"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Panagiotelis</w:t>
      </w:r>
      <w:proofErr w:type="spellEnd"/>
      <w:r w:rsidRPr="00EB3002">
        <w:rPr>
          <w:rFonts w:ascii="Times New Roman" w:hAnsi="Times New Roman" w:cs="Times New Roman"/>
          <w:sz w:val="24"/>
        </w:rPr>
        <w:t xml:space="preserve">, A., </w:t>
      </w:r>
      <w:proofErr w:type="spellStart"/>
      <w:r w:rsidRPr="00EB3002">
        <w:rPr>
          <w:rFonts w:ascii="Times New Roman" w:hAnsi="Times New Roman" w:cs="Times New Roman"/>
          <w:sz w:val="24"/>
        </w:rPr>
        <w:t>Gamakumara</w:t>
      </w:r>
      <w:proofErr w:type="spellEnd"/>
      <w:r w:rsidRPr="00EB3002">
        <w:rPr>
          <w:rFonts w:ascii="Times New Roman" w:hAnsi="Times New Roman" w:cs="Times New Roman"/>
          <w:sz w:val="24"/>
        </w:rPr>
        <w:t xml:space="preserve">, P., </w:t>
      </w:r>
      <w:proofErr w:type="spellStart"/>
      <w:r w:rsidRPr="00EB3002">
        <w:rPr>
          <w:rFonts w:ascii="Times New Roman" w:hAnsi="Times New Roman" w:cs="Times New Roman"/>
          <w:sz w:val="24"/>
        </w:rPr>
        <w:t>Athanasopoulos</w:t>
      </w:r>
      <w:proofErr w:type="spellEnd"/>
      <w:r w:rsidRPr="00EB3002">
        <w:rPr>
          <w:rFonts w:ascii="Times New Roman" w:hAnsi="Times New Roman" w:cs="Times New Roman"/>
          <w:sz w:val="24"/>
        </w:rPr>
        <w:t>, G., Hyndman, R.J., 2023. Probabilistic forecast reconciliation: Properties, evaluation and score optimisation. European Journal of Operational Research 306, 693–706.</w:t>
      </w:r>
    </w:p>
    <w:p w14:paraId="30CC6828" w14:textId="77777777" w:rsidR="0092499D" w:rsidRPr="00EB3002" w:rsidRDefault="00000000" w:rsidP="005F4CA0">
      <w:pPr>
        <w:spacing w:after="3" w:line="480" w:lineRule="auto"/>
        <w:ind w:left="-5"/>
        <w:jc w:val="both"/>
        <w:rPr>
          <w:rFonts w:ascii="Times New Roman" w:hAnsi="Times New Roman" w:cs="Times New Roman"/>
          <w:sz w:val="24"/>
        </w:rPr>
      </w:pPr>
      <w:proofErr w:type="spellStart"/>
      <w:r w:rsidRPr="00EB3002">
        <w:rPr>
          <w:rFonts w:ascii="Times New Roman" w:hAnsi="Times New Roman" w:cs="Times New Roman"/>
          <w:sz w:val="24"/>
        </w:rPr>
        <w:t>Pennings</w:t>
      </w:r>
      <w:proofErr w:type="spellEnd"/>
      <w:r w:rsidRPr="00EB3002">
        <w:rPr>
          <w:rFonts w:ascii="Times New Roman" w:hAnsi="Times New Roman" w:cs="Times New Roman"/>
          <w:sz w:val="24"/>
        </w:rPr>
        <w:t>, C.L., Van Dalen, J., 2017. Integrated hierarchical forecasting. European Journal of Operational Research 263, 412–418.</w:t>
      </w:r>
    </w:p>
    <w:p w14:paraId="2CC4A29F"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Rostami-Tabar, B., </w:t>
      </w:r>
      <w:proofErr w:type="spellStart"/>
      <w:r w:rsidRPr="00EB3002">
        <w:rPr>
          <w:rFonts w:ascii="Times New Roman" w:hAnsi="Times New Roman" w:cs="Times New Roman"/>
          <w:sz w:val="24"/>
        </w:rPr>
        <w:t>Ziel</w:t>
      </w:r>
      <w:proofErr w:type="spellEnd"/>
      <w:r w:rsidRPr="00EB3002">
        <w:rPr>
          <w:rFonts w:ascii="Times New Roman" w:hAnsi="Times New Roman" w:cs="Times New Roman"/>
          <w:sz w:val="24"/>
        </w:rPr>
        <w:t>, F., 2022. Anticipating special events in emergency department forecasting. International Journal of Forecasting 38, 1197–1213.</w:t>
      </w:r>
    </w:p>
    <w:p w14:paraId="0E9F6A4F"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 xml:space="preserve">Sasaki, S., Comber, A.J., Suzuki, H., </w:t>
      </w:r>
      <w:proofErr w:type="spellStart"/>
      <w:r w:rsidRPr="00EB3002">
        <w:rPr>
          <w:rFonts w:ascii="Times New Roman" w:hAnsi="Times New Roman" w:cs="Times New Roman"/>
          <w:sz w:val="24"/>
        </w:rPr>
        <w:t>Brunsdon</w:t>
      </w:r>
      <w:proofErr w:type="spellEnd"/>
      <w:r w:rsidRPr="00EB3002">
        <w:rPr>
          <w:rFonts w:ascii="Times New Roman" w:hAnsi="Times New Roman" w:cs="Times New Roman"/>
          <w:sz w:val="24"/>
        </w:rPr>
        <w:t>, C., 2010. Using genetic algorithms to optimise current and future health planning-the example of ambulance locations. International Journal of Health Geographics 9, 1–10.</w:t>
      </w:r>
    </w:p>
    <w:p w14:paraId="14BE0330"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lastRenderedPageBreak/>
        <w:t>Shi, M., Rostami-Tabar, B., Gartner, D., 2022. Forecasting for unplanned care services: A literature review.</w:t>
      </w:r>
    </w:p>
    <w:p w14:paraId="588CFB8A"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Shugan</w:t>
      </w:r>
      <w:proofErr w:type="spellEnd"/>
      <w:r w:rsidRPr="00EB3002">
        <w:rPr>
          <w:rFonts w:ascii="Times New Roman" w:hAnsi="Times New Roman" w:cs="Times New Roman"/>
          <w:sz w:val="24"/>
        </w:rPr>
        <w:t xml:space="preserve">, S.M., </w:t>
      </w:r>
      <w:proofErr w:type="spellStart"/>
      <w:r w:rsidRPr="00EB3002">
        <w:rPr>
          <w:rFonts w:ascii="Times New Roman" w:hAnsi="Times New Roman" w:cs="Times New Roman"/>
          <w:sz w:val="24"/>
        </w:rPr>
        <w:t>Xie</w:t>
      </w:r>
      <w:proofErr w:type="spellEnd"/>
      <w:r w:rsidRPr="00EB3002">
        <w:rPr>
          <w:rFonts w:ascii="Times New Roman" w:hAnsi="Times New Roman" w:cs="Times New Roman"/>
          <w:sz w:val="24"/>
        </w:rPr>
        <w:t>, J., 2000. Advance pricing of services and other implications of separating purchase and consumption. Journal of Service Research 2, 227–239.</w:t>
      </w:r>
    </w:p>
    <w:p w14:paraId="339AB254"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Stodden</w:t>
      </w:r>
      <w:proofErr w:type="spellEnd"/>
      <w:r w:rsidRPr="00EB3002">
        <w:rPr>
          <w:rFonts w:ascii="Times New Roman" w:hAnsi="Times New Roman" w:cs="Times New Roman"/>
          <w:sz w:val="24"/>
        </w:rPr>
        <w:t xml:space="preserve">, V., </w:t>
      </w:r>
      <w:proofErr w:type="spellStart"/>
      <w:r w:rsidRPr="00EB3002">
        <w:rPr>
          <w:rFonts w:ascii="Times New Roman" w:hAnsi="Times New Roman" w:cs="Times New Roman"/>
          <w:sz w:val="24"/>
        </w:rPr>
        <w:t>Miguez</w:t>
      </w:r>
      <w:proofErr w:type="spellEnd"/>
      <w:r w:rsidRPr="00EB3002">
        <w:rPr>
          <w:rFonts w:ascii="Times New Roman" w:hAnsi="Times New Roman" w:cs="Times New Roman"/>
          <w:sz w:val="24"/>
        </w:rPr>
        <w:t>, S.</w:t>
      </w:r>
      <w:proofErr w:type="gramStart"/>
      <w:r w:rsidRPr="00EB3002">
        <w:rPr>
          <w:rFonts w:ascii="Times New Roman" w:hAnsi="Times New Roman" w:cs="Times New Roman"/>
          <w:sz w:val="24"/>
        </w:rPr>
        <w:t>, .</w:t>
      </w:r>
      <w:proofErr w:type="gramEnd"/>
      <w:r w:rsidRPr="00EB3002">
        <w:rPr>
          <w:rFonts w:ascii="Times New Roman" w:hAnsi="Times New Roman" w:cs="Times New Roman"/>
          <w:sz w:val="24"/>
        </w:rPr>
        <w:t xml:space="preserve"> Best practices for computational science: Software infrastructure and environments for reproducible and extensible research. Journal of Open Research Software 2, p.e21.</w:t>
      </w:r>
    </w:p>
    <w:p w14:paraId="50B80825"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Vile, J.L., Gillard, J.W., Harper, P.R., Knight, V.A., 2012. Predicting ambulance demand using singular spectrum analysis. Journal of the Operational Research Society 63, 1556–1565.</w:t>
      </w:r>
    </w:p>
    <w:p w14:paraId="3F1D6628"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Vile, J.L., Gillard, J.W., Harper, P.R., Knight, V.A., 2016. Time-dependent stochastic methods for managing and scheduling Emergency Medical Services. Operations Research for Health Care 8, 42–52.</w:t>
      </w:r>
    </w:p>
    <w:p w14:paraId="65E4E9E4" w14:textId="77777777" w:rsidR="0092499D" w:rsidRPr="00EB3002" w:rsidRDefault="00000000" w:rsidP="005F4CA0">
      <w:pPr>
        <w:spacing w:after="3" w:line="480" w:lineRule="auto"/>
        <w:ind w:left="196" w:hanging="201"/>
        <w:jc w:val="both"/>
        <w:rPr>
          <w:rFonts w:ascii="Times New Roman" w:hAnsi="Times New Roman" w:cs="Times New Roman"/>
          <w:sz w:val="24"/>
        </w:rPr>
      </w:pPr>
      <w:r w:rsidRPr="00EB3002">
        <w:rPr>
          <w:rFonts w:ascii="Times New Roman" w:hAnsi="Times New Roman" w:cs="Times New Roman"/>
          <w:sz w:val="24"/>
        </w:rPr>
        <w:t>Villegas, M.A., Pedregal, D.J., 2018. Supply chain decision support systems based on a novel hierarchical forecasting approach. Decision Support Systems 114, 29–36.</w:t>
      </w:r>
    </w:p>
    <w:p w14:paraId="19EDB61C"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t xml:space="preserve">Wang, X., Hyndman, R.J., Li, F., Kang, Y., in press. Forecast combinations: an over 50-year review. International Journal of </w:t>
      </w:r>
      <w:proofErr w:type="gramStart"/>
      <w:r w:rsidRPr="00EB3002">
        <w:rPr>
          <w:rFonts w:ascii="Times New Roman" w:hAnsi="Times New Roman" w:cs="Times New Roman"/>
          <w:sz w:val="24"/>
        </w:rPr>
        <w:t>Forecasting .</w:t>
      </w:r>
      <w:proofErr w:type="gramEnd"/>
    </w:p>
    <w:p w14:paraId="4F700153"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Wargon</w:t>
      </w:r>
      <w:proofErr w:type="spellEnd"/>
      <w:r w:rsidRPr="00EB3002">
        <w:rPr>
          <w:rFonts w:ascii="Times New Roman" w:hAnsi="Times New Roman" w:cs="Times New Roman"/>
          <w:sz w:val="24"/>
        </w:rPr>
        <w:t xml:space="preserve">, M., </w:t>
      </w:r>
      <w:proofErr w:type="spellStart"/>
      <w:r w:rsidRPr="00EB3002">
        <w:rPr>
          <w:rFonts w:ascii="Times New Roman" w:hAnsi="Times New Roman" w:cs="Times New Roman"/>
          <w:sz w:val="24"/>
        </w:rPr>
        <w:t>Guidet</w:t>
      </w:r>
      <w:proofErr w:type="spellEnd"/>
      <w:r w:rsidRPr="00EB3002">
        <w:rPr>
          <w:rFonts w:ascii="Times New Roman" w:hAnsi="Times New Roman" w:cs="Times New Roman"/>
          <w:sz w:val="24"/>
        </w:rPr>
        <w:t xml:space="preserve">, B., Hoang, T., </w:t>
      </w:r>
      <w:proofErr w:type="spellStart"/>
      <w:r w:rsidRPr="00EB3002">
        <w:rPr>
          <w:rFonts w:ascii="Times New Roman" w:hAnsi="Times New Roman" w:cs="Times New Roman"/>
          <w:sz w:val="24"/>
        </w:rPr>
        <w:t>Hejblum</w:t>
      </w:r>
      <w:proofErr w:type="spellEnd"/>
      <w:r w:rsidRPr="00EB3002">
        <w:rPr>
          <w:rFonts w:ascii="Times New Roman" w:hAnsi="Times New Roman" w:cs="Times New Roman"/>
          <w:sz w:val="24"/>
        </w:rPr>
        <w:t>, G., 2009. A systematic review of models for forecasting the number of emergency department visits. Emergency Medicine Journal 26, 395–399.</w:t>
      </w:r>
    </w:p>
    <w:p w14:paraId="16EFACFD" w14:textId="77777777" w:rsidR="0092499D" w:rsidRPr="00EB3002" w:rsidRDefault="00000000" w:rsidP="005F4CA0">
      <w:pPr>
        <w:spacing w:after="3" w:line="480" w:lineRule="auto"/>
        <w:ind w:left="196" w:hanging="201"/>
        <w:jc w:val="both"/>
        <w:rPr>
          <w:rFonts w:ascii="Times New Roman" w:hAnsi="Times New Roman" w:cs="Times New Roman"/>
          <w:sz w:val="24"/>
        </w:rPr>
      </w:pPr>
      <w:proofErr w:type="spellStart"/>
      <w:r w:rsidRPr="00EB3002">
        <w:rPr>
          <w:rFonts w:ascii="Times New Roman" w:hAnsi="Times New Roman" w:cs="Times New Roman"/>
          <w:sz w:val="24"/>
        </w:rPr>
        <w:t>Wickramasuriya</w:t>
      </w:r>
      <w:proofErr w:type="spellEnd"/>
      <w:r w:rsidRPr="00EB3002">
        <w:rPr>
          <w:rFonts w:ascii="Times New Roman" w:hAnsi="Times New Roman" w:cs="Times New Roman"/>
          <w:sz w:val="24"/>
        </w:rPr>
        <w:t xml:space="preserve">, S.L., </w:t>
      </w:r>
      <w:proofErr w:type="spellStart"/>
      <w:r w:rsidRPr="00EB3002">
        <w:rPr>
          <w:rFonts w:ascii="Times New Roman" w:hAnsi="Times New Roman" w:cs="Times New Roman"/>
          <w:sz w:val="24"/>
        </w:rPr>
        <w:t>Athanasopoulos</w:t>
      </w:r>
      <w:proofErr w:type="spellEnd"/>
      <w:r w:rsidRPr="00EB3002">
        <w:rPr>
          <w:rFonts w:ascii="Times New Roman" w:hAnsi="Times New Roman" w:cs="Times New Roman"/>
          <w:sz w:val="24"/>
        </w:rPr>
        <w:t>, G., Hyndman, R.J., 2019. Optimal forecast reconciliation for hierarchical and grouped time series through trace minimization. Journal of the American Statistical Association 114, 804–819.</w:t>
      </w:r>
    </w:p>
    <w:p w14:paraId="03CC259A"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t>Winkler, R.L., 1972. A decision-theoretic approach to interval estimation. Journal of the American Statistical Association 67, 187–191.</w:t>
      </w:r>
    </w:p>
    <w:p w14:paraId="49CB478E" w14:textId="77777777" w:rsidR="0092499D" w:rsidRPr="00EB3002" w:rsidRDefault="00000000" w:rsidP="005F4CA0">
      <w:pPr>
        <w:spacing w:after="3" w:line="480" w:lineRule="auto"/>
        <w:ind w:left="-5"/>
        <w:jc w:val="both"/>
        <w:rPr>
          <w:rFonts w:ascii="Times New Roman" w:hAnsi="Times New Roman" w:cs="Times New Roman"/>
          <w:sz w:val="24"/>
        </w:rPr>
      </w:pPr>
      <w:r w:rsidRPr="00EB3002">
        <w:rPr>
          <w:rFonts w:ascii="Times New Roman" w:hAnsi="Times New Roman" w:cs="Times New Roman"/>
          <w:sz w:val="24"/>
        </w:rPr>
        <w:lastRenderedPageBreak/>
        <w:t xml:space="preserve">Zhou, Z., 2016. Predicting ambulance demand: Challenges and methods. </w:t>
      </w:r>
      <w:proofErr w:type="spellStart"/>
      <w:r w:rsidRPr="00EB3002">
        <w:rPr>
          <w:rFonts w:ascii="Times New Roman" w:hAnsi="Times New Roman" w:cs="Times New Roman"/>
          <w:sz w:val="24"/>
        </w:rPr>
        <w:t>arXiv</w:t>
      </w:r>
      <w:proofErr w:type="spellEnd"/>
      <w:r w:rsidRPr="00EB3002">
        <w:rPr>
          <w:rFonts w:ascii="Times New Roman" w:hAnsi="Times New Roman" w:cs="Times New Roman"/>
          <w:sz w:val="24"/>
        </w:rPr>
        <w:t xml:space="preserve"> preprint arXiv:1606.</w:t>
      </w:r>
      <w:proofErr w:type="gramStart"/>
      <w:r w:rsidRPr="00EB3002">
        <w:rPr>
          <w:rFonts w:ascii="Times New Roman" w:hAnsi="Times New Roman" w:cs="Times New Roman"/>
          <w:sz w:val="24"/>
        </w:rPr>
        <w:t>05363 .</w:t>
      </w:r>
      <w:proofErr w:type="gramEnd"/>
    </w:p>
    <w:p w14:paraId="12FE6CD6" w14:textId="77777777" w:rsidR="00EB3002" w:rsidRDefault="00000000" w:rsidP="005F4CA0">
      <w:pPr>
        <w:spacing w:after="3" w:line="480" w:lineRule="auto"/>
        <w:ind w:left="196" w:hanging="201"/>
        <w:jc w:val="both"/>
        <w:rPr>
          <w:rFonts w:ascii="Times New Roman" w:hAnsi="Times New Roman" w:cs="Times New Roman"/>
          <w:sz w:val="24"/>
        </w:rPr>
        <w:sectPr w:rsidR="00EB3002" w:rsidSect="00EB3002">
          <w:footerReference w:type="even" r:id="rId18"/>
          <w:footerReference w:type="default" r:id="rId19"/>
          <w:footerReference w:type="first" r:id="rId20"/>
          <w:pgSz w:w="11906" w:h="16838"/>
          <w:pgMar w:top="1440" w:right="1440" w:bottom="1440" w:left="1440" w:header="720" w:footer="1809" w:gutter="0"/>
          <w:cols w:space="720"/>
        </w:sectPr>
      </w:pPr>
      <w:r w:rsidRPr="00EB3002">
        <w:rPr>
          <w:rFonts w:ascii="Times New Roman" w:hAnsi="Times New Roman" w:cs="Times New Roman"/>
          <w:sz w:val="24"/>
        </w:rPr>
        <w:t>Zhou, Z., Matteson, D.S., 2016. Predicting Melbourne ambulance demand using kernel warping. The Annals of Applied Statistics 10, 1977–1996.</w:t>
      </w:r>
    </w:p>
    <w:p w14:paraId="72D375FD" w14:textId="77777777" w:rsidR="00EB3002" w:rsidRPr="00EB3002" w:rsidRDefault="00EB3002" w:rsidP="00EB3002">
      <w:pPr>
        <w:spacing w:after="3" w:line="243" w:lineRule="auto"/>
        <w:ind w:left="4138"/>
        <w:rPr>
          <w:rFonts w:ascii="Times New Roman" w:hAnsi="Times New Roman" w:cs="Times New Roman"/>
          <w:sz w:val="24"/>
        </w:rPr>
      </w:pPr>
      <w:r w:rsidRPr="00EB3002">
        <w:rPr>
          <w:rFonts w:ascii="Times New Roman" w:hAnsi="Times New Roman" w:cs="Times New Roman"/>
          <w:sz w:val="24"/>
        </w:rPr>
        <w:lastRenderedPageBreak/>
        <w:t>Table 1: Summary of some studies on forecasting in Emergency Medical Services</w:t>
      </w:r>
    </w:p>
    <w:tbl>
      <w:tblPr>
        <w:tblStyle w:val="TableGrid"/>
        <w:tblW w:w="12809" w:type="dxa"/>
        <w:tblInd w:w="367" w:type="dxa"/>
        <w:tblLook w:val="04A0" w:firstRow="1" w:lastRow="0" w:firstColumn="1" w:lastColumn="0" w:noHBand="0" w:noVBand="1"/>
      </w:tblPr>
      <w:tblGrid>
        <w:gridCol w:w="6"/>
        <w:gridCol w:w="13585"/>
      </w:tblGrid>
      <w:tr w:rsidR="00EB3002" w:rsidRPr="00743AD1" w14:paraId="665BBFDB" w14:textId="77777777" w:rsidTr="00C2332F">
        <w:trPr>
          <w:trHeight w:val="7761"/>
        </w:trPr>
        <w:tc>
          <w:tcPr>
            <w:tcW w:w="330" w:type="dxa"/>
            <w:tcBorders>
              <w:top w:val="nil"/>
              <w:left w:val="nil"/>
              <w:bottom w:val="nil"/>
              <w:right w:val="nil"/>
            </w:tcBorders>
          </w:tcPr>
          <w:p w14:paraId="3562565C" w14:textId="1A7D3B90" w:rsidR="00EB3002" w:rsidRPr="00743AD1" w:rsidRDefault="00EB3002" w:rsidP="00C2332F">
            <w:pPr>
              <w:spacing w:after="0"/>
              <w:rPr>
                <w:rFonts w:ascii="Times New Roman" w:hAnsi="Times New Roman" w:cs="Times New Roman"/>
                <w:szCs w:val="22"/>
              </w:rPr>
            </w:pPr>
          </w:p>
        </w:tc>
        <w:tc>
          <w:tcPr>
            <w:tcW w:w="12478" w:type="dxa"/>
            <w:tcBorders>
              <w:top w:val="nil"/>
              <w:left w:val="nil"/>
              <w:bottom w:val="nil"/>
              <w:right w:val="nil"/>
            </w:tcBorders>
          </w:tcPr>
          <w:p w14:paraId="1897CD08" w14:textId="77777777" w:rsidR="00EB3002" w:rsidRPr="00743AD1" w:rsidRDefault="00EB3002" w:rsidP="00C2332F">
            <w:pPr>
              <w:spacing w:after="0"/>
              <w:ind w:left="-2138" w:right="14616"/>
              <w:rPr>
                <w:rFonts w:ascii="Times New Roman" w:hAnsi="Times New Roman" w:cs="Times New Roman"/>
                <w:szCs w:val="22"/>
              </w:rPr>
            </w:pPr>
          </w:p>
          <w:tbl>
            <w:tblPr>
              <w:tblStyle w:val="TableGrid"/>
              <w:tblW w:w="12347" w:type="dxa"/>
              <w:tblInd w:w="132" w:type="dxa"/>
              <w:tblCellMar>
                <w:top w:w="17" w:type="dxa"/>
                <w:right w:w="103" w:type="dxa"/>
              </w:tblCellMar>
              <w:tblLook w:val="04A0" w:firstRow="1" w:lastRow="0" w:firstColumn="1" w:lastColumn="0" w:noHBand="0" w:noVBand="1"/>
            </w:tblPr>
            <w:tblGrid>
              <w:gridCol w:w="1566"/>
              <w:gridCol w:w="580"/>
              <w:gridCol w:w="1448"/>
              <w:gridCol w:w="949"/>
              <w:gridCol w:w="2035"/>
              <w:gridCol w:w="1654"/>
              <w:gridCol w:w="1240"/>
              <w:gridCol w:w="1391"/>
              <w:gridCol w:w="1484"/>
            </w:tblGrid>
            <w:tr w:rsidR="00EB3002" w:rsidRPr="00743AD1" w14:paraId="6DADB8DC" w14:textId="77777777" w:rsidTr="00C2332F">
              <w:trPr>
                <w:trHeight w:val="312"/>
              </w:trPr>
              <w:tc>
                <w:tcPr>
                  <w:tcW w:w="1611" w:type="dxa"/>
                  <w:tcBorders>
                    <w:top w:val="single" w:sz="5" w:space="0" w:color="000000"/>
                    <w:left w:val="nil"/>
                    <w:bottom w:val="single" w:sz="3" w:space="0" w:color="000000"/>
                    <w:right w:val="nil"/>
                  </w:tcBorders>
                </w:tcPr>
                <w:p w14:paraId="12A17BEF"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t>Reference</w:t>
                  </w:r>
                </w:p>
              </w:tc>
              <w:tc>
                <w:tcPr>
                  <w:tcW w:w="583" w:type="dxa"/>
                  <w:tcBorders>
                    <w:top w:val="single" w:sz="5" w:space="0" w:color="000000"/>
                    <w:left w:val="nil"/>
                    <w:bottom w:val="single" w:sz="3" w:space="0" w:color="000000"/>
                    <w:right w:val="nil"/>
                  </w:tcBorders>
                </w:tcPr>
                <w:p w14:paraId="581C3300" w14:textId="77777777" w:rsidR="00EB3002" w:rsidRPr="00743AD1" w:rsidRDefault="00EB3002" w:rsidP="00C2332F">
                  <w:pPr>
                    <w:spacing w:after="0"/>
                    <w:ind w:left="10"/>
                    <w:rPr>
                      <w:rFonts w:ascii="Times New Roman" w:hAnsi="Times New Roman" w:cs="Times New Roman"/>
                      <w:szCs w:val="22"/>
                    </w:rPr>
                  </w:pPr>
                  <w:r w:rsidRPr="00743AD1">
                    <w:rPr>
                      <w:rFonts w:ascii="Times New Roman" w:hAnsi="Times New Roman" w:cs="Times New Roman"/>
                      <w:szCs w:val="22"/>
                    </w:rPr>
                    <w:t>Year</w:t>
                  </w:r>
                </w:p>
              </w:tc>
              <w:tc>
                <w:tcPr>
                  <w:tcW w:w="1338" w:type="dxa"/>
                  <w:tcBorders>
                    <w:top w:val="single" w:sz="5" w:space="0" w:color="000000"/>
                    <w:left w:val="nil"/>
                    <w:bottom w:val="single" w:sz="3" w:space="0" w:color="000000"/>
                    <w:right w:val="nil"/>
                  </w:tcBorders>
                </w:tcPr>
                <w:p w14:paraId="4CDD6329"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Variable</w:t>
                  </w:r>
                </w:p>
              </w:tc>
              <w:tc>
                <w:tcPr>
                  <w:tcW w:w="961" w:type="dxa"/>
                  <w:tcBorders>
                    <w:top w:val="single" w:sz="5" w:space="0" w:color="000000"/>
                    <w:left w:val="nil"/>
                    <w:bottom w:val="single" w:sz="3" w:space="0" w:color="000000"/>
                    <w:right w:val="nil"/>
                  </w:tcBorders>
                </w:tcPr>
                <w:p w14:paraId="643205C4"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Horizon</w:t>
                  </w:r>
                </w:p>
              </w:tc>
              <w:tc>
                <w:tcPr>
                  <w:tcW w:w="2093" w:type="dxa"/>
                  <w:tcBorders>
                    <w:top w:val="single" w:sz="5" w:space="0" w:color="000000"/>
                    <w:left w:val="nil"/>
                    <w:bottom w:val="single" w:sz="3" w:space="0" w:color="000000"/>
                    <w:right w:val="nil"/>
                  </w:tcBorders>
                </w:tcPr>
                <w:p w14:paraId="6E14234A"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ethod</w:t>
                  </w:r>
                </w:p>
              </w:tc>
              <w:tc>
                <w:tcPr>
                  <w:tcW w:w="1716" w:type="dxa"/>
                  <w:tcBorders>
                    <w:top w:val="single" w:sz="5" w:space="0" w:color="000000"/>
                    <w:left w:val="nil"/>
                    <w:bottom w:val="single" w:sz="3" w:space="0" w:color="000000"/>
                    <w:right w:val="nil"/>
                  </w:tcBorders>
                </w:tcPr>
                <w:p w14:paraId="159ACE17"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etric</w:t>
                  </w:r>
                </w:p>
              </w:tc>
              <w:tc>
                <w:tcPr>
                  <w:tcW w:w="1242" w:type="dxa"/>
                  <w:tcBorders>
                    <w:top w:val="single" w:sz="5" w:space="0" w:color="000000"/>
                    <w:left w:val="nil"/>
                    <w:bottom w:val="single" w:sz="3" w:space="0" w:color="000000"/>
                    <w:right w:val="nil"/>
                  </w:tcBorders>
                </w:tcPr>
                <w:p w14:paraId="6EE0F3BD"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Probabilistic</w:t>
                  </w:r>
                </w:p>
              </w:tc>
              <w:tc>
                <w:tcPr>
                  <w:tcW w:w="1391" w:type="dxa"/>
                  <w:tcBorders>
                    <w:top w:val="single" w:sz="5" w:space="0" w:color="000000"/>
                    <w:left w:val="nil"/>
                    <w:bottom w:val="single" w:sz="3" w:space="0" w:color="000000"/>
                    <w:right w:val="nil"/>
                  </w:tcBorders>
                </w:tcPr>
                <w:p w14:paraId="46F37A05"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econciliation</w:t>
                  </w:r>
                </w:p>
              </w:tc>
              <w:tc>
                <w:tcPr>
                  <w:tcW w:w="1411" w:type="dxa"/>
                  <w:tcBorders>
                    <w:top w:val="single" w:sz="5" w:space="0" w:color="000000"/>
                    <w:left w:val="nil"/>
                    <w:bottom w:val="single" w:sz="3" w:space="0" w:color="000000"/>
                    <w:right w:val="nil"/>
                  </w:tcBorders>
                </w:tcPr>
                <w:p w14:paraId="059CDBED"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eproducibility</w:t>
                  </w:r>
                </w:p>
              </w:tc>
            </w:tr>
            <w:tr w:rsidR="00EB3002" w:rsidRPr="00743AD1" w14:paraId="557E73AB" w14:textId="77777777" w:rsidTr="00C2332F">
              <w:trPr>
                <w:trHeight w:val="2510"/>
              </w:trPr>
              <w:tc>
                <w:tcPr>
                  <w:tcW w:w="1611" w:type="dxa"/>
                  <w:tcBorders>
                    <w:top w:val="single" w:sz="3" w:space="0" w:color="000000"/>
                    <w:left w:val="nil"/>
                    <w:bottom w:val="nil"/>
                    <w:right w:val="nil"/>
                  </w:tcBorders>
                </w:tcPr>
                <w:p w14:paraId="3C99BEBE"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t>Current study</w:t>
                  </w:r>
                </w:p>
              </w:tc>
              <w:tc>
                <w:tcPr>
                  <w:tcW w:w="583" w:type="dxa"/>
                  <w:tcBorders>
                    <w:top w:val="single" w:sz="3" w:space="0" w:color="000000"/>
                    <w:left w:val="nil"/>
                    <w:bottom w:val="nil"/>
                    <w:right w:val="nil"/>
                  </w:tcBorders>
                </w:tcPr>
                <w:p w14:paraId="71374B5F"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23</w:t>
                  </w:r>
                </w:p>
              </w:tc>
              <w:tc>
                <w:tcPr>
                  <w:tcW w:w="1338" w:type="dxa"/>
                  <w:tcBorders>
                    <w:top w:val="single" w:sz="3" w:space="0" w:color="000000"/>
                    <w:left w:val="nil"/>
                    <w:bottom w:val="nil"/>
                    <w:right w:val="nil"/>
                  </w:tcBorders>
                </w:tcPr>
                <w:p w14:paraId="71537F3C"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mbulance demand</w:t>
                  </w:r>
                </w:p>
              </w:tc>
              <w:tc>
                <w:tcPr>
                  <w:tcW w:w="961" w:type="dxa"/>
                  <w:tcBorders>
                    <w:top w:val="single" w:sz="3" w:space="0" w:color="000000"/>
                    <w:left w:val="nil"/>
                    <w:bottom w:val="nil"/>
                    <w:right w:val="nil"/>
                  </w:tcBorders>
                </w:tcPr>
                <w:p w14:paraId="2B450713"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84 days</w:t>
                  </w:r>
                </w:p>
              </w:tc>
              <w:tc>
                <w:tcPr>
                  <w:tcW w:w="2093" w:type="dxa"/>
                  <w:tcBorders>
                    <w:top w:val="single" w:sz="3" w:space="0" w:color="000000"/>
                    <w:left w:val="nil"/>
                    <w:bottom w:val="nil"/>
                    <w:right w:val="nil"/>
                  </w:tcBorders>
                </w:tcPr>
                <w:p w14:paraId="122D3B7F"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Stationary,</w:t>
                  </w:r>
                </w:p>
                <w:p w14:paraId="6C503793"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Exponential</w:t>
                  </w:r>
                </w:p>
                <w:p w14:paraId="5C70E455"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 xml:space="preserve">Smoothing State Space (ETS), Poisson regression using Generalized Linear Model (GLM) and </w:t>
                  </w:r>
                  <w:proofErr w:type="spellStart"/>
                  <w:r w:rsidRPr="00743AD1">
                    <w:rPr>
                      <w:rFonts w:ascii="Times New Roman" w:hAnsi="Times New Roman" w:cs="Times New Roman"/>
                      <w:szCs w:val="22"/>
                    </w:rPr>
                    <w:t>tscount</w:t>
                  </w:r>
                  <w:proofErr w:type="spellEnd"/>
                  <w:r w:rsidRPr="00743AD1">
                    <w:rPr>
                      <w:rFonts w:ascii="Times New Roman" w:hAnsi="Times New Roman" w:cs="Times New Roman"/>
                      <w:szCs w:val="22"/>
                    </w:rPr>
                    <w:t xml:space="preserve"> (TSGLM), a simple empirical distribution and an ensemble method</w:t>
                  </w:r>
                </w:p>
              </w:tc>
              <w:tc>
                <w:tcPr>
                  <w:tcW w:w="1716" w:type="dxa"/>
                  <w:tcBorders>
                    <w:top w:val="single" w:sz="3" w:space="0" w:color="000000"/>
                    <w:left w:val="nil"/>
                    <w:bottom w:val="nil"/>
                    <w:right w:val="nil"/>
                  </w:tcBorders>
                </w:tcPr>
                <w:p w14:paraId="71F47A4D"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ASE, MSSE, CRPS</w:t>
                  </w:r>
                </w:p>
              </w:tc>
              <w:tc>
                <w:tcPr>
                  <w:tcW w:w="1242" w:type="dxa"/>
                  <w:tcBorders>
                    <w:top w:val="single" w:sz="3" w:space="0" w:color="000000"/>
                    <w:left w:val="nil"/>
                    <w:bottom w:val="nil"/>
                    <w:right w:val="nil"/>
                  </w:tcBorders>
                </w:tcPr>
                <w:p w14:paraId="4B04CB9E"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YES</w:t>
                  </w:r>
                </w:p>
              </w:tc>
              <w:tc>
                <w:tcPr>
                  <w:tcW w:w="1391" w:type="dxa"/>
                  <w:tcBorders>
                    <w:top w:val="single" w:sz="3" w:space="0" w:color="000000"/>
                    <w:left w:val="nil"/>
                    <w:bottom w:val="nil"/>
                    <w:right w:val="nil"/>
                  </w:tcBorders>
                </w:tcPr>
                <w:p w14:paraId="1204389B"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YES</w:t>
                  </w:r>
                </w:p>
              </w:tc>
              <w:tc>
                <w:tcPr>
                  <w:tcW w:w="1411" w:type="dxa"/>
                  <w:tcBorders>
                    <w:top w:val="single" w:sz="3" w:space="0" w:color="000000"/>
                    <w:left w:val="nil"/>
                    <w:bottom w:val="nil"/>
                    <w:right w:val="nil"/>
                  </w:tcBorders>
                </w:tcPr>
                <w:p w14:paraId="46FC3B5F"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YES</w:t>
                  </w:r>
                </w:p>
              </w:tc>
            </w:tr>
            <w:tr w:rsidR="00EB3002" w:rsidRPr="00743AD1" w14:paraId="68BBBAA3" w14:textId="77777777" w:rsidTr="00C2332F">
              <w:trPr>
                <w:trHeight w:val="892"/>
              </w:trPr>
              <w:tc>
                <w:tcPr>
                  <w:tcW w:w="1611" w:type="dxa"/>
                  <w:tcBorders>
                    <w:top w:val="nil"/>
                    <w:left w:val="nil"/>
                    <w:bottom w:val="nil"/>
                    <w:right w:val="nil"/>
                  </w:tcBorders>
                </w:tcPr>
                <w:p w14:paraId="6F283DE3"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t>Al-</w:t>
                  </w:r>
                  <w:proofErr w:type="spellStart"/>
                  <w:r w:rsidRPr="00743AD1">
                    <w:rPr>
                      <w:rFonts w:ascii="Times New Roman" w:hAnsi="Times New Roman" w:cs="Times New Roman"/>
                      <w:szCs w:val="22"/>
                    </w:rPr>
                    <w:t>Azzani</w:t>
                  </w:r>
                  <w:proofErr w:type="spellEnd"/>
                  <w:r w:rsidRPr="00743AD1">
                    <w:rPr>
                      <w:rFonts w:ascii="Times New Roman" w:hAnsi="Times New Roman" w:cs="Times New Roman"/>
                      <w:szCs w:val="22"/>
                    </w:rPr>
                    <w:t xml:space="preserve"> et al.</w:t>
                  </w:r>
                </w:p>
              </w:tc>
              <w:tc>
                <w:tcPr>
                  <w:tcW w:w="583" w:type="dxa"/>
                  <w:tcBorders>
                    <w:top w:val="nil"/>
                    <w:left w:val="nil"/>
                    <w:bottom w:val="nil"/>
                    <w:right w:val="nil"/>
                  </w:tcBorders>
                </w:tcPr>
                <w:p w14:paraId="75DB1457"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21</w:t>
                  </w:r>
                </w:p>
              </w:tc>
              <w:tc>
                <w:tcPr>
                  <w:tcW w:w="1338" w:type="dxa"/>
                  <w:tcBorders>
                    <w:top w:val="nil"/>
                    <w:left w:val="nil"/>
                    <w:bottom w:val="nil"/>
                    <w:right w:val="nil"/>
                  </w:tcBorders>
                </w:tcPr>
                <w:p w14:paraId="70A83694"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Call volume</w:t>
                  </w:r>
                </w:p>
              </w:tc>
              <w:tc>
                <w:tcPr>
                  <w:tcW w:w="961" w:type="dxa"/>
                  <w:tcBorders>
                    <w:top w:val="nil"/>
                    <w:left w:val="nil"/>
                    <w:bottom w:val="nil"/>
                    <w:right w:val="nil"/>
                  </w:tcBorders>
                </w:tcPr>
                <w:p w14:paraId="0042B80B" w14:textId="1F6688B5" w:rsidR="00EB3002" w:rsidRPr="00743AD1" w:rsidRDefault="001F373B" w:rsidP="00C2332F">
                  <w:pPr>
                    <w:spacing w:after="0"/>
                    <w:rPr>
                      <w:rFonts w:ascii="Times New Roman" w:hAnsi="Times New Roman" w:cs="Times New Roman"/>
                      <w:szCs w:val="22"/>
                    </w:rPr>
                  </w:pPr>
                  <w:r w:rsidRPr="00743AD1">
                    <w:rPr>
                      <w:rFonts w:ascii="Times New Roman" w:hAnsi="Times New Roman" w:cs="Times New Roman"/>
                      <w:szCs w:val="22"/>
                    </w:rPr>
                    <w:t>7,</w:t>
                  </w:r>
                  <w:r w:rsidR="00EB3002" w:rsidRPr="00743AD1">
                    <w:rPr>
                      <w:rFonts w:ascii="Times New Roman" w:hAnsi="Times New Roman" w:cs="Times New Roman"/>
                      <w:szCs w:val="22"/>
                    </w:rPr>
                    <w:t xml:space="preserve"> </w:t>
                  </w:r>
                  <w:r w:rsidR="0075311F" w:rsidRPr="00743AD1">
                    <w:rPr>
                      <w:rFonts w:ascii="Times New Roman" w:hAnsi="Times New Roman" w:cs="Times New Roman"/>
                      <w:szCs w:val="22"/>
                    </w:rPr>
                    <w:t>30,</w:t>
                  </w:r>
                  <w:r w:rsidR="00EB3002" w:rsidRPr="00743AD1">
                    <w:rPr>
                      <w:rFonts w:ascii="Times New Roman" w:hAnsi="Times New Roman" w:cs="Times New Roman"/>
                      <w:szCs w:val="22"/>
                    </w:rPr>
                    <w:t xml:space="preserve"> 90 days</w:t>
                  </w:r>
                </w:p>
              </w:tc>
              <w:tc>
                <w:tcPr>
                  <w:tcW w:w="2093" w:type="dxa"/>
                  <w:tcBorders>
                    <w:top w:val="nil"/>
                    <w:left w:val="nil"/>
                    <w:bottom w:val="nil"/>
                    <w:right w:val="nil"/>
                  </w:tcBorders>
                </w:tcPr>
                <w:p w14:paraId="1A9B1D3E"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RIMA, Holt Winters, Multiple Regression, and Singular Spectrum Analysis</w:t>
                  </w:r>
                </w:p>
              </w:tc>
              <w:tc>
                <w:tcPr>
                  <w:tcW w:w="1716" w:type="dxa"/>
                  <w:tcBorders>
                    <w:top w:val="nil"/>
                    <w:left w:val="nil"/>
                    <w:bottom w:val="nil"/>
                    <w:right w:val="nil"/>
                  </w:tcBorders>
                </w:tcPr>
                <w:p w14:paraId="4BBDA38C"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MSE, MAPE</w:t>
                  </w:r>
                </w:p>
              </w:tc>
              <w:tc>
                <w:tcPr>
                  <w:tcW w:w="1242" w:type="dxa"/>
                  <w:tcBorders>
                    <w:top w:val="nil"/>
                    <w:left w:val="nil"/>
                    <w:bottom w:val="nil"/>
                    <w:right w:val="nil"/>
                  </w:tcBorders>
                </w:tcPr>
                <w:p w14:paraId="453819C4"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391" w:type="dxa"/>
                  <w:tcBorders>
                    <w:top w:val="nil"/>
                    <w:left w:val="nil"/>
                    <w:bottom w:val="nil"/>
                    <w:right w:val="nil"/>
                  </w:tcBorders>
                </w:tcPr>
                <w:p w14:paraId="14415371"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nil"/>
                    <w:right w:val="nil"/>
                  </w:tcBorders>
                </w:tcPr>
                <w:p w14:paraId="292AC45C"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r w:rsidR="00EB3002" w:rsidRPr="00743AD1" w14:paraId="6F709A48" w14:textId="77777777" w:rsidTr="00C2332F">
              <w:trPr>
                <w:trHeight w:val="892"/>
              </w:trPr>
              <w:tc>
                <w:tcPr>
                  <w:tcW w:w="1611" w:type="dxa"/>
                  <w:tcBorders>
                    <w:top w:val="nil"/>
                    <w:left w:val="nil"/>
                    <w:bottom w:val="nil"/>
                    <w:right w:val="nil"/>
                  </w:tcBorders>
                </w:tcPr>
                <w:p w14:paraId="04F3E86B" w14:textId="77777777" w:rsidR="00EB3002" w:rsidRPr="00743AD1" w:rsidRDefault="00EB3002" w:rsidP="00C2332F">
                  <w:pPr>
                    <w:spacing w:after="0"/>
                    <w:ind w:left="103"/>
                    <w:rPr>
                      <w:rFonts w:ascii="Times New Roman" w:hAnsi="Times New Roman" w:cs="Times New Roman"/>
                      <w:szCs w:val="22"/>
                    </w:rPr>
                  </w:pPr>
                  <w:proofErr w:type="spellStart"/>
                  <w:r w:rsidRPr="00743AD1">
                    <w:rPr>
                      <w:rFonts w:ascii="Times New Roman" w:hAnsi="Times New Roman" w:cs="Times New Roman"/>
                      <w:szCs w:val="22"/>
                    </w:rPr>
                    <w:t>Haugsbø</w:t>
                  </w:r>
                  <w:proofErr w:type="spellEnd"/>
                  <w:r w:rsidRPr="00743AD1">
                    <w:rPr>
                      <w:rFonts w:ascii="Times New Roman" w:hAnsi="Times New Roman" w:cs="Times New Roman"/>
                      <w:szCs w:val="22"/>
                    </w:rPr>
                    <w:t xml:space="preserve"> et al.</w:t>
                  </w:r>
                </w:p>
              </w:tc>
              <w:tc>
                <w:tcPr>
                  <w:tcW w:w="583" w:type="dxa"/>
                  <w:tcBorders>
                    <w:top w:val="nil"/>
                    <w:left w:val="nil"/>
                    <w:bottom w:val="nil"/>
                    <w:right w:val="nil"/>
                  </w:tcBorders>
                </w:tcPr>
                <w:p w14:paraId="1C280540"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21</w:t>
                  </w:r>
                </w:p>
              </w:tc>
              <w:tc>
                <w:tcPr>
                  <w:tcW w:w="1338" w:type="dxa"/>
                  <w:tcBorders>
                    <w:top w:val="nil"/>
                    <w:left w:val="nil"/>
                    <w:bottom w:val="nil"/>
                    <w:right w:val="nil"/>
                  </w:tcBorders>
                </w:tcPr>
                <w:p w14:paraId="465E1A74" w14:textId="77777777" w:rsidR="00EB3002" w:rsidRPr="00743AD1" w:rsidRDefault="00EB3002" w:rsidP="00C2332F">
                  <w:pPr>
                    <w:spacing w:after="0" w:line="232" w:lineRule="auto"/>
                    <w:rPr>
                      <w:rFonts w:ascii="Times New Roman" w:hAnsi="Times New Roman" w:cs="Times New Roman"/>
                      <w:szCs w:val="22"/>
                    </w:rPr>
                  </w:pPr>
                  <w:r w:rsidRPr="00743AD1">
                    <w:rPr>
                      <w:rFonts w:ascii="Times New Roman" w:hAnsi="Times New Roman" w:cs="Times New Roman"/>
                      <w:szCs w:val="22"/>
                    </w:rPr>
                    <w:t>Ambulance demand in</w:t>
                  </w:r>
                </w:p>
                <w:p w14:paraId="2329A271"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Spatiotemporal</w:t>
                  </w:r>
                </w:p>
              </w:tc>
              <w:tc>
                <w:tcPr>
                  <w:tcW w:w="961" w:type="dxa"/>
                  <w:tcBorders>
                    <w:top w:val="nil"/>
                    <w:left w:val="nil"/>
                    <w:bottom w:val="nil"/>
                    <w:right w:val="nil"/>
                  </w:tcBorders>
                </w:tcPr>
                <w:p w14:paraId="0F499BC6"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1hour</w:t>
                  </w:r>
                </w:p>
              </w:tc>
              <w:tc>
                <w:tcPr>
                  <w:tcW w:w="2093" w:type="dxa"/>
                  <w:tcBorders>
                    <w:top w:val="nil"/>
                    <w:left w:val="nil"/>
                    <w:bottom w:val="nil"/>
                    <w:right w:val="nil"/>
                  </w:tcBorders>
                </w:tcPr>
                <w:p w14:paraId="15E9C2CA"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LP, LSTM</w:t>
                  </w:r>
                </w:p>
              </w:tc>
              <w:tc>
                <w:tcPr>
                  <w:tcW w:w="1716" w:type="dxa"/>
                  <w:tcBorders>
                    <w:top w:val="nil"/>
                    <w:left w:val="nil"/>
                    <w:bottom w:val="nil"/>
                    <w:right w:val="nil"/>
                  </w:tcBorders>
                </w:tcPr>
                <w:p w14:paraId="43E27A47"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AE, MSE,</w:t>
                  </w:r>
                </w:p>
                <w:p w14:paraId="6279C6CA"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Cross-Entropy</w:t>
                  </w:r>
                </w:p>
              </w:tc>
              <w:tc>
                <w:tcPr>
                  <w:tcW w:w="1242" w:type="dxa"/>
                  <w:tcBorders>
                    <w:top w:val="nil"/>
                    <w:left w:val="nil"/>
                    <w:bottom w:val="nil"/>
                    <w:right w:val="nil"/>
                  </w:tcBorders>
                </w:tcPr>
                <w:p w14:paraId="74CC1AC8"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YES</w:t>
                  </w:r>
                </w:p>
              </w:tc>
              <w:tc>
                <w:tcPr>
                  <w:tcW w:w="1391" w:type="dxa"/>
                  <w:tcBorders>
                    <w:top w:val="nil"/>
                    <w:left w:val="nil"/>
                    <w:bottom w:val="nil"/>
                    <w:right w:val="nil"/>
                  </w:tcBorders>
                </w:tcPr>
                <w:p w14:paraId="552C5DF8"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nil"/>
                    <w:right w:val="nil"/>
                  </w:tcBorders>
                </w:tcPr>
                <w:p w14:paraId="221DE1EA"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r w:rsidR="00EB3002" w:rsidRPr="00743AD1" w14:paraId="6A9DC94D" w14:textId="77777777" w:rsidTr="00C2332F">
              <w:trPr>
                <w:trHeight w:val="446"/>
              </w:trPr>
              <w:tc>
                <w:tcPr>
                  <w:tcW w:w="1611" w:type="dxa"/>
                  <w:tcBorders>
                    <w:top w:val="nil"/>
                    <w:left w:val="nil"/>
                    <w:bottom w:val="nil"/>
                    <w:right w:val="nil"/>
                  </w:tcBorders>
                </w:tcPr>
                <w:p w14:paraId="4DDBB8E9" w14:textId="77777777" w:rsidR="00EB3002" w:rsidRPr="00743AD1" w:rsidRDefault="00EB3002" w:rsidP="00C2332F">
                  <w:pPr>
                    <w:spacing w:after="0"/>
                    <w:ind w:left="103"/>
                    <w:rPr>
                      <w:rFonts w:ascii="Times New Roman" w:hAnsi="Times New Roman" w:cs="Times New Roman"/>
                      <w:szCs w:val="22"/>
                    </w:rPr>
                  </w:pPr>
                  <w:proofErr w:type="spellStart"/>
                  <w:r w:rsidRPr="00743AD1">
                    <w:rPr>
                      <w:rFonts w:ascii="Times New Roman" w:hAnsi="Times New Roman" w:cs="Times New Roman"/>
                      <w:szCs w:val="22"/>
                    </w:rPr>
                    <w:t>Grekousis</w:t>
                  </w:r>
                  <w:proofErr w:type="spellEnd"/>
                  <w:r w:rsidRPr="00743AD1">
                    <w:rPr>
                      <w:rFonts w:ascii="Times New Roman" w:hAnsi="Times New Roman" w:cs="Times New Roman"/>
                      <w:szCs w:val="22"/>
                    </w:rPr>
                    <w:t xml:space="preserve"> et al.</w:t>
                  </w:r>
                </w:p>
              </w:tc>
              <w:tc>
                <w:tcPr>
                  <w:tcW w:w="583" w:type="dxa"/>
                  <w:tcBorders>
                    <w:top w:val="nil"/>
                    <w:left w:val="nil"/>
                    <w:bottom w:val="nil"/>
                    <w:right w:val="nil"/>
                  </w:tcBorders>
                </w:tcPr>
                <w:p w14:paraId="0151AD1F"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19</w:t>
                  </w:r>
                </w:p>
              </w:tc>
              <w:tc>
                <w:tcPr>
                  <w:tcW w:w="1338" w:type="dxa"/>
                  <w:tcBorders>
                    <w:top w:val="nil"/>
                    <w:left w:val="nil"/>
                    <w:bottom w:val="nil"/>
                    <w:right w:val="nil"/>
                  </w:tcBorders>
                </w:tcPr>
                <w:p w14:paraId="356B3602"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Locations of incidents</w:t>
                  </w:r>
                </w:p>
              </w:tc>
              <w:tc>
                <w:tcPr>
                  <w:tcW w:w="961" w:type="dxa"/>
                  <w:tcBorders>
                    <w:top w:val="nil"/>
                    <w:left w:val="nil"/>
                    <w:bottom w:val="nil"/>
                    <w:right w:val="nil"/>
                  </w:tcBorders>
                </w:tcPr>
                <w:p w14:paraId="6D03C9F6"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1 hour</w:t>
                  </w:r>
                </w:p>
              </w:tc>
              <w:tc>
                <w:tcPr>
                  <w:tcW w:w="2093" w:type="dxa"/>
                  <w:tcBorders>
                    <w:top w:val="nil"/>
                    <w:left w:val="nil"/>
                    <w:bottom w:val="nil"/>
                    <w:right w:val="nil"/>
                  </w:tcBorders>
                </w:tcPr>
                <w:p w14:paraId="4567C280"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MLP and Hungarian</w:t>
                  </w:r>
                </w:p>
                <w:p w14:paraId="389D8423"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lgorithm</w:t>
                  </w:r>
                </w:p>
              </w:tc>
              <w:tc>
                <w:tcPr>
                  <w:tcW w:w="1716" w:type="dxa"/>
                  <w:tcBorders>
                    <w:top w:val="nil"/>
                    <w:left w:val="nil"/>
                    <w:bottom w:val="nil"/>
                    <w:right w:val="nil"/>
                  </w:tcBorders>
                </w:tcPr>
                <w:p w14:paraId="0DE3122D"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MSE</w:t>
                  </w:r>
                </w:p>
              </w:tc>
              <w:tc>
                <w:tcPr>
                  <w:tcW w:w="1242" w:type="dxa"/>
                  <w:tcBorders>
                    <w:top w:val="nil"/>
                    <w:left w:val="nil"/>
                    <w:bottom w:val="nil"/>
                    <w:right w:val="nil"/>
                  </w:tcBorders>
                </w:tcPr>
                <w:p w14:paraId="5B3D0B8F"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391" w:type="dxa"/>
                  <w:tcBorders>
                    <w:top w:val="nil"/>
                    <w:left w:val="nil"/>
                    <w:bottom w:val="nil"/>
                    <w:right w:val="nil"/>
                  </w:tcBorders>
                </w:tcPr>
                <w:p w14:paraId="4FF1442A"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nil"/>
                    <w:right w:val="nil"/>
                  </w:tcBorders>
                </w:tcPr>
                <w:p w14:paraId="75D0E994"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r w:rsidR="00EB3002" w:rsidRPr="00743AD1" w14:paraId="37A13822" w14:textId="77777777" w:rsidTr="00C2332F">
              <w:trPr>
                <w:trHeight w:val="1561"/>
              </w:trPr>
              <w:tc>
                <w:tcPr>
                  <w:tcW w:w="1611" w:type="dxa"/>
                  <w:tcBorders>
                    <w:top w:val="nil"/>
                    <w:left w:val="nil"/>
                    <w:bottom w:val="nil"/>
                    <w:right w:val="nil"/>
                  </w:tcBorders>
                </w:tcPr>
                <w:p w14:paraId="42407673"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t>Ibrahim et al.</w:t>
                  </w:r>
                </w:p>
              </w:tc>
              <w:tc>
                <w:tcPr>
                  <w:tcW w:w="583" w:type="dxa"/>
                  <w:tcBorders>
                    <w:top w:val="nil"/>
                    <w:left w:val="nil"/>
                    <w:bottom w:val="nil"/>
                    <w:right w:val="nil"/>
                  </w:tcBorders>
                </w:tcPr>
                <w:p w14:paraId="3E0CEDB3"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16</w:t>
                  </w:r>
                </w:p>
              </w:tc>
              <w:tc>
                <w:tcPr>
                  <w:tcW w:w="1338" w:type="dxa"/>
                  <w:tcBorders>
                    <w:top w:val="nil"/>
                    <w:left w:val="nil"/>
                    <w:bottom w:val="nil"/>
                    <w:right w:val="nil"/>
                  </w:tcBorders>
                </w:tcPr>
                <w:p w14:paraId="1107B04A"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Call volume</w:t>
                  </w:r>
                </w:p>
              </w:tc>
              <w:tc>
                <w:tcPr>
                  <w:tcW w:w="961" w:type="dxa"/>
                  <w:tcBorders>
                    <w:top w:val="nil"/>
                    <w:left w:val="nil"/>
                    <w:bottom w:val="nil"/>
                    <w:right w:val="nil"/>
                  </w:tcBorders>
                </w:tcPr>
                <w:p w14:paraId="6F02CC90" w14:textId="23AD2C8D"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 xml:space="preserve">1, </w:t>
                  </w:r>
                  <w:r w:rsidR="001F373B" w:rsidRPr="00743AD1">
                    <w:rPr>
                      <w:rFonts w:ascii="Times New Roman" w:hAnsi="Times New Roman" w:cs="Times New Roman"/>
                      <w:szCs w:val="22"/>
                    </w:rPr>
                    <w:t>7,</w:t>
                  </w:r>
                  <w:r w:rsidRPr="00743AD1">
                    <w:rPr>
                      <w:rFonts w:ascii="Times New Roman" w:hAnsi="Times New Roman" w:cs="Times New Roman"/>
                      <w:szCs w:val="22"/>
                    </w:rPr>
                    <w:t xml:space="preserve"> 14 days</w:t>
                  </w:r>
                </w:p>
              </w:tc>
              <w:tc>
                <w:tcPr>
                  <w:tcW w:w="2093" w:type="dxa"/>
                  <w:tcBorders>
                    <w:top w:val="nil"/>
                    <w:left w:val="nil"/>
                    <w:bottom w:val="nil"/>
                    <w:right w:val="nil"/>
                  </w:tcBorders>
                </w:tcPr>
                <w:p w14:paraId="596EADAB" w14:textId="77777777" w:rsidR="00EB3002" w:rsidRPr="00743AD1" w:rsidRDefault="00EB3002" w:rsidP="00C2332F">
                  <w:pPr>
                    <w:spacing w:after="0"/>
                    <w:ind w:right="95"/>
                    <w:rPr>
                      <w:rFonts w:ascii="Times New Roman" w:hAnsi="Times New Roman" w:cs="Times New Roman"/>
                      <w:szCs w:val="22"/>
                    </w:rPr>
                  </w:pPr>
                  <w:r w:rsidRPr="00743AD1">
                    <w:rPr>
                      <w:rFonts w:ascii="Times New Roman" w:hAnsi="Times New Roman" w:cs="Times New Roman"/>
                      <w:szCs w:val="22"/>
                    </w:rPr>
                    <w:t>multiplicative univariate forecasting, univariate mixed-effects, bivariate mixed-effects model, and bivariate mixed-effects</w:t>
                  </w:r>
                </w:p>
              </w:tc>
              <w:tc>
                <w:tcPr>
                  <w:tcW w:w="1716" w:type="dxa"/>
                  <w:tcBorders>
                    <w:top w:val="nil"/>
                    <w:left w:val="nil"/>
                    <w:bottom w:val="nil"/>
                    <w:right w:val="nil"/>
                  </w:tcBorders>
                </w:tcPr>
                <w:p w14:paraId="06094E9E"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MSE, prediction interval coverage</w:t>
                  </w:r>
                </w:p>
              </w:tc>
              <w:tc>
                <w:tcPr>
                  <w:tcW w:w="1242" w:type="dxa"/>
                  <w:tcBorders>
                    <w:top w:val="nil"/>
                    <w:left w:val="nil"/>
                    <w:bottom w:val="nil"/>
                    <w:right w:val="nil"/>
                  </w:tcBorders>
                </w:tcPr>
                <w:p w14:paraId="2E19C08B"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Partial</w:t>
                  </w:r>
                </w:p>
              </w:tc>
              <w:tc>
                <w:tcPr>
                  <w:tcW w:w="1391" w:type="dxa"/>
                  <w:tcBorders>
                    <w:top w:val="nil"/>
                    <w:left w:val="nil"/>
                    <w:bottom w:val="nil"/>
                    <w:right w:val="nil"/>
                  </w:tcBorders>
                </w:tcPr>
                <w:p w14:paraId="2CFC505E"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nil"/>
                    <w:right w:val="nil"/>
                  </w:tcBorders>
                </w:tcPr>
                <w:p w14:paraId="66A3DEA4"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r w:rsidR="00EB3002" w:rsidRPr="00743AD1" w14:paraId="3DF9627C" w14:textId="77777777" w:rsidTr="00C2332F">
              <w:trPr>
                <w:trHeight w:val="669"/>
              </w:trPr>
              <w:tc>
                <w:tcPr>
                  <w:tcW w:w="1611" w:type="dxa"/>
                  <w:tcBorders>
                    <w:top w:val="nil"/>
                    <w:left w:val="nil"/>
                    <w:bottom w:val="nil"/>
                    <w:right w:val="nil"/>
                  </w:tcBorders>
                </w:tcPr>
                <w:p w14:paraId="3EF3422C"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lastRenderedPageBreak/>
                    <w:t>Vile et al.</w:t>
                  </w:r>
                </w:p>
              </w:tc>
              <w:tc>
                <w:tcPr>
                  <w:tcW w:w="583" w:type="dxa"/>
                  <w:tcBorders>
                    <w:top w:val="nil"/>
                    <w:left w:val="nil"/>
                    <w:bottom w:val="nil"/>
                    <w:right w:val="nil"/>
                  </w:tcBorders>
                </w:tcPr>
                <w:p w14:paraId="153E7950"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12</w:t>
                  </w:r>
                </w:p>
              </w:tc>
              <w:tc>
                <w:tcPr>
                  <w:tcW w:w="1338" w:type="dxa"/>
                  <w:tcBorders>
                    <w:top w:val="nil"/>
                    <w:left w:val="nil"/>
                    <w:bottom w:val="nil"/>
                    <w:right w:val="nil"/>
                  </w:tcBorders>
                </w:tcPr>
                <w:p w14:paraId="18C0B80C"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mbulance demand</w:t>
                  </w:r>
                </w:p>
              </w:tc>
              <w:tc>
                <w:tcPr>
                  <w:tcW w:w="961" w:type="dxa"/>
                  <w:tcBorders>
                    <w:top w:val="nil"/>
                    <w:left w:val="nil"/>
                    <w:bottom w:val="nil"/>
                    <w:right w:val="nil"/>
                  </w:tcBorders>
                </w:tcPr>
                <w:p w14:paraId="346170DD"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7, 14, 21,</w:t>
                  </w:r>
                </w:p>
                <w:p w14:paraId="19339339" w14:textId="2075268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 xml:space="preserve">28 </w:t>
                  </w:r>
                  <w:r w:rsidR="001F373B" w:rsidRPr="00743AD1">
                    <w:rPr>
                      <w:rFonts w:ascii="Times New Roman" w:hAnsi="Times New Roman" w:cs="Times New Roman"/>
                      <w:szCs w:val="22"/>
                    </w:rPr>
                    <w:t>days</w:t>
                  </w:r>
                </w:p>
              </w:tc>
              <w:tc>
                <w:tcPr>
                  <w:tcW w:w="2093" w:type="dxa"/>
                  <w:tcBorders>
                    <w:top w:val="nil"/>
                    <w:left w:val="nil"/>
                    <w:bottom w:val="nil"/>
                    <w:right w:val="nil"/>
                  </w:tcBorders>
                </w:tcPr>
                <w:p w14:paraId="6AA3A960"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Singular Spectrum</w:t>
                  </w:r>
                </w:p>
                <w:p w14:paraId="23A5C682"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nalysis, ARIMA, Holt-Winters</w:t>
                  </w:r>
                </w:p>
              </w:tc>
              <w:tc>
                <w:tcPr>
                  <w:tcW w:w="1716" w:type="dxa"/>
                  <w:tcBorders>
                    <w:top w:val="nil"/>
                    <w:left w:val="nil"/>
                    <w:bottom w:val="nil"/>
                    <w:right w:val="nil"/>
                  </w:tcBorders>
                </w:tcPr>
                <w:p w14:paraId="29BD1BA8"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MSE</w:t>
                  </w:r>
                </w:p>
              </w:tc>
              <w:tc>
                <w:tcPr>
                  <w:tcW w:w="1242" w:type="dxa"/>
                  <w:tcBorders>
                    <w:top w:val="nil"/>
                    <w:left w:val="nil"/>
                    <w:bottom w:val="nil"/>
                    <w:right w:val="nil"/>
                  </w:tcBorders>
                </w:tcPr>
                <w:p w14:paraId="56DAB8DF"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391" w:type="dxa"/>
                  <w:tcBorders>
                    <w:top w:val="nil"/>
                    <w:left w:val="nil"/>
                    <w:bottom w:val="nil"/>
                    <w:right w:val="nil"/>
                  </w:tcBorders>
                </w:tcPr>
                <w:p w14:paraId="1FF32FBC"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nil"/>
                    <w:right w:val="nil"/>
                  </w:tcBorders>
                </w:tcPr>
                <w:p w14:paraId="4F7B0847"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r w:rsidR="00EB3002" w:rsidRPr="00743AD1" w14:paraId="3B2A2606" w14:textId="77777777" w:rsidTr="00C2332F">
              <w:trPr>
                <w:trHeight w:val="479"/>
              </w:trPr>
              <w:tc>
                <w:tcPr>
                  <w:tcW w:w="1611" w:type="dxa"/>
                  <w:tcBorders>
                    <w:top w:val="nil"/>
                    <w:left w:val="nil"/>
                    <w:bottom w:val="single" w:sz="5" w:space="0" w:color="000000"/>
                    <w:right w:val="nil"/>
                  </w:tcBorders>
                </w:tcPr>
                <w:p w14:paraId="23440EF5" w14:textId="77777777" w:rsidR="00EB3002" w:rsidRPr="00743AD1" w:rsidRDefault="00EB3002" w:rsidP="00C2332F">
                  <w:pPr>
                    <w:spacing w:after="0"/>
                    <w:ind w:left="103"/>
                    <w:rPr>
                      <w:rFonts w:ascii="Times New Roman" w:hAnsi="Times New Roman" w:cs="Times New Roman"/>
                      <w:szCs w:val="22"/>
                    </w:rPr>
                  </w:pPr>
                  <w:r w:rsidRPr="00743AD1">
                    <w:rPr>
                      <w:rFonts w:ascii="Times New Roman" w:hAnsi="Times New Roman" w:cs="Times New Roman"/>
                      <w:szCs w:val="22"/>
                    </w:rPr>
                    <w:t>Sasaki et al.</w:t>
                  </w:r>
                </w:p>
              </w:tc>
              <w:tc>
                <w:tcPr>
                  <w:tcW w:w="583" w:type="dxa"/>
                  <w:tcBorders>
                    <w:top w:val="nil"/>
                    <w:left w:val="nil"/>
                    <w:bottom w:val="single" w:sz="5" w:space="0" w:color="000000"/>
                    <w:right w:val="nil"/>
                  </w:tcBorders>
                </w:tcPr>
                <w:p w14:paraId="04FE93AA"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2010</w:t>
                  </w:r>
                </w:p>
              </w:tc>
              <w:tc>
                <w:tcPr>
                  <w:tcW w:w="1338" w:type="dxa"/>
                  <w:tcBorders>
                    <w:top w:val="nil"/>
                    <w:left w:val="nil"/>
                    <w:bottom w:val="single" w:sz="5" w:space="0" w:color="000000"/>
                    <w:right w:val="nil"/>
                  </w:tcBorders>
                </w:tcPr>
                <w:p w14:paraId="35739F40"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Ambulance demand</w:t>
                  </w:r>
                </w:p>
              </w:tc>
              <w:tc>
                <w:tcPr>
                  <w:tcW w:w="961" w:type="dxa"/>
                  <w:tcBorders>
                    <w:top w:val="nil"/>
                    <w:left w:val="nil"/>
                    <w:bottom w:val="single" w:sz="5" w:space="0" w:color="000000"/>
                    <w:right w:val="nil"/>
                  </w:tcBorders>
                </w:tcPr>
                <w:p w14:paraId="2FB12076"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5 years</w:t>
                  </w:r>
                </w:p>
              </w:tc>
              <w:tc>
                <w:tcPr>
                  <w:tcW w:w="2093" w:type="dxa"/>
                  <w:tcBorders>
                    <w:top w:val="nil"/>
                    <w:left w:val="nil"/>
                    <w:bottom w:val="single" w:sz="5" w:space="0" w:color="000000"/>
                    <w:right w:val="nil"/>
                  </w:tcBorders>
                </w:tcPr>
                <w:p w14:paraId="393709E9"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OLS regression</w:t>
                  </w:r>
                </w:p>
              </w:tc>
              <w:tc>
                <w:tcPr>
                  <w:tcW w:w="1716" w:type="dxa"/>
                  <w:tcBorders>
                    <w:top w:val="nil"/>
                    <w:left w:val="nil"/>
                    <w:bottom w:val="single" w:sz="5" w:space="0" w:color="000000"/>
                    <w:right w:val="nil"/>
                  </w:tcBorders>
                </w:tcPr>
                <w:p w14:paraId="0F840E95" w14:textId="77777777" w:rsidR="00EB3002" w:rsidRPr="00743AD1" w:rsidRDefault="00EB3002" w:rsidP="00C2332F">
                  <w:pPr>
                    <w:spacing w:after="0"/>
                    <w:rPr>
                      <w:rFonts w:ascii="Times New Roman" w:hAnsi="Times New Roman" w:cs="Times New Roman"/>
                      <w:szCs w:val="22"/>
                    </w:rPr>
                  </w:pPr>
                  <w:r w:rsidRPr="00743AD1">
                    <w:rPr>
                      <w:rFonts w:ascii="Times New Roman" w:hAnsi="Times New Roman" w:cs="Times New Roman"/>
                      <w:szCs w:val="22"/>
                    </w:rPr>
                    <w:t>R^2</w:t>
                  </w:r>
                </w:p>
              </w:tc>
              <w:tc>
                <w:tcPr>
                  <w:tcW w:w="1242" w:type="dxa"/>
                  <w:tcBorders>
                    <w:top w:val="nil"/>
                    <w:left w:val="nil"/>
                    <w:bottom w:val="single" w:sz="5" w:space="0" w:color="000000"/>
                    <w:right w:val="nil"/>
                  </w:tcBorders>
                </w:tcPr>
                <w:p w14:paraId="583022EC"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391" w:type="dxa"/>
                  <w:tcBorders>
                    <w:top w:val="nil"/>
                    <w:left w:val="nil"/>
                    <w:bottom w:val="single" w:sz="5" w:space="0" w:color="000000"/>
                    <w:right w:val="nil"/>
                  </w:tcBorders>
                </w:tcPr>
                <w:p w14:paraId="49B8ABCC"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c>
                <w:tcPr>
                  <w:tcW w:w="1411" w:type="dxa"/>
                  <w:tcBorders>
                    <w:top w:val="nil"/>
                    <w:left w:val="nil"/>
                    <w:bottom w:val="single" w:sz="5" w:space="0" w:color="000000"/>
                    <w:right w:val="nil"/>
                  </w:tcBorders>
                </w:tcPr>
                <w:p w14:paraId="4CA398CF" w14:textId="77777777" w:rsidR="00EB3002" w:rsidRPr="00743AD1" w:rsidRDefault="00EB3002" w:rsidP="001F373B">
                  <w:pPr>
                    <w:spacing w:after="0"/>
                    <w:jc w:val="center"/>
                    <w:rPr>
                      <w:rFonts w:ascii="Times New Roman" w:hAnsi="Times New Roman" w:cs="Times New Roman"/>
                      <w:szCs w:val="22"/>
                    </w:rPr>
                  </w:pPr>
                  <w:r w:rsidRPr="00743AD1">
                    <w:rPr>
                      <w:rFonts w:ascii="Times New Roman" w:hAnsi="Times New Roman" w:cs="Times New Roman"/>
                      <w:szCs w:val="22"/>
                    </w:rPr>
                    <w:t>NO</w:t>
                  </w:r>
                </w:p>
              </w:tc>
            </w:tr>
          </w:tbl>
          <w:p w14:paraId="5B019270" w14:textId="77777777" w:rsidR="00EB3002" w:rsidRPr="00743AD1" w:rsidRDefault="00EB3002" w:rsidP="00C2332F">
            <w:pPr>
              <w:rPr>
                <w:rFonts w:ascii="Times New Roman" w:hAnsi="Times New Roman" w:cs="Times New Roman"/>
                <w:szCs w:val="22"/>
              </w:rPr>
            </w:pPr>
          </w:p>
        </w:tc>
      </w:tr>
    </w:tbl>
    <w:p w14:paraId="68DC2759" w14:textId="77777777" w:rsidR="00EB3002" w:rsidRPr="00EB3002" w:rsidRDefault="00EB3002" w:rsidP="00EB3002">
      <w:pPr>
        <w:rPr>
          <w:rFonts w:ascii="Times New Roman" w:hAnsi="Times New Roman" w:cs="Times New Roman"/>
          <w:sz w:val="24"/>
        </w:rPr>
        <w:sectPr w:rsidR="00EB3002" w:rsidRPr="00EB3002">
          <w:footerReference w:type="even" r:id="rId21"/>
          <w:footerReference w:type="default" r:id="rId22"/>
          <w:footerReference w:type="first" r:id="rId23"/>
          <w:pgSz w:w="16838" w:h="11906" w:orient="landscape"/>
          <w:pgMar w:top="1440" w:right="1440" w:bottom="1440" w:left="1440" w:header="720" w:footer="720" w:gutter="0"/>
          <w:cols w:space="720"/>
        </w:sectPr>
      </w:pPr>
    </w:p>
    <w:p w14:paraId="351B09CF" w14:textId="6218CF8F" w:rsidR="003B0D24" w:rsidRPr="00972201" w:rsidRDefault="003B0D24" w:rsidP="003B0D24">
      <w:pPr>
        <w:spacing w:after="5" w:line="265" w:lineRule="auto"/>
        <w:ind w:left="10" w:right="155" w:hanging="10"/>
        <w:jc w:val="center"/>
        <w:rPr>
          <w:rFonts w:ascii="Times New Roman" w:hAnsi="Times New Roman" w:cs="Times New Roman"/>
          <w:szCs w:val="22"/>
        </w:rPr>
      </w:pPr>
      <w:r w:rsidRPr="00972201">
        <w:rPr>
          <w:rFonts w:ascii="Times New Roman" w:hAnsi="Times New Roman" w:cs="Times New Roman"/>
          <w:szCs w:val="22"/>
        </w:rPr>
        <w:lastRenderedPageBreak/>
        <w:t xml:space="preserve">Table 2: Number of time series in each level for the hierarchical &amp; grouped structure of attended </w:t>
      </w:r>
      <w:r w:rsidRPr="00972201">
        <w:rPr>
          <w:rFonts w:ascii="Times New Roman" w:hAnsi="Times New Roman" w:cs="Times New Roman"/>
          <w:szCs w:val="22"/>
        </w:rPr>
        <w:t>incidents.</w:t>
      </w:r>
    </w:p>
    <w:tbl>
      <w:tblPr>
        <w:tblStyle w:val="TableGrid"/>
        <w:tblW w:w="8236" w:type="dxa"/>
        <w:tblInd w:w="695" w:type="dxa"/>
        <w:tblCellMar>
          <w:top w:w="20" w:type="dxa"/>
          <w:right w:w="119" w:type="dxa"/>
        </w:tblCellMar>
        <w:tblLook w:val="04A0" w:firstRow="1" w:lastRow="0" w:firstColumn="1" w:lastColumn="0" w:noHBand="0" w:noVBand="1"/>
      </w:tblPr>
      <w:tblGrid>
        <w:gridCol w:w="6535"/>
        <w:gridCol w:w="1701"/>
      </w:tblGrid>
      <w:tr w:rsidR="003B0D24" w:rsidRPr="00972201" w14:paraId="6510FAD1" w14:textId="77777777" w:rsidTr="001F373B">
        <w:trPr>
          <w:trHeight w:val="342"/>
        </w:trPr>
        <w:tc>
          <w:tcPr>
            <w:tcW w:w="6535" w:type="dxa"/>
            <w:tcBorders>
              <w:top w:val="single" w:sz="6" w:space="0" w:color="000000"/>
              <w:left w:val="nil"/>
              <w:bottom w:val="single" w:sz="4" w:space="0" w:color="000000"/>
              <w:right w:val="nil"/>
            </w:tcBorders>
          </w:tcPr>
          <w:p w14:paraId="69540730"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Level</w:t>
            </w:r>
          </w:p>
        </w:tc>
        <w:tc>
          <w:tcPr>
            <w:tcW w:w="1701" w:type="dxa"/>
            <w:tcBorders>
              <w:top w:val="single" w:sz="6" w:space="0" w:color="000000"/>
              <w:left w:val="nil"/>
              <w:bottom w:val="single" w:sz="4" w:space="0" w:color="000000"/>
              <w:right w:val="nil"/>
            </w:tcBorders>
          </w:tcPr>
          <w:p w14:paraId="57A4B718" w14:textId="77777777" w:rsidR="003B0D24" w:rsidRPr="00972201" w:rsidRDefault="003B0D24" w:rsidP="00C2332F">
            <w:pPr>
              <w:spacing w:after="0"/>
              <w:rPr>
                <w:rFonts w:ascii="Times New Roman" w:hAnsi="Times New Roman" w:cs="Times New Roman"/>
                <w:szCs w:val="22"/>
              </w:rPr>
            </w:pPr>
            <w:r w:rsidRPr="00972201">
              <w:rPr>
                <w:rFonts w:ascii="Times New Roman" w:hAnsi="Times New Roman" w:cs="Times New Roman"/>
                <w:szCs w:val="22"/>
              </w:rPr>
              <w:t>Number of series</w:t>
            </w:r>
          </w:p>
        </w:tc>
      </w:tr>
      <w:tr w:rsidR="003B0D24" w:rsidRPr="00972201" w14:paraId="51BA0B48" w14:textId="77777777" w:rsidTr="001F373B">
        <w:trPr>
          <w:trHeight w:val="305"/>
        </w:trPr>
        <w:tc>
          <w:tcPr>
            <w:tcW w:w="6535" w:type="dxa"/>
            <w:tcBorders>
              <w:top w:val="single" w:sz="4" w:space="0" w:color="000000"/>
              <w:left w:val="nil"/>
              <w:bottom w:val="nil"/>
              <w:right w:val="nil"/>
            </w:tcBorders>
          </w:tcPr>
          <w:p w14:paraId="577321BB"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All country</w:t>
            </w:r>
          </w:p>
        </w:tc>
        <w:tc>
          <w:tcPr>
            <w:tcW w:w="1701" w:type="dxa"/>
            <w:tcBorders>
              <w:top w:val="single" w:sz="4" w:space="0" w:color="000000"/>
              <w:left w:val="nil"/>
              <w:bottom w:val="nil"/>
              <w:right w:val="nil"/>
            </w:tcBorders>
          </w:tcPr>
          <w:p w14:paraId="76E1DBCC"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1</w:t>
            </w:r>
          </w:p>
        </w:tc>
      </w:tr>
      <w:tr w:rsidR="003B0D24" w:rsidRPr="00972201" w14:paraId="3268B071" w14:textId="77777777" w:rsidTr="001F373B">
        <w:trPr>
          <w:trHeight w:val="239"/>
        </w:trPr>
        <w:tc>
          <w:tcPr>
            <w:tcW w:w="6535" w:type="dxa"/>
            <w:tcBorders>
              <w:top w:val="nil"/>
              <w:left w:val="nil"/>
              <w:bottom w:val="nil"/>
              <w:right w:val="nil"/>
            </w:tcBorders>
          </w:tcPr>
          <w:p w14:paraId="694FB1D4"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Control</w:t>
            </w:r>
          </w:p>
        </w:tc>
        <w:tc>
          <w:tcPr>
            <w:tcW w:w="1701" w:type="dxa"/>
            <w:tcBorders>
              <w:top w:val="nil"/>
              <w:left w:val="nil"/>
              <w:bottom w:val="nil"/>
              <w:right w:val="nil"/>
            </w:tcBorders>
          </w:tcPr>
          <w:p w14:paraId="316608B4"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3</w:t>
            </w:r>
          </w:p>
        </w:tc>
      </w:tr>
      <w:tr w:rsidR="003B0D24" w:rsidRPr="00972201" w14:paraId="5F32DEA1" w14:textId="77777777" w:rsidTr="001F373B">
        <w:trPr>
          <w:trHeight w:val="239"/>
        </w:trPr>
        <w:tc>
          <w:tcPr>
            <w:tcW w:w="6535" w:type="dxa"/>
            <w:tcBorders>
              <w:top w:val="nil"/>
              <w:left w:val="nil"/>
              <w:bottom w:val="nil"/>
              <w:right w:val="nil"/>
            </w:tcBorders>
          </w:tcPr>
          <w:p w14:paraId="7545AABA"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Health board</w:t>
            </w:r>
          </w:p>
        </w:tc>
        <w:tc>
          <w:tcPr>
            <w:tcW w:w="1701" w:type="dxa"/>
            <w:tcBorders>
              <w:top w:val="nil"/>
              <w:left w:val="nil"/>
              <w:bottom w:val="nil"/>
              <w:right w:val="nil"/>
            </w:tcBorders>
          </w:tcPr>
          <w:p w14:paraId="0CB38CF2"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7</w:t>
            </w:r>
          </w:p>
        </w:tc>
      </w:tr>
      <w:tr w:rsidR="003B0D24" w:rsidRPr="00972201" w14:paraId="41747AF8" w14:textId="77777777" w:rsidTr="001F373B">
        <w:trPr>
          <w:trHeight w:val="239"/>
        </w:trPr>
        <w:tc>
          <w:tcPr>
            <w:tcW w:w="6535" w:type="dxa"/>
            <w:tcBorders>
              <w:top w:val="nil"/>
              <w:left w:val="nil"/>
              <w:bottom w:val="nil"/>
              <w:right w:val="nil"/>
            </w:tcBorders>
          </w:tcPr>
          <w:p w14:paraId="3D93A19A"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Priority</w:t>
            </w:r>
          </w:p>
        </w:tc>
        <w:tc>
          <w:tcPr>
            <w:tcW w:w="1701" w:type="dxa"/>
            <w:tcBorders>
              <w:top w:val="nil"/>
              <w:left w:val="nil"/>
              <w:bottom w:val="nil"/>
              <w:right w:val="nil"/>
            </w:tcBorders>
          </w:tcPr>
          <w:p w14:paraId="63AB65FD"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3</w:t>
            </w:r>
          </w:p>
        </w:tc>
      </w:tr>
      <w:tr w:rsidR="003B0D24" w:rsidRPr="00972201" w14:paraId="64A7842E" w14:textId="77777777" w:rsidTr="001F373B">
        <w:trPr>
          <w:trHeight w:val="289"/>
        </w:trPr>
        <w:tc>
          <w:tcPr>
            <w:tcW w:w="6535" w:type="dxa"/>
            <w:tcBorders>
              <w:top w:val="nil"/>
              <w:left w:val="nil"/>
              <w:bottom w:val="nil"/>
              <w:right w:val="nil"/>
            </w:tcBorders>
          </w:tcPr>
          <w:p w14:paraId="2C9E50B0"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Priority * Control</w:t>
            </w:r>
          </w:p>
        </w:tc>
        <w:tc>
          <w:tcPr>
            <w:tcW w:w="1701" w:type="dxa"/>
            <w:tcBorders>
              <w:top w:val="nil"/>
              <w:left w:val="nil"/>
              <w:bottom w:val="nil"/>
              <w:right w:val="nil"/>
            </w:tcBorders>
          </w:tcPr>
          <w:p w14:paraId="508A4C8C"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9</w:t>
            </w:r>
          </w:p>
        </w:tc>
      </w:tr>
      <w:tr w:rsidR="003B0D24" w:rsidRPr="00972201" w14:paraId="3E88BBD1" w14:textId="77777777" w:rsidTr="001F373B">
        <w:trPr>
          <w:trHeight w:val="289"/>
        </w:trPr>
        <w:tc>
          <w:tcPr>
            <w:tcW w:w="6535" w:type="dxa"/>
            <w:tcBorders>
              <w:top w:val="nil"/>
              <w:left w:val="nil"/>
              <w:bottom w:val="nil"/>
              <w:right w:val="nil"/>
            </w:tcBorders>
          </w:tcPr>
          <w:p w14:paraId="0986B314"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Priority * Health board</w:t>
            </w:r>
          </w:p>
        </w:tc>
        <w:tc>
          <w:tcPr>
            <w:tcW w:w="1701" w:type="dxa"/>
            <w:tcBorders>
              <w:top w:val="nil"/>
              <w:left w:val="nil"/>
              <w:bottom w:val="nil"/>
              <w:right w:val="nil"/>
            </w:tcBorders>
          </w:tcPr>
          <w:p w14:paraId="0F90BBFE"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21</w:t>
            </w:r>
          </w:p>
        </w:tc>
      </w:tr>
      <w:tr w:rsidR="003B0D24" w:rsidRPr="00972201" w14:paraId="3DD0A1E3" w14:textId="77777777" w:rsidTr="001F373B">
        <w:trPr>
          <w:trHeight w:val="239"/>
        </w:trPr>
        <w:tc>
          <w:tcPr>
            <w:tcW w:w="6535" w:type="dxa"/>
            <w:tcBorders>
              <w:top w:val="nil"/>
              <w:left w:val="nil"/>
              <w:bottom w:val="nil"/>
              <w:right w:val="nil"/>
            </w:tcBorders>
          </w:tcPr>
          <w:p w14:paraId="1E9A11C7"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Nature of incident</w:t>
            </w:r>
          </w:p>
        </w:tc>
        <w:tc>
          <w:tcPr>
            <w:tcW w:w="1701" w:type="dxa"/>
            <w:tcBorders>
              <w:top w:val="nil"/>
              <w:left w:val="nil"/>
              <w:bottom w:val="nil"/>
              <w:right w:val="nil"/>
            </w:tcBorders>
          </w:tcPr>
          <w:p w14:paraId="17A8B266"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35</w:t>
            </w:r>
          </w:p>
        </w:tc>
      </w:tr>
      <w:tr w:rsidR="003B0D24" w:rsidRPr="00972201" w14:paraId="62F74FAF" w14:textId="77777777" w:rsidTr="001F373B">
        <w:trPr>
          <w:trHeight w:val="239"/>
        </w:trPr>
        <w:tc>
          <w:tcPr>
            <w:tcW w:w="6535" w:type="dxa"/>
            <w:tcBorders>
              <w:top w:val="nil"/>
              <w:left w:val="nil"/>
              <w:bottom w:val="nil"/>
              <w:right w:val="nil"/>
            </w:tcBorders>
          </w:tcPr>
          <w:p w14:paraId="07DF491A"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Nature of incident * Control</w:t>
            </w:r>
          </w:p>
        </w:tc>
        <w:tc>
          <w:tcPr>
            <w:tcW w:w="1701" w:type="dxa"/>
            <w:tcBorders>
              <w:top w:val="nil"/>
              <w:left w:val="nil"/>
              <w:bottom w:val="nil"/>
              <w:right w:val="nil"/>
            </w:tcBorders>
          </w:tcPr>
          <w:p w14:paraId="1C041070"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105</w:t>
            </w:r>
          </w:p>
        </w:tc>
      </w:tr>
      <w:tr w:rsidR="003B0D24" w:rsidRPr="00972201" w14:paraId="522341F3" w14:textId="77777777" w:rsidTr="001F373B">
        <w:trPr>
          <w:trHeight w:val="239"/>
        </w:trPr>
        <w:tc>
          <w:tcPr>
            <w:tcW w:w="6535" w:type="dxa"/>
            <w:tcBorders>
              <w:top w:val="nil"/>
              <w:left w:val="nil"/>
              <w:bottom w:val="nil"/>
              <w:right w:val="nil"/>
            </w:tcBorders>
          </w:tcPr>
          <w:p w14:paraId="44B8D2DA"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Nature of incident * Health board</w:t>
            </w:r>
          </w:p>
        </w:tc>
        <w:tc>
          <w:tcPr>
            <w:tcW w:w="1701" w:type="dxa"/>
            <w:tcBorders>
              <w:top w:val="nil"/>
              <w:left w:val="nil"/>
              <w:bottom w:val="nil"/>
              <w:right w:val="nil"/>
            </w:tcBorders>
          </w:tcPr>
          <w:p w14:paraId="017DCCB7"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245</w:t>
            </w:r>
          </w:p>
        </w:tc>
      </w:tr>
      <w:tr w:rsidR="003B0D24" w:rsidRPr="00972201" w14:paraId="6834ABD1" w14:textId="77777777" w:rsidTr="001F373B">
        <w:trPr>
          <w:trHeight w:val="289"/>
        </w:trPr>
        <w:tc>
          <w:tcPr>
            <w:tcW w:w="6535" w:type="dxa"/>
            <w:tcBorders>
              <w:top w:val="nil"/>
              <w:left w:val="nil"/>
              <w:bottom w:val="nil"/>
              <w:right w:val="nil"/>
            </w:tcBorders>
          </w:tcPr>
          <w:p w14:paraId="2DA5ED55"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Priority * Nature of incident</w:t>
            </w:r>
          </w:p>
        </w:tc>
        <w:tc>
          <w:tcPr>
            <w:tcW w:w="1701" w:type="dxa"/>
            <w:tcBorders>
              <w:top w:val="nil"/>
              <w:left w:val="nil"/>
              <w:bottom w:val="nil"/>
              <w:right w:val="nil"/>
            </w:tcBorders>
          </w:tcPr>
          <w:p w14:paraId="518EA3F4"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104</w:t>
            </w:r>
          </w:p>
        </w:tc>
      </w:tr>
      <w:tr w:rsidR="003B0D24" w:rsidRPr="00972201" w14:paraId="20E0B6FD" w14:textId="77777777" w:rsidTr="001F373B">
        <w:trPr>
          <w:trHeight w:val="289"/>
        </w:trPr>
        <w:tc>
          <w:tcPr>
            <w:tcW w:w="6535" w:type="dxa"/>
            <w:tcBorders>
              <w:top w:val="nil"/>
              <w:left w:val="nil"/>
              <w:bottom w:val="nil"/>
              <w:right w:val="nil"/>
            </w:tcBorders>
          </w:tcPr>
          <w:p w14:paraId="47B06B82"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Control * Priority * Nature of incident</w:t>
            </w:r>
          </w:p>
        </w:tc>
        <w:tc>
          <w:tcPr>
            <w:tcW w:w="1701" w:type="dxa"/>
            <w:tcBorders>
              <w:top w:val="nil"/>
              <w:left w:val="nil"/>
              <w:bottom w:val="nil"/>
              <w:right w:val="nil"/>
            </w:tcBorders>
          </w:tcPr>
          <w:p w14:paraId="56193A5C"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306</w:t>
            </w:r>
          </w:p>
        </w:tc>
      </w:tr>
      <w:tr w:rsidR="003B0D24" w:rsidRPr="00972201" w14:paraId="5E415292" w14:textId="77777777" w:rsidTr="001F373B">
        <w:trPr>
          <w:trHeight w:val="239"/>
        </w:trPr>
        <w:tc>
          <w:tcPr>
            <w:tcW w:w="6535" w:type="dxa"/>
            <w:tcBorders>
              <w:top w:val="nil"/>
              <w:left w:val="nil"/>
              <w:bottom w:val="nil"/>
              <w:right w:val="nil"/>
            </w:tcBorders>
          </w:tcPr>
          <w:p w14:paraId="67D8BA09"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Control * Health board * Priority * Nature of incident (Bottom level)</w:t>
            </w:r>
          </w:p>
        </w:tc>
        <w:tc>
          <w:tcPr>
            <w:tcW w:w="1701" w:type="dxa"/>
            <w:tcBorders>
              <w:top w:val="nil"/>
              <w:left w:val="nil"/>
              <w:bottom w:val="nil"/>
              <w:right w:val="nil"/>
            </w:tcBorders>
          </w:tcPr>
          <w:p w14:paraId="0065D8F8"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691</w:t>
            </w:r>
          </w:p>
        </w:tc>
      </w:tr>
      <w:tr w:rsidR="003B0D24" w:rsidRPr="00972201" w14:paraId="15DF5683" w14:textId="77777777" w:rsidTr="001F373B">
        <w:trPr>
          <w:trHeight w:val="277"/>
        </w:trPr>
        <w:tc>
          <w:tcPr>
            <w:tcW w:w="6535" w:type="dxa"/>
            <w:tcBorders>
              <w:top w:val="nil"/>
              <w:left w:val="nil"/>
              <w:bottom w:val="single" w:sz="6" w:space="0" w:color="000000"/>
              <w:right w:val="nil"/>
            </w:tcBorders>
          </w:tcPr>
          <w:p w14:paraId="0B0998E4" w14:textId="77777777" w:rsidR="003B0D24" w:rsidRPr="00972201" w:rsidRDefault="003B0D24" w:rsidP="00C2332F">
            <w:pPr>
              <w:spacing w:after="0"/>
              <w:ind w:left="120"/>
              <w:rPr>
                <w:rFonts w:ascii="Times New Roman" w:hAnsi="Times New Roman" w:cs="Times New Roman"/>
                <w:szCs w:val="22"/>
              </w:rPr>
            </w:pPr>
            <w:r w:rsidRPr="00972201">
              <w:rPr>
                <w:rFonts w:ascii="Times New Roman" w:hAnsi="Times New Roman" w:cs="Times New Roman"/>
                <w:szCs w:val="22"/>
              </w:rPr>
              <w:t>Total</w:t>
            </w:r>
          </w:p>
        </w:tc>
        <w:tc>
          <w:tcPr>
            <w:tcW w:w="1701" w:type="dxa"/>
            <w:tcBorders>
              <w:top w:val="nil"/>
              <w:left w:val="nil"/>
              <w:bottom w:val="single" w:sz="6" w:space="0" w:color="000000"/>
              <w:right w:val="nil"/>
            </w:tcBorders>
          </w:tcPr>
          <w:p w14:paraId="0A3B0945" w14:textId="77777777" w:rsidR="003B0D24" w:rsidRPr="00972201" w:rsidRDefault="003B0D24" w:rsidP="001F373B">
            <w:pPr>
              <w:spacing w:after="0"/>
              <w:jc w:val="center"/>
              <w:rPr>
                <w:rFonts w:ascii="Times New Roman" w:hAnsi="Times New Roman" w:cs="Times New Roman"/>
                <w:szCs w:val="22"/>
              </w:rPr>
            </w:pPr>
            <w:r w:rsidRPr="00972201">
              <w:rPr>
                <w:rFonts w:ascii="Times New Roman" w:hAnsi="Times New Roman" w:cs="Times New Roman"/>
                <w:szCs w:val="22"/>
              </w:rPr>
              <w:t>1530</w:t>
            </w:r>
          </w:p>
        </w:tc>
      </w:tr>
    </w:tbl>
    <w:p w14:paraId="3406AD24" w14:textId="77777777" w:rsidR="003B0D24" w:rsidRPr="00972201" w:rsidRDefault="003B0D24" w:rsidP="003B0D24">
      <w:pPr>
        <w:spacing w:after="0"/>
        <w:ind w:left="1004" w:right="3513" w:hanging="10"/>
        <w:rPr>
          <w:rFonts w:ascii="Times New Roman" w:hAnsi="Times New Roman" w:cs="Times New Roman"/>
          <w:szCs w:val="22"/>
        </w:rPr>
      </w:pPr>
      <w:r w:rsidRPr="00972201">
        <w:rPr>
          <w:rFonts w:ascii="Times New Roman" w:hAnsi="Times New Roman" w:cs="Times New Roman"/>
          <w:szCs w:val="22"/>
        </w:rPr>
        <w:t>Note:</w:t>
      </w:r>
    </w:p>
    <w:p w14:paraId="7F2D17D7" w14:textId="77777777" w:rsidR="003B0D24" w:rsidRPr="00972201" w:rsidRDefault="003B0D24" w:rsidP="003B0D24">
      <w:pPr>
        <w:spacing w:after="406" w:line="246" w:lineRule="auto"/>
        <w:ind w:left="998" w:right="725" w:hanging="4"/>
        <w:rPr>
          <w:rFonts w:ascii="Times New Roman" w:hAnsi="Times New Roman" w:cs="Times New Roman"/>
          <w:szCs w:val="22"/>
        </w:rPr>
      </w:pPr>
      <w:r w:rsidRPr="00972201">
        <w:rPr>
          <w:rFonts w:ascii="Times New Roman" w:hAnsi="Times New Roman" w:cs="Times New Roman"/>
          <w:szCs w:val="22"/>
        </w:rPr>
        <w:t>Due to certain combinations of the nature of incident with other variables, there is a lack of representation in the dataset. As a result, for example, instead of the calculation 3 * 35 = 105, it would be modified to 3 * 35-1 = 104.</w:t>
      </w:r>
    </w:p>
    <w:p w14:paraId="1684FEC9" w14:textId="77777777" w:rsidR="0092499D" w:rsidRDefault="0092499D">
      <w:pPr>
        <w:spacing w:after="3" w:line="243" w:lineRule="auto"/>
        <w:ind w:left="196" w:hanging="201"/>
        <w:rPr>
          <w:rFonts w:ascii="Times New Roman" w:hAnsi="Times New Roman" w:cs="Times New Roman"/>
          <w:sz w:val="24"/>
        </w:rPr>
      </w:pPr>
    </w:p>
    <w:p w14:paraId="760BD7E4" w14:textId="77777777" w:rsidR="00EB3002" w:rsidRDefault="00EB3002">
      <w:pPr>
        <w:spacing w:after="3" w:line="243" w:lineRule="auto"/>
        <w:ind w:left="196" w:hanging="201"/>
        <w:rPr>
          <w:rFonts w:ascii="Times New Roman" w:hAnsi="Times New Roman" w:cs="Times New Roman"/>
          <w:sz w:val="24"/>
        </w:rPr>
      </w:pPr>
    </w:p>
    <w:p w14:paraId="50F599F3" w14:textId="77777777" w:rsidR="00EB3002" w:rsidRDefault="00EB3002">
      <w:pPr>
        <w:spacing w:after="3" w:line="243" w:lineRule="auto"/>
        <w:ind w:left="196" w:hanging="201"/>
        <w:rPr>
          <w:rFonts w:ascii="Times New Roman" w:hAnsi="Times New Roman" w:cs="Times New Roman"/>
          <w:sz w:val="24"/>
        </w:rPr>
      </w:pPr>
    </w:p>
    <w:p w14:paraId="567CFE33" w14:textId="77777777" w:rsidR="00EB3002" w:rsidRDefault="00EB3002">
      <w:pPr>
        <w:spacing w:after="3" w:line="243" w:lineRule="auto"/>
        <w:ind w:left="196" w:hanging="201"/>
        <w:rPr>
          <w:rFonts w:ascii="Times New Roman" w:hAnsi="Times New Roman" w:cs="Times New Roman"/>
          <w:sz w:val="24"/>
        </w:rPr>
      </w:pPr>
    </w:p>
    <w:p w14:paraId="2D26A49E" w14:textId="77777777" w:rsidR="00EB3002" w:rsidRDefault="00EB3002">
      <w:pPr>
        <w:spacing w:after="3" w:line="243" w:lineRule="auto"/>
        <w:ind w:left="196" w:hanging="201"/>
        <w:rPr>
          <w:rFonts w:ascii="Times New Roman" w:hAnsi="Times New Roman" w:cs="Times New Roman"/>
          <w:sz w:val="24"/>
        </w:rPr>
      </w:pPr>
    </w:p>
    <w:p w14:paraId="7E108862" w14:textId="77777777" w:rsidR="003B0D24" w:rsidRDefault="003B0D24">
      <w:pPr>
        <w:spacing w:after="3" w:line="243" w:lineRule="auto"/>
        <w:ind w:left="196" w:hanging="201"/>
        <w:rPr>
          <w:rFonts w:ascii="Times New Roman" w:hAnsi="Times New Roman" w:cs="Times New Roman"/>
          <w:sz w:val="24"/>
        </w:rPr>
      </w:pPr>
    </w:p>
    <w:p w14:paraId="39ADB387" w14:textId="77777777" w:rsidR="003B0D24" w:rsidRDefault="003B0D24">
      <w:pPr>
        <w:spacing w:after="3" w:line="243" w:lineRule="auto"/>
        <w:ind w:left="196" w:hanging="201"/>
        <w:rPr>
          <w:rFonts w:ascii="Times New Roman" w:hAnsi="Times New Roman" w:cs="Times New Roman"/>
          <w:sz w:val="24"/>
        </w:rPr>
      </w:pPr>
    </w:p>
    <w:p w14:paraId="73CA523A" w14:textId="77777777" w:rsidR="003B0D24" w:rsidRDefault="003B0D24">
      <w:pPr>
        <w:spacing w:after="3" w:line="243" w:lineRule="auto"/>
        <w:ind w:left="196" w:hanging="201"/>
        <w:rPr>
          <w:rFonts w:ascii="Times New Roman" w:hAnsi="Times New Roman" w:cs="Times New Roman"/>
          <w:sz w:val="24"/>
        </w:rPr>
      </w:pPr>
    </w:p>
    <w:p w14:paraId="1E27BAAF" w14:textId="77777777" w:rsidR="003B0D24" w:rsidRDefault="003B0D24">
      <w:pPr>
        <w:spacing w:after="3" w:line="243" w:lineRule="auto"/>
        <w:ind w:left="196" w:hanging="201"/>
        <w:rPr>
          <w:rFonts w:ascii="Times New Roman" w:hAnsi="Times New Roman" w:cs="Times New Roman"/>
          <w:sz w:val="24"/>
        </w:rPr>
      </w:pPr>
    </w:p>
    <w:p w14:paraId="0B141729" w14:textId="77777777" w:rsidR="003B0D24" w:rsidRDefault="003B0D24">
      <w:pPr>
        <w:spacing w:after="3" w:line="243" w:lineRule="auto"/>
        <w:ind w:left="196" w:hanging="201"/>
        <w:rPr>
          <w:rFonts w:ascii="Times New Roman" w:hAnsi="Times New Roman" w:cs="Times New Roman"/>
          <w:sz w:val="24"/>
        </w:rPr>
      </w:pPr>
    </w:p>
    <w:p w14:paraId="6D519A5B" w14:textId="77777777" w:rsidR="003B0D24" w:rsidRDefault="003B0D24">
      <w:pPr>
        <w:spacing w:after="3" w:line="243" w:lineRule="auto"/>
        <w:ind w:left="196" w:hanging="201"/>
        <w:rPr>
          <w:rFonts w:ascii="Times New Roman" w:hAnsi="Times New Roman" w:cs="Times New Roman"/>
          <w:sz w:val="24"/>
        </w:rPr>
      </w:pPr>
    </w:p>
    <w:p w14:paraId="6B3080C4" w14:textId="77777777" w:rsidR="00267D67" w:rsidRDefault="00267D67">
      <w:pPr>
        <w:spacing w:after="3" w:line="243" w:lineRule="auto"/>
        <w:ind w:left="196" w:hanging="201"/>
        <w:rPr>
          <w:rFonts w:ascii="Times New Roman" w:hAnsi="Times New Roman" w:cs="Times New Roman"/>
          <w:sz w:val="24"/>
        </w:rPr>
      </w:pPr>
    </w:p>
    <w:p w14:paraId="36E55BEE" w14:textId="77777777" w:rsidR="00267D67" w:rsidRDefault="00267D67">
      <w:pPr>
        <w:spacing w:after="3" w:line="243" w:lineRule="auto"/>
        <w:ind w:left="196" w:hanging="201"/>
        <w:rPr>
          <w:rFonts w:ascii="Times New Roman" w:hAnsi="Times New Roman" w:cs="Times New Roman"/>
          <w:sz w:val="24"/>
        </w:rPr>
      </w:pPr>
    </w:p>
    <w:p w14:paraId="03C19512" w14:textId="77777777" w:rsidR="00267D67" w:rsidRDefault="00267D67">
      <w:pPr>
        <w:spacing w:after="3" w:line="243" w:lineRule="auto"/>
        <w:ind w:left="196" w:hanging="201"/>
        <w:rPr>
          <w:rFonts w:ascii="Times New Roman" w:hAnsi="Times New Roman" w:cs="Times New Roman"/>
          <w:sz w:val="24"/>
        </w:rPr>
      </w:pPr>
    </w:p>
    <w:p w14:paraId="401C2965" w14:textId="77777777" w:rsidR="00267D67" w:rsidRDefault="00267D67">
      <w:pPr>
        <w:spacing w:after="3" w:line="243" w:lineRule="auto"/>
        <w:ind w:left="196" w:hanging="201"/>
        <w:rPr>
          <w:rFonts w:ascii="Times New Roman" w:hAnsi="Times New Roman" w:cs="Times New Roman"/>
          <w:sz w:val="24"/>
        </w:rPr>
      </w:pPr>
    </w:p>
    <w:p w14:paraId="530C5077" w14:textId="77777777" w:rsidR="00267D67" w:rsidRDefault="00267D67">
      <w:pPr>
        <w:spacing w:after="3" w:line="243" w:lineRule="auto"/>
        <w:ind w:left="196" w:hanging="201"/>
        <w:rPr>
          <w:rFonts w:ascii="Times New Roman" w:hAnsi="Times New Roman" w:cs="Times New Roman"/>
          <w:sz w:val="24"/>
        </w:rPr>
      </w:pPr>
    </w:p>
    <w:p w14:paraId="00B2F2A7" w14:textId="77777777" w:rsidR="00267D67" w:rsidRDefault="00267D67">
      <w:pPr>
        <w:spacing w:after="3" w:line="243" w:lineRule="auto"/>
        <w:ind w:left="196" w:hanging="201"/>
        <w:rPr>
          <w:rFonts w:ascii="Times New Roman" w:hAnsi="Times New Roman" w:cs="Times New Roman"/>
          <w:sz w:val="24"/>
        </w:rPr>
      </w:pPr>
    </w:p>
    <w:p w14:paraId="4805D731" w14:textId="77777777" w:rsidR="00267D67" w:rsidRDefault="00267D67">
      <w:pPr>
        <w:spacing w:after="3" w:line="243" w:lineRule="auto"/>
        <w:ind w:left="196" w:hanging="201"/>
        <w:rPr>
          <w:rFonts w:ascii="Times New Roman" w:hAnsi="Times New Roman" w:cs="Times New Roman"/>
          <w:sz w:val="24"/>
        </w:rPr>
      </w:pPr>
    </w:p>
    <w:p w14:paraId="38006B02" w14:textId="77777777" w:rsidR="00267D67" w:rsidRDefault="00267D67">
      <w:pPr>
        <w:spacing w:after="3" w:line="243" w:lineRule="auto"/>
        <w:ind w:left="196" w:hanging="201"/>
        <w:rPr>
          <w:rFonts w:ascii="Times New Roman" w:hAnsi="Times New Roman" w:cs="Times New Roman"/>
          <w:sz w:val="24"/>
        </w:rPr>
      </w:pPr>
    </w:p>
    <w:p w14:paraId="7C11BDAD" w14:textId="77777777" w:rsidR="00267D67" w:rsidRDefault="00267D67">
      <w:pPr>
        <w:spacing w:after="3" w:line="243" w:lineRule="auto"/>
        <w:ind w:left="196" w:hanging="201"/>
        <w:rPr>
          <w:rFonts w:ascii="Times New Roman" w:hAnsi="Times New Roman" w:cs="Times New Roman"/>
          <w:sz w:val="24"/>
        </w:rPr>
      </w:pPr>
    </w:p>
    <w:p w14:paraId="1E8C5721" w14:textId="77777777" w:rsidR="00267D67" w:rsidRPr="00267D67" w:rsidRDefault="00267D67" w:rsidP="001F373B">
      <w:pPr>
        <w:spacing w:after="26" w:line="233" w:lineRule="auto"/>
        <w:ind w:left="5" w:right="20" w:hanging="10"/>
        <w:jc w:val="center"/>
        <w:rPr>
          <w:rFonts w:ascii="Times New Roman" w:hAnsi="Times New Roman" w:cs="Times New Roman"/>
          <w:szCs w:val="22"/>
        </w:rPr>
      </w:pPr>
      <w:r w:rsidRPr="00267D67">
        <w:rPr>
          <w:rFonts w:ascii="Times New Roman" w:hAnsi="Times New Roman" w:cs="Times New Roman"/>
          <w:szCs w:val="22"/>
        </w:rPr>
        <w:lastRenderedPageBreak/>
        <w:t xml:space="preserve">Table 3: Average forecast performance calculated on the test sets at forecast horizons h </w:t>
      </w:r>
      <w:r w:rsidRPr="00267D67">
        <w:rPr>
          <w:rFonts w:ascii="Times New Roman" w:eastAsia="Cambria" w:hAnsi="Times New Roman" w:cs="Times New Roman"/>
          <w:szCs w:val="22"/>
        </w:rPr>
        <w:t xml:space="preserve">= </w:t>
      </w:r>
      <w:r w:rsidRPr="00267D67">
        <w:rPr>
          <w:rFonts w:ascii="Times New Roman" w:hAnsi="Times New Roman" w:cs="Times New Roman"/>
          <w:szCs w:val="22"/>
        </w:rPr>
        <w:t>43, . . . ,84 days, with time series cross validation applied to attended incident data. The test set consists of 462 days. The best approach is highlighted in bold. Point forecast accuracy is measured using MASE and MSSE, while probabilistic forecast accuracy is measured using CRPS.</w:t>
      </w:r>
    </w:p>
    <w:tbl>
      <w:tblPr>
        <w:tblStyle w:val="TableGrid"/>
        <w:tblW w:w="6656" w:type="dxa"/>
        <w:tblInd w:w="1345" w:type="dxa"/>
        <w:tblCellMar>
          <w:top w:w="20" w:type="dxa"/>
          <w:bottom w:w="20" w:type="dxa"/>
          <w:right w:w="115" w:type="dxa"/>
        </w:tblCellMar>
        <w:tblLook w:val="04A0" w:firstRow="1" w:lastRow="0" w:firstColumn="1" w:lastColumn="0" w:noHBand="0" w:noVBand="1"/>
      </w:tblPr>
      <w:tblGrid>
        <w:gridCol w:w="1518"/>
        <w:gridCol w:w="1106"/>
        <w:gridCol w:w="766"/>
        <w:gridCol w:w="1220"/>
        <w:gridCol w:w="1243"/>
        <w:gridCol w:w="803"/>
      </w:tblGrid>
      <w:tr w:rsidR="00267D67" w:rsidRPr="00267D67" w14:paraId="5F96DECB" w14:textId="77777777" w:rsidTr="00C2332F">
        <w:trPr>
          <w:trHeight w:val="342"/>
        </w:trPr>
        <w:tc>
          <w:tcPr>
            <w:tcW w:w="1054" w:type="dxa"/>
            <w:tcBorders>
              <w:top w:val="single" w:sz="6" w:space="0" w:color="000000"/>
              <w:left w:val="nil"/>
              <w:bottom w:val="single" w:sz="4" w:space="0" w:color="000000"/>
              <w:right w:val="nil"/>
            </w:tcBorders>
          </w:tcPr>
          <w:p w14:paraId="08F73E12" w14:textId="7CC6129E" w:rsidR="00267D67" w:rsidRPr="00267D67" w:rsidRDefault="00267D67" w:rsidP="00C2332F">
            <w:pPr>
              <w:spacing w:after="0"/>
              <w:ind w:left="120"/>
              <w:rPr>
                <w:rFonts w:ascii="Times New Roman" w:hAnsi="Times New Roman" w:cs="Times New Roman"/>
                <w:szCs w:val="22"/>
              </w:rPr>
            </w:pPr>
            <w:r>
              <w:rPr>
                <w:rFonts w:ascii="Times New Roman" w:hAnsi="Times New Roman" w:cs="Times New Roman"/>
                <w:szCs w:val="22"/>
              </w:rPr>
              <w:t xml:space="preserve">Reconciliation </w:t>
            </w:r>
          </w:p>
        </w:tc>
        <w:tc>
          <w:tcPr>
            <w:tcW w:w="1145" w:type="dxa"/>
            <w:tcBorders>
              <w:top w:val="single" w:sz="6" w:space="0" w:color="000000"/>
              <w:left w:val="nil"/>
              <w:bottom w:val="single" w:sz="4" w:space="0" w:color="000000"/>
              <w:right w:val="nil"/>
            </w:tcBorders>
          </w:tcPr>
          <w:p w14:paraId="1014EB0B"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Model</w:t>
            </w:r>
          </w:p>
        </w:tc>
        <w:tc>
          <w:tcPr>
            <w:tcW w:w="787" w:type="dxa"/>
            <w:tcBorders>
              <w:top w:val="single" w:sz="6" w:space="0" w:color="000000"/>
              <w:left w:val="nil"/>
              <w:bottom w:val="single" w:sz="4" w:space="0" w:color="000000"/>
              <w:right w:val="nil"/>
            </w:tcBorders>
          </w:tcPr>
          <w:p w14:paraId="0D89C8CF" w14:textId="77777777" w:rsidR="00267D67" w:rsidRPr="00267D67" w:rsidRDefault="00267D67" w:rsidP="00267D67">
            <w:pPr>
              <w:spacing w:after="0"/>
              <w:ind w:left="113"/>
              <w:jc w:val="right"/>
              <w:rPr>
                <w:rFonts w:ascii="Times New Roman" w:hAnsi="Times New Roman" w:cs="Times New Roman"/>
                <w:szCs w:val="22"/>
              </w:rPr>
            </w:pPr>
            <w:r w:rsidRPr="00267D67">
              <w:rPr>
                <w:rFonts w:ascii="Times New Roman" w:hAnsi="Times New Roman" w:cs="Times New Roman"/>
                <w:szCs w:val="22"/>
              </w:rPr>
              <w:t>Total</w:t>
            </w:r>
          </w:p>
        </w:tc>
        <w:tc>
          <w:tcPr>
            <w:tcW w:w="1416" w:type="dxa"/>
            <w:tcBorders>
              <w:top w:val="single" w:sz="6" w:space="0" w:color="000000"/>
              <w:left w:val="nil"/>
              <w:bottom w:val="single" w:sz="4" w:space="0" w:color="000000"/>
              <w:right w:val="nil"/>
            </w:tcBorders>
          </w:tcPr>
          <w:p w14:paraId="79E96F6F" w14:textId="77777777" w:rsidR="00267D67" w:rsidRPr="00267D67" w:rsidRDefault="00267D67" w:rsidP="00AC45BC">
            <w:pPr>
              <w:spacing w:after="0"/>
              <w:jc w:val="center"/>
              <w:rPr>
                <w:rFonts w:ascii="Times New Roman" w:hAnsi="Times New Roman" w:cs="Times New Roman"/>
                <w:szCs w:val="22"/>
              </w:rPr>
            </w:pPr>
            <w:r w:rsidRPr="00267D67">
              <w:rPr>
                <w:rFonts w:ascii="Times New Roman" w:hAnsi="Times New Roman" w:cs="Times New Roman"/>
                <w:szCs w:val="22"/>
              </w:rPr>
              <w:t>Control areas</w:t>
            </w:r>
          </w:p>
        </w:tc>
        <w:tc>
          <w:tcPr>
            <w:tcW w:w="1489" w:type="dxa"/>
            <w:tcBorders>
              <w:top w:val="single" w:sz="6" w:space="0" w:color="000000"/>
              <w:left w:val="nil"/>
              <w:bottom w:val="single" w:sz="4" w:space="0" w:color="000000"/>
              <w:right w:val="nil"/>
            </w:tcBorders>
          </w:tcPr>
          <w:p w14:paraId="0B64E50C" w14:textId="77777777" w:rsidR="00267D67" w:rsidRPr="00267D67" w:rsidRDefault="00267D67" w:rsidP="00AC45BC">
            <w:pPr>
              <w:spacing w:after="0"/>
              <w:jc w:val="center"/>
              <w:rPr>
                <w:rFonts w:ascii="Times New Roman" w:hAnsi="Times New Roman" w:cs="Times New Roman"/>
                <w:szCs w:val="22"/>
              </w:rPr>
            </w:pPr>
            <w:r w:rsidRPr="00267D67">
              <w:rPr>
                <w:rFonts w:ascii="Times New Roman" w:hAnsi="Times New Roman" w:cs="Times New Roman"/>
                <w:szCs w:val="22"/>
              </w:rPr>
              <w:t>Health boards</w:t>
            </w:r>
          </w:p>
        </w:tc>
        <w:tc>
          <w:tcPr>
            <w:tcW w:w="765" w:type="dxa"/>
            <w:tcBorders>
              <w:top w:val="single" w:sz="6" w:space="0" w:color="000000"/>
              <w:left w:val="nil"/>
              <w:bottom w:val="single" w:sz="4" w:space="0" w:color="000000"/>
              <w:right w:val="nil"/>
            </w:tcBorders>
          </w:tcPr>
          <w:p w14:paraId="38B3AA3E" w14:textId="77777777" w:rsidR="00267D67" w:rsidRPr="00267D67" w:rsidRDefault="00267D67" w:rsidP="00267D67">
            <w:pPr>
              <w:spacing w:after="0"/>
              <w:jc w:val="right"/>
              <w:rPr>
                <w:rFonts w:ascii="Times New Roman" w:hAnsi="Times New Roman" w:cs="Times New Roman"/>
                <w:szCs w:val="22"/>
              </w:rPr>
            </w:pPr>
            <w:r w:rsidRPr="00267D67">
              <w:rPr>
                <w:rFonts w:ascii="Times New Roman" w:hAnsi="Times New Roman" w:cs="Times New Roman"/>
                <w:szCs w:val="22"/>
              </w:rPr>
              <w:t>Bottom</w:t>
            </w:r>
          </w:p>
        </w:tc>
      </w:tr>
      <w:tr w:rsidR="00267D67" w:rsidRPr="00267D67" w14:paraId="219F4AB4" w14:textId="77777777" w:rsidTr="00C2332F">
        <w:trPr>
          <w:trHeight w:val="548"/>
        </w:trPr>
        <w:tc>
          <w:tcPr>
            <w:tcW w:w="1054" w:type="dxa"/>
            <w:tcBorders>
              <w:top w:val="single" w:sz="4" w:space="0" w:color="000000"/>
              <w:left w:val="nil"/>
              <w:bottom w:val="nil"/>
              <w:right w:val="nil"/>
            </w:tcBorders>
          </w:tcPr>
          <w:p w14:paraId="39EDFC85" w14:textId="77777777" w:rsidR="00267D67" w:rsidRPr="00267D67" w:rsidRDefault="00267D67" w:rsidP="00C2332F">
            <w:pPr>
              <w:spacing w:after="0"/>
              <w:ind w:left="120"/>
              <w:rPr>
                <w:rFonts w:ascii="Times New Roman" w:hAnsi="Times New Roman" w:cs="Times New Roman"/>
                <w:b/>
                <w:bCs/>
                <w:szCs w:val="22"/>
              </w:rPr>
            </w:pPr>
            <w:r w:rsidRPr="00267D67">
              <w:rPr>
                <w:rFonts w:ascii="Times New Roman" w:hAnsi="Times New Roman" w:cs="Times New Roman"/>
                <w:b/>
                <w:bCs/>
                <w:szCs w:val="22"/>
              </w:rPr>
              <w:t>MSSE</w:t>
            </w:r>
          </w:p>
          <w:p w14:paraId="79FD4DEF"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single" w:sz="4" w:space="0" w:color="000000"/>
              <w:left w:val="nil"/>
              <w:bottom w:val="nil"/>
              <w:right w:val="nil"/>
            </w:tcBorders>
            <w:vAlign w:val="bottom"/>
          </w:tcPr>
          <w:p w14:paraId="05A3BEF1"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single" w:sz="4" w:space="0" w:color="000000"/>
              <w:left w:val="nil"/>
              <w:bottom w:val="nil"/>
              <w:right w:val="nil"/>
            </w:tcBorders>
            <w:vAlign w:val="bottom"/>
          </w:tcPr>
          <w:p w14:paraId="75E0D36D"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1.139</w:t>
            </w:r>
          </w:p>
        </w:tc>
        <w:tc>
          <w:tcPr>
            <w:tcW w:w="1416" w:type="dxa"/>
            <w:tcBorders>
              <w:top w:val="single" w:sz="4" w:space="0" w:color="000000"/>
              <w:left w:val="nil"/>
              <w:bottom w:val="nil"/>
              <w:right w:val="nil"/>
            </w:tcBorders>
            <w:vAlign w:val="bottom"/>
          </w:tcPr>
          <w:p w14:paraId="4D1BFF6C"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59</w:t>
            </w:r>
          </w:p>
        </w:tc>
        <w:tc>
          <w:tcPr>
            <w:tcW w:w="1489" w:type="dxa"/>
            <w:tcBorders>
              <w:top w:val="single" w:sz="4" w:space="0" w:color="000000"/>
              <w:left w:val="nil"/>
              <w:bottom w:val="nil"/>
              <w:right w:val="nil"/>
            </w:tcBorders>
            <w:vAlign w:val="bottom"/>
          </w:tcPr>
          <w:p w14:paraId="4622B19E"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47</w:t>
            </w:r>
          </w:p>
        </w:tc>
        <w:tc>
          <w:tcPr>
            <w:tcW w:w="765" w:type="dxa"/>
            <w:tcBorders>
              <w:top w:val="single" w:sz="4" w:space="0" w:color="000000"/>
              <w:left w:val="nil"/>
              <w:bottom w:val="nil"/>
              <w:right w:val="nil"/>
            </w:tcBorders>
            <w:vAlign w:val="bottom"/>
          </w:tcPr>
          <w:p w14:paraId="3C04DD01"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1.019</w:t>
            </w:r>
          </w:p>
        </w:tc>
      </w:tr>
      <w:tr w:rsidR="00267D67" w:rsidRPr="00267D67" w14:paraId="15729482" w14:textId="77777777" w:rsidTr="00C2332F">
        <w:trPr>
          <w:trHeight w:val="239"/>
        </w:trPr>
        <w:tc>
          <w:tcPr>
            <w:tcW w:w="1054" w:type="dxa"/>
            <w:tcBorders>
              <w:top w:val="nil"/>
              <w:left w:val="nil"/>
              <w:bottom w:val="nil"/>
              <w:right w:val="nil"/>
            </w:tcBorders>
          </w:tcPr>
          <w:p w14:paraId="77019EF9"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143CB085"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774C8DBE"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963</w:t>
            </w:r>
          </w:p>
        </w:tc>
        <w:tc>
          <w:tcPr>
            <w:tcW w:w="1416" w:type="dxa"/>
            <w:tcBorders>
              <w:top w:val="nil"/>
              <w:left w:val="nil"/>
              <w:bottom w:val="nil"/>
              <w:right w:val="nil"/>
            </w:tcBorders>
          </w:tcPr>
          <w:p w14:paraId="4EE6B167"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30</w:t>
            </w:r>
          </w:p>
        </w:tc>
        <w:tc>
          <w:tcPr>
            <w:tcW w:w="1489" w:type="dxa"/>
            <w:tcBorders>
              <w:top w:val="nil"/>
              <w:left w:val="nil"/>
              <w:bottom w:val="nil"/>
              <w:right w:val="nil"/>
            </w:tcBorders>
          </w:tcPr>
          <w:p w14:paraId="03308E2B"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99</w:t>
            </w:r>
          </w:p>
        </w:tc>
        <w:tc>
          <w:tcPr>
            <w:tcW w:w="765" w:type="dxa"/>
            <w:tcBorders>
              <w:top w:val="nil"/>
              <w:left w:val="nil"/>
              <w:bottom w:val="nil"/>
              <w:right w:val="nil"/>
            </w:tcBorders>
          </w:tcPr>
          <w:p w14:paraId="78CAC19D"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1.038</w:t>
            </w:r>
          </w:p>
        </w:tc>
      </w:tr>
      <w:tr w:rsidR="00267D67" w:rsidRPr="00267D67" w14:paraId="678D0EF9" w14:textId="77777777" w:rsidTr="00C2332F">
        <w:trPr>
          <w:trHeight w:val="239"/>
        </w:trPr>
        <w:tc>
          <w:tcPr>
            <w:tcW w:w="1054" w:type="dxa"/>
            <w:tcBorders>
              <w:top w:val="nil"/>
              <w:left w:val="nil"/>
              <w:bottom w:val="nil"/>
              <w:right w:val="nil"/>
            </w:tcBorders>
          </w:tcPr>
          <w:p w14:paraId="67B7FBFE"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184B2507"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15D84AA6"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910</w:t>
            </w:r>
          </w:p>
        </w:tc>
        <w:tc>
          <w:tcPr>
            <w:tcW w:w="1416" w:type="dxa"/>
            <w:tcBorders>
              <w:top w:val="nil"/>
              <w:left w:val="nil"/>
              <w:bottom w:val="nil"/>
              <w:right w:val="nil"/>
            </w:tcBorders>
          </w:tcPr>
          <w:p w14:paraId="25B47243"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40</w:t>
            </w:r>
          </w:p>
        </w:tc>
        <w:tc>
          <w:tcPr>
            <w:tcW w:w="1489" w:type="dxa"/>
            <w:tcBorders>
              <w:top w:val="nil"/>
              <w:left w:val="nil"/>
              <w:bottom w:val="nil"/>
              <w:right w:val="nil"/>
            </w:tcBorders>
          </w:tcPr>
          <w:p w14:paraId="16903169"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23</w:t>
            </w:r>
          </w:p>
        </w:tc>
        <w:tc>
          <w:tcPr>
            <w:tcW w:w="765" w:type="dxa"/>
            <w:tcBorders>
              <w:top w:val="nil"/>
              <w:left w:val="nil"/>
              <w:bottom w:val="nil"/>
              <w:right w:val="nil"/>
            </w:tcBorders>
          </w:tcPr>
          <w:p w14:paraId="34C43E0B" w14:textId="77777777" w:rsidR="00267D67" w:rsidRPr="001F373B" w:rsidRDefault="00267D67" w:rsidP="00267D67">
            <w:pPr>
              <w:spacing w:after="0"/>
              <w:ind w:left="192"/>
              <w:jc w:val="center"/>
              <w:rPr>
                <w:rFonts w:ascii="Times New Roman" w:hAnsi="Times New Roman" w:cs="Times New Roman"/>
                <w:b/>
                <w:bCs/>
                <w:szCs w:val="22"/>
              </w:rPr>
            </w:pPr>
            <w:r w:rsidRPr="001F373B">
              <w:rPr>
                <w:rFonts w:ascii="Times New Roman" w:hAnsi="Times New Roman" w:cs="Times New Roman"/>
                <w:b/>
                <w:bCs/>
                <w:szCs w:val="22"/>
              </w:rPr>
              <w:t>1.002</w:t>
            </w:r>
          </w:p>
        </w:tc>
      </w:tr>
      <w:tr w:rsidR="00267D67" w:rsidRPr="00267D67" w14:paraId="420D8478" w14:textId="77777777" w:rsidTr="00C2332F">
        <w:trPr>
          <w:trHeight w:val="239"/>
        </w:trPr>
        <w:tc>
          <w:tcPr>
            <w:tcW w:w="1054" w:type="dxa"/>
            <w:tcBorders>
              <w:top w:val="nil"/>
              <w:left w:val="nil"/>
              <w:bottom w:val="nil"/>
              <w:right w:val="nil"/>
            </w:tcBorders>
          </w:tcPr>
          <w:p w14:paraId="298464A3"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5715968F"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723DC184"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911</w:t>
            </w:r>
          </w:p>
        </w:tc>
        <w:tc>
          <w:tcPr>
            <w:tcW w:w="1416" w:type="dxa"/>
            <w:tcBorders>
              <w:top w:val="nil"/>
              <w:left w:val="nil"/>
              <w:bottom w:val="nil"/>
              <w:right w:val="nil"/>
            </w:tcBorders>
          </w:tcPr>
          <w:p w14:paraId="4635CF6D"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39</w:t>
            </w:r>
          </w:p>
        </w:tc>
        <w:tc>
          <w:tcPr>
            <w:tcW w:w="1489" w:type="dxa"/>
            <w:tcBorders>
              <w:top w:val="nil"/>
              <w:left w:val="nil"/>
              <w:bottom w:val="nil"/>
              <w:right w:val="nil"/>
            </w:tcBorders>
          </w:tcPr>
          <w:p w14:paraId="196366C9"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24</w:t>
            </w:r>
          </w:p>
        </w:tc>
        <w:tc>
          <w:tcPr>
            <w:tcW w:w="765" w:type="dxa"/>
            <w:tcBorders>
              <w:top w:val="nil"/>
              <w:left w:val="nil"/>
              <w:bottom w:val="nil"/>
              <w:right w:val="nil"/>
            </w:tcBorders>
          </w:tcPr>
          <w:p w14:paraId="156AECDD"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1.005</w:t>
            </w:r>
          </w:p>
        </w:tc>
      </w:tr>
      <w:tr w:rsidR="00267D67" w:rsidRPr="00267D67" w14:paraId="34B438F0" w14:textId="77777777" w:rsidTr="00C2332F">
        <w:trPr>
          <w:trHeight w:val="239"/>
        </w:trPr>
        <w:tc>
          <w:tcPr>
            <w:tcW w:w="1054" w:type="dxa"/>
            <w:tcBorders>
              <w:top w:val="nil"/>
              <w:left w:val="nil"/>
              <w:bottom w:val="nil"/>
              <w:right w:val="nil"/>
            </w:tcBorders>
          </w:tcPr>
          <w:p w14:paraId="1B9FD38D"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5D838789"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nil"/>
              <w:right w:val="nil"/>
            </w:tcBorders>
          </w:tcPr>
          <w:p w14:paraId="19F37F45"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782</w:t>
            </w:r>
          </w:p>
        </w:tc>
        <w:tc>
          <w:tcPr>
            <w:tcW w:w="1416" w:type="dxa"/>
            <w:tcBorders>
              <w:top w:val="nil"/>
              <w:left w:val="nil"/>
              <w:bottom w:val="nil"/>
              <w:right w:val="nil"/>
            </w:tcBorders>
          </w:tcPr>
          <w:p w14:paraId="2D662E25"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56</w:t>
            </w:r>
          </w:p>
        </w:tc>
        <w:tc>
          <w:tcPr>
            <w:tcW w:w="1489" w:type="dxa"/>
            <w:tcBorders>
              <w:top w:val="nil"/>
              <w:left w:val="nil"/>
              <w:bottom w:val="nil"/>
              <w:right w:val="nil"/>
            </w:tcBorders>
          </w:tcPr>
          <w:p w14:paraId="4404FE22"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76</w:t>
            </w:r>
          </w:p>
        </w:tc>
        <w:tc>
          <w:tcPr>
            <w:tcW w:w="765" w:type="dxa"/>
            <w:tcBorders>
              <w:top w:val="nil"/>
              <w:left w:val="nil"/>
              <w:bottom w:val="nil"/>
              <w:right w:val="nil"/>
            </w:tcBorders>
          </w:tcPr>
          <w:p w14:paraId="0E963D24"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1.008</w:t>
            </w:r>
          </w:p>
        </w:tc>
      </w:tr>
      <w:tr w:rsidR="00267D67" w:rsidRPr="00267D67" w14:paraId="1285A0EC" w14:textId="77777777" w:rsidTr="00C2332F">
        <w:trPr>
          <w:trHeight w:val="239"/>
        </w:trPr>
        <w:tc>
          <w:tcPr>
            <w:tcW w:w="1054" w:type="dxa"/>
            <w:tcBorders>
              <w:top w:val="nil"/>
              <w:left w:val="nil"/>
              <w:bottom w:val="nil"/>
              <w:right w:val="nil"/>
            </w:tcBorders>
          </w:tcPr>
          <w:p w14:paraId="00F92522"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711249F0"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nil"/>
              <w:left w:val="nil"/>
              <w:bottom w:val="nil"/>
              <w:right w:val="nil"/>
            </w:tcBorders>
          </w:tcPr>
          <w:p w14:paraId="65AB6C0E"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1.138</w:t>
            </w:r>
          </w:p>
        </w:tc>
        <w:tc>
          <w:tcPr>
            <w:tcW w:w="1416" w:type="dxa"/>
            <w:tcBorders>
              <w:top w:val="nil"/>
              <w:left w:val="nil"/>
              <w:bottom w:val="nil"/>
              <w:right w:val="nil"/>
            </w:tcBorders>
          </w:tcPr>
          <w:p w14:paraId="7C5D41A7"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59</w:t>
            </w:r>
          </w:p>
        </w:tc>
        <w:tc>
          <w:tcPr>
            <w:tcW w:w="1489" w:type="dxa"/>
            <w:tcBorders>
              <w:top w:val="nil"/>
              <w:left w:val="nil"/>
              <w:bottom w:val="nil"/>
              <w:right w:val="nil"/>
            </w:tcBorders>
          </w:tcPr>
          <w:p w14:paraId="20ACAB71"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47</w:t>
            </w:r>
          </w:p>
        </w:tc>
        <w:tc>
          <w:tcPr>
            <w:tcW w:w="765" w:type="dxa"/>
            <w:tcBorders>
              <w:top w:val="nil"/>
              <w:left w:val="nil"/>
              <w:bottom w:val="nil"/>
              <w:right w:val="nil"/>
            </w:tcBorders>
          </w:tcPr>
          <w:p w14:paraId="1B39C6A0"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2.651</w:t>
            </w:r>
          </w:p>
        </w:tc>
      </w:tr>
      <w:tr w:rsidR="00267D67" w:rsidRPr="00267D67" w14:paraId="62436C94" w14:textId="77777777" w:rsidTr="00C2332F">
        <w:trPr>
          <w:trHeight w:val="239"/>
        </w:trPr>
        <w:tc>
          <w:tcPr>
            <w:tcW w:w="1054" w:type="dxa"/>
            <w:tcBorders>
              <w:top w:val="nil"/>
              <w:left w:val="nil"/>
              <w:bottom w:val="nil"/>
              <w:right w:val="nil"/>
            </w:tcBorders>
          </w:tcPr>
          <w:p w14:paraId="2B7B4B70"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3409C907"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7671D400"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877</w:t>
            </w:r>
          </w:p>
        </w:tc>
        <w:tc>
          <w:tcPr>
            <w:tcW w:w="1416" w:type="dxa"/>
            <w:tcBorders>
              <w:top w:val="nil"/>
              <w:left w:val="nil"/>
              <w:bottom w:val="nil"/>
              <w:right w:val="nil"/>
            </w:tcBorders>
          </w:tcPr>
          <w:p w14:paraId="07DF08A0"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16</w:t>
            </w:r>
          </w:p>
        </w:tc>
        <w:tc>
          <w:tcPr>
            <w:tcW w:w="1489" w:type="dxa"/>
            <w:tcBorders>
              <w:top w:val="nil"/>
              <w:left w:val="nil"/>
              <w:bottom w:val="nil"/>
              <w:right w:val="nil"/>
            </w:tcBorders>
          </w:tcPr>
          <w:p w14:paraId="125AA8EF"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15</w:t>
            </w:r>
          </w:p>
        </w:tc>
        <w:tc>
          <w:tcPr>
            <w:tcW w:w="765" w:type="dxa"/>
            <w:tcBorders>
              <w:top w:val="nil"/>
              <w:left w:val="nil"/>
              <w:bottom w:val="nil"/>
              <w:right w:val="nil"/>
            </w:tcBorders>
          </w:tcPr>
          <w:p w14:paraId="3B0FA540"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1.289</w:t>
            </w:r>
          </w:p>
        </w:tc>
      </w:tr>
      <w:tr w:rsidR="00267D67" w:rsidRPr="00267D67" w14:paraId="7BCEE399" w14:textId="77777777" w:rsidTr="00C2332F">
        <w:trPr>
          <w:trHeight w:val="239"/>
        </w:trPr>
        <w:tc>
          <w:tcPr>
            <w:tcW w:w="1054" w:type="dxa"/>
            <w:tcBorders>
              <w:top w:val="nil"/>
              <w:left w:val="nil"/>
              <w:bottom w:val="nil"/>
              <w:right w:val="nil"/>
            </w:tcBorders>
          </w:tcPr>
          <w:p w14:paraId="4FA94BEC"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2CD274A0"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20D0FA70"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848</w:t>
            </w:r>
          </w:p>
        </w:tc>
        <w:tc>
          <w:tcPr>
            <w:tcW w:w="1416" w:type="dxa"/>
            <w:tcBorders>
              <w:top w:val="nil"/>
              <w:left w:val="nil"/>
              <w:bottom w:val="nil"/>
              <w:right w:val="nil"/>
            </w:tcBorders>
          </w:tcPr>
          <w:p w14:paraId="0C246C23"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01</w:t>
            </w:r>
          </w:p>
        </w:tc>
        <w:tc>
          <w:tcPr>
            <w:tcW w:w="1489" w:type="dxa"/>
            <w:tcBorders>
              <w:top w:val="nil"/>
              <w:left w:val="nil"/>
              <w:bottom w:val="nil"/>
              <w:right w:val="nil"/>
            </w:tcBorders>
          </w:tcPr>
          <w:p w14:paraId="6C553F32"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02</w:t>
            </w:r>
          </w:p>
        </w:tc>
        <w:tc>
          <w:tcPr>
            <w:tcW w:w="765" w:type="dxa"/>
            <w:tcBorders>
              <w:top w:val="nil"/>
              <w:left w:val="nil"/>
              <w:bottom w:val="nil"/>
              <w:right w:val="nil"/>
            </w:tcBorders>
          </w:tcPr>
          <w:p w14:paraId="1D66621E"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2.493</w:t>
            </w:r>
          </w:p>
        </w:tc>
      </w:tr>
      <w:tr w:rsidR="00267D67" w:rsidRPr="00267D67" w14:paraId="47F3F771" w14:textId="77777777" w:rsidTr="00C2332F">
        <w:trPr>
          <w:trHeight w:val="239"/>
        </w:trPr>
        <w:tc>
          <w:tcPr>
            <w:tcW w:w="1054" w:type="dxa"/>
            <w:tcBorders>
              <w:top w:val="nil"/>
              <w:left w:val="nil"/>
              <w:bottom w:val="nil"/>
              <w:right w:val="nil"/>
            </w:tcBorders>
          </w:tcPr>
          <w:p w14:paraId="4AFE6875"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1CFA1E5B"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426B5855" w14:textId="77777777" w:rsidR="00267D67" w:rsidRPr="00267D67" w:rsidRDefault="00267D67" w:rsidP="00267D67">
            <w:pPr>
              <w:spacing w:after="0"/>
              <w:ind w:left="100"/>
              <w:jc w:val="center"/>
              <w:rPr>
                <w:rFonts w:ascii="Times New Roman" w:hAnsi="Times New Roman" w:cs="Times New Roman"/>
                <w:szCs w:val="22"/>
              </w:rPr>
            </w:pPr>
            <w:r w:rsidRPr="00267D67">
              <w:rPr>
                <w:rFonts w:ascii="Times New Roman" w:hAnsi="Times New Roman" w:cs="Times New Roman"/>
                <w:szCs w:val="22"/>
              </w:rPr>
              <w:t>0.852</w:t>
            </w:r>
          </w:p>
        </w:tc>
        <w:tc>
          <w:tcPr>
            <w:tcW w:w="1416" w:type="dxa"/>
            <w:tcBorders>
              <w:top w:val="nil"/>
              <w:left w:val="nil"/>
              <w:bottom w:val="nil"/>
              <w:right w:val="nil"/>
            </w:tcBorders>
          </w:tcPr>
          <w:p w14:paraId="2B289577"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03</w:t>
            </w:r>
          </w:p>
        </w:tc>
        <w:tc>
          <w:tcPr>
            <w:tcW w:w="1489" w:type="dxa"/>
            <w:tcBorders>
              <w:top w:val="nil"/>
              <w:left w:val="nil"/>
              <w:bottom w:val="nil"/>
              <w:right w:val="nil"/>
            </w:tcBorders>
          </w:tcPr>
          <w:p w14:paraId="4EFAAEE0"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03</w:t>
            </w:r>
          </w:p>
        </w:tc>
        <w:tc>
          <w:tcPr>
            <w:tcW w:w="765" w:type="dxa"/>
            <w:tcBorders>
              <w:top w:val="nil"/>
              <w:left w:val="nil"/>
              <w:bottom w:val="nil"/>
              <w:right w:val="nil"/>
            </w:tcBorders>
          </w:tcPr>
          <w:p w14:paraId="0213AD82" w14:textId="77777777" w:rsidR="00267D67" w:rsidRPr="00267D67" w:rsidRDefault="00267D67" w:rsidP="00267D67">
            <w:pPr>
              <w:spacing w:after="0"/>
              <w:ind w:left="193"/>
              <w:jc w:val="center"/>
              <w:rPr>
                <w:rFonts w:ascii="Times New Roman" w:hAnsi="Times New Roman" w:cs="Times New Roman"/>
                <w:szCs w:val="22"/>
              </w:rPr>
            </w:pPr>
            <w:r w:rsidRPr="00267D67">
              <w:rPr>
                <w:rFonts w:ascii="Times New Roman" w:hAnsi="Times New Roman" w:cs="Times New Roman"/>
                <w:szCs w:val="22"/>
              </w:rPr>
              <w:t>2.513</w:t>
            </w:r>
          </w:p>
        </w:tc>
      </w:tr>
      <w:tr w:rsidR="00267D67" w:rsidRPr="00267D67" w14:paraId="764EDA80" w14:textId="77777777" w:rsidTr="00C2332F">
        <w:trPr>
          <w:trHeight w:val="298"/>
        </w:trPr>
        <w:tc>
          <w:tcPr>
            <w:tcW w:w="1054" w:type="dxa"/>
            <w:tcBorders>
              <w:top w:val="nil"/>
              <w:left w:val="nil"/>
              <w:bottom w:val="single" w:sz="3" w:space="0" w:color="000000"/>
              <w:right w:val="nil"/>
            </w:tcBorders>
          </w:tcPr>
          <w:p w14:paraId="75689220"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single" w:sz="3" w:space="0" w:color="000000"/>
              <w:right w:val="nil"/>
            </w:tcBorders>
          </w:tcPr>
          <w:p w14:paraId="47BAD1EE"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single" w:sz="3" w:space="0" w:color="000000"/>
              <w:right w:val="nil"/>
            </w:tcBorders>
          </w:tcPr>
          <w:p w14:paraId="65147E7C" w14:textId="77777777" w:rsidR="00267D67" w:rsidRPr="001F373B" w:rsidRDefault="00267D67" w:rsidP="00267D67">
            <w:pPr>
              <w:spacing w:after="0"/>
              <w:ind w:left="100"/>
              <w:jc w:val="center"/>
              <w:rPr>
                <w:rFonts w:ascii="Times New Roman" w:hAnsi="Times New Roman" w:cs="Times New Roman"/>
                <w:b/>
                <w:bCs/>
                <w:szCs w:val="22"/>
              </w:rPr>
            </w:pPr>
            <w:r w:rsidRPr="001F373B">
              <w:rPr>
                <w:rFonts w:ascii="Times New Roman" w:hAnsi="Times New Roman" w:cs="Times New Roman"/>
                <w:b/>
                <w:bCs/>
                <w:szCs w:val="22"/>
              </w:rPr>
              <w:t>0.753</w:t>
            </w:r>
          </w:p>
        </w:tc>
        <w:tc>
          <w:tcPr>
            <w:tcW w:w="1416" w:type="dxa"/>
            <w:tcBorders>
              <w:top w:val="nil"/>
              <w:left w:val="nil"/>
              <w:bottom w:val="single" w:sz="3" w:space="0" w:color="000000"/>
              <w:right w:val="nil"/>
            </w:tcBorders>
          </w:tcPr>
          <w:p w14:paraId="5E4551E2" w14:textId="77777777" w:rsidR="00267D67" w:rsidRPr="001F373B" w:rsidRDefault="00267D67" w:rsidP="00267D67">
            <w:pPr>
              <w:spacing w:after="0"/>
              <w:jc w:val="center"/>
              <w:rPr>
                <w:rFonts w:ascii="Times New Roman" w:hAnsi="Times New Roman" w:cs="Times New Roman"/>
                <w:b/>
                <w:bCs/>
                <w:szCs w:val="22"/>
              </w:rPr>
            </w:pPr>
            <w:r w:rsidRPr="001F373B">
              <w:rPr>
                <w:rFonts w:ascii="Times New Roman" w:hAnsi="Times New Roman" w:cs="Times New Roman"/>
                <w:b/>
                <w:bCs/>
                <w:szCs w:val="22"/>
              </w:rPr>
              <w:t>0.844</w:t>
            </w:r>
          </w:p>
        </w:tc>
        <w:tc>
          <w:tcPr>
            <w:tcW w:w="1489" w:type="dxa"/>
            <w:tcBorders>
              <w:top w:val="nil"/>
              <w:left w:val="nil"/>
              <w:bottom w:val="single" w:sz="3" w:space="0" w:color="000000"/>
              <w:right w:val="nil"/>
            </w:tcBorders>
          </w:tcPr>
          <w:p w14:paraId="24632817" w14:textId="77777777" w:rsidR="00267D67" w:rsidRPr="001F373B" w:rsidRDefault="00267D67" w:rsidP="00267D67">
            <w:pPr>
              <w:spacing w:after="0"/>
              <w:jc w:val="center"/>
              <w:rPr>
                <w:rFonts w:ascii="Times New Roman" w:hAnsi="Times New Roman" w:cs="Times New Roman"/>
                <w:b/>
                <w:bCs/>
                <w:szCs w:val="22"/>
              </w:rPr>
            </w:pPr>
            <w:r w:rsidRPr="001F373B">
              <w:rPr>
                <w:rFonts w:ascii="Times New Roman" w:hAnsi="Times New Roman" w:cs="Times New Roman"/>
                <w:b/>
                <w:bCs/>
                <w:szCs w:val="22"/>
              </w:rPr>
              <w:t>0.872</w:t>
            </w:r>
          </w:p>
        </w:tc>
        <w:tc>
          <w:tcPr>
            <w:tcW w:w="765" w:type="dxa"/>
            <w:tcBorders>
              <w:top w:val="nil"/>
              <w:left w:val="nil"/>
              <w:bottom w:val="single" w:sz="3" w:space="0" w:color="000000"/>
              <w:right w:val="nil"/>
            </w:tcBorders>
          </w:tcPr>
          <w:p w14:paraId="0B05BDCB" w14:textId="77777777" w:rsidR="00267D67" w:rsidRPr="00267D67" w:rsidRDefault="00267D67" w:rsidP="00267D67">
            <w:pPr>
              <w:spacing w:after="0"/>
              <w:ind w:left="192"/>
              <w:jc w:val="center"/>
              <w:rPr>
                <w:rFonts w:ascii="Times New Roman" w:hAnsi="Times New Roman" w:cs="Times New Roman"/>
                <w:szCs w:val="22"/>
              </w:rPr>
            </w:pPr>
            <w:r w:rsidRPr="00267D67">
              <w:rPr>
                <w:rFonts w:ascii="Times New Roman" w:hAnsi="Times New Roman" w:cs="Times New Roman"/>
                <w:szCs w:val="22"/>
              </w:rPr>
              <w:t>2.260</w:t>
            </w:r>
          </w:p>
        </w:tc>
      </w:tr>
      <w:tr w:rsidR="00267D67" w:rsidRPr="00267D67" w14:paraId="09E2CEF2" w14:textId="77777777" w:rsidTr="00C2332F">
        <w:trPr>
          <w:trHeight w:val="487"/>
        </w:trPr>
        <w:tc>
          <w:tcPr>
            <w:tcW w:w="1054" w:type="dxa"/>
            <w:tcBorders>
              <w:top w:val="single" w:sz="3" w:space="0" w:color="000000"/>
              <w:left w:val="nil"/>
              <w:bottom w:val="nil"/>
              <w:right w:val="nil"/>
            </w:tcBorders>
          </w:tcPr>
          <w:p w14:paraId="4A2164D3" w14:textId="77777777" w:rsidR="00267D67" w:rsidRPr="00267D67" w:rsidRDefault="00267D67" w:rsidP="00C2332F">
            <w:pPr>
              <w:spacing w:after="0"/>
              <w:ind w:left="120"/>
              <w:rPr>
                <w:rFonts w:ascii="Times New Roman" w:hAnsi="Times New Roman" w:cs="Times New Roman"/>
                <w:b/>
                <w:bCs/>
                <w:szCs w:val="22"/>
              </w:rPr>
            </w:pPr>
            <w:r w:rsidRPr="00267D67">
              <w:rPr>
                <w:rFonts w:ascii="Times New Roman" w:hAnsi="Times New Roman" w:cs="Times New Roman"/>
                <w:b/>
                <w:bCs/>
                <w:szCs w:val="22"/>
              </w:rPr>
              <w:t>MASE</w:t>
            </w:r>
          </w:p>
          <w:p w14:paraId="7E25C3F2"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single" w:sz="3" w:space="0" w:color="000000"/>
              <w:left w:val="nil"/>
              <w:bottom w:val="nil"/>
              <w:right w:val="nil"/>
            </w:tcBorders>
            <w:vAlign w:val="bottom"/>
          </w:tcPr>
          <w:p w14:paraId="09DB1E31"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single" w:sz="3" w:space="0" w:color="000000"/>
              <w:left w:val="nil"/>
              <w:bottom w:val="nil"/>
              <w:right w:val="nil"/>
            </w:tcBorders>
            <w:vAlign w:val="bottom"/>
          </w:tcPr>
          <w:p w14:paraId="3621FA45"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1.169</w:t>
            </w:r>
          </w:p>
        </w:tc>
        <w:tc>
          <w:tcPr>
            <w:tcW w:w="1416" w:type="dxa"/>
            <w:tcBorders>
              <w:top w:val="single" w:sz="3" w:space="0" w:color="000000"/>
              <w:left w:val="nil"/>
              <w:bottom w:val="nil"/>
              <w:right w:val="nil"/>
            </w:tcBorders>
            <w:vAlign w:val="bottom"/>
          </w:tcPr>
          <w:p w14:paraId="508AF2F2"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56</w:t>
            </w:r>
          </w:p>
        </w:tc>
        <w:tc>
          <w:tcPr>
            <w:tcW w:w="1489" w:type="dxa"/>
            <w:tcBorders>
              <w:top w:val="single" w:sz="3" w:space="0" w:color="000000"/>
              <w:left w:val="nil"/>
              <w:bottom w:val="nil"/>
              <w:right w:val="nil"/>
            </w:tcBorders>
            <w:vAlign w:val="bottom"/>
          </w:tcPr>
          <w:p w14:paraId="7D970B7F"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62</w:t>
            </w:r>
          </w:p>
        </w:tc>
        <w:tc>
          <w:tcPr>
            <w:tcW w:w="765" w:type="dxa"/>
            <w:tcBorders>
              <w:top w:val="single" w:sz="3" w:space="0" w:color="000000"/>
              <w:left w:val="nil"/>
              <w:bottom w:val="nil"/>
              <w:right w:val="nil"/>
            </w:tcBorders>
            <w:vAlign w:val="bottom"/>
          </w:tcPr>
          <w:p w14:paraId="26A10252"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1.031</w:t>
            </w:r>
          </w:p>
        </w:tc>
      </w:tr>
      <w:tr w:rsidR="00267D67" w:rsidRPr="00267D67" w14:paraId="3BB72694" w14:textId="77777777" w:rsidTr="00C2332F">
        <w:trPr>
          <w:trHeight w:val="239"/>
        </w:trPr>
        <w:tc>
          <w:tcPr>
            <w:tcW w:w="1054" w:type="dxa"/>
            <w:tcBorders>
              <w:top w:val="nil"/>
              <w:left w:val="nil"/>
              <w:bottom w:val="nil"/>
              <w:right w:val="nil"/>
            </w:tcBorders>
          </w:tcPr>
          <w:p w14:paraId="5D29D482"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28CA5AB7"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7606F000"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979</w:t>
            </w:r>
          </w:p>
        </w:tc>
        <w:tc>
          <w:tcPr>
            <w:tcW w:w="1416" w:type="dxa"/>
            <w:tcBorders>
              <w:top w:val="nil"/>
              <w:left w:val="nil"/>
              <w:bottom w:val="nil"/>
              <w:right w:val="nil"/>
            </w:tcBorders>
          </w:tcPr>
          <w:p w14:paraId="033221D2"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75</w:t>
            </w:r>
          </w:p>
        </w:tc>
        <w:tc>
          <w:tcPr>
            <w:tcW w:w="1489" w:type="dxa"/>
            <w:tcBorders>
              <w:top w:val="nil"/>
              <w:left w:val="nil"/>
              <w:bottom w:val="nil"/>
              <w:right w:val="nil"/>
            </w:tcBorders>
          </w:tcPr>
          <w:p w14:paraId="35482578"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16</w:t>
            </w:r>
          </w:p>
        </w:tc>
        <w:tc>
          <w:tcPr>
            <w:tcW w:w="765" w:type="dxa"/>
            <w:tcBorders>
              <w:top w:val="nil"/>
              <w:left w:val="nil"/>
              <w:bottom w:val="nil"/>
              <w:right w:val="nil"/>
            </w:tcBorders>
          </w:tcPr>
          <w:p w14:paraId="2BD23E92" w14:textId="77777777" w:rsidR="00267D67" w:rsidRPr="001F373B" w:rsidRDefault="00267D67" w:rsidP="00C2332F">
            <w:pPr>
              <w:spacing w:after="0"/>
              <w:ind w:left="192"/>
              <w:jc w:val="center"/>
              <w:rPr>
                <w:rFonts w:ascii="Times New Roman" w:hAnsi="Times New Roman" w:cs="Times New Roman"/>
                <w:b/>
                <w:bCs/>
                <w:szCs w:val="22"/>
              </w:rPr>
            </w:pPr>
            <w:r w:rsidRPr="001F373B">
              <w:rPr>
                <w:rFonts w:ascii="Times New Roman" w:hAnsi="Times New Roman" w:cs="Times New Roman"/>
                <w:b/>
                <w:bCs/>
                <w:szCs w:val="22"/>
              </w:rPr>
              <w:t>0.975</w:t>
            </w:r>
          </w:p>
        </w:tc>
      </w:tr>
      <w:tr w:rsidR="00267D67" w:rsidRPr="00267D67" w14:paraId="5BFFD6DA" w14:textId="77777777" w:rsidTr="00C2332F">
        <w:trPr>
          <w:trHeight w:val="239"/>
        </w:trPr>
        <w:tc>
          <w:tcPr>
            <w:tcW w:w="1054" w:type="dxa"/>
            <w:tcBorders>
              <w:top w:val="nil"/>
              <w:left w:val="nil"/>
              <w:bottom w:val="nil"/>
              <w:right w:val="nil"/>
            </w:tcBorders>
          </w:tcPr>
          <w:p w14:paraId="7C4FD6CD"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1DF06AEA"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2B4250D3"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813</w:t>
            </w:r>
          </w:p>
        </w:tc>
        <w:tc>
          <w:tcPr>
            <w:tcW w:w="1416" w:type="dxa"/>
            <w:tcBorders>
              <w:top w:val="nil"/>
              <w:left w:val="nil"/>
              <w:bottom w:val="nil"/>
              <w:right w:val="nil"/>
            </w:tcBorders>
          </w:tcPr>
          <w:p w14:paraId="2A2382E0"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97</w:t>
            </w:r>
          </w:p>
        </w:tc>
        <w:tc>
          <w:tcPr>
            <w:tcW w:w="1489" w:type="dxa"/>
            <w:tcBorders>
              <w:top w:val="nil"/>
              <w:left w:val="nil"/>
              <w:bottom w:val="nil"/>
              <w:right w:val="nil"/>
            </w:tcBorders>
          </w:tcPr>
          <w:p w14:paraId="2F608525"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75</w:t>
            </w:r>
          </w:p>
        </w:tc>
        <w:tc>
          <w:tcPr>
            <w:tcW w:w="765" w:type="dxa"/>
            <w:tcBorders>
              <w:top w:val="nil"/>
              <w:left w:val="nil"/>
              <w:bottom w:val="nil"/>
              <w:right w:val="nil"/>
            </w:tcBorders>
          </w:tcPr>
          <w:p w14:paraId="24E0B801"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1.009</w:t>
            </w:r>
          </w:p>
        </w:tc>
      </w:tr>
      <w:tr w:rsidR="00267D67" w:rsidRPr="00267D67" w14:paraId="71F01933" w14:textId="77777777" w:rsidTr="00C2332F">
        <w:trPr>
          <w:trHeight w:val="239"/>
        </w:trPr>
        <w:tc>
          <w:tcPr>
            <w:tcW w:w="1054" w:type="dxa"/>
            <w:tcBorders>
              <w:top w:val="nil"/>
              <w:left w:val="nil"/>
              <w:bottom w:val="nil"/>
              <w:right w:val="nil"/>
            </w:tcBorders>
          </w:tcPr>
          <w:p w14:paraId="00E256E5"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062C3FAD"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6A9370F7"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822</w:t>
            </w:r>
          </w:p>
        </w:tc>
        <w:tc>
          <w:tcPr>
            <w:tcW w:w="1416" w:type="dxa"/>
            <w:tcBorders>
              <w:top w:val="nil"/>
              <w:left w:val="nil"/>
              <w:bottom w:val="nil"/>
              <w:right w:val="nil"/>
            </w:tcBorders>
          </w:tcPr>
          <w:p w14:paraId="3561A403"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901</w:t>
            </w:r>
          </w:p>
        </w:tc>
        <w:tc>
          <w:tcPr>
            <w:tcW w:w="1489" w:type="dxa"/>
            <w:tcBorders>
              <w:top w:val="nil"/>
              <w:left w:val="nil"/>
              <w:bottom w:val="nil"/>
              <w:right w:val="nil"/>
            </w:tcBorders>
          </w:tcPr>
          <w:p w14:paraId="7DDDD503"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75</w:t>
            </w:r>
          </w:p>
        </w:tc>
        <w:tc>
          <w:tcPr>
            <w:tcW w:w="765" w:type="dxa"/>
            <w:tcBorders>
              <w:top w:val="nil"/>
              <w:left w:val="nil"/>
              <w:bottom w:val="nil"/>
              <w:right w:val="nil"/>
            </w:tcBorders>
          </w:tcPr>
          <w:p w14:paraId="4241D0B2"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1.050</w:t>
            </w:r>
          </w:p>
        </w:tc>
      </w:tr>
      <w:tr w:rsidR="00267D67" w:rsidRPr="00267D67" w14:paraId="41482638" w14:textId="77777777" w:rsidTr="00C2332F">
        <w:trPr>
          <w:trHeight w:val="239"/>
        </w:trPr>
        <w:tc>
          <w:tcPr>
            <w:tcW w:w="1054" w:type="dxa"/>
            <w:tcBorders>
              <w:top w:val="nil"/>
              <w:left w:val="nil"/>
              <w:bottom w:val="nil"/>
              <w:right w:val="nil"/>
            </w:tcBorders>
          </w:tcPr>
          <w:p w14:paraId="23039FE2"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5D195939"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nil"/>
              <w:right w:val="nil"/>
            </w:tcBorders>
          </w:tcPr>
          <w:p w14:paraId="3080BB6C"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599</w:t>
            </w:r>
          </w:p>
        </w:tc>
        <w:tc>
          <w:tcPr>
            <w:tcW w:w="1416" w:type="dxa"/>
            <w:tcBorders>
              <w:top w:val="nil"/>
              <w:left w:val="nil"/>
              <w:bottom w:val="nil"/>
              <w:right w:val="nil"/>
            </w:tcBorders>
          </w:tcPr>
          <w:p w14:paraId="55A2DE4C"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729</w:t>
            </w:r>
          </w:p>
        </w:tc>
        <w:tc>
          <w:tcPr>
            <w:tcW w:w="1489" w:type="dxa"/>
            <w:tcBorders>
              <w:top w:val="nil"/>
              <w:left w:val="nil"/>
              <w:bottom w:val="nil"/>
              <w:right w:val="nil"/>
            </w:tcBorders>
          </w:tcPr>
          <w:p w14:paraId="6436EF0F"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774</w:t>
            </w:r>
          </w:p>
        </w:tc>
        <w:tc>
          <w:tcPr>
            <w:tcW w:w="765" w:type="dxa"/>
            <w:tcBorders>
              <w:top w:val="nil"/>
              <w:left w:val="nil"/>
              <w:bottom w:val="nil"/>
              <w:right w:val="nil"/>
            </w:tcBorders>
          </w:tcPr>
          <w:p w14:paraId="2A7E1068"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993</w:t>
            </w:r>
          </w:p>
        </w:tc>
      </w:tr>
      <w:tr w:rsidR="00267D67" w:rsidRPr="00267D67" w14:paraId="6489C9B8" w14:textId="77777777" w:rsidTr="00C2332F">
        <w:trPr>
          <w:trHeight w:val="239"/>
        </w:trPr>
        <w:tc>
          <w:tcPr>
            <w:tcW w:w="1054" w:type="dxa"/>
            <w:tcBorders>
              <w:top w:val="nil"/>
              <w:left w:val="nil"/>
              <w:bottom w:val="nil"/>
              <w:right w:val="nil"/>
            </w:tcBorders>
          </w:tcPr>
          <w:p w14:paraId="07EF1447"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79E9AAC7"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nil"/>
              <w:left w:val="nil"/>
              <w:bottom w:val="nil"/>
              <w:right w:val="nil"/>
            </w:tcBorders>
          </w:tcPr>
          <w:p w14:paraId="14497CF9"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1.168</w:t>
            </w:r>
          </w:p>
        </w:tc>
        <w:tc>
          <w:tcPr>
            <w:tcW w:w="1416" w:type="dxa"/>
            <w:tcBorders>
              <w:top w:val="nil"/>
              <w:left w:val="nil"/>
              <w:bottom w:val="nil"/>
              <w:right w:val="nil"/>
            </w:tcBorders>
          </w:tcPr>
          <w:p w14:paraId="624C067D"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57</w:t>
            </w:r>
          </w:p>
        </w:tc>
        <w:tc>
          <w:tcPr>
            <w:tcW w:w="1489" w:type="dxa"/>
            <w:tcBorders>
              <w:top w:val="nil"/>
              <w:left w:val="nil"/>
              <w:bottom w:val="nil"/>
              <w:right w:val="nil"/>
            </w:tcBorders>
          </w:tcPr>
          <w:p w14:paraId="19A1E5CB"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1.062</w:t>
            </w:r>
          </w:p>
        </w:tc>
        <w:tc>
          <w:tcPr>
            <w:tcW w:w="765" w:type="dxa"/>
            <w:tcBorders>
              <w:top w:val="nil"/>
              <w:left w:val="nil"/>
              <w:bottom w:val="nil"/>
              <w:right w:val="nil"/>
            </w:tcBorders>
          </w:tcPr>
          <w:p w14:paraId="72F9644D"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2.095</w:t>
            </w:r>
          </w:p>
        </w:tc>
      </w:tr>
      <w:tr w:rsidR="00267D67" w:rsidRPr="00267D67" w14:paraId="6497E217" w14:textId="77777777" w:rsidTr="00C2332F">
        <w:trPr>
          <w:trHeight w:val="239"/>
        </w:trPr>
        <w:tc>
          <w:tcPr>
            <w:tcW w:w="1054" w:type="dxa"/>
            <w:tcBorders>
              <w:top w:val="nil"/>
              <w:left w:val="nil"/>
              <w:bottom w:val="nil"/>
              <w:right w:val="nil"/>
            </w:tcBorders>
          </w:tcPr>
          <w:p w14:paraId="150C7954"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1A974B0F"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39273320"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785</w:t>
            </w:r>
          </w:p>
        </w:tc>
        <w:tc>
          <w:tcPr>
            <w:tcW w:w="1416" w:type="dxa"/>
            <w:tcBorders>
              <w:top w:val="nil"/>
              <w:left w:val="nil"/>
              <w:bottom w:val="nil"/>
              <w:right w:val="nil"/>
            </w:tcBorders>
          </w:tcPr>
          <w:p w14:paraId="2FE120B4"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52</w:t>
            </w:r>
          </w:p>
        </w:tc>
        <w:tc>
          <w:tcPr>
            <w:tcW w:w="1489" w:type="dxa"/>
            <w:tcBorders>
              <w:top w:val="nil"/>
              <w:left w:val="nil"/>
              <w:bottom w:val="nil"/>
              <w:right w:val="nil"/>
            </w:tcBorders>
          </w:tcPr>
          <w:p w14:paraId="6AB05734"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45</w:t>
            </w:r>
          </w:p>
        </w:tc>
        <w:tc>
          <w:tcPr>
            <w:tcW w:w="765" w:type="dxa"/>
            <w:tcBorders>
              <w:top w:val="nil"/>
              <w:left w:val="nil"/>
              <w:bottom w:val="nil"/>
              <w:right w:val="nil"/>
            </w:tcBorders>
          </w:tcPr>
          <w:p w14:paraId="0A0E607A"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994</w:t>
            </w:r>
          </w:p>
        </w:tc>
      </w:tr>
      <w:tr w:rsidR="00267D67" w:rsidRPr="00267D67" w14:paraId="2A5DE6C2" w14:textId="77777777" w:rsidTr="00C2332F">
        <w:trPr>
          <w:trHeight w:val="239"/>
        </w:trPr>
        <w:tc>
          <w:tcPr>
            <w:tcW w:w="1054" w:type="dxa"/>
            <w:tcBorders>
              <w:top w:val="nil"/>
              <w:left w:val="nil"/>
              <w:bottom w:val="nil"/>
              <w:right w:val="nil"/>
            </w:tcBorders>
          </w:tcPr>
          <w:p w14:paraId="31C967EB"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16A47ADD"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3F0A379E"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720</w:t>
            </w:r>
          </w:p>
        </w:tc>
        <w:tc>
          <w:tcPr>
            <w:tcW w:w="1416" w:type="dxa"/>
            <w:tcBorders>
              <w:top w:val="nil"/>
              <w:left w:val="nil"/>
              <w:bottom w:val="nil"/>
              <w:right w:val="nil"/>
            </w:tcBorders>
          </w:tcPr>
          <w:p w14:paraId="06047F3F"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27</w:t>
            </w:r>
          </w:p>
        </w:tc>
        <w:tc>
          <w:tcPr>
            <w:tcW w:w="1489" w:type="dxa"/>
            <w:tcBorders>
              <w:top w:val="nil"/>
              <w:left w:val="nil"/>
              <w:bottom w:val="nil"/>
              <w:right w:val="nil"/>
            </w:tcBorders>
          </w:tcPr>
          <w:p w14:paraId="75923501"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37</w:t>
            </w:r>
          </w:p>
        </w:tc>
        <w:tc>
          <w:tcPr>
            <w:tcW w:w="765" w:type="dxa"/>
            <w:tcBorders>
              <w:top w:val="nil"/>
              <w:left w:val="nil"/>
              <w:bottom w:val="nil"/>
              <w:right w:val="nil"/>
            </w:tcBorders>
          </w:tcPr>
          <w:p w14:paraId="05084C25"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1.803</w:t>
            </w:r>
          </w:p>
        </w:tc>
      </w:tr>
      <w:tr w:rsidR="00267D67" w:rsidRPr="00267D67" w14:paraId="3D0218C6" w14:textId="77777777" w:rsidTr="00C2332F">
        <w:trPr>
          <w:trHeight w:val="239"/>
        </w:trPr>
        <w:tc>
          <w:tcPr>
            <w:tcW w:w="1054" w:type="dxa"/>
            <w:tcBorders>
              <w:top w:val="nil"/>
              <w:left w:val="nil"/>
              <w:bottom w:val="nil"/>
              <w:right w:val="nil"/>
            </w:tcBorders>
          </w:tcPr>
          <w:p w14:paraId="6F6A669B"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5FEF491C"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79D49A4C" w14:textId="77777777" w:rsidR="00267D67" w:rsidRPr="00267D67" w:rsidRDefault="00267D67" w:rsidP="00C2332F">
            <w:pPr>
              <w:spacing w:after="0"/>
              <w:ind w:left="100"/>
              <w:rPr>
                <w:rFonts w:ascii="Times New Roman" w:hAnsi="Times New Roman" w:cs="Times New Roman"/>
                <w:szCs w:val="22"/>
              </w:rPr>
            </w:pPr>
            <w:r w:rsidRPr="00267D67">
              <w:rPr>
                <w:rFonts w:ascii="Times New Roman" w:hAnsi="Times New Roman" w:cs="Times New Roman"/>
                <w:szCs w:val="22"/>
              </w:rPr>
              <w:t>0.722</w:t>
            </w:r>
          </w:p>
        </w:tc>
        <w:tc>
          <w:tcPr>
            <w:tcW w:w="1416" w:type="dxa"/>
            <w:tcBorders>
              <w:top w:val="nil"/>
              <w:left w:val="nil"/>
              <w:bottom w:val="nil"/>
              <w:right w:val="nil"/>
            </w:tcBorders>
          </w:tcPr>
          <w:p w14:paraId="6C3061B9"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33</w:t>
            </w:r>
          </w:p>
        </w:tc>
        <w:tc>
          <w:tcPr>
            <w:tcW w:w="1489" w:type="dxa"/>
            <w:tcBorders>
              <w:top w:val="nil"/>
              <w:left w:val="nil"/>
              <w:bottom w:val="nil"/>
              <w:right w:val="nil"/>
            </w:tcBorders>
          </w:tcPr>
          <w:p w14:paraId="1721E9AD" w14:textId="77777777" w:rsidR="00267D67" w:rsidRPr="00267D67" w:rsidRDefault="00267D67" w:rsidP="00267D67">
            <w:pPr>
              <w:spacing w:after="0"/>
              <w:jc w:val="center"/>
              <w:rPr>
                <w:rFonts w:ascii="Times New Roman" w:hAnsi="Times New Roman" w:cs="Times New Roman"/>
                <w:szCs w:val="22"/>
              </w:rPr>
            </w:pPr>
            <w:r w:rsidRPr="00267D67">
              <w:rPr>
                <w:rFonts w:ascii="Times New Roman" w:hAnsi="Times New Roman" w:cs="Times New Roman"/>
                <w:szCs w:val="22"/>
              </w:rPr>
              <w:t>0.839</w:t>
            </w:r>
          </w:p>
        </w:tc>
        <w:tc>
          <w:tcPr>
            <w:tcW w:w="765" w:type="dxa"/>
            <w:tcBorders>
              <w:top w:val="nil"/>
              <w:left w:val="nil"/>
              <w:bottom w:val="nil"/>
              <w:right w:val="nil"/>
            </w:tcBorders>
          </w:tcPr>
          <w:p w14:paraId="0B0E41E1"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1.851</w:t>
            </w:r>
          </w:p>
        </w:tc>
      </w:tr>
      <w:tr w:rsidR="00267D67" w:rsidRPr="00267D67" w14:paraId="32AC1AED" w14:textId="77777777" w:rsidTr="00C2332F">
        <w:trPr>
          <w:trHeight w:val="298"/>
        </w:trPr>
        <w:tc>
          <w:tcPr>
            <w:tcW w:w="1054" w:type="dxa"/>
            <w:tcBorders>
              <w:top w:val="nil"/>
              <w:left w:val="nil"/>
              <w:bottom w:val="single" w:sz="3" w:space="0" w:color="000000"/>
              <w:right w:val="nil"/>
            </w:tcBorders>
          </w:tcPr>
          <w:p w14:paraId="147D3B13"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single" w:sz="3" w:space="0" w:color="000000"/>
              <w:right w:val="nil"/>
            </w:tcBorders>
          </w:tcPr>
          <w:p w14:paraId="235004E5"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single" w:sz="3" w:space="0" w:color="000000"/>
              <w:right w:val="nil"/>
            </w:tcBorders>
          </w:tcPr>
          <w:p w14:paraId="4FD8997C" w14:textId="77777777" w:rsidR="00267D67" w:rsidRPr="001F373B" w:rsidRDefault="00267D67" w:rsidP="00C2332F">
            <w:pPr>
              <w:spacing w:after="0"/>
              <w:ind w:left="100"/>
              <w:rPr>
                <w:rFonts w:ascii="Times New Roman" w:hAnsi="Times New Roman" w:cs="Times New Roman"/>
                <w:b/>
                <w:bCs/>
                <w:szCs w:val="22"/>
              </w:rPr>
            </w:pPr>
            <w:r w:rsidRPr="001F373B">
              <w:rPr>
                <w:rFonts w:ascii="Times New Roman" w:hAnsi="Times New Roman" w:cs="Times New Roman"/>
                <w:b/>
                <w:bCs/>
                <w:szCs w:val="22"/>
              </w:rPr>
              <w:t>0.560</w:t>
            </w:r>
          </w:p>
        </w:tc>
        <w:tc>
          <w:tcPr>
            <w:tcW w:w="1416" w:type="dxa"/>
            <w:tcBorders>
              <w:top w:val="nil"/>
              <w:left w:val="nil"/>
              <w:bottom w:val="single" w:sz="3" w:space="0" w:color="000000"/>
              <w:right w:val="nil"/>
            </w:tcBorders>
          </w:tcPr>
          <w:p w14:paraId="43851126" w14:textId="77777777" w:rsidR="00267D67" w:rsidRPr="001F373B" w:rsidRDefault="00267D67" w:rsidP="00267D67">
            <w:pPr>
              <w:spacing w:after="0"/>
              <w:jc w:val="center"/>
              <w:rPr>
                <w:rFonts w:ascii="Times New Roman" w:hAnsi="Times New Roman" w:cs="Times New Roman"/>
                <w:b/>
                <w:bCs/>
                <w:szCs w:val="22"/>
              </w:rPr>
            </w:pPr>
            <w:r w:rsidRPr="001F373B">
              <w:rPr>
                <w:rFonts w:ascii="Times New Roman" w:hAnsi="Times New Roman" w:cs="Times New Roman"/>
                <w:b/>
                <w:bCs/>
                <w:szCs w:val="22"/>
              </w:rPr>
              <w:t>0.706</w:t>
            </w:r>
          </w:p>
        </w:tc>
        <w:tc>
          <w:tcPr>
            <w:tcW w:w="1489" w:type="dxa"/>
            <w:tcBorders>
              <w:top w:val="nil"/>
              <w:left w:val="nil"/>
              <w:bottom w:val="single" w:sz="3" w:space="0" w:color="000000"/>
              <w:right w:val="nil"/>
            </w:tcBorders>
          </w:tcPr>
          <w:p w14:paraId="62EFB63F" w14:textId="77777777" w:rsidR="00267D67" w:rsidRPr="001F373B" w:rsidRDefault="00267D67" w:rsidP="00267D67">
            <w:pPr>
              <w:spacing w:after="0"/>
              <w:jc w:val="center"/>
              <w:rPr>
                <w:rFonts w:ascii="Times New Roman" w:hAnsi="Times New Roman" w:cs="Times New Roman"/>
                <w:b/>
                <w:bCs/>
                <w:szCs w:val="22"/>
              </w:rPr>
            </w:pPr>
            <w:r w:rsidRPr="001F373B">
              <w:rPr>
                <w:rFonts w:ascii="Times New Roman" w:hAnsi="Times New Roman" w:cs="Times New Roman"/>
                <w:b/>
                <w:bCs/>
                <w:szCs w:val="22"/>
              </w:rPr>
              <w:t>0.765</w:t>
            </w:r>
          </w:p>
        </w:tc>
        <w:tc>
          <w:tcPr>
            <w:tcW w:w="765" w:type="dxa"/>
            <w:tcBorders>
              <w:top w:val="nil"/>
              <w:left w:val="nil"/>
              <w:bottom w:val="single" w:sz="3" w:space="0" w:color="000000"/>
              <w:right w:val="nil"/>
            </w:tcBorders>
          </w:tcPr>
          <w:p w14:paraId="212F67C1" w14:textId="77777777" w:rsidR="00267D67" w:rsidRPr="00267D67" w:rsidRDefault="00267D67" w:rsidP="00C2332F">
            <w:pPr>
              <w:spacing w:after="0"/>
              <w:ind w:left="192"/>
              <w:jc w:val="center"/>
              <w:rPr>
                <w:rFonts w:ascii="Times New Roman" w:hAnsi="Times New Roman" w:cs="Times New Roman"/>
                <w:szCs w:val="22"/>
              </w:rPr>
            </w:pPr>
            <w:r w:rsidRPr="00267D67">
              <w:rPr>
                <w:rFonts w:ascii="Times New Roman" w:hAnsi="Times New Roman" w:cs="Times New Roman"/>
                <w:szCs w:val="22"/>
              </w:rPr>
              <w:t>1.557</w:t>
            </w:r>
          </w:p>
        </w:tc>
      </w:tr>
      <w:tr w:rsidR="00267D67" w:rsidRPr="00267D67" w14:paraId="2BC78551" w14:textId="77777777" w:rsidTr="00C2332F">
        <w:trPr>
          <w:trHeight w:val="487"/>
        </w:trPr>
        <w:tc>
          <w:tcPr>
            <w:tcW w:w="1054" w:type="dxa"/>
            <w:tcBorders>
              <w:top w:val="single" w:sz="3" w:space="0" w:color="000000"/>
              <w:left w:val="nil"/>
              <w:bottom w:val="nil"/>
              <w:right w:val="nil"/>
            </w:tcBorders>
          </w:tcPr>
          <w:p w14:paraId="0F91B856" w14:textId="77777777" w:rsidR="00267D67" w:rsidRPr="00267D67" w:rsidRDefault="00267D67" w:rsidP="00C2332F">
            <w:pPr>
              <w:spacing w:after="0"/>
              <w:ind w:left="120"/>
              <w:rPr>
                <w:rFonts w:ascii="Times New Roman" w:hAnsi="Times New Roman" w:cs="Times New Roman"/>
                <w:b/>
                <w:bCs/>
                <w:szCs w:val="22"/>
              </w:rPr>
            </w:pPr>
            <w:r w:rsidRPr="00267D67">
              <w:rPr>
                <w:rFonts w:ascii="Times New Roman" w:hAnsi="Times New Roman" w:cs="Times New Roman"/>
                <w:b/>
                <w:bCs/>
                <w:szCs w:val="22"/>
              </w:rPr>
              <w:t>CRPS</w:t>
            </w:r>
          </w:p>
          <w:p w14:paraId="64598498"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single" w:sz="3" w:space="0" w:color="000000"/>
              <w:left w:val="nil"/>
              <w:bottom w:val="nil"/>
              <w:right w:val="nil"/>
            </w:tcBorders>
            <w:vAlign w:val="bottom"/>
          </w:tcPr>
          <w:p w14:paraId="5940B4C0"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single" w:sz="3" w:space="0" w:color="000000"/>
              <w:left w:val="nil"/>
              <w:bottom w:val="nil"/>
              <w:right w:val="nil"/>
            </w:tcBorders>
            <w:vAlign w:val="bottom"/>
          </w:tcPr>
          <w:p w14:paraId="22631B6B"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30.387</w:t>
            </w:r>
          </w:p>
        </w:tc>
        <w:tc>
          <w:tcPr>
            <w:tcW w:w="1416" w:type="dxa"/>
            <w:tcBorders>
              <w:top w:val="single" w:sz="3" w:space="0" w:color="000000"/>
              <w:left w:val="nil"/>
              <w:bottom w:val="nil"/>
              <w:right w:val="nil"/>
            </w:tcBorders>
            <w:vAlign w:val="bottom"/>
          </w:tcPr>
          <w:p w14:paraId="4F1FA067"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10.882</w:t>
            </w:r>
          </w:p>
        </w:tc>
        <w:tc>
          <w:tcPr>
            <w:tcW w:w="1489" w:type="dxa"/>
            <w:tcBorders>
              <w:top w:val="single" w:sz="3" w:space="0" w:color="000000"/>
              <w:left w:val="nil"/>
              <w:bottom w:val="nil"/>
              <w:right w:val="nil"/>
            </w:tcBorders>
            <w:vAlign w:val="bottom"/>
          </w:tcPr>
          <w:p w14:paraId="0B5962AB"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500</w:t>
            </w:r>
          </w:p>
        </w:tc>
        <w:tc>
          <w:tcPr>
            <w:tcW w:w="765" w:type="dxa"/>
            <w:tcBorders>
              <w:top w:val="single" w:sz="3" w:space="0" w:color="000000"/>
              <w:left w:val="nil"/>
              <w:bottom w:val="nil"/>
              <w:right w:val="nil"/>
            </w:tcBorders>
            <w:vAlign w:val="bottom"/>
          </w:tcPr>
          <w:p w14:paraId="7F2AE607"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302</w:t>
            </w:r>
          </w:p>
        </w:tc>
      </w:tr>
      <w:tr w:rsidR="00267D67" w:rsidRPr="00267D67" w14:paraId="20226039" w14:textId="77777777" w:rsidTr="00C2332F">
        <w:trPr>
          <w:trHeight w:val="239"/>
        </w:trPr>
        <w:tc>
          <w:tcPr>
            <w:tcW w:w="1054" w:type="dxa"/>
            <w:tcBorders>
              <w:top w:val="nil"/>
              <w:left w:val="nil"/>
              <w:bottom w:val="nil"/>
              <w:right w:val="nil"/>
            </w:tcBorders>
          </w:tcPr>
          <w:p w14:paraId="2052481F"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0FA5A2FC"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606A493A"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4.309</w:t>
            </w:r>
          </w:p>
        </w:tc>
        <w:tc>
          <w:tcPr>
            <w:tcW w:w="1416" w:type="dxa"/>
            <w:tcBorders>
              <w:top w:val="nil"/>
              <w:left w:val="nil"/>
              <w:bottom w:val="nil"/>
              <w:right w:val="nil"/>
            </w:tcBorders>
          </w:tcPr>
          <w:p w14:paraId="6888324D"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6.074</w:t>
            </w:r>
          </w:p>
        </w:tc>
        <w:tc>
          <w:tcPr>
            <w:tcW w:w="1489" w:type="dxa"/>
            <w:tcBorders>
              <w:top w:val="nil"/>
              <w:left w:val="nil"/>
              <w:bottom w:val="nil"/>
              <w:right w:val="nil"/>
            </w:tcBorders>
          </w:tcPr>
          <w:p w14:paraId="4BFE93F5"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476</w:t>
            </w:r>
          </w:p>
        </w:tc>
        <w:tc>
          <w:tcPr>
            <w:tcW w:w="765" w:type="dxa"/>
            <w:tcBorders>
              <w:top w:val="nil"/>
              <w:left w:val="nil"/>
              <w:bottom w:val="nil"/>
              <w:right w:val="nil"/>
            </w:tcBorders>
          </w:tcPr>
          <w:p w14:paraId="007EEBA2"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244</w:t>
            </w:r>
          </w:p>
        </w:tc>
      </w:tr>
      <w:tr w:rsidR="00267D67" w:rsidRPr="00267D67" w14:paraId="1A961C0C" w14:textId="77777777" w:rsidTr="00C2332F">
        <w:trPr>
          <w:trHeight w:val="239"/>
        </w:trPr>
        <w:tc>
          <w:tcPr>
            <w:tcW w:w="1054" w:type="dxa"/>
            <w:tcBorders>
              <w:top w:val="nil"/>
              <w:left w:val="nil"/>
              <w:bottom w:val="nil"/>
              <w:right w:val="nil"/>
            </w:tcBorders>
          </w:tcPr>
          <w:p w14:paraId="61D2314A"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57B9CD45"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0E04A916"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5.396</w:t>
            </w:r>
          </w:p>
        </w:tc>
        <w:tc>
          <w:tcPr>
            <w:tcW w:w="1416" w:type="dxa"/>
            <w:tcBorders>
              <w:top w:val="nil"/>
              <w:left w:val="nil"/>
              <w:bottom w:val="nil"/>
              <w:right w:val="nil"/>
            </w:tcBorders>
          </w:tcPr>
          <w:p w14:paraId="63D75C60"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6.253</w:t>
            </w:r>
          </w:p>
        </w:tc>
        <w:tc>
          <w:tcPr>
            <w:tcW w:w="1489" w:type="dxa"/>
            <w:tcBorders>
              <w:top w:val="nil"/>
              <w:left w:val="nil"/>
              <w:bottom w:val="nil"/>
              <w:right w:val="nil"/>
            </w:tcBorders>
          </w:tcPr>
          <w:p w14:paraId="57FFAF3B"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576</w:t>
            </w:r>
          </w:p>
        </w:tc>
        <w:tc>
          <w:tcPr>
            <w:tcW w:w="765" w:type="dxa"/>
            <w:tcBorders>
              <w:top w:val="nil"/>
              <w:left w:val="nil"/>
              <w:bottom w:val="nil"/>
              <w:right w:val="nil"/>
            </w:tcBorders>
          </w:tcPr>
          <w:p w14:paraId="06F25AE8"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244</w:t>
            </w:r>
          </w:p>
        </w:tc>
      </w:tr>
      <w:tr w:rsidR="00267D67" w:rsidRPr="00267D67" w14:paraId="29EFDB65" w14:textId="77777777" w:rsidTr="00C2332F">
        <w:trPr>
          <w:trHeight w:val="239"/>
        </w:trPr>
        <w:tc>
          <w:tcPr>
            <w:tcW w:w="1054" w:type="dxa"/>
            <w:tcBorders>
              <w:top w:val="nil"/>
              <w:left w:val="nil"/>
              <w:bottom w:val="nil"/>
              <w:right w:val="nil"/>
            </w:tcBorders>
          </w:tcPr>
          <w:p w14:paraId="0BBEC0D2"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2FF7DE34"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53144748"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5.316</w:t>
            </w:r>
          </w:p>
        </w:tc>
        <w:tc>
          <w:tcPr>
            <w:tcW w:w="1416" w:type="dxa"/>
            <w:tcBorders>
              <w:top w:val="nil"/>
              <w:left w:val="nil"/>
              <w:bottom w:val="nil"/>
              <w:right w:val="nil"/>
            </w:tcBorders>
          </w:tcPr>
          <w:p w14:paraId="4BFF7F8E"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6.227</w:t>
            </w:r>
          </w:p>
        </w:tc>
        <w:tc>
          <w:tcPr>
            <w:tcW w:w="1489" w:type="dxa"/>
            <w:tcBorders>
              <w:top w:val="nil"/>
              <w:left w:val="nil"/>
              <w:bottom w:val="nil"/>
              <w:right w:val="nil"/>
            </w:tcBorders>
          </w:tcPr>
          <w:p w14:paraId="23CD41BB"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575</w:t>
            </w:r>
          </w:p>
        </w:tc>
        <w:tc>
          <w:tcPr>
            <w:tcW w:w="765" w:type="dxa"/>
            <w:tcBorders>
              <w:top w:val="nil"/>
              <w:left w:val="nil"/>
              <w:bottom w:val="nil"/>
              <w:right w:val="nil"/>
            </w:tcBorders>
          </w:tcPr>
          <w:p w14:paraId="145F5FEE"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245</w:t>
            </w:r>
          </w:p>
        </w:tc>
      </w:tr>
      <w:tr w:rsidR="00267D67" w:rsidRPr="00267D67" w14:paraId="106CDC5C" w14:textId="77777777" w:rsidTr="00C2332F">
        <w:trPr>
          <w:trHeight w:val="239"/>
        </w:trPr>
        <w:tc>
          <w:tcPr>
            <w:tcW w:w="1054" w:type="dxa"/>
            <w:tcBorders>
              <w:top w:val="nil"/>
              <w:left w:val="nil"/>
              <w:bottom w:val="nil"/>
              <w:right w:val="nil"/>
            </w:tcBorders>
          </w:tcPr>
          <w:p w14:paraId="71C0726D" w14:textId="77777777" w:rsidR="00267D67" w:rsidRPr="00267D67" w:rsidRDefault="00267D67" w:rsidP="00C2332F">
            <w:pPr>
              <w:spacing w:after="0"/>
              <w:ind w:left="100"/>
              <w:jc w:val="center"/>
              <w:rPr>
                <w:rFonts w:ascii="Times New Roman" w:hAnsi="Times New Roman" w:cs="Times New Roman"/>
                <w:szCs w:val="22"/>
              </w:rPr>
            </w:pPr>
            <w:r w:rsidRPr="00267D67">
              <w:rPr>
                <w:rFonts w:ascii="Times New Roman" w:hAnsi="Times New Roman" w:cs="Times New Roman"/>
                <w:szCs w:val="22"/>
              </w:rPr>
              <w:t>Base</w:t>
            </w:r>
          </w:p>
        </w:tc>
        <w:tc>
          <w:tcPr>
            <w:tcW w:w="1145" w:type="dxa"/>
            <w:tcBorders>
              <w:top w:val="nil"/>
              <w:left w:val="nil"/>
              <w:bottom w:val="nil"/>
              <w:right w:val="nil"/>
            </w:tcBorders>
          </w:tcPr>
          <w:p w14:paraId="7EF2BD66"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nil"/>
              <w:right w:val="nil"/>
            </w:tcBorders>
          </w:tcPr>
          <w:p w14:paraId="4158F15C"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2.978</w:t>
            </w:r>
          </w:p>
        </w:tc>
        <w:tc>
          <w:tcPr>
            <w:tcW w:w="1416" w:type="dxa"/>
            <w:tcBorders>
              <w:top w:val="nil"/>
              <w:left w:val="nil"/>
              <w:bottom w:val="nil"/>
              <w:right w:val="nil"/>
            </w:tcBorders>
          </w:tcPr>
          <w:p w14:paraId="0C302147"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727</w:t>
            </w:r>
          </w:p>
        </w:tc>
        <w:tc>
          <w:tcPr>
            <w:tcW w:w="1489" w:type="dxa"/>
            <w:tcBorders>
              <w:top w:val="nil"/>
              <w:left w:val="nil"/>
              <w:bottom w:val="nil"/>
              <w:right w:val="nil"/>
            </w:tcBorders>
          </w:tcPr>
          <w:p w14:paraId="2D7965E1"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430</w:t>
            </w:r>
          </w:p>
        </w:tc>
        <w:tc>
          <w:tcPr>
            <w:tcW w:w="765" w:type="dxa"/>
            <w:tcBorders>
              <w:top w:val="nil"/>
              <w:left w:val="nil"/>
              <w:bottom w:val="nil"/>
              <w:right w:val="nil"/>
            </w:tcBorders>
          </w:tcPr>
          <w:p w14:paraId="25462E59" w14:textId="77777777" w:rsidR="00267D67" w:rsidRPr="00267D67" w:rsidRDefault="00267D67" w:rsidP="00C2332F">
            <w:pPr>
              <w:spacing w:after="0"/>
              <w:ind w:left="192"/>
              <w:jc w:val="center"/>
              <w:rPr>
                <w:rFonts w:ascii="Times New Roman" w:hAnsi="Times New Roman" w:cs="Times New Roman"/>
                <w:szCs w:val="22"/>
              </w:rPr>
            </w:pPr>
            <w:r w:rsidRPr="00267D67">
              <w:rPr>
                <w:rFonts w:ascii="Times New Roman" w:hAnsi="Times New Roman" w:cs="Times New Roman"/>
                <w:szCs w:val="22"/>
              </w:rPr>
              <w:t>0.243</w:t>
            </w:r>
          </w:p>
        </w:tc>
      </w:tr>
      <w:tr w:rsidR="00267D67" w:rsidRPr="00267D67" w14:paraId="06E405F7" w14:textId="77777777" w:rsidTr="00C2332F">
        <w:trPr>
          <w:trHeight w:val="239"/>
        </w:trPr>
        <w:tc>
          <w:tcPr>
            <w:tcW w:w="1054" w:type="dxa"/>
            <w:tcBorders>
              <w:top w:val="nil"/>
              <w:left w:val="nil"/>
              <w:bottom w:val="nil"/>
              <w:right w:val="nil"/>
            </w:tcBorders>
          </w:tcPr>
          <w:p w14:paraId="3B4E6899"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4A0F91BE"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Stationary</w:t>
            </w:r>
          </w:p>
        </w:tc>
        <w:tc>
          <w:tcPr>
            <w:tcW w:w="787" w:type="dxa"/>
            <w:tcBorders>
              <w:top w:val="nil"/>
              <w:left w:val="nil"/>
              <w:bottom w:val="nil"/>
              <w:right w:val="nil"/>
            </w:tcBorders>
          </w:tcPr>
          <w:p w14:paraId="52570FE5"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30.368</w:t>
            </w:r>
          </w:p>
        </w:tc>
        <w:tc>
          <w:tcPr>
            <w:tcW w:w="1416" w:type="dxa"/>
            <w:tcBorders>
              <w:top w:val="nil"/>
              <w:left w:val="nil"/>
              <w:bottom w:val="nil"/>
              <w:right w:val="nil"/>
            </w:tcBorders>
          </w:tcPr>
          <w:p w14:paraId="7109B747"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10.902</w:t>
            </w:r>
          </w:p>
        </w:tc>
        <w:tc>
          <w:tcPr>
            <w:tcW w:w="1489" w:type="dxa"/>
            <w:tcBorders>
              <w:top w:val="nil"/>
              <w:left w:val="nil"/>
              <w:bottom w:val="nil"/>
              <w:right w:val="nil"/>
            </w:tcBorders>
          </w:tcPr>
          <w:p w14:paraId="1CC91EFF"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498</w:t>
            </w:r>
          </w:p>
        </w:tc>
        <w:tc>
          <w:tcPr>
            <w:tcW w:w="765" w:type="dxa"/>
            <w:tcBorders>
              <w:top w:val="nil"/>
              <w:left w:val="nil"/>
              <w:bottom w:val="nil"/>
              <w:right w:val="nil"/>
            </w:tcBorders>
          </w:tcPr>
          <w:p w14:paraId="6AB6EE62"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313</w:t>
            </w:r>
          </w:p>
        </w:tc>
      </w:tr>
      <w:tr w:rsidR="00267D67" w:rsidRPr="00267D67" w14:paraId="1A4EA4DC" w14:textId="77777777" w:rsidTr="00C2332F">
        <w:trPr>
          <w:trHeight w:val="239"/>
        </w:trPr>
        <w:tc>
          <w:tcPr>
            <w:tcW w:w="1054" w:type="dxa"/>
            <w:tcBorders>
              <w:top w:val="nil"/>
              <w:left w:val="nil"/>
              <w:bottom w:val="nil"/>
              <w:right w:val="nil"/>
            </w:tcBorders>
          </w:tcPr>
          <w:p w14:paraId="74C57878"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56AB8615"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TS</w:t>
            </w:r>
          </w:p>
        </w:tc>
        <w:tc>
          <w:tcPr>
            <w:tcW w:w="787" w:type="dxa"/>
            <w:tcBorders>
              <w:top w:val="nil"/>
              <w:left w:val="nil"/>
              <w:bottom w:val="nil"/>
              <w:right w:val="nil"/>
            </w:tcBorders>
          </w:tcPr>
          <w:p w14:paraId="0D43C274"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3.515</w:t>
            </w:r>
          </w:p>
        </w:tc>
        <w:tc>
          <w:tcPr>
            <w:tcW w:w="1416" w:type="dxa"/>
            <w:tcBorders>
              <w:top w:val="nil"/>
              <w:left w:val="nil"/>
              <w:bottom w:val="nil"/>
              <w:right w:val="nil"/>
            </w:tcBorders>
          </w:tcPr>
          <w:p w14:paraId="7B87820D"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967</w:t>
            </w:r>
          </w:p>
        </w:tc>
        <w:tc>
          <w:tcPr>
            <w:tcW w:w="1489" w:type="dxa"/>
            <w:tcBorders>
              <w:top w:val="nil"/>
              <w:left w:val="nil"/>
              <w:bottom w:val="nil"/>
              <w:right w:val="nil"/>
            </w:tcBorders>
          </w:tcPr>
          <w:p w14:paraId="1895297B"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547</w:t>
            </w:r>
          </w:p>
        </w:tc>
        <w:tc>
          <w:tcPr>
            <w:tcW w:w="765" w:type="dxa"/>
            <w:tcBorders>
              <w:top w:val="nil"/>
              <w:left w:val="nil"/>
              <w:bottom w:val="nil"/>
              <w:right w:val="nil"/>
            </w:tcBorders>
          </w:tcPr>
          <w:p w14:paraId="2D6517CB" w14:textId="77777777" w:rsidR="00267D67" w:rsidRPr="001F373B" w:rsidRDefault="00267D67" w:rsidP="00C2332F">
            <w:pPr>
              <w:spacing w:after="0"/>
              <w:ind w:left="192"/>
              <w:jc w:val="center"/>
              <w:rPr>
                <w:rFonts w:ascii="Times New Roman" w:hAnsi="Times New Roman" w:cs="Times New Roman"/>
                <w:b/>
                <w:bCs/>
                <w:szCs w:val="22"/>
              </w:rPr>
            </w:pPr>
            <w:r w:rsidRPr="001F373B">
              <w:rPr>
                <w:rFonts w:ascii="Times New Roman" w:hAnsi="Times New Roman" w:cs="Times New Roman"/>
                <w:b/>
                <w:bCs/>
                <w:szCs w:val="22"/>
              </w:rPr>
              <w:t>0.243</w:t>
            </w:r>
          </w:p>
        </w:tc>
      </w:tr>
      <w:tr w:rsidR="00267D67" w:rsidRPr="00267D67" w14:paraId="4D6F2454" w14:textId="77777777" w:rsidTr="00C2332F">
        <w:trPr>
          <w:trHeight w:val="239"/>
        </w:trPr>
        <w:tc>
          <w:tcPr>
            <w:tcW w:w="1054" w:type="dxa"/>
            <w:tcBorders>
              <w:top w:val="nil"/>
              <w:left w:val="nil"/>
              <w:bottom w:val="nil"/>
              <w:right w:val="nil"/>
            </w:tcBorders>
          </w:tcPr>
          <w:p w14:paraId="561744CB"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55B6F46A"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GLM</w:t>
            </w:r>
          </w:p>
        </w:tc>
        <w:tc>
          <w:tcPr>
            <w:tcW w:w="787" w:type="dxa"/>
            <w:tcBorders>
              <w:top w:val="nil"/>
              <w:left w:val="nil"/>
              <w:bottom w:val="nil"/>
              <w:right w:val="nil"/>
            </w:tcBorders>
          </w:tcPr>
          <w:p w14:paraId="66CB6A16"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3.839</w:t>
            </w:r>
          </w:p>
        </w:tc>
        <w:tc>
          <w:tcPr>
            <w:tcW w:w="1416" w:type="dxa"/>
            <w:tcBorders>
              <w:top w:val="nil"/>
              <w:left w:val="nil"/>
              <w:bottom w:val="nil"/>
              <w:right w:val="nil"/>
            </w:tcBorders>
          </w:tcPr>
          <w:p w14:paraId="24B1B732"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917</w:t>
            </w:r>
          </w:p>
        </w:tc>
        <w:tc>
          <w:tcPr>
            <w:tcW w:w="1489" w:type="dxa"/>
            <w:tcBorders>
              <w:top w:val="nil"/>
              <w:left w:val="nil"/>
              <w:bottom w:val="nil"/>
              <w:right w:val="nil"/>
            </w:tcBorders>
          </w:tcPr>
          <w:p w14:paraId="50CDAD8A"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453</w:t>
            </w:r>
          </w:p>
        </w:tc>
        <w:tc>
          <w:tcPr>
            <w:tcW w:w="765" w:type="dxa"/>
            <w:tcBorders>
              <w:top w:val="nil"/>
              <w:left w:val="nil"/>
              <w:bottom w:val="nil"/>
              <w:right w:val="nil"/>
            </w:tcBorders>
          </w:tcPr>
          <w:p w14:paraId="7D875FB2"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246</w:t>
            </w:r>
          </w:p>
        </w:tc>
      </w:tr>
      <w:tr w:rsidR="00267D67" w:rsidRPr="00267D67" w14:paraId="57C7A6D1" w14:textId="77777777" w:rsidTr="00C2332F">
        <w:trPr>
          <w:trHeight w:val="239"/>
        </w:trPr>
        <w:tc>
          <w:tcPr>
            <w:tcW w:w="1054" w:type="dxa"/>
            <w:tcBorders>
              <w:top w:val="nil"/>
              <w:left w:val="nil"/>
              <w:bottom w:val="nil"/>
              <w:right w:val="nil"/>
            </w:tcBorders>
          </w:tcPr>
          <w:p w14:paraId="3BD17D50"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nil"/>
              <w:right w:val="nil"/>
            </w:tcBorders>
          </w:tcPr>
          <w:p w14:paraId="6EC134E2"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TSGLM</w:t>
            </w:r>
          </w:p>
        </w:tc>
        <w:tc>
          <w:tcPr>
            <w:tcW w:w="787" w:type="dxa"/>
            <w:tcBorders>
              <w:top w:val="nil"/>
              <w:left w:val="nil"/>
              <w:bottom w:val="nil"/>
              <w:right w:val="nil"/>
            </w:tcBorders>
          </w:tcPr>
          <w:p w14:paraId="0516C59B"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14.000</w:t>
            </w:r>
          </w:p>
        </w:tc>
        <w:tc>
          <w:tcPr>
            <w:tcW w:w="1416" w:type="dxa"/>
            <w:tcBorders>
              <w:top w:val="nil"/>
              <w:left w:val="nil"/>
              <w:bottom w:val="nil"/>
              <w:right w:val="nil"/>
            </w:tcBorders>
          </w:tcPr>
          <w:p w14:paraId="55A77664"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947</w:t>
            </w:r>
          </w:p>
        </w:tc>
        <w:tc>
          <w:tcPr>
            <w:tcW w:w="1489" w:type="dxa"/>
            <w:tcBorders>
              <w:top w:val="nil"/>
              <w:left w:val="nil"/>
              <w:bottom w:val="nil"/>
              <w:right w:val="nil"/>
            </w:tcBorders>
          </w:tcPr>
          <w:p w14:paraId="1475C52E"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3.455</w:t>
            </w:r>
          </w:p>
        </w:tc>
        <w:tc>
          <w:tcPr>
            <w:tcW w:w="765" w:type="dxa"/>
            <w:tcBorders>
              <w:top w:val="nil"/>
              <w:left w:val="nil"/>
              <w:bottom w:val="nil"/>
              <w:right w:val="nil"/>
            </w:tcBorders>
          </w:tcPr>
          <w:p w14:paraId="051A29F1" w14:textId="77777777" w:rsidR="00267D67" w:rsidRPr="00267D67" w:rsidRDefault="00267D67" w:rsidP="00C2332F">
            <w:pPr>
              <w:spacing w:after="0"/>
              <w:ind w:left="193"/>
              <w:jc w:val="center"/>
              <w:rPr>
                <w:rFonts w:ascii="Times New Roman" w:hAnsi="Times New Roman" w:cs="Times New Roman"/>
                <w:szCs w:val="22"/>
              </w:rPr>
            </w:pPr>
            <w:r w:rsidRPr="00267D67">
              <w:rPr>
                <w:rFonts w:ascii="Times New Roman" w:hAnsi="Times New Roman" w:cs="Times New Roman"/>
                <w:szCs w:val="22"/>
              </w:rPr>
              <w:t>0.248</w:t>
            </w:r>
          </w:p>
        </w:tc>
      </w:tr>
      <w:tr w:rsidR="00267D67" w:rsidRPr="00267D67" w14:paraId="4B902597" w14:textId="77777777" w:rsidTr="00C2332F">
        <w:trPr>
          <w:trHeight w:val="277"/>
        </w:trPr>
        <w:tc>
          <w:tcPr>
            <w:tcW w:w="1054" w:type="dxa"/>
            <w:tcBorders>
              <w:top w:val="nil"/>
              <w:left w:val="nil"/>
              <w:bottom w:val="single" w:sz="6" w:space="0" w:color="000000"/>
              <w:right w:val="nil"/>
            </w:tcBorders>
          </w:tcPr>
          <w:p w14:paraId="21577678" w14:textId="77777777" w:rsidR="00267D67" w:rsidRPr="00267D67" w:rsidRDefault="00267D67" w:rsidP="00C2332F">
            <w:pPr>
              <w:spacing w:after="0"/>
              <w:ind w:left="183"/>
              <w:jc w:val="center"/>
              <w:rPr>
                <w:rFonts w:ascii="Times New Roman" w:hAnsi="Times New Roman" w:cs="Times New Roman"/>
                <w:szCs w:val="22"/>
              </w:rPr>
            </w:pPr>
            <w:proofErr w:type="spellStart"/>
            <w:r w:rsidRPr="00267D67">
              <w:rPr>
                <w:rFonts w:ascii="Times New Roman" w:hAnsi="Times New Roman" w:cs="Times New Roman"/>
                <w:szCs w:val="22"/>
              </w:rPr>
              <w:t>MinT</w:t>
            </w:r>
            <w:proofErr w:type="spellEnd"/>
          </w:p>
        </w:tc>
        <w:tc>
          <w:tcPr>
            <w:tcW w:w="1145" w:type="dxa"/>
            <w:tcBorders>
              <w:top w:val="nil"/>
              <w:left w:val="nil"/>
              <w:bottom w:val="single" w:sz="6" w:space="0" w:color="000000"/>
              <w:right w:val="nil"/>
            </w:tcBorders>
          </w:tcPr>
          <w:p w14:paraId="3368AB91" w14:textId="77777777" w:rsidR="00267D67" w:rsidRPr="00267D67" w:rsidRDefault="00267D67" w:rsidP="00C2332F">
            <w:pPr>
              <w:spacing w:after="0"/>
              <w:rPr>
                <w:rFonts w:ascii="Times New Roman" w:hAnsi="Times New Roman" w:cs="Times New Roman"/>
                <w:szCs w:val="22"/>
              </w:rPr>
            </w:pPr>
            <w:r w:rsidRPr="00267D67">
              <w:rPr>
                <w:rFonts w:ascii="Times New Roman" w:hAnsi="Times New Roman" w:cs="Times New Roman"/>
                <w:szCs w:val="22"/>
              </w:rPr>
              <w:t>Ensemble</w:t>
            </w:r>
          </w:p>
        </w:tc>
        <w:tc>
          <w:tcPr>
            <w:tcW w:w="787" w:type="dxa"/>
            <w:tcBorders>
              <w:top w:val="nil"/>
              <w:left w:val="nil"/>
              <w:bottom w:val="single" w:sz="6" w:space="0" w:color="000000"/>
              <w:right w:val="nil"/>
            </w:tcBorders>
          </w:tcPr>
          <w:p w14:paraId="518AA893" w14:textId="77777777" w:rsidR="00267D67" w:rsidRPr="001F373B" w:rsidRDefault="00267D67" w:rsidP="00C2332F">
            <w:pPr>
              <w:spacing w:after="0"/>
              <w:rPr>
                <w:rFonts w:ascii="Times New Roman" w:hAnsi="Times New Roman" w:cs="Times New Roman"/>
                <w:b/>
                <w:bCs/>
                <w:szCs w:val="22"/>
              </w:rPr>
            </w:pPr>
            <w:r w:rsidRPr="001F373B">
              <w:rPr>
                <w:rFonts w:ascii="Times New Roman" w:hAnsi="Times New Roman" w:cs="Times New Roman"/>
                <w:b/>
                <w:bCs/>
                <w:szCs w:val="22"/>
              </w:rPr>
              <w:t>12.585</w:t>
            </w:r>
          </w:p>
        </w:tc>
        <w:tc>
          <w:tcPr>
            <w:tcW w:w="1416" w:type="dxa"/>
            <w:tcBorders>
              <w:top w:val="nil"/>
              <w:left w:val="nil"/>
              <w:bottom w:val="single" w:sz="6" w:space="0" w:color="000000"/>
              <w:right w:val="nil"/>
            </w:tcBorders>
          </w:tcPr>
          <w:p w14:paraId="4F71F382" w14:textId="77777777" w:rsidR="00267D67" w:rsidRPr="00267D67" w:rsidRDefault="00267D67" w:rsidP="001F373B">
            <w:pPr>
              <w:spacing w:after="0"/>
              <w:jc w:val="center"/>
              <w:rPr>
                <w:rFonts w:ascii="Times New Roman" w:hAnsi="Times New Roman" w:cs="Times New Roman"/>
                <w:szCs w:val="22"/>
              </w:rPr>
            </w:pPr>
            <w:r w:rsidRPr="00267D67">
              <w:rPr>
                <w:rFonts w:ascii="Times New Roman" w:hAnsi="Times New Roman" w:cs="Times New Roman"/>
                <w:szCs w:val="22"/>
              </w:rPr>
              <w:t>5.728</w:t>
            </w:r>
          </w:p>
        </w:tc>
        <w:tc>
          <w:tcPr>
            <w:tcW w:w="1489" w:type="dxa"/>
            <w:tcBorders>
              <w:top w:val="nil"/>
              <w:left w:val="nil"/>
              <w:bottom w:val="single" w:sz="6" w:space="0" w:color="000000"/>
              <w:right w:val="nil"/>
            </w:tcBorders>
          </w:tcPr>
          <w:p w14:paraId="61978F7A" w14:textId="77777777" w:rsidR="00267D67" w:rsidRPr="001F373B" w:rsidRDefault="00267D67" w:rsidP="001F373B">
            <w:pPr>
              <w:spacing w:after="0"/>
              <w:jc w:val="center"/>
              <w:rPr>
                <w:rFonts w:ascii="Times New Roman" w:hAnsi="Times New Roman" w:cs="Times New Roman"/>
                <w:b/>
                <w:bCs/>
                <w:szCs w:val="22"/>
              </w:rPr>
            </w:pPr>
            <w:r w:rsidRPr="001F373B">
              <w:rPr>
                <w:rFonts w:ascii="Times New Roman" w:hAnsi="Times New Roman" w:cs="Times New Roman"/>
                <w:b/>
                <w:bCs/>
                <w:szCs w:val="22"/>
              </w:rPr>
              <w:t>3.426</w:t>
            </w:r>
          </w:p>
        </w:tc>
        <w:tc>
          <w:tcPr>
            <w:tcW w:w="765" w:type="dxa"/>
            <w:tcBorders>
              <w:top w:val="nil"/>
              <w:left w:val="nil"/>
              <w:bottom w:val="single" w:sz="6" w:space="0" w:color="000000"/>
              <w:right w:val="nil"/>
            </w:tcBorders>
          </w:tcPr>
          <w:p w14:paraId="0E681F94" w14:textId="77777777" w:rsidR="00267D67" w:rsidRPr="00267D67" w:rsidRDefault="00267D67" w:rsidP="00C2332F">
            <w:pPr>
              <w:spacing w:after="0"/>
              <w:ind w:left="192"/>
              <w:jc w:val="center"/>
              <w:rPr>
                <w:rFonts w:ascii="Times New Roman" w:hAnsi="Times New Roman" w:cs="Times New Roman"/>
                <w:szCs w:val="22"/>
              </w:rPr>
            </w:pPr>
            <w:r w:rsidRPr="00267D67">
              <w:rPr>
                <w:rFonts w:ascii="Times New Roman" w:hAnsi="Times New Roman" w:cs="Times New Roman"/>
                <w:szCs w:val="22"/>
              </w:rPr>
              <w:t>0.247</w:t>
            </w:r>
          </w:p>
        </w:tc>
      </w:tr>
    </w:tbl>
    <w:p w14:paraId="43F163BE" w14:textId="77777777" w:rsidR="00267D67" w:rsidRDefault="00267D67">
      <w:pPr>
        <w:spacing w:after="3" w:line="243" w:lineRule="auto"/>
        <w:ind w:left="196" w:hanging="201"/>
        <w:rPr>
          <w:rFonts w:ascii="Times New Roman" w:hAnsi="Times New Roman" w:cs="Times New Roman"/>
          <w:sz w:val="24"/>
        </w:rPr>
      </w:pPr>
    </w:p>
    <w:p w14:paraId="5D9DEC6B" w14:textId="77777777" w:rsidR="003B0D24" w:rsidRDefault="003B0D24">
      <w:pPr>
        <w:spacing w:after="3" w:line="243" w:lineRule="auto"/>
        <w:ind w:left="196" w:hanging="201"/>
        <w:rPr>
          <w:rFonts w:ascii="Times New Roman" w:hAnsi="Times New Roman" w:cs="Times New Roman"/>
          <w:sz w:val="24"/>
        </w:rPr>
      </w:pPr>
    </w:p>
    <w:p w14:paraId="6D3B1D75" w14:textId="77777777" w:rsidR="003B0D24" w:rsidRDefault="003B0D24">
      <w:pPr>
        <w:spacing w:after="3" w:line="243" w:lineRule="auto"/>
        <w:ind w:left="196" w:hanging="201"/>
        <w:rPr>
          <w:rFonts w:ascii="Times New Roman" w:hAnsi="Times New Roman" w:cs="Times New Roman"/>
          <w:sz w:val="24"/>
        </w:rPr>
      </w:pPr>
    </w:p>
    <w:p w14:paraId="63EB5F98" w14:textId="77777777" w:rsidR="003B0D24" w:rsidRDefault="003B0D24">
      <w:pPr>
        <w:spacing w:after="3" w:line="243" w:lineRule="auto"/>
        <w:ind w:left="196" w:hanging="201"/>
        <w:rPr>
          <w:rFonts w:ascii="Times New Roman" w:hAnsi="Times New Roman" w:cs="Times New Roman"/>
          <w:sz w:val="24"/>
        </w:rPr>
      </w:pPr>
    </w:p>
    <w:p w14:paraId="5BD139DE" w14:textId="77777777" w:rsidR="003B0D24" w:rsidRDefault="003B0D24">
      <w:pPr>
        <w:spacing w:after="3" w:line="243" w:lineRule="auto"/>
        <w:ind w:left="196" w:hanging="201"/>
        <w:rPr>
          <w:rFonts w:ascii="Times New Roman" w:hAnsi="Times New Roman" w:cs="Times New Roman"/>
          <w:sz w:val="24"/>
        </w:rPr>
      </w:pPr>
    </w:p>
    <w:tbl>
      <w:tblPr>
        <w:tblStyle w:val="Table"/>
        <w:tblW w:w="5000" w:type="pct"/>
        <w:tblLook w:val="0000" w:firstRow="0" w:lastRow="0" w:firstColumn="0" w:lastColumn="0" w:noHBand="0" w:noVBand="0"/>
      </w:tblPr>
      <w:tblGrid>
        <w:gridCol w:w="4919"/>
        <w:gridCol w:w="271"/>
        <w:gridCol w:w="4181"/>
      </w:tblGrid>
      <w:tr w:rsidR="003B0D24" w14:paraId="50969CCC" w14:textId="77777777" w:rsidTr="00C2332F">
        <w:tc>
          <w:tcPr>
            <w:tcW w:w="0" w:type="auto"/>
          </w:tcPr>
          <w:tbl>
            <w:tblPr>
              <w:tblStyle w:val="Table"/>
              <w:tblW w:w="5000" w:type="pct"/>
              <w:tblLook w:val="0000" w:firstRow="0" w:lastRow="0" w:firstColumn="0" w:lastColumn="0" w:noHBand="0" w:noVBand="0"/>
            </w:tblPr>
            <w:tblGrid>
              <w:gridCol w:w="4703"/>
            </w:tblGrid>
            <w:tr w:rsidR="003B0D24" w:rsidRPr="00972201" w14:paraId="0EA20B27" w14:textId="77777777" w:rsidTr="00C2332F">
              <w:tc>
                <w:tcPr>
                  <w:tcW w:w="0" w:type="auto"/>
                </w:tcPr>
                <w:p w14:paraId="5CEBF90C" w14:textId="77777777" w:rsidR="003B0D24" w:rsidRPr="00972201" w:rsidRDefault="003B0D24" w:rsidP="00C2332F">
                  <w:pPr>
                    <w:jc w:val="right"/>
                    <w:rPr>
                      <w:rFonts w:ascii="Times New Roman" w:hAnsi="Times New Roman" w:cs="Times New Roman"/>
                      <w:szCs w:val="22"/>
                    </w:rPr>
                  </w:pPr>
                  <w:bookmarkStart w:id="2" w:name="fig-hierarchy-1"/>
                  <w:r w:rsidRPr="00972201">
                    <w:rPr>
                      <w:rFonts w:ascii="Times New Roman" w:hAnsi="Times New Roman" w:cs="Times New Roman"/>
                      <w:noProof/>
                      <w:szCs w:val="22"/>
                    </w:rPr>
                    <w:drawing>
                      <wp:inline distT="0" distB="0" distL="0" distR="0" wp14:anchorId="497EBD58" wp14:editId="1E32A805">
                        <wp:extent cx="2621666" cy="210080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in_files/figure-docx/fig-hierarchy-1.png"/>
                                <pic:cNvPicPr>
                                  <a:picLocks noChangeAspect="1" noChangeArrowheads="1"/>
                                </pic:cNvPicPr>
                              </pic:nvPicPr>
                              <pic:blipFill>
                                <a:blip r:embed="rId24"/>
                                <a:stretch>
                                  <a:fillRect/>
                                </a:stretch>
                              </pic:blipFill>
                              <pic:spPr bwMode="auto">
                                <a:xfrm>
                                  <a:off x="0" y="0"/>
                                  <a:ext cx="2645885" cy="2120212"/>
                                </a:xfrm>
                                <a:prstGeom prst="rect">
                                  <a:avLst/>
                                </a:prstGeom>
                                <a:noFill/>
                                <a:ln w="9525">
                                  <a:noFill/>
                                  <a:headEnd/>
                                  <a:tailEnd/>
                                </a:ln>
                              </pic:spPr>
                            </pic:pic>
                          </a:graphicData>
                        </a:graphic>
                      </wp:inline>
                    </w:drawing>
                  </w:r>
                </w:p>
                <w:p w14:paraId="63BE17C0" w14:textId="742C158E" w:rsidR="003B0D24" w:rsidRPr="00972201" w:rsidRDefault="003B0D24" w:rsidP="003B0D24">
                  <w:pPr>
                    <w:pStyle w:val="ImageCaption"/>
                    <w:spacing w:before="200"/>
                    <w:jc w:val="both"/>
                    <w:rPr>
                      <w:rFonts w:ascii="Times New Roman" w:hAnsi="Times New Roman" w:cs="Times New Roman"/>
                      <w:i w:val="0"/>
                      <w:sz w:val="22"/>
                      <w:szCs w:val="22"/>
                    </w:rPr>
                  </w:pPr>
                  <w:r w:rsidRPr="00972201">
                    <w:rPr>
                      <w:rFonts w:ascii="Times New Roman" w:hAnsi="Times New Roman" w:cs="Times New Roman"/>
                      <w:i w:val="0"/>
                      <w:sz w:val="22"/>
                      <w:szCs w:val="22"/>
                    </w:rPr>
                    <w:t xml:space="preserve">(a) </w:t>
                  </w:r>
                  <w:r w:rsidRPr="003B0D24">
                    <w:rPr>
                      <w:rFonts w:ascii="Times New Roman" w:hAnsi="Times New Roman" w:cs="Times New Roman"/>
                      <w:i w:val="0"/>
                      <w:iCs/>
                      <w:sz w:val="22"/>
                      <w:szCs w:val="22"/>
                    </w:rPr>
                    <w:t>Hierarchical structure: Attended incidents in the whole country are disaggregated into 3 control areas and then into 7 different health boards, anonymized using two letters (e.g. AB)</w:t>
                  </w:r>
                </w:p>
              </w:tc>
              <w:bookmarkEnd w:id="2"/>
            </w:tr>
          </w:tbl>
          <w:p w14:paraId="799287F1" w14:textId="77777777" w:rsidR="003B0D24" w:rsidRPr="00972201" w:rsidRDefault="003B0D24" w:rsidP="00C2332F">
            <w:pPr>
              <w:rPr>
                <w:rFonts w:ascii="Times New Roman" w:hAnsi="Times New Roman" w:cs="Times New Roman"/>
                <w:szCs w:val="22"/>
              </w:rPr>
            </w:pPr>
          </w:p>
        </w:tc>
        <w:tc>
          <w:tcPr>
            <w:tcW w:w="0" w:type="auto"/>
          </w:tcPr>
          <w:p w14:paraId="05763246" w14:textId="77777777" w:rsidR="003B0D24" w:rsidRPr="00972201" w:rsidRDefault="003B0D24" w:rsidP="00C2332F">
            <w:pPr>
              <w:jc w:val="center"/>
              <w:rPr>
                <w:rFonts w:ascii="Times New Roman" w:hAnsi="Times New Roman" w:cs="Times New Roman"/>
                <w:szCs w:val="22"/>
              </w:rPr>
            </w:pPr>
            <w:r w:rsidRPr="00972201">
              <w:rPr>
                <w:rFonts w:ascii="Times New Roman" w:hAnsi="Times New Roman" w:cs="Times New Roman"/>
                <w:szCs w:val="22"/>
              </w:rPr>
              <w:t> </w:t>
            </w:r>
          </w:p>
        </w:tc>
        <w:tc>
          <w:tcPr>
            <w:tcW w:w="0" w:type="auto"/>
          </w:tcPr>
          <w:tbl>
            <w:tblPr>
              <w:tblStyle w:val="Table"/>
              <w:tblW w:w="4128" w:type="pct"/>
              <w:tblLook w:val="0000" w:firstRow="0" w:lastRow="0" w:firstColumn="0" w:lastColumn="0" w:noHBand="0" w:noVBand="0"/>
            </w:tblPr>
            <w:tblGrid>
              <w:gridCol w:w="3274"/>
            </w:tblGrid>
            <w:tr w:rsidR="003B0D24" w:rsidRPr="00972201" w14:paraId="07419920" w14:textId="77777777" w:rsidTr="00C2332F">
              <w:trPr>
                <w:trHeight w:val="5066"/>
              </w:trPr>
              <w:tc>
                <w:tcPr>
                  <w:tcW w:w="0" w:type="auto"/>
                </w:tcPr>
                <w:p w14:paraId="2273555D" w14:textId="77777777" w:rsidR="003B0D24" w:rsidRPr="00972201" w:rsidRDefault="003B0D24" w:rsidP="00C2332F">
                  <w:pPr>
                    <w:rPr>
                      <w:rFonts w:ascii="Times New Roman" w:hAnsi="Times New Roman" w:cs="Times New Roman"/>
                      <w:szCs w:val="22"/>
                    </w:rPr>
                  </w:pPr>
                  <w:bookmarkStart w:id="3" w:name="fig-hierarchy-2"/>
                  <w:r w:rsidRPr="00972201">
                    <w:rPr>
                      <w:rFonts w:ascii="Times New Roman" w:hAnsi="Times New Roman" w:cs="Times New Roman"/>
                      <w:noProof/>
                      <w:szCs w:val="22"/>
                    </w:rPr>
                    <w:drawing>
                      <wp:inline distT="0" distB="0" distL="0" distR="0" wp14:anchorId="1864937F" wp14:editId="657B3425">
                        <wp:extent cx="1885829" cy="175515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group.png"/>
                                <pic:cNvPicPr>
                                  <a:picLocks noChangeAspect="1" noChangeArrowheads="1"/>
                                </pic:cNvPicPr>
                              </pic:nvPicPr>
                              <pic:blipFill>
                                <a:blip r:embed="rId25"/>
                                <a:stretch>
                                  <a:fillRect/>
                                </a:stretch>
                              </pic:blipFill>
                              <pic:spPr bwMode="auto">
                                <a:xfrm>
                                  <a:off x="0" y="0"/>
                                  <a:ext cx="1921177" cy="1788055"/>
                                </a:xfrm>
                                <a:prstGeom prst="rect">
                                  <a:avLst/>
                                </a:prstGeom>
                                <a:noFill/>
                                <a:ln w="9525">
                                  <a:noFill/>
                                  <a:headEnd/>
                                  <a:tailEnd/>
                                </a:ln>
                              </pic:spPr>
                            </pic:pic>
                          </a:graphicData>
                        </a:graphic>
                      </wp:inline>
                    </w:drawing>
                  </w:r>
                </w:p>
                <w:p w14:paraId="3D9E9186" w14:textId="77777777" w:rsidR="003B0D24" w:rsidRPr="00972201" w:rsidRDefault="003B0D24" w:rsidP="003B0D24">
                  <w:pPr>
                    <w:pStyle w:val="ImageCaption"/>
                    <w:spacing w:before="200"/>
                    <w:jc w:val="both"/>
                    <w:rPr>
                      <w:rFonts w:ascii="Times New Roman" w:hAnsi="Times New Roman" w:cs="Times New Roman"/>
                      <w:i w:val="0"/>
                      <w:sz w:val="22"/>
                      <w:szCs w:val="22"/>
                    </w:rPr>
                  </w:pPr>
                  <w:r w:rsidRPr="00972201">
                    <w:rPr>
                      <w:rFonts w:ascii="Times New Roman" w:hAnsi="Times New Roman" w:cs="Times New Roman"/>
                      <w:i w:val="0"/>
                      <w:sz w:val="22"/>
                      <w:szCs w:val="22"/>
                    </w:rPr>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3"/>
            </w:tr>
          </w:tbl>
          <w:p w14:paraId="7A9C1320" w14:textId="77777777" w:rsidR="003B0D24" w:rsidRPr="00972201" w:rsidRDefault="003B0D24" w:rsidP="00C2332F">
            <w:pPr>
              <w:rPr>
                <w:rFonts w:ascii="Times New Roman" w:hAnsi="Times New Roman" w:cs="Times New Roman"/>
                <w:szCs w:val="22"/>
              </w:rPr>
            </w:pPr>
          </w:p>
        </w:tc>
      </w:tr>
    </w:tbl>
    <w:p w14:paraId="3D0A26C9" w14:textId="77777777" w:rsidR="003B0D24" w:rsidRDefault="003B0D24" w:rsidP="003B0D24">
      <w:pPr>
        <w:spacing w:after="337" w:line="265" w:lineRule="auto"/>
        <w:ind w:left="10" w:right="150" w:hanging="10"/>
        <w:rPr>
          <w:rFonts w:ascii="Times New Roman" w:hAnsi="Times New Roman" w:cs="Times New Roman"/>
          <w:szCs w:val="22"/>
        </w:rPr>
      </w:pPr>
      <w:r w:rsidRPr="00EF235A">
        <w:rPr>
          <w:rFonts w:ascii="Times New Roman" w:hAnsi="Times New Roman" w:cs="Times New Roman"/>
          <w:szCs w:val="22"/>
        </w:rPr>
        <w:t>Figure 1: The hierarchical and grouped structure of attended incidents (ambulance demand).</w:t>
      </w:r>
    </w:p>
    <w:p w14:paraId="6C60E988" w14:textId="77777777" w:rsidR="003B0D24" w:rsidRDefault="003B0D24">
      <w:pPr>
        <w:spacing w:after="3" w:line="243" w:lineRule="auto"/>
        <w:ind w:left="196" w:hanging="201"/>
        <w:rPr>
          <w:rFonts w:ascii="Times New Roman" w:hAnsi="Times New Roman" w:cs="Times New Roman"/>
          <w:sz w:val="24"/>
        </w:rPr>
      </w:pPr>
    </w:p>
    <w:p w14:paraId="35BF33A6" w14:textId="77777777" w:rsidR="00EB3002" w:rsidRDefault="00EB3002">
      <w:pPr>
        <w:spacing w:after="3" w:line="243" w:lineRule="auto"/>
        <w:ind w:left="196" w:hanging="201"/>
        <w:rPr>
          <w:rFonts w:ascii="Times New Roman" w:hAnsi="Times New Roman" w:cs="Times New Roman"/>
          <w:sz w:val="24"/>
        </w:rPr>
      </w:pPr>
    </w:p>
    <w:p w14:paraId="79710263" w14:textId="77777777" w:rsidR="00EB3002" w:rsidRDefault="00EB3002">
      <w:pPr>
        <w:spacing w:after="3" w:line="243" w:lineRule="auto"/>
        <w:ind w:left="196" w:hanging="201"/>
        <w:rPr>
          <w:rFonts w:ascii="Times New Roman" w:hAnsi="Times New Roman" w:cs="Times New Roman"/>
          <w:sz w:val="24"/>
        </w:rPr>
      </w:pPr>
    </w:p>
    <w:p w14:paraId="5B5F7359" w14:textId="77777777" w:rsidR="00EB3002" w:rsidRDefault="00EB3002">
      <w:pPr>
        <w:spacing w:after="3" w:line="243" w:lineRule="auto"/>
        <w:ind w:left="196" w:hanging="201"/>
        <w:rPr>
          <w:rFonts w:ascii="Times New Roman" w:hAnsi="Times New Roman" w:cs="Times New Roman"/>
          <w:sz w:val="24"/>
        </w:rPr>
      </w:pPr>
    </w:p>
    <w:p w14:paraId="5B21928D" w14:textId="77777777" w:rsidR="00EB3002" w:rsidRDefault="00EB3002">
      <w:pPr>
        <w:spacing w:after="3" w:line="243" w:lineRule="auto"/>
        <w:ind w:left="196" w:hanging="201"/>
        <w:rPr>
          <w:rFonts w:ascii="Times New Roman" w:hAnsi="Times New Roman" w:cs="Times New Roman"/>
          <w:sz w:val="24"/>
        </w:rPr>
      </w:pPr>
    </w:p>
    <w:p w14:paraId="45844BD9" w14:textId="77777777" w:rsidR="00EB3002" w:rsidRDefault="00EB3002">
      <w:pPr>
        <w:spacing w:after="3" w:line="243" w:lineRule="auto"/>
        <w:ind w:left="196" w:hanging="201"/>
        <w:rPr>
          <w:rFonts w:ascii="Times New Roman" w:hAnsi="Times New Roman" w:cs="Times New Roman"/>
          <w:sz w:val="24"/>
        </w:rPr>
      </w:pPr>
    </w:p>
    <w:p w14:paraId="6A91AFA3" w14:textId="77777777" w:rsidR="00EB3002" w:rsidRDefault="00EB3002">
      <w:pPr>
        <w:spacing w:after="3" w:line="243" w:lineRule="auto"/>
        <w:ind w:left="196" w:hanging="201"/>
        <w:rPr>
          <w:rFonts w:ascii="Times New Roman" w:hAnsi="Times New Roman" w:cs="Times New Roman"/>
          <w:sz w:val="24"/>
        </w:rPr>
      </w:pPr>
    </w:p>
    <w:p w14:paraId="51959940" w14:textId="77777777" w:rsidR="00EB3002" w:rsidRDefault="00EB3002">
      <w:pPr>
        <w:spacing w:after="3" w:line="243" w:lineRule="auto"/>
        <w:ind w:left="196" w:hanging="201"/>
        <w:rPr>
          <w:rFonts w:ascii="Times New Roman" w:hAnsi="Times New Roman" w:cs="Times New Roman"/>
          <w:sz w:val="24"/>
        </w:rPr>
      </w:pPr>
    </w:p>
    <w:p w14:paraId="6DE8F7B7" w14:textId="77777777" w:rsidR="00EB3002" w:rsidRDefault="00EB3002">
      <w:pPr>
        <w:spacing w:after="3" w:line="243" w:lineRule="auto"/>
        <w:ind w:left="196" w:hanging="201"/>
        <w:rPr>
          <w:rFonts w:ascii="Times New Roman" w:hAnsi="Times New Roman" w:cs="Times New Roman"/>
          <w:sz w:val="24"/>
        </w:rPr>
      </w:pPr>
    </w:p>
    <w:p w14:paraId="0A7F8935" w14:textId="77777777" w:rsidR="00EB3002" w:rsidRDefault="00EB3002">
      <w:pPr>
        <w:spacing w:after="3" w:line="243" w:lineRule="auto"/>
        <w:ind w:left="196" w:hanging="201"/>
        <w:rPr>
          <w:rFonts w:ascii="Times New Roman" w:hAnsi="Times New Roman" w:cs="Times New Roman"/>
          <w:sz w:val="24"/>
        </w:rPr>
      </w:pPr>
    </w:p>
    <w:p w14:paraId="5C4FB854" w14:textId="77777777" w:rsidR="003B0D24" w:rsidRDefault="003B0D24" w:rsidP="003B0D24">
      <w:pPr>
        <w:spacing w:after="320"/>
        <w:ind w:left="1497"/>
      </w:pPr>
      <w:r>
        <w:rPr>
          <w:noProof/>
        </w:rPr>
        <w:lastRenderedPageBreak/>
        <w:drawing>
          <wp:inline distT="0" distB="0" distL="0" distR="0" wp14:anchorId="5A027EBA" wp14:editId="2CC481F5">
            <wp:extent cx="4023360" cy="2514600"/>
            <wp:effectExtent l="0" t="0" r="0" b="0"/>
            <wp:docPr id="49798" name="Picture 49798"/>
            <wp:cNvGraphicFramePr/>
            <a:graphic xmlns:a="http://schemas.openxmlformats.org/drawingml/2006/main">
              <a:graphicData uri="http://schemas.openxmlformats.org/drawingml/2006/picture">
                <pic:pic xmlns:pic="http://schemas.openxmlformats.org/drawingml/2006/picture">
                  <pic:nvPicPr>
                    <pic:cNvPr id="49798" name="Picture 49798"/>
                    <pic:cNvPicPr/>
                  </pic:nvPicPr>
                  <pic:blipFill>
                    <a:blip r:embed="rId26"/>
                    <a:stretch>
                      <a:fillRect/>
                    </a:stretch>
                  </pic:blipFill>
                  <pic:spPr>
                    <a:xfrm>
                      <a:off x="0" y="0"/>
                      <a:ext cx="4023360" cy="2514600"/>
                    </a:xfrm>
                    <a:prstGeom prst="rect">
                      <a:avLst/>
                    </a:prstGeom>
                  </pic:spPr>
                </pic:pic>
              </a:graphicData>
            </a:graphic>
          </wp:inline>
        </w:drawing>
      </w:r>
    </w:p>
    <w:p w14:paraId="795F59BC" w14:textId="77777777" w:rsidR="003B0D24" w:rsidRPr="00EF235A" w:rsidRDefault="003B0D24" w:rsidP="003B0D24">
      <w:pPr>
        <w:spacing w:after="443" w:line="243" w:lineRule="auto"/>
        <w:ind w:left="-5" w:right="60" w:firstLine="8"/>
        <w:rPr>
          <w:rFonts w:ascii="Times New Roman" w:hAnsi="Times New Roman" w:cs="Times New Roman"/>
          <w:szCs w:val="22"/>
        </w:rPr>
      </w:pPr>
      <w:r w:rsidRPr="00EF235A">
        <w:rPr>
          <w:rFonts w:ascii="Times New Roman" w:hAnsi="Times New Roman" w:cs="Times New Roman"/>
          <w:szCs w:val="22"/>
        </w:rPr>
        <w:t>Figure 2: The strength of the trend and weekly seasonality in the time series of attended incidents. The scatter plot shows a total of 1530 data points, with each point corresponding to a specific time series.</w:t>
      </w:r>
    </w:p>
    <w:p w14:paraId="18CBC4F5" w14:textId="77777777" w:rsidR="003B0D24" w:rsidRDefault="003B0D24">
      <w:pPr>
        <w:spacing w:after="3" w:line="243" w:lineRule="auto"/>
        <w:ind w:left="196" w:hanging="201"/>
        <w:rPr>
          <w:rFonts w:ascii="Times New Roman" w:hAnsi="Times New Roman" w:cs="Times New Roman"/>
          <w:sz w:val="24"/>
        </w:rPr>
      </w:pPr>
    </w:p>
    <w:p w14:paraId="1E70664F" w14:textId="77777777" w:rsidR="00EB3002" w:rsidRDefault="00EB3002">
      <w:pPr>
        <w:spacing w:after="3" w:line="243" w:lineRule="auto"/>
        <w:ind w:left="196" w:hanging="201"/>
        <w:rPr>
          <w:rFonts w:ascii="Times New Roman" w:hAnsi="Times New Roman" w:cs="Times New Roman"/>
          <w:sz w:val="24"/>
        </w:rPr>
      </w:pPr>
    </w:p>
    <w:p w14:paraId="1349E50C" w14:textId="77777777" w:rsidR="00EB3002" w:rsidRDefault="00EB3002">
      <w:pPr>
        <w:spacing w:after="3" w:line="243" w:lineRule="auto"/>
        <w:ind w:left="196" w:hanging="201"/>
        <w:rPr>
          <w:rFonts w:ascii="Times New Roman" w:hAnsi="Times New Roman" w:cs="Times New Roman"/>
          <w:sz w:val="24"/>
        </w:rPr>
      </w:pPr>
    </w:p>
    <w:p w14:paraId="275A9125" w14:textId="77777777" w:rsidR="00EB3002" w:rsidRDefault="00EB3002">
      <w:pPr>
        <w:spacing w:after="3" w:line="243" w:lineRule="auto"/>
        <w:ind w:left="196" w:hanging="201"/>
        <w:rPr>
          <w:rFonts w:ascii="Times New Roman" w:hAnsi="Times New Roman" w:cs="Times New Roman"/>
          <w:sz w:val="24"/>
        </w:rPr>
      </w:pPr>
    </w:p>
    <w:p w14:paraId="1B2CE584" w14:textId="77777777" w:rsidR="00EB3002" w:rsidRDefault="00EB3002">
      <w:pPr>
        <w:spacing w:after="3" w:line="243" w:lineRule="auto"/>
        <w:ind w:left="196" w:hanging="201"/>
        <w:rPr>
          <w:rFonts w:ascii="Times New Roman" w:hAnsi="Times New Roman" w:cs="Times New Roman"/>
          <w:sz w:val="24"/>
        </w:rPr>
      </w:pPr>
    </w:p>
    <w:p w14:paraId="20401555" w14:textId="77777777" w:rsidR="00EB3002" w:rsidRDefault="00EB3002">
      <w:pPr>
        <w:spacing w:after="3" w:line="243" w:lineRule="auto"/>
        <w:ind w:left="196" w:hanging="201"/>
        <w:rPr>
          <w:rFonts w:ascii="Times New Roman" w:hAnsi="Times New Roman" w:cs="Times New Roman"/>
          <w:sz w:val="24"/>
        </w:rPr>
      </w:pPr>
    </w:p>
    <w:p w14:paraId="077EB996" w14:textId="77777777" w:rsidR="00EB3002" w:rsidRDefault="00EB3002">
      <w:pPr>
        <w:spacing w:after="3" w:line="243" w:lineRule="auto"/>
        <w:ind w:left="196" w:hanging="201"/>
        <w:rPr>
          <w:rFonts w:ascii="Times New Roman" w:hAnsi="Times New Roman" w:cs="Times New Roman"/>
          <w:sz w:val="24"/>
        </w:rPr>
      </w:pPr>
    </w:p>
    <w:p w14:paraId="29006727" w14:textId="77777777" w:rsidR="00EB3002" w:rsidRDefault="00EB3002">
      <w:pPr>
        <w:spacing w:after="3" w:line="243" w:lineRule="auto"/>
        <w:ind w:left="196" w:hanging="201"/>
        <w:rPr>
          <w:rFonts w:ascii="Times New Roman" w:hAnsi="Times New Roman" w:cs="Times New Roman"/>
          <w:sz w:val="24"/>
        </w:rPr>
      </w:pPr>
    </w:p>
    <w:p w14:paraId="0CC2515C" w14:textId="77777777" w:rsidR="00EB3002" w:rsidRDefault="00EB3002">
      <w:pPr>
        <w:spacing w:after="3" w:line="243" w:lineRule="auto"/>
        <w:ind w:left="196" w:hanging="201"/>
        <w:rPr>
          <w:rFonts w:ascii="Times New Roman" w:hAnsi="Times New Roman" w:cs="Times New Roman"/>
          <w:sz w:val="24"/>
        </w:rPr>
      </w:pPr>
    </w:p>
    <w:p w14:paraId="4D133D07" w14:textId="77777777" w:rsidR="00EB3002" w:rsidRDefault="00EB3002">
      <w:pPr>
        <w:spacing w:after="3" w:line="243" w:lineRule="auto"/>
        <w:ind w:left="196" w:hanging="201"/>
        <w:rPr>
          <w:rFonts w:ascii="Times New Roman" w:hAnsi="Times New Roman" w:cs="Times New Roman"/>
          <w:sz w:val="24"/>
        </w:rPr>
      </w:pPr>
    </w:p>
    <w:p w14:paraId="7F05E6A0" w14:textId="77777777" w:rsidR="0000671F" w:rsidRDefault="0000671F">
      <w:pPr>
        <w:spacing w:after="3" w:line="243" w:lineRule="auto"/>
        <w:ind w:left="196" w:hanging="201"/>
        <w:rPr>
          <w:rFonts w:ascii="Times New Roman" w:hAnsi="Times New Roman" w:cs="Times New Roman"/>
          <w:sz w:val="24"/>
        </w:rPr>
      </w:pPr>
    </w:p>
    <w:p w14:paraId="269ABEAD" w14:textId="77777777" w:rsidR="0000671F" w:rsidRDefault="0000671F">
      <w:pPr>
        <w:spacing w:after="3" w:line="243" w:lineRule="auto"/>
        <w:ind w:left="196" w:hanging="201"/>
        <w:rPr>
          <w:rFonts w:ascii="Times New Roman" w:hAnsi="Times New Roman" w:cs="Times New Roman"/>
          <w:sz w:val="24"/>
        </w:rPr>
      </w:pPr>
    </w:p>
    <w:p w14:paraId="06DF8AB6" w14:textId="77777777" w:rsidR="0000671F" w:rsidRDefault="0000671F">
      <w:pPr>
        <w:spacing w:after="3" w:line="243" w:lineRule="auto"/>
        <w:ind w:left="196" w:hanging="201"/>
        <w:rPr>
          <w:rFonts w:ascii="Times New Roman" w:hAnsi="Times New Roman" w:cs="Times New Roman"/>
          <w:sz w:val="24"/>
        </w:rPr>
      </w:pPr>
    </w:p>
    <w:p w14:paraId="4CED3D6A" w14:textId="77777777" w:rsidR="0000671F" w:rsidRDefault="0000671F">
      <w:pPr>
        <w:spacing w:after="3" w:line="243" w:lineRule="auto"/>
        <w:ind w:left="196" w:hanging="201"/>
        <w:rPr>
          <w:rFonts w:ascii="Times New Roman" w:hAnsi="Times New Roman" w:cs="Times New Roman"/>
          <w:sz w:val="24"/>
        </w:rPr>
      </w:pPr>
    </w:p>
    <w:p w14:paraId="4966E5FE" w14:textId="77777777" w:rsidR="0000671F" w:rsidRDefault="0000671F">
      <w:pPr>
        <w:spacing w:after="3" w:line="243" w:lineRule="auto"/>
        <w:ind w:left="196" w:hanging="201"/>
        <w:rPr>
          <w:rFonts w:ascii="Times New Roman" w:hAnsi="Times New Roman" w:cs="Times New Roman"/>
          <w:sz w:val="24"/>
        </w:rPr>
      </w:pPr>
    </w:p>
    <w:p w14:paraId="00494C26" w14:textId="77777777" w:rsidR="0000671F" w:rsidRDefault="0000671F">
      <w:pPr>
        <w:spacing w:after="3" w:line="243" w:lineRule="auto"/>
        <w:ind w:left="196" w:hanging="201"/>
        <w:rPr>
          <w:rFonts w:ascii="Times New Roman" w:hAnsi="Times New Roman" w:cs="Times New Roman"/>
          <w:sz w:val="24"/>
        </w:rPr>
      </w:pPr>
    </w:p>
    <w:p w14:paraId="37390FA6" w14:textId="77777777" w:rsidR="0000671F" w:rsidRDefault="0000671F">
      <w:pPr>
        <w:spacing w:after="3" w:line="243" w:lineRule="auto"/>
        <w:ind w:left="196" w:hanging="201"/>
        <w:rPr>
          <w:rFonts w:ascii="Times New Roman" w:hAnsi="Times New Roman" w:cs="Times New Roman"/>
          <w:sz w:val="24"/>
        </w:rPr>
      </w:pPr>
    </w:p>
    <w:p w14:paraId="3CBDEFA0" w14:textId="77777777" w:rsidR="0000671F" w:rsidRDefault="0000671F">
      <w:pPr>
        <w:spacing w:after="3" w:line="243" w:lineRule="auto"/>
        <w:ind w:left="196" w:hanging="201"/>
        <w:rPr>
          <w:rFonts w:ascii="Times New Roman" w:hAnsi="Times New Roman" w:cs="Times New Roman"/>
          <w:sz w:val="24"/>
        </w:rPr>
      </w:pPr>
    </w:p>
    <w:p w14:paraId="27F44060" w14:textId="77777777" w:rsidR="0000671F" w:rsidRDefault="0000671F">
      <w:pPr>
        <w:spacing w:after="3" w:line="243" w:lineRule="auto"/>
        <w:ind w:left="196" w:hanging="201"/>
        <w:rPr>
          <w:rFonts w:ascii="Times New Roman" w:hAnsi="Times New Roman" w:cs="Times New Roman"/>
          <w:sz w:val="24"/>
        </w:rPr>
      </w:pPr>
    </w:p>
    <w:p w14:paraId="6B864901" w14:textId="77777777" w:rsidR="0000671F" w:rsidRDefault="0000671F">
      <w:pPr>
        <w:spacing w:after="3" w:line="243" w:lineRule="auto"/>
        <w:ind w:left="196" w:hanging="201"/>
        <w:rPr>
          <w:rFonts w:ascii="Times New Roman" w:hAnsi="Times New Roman" w:cs="Times New Roman"/>
          <w:sz w:val="24"/>
        </w:rPr>
      </w:pPr>
    </w:p>
    <w:p w14:paraId="654160B4" w14:textId="77777777" w:rsidR="0000671F" w:rsidRDefault="0000671F">
      <w:pPr>
        <w:spacing w:after="3" w:line="243" w:lineRule="auto"/>
        <w:ind w:left="196" w:hanging="201"/>
        <w:rPr>
          <w:rFonts w:ascii="Times New Roman" w:hAnsi="Times New Roman" w:cs="Times New Roman"/>
          <w:sz w:val="24"/>
        </w:rPr>
      </w:pPr>
    </w:p>
    <w:p w14:paraId="488933C8" w14:textId="77777777" w:rsidR="0000671F" w:rsidRDefault="0000671F">
      <w:pPr>
        <w:spacing w:after="3" w:line="243" w:lineRule="auto"/>
        <w:ind w:left="196" w:hanging="201"/>
        <w:rPr>
          <w:rFonts w:ascii="Times New Roman" w:hAnsi="Times New Roman" w:cs="Times New Roman"/>
          <w:sz w:val="24"/>
        </w:rPr>
      </w:pPr>
    </w:p>
    <w:p w14:paraId="22E37029" w14:textId="77777777" w:rsidR="0000671F" w:rsidRDefault="0000671F">
      <w:pPr>
        <w:spacing w:after="3" w:line="243" w:lineRule="auto"/>
        <w:ind w:left="196" w:hanging="201"/>
        <w:rPr>
          <w:rFonts w:ascii="Times New Roman" w:hAnsi="Times New Roman" w:cs="Times New Roman"/>
          <w:sz w:val="24"/>
        </w:rPr>
      </w:pPr>
    </w:p>
    <w:p w14:paraId="1E517323" w14:textId="77777777" w:rsidR="0000671F" w:rsidRDefault="0000671F">
      <w:pPr>
        <w:spacing w:after="3" w:line="243" w:lineRule="auto"/>
        <w:ind w:left="196" w:hanging="201"/>
        <w:rPr>
          <w:rFonts w:ascii="Times New Roman" w:hAnsi="Times New Roman" w:cs="Times New Roman"/>
          <w:sz w:val="24"/>
        </w:rPr>
      </w:pPr>
    </w:p>
    <w:p w14:paraId="1E5109E3" w14:textId="77777777" w:rsidR="0000671F" w:rsidRDefault="0000671F">
      <w:pPr>
        <w:spacing w:after="3" w:line="243" w:lineRule="auto"/>
        <w:ind w:left="196" w:hanging="201"/>
        <w:rPr>
          <w:rFonts w:ascii="Times New Roman" w:hAnsi="Times New Roman" w:cs="Times New Roman"/>
          <w:sz w:val="24"/>
        </w:rPr>
      </w:pPr>
    </w:p>
    <w:p w14:paraId="79C71E36" w14:textId="77777777" w:rsidR="0000671F" w:rsidRDefault="0000671F" w:rsidP="0000671F">
      <w:pPr>
        <w:spacing w:after="414"/>
        <w:ind w:left="204"/>
      </w:pPr>
      <w:r>
        <w:rPr>
          <w:noProof/>
        </w:rPr>
        <w:lastRenderedPageBreak/>
        <mc:AlternateContent>
          <mc:Choice Requires="wpg">
            <w:drawing>
              <wp:inline distT="0" distB="0" distL="0" distR="0" wp14:anchorId="13D611CD" wp14:editId="258D0D99">
                <wp:extent cx="5239063" cy="6870378"/>
                <wp:effectExtent l="0" t="0" r="0" b="0"/>
                <wp:docPr id="42267" name="Group 42267"/>
                <wp:cNvGraphicFramePr/>
                <a:graphic xmlns:a="http://schemas.openxmlformats.org/drawingml/2006/main">
                  <a:graphicData uri="http://schemas.microsoft.com/office/word/2010/wordprocessingGroup">
                    <wpg:wgp>
                      <wpg:cNvGrpSpPr/>
                      <wpg:grpSpPr>
                        <a:xfrm>
                          <a:off x="0" y="0"/>
                          <a:ext cx="5239063" cy="6870378"/>
                          <a:chOff x="0" y="0"/>
                          <a:chExt cx="5614089" cy="7154198"/>
                        </a:xfrm>
                      </wpg:grpSpPr>
                      <wps:wsp>
                        <wps:cNvPr id="2457" name="Shape 2457"/>
                        <wps:cNvSpPr/>
                        <wps:spPr>
                          <a:xfrm>
                            <a:off x="613683" y="56746"/>
                            <a:ext cx="3666002" cy="1135134"/>
                          </a:xfrm>
                          <a:custGeom>
                            <a:avLst/>
                            <a:gdLst/>
                            <a:ahLst/>
                            <a:cxnLst/>
                            <a:rect l="0" t="0" r="0" b="0"/>
                            <a:pathLst>
                              <a:path w="3666002" h="1135134">
                                <a:moveTo>
                                  <a:pt x="0" y="684864"/>
                                </a:moveTo>
                                <a:lnTo>
                                  <a:pt x="2673" y="682499"/>
                                </a:lnTo>
                                <a:lnTo>
                                  <a:pt x="5243" y="672939"/>
                                </a:lnTo>
                                <a:lnTo>
                                  <a:pt x="7813" y="629762"/>
                                </a:lnTo>
                                <a:lnTo>
                                  <a:pt x="10486" y="572296"/>
                                </a:lnTo>
                                <a:lnTo>
                                  <a:pt x="13056" y="581857"/>
                                </a:lnTo>
                                <a:lnTo>
                                  <a:pt x="15729" y="797431"/>
                                </a:lnTo>
                                <a:lnTo>
                                  <a:pt x="18299" y="596249"/>
                                </a:lnTo>
                                <a:lnTo>
                                  <a:pt x="20971" y="670472"/>
                                </a:lnTo>
                                <a:lnTo>
                                  <a:pt x="23541" y="581857"/>
                                </a:lnTo>
                                <a:lnTo>
                                  <a:pt x="26214" y="584324"/>
                                </a:lnTo>
                                <a:lnTo>
                                  <a:pt x="28784" y="613005"/>
                                </a:lnTo>
                                <a:lnTo>
                                  <a:pt x="31457" y="756722"/>
                                </a:lnTo>
                                <a:lnTo>
                                  <a:pt x="34027" y="756722"/>
                                </a:lnTo>
                                <a:lnTo>
                                  <a:pt x="36700" y="703985"/>
                                </a:lnTo>
                                <a:lnTo>
                                  <a:pt x="39270" y="723209"/>
                                </a:lnTo>
                                <a:lnTo>
                                  <a:pt x="41943" y="531587"/>
                                </a:lnTo>
                                <a:lnTo>
                                  <a:pt x="44513" y="596249"/>
                                </a:lnTo>
                                <a:lnTo>
                                  <a:pt x="47186" y="529223"/>
                                </a:lnTo>
                                <a:lnTo>
                                  <a:pt x="49756" y="754357"/>
                                </a:lnTo>
                                <a:lnTo>
                                  <a:pt x="52429" y="763918"/>
                                </a:lnTo>
                                <a:lnTo>
                                  <a:pt x="54999" y="780674"/>
                                </a:lnTo>
                                <a:lnTo>
                                  <a:pt x="57672" y="601080"/>
                                </a:lnTo>
                                <a:lnTo>
                                  <a:pt x="60242" y="584324"/>
                                </a:lnTo>
                                <a:lnTo>
                                  <a:pt x="62914" y="682499"/>
                                </a:lnTo>
                                <a:lnTo>
                                  <a:pt x="65484" y="701620"/>
                                </a:lnTo>
                                <a:lnTo>
                                  <a:pt x="68157" y="754357"/>
                                </a:lnTo>
                                <a:lnTo>
                                  <a:pt x="70727" y="735133"/>
                                </a:lnTo>
                                <a:lnTo>
                                  <a:pt x="73400" y="651350"/>
                                </a:lnTo>
                                <a:lnTo>
                                  <a:pt x="75970" y="706452"/>
                                </a:lnTo>
                                <a:lnTo>
                                  <a:pt x="78643" y="737600"/>
                                </a:lnTo>
                                <a:lnTo>
                                  <a:pt x="81213" y="478952"/>
                                </a:lnTo>
                                <a:lnTo>
                                  <a:pt x="83886" y="569931"/>
                                </a:lnTo>
                                <a:lnTo>
                                  <a:pt x="86456" y="802263"/>
                                </a:lnTo>
                                <a:lnTo>
                                  <a:pt x="89129" y="684864"/>
                                </a:lnTo>
                                <a:lnTo>
                                  <a:pt x="91699" y="658546"/>
                                </a:lnTo>
                                <a:lnTo>
                                  <a:pt x="94372" y="476485"/>
                                </a:lnTo>
                                <a:lnTo>
                                  <a:pt x="96942" y="759086"/>
                                </a:lnTo>
                                <a:lnTo>
                                  <a:pt x="99614" y="581857"/>
                                </a:lnTo>
                                <a:lnTo>
                                  <a:pt x="102185" y="629762"/>
                                </a:lnTo>
                                <a:lnTo>
                                  <a:pt x="104857" y="684864"/>
                                </a:lnTo>
                                <a:lnTo>
                                  <a:pt x="107427" y="754357"/>
                                </a:lnTo>
                                <a:lnTo>
                                  <a:pt x="110100" y="754357"/>
                                </a:lnTo>
                                <a:lnTo>
                                  <a:pt x="112670" y="806991"/>
                                </a:lnTo>
                                <a:lnTo>
                                  <a:pt x="115343" y="660911"/>
                                </a:lnTo>
                                <a:lnTo>
                                  <a:pt x="117913" y="838141"/>
                                </a:lnTo>
                                <a:lnTo>
                                  <a:pt x="120586" y="488513"/>
                                </a:lnTo>
                                <a:lnTo>
                                  <a:pt x="123156" y="608277"/>
                                </a:lnTo>
                                <a:lnTo>
                                  <a:pt x="125829" y="610641"/>
                                </a:lnTo>
                                <a:lnTo>
                                  <a:pt x="128399" y="759086"/>
                                </a:lnTo>
                                <a:lnTo>
                                  <a:pt x="131072" y="605809"/>
                                </a:lnTo>
                                <a:lnTo>
                                  <a:pt x="133642" y="742330"/>
                                </a:lnTo>
                                <a:lnTo>
                                  <a:pt x="136315" y="716012"/>
                                </a:lnTo>
                                <a:lnTo>
                                  <a:pt x="138885" y="632229"/>
                                </a:lnTo>
                                <a:lnTo>
                                  <a:pt x="141558" y="857262"/>
                                </a:lnTo>
                                <a:lnTo>
                                  <a:pt x="144128" y="727937"/>
                                </a:lnTo>
                                <a:lnTo>
                                  <a:pt x="146698" y="608277"/>
                                </a:lnTo>
                                <a:lnTo>
                                  <a:pt x="149370" y="696892"/>
                                </a:lnTo>
                                <a:lnTo>
                                  <a:pt x="151940" y="816552"/>
                                </a:lnTo>
                                <a:lnTo>
                                  <a:pt x="154613" y="732769"/>
                                </a:lnTo>
                                <a:lnTo>
                                  <a:pt x="157183" y="490877"/>
                                </a:lnTo>
                                <a:lnTo>
                                  <a:pt x="159856" y="565100"/>
                                </a:lnTo>
                                <a:lnTo>
                                  <a:pt x="162426" y="639322"/>
                                </a:lnTo>
                                <a:lnTo>
                                  <a:pt x="165099" y="639322"/>
                                </a:lnTo>
                                <a:lnTo>
                                  <a:pt x="167669" y="579492"/>
                                </a:lnTo>
                                <a:lnTo>
                                  <a:pt x="170342" y="703985"/>
                                </a:lnTo>
                                <a:lnTo>
                                  <a:pt x="172912" y="617838"/>
                                </a:lnTo>
                                <a:lnTo>
                                  <a:pt x="175585" y="524391"/>
                                </a:lnTo>
                                <a:lnTo>
                                  <a:pt x="178155" y="596249"/>
                                </a:lnTo>
                                <a:lnTo>
                                  <a:pt x="180828" y="751890"/>
                                </a:lnTo>
                                <a:lnTo>
                                  <a:pt x="183398" y="632229"/>
                                </a:lnTo>
                                <a:lnTo>
                                  <a:pt x="186071" y="641790"/>
                                </a:lnTo>
                                <a:lnTo>
                                  <a:pt x="188641" y="694424"/>
                                </a:lnTo>
                                <a:lnTo>
                                  <a:pt x="191313" y="771114"/>
                                </a:lnTo>
                                <a:lnTo>
                                  <a:pt x="193883" y="512466"/>
                                </a:lnTo>
                                <a:lnTo>
                                  <a:pt x="196556" y="730405"/>
                                </a:lnTo>
                                <a:lnTo>
                                  <a:pt x="199126" y="646519"/>
                                </a:lnTo>
                                <a:lnTo>
                                  <a:pt x="201799" y="761554"/>
                                </a:lnTo>
                                <a:lnTo>
                                  <a:pt x="204369" y="591520"/>
                                </a:lnTo>
                                <a:lnTo>
                                  <a:pt x="207042" y="483681"/>
                                </a:lnTo>
                                <a:lnTo>
                                  <a:pt x="209612" y="569931"/>
                                </a:lnTo>
                                <a:lnTo>
                                  <a:pt x="212285" y="579492"/>
                                </a:lnTo>
                                <a:lnTo>
                                  <a:pt x="214855" y="541147"/>
                                </a:lnTo>
                                <a:lnTo>
                                  <a:pt x="217528" y="720844"/>
                                </a:lnTo>
                                <a:lnTo>
                                  <a:pt x="220098" y="692059"/>
                                </a:lnTo>
                                <a:lnTo>
                                  <a:pt x="222771" y="792600"/>
                                </a:lnTo>
                                <a:lnTo>
                                  <a:pt x="225341" y="490877"/>
                                </a:lnTo>
                                <a:lnTo>
                                  <a:pt x="228014" y="313648"/>
                                </a:lnTo>
                                <a:lnTo>
                                  <a:pt x="230584" y="510101"/>
                                </a:lnTo>
                                <a:lnTo>
                                  <a:pt x="233256" y="567567"/>
                                </a:lnTo>
                                <a:lnTo>
                                  <a:pt x="235826" y="718376"/>
                                </a:lnTo>
                                <a:lnTo>
                                  <a:pt x="238499" y="512466"/>
                                </a:lnTo>
                                <a:lnTo>
                                  <a:pt x="241069" y="31046"/>
                                </a:lnTo>
                                <a:lnTo>
                                  <a:pt x="243742" y="613005"/>
                                </a:lnTo>
                                <a:lnTo>
                                  <a:pt x="246312" y="608277"/>
                                </a:lnTo>
                                <a:lnTo>
                                  <a:pt x="248985" y="493242"/>
                                </a:lnTo>
                                <a:lnTo>
                                  <a:pt x="251555" y="684864"/>
                                </a:lnTo>
                                <a:lnTo>
                                  <a:pt x="254228" y="675303"/>
                                </a:lnTo>
                                <a:lnTo>
                                  <a:pt x="256798" y="677668"/>
                                </a:lnTo>
                                <a:lnTo>
                                  <a:pt x="259471" y="529223"/>
                                </a:lnTo>
                                <a:lnTo>
                                  <a:pt x="262041" y="771114"/>
                                </a:lnTo>
                                <a:lnTo>
                                  <a:pt x="264714" y="716012"/>
                                </a:lnTo>
                                <a:lnTo>
                                  <a:pt x="267284" y="514830"/>
                                </a:lnTo>
                                <a:lnTo>
                                  <a:pt x="269957" y="682499"/>
                                </a:lnTo>
                                <a:lnTo>
                                  <a:pt x="272527" y="625033"/>
                                </a:lnTo>
                                <a:lnTo>
                                  <a:pt x="275199" y="656182"/>
                                </a:lnTo>
                                <a:lnTo>
                                  <a:pt x="277769" y="533951"/>
                                </a:lnTo>
                                <a:lnTo>
                                  <a:pt x="280339" y="725573"/>
                                </a:lnTo>
                                <a:lnTo>
                                  <a:pt x="283012" y="828580"/>
                                </a:lnTo>
                                <a:lnTo>
                                  <a:pt x="285582" y="545979"/>
                                </a:lnTo>
                                <a:lnTo>
                                  <a:pt x="288255" y="701620"/>
                                </a:lnTo>
                                <a:lnTo>
                                  <a:pt x="290825" y="816552"/>
                                </a:lnTo>
                                <a:lnTo>
                                  <a:pt x="293498" y="613005"/>
                                </a:lnTo>
                                <a:lnTo>
                                  <a:pt x="296068" y="545979"/>
                                </a:lnTo>
                                <a:lnTo>
                                  <a:pt x="298741" y="703985"/>
                                </a:lnTo>
                                <a:lnTo>
                                  <a:pt x="301311" y="601080"/>
                                </a:lnTo>
                                <a:lnTo>
                                  <a:pt x="303984" y="423851"/>
                                </a:lnTo>
                                <a:lnTo>
                                  <a:pt x="306554" y="620202"/>
                                </a:lnTo>
                                <a:lnTo>
                                  <a:pt x="309227" y="596249"/>
                                </a:lnTo>
                                <a:lnTo>
                                  <a:pt x="311797" y="598613"/>
                                </a:lnTo>
                                <a:lnTo>
                                  <a:pt x="314469" y="605809"/>
                                </a:lnTo>
                                <a:lnTo>
                                  <a:pt x="317039" y="605809"/>
                                </a:lnTo>
                                <a:lnTo>
                                  <a:pt x="319712" y="680032"/>
                                </a:lnTo>
                                <a:lnTo>
                                  <a:pt x="322283" y="538783"/>
                                </a:lnTo>
                                <a:lnTo>
                                  <a:pt x="324955" y="653715"/>
                                </a:lnTo>
                                <a:lnTo>
                                  <a:pt x="327525" y="670472"/>
                                </a:lnTo>
                                <a:lnTo>
                                  <a:pt x="330198" y="692059"/>
                                </a:lnTo>
                                <a:lnTo>
                                  <a:pt x="332768" y="538783"/>
                                </a:lnTo>
                                <a:lnTo>
                                  <a:pt x="335441" y="627397"/>
                                </a:lnTo>
                                <a:lnTo>
                                  <a:pt x="338011" y="737600"/>
                                </a:lnTo>
                                <a:lnTo>
                                  <a:pt x="340684" y="603445"/>
                                </a:lnTo>
                                <a:lnTo>
                                  <a:pt x="343254" y="581857"/>
                                </a:lnTo>
                                <a:lnTo>
                                  <a:pt x="345927" y="625033"/>
                                </a:lnTo>
                                <a:lnTo>
                                  <a:pt x="348497" y="716012"/>
                                </a:lnTo>
                                <a:lnTo>
                                  <a:pt x="351170" y="502905"/>
                                </a:lnTo>
                                <a:lnTo>
                                  <a:pt x="353740" y="692059"/>
                                </a:lnTo>
                                <a:lnTo>
                                  <a:pt x="356412" y="706452"/>
                                </a:lnTo>
                                <a:lnTo>
                                  <a:pt x="358983" y="718376"/>
                                </a:lnTo>
                                <a:lnTo>
                                  <a:pt x="361655" y="795067"/>
                                </a:lnTo>
                                <a:lnTo>
                                  <a:pt x="364225" y="727937"/>
                                </a:lnTo>
                                <a:lnTo>
                                  <a:pt x="366898" y="617838"/>
                                </a:lnTo>
                                <a:lnTo>
                                  <a:pt x="369468" y="613005"/>
                                </a:lnTo>
                                <a:lnTo>
                                  <a:pt x="372141" y="572296"/>
                                </a:lnTo>
                                <a:lnTo>
                                  <a:pt x="374711" y="603445"/>
                                </a:lnTo>
                                <a:lnTo>
                                  <a:pt x="377384" y="608277"/>
                                </a:lnTo>
                                <a:lnTo>
                                  <a:pt x="379954" y="716012"/>
                                </a:lnTo>
                                <a:lnTo>
                                  <a:pt x="382627" y="648986"/>
                                </a:lnTo>
                                <a:lnTo>
                                  <a:pt x="385197" y="763918"/>
                                </a:lnTo>
                                <a:lnTo>
                                  <a:pt x="387870" y="651350"/>
                                </a:lnTo>
                                <a:lnTo>
                                  <a:pt x="390440" y="526858"/>
                                </a:lnTo>
                                <a:lnTo>
                                  <a:pt x="393113" y="579492"/>
                                </a:lnTo>
                                <a:lnTo>
                                  <a:pt x="395683" y="524391"/>
                                </a:lnTo>
                                <a:lnTo>
                                  <a:pt x="398355" y="778310"/>
                                </a:lnTo>
                                <a:lnTo>
                                  <a:pt x="400925" y="809356"/>
                                </a:lnTo>
                                <a:lnTo>
                                  <a:pt x="403598" y="610641"/>
                                </a:lnTo>
                                <a:lnTo>
                                  <a:pt x="406169" y="617838"/>
                                </a:lnTo>
                                <a:lnTo>
                                  <a:pt x="408841" y="598613"/>
                                </a:lnTo>
                                <a:lnTo>
                                  <a:pt x="411411" y="838141"/>
                                </a:lnTo>
                                <a:lnTo>
                                  <a:pt x="413981" y="584324"/>
                                </a:lnTo>
                                <a:lnTo>
                                  <a:pt x="416654" y="718376"/>
                                </a:lnTo>
                                <a:lnTo>
                                  <a:pt x="419224" y="636958"/>
                                </a:lnTo>
                                <a:lnTo>
                                  <a:pt x="421897" y="634594"/>
                                </a:lnTo>
                                <a:lnTo>
                                  <a:pt x="424467" y="682499"/>
                                </a:lnTo>
                                <a:lnTo>
                                  <a:pt x="427140" y="651350"/>
                                </a:lnTo>
                                <a:lnTo>
                                  <a:pt x="429710" y="483681"/>
                                </a:lnTo>
                                <a:lnTo>
                                  <a:pt x="432383" y="639322"/>
                                </a:lnTo>
                                <a:lnTo>
                                  <a:pt x="434953" y="605809"/>
                                </a:lnTo>
                                <a:lnTo>
                                  <a:pt x="437626" y="720844"/>
                                </a:lnTo>
                                <a:lnTo>
                                  <a:pt x="440196" y="639322"/>
                                </a:lnTo>
                                <a:lnTo>
                                  <a:pt x="442869" y="634594"/>
                                </a:lnTo>
                                <a:lnTo>
                                  <a:pt x="445439" y="761554"/>
                                </a:lnTo>
                                <a:lnTo>
                                  <a:pt x="448111" y="644155"/>
                                </a:lnTo>
                                <a:lnTo>
                                  <a:pt x="450681" y="601080"/>
                                </a:lnTo>
                                <a:lnTo>
                                  <a:pt x="453354" y="677668"/>
                                </a:lnTo>
                                <a:lnTo>
                                  <a:pt x="455924" y="787871"/>
                                </a:lnTo>
                                <a:lnTo>
                                  <a:pt x="458597" y="615473"/>
                                </a:lnTo>
                                <a:lnTo>
                                  <a:pt x="461167" y="512466"/>
                                </a:lnTo>
                                <a:lnTo>
                                  <a:pt x="463840" y="636958"/>
                                </a:lnTo>
                                <a:lnTo>
                                  <a:pt x="466410" y="742330"/>
                                </a:lnTo>
                                <a:lnTo>
                                  <a:pt x="469083" y="354357"/>
                                </a:lnTo>
                                <a:lnTo>
                                  <a:pt x="471653" y="613005"/>
                                </a:lnTo>
                                <a:lnTo>
                                  <a:pt x="474326" y="771114"/>
                                </a:lnTo>
                                <a:lnTo>
                                  <a:pt x="476896" y="632229"/>
                                </a:lnTo>
                                <a:lnTo>
                                  <a:pt x="479569" y="598613"/>
                                </a:lnTo>
                                <a:lnTo>
                                  <a:pt x="482139" y="699256"/>
                                </a:lnTo>
                                <a:lnTo>
                                  <a:pt x="484811" y="543614"/>
                                </a:lnTo>
                                <a:lnTo>
                                  <a:pt x="487381" y="507633"/>
                                </a:lnTo>
                                <a:lnTo>
                                  <a:pt x="490054" y="744694"/>
                                </a:lnTo>
                                <a:lnTo>
                                  <a:pt x="492625" y="785403"/>
                                </a:lnTo>
                                <a:lnTo>
                                  <a:pt x="495297" y="857262"/>
                                </a:lnTo>
                                <a:lnTo>
                                  <a:pt x="497867" y="775843"/>
                                </a:lnTo>
                                <a:lnTo>
                                  <a:pt x="500540" y="792600"/>
                                </a:lnTo>
                                <a:lnTo>
                                  <a:pt x="503110" y="888411"/>
                                </a:lnTo>
                                <a:lnTo>
                                  <a:pt x="505783" y="778310"/>
                                </a:lnTo>
                                <a:lnTo>
                                  <a:pt x="508353" y="775843"/>
                                </a:lnTo>
                                <a:lnTo>
                                  <a:pt x="511026" y="687228"/>
                                </a:lnTo>
                                <a:lnTo>
                                  <a:pt x="513596" y="692059"/>
                                </a:lnTo>
                                <a:lnTo>
                                  <a:pt x="516269" y="675303"/>
                                </a:lnTo>
                                <a:lnTo>
                                  <a:pt x="518839" y="783039"/>
                                </a:lnTo>
                                <a:lnTo>
                                  <a:pt x="521511" y="706452"/>
                                </a:lnTo>
                                <a:lnTo>
                                  <a:pt x="524081" y="809356"/>
                                </a:lnTo>
                                <a:lnTo>
                                  <a:pt x="526755" y="819020"/>
                                </a:lnTo>
                                <a:lnTo>
                                  <a:pt x="529325" y="842972"/>
                                </a:lnTo>
                                <a:lnTo>
                                  <a:pt x="531997" y="771114"/>
                                </a:lnTo>
                                <a:lnTo>
                                  <a:pt x="534567" y="838141"/>
                                </a:lnTo>
                                <a:lnTo>
                                  <a:pt x="537240" y="833308"/>
                                </a:lnTo>
                                <a:lnTo>
                                  <a:pt x="539810" y="854897"/>
                                </a:lnTo>
                                <a:lnTo>
                                  <a:pt x="542483" y="727937"/>
                                </a:lnTo>
                                <a:lnTo>
                                  <a:pt x="545053" y="1034491"/>
                                </a:lnTo>
                                <a:lnTo>
                                  <a:pt x="547726" y="864458"/>
                                </a:lnTo>
                                <a:lnTo>
                                  <a:pt x="550296" y="854897"/>
                                </a:lnTo>
                                <a:lnTo>
                                  <a:pt x="552866" y="761554"/>
                                </a:lnTo>
                                <a:lnTo>
                                  <a:pt x="555539" y="694424"/>
                                </a:lnTo>
                                <a:lnTo>
                                  <a:pt x="558109" y="572296"/>
                                </a:lnTo>
                                <a:lnTo>
                                  <a:pt x="560782" y="773478"/>
                                </a:lnTo>
                                <a:lnTo>
                                  <a:pt x="563352" y="694424"/>
                                </a:lnTo>
                                <a:lnTo>
                                  <a:pt x="566025" y="814188"/>
                                </a:lnTo>
                                <a:lnTo>
                                  <a:pt x="568595" y="725573"/>
                                </a:lnTo>
                                <a:lnTo>
                                  <a:pt x="571267" y="601080"/>
                                </a:lnTo>
                                <a:lnTo>
                                  <a:pt x="573837" y="593884"/>
                                </a:lnTo>
                                <a:lnTo>
                                  <a:pt x="576510" y="598613"/>
                                </a:lnTo>
                                <a:lnTo>
                                  <a:pt x="579080" y="569931"/>
                                </a:lnTo>
                                <a:lnTo>
                                  <a:pt x="581753" y="636958"/>
                                </a:lnTo>
                                <a:lnTo>
                                  <a:pt x="584323" y="682499"/>
                                </a:lnTo>
                                <a:lnTo>
                                  <a:pt x="586996" y="533951"/>
                                </a:lnTo>
                                <a:lnTo>
                                  <a:pt x="589566" y="548343"/>
                                </a:lnTo>
                                <a:lnTo>
                                  <a:pt x="592239" y="668107"/>
                                </a:lnTo>
                                <a:lnTo>
                                  <a:pt x="594809" y="744694"/>
                                </a:lnTo>
                                <a:lnTo>
                                  <a:pt x="597482" y="739965"/>
                                </a:lnTo>
                                <a:lnTo>
                                  <a:pt x="600052" y="646519"/>
                                </a:lnTo>
                                <a:lnTo>
                                  <a:pt x="602725" y="811823"/>
                                </a:lnTo>
                                <a:lnTo>
                                  <a:pt x="605295" y="797431"/>
                                </a:lnTo>
                                <a:lnTo>
                                  <a:pt x="607967" y="550811"/>
                                </a:lnTo>
                                <a:lnTo>
                                  <a:pt x="610537" y="727937"/>
                                </a:lnTo>
                                <a:lnTo>
                                  <a:pt x="613211" y="881214"/>
                                </a:lnTo>
                                <a:lnTo>
                                  <a:pt x="615781" y="699256"/>
                                </a:lnTo>
                                <a:lnTo>
                                  <a:pt x="618453" y="711181"/>
                                </a:lnTo>
                                <a:lnTo>
                                  <a:pt x="621023" y="730405"/>
                                </a:lnTo>
                                <a:lnTo>
                                  <a:pt x="623696" y="589053"/>
                                </a:lnTo>
                                <a:lnTo>
                                  <a:pt x="626266" y="806991"/>
                                </a:lnTo>
                                <a:lnTo>
                                  <a:pt x="628939" y="466925"/>
                                </a:lnTo>
                                <a:lnTo>
                                  <a:pt x="631509" y="483681"/>
                                </a:lnTo>
                                <a:lnTo>
                                  <a:pt x="634182" y="390337"/>
                                </a:lnTo>
                                <a:lnTo>
                                  <a:pt x="636752" y="488513"/>
                                </a:lnTo>
                                <a:lnTo>
                                  <a:pt x="639425" y="668107"/>
                                </a:lnTo>
                                <a:lnTo>
                                  <a:pt x="641995" y="804627"/>
                                </a:lnTo>
                                <a:lnTo>
                                  <a:pt x="644668" y="768647"/>
                                </a:lnTo>
                                <a:lnTo>
                                  <a:pt x="647238" y="584324"/>
                                </a:lnTo>
                                <a:lnTo>
                                  <a:pt x="649911" y="541147"/>
                                </a:lnTo>
                                <a:lnTo>
                                  <a:pt x="652481" y="529223"/>
                                </a:lnTo>
                                <a:lnTo>
                                  <a:pt x="655153" y="665742"/>
                                </a:lnTo>
                                <a:lnTo>
                                  <a:pt x="657724" y="593884"/>
                                </a:lnTo>
                                <a:lnTo>
                                  <a:pt x="660396" y="754357"/>
                                </a:lnTo>
                                <a:lnTo>
                                  <a:pt x="662966" y="766282"/>
                                </a:lnTo>
                                <a:lnTo>
                                  <a:pt x="665639" y="727937"/>
                                </a:lnTo>
                                <a:lnTo>
                                  <a:pt x="668209" y="646519"/>
                                </a:lnTo>
                                <a:lnTo>
                                  <a:pt x="670882" y="584324"/>
                                </a:lnTo>
                                <a:lnTo>
                                  <a:pt x="673452" y="821384"/>
                                </a:lnTo>
                                <a:lnTo>
                                  <a:pt x="676125" y="749526"/>
                                </a:lnTo>
                                <a:lnTo>
                                  <a:pt x="678695" y="739965"/>
                                </a:lnTo>
                                <a:lnTo>
                                  <a:pt x="681368" y="639322"/>
                                </a:lnTo>
                                <a:lnTo>
                                  <a:pt x="683938" y="874018"/>
                                </a:lnTo>
                                <a:lnTo>
                                  <a:pt x="686508" y="799796"/>
                                </a:lnTo>
                                <a:lnTo>
                                  <a:pt x="689181" y="553175"/>
                                </a:lnTo>
                                <a:lnTo>
                                  <a:pt x="691751" y="675303"/>
                                </a:lnTo>
                                <a:lnTo>
                                  <a:pt x="694423" y="792600"/>
                                </a:lnTo>
                                <a:lnTo>
                                  <a:pt x="696993" y="569931"/>
                                </a:lnTo>
                                <a:lnTo>
                                  <a:pt x="699667" y="699256"/>
                                </a:lnTo>
                                <a:lnTo>
                                  <a:pt x="702237" y="670472"/>
                                </a:lnTo>
                                <a:lnTo>
                                  <a:pt x="704909" y="694424"/>
                                </a:lnTo>
                                <a:lnTo>
                                  <a:pt x="707479" y="656182"/>
                                </a:lnTo>
                                <a:lnTo>
                                  <a:pt x="710152" y="878849"/>
                                </a:lnTo>
                                <a:lnTo>
                                  <a:pt x="712722" y="864458"/>
                                </a:lnTo>
                                <a:lnTo>
                                  <a:pt x="715395" y="778310"/>
                                </a:lnTo>
                                <a:lnTo>
                                  <a:pt x="717965" y="665742"/>
                                </a:lnTo>
                                <a:lnTo>
                                  <a:pt x="720638" y="584324"/>
                                </a:lnTo>
                                <a:lnTo>
                                  <a:pt x="723208" y="660911"/>
                                </a:lnTo>
                                <a:lnTo>
                                  <a:pt x="725881" y="636958"/>
                                </a:lnTo>
                                <a:lnTo>
                                  <a:pt x="728451" y="735133"/>
                                </a:lnTo>
                                <a:lnTo>
                                  <a:pt x="731124" y="768647"/>
                                </a:lnTo>
                                <a:lnTo>
                                  <a:pt x="733694" y="692059"/>
                                </a:lnTo>
                                <a:lnTo>
                                  <a:pt x="736367" y="574660"/>
                                </a:lnTo>
                                <a:lnTo>
                                  <a:pt x="738937" y="751890"/>
                                </a:lnTo>
                                <a:lnTo>
                                  <a:pt x="741609" y="711181"/>
                                </a:lnTo>
                                <a:lnTo>
                                  <a:pt x="744179" y="613005"/>
                                </a:lnTo>
                                <a:lnTo>
                                  <a:pt x="746852" y="797431"/>
                                </a:lnTo>
                                <a:lnTo>
                                  <a:pt x="749422" y="775843"/>
                                </a:lnTo>
                                <a:lnTo>
                                  <a:pt x="752095" y="775843"/>
                                </a:lnTo>
                                <a:lnTo>
                                  <a:pt x="754665" y="771114"/>
                                </a:lnTo>
                                <a:lnTo>
                                  <a:pt x="757338" y="644155"/>
                                </a:lnTo>
                                <a:lnTo>
                                  <a:pt x="759908" y="464560"/>
                                </a:lnTo>
                                <a:lnTo>
                                  <a:pt x="762581" y="469392"/>
                                </a:lnTo>
                                <a:lnTo>
                                  <a:pt x="765151" y="270573"/>
                                </a:lnTo>
                                <a:lnTo>
                                  <a:pt x="767824" y="613005"/>
                                </a:lnTo>
                                <a:lnTo>
                                  <a:pt x="770394" y="636958"/>
                                </a:lnTo>
                                <a:lnTo>
                                  <a:pt x="773067" y="572296"/>
                                </a:lnTo>
                                <a:lnTo>
                                  <a:pt x="775637" y="646519"/>
                                </a:lnTo>
                                <a:lnTo>
                                  <a:pt x="778309" y="672939"/>
                                </a:lnTo>
                                <a:lnTo>
                                  <a:pt x="780880" y="766282"/>
                                </a:lnTo>
                                <a:lnTo>
                                  <a:pt x="783552" y="852532"/>
                                </a:lnTo>
                                <a:lnTo>
                                  <a:pt x="786122" y="785403"/>
                                </a:lnTo>
                                <a:lnTo>
                                  <a:pt x="788795" y="780674"/>
                                </a:lnTo>
                                <a:lnTo>
                                  <a:pt x="791365" y="629762"/>
                                </a:lnTo>
                                <a:lnTo>
                                  <a:pt x="794038" y="716012"/>
                                </a:lnTo>
                                <a:lnTo>
                                  <a:pt x="796608" y="696892"/>
                                </a:lnTo>
                                <a:lnTo>
                                  <a:pt x="799281" y="840505"/>
                                </a:lnTo>
                                <a:lnTo>
                                  <a:pt x="801851" y="658546"/>
                                </a:lnTo>
                                <a:lnTo>
                                  <a:pt x="804524" y="701620"/>
                                </a:lnTo>
                                <a:lnTo>
                                  <a:pt x="807094" y="785403"/>
                                </a:lnTo>
                                <a:lnTo>
                                  <a:pt x="809767" y="608277"/>
                                </a:lnTo>
                                <a:lnTo>
                                  <a:pt x="812337" y="653715"/>
                                </a:lnTo>
                                <a:lnTo>
                                  <a:pt x="815009" y="634594"/>
                                </a:lnTo>
                                <a:lnTo>
                                  <a:pt x="817579" y="646519"/>
                                </a:lnTo>
                                <a:lnTo>
                                  <a:pt x="820253" y="936316"/>
                                </a:lnTo>
                                <a:lnTo>
                                  <a:pt x="822823" y="785403"/>
                                </a:lnTo>
                                <a:lnTo>
                                  <a:pt x="825393" y="771114"/>
                                </a:lnTo>
                                <a:lnTo>
                                  <a:pt x="828065" y="742330"/>
                                </a:lnTo>
                                <a:lnTo>
                                  <a:pt x="830635" y="672939"/>
                                </a:lnTo>
                                <a:lnTo>
                                  <a:pt x="833308" y="809356"/>
                                </a:lnTo>
                                <a:lnTo>
                                  <a:pt x="835878" y="581857"/>
                                </a:lnTo>
                                <a:lnTo>
                                  <a:pt x="838551" y="706452"/>
                                </a:lnTo>
                                <a:lnTo>
                                  <a:pt x="841121" y="677668"/>
                                </a:lnTo>
                                <a:lnTo>
                                  <a:pt x="843794" y="706452"/>
                                </a:lnTo>
                                <a:lnTo>
                                  <a:pt x="846364" y="629762"/>
                                </a:lnTo>
                                <a:lnTo>
                                  <a:pt x="849037" y="919559"/>
                                </a:lnTo>
                                <a:lnTo>
                                  <a:pt x="851607" y="869289"/>
                                </a:lnTo>
                                <a:lnTo>
                                  <a:pt x="854280" y="670472"/>
                                </a:lnTo>
                                <a:lnTo>
                                  <a:pt x="856850" y="579492"/>
                                </a:lnTo>
                                <a:lnTo>
                                  <a:pt x="859523" y="754357"/>
                                </a:lnTo>
                                <a:lnTo>
                                  <a:pt x="862093" y="646519"/>
                                </a:lnTo>
                                <a:lnTo>
                                  <a:pt x="864766" y="747161"/>
                                </a:lnTo>
                                <a:lnTo>
                                  <a:pt x="867336" y="699256"/>
                                </a:lnTo>
                                <a:lnTo>
                                  <a:pt x="870008" y="593884"/>
                                </a:lnTo>
                                <a:lnTo>
                                  <a:pt x="872578" y="627397"/>
                                </a:lnTo>
                                <a:lnTo>
                                  <a:pt x="875251" y="699256"/>
                                </a:lnTo>
                                <a:lnTo>
                                  <a:pt x="877821" y="835776"/>
                                </a:lnTo>
                                <a:lnTo>
                                  <a:pt x="880494" y="723209"/>
                                </a:lnTo>
                                <a:lnTo>
                                  <a:pt x="883064" y="716012"/>
                                </a:lnTo>
                                <a:lnTo>
                                  <a:pt x="885737" y="881214"/>
                                </a:lnTo>
                                <a:lnTo>
                                  <a:pt x="888307" y="785403"/>
                                </a:lnTo>
                                <a:lnTo>
                                  <a:pt x="890980" y="687228"/>
                                </a:lnTo>
                                <a:lnTo>
                                  <a:pt x="893550" y="646519"/>
                                </a:lnTo>
                                <a:lnTo>
                                  <a:pt x="896223" y="569931"/>
                                </a:lnTo>
                                <a:lnTo>
                                  <a:pt x="898793" y="838141"/>
                                </a:lnTo>
                                <a:lnTo>
                                  <a:pt x="901466" y="684864"/>
                                </a:lnTo>
                                <a:lnTo>
                                  <a:pt x="904036" y="739965"/>
                                </a:lnTo>
                                <a:lnTo>
                                  <a:pt x="906709" y="706452"/>
                                </a:lnTo>
                                <a:lnTo>
                                  <a:pt x="909279" y="632229"/>
                                </a:lnTo>
                                <a:lnTo>
                                  <a:pt x="911951" y="775843"/>
                                </a:lnTo>
                                <a:lnTo>
                                  <a:pt x="914521" y="591520"/>
                                </a:lnTo>
                                <a:lnTo>
                                  <a:pt x="917194" y="596249"/>
                                </a:lnTo>
                                <a:lnTo>
                                  <a:pt x="919764" y="754357"/>
                                </a:lnTo>
                                <a:lnTo>
                                  <a:pt x="922437" y="723209"/>
                                </a:lnTo>
                                <a:lnTo>
                                  <a:pt x="925007" y="749526"/>
                                </a:lnTo>
                                <a:lnTo>
                                  <a:pt x="927680" y="670472"/>
                                </a:lnTo>
                                <a:lnTo>
                                  <a:pt x="930250" y="842972"/>
                                </a:lnTo>
                                <a:lnTo>
                                  <a:pt x="932923" y="680032"/>
                                </a:lnTo>
                                <a:lnTo>
                                  <a:pt x="935493" y="706452"/>
                                </a:lnTo>
                                <a:lnTo>
                                  <a:pt x="938166" y="596249"/>
                                </a:lnTo>
                                <a:lnTo>
                                  <a:pt x="940736" y="660911"/>
                                </a:lnTo>
                                <a:lnTo>
                                  <a:pt x="943409" y="783039"/>
                                </a:lnTo>
                                <a:lnTo>
                                  <a:pt x="945979" y="653715"/>
                                </a:lnTo>
                                <a:lnTo>
                                  <a:pt x="948651" y="723209"/>
                                </a:lnTo>
                                <a:lnTo>
                                  <a:pt x="951222" y="838141"/>
                                </a:lnTo>
                                <a:lnTo>
                                  <a:pt x="953894" y="572296"/>
                                </a:lnTo>
                                <a:lnTo>
                                  <a:pt x="956464" y="586688"/>
                                </a:lnTo>
                                <a:lnTo>
                                  <a:pt x="959034" y="672939"/>
                                </a:lnTo>
                                <a:lnTo>
                                  <a:pt x="961707" y="625033"/>
                                </a:lnTo>
                                <a:lnTo>
                                  <a:pt x="964277" y="670472"/>
                                </a:lnTo>
                                <a:lnTo>
                                  <a:pt x="966950" y="663275"/>
                                </a:lnTo>
                                <a:lnTo>
                                  <a:pt x="969520" y="790235"/>
                                </a:lnTo>
                                <a:lnTo>
                                  <a:pt x="972193" y="785403"/>
                                </a:lnTo>
                                <a:lnTo>
                                  <a:pt x="974763" y="658546"/>
                                </a:lnTo>
                                <a:lnTo>
                                  <a:pt x="977436" y="684864"/>
                                </a:lnTo>
                                <a:lnTo>
                                  <a:pt x="980006" y="538783"/>
                                </a:lnTo>
                                <a:lnTo>
                                  <a:pt x="982679" y="591520"/>
                                </a:lnTo>
                                <a:lnTo>
                                  <a:pt x="985249" y="675303"/>
                                </a:lnTo>
                                <a:lnTo>
                                  <a:pt x="987922" y="735133"/>
                                </a:lnTo>
                                <a:lnTo>
                                  <a:pt x="990492" y="720844"/>
                                </a:lnTo>
                                <a:lnTo>
                                  <a:pt x="993165" y="536418"/>
                                </a:lnTo>
                                <a:lnTo>
                                  <a:pt x="995735" y="620202"/>
                                </a:lnTo>
                                <a:lnTo>
                                  <a:pt x="998407" y="668107"/>
                                </a:lnTo>
                                <a:lnTo>
                                  <a:pt x="1000977" y="555540"/>
                                </a:lnTo>
                                <a:lnTo>
                                  <a:pt x="1003650" y="826215"/>
                                </a:lnTo>
                                <a:lnTo>
                                  <a:pt x="1006220" y="783039"/>
                                </a:lnTo>
                                <a:lnTo>
                                  <a:pt x="1008893" y="766282"/>
                                </a:lnTo>
                                <a:lnTo>
                                  <a:pt x="1011463" y="687228"/>
                                </a:lnTo>
                                <a:lnTo>
                                  <a:pt x="1014136" y="545979"/>
                                </a:lnTo>
                                <a:lnTo>
                                  <a:pt x="1016706" y="584324"/>
                                </a:lnTo>
                                <a:lnTo>
                                  <a:pt x="1019379" y="632229"/>
                                </a:lnTo>
                                <a:lnTo>
                                  <a:pt x="1021949" y="713648"/>
                                </a:lnTo>
                                <a:lnTo>
                                  <a:pt x="1024622" y="670472"/>
                                </a:lnTo>
                                <a:lnTo>
                                  <a:pt x="1027192" y="634594"/>
                                </a:lnTo>
                                <a:lnTo>
                                  <a:pt x="1029865" y="601080"/>
                                </a:lnTo>
                                <a:lnTo>
                                  <a:pt x="1032435" y="634594"/>
                                </a:lnTo>
                                <a:lnTo>
                                  <a:pt x="1035107" y="512466"/>
                                </a:lnTo>
                                <a:lnTo>
                                  <a:pt x="1037677" y="632229"/>
                                </a:lnTo>
                                <a:lnTo>
                                  <a:pt x="1040350" y="716012"/>
                                </a:lnTo>
                                <a:lnTo>
                                  <a:pt x="1042920" y="921923"/>
                                </a:lnTo>
                                <a:lnTo>
                                  <a:pt x="1045593" y="780674"/>
                                </a:lnTo>
                                <a:lnTo>
                                  <a:pt x="1048163" y="636958"/>
                                </a:lnTo>
                                <a:lnTo>
                                  <a:pt x="1050836" y="756722"/>
                                </a:lnTo>
                                <a:lnTo>
                                  <a:pt x="1053406" y="744694"/>
                                </a:lnTo>
                                <a:lnTo>
                                  <a:pt x="1056079" y="648986"/>
                                </a:lnTo>
                                <a:lnTo>
                                  <a:pt x="1058649" y="809356"/>
                                </a:lnTo>
                                <a:lnTo>
                                  <a:pt x="1061322" y="727937"/>
                                </a:lnTo>
                                <a:lnTo>
                                  <a:pt x="1063892" y="567567"/>
                                </a:lnTo>
                                <a:lnTo>
                                  <a:pt x="1066565" y="596249"/>
                                </a:lnTo>
                                <a:lnTo>
                                  <a:pt x="1069135" y="620202"/>
                                </a:lnTo>
                                <a:lnTo>
                                  <a:pt x="1071808" y="622566"/>
                                </a:lnTo>
                                <a:lnTo>
                                  <a:pt x="1074378" y="466925"/>
                                </a:lnTo>
                                <a:lnTo>
                                  <a:pt x="1077051" y="620202"/>
                                </a:lnTo>
                                <a:lnTo>
                                  <a:pt x="1079621" y="720844"/>
                                </a:lnTo>
                                <a:lnTo>
                                  <a:pt x="1082293" y="792600"/>
                                </a:lnTo>
                                <a:lnTo>
                                  <a:pt x="1084863" y="536418"/>
                                </a:lnTo>
                                <a:lnTo>
                                  <a:pt x="1087536" y="596249"/>
                                </a:lnTo>
                                <a:lnTo>
                                  <a:pt x="1090106" y="672939"/>
                                </a:lnTo>
                                <a:lnTo>
                                  <a:pt x="1092676" y="411823"/>
                                </a:lnTo>
                                <a:lnTo>
                                  <a:pt x="1095349" y="718376"/>
                                </a:lnTo>
                                <a:lnTo>
                                  <a:pt x="1097919" y="565100"/>
                                </a:lnTo>
                                <a:lnTo>
                                  <a:pt x="1100592" y="720844"/>
                                </a:lnTo>
                                <a:lnTo>
                                  <a:pt x="1103162" y="622566"/>
                                </a:lnTo>
                                <a:lnTo>
                                  <a:pt x="1105835" y="653715"/>
                                </a:lnTo>
                                <a:lnTo>
                                  <a:pt x="1108405" y="656182"/>
                                </a:lnTo>
                                <a:lnTo>
                                  <a:pt x="1111078" y="610641"/>
                                </a:lnTo>
                                <a:lnTo>
                                  <a:pt x="1113648" y="811823"/>
                                </a:lnTo>
                                <a:lnTo>
                                  <a:pt x="1116321" y="780674"/>
                                </a:lnTo>
                                <a:lnTo>
                                  <a:pt x="1118891" y="718376"/>
                                </a:lnTo>
                                <a:lnTo>
                                  <a:pt x="1121563" y="589053"/>
                                </a:lnTo>
                                <a:lnTo>
                                  <a:pt x="1124133" y="550811"/>
                                </a:lnTo>
                                <a:lnTo>
                                  <a:pt x="1126806" y="629762"/>
                                </a:lnTo>
                                <a:lnTo>
                                  <a:pt x="1129376" y="447803"/>
                                </a:lnTo>
                                <a:lnTo>
                                  <a:pt x="1132049" y="584324"/>
                                </a:lnTo>
                                <a:lnTo>
                                  <a:pt x="1134619" y="603445"/>
                                </a:lnTo>
                                <a:lnTo>
                                  <a:pt x="1137292" y="644155"/>
                                </a:lnTo>
                                <a:lnTo>
                                  <a:pt x="1139862" y="512466"/>
                                </a:lnTo>
                                <a:lnTo>
                                  <a:pt x="1142535" y="620202"/>
                                </a:lnTo>
                                <a:lnTo>
                                  <a:pt x="1145105" y="739965"/>
                                </a:lnTo>
                                <a:lnTo>
                                  <a:pt x="1147778" y="469392"/>
                                </a:lnTo>
                                <a:lnTo>
                                  <a:pt x="1150348" y="670472"/>
                                </a:lnTo>
                                <a:lnTo>
                                  <a:pt x="1153021" y="874018"/>
                                </a:lnTo>
                                <a:lnTo>
                                  <a:pt x="1155591" y="648986"/>
                                </a:lnTo>
                                <a:lnTo>
                                  <a:pt x="1158264" y="675303"/>
                                </a:lnTo>
                                <a:lnTo>
                                  <a:pt x="1160834" y="759086"/>
                                </a:lnTo>
                                <a:lnTo>
                                  <a:pt x="1163506" y="613005"/>
                                </a:lnTo>
                                <a:lnTo>
                                  <a:pt x="1166076" y="603445"/>
                                </a:lnTo>
                                <a:lnTo>
                                  <a:pt x="1168749" y="768647"/>
                                </a:lnTo>
                                <a:lnTo>
                                  <a:pt x="1171319" y="706452"/>
                                </a:lnTo>
                                <a:lnTo>
                                  <a:pt x="1173992" y="543614"/>
                                </a:lnTo>
                                <a:lnTo>
                                  <a:pt x="1176562" y="502905"/>
                                </a:lnTo>
                                <a:lnTo>
                                  <a:pt x="1179235" y="567567"/>
                                </a:lnTo>
                                <a:lnTo>
                                  <a:pt x="1181805" y="648986"/>
                                </a:lnTo>
                                <a:lnTo>
                                  <a:pt x="1184478" y="531587"/>
                                </a:lnTo>
                                <a:lnTo>
                                  <a:pt x="1187048" y="335236"/>
                                </a:lnTo>
                                <a:lnTo>
                                  <a:pt x="1189721" y="500438"/>
                                </a:lnTo>
                                <a:lnTo>
                                  <a:pt x="1192291" y="617838"/>
                                </a:lnTo>
                                <a:lnTo>
                                  <a:pt x="1194964" y="445439"/>
                                </a:lnTo>
                                <a:lnTo>
                                  <a:pt x="1197534" y="557904"/>
                                </a:lnTo>
                                <a:lnTo>
                                  <a:pt x="1200207" y="0"/>
                                </a:lnTo>
                                <a:lnTo>
                                  <a:pt x="1202777" y="589053"/>
                                </a:lnTo>
                                <a:lnTo>
                                  <a:pt x="1205449" y="572296"/>
                                </a:lnTo>
                                <a:lnTo>
                                  <a:pt x="1208019" y="646519"/>
                                </a:lnTo>
                                <a:lnTo>
                                  <a:pt x="1210692" y="608277"/>
                                </a:lnTo>
                                <a:lnTo>
                                  <a:pt x="1213262" y="627397"/>
                                </a:lnTo>
                                <a:lnTo>
                                  <a:pt x="1215935" y="682499"/>
                                </a:lnTo>
                                <a:lnTo>
                                  <a:pt x="1218505" y="725573"/>
                                </a:lnTo>
                                <a:lnTo>
                                  <a:pt x="1221178" y="591520"/>
                                </a:lnTo>
                                <a:lnTo>
                                  <a:pt x="1223748" y="802263"/>
                                </a:lnTo>
                                <a:lnTo>
                                  <a:pt x="1226421" y="739965"/>
                                </a:lnTo>
                                <a:lnTo>
                                  <a:pt x="1228991" y="852532"/>
                                </a:lnTo>
                                <a:lnTo>
                                  <a:pt x="1231561" y="802263"/>
                                </a:lnTo>
                                <a:lnTo>
                                  <a:pt x="1234234" y="747161"/>
                                </a:lnTo>
                                <a:lnTo>
                                  <a:pt x="1236804" y="780674"/>
                                </a:lnTo>
                                <a:lnTo>
                                  <a:pt x="1239477" y="761554"/>
                                </a:lnTo>
                                <a:lnTo>
                                  <a:pt x="1242047" y="783039"/>
                                </a:lnTo>
                                <a:lnTo>
                                  <a:pt x="1244720" y="723209"/>
                                </a:lnTo>
                                <a:lnTo>
                                  <a:pt x="1247290" y="672939"/>
                                </a:lnTo>
                                <a:lnTo>
                                  <a:pt x="1249963" y="615473"/>
                                </a:lnTo>
                                <a:lnTo>
                                  <a:pt x="1252533" y="718376"/>
                                </a:lnTo>
                                <a:lnTo>
                                  <a:pt x="1255205" y="672939"/>
                                </a:lnTo>
                                <a:lnTo>
                                  <a:pt x="1257775" y="727937"/>
                                </a:lnTo>
                                <a:lnTo>
                                  <a:pt x="1260448" y="768647"/>
                                </a:lnTo>
                                <a:lnTo>
                                  <a:pt x="1263018" y="711181"/>
                                </a:lnTo>
                                <a:lnTo>
                                  <a:pt x="1265691" y="675303"/>
                                </a:lnTo>
                                <a:lnTo>
                                  <a:pt x="1268261" y="675303"/>
                                </a:lnTo>
                                <a:lnTo>
                                  <a:pt x="1270934" y="756722"/>
                                </a:lnTo>
                                <a:lnTo>
                                  <a:pt x="1273504" y="591520"/>
                                </a:lnTo>
                                <a:lnTo>
                                  <a:pt x="1276177" y="613005"/>
                                </a:lnTo>
                                <a:lnTo>
                                  <a:pt x="1278747" y="524391"/>
                                </a:lnTo>
                                <a:lnTo>
                                  <a:pt x="1281420" y="589053"/>
                                </a:lnTo>
                                <a:lnTo>
                                  <a:pt x="1283990" y="658546"/>
                                </a:lnTo>
                                <a:lnTo>
                                  <a:pt x="1286663" y="593884"/>
                                </a:lnTo>
                                <a:lnTo>
                                  <a:pt x="1289233" y="699256"/>
                                </a:lnTo>
                                <a:lnTo>
                                  <a:pt x="1291906" y="689695"/>
                                </a:lnTo>
                                <a:lnTo>
                                  <a:pt x="1294476" y="795067"/>
                                </a:lnTo>
                                <a:lnTo>
                                  <a:pt x="1297148" y="751890"/>
                                </a:lnTo>
                                <a:lnTo>
                                  <a:pt x="1299718" y="636958"/>
                                </a:lnTo>
                                <a:lnTo>
                                  <a:pt x="1302391" y="816552"/>
                                </a:lnTo>
                                <a:lnTo>
                                  <a:pt x="1304961" y="718376"/>
                                </a:lnTo>
                                <a:lnTo>
                                  <a:pt x="1307634" y="737600"/>
                                </a:lnTo>
                                <a:lnTo>
                                  <a:pt x="1310204" y="603445"/>
                                </a:lnTo>
                                <a:lnTo>
                                  <a:pt x="1312877" y="589053"/>
                                </a:lnTo>
                                <a:lnTo>
                                  <a:pt x="1315447" y="804627"/>
                                </a:lnTo>
                                <a:lnTo>
                                  <a:pt x="1318120" y="557904"/>
                                </a:lnTo>
                                <a:lnTo>
                                  <a:pt x="1320690" y="617838"/>
                                </a:lnTo>
                                <a:lnTo>
                                  <a:pt x="1323363" y="562735"/>
                                </a:lnTo>
                                <a:lnTo>
                                  <a:pt x="1325933" y="727937"/>
                                </a:lnTo>
                                <a:lnTo>
                                  <a:pt x="1328605" y="723209"/>
                                </a:lnTo>
                                <a:lnTo>
                                  <a:pt x="1331175" y="660911"/>
                                </a:lnTo>
                                <a:lnTo>
                                  <a:pt x="1333848" y="636958"/>
                                </a:lnTo>
                                <a:lnTo>
                                  <a:pt x="1336418" y="795067"/>
                                </a:lnTo>
                                <a:lnTo>
                                  <a:pt x="1339091" y="866925"/>
                                </a:lnTo>
                                <a:lnTo>
                                  <a:pt x="1341661" y="689695"/>
                                </a:lnTo>
                                <a:lnTo>
                                  <a:pt x="1344334" y="663275"/>
                                </a:lnTo>
                                <a:lnTo>
                                  <a:pt x="1346904" y="739965"/>
                                </a:lnTo>
                                <a:lnTo>
                                  <a:pt x="1349577" y="591520"/>
                                </a:lnTo>
                                <a:lnTo>
                                  <a:pt x="1352147" y="790235"/>
                                </a:lnTo>
                                <a:lnTo>
                                  <a:pt x="1354820" y="651350"/>
                                </a:lnTo>
                                <a:lnTo>
                                  <a:pt x="1357390" y="744694"/>
                                </a:lnTo>
                                <a:lnTo>
                                  <a:pt x="1360063" y="601080"/>
                                </a:lnTo>
                                <a:lnTo>
                                  <a:pt x="1362633" y="663275"/>
                                </a:lnTo>
                                <a:lnTo>
                                  <a:pt x="1365203" y="775843"/>
                                </a:lnTo>
                                <a:lnTo>
                                  <a:pt x="1367876" y="735133"/>
                                </a:lnTo>
                                <a:lnTo>
                                  <a:pt x="1370446" y="665742"/>
                                </a:lnTo>
                                <a:lnTo>
                                  <a:pt x="1373119" y="742330"/>
                                </a:lnTo>
                                <a:lnTo>
                                  <a:pt x="1375689" y="725573"/>
                                </a:lnTo>
                                <a:lnTo>
                                  <a:pt x="1378361" y="718376"/>
                                </a:lnTo>
                                <a:lnTo>
                                  <a:pt x="1380931" y="653715"/>
                                </a:lnTo>
                                <a:lnTo>
                                  <a:pt x="1383604" y="713648"/>
                                </a:lnTo>
                                <a:lnTo>
                                  <a:pt x="1386174" y="742330"/>
                                </a:lnTo>
                                <a:lnTo>
                                  <a:pt x="1388847" y="737600"/>
                                </a:lnTo>
                                <a:lnTo>
                                  <a:pt x="1391417" y="739965"/>
                                </a:lnTo>
                                <a:lnTo>
                                  <a:pt x="1394090" y="806991"/>
                                </a:lnTo>
                                <a:lnTo>
                                  <a:pt x="1396660" y="754357"/>
                                </a:lnTo>
                                <a:lnTo>
                                  <a:pt x="1399333" y="744694"/>
                                </a:lnTo>
                                <a:lnTo>
                                  <a:pt x="1401903" y="538783"/>
                                </a:lnTo>
                                <a:lnTo>
                                  <a:pt x="1404576" y="648986"/>
                                </a:lnTo>
                                <a:lnTo>
                                  <a:pt x="1407146" y="783039"/>
                                </a:lnTo>
                                <a:lnTo>
                                  <a:pt x="1409819" y="672939"/>
                                </a:lnTo>
                                <a:lnTo>
                                  <a:pt x="1412389" y="761554"/>
                                </a:lnTo>
                                <a:lnTo>
                                  <a:pt x="1415062" y="632229"/>
                                </a:lnTo>
                                <a:lnTo>
                                  <a:pt x="1417632" y="670472"/>
                                </a:lnTo>
                                <a:lnTo>
                                  <a:pt x="1420304" y="809356"/>
                                </a:lnTo>
                                <a:lnTo>
                                  <a:pt x="1422874" y="500438"/>
                                </a:lnTo>
                                <a:lnTo>
                                  <a:pt x="1425547" y="651350"/>
                                </a:lnTo>
                                <a:lnTo>
                                  <a:pt x="1428117" y="778310"/>
                                </a:lnTo>
                                <a:lnTo>
                                  <a:pt x="1430790" y="778310"/>
                                </a:lnTo>
                                <a:lnTo>
                                  <a:pt x="1433360" y="586688"/>
                                </a:lnTo>
                                <a:lnTo>
                                  <a:pt x="1436033" y="586688"/>
                                </a:lnTo>
                                <a:lnTo>
                                  <a:pt x="1438603" y="711181"/>
                                </a:lnTo>
                                <a:lnTo>
                                  <a:pt x="1441276" y="569931"/>
                                </a:lnTo>
                                <a:lnTo>
                                  <a:pt x="1443846" y="711181"/>
                                </a:lnTo>
                                <a:lnTo>
                                  <a:pt x="1446519" y="787871"/>
                                </a:lnTo>
                                <a:lnTo>
                                  <a:pt x="1449089" y="608277"/>
                                </a:lnTo>
                                <a:lnTo>
                                  <a:pt x="1451762" y="639322"/>
                                </a:lnTo>
                                <a:lnTo>
                                  <a:pt x="1454332" y="524391"/>
                                </a:lnTo>
                                <a:lnTo>
                                  <a:pt x="1457005" y="727937"/>
                                </a:lnTo>
                                <a:lnTo>
                                  <a:pt x="1459575" y="727937"/>
                                </a:lnTo>
                                <a:lnTo>
                                  <a:pt x="1462247" y="828580"/>
                                </a:lnTo>
                                <a:lnTo>
                                  <a:pt x="1464817" y="790235"/>
                                </a:lnTo>
                                <a:lnTo>
                                  <a:pt x="1467490" y="689695"/>
                                </a:lnTo>
                                <a:lnTo>
                                  <a:pt x="1470060" y="579492"/>
                                </a:lnTo>
                                <a:lnTo>
                                  <a:pt x="1472733" y="519662"/>
                                </a:lnTo>
                                <a:lnTo>
                                  <a:pt x="1475303" y="692059"/>
                                </a:lnTo>
                                <a:lnTo>
                                  <a:pt x="1477976" y="665742"/>
                                </a:lnTo>
                                <a:lnTo>
                                  <a:pt x="1480546" y="708816"/>
                                </a:lnTo>
                                <a:lnTo>
                                  <a:pt x="1483219" y="737600"/>
                                </a:lnTo>
                                <a:lnTo>
                                  <a:pt x="1485789" y="677668"/>
                                </a:lnTo>
                                <a:lnTo>
                                  <a:pt x="1488462" y="809356"/>
                                </a:lnTo>
                                <a:lnTo>
                                  <a:pt x="1491032" y="680032"/>
                                </a:lnTo>
                                <a:lnTo>
                                  <a:pt x="1493705" y="699256"/>
                                </a:lnTo>
                                <a:lnTo>
                                  <a:pt x="1496275" y="632229"/>
                                </a:lnTo>
                                <a:lnTo>
                                  <a:pt x="1498845" y="737600"/>
                                </a:lnTo>
                                <a:lnTo>
                                  <a:pt x="1501518" y="751890"/>
                                </a:lnTo>
                                <a:lnTo>
                                  <a:pt x="1504088" y="874018"/>
                                </a:lnTo>
                                <a:lnTo>
                                  <a:pt x="1506761" y="620202"/>
                                </a:lnTo>
                                <a:lnTo>
                                  <a:pt x="1509331" y="668107"/>
                                </a:lnTo>
                                <a:lnTo>
                                  <a:pt x="1512003" y="548343"/>
                                </a:lnTo>
                                <a:lnTo>
                                  <a:pt x="1514573" y="689695"/>
                                </a:lnTo>
                                <a:lnTo>
                                  <a:pt x="1517246" y="502905"/>
                                </a:lnTo>
                                <a:lnTo>
                                  <a:pt x="1519816" y="847701"/>
                                </a:lnTo>
                                <a:lnTo>
                                  <a:pt x="1522489" y="711181"/>
                                </a:lnTo>
                                <a:lnTo>
                                  <a:pt x="1525059" y="636958"/>
                                </a:lnTo>
                                <a:lnTo>
                                  <a:pt x="1527732" y="706452"/>
                                </a:lnTo>
                                <a:lnTo>
                                  <a:pt x="1530302" y="651350"/>
                                </a:lnTo>
                                <a:lnTo>
                                  <a:pt x="1532975" y="577128"/>
                                </a:lnTo>
                                <a:lnTo>
                                  <a:pt x="1535545" y="716012"/>
                                </a:lnTo>
                                <a:lnTo>
                                  <a:pt x="1538218" y="608277"/>
                                </a:lnTo>
                                <a:lnTo>
                                  <a:pt x="1540788" y="608277"/>
                                </a:lnTo>
                                <a:lnTo>
                                  <a:pt x="1543460" y="644155"/>
                                </a:lnTo>
                                <a:lnTo>
                                  <a:pt x="1546030" y="732769"/>
                                </a:lnTo>
                                <a:lnTo>
                                  <a:pt x="1548703" y="780674"/>
                                </a:lnTo>
                                <a:lnTo>
                                  <a:pt x="1551273" y="773478"/>
                                </a:lnTo>
                                <a:lnTo>
                                  <a:pt x="1553946" y="816552"/>
                                </a:lnTo>
                                <a:lnTo>
                                  <a:pt x="1556516" y="730405"/>
                                </a:lnTo>
                                <a:lnTo>
                                  <a:pt x="1559189" y="730405"/>
                                </a:lnTo>
                                <a:lnTo>
                                  <a:pt x="1561759" y="641790"/>
                                </a:lnTo>
                                <a:lnTo>
                                  <a:pt x="1564432" y="632229"/>
                                </a:lnTo>
                                <a:lnTo>
                                  <a:pt x="1567002" y="737600"/>
                                </a:lnTo>
                                <a:lnTo>
                                  <a:pt x="1569675" y="543614"/>
                                </a:lnTo>
                                <a:lnTo>
                                  <a:pt x="1572245" y="651350"/>
                                </a:lnTo>
                                <a:lnTo>
                                  <a:pt x="1574918" y="701620"/>
                                </a:lnTo>
                                <a:lnTo>
                                  <a:pt x="1577488" y="500438"/>
                                </a:lnTo>
                                <a:lnTo>
                                  <a:pt x="1580161" y="316115"/>
                                </a:lnTo>
                                <a:lnTo>
                                  <a:pt x="1582731" y="651350"/>
                                </a:lnTo>
                                <a:lnTo>
                                  <a:pt x="1585403" y="526858"/>
                                </a:lnTo>
                                <a:lnTo>
                                  <a:pt x="1587974" y="562735"/>
                                </a:lnTo>
                                <a:lnTo>
                                  <a:pt x="1590646" y="632229"/>
                                </a:lnTo>
                                <a:lnTo>
                                  <a:pt x="1593216" y="811823"/>
                                </a:lnTo>
                                <a:lnTo>
                                  <a:pt x="1595889" y="694424"/>
                                </a:lnTo>
                                <a:lnTo>
                                  <a:pt x="1598459" y="632229"/>
                                </a:lnTo>
                                <a:lnTo>
                                  <a:pt x="1601132" y="687228"/>
                                </a:lnTo>
                                <a:lnTo>
                                  <a:pt x="1603702" y="737600"/>
                                </a:lnTo>
                                <a:lnTo>
                                  <a:pt x="1606375" y="692059"/>
                                </a:lnTo>
                                <a:lnTo>
                                  <a:pt x="1608945" y="878849"/>
                                </a:lnTo>
                                <a:lnTo>
                                  <a:pt x="1611618" y="785403"/>
                                </a:lnTo>
                                <a:lnTo>
                                  <a:pt x="1614188" y="636958"/>
                                </a:lnTo>
                                <a:lnTo>
                                  <a:pt x="1616861" y="739965"/>
                                </a:lnTo>
                                <a:lnTo>
                                  <a:pt x="1619431" y="720844"/>
                                </a:lnTo>
                                <a:lnTo>
                                  <a:pt x="1622104" y="761554"/>
                                </a:lnTo>
                                <a:lnTo>
                                  <a:pt x="1624674" y="720844"/>
                                </a:lnTo>
                                <a:lnTo>
                                  <a:pt x="1627346" y="658546"/>
                                </a:lnTo>
                                <a:lnTo>
                                  <a:pt x="1629916" y="672939"/>
                                </a:lnTo>
                                <a:lnTo>
                                  <a:pt x="1632590" y="783039"/>
                                </a:lnTo>
                                <a:lnTo>
                                  <a:pt x="1635160" y="716012"/>
                                </a:lnTo>
                                <a:lnTo>
                                  <a:pt x="1637730" y="615473"/>
                                </a:lnTo>
                                <a:lnTo>
                                  <a:pt x="1640402" y="481316"/>
                                </a:lnTo>
                                <a:lnTo>
                                  <a:pt x="1642972" y="383142"/>
                                </a:lnTo>
                                <a:lnTo>
                                  <a:pt x="1645645" y="474121"/>
                                </a:lnTo>
                                <a:lnTo>
                                  <a:pt x="1648215" y="440608"/>
                                </a:lnTo>
                                <a:lnTo>
                                  <a:pt x="1650888" y="708816"/>
                                </a:lnTo>
                                <a:lnTo>
                                  <a:pt x="1653458" y="634594"/>
                                </a:lnTo>
                                <a:lnTo>
                                  <a:pt x="1656131" y="660911"/>
                                </a:lnTo>
                                <a:lnTo>
                                  <a:pt x="1658701" y="797431"/>
                                </a:lnTo>
                                <a:lnTo>
                                  <a:pt x="1661374" y="629762"/>
                                </a:lnTo>
                                <a:lnTo>
                                  <a:pt x="1663944" y="706452"/>
                                </a:lnTo>
                                <a:lnTo>
                                  <a:pt x="1666617" y="797431"/>
                                </a:lnTo>
                                <a:lnTo>
                                  <a:pt x="1669187" y="672939"/>
                                </a:lnTo>
                                <a:lnTo>
                                  <a:pt x="1671860" y="692059"/>
                                </a:lnTo>
                                <a:lnTo>
                                  <a:pt x="1674430" y="641790"/>
                                </a:lnTo>
                                <a:lnTo>
                                  <a:pt x="1677102" y="713648"/>
                                </a:lnTo>
                                <a:lnTo>
                                  <a:pt x="1679672" y="517194"/>
                                </a:lnTo>
                                <a:lnTo>
                                  <a:pt x="1682345" y="641790"/>
                                </a:lnTo>
                                <a:lnTo>
                                  <a:pt x="1684915" y="517194"/>
                                </a:lnTo>
                                <a:lnTo>
                                  <a:pt x="1687588" y="522026"/>
                                </a:lnTo>
                                <a:lnTo>
                                  <a:pt x="1690158" y="591520"/>
                                </a:lnTo>
                                <a:lnTo>
                                  <a:pt x="1692831" y="507633"/>
                                </a:lnTo>
                                <a:lnTo>
                                  <a:pt x="1695401" y="665742"/>
                                </a:lnTo>
                                <a:lnTo>
                                  <a:pt x="1698074" y="689695"/>
                                </a:lnTo>
                                <a:lnTo>
                                  <a:pt x="1700644" y="751890"/>
                                </a:lnTo>
                                <a:lnTo>
                                  <a:pt x="1703317" y="723209"/>
                                </a:lnTo>
                                <a:lnTo>
                                  <a:pt x="1705887" y="677668"/>
                                </a:lnTo>
                                <a:lnTo>
                                  <a:pt x="1708560" y="756722"/>
                                </a:lnTo>
                                <a:lnTo>
                                  <a:pt x="1711130" y="627397"/>
                                </a:lnTo>
                                <a:lnTo>
                                  <a:pt x="1713802" y="711181"/>
                                </a:lnTo>
                                <a:lnTo>
                                  <a:pt x="1716373" y="435776"/>
                                </a:lnTo>
                                <a:lnTo>
                                  <a:pt x="1719046" y="567567"/>
                                </a:lnTo>
                                <a:lnTo>
                                  <a:pt x="1721616" y="533951"/>
                                </a:lnTo>
                                <a:lnTo>
                                  <a:pt x="1724289" y="775843"/>
                                </a:lnTo>
                                <a:lnTo>
                                  <a:pt x="1726858" y="634594"/>
                                </a:lnTo>
                                <a:lnTo>
                                  <a:pt x="1729531" y="644155"/>
                                </a:lnTo>
                                <a:lnTo>
                                  <a:pt x="1732101" y="550811"/>
                                </a:lnTo>
                                <a:lnTo>
                                  <a:pt x="1734774" y="577128"/>
                                </a:lnTo>
                                <a:lnTo>
                                  <a:pt x="1737344" y="632229"/>
                                </a:lnTo>
                                <a:lnTo>
                                  <a:pt x="1740017" y="751890"/>
                                </a:lnTo>
                                <a:lnTo>
                                  <a:pt x="1742587" y="773478"/>
                                </a:lnTo>
                                <a:lnTo>
                                  <a:pt x="1745260" y="601080"/>
                                </a:lnTo>
                                <a:lnTo>
                                  <a:pt x="1747830" y="620202"/>
                                </a:lnTo>
                                <a:lnTo>
                                  <a:pt x="1750503" y="586688"/>
                                </a:lnTo>
                                <a:lnTo>
                                  <a:pt x="1753073" y="581857"/>
                                </a:lnTo>
                                <a:lnTo>
                                  <a:pt x="1755746" y="596249"/>
                                </a:lnTo>
                                <a:lnTo>
                                  <a:pt x="1758316" y="608277"/>
                                </a:lnTo>
                                <a:lnTo>
                                  <a:pt x="1760988" y="783039"/>
                                </a:lnTo>
                                <a:lnTo>
                                  <a:pt x="1763558" y="699256"/>
                                </a:lnTo>
                                <a:lnTo>
                                  <a:pt x="1766231" y="605809"/>
                                </a:lnTo>
                                <a:lnTo>
                                  <a:pt x="1768801" y="689695"/>
                                </a:lnTo>
                                <a:lnTo>
                                  <a:pt x="1771371" y="615473"/>
                                </a:lnTo>
                                <a:lnTo>
                                  <a:pt x="1774044" y="739965"/>
                                </a:lnTo>
                                <a:lnTo>
                                  <a:pt x="1776614" y="823748"/>
                                </a:lnTo>
                                <a:lnTo>
                                  <a:pt x="1779287" y="591520"/>
                                </a:lnTo>
                                <a:lnTo>
                                  <a:pt x="1781857" y="744694"/>
                                </a:lnTo>
                                <a:lnTo>
                                  <a:pt x="1784530" y="653715"/>
                                </a:lnTo>
                                <a:lnTo>
                                  <a:pt x="1787100" y="610641"/>
                                </a:lnTo>
                                <a:lnTo>
                                  <a:pt x="1789773" y="584324"/>
                                </a:lnTo>
                                <a:lnTo>
                                  <a:pt x="1792343" y="716012"/>
                                </a:lnTo>
                                <a:lnTo>
                                  <a:pt x="1795016" y="795067"/>
                                </a:lnTo>
                                <a:lnTo>
                                  <a:pt x="1797586" y="665742"/>
                                </a:lnTo>
                                <a:lnTo>
                                  <a:pt x="1800258" y="696892"/>
                                </a:lnTo>
                                <a:lnTo>
                                  <a:pt x="1802829" y="670472"/>
                                </a:lnTo>
                                <a:lnTo>
                                  <a:pt x="1805501" y="684864"/>
                                </a:lnTo>
                                <a:lnTo>
                                  <a:pt x="1808071" y="610641"/>
                                </a:lnTo>
                                <a:lnTo>
                                  <a:pt x="1810744" y="632229"/>
                                </a:lnTo>
                                <a:lnTo>
                                  <a:pt x="1813314" y="574660"/>
                                </a:lnTo>
                                <a:lnTo>
                                  <a:pt x="1815987" y="670472"/>
                                </a:lnTo>
                                <a:lnTo>
                                  <a:pt x="1818557" y="615473"/>
                                </a:lnTo>
                                <a:lnTo>
                                  <a:pt x="1821230" y="639322"/>
                                </a:lnTo>
                                <a:lnTo>
                                  <a:pt x="1823800" y="593884"/>
                                </a:lnTo>
                                <a:lnTo>
                                  <a:pt x="1826473" y="541147"/>
                                </a:lnTo>
                                <a:lnTo>
                                  <a:pt x="1829043" y="478952"/>
                                </a:lnTo>
                                <a:lnTo>
                                  <a:pt x="1831716" y="771114"/>
                                </a:lnTo>
                                <a:lnTo>
                                  <a:pt x="1834286" y="795067"/>
                                </a:lnTo>
                                <a:lnTo>
                                  <a:pt x="1836958" y="653715"/>
                                </a:lnTo>
                                <a:lnTo>
                                  <a:pt x="1839529" y="636958"/>
                                </a:lnTo>
                                <a:lnTo>
                                  <a:pt x="1842202" y="897971"/>
                                </a:lnTo>
                                <a:lnTo>
                                  <a:pt x="1844772" y="682499"/>
                                </a:lnTo>
                                <a:lnTo>
                                  <a:pt x="1847445" y="795067"/>
                                </a:lnTo>
                                <a:lnTo>
                                  <a:pt x="1850014" y="713648"/>
                                </a:lnTo>
                                <a:lnTo>
                                  <a:pt x="1852687" y="699256"/>
                                </a:lnTo>
                                <a:lnTo>
                                  <a:pt x="1855257" y="658546"/>
                                </a:lnTo>
                                <a:lnTo>
                                  <a:pt x="1857930" y="703985"/>
                                </a:lnTo>
                                <a:lnTo>
                                  <a:pt x="1860500" y="658546"/>
                                </a:lnTo>
                                <a:lnTo>
                                  <a:pt x="1863173" y="682499"/>
                                </a:lnTo>
                                <a:lnTo>
                                  <a:pt x="1865743" y="771114"/>
                                </a:lnTo>
                                <a:lnTo>
                                  <a:pt x="1868416" y="799796"/>
                                </a:lnTo>
                                <a:lnTo>
                                  <a:pt x="1870986" y="668107"/>
                                </a:lnTo>
                                <a:lnTo>
                                  <a:pt x="1873659" y="656182"/>
                                </a:lnTo>
                                <a:lnTo>
                                  <a:pt x="1876229" y="651350"/>
                                </a:lnTo>
                                <a:lnTo>
                                  <a:pt x="1878902" y="519662"/>
                                </a:lnTo>
                                <a:lnTo>
                                  <a:pt x="1881472" y="593884"/>
                                </a:lnTo>
                                <a:lnTo>
                                  <a:pt x="1884144" y="648986"/>
                                </a:lnTo>
                                <a:lnTo>
                                  <a:pt x="1886714" y="668107"/>
                                </a:lnTo>
                                <a:lnTo>
                                  <a:pt x="1889387" y="687228"/>
                                </a:lnTo>
                                <a:lnTo>
                                  <a:pt x="1891957" y="541147"/>
                                </a:lnTo>
                                <a:lnTo>
                                  <a:pt x="1894630" y="605809"/>
                                </a:lnTo>
                                <a:lnTo>
                                  <a:pt x="1897201" y="567567"/>
                                </a:lnTo>
                                <a:lnTo>
                                  <a:pt x="1899873" y="514830"/>
                                </a:lnTo>
                                <a:lnTo>
                                  <a:pt x="1902443" y="529223"/>
                                </a:lnTo>
                                <a:lnTo>
                                  <a:pt x="1905013" y="632229"/>
                                </a:lnTo>
                                <a:lnTo>
                                  <a:pt x="1907686" y="605809"/>
                                </a:lnTo>
                                <a:lnTo>
                                  <a:pt x="1910256" y="562735"/>
                                </a:lnTo>
                                <a:lnTo>
                                  <a:pt x="1912929" y="601080"/>
                                </a:lnTo>
                                <a:lnTo>
                                  <a:pt x="1915499" y="747161"/>
                                </a:lnTo>
                                <a:lnTo>
                                  <a:pt x="1918172" y="493242"/>
                                </a:lnTo>
                                <a:lnTo>
                                  <a:pt x="1920742" y="737600"/>
                                </a:lnTo>
                                <a:lnTo>
                                  <a:pt x="1923414" y="761554"/>
                                </a:lnTo>
                                <a:lnTo>
                                  <a:pt x="1925985" y="694424"/>
                                </a:lnTo>
                                <a:lnTo>
                                  <a:pt x="1928658" y="605809"/>
                                </a:lnTo>
                                <a:lnTo>
                                  <a:pt x="1931228" y="577128"/>
                                </a:lnTo>
                                <a:lnTo>
                                  <a:pt x="1933900" y="605809"/>
                                </a:lnTo>
                                <a:lnTo>
                                  <a:pt x="1936470" y="529223"/>
                                </a:lnTo>
                                <a:lnTo>
                                  <a:pt x="1939143" y="713648"/>
                                </a:lnTo>
                                <a:lnTo>
                                  <a:pt x="1941713" y="694424"/>
                                </a:lnTo>
                                <a:lnTo>
                                  <a:pt x="1944386" y="613005"/>
                                </a:lnTo>
                                <a:lnTo>
                                  <a:pt x="1946956" y="608277"/>
                                </a:lnTo>
                                <a:lnTo>
                                  <a:pt x="1949629" y="598613"/>
                                </a:lnTo>
                                <a:lnTo>
                                  <a:pt x="1952199" y="572296"/>
                                </a:lnTo>
                                <a:lnTo>
                                  <a:pt x="1954872" y="562735"/>
                                </a:lnTo>
                                <a:lnTo>
                                  <a:pt x="1957442" y="713648"/>
                                </a:lnTo>
                                <a:lnTo>
                                  <a:pt x="1960115" y="763918"/>
                                </a:lnTo>
                                <a:lnTo>
                                  <a:pt x="1962685" y="589053"/>
                                </a:lnTo>
                                <a:lnTo>
                                  <a:pt x="1965358" y="711181"/>
                                </a:lnTo>
                                <a:lnTo>
                                  <a:pt x="1967928" y="672939"/>
                                </a:lnTo>
                                <a:lnTo>
                                  <a:pt x="1970601" y="768647"/>
                                </a:lnTo>
                                <a:lnTo>
                                  <a:pt x="1973170" y="493242"/>
                                </a:lnTo>
                                <a:lnTo>
                                  <a:pt x="1975843" y="648986"/>
                                </a:lnTo>
                                <a:lnTo>
                                  <a:pt x="1978413" y="620202"/>
                                </a:lnTo>
                                <a:lnTo>
                                  <a:pt x="1981086" y="517194"/>
                                </a:lnTo>
                                <a:lnTo>
                                  <a:pt x="1983656" y="706452"/>
                                </a:lnTo>
                                <a:lnTo>
                                  <a:pt x="1986329" y="625033"/>
                                </a:lnTo>
                                <a:lnTo>
                                  <a:pt x="1988899" y="634594"/>
                                </a:lnTo>
                                <a:lnTo>
                                  <a:pt x="1991572" y="751890"/>
                                </a:lnTo>
                                <a:lnTo>
                                  <a:pt x="1994142" y="809356"/>
                                </a:lnTo>
                                <a:lnTo>
                                  <a:pt x="1996815" y="754357"/>
                                </a:lnTo>
                                <a:lnTo>
                                  <a:pt x="1999385" y="859729"/>
                                </a:lnTo>
                                <a:lnTo>
                                  <a:pt x="2002058" y="567567"/>
                                </a:lnTo>
                                <a:lnTo>
                                  <a:pt x="2004628" y="694424"/>
                                </a:lnTo>
                                <a:lnTo>
                                  <a:pt x="2007301" y="756722"/>
                                </a:lnTo>
                                <a:lnTo>
                                  <a:pt x="2009870" y="739965"/>
                                </a:lnTo>
                                <a:lnTo>
                                  <a:pt x="2012544" y="811823"/>
                                </a:lnTo>
                                <a:lnTo>
                                  <a:pt x="2017786" y="811823"/>
                                </a:lnTo>
                                <a:lnTo>
                                  <a:pt x="2020357" y="749526"/>
                                </a:lnTo>
                                <a:lnTo>
                                  <a:pt x="2023029" y="823748"/>
                                </a:lnTo>
                                <a:lnTo>
                                  <a:pt x="2025599" y="917195"/>
                                </a:lnTo>
                                <a:lnTo>
                                  <a:pt x="2028272" y="806991"/>
                                </a:lnTo>
                                <a:lnTo>
                                  <a:pt x="2030842" y="888411"/>
                                </a:lnTo>
                                <a:lnTo>
                                  <a:pt x="2033515" y="806991"/>
                                </a:lnTo>
                                <a:lnTo>
                                  <a:pt x="2036085" y="730405"/>
                                </a:lnTo>
                                <a:lnTo>
                                  <a:pt x="2038758" y="780674"/>
                                </a:lnTo>
                                <a:lnTo>
                                  <a:pt x="2041328" y="826215"/>
                                </a:lnTo>
                                <a:lnTo>
                                  <a:pt x="2043898" y="613005"/>
                                </a:lnTo>
                                <a:lnTo>
                                  <a:pt x="2046571" y="565100"/>
                                </a:lnTo>
                                <a:lnTo>
                                  <a:pt x="2049141" y="706452"/>
                                </a:lnTo>
                                <a:lnTo>
                                  <a:pt x="2051814" y="730405"/>
                                </a:lnTo>
                                <a:lnTo>
                                  <a:pt x="2054384" y="821384"/>
                                </a:lnTo>
                                <a:lnTo>
                                  <a:pt x="2057057" y="742330"/>
                                </a:lnTo>
                                <a:lnTo>
                                  <a:pt x="2059626" y="665742"/>
                                </a:lnTo>
                                <a:lnTo>
                                  <a:pt x="2062300" y="730405"/>
                                </a:lnTo>
                                <a:lnTo>
                                  <a:pt x="2064869" y="639322"/>
                                </a:lnTo>
                                <a:lnTo>
                                  <a:pt x="2067542" y="613005"/>
                                </a:lnTo>
                                <a:lnTo>
                                  <a:pt x="2070112" y="653715"/>
                                </a:lnTo>
                                <a:lnTo>
                                  <a:pt x="2072785" y="828580"/>
                                </a:lnTo>
                                <a:lnTo>
                                  <a:pt x="2075355" y="620202"/>
                                </a:lnTo>
                                <a:lnTo>
                                  <a:pt x="2078028" y="670472"/>
                                </a:lnTo>
                                <a:lnTo>
                                  <a:pt x="2080598" y="790235"/>
                                </a:lnTo>
                                <a:lnTo>
                                  <a:pt x="2083271" y="735133"/>
                                </a:lnTo>
                                <a:lnTo>
                                  <a:pt x="2085841" y="716012"/>
                                </a:lnTo>
                                <a:lnTo>
                                  <a:pt x="2088514" y="677668"/>
                                </a:lnTo>
                                <a:lnTo>
                                  <a:pt x="2091084" y="780674"/>
                                </a:lnTo>
                                <a:lnTo>
                                  <a:pt x="2093757" y="799796"/>
                                </a:lnTo>
                                <a:lnTo>
                                  <a:pt x="2096327" y="835776"/>
                                </a:lnTo>
                                <a:lnTo>
                                  <a:pt x="2098999" y="823748"/>
                                </a:lnTo>
                                <a:lnTo>
                                  <a:pt x="2101570" y="625033"/>
                                </a:lnTo>
                                <a:lnTo>
                                  <a:pt x="2104242" y="763918"/>
                                </a:lnTo>
                                <a:lnTo>
                                  <a:pt x="2106813" y="797431"/>
                                </a:lnTo>
                                <a:lnTo>
                                  <a:pt x="2109485" y="641790"/>
                                </a:lnTo>
                                <a:lnTo>
                                  <a:pt x="2112055" y="699256"/>
                                </a:lnTo>
                                <a:lnTo>
                                  <a:pt x="2114728" y="751890"/>
                                </a:lnTo>
                                <a:lnTo>
                                  <a:pt x="2117298" y="696892"/>
                                </a:lnTo>
                                <a:lnTo>
                                  <a:pt x="2119971" y="591520"/>
                                </a:lnTo>
                                <a:lnTo>
                                  <a:pt x="2122541" y="795067"/>
                                </a:lnTo>
                                <a:lnTo>
                                  <a:pt x="2125214" y="629762"/>
                                </a:lnTo>
                                <a:lnTo>
                                  <a:pt x="2127784" y="689695"/>
                                </a:lnTo>
                                <a:lnTo>
                                  <a:pt x="2130457" y="390337"/>
                                </a:lnTo>
                                <a:lnTo>
                                  <a:pt x="2133027" y="577128"/>
                                </a:lnTo>
                                <a:lnTo>
                                  <a:pt x="2135700" y="658546"/>
                                </a:lnTo>
                                <a:lnTo>
                                  <a:pt x="2138270" y="550811"/>
                                </a:lnTo>
                                <a:lnTo>
                                  <a:pt x="2140942" y="517194"/>
                                </a:lnTo>
                                <a:lnTo>
                                  <a:pt x="2143513" y="577128"/>
                                </a:lnTo>
                                <a:lnTo>
                                  <a:pt x="2146185" y="653715"/>
                                </a:lnTo>
                                <a:lnTo>
                                  <a:pt x="2148756" y="490877"/>
                                </a:lnTo>
                                <a:lnTo>
                                  <a:pt x="2151428" y="701620"/>
                                </a:lnTo>
                                <a:lnTo>
                                  <a:pt x="2153998" y="593884"/>
                                </a:lnTo>
                                <a:lnTo>
                                  <a:pt x="2156671" y="625033"/>
                                </a:lnTo>
                                <a:lnTo>
                                  <a:pt x="2159241" y="852532"/>
                                </a:lnTo>
                                <a:lnTo>
                                  <a:pt x="2161914" y="965100"/>
                                </a:lnTo>
                                <a:lnTo>
                                  <a:pt x="2164484" y="914728"/>
                                </a:lnTo>
                                <a:lnTo>
                                  <a:pt x="2167157" y="742330"/>
                                </a:lnTo>
                                <a:lnTo>
                                  <a:pt x="2169727" y="962633"/>
                                </a:lnTo>
                                <a:lnTo>
                                  <a:pt x="2172400" y="1070472"/>
                                </a:lnTo>
                                <a:lnTo>
                                  <a:pt x="2174970" y="773478"/>
                                </a:lnTo>
                                <a:lnTo>
                                  <a:pt x="2177540" y="871654"/>
                                </a:lnTo>
                                <a:lnTo>
                                  <a:pt x="2180213" y="790235"/>
                                </a:lnTo>
                                <a:lnTo>
                                  <a:pt x="2182783" y="854897"/>
                                </a:lnTo>
                                <a:lnTo>
                                  <a:pt x="2185455" y="802263"/>
                                </a:lnTo>
                                <a:lnTo>
                                  <a:pt x="2188025" y="977025"/>
                                </a:lnTo>
                                <a:lnTo>
                                  <a:pt x="2190698" y="694424"/>
                                </a:lnTo>
                                <a:lnTo>
                                  <a:pt x="2193269" y="694424"/>
                                </a:lnTo>
                                <a:lnTo>
                                  <a:pt x="2195941" y="828580"/>
                                </a:lnTo>
                                <a:lnTo>
                                  <a:pt x="2198512" y="785403"/>
                                </a:lnTo>
                                <a:lnTo>
                                  <a:pt x="2201184" y="859729"/>
                                </a:lnTo>
                                <a:lnTo>
                                  <a:pt x="2203754" y="716012"/>
                                </a:lnTo>
                                <a:lnTo>
                                  <a:pt x="2206427" y="823748"/>
                                </a:lnTo>
                                <a:lnTo>
                                  <a:pt x="2208997" y="823748"/>
                                </a:lnTo>
                                <a:lnTo>
                                  <a:pt x="2211670" y="677668"/>
                                </a:lnTo>
                                <a:lnTo>
                                  <a:pt x="2214240" y="842972"/>
                                </a:lnTo>
                                <a:lnTo>
                                  <a:pt x="2216913" y="847701"/>
                                </a:lnTo>
                                <a:lnTo>
                                  <a:pt x="2219482" y="713648"/>
                                </a:lnTo>
                                <a:lnTo>
                                  <a:pt x="2222156" y="766282"/>
                                </a:lnTo>
                                <a:lnTo>
                                  <a:pt x="2224726" y="797431"/>
                                </a:lnTo>
                                <a:lnTo>
                                  <a:pt x="2227399" y="921923"/>
                                </a:lnTo>
                                <a:lnTo>
                                  <a:pt x="2229969" y="787871"/>
                                </a:lnTo>
                                <a:lnTo>
                                  <a:pt x="2232641" y="874018"/>
                                </a:lnTo>
                                <a:lnTo>
                                  <a:pt x="2235211" y="929120"/>
                                </a:lnTo>
                                <a:lnTo>
                                  <a:pt x="2237884" y="969829"/>
                                </a:lnTo>
                                <a:lnTo>
                                  <a:pt x="2240454" y="802263"/>
                                </a:lnTo>
                                <a:lnTo>
                                  <a:pt x="2243127" y="763918"/>
                                </a:lnTo>
                                <a:lnTo>
                                  <a:pt x="2245697" y="905167"/>
                                </a:lnTo>
                                <a:lnTo>
                                  <a:pt x="2248370" y="735133"/>
                                </a:lnTo>
                                <a:lnTo>
                                  <a:pt x="2250940" y="979389"/>
                                </a:lnTo>
                                <a:lnTo>
                                  <a:pt x="2253613" y="783039"/>
                                </a:lnTo>
                                <a:lnTo>
                                  <a:pt x="2256183" y="783039"/>
                                </a:lnTo>
                                <a:lnTo>
                                  <a:pt x="2258856" y="754357"/>
                                </a:lnTo>
                                <a:lnTo>
                                  <a:pt x="2261426" y="763918"/>
                                </a:lnTo>
                                <a:lnTo>
                                  <a:pt x="2264099" y="744694"/>
                                </a:lnTo>
                                <a:lnTo>
                                  <a:pt x="2266669" y="720844"/>
                                </a:lnTo>
                                <a:lnTo>
                                  <a:pt x="2269341" y="847701"/>
                                </a:lnTo>
                                <a:lnTo>
                                  <a:pt x="2271911" y="950708"/>
                                </a:lnTo>
                                <a:lnTo>
                                  <a:pt x="2274585" y="912363"/>
                                </a:lnTo>
                                <a:lnTo>
                                  <a:pt x="2277154" y="739965"/>
                                </a:lnTo>
                                <a:lnTo>
                                  <a:pt x="2279828" y="900438"/>
                                </a:lnTo>
                                <a:lnTo>
                                  <a:pt x="2282397" y="943512"/>
                                </a:lnTo>
                                <a:lnTo>
                                  <a:pt x="2285070" y="876485"/>
                                </a:lnTo>
                                <a:lnTo>
                                  <a:pt x="2287640" y="933952"/>
                                </a:lnTo>
                                <a:lnTo>
                                  <a:pt x="2290313" y="984221"/>
                                </a:lnTo>
                                <a:lnTo>
                                  <a:pt x="2292883" y="1000978"/>
                                </a:lnTo>
                                <a:lnTo>
                                  <a:pt x="2295556" y="1008174"/>
                                </a:lnTo>
                                <a:lnTo>
                                  <a:pt x="2298126" y="950708"/>
                                </a:lnTo>
                                <a:lnTo>
                                  <a:pt x="2300798" y="900438"/>
                                </a:lnTo>
                                <a:lnTo>
                                  <a:pt x="2303369" y="974661"/>
                                </a:lnTo>
                                <a:lnTo>
                                  <a:pt x="2306042" y="1015370"/>
                                </a:lnTo>
                                <a:lnTo>
                                  <a:pt x="2308612" y="929120"/>
                                </a:lnTo>
                                <a:lnTo>
                                  <a:pt x="2311182" y="936316"/>
                                </a:lnTo>
                                <a:lnTo>
                                  <a:pt x="2313855" y="854897"/>
                                </a:lnTo>
                                <a:lnTo>
                                  <a:pt x="2316425" y="945876"/>
                                </a:lnTo>
                                <a:lnTo>
                                  <a:pt x="2319097" y="838141"/>
                                </a:lnTo>
                                <a:lnTo>
                                  <a:pt x="2321667" y="866925"/>
                                </a:lnTo>
                                <a:lnTo>
                                  <a:pt x="2324340" y="1108714"/>
                                </a:lnTo>
                                <a:lnTo>
                                  <a:pt x="2326910" y="914728"/>
                                </a:lnTo>
                                <a:lnTo>
                                  <a:pt x="2329584" y="977025"/>
                                </a:lnTo>
                                <a:lnTo>
                                  <a:pt x="2332153" y="900438"/>
                                </a:lnTo>
                                <a:lnTo>
                                  <a:pt x="2334826" y="893242"/>
                                </a:lnTo>
                                <a:lnTo>
                                  <a:pt x="2337396" y="984221"/>
                                </a:lnTo>
                                <a:lnTo>
                                  <a:pt x="2340069" y="998613"/>
                                </a:lnTo>
                                <a:lnTo>
                                  <a:pt x="2342639" y="1135134"/>
                                </a:lnTo>
                                <a:lnTo>
                                  <a:pt x="2345312" y="984221"/>
                                </a:lnTo>
                                <a:lnTo>
                                  <a:pt x="2347882" y="1053715"/>
                                </a:lnTo>
                                <a:lnTo>
                                  <a:pt x="2350554" y="969829"/>
                                </a:lnTo>
                                <a:lnTo>
                                  <a:pt x="2353125" y="991417"/>
                                </a:lnTo>
                                <a:lnTo>
                                  <a:pt x="2355797" y="1015370"/>
                                </a:lnTo>
                                <a:lnTo>
                                  <a:pt x="2358367" y="912363"/>
                                </a:lnTo>
                                <a:lnTo>
                                  <a:pt x="2361041" y="888411"/>
                                </a:lnTo>
                                <a:lnTo>
                                  <a:pt x="2363611" y="888411"/>
                                </a:lnTo>
                                <a:lnTo>
                                  <a:pt x="2366283" y="838141"/>
                                </a:lnTo>
                                <a:lnTo>
                                  <a:pt x="2368853" y="962633"/>
                                </a:lnTo>
                                <a:lnTo>
                                  <a:pt x="2371526" y="888411"/>
                                </a:lnTo>
                                <a:lnTo>
                                  <a:pt x="2374096" y="1065640"/>
                                </a:lnTo>
                                <a:lnTo>
                                  <a:pt x="2376769" y="890775"/>
                                </a:lnTo>
                                <a:lnTo>
                                  <a:pt x="2379339" y="962633"/>
                                </a:lnTo>
                                <a:lnTo>
                                  <a:pt x="2382012" y="950708"/>
                                </a:lnTo>
                                <a:lnTo>
                                  <a:pt x="2384582" y="902802"/>
                                </a:lnTo>
                                <a:lnTo>
                                  <a:pt x="2387254" y="965100"/>
                                </a:lnTo>
                                <a:lnTo>
                                  <a:pt x="2389825" y="742330"/>
                                </a:lnTo>
                                <a:lnTo>
                                  <a:pt x="2392498" y="871654"/>
                                </a:lnTo>
                                <a:lnTo>
                                  <a:pt x="2395068" y="802263"/>
                                </a:lnTo>
                                <a:lnTo>
                                  <a:pt x="2397741" y="864458"/>
                                </a:lnTo>
                                <a:lnTo>
                                  <a:pt x="2400311" y="1010539"/>
                                </a:lnTo>
                                <a:lnTo>
                                  <a:pt x="2402983" y="953072"/>
                                </a:lnTo>
                                <a:lnTo>
                                  <a:pt x="2405553" y="941148"/>
                                </a:lnTo>
                                <a:lnTo>
                                  <a:pt x="2408226" y="1005810"/>
                                </a:lnTo>
                                <a:lnTo>
                                  <a:pt x="2410796" y="859729"/>
                                </a:lnTo>
                                <a:lnTo>
                                  <a:pt x="2413469" y="909999"/>
                                </a:lnTo>
                                <a:lnTo>
                                  <a:pt x="2416039" y="1106349"/>
                                </a:lnTo>
                                <a:lnTo>
                                  <a:pt x="2418712" y="943512"/>
                                </a:lnTo>
                                <a:lnTo>
                                  <a:pt x="2421282" y="938680"/>
                                </a:lnTo>
                                <a:lnTo>
                                  <a:pt x="2423955" y="931484"/>
                                </a:lnTo>
                                <a:lnTo>
                                  <a:pt x="2426525" y="929120"/>
                                </a:lnTo>
                                <a:lnTo>
                                  <a:pt x="2429198" y="866925"/>
                                </a:lnTo>
                                <a:lnTo>
                                  <a:pt x="2431768" y="936316"/>
                                </a:lnTo>
                                <a:lnTo>
                                  <a:pt x="2434441" y="1032127"/>
                                </a:lnTo>
                                <a:lnTo>
                                  <a:pt x="2437010" y="826215"/>
                                </a:lnTo>
                                <a:lnTo>
                                  <a:pt x="2439683" y="859729"/>
                                </a:lnTo>
                                <a:lnTo>
                                  <a:pt x="2442253" y="773478"/>
                                </a:lnTo>
                                <a:lnTo>
                                  <a:pt x="2444926" y="883681"/>
                                </a:lnTo>
                                <a:lnTo>
                                  <a:pt x="2447496" y="948343"/>
                                </a:lnTo>
                                <a:lnTo>
                                  <a:pt x="2450066" y="1029762"/>
                                </a:lnTo>
                                <a:lnTo>
                                  <a:pt x="2452739" y="953072"/>
                                </a:lnTo>
                                <a:lnTo>
                                  <a:pt x="2455309" y="993782"/>
                                </a:lnTo>
                                <a:lnTo>
                                  <a:pt x="2457982" y="787871"/>
                                </a:lnTo>
                                <a:lnTo>
                                  <a:pt x="2460552" y="878849"/>
                                </a:lnTo>
                                <a:lnTo>
                                  <a:pt x="2463225" y="811823"/>
                                </a:lnTo>
                                <a:lnTo>
                                  <a:pt x="2465795" y="1022566"/>
                                </a:lnTo>
                                <a:lnTo>
                                  <a:pt x="2468468" y="780674"/>
                                </a:lnTo>
                                <a:lnTo>
                                  <a:pt x="2471038" y="1051248"/>
                                </a:lnTo>
                                <a:lnTo>
                                  <a:pt x="2473711" y="897971"/>
                                </a:lnTo>
                                <a:lnTo>
                                  <a:pt x="2476281" y="926755"/>
                                </a:lnTo>
                                <a:lnTo>
                                  <a:pt x="2478953" y="840505"/>
                                </a:lnTo>
                                <a:lnTo>
                                  <a:pt x="2481524" y="763918"/>
                                </a:lnTo>
                                <a:lnTo>
                                  <a:pt x="2484197" y="692059"/>
                                </a:lnTo>
                                <a:lnTo>
                                  <a:pt x="2486766" y="727937"/>
                                </a:lnTo>
                                <a:lnTo>
                                  <a:pt x="2489439" y="854897"/>
                                </a:lnTo>
                                <a:lnTo>
                                  <a:pt x="2492009" y="945876"/>
                                </a:lnTo>
                                <a:lnTo>
                                  <a:pt x="2494682" y="854897"/>
                                </a:lnTo>
                                <a:lnTo>
                                  <a:pt x="2497252" y="840505"/>
                                </a:lnTo>
                                <a:lnTo>
                                  <a:pt x="2499925" y="792600"/>
                                </a:lnTo>
                                <a:lnTo>
                                  <a:pt x="2502495" y="897971"/>
                                </a:lnTo>
                                <a:lnTo>
                                  <a:pt x="2505168" y="862094"/>
                                </a:lnTo>
                                <a:lnTo>
                                  <a:pt x="2507738" y="917195"/>
                                </a:lnTo>
                                <a:lnTo>
                                  <a:pt x="2510411" y="869289"/>
                                </a:lnTo>
                                <a:lnTo>
                                  <a:pt x="2512981" y="850065"/>
                                </a:lnTo>
                                <a:lnTo>
                                  <a:pt x="2515654" y="864458"/>
                                </a:lnTo>
                                <a:lnTo>
                                  <a:pt x="2518224" y="768647"/>
                                </a:lnTo>
                                <a:lnTo>
                                  <a:pt x="2520897" y="881214"/>
                                </a:lnTo>
                                <a:lnTo>
                                  <a:pt x="2523467" y="761554"/>
                                </a:lnTo>
                                <a:lnTo>
                                  <a:pt x="2526139" y="835776"/>
                                </a:lnTo>
                                <a:lnTo>
                                  <a:pt x="2528709" y="756722"/>
                                </a:lnTo>
                                <a:lnTo>
                                  <a:pt x="2531382" y="862094"/>
                                </a:lnTo>
                                <a:lnTo>
                                  <a:pt x="2533952" y="842972"/>
                                </a:lnTo>
                                <a:lnTo>
                                  <a:pt x="2536625" y="720844"/>
                                </a:lnTo>
                                <a:lnTo>
                                  <a:pt x="2539195" y="828580"/>
                                </a:lnTo>
                                <a:lnTo>
                                  <a:pt x="2541868" y="593884"/>
                                </a:lnTo>
                                <a:lnTo>
                                  <a:pt x="2544438" y="850065"/>
                                </a:lnTo>
                                <a:lnTo>
                                  <a:pt x="2547111" y="991417"/>
                                </a:lnTo>
                                <a:lnTo>
                                  <a:pt x="2549681" y="783039"/>
                                </a:lnTo>
                                <a:lnTo>
                                  <a:pt x="2552354" y="771114"/>
                                </a:lnTo>
                                <a:lnTo>
                                  <a:pt x="2554924" y="869289"/>
                                </a:lnTo>
                                <a:lnTo>
                                  <a:pt x="2557597" y="720844"/>
                                </a:lnTo>
                                <a:lnTo>
                                  <a:pt x="2560167" y="792600"/>
                                </a:lnTo>
                                <a:lnTo>
                                  <a:pt x="2562840" y="883681"/>
                                </a:lnTo>
                                <a:lnTo>
                                  <a:pt x="2565410" y="862094"/>
                                </a:lnTo>
                                <a:lnTo>
                                  <a:pt x="2568083" y="857262"/>
                                </a:lnTo>
                                <a:lnTo>
                                  <a:pt x="2570653" y="790235"/>
                                </a:lnTo>
                                <a:lnTo>
                                  <a:pt x="2573325" y="783039"/>
                                </a:lnTo>
                                <a:lnTo>
                                  <a:pt x="2575895" y="876485"/>
                                </a:lnTo>
                                <a:lnTo>
                                  <a:pt x="2578568" y="711181"/>
                                </a:lnTo>
                                <a:lnTo>
                                  <a:pt x="2581138" y="924391"/>
                                </a:lnTo>
                                <a:lnTo>
                                  <a:pt x="2583708" y="854897"/>
                                </a:lnTo>
                                <a:lnTo>
                                  <a:pt x="2586381" y="847701"/>
                                </a:lnTo>
                                <a:lnTo>
                                  <a:pt x="2588951" y="929120"/>
                                </a:lnTo>
                                <a:lnTo>
                                  <a:pt x="2591624" y="941148"/>
                                </a:lnTo>
                                <a:lnTo>
                                  <a:pt x="2594194" y="931484"/>
                                </a:lnTo>
                                <a:lnTo>
                                  <a:pt x="2596867" y="897971"/>
                                </a:lnTo>
                                <a:lnTo>
                                  <a:pt x="2599437" y="969829"/>
                                </a:lnTo>
                                <a:lnTo>
                                  <a:pt x="2602110" y="895606"/>
                                </a:lnTo>
                                <a:lnTo>
                                  <a:pt x="2604680" y="979389"/>
                                </a:lnTo>
                                <a:lnTo>
                                  <a:pt x="2607353" y="802263"/>
                                </a:lnTo>
                                <a:lnTo>
                                  <a:pt x="2609923" y="696892"/>
                                </a:lnTo>
                                <a:lnTo>
                                  <a:pt x="2612596" y="742330"/>
                                </a:lnTo>
                                <a:lnTo>
                                  <a:pt x="2615166" y="639322"/>
                                </a:lnTo>
                                <a:lnTo>
                                  <a:pt x="2617838" y="819020"/>
                                </a:lnTo>
                                <a:lnTo>
                                  <a:pt x="2620408" y="696892"/>
                                </a:lnTo>
                                <a:lnTo>
                                  <a:pt x="2623081" y="744694"/>
                                </a:lnTo>
                                <a:lnTo>
                                  <a:pt x="2625651" y="596249"/>
                                </a:lnTo>
                                <a:lnTo>
                                  <a:pt x="2628324" y="639322"/>
                                </a:lnTo>
                                <a:lnTo>
                                  <a:pt x="2630894" y="751890"/>
                                </a:lnTo>
                                <a:lnTo>
                                  <a:pt x="2633567" y="763918"/>
                                </a:lnTo>
                                <a:lnTo>
                                  <a:pt x="2636137" y="917195"/>
                                </a:lnTo>
                                <a:lnTo>
                                  <a:pt x="2638810" y="785403"/>
                                </a:lnTo>
                                <a:lnTo>
                                  <a:pt x="2641380" y="739965"/>
                                </a:lnTo>
                                <a:lnTo>
                                  <a:pt x="2644053" y="684864"/>
                                </a:lnTo>
                                <a:lnTo>
                                  <a:pt x="2646623" y="692059"/>
                                </a:lnTo>
                                <a:lnTo>
                                  <a:pt x="2649295" y="692059"/>
                                </a:lnTo>
                                <a:lnTo>
                                  <a:pt x="2651865" y="744694"/>
                                </a:lnTo>
                                <a:lnTo>
                                  <a:pt x="2654538" y="799796"/>
                                </a:lnTo>
                                <a:lnTo>
                                  <a:pt x="2657108" y="826215"/>
                                </a:lnTo>
                                <a:lnTo>
                                  <a:pt x="2659781" y="845337"/>
                                </a:lnTo>
                                <a:lnTo>
                                  <a:pt x="2662351" y="862094"/>
                                </a:lnTo>
                                <a:lnTo>
                                  <a:pt x="2665024" y="802263"/>
                                </a:lnTo>
                                <a:lnTo>
                                  <a:pt x="2667594" y="799796"/>
                                </a:lnTo>
                                <a:lnTo>
                                  <a:pt x="2670267" y="862094"/>
                                </a:lnTo>
                                <a:lnTo>
                                  <a:pt x="2672837" y="965100"/>
                                </a:lnTo>
                                <a:lnTo>
                                  <a:pt x="2675510" y="871654"/>
                                </a:lnTo>
                                <a:lnTo>
                                  <a:pt x="2678080" y="739965"/>
                                </a:lnTo>
                                <a:lnTo>
                                  <a:pt x="2680753" y="847701"/>
                                </a:lnTo>
                                <a:lnTo>
                                  <a:pt x="2683323" y="675303"/>
                                </a:lnTo>
                                <a:lnTo>
                                  <a:pt x="2685995" y="768647"/>
                                </a:lnTo>
                                <a:lnTo>
                                  <a:pt x="2688565" y="797431"/>
                                </a:lnTo>
                                <a:lnTo>
                                  <a:pt x="2691239" y="967465"/>
                                </a:lnTo>
                                <a:lnTo>
                                  <a:pt x="2693809" y="830944"/>
                                </a:lnTo>
                                <a:lnTo>
                                  <a:pt x="2696482" y="694424"/>
                                </a:lnTo>
                                <a:lnTo>
                                  <a:pt x="2699052" y="735133"/>
                                </a:lnTo>
                                <a:lnTo>
                                  <a:pt x="2701724" y="955437"/>
                                </a:lnTo>
                                <a:lnTo>
                                  <a:pt x="2704294" y="991417"/>
                                </a:lnTo>
                                <a:lnTo>
                                  <a:pt x="2706967" y="739965"/>
                                </a:lnTo>
                                <a:lnTo>
                                  <a:pt x="2709537" y="924391"/>
                                </a:lnTo>
                                <a:lnTo>
                                  <a:pt x="2712210" y="859729"/>
                                </a:lnTo>
                                <a:lnTo>
                                  <a:pt x="2714780" y="857262"/>
                                </a:lnTo>
                                <a:lnTo>
                                  <a:pt x="2717453" y="706452"/>
                                </a:lnTo>
                                <a:lnTo>
                                  <a:pt x="2720023" y="756722"/>
                                </a:lnTo>
                                <a:lnTo>
                                  <a:pt x="2722593" y="857262"/>
                                </a:lnTo>
                                <a:lnTo>
                                  <a:pt x="2725266" y="969829"/>
                                </a:lnTo>
                                <a:lnTo>
                                  <a:pt x="2727836" y="902802"/>
                                </a:lnTo>
                                <a:lnTo>
                                  <a:pt x="2730509" y="888411"/>
                                </a:lnTo>
                                <a:lnTo>
                                  <a:pt x="2733079" y="962633"/>
                                </a:lnTo>
                                <a:lnTo>
                                  <a:pt x="2735751" y="960269"/>
                                </a:lnTo>
                                <a:lnTo>
                                  <a:pt x="2738321" y="864458"/>
                                </a:lnTo>
                                <a:lnTo>
                                  <a:pt x="2740994" y="998613"/>
                                </a:lnTo>
                                <a:lnTo>
                                  <a:pt x="2743564" y="759086"/>
                                </a:lnTo>
                                <a:lnTo>
                                  <a:pt x="2746238" y="845337"/>
                                </a:lnTo>
                                <a:lnTo>
                                  <a:pt x="2748808" y="924391"/>
                                </a:lnTo>
                                <a:lnTo>
                                  <a:pt x="2751480" y="914728"/>
                                </a:lnTo>
                                <a:lnTo>
                                  <a:pt x="2754050" y="986586"/>
                                </a:lnTo>
                                <a:lnTo>
                                  <a:pt x="2756723" y="864458"/>
                                </a:lnTo>
                                <a:lnTo>
                                  <a:pt x="2759293" y="850065"/>
                                </a:lnTo>
                                <a:lnTo>
                                  <a:pt x="2761966" y="826215"/>
                                </a:lnTo>
                                <a:lnTo>
                                  <a:pt x="2764536" y="981857"/>
                                </a:lnTo>
                                <a:lnTo>
                                  <a:pt x="2767209" y="814188"/>
                                </a:lnTo>
                                <a:lnTo>
                                  <a:pt x="2769779" y="936316"/>
                                </a:lnTo>
                                <a:lnTo>
                                  <a:pt x="2772451" y="835776"/>
                                </a:lnTo>
                                <a:lnTo>
                                  <a:pt x="2775021" y="842972"/>
                                </a:lnTo>
                                <a:lnTo>
                                  <a:pt x="2777695" y="797431"/>
                                </a:lnTo>
                                <a:lnTo>
                                  <a:pt x="2780265" y="972296"/>
                                </a:lnTo>
                                <a:lnTo>
                                  <a:pt x="2782937" y="921923"/>
                                </a:lnTo>
                                <a:lnTo>
                                  <a:pt x="2785507" y="962633"/>
                                </a:lnTo>
                                <a:lnTo>
                                  <a:pt x="2788180" y="893242"/>
                                </a:lnTo>
                                <a:lnTo>
                                  <a:pt x="2790750" y="895606"/>
                                </a:lnTo>
                                <a:lnTo>
                                  <a:pt x="2793423" y="766282"/>
                                </a:lnTo>
                                <a:lnTo>
                                  <a:pt x="2795993" y="792600"/>
                                </a:lnTo>
                                <a:lnTo>
                                  <a:pt x="2798666" y="917195"/>
                                </a:lnTo>
                                <a:lnTo>
                                  <a:pt x="2801236" y="1029762"/>
                                </a:lnTo>
                                <a:lnTo>
                                  <a:pt x="2803909" y="972296"/>
                                </a:lnTo>
                                <a:lnTo>
                                  <a:pt x="2806479" y="998613"/>
                                </a:lnTo>
                                <a:lnTo>
                                  <a:pt x="2809152" y="1022566"/>
                                </a:lnTo>
                                <a:lnTo>
                                  <a:pt x="2811722" y="1000978"/>
                                </a:lnTo>
                                <a:lnTo>
                                  <a:pt x="2814395" y="862094"/>
                                </a:lnTo>
                                <a:lnTo>
                                  <a:pt x="2816965" y="897971"/>
                                </a:lnTo>
                                <a:lnTo>
                                  <a:pt x="2819637" y="859729"/>
                                </a:lnTo>
                                <a:lnTo>
                                  <a:pt x="2822207" y="874018"/>
                                </a:lnTo>
                                <a:lnTo>
                                  <a:pt x="2824880" y="802263"/>
                                </a:lnTo>
                                <a:lnTo>
                                  <a:pt x="2827450" y="878849"/>
                                </a:lnTo>
                                <a:lnTo>
                                  <a:pt x="2830124" y="950708"/>
                                </a:lnTo>
                                <a:lnTo>
                                  <a:pt x="2832693" y="883681"/>
                                </a:lnTo>
                                <a:lnTo>
                                  <a:pt x="2835366" y="737600"/>
                                </a:lnTo>
                                <a:lnTo>
                                  <a:pt x="2837936" y="926755"/>
                                </a:lnTo>
                                <a:lnTo>
                                  <a:pt x="2840609" y="991417"/>
                                </a:lnTo>
                                <a:lnTo>
                                  <a:pt x="2843179" y="1046519"/>
                                </a:lnTo>
                                <a:lnTo>
                                  <a:pt x="2845852" y="943512"/>
                                </a:lnTo>
                                <a:lnTo>
                                  <a:pt x="2848422" y="883681"/>
                                </a:lnTo>
                                <a:lnTo>
                                  <a:pt x="2851095" y="953072"/>
                                </a:lnTo>
                                <a:lnTo>
                                  <a:pt x="2853665" y="859729"/>
                                </a:lnTo>
                                <a:lnTo>
                                  <a:pt x="2856235" y="874018"/>
                                </a:lnTo>
                                <a:lnTo>
                                  <a:pt x="2858908" y="823748"/>
                                </a:lnTo>
                                <a:lnTo>
                                  <a:pt x="2861478" y="804627"/>
                                </a:lnTo>
                                <a:lnTo>
                                  <a:pt x="2864150" y="737600"/>
                                </a:lnTo>
                                <a:lnTo>
                                  <a:pt x="2866720" y="857262"/>
                                </a:lnTo>
                                <a:lnTo>
                                  <a:pt x="2869393" y="912363"/>
                                </a:lnTo>
                                <a:lnTo>
                                  <a:pt x="2871963" y="847701"/>
                                </a:lnTo>
                                <a:lnTo>
                                  <a:pt x="2874636" y="802263"/>
                                </a:lnTo>
                                <a:lnTo>
                                  <a:pt x="2877206" y="871654"/>
                                </a:lnTo>
                                <a:lnTo>
                                  <a:pt x="2879879" y="749526"/>
                                </a:lnTo>
                                <a:lnTo>
                                  <a:pt x="2882449" y="775843"/>
                                </a:lnTo>
                                <a:lnTo>
                                  <a:pt x="2885122" y="890775"/>
                                </a:lnTo>
                                <a:lnTo>
                                  <a:pt x="2887692" y="950708"/>
                                </a:lnTo>
                                <a:lnTo>
                                  <a:pt x="2890365" y="751890"/>
                                </a:lnTo>
                                <a:lnTo>
                                  <a:pt x="2892935" y="737600"/>
                                </a:lnTo>
                                <a:lnTo>
                                  <a:pt x="2895608" y="795067"/>
                                </a:lnTo>
                                <a:lnTo>
                                  <a:pt x="2898178" y="917195"/>
                                </a:lnTo>
                                <a:lnTo>
                                  <a:pt x="2900851" y="828580"/>
                                </a:lnTo>
                                <a:lnTo>
                                  <a:pt x="2903421" y="778310"/>
                                </a:lnTo>
                                <a:lnTo>
                                  <a:pt x="2906093" y="886046"/>
                                </a:lnTo>
                                <a:lnTo>
                                  <a:pt x="2908663" y="759086"/>
                                </a:lnTo>
                                <a:lnTo>
                                  <a:pt x="2911336" y="917195"/>
                                </a:lnTo>
                                <a:lnTo>
                                  <a:pt x="2913906" y="735133"/>
                                </a:lnTo>
                                <a:lnTo>
                                  <a:pt x="2916579" y="804627"/>
                                </a:lnTo>
                                <a:lnTo>
                                  <a:pt x="2919149" y="802263"/>
                                </a:lnTo>
                                <a:lnTo>
                                  <a:pt x="2921822" y="790235"/>
                                </a:lnTo>
                                <a:lnTo>
                                  <a:pt x="2924392" y="1013006"/>
                                </a:lnTo>
                                <a:lnTo>
                                  <a:pt x="2927065" y="926755"/>
                                </a:lnTo>
                                <a:lnTo>
                                  <a:pt x="2929635" y="907635"/>
                                </a:lnTo>
                                <a:lnTo>
                                  <a:pt x="2932308" y="953072"/>
                                </a:lnTo>
                                <a:lnTo>
                                  <a:pt x="2934878" y="924391"/>
                                </a:lnTo>
                                <a:lnTo>
                                  <a:pt x="2937551" y="895606"/>
                                </a:lnTo>
                                <a:lnTo>
                                  <a:pt x="2940121" y="900438"/>
                                </a:lnTo>
                                <a:lnTo>
                                  <a:pt x="2942794" y="773478"/>
                                </a:lnTo>
                                <a:lnTo>
                                  <a:pt x="2945364" y="914728"/>
                                </a:lnTo>
                                <a:lnTo>
                                  <a:pt x="2948036" y="828580"/>
                                </a:lnTo>
                                <a:lnTo>
                                  <a:pt x="2950606" y="864458"/>
                                </a:lnTo>
                                <a:lnTo>
                                  <a:pt x="2953279" y="842972"/>
                                </a:lnTo>
                                <a:lnTo>
                                  <a:pt x="2955849" y="759086"/>
                                </a:lnTo>
                                <a:lnTo>
                                  <a:pt x="2958522" y="830944"/>
                                </a:lnTo>
                                <a:lnTo>
                                  <a:pt x="2961092" y="754357"/>
                                </a:lnTo>
                                <a:lnTo>
                                  <a:pt x="2963765" y="768647"/>
                                </a:lnTo>
                                <a:lnTo>
                                  <a:pt x="2966335" y="806991"/>
                                </a:lnTo>
                                <a:lnTo>
                                  <a:pt x="2969008" y="708816"/>
                                </a:lnTo>
                                <a:lnTo>
                                  <a:pt x="2971578" y="802263"/>
                                </a:lnTo>
                                <a:lnTo>
                                  <a:pt x="2974251" y="747161"/>
                                </a:lnTo>
                                <a:lnTo>
                                  <a:pt x="2976821" y="742330"/>
                                </a:lnTo>
                                <a:lnTo>
                                  <a:pt x="2979494" y="701620"/>
                                </a:lnTo>
                                <a:lnTo>
                                  <a:pt x="2982064" y="713648"/>
                                </a:lnTo>
                                <a:lnTo>
                                  <a:pt x="2984737" y="909999"/>
                                </a:lnTo>
                                <a:lnTo>
                                  <a:pt x="2987307" y="886046"/>
                                </a:lnTo>
                                <a:lnTo>
                                  <a:pt x="2989877" y="852532"/>
                                </a:lnTo>
                                <a:lnTo>
                                  <a:pt x="2992550" y="627397"/>
                                </a:lnTo>
                                <a:lnTo>
                                  <a:pt x="2995120" y="766282"/>
                                </a:lnTo>
                                <a:lnTo>
                                  <a:pt x="2997792" y="859729"/>
                                </a:lnTo>
                                <a:lnTo>
                                  <a:pt x="3000362" y="993782"/>
                                </a:lnTo>
                                <a:lnTo>
                                  <a:pt x="3003035" y="857262"/>
                                </a:lnTo>
                                <a:lnTo>
                                  <a:pt x="3005605" y="826215"/>
                                </a:lnTo>
                                <a:lnTo>
                                  <a:pt x="3008278" y="773478"/>
                                </a:lnTo>
                                <a:lnTo>
                                  <a:pt x="3010848" y="847701"/>
                                </a:lnTo>
                                <a:lnTo>
                                  <a:pt x="3013521" y="768647"/>
                                </a:lnTo>
                                <a:lnTo>
                                  <a:pt x="3016091" y="775843"/>
                                </a:lnTo>
                                <a:lnTo>
                                  <a:pt x="3018764" y="811823"/>
                                </a:lnTo>
                                <a:lnTo>
                                  <a:pt x="3021334" y="842972"/>
                                </a:lnTo>
                                <a:lnTo>
                                  <a:pt x="3024007" y="785403"/>
                                </a:lnTo>
                                <a:lnTo>
                                  <a:pt x="3026577" y="718376"/>
                                </a:lnTo>
                                <a:lnTo>
                                  <a:pt x="3029250" y="725573"/>
                                </a:lnTo>
                                <a:lnTo>
                                  <a:pt x="3031820" y="737600"/>
                                </a:lnTo>
                                <a:lnTo>
                                  <a:pt x="3034492" y="893242"/>
                                </a:lnTo>
                                <a:lnTo>
                                  <a:pt x="3037062" y="737600"/>
                                </a:lnTo>
                                <a:lnTo>
                                  <a:pt x="3039735" y="881214"/>
                                </a:lnTo>
                                <a:lnTo>
                                  <a:pt x="3042305" y="864458"/>
                                </a:lnTo>
                                <a:lnTo>
                                  <a:pt x="3044978" y="775843"/>
                                </a:lnTo>
                                <a:lnTo>
                                  <a:pt x="3047548" y="802263"/>
                                </a:lnTo>
                                <a:lnTo>
                                  <a:pt x="3050221" y="821384"/>
                                </a:lnTo>
                                <a:lnTo>
                                  <a:pt x="3052791" y="766282"/>
                                </a:lnTo>
                                <a:lnTo>
                                  <a:pt x="3055464" y="756722"/>
                                </a:lnTo>
                                <a:lnTo>
                                  <a:pt x="3058034" y="802263"/>
                                </a:lnTo>
                                <a:lnTo>
                                  <a:pt x="3060707" y="936316"/>
                                </a:lnTo>
                                <a:lnTo>
                                  <a:pt x="3063277" y="981857"/>
                                </a:lnTo>
                                <a:lnTo>
                                  <a:pt x="3065950" y="768647"/>
                                </a:lnTo>
                                <a:lnTo>
                                  <a:pt x="3068520" y="706452"/>
                                </a:lnTo>
                                <a:lnTo>
                                  <a:pt x="3071193" y="675303"/>
                                </a:lnTo>
                                <a:lnTo>
                                  <a:pt x="3073763" y="677668"/>
                                </a:lnTo>
                                <a:lnTo>
                                  <a:pt x="3076436" y="768647"/>
                                </a:lnTo>
                                <a:lnTo>
                                  <a:pt x="3079006" y="749526"/>
                                </a:lnTo>
                                <a:lnTo>
                                  <a:pt x="3081678" y="751890"/>
                                </a:lnTo>
                                <a:lnTo>
                                  <a:pt x="3084248" y="636958"/>
                                </a:lnTo>
                                <a:lnTo>
                                  <a:pt x="3086921" y="519662"/>
                                </a:lnTo>
                                <a:lnTo>
                                  <a:pt x="3089491" y="586688"/>
                                </a:lnTo>
                                <a:lnTo>
                                  <a:pt x="3092164" y="819020"/>
                                </a:lnTo>
                                <a:lnTo>
                                  <a:pt x="3094734" y="886046"/>
                                </a:lnTo>
                                <a:lnTo>
                                  <a:pt x="3097407" y="452532"/>
                                </a:lnTo>
                                <a:lnTo>
                                  <a:pt x="3099977" y="529223"/>
                                </a:lnTo>
                                <a:lnTo>
                                  <a:pt x="3102650" y="557904"/>
                                </a:lnTo>
                                <a:lnTo>
                                  <a:pt x="3105220" y="524391"/>
                                </a:lnTo>
                                <a:lnTo>
                                  <a:pt x="3107893" y="792600"/>
                                </a:lnTo>
                                <a:lnTo>
                                  <a:pt x="3110463" y="574660"/>
                                </a:lnTo>
                                <a:lnTo>
                                  <a:pt x="3113136" y="426215"/>
                                </a:lnTo>
                                <a:lnTo>
                                  <a:pt x="3115706" y="641790"/>
                                </a:lnTo>
                                <a:lnTo>
                                  <a:pt x="3118378" y="838141"/>
                                </a:lnTo>
                                <a:lnTo>
                                  <a:pt x="3120948" y="732769"/>
                                </a:lnTo>
                                <a:lnTo>
                                  <a:pt x="3123621" y="713648"/>
                                </a:lnTo>
                                <a:lnTo>
                                  <a:pt x="3126191" y="651350"/>
                                </a:lnTo>
                                <a:lnTo>
                                  <a:pt x="3128761" y="720844"/>
                                </a:lnTo>
                                <a:lnTo>
                                  <a:pt x="3131434" y="857262"/>
                                </a:lnTo>
                                <a:lnTo>
                                  <a:pt x="3134004" y="914728"/>
                                </a:lnTo>
                                <a:lnTo>
                                  <a:pt x="3136677" y="797431"/>
                                </a:lnTo>
                                <a:lnTo>
                                  <a:pt x="3139247" y="761554"/>
                                </a:lnTo>
                                <a:lnTo>
                                  <a:pt x="3141920" y="761554"/>
                                </a:lnTo>
                                <a:lnTo>
                                  <a:pt x="3144490" y="866925"/>
                                </a:lnTo>
                                <a:lnTo>
                                  <a:pt x="3147163" y="744694"/>
                                </a:lnTo>
                                <a:lnTo>
                                  <a:pt x="3149733" y="866925"/>
                                </a:lnTo>
                                <a:lnTo>
                                  <a:pt x="3152405" y="924391"/>
                                </a:lnTo>
                                <a:lnTo>
                                  <a:pt x="3154976" y="809356"/>
                                </a:lnTo>
                                <a:lnTo>
                                  <a:pt x="3157648" y="866925"/>
                                </a:lnTo>
                                <a:lnTo>
                                  <a:pt x="3160218" y="768647"/>
                                </a:lnTo>
                                <a:lnTo>
                                  <a:pt x="3162892" y="838141"/>
                                </a:lnTo>
                                <a:lnTo>
                                  <a:pt x="3165462" y="838141"/>
                                </a:lnTo>
                                <a:lnTo>
                                  <a:pt x="3168134" y="912363"/>
                                </a:lnTo>
                                <a:lnTo>
                                  <a:pt x="3170704" y="819020"/>
                                </a:lnTo>
                                <a:lnTo>
                                  <a:pt x="3173377" y="883681"/>
                                </a:lnTo>
                                <a:lnTo>
                                  <a:pt x="3175947" y="732769"/>
                                </a:lnTo>
                                <a:lnTo>
                                  <a:pt x="3178620" y="797431"/>
                                </a:lnTo>
                                <a:lnTo>
                                  <a:pt x="3181190" y="850065"/>
                                </a:lnTo>
                                <a:lnTo>
                                  <a:pt x="3183863" y="696892"/>
                                </a:lnTo>
                                <a:lnTo>
                                  <a:pt x="3186433" y="847701"/>
                                </a:lnTo>
                                <a:lnTo>
                                  <a:pt x="3189106" y="763918"/>
                                </a:lnTo>
                                <a:lnTo>
                                  <a:pt x="3191676" y="938680"/>
                                </a:lnTo>
                                <a:lnTo>
                                  <a:pt x="3194349" y="866925"/>
                                </a:lnTo>
                                <a:lnTo>
                                  <a:pt x="3196919" y="625033"/>
                                </a:lnTo>
                                <a:lnTo>
                                  <a:pt x="3199592" y="742330"/>
                                </a:lnTo>
                                <a:lnTo>
                                  <a:pt x="3202162" y="692059"/>
                                </a:lnTo>
                                <a:lnTo>
                                  <a:pt x="3204834" y="862094"/>
                                </a:lnTo>
                                <a:lnTo>
                                  <a:pt x="3207404" y="847701"/>
                                </a:lnTo>
                                <a:lnTo>
                                  <a:pt x="3210077" y="799796"/>
                                </a:lnTo>
                                <a:lnTo>
                                  <a:pt x="3212647" y="692059"/>
                                </a:lnTo>
                                <a:lnTo>
                                  <a:pt x="3215320" y="797431"/>
                                </a:lnTo>
                                <a:lnTo>
                                  <a:pt x="3217890" y="749526"/>
                                </a:lnTo>
                                <a:lnTo>
                                  <a:pt x="3220563" y="773478"/>
                                </a:lnTo>
                                <a:lnTo>
                                  <a:pt x="3223133" y="874018"/>
                                </a:lnTo>
                                <a:lnTo>
                                  <a:pt x="3225806" y="847701"/>
                                </a:lnTo>
                                <a:lnTo>
                                  <a:pt x="3228376" y="859729"/>
                                </a:lnTo>
                                <a:lnTo>
                                  <a:pt x="3231049" y="761554"/>
                                </a:lnTo>
                                <a:lnTo>
                                  <a:pt x="3233619" y="775843"/>
                                </a:lnTo>
                                <a:lnTo>
                                  <a:pt x="3236292" y="759086"/>
                                </a:lnTo>
                                <a:lnTo>
                                  <a:pt x="3238862" y="773478"/>
                                </a:lnTo>
                                <a:lnTo>
                                  <a:pt x="3241534" y="862094"/>
                                </a:lnTo>
                                <a:lnTo>
                                  <a:pt x="3244104" y="749526"/>
                                </a:lnTo>
                                <a:lnTo>
                                  <a:pt x="3246778" y="797431"/>
                                </a:lnTo>
                                <a:lnTo>
                                  <a:pt x="3249348" y="881214"/>
                                </a:lnTo>
                                <a:lnTo>
                                  <a:pt x="3252020" y="850065"/>
                                </a:lnTo>
                                <a:lnTo>
                                  <a:pt x="3254590" y="811823"/>
                                </a:lnTo>
                                <a:lnTo>
                                  <a:pt x="3257263" y="756722"/>
                                </a:lnTo>
                                <a:lnTo>
                                  <a:pt x="3259833" y="919559"/>
                                </a:lnTo>
                                <a:lnTo>
                                  <a:pt x="3262403" y="953072"/>
                                </a:lnTo>
                                <a:lnTo>
                                  <a:pt x="3265076" y="806991"/>
                                </a:lnTo>
                                <a:lnTo>
                                  <a:pt x="3267646" y="814188"/>
                                </a:lnTo>
                                <a:lnTo>
                                  <a:pt x="3270319" y="806991"/>
                                </a:lnTo>
                                <a:lnTo>
                                  <a:pt x="3272889" y="785403"/>
                                </a:lnTo>
                                <a:lnTo>
                                  <a:pt x="3275562" y="735133"/>
                                </a:lnTo>
                                <a:lnTo>
                                  <a:pt x="3278132" y="814188"/>
                                </a:lnTo>
                                <a:lnTo>
                                  <a:pt x="3280805" y="809356"/>
                                </a:lnTo>
                                <a:lnTo>
                                  <a:pt x="3283375" y="833308"/>
                                </a:lnTo>
                                <a:lnTo>
                                  <a:pt x="3286047" y="809356"/>
                                </a:lnTo>
                                <a:lnTo>
                                  <a:pt x="3288618" y="862094"/>
                                </a:lnTo>
                                <a:lnTo>
                                  <a:pt x="3291290" y="830944"/>
                                </a:lnTo>
                                <a:lnTo>
                                  <a:pt x="3293860" y="766282"/>
                                </a:lnTo>
                                <a:lnTo>
                                  <a:pt x="3296533" y="895606"/>
                                </a:lnTo>
                                <a:lnTo>
                                  <a:pt x="3299103" y="1010539"/>
                                </a:lnTo>
                                <a:lnTo>
                                  <a:pt x="3301776" y="912363"/>
                                </a:lnTo>
                                <a:lnTo>
                                  <a:pt x="3304346" y="665742"/>
                                </a:lnTo>
                                <a:lnTo>
                                  <a:pt x="3307019" y="866925"/>
                                </a:lnTo>
                                <a:lnTo>
                                  <a:pt x="3309589" y="897971"/>
                                </a:lnTo>
                                <a:lnTo>
                                  <a:pt x="3312262" y="900438"/>
                                </a:lnTo>
                                <a:lnTo>
                                  <a:pt x="3314832" y="977025"/>
                                </a:lnTo>
                                <a:lnTo>
                                  <a:pt x="3317505" y="802263"/>
                                </a:lnTo>
                                <a:lnTo>
                                  <a:pt x="3320075" y="852532"/>
                                </a:lnTo>
                                <a:lnTo>
                                  <a:pt x="3322748" y="847701"/>
                                </a:lnTo>
                                <a:lnTo>
                                  <a:pt x="3325318" y="819020"/>
                                </a:lnTo>
                                <a:lnTo>
                                  <a:pt x="3327990" y="735133"/>
                                </a:lnTo>
                                <a:lnTo>
                                  <a:pt x="3330560" y="754357"/>
                                </a:lnTo>
                                <a:lnTo>
                                  <a:pt x="3333233" y="842972"/>
                                </a:lnTo>
                                <a:lnTo>
                                  <a:pt x="3335803" y="897971"/>
                                </a:lnTo>
                                <a:lnTo>
                                  <a:pt x="3338476" y="881214"/>
                                </a:lnTo>
                                <a:lnTo>
                                  <a:pt x="3341046" y="727937"/>
                                </a:lnTo>
                                <a:lnTo>
                                  <a:pt x="3343719" y="833308"/>
                                </a:lnTo>
                                <a:lnTo>
                                  <a:pt x="3346289" y="998613"/>
                                </a:lnTo>
                                <a:lnTo>
                                  <a:pt x="3348962" y="577128"/>
                                </a:lnTo>
                                <a:lnTo>
                                  <a:pt x="3351532" y="787871"/>
                                </a:lnTo>
                                <a:lnTo>
                                  <a:pt x="3354205" y="775843"/>
                                </a:lnTo>
                                <a:lnTo>
                                  <a:pt x="3356775" y="771114"/>
                                </a:lnTo>
                                <a:lnTo>
                                  <a:pt x="3359448" y="727937"/>
                                </a:lnTo>
                                <a:lnTo>
                                  <a:pt x="3362018" y="732769"/>
                                </a:lnTo>
                                <a:lnTo>
                                  <a:pt x="3364691" y="838141"/>
                                </a:lnTo>
                                <a:lnTo>
                                  <a:pt x="3367261" y="677668"/>
                                </a:lnTo>
                                <a:lnTo>
                                  <a:pt x="3369934" y="830944"/>
                                </a:lnTo>
                                <a:lnTo>
                                  <a:pt x="3372504" y="905167"/>
                                </a:lnTo>
                                <a:lnTo>
                                  <a:pt x="3375176" y="677668"/>
                                </a:lnTo>
                                <a:lnTo>
                                  <a:pt x="3377746" y="771114"/>
                                </a:lnTo>
                                <a:lnTo>
                                  <a:pt x="3380419" y="768647"/>
                                </a:lnTo>
                                <a:lnTo>
                                  <a:pt x="3382989" y="749526"/>
                                </a:lnTo>
                                <a:lnTo>
                                  <a:pt x="3385662" y="713648"/>
                                </a:lnTo>
                                <a:lnTo>
                                  <a:pt x="3388232" y="814188"/>
                                </a:lnTo>
                                <a:lnTo>
                                  <a:pt x="3390905" y="785403"/>
                                </a:lnTo>
                                <a:lnTo>
                                  <a:pt x="3393475" y="775843"/>
                                </a:lnTo>
                                <a:lnTo>
                                  <a:pt x="3396045" y="498073"/>
                                </a:lnTo>
                                <a:lnTo>
                                  <a:pt x="3398718" y="660911"/>
                                </a:lnTo>
                                <a:lnTo>
                                  <a:pt x="3401288" y="689695"/>
                                </a:lnTo>
                                <a:lnTo>
                                  <a:pt x="3403961" y="648986"/>
                                </a:lnTo>
                                <a:lnTo>
                                  <a:pt x="3406531" y="888411"/>
                                </a:lnTo>
                                <a:lnTo>
                                  <a:pt x="3409204" y="941148"/>
                                </a:lnTo>
                                <a:lnTo>
                                  <a:pt x="3411774" y="881214"/>
                                </a:lnTo>
                                <a:lnTo>
                                  <a:pt x="3414447" y="864458"/>
                                </a:lnTo>
                                <a:lnTo>
                                  <a:pt x="3417017" y="842972"/>
                                </a:lnTo>
                                <a:lnTo>
                                  <a:pt x="3419689" y="881214"/>
                                </a:lnTo>
                                <a:lnTo>
                                  <a:pt x="3422259" y="766282"/>
                                </a:lnTo>
                                <a:lnTo>
                                  <a:pt x="3424932" y="907635"/>
                                </a:lnTo>
                                <a:lnTo>
                                  <a:pt x="3427502" y="819020"/>
                                </a:lnTo>
                                <a:lnTo>
                                  <a:pt x="3430175" y="785403"/>
                                </a:lnTo>
                                <a:lnTo>
                                  <a:pt x="3432745" y="828580"/>
                                </a:lnTo>
                                <a:lnTo>
                                  <a:pt x="3435418" y="893242"/>
                                </a:lnTo>
                                <a:lnTo>
                                  <a:pt x="3437988" y="687228"/>
                                </a:lnTo>
                                <a:lnTo>
                                  <a:pt x="3440661" y="842972"/>
                                </a:lnTo>
                                <a:lnTo>
                                  <a:pt x="3443231" y="797431"/>
                                </a:lnTo>
                                <a:lnTo>
                                  <a:pt x="3445904" y="979389"/>
                                </a:lnTo>
                                <a:lnTo>
                                  <a:pt x="3448474" y="754357"/>
                                </a:lnTo>
                                <a:lnTo>
                                  <a:pt x="3451146" y="828580"/>
                                </a:lnTo>
                                <a:lnTo>
                                  <a:pt x="3453716" y="806991"/>
                                </a:lnTo>
                                <a:lnTo>
                                  <a:pt x="3456390" y="823748"/>
                                </a:lnTo>
                                <a:lnTo>
                                  <a:pt x="3458960" y="694424"/>
                                </a:lnTo>
                                <a:lnTo>
                                  <a:pt x="3461632" y="890775"/>
                                </a:lnTo>
                                <a:lnTo>
                                  <a:pt x="3464202" y="759086"/>
                                </a:lnTo>
                                <a:lnTo>
                                  <a:pt x="3466875" y="809356"/>
                                </a:lnTo>
                                <a:lnTo>
                                  <a:pt x="3469445" y="859729"/>
                                </a:lnTo>
                                <a:lnTo>
                                  <a:pt x="3472118" y="689695"/>
                                </a:lnTo>
                                <a:lnTo>
                                  <a:pt x="3474688" y="768647"/>
                                </a:lnTo>
                                <a:lnTo>
                                  <a:pt x="3477361" y="847701"/>
                                </a:lnTo>
                                <a:lnTo>
                                  <a:pt x="3479931" y="965100"/>
                                </a:lnTo>
                                <a:lnTo>
                                  <a:pt x="3482604" y="828580"/>
                                </a:lnTo>
                                <a:lnTo>
                                  <a:pt x="3485174" y="706452"/>
                                </a:lnTo>
                                <a:lnTo>
                                  <a:pt x="3487847" y="773478"/>
                                </a:lnTo>
                                <a:lnTo>
                                  <a:pt x="3490417" y="799796"/>
                                </a:lnTo>
                                <a:lnTo>
                                  <a:pt x="3493090" y="759086"/>
                                </a:lnTo>
                                <a:lnTo>
                                  <a:pt x="3495660" y="814188"/>
                                </a:lnTo>
                                <a:lnTo>
                                  <a:pt x="3498333" y="859729"/>
                                </a:lnTo>
                                <a:lnTo>
                                  <a:pt x="3500903" y="938680"/>
                                </a:lnTo>
                                <a:lnTo>
                                  <a:pt x="3503575" y="814188"/>
                                </a:lnTo>
                                <a:lnTo>
                                  <a:pt x="3506145" y="718376"/>
                                </a:lnTo>
                                <a:lnTo>
                                  <a:pt x="3508818" y="646519"/>
                                </a:lnTo>
                                <a:lnTo>
                                  <a:pt x="3511388" y="917195"/>
                                </a:lnTo>
                                <a:lnTo>
                                  <a:pt x="3514061" y="890775"/>
                                </a:lnTo>
                                <a:lnTo>
                                  <a:pt x="3516631" y="926755"/>
                                </a:lnTo>
                                <a:lnTo>
                                  <a:pt x="3519304" y="921923"/>
                                </a:lnTo>
                                <a:lnTo>
                                  <a:pt x="3521874" y="852532"/>
                                </a:lnTo>
                                <a:lnTo>
                                  <a:pt x="3524547" y="883681"/>
                                </a:lnTo>
                                <a:lnTo>
                                  <a:pt x="3527117" y="828580"/>
                                </a:lnTo>
                                <a:lnTo>
                                  <a:pt x="3529790" y="914728"/>
                                </a:lnTo>
                                <a:lnTo>
                                  <a:pt x="3532360" y="914728"/>
                                </a:lnTo>
                                <a:lnTo>
                                  <a:pt x="3534930" y="969829"/>
                                </a:lnTo>
                                <a:lnTo>
                                  <a:pt x="3537602" y="945876"/>
                                </a:lnTo>
                                <a:lnTo>
                                  <a:pt x="3540172" y="845337"/>
                                </a:lnTo>
                                <a:lnTo>
                                  <a:pt x="3542846" y="809356"/>
                                </a:lnTo>
                                <a:lnTo>
                                  <a:pt x="3545415" y="778310"/>
                                </a:lnTo>
                                <a:lnTo>
                                  <a:pt x="3548089" y="941148"/>
                                </a:lnTo>
                                <a:lnTo>
                                  <a:pt x="3550659" y="804627"/>
                                </a:lnTo>
                                <a:lnTo>
                                  <a:pt x="3553331" y="881214"/>
                                </a:lnTo>
                                <a:lnTo>
                                  <a:pt x="3555901" y="787871"/>
                                </a:lnTo>
                                <a:lnTo>
                                  <a:pt x="3558574" y="842972"/>
                                </a:lnTo>
                                <a:lnTo>
                                  <a:pt x="3561144" y="874018"/>
                                </a:lnTo>
                                <a:lnTo>
                                  <a:pt x="3563817" y="833308"/>
                                </a:lnTo>
                                <a:lnTo>
                                  <a:pt x="3566387" y="852532"/>
                                </a:lnTo>
                                <a:lnTo>
                                  <a:pt x="3569060" y="663275"/>
                                </a:lnTo>
                                <a:lnTo>
                                  <a:pt x="3571630" y="969829"/>
                                </a:lnTo>
                                <a:lnTo>
                                  <a:pt x="3574302" y="833308"/>
                                </a:lnTo>
                                <a:lnTo>
                                  <a:pt x="3576873" y="859729"/>
                                </a:lnTo>
                                <a:lnTo>
                                  <a:pt x="3579546" y="665742"/>
                                </a:lnTo>
                                <a:lnTo>
                                  <a:pt x="3582116" y="749526"/>
                                </a:lnTo>
                                <a:lnTo>
                                  <a:pt x="3584788" y="857262"/>
                                </a:lnTo>
                                <a:lnTo>
                                  <a:pt x="3587358" y="811823"/>
                                </a:lnTo>
                                <a:lnTo>
                                  <a:pt x="3590031" y="955437"/>
                                </a:lnTo>
                                <a:lnTo>
                                  <a:pt x="3592601" y="981857"/>
                                </a:lnTo>
                                <a:lnTo>
                                  <a:pt x="3595274" y="735133"/>
                                </a:lnTo>
                                <a:lnTo>
                                  <a:pt x="3597844" y="713648"/>
                                </a:lnTo>
                                <a:lnTo>
                                  <a:pt x="3600517" y="768647"/>
                                </a:lnTo>
                                <a:lnTo>
                                  <a:pt x="3603087" y="730405"/>
                                </a:lnTo>
                                <a:lnTo>
                                  <a:pt x="3605760" y="926755"/>
                                </a:lnTo>
                                <a:lnTo>
                                  <a:pt x="3608330" y="830944"/>
                                </a:lnTo>
                                <a:lnTo>
                                  <a:pt x="3611003" y="799796"/>
                                </a:lnTo>
                                <a:lnTo>
                                  <a:pt x="3613573" y="902802"/>
                                </a:lnTo>
                                <a:lnTo>
                                  <a:pt x="3616246" y="857262"/>
                                </a:lnTo>
                                <a:lnTo>
                                  <a:pt x="3618816" y="806991"/>
                                </a:lnTo>
                                <a:lnTo>
                                  <a:pt x="3621488" y="703985"/>
                                </a:lnTo>
                                <a:lnTo>
                                  <a:pt x="3624058" y="747161"/>
                                </a:lnTo>
                                <a:lnTo>
                                  <a:pt x="3626731" y="761554"/>
                                </a:lnTo>
                                <a:lnTo>
                                  <a:pt x="3629301" y="890775"/>
                                </a:lnTo>
                                <a:lnTo>
                                  <a:pt x="3631975" y="838141"/>
                                </a:lnTo>
                                <a:lnTo>
                                  <a:pt x="3634545" y="895606"/>
                                </a:lnTo>
                                <a:lnTo>
                                  <a:pt x="3637217" y="919559"/>
                                </a:lnTo>
                                <a:lnTo>
                                  <a:pt x="3639787" y="840505"/>
                                </a:lnTo>
                                <a:lnTo>
                                  <a:pt x="3642460" y="768647"/>
                                </a:lnTo>
                                <a:lnTo>
                                  <a:pt x="3645030" y="874018"/>
                                </a:lnTo>
                                <a:lnTo>
                                  <a:pt x="3647703" y="838141"/>
                                </a:lnTo>
                                <a:lnTo>
                                  <a:pt x="3650273" y="699256"/>
                                </a:lnTo>
                                <a:lnTo>
                                  <a:pt x="3652946" y="847701"/>
                                </a:lnTo>
                                <a:lnTo>
                                  <a:pt x="3655516" y="883681"/>
                                </a:lnTo>
                                <a:lnTo>
                                  <a:pt x="3658188" y="888411"/>
                                </a:lnTo>
                                <a:lnTo>
                                  <a:pt x="3660759" y="981857"/>
                                </a:lnTo>
                                <a:lnTo>
                                  <a:pt x="3663432" y="989053"/>
                                </a:lnTo>
                                <a:lnTo>
                                  <a:pt x="3666002" y="99614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58" name="Shape 2458"/>
                        <wps:cNvSpPr/>
                        <wps:spPr>
                          <a:xfrm>
                            <a:off x="430388" y="0"/>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59" name="Rectangle 2459"/>
                        <wps:cNvSpPr/>
                        <wps:spPr>
                          <a:xfrm>
                            <a:off x="203609" y="992137"/>
                            <a:ext cx="228059" cy="126472"/>
                          </a:xfrm>
                          <a:prstGeom prst="rect">
                            <a:avLst/>
                          </a:prstGeom>
                          <a:ln>
                            <a:noFill/>
                          </a:ln>
                        </wps:spPr>
                        <wps:txbx>
                          <w:txbxContent>
                            <w:p w14:paraId="1F222472" w14:textId="77777777" w:rsidR="0000671F" w:rsidRDefault="0000671F" w:rsidP="0000671F">
                              <w:r>
                                <w:rPr>
                                  <w:rFonts w:ascii="Arial" w:eastAsia="Arial" w:hAnsi="Arial" w:cs="Arial"/>
                                  <w:color w:val="4D4D4D"/>
                                  <w:sz w:val="16"/>
                                </w:rPr>
                                <w:t>900</w:t>
                              </w:r>
                            </w:p>
                          </w:txbxContent>
                        </wps:txbx>
                        <wps:bodyPr horzOverflow="overflow" vert="horz" lIns="0" tIns="0" rIns="0" bIns="0" rtlCol="0">
                          <a:noAutofit/>
                        </wps:bodyPr>
                      </wps:wsp>
                      <wps:wsp>
                        <wps:cNvPr id="2460" name="Rectangle 2460"/>
                        <wps:cNvSpPr/>
                        <wps:spPr>
                          <a:xfrm>
                            <a:off x="146451" y="752609"/>
                            <a:ext cx="304078" cy="126473"/>
                          </a:xfrm>
                          <a:prstGeom prst="rect">
                            <a:avLst/>
                          </a:prstGeom>
                          <a:ln>
                            <a:noFill/>
                          </a:ln>
                        </wps:spPr>
                        <wps:txbx>
                          <w:txbxContent>
                            <w:p w14:paraId="7BDCDE89" w14:textId="77777777" w:rsidR="0000671F" w:rsidRDefault="0000671F" w:rsidP="0000671F">
                              <w:r>
                                <w:rPr>
                                  <w:rFonts w:ascii="Arial" w:eastAsia="Arial" w:hAnsi="Arial" w:cs="Arial"/>
                                  <w:color w:val="4D4D4D"/>
                                  <w:sz w:val="16"/>
                                </w:rPr>
                                <w:t>1000</w:t>
                              </w:r>
                            </w:p>
                          </w:txbxContent>
                        </wps:txbx>
                        <wps:bodyPr horzOverflow="overflow" vert="horz" lIns="0" tIns="0" rIns="0" bIns="0" rtlCol="0">
                          <a:noAutofit/>
                        </wps:bodyPr>
                      </wps:wsp>
                      <wps:wsp>
                        <wps:cNvPr id="2461" name="Rectangle 2461"/>
                        <wps:cNvSpPr/>
                        <wps:spPr>
                          <a:xfrm>
                            <a:off x="146451" y="513082"/>
                            <a:ext cx="304078" cy="126472"/>
                          </a:xfrm>
                          <a:prstGeom prst="rect">
                            <a:avLst/>
                          </a:prstGeom>
                          <a:ln>
                            <a:noFill/>
                          </a:ln>
                        </wps:spPr>
                        <wps:txbx>
                          <w:txbxContent>
                            <w:p w14:paraId="635225A7" w14:textId="77777777" w:rsidR="0000671F" w:rsidRDefault="0000671F" w:rsidP="0000671F">
                              <w:r>
                                <w:rPr>
                                  <w:rFonts w:ascii="Arial" w:eastAsia="Arial" w:hAnsi="Arial" w:cs="Arial"/>
                                  <w:color w:val="4D4D4D"/>
                                  <w:sz w:val="16"/>
                                </w:rPr>
                                <w:t>1100</w:t>
                              </w:r>
                            </w:p>
                          </w:txbxContent>
                        </wps:txbx>
                        <wps:bodyPr horzOverflow="overflow" vert="horz" lIns="0" tIns="0" rIns="0" bIns="0" rtlCol="0">
                          <a:noAutofit/>
                        </wps:bodyPr>
                      </wps:wsp>
                      <wps:wsp>
                        <wps:cNvPr id="2462" name="Rectangle 2462"/>
                        <wps:cNvSpPr/>
                        <wps:spPr>
                          <a:xfrm>
                            <a:off x="146451" y="273658"/>
                            <a:ext cx="304078" cy="126472"/>
                          </a:xfrm>
                          <a:prstGeom prst="rect">
                            <a:avLst/>
                          </a:prstGeom>
                          <a:ln>
                            <a:noFill/>
                          </a:ln>
                        </wps:spPr>
                        <wps:txbx>
                          <w:txbxContent>
                            <w:p w14:paraId="617B697B" w14:textId="77777777" w:rsidR="0000671F" w:rsidRDefault="0000671F" w:rsidP="0000671F">
                              <w:r>
                                <w:rPr>
                                  <w:rFonts w:ascii="Arial" w:eastAsia="Arial" w:hAnsi="Arial" w:cs="Arial"/>
                                  <w:color w:val="4D4D4D"/>
                                  <w:sz w:val="16"/>
                                </w:rPr>
                                <w:t>1200</w:t>
                              </w:r>
                            </w:p>
                          </w:txbxContent>
                        </wps:txbx>
                        <wps:bodyPr horzOverflow="overflow" vert="horz" lIns="0" tIns="0" rIns="0" bIns="0" rtlCol="0">
                          <a:noAutofit/>
                        </wps:bodyPr>
                      </wps:wsp>
                      <wps:wsp>
                        <wps:cNvPr id="2463" name="Rectangle 2463"/>
                        <wps:cNvSpPr/>
                        <wps:spPr>
                          <a:xfrm>
                            <a:off x="146451" y="34130"/>
                            <a:ext cx="304078" cy="126472"/>
                          </a:xfrm>
                          <a:prstGeom prst="rect">
                            <a:avLst/>
                          </a:prstGeom>
                          <a:ln>
                            <a:noFill/>
                          </a:ln>
                        </wps:spPr>
                        <wps:txbx>
                          <w:txbxContent>
                            <w:p w14:paraId="568A9083" w14:textId="77777777" w:rsidR="0000671F" w:rsidRDefault="0000671F" w:rsidP="0000671F">
                              <w:r>
                                <w:rPr>
                                  <w:rFonts w:ascii="Arial" w:eastAsia="Arial" w:hAnsi="Arial" w:cs="Arial"/>
                                  <w:color w:val="4D4D4D"/>
                                  <w:sz w:val="16"/>
                                </w:rPr>
                                <w:t>1300</w:t>
                              </w:r>
                            </w:p>
                          </w:txbxContent>
                        </wps:txbx>
                        <wps:bodyPr horzOverflow="overflow" vert="horz" lIns="0" tIns="0" rIns="0" bIns="0" rtlCol="0">
                          <a:noAutofit/>
                        </wps:bodyPr>
                      </wps:wsp>
                      <wps:wsp>
                        <wps:cNvPr id="2464" name="Shape 2464"/>
                        <wps:cNvSpPr/>
                        <wps:spPr>
                          <a:xfrm>
                            <a:off x="399651" y="102904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5" name="Shape 2465"/>
                        <wps:cNvSpPr/>
                        <wps:spPr>
                          <a:xfrm>
                            <a:off x="399651" y="78951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6" name="Shape 2466"/>
                        <wps:cNvSpPr/>
                        <wps:spPr>
                          <a:xfrm>
                            <a:off x="399651" y="549988"/>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7" name="Shape 2467"/>
                        <wps:cNvSpPr/>
                        <wps:spPr>
                          <a:xfrm>
                            <a:off x="399651" y="31056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8" name="Shape 2468"/>
                        <wps:cNvSpPr/>
                        <wps:spPr>
                          <a:xfrm>
                            <a:off x="399651" y="71036"/>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9" name="Rectangle 2469"/>
                        <wps:cNvSpPr/>
                        <wps:spPr>
                          <a:xfrm rot="-5399999">
                            <a:off x="-252422" y="466951"/>
                            <a:ext cx="656612" cy="151766"/>
                          </a:xfrm>
                          <a:prstGeom prst="rect">
                            <a:avLst/>
                          </a:prstGeom>
                          <a:ln>
                            <a:noFill/>
                          </a:ln>
                        </wps:spPr>
                        <wps:txbx>
                          <w:txbxContent>
                            <w:p w14:paraId="1CD6E2F5" w14:textId="77777777" w:rsidR="0000671F" w:rsidRDefault="0000671F" w:rsidP="0000671F">
                              <w:r>
                                <w:rPr>
                                  <w:rFonts w:ascii="Arial" w:eastAsia="Arial" w:hAnsi="Arial" w:cs="Arial"/>
                                  <w:sz w:val="19"/>
                                </w:rPr>
                                <w:t>Incidents</w:t>
                              </w:r>
                            </w:p>
                          </w:txbxContent>
                        </wps:txbx>
                        <wps:bodyPr horzOverflow="overflow" vert="horz" lIns="0" tIns="0" rIns="0" bIns="0" rtlCol="0">
                          <a:noAutofit/>
                        </wps:bodyPr>
                      </wps:wsp>
                      <wps:wsp>
                        <wps:cNvPr id="2472" name="Shape 2472"/>
                        <wps:cNvSpPr/>
                        <wps:spPr>
                          <a:xfrm>
                            <a:off x="613683" y="2138475"/>
                            <a:ext cx="3666002" cy="400309"/>
                          </a:xfrm>
                          <a:custGeom>
                            <a:avLst/>
                            <a:gdLst/>
                            <a:ahLst/>
                            <a:cxnLst/>
                            <a:rect l="0" t="0" r="0" b="0"/>
                            <a:pathLst>
                              <a:path w="3666002" h="400309">
                                <a:moveTo>
                                  <a:pt x="0" y="150090"/>
                                </a:moveTo>
                                <a:lnTo>
                                  <a:pt x="2673" y="255462"/>
                                </a:lnTo>
                                <a:lnTo>
                                  <a:pt x="5243" y="237060"/>
                                </a:lnTo>
                                <a:lnTo>
                                  <a:pt x="7813" y="218556"/>
                                </a:lnTo>
                                <a:lnTo>
                                  <a:pt x="10486" y="134362"/>
                                </a:lnTo>
                                <a:lnTo>
                                  <a:pt x="13056" y="208070"/>
                                </a:lnTo>
                                <a:lnTo>
                                  <a:pt x="15729" y="239630"/>
                                </a:lnTo>
                                <a:lnTo>
                                  <a:pt x="18299" y="184323"/>
                                </a:lnTo>
                                <a:lnTo>
                                  <a:pt x="20971" y="213313"/>
                                </a:lnTo>
                                <a:lnTo>
                                  <a:pt x="23541" y="237060"/>
                                </a:lnTo>
                                <a:lnTo>
                                  <a:pt x="26214" y="158006"/>
                                </a:lnTo>
                                <a:lnTo>
                                  <a:pt x="28784" y="144847"/>
                                </a:lnTo>
                                <a:lnTo>
                                  <a:pt x="31457" y="173837"/>
                                </a:lnTo>
                                <a:lnTo>
                                  <a:pt x="34027" y="273863"/>
                                </a:lnTo>
                                <a:lnTo>
                                  <a:pt x="36700" y="229144"/>
                                </a:lnTo>
                                <a:lnTo>
                                  <a:pt x="39270" y="210743"/>
                                </a:lnTo>
                                <a:lnTo>
                                  <a:pt x="41943" y="226472"/>
                                </a:lnTo>
                                <a:lnTo>
                                  <a:pt x="44513" y="200154"/>
                                </a:lnTo>
                                <a:lnTo>
                                  <a:pt x="47186" y="158006"/>
                                </a:lnTo>
                                <a:lnTo>
                                  <a:pt x="49756" y="310769"/>
                                </a:lnTo>
                                <a:lnTo>
                                  <a:pt x="52429" y="218556"/>
                                </a:lnTo>
                                <a:lnTo>
                                  <a:pt x="54999" y="268620"/>
                                </a:lnTo>
                                <a:lnTo>
                                  <a:pt x="57672" y="142174"/>
                                </a:lnTo>
                                <a:lnTo>
                                  <a:pt x="60242" y="179080"/>
                                </a:lnTo>
                                <a:lnTo>
                                  <a:pt x="62914" y="173837"/>
                                </a:lnTo>
                                <a:lnTo>
                                  <a:pt x="65484" y="237060"/>
                                </a:lnTo>
                                <a:lnTo>
                                  <a:pt x="68157" y="176510"/>
                                </a:lnTo>
                                <a:lnTo>
                                  <a:pt x="70727" y="234387"/>
                                </a:lnTo>
                                <a:lnTo>
                                  <a:pt x="73400" y="163249"/>
                                </a:lnTo>
                                <a:lnTo>
                                  <a:pt x="75970" y="263377"/>
                                </a:lnTo>
                                <a:lnTo>
                                  <a:pt x="78643" y="244976"/>
                                </a:lnTo>
                                <a:lnTo>
                                  <a:pt x="81213" y="205397"/>
                                </a:lnTo>
                                <a:lnTo>
                                  <a:pt x="83886" y="118530"/>
                                </a:lnTo>
                                <a:lnTo>
                                  <a:pt x="86456" y="271293"/>
                                </a:lnTo>
                                <a:lnTo>
                                  <a:pt x="89129" y="210743"/>
                                </a:lnTo>
                                <a:lnTo>
                                  <a:pt x="91699" y="158006"/>
                                </a:lnTo>
                                <a:lnTo>
                                  <a:pt x="94372" y="63223"/>
                                </a:lnTo>
                                <a:lnTo>
                                  <a:pt x="96942" y="247546"/>
                                </a:lnTo>
                                <a:lnTo>
                                  <a:pt x="99614" y="189669"/>
                                </a:lnTo>
                                <a:lnTo>
                                  <a:pt x="102185" y="237060"/>
                                </a:lnTo>
                                <a:lnTo>
                                  <a:pt x="104857" y="136932"/>
                                </a:lnTo>
                                <a:lnTo>
                                  <a:pt x="107427" y="208070"/>
                                </a:lnTo>
                                <a:lnTo>
                                  <a:pt x="110100" y="215986"/>
                                </a:lnTo>
                                <a:lnTo>
                                  <a:pt x="112670" y="255462"/>
                                </a:lnTo>
                                <a:lnTo>
                                  <a:pt x="115343" y="252789"/>
                                </a:lnTo>
                                <a:lnTo>
                                  <a:pt x="117913" y="292367"/>
                                </a:lnTo>
                                <a:lnTo>
                                  <a:pt x="120586" y="84297"/>
                                </a:lnTo>
                                <a:lnTo>
                                  <a:pt x="123156" y="226472"/>
                                </a:lnTo>
                                <a:lnTo>
                                  <a:pt x="125829" y="181753"/>
                                </a:lnTo>
                                <a:lnTo>
                                  <a:pt x="128399" y="260704"/>
                                </a:lnTo>
                                <a:lnTo>
                                  <a:pt x="131072" y="155436"/>
                                </a:lnTo>
                                <a:lnTo>
                                  <a:pt x="133642" y="258134"/>
                                </a:lnTo>
                                <a:lnTo>
                                  <a:pt x="136315" y="221229"/>
                                </a:lnTo>
                                <a:lnTo>
                                  <a:pt x="138885" y="260704"/>
                                </a:lnTo>
                                <a:lnTo>
                                  <a:pt x="141558" y="300283"/>
                                </a:lnTo>
                                <a:lnTo>
                                  <a:pt x="144128" y="247546"/>
                                </a:lnTo>
                                <a:lnTo>
                                  <a:pt x="146698" y="184323"/>
                                </a:lnTo>
                                <a:lnTo>
                                  <a:pt x="149370" y="215986"/>
                                </a:lnTo>
                                <a:lnTo>
                                  <a:pt x="151940" y="200154"/>
                                </a:lnTo>
                                <a:lnTo>
                                  <a:pt x="154613" y="276536"/>
                                </a:lnTo>
                                <a:lnTo>
                                  <a:pt x="157183" y="100129"/>
                                </a:lnTo>
                                <a:lnTo>
                                  <a:pt x="159856" y="152763"/>
                                </a:lnTo>
                                <a:lnTo>
                                  <a:pt x="162426" y="215986"/>
                                </a:lnTo>
                                <a:lnTo>
                                  <a:pt x="165099" y="118530"/>
                                </a:lnTo>
                                <a:lnTo>
                                  <a:pt x="167669" y="237060"/>
                                </a:lnTo>
                                <a:lnTo>
                                  <a:pt x="170342" y="226472"/>
                                </a:lnTo>
                                <a:lnTo>
                                  <a:pt x="172912" y="171164"/>
                                </a:lnTo>
                                <a:lnTo>
                                  <a:pt x="175585" y="118530"/>
                                </a:lnTo>
                                <a:lnTo>
                                  <a:pt x="178155" y="215986"/>
                                </a:lnTo>
                                <a:lnTo>
                                  <a:pt x="180828" y="192239"/>
                                </a:lnTo>
                                <a:lnTo>
                                  <a:pt x="183398" y="181753"/>
                                </a:lnTo>
                                <a:lnTo>
                                  <a:pt x="186071" y="184323"/>
                                </a:lnTo>
                                <a:lnTo>
                                  <a:pt x="188641" y="115857"/>
                                </a:lnTo>
                                <a:lnTo>
                                  <a:pt x="191313" y="242303"/>
                                </a:lnTo>
                                <a:lnTo>
                                  <a:pt x="193883" y="176510"/>
                                </a:lnTo>
                                <a:lnTo>
                                  <a:pt x="196556" y="192239"/>
                                </a:lnTo>
                                <a:lnTo>
                                  <a:pt x="199126" y="205397"/>
                                </a:lnTo>
                                <a:lnTo>
                                  <a:pt x="201799" y="287124"/>
                                </a:lnTo>
                                <a:lnTo>
                                  <a:pt x="204369" y="215986"/>
                                </a:lnTo>
                                <a:lnTo>
                                  <a:pt x="207042" y="47391"/>
                                </a:lnTo>
                                <a:lnTo>
                                  <a:pt x="209612" y="136932"/>
                                </a:lnTo>
                                <a:lnTo>
                                  <a:pt x="212285" y="142174"/>
                                </a:lnTo>
                                <a:lnTo>
                                  <a:pt x="214855" y="234387"/>
                                </a:lnTo>
                                <a:lnTo>
                                  <a:pt x="217528" y="197482"/>
                                </a:lnTo>
                                <a:lnTo>
                                  <a:pt x="220098" y="210743"/>
                                </a:lnTo>
                                <a:lnTo>
                                  <a:pt x="222771" y="318684"/>
                                </a:lnTo>
                                <a:lnTo>
                                  <a:pt x="225341" y="168594"/>
                                </a:lnTo>
                                <a:lnTo>
                                  <a:pt x="228014" y="107941"/>
                                </a:lnTo>
                                <a:lnTo>
                                  <a:pt x="230584" y="200154"/>
                                </a:lnTo>
                                <a:lnTo>
                                  <a:pt x="233256" y="168594"/>
                                </a:lnTo>
                                <a:lnTo>
                                  <a:pt x="235826" y="181753"/>
                                </a:lnTo>
                                <a:lnTo>
                                  <a:pt x="238499" y="158006"/>
                                </a:lnTo>
                                <a:lnTo>
                                  <a:pt x="241069" y="0"/>
                                </a:lnTo>
                                <a:lnTo>
                                  <a:pt x="243742" y="239630"/>
                                </a:lnTo>
                                <a:lnTo>
                                  <a:pt x="246312" y="197482"/>
                                </a:lnTo>
                                <a:lnTo>
                                  <a:pt x="248985" y="142174"/>
                                </a:lnTo>
                                <a:lnTo>
                                  <a:pt x="251555" y="181753"/>
                                </a:lnTo>
                                <a:lnTo>
                                  <a:pt x="254228" y="205397"/>
                                </a:lnTo>
                                <a:lnTo>
                                  <a:pt x="256798" y="184323"/>
                                </a:lnTo>
                                <a:lnTo>
                                  <a:pt x="259471" y="176510"/>
                                </a:lnTo>
                                <a:lnTo>
                                  <a:pt x="262041" y="271293"/>
                                </a:lnTo>
                                <a:lnTo>
                                  <a:pt x="264714" y="250219"/>
                                </a:lnTo>
                                <a:lnTo>
                                  <a:pt x="267284" y="155436"/>
                                </a:lnTo>
                                <a:lnTo>
                                  <a:pt x="269957" y="194912"/>
                                </a:lnTo>
                                <a:lnTo>
                                  <a:pt x="272527" y="215986"/>
                                </a:lnTo>
                                <a:lnTo>
                                  <a:pt x="275199" y="210743"/>
                                </a:lnTo>
                                <a:lnTo>
                                  <a:pt x="277769" y="126446"/>
                                </a:lnTo>
                                <a:lnTo>
                                  <a:pt x="280339" y="223901"/>
                                </a:lnTo>
                                <a:lnTo>
                                  <a:pt x="283012" y="271293"/>
                                </a:lnTo>
                                <a:lnTo>
                                  <a:pt x="285582" y="218556"/>
                                </a:lnTo>
                                <a:lnTo>
                                  <a:pt x="288255" y="221229"/>
                                </a:lnTo>
                                <a:lnTo>
                                  <a:pt x="290825" y="255462"/>
                                </a:lnTo>
                                <a:lnTo>
                                  <a:pt x="293498" y="176510"/>
                                </a:lnTo>
                                <a:lnTo>
                                  <a:pt x="296068" y="165922"/>
                                </a:lnTo>
                                <a:lnTo>
                                  <a:pt x="298741" y="205397"/>
                                </a:lnTo>
                                <a:lnTo>
                                  <a:pt x="301311" y="223901"/>
                                </a:lnTo>
                                <a:lnTo>
                                  <a:pt x="303984" y="84297"/>
                                </a:lnTo>
                                <a:lnTo>
                                  <a:pt x="306554" y="160679"/>
                                </a:lnTo>
                                <a:lnTo>
                                  <a:pt x="309227" y="150090"/>
                                </a:lnTo>
                                <a:lnTo>
                                  <a:pt x="311797" y="208070"/>
                                </a:lnTo>
                                <a:lnTo>
                                  <a:pt x="314469" y="205397"/>
                                </a:lnTo>
                                <a:lnTo>
                                  <a:pt x="317039" y="221229"/>
                                </a:lnTo>
                                <a:lnTo>
                                  <a:pt x="319712" y="181753"/>
                                </a:lnTo>
                                <a:lnTo>
                                  <a:pt x="322283" y="160679"/>
                                </a:lnTo>
                                <a:lnTo>
                                  <a:pt x="324955" y="136932"/>
                                </a:lnTo>
                                <a:lnTo>
                                  <a:pt x="327525" y="168594"/>
                                </a:lnTo>
                                <a:lnTo>
                                  <a:pt x="330198" y="165922"/>
                                </a:lnTo>
                                <a:lnTo>
                                  <a:pt x="332768" y="94783"/>
                                </a:lnTo>
                                <a:lnTo>
                                  <a:pt x="335441" y="260704"/>
                                </a:lnTo>
                                <a:lnTo>
                                  <a:pt x="338011" y="200154"/>
                                </a:lnTo>
                                <a:lnTo>
                                  <a:pt x="340684" y="239630"/>
                                </a:lnTo>
                                <a:lnTo>
                                  <a:pt x="343254" y="171164"/>
                                </a:lnTo>
                                <a:lnTo>
                                  <a:pt x="345927" y="168594"/>
                                </a:lnTo>
                                <a:lnTo>
                                  <a:pt x="348497" y="260704"/>
                                </a:lnTo>
                                <a:lnTo>
                                  <a:pt x="351170" y="81624"/>
                                </a:lnTo>
                                <a:lnTo>
                                  <a:pt x="353740" y="202827"/>
                                </a:lnTo>
                                <a:lnTo>
                                  <a:pt x="356412" y="218556"/>
                                </a:lnTo>
                                <a:lnTo>
                                  <a:pt x="358983" y="229144"/>
                                </a:lnTo>
                                <a:lnTo>
                                  <a:pt x="361655" y="284452"/>
                                </a:lnTo>
                                <a:lnTo>
                                  <a:pt x="364225" y="229144"/>
                                </a:lnTo>
                                <a:lnTo>
                                  <a:pt x="366898" y="152763"/>
                                </a:lnTo>
                                <a:lnTo>
                                  <a:pt x="369468" y="186996"/>
                                </a:lnTo>
                                <a:lnTo>
                                  <a:pt x="372141" y="218556"/>
                                </a:lnTo>
                                <a:lnTo>
                                  <a:pt x="374711" y="105371"/>
                                </a:lnTo>
                                <a:lnTo>
                                  <a:pt x="377384" y="126446"/>
                                </a:lnTo>
                                <a:lnTo>
                                  <a:pt x="379954" y="215986"/>
                                </a:lnTo>
                                <a:lnTo>
                                  <a:pt x="382627" y="186996"/>
                                </a:lnTo>
                                <a:lnTo>
                                  <a:pt x="385197" y="252789"/>
                                </a:lnTo>
                                <a:lnTo>
                                  <a:pt x="387870" y="194912"/>
                                </a:lnTo>
                                <a:lnTo>
                                  <a:pt x="390440" y="184323"/>
                                </a:lnTo>
                                <a:lnTo>
                                  <a:pt x="393113" y="189669"/>
                                </a:lnTo>
                                <a:lnTo>
                                  <a:pt x="395683" y="173837"/>
                                </a:lnTo>
                                <a:lnTo>
                                  <a:pt x="398355" y="176510"/>
                                </a:lnTo>
                                <a:lnTo>
                                  <a:pt x="400925" y="239630"/>
                                </a:lnTo>
                                <a:lnTo>
                                  <a:pt x="403598" y="184323"/>
                                </a:lnTo>
                                <a:lnTo>
                                  <a:pt x="406169" y="173837"/>
                                </a:lnTo>
                                <a:lnTo>
                                  <a:pt x="408841" y="173837"/>
                                </a:lnTo>
                                <a:lnTo>
                                  <a:pt x="411411" y="181753"/>
                                </a:lnTo>
                                <a:lnTo>
                                  <a:pt x="413981" y="126446"/>
                                </a:lnTo>
                                <a:lnTo>
                                  <a:pt x="416654" y="223901"/>
                                </a:lnTo>
                                <a:lnTo>
                                  <a:pt x="419224" y="181753"/>
                                </a:lnTo>
                                <a:lnTo>
                                  <a:pt x="421897" y="237060"/>
                                </a:lnTo>
                                <a:lnTo>
                                  <a:pt x="424467" y="205397"/>
                                </a:lnTo>
                                <a:lnTo>
                                  <a:pt x="427140" y="158006"/>
                                </a:lnTo>
                                <a:lnTo>
                                  <a:pt x="429710" y="197482"/>
                                </a:lnTo>
                                <a:lnTo>
                                  <a:pt x="432383" y="226472"/>
                                </a:lnTo>
                                <a:lnTo>
                                  <a:pt x="434953" y="244976"/>
                                </a:lnTo>
                                <a:lnTo>
                                  <a:pt x="437626" y="218556"/>
                                </a:lnTo>
                                <a:lnTo>
                                  <a:pt x="440196" y="234387"/>
                                </a:lnTo>
                                <a:lnTo>
                                  <a:pt x="442869" y="215986"/>
                                </a:lnTo>
                                <a:lnTo>
                                  <a:pt x="445439" y="250219"/>
                                </a:lnTo>
                                <a:lnTo>
                                  <a:pt x="448111" y="197482"/>
                                </a:lnTo>
                                <a:lnTo>
                                  <a:pt x="450681" y="150090"/>
                                </a:lnTo>
                                <a:lnTo>
                                  <a:pt x="453354" y="194912"/>
                                </a:lnTo>
                                <a:lnTo>
                                  <a:pt x="455924" y="197482"/>
                                </a:lnTo>
                                <a:lnTo>
                                  <a:pt x="458597" y="213313"/>
                                </a:lnTo>
                                <a:lnTo>
                                  <a:pt x="461167" y="136932"/>
                                </a:lnTo>
                                <a:lnTo>
                                  <a:pt x="463840" y="231817"/>
                                </a:lnTo>
                                <a:lnTo>
                                  <a:pt x="466410" y="273863"/>
                                </a:lnTo>
                                <a:lnTo>
                                  <a:pt x="469083" y="139604"/>
                                </a:lnTo>
                                <a:lnTo>
                                  <a:pt x="471653" y="123773"/>
                                </a:lnTo>
                                <a:lnTo>
                                  <a:pt x="474326" y="181753"/>
                                </a:lnTo>
                                <a:lnTo>
                                  <a:pt x="476896" y="215986"/>
                                </a:lnTo>
                                <a:lnTo>
                                  <a:pt x="479569" y="158006"/>
                                </a:lnTo>
                                <a:lnTo>
                                  <a:pt x="482139" y="268620"/>
                                </a:lnTo>
                                <a:lnTo>
                                  <a:pt x="484811" y="189669"/>
                                </a:lnTo>
                                <a:lnTo>
                                  <a:pt x="487381" y="139604"/>
                                </a:lnTo>
                                <a:lnTo>
                                  <a:pt x="490054" y="210743"/>
                                </a:lnTo>
                                <a:lnTo>
                                  <a:pt x="492625" y="208070"/>
                                </a:lnTo>
                                <a:lnTo>
                                  <a:pt x="495297" y="234387"/>
                                </a:lnTo>
                                <a:lnTo>
                                  <a:pt x="497867" y="273863"/>
                                </a:lnTo>
                                <a:lnTo>
                                  <a:pt x="500540" y="202827"/>
                                </a:lnTo>
                                <a:lnTo>
                                  <a:pt x="503110" y="287124"/>
                                </a:lnTo>
                                <a:lnTo>
                                  <a:pt x="505783" y="266050"/>
                                </a:lnTo>
                                <a:lnTo>
                                  <a:pt x="508353" y="202827"/>
                                </a:lnTo>
                                <a:lnTo>
                                  <a:pt x="511026" y="215986"/>
                                </a:lnTo>
                                <a:lnTo>
                                  <a:pt x="513596" y="202827"/>
                                </a:lnTo>
                                <a:lnTo>
                                  <a:pt x="516269" y="152763"/>
                                </a:lnTo>
                                <a:lnTo>
                                  <a:pt x="518839" y="218556"/>
                                </a:lnTo>
                                <a:lnTo>
                                  <a:pt x="521511" y="205397"/>
                                </a:lnTo>
                                <a:lnTo>
                                  <a:pt x="524081" y="276536"/>
                                </a:lnTo>
                                <a:lnTo>
                                  <a:pt x="526755" y="221229"/>
                                </a:lnTo>
                                <a:lnTo>
                                  <a:pt x="529325" y="179080"/>
                                </a:lnTo>
                                <a:lnTo>
                                  <a:pt x="531997" y="202827"/>
                                </a:lnTo>
                                <a:lnTo>
                                  <a:pt x="534567" y="208070"/>
                                </a:lnTo>
                                <a:lnTo>
                                  <a:pt x="537240" y="218556"/>
                                </a:lnTo>
                                <a:lnTo>
                                  <a:pt x="539810" y="234387"/>
                                </a:lnTo>
                                <a:lnTo>
                                  <a:pt x="542483" y="266050"/>
                                </a:lnTo>
                                <a:lnTo>
                                  <a:pt x="545053" y="318684"/>
                                </a:lnTo>
                                <a:lnTo>
                                  <a:pt x="547726" y="181753"/>
                                </a:lnTo>
                                <a:lnTo>
                                  <a:pt x="550296" y="266050"/>
                                </a:lnTo>
                                <a:lnTo>
                                  <a:pt x="552866" y="229144"/>
                                </a:lnTo>
                                <a:lnTo>
                                  <a:pt x="555539" y="287124"/>
                                </a:lnTo>
                                <a:lnTo>
                                  <a:pt x="558109" y="184323"/>
                                </a:lnTo>
                                <a:lnTo>
                                  <a:pt x="560782" y="247546"/>
                                </a:lnTo>
                                <a:lnTo>
                                  <a:pt x="563352" y="260704"/>
                                </a:lnTo>
                                <a:lnTo>
                                  <a:pt x="566025" y="247546"/>
                                </a:lnTo>
                                <a:lnTo>
                                  <a:pt x="568595" y="252789"/>
                                </a:lnTo>
                                <a:lnTo>
                                  <a:pt x="571267" y="150090"/>
                                </a:lnTo>
                                <a:lnTo>
                                  <a:pt x="573837" y="163249"/>
                                </a:lnTo>
                                <a:lnTo>
                                  <a:pt x="576510" y="155436"/>
                                </a:lnTo>
                                <a:lnTo>
                                  <a:pt x="579080" y="165922"/>
                                </a:lnTo>
                                <a:lnTo>
                                  <a:pt x="581753" y="213313"/>
                                </a:lnTo>
                                <a:lnTo>
                                  <a:pt x="584323" y="168594"/>
                                </a:lnTo>
                                <a:lnTo>
                                  <a:pt x="586996" y="165922"/>
                                </a:lnTo>
                                <a:lnTo>
                                  <a:pt x="589566" y="123773"/>
                                </a:lnTo>
                                <a:lnTo>
                                  <a:pt x="592239" y="186996"/>
                                </a:lnTo>
                                <a:lnTo>
                                  <a:pt x="594809" y="239630"/>
                                </a:lnTo>
                                <a:lnTo>
                                  <a:pt x="597482" y="297610"/>
                                </a:lnTo>
                                <a:lnTo>
                                  <a:pt x="600052" y="142174"/>
                                </a:lnTo>
                                <a:lnTo>
                                  <a:pt x="602725" y="323927"/>
                                </a:lnTo>
                                <a:lnTo>
                                  <a:pt x="605295" y="171164"/>
                                </a:lnTo>
                                <a:lnTo>
                                  <a:pt x="607967" y="171164"/>
                                </a:lnTo>
                                <a:lnTo>
                                  <a:pt x="610537" y="234387"/>
                                </a:lnTo>
                                <a:lnTo>
                                  <a:pt x="613211" y="276536"/>
                                </a:lnTo>
                                <a:lnTo>
                                  <a:pt x="615781" y="192239"/>
                                </a:lnTo>
                                <a:lnTo>
                                  <a:pt x="618453" y="221229"/>
                                </a:lnTo>
                                <a:lnTo>
                                  <a:pt x="621023" y="200154"/>
                                </a:lnTo>
                                <a:lnTo>
                                  <a:pt x="623696" y="144847"/>
                                </a:lnTo>
                                <a:lnTo>
                                  <a:pt x="626266" y="189669"/>
                                </a:lnTo>
                                <a:lnTo>
                                  <a:pt x="628939" y="131689"/>
                                </a:lnTo>
                                <a:lnTo>
                                  <a:pt x="631509" y="181753"/>
                                </a:lnTo>
                                <a:lnTo>
                                  <a:pt x="634182" y="57980"/>
                                </a:lnTo>
                                <a:lnTo>
                                  <a:pt x="636752" y="81624"/>
                                </a:lnTo>
                                <a:lnTo>
                                  <a:pt x="639425" y="192239"/>
                                </a:lnTo>
                                <a:lnTo>
                                  <a:pt x="641995" y="200154"/>
                                </a:lnTo>
                                <a:lnTo>
                                  <a:pt x="644668" y="221229"/>
                                </a:lnTo>
                                <a:lnTo>
                                  <a:pt x="647238" y="126446"/>
                                </a:lnTo>
                                <a:lnTo>
                                  <a:pt x="649911" y="181753"/>
                                </a:lnTo>
                                <a:lnTo>
                                  <a:pt x="652481" y="160679"/>
                                </a:lnTo>
                                <a:lnTo>
                                  <a:pt x="655153" y="208070"/>
                                </a:lnTo>
                                <a:lnTo>
                                  <a:pt x="657724" y="134362"/>
                                </a:lnTo>
                                <a:lnTo>
                                  <a:pt x="660396" y="242303"/>
                                </a:lnTo>
                                <a:lnTo>
                                  <a:pt x="662966" y="231817"/>
                                </a:lnTo>
                                <a:lnTo>
                                  <a:pt x="665639" y="268620"/>
                                </a:lnTo>
                                <a:lnTo>
                                  <a:pt x="668209" y="184323"/>
                                </a:lnTo>
                                <a:lnTo>
                                  <a:pt x="670882" y="181753"/>
                                </a:lnTo>
                                <a:lnTo>
                                  <a:pt x="673452" y="305526"/>
                                </a:lnTo>
                                <a:lnTo>
                                  <a:pt x="676125" y="200154"/>
                                </a:lnTo>
                                <a:lnTo>
                                  <a:pt x="678695" y="184323"/>
                                </a:lnTo>
                                <a:lnTo>
                                  <a:pt x="681368" y="171164"/>
                                </a:lnTo>
                                <a:lnTo>
                                  <a:pt x="683938" y="250219"/>
                                </a:lnTo>
                                <a:lnTo>
                                  <a:pt x="686508" y="287124"/>
                                </a:lnTo>
                                <a:lnTo>
                                  <a:pt x="689181" y="163249"/>
                                </a:lnTo>
                                <a:lnTo>
                                  <a:pt x="691751" y="231817"/>
                                </a:lnTo>
                                <a:lnTo>
                                  <a:pt x="694423" y="223901"/>
                                </a:lnTo>
                                <a:lnTo>
                                  <a:pt x="696993" y="142174"/>
                                </a:lnTo>
                                <a:lnTo>
                                  <a:pt x="699667" y="192239"/>
                                </a:lnTo>
                                <a:lnTo>
                                  <a:pt x="702237" y="200154"/>
                                </a:lnTo>
                                <a:lnTo>
                                  <a:pt x="704909" y="221229"/>
                                </a:lnTo>
                                <a:lnTo>
                                  <a:pt x="707479" y="171164"/>
                                </a:lnTo>
                                <a:lnTo>
                                  <a:pt x="710152" y="279209"/>
                                </a:lnTo>
                                <a:lnTo>
                                  <a:pt x="712722" y="252789"/>
                                </a:lnTo>
                                <a:lnTo>
                                  <a:pt x="715395" y="329170"/>
                                </a:lnTo>
                                <a:lnTo>
                                  <a:pt x="717965" y="171164"/>
                                </a:lnTo>
                                <a:lnTo>
                                  <a:pt x="720638" y="200154"/>
                                </a:lnTo>
                                <a:lnTo>
                                  <a:pt x="723208" y="210743"/>
                                </a:lnTo>
                                <a:lnTo>
                                  <a:pt x="725881" y="184323"/>
                                </a:lnTo>
                                <a:lnTo>
                                  <a:pt x="728451" y="279209"/>
                                </a:lnTo>
                                <a:lnTo>
                                  <a:pt x="731124" y="271293"/>
                                </a:lnTo>
                                <a:lnTo>
                                  <a:pt x="733694" y="260704"/>
                                </a:lnTo>
                                <a:lnTo>
                                  <a:pt x="736367" y="100129"/>
                                </a:lnTo>
                                <a:lnTo>
                                  <a:pt x="738937" y="215986"/>
                                </a:lnTo>
                                <a:lnTo>
                                  <a:pt x="741609" y="181753"/>
                                </a:lnTo>
                                <a:lnTo>
                                  <a:pt x="744179" y="176510"/>
                                </a:lnTo>
                                <a:lnTo>
                                  <a:pt x="746852" y="258134"/>
                                </a:lnTo>
                                <a:lnTo>
                                  <a:pt x="749422" y="160679"/>
                                </a:lnTo>
                                <a:lnTo>
                                  <a:pt x="752095" y="197482"/>
                                </a:lnTo>
                                <a:lnTo>
                                  <a:pt x="754665" y="181753"/>
                                </a:lnTo>
                                <a:lnTo>
                                  <a:pt x="757338" y="165922"/>
                                </a:lnTo>
                                <a:lnTo>
                                  <a:pt x="759908" y="194912"/>
                                </a:lnTo>
                                <a:lnTo>
                                  <a:pt x="762581" y="121203"/>
                                </a:lnTo>
                                <a:lnTo>
                                  <a:pt x="765151" y="115857"/>
                                </a:lnTo>
                                <a:lnTo>
                                  <a:pt x="767824" y="202827"/>
                                </a:lnTo>
                                <a:lnTo>
                                  <a:pt x="770394" y="110614"/>
                                </a:lnTo>
                                <a:lnTo>
                                  <a:pt x="773067" y="152763"/>
                                </a:lnTo>
                                <a:lnTo>
                                  <a:pt x="775637" y="118530"/>
                                </a:lnTo>
                                <a:lnTo>
                                  <a:pt x="778309" y="210743"/>
                                </a:lnTo>
                                <a:lnTo>
                                  <a:pt x="780880" y="184323"/>
                                </a:lnTo>
                                <a:lnTo>
                                  <a:pt x="783552" y="305526"/>
                                </a:lnTo>
                                <a:lnTo>
                                  <a:pt x="786122" y="160679"/>
                                </a:lnTo>
                                <a:lnTo>
                                  <a:pt x="788795" y="218556"/>
                                </a:lnTo>
                                <a:lnTo>
                                  <a:pt x="791365" y="168594"/>
                                </a:lnTo>
                                <a:lnTo>
                                  <a:pt x="794038" y="144847"/>
                                </a:lnTo>
                                <a:lnTo>
                                  <a:pt x="796608" y="202827"/>
                                </a:lnTo>
                                <a:lnTo>
                                  <a:pt x="799281" y="229144"/>
                                </a:lnTo>
                                <a:lnTo>
                                  <a:pt x="801851" y="171164"/>
                                </a:lnTo>
                                <a:lnTo>
                                  <a:pt x="804524" y="208070"/>
                                </a:lnTo>
                                <a:lnTo>
                                  <a:pt x="807094" y="258134"/>
                                </a:lnTo>
                                <a:lnTo>
                                  <a:pt x="809767" y="105371"/>
                                </a:lnTo>
                                <a:lnTo>
                                  <a:pt x="812337" y="142174"/>
                                </a:lnTo>
                                <a:lnTo>
                                  <a:pt x="815009" y="218556"/>
                                </a:lnTo>
                                <a:lnTo>
                                  <a:pt x="817579" y="184323"/>
                                </a:lnTo>
                                <a:lnTo>
                                  <a:pt x="820253" y="300283"/>
                                </a:lnTo>
                                <a:lnTo>
                                  <a:pt x="822823" y="242303"/>
                                </a:lnTo>
                                <a:lnTo>
                                  <a:pt x="825393" y="158006"/>
                                </a:lnTo>
                                <a:lnTo>
                                  <a:pt x="828065" y="189669"/>
                                </a:lnTo>
                                <a:lnTo>
                                  <a:pt x="830635" y="173837"/>
                                </a:lnTo>
                                <a:lnTo>
                                  <a:pt x="833308" y="260704"/>
                                </a:lnTo>
                                <a:lnTo>
                                  <a:pt x="835878" y="192239"/>
                                </a:lnTo>
                                <a:lnTo>
                                  <a:pt x="838551" y="194912"/>
                                </a:lnTo>
                                <a:lnTo>
                                  <a:pt x="841121" y="221229"/>
                                </a:lnTo>
                                <a:lnTo>
                                  <a:pt x="843794" y="181753"/>
                                </a:lnTo>
                                <a:lnTo>
                                  <a:pt x="846364" y="168594"/>
                                </a:lnTo>
                                <a:lnTo>
                                  <a:pt x="849037" y="313442"/>
                                </a:lnTo>
                                <a:lnTo>
                                  <a:pt x="851607" y="234387"/>
                                </a:lnTo>
                                <a:lnTo>
                                  <a:pt x="854280" y="231817"/>
                                </a:lnTo>
                                <a:lnTo>
                                  <a:pt x="856850" y="150090"/>
                                </a:lnTo>
                                <a:lnTo>
                                  <a:pt x="859523" y="279209"/>
                                </a:lnTo>
                                <a:lnTo>
                                  <a:pt x="862093" y="134362"/>
                                </a:lnTo>
                                <a:lnTo>
                                  <a:pt x="864766" y="221229"/>
                                </a:lnTo>
                                <a:lnTo>
                                  <a:pt x="867336" y="197482"/>
                                </a:lnTo>
                                <a:lnTo>
                                  <a:pt x="870008" y="121203"/>
                                </a:lnTo>
                                <a:lnTo>
                                  <a:pt x="872578" y="197482"/>
                                </a:lnTo>
                                <a:lnTo>
                                  <a:pt x="875251" y="210743"/>
                                </a:lnTo>
                                <a:lnTo>
                                  <a:pt x="877821" y="223901"/>
                                </a:lnTo>
                                <a:lnTo>
                                  <a:pt x="880494" y="171164"/>
                                </a:lnTo>
                                <a:lnTo>
                                  <a:pt x="883064" y="239630"/>
                                </a:lnTo>
                                <a:lnTo>
                                  <a:pt x="885737" y="287124"/>
                                </a:lnTo>
                                <a:lnTo>
                                  <a:pt x="888307" y="266050"/>
                                </a:lnTo>
                                <a:lnTo>
                                  <a:pt x="890980" y="184323"/>
                                </a:lnTo>
                                <a:lnTo>
                                  <a:pt x="893550" y="168594"/>
                                </a:lnTo>
                                <a:lnTo>
                                  <a:pt x="896223" y="150090"/>
                                </a:lnTo>
                                <a:lnTo>
                                  <a:pt x="898793" y="208070"/>
                                </a:lnTo>
                                <a:lnTo>
                                  <a:pt x="901466" y="200154"/>
                                </a:lnTo>
                                <a:lnTo>
                                  <a:pt x="904036" y="271293"/>
                                </a:lnTo>
                                <a:lnTo>
                                  <a:pt x="906709" y="244976"/>
                                </a:lnTo>
                                <a:lnTo>
                                  <a:pt x="909279" y="181753"/>
                                </a:lnTo>
                                <a:lnTo>
                                  <a:pt x="911951" y="215986"/>
                                </a:lnTo>
                                <a:lnTo>
                                  <a:pt x="914521" y="176510"/>
                                </a:lnTo>
                                <a:lnTo>
                                  <a:pt x="917194" y="173837"/>
                                </a:lnTo>
                                <a:lnTo>
                                  <a:pt x="919764" y="200154"/>
                                </a:lnTo>
                                <a:lnTo>
                                  <a:pt x="922437" y="255462"/>
                                </a:lnTo>
                                <a:lnTo>
                                  <a:pt x="925007" y="273863"/>
                                </a:lnTo>
                                <a:lnTo>
                                  <a:pt x="927680" y="202827"/>
                                </a:lnTo>
                                <a:lnTo>
                                  <a:pt x="930250" y="308096"/>
                                </a:lnTo>
                                <a:lnTo>
                                  <a:pt x="932923" y="163249"/>
                                </a:lnTo>
                                <a:lnTo>
                                  <a:pt x="935493" y="289694"/>
                                </a:lnTo>
                                <a:lnTo>
                                  <a:pt x="938166" y="94783"/>
                                </a:lnTo>
                                <a:lnTo>
                                  <a:pt x="940736" y="158006"/>
                                </a:lnTo>
                                <a:lnTo>
                                  <a:pt x="943409" y="208070"/>
                                </a:lnTo>
                                <a:lnTo>
                                  <a:pt x="945979" y="194912"/>
                                </a:lnTo>
                                <a:lnTo>
                                  <a:pt x="948651" y="287124"/>
                                </a:lnTo>
                                <a:lnTo>
                                  <a:pt x="951222" y="281779"/>
                                </a:lnTo>
                                <a:lnTo>
                                  <a:pt x="953894" y="155436"/>
                                </a:lnTo>
                                <a:lnTo>
                                  <a:pt x="956464" y="181753"/>
                                </a:lnTo>
                                <a:lnTo>
                                  <a:pt x="959034" y="171164"/>
                                </a:lnTo>
                                <a:lnTo>
                                  <a:pt x="961707" y="144847"/>
                                </a:lnTo>
                                <a:lnTo>
                                  <a:pt x="964277" y="200154"/>
                                </a:lnTo>
                                <a:lnTo>
                                  <a:pt x="966950" y="165922"/>
                                </a:lnTo>
                                <a:lnTo>
                                  <a:pt x="969520" y="294937"/>
                                </a:lnTo>
                                <a:lnTo>
                                  <a:pt x="972193" y="210743"/>
                                </a:lnTo>
                                <a:lnTo>
                                  <a:pt x="974763" y="231817"/>
                                </a:lnTo>
                                <a:lnTo>
                                  <a:pt x="977436" y="181753"/>
                                </a:lnTo>
                                <a:lnTo>
                                  <a:pt x="980006" y="147520"/>
                                </a:lnTo>
                                <a:lnTo>
                                  <a:pt x="982679" y="168594"/>
                                </a:lnTo>
                                <a:lnTo>
                                  <a:pt x="985249" y="266050"/>
                                </a:lnTo>
                                <a:lnTo>
                                  <a:pt x="987922" y="218556"/>
                                </a:lnTo>
                                <a:lnTo>
                                  <a:pt x="990492" y="218556"/>
                                </a:lnTo>
                                <a:lnTo>
                                  <a:pt x="993165" y="155436"/>
                                </a:lnTo>
                                <a:lnTo>
                                  <a:pt x="995735" y="168594"/>
                                </a:lnTo>
                                <a:lnTo>
                                  <a:pt x="998407" y="205397"/>
                                </a:lnTo>
                                <a:lnTo>
                                  <a:pt x="1000977" y="84297"/>
                                </a:lnTo>
                                <a:lnTo>
                                  <a:pt x="1003650" y="237060"/>
                                </a:lnTo>
                                <a:lnTo>
                                  <a:pt x="1006220" y="252789"/>
                                </a:lnTo>
                                <a:lnTo>
                                  <a:pt x="1008893" y="231817"/>
                                </a:lnTo>
                                <a:lnTo>
                                  <a:pt x="1011463" y="213313"/>
                                </a:lnTo>
                                <a:lnTo>
                                  <a:pt x="1014136" y="136932"/>
                                </a:lnTo>
                                <a:lnTo>
                                  <a:pt x="1016706" y="231817"/>
                                </a:lnTo>
                                <a:lnTo>
                                  <a:pt x="1019379" y="147520"/>
                                </a:lnTo>
                                <a:lnTo>
                                  <a:pt x="1021949" y="126446"/>
                                </a:lnTo>
                                <a:lnTo>
                                  <a:pt x="1024622" y="205397"/>
                                </a:lnTo>
                                <a:lnTo>
                                  <a:pt x="1027192" y="165922"/>
                                </a:lnTo>
                                <a:lnTo>
                                  <a:pt x="1029865" y="168594"/>
                                </a:lnTo>
                                <a:lnTo>
                                  <a:pt x="1032435" y="150090"/>
                                </a:lnTo>
                                <a:lnTo>
                                  <a:pt x="1035107" y="150090"/>
                                </a:lnTo>
                                <a:lnTo>
                                  <a:pt x="1037677" y="218556"/>
                                </a:lnTo>
                                <a:lnTo>
                                  <a:pt x="1040350" y="197482"/>
                                </a:lnTo>
                                <a:lnTo>
                                  <a:pt x="1042920" y="308096"/>
                                </a:lnTo>
                                <a:lnTo>
                                  <a:pt x="1045593" y="208070"/>
                                </a:lnTo>
                                <a:lnTo>
                                  <a:pt x="1048163" y="158006"/>
                                </a:lnTo>
                                <a:lnTo>
                                  <a:pt x="1050836" y="208070"/>
                                </a:lnTo>
                                <a:lnTo>
                                  <a:pt x="1053406" y="234387"/>
                                </a:lnTo>
                                <a:lnTo>
                                  <a:pt x="1056079" y="268620"/>
                                </a:lnTo>
                                <a:lnTo>
                                  <a:pt x="1058649" y="205397"/>
                                </a:lnTo>
                                <a:lnTo>
                                  <a:pt x="1061322" y="208070"/>
                                </a:lnTo>
                                <a:lnTo>
                                  <a:pt x="1063892" y="208070"/>
                                </a:lnTo>
                                <a:lnTo>
                                  <a:pt x="1066565" y="181753"/>
                                </a:lnTo>
                                <a:lnTo>
                                  <a:pt x="1069135" y="197482"/>
                                </a:lnTo>
                                <a:lnTo>
                                  <a:pt x="1071808" y="213313"/>
                                </a:lnTo>
                                <a:lnTo>
                                  <a:pt x="1074378" y="223901"/>
                                </a:lnTo>
                                <a:lnTo>
                                  <a:pt x="1077051" y="142174"/>
                                </a:lnTo>
                                <a:lnTo>
                                  <a:pt x="1079621" y="218556"/>
                                </a:lnTo>
                                <a:lnTo>
                                  <a:pt x="1082293" y="223901"/>
                                </a:lnTo>
                                <a:lnTo>
                                  <a:pt x="1084863" y="142174"/>
                                </a:lnTo>
                                <a:lnTo>
                                  <a:pt x="1087536" y="189669"/>
                                </a:lnTo>
                                <a:lnTo>
                                  <a:pt x="1090106" y="287124"/>
                                </a:lnTo>
                                <a:lnTo>
                                  <a:pt x="1092676" y="131689"/>
                                </a:lnTo>
                                <a:lnTo>
                                  <a:pt x="1095349" y="284452"/>
                                </a:lnTo>
                                <a:lnTo>
                                  <a:pt x="1097919" y="200154"/>
                                </a:lnTo>
                                <a:lnTo>
                                  <a:pt x="1100592" y="223901"/>
                                </a:lnTo>
                                <a:lnTo>
                                  <a:pt x="1103162" y="150090"/>
                                </a:lnTo>
                                <a:lnTo>
                                  <a:pt x="1105835" y="239630"/>
                                </a:lnTo>
                                <a:lnTo>
                                  <a:pt x="1108405" y="247546"/>
                                </a:lnTo>
                                <a:lnTo>
                                  <a:pt x="1111078" y="184323"/>
                                </a:lnTo>
                                <a:lnTo>
                                  <a:pt x="1113648" y="213313"/>
                                </a:lnTo>
                                <a:lnTo>
                                  <a:pt x="1116321" y="242303"/>
                                </a:lnTo>
                                <a:lnTo>
                                  <a:pt x="1118891" y="213313"/>
                                </a:lnTo>
                                <a:lnTo>
                                  <a:pt x="1121563" y="131689"/>
                                </a:lnTo>
                                <a:lnTo>
                                  <a:pt x="1124133" y="189669"/>
                                </a:lnTo>
                                <a:lnTo>
                                  <a:pt x="1126806" y="215986"/>
                                </a:lnTo>
                                <a:lnTo>
                                  <a:pt x="1129376" y="76381"/>
                                </a:lnTo>
                                <a:lnTo>
                                  <a:pt x="1132049" y="100129"/>
                                </a:lnTo>
                                <a:lnTo>
                                  <a:pt x="1134619" y="168594"/>
                                </a:lnTo>
                                <a:lnTo>
                                  <a:pt x="1137292" y="202827"/>
                                </a:lnTo>
                                <a:lnTo>
                                  <a:pt x="1139862" y="155436"/>
                                </a:lnTo>
                                <a:lnTo>
                                  <a:pt x="1142535" y="144847"/>
                                </a:lnTo>
                                <a:lnTo>
                                  <a:pt x="1145105" y="263377"/>
                                </a:lnTo>
                                <a:lnTo>
                                  <a:pt x="1147778" y="100129"/>
                                </a:lnTo>
                                <a:lnTo>
                                  <a:pt x="1150348" y="221229"/>
                                </a:lnTo>
                                <a:lnTo>
                                  <a:pt x="1153021" y="287124"/>
                                </a:lnTo>
                                <a:lnTo>
                                  <a:pt x="1155591" y="237060"/>
                                </a:lnTo>
                                <a:lnTo>
                                  <a:pt x="1158264" y="210743"/>
                                </a:lnTo>
                                <a:lnTo>
                                  <a:pt x="1160834" y="279209"/>
                                </a:lnTo>
                                <a:lnTo>
                                  <a:pt x="1163506" y="205397"/>
                                </a:lnTo>
                                <a:lnTo>
                                  <a:pt x="1166076" y="181753"/>
                                </a:lnTo>
                                <a:lnTo>
                                  <a:pt x="1168749" y="268620"/>
                                </a:lnTo>
                                <a:lnTo>
                                  <a:pt x="1171319" y="150090"/>
                                </a:lnTo>
                                <a:lnTo>
                                  <a:pt x="1173992" y="205397"/>
                                </a:lnTo>
                                <a:lnTo>
                                  <a:pt x="1176562" y="173837"/>
                                </a:lnTo>
                                <a:lnTo>
                                  <a:pt x="1179235" y="160679"/>
                                </a:lnTo>
                                <a:lnTo>
                                  <a:pt x="1181805" y="223901"/>
                                </a:lnTo>
                                <a:lnTo>
                                  <a:pt x="1184478" y="200154"/>
                                </a:lnTo>
                                <a:lnTo>
                                  <a:pt x="1187048" y="115857"/>
                                </a:lnTo>
                                <a:lnTo>
                                  <a:pt x="1189721" y="155436"/>
                                </a:lnTo>
                                <a:lnTo>
                                  <a:pt x="1192291" y="139604"/>
                                </a:lnTo>
                                <a:lnTo>
                                  <a:pt x="1194964" y="102699"/>
                                </a:lnTo>
                                <a:lnTo>
                                  <a:pt x="1197534" y="189669"/>
                                </a:lnTo>
                                <a:lnTo>
                                  <a:pt x="1200207" y="47391"/>
                                </a:lnTo>
                                <a:lnTo>
                                  <a:pt x="1202777" y="242303"/>
                                </a:lnTo>
                                <a:lnTo>
                                  <a:pt x="1205449" y="121203"/>
                                </a:lnTo>
                                <a:lnTo>
                                  <a:pt x="1208019" y="231817"/>
                                </a:lnTo>
                                <a:lnTo>
                                  <a:pt x="1210692" y="147520"/>
                                </a:lnTo>
                                <a:lnTo>
                                  <a:pt x="1213262" y="160679"/>
                                </a:lnTo>
                                <a:lnTo>
                                  <a:pt x="1215935" y="281779"/>
                                </a:lnTo>
                                <a:lnTo>
                                  <a:pt x="1218505" y="192239"/>
                                </a:lnTo>
                                <a:lnTo>
                                  <a:pt x="1221178" y="163249"/>
                                </a:lnTo>
                                <a:lnTo>
                                  <a:pt x="1223748" y="263377"/>
                                </a:lnTo>
                                <a:lnTo>
                                  <a:pt x="1226421" y="247546"/>
                                </a:lnTo>
                                <a:lnTo>
                                  <a:pt x="1228991" y="281779"/>
                                </a:lnTo>
                                <a:lnTo>
                                  <a:pt x="1231561" y="239630"/>
                                </a:lnTo>
                                <a:lnTo>
                                  <a:pt x="1234234" y="281779"/>
                                </a:lnTo>
                                <a:lnTo>
                                  <a:pt x="1236804" y="273863"/>
                                </a:lnTo>
                                <a:lnTo>
                                  <a:pt x="1239477" y="255462"/>
                                </a:lnTo>
                                <a:lnTo>
                                  <a:pt x="1242047" y="258134"/>
                                </a:lnTo>
                                <a:lnTo>
                                  <a:pt x="1244720" y="342432"/>
                                </a:lnTo>
                                <a:lnTo>
                                  <a:pt x="1247290" y="231817"/>
                                </a:lnTo>
                                <a:lnTo>
                                  <a:pt x="1249963" y="139604"/>
                                </a:lnTo>
                                <a:lnTo>
                                  <a:pt x="1252533" y="237060"/>
                                </a:lnTo>
                                <a:lnTo>
                                  <a:pt x="1255205" y="221229"/>
                                </a:lnTo>
                                <a:lnTo>
                                  <a:pt x="1257775" y="294937"/>
                                </a:lnTo>
                                <a:lnTo>
                                  <a:pt x="1260448" y="213313"/>
                                </a:lnTo>
                                <a:lnTo>
                                  <a:pt x="1263018" y="186996"/>
                                </a:lnTo>
                                <a:lnTo>
                                  <a:pt x="1265691" y="202827"/>
                                </a:lnTo>
                                <a:lnTo>
                                  <a:pt x="1268261" y="247546"/>
                                </a:lnTo>
                                <a:lnTo>
                                  <a:pt x="1270934" y="231817"/>
                                </a:lnTo>
                                <a:lnTo>
                                  <a:pt x="1273504" y="247546"/>
                                </a:lnTo>
                                <a:lnTo>
                                  <a:pt x="1276177" y="194912"/>
                                </a:lnTo>
                                <a:lnTo>
                                  <a:pt x="1278747" y="179080"/>
                                </a:lnTo>
                                <a:lnTo>
                                  <a:pt x="1281420" y="215986"/>
                                </a:lnTo>
                                <a:lnTo>
                                  <a:pt x="1283990" y="194912"/>
                                </a:lnTo>
                                <a:lnTo>
                                  <a:pt x="1286663" y="218556"/>
                                </a:lnTo>
                                <a:lnTo>
                                  <a:pt x="1289233" y="147520"/>
                                </a:lnTo>
                                <a:lnTo>
                                  <a:pt x="1291906" y="218556"/>
                                </a:lnTo>
                                <a:lnTo>
                                  <a:pt x="1294476" y="247546"/>
                                </a:lnTo>
                                <a:lnTo>
                                  <a:pt x="1297148" y="279209"/>
                                </a:lnTo>
                                <a:lnTo>
                                  <a:pt x="1299718" y="192239"/>
                                </a:lnTo>
                                <a:lnTo>
                                  <a:pt x="1302391" y="297610"/>
                                </a:lnTo>
                                <a:lnTo>
                                  <a:pt x="1304961" y="160679"/>
                                </a:lnTo>
                                <a:lnTo>
                                  <a:pt x="1307634" y="263377"/>
                                </a:lnTo>
                                <a:lnTo>
                                  <a:pt x="1310204" y="152763"/>
                                </a:lnTo>
                                <a:lnTo>
                                  <a:pt x="1312877" y="210743"/>
                                </a:lnTo>
                                <a:lnTo>
                                  <a:pt x="1315447" y="294937"/>
                                </a:lnTo>
                                <a:lnTo>
                                  <a:pt x="1318120" y="150090"/>
                                </a:lnTo>
                                <a:lnTo>
                                  <a:pt x="1320690" y="150090"/>
                                </a:lnTo>
                                <a:lnTo>
                                  <a:pt x="1323363" y="173837"/>
                                </a:lnTo>
                                <a:lnTo>
                                  <a:pt x="1325933" y="231817"/>
                                </a:lnTo>
                                <a:lnTo>
                                  <a:pt x="1328605" y="208070"/>
                                </a:lnTo>
                                <a:lnTo>
                                  <a:pt x="1331175" y="213313"/>
                                </a:lnTo>
                                <a:lnTo>
                                  <a:pt x="1333848" y="231817"/>
                                </a:lnTo>
                                <a:lnTo>
                                  <a:pt x="1336418" y="247546"/>
                                </a:lnTo>
                                <a:lnTo>
                                  <a:pt x="1339091" y="313442"/>
                                </a:lnTo>
                                <a:lnTo>
                                  <a:pt x="1341661" y="231817"/>
                                </a:lnTo>
                                <a:lnTo>
                                  <a:pt x="1344334" y="252789"/>
                                </a:lnTo>
                                <a:lnTo>
                                  <a:pt x="1346904" y="200154"/>
                                </a:lnTo>
                                <a:lnTo>
                                  <a:pt x="1349577" y="168594"/>
                                </a:lnTo>
                                <a:lnTo>
                                  <a:pt x="1352147" y="255462"/>
                                </a:lnTo>
                                <a:lnTo>
                                  <a:pt x="1354820" y="139604"/>
                                </a:lnTo>
                                <a:lnTo>
                                  <a:pt x="1357390" y="200154"/>
                                </a:lnTo>
                                <a:lnTo>
                                  <a:pt x="1360063" y="239630"/>
                                </a:lnTo>
                                <a:lnTo>
                                  <a:pt x="1362633" y="229144"/>
                                </a:lnTo>
                                <a:lnTo>
                                  <a:pt x="1365203" y="279209"/>
                                </a:lnTo>
                                <a:lnTo>
                                  <a:pt x="1367876" y="263377"/>
                                </a:lnTo>
                                <a:lnTo>
                                  <a:pt x="1370446" y="237060"/>
                                </a:lnTo>
                                <a:lnTo>
                                  <a:pt x="1373119" y="226472"/>
                                </a:lnTo>
                                <a:lnTo>
                                  <a:pt x="1375689" y="237060"/>
                                </a:lnTo>
                                <a:lnTo>
                                  <a:pt x="1378361" y="186996"/>
                                </a:lnTo>
                                <a:lnTo>
                                  <a:pt x="1380931" y="215986"/>
                                </a:lnTo>
                                <a:lnTo>
                                  <a:pt x="1383604" y="165922"/>
                                </a:lnTo>
                                <a:lnTo>
                                  <a:pt x="1386174" y="371319"/>
                                </a:lnTo>
                                <a:lnTo>
                                  <a:pt x="1388847" y="239630"/>
                                </a:lnTo>
                                <a:lnTo>
                                  <a:pt x="1391417" y="276536"/>
                                </a:lnTo>
                                <a:lnTo>
                                  <a:pt x="1394090" y="231817"/>
                                </a:lnTo>
                                <a:lnTo>
                                  <a:pt x="1396660" y="271293"/>
                                </a:lnTo>
                                <a:lnTo>
                                  <a:pt x="1399333" y="252789"/>
                                </a:lnTo>
                                <a:lnTo>
                                  <a:pt x="1401903" y="176510"/>
                                </a:lnTo>
                                <a:lnTo>
                                  <a:pt x="1404576" y="197482"/>
                                </a:lnTo>
                                <a:lnTo>
                                  <a:pt x="1407146" y="271293"/>
                                </a:lnTo>
                                <a:lnTo>
                                  <a:pt x="1409819" y="200154"/>
                                </a:lnTo>
                                <a:lnTo>
                                  <a:pt x="1412389" y="255462"/>
                                </a:lnTo>
                                <a:lnTo>
                                  <a:pt x="1415062" y="215986"/>
                                </a:lnTo>
                                <a:lnTo>
                                  <a:pt x="1417632" y="173837"/>
                                </a:lnTo>
                                <a:lnTo>
                                  <a:pt x="1420304" y="239630"/>
                                </a:lnTo>
                                <a:lnTo>
                                  <a:pt x="1422874" y="173837"/>
                                </a:lnTo>
                                <a:lnTo>
                                  <a:pt x="1425547" y="242303"/>
                                </a:lnTo>
                                <a:lnTo>
                                  <a:pt x="1428117" y="200154"/>
                                </a:lnTo>
                                <a:lnTo>
                                  <a:pt x="1430790" y="239630"/>
                                </a:lnTo>
                                <a:lnTo>
                                  <a:pt x="1433360" y="173837"/>
                                </a:lnTo>
                                <a:lnTo>
                                  <a:pt x="1436033" y="131689"/>
                                </a:lnTo>
                                <a:lnTo>
                                  <a:pt x="1438603" y="223901"/>
                                </a:lnTo>
                                <a:lnTo>
                                  <a:pt x="1441276" y="184323"/>
                                </a:lnTo>
                                <a:lnTo>
                                  <a:pt x="1443846" y="242303"/>
                                </a:lnTo>
                                <a:lnTo>
                                  <a:pt x="1446519" y="294937"/>
                                </a:lnTo>
                                <a:lnTo>
                                  <a:pt x="1449089" y="229144"/>
                                </a:lnTo>
                                <a:lnTo>
                                  <a:pt x="1451762" y="223901"/>
                                </a:lnTo>
                                <a:lnTo>
                                  <a:pt x="1454332" y="152763"/>
                                </a:lnTo>
                                <a:lnTo>
                                  <a:pt x="1457005" y="247546"/>
                                </a:lnTo>
                                <a:lnTo>
                                  <a:pt x="1459575" y="273863"/>
                                </a:lnTo>
                                <a:lnTo>
                                  <a:pt x="1462247" y="218556"/>
                                </a:lnTo>
                                <a:lnTo>
                                  <a:pt x="1464817" y="258134"/>
                                </a:lnTo>
                                <a:lnTo>
                                  <a:pt x="1467490" y="202827"/>
                                </a:lnTo>
                                <a:lnTo>
                                  <a:pt x="1470060" y="113287"/>
                                </a:lnTo>
                                <a:lnTo>
                                  <a:pt x="1472733" y="194912"/>
                                </a:lnTo>
                                <a:lnTo>
                                  <a:pt x="1475303" y="252789"/>
                                </a:lnTo>
                                <a:lnTo>
                                  <a:pt x="1477976" y="173837"/>
                                </a:lnTo>
                                <a:lnTo>
                                  <a:pt x="1480546" y="205397"/>
                                </a:lnTo>
                                <a:lnTo>
                                  <a:pt x="1483219" y="247546"/>
                                </a:lnTo>
                                <a:lnTo>
                                  <a:pt x="1485789" y="258134"/>
                                </a:lnTo>
                                <a:lnTo>
                                  <a:pt x="1488462" y="260704"/>
                                </a:lnTo>
                                <a:lnTo>
                                  <a:pt x="1491032" y="250219"/>
                                </a:lnTo>
                                <a:lnTo>
                                  <a:pt x="1493705" y="218556"/>
                                </a:lnTo>
                                <a:lnTo>
                                  <a:pt x="1496275" y="215986"/>
                                </a:lnTo>
                                <a:lnTo>
                                  <a:pt x="1498845" y="260704"/>
                                </a:lnTo>
                                <a:lnTo>
                                  <a:pt x="1501518" y="229144"/>
                                </a:lnTo>
                                <a:lnTo>
                                  <a:pt x="1504088" y="294937"/>
                                </a:lnTo>
                                <a:lnTo>
                                  <a:pt x="1506761" y="255462"/>
                                </a:lnTo>
                                <a:lnTo>
                                  <a:pt x="1509331" y="179080"/>
                                </a:lnTo>
                                <a:lnTo>
                                  <a:pt x="1512003" y="155436"/>
                                </a:lnTo>
                                <a:lnTo>
                                  <a:pt x="1514573" y="194912"/>
                                </a:lnTo>
                                <a:lnTo>
                                  <a:pt x="1517246" y="139604"/>
                                </a:lnTo>
                                <a:lnTo>
                                  <a:pt x="1519816" y="255462"/>
                                </a:lnTo>
                                <a:lnTo>
                                  <a:pt x="1522489" y="231817"/>
                                </a:lnTo>
                                <a:lnTo>
                                  <a:pt x="1525059" y="123773"/>
                                </a:lnTo>
                                <a:lnTo>
                                  <a:pt x="1527732" y="231817"/>
                                </a:lnTo>
                                <a:lnTo>
                                  <a:pt x="1530302" y="205397"/>
                                </a:lnTo>
                                <a:lnTo>
                                  <a:pt x="1532975" y="165922"/>
                                </a:lnTo>
                                <a:lnTo>
                                  <a:pt x="1535545" y="210743"/>
                                </a:lnTo>
                                <a:lnTo>
                                  <a:pt x="1538218" y="221229"/>
                                </a:lnTo>
                                <a:lnTo>
                                  <a:pt x="1540788" y="160679"/>
                                </a:lnTo>
                                <a:lnTo>
                                  <a:pt x="1543460" y="115857"/>
                                </a:lnTo>
                                <a:lnTo>
                                  <a:pt x="1546030" y="215986"/>
                                </a:lnTo>
                                <a:lnTo>
                                  <a:pt x="1548703" y="289694"/>
                                </a:lnTo>
                                <a:lnTo>
                                  <a:pt x="1551273" y="321357"/>
                                </a:lnTo>
                                <a:lnTo>
                                  <a:pt x="1553946" y="239630"/>
                                </a:lnTo>
                                <a:lnTo>
                                  <a:pt x="1556516" y="229144"/>
                                </a:lnTo>
                                <a:lnTo>
                                  <a:pt x="1559189" y="250219"/>
                                </a:lnTo>
                                <a:lnTo>
                                  <a:pt x="1561759" y="139604"/>
                                </a:lnTo>
                                <a:lnTo>
                                  <a:pt x="1564432" y="215986"/>
                                </a:lnTo>
                                <a:lnTo>
                                  <a:pt x="1567002" y="213313"/>
                                </a:lnTo>
                                <a:lnTo>
                                  <a:pt x="1569675" y="131689"/>
                                </a:lnTo>
                                <a:lnTo>
                                  <a:pt x="1572245" y="202827"/>
                                </a:lnTo>
                                <a:lnTo>
                                  <a:pt x="1574918" y="268620"/>
                                </a:lnTo>
                                <a:lnTo>
                                  <a:pt x="1577488" y="107941"/>
                                </a:lnTo>
                                <a:lnTo>
                                  <a:pt x="1580161" y="136932"/>
                                </a:lnTo>
                                <a:lnTo>
                                  <a:pt x="1582731" y="168594"/>
                                </a:lnTo>
                                <a:lnTo>
                                  <a:pt x="1585403" y="165922"/>
                                </a:lnTo>
                                <a:lnTo>
                                  <a:pt x="1587974" y="102699"/>
                                </a:lnTo>
                                <a:lnTo>
                                  <a:pt x="1590646" y="202827"/>
                                </a:lnTo>
                                <a:lnTo>
                                  <a:pt x="1593216" y="287124"/>
                                </a:lnTo>
                                <a:lnTo>
                                  <a:pt x="1595889" y="221229"/>
                                </a:lnTo>
                                <a:lnTo>
                                  <a:pt x="1598459" y="226472"/>
                                </a:lnTo>
                                <a:lnTo>
                                  <a:pt x="1601132" y="229144"/>
                                </a:lnTo>
                                <a:lnTo>
                                  <a:pt x="1603702" y="266050"/>
                                </a:lnTo>
                                <a:lnTo>
                                  <a:pt x="1606375" y="197482"/>
                                </a:lnTo>
                                <a:lnTo>
                                  <a:pt x="1608945" y="250219"/>
                                </a:lnTo>
                                <a:lnTo>
                                  <a:pt x="1611618" y="221229"/>
                                </a:lnTo>
                                <a:lnTo>
                                  <a:pt x="1614188" y="176510"/>
                                </a:lnTo>
                                <a:lnTo>
                                  <a:pt x="1616861" y="321357"/>
                                </a:lnTo>
                                <a:lnTo>
                                  <a:pt x="1619431" y="260704"/>
                                </a:lnTo>
                                <a:lnTo>
                                  <a:pt x="1622104" y="171164"/>
                                </a:lnTo>
                                <a:lnTo>
                                  <a:pt x="1624674" y="208070"/>
                                </a:lnTo>
                                <a:lnTo>
                                  <a:pt x="1627346" y="239630"/>
                                </a:lnTo>
                                <a:lnTo>
                                  <a:pt x="1629916" y="186996"/>
                                </a:lnTo>
                                <a:lnTo>
                                  <a:pt x="1632590" y="268620"/>
                                </a:lnTo>
                                <a:lnTo>
                                  <a:pt x="1635160" y="234387"/>
                                </a:lnTo>
                                <a:lnTo>
                                  <a:pt x="1637730" y="142174"/>
                                </a:lnTo>
                                <a:lnTo>
                                  <a:pt x="1640402" y="142174"/>
                                </a:lnTo>
                                <a:lnTo>
                                  <a:pt x="1642972" y="152763"/>
                                </a:lnTo>
                                <a:lnTo>
                                  <a:pt x="1645645" y="97456"/>
                                </a:lnTo>
                                <a:lnTo>
                                  <a:pt x="1648215" y="55307"/>
                                </a:lnTo>
                                <a:lnTo>
                                  <a:pt x="1650888" y="158006"/>
                                </a:lnTo>
                                <a:lnTo>
                                  <a:pt x="1653458" y="208070"/>
                                </a:lnTo>
                                <a:lnTo>
                                  <a:pt x="1656131" y="194912"/>
                                </a:lnTo>
                                <a:lnTo>
                                  <a:pt x="1658701" y="308096"/>
                                </a:lnTo>
                                <a:lnTo>
                                  <a:pt x="1661374" y="189669"/>
                                </a:lnTo>
                                <a:lnTo>
                                  <a:pt x="1663944" y="210743"/>
                                </a:lnTo>
                                <a:lnTo>
                                  <a:pt x="1666617" y="218556"/>
                                </a:lnTo>
                                <a:lnTo>
                                  <a:pt x="1669187" y="165922"/>
                                </a:lnTo>
                                <a:lnTo>
                                  <a:pt x="1671860" y="226472"/>
                                </a:lnTo>
                                <a:lnTo>
                                  <a:pt x="1674430" y="210743"/>
                                </a:lnTo>
                                <a:lnTo>
                                  <a:pt x="1677102" y="173837"/>
                                </a:lnTo>
                                <a:lnTo>
                                  <a:pt x="1679672" y="152763"/>
                                </a:lnTo>
                                <a:lnTo>
                                  <a:pt x="1682345" y="134362"/>
                                </a:lnTo>
                                <a:lnTo>
                                  <a:pt x="1684915" y="113287"/>
                                </a:lnTo>
                                <a:lnTo>
                                  <a:pt x="1687588" y="215986"/>
                                </a:lnTo>
                                <a:lnTo>
                                  <a:pt x="1690158" y="215986"/>
                                </a:lnTo>
                                <a:lnTo>
                                  <a:pt x="1692831" y="110614"/>
                                </a:lnTo>
                                <a:lnTo>
                                  <a:pt x="1695401" y="118530"/>
                                </a:lnTo>
                                <a:lnTo>
                                  <a:pt x="1698074" y="231817"/>
                                </a:lnTo>
                                <a:lnTo>
                                  <a:pt x="1700644" y="316012"/>
                                </a:lnTo>
                                <a:lnTo>
                                  <a:pt x="1703317" y="218556"/>
                                </a:lnTo>
                                <a:lnTo>
                                  <a:pt x="1705887" y="237060"/>
                                </a:lnTo>
                                <a:lnTo>
                                  <a:pt x="1708560" y="234387"/>
                                </a:lnTo>
                                <a:lnTo>
                                  <a:pt x="1711130" y="184323"/>
                                </a:lnTo>
                                <a:lnTo>
                                  <a:pt x="1713802" y="192239"/>
                                </a:lnTo>
                                <a:lnTo>
                                  <a:pt x="1716373" y="102699"/>
                                </a:lnTo>
                                <a:lnTo>
                                  <a:pt x="1719046" y="197482"/>
                                </a:lnTo>
                                <a:lnTo>
                                  <a:pt x="1721616" y="123773"/>
                                </a:lnTo>
                                <a:lnTo>
                                  <a:pt x="1724289" y="247546"/>
                                </a:lnTo>
                                <a:lnTo>
                                  <a:pt x="1726858" y="247546"/>
                                </a:lnTo>
                                <a:lnTo>
                                  <a:pt x="1729531" y="176510"/>
                                </a:lnTo>
                                <a:lnTo>
                                  <a:pt x="1732101" y="107941"/>
                                </a:lnTo>
                                <a:lnTo>
                                  <a:pt x="1734774" y="186996"/>
                                </a:lnTo>
                                <a:lnTo>
                                  <a:pt x="1737344" y="176510"/>
                                </a:lnTo>
                                <a:lnTo>
                                  <a:pt x="1740017" y="197482"/>
                                </a:lnTo>
                                <a:lnTo>
                                  <a:pt x="1742587" y="218556"/>
                                </a:lnTo>
                                <a:lnTo>
                                  <a:pt x="1745260" y="189669"/>
                                </a:lnTo>
                                <a:lnTo>
                                  <a:pt x="1747830" y="168594"/>
                                </a:lnTo>
                                <a:lnTo>
                                  <a:pt x="1750503" y="165922"/>
                                </a:lnTo>
                                <a:lnTo>
                                  <a:pt x="1753073" y="202827"/>
                                </a:lnTo>
                                <a:lnTo>
                                  <a:pt x="1755746" y="234387"/>
                                </a:lnTo>
                                <a:lnTo>
                                  <a:pt x="1758316" y="158006"/>
                                </a:lnTo>
                                <a:lnTo>
                                  <a:pt x="1760988" y="221229"/>
                                </a:lnTo>
                                <a:lnTo>
                                  <a:pt x="1763558" y="168594"/>
                                </a:lnTo>
                                <a:lnTo>
                                  <a:pt x="1766231" y="126446"/>
                                </a:lnTo>
                                <a:lnTo>
                                  <a:pt x="1768801" y="181753"/>
                                </a:lnTo>
                                <a:lnTo>
                                  <a:pt x="1771371" y="150090"/>
                                </a:lnTo>
                                <a:lnTo>
                                  <a:pt x="1774044" y="237060"/>
                                </a:lnTo>
                                <a:lnTo>
                                  <a:pt x="1776614" y="252789"/>
                                </a:lnTo>
                                <a:lnTo>
                                  <a:pt x="1779287" y="142174"/>
                                </a:lnTo>
                                <a:lnTo>
                                  <a:pt x="1781857" y="242303"/>
                                </a:lnTo>
                                <a:lnTo>
                                  <a:pt x="1784530" y="163249"/>
                                </a:lnTo>
                                <a:lnTo>
                                  <a:pt x="1787100" y="102699"/>
                                </a:lnTo>
                                <a:lnTo>
                                  <a:pt x="1789773" y="200154"/>
                                </a:lnTo>
                                <a:lnTo>
                                  <a:pt x="1792343" y="197482"/>
                                </a:lnTo>
                                <a:lnTo>
                                  <a:pt x="1795016" y="234387"/>
                                </a:lnTo>
                                <a:lnTo>
                                  <a:pt x="1797586" y="215986"/>
                                </a:lnTo>
                                <a:lnTo>
                                  <a:pt x="1800258" y="231817"/>
                                </a:lnTo>
                                <a:lnTo>
                                  <a:pt x="1802829" y="155436"/>
                                </a:lnTo>
                                <a:lnTo>
                                  <a:pt x="1805501" y="194912"/>
                                </a:lnTo>
                                <a:lnTo>
                                  <a:pt x="1808071" y="186996"/>
                                </a:lnTo>
                                <a:lnTo>
                                  <a:pt x="1810744" y="123773"/>
                                </a:lnTo>
                                <a:lnTo>
                                  <a:pt x="1813314" y="171164"/>
                                </a:lnTo>
                                <a:lnTo>
                                  <a:pt x="1815987" y="160679"/>
                                </a:lnTo>
                                <a:lnTo>
                                  <a:pt x="1818557" y="160679"/>
                                </a:lnTo>
                                <a:lnTo>
                                  <a:pt x="1821230" y="155436"/>
                                </a:lnTo>
                                <a:lnTo>
                                  <a:pt x="1823800" y="147520"/>
                                </a:lnTo>
                                <a:lnTo>
                                  <a:pt x="1826473" y="205397"/>
                                </a:lnTo>
                                <a:lnTo>
                                  <a:pt x="1829043" y="121203"/>
                                </a:lnTo>
                                <a:lnTo>
                                  <a:pt x="1831716" y="234387"/>
                                </a:lnTo>
                                <a:lnTo>
                                  <a:pt x="1834286" y="250219"/>
                                </a:lnTo>
                                <a:lnTo>
                                  <a:pt x="1836958" y="287124"/>
                                </a:lnTo>
                                <a:lnTo>
                                  <a:pt x="1839529" y="194912"/>
                                </a:lnTo>
                                <a:lnTo>
                                  <a:pt x="1842202" y="273863"/>
                                </a:lnTo>
                                <a:lnTo>
                                  <a:pt x="1844772" y="163249"/>
                                </a:lnTo>
                                <a:lnTo>
                                  <a:pt x="1847445" y="229144"/>
                                </a:lnTo>
                                <a:lnTo>
                                  <a:pt x="1850014" y="210743"/>
                                </a:lnTo>
                                <a:lnTo>
                                  <a:pt x="1852687" y="231817"/>
                                </a:lnTo>
                                <a:lnTo>
                                  <a:pt x="1855257" y="194912"/>
                                </a:lnTo>
                                <a:lnTo>
                                  <a:pt x="1857930" y="173837"/>
                                </a:lnTo>
                                <a:lnTo>
                                  <a:pt x="1860500" y="176510"/>
                                </a:lnTo>
                                <a:lnTo>
                                  <a:pt x="1863173" y="171164"/>
                                </a:lnTo>
                                <a:lnTo>
                                  <a:pt x="1865743" y="184323"/>
                                </a:lnTo>
                                <a:lnTo>
                                  <a:pt x="1868416" y="189669"/>
                                </a:lnTo>
                                <a:lnTo>
                                  <a:pt x="1870986" y="136932"/>
                                </a:lnTo>
                                <a:lnTo>
                                  <a:pt x="1873659" y="208070"/>
                                </a:lnTo>
                                <a:lnTo>
                                  <a:pt x="1876229" y="200154"/>
                                </a:lnTo>
                                <a:lnTo>
                                  <a:pt x="1878902" y="176510"/>
                                </a:lnTo>
                                <a:lnTo>
                                  <a:pt x="1881472" y="215986"/>
                                </a:lnTo>
                                <a:lnTo>
                                  <a:pt x="1884144" y="189669"/>
                                </a:lnTo>
                                <a:lnTo>
                                  <a:pt x="1886714" y="200154"/>
                                </a:lnTo>
                                <a:lnTo>
                                  <a:pt x="1889387" y="168594"/>
                                </a:lnTo>
                                <a:lnTo>
                                  <a:pt x="1891957" y="118530"/>
                                </a:lnTo>
                                <a:lnTo>
                                  <a:pt x="1894630" y="144847"/>
                                </a:lnTo>
                                <a:lnTo>
                                  <a:pt x="1897201" y="92213"/>
                                </a:lnTo>
                                <a:lnTo>
                                  <a:pt x="1899873" y="134362"/>
                                </a:lnTo>
                                <a:lnTo>
                                  <a:pt x="1902443" y="150090"/>
                                </a:lnTo>
                                <a:lnTo>
                                  <a:pt x="1905013" y="121203"/>
                                </a:lnTo>
                                <a:lnTo>
                                  <a:pt x="1907686" y="121203"/>
                                </a:lnTo>
                                <a:lnTo>
                                  <a:pt x="1910256" y="181753"/>
                                </a:lnTo>
                                <a:lnTo>
                                  <a:pt x="1912929" y="92213"/>
                                </a:lnTo>
                                <a:lnTo>
                                  <a:pt x="1915499" y="244976"/>
                                </a:lnTo>
                                <a:lnTo>
                                  <a:pt x="1918172" y="179080"/>
                                </a:lnTo>
                                <a:lnTo>
                                  <a:pt x="1920742" y="210743"/>
                                </a:lnTo>
                                <a:lnTo>
                                  <a:pt x="1923414" y="218556"/>
                                </a:lnTo>
                                <a:lnTo>
                                  <a:pt x="1925985" y="258134"/>
                                </a:lnTo>
                                <a:lnTo>
                                  <a:pt x="1928658" y="139604"/>
                                </a:lnTo>
                                <a:lnTo>
                                  <a:pt x="1931228" y="131689"/>
                                </a:lnTo>
                                <a:lnTo>
                                  <a:pt x="1933900" y="231817"/>
                                </a:lnTo>
                                <a:lnTo>
                                  <a:pt x="1936470" y="160679"/>
                                </a:lnTo>
                                <a:lnTo>
                                  <a:pt x="1939143" y="208070"/>
                                </a:lnTo>
                                <a:lnTo>
                                  <a:pt x="1941713" y="226472"/>
                                </a:lnTo>
                                <a:lnTo>
                                  <a:pt x="1944386" y="110614"/>
                                </a:lnTo>
                                <a:lnTo>
                                  <a:pt x="1946956" y="171164"/>
                                </a:lnTo>
                                <a:lnTo>
                                  <a:pt x="1949629" y="258134"/>
                                </a:lnTo>
                                <a:lnTo>
                                  <a:pt x="1952199" y="237060"/>
                                </a:lnTo>
                                <a:lnTo>
                                  <a:pt x="1954872" y="200154"/>
                                </a:lnTo>
                                <a:lnTo>
                                  <a:pt x="1957442" y="189669"/>
                                </a:lnTo>
                                <a:lnTo>
                                  <a:pt x="1960115" y="215986"/>
                                </a:lnTo>
                                <a:lnTo>
                                  <a:pt x="1962685" y="168594"/>
                                </a:lnTo>
                                <a:lnTo>
                                  <a:pt x="1965358" y="260704"/>
                                </a:lnTo>
                                <a:lnTo>
                                  <a:pt x="1967928" y="181753"/>
                                </a:lnTo>
                                <a:lnTo>
                                  <a:pt x="1970601" y="221229"/>
                                </a:lnTo>
                                <a:lnTo>
                                  <a:pt x="1973170" y="147520"/>
                                </a:lnTo>
                                <a:lnTo>
                                  <a:pt x="1975843" y="242303"/>
                                </a:lnTo>
                                <a:lnTo>
                                  <a:pt x="1978413" y="205397"/>
                                </a:lnTo>
                                <a:lnTo>
                                  <a:pt x="1981086" y="144847"/>
                                </a:lnTo>
                                <a:lnTo>
                                  <a:pt x="1983656" y="194912"/>
                                </a:lnTo>
                                <a:lnTo>
                                  <a:pt x="1986329" y="171164"/>
                                </a:lnTo>
                                <a:lnTo>
                                  <a:pt x="1988899" y="173837"/>
                                </a:lnTo>
                                <a:lnTo>
                                  <a:pt x="1991572" y="231817"/>
                                </a:lnTo>
                                <a:lnTo>
                                  <a:pt x="1994142" y="260704"/>
                                </a:lnTo>
                                <a:lnTo>
                                  <a:pt x="1996815" y="297610"/>
                                </a:lnTo>
                                <a:lnTo>
                                  <a:pt x="1999385" y="297610"/>
                                </a:lnTo>
                                <a:lnTo>
                                  <a:pt x="2002058" y="218556"/>
                                </a:lnTo>
                                <a:lnTo>
                                  <a:pt x="2004628" y="215986"/>
                                </a:lnTo>
                                <a:lnTo>
                                  <a:pt x="2007301" y="292367"/>
                                </a:lnTo>
                                <a:lnTo>
                                  <a:pt x="2009870" y="229144"/>
                                </a:lnTo>
                                <a:lnTo>
                                  <a:pt x="2012544" y="305526"/>
                                </a:lnTo>
                                <a:lnTo>
                                  <a:pt x="2015113" y="229144"/>
                                </a:lnTo>
                                <a:lnTo>
                                  <a:pt x="2017786" y="284452"/>
                                </a:lnTo>
                                <a:lnTo>
                                  <a:pt x="2020357" y="226472"/>
                                </a:lnTo>
                                <a:lnTo>
                                  <a:pt x="2023029" y="284452"/>
                                </a:lnTo>
                                <a:lnTo>
                                  <a:pt x="2025599" y="273863"/>
                                </a:lnTo>
                                <a:lnTo>
                                  <a:pt x="2028272" y="237060"/>
                                </a:lnTo>
                                <a:lnTo>
                                  <a:pt x="2030842" y="192239"/>
                                </a:lnTo>
                                <a:lnTo>
                                  <a:pt x="2033515" y="221229"/>
                                </a:lnTo>
                                <a:lnTo>
                                  <a:pt x="2036085" y="210743"/>
                                </a:lnTo>
                                <a:lnTo>
                                  <a:pt x="2038758" y="194912"/>
                                </a:lnTo>
                                <a:lnTo>
                                  <a:pt x="2041328" y="252789"/>
                                </a:lnTo>
                                <a:lnTo>
                                  <a:pt x="2043898" y="110614"/>
                                </a:lnTo>
                                <a:lnTo>
                                  <a:pt x="2046571" y="237060"/>
                                </a:lnTo>
                                <a:lnTo>
                                  <a:pt x="2049141" y="239630"/>
                                </a:lnTo>
                                <a:lnTo>
                                  <a:pt x="2051814" y="229144"/>
                                </a:lnTo>
                                <a:lnTo>
                                  <a:pt x="2054384" y="247546"/>
                                </a:lnTo>
                                <a:lnTo>
                                  <a:pt x="2057057" y="210743"/>
                                </a:lnTo>
                                <a:lnTo>
                                  <a:pt x="2059626" y="226472"/>
                                </a:lnTo>
                                <a:lnTo>
                                  <a:pt x="2062300" y="210743"/>
                                </a:lnTo>
                                <a:lnTo>
                                  <a:pt x="2064869" y="173837"/>
                                </a:lnTo>
                                <a:lnTo>
                                  <a:pt x="2067542" y="142174"/>
                                </a:lnTo>
                                <a:lnTo>
                                  <a:pt x="2070112" y="160679"/>
                                </a:lnTo>
                                <a:lnTo>
                                  <a:pt x="2072785" y="202827"/>
                                </a:lnTo>
                                <a:lnTo>
                                  <a:pt x="2075355" y="189669"/>
                                </a:lnTo>
                                <a:lnTo>
                                  <a:pt x="2078028" y="165922"/>
                                </a:lnTo>
                                <a:lnTo>
                                  <a:pt x="2080598" y="268620"/>
                                </a:lnTo>
                                <a:lnTo>
                                  <a:pt x="2083271" y="189669"/>
                                </a:lnTo>
                                <a:lnTo>
                                  <a:pt x="2085841" y="208070"/>
                                </a:lnTo>
                                <a:lnTo>
                                  <a:pt x="2088514" y="181753"/>
                                </a:lnTo>
                                <a:lnTo>
                                  <a:pt x="2091084" y="205397"/>
                                </a:lnTo>
                                <a:lnTo>
                                  <a:pt x="2093757" y="244976"/>
                                </a:lnTo>
                                <a:lnTo>
                                  <a:pt x="2096327" y="326600"/>
                                </a:lnTo>
                                <a:lnTo>
                                  <a:pt x="2098999" y="189669"/>
                                </a:lnTo>
                                <a:lnTo>
                                  <a:pt x="2101570" y="218556"/>
                                </a:lnTo>
                                <a:lnTo>
                                  <a:pt x="2104242" y="213313"/>
                                </a:lnTo>
                                <a:lnTo>
                                  <a:pt x="2106813" y="271293"/>
                                </a:lnTo>
                                <a:lnTo>
                                  <a:pt x="2109485" y="181753"/>
                                </a:lnTo>
                                <a:lnTo>
                                  <a:pt x="2112055" y="165922"/>
                                </a:lnTo>
                                <a:lnTo>
                                  <a:pt x="2114728" y="213313"/>
                                </a:lnTo>
                                <a:lnTo>
                                  <a:pt x="2117298" y="165922"/>
                                </a:lnTo>
                                <a:lnTo>
                                  <a:pt x="2119971" y="136932"/>
                                </a:lnTo>
                                <a:lnTo>
                                  <a:pt x="2122541" y="231817"/>
                                </a:lnTo>
                                <a:lnTo>
                                  <a:pt x="2125214" y="197482"/>
                                </a:lnTo>
                                <a:lnTo>
                                  <a:pt x="2127784" y="234387"/>
                                </a:lnTo>
                                <a:lnTo>
                                  <a:pt x="2130457" y="63223"/>
                                </a:lnTo>
                                <a:lnTo>
                                  <a:pt x="2133027" y="176510"/>
                                </a:lnTo>
                                <a:lnTo>
                                  <a:pt x="2135700" y="197482"/>
                                </a:lnTo>
                                <a:lnTo>
                                  <a:pt x="2138270" y="92213"/>
                                </a:lnTo>
                                <a:lnTo>
                                  <a:pt x="2140942" y="129016"/>
                                </a:lnTo>
                                <a:lnTo>
                                  <a:pt x="2143513" y="189669"/>
                                </a:lnTo>
                                <a:lnTo>
                                  <a:pt x="2146185" y="205397"/>
                                </a:lnTo>
                                <a:lnTo>
                                  <a:pt x="2148756" y="179080"/>
                                </a:lnTo>
                                <a:lnTo>
                                  <a:pt x="2151428" y="186996"/>
                                </a:lnTo>
                                <a:lnTo>
                                  <a:pt x="2153998" y="229144"/>
                                </a:lnTo>
                                <a:lnTo>
                                  <a:pt x="2156671" y="129016"/>
                                </a:lnTo>
                                <a:lnTo>
                                  <a:pt x="2159241" y="247546"/>
                                </a:lnTo>
                                <a:lnTo>
                                  <a:pt x="2161914" y="260704"/>
                                </a:lnTo>
                                <a:lnTo>
                                  <a:pt x="2164484" y="300283"/>
                                </a:lnTo>
                                <a:lnTo>
                                  <a:pt x="2167157" y="208070"/>
                                </a:lnTo>
                                <a:lnTo>
                                  <a:pt x="2169727" y="313442"/>
                                </a:lnTo>
                                <a:lnTo>
                                  <a:pt x="2172400" y="313442"/>
                                </a:lnTo>
                                <a:lnTo>
                                  <a:pt x="2174970" y="192239"/>
                                </a:lnTo>
                                <a:lnTo>
                                  <a:pt x="2177540" y="202827"/>
                                </a:lnTo>
                                <a:lnTo>
                                  <a:pt x="2180213" y="179080"/>
                                </a:lnTo>
                                <a:lnTo>
                                  <a:pt x="2182783" y="221229"/>
                                </a:lnTo>
                                <a:lnTo>
                                  <a:pt x="2185455" y="258134"/>
                                </a:lnTo>
                                <a:lnTo>
                                  <a:pt x="2188025" y="297610"/>
                                </a:lnTo>
                                <a:lnTo>
                                  <a:pt x="2190698" y="258134"/>
                                </a:lnTo>
                                <a:lnTo>
                                  <a:pt x="2193269" y="184323"/>
                                </a:lnTo>
                                <a:lnTo>
                                  <a:pt x="2195941" y="223901"/>
                                </a:lnTo>
                                <a:lnTo>
                                  <a:pt x="2198512" y="229144"/>
                                </a:lnTo>
                                <a:lnTo>
                                  <a:pt x="2201184" y="231817"/>
                                </a:lnTo>
                                <a:lnTo>
                                  <a:pt x="2203754" y="281779"/>
                                </a:lnTo>
                                <a:lnTo>
                                  <a:pt x="2206427" y="213313"/>
                                </a:lnTo>
                                <a:lnTo>
                                  <a:pt x="2208997" y="263377"/>
                                </a:lnTo>
                                <a:lnTo>
                                  <a:pt x="2211670" y="197482"/>
                                </a:lnTo>
                                <a:lnTo>
                                  <a:pt x="2214240" y="287124"/>
                                </a:lnTo>
                                <a:lnTo>
                                  <a:pt x="2216913" y="281779"/>
                                </a:lnTo>
                                <a:lnTo>
                                  <a:pt x="2219482" y="239630"/>
                                </a:lnTo>
                                <a:lnTo>
                                  <a:pt x="2222156" y="250219"/>
                                </a:lnTo>
                                <a:lnTo>
                                  <a:pt x="2224726" y="208070"/>
                                </a:lnTo>
                                <a:lnTo>
                                  <a:pt x="2227399" y="266050"/>
                                </a:lnTo>
                                <a:lnTo>
                                  <a:pt x="2229969" y="266050"/>
                                </a:lnTo>
                                <a:lnTo>
                                  <a:pt x="2232641" y="263377"/>
                                </a:lnTo>
                                <a:lnTo>
                                  <a:pt x="2235211" y="268620"/>
                                </a:lnTo>
                                <a:lnTo>
                                  <a:pt x="2237884" y="294937"/>
                                </a:lnTo>
                                <a:lnTo>
                                  <a:pt x="2240454" y="223901"/>
                                </a:lnTo>
                                <a:lnTo>
                                  <a:pt x="2243127" y="234387"/>
                                </a:lnTo>
                                <a:lnTo>
                                  <a:pt x="2245697" y="237060"/>
                                </a:lnTo>
                                <a:lnTo>
                                  <a:pt x="2248370" y="205397"/>
                                </a:lnTo>
                                <a:lnTo>
                                  <a:pt x="2250940" y="276536"/>
                                </a:lnTo>
                                <a:lnTo>
                                  <a:pt x="2253613" y="231817"/>
                                </a:lnTo>
                                <a:lnTo>
                                  <a:pt x="2256183" y="197482"/>
                                </a:lnTo>
                                <a:lnTo>
                                  <a:pt x="2258856" y="231817"/>
                                </a:lnTo>
                                <a:lnTo>
                                  <a:pt x="2261426" y="158006"/>
                                </a:lnTo>
                                <a:lnTo>
                                  <a:pt x="2264099" y="176510"/>
                                </a:lnTo>
                                <a:lnTo>
                                  <a:pt x="2266669" y="184323"/>
                                </a:lnTo>
                                <a:lnTo>
                                  <a:pt x="2269341" y="173837"/>
                                </a:lnTo>
                                <a:lnTo>
                                  <a:pt x="2271911" y="308096"/>
                                </a:lnTo>
                                <a:lnTo>
                                  <a:pt x="2274585" y="179080"/>
                                </a:lnTo>
                                <a:lnTo>
                                  <a:pt x="2277154" y="208070"/>
                                </a:lnTo>
                                <a:lnTo>
                                  <a:pt x="2279828" y="250219"/>
                                </a:lnTo>
                                <a:lnTo>
                                  <a:pt x="2282397" y="279209"/>
                                </a:lnTo>
                                <a:lnTo>
                                  <a:pt x="2285070" y="173837"/>
                                </a:lnTo>
                                <a:lnTo>
                                  <a:pt x="2287640" y="213313"/>
                                </a:lnTo>
                                <a:lnTo>
                                  <a:pt x="2290313" y="318684"/>
                                </a:lnTo>
                                <a:lnTo>
                                  <a:pt x="2292883" y="255462"/>
                                </a:lnTo>
                                <a:lnTo>
                                  <a:pt x="2295556" y="305526"/>
                                </a:lnTo>
                                <a:lnTo>
                                  <a:pt x="2298126" y="186996"/>
                                </a:lnTo>
                                <a:lnTo>
                                  <a:pt x="2300798" y="284452"/>
                                </a:lnTo>
                                <a:lnTo>
                                  <a:pt x="2303369" y="258134"/>
                                </a:lnTo>
                                <a:lnTo>
                                  <a:pt x="2306042" y="276536"/>
                                </a:lnTo>
                                <a:lnTo>
                                  <a:pt x="2308612" y="284452"/>
                                </a:lnTo>
                                <a:lnTo>
                                  <a:pt x="2311182" y="273863"/>
                                </a:lnTo>
                                <a:lnTo>
                                  <a:pt x="2313855" y="218556"/>
                                </a:lnTo>
                                <a:lnTo>
                                  <a:pt x="2316425" y="247546"/>
                                </a:lnTo>
                                <a:lnTo>
                                  <a:pt x="2319097" y="176510"/>
                                </a:lnTo>
                                <a:lnTo>
                                  <a:pt x="2321667" y="171164"/>
                                </a:lnTo>
                                <a:lnTo>
                                  <a:pt x="2324340" y="310769"/>
                                </a:lnTo>
                                <a:lnTo>
                                  <a:pt x="2326910" y="210743"/>
                                </a:lnTo>
                                <a:lnTo>
                                  <a:pt x="2329584" y="237060"/>
                                </a:lnTo>
                                <a:lnTo>
                                  <a:pt x="2332153" y="192239"/>
                                </a:lnTo>
                                <a:lnTo>
                                  <a:pt x="2334826" y="244976"/>
                                </a:lnTo>
                                <a:lnTo>
                                  <a:pt x="2337396" y="321357"/>
                                </a:lnTo>
                                <a:lnTo>
                                  <a:pt x="2340069" y="300283"/>
                                </a:lnTo>
                                <a:lnTo>
                                  <a:pt x="2342639" y="313442"/>
                                </a:lnTo>
                                <a:lnTo>
                                  <a:pt x="2345312" y="260704"/>
                                </a:lnTo>
                                <a:lnTo>
                                  <a:pt x="2347882" y="250219"/>
                                </a:lnTo>
                                <a:lnTo>
                                  <a:pt x="2350554" y="250219"/>
                                </a:lnTo>
                                <a:lnTo>
                                  <a:pt x="2353125" y="310769"/>
                                </a:lnTo>
                                <a:lnTo>
                                  <a:pt x="2355797" y="239630"/>
                                </a:lnTo>
                                <a:lnTo>
                                  <a:pt x="2358367" y="239630"/>
                                </a:lnTo>
                                <a:lnTo>
                                  <a:pt x="2361041" y="242303"/>
                                </a:lnTo>
                                <a:lnTo>
                                  <a:pt x="2363611" y="247546"/>
                                </a:lnTo>
                                <a:lnTo>
                                  <a:pt x="2366283" y="237060"/>
                                </a:lnTo>
                                <a:lnTo>
                                  <a:pt x="2368853" y="244976"/>
                                </a:lnTo>
                                <a:lnTo>
                                  <a:pt x="2371526" y="242303"/>
                                </a:lnTo>
                                <a:lnTo>
                                  <a:pt x="2374096" y="279209"/>
                                </a:lnTo>
                                <a:lnTo>
                                  <a:pt x="2376769" y="255462"/>
                                </a:lnTo>
                                <a:lnTo>
                                  <a:pt x="2379339" y="279209"/>
                                </a:lnTo>
                                <a:lnTo>
                                  <a:pt x="2382012" y="258134"/>
                                </a:lnTo>
                                <a:lnTo>
                                  <a:pt x="2384582" y="258134"/>
                                </a:lnTo>
                                <a:lnTo>
                                  <a:pt x="2387254" y="284452"/>
                                </a:lnTo>
                                <a:lnTo>
                                  <a:pt x="2389825" y="229144"/>
                                </a:lnTo>
                                <a:lnTo>
                                  <a:pt x="2392498" y="273863"/>
                                </a:lnTo>
                                <a:lnTo>
                                  <a:pt x="2395068" y="255462"/>
                                </a:lnTo>
                                <a:lnTo>
                                  <a:pt x="2397741" y="210743"/>
                                </a:lnTo>
                                <a:lnTo>
                                  <a:pt x="2400311" y="271293"/>
                                </a:lnTo>
                                <a:lnTo>
                                  <a:pt x="2402983" y="273863"/>
                                </a:lnTo>
                                <a:lnTo>
                                  <a:pt x="2405553" y="226472"/>
                                </a:lnTo>
                                <a:lnTo>
                                  <a:pt x="2408226" y="276536"/>
                                </a:lnTo>
                                <a:lnTo>
                                  <a:pt x="2410796" y="200154"/>
                                </a:lnTo>
                                <a:lnTo>
                                  <a:pt x="2413469" y="247546"/>
                                </a:lnTo>
                                <a:lnTo>
                                  <a:pt x="2416039" y="342432"/>
                                </a:lnTo>
                                <a:lnTo>
                                  <a:pt x="2418712" y="215986"/>
                                </a:lnTo>
                                <a:lnTo>
                                  <a:pt x="2421282" y="276536"/>
                                </a:lnTo>
                                <a:lnTo>
                                  <a:pt x="2423955" y="239630"/>
                                </a:lnTo>
                                <a:lnTo>
                                  <a:pt x="2426525" y="268620"/>
                                </a:lnTo>
                                <a:lnTo>
                                  <a:pt x="2429198" y="276536"/>
                                </a:lnTo>
                                <a:lnTo>
                                  <a:pt x="2431768" y="294937"/>
                                </a:lnTo>
                                <a:lnTo>
                                  <a:pt x="2434441" y="313442"/>
                                </a:lnTo>
                                <a:lnTo>
                                  <a:pt x="2437010" y="266050"/>
                                </a:lnTo>
                                <a:lnTo>
                                  <a:pt x="2439683" y="271293"/>
                                </a:lnTo>
                                <a:lnTo>
                                  <a:pt x="2442253" y="237060"/>
                                </a:lnTo>
                                <a:lnTo>
                                  <a:pt x="2444926" y="218556"/>
                                </a:lnTo>
                                <a:lnTo>
                                  <a:pt x="2447496" y="284452"/>
                                </a:lnTo>
                                <a:lnTo>
                                  <a:pt x="2450066" y="289694"/>
                                </a:lnTo>
                                <a:lnTo>
                                  <a:pt x="2452739" y="250219"/>
                                </a:lnTo>
                                <a:lnTo>
                                  <a:pt x="2455309" y="321357"/>
                                </a:lnTo>
                                <a:lnTo>
                                  <a:pt x="2457982" y="273863"/>
                                </a:lnTo>
                                <a:lnTo>
                                  <a:pt x="2460552" y="239630"/>
                                </a:lnTo>
                                <a:lnTo>
                                  <a:pt x="2463225" y="273863"/>
                                </a:lnTo>
                                <a:lnTo>
                                  <a:pt x="2465795" y="297610"/>
                                </a:lnTo>
                                <a:lnTo>
                                  <a:pt x="2468468" y="142174"/>
                                </a:lnTo>
                                <a:lnTo>
                                  <a:pt x="2471038" y="316012"/>
                                </a:lnTo>
                                <a:lnTo>
                                  <a:pt x="2473711" y="284452"/>
                                </a:lnTo>
                                <a:lnTo>
                                  <a:pt x="2476281" y="297610"/>
                                </a:lnTo>
                                <a:lnTo>
                                  <a:pt x="2478953" y="244976"/>
                                </a:lnTo>
                                <a:lnTo>
                                  <a:pt x="2481524" y="176510"/>
                                </a:lnTo>
                                <a:lnTo>
                                  <a:pt x="2484197" y="115857"/>
                                </a:lnTo>
                                <a:lnTo>
                                  <a:pt x="2486766" y="192239"/>
                                </a:lnTo>
                                <a:lnTo>
                                  <a:pt x="2489439" y="250219"/>
                                </a:lnTo>
                                <a:lnTo>
                                  <a:pt x="2492009" y="289694"/>
                                </a:lnTo>
                                <a:lnTo>
                                  <a:pt x="2494682" y="258134"/>
                                </a:lnTo>
                                <a:lnTo>
                                  <a:pt x="2497252" y="268620"/>
                                </a:lnTo>
                                <a:lnTo>
                                  <a:pt x="2499925" y="284452"/>
                                </a:lnTo>
                                <a:lnTo>
                                  <a:pt x="2502495" y="202827"/>
                                </a:lnTo>
                                <a:lnTo>
                                  <a:pt x="2505168" y="326600"/>
                                </a:lnTo>
                                <a:lnTo>
                                  <a:pt x="2507738" y="247546"/>
                                </a:lnTo>
                                <a:lnTo>
                                  <a:pt x="2510411" y="215986"/>
                                </a:lnTo>
                                <a:lnTo>
                                  <a:pt x="2512981" y="186996"/>
                                </a:lnTo>
                                <a:lnTo>
                                  <a:pt x="2515654" y="255462"/>
                                </a:lnTo>
                                <a:lnTo>
                                  <a:pt x="2518224" y="218556"/>
                                </a:lnTo>
                                <a:lnTo>
                                  <a:pt x="2520897" y="263377"/>
                                </a:lnTo>
                                <a:lnTo>
                                  <a:pt x="2523467" y="242303"/>
                                </a:lnTo>
                                <a:lnTo>
                                  <a:pt x="2526139" y="302853"/>
                                </a:lnTo>
                                <a:lnTo>
                                  <a:pt x="2528709" y="210743"/>
                                </a:lnTo>
                                <a:lnTo>
                                  <a:pt x="2531382" y="252789"/>
                                </a:lnTo>
                                <a:lnTo>
                                  <a:pt x="2533952" y="279209"/>
                                </a:lnTo>
                                <a:lnTo>
                                  <a:pt x="2536625" y="213313"/>
                                </a:lnTo>
                                <a:lnTo>
                                  <a:pt x="2539195" y="131689"/>
                                </a:lnTo>
                                <a:lnTo>
                                  <a:pt x="2541868" y="144847"/>
                                </a:lnTo>
                                <a:lnTo>
                                  <a:pt x="2544438" y="263377"/>
                                </a:lnTo>
                                <a:lnTo>
                                  <a:pt x="2547111" y="321357"/>
                                </a:lnTo>
                                <a:lnTo>
                                  <a:pt x="2549681" y="171164"/>
                                </a:lnTo>
                                <a:lnTo>
                                  <a:pt x="2552354" y="192239"/>
                                </a:lnTo>
                                <a:lnTo>
                                  <a:pt x="2554924" y="200154"/>
                                </a:lnTo>
                                <a:lnTo>
                                  <a:pt x="2557597" y="218556"/>
                                </a:lnTo>
                                <a:lnTo>
                                  <a:pt x="2560167" y="231817"/>
                                </a:lnTo>
                                <a:lnTo>
                                  <a:pt x="2562840" y="194912"/>
                                </a:lnTo>
                                <a:lnTo>
                                  <a:pt x="2565410" y="300283"/>
                                </a:lnTo>
                                <a:lnTo>
                                  <a:pt x="2568083" y="229144"/>
                                </a:lnTo>
                                <a:lnTo>
                                  <a:pt x="2570653" y="223901"/>
                                </a:lnTo>
                                <a:lnTo>
                                  <a:pt x="2573325" y="165922"/>
                                </a:lnTo>
                                <a:lnTo>
                                  <a:pt x="2575895" y="215986"/>
                                </a:lnTo>
                                <a:lnTo>
                                  <a:pt x="2578568" y="165922"/>
                                </a:lnTo>
                                <a:lnTo>
                                  <a:pt x="2581138" y="276536"/>
                                </a:lnTo>
                                <a:lnTo>
                                  <a:pt x="2583708" y="263377"/>
                                </a:lnTo>
                                <a:lnTo>
                                  <a:pt x="2586381" y="244976"/>
                                </a:lnTo>
                                <a:lnTo>
                                  <a:pt x="2588951" y="263377"/>
                                </a:lnTo>
                                <a:lnTo>
                                  <a:pt x="2591624" y="281779"/>
                                </a:lnTo>
                                <a:lnTo>
                                  <a:pt x="2594194" y="213313"/>
                                </a:lnTo>
                                <a:lnTo>
                                  <a:pt x="2596867" y="260704"/>
                                </a:lnTo>
                                <a:lnTo>
                                  <a:pt x="2599437" y="289694"/>
                                </a:lnTo>
                                <a:lnTo>
                                  <a:pt x="2602110" y="231817"/>
                                </a:lnTo>
                                <a:lnTo>
                                  <a:pt x="2604680" y="313442"/>
                                </a:lnTo>
                                <a:lnTo>
                                  <a:pt x="2607353" y="276536"/>
                                </a:lnTo>
                                <a:lnTo>
                                  <a:pt x="2609923" y="163249"/>
                                </a:lnTo>
                                <a:lnTo>
                                  <a:pt x="2612596" y="205397"/>
                                </a:lnTo>
                                <a:lnTo>
                                  <a:pt x="2615166" y="231817"/>
                                </a:lnTo>
                                <a:lnTo>
                                  <a:pt x="2617838" y="268620"/>
                                </a:lnTo>
                                <a:lnTo>
                                  <a:pt x="2620408" y="171164"/>
                                </a:lnTo>
                                <a:lnTo>
                                  <a:pt x="2623081" y="237060"/>
                                </a:lnTo>
                                <a:lnTo>
                                  <a:pt x="2625651" y="113287"/>
                                </a:lnTo>
                                <a:lnTo>
                                  <a:pt x="2628324" y="186996"/>
                                </a:lnTo>
                                <a:lnTo>
                                  <a:pt x="2630894" y="237060"/>
                                </a:lnTo>
                                <a:lnTo>
                                  <a:pt x="2633567" y="200154"/>
                                </a:lnTo>
                                <a:lnTo>
                                  <a:pt x="2636137" y="279209"/>
                                </a:lnTo>
                                <a:lnTo>
                                  <a:pt x="2638810" y="239630"/>
                                </a:lnTo>
                                <a:lnTo>
                                  <a:pt x="2641380" y="205397"/>
                                </a:lnTo>
                                <a:lnTo>
                                  <a:pt x="2644053" y="131689"/>
                                </a:lnTo>
                                <a:lnTo>
                                  <a:pt x="2646623" y="184323"/>
                                </a:lnTo>
                                <a:lnTo>
                                  <a:pt x="2649295" y="213313"/>
                                </a:lnTo>
                                <a:lnTo>
                                  <a:pt x="2651865" y="168594"/>
                                </a:lnTo>
                                <a:lnTo>
                                  <a:pt x="2654538" y="197482"/>
                                </a:lnTo>
                                <a:lnTo>
                                  <a:pt x="2657108" y="260704"/>
                                </a:lnTo>
                                <a:lnTo>
                                  <a:pt x="2659781" y="223901"/>
                                </a:lnTo>
                                <a:lnTo>
                                  <a:pt x="2662351" y="213313"/>
                                </a:lnTo>
                                <a:lnTo>
                                  <a:pt x="2665024" y="226472"/>
                                </a:lnTo>
                                <a:lnTo>
                                  <a:pt x="2667594" y="202827"/>
                                </a:lnTo>
                                <a:lnTo>
                                  <a:pt x="2670267" y="247546"/>
                                </a:lnTo>
                                <a:lnTo>
                                  <a:pt x="2672837" y="310769"/>
                                </a:lnTo>
                                <a:lnTo>
                                  <a:pt x="2675510" y="189669"/>
                                </a:lnTo>
                                <a:lnTo>
                                  <a:pt x="2678080" y="213313"/>
                                </a:lnTo>
                                <a:lnTo>
                                  <a:pt x="2680753" y="242303"/>
                                </a:lnTo>
                                <a:lnTo>
                                  <a:pt x="2683323" y="231817"/>
                                </a:lnTo>
                                <a:lnTo>
                                  <a:pt x="2685995" y="268620"/>
                                </a:lnTo>
                                <a:lnTo>
                                  <a:pt x="2688565" y="205397"/>
                                </a:lnTo>
                                <a:lnTo>
                                  <a:pt x="2691239" y="321357"/>
                                </a:lnTo>
                                <a:lnTo>
                                  <a:pt x="2693809" y="305526"/>
                                </a:lnTo>
                                <a:lnTo>
                                  <a:pt x="2696482" y="163249"/>
                                </a:lnTo>
                                <a:lnTo>
                                  <a:pt x="2699052" y="226472"/>
                                </a:lnTo>
                                <a:lnTo>
                                  <a:pt x="2701724" y="244976"/>
                                </a:lnTo>
                                <a:lnTo>
                                  <a:pt x="2704294" y="234387"/>
                                </a:lnTo>
                                <a:lnTo>
                                  <a:pt x="2706967" y="223901"/>
                                </a:lnTo>
                                <a:lnTo>
                                  <a:pt x="2709537" y="281779"/>
                                </a:lnTo>
                                <a:lnTo>
                                  <a:pt x="2712210" y="239630"/>
                                </a:lnTo>
                                <a:lnTo>
                                  <a:pt x="2714780" y="260704"/>
                                </a:lnTo>
                                <a:lnTo>
                                  <a:pt x="2717453" y="208070"/>
                                </a:lnTo>
                                <a:lnTo>
                                  <a:pt x="2720023" y="213313"/>
                                </a:lnTo>
                                <a:lnTo>
                                  <a:pt x="2722593" y="281779"/>
                                </a:lnTo>
                                <a:lnTo>
                                  <a:pt x="2725266" y="271293"/>
                                </a:lnTo>
                                <a:lnTo>
                                  <a:pt x="2727836" y="271293"/>
                                </a:lnTo>
                                <a:lnTo>
                                  <a:pt x="2730509" y="234387"/>
                                </a:lnTo>
                                <a:lnTo>
                                  <a:pt x="2733079" y="268620"/>
                                </a:lnTo>
                                <a:lnTo>
                                  <a:pt x="2735751" y="250219"/>
                                </a:lnTo>
                                <a:lnTo>
                                  <a:pt x="2738321" y="165922"/>
                                </a:lnTo>
                                <a:lnTo>
                                  <a:pt x="2740994" y="229144"/>
                                </a:lnTo>
                                <a:lnTo>
                                  <a:pt x="2743564" y="163249"/>
                                </a:lnTo>
                                <a:lnTo>
                                  <a:pt x="2746238" y="218556"/>
                                </a:lnTo>
                                <a:lnTo>
                                  <a:pt x="2748808" y="310769"/>
                                </a:lnTo>
                                <a:lnTo>
                                  <a:pt x="2751480" y="239630"/>
                                </a:lnTo>
                                <a:lnTo>
                                  <a:pt x="2754050" y="226472"/>
                                </a:lnTo>
                                <a:lnTo>
                                  <a:pt x="2756723" y="194912"/>
                                </a:lnTo>
                                <a:lnTo>
                                  <a:pt x="2759293" y="260704"/>
                                </a:lnTo>
                                <a:lnTo>
                                  <a:pt x="2761966" y="237060"/>
                                </a:lnTo>
                                <a:lnTo>
                                  <a:pt x="2764536" y="266050"/>
                                </a:lnTo>
                                <a:lnTo>
                                  <a:pt x="2767209" y="208070"/>
                                </a:lnTo>
                                <a:lnTo>
                                  <a:pt x="2769779" y="250219"/>
                                </a:lnTo>
                                <a:lnTo>
                                  <a:pt x="2772451" y="210743"/>
                                </a:lnTo>
                                <a:lnTo>
                                  <a:pt x="2775021" y="181753"/>
                                </a:lnTo>
                                <a:lnTo>
                                  <a:pt x="2777695" y="252789"/>
                                </a:lnTo>
                                <a:lnTo>
                                  <a:pt x="2780265" y="229144"/>
                                </a:lnTo>
                                <a:lnTo>
                                  <a:pt x="2782937" y="244976"/>
                                </a:lnTo>
                                <a:lnTo>
                                  <a:pt x="2785507" y="297610"/>
                                </a:lnTo>
                                <a:lnTo>
                                  <a:pt x="2788180" y="239630"/>
                                </a:lnTo>
                                <a:lnTo>
                                  <a:pt x="2790750" y="213313"/>
                                </a:lnTo>
                                <a:lnTo>
                                  <a:pt x="2793423" y="163249"/>
                                </a:lnTo>
                                <a:lnTo>
                                  <a:pt x="2795993" y="242303"/>
                                </a:lnTo>
                                <a:lnTo>
                                  <a:pt x="2798666" y="305526"/>
                                </a:lnTo>
                                <a:lnTo>
                                  <a:pt x="2801236" y="260704"/>
                                </a:lnTo>
                                <a:lnTo>
                                  <a:pt x="2803909" y="266050"/>
                                </a:lnTo>
                                <a:lnTo>
                                  <a:pt x="2806479" y="292367"/>
                                </a:lnTo>
                                <a:lnTo>
                                  <a:pt x="2809152" y="310769"/>
                                </a:lnTo>
                                <a:lnTo>
                                  <a:pt x="2811722" y="313442"/>
                                </a:lnTo>
                                <a:lnTo>
                                  <a:pt x="2814395" y="210743"/>
                                </a:lnTo>
                                <a:lnTo>
                                  <a:pt x="2816965" y="279209"/>
                                </a:lnTo>
                                <a:lnTo>
                                  <a:pt x="2819637" y="231817"/>
                                </a:lnTo>
                                <a:lnTo>
                                  <a:pt x="2822207" y="221229"/>
                                </a:lnTo>
                                <a:lnTo>
                                  <a:pt x="2824880" y="258134"/>
                                </a:lnTo>
                                <a:lnTo>
                                  <a:pt x="2827450" y="300283"/>
                                </a:lnTo>
                                <a:lnTo>
                                  <a:pt x="2830124" y="316012"/>
                                </a:lnTo>
                                <a:lnTo>
                                  <a:pt x="2832693" y="263377"/>
                                </a:lnTo>
                                <a:lnTo>
                                  <a:pt x="2835366" y="221229"/>
                                </a:lnTo>
                                <a:lnTo>
                                  <a:pt x="2837936" y="263377"/>
                                </a:lnTo>
                                <a:lnTo>
                                  <a:pt x="2840609" y="313442"/>
                                </a:lnTo>
                                <a:lnTo>
                                  <a:pt x="2843179" y="273863"/>
                                </a:lnTo>
                                <a:lnTo>
                                  <a:pt x="2845852" y="250219"/>
                                </a:lnTo>
                                <a:lnTo>
                                  <a:pt x="2848422" y="239630"/>
                                </a:lnTo>
                                <a:lnTo>
                                  <a:pt x="2851095" y="258134"/>
                                </a:lnTo>
                                <a:lnTo>
                                  <a:pt x="2853665" y="200154"/>
                                </a:lnTo>
                                <a:lnTo>
                                  <a:pt x="2856235" y="252789"/>
                                </a:lnTo>
                                <a:lnTo>
                                  <a:pt x="2858908" y="134362"/>
                                </a:lnTo>
                                <a:lnTo>
                                  <a:pt x="2861478" y="250219"/>
                                </a:lnTo>
                                <a:lnTo>
                                  <a:pt x="2864150" y="226472"/>
                                </a:lnTo>
                                <a:lnTo>
                                  <a:pt x="2866720" y="210743"/>
                                </a:lnTo>
                                <a:lnTo>
                                  <a:pt x="2869393" y="273863"/>
                                </a:lnTo>
                                <a:lnTo>
                                  <a:pt x="2871963" y="231817"/>
                                </a:lnTo>
                                <a:lnTo>
                                  <a:pt x="2874636" y="173837"/>
                                </a:lnTo>
                                <a:lnTo>
                                  <a:pt x="2877206" y="260704"/>
                                </a:lnTo>
                                <a:lnTo>
                                  <a:pt x="2879879" y="194912"/>
                                </a:lnTo>
                                <a:lnTo>
                                  <a:pt x="2882449" y="239630"/>
                                </a:lnTo>
                                <a:lnTo>
                                  <a:pt x="2885122" y="242303"/>
                                </a:lnTo>
                                <a:lnTo>
                                  <a:pt x="2887692" y="242303"/>
                                </a:lnTo>
                                <a:lnTo>
                                  <a:pt x="2890365" y="181753"/>
                                </a:lnTo>
                                <a:lnTo>
                                  <a:pt x="2892935" y="294937"/>
                                </a:lnTo>
                                <a:lnTo>
                                  <a:pt x="2895608" y="229144"/>
                                </a:lnTo>
                                <a:lnTo>
                                  <a:pt x="2898178" y="258134"/>
                                </a:lnTo>
                                <a:lnTo>
                                  <a:pt x="2900851" y="250219"/>
                                </a:lnTo>
                                <a:lnTo>
                                  <a:pt x="2903421" y="255462"/>
                                </a:lnTo>
                                <a:lnTo>
                                  <a:pt x="2906093" y="231817"/>
                                </a:lnTo>
                                <a:lnTo>
                                  <a:pt x="2908663" y="276536"/>
                                </a:lnTo>
                                <a:lnTo>
                                  <a:pt x="2911336" y="287124"/>
                                </a:lnTo>
                                <a:lnTo>
                                  <a:pt x="2913906" y="210743"/>
                                </a:lnTo>
                                <a:lnTo>
                                  <a:pt x="2916579" y="271293"/>
                                </a:lnTo>
                                <a:lnTo>
                                  <a:pt x="2919149" y="160679"/>
                                </a:lnTo>
                                <a:lnTo>
                                  <a:pt x="2921822" y="184323"/>
                                </a:lnTo>
                                <a:lnTo>
                                  <a:pt x="2924392" y="279209"/>
                                </a:lnTo>
                                <a:lnTo>
                                  <a:pt x="2927065" y="310769"/>
                                </a:lnTo>
                                <a:lnTo>
                                  <a:pt x="2929635" y="268620"/>
                                </a:lnTo>
                                <a:lnTo>
                                  <a:pt x="2932308" y="358160"/>
                                </a:lnTo>
                                <a:lnTo>
                                  <a:pt x="2934878" y="215986"/>
                                </a:lnTo>
                                <a:lnTo>
                                  <a:pt x="2937551" y="239630"/>
                                </a:lnTo>
                                <a:lnTo>
                                  <a:pt x="2940121" y="252789"/>
                                </a:lnTo>
                                <a:lnTo>
                                  <a:pt x="2942794" y="268620"/>
                                </a:lnTo>
                                <a:lnTo>
                                  <a:pt x="2945364" y="189669"/>
                                </a:lnTo>
                                <a:lnTo>
                                  <a:pt x="2948036" y="215986"/>
                                </a:lnTo>
                                <a:lnTo>
                                  <a:pt x="2950606" y="268620"/>
                                </a:lnTo>
                                <a:lnTo>
                                  <a:pt x="2953279" y="165922"/>
                                </a:lnTo>
                                <a:lnTo>
                                  <a:pt x="2955849" y="226472"/>
                                </a:lnTo>
                                <a:lnTo>
                                  <a:pt x="2958522" y="316012"/>
                                </a:lnTo>
                                <a:lnTo>
                                  <a:pt x="2961092" y="244976"/>
                                </a:lnTo>
                                <a:lnTo>
                                  <a:pt x="2963765" y="289694"/>
                                </a:lnTo>
                                <a:lnTo>
                                  <a:pt x="2966335" y="221229"/>
                                </a:lnTo>
                                <a:lnTo>
                                  <a:pt x="2969008" y="255462"/>
                                </a:lnTo>
                                <a:lnTo>
                                  <a:pt x="2971578" y="231817"/>
                                </a:lnTo>
                                <a:lnTo>
                                  <a:pt x="2974251" y="266050"/>
                                </a:lnTo>
                                <a:lnTo>
                                  <a:pt x="2976821" y="160679"/>
                                </a:lnTo>
                                <a:lnTo>
                                  <a:pt x="2979494" y="142174"/>
                                </a:lnTo>
                                <a:lnTo>
                                  <a:pt x="2982064" y="181753"/>
                                </a:lnTo>
                                <a:lnTo>
                                  <a:pt x="2984737" y="255462"/>
                                </a:lnTo>
                                <a:lnTo>
                                  <a:pt x="2987307" y="223901"/>
                                </a:lnTo>
                                <a:lnTo>
                                  <a:pt x="2989877" y="252789"/>
                                </a:lnTo>
                                <a:lnTo>
                                  <a:pt x="2992550" y="171164"/>
                                </a:lnTo>
                                <a:lnTo>
                                  <a:pt x="2995120" y="276536"/>
                                </a:lnTo>
                                <a:lnTo>
                                  <a:pt x="2997792" y="202827"/>
                                </a:lnTo>
                                <a:lnTo>
                                  <a:pt x="3000362" y="297610"/>
                                </a:lnTo>
                                <a:lnTo>
                                  <a:pt x="3003035" y="247546"/>
                                </a:lnTo>
                                <a:lnTo>
                                  <a:pt x="3005605" y="221229"/>
                                </a:lnTo>
                                <a:lnTo>
                                  <a:pt x="3008278" y="144847"/>
                                </a:lnTo>
                                <a:lnTo>
                                  <a:pt x="3010848" y="294937"/>
                                </a:lnTo>
                                <a:lnTo>
                                  <a:pt x="3013521" y="234387"/>
                                </a:lnTo>
                                <a:lnTo>
                                  <a:pt x="3016091" y="208070"/>
                                </a:lnTo>
                                <a:lnTo>
                                  <a:pt x="3018764" y="229144"/>
                                </a:lnTo>
                                <a:lnTo>
                                  <a:pt x="3021334" y="237060"/>
                                </a:lnTo>
                                <a:lnTo>
                                  <a:pt x="3024007" y="208070"/>
                                </a:lnTo>
                                <a:lnTo>
                                  <a:pt x="3026577" y="194912"/>
                                </a:lnTo>
                                <a:lnTo>
                                  <a:pt x="3029250" y="213313"/>
                                </a:lnTo>
                                <a:lnTo>
                                  <a:pt x="3031820" y="181753"/>
                                </a:lnTo>
                                <a:lnTo>
                                  <a:pt x="3034492" y="273863"/>
                                </a:lnTo>
                                <a:lnTo>
                                  <a:pt x="3037062" y="231817"/>
                                </a:lnTo>
                                <a:lnTo>
                                  <a:pt x="3039735" y="223901"/>
                                </a:lnTo>
                                <a:lnTo>
                                  <a:pt x="3042305" y="210743"/>
                                </a:lnTo>
                                <a:lnTo>
                                  <a:pt x="3044978" y="237060"/>
                                </a:lnTo>
                                <a:lnTo>
                                  <a:pt x="3047548" y="155436"/>
                                </a:lnTo>
                                <a:lnTo>
                                  <a:pt x="3050221" y="210743"/>
                                </a:lnTo>
                                <a:lnTo>
                                  <a:pt x="3052791" y="205397"/>
                                </a:lnTo>
                                <a:lnTo>
                                  <a:pt x="3055464" y="250219"/>
                                </a:lnTo>
                                <a:lnTo>
                                  <a:pt x="3058034" y="218556"/>
                                </a:lnTo>
                                <a:lnTo>
                                  <a:pt x="3060707" y="289694"/>
                                </a:lnTo>
                                <a:lnTo>
                                  <a:pt x="3063277" y="326600"/>
                                </a:lnTo>
                                <a:lnTo>
                                  <a:pt x="3065950" y="215986"/>
                                </a:lnTo>
                                <a:lnTo>
                                  <a:pt x="3068520" y="192239"/>
                                </a:lnTo>
                                <a:lnTo>
                                  <a:pt x="3071193" y="197482"/>
                                </a:lnTo>
                                <a:lnTo>
                                  <a:pt x="3073763" y="197482"/>
                                </a:lnTo>
                                <a:lnTo>
                                  <a:pt x="3076436" y="247546"/>
                                </a:lnTo>
                                <a:lnTo>
                                  <a:pt x="3079006" y="171164"/>
                                </a:lnTo>
                                <a:lnTo>
                                  <a:pt x="3081678" y="163249"/>
                                </a:lnTo>
                                <a:lnTo>
                                  <a:pt x="3084248" y="221229"/>
                                </a:lnTo>
                                <a:lnTo>
                                  <a:pt x="3086921" y="92213"/>
                                </a:lnTo>
                                <a:lnTo>
                                  <a:pt x="3089491" y="155436"/>
                                </a:lnTo>
                                <a:lnTo>
                                  <a:pt x="3092164" y="247546"/>
                                </a:lnTo>
                                <a:lnTo>
                                  <a:pt x="3094734" y="239630"/>
                                </a:lnTo>
                                <a:lnTo>
                                  <a:pt x="3097407" y="31560"/>
                                </a:lnTo>
                                <a:lnTo>
                                  <a:pt x="3099977" y="150090"/>
                                </a:lnTo>
                                <a:lnTo>
                                  <a:pt x="3102650" y="121203"/>
                                </a:lnTo>
                                <a:lnTo>
                                  <a:pt x="3105220" y="97456"/>
                                </a:lnTo>
                                <a:lnTo>
                                  <a:pt x="3107893" y="210743"/>
                                </a:lnTo>
                                <a:lnTo>
                                  <a:pt x="3110463" y="229144"/>
                                </a:lnTo>
                                <a:lnTo>
                                  <a:pt x="3113136" y="102699"/>
                                </a:lnTo>
                                <a:lnTo>
                                  <a:pt x="3115706" y="165922"/>
                                </a:lnTo>
                                <a:lnTo>
                                  <a:pt x="3118378" y="242303"/>
                                </a:lnTo>
                                <a:lnTo>
                                  <a:pt x="3120948" y="221229"/>
                                </a:lnTo>
                                <a:lnTo>
                                  <a:pt x="3123621" y="147520"/>
                                </a:lnTo>
                                <a:lnTo>
                                  <a:pt x="3126191" y="155436"/>
                                </a:lnTo>
                                <a:lnTo>
                                  <a:pt x="3128761" y="223901"/>
                                </a:lnTo>
                                <a:lnTo>
                                  <a:pt x="3131434" y="242303"/>
                                </a:lnTo>
                                <a:lnTo>
                                  <a:pt x="3134004" y="252789"/>
                                </a:lnTo>
                                <a:lnTo>
                                  <a:pt x="3136677" y="186996"/>
                                </a:lnTo>
                                <a:lnTo>
                                  <a:pt x="3139247" y="237060"/>
                                </a:lnTo>
                                <a:lnTo>
                                  <a:pt x="3141920" y="242303"/>
                                </a:lnTo>
                                <a:lnTo>
                                  <a:pt x="3144490" y="276536"/>
                                </a:lnTo>
                                <a:lnTo>
                                  <a:pt x="3147163" y="213313"/>
                                </a:lnTo>
                                <a:lnTo>
                                  <a:pt x="3149733" y="271293"/>
                                </a:lnTo>
                                <a:lnTo>
                                  <a:pt x="3152405" y="229144"/>
                                </a:lnTo>
                                <a:lnTo>
                                  <a:pt x="3154976" y="226472"/>
                                </a:lnTo>
                                <a:lnTo>
                                  <a:pt x="3157648" y="258134"/>
                                </a:lnTo>
                                <a:lnTo>
                                  <a:pt x="3160218" y="218556"/>
                                </a:lnTo>
                                <a:lnTo>
                                  <a:pt x="3162892" y="294937"/>
                                </a:lnTo>
                                <a:lnTo>
                                  <a:pt x="3165462" y="258134"/>
                                </a:lnTo>
                                <a:lnTo>
                                  <a:pt x="3168134" y="271293"/>
                                </a:lnTo>
                                <a:lnTo>
                                  <a:pt x="3170704" y="213313"/>
                                </a:lnTo>
                                <a:lnTo>
                                  <a:pt x="3173377" y="276536"/>
                                </a:lnTo>
                                <a:lnTo>
                                  <a:pt x="3175947" y="213313"/>
                                </a:lnTo>
                                <a:lnTo>
                                  <a:pt x="3178620" y="268620"/>
                                </a:lnTo>
                                <a:lnTo>
                                  <a:pt x="3181190" y="294937"/>
                                </a:lnTo>
                                <a:lnTo>
                                  <a:pt x="3183863" y="223901"/>
                                </a:lnTo>
                                <a:lnTo>
                                  <a:pt x="3186433" y="279209"/>
                                </a:lnTo>
                                <a:lnTo>
                                  <a:pt x="3189106" y="163249"/>
                                </a:lnTo>
                                <a:lnTo>
                                  <a:pt x="3191676" y="255462"/>
                                </a:lnTo>
                                <a:lnTo>
                                  <a:pt x="3194349" y="260704"/>
                                </a:lnTo>
                                <a:lnTo>
                                  <a:pt x="3196919" y="86867"/>
                                </a:lnTo>
                                <a:lnTo>
                                  <a:pt x="3199592" y="221229"/>
                                </a:lnTo>
                                <a:lnTo>
                                  <a:pt x="3202162" y="239630"/>
                                </a:lnTo>
                                <a:lnTo>
                                  <a:pt x="3204834" y="244976"/>
                                </a:lnTo>
                                <a:lnTo>
                                  <a:pt x="3207404" y="215986"/>
                                </a:lnTo>
                                <a:lnTo>
                                  <a:pt x="3210077" y="205397"/>
                                </a:lnTo>
                                <a:lnTo>
                                  <a:pt x="3212647" y="189669"/>
                                </a:lnTo>
                                <a:lnTo>
                                  <a:pt x="3215320" y="197482"/>
                                </a:lnTo>
                                <a:lnTo>
                                  <a:pt x="3217890" y="192239"/>
                                </a:lnTo>
                                <a:lnTo>
                                  <a:pt x="3220563" y="202827"/>
                                </a:lnTo>
                                <a:lnTo>
                                  <a:pt x="3223133" y="218556"/>
                                </a:lnTo>
                                <a:lnTo>
                                  <a:pt x="3225806" y="218556"/>
                                </a:lnTo>
                                <a:lnTo>
                                  <a:pt x="3228376" y="231817"/>
                                </a:lnTo>
                                <a:lnTo>
                                  <a:pt x="3231049" y="176510"/>
                                </a:lnTo>
                                <a:lnTo>
                                  <a:pt x="3233619" y="184323"/>
                                </a:lnTo>
                                <a:lnTo>
                                  <a:pt x="3236292" y="176510"/>
                                </a:lnTo>
                                <a:lnTo>
                                  <a:pt x="3238862" y="244976"/>
                                </a:lnTo>
                                <a:lnTo>
                                  <a:pt x="3241534" y="250219"/>
                                </a:lnTo>
                                <a:lnTo>
                                  <a:pt x="3244104" y="215986"/>
                                </a:lnTo>
                                <a:lnTo>
                                  <a:pt x="3246778" y="202827"/>
                                </a:lnTo>
                                <a:lnTo>
                                  <a:pt x="3249348" y="239630"/>
                                </a:lnTo>
                                <a:lnTo>
                                  <a:pt x="3252020" y="234387"/>
                                </a:lnTo>
                                <a:lnTo>
                                  <a:pt x="3254590" y="186996"/>
                                </a:lnTo>
                                <a:lnTo>
                                  <a:pt x="3257263" y="189669"/>
                                </a:lnTo>
                                <a:lnTo>
                                  <a:pt x="3259833" y="250219"/>
                                </a:lnTo>
                                <a:lnTo>
                                  <a:pt x="3262403" y="284452"/>
                                </a:lnTo>
                                <a:lnTo>
                                  <a:pt x="3265076" y="213313"/>
                                </a:lnTo>
                                <a:lnTo>
                                  <a:pt x="3267646" y="197482"/>
                                </a:lnTo>
                                <a:lnTo>
                                  <a:pt x="3270319" y="210743"/>
                                </a:lnTo>
                                <a:lnTo>
                                  <a:pt x="3272889" y="189669"/>
                                </a:lnTo>
                                <a:lnTo>
                                  <a:pt x="3275562" y="208070"/>
                                </a:lnTo>
                                <a:lnTo>
                                  <a:pt x="3278132" y="266050"/>
                                </a:lnTo>
                                <a:lnTo>
                                  <a:pt x="3280805" y="250219"/>
                                </a:lnTo>
                                <a:lnTo>
                                  <a:pt x="3283375" y="260704"/>
                                </a:lnTo>
                                <a:lnTo>
                                  <a:pt x="3286047" y="237060"/>
                                </a:lnTo>
                                <a:lnTo>
                                  <a:pt x="3288618" y="163249"/>
                                </a:lnTo>
                                <a:lnTo>
                                  <a:pt x="3291290" y="302853"/>
                                </a:lnTo>
                                <a:lnTo>
                                  <a:pt x="3293860" y="263377"/>
                                </a:lnTo>
                                <a:lnTo>
                                  <a:pt x="3296533" y="276536"/>
                                </a:lnTo>
                                <a:lnTo>
                                  <a:pt x="3299103" y="221229"/>
                                </a:lnTo>
                                <a:lnTo>
                                  <a:pt x="3301776" y="215986"/>
                                </a:lnTo>
                                <a:lnTo>
                                  <a:pt x="3304346" y="155436"/>
                                </a:lnTo>
                                <a:lnTo>
                                  <a:pt x="3307019" y="263377"/>
                                </a:lnTo>
                                <a:lnTo>
                                  <a:pt x="3309589" y="305526"/>
                                </a:lnTo>
                                <a:lnTo>
                                  <a:pt x="3312262" y="250219"/>
                                </a:lnTo>
                                <a:lnTo>
                                  <a:pt x="3314832" y="339759"/>
                                </a:lnTo>
                                <a:lnTo>
                                  <a:pt x="3317505" y="223901"/>
                                </a:lnTo>
                                <a:lnTo>
                                  <a:pt x="3320075" y="308096"/>
                                </a:lnTo>
                                <a:lnTo>
                                  <a:pt x="3322748" y="247546"/>
                                </a:lnTo>
                                <a:lnTo>
                                  <a:pt x="3325318" y="273863"/>
                                </a:lnTo>
                                <a:lnTo>
                                  <a:pt x="3327990" y="208070"/>
                                </a:lnTo>
                                <a:lnTo>
                                  <a:pt x="3330560" y="234387"/>
                                </a:lnTo>
                                <a:lnTo>
                                  <a:pt x="3333233" y="208070"/>
                                </a:lnTo>
                                <a:lnTo>
                                  <a:pt x="3335803" y="271293"/>
                                </a:lnTo>
                                <a:lnTo>
                                  <a:pt x="3338476" y="255462"/>
                                </a:lnTo>
                                <a:lnTo>
                                  <a:pt x="3341046" y="189669"/>
                                </a:lnTo>
                                <a:lnTo>
                                  <a:pt x="3343719" y="213313"/>
                                </a:lnTo>
                                <a:lnTo>
                                  <a:pt x="3346289" y="305526"/>
                                </a:lnTo>
                                <a:lnTo>
                                  <a:pt x="3348962" y="126446"/>
                                </a:lnTo>
                                <a:lnTo>
                                  <a:pt x="3351532" y="255462"/>
                                </a:lnTo>
                                <a:lnTo>
                                  <a:pt x="3354205" y="165922"/>
                                </a:lnTo>
                                <a:lnTo>
                                  <a:pt x="3356775" y="200154"/>
                                </a:lnTo>
                                <a:lnTo>
                                  <a:pt x="3359448" y="200154"/>
                                </a:lnTo>
                                <a:lnTo>
                                  <a:pt x="3362018" y="184323"/>
                                </a:lnTo>
                                <a:lnTo>
                                  <a:pt x="3364691" y="194912"/>
                                </a:lnTo>
                                <a:lnTo>
                                  <a:pt x="3367261" y="186996"/>
                                </a:lnTo>
                                <a:lnTo>
                                  <a:pt x="3369934" y="276536"/>
                                </a:lnTo>
                                <a:lnTo>
                                  <a:pt x="3372504" y="287124"/>
                                </a:lnTo>
                                <a:lnTo>
                                  <a:pt x="3375176" y="239630"/>
                                </a:lnTo>
                                <a:lnTo>
                                  <a:pt x="3377746" y="181753"/>
                                </a:lnTo>
                                <a:lnTo>
                                  <a:pt x="3380419" y="234387"/>
                                </a:lnTo>
                                <a:lnTo>
                                  <a:pt x="3382989" y="192239"/>
                                </a:lnTo>
                                <a:lnTo>
                                  <a:pt x="3385662" y="205397"/>
                                </a:lnTo>
                                <a:lnTo>
                                  <a:pt x="3388232" y="255462"/>
                                </a:lnTo>
                                <a:lnTo>
                                  <a:pt x="3390905" y="247546"/>
                                </a:lnTo>
                                <a:lnTo>
                                  <a:pt x="3393475" y="205397"/>
                                </a:lnTo>
                                <a:lnTo>
                                  <a:pt x="3396045" y="176510"/>
                                </a:lnTo>
                                <a:lnTo>
                                  <a:pt x="3398718" y="168594"/>
                                </a:lnTo>
                                <a:lnTo>
                                  <a:pt x="3401288" y="271293"/>
                                </a:lnTo>
                                <a:lnTo>
                                  <a:pt x="3403961" y="168594"/>
                                </a:lnTo>
                                <a:lnTo>
                                  <a:pt x="3406531" y="373992"/>
                                </a:lnTo>
                                <a:lnTo>
                                  <a:pt x="3409204" y="339759"/>
                                </a:lnTo>
                                <a:lnTo>
                                  <a:pt x="3411774" y="266050"/>
                                </a:lnTo>
                                <a:lnTo>
                                  <a:pt x="3414447" y="284452"/>
                                </a:lnTo>
                                <a:lnTo>
                                  <a:pt x="3417017" y="226472"/>
                                </a:lnTo>
                                <a:lnTo>
                                  <a:pt x="3419689" y="255462"/>
                                </a:lnTo>
                                <a:lnTo>
                                  <a:pt x="3422259" y="252789"/>
                                </a:lnTo>
                                <a:lnTo>
                                  <a:pt x="3424932" y="284452"/>
                                </a:lnTo>
                                <a:lnTo>
                                  <a:pt x="3427502" y="244976"/>
                                </a:lnTo>
                                <a:lnTo>
                                  <a:pt x="3430175" y="229144"/>
                                </a:lnTo>
                                <a:lnTo>
                                  <a:pt x="3432745" y="289694"/>
                                </a:lnTo>
                                <a:lnTo>
                                  <a:pt x="3435418" y="308096"/>
                                </a:lnTo>
                                <a:lnTo>
                                  <a:pt x="3437988" y="163249"/>
                                </a:lnTo>
                                <a:lnTo>
                                  <a:pt x="3440661" y="247546"/>
                                </a:lnTo>
                                <a:lnTo>
                                  <a:pt x="3443231" y="231817"/>
                                </a:lnTo>
                                <a:lnTo>
                                  <a:pt x="3445904" y="271293"/>
                                </a:lnTo>
                                <a:lnTo>
                                  <a:pt x="3448474" y="273863"/>
                                </a:lnTo>
                                <a:lnTo>
                                  <a:pt x="3451146" y="237060"/>
                                </a:lnTo>
                                <a:lnTo>
                                  <a:pt x="3453716" y="163249"/>
                                </a:lnTo>
                                <a:lnTo>
                                  <a:pt x="3456390" y="284452"/>
                                </a:lnTo>
                                <a:lnTo>
                                  <a:pt x="3458960" y="179080"/>
                                </a:lnTo>
                                <a:lnTo>
                                  <a:pt x="3461632" y="331843"/>
                                </a:lnTo>
                                <a:lnTo>
                                  <a:pt x="3464202" y="186996"/>
                                </a:lnTo>
                                <a:lnTo>
                                  <a:pt x="3466875" y="258134"/>
                                </a:lnTo>
                                <a:lnTo>
                                  <a:pt x="3469445" y="276536"/>
                                </a:lnTo>
                                <a:lnTo>
                                  <a:pt x="3472118" y="179080"/>
                                </a:lnTo>
                                <a:lnTo>
                                  <a:pt x="3474688" y="231817"/>
                                </a:lnTo>
                                <a:lnTo>
                                  <a:pt x="3477361" y="321357"/>
                                </a:lnTo>
                                <a:lnTo>
                                  <a:pt x="3479931" y="294937"/>
                                </a:lnTo>
                                <a:lnTo>
                                  <a:pt x="3482604" y="281779"/>
                                </a:lnTo>
                                <a:lnTo>
                                  <a:pt x="3485174" y="147520"/>
                                </a:lnTo>
                                <a:lnTo>
                                  <a:pt x="3487847" y="226472"/>
                                </a:lnTo>
                                <a:lnTo>
                                  <a:pt x="3490417" y="239630"/>
                                </a:lnTo>
                                <a:lnTo>
                                  <a:pt x="3493090" y="221229"/>
                                </a:lnTo>
                                <a:lnTo>
                                  <a:pt x="3495660" y="192239"/>
                                </a:lnTo>
                                <a:lnTo>
                                  <a:pt x="3498333" y="279209"/>
                                </a:lnTo>
                                <a:lnTo>
                                  <a:pt x="3500903" y="273863"/>
                                </a:lnTo>
                                <a:lnTo>
                                  <a:pt x="3503575" y="221229"/>
                                </a:lnTo>
                                <a:lnTo>
                                  <a:pt x="3506145" y="194912"/>
                                </a:lnTo>
                                <a:lnTo>
                                  <a:pt x="3508818" y="192239"/>
                                </a:lnTo>
                                <a:lnTo>
                                  <a:pt x="3511388" y="218556"/>
                                </a:lnTo>
                                <a:lnTo>
                                  <a:pt x="3514061" y="276536"/>
                                </a:lnTo>
                                <a:lnTo>
                                  <a:pt x="3516631" y="289694"/>
                                </a:lnTo>
                                <a:lnTo>
                                  <a:pt x="3519304" y="276536"/>
                                </a:lnTo>
                                <a:lnTo>
                                  <a:pt x="3521874" y="226472"/>
                                </a:lnTo>
                                <a:lnTo>
                                  <a:pt x="3524547" y="234387"/>
                                </a:lnTo>
                                <a:lnTo>
                                  <a:pt x="3527117" y="252789"/>
                                </a:lnTo>
                                <a:lnTo>
                                  <a:pt x="3529790" y="255462"/>
                                </a:lnTo>
                                <a:lnTo>
                                  <a:pt x="3532360" y="313442"/>
                                </a:lnTo>
                                <a:lnTo>
                                  <a:pt x="3534930" y="287124"/>
                                </a:lnTo>
                                <a:lnTo>
                                  <a:pt x="3537602" y="268620"/>
                                </a:lnTo>
                                <a:lnTo>
                                  <a:pt x="3540172" y="268620"/>
                                </a:lnTo>
                                <a:lnTo>
                                  <a:pt x="3542846" y="239630"/>
                                </a:lnTo>
                                <a:lnTo>
                                  <a:pt x="3545415" y="234387"/>
                                </a:lnTo>
                                <a:lnTo>
                                  <a:pt x="3548089" y="242303"/>
                                </a:lnTo>
                                <a:lnTo>
                                  <a:pt x="3550659" y="221229"/>
                                </a:lnTo>
                                <a:lnTo>
                                  <a:pt x="3553331" y="300283"/>
                                </a:lnTo>
                                <a:lnTo>
                                  <a:pt x="3555901" y="250219"/>
                                </a:lnTo>
                                <a:lnTo>
                                  <a:pt x="3558574" y="273863"/>
                                </a:lnTo>
                                <a:lnTo>
                                  <a:pt x="3561144" y="260704"/>
                                </a:lnTo>
                                <a:lnTo>
                                  <a:pt x="3563817" y="242303"/>
                                </a:lnTo>
                                <a:lnTo>
                                  <a:pt x="3566387" y="273863"/>
                                </a:lnTo>
                                <a:lnTo>
                                  <a:pt x="3569060" y="165922"/>
                                </a:lnTo>
                                <a:lnTo>
                                  <a:pt x="3571630" y="276536"/>
                                </a:lnTo>
                                <a:lnTo>
                                  <a:pt x="3574302" y="242303"/>
                                </a:lnTo>
                                <a:lnTo>
                                  <a:pt x="3576873" y="237060"/>
                                </a:lnTo>
                                <a:lnTo>
                                  <a:pt x="3579546" y="179080"/>
                                </a:lnTo>
                                <a:lnTo>
                                  <a:pt x="3582116" y="205397"/>
                                </a:lnTo>
                                <a:lnTo>
                                  <a:pt x="3584788" y="308096"/>
                                </a:lnTo>
                                <a:lnTo>
                                  <a:pt x="3587358" y="194912"/>
                                </a:lnTo>
                                <a:lnTo>
                                  <a:pt x="3590031" y="294937"/>
                                </a:lnTo>
                                <a:lnTo>
                                  <a:pt x="3592601" y="273863"/>
                                </a:lnTo>
                                <a:lnTo>
                                  <a:pt x="3595274" y="194912"/>
                                </a:lnTo>
                                <a:lnTo>
                                  <a:pt x="3597844" y="244976"/>
                                </a:lnTo>
                                <a:lnTo>
                                  <a:pt x="3600517" y="176510"/>
                                </a:lnTo>
                                <a:lnTo>
                                  <a:pt x="3603087" y="210743"/>
                                </a:lnTo>
                                <a:lnTo>
                                  <a:pt x="3605760" y="316012"/>
                                </a:lnTo>
                                <a:lnTo>
                                  <a:pt x="3608330" y="294937"/>
                                </a:lnTo>
                                <a:lnTo>
                                  <a:pt x="3611003" y="229144"/>
                                </a:lnTo>
                                <a:lnTo>
                                  <a:pt x="3613573" y="300283"/>
                                </a:lnTo>
                                <a:lnTo>
                                  <a:pt x="3616246" y="318684"/>
                                </a:lnTo>
                                <a:lnTo>
                                  <a:pt x="3618816" y="213313"/>
                                </a:lnTo>
                                <a:lnTo>
                                  <a:pt x="3621488" y="176510"/>
                                </a:lnTo>
                                <a:lnTo>
                                  <a:pt x="3624058" y="258134"/>
                                </a:lnTo>
                                <a:lnTo>
                                  <a:pt x="3626731" y="281779"/>
                                </a:lnTo>
                                <a:lnTo>
                                  <a:pt x="3629301" y="284452"/>
                                </a:lnTo>
                                <a:lnTo>
                                  <a:pt x="3631975" y="223901"/>
                                </a:lnTo>
                                <a:lnTo>
                                  <a:pt x="3634545" y="266050"/>
                                </a:lnTo>
                                <a:lnTo>
                                  <a:pt x="3637217" y="258134"/>
                                </a:lnTo>
                                <a:lnTo>
                                  <a:pt x="3639787" y="237060"/>
                                </a:lnTo>
                                <a:lnTo>
                                  <a:pt x="3642460" y="186996"/>
                                </a:lnTo>
                                <a:lnTo>
                                  <a:pt x="3645030" y="218556"/>
                                </a:lnTo>
                                <a:lnTo>
                                  <a:pt x="3647703" y="289694"/>
                                </a:lnTo>
                                <a:lnTo>
                                  <a:pt x="3650273" y="147520"/>
                                </a:lnTo>
                                <a:lnTo>
                                  <a:pt x="3652946" y="260704"/>
                                </a:lnTo>
                                <a:lnTo>
                                  <a:pt x="3655516" y="223901"/>
                                </a:lnTo>
                                <a:lnTo>
                                  <a:pt x="3658188" y="258134"/>
                                </a:lnTo>
                                <a:lnTo>
                                  <a:pt x="3660759" y="300283"/>
                                </a:lnTo>
                                <a:lnTo>
                                  <a:pt x="3663432" y="400309"/>
                                </a:lnTo>
                                <a:lnTo>
                                  <a:pt x="3666002" y="30809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73" name="Shape 2473"/>
                        <wps:cNvSpPr/>
                        <wps:spPr>
                          <a:xfrm>
                            <a:off x="613683" y="2220100"/>
                            <a:ext cx="3666002" cy="373992"/>
                          </a:xfrm>
                          <a:custGeom>
                            <a:avLst/>
                            <a:gdLst/>
                            <a:ahLst/>
                            <a:cxnLst/>
                            <a:rect l="0" t="0" r="0" b="0"/>
                            <a:pathLst>
                              <a:path w="3666002" h="373992">
                                <a:moveTo>
                                  <a:pt x="0" y="316114"/>
                                </a:moveTo>
                                <a:lnTo>
                                  <a:pt x="2673" y="215986"/>
                                </a:lnTo>
                                <a:lnTo>
                                  <a:pt x="5243" y="192239"/>
                                </a:lnTo>
                                <a:lnTo>
                                  <a:pt x="7813" y="92213"/>
                                </a:lnTo>
                                <a:lnTo>
                                  <a:pt x="10486" y="192239"/>
                                </a:lnTo>
                                <a:lnTo>
                                  <a:pt x="13056" y="142277"/>
                                </a:lnTo>
                                <a:lnTo>
                                  <a:pt x="15729" y="223901"/>
                                </a:lnTo>
                                <a:lnTo>
                                  <a:pt x="18299" y="218658"/>
                                </a:lnTo>
                                <a:lnTo>
                                  <a:pt x="20971" y="215986"/>
                                </a:lnTo>
                                <a:lnTo>
                                  <a:pt x="23541" y="105371"/>
                                </a:lnTo>
                                <a:lnTo>
                                  <a:pt x="26214" y="218658"/>
                                </a:lnTo>
                                <a:lnTo>
                                  <a:pt x="28784" y="239733"/>
                                </a:lnTo>
                                <a:lnTo>
                                  <a:pt x="31457" y="323927"/>
                                </a:lnTo>
                                <a:lnTo>
                                  <a:pt x="34027" y="226471"/>
                                </a:lnTo>
                                <a:lnTo>
                                  <a:pt x="36700" y="202827"/>
                                </a:lnTo>
                                <a:lnTo>
                                  <a:pt x="39270" y="213313"/>
                                </a:lnTo>
                                <a:lnTo>
                                  <a:pt x="41943" y="144847"/>
                                </a:lnTo>
                                <a:lnTo>
                                  <a:pt x="44513" y="155436"/>
                                </a:lnTo>
                                <a:lnTo>
                                  <a:pt x="47186" y="184426"/>
                                </a:lnTo>
                                <a:lnTo>
                                  <a:pt x="49756" y="202827"/>
                                </a:lnTo>
                                <a:lnTo>
                                  <a:pt x="52429" y="197584"/>
                                </a:lnTo>
                                <a:lnTo>
                                  <a:pt x="54999" y="268620"/>
                                </a:lnTo>
                                <a:lnTo>
                                  <a:pt x="57672" y="136931"/>
                                </a:lnTo>
                                <a:lnTo>
                                  <a:pt x="60242" y="176510"/>
                                </a:lnTo>
                                <a:lnTo>
                                  <a:pt x="62914" y="179080"/>
                                </a:lnTo>
                                <a:lnTo>
                                  <a:pt x="65484" y="158006"/>
                                </a:lnTo>
                                <a:lnTo>
                                  <a:pt x="68157" y="239733"/>
                                </a:lnTo>
                                <a:lnTo>
                                  <a:pt x="70727" y="237060"/>
                                </a:lnTo>
                                <a:lnTo>
                                  <a:pt x="73400" y="186996"/>
                                </a:lnTo>
                                <a:lnTo>
                                  <a:pt x="75970" y="142277"/>
                                </a:lnTo>
                                <a:lnTo>
                                  <a:pt x="78643" y="202827"/>
                                </a:lnTo>
                                <a:lnTo>
                                  <a:pt x="81213" y="71138"/>
                                </a:lnTo>
                                <a:lnTo>
                                  <a:pt x="83886" y="155436"/>
                                </a:lnTo>
                                <a:lnTo>
                                  <a:pt x="86456" y="244976"/>
                                </a:lnTo>
                                <a:lnTo>
                                  <a:pt x="89129" y="189669"/>
                                </a:lnTo>
                                <a:lnTo>
                                  <a:pt x="91699" y="192239"/>
                                </a:lnTo>
                                <a:lnTo>
                                  <a:pt x="94372" y="221229"/>
                                </a:lnTo>
                                <a:lnTo>
                                  <a:pt x="96942" y="176510"/>
                                </a:lnTo>
                                <a:lnTo>
                                  <a:pt x="99614" y="168594"/>
                                </a:lnTo>
                                <a:lnTo>
                                  <a:pt x="102185" y="165921"/>
                                </a:lnTo>
                                <a:lnTo>
                                  <a:pt x="104857" y="268620"/>
                                </a:lnTo>
                                <a:lnTo>
                                  <a:pt x="107427" y="250219"/>
                                </a:lnTo>
                                <a:lnTo>
                                  <a:pt x="110100" y="226471"/>
                                </a:lnTo>
                                <a:lnTo>
                                  <a:pt x="112670" y="223901"/>
                                </a:lnTo>
                                <a:lnTo>
                                  <a:pt x="115343" y="205500"/>
                                </a:lnTo>
                                <a:lnTo>
                                  <a:pt x="117913" y="218658"/>
                                </a:lnTo>
                                <a:lnTo>
                                  <a:pt x="120586" y="194911"/>
                                </a:lnTo>
                                <a:lnTo>
                                  <a:pt x="123156" y="184426"/>
                                </a:lnTo>
                                <a:lnTo>
                                  <a:pt x="125829" y="221229"/>
                                </a:lnTo>
                                <a:lnTo>
                                  <a:pt x="128399" y="239733"/>
                                </a:lnTo>
                                <a:lnTo>
                                  <a:pt x="131072" y="200154"/>
                                </a:lnTo>
                                <a:lnTo>
                                  <a:pt x="133642" y="144847"/>
                                </a:lnTo>
                                <a:lnTo>
                                  <a:pt x="136315" y="234387"/>
                                </a:lnTo>
                                <a:lnTo>
                                  <a:pt x="138885" y="226471"/>
                                </a:lnTo>
                                <a:lnTo>
                                  <a:pt x="141558" y="271293"/>
                                </a:lnTo>
                                <a:lnTo>
                                  <a:pt x="144128" y="242303"/>
                                </a:lnTo>
                                <a:lnTo>
                                  <a:pt x="146698" y="242303"/>
                                </a:lnTo>
                                <a:lnTo>
                                  <a:pt x="149370" y="260807"/>
                                </a:lnTo>
                                <a:lnTo>
                                  <a:pt x="151940" y="234387"/>
                                </a:lnTo>
                                <a:lnTo>
                                  <a:pt x="154613" y="165921"/>
                                </a:lnTo>
                                <a:lnTo>
                                  <a:pt x="157183" y="179080"/>
                                </a:lnTo>
                                <a:lnTo>
                                  <a:pt x="159856" y="189669"/>
                                </a:lnTo>
                                <a:lnTo>
                                  <a:pt x="162426" y="234387"/>
                                </a:lnTo>
                                <a:lnTo>
                                  <a:pt x="165099" y="276536"/>
                                </a:lnTo>
                                <a:lnTo>
                                  <a:pt x="167669" y="147520"/>
                                </a:lnTo>
                                <a:lnTo>
                                  <a:pt x="170342" y="237060"/>
                                </a:lnTo>
                                <a:lnTo>
                                  <a:pt x="172912" y="163351"/>
                                </a:lnTo>
                                <a:lnTo>
                                  <a:pt x="175585" y="171164"/>
                                </a:lnTo>
                                <a:lnTo>
                                  <a:pt x="178155" y="134361"/>
                                </a:lnTo>
                                <a:lnTo>
                                  <a:pt x="180828" y="210743"/>
                                </a:lnTo>
                                <a:lnTo>
                                  <a:pt x="183398" y="176510"/>
                                </a:lnTo>
                                <a:lnTo>
                                  <a:pt x="186071" y="244976"/>
                                </a:lnTo>
                                <a:lnTo>
                                  <a:pt x="188641" y="268620"/>
                                </a:lnTo>
                                <a:lnTo>
                                  <a:pt x="191313" y="252891"/>
                                </a:lnTo>
                                <a:lnTo>
                                  <a:pt x="193883" y="208070"/>
                                </a:lnTo>
                                <a:lnTo>
                                  <a:pt x="196556" y="250219"/>
                                </a:lnTo>
                                <a:lnTo>
                                  <a:pt x="199126" y="205500"/>
                                </a:lnTo>
                                <a:lnTo>
                                  <a:pt x="201799" y="213313"/>
                                </a:lnTo>
                                <a:lnTo>
                                  <a:pt x="204369" y="215986"/>
                                </a:lnTo>
                                <a:lnTo>
                                  <a:pt x="207042" y="208070"/>
                                </a:lnTo>
                                <a:lnTo>
                                  <a:pt x="209612" y="171164"/>
                                </a:lnTo>
                                <a:lnTo>
                                  <a:pt x="212285" y="221229"/>
                                </a:lnTo>
                                <a:lnTo>
                                  <a:pt x="214855" y="213313"/>
                                </a:lnTo>
                                <a:lnTo>
                                  <a:pt x="217528" y="176510"/>
                                </a:lnTo>
                                <a:lnTo>
                                  <a:pt x="220098" y="176510"/>
                                </a:lnTo>
                                <a:lnTo>
                                  <a:pt x="222771" y="150193"/>
                                </a:lnTo>
                                <a:lnTo>
                                  <a:pt x="225341" y="134361"/>
                                </a:lnTo>
                                <a:lnTo>
                                  <a:pt x="228014" y="84297"/>
                                </a:lnTo>
                                <a:lnTo>
                                  <a:pt x="230584" y="84297"/>
                                </a:lnTo>
                                <a:lnTo>
                                  <a:pt x="233256" y="221229"/>
                                </a:lnTo>
                                <a:lnTo>
                                  <a:pt x="235826" y="234387"/>
                                </a:lnTo>
                                <a:lnTo>
                                  <a:pt x="238499" y="229144"/>
                                </a:lnTo>
                                <a:lnTo>
                                  <a:pt x="241069" y="7916"/>
                                </a:lnTo>
                                <a:lnTo>
                                  <a:pt x="243742" y="155436"/>
                                </a:lnTo>
                                <a:lnTo>
                                  <a:pt x="246312" y="144847"/>
                                </a:lnTo>
                                <a:lnTo>
                                  <a:pt x="248985" y="150193"/>
                                </a:lnTo>
                                <a:lnTo>
                                  <a:pt x="251555" y="255461"/>
                                </a:lnTo>
                                <a:lnTo>
                                  <a:pt x="254228" y="208070"/>
                                </a:lnTo>
                                <a:lnTo>
                                  <a:pt x="256798" y="292367"/>
                                </a:lnTo>
                                <a:lnTo>
                                  <a:pt x="259471" y="223901"/>
                                </a:lnTo>
                                <a:lnTo>
                                  <a:pt x="262041" y="308199"/>
                                </a:lnTo>
                                <a:lnTo>
                                  <a:pt x="264714" y="176510"/>
                                </a:lnTo>
                                <a:lnTo>
                                  <a:pt x="267284" y="131688"/>
                                </a:lnTo>
                                <a:lnTo>
                                  <a:pt x="269957" y="231817"/>
                                </a:lnTo>
                                <a:lnTo>
                                  <a:pt x="272527" y="194911"/>
                                </a:lnTo>
                                <a:lnTo>
                                  <a:pt x="275199" y="189669"/>
                                </a:lnTo>
                                <a:lnTo>
                                  <a:pt x="277769" y="181753"/>
                                </a:lnTo>
                                <a:lnTo>
                                  <a:pt x="280339" y="260807"/>
                                </a:lnTo>
                                <a:lnTo>
                                  <a:pt x="283012" y="215986"/>
                                </a:lnTo>
                                <a:lnTo>
                                  <a:pt x="285582" y="165921"/>
                                </a:lnTo>
                                <a:lnTo>
                                  <a:pt x="288255" y="205500"/>
                                </a:lnTo>
                                <a:lnTo>
                                  <a:pt x="290825" y="239733"/>
                                </a:lnTo>
                                <a:lnTo>
                                  <a:pt x="293498" y="208070"/>
                                </a:lnTo>
                                <a:lnTo>
                                  <a:pt x="296068" y="173837"/>
                                </a:lnTo>
                                <a:lnTo>
                                  <a:pt x="298741" y="160679"/>
                                </a:lnTo>
                                <a:lnTo>
                                  <a:pt x="301311" y="158006"/>
                                </a:lnTo>
                                <a:lnTo>
                                  <a:pt x="303984" y="160679"/>
                                </a:lnTo>
                                <a:lnTo>
                                  <a:pt x="306554" y="171164"/>
                                </a:lnTo>
                                <a:lnTo>
                                  <a:pt x="309227" y="223901"/>
                                </a:lnTo>
                                <a:lnTo>
                                  <a:pt x="311797" y="192239"/>
                                </a:lnTo>
                                <a:lnTo>
                                  <a:pt x="314469" y="221229"/>
                                </a:lnTo>
                                <a:lnTo>
                                  <a:pt x="317039" y="173837"/>
                                </a:lnTo>
                                <a:lnTo>
                                  <a:pt x="319712" y="213313"/>
                                </a:lnTo>
                                <a:lnTo>
                                  <a:pt x="322283" y="184426"/>
                                </a:lnTo>
                                <a:lnTo>
                                  <a:pt x="324955" y="213313"/>
                                </a:lnTo>
                                <a:lnTo>
                                  <a:pt x="327525" y="258134"/>
                                </a:lnTo>
                                <a:lnTo>
                                  <a:pt x="330198" y="247546"/>
                                </a:lnTo>
                                <a:lnTo>
                                  <a:pt x="332768" y="208070"/>
                                </a:lnTo>
                                <a:lnTo>
                                  <a:pt x="335441" y="215986"/>
                                </a:lnTo>
                                <a:lnTo>
                                  <a:pt x="338011" y="242303"/>
                                </a:lnTo>
                                <a:lnTo>
                                  <a:pt x="340684" y="215986"/>
                                </a:lnTo>
                                <a:lnTo>
                                  <a:pt x="343254" y="171164"/>
                                </a:lnTo>
                                <a:lnTo>
                                  <a:pt x="345927" y="231817"/>
                                </a:lnTo>
                                <a:lnTo>
                                  <a:pt x="348497" y="194911"/>
                                </a:lnTo>
                                <a:lnTo>
                                  <a:pt x="351170" y="202827"/>
                                </a:lnTo>
                                <a:lnTo>
                                  <a:pt x="353740" y="186996"/>
                                </a:lnTo>
                                <a:lnTo>
                                  <a:pt x="356412" y="197584"/>
                                </a:lnTo>
                                <a:lnTo>
                                  <a:pt x="358983" y="218658"/>
                                </a:lnTo>
                                <a:lnTo>
                                  <a:pt x="361655" y="250219"/>
                                </a:lnTo>
                                <a:lnTo>
                                  <a:pt x="364225" y="200154"/>
                                </a:lnTo>
                                <a:lnTo>
                                  <a:pt x="366898" y="242303"/>
                                </a:lnTo>
                                <a:lnTo>
                                  <a:pt x="369468" y="205500"/>
                                </a:lnTo>
                                <a:lnTo>
                                  <a:pt x="372141" y="136931"/>
                                </a:lnTo>
                                <a:lnTo>
                                  <a:pt x="374711" y="208070"/>
                                </a:lnTo>
                                <a:lnTo>
                                  <a:pt x="377384" y="221229"/>
                                </a:lnTo>
                                <a:lnTo>
                                  <a:pt x="379954" y="263377"/>
                                </a:lnTo>
                                <a:lnTo>
                                  <a:pt x="382627" y="237060"/>
                                </a:lnTo>
                                <a:lnTo>
                                  <a:pt x="385197" y="281881"/>
                                </a:lnTo>
                                <a:lnTo>
                                  <a:pt x="387870" y="150193"/>
                                </a:lnTo>
                                <a:lnTo>
                                  <a:pt x="390440" y="139604"/>
                                </a:lnTo>
                                <a:lnTo>
                                  <a:pt x="393113" y="113287"/>
                                </a:lnTo>
                                <a:lnTo>
                                  <a:pt x="395683" y="147520"/>
                                </a:lnTo>
                                <a:lnTo>
                                  <a:pt x="398355" y="284451"/>
                                </a:lnTo>
                                <a:lnTo>
                                  <a:pt x="400925" y="247546"/>
                                </a:lnTo>
                                <a:lnTo>
                                  <a:pt x="403598" y="205500"/>
                                </a:lnTo>
                                <a:lnTo>
                                  <a:pt x="406169" y="192239"/>
                                </a:lnTo>
                                <a:lnTo>
                                  <a:pt x="408841" y="250219"/>
                                </a:lnTo>
                                <a:lnTo>
                                  <a:pt x="411411" y="263377"/>
                                </a:lnTo>
                                <a:lnTo>
                                  <a:pt x="413981" y="184426"/>
                                </a:lnTo>
                                <a:lnTo>
                                  <a:pt x="416654" y="189669"/>
                                </a:lnTo>
                                <a:lnTo>
                                  <a:pt x="419224" y="158006"/>
                                </a:lnTo>
                                <a:lnTo>
                                  <a:pt x="421897" y="184426"/>
                                </a:lnTo>
                                <a:lnTo>
                                  <a:pt x="424467" y="194911"/>
                                </a:lnTo>
                                <a:lnTo>
                                  <a:pt x="427140" y="242303"/>
                                </a:lnTo>
                                <a:lnTo>
                                  <a:pt x="429710" y="176510"/>
                                </a:lnTo>
                                <a:lnTo>
                                  <a:pt x="432383" y="126446"/>
                                </a:lnTo>
                                <a:lnTo>
                                  <a:pt x="434953" y="173837"/>
                                </a:lnTo>
                                <a:lnTo>
                                  <a:pt x="437626" y="179080"/>
                                </a:lnTo>
                                <a:lnTo>
                                  <a:pt x="440196" y="186996"/>
                                </a:lnTo>
                                <a:lnTo>
                                  <a:pt x="442869" y="142277"/>
                                </a:lnTo>
                                <a:lnTo>
                                  <a:pt x="445439" y="197584"/>
                                </a:lnTo>
                                <a:lnTo>
                                  <a:pt x="448111" y="205500"/>
                                </a:lnTo>
                                <a:lnTo>
                                  <a:pt x="450681" y="179080"/>
                                </a:lnTo>
                                <a:lnTo>
                                  <a:pt x="453354" y="160679"/>
                                </a:lnTo>
                                <a:lnTo>
                                  <a:pt x="455924" y="279209"/>
                                </a:lnTo>
                                <a:lnTo>
                                  <a:pt x="458597" y="202827"/>
                                </a:lnTo>
                                <a:lnTo>
                                  <a:pt x="461167" y="176510"/>
                                </a:lnTo>
                                <a:lnTo>
                                  <a:pt x="463840" y="205500"/>
                                </a:lnTo>
                                <a:lnTo>
                                  <a:pt x="466410" y="144847"/>
                                </a:lnTo>
                                <a:lnTo>
                                  <a:pt x="469083" y="60550"/>
                                </a:lnTo>
                                <a:lnTo>
                                  <a:pt x="471653" y="179080"/>
                                </a:lnTo>
                                <a:lnTo>
                                  <a:pt x="474326" y="281881"/>
                                </a:lnTo>
                                <a:lnTo>
                                  <a:pt x="476896" y="255461"/>
                                </a:lnTo>
                                <a:lnTo>
                                  <a:pt x="479569" y="186996"/>
                                </a:lnTo>
                                <a:lnTo>
                                  <a:pt x="482139" y="223901"/>
                                </a:lnTo>
                                <a:lnTo>
                                  <a:pt x="484811" y="142277"/>
                                </a:lnTo>
                                <a:lnTo>
                                  <a:pt x="487381" y="139604"/>
                                </a:lnTo>
                                <a:lnTo>
                                  <a:pt x="490054" y="173837"/>
                                </a:lnTo>
                                <a:lnTo>
                                  <a:pt x="492625" y="234387"/>
                                </a:lnTo>
                                <a:lnTo>
                                  <a:pt x="495297" y="255461"/>
                                </a:lnTo>
                                <a:lnTo>
                                  <a:pt x="497867" y="239733"/>
                                </a:lnTo>
                                <a:lnTo>
                                  <a:pt x="500540" y="229144"/>
                                </a:lnTo>
                                <a:lnTo>
                                  <a:pt x="503110" y="258134"/>
                                </a:lnTo>
                                <a:lnTo>
                                  <a:pt x="505783" y="255461"/>
                                </a:lnTo>
                                <a:lnTo>
                                  <a:pt x="508353" y="218658"/>
                                </a:lnTo>
                                <a:lnTo>
                                  <a:pt x="511026" y="226471"/>
                                </a:lnTo>
                                <a:lnTo>
                                  <a:pt x="513596" y="189669"/>
                                </a:lnTo>
                                <a:lnTo>
                                  <a:pt x="516269" y="197584"/>
                                </a:lnTo>
                                <a:lnTo>
                                  <a:pt x="518839" y="281881"/>
                                </a:lnTo>
                                <a:lnTo>
                                  <a:pt x="521511" y="213313"/>
                                </a:lnTo>
                                <a:lnTo>
                                  <a:pt x="524081" y="244976"/>
                                </a:lnTo>
                                <a:lnTo>
                                  <a:pt x="526755" y="231817"/>
                                </a:lnTo>
                                <a:lnTo>
                                  <a:pt x="529325" y="239733"/>
                                </a:lnTo>
                                <a:lnTo>
                                  <a:pt x="531997" y="223901"/>
                                </a:lnTo>
                                <a:lnTo>
                                  <a:pt x="534567" y="250219"/>
                                </a:lnTo>
                                <a:lnTo>
                                  <a:pt x="537240" y="221229"/>
                                </a:lnTo>
                                <a:lnTo>
                                  <a:pt x="539810" y="287124"/>
                                </a:lnTo>
                                <a:lnTo>
                                  <a:pt x="542483" y="179080"/>
                                </a:lnTo>
                                <a:lnTo>
                                  <a:pt x="545053" y="366076"/>
                                </a:lnTo>
                                <a:lnTo>
                                  <a:pt x="547726" y="260807"/>
                                </a:lnTo>
                                <a:lnTo>
                                  <a:pt x="550296" y="239733"/>
                                </a:lnTo>
                                <a:lnTo>
                                  <a:pt x="552866" y="231817"/>
                                </a:lnTo>
                                <a:lnTo>
                                  <a:pt x="555539" y="192239"/>
                                </a:lnTo>
                                <a:lnTo>
                                  <a:pt x="558109" y="147520"/>
                                </a:lnTo>
                                <a:lnTo>
                                  <a:pt x="560782" y="192239"/>
                                </a:lnTo>
                                <a:lnTo>
                                  <a:pt x="563352" y="226471"/>
                                </a:lnTo>
                                <a:lnTo>
                                  <a:pt x="566025" y="252891"/>
                                </a:lnTo>
                                <a:lnTo>
                                  <a:pt x="568595" y="215986"/>
                                </a:lnTo>
                                <a:lnTo>
                                  <a:pt x="571267" y="223901"/>
                                </a:lnTo>
                                <a:lnTo>
                                  <a:pt x="573837" y="168594"/>
                                </a:lnTo>
                                <a:lnTo>
                                  <a:pt x="576510" y="226471"/>
                                </a:lnTo>
                                <a:lnTo>
                                  <a:pt x="579080" y="168594"/>
                                </a:lnTo>
                                <a:lnTo>
                                  <a:pt x="581753" y="197584"/>
                                </a:lnTo>
                                <a:lnTo>
                                  <a:pt x="584323" y="210743"/>
                                </a:lnTo>
                                <a:lnTo>
                                  <a:pt x="586996" y="142277"/>
                                </a:lnTo>
                                <a:lnTo>
                                  <a:pt x="589566" y="223901"/>
                                </a:lnTo>
                                <a:lnTo>
                                  <a:pt x="592239" y="171164"/>
                                </a:lnTo>
                                <a:lnTo>
                                  <a:pt x="594809" y="250219"/>
                                </a:lnTo>
                                <a:lnTo>
                                  <a:pt x="597482" y="271293"/>
                                </a:lnTo>
                                <a:lnTo>
                                  <a:pt x="600052" y="234387"/>
                                </a:lnTo>
                                <a:lnTo>
                                  <a:pt x="602725" y="210743"/>
                                </a:lnTo>
                                <a:lnTo>
                                  <a:pt x="605295" y="276536"/>
                                </a:lnTo>
                                <a:lnTo>
                                  <a:pt x="607967" y="105371"/>
                                </a:lnTo>
                                <a:lnTo>
                                  <a:pt x="610537" y="200154"/>
                                </a:lnTo>
                                <a:lnTo>
                                  <a:pt x="613211" y="242303"/>
                                </a:lnTo>
                                <a:lnTo>
                                  <a:pt x="615781" y="184426"/>
                                </a:lnTo>
                                <a:lnTo>
                                  <a:pt x="618453" y="200154"/>
                                </a:lnTo>
                                <a:lnTo>
                                  <a:pt x="621023" y="316114"/>
                                </a:lnTo>
                                <a:lnTo>
                                  <a:pt x="623696" y="200154"/>
                                </a:lnTo>
                                <a:lnTo>
                                  <a:pt x="626266" y="244976"/>
                                </a:lnTo>
                                <a:lnTo>
                                  <a:pt x="628939" y="160679"/>
                                </a:lnTo>
                                <a:lnTo>
                                  <a:pt x="631509" y="136931"/>
                                </a:lnTo>
                                <a:lnTo>
                                  <a:pt x="634182" y="163351"/>
                                </a:lnTo>
                                <a:lnTo>
                                  <a:pt x="636752" y="131688"/>
                                </a:lnTo>
                                <a:lnTo>
                                  <a:pt x="639425" y="168594"/>
                                </a:lnTo>
                                <a:lnTo>
                                  <a:pt x="641995" y="244976"/>
                                </a:lnTo>
                                <a:lnTo>
                                  <a:pt x="644668" y="200154"/>
                                </a:lnTo>
                                <a:lnTo>
                                  <a:pt x="647238" y="244976"/>
                                </a:lnTo>
                                <a:lnTo>
                                  <a:pt x="649911" y="118530"/>
                                </a:lnTo>
                                <a:lnTo>
                                  <a:pt x="652481" y="160679"/>
                                </a:lnTo>
                                <a:lnTo>
                                  <a:pt x="655153" y="158006"/>
                                </a:lnTo>
                                <a:lnTo>
                                  <a:pt x="657724" y="189669"/>
                                </a:lnTo>
                                <a:lnTo>
                                  <a:pt x="660396" y="242303"/>
                                </a:lnTo>
                                <a:lnTo>
                                  <a:pt x="662966" y="184426"/>
                                </a:lnTo>
                                <a:lnTo>
                                  <a:pt x="665639" y="181753"/>
                                </a:lnTo>
                                <a:lnTo>
                                  <a:pt x="668209" y="213313"/>
                                </a:lnTo>
                                <a:lnTo>
                                  <a:pt x="670882" y="165921"/>
                                </a:lnTo>
                                <a:lnTo>
                                  <a:pt x="673452" y="266050"/>
                                </a:lnTo>
                                <a:lnTo>
                                  <a:pt x="676125" y="239733"/>
                                </a:lnTo>
                                <a:lnTo>
                                  <a:pt x="678695" y="266050"/>
                                </a:lnTo>
                                <a:lnTo>
                                  <a:pt x="681368" y="194911"/>
                                </a:lnTo>
                                <a:lnTo>
                                  <a:pt x="683938" y="229144"/>
                                </a:lnTo>
                                <a:lnTo>
                                  <a:pt x="686508" y="197584"/>
                                </a:lnTo>
                                <a:lnTo>
                                  <a:pt x="689181" y="136931"/>
                                </a:lnTo>
                                <a:lnTo>
                                  <a:pt x="691751" y="194911"/>
                                </a:lnTo>
                                <a:lnTo>
                                  <a:pt x="694423" y="218658"/>
                                </a:lnTo>
                                <a:lnTo>
                                  <a:pt x="696993" y="123773"/>
                                </a:lnTo>
                                <a:lnTo>
                                  <a:pt x="699667" y="218658"/>
                                </a:lnTo>
                                <a:lnTo>
                                  <a:pt x="702237" y="97456"/>
                                </a:lnTo>
                                <a:lnTo>
                                  <a:pt x="704909" y="189669"/>
                                </a:lnTo>
                                <a:lnTo>
                                  <a:pt x="707479" y="200154"/>
                                </a:lnTo>
                                <a:lnTo>
                                  <a:pt x="710152" y="260807"/>
                                </a:lnTo>
                                <a:lnTo>
                                  <a:pt x="712722" y="252891"/>
                                </a:lnTo>
                                <a:lnTo>
                                  <a:pt x="715395" y="163351"/>
                                </a:lnTo>
                                <a:lnTo>
                                  <a:pt x="717965" y="239733"/>
                                </a:lnTo>
                                <a:lnTo>
                                  <a:pt x="720638" y="110614"/>
                                </a:lnTo>
                                <a:lnTo>
                                  <a:pt x="723208" y="160679"/>
                                </a:lnTo>
                                <a:lnTo>
                                  <a:pt x="725881" y="226471"/>
                                </a:lnTo>
                                <a:lnTo>
                                  <a:pt x="728451" y="176510"/>
                                </a:lnTo>
                                <a:lnTo>
                                  <a:pt x="731124" y="194911"/>
                                </a:lnTo>
                                <a:lnTo>
                                  <a:pt x="733694" y="147520"/>
                                </a:lnTo>
                                <a:lnTo>
                                  <a:pt x="736367" y="155436"/>
                                </a:lnTo>
                                <a:lnTo>
                                  <a:pt x="738937" y="213313"/>
                                </a:lnTo>
                                <a:lnTo>
                                  <a:pt x="741609" y="223901"/>
                                </a:lnTo>
                                <a:lnTo>
                                  <a:pt x="744179" y="147520"/>
                                </a:lnTo>
                                <a:lnTo>
                                  <a:pt x="746852" y="252891"/>
                                </a:lnTo>
                                <a:lnTo>
                                  <a:pt x="749422" y="239733"/>
                                </a:lnTo>
                                <a:lnTo>
                                  <a:pt x="752095" y="260807"/>
                                </a:lnTo>
                                <a:lnTo>
                                  <a:pt x="754665" y="218658"/>
                                </a:lnTo>
                                <a:lnTo>
                                  <a:pt x="757338" y="194911"/>
                                </a:lnTo>
                                <a:lnTo>
                                  <a:pt x="759908" y="86970"/>
                                </a:lnTo>
                                <a:lnTo>
                                  <a:pt x="762581" y="184426"/>
                                </a:lnTo>
                                <a:lnTo>
                                  <a:pt x="765151" y="0"/>
                                </a:lnTo>
                                <a:lnTo>
                                  <a:pt x="767824" y="168594"/>
                                </a:lnTo>
                                <a:lnTo>
                                  <a:pt x="770394" y="202827"/>
                                </a:lnTo>
                                <a:lnTo>
                                  <a:pt x="773067" y="179080"/>
                                </a:lnTo>
                                <a:lnTo>
                                  <a:pt x="775637" y="181753"/>
                                </a:lnTo>
                                <a:lnTo>
                                  <a:pt x="778309" y="181753"/>
                                </a:lnTo>
                                <a:lnTo>
                                  <a:pt x="780880" y="229144"/>
                                </a:lnTo>
                                <a:lnTo>
                                  <a:pt x="783552" y="255461"/>
                                </a:lnTo>
                                <a:lnTo>
                                  <a:pt x="786122" y="244976"/>
                                </a:lnTo>
                                <a:lnTo>
                                  <a:pt x="788795" y="215986"/>
                                </a:lnTo>
                                <a:lnTo>
                                  <a:pt x="791365" y="197584"/>
                                </a:lnTo>
                                <a:lnTo>
                                  <a:pt x="794038" y="287124"/>
                                </a:lnTo>
                                <a:lnTo>
                                  <a:pt x="796608" y="210743"/>
                                </a:lnTo>
                                <a:lnTo>
                                  <a:pt x="799281" y="215986"/>
                                </a:lnTo>
                                <a:lnTo>
                                  <a:pt x="801851" y="194911"/>
                                </a:lnTo>
                                <a:lnTo>
                                  <a:pt x="804524" y="202827"/>
                                </a:lnTo>
                                <a:lnTo>
                                  <a:pt x="807094" y="200154"/>
                                </a:lnTo>
                                <a:lnTo>
                                  <a:pt x="809767" y="221229"/>
                                </a:lnTo>
                                <a:lnTo>
                                  <a:pt x="812337" y="208070"/>
                                </a:lnTo>
                                <a:lnTo>
                                  <a:pt x="815009" y="79054"/>
                                </a:lnTo>
                                <a:lnTo>
                                  <a:pt x="817579" y="171164"/>
                                </a:lnTo>
                                <a:lnTo>
                                  <a:pt x="820253" y="271293"/>
                                </a:lnTo>
                                <a:lnTo>
                                  <a:pt x="822823" y="215986"/>
                                </a:lnTo>
                                <a:lnTo>
                                  <a:pt x="825393" y="218658"/>
                                </a:lnTo>
                                <a:lnTo>
                                  <a:pt x="828065" y="158006"/>
                                </a:lnTo>
                                <a:lnTo>
                                  <a:pt x="830635" y="165921"/>
                                </a:lnTo>
                                <a:lnTo>
                                  <a:pt x="833308" y="284451"/>
                                </a:lnTo>
                                <a:lnTo>
                                  <a:pt x="835878" y="134361"/>
                                </a:lnTo>
                                <a:lnTo>
                                  <a:pt x="838551" y="179080"/>
                                </a:lnTo>
                                <a:lnTo>
                                  <a:pt x="841121" y="152763"/>
                                </a:lnTo>
                                <a:lnTo>
                                  <a:pt x="843794" y="186996"/>
                                </a:lnTo>
                                <a:lnTo>
                                  <a:pt x="846364" y="208070"/>
                                </a:lnTo>
                                <a:lnTo>
                                  <a:pt x="849037" y="213313"/>
                                </a:lnTo>
                                <a:lnTo>
                                  <a:pt x="851607" y="210743"/>
                                </a:lnTo>
                                <a:lnTo>
                                  <a:pt x="854280" y="165921"/>
                                </a:lnTo>
                                <a:lnTo>
                                  <a:pt x="856850" y="129118"/>
                                </a:lnTo>
                                <a:lnTo>
                                  <a:pt x="859523" y="165921"/>
                                </a:lnTo>
                                <a:lnTo>
                                  <a:pt x="862093" y="194911"/>
                                </a:lnTo>
                                <a:lnTo>
                                  <a:pt x="864766" y="171164"/>
                                </a:lnTo>
                                <a:lnTo>
                                  <a:pt x="867336" y="150193"/>
                                </a:lnTo>
                                <a:lnTo>
                                  <a:pt x="870008" y="194911"/>
                                </a:lnTo>
                                <a:lnTo>
                                  <a:pt x="875251" y="194911"/>
                                </a:lnTo>
                                <a:lnTo>
                                  <a:pt x="877821" y="242303"/>
                                </a:lnTo>
                                <a:lnTo>
                                  <a:pt x="880494" y="231817"/>
                                </a:lnTo>
                                <a:lnTo>
                                  <a:pt x="883064" y="184426"/>
                                </a:lnTo>
                                <a:lnTo>
                                  <a:pt x="885737" y="247546"/>
                                </a:lnTo>
                                <a:lnTo>
                                  <a:pt x="888307" y="171164"/>
                                </a:lnTo>
                                <a:lnTo>
                                  <a:pt x="890980" y="213313"/>
                                </a:lnTo>
                                <a:lnTo>
                                  <a:pt x="893550" y="160679"/>
                                </a:lnTo>
                                <a:lnTo>
                                  <a:pt x="896223" y="86970"/>
                                </a:lnTo>
                                <a:lnTo>
                                  <a:pt x="898793" y="239733"/>
                                </a:lnTo>
                                <a:lnTo>
                                  <a:pt x="901466" y="168594"/>
                                </a:lnTo>
                                <a:lnTo>
                                  <a:pt x="904036" y="142277"/>
                                </a:lnTo>
                                <a:lnTo>
                                  <a:pt x="906709" y="200154"/>
                                </a:lnTo>
                                <a:lnTo>
                                  <a:pt x="909279" y="229144"/>
                                </a:lnTo>
                                <a:lnTo>
                                  <a:pt x="911951" y="247546"/>
                                </a:lnTo>
                                <a:lnTo>
                                  <a:pt x="914521" y="105371"/>
                                </a:lnTo>
                                <a:lnTo>
                                  <a:pt x="917194" y="194911"/>
                                </a:lnTo>
                                <a:lnTo>
                                  <a:pt x="919764" y="239733"/>
                                </a:lnTo>
                                <a:lnTo>
                                  <a:pt x="922437" y="215986"/>
                                </a:lnTo>
                                <a:lnTo>
                                  <a:pt x="925007" y="184426"/>
                                </a:lnTo>
                                <a:lnTo>
                                  <a:pt x="927680" y="268620"/>
                                </a:lnTo>
                                <a:lnTo>
                                  <a:pt x="930250" y="239733"/>
                                </a:lnTo>
                                <a:lnTo>
                                  <a:pt x="932923" y="126446"/>
                                </a:lnTo>
                                <a:lnTo>
                                  <a:pt x="935493" y="131688"/>
                                </a:lnTo>
                                <a:lnTo>
                                  <a:pt x="938166" y="208070"/>
                                </a:lnTo>
                                <a:lnTo>
                                  <a:pt x="940736" y="218658"/>
                                </a:lnTo>
                                <a:lnTo>
                                  <a:pt x="943409" y="179080"/>
                                </a:lnTo>
                                <a:lnTo>
                                  <a:pt x="945979" y="163351"/>
                                </a:lnTo>
                                <a:lnTo>
                                  <a:pt x="948651" y="160679"/>
                                </a:lnTo>
                                <a:lnTo>
                                  <a:pt x="951222" y="210743"/>
                                </a:lnTo>
                                <a:lnTo>
                                  <a:pt x="953894" y="147520"/>
                                </a:lnTo>
                                <a:lnTo>
                                  <a:pt x="956464" y="186996"/>
                                </a:lnTo>
                                <a:lnTo>
                                  <a:pt x="959034" y="221229"/>
                                </a:lnTo>
                                <a:lnTo>
                                  <a:pt x="961707" y="168594"/>
                                </a:lnTo>
                                <a:lnTo>
                                  <a:pt x="964277" y="142277"/>
                                </a:lnTo>
                                <a:lnTo>
                                  <a:pt x="966950" y="163351"/>
                                </a:lnTo>
                                <a:lnTo>
                                  <a:pt x="969520" y="229144"/>
                                </a:lnTo>
                                <a:lnTo>
                                  <a:pt x="972193" y="221229"/>
                                </a:lnTo>
                                <a:lnTo>
                                  <a:pt x="974763" y="210743"/>
                                </a:lnTo>
                                <a:lnTo>
                                  <a:pt x="977436" y="237060"/>
                                </a:lnTo>
                                <a:lnTo>
                                  <a:pt x="980006" y="171164"/>
                                </a:lnTo>
                                <a:lnTo>
                                  <a:pt x="982679" y="208070"/>
                                </a:lnTo>
                                <a:lnTo>
                                  <a:pt x="985249" y="202827"/>
                                </a:lnTo>
                                <a:lnTo>
                                  <a:pt x="987922" y="184426"/>
                                </a:lnTo>
                                <a:lnTo>
                                  <a:pt x="990492" y="173837"/>
                                </a:lnTo>
                                <a:lnTo>
                                  <a:pt x="993165" y="139604"/>
                                </a:lnTo>
                                <a:lnTo>
                                  <a:pt x="995735" y="192239"/>
                                </a:lnTo>
                                <a:lnTo>
                                  <a:pt x="998407" y="223901"/>
                                </a:lnTo>
                                <a:lnTo>
                                  <a:pt x="1000977" y="208070"/>
                                </a:lnTo>
                                <a:lnTo>
                                  <a:pt x="1003650" y="276536"/>
                                </a:lnTo>
                                <a:lnTo>
                                  <a:pt x="1006220" y="210743"/>
                                </a:lnTo>
                                <a:lnTo>
                                  <a:pt x="1008893" y="208070"/>
                                </a:lnTo>
                                <a:lnTo>
                                  <a:pt x="1011463" y="213313"/>
                                </a:lnTo>
                                <a:lnTo>
                                  <a:pt x="1014136" y="189669"/>
                                </a:lnTo>
                                <a:lnTo>
                                  <a:pt x="1016706" y="118530"/>
                                </a:lnTo>
                                <a:lnTo>
                                  <a:pt x="1019379" y="155436"/>
                                </a:lnTo>
                                <a:lnTo>
                                  <a:pt x="1021949" y="271293"/>
                                </a:lnTo>
                                <a:lnTo>
                                  <a:pt x="1024622" y="184426"/>
                                </a:lnTo>
                                <a:lnTo>
                                  <a:pt x="1027192" y="263377"/>
                                </a:lnTo>
                                <a:lnTo>
                                  <a:pt x="1029865" y="163351"/>
                                </a:lnTo>
                                <a:lnTo>
                                  <a:pt x="1032435" y="192239"/>
                                </a:lnTo>
                                <a:lnTo>
                                  <a:pt x="1035107" y="165921"/>
                                </a:lnTo>
                                <a:lnTo>
                                  <a:pt x="1037677" y="189669"/>
                                </a:lnTo>
                                <a:lnTo>
                                  <a:pt x="1040350" y="184426"/>
                                </a:lnTo>
                                <a:lnTo>
                                  <a:pt x="1042920" y="247546"/>
                                </a:lnTo>
                                <a:lnTo>
                                  <a:pt x="1045593" y="263377"/>
                                </a:lnTo>
                                <a:lnTo>
                                  <a:pt x="1048163" y="155436"/>
                                </a:lnTo>
                                <a:lnTo>
                                  <a:pt x="1050836" y="239733"/>
                                </a:lnTo>
                                <a:lnTo>
                                  <a:pt x="1053406" y="218658"/>
                                </a:lnTo>
                                <a:lnTo>
                                  <a:pt x="1056079" y="173837"/>
                                </a:lnTo>
                                <a:lnTo>
                                  <a:pt x="1058649" y="268620"/>
                                </a:lnTo>
                                <a:lnTo>
                                  <a:pt x="1061322" y="231817"/>
                                </a:lnTo>
                                <a:lnTo>
                                  <a:pt x="1063892" y="108044"/>
                                </a:lnTo>
                                <a:lnTo>
                                  <a:pt x="1066565" y="142277"/>
                                </a:lnTo>
                                <a:lnTo>
                                  <a:pt x="1069135" y="173837"/>
                                </a:lnTo>
                                <a:lnTo>
                                  <a:pt x="1071808" y="234387"/>
                                </a:lnTo>
                                <a:lnTo>
                                  <a:pt x="1074378" y="121203"/>
                                </a:lnTo>
                                <a:lnTo>
                                  <a:pt x="1077051" y="181753"/>
                                </a:lnTo>
                                <a:lnTo>
                                  <a:pt x="1079621" y="221229"/>
                                </a:lnTo>
                                <a:lnTo>
                                  <a:pt x="1082293" y="308199"/>
                                </a:lnTo>
                                <a:lnTo>
                                  <a:pt x="1084863" y="194911"/>
                                </a:lnTo>
                                <a:lnTo>
                                  <a:pt x="1087536" y="234387"/>
                                </a:lnTo>
                                <a:lnTo>
                                  <a:pt x="1090106" y="168594"/>
                                </a:lnTo>
                                <a:lnTo>
                                  <a:pt x="1092676" y="144847"/>
                                </a:lnTo>
                                <a:lnTo>
                                  <a:pt x="1095349" y="171164"/>
                                </a:lnTo>
                                <a:lnTo>
                                  <a:pt x="1097919" y="168594"/>
                                </a:lnTo>
                                <a:lnTo>
                                  <a:pt x="1100592" y="136931"/>
                                </a:lnTo>
                                <a:lnTo>
                                  <a:pt x="1103162" y="215986"/>
                                </a:lnTo>
                                <a:lnTo>
                                  <a:pt x="1105835" y="176510"/>
                                </a:lnTo>
                                <a:lnTo>
                                  <a:pt x="1108405" y="184426"/>
                                </a:lnTo>
                                <a:lnTo>
                                  <a:pt x="1111078" y="155436"/>
                                </a:lnTo>
                                <a:lnTo>
                                  <a:pt x="1113648" y="252891"/>
                                </a:lnTo>
                                <a:lnTo>
                                  <a:pt x="1116321" y="271293"/>
                                </a:lnTo>
                                <a:lnTo>
                                  <a:pt x="1118891" y="200154"/>
                                </a:lnTo>
                                <a:lnTo>
                                  <a:pt x="1121563" y="210743"/>
                                </a:lnTo>
                                <a:lnTo>
                                  <a:pt x="1124133" y="129118"/>
                                </a:lnTo>
                                <a:lnTo>
                                  <a:pt x="1126806" y="171164"/>
                                </a:lnTo>
                                <a:lnTo>
                                  <a:pt x="1129376" y="136931"/>
                                </a:lnTo>
                                <a:lnTo>
                                  <a:pt x="1132049" y="186996"/>
                                </a:lnTo>
                                <a:lnTo>
                                  <a:pt x="1134619" y="229144"/>
                                </a:lnTo>
                                <a:lnTo>
                                  <a:pt x="1137292" y="150193"/>
                                </a:lnTo>
                                <a:lnTo>
                                  <a:pt x="1139862" y="192239"/>
                                </a:lnTo>
                                <a:lnTo>
                                  <a:pt x="1142535" y="189669"/>
                                </a:lnTo>
                                <a:lnTo>
                                  <a:pt x="1145105" y="165921"/>
                                </a:lnTo>
                                <a:lnTo>
                                  <a:pt x="1147778" y="223901"/>
                                </a:lnTo>
                                <a:lnTo>
                                  <a:pt x="1150348" y="168594"/>
                                </a:lnTo>
                                <a:lnTo>
                                  <a:pt x="1153021" y="242303"/>
                                </a:lnTo>
                                <a:lnTo>
                                  <a:pt x="1155591" y="208070"/>
                                </a:lnTo>
                                <a:lnTo>
                                  <a:pt x="1158264" y="252891"/>
                                </a:lnTo>
                                <a:lnTo>
                                  <a:pt x="1160834" y="250219"/>
                                </a:lnTo>
                                <a:lnTo>
                                  <a:pt x="1163506" y="134361"/>
                                </a:lnTo>
                                <a:lnTo>
                                  <a:pt x="1166076" y="244976"/>
                                </a:lnTo>
                                <a:lnTo>
                                  <a:pt x="1168749" y="250219"/>
                                </a:lnTo>
                                <a:lnTo>
                                  <a:pt x="1171319" y="218658"/>
                                </a:lnTo>
                                <a:lnTo>
                                  <a:pt x="1173992" y="115857"/>
                                </a:lnTo>
                                <a:lnTo>
                                  <a:pt x="1176562" y="160679"/>
                                </a:lnTo>
                                <a:lnTo>
                                  <a:pt x="1179235" y="173837"/>
                                </a:lnTo>
                                <a:lnTo>
                                  <a:pt x="1181805" y="194911"/>
                                </a:lnTo>
                                <a:lnTo>
                                  <a:pt x="1184478" y="108044"/>
                                </a:lnTo>
                                <a:lnTo>
                                  <a:pt x="1187048" y="105371"/>
                                </a:lnTo>
                                <a:lnTo>
                                  <a:pt x="1189721" y="94886"/>
                                </a:lnTo>
                                <a:lnTo>
                                  <a:pt x="1192291" y="165921"/>
                                </a:lnTo>
                                <a:lnTo>
                                  <a:pt x="1194964" y="150193"/>
                                </a:lnTo>
                                <a:lnTo>
                                  <a:pt x="1197534" y="158006"/>
                                </a:lnTo>
                                <a:lnTo>
                                  <a:pt x="1200207" y="50064"/>
                                </a:lnTo>
                                <a:lnTo>
                                  <a:pt x="1202777" y="163351"/>
                                </a:lnTo>
                                <a:lnTo>
                                  <a:pt x="1205449" y="168594"/>
                                </a:lnTo>
                                <a:lnTo>
                                  <a:pt x="1208019" y="250219"/>
                                </a:lnTo>
                                <a:lnTo>
                                  <a:pt x="1210692" y="226471"/>
                                </a:lnTo>
                                <a:lnTo>
                                  <a:pt x="1213262" y="192239"/>
                                </a:lnTo>
                                <a:lnTo>
                                  <a:pt x="1215935" y="160679"/>
                                </a:lnTo>
                                <a:lnTo>
                                  <a:pt x="1218505" y="215986"/>
                                </a:lnTo>
                                <a:lnTo>
                                  <a:pt x="1221178" y="186996"/>
                                </a:lnTo>
                                <a:lnTo>
                                  <a:pt x="1223748" y="252891"/>
                                </a:lnTo>
                                <a:lnTo>
                                  <a:pt x="1226421" y="176510"/>
                                </a:lnTo>
                                <a:lnTo>
                                  <a:pt x="1228991" y="242303"/>
                                </a:lnTo>
                                <a:lnTo>
                                  <a:pt x="1231561" y="310769"/>
                                </a:lnTo>
                                <a:lnTo>
                                  <a:pt x="1234234" y="184426"/>
                                </a:lnTo>
                                <a:lnTo>
                                  <a:pt x="1236804" y="189669"/>
                                </a:lnTo>
                                <a:lnTo>
                                  <a:pt x="1239477" y="205500"/>
                                </a:lnTo>
                                <a:lnTo>
                                  <a:pt x="1242047" y="239733"/>
                                </a:lnTo>
                                <a:lnTo>
                                  <a:pt x="1244720" y="147520"/>
                                </a:lnTo>
                                <a:lnTo>
                                  <a:pt x="1247290" y="237060"/>
                                </a:lnTo>
                                <a:lnTo>
                                  <a:pt x="1249963" y="271293"/>
                                </a:lnTo>
                                <a:lnTo>
                                  <a:pt x="1252533" y="258134"/>
                                </a:lnTo>
                                <a:lnTo>
                                  <a:pt x="1255205" y="229144"/>
                                </a:lnTo>
                                <a:lnTo>
                                  <a:pt x="1257775" y="213313"/>
                                </a:lnTo>
                                <a:lnTo>
                                  <a:pt x="1260448" y="300283"/>
                                </a:lnTo>
                                <a:lnTo>
                                  <a:pt x="1263018" y="208070"/>
                                </a:lnTo>
                                <a:lnTo>
                                  <a:pt x="1265691" y="226471"/>
                                </a:lnTo>
                                <a:lnTo>
                                  <a:pt x="1268261" y="194911"/>
                                </a:lnTo>
                                <a:lnTo>
                                  <a:pt x="1270934" y="284451"/>
                                </a:lnTo>
                                <a:lnTo>
                                  <a:pt x="1273504" y="160679"/>
                                </a:lnTo>
                                <a:lnTo>
                                  <a:pt x="1276177" y="186996"/>
                                </a:lnTo>
                                <a:lnTo>
                                  <a:pt x="1278747" y="152763"/>
                                </a:lnTo>
                                <a:lnTo>
                                  <a:pt x="1281420" y="129118"/>
                                </a:lnTo>
                                <a:lnTo>
                                  <a:pt x="1283990" y="226471"/>
                                </a:lnTo>
                                <a:lnTo>
                                  <a:pt x="1286663" y="139604"/>
                                </a:lnTo>
                                <a:lnTo>
                                  <a:pt x="1289233" y="247546"/>
                                </a:lnTo>
                                <a:lnTo>
                                  <a:pt x="1291906" y="258134"/>
                                </a:lnTo>
                                <a:lnTo>
                                  <a:pt x="1294476" y="263377"/>
                                </a:lnTo>
                                <a:lnTo>
                                  <a:pt x="1297148" y="181753"/>
                                </a:lnTo>
                                <a:lnTo>
                                  <a:pt x="1299718" y="179080"/>
                                </a:lnTo>
                                <a:lnTo>
                                  <a:pt x="1302391" y="210743"/>
                                </a:lnTo>
                                <a:lnTo>
                                  <a:pt x="1304961" y="234387"/>
                                </a:lnTo>
                                <a:lnTo>
                                  <a:pt x="1307634" y="234387"/>
                                </a:lnTo>
                                <a:lnTo>
                                  <a:pt x="1310204" y="134361"/>
                                </a:lnTo>
                                <a:lnTo>
                                  <a:pt x="1312877" y="160679"/>
                                </a:lnTo>
                                <a:lnTo>
                                  <a:pt x="1315447" y="231817"/>
                                </a:lnTo>
                                <a:lnTo>
                                  <a:pt x="1318120" y="186996"/>
                                </a:lnTo>
                                <a:lnTo>
                                  <a:pt x="1320690" y="213313"/>
                                </a:lnTo>
                                <a:lnTo>
                                  <a:pt x="1323363" y="186996"/>
                                </a:lnTo>
                                <a:lnTo>
                                  <a:pt x="1325933" y="210743"/>
                                </a:lnTo>
                                <a:lnTo>
                                  <a:pt x="1328605" y="242303"/>
                                </a:lnTo>
                                <a:lnTo>
                                  <a:pt x="1331175" y="152763"/>
                                </a:lnTo>
                                <a:lnTo>
                                  <a:pt x="1333848" y="147520"/>
                                </a:lnTo>
                                <a:lnTo>
                                  <a:pt x="1336418" y="226471"/>
                                </a:lnTo>
                                <a:lnTo>
                                  <a:pt x="1339091" y="163351"/>
                                </a:lnTo>
                                <a:lnTo>
                                  <a:pt x="1341661" y="221229"/>
                                </a:lnTo>
                                <a:lnTo>
                                  <a:pt x="1344334" y="144847"/>
                                </a:lnTo>
                                <a:lnTo>
                                  <a:pt x="1346904" y="181753"/>
                                </a:lnTo>
                                <a:lnTo>
                                  <a:pt x="1349577" y="163351"/>
                                </a:lnTo>
                                <a:lnTo>
                                  <a:pt x="1352147" y="250219"/>
                                </a:lnTo>
                                <a:lnTo>
                                  <a:pt x="1354820" y="163351"/>
                                </a:lnTo>
                                <a:lnTo>
                                  <a:pt x="1357390" y="281881"/>
                                </a:lnTo>
                                <a:lnTo>
                                  <a:pt x="1360063" y="150193"/>
                                </a:lnTo>
                                <a:lnTo>
                                  <a:pt x="1362633" y="160679"/>
                                </a:lnTo>
                                <a:lnTo>
                                  <a:pt x="1365203" y="273966"/>
                                </a:lnTo>
                                <a:lnTo>
                                  <a:pt x="1367876" y="200154"/>
                                </a:lnTo>
                                <a:lnTo>
                                  <a:pt x="1370446" y="202827"/>
                                </a:lnTo>
                                <a:lnTo>
                                  <a:pt x="1373119" y="176510"/>
                                </a:lnTo>
                                <a:lnTo>
                                  <a:pt x="1375689" y="179080"/>
                                </a:lnTo>
                                <a:lnTo>
                                  <a:pt x="1378361" y="242303"/>
                                </a:lnTo>
                                <a:lnTo>
                                  <a:pt x="1380931" y="197584"/>
                                </a:lnTo>
                                <a:lnTo>
                                  <a:pt x="1383604" y="200154"/>
                                </a:lnTo>
                                <a:lnTo>
                                  <a:pt x="1386174" y="150193"/>
                                </a:lnTo>
                                <a:lnTo>
                                  <a:pt x="1388847" y="218658"/>
                                </a:lnTo>
                                <a:lnTo>
                                  <a:pt x="1391417" y="189669"/>
                                </a:lnTo>
                                <a:lnTo>
                                  <a:pt x="1394090" y="292367"/>
                                </a:lnTo>
                                <a:lnTo>
                                  <a:pt x="1396660" y="221229"/>
                                </a:lnTo>
                                <a:lnTo>
                                  <a:pt x="1399333" y="237060"/>
                                </a:lnTo>
                                <a:lnTo>
                                  <a:pt x="1401903" y="192239"/>
                                </a:lnTo>
                                <a:lnTo>
                                  <a:pt x="1404576" y="192239"/>
                                </a:lnTo>
                                <a:lnTo>
                                  <a:pt x="1407146" y="263377"/>
                                </a:lnTo>
                                <a:lnTo>
                                  <a:pt x="1409819" y="215986"/>
                                </a:lnTo>
                                <a:lnTo>
                                  <a:pt x="1412389" y="223901"/>
                                </a:lnTo>
                                <a:lnTo>
                                  <a:pt x="1415062" y="197584"/>
                                </a:lnTo>
                                <a:lnTo>
                                  <a:pt x="1417632" y="229144"/>
                                </a:lnTo>
                                <a:lnTo>
                                  <a:pt x="1420304" y="184426"/>
                                </a:lnTo>
                                <a:lnTo>
                                  <a:pt x="1422874" y="155436"/>
                                </a:lnTo>
                                <a:lnTo>
                                  <a:pt x="1425547" y="202827"/>
                                </a:lnTo>
                                <a:lnTo>
                                  <a:pt x="1428117" y="268620"/>
                                </a:lnTo>
                                <a:lnTo>
                                  <a:pt x="1430790" y="258134"/>
                                </a:lnTo>
                                <a:lnTo>
                                  <a:pt x="1433360" y="131688"/>
                                </a:lnTo>
                                <a:lnTo>
                                  <a:pt x="1436033" y="215986"/>
                                </a:lnTo>
                                <a:lnTo>
                                  <a:pt x="1438603" y="208070"/>
                                </a:lnTo>
                                <a:lnTo>
                                  <a:pt x="1441276" y="194911"/>
                                </a:lnTo>
                                <a:lnTo>
                                  <a:pt x="1443846" y="208070"/>
                                </a:lnTo>
                                <a:lnTo>
                                  <a:pt x="1446519" y="237060"/>
                                </a:lnTo>
                                <a:lnTo>
                                  <a:pt x="1449089" y="200154"/>
                                </a:lnTo>
                                <a:lnTo>
                                  <a:pt x="1451762" y="186996"/>
                                </a:lnTo>
                                <a:lnTo>
                                  <a:pt x="1454332" y="139604"/>
                                </a:lnTo>
                                <a:lnTo>
                                  <a:pt x="1457005" y="205500"/>
                                </a:lnTo>
                                <a:lnTo>
                                  <a:pt x="1459575" y="192239"/>
                                </a:lnTo>
                                <a:lnTo>
                                  <a:pt x="1462247" y="287124"/>
                                </a:lnTo>
                                <a:lnTo>
                                  <a:pt x="1464817" y="242303"/>
                                </a:lnTo>
                                <a:lnTo>
                                  <a:pt x="1467490" y="189669"/>
                                </a:lnTo>
                                <a:lnTo>
                                  <a:pt x="1470060" y="189669"/>
                                </a:lnTo>
                                <a:lnTo>
                                  <a:pt x="1472733" y="126446"/>
                                </a:lnTo>
                                <a:lnTo>
                                  <a:pt x="1475303" y="176510"/>
                                </a:lnTo>
                                <a:lnTo>
                                  <a:pt x="1477976" y="213313"/>
                                </a:lnTo>
                                <a:lnTo>
                                  <a:pt x="1480546" y="184426"/>
                                </a:lnTo>
                                <a:lnTo>
                                  <a:pt x="1483219" y="252891"/>
                                </a:lnTo>
                                <a:lnTo>
                                  <a:pt x="1485789" y="184426"/>
                                </a:lnTo>
                                <a:lnTo>
                                  <a:pt x="1488462" y="289694"/>
                                </a:lnTo>
                                <a:lnTo>
                                  <a:pt x="1491032" y="239733"/>
                                </a:lnTo>
                                <a:lnTo>
                                  <a:pt x="1493705" y="197584"/>
                                </a:lnTo>
                                <a:lnTo>
                                  <a:pt x="1496275" y="160679"/>
                                </a:lnTo>
                                <a:lnTo>
                                  <a:pt x="1498845" y="223901"/>
                                </a:lnTo>
                                <a:lnTo>
                                  <a:pt x="1501518" y="231817"/>
                                </a:lnTo>
                                <a:lnTo>
                                  <a:pt x="1504088" y="279209"/>
                                </a:lnTo>
                                <a:lnTo>
                                  <a:pt x="1506761" y="205500"/>
                                </a:lnTo>
                                <a:lnTo>
                                  <a:pt x="1509331" y="189669"/>
                                </a:lnTo>
                                <a:lnTo>
                                  <a:pt x="1512003" y="186996"/>
                                </a:lnTo>
                                <a:lnTo>
                                  <a:pt x="1514573" y="194911"/>
                                </a:lnTo>
                                <a:lnTo>
                                  <a:pt x="1517246" y="115857"/>
                                </a:lnTo>
                                <a:lnTo>
                                  <a:pt x="1519816" y="242303"/>
                                </a:lnTo>
                                <a:lnTo>
                                  <a:pt x="1522489" y="165921"/>
                                </a:lnTo>
                                <a:lnTo>
                                  <a:pt x="1525059" y="192239"/>
                                </a:lnTo>
                                <a:lnTo>
                                  <a:pt x="1527732" y="197584"/>
                                </a:lnTo>
                                <a:lnTo>
                                  <a:pt x="1530302" y="131688"/>
                                </a:lnTo>
                                <a:lnTo>
                                  <a:pt x="1532975" y="171164"/>
                                </a:lnTo>
                                <a:lnTo>
                                  <a:pt x="1535545" y="202827"/>
                                </a:lnTo>
                                <a:lnTo>
                                  <a:pt x="1538218" y="131688"/>
                                </a:lnTo>
                                <a:lnTo>
                                  <a:pt x="1540788" y="160679"/>
                                </a:lnTo>
                                <a:lnTo>
                                  <a:pt x="1543460" y="186996"/>
                                </a:lnTo>
                                <a:lnTo>
                                  <a:pt x="1546030" y="200154"/>
                                </a:lnTo>
                                <a:lnTo>
                                  <a:pt x="1548703" y="168594"/>
                                </a:lnTo>
                                <a:lnTo>
                                  <a:pt x="1551273" y="189669"/>
                                </a:lnTo>
                                <a:lnTo>
                                  <a:pt x="1553946" y="237060"/>
                                </a:lnTo>
                                <a:lnTo>
                                  <a:pt x="1556516" y="208070"/>
                                </a:lnTo>
                                <a:lnTo>
                                  <a:pt x="1559189" y="244976"/>
                                </a:lnTo>
                                <a:lnTo>
                                  <a:pt x="1561759" y="218658"/>
                                </a:lnTo>
                                <a:lnTo>
                                  <a:pt x="1564432" y="184426"/>
                                </a:lnTo>
                                <a:lnTo>
                                  <a:pt x="1567002" y="184426"/>
                                </a:lnTo>
                                <a:lnTo>
                                  <a:pt x="1569675" y="189669"/>
                                </a:lnTo>
                                <a:lnTo>
                                  <a:pt x="1572245" y="165921"/>
                                </a:lnTo>
                                <a:lnTo>
                                  <a:pt x="1574918" y="160679"/>
                                </a:lnTo>
                                <a:lnTo>
                                  <a:pt x="1577488" y="155436"/>
                                </a:lnTo>
                                <a:lnTo>
                                  <a:pt x="1580161" y="39578"/>
                                </a:lnTo>
                                <a:lnTo>
                                  <a:pt x="1582731" y="121203"/>
                                </a:lnTo>
                                <a:lnTo>
                                  <a:pt x="1585403" y="142277"/>
                                </a:lnTo>
                                <a:lnTo>
                                  <a:pt x="1587974" y="123773"/>
                                </a:lnTo>
                                <a:lnTo>
                                  <a:pt x="1590646" y="155436"/>
                                </a:lnTo>
                                <a:lnTo>
                                  <a:pt x="1593216" y="158006"/>
                                </a:lnTo>
                                <a:lnTo>
                                  <a:pt x="1595889" y="194911"/>
                                </a:lnTo>
                                <a:lnTo>
                                  <a:pt x="1598459" y="129118"/>
                                </a:lnTo>
                                <a:lnTo>
                                  <a:pt x="1601132" y="186996"/>
                                </a:lnTo>
                                <a:lnTo>
                                  <a:pt x="1603702" y="205500"/>
                                </a:lnTo>
                                <a:lnTo>
                                  <a:pt x="1606375" y="226471"/>
                                </a:lnTo>
                                <a:lnTo>
                                  <a:pt x="1608945" y="223901"/>
                                </a:lnTo>
                                <a:lnTo>
                                  <a:pt x="1611618" y="234387"/>
                                </a:lnTo>
                                <a:lnTo>
                                  <a:pt x="1614188" y="200154"/>
                                </a:lnTo>
                                <a:lnTo>
                                  <a:pt x="1616861" y="136931"/>
                                </a:lnTo>
                                <a:lnTo>
                                  <a:pt x="1619431" y="208070"/>
                                </a:lnTo>
                                <a:lnTo>
                                  <a:pt x="1622104" y="218658"/>
                                </a:lnTo>
                                <a:lnTo>
                                  <a:pt x="1624674" y="215986"/>
                                </a:lnTo>
                                <a:lnTo>
                                  <a:pt x="1627346" y="208070"/>
                                </a:lnTo>
                                <a:lnTo>
                                  <a:pt x="1629916" y="192239"/>
                                </a:lnTo>
                                <a:lnTo>
                                  <a:pt x="1632590" y="181753"/>
                                </a:lnTo>
                                <a:lnTo>
                                  <a:pt x="1635160" y="181753"/>
                                </a:lnTo>
                                <a:lnTo>
                                  <a:pt x="1637730" y="163351"/>
                                </a:lnTo>
                                <a:lnTo>
                                  <a:pt x="1640402" y="131688"/>
                                </a:lnTo>
                                <a:lnTo>
                                  <a:pt x="1642972" y="136931"/>
                                </a:lnTo>
                                <a:lnTo>
                                  <a:pt x="1645645" y="194911"/>
                                </a:lnTo>
                                <a:lnTo>
                                  <a:pt x="1648215" y="213313"/>
                                </a:lnTo>
                                <a:lnTo>
                                  <a:pt x="1650888" y="276536"/>
                                </a:lnTo>
                                <a:lnTo>
                                  <a:pt x="1653458" y="202827"/>
                                </a:lnTo>
                                <a:lnTo>
                                  <a:pt x="1656131" y="152763"/>
                                </a:lnTo>
                                <a:lnTo>
                                  <a:pt x="1658701" y="131688"/>
                                </a:lnTo>
                                <a:lnTo>
                                  <a:pt x="1661374" y="181753"/>
                                </a:lnTo>
                                <a:lnTo>
                                  <a:pt x="1663944" y="186996"/>
                                </a:lnTo>
                                <a:lnTo>
                                  <a:pt x="1666617" y="202827"/>
                                </a:lnTo>
                                <a:lnTo>
                                  <a:pt x="1669187" y="252891"/>
                                </a:lnTo>
                                <a:lnTo>
                                  <a:pt x="1671860" y="173837"/>
                                </a:lnTo>
                                <a:lnTo>
                                  <a:pt x="1674430" y="165921"/>
                                </a:lnTo>
                                <a:lnTo>
                                  <a:pt x="1677102" y="223901"/>
                                </a:lnTo>
                                <a:lnTo>
                                  <a:pt x="1679672" y="115857"/>
                                </a:lnTo>
                                <a:lnTo>
                                  <a:pt x="1682345" y="179080"/>
                                </a:lnTo>
                                <a:lnTo>
                                  <a:pt x="1684915" y="123773"/>
                                </a:lnTo>
                                <a:lnTo>
                                  <a:pt x="1687588" y="150193"/>
                                </a:lnTo>
                                <a:lnTo>
                                  <a:pt x="1690158" y="155436"/>
                                </a:lnTo>
                                <a:lnTo>
                                  <a:pt x="1692831" y="152763"/>
                                </a:lnTo>
                                <a:lnTo>
                                  <a:pt x="1695401" y="226471"/>
                                </a:lnTo>
                                <a:lnTo>
                                  <a:pt x="1698074" y="242303"/>
                                </a:lnTo>
                                <a:lnTo>
                                  <a:pt x="1700644" y="173837"/>
                                </a:lnTo>
                                <a:lnTo>
                                  <a:pt x="1703317" y="218658"/>
                                </a:lnTo>
                                <a:lnTo>
                                  <a:pt x="1705887" y="179080"/>
                                </a:lnTo>
                                <a:lnTo>
                                  <a:pt x="1708560" y="200154"/>
                                </a:lnTo>
                                <a:lnTo>
                                  <a:pt x="1711130" y="126446"/>
                                </a:lnTo>
                                <a:lnTo>
                                  <a:pt x="1713802" y="202827"/>
                                </a:lnTo>
                                <a:lnTo>
                                  <a:pt x="1716373" y="94886"/>
                                </a:lnTo>
                                <a:lnTo>
                                  <a:pt x="1719046" y="134361"/>
                                </a:lnTo>
                                <a:lnTo>
                                  <a:pt x="1721616" y="144847"/>
                                </a:lnTo>
                                <a:lnTo>
                                  <a:pt x="1724289" y="231817"/>
                                </a:lnTo>
                                <a:lnTo>
                                  <a:pt x="1726858" y="184426"/>
                                </a:lnTo>
                                <a:lnTo>
                                  <a:pt x="1729531" y="179080"/>
                                </a:lnTo>
                                <a:lnTo>
                                  <a:pt x="1732101" y="200154"/>
                                </a:lnTo>
                                <a:lnTo>
                                  <a:pt x="1734774" y="160679"/>
                                </a:lnTo>
                                <a:lnTo>
                                  <a:pt x="1737344" y="155436"/>
                                </a:lnTo>
                                <a:lnTo>
                                  <a:pt x="1740017" y="229144"/>
                                </a:lnTo>
                                <a:lnTo>
                                  <a:pt x="1742587" y="223901"/>
                                </a:lnTo>
                                <a:lnTo>
                                  <a:pt x="1745260" y="126446"/>
                                </a:lnTo>
                                <a:lnTo>
                                  <a:pt x="1747830" y="192239"/>
                                </a:lnTo>
                                <a:lnTo>
                                  <a:pt x="1750503" y="184426"/>
                                </a:lnTo>
                                <a:lnTo>
                                  <a:pt x="1753073" y="171164"/>
                                </a:lnTo>
                                <a:lnTo>
                                  <a:pt x="1755746" y="176510"/>
                                </a:lnTo>
                                <a:lnTo>
                                  <a:pt x="1758316" y="152763"/>
                                </a:lnTo>
                                <a:lnTo>
                                  <a:pt x="1760988" y="266050"/>
                                </a:lnTo>
                                <a:lnTo>
                                  <a:pt x="1763558" y="197584"/>
                                </a:lnTo>
                                <a:lnTo>
                                  <a:pt x="1766231" y="173837"/>
                                </a:lnTo>
                                <a:lnTo>
                                  <a:pt x="1768801" y="165921"/>
                                </a:lnTo>
                                <a:lnTo>
                                  <a:pt x="1771371" y="158006"/>
                                </a:lnTo>
                                <a:lnTo>
                                  <a:pt x="1774044" y="186996"/>
                                </a:lnTo>
                                <a:lnTo>
                                  <a:pt x="1776614" y="239733"/>
                                </a:lnTo>
                                <a:lnTo>
                                  <a:pt x="1779287" y="150193"/>
                                </a:lnTo>
                                <a:lnTo>
                                  <a:pt x="1781857" y="234387"/>
                                </a:lnTo>
                                <a:lnTo>
                                  <a:pt x="1784530" y="202827"/>
                                </a:lnTo>
                                <a:lnTo>
                                  <a:pt x="1787100" y="186996"/>
                                </a:lnTo>
                                <a:lnTo>
                                  <a:pt x="1789773" y="142277"/>
                                </a:lnTo>
                                <a:lnTo>
                                  <a:pt x="1792343" y="200154"/>
                                </a:lnTo>
                                <a:lnTo>
                                  <a:pt x="1795016" y="260807"/>
                                </a:lnTo>
                                <a:lnTo>
                                  <a:pt x="1797586" y="226471"/>
                                </a:lnTo>
                                <a:lnTo>
                                  <a:pt x="1800258" y="184426"/>
                                </a:lnTo>
                                <a:lnTo>
                                  <a:pt x="1802829" y="210743"/>
                                </a:lnTo>
                                <a:lnTo>
                                  <a:pt x="1805501" y="239733"/>
                                </a:lnTo>
                                <a:lnTo>
                                  <a:pt x="1808071" y="189669"/>
                                </a:lnTo>
                                <a:lnTo>
                                  <a:pt x="1810744" y="258134"/>
                                </a:lnTo>
                                <a:lnTo>
                                  <a:pt x="1813314" y="176510"/>
                                </a:lnTo>
                                <a:lnTo>
                                  <a:pt x="1815987" y="239733"/>
                                </a:lnTo>
                                <a:lnTo>
                                  <a:pt x="1818557" y="189669"/>
                                </a:lnTo>
                                <a:lnTo>
                                  <a:pt x="1821230" y="194911"/>
                                </a:lnTo>
                                <a:lnTo>
                                  <a:pt x="1823800" y="181753"/>
                                </a:lnTo>
                                <a:lnTo>
                                  <a:pt x="1826473" y="94886"/>
                                </a:lnTo>
                                <a:lnTo>
                                  <a:pt x="1829043" y="123773"/>
                                </a:lnTo>
                                <a:lnTo>
                                  <a:pt x="1831716" y="252891"/>
                                </a:lnTo>
                                <a:lnTo>
                                  <a:pt x="1834286" y="237060"/>
                                </a:lnTo>
                                <a:lnTo>
                                  <a:pt x="1836958" y="136931"/>
                                </a:lnTo>
                                <a:lnTo>
                                  <a:pt x="1839529" y="192239"/>
                                </a:lnTo>
                                <a:lnTo>
                                  <a:pt x="1842202" y="266050"/>
                                </a:lnTo>
                                <a:lnTo>
                                  <a:pt x="1844772" y="234387"/>
                                </a:lnTo>
                                <a:lnTo>
                                  <a:pt x="1847445" y="252891"/>
                                </a:lnTo>
                                <a:lnTo>
                                  <a:pt x="1850014" y="165921"/>
                                </a:lnTo>
                                <a:lnTo>
                                  <a:pt x="1852687" y="221229"/>
                                </a:lnTo>
                                <a:lnTo>
                                  <a:pt x="1855257" y="205500"/>
                                </a:lnTo>
                                <a:lnTo>
                                  <a:pt x="1857930" y="192239"/>
                                </a:lnTo>
                                <a:lnTo>
                                  <a:pt x="1860500" y="171164"/>
                                </a:lnTo>
                                <a:lnTo>
                                  <a:pt x="1863173" y="202827"/>
                                </a:lnTo>
                                <a:lnTo>
                                  <a:pt x="1865743" y="279209"/>
                                </a:lnTo>
                                <a:lnTo>
                                  <a:pt x="1868416" y="263377"/>
                                </a:lnTo>
                                <a:lnTo>
                                  <a:pt x="1870986" y="192239"/>
                                </a:lnTo>
                                <a:lnTo>
                                  <a:pt x="1873659" y="158006"/>
                                </a:lnTo>
                                <a:lnTo>
                                  <a:pt x="1876229" y="205500"/>
                                </a:lnTo>
                                <a:lnTo>
                                  <a:pt x="1878902" y="152763"/>
                                </a:lnTo>
                                <a:lnTo>
                                  <a:pt x="1881472" y="155436"/>
                                </a:lnTo>
                                <a:lnTo>
                                  <a:pt x="1884144" y="192239"/>
                                </a:lnTo>
                                <a:lnTo>
                                  <a:pt x="1886714" y="208070"/>
                                </a:lnTo>
                                <a:lnTo>
                                  <a:pt x="1889387" y="252891"/>
                                </a:lnTo>
                                <a:lnTo>
                                  <a:pt x="1891957" y="242303"/>
                                </a:lnTo>
                                <a:lnTo>
                                  <a:pt x="1894630" y="221229"/>
                                </a:lnTo>
                                <a:lnTo>
                                  <a:pt x="1897201" y="158006"/>
                                </a:lnTo>
                                <a:lnTo>
                                  <a:pt x="1899873" y="250219"/>
                                </a:lnTo>
                                <a:lnTo>
                                  <a:pt x="1902443" y="158006"/>
                                </a:lnTo>
                                <a:lnTo>
                                  <a:pt x="1905013" y="242303"/>
                                </a:lnTo>
                                <a:lnTo>
                                  <a:pt x="1907686" y="210743"/>
                                </a:lnTo>
                                <a:lnTo>
                                  <a:pt x="1910256" y="147520"/>
                                </a:lnTo>
                                <a:lnTo>
                                  <a:pt x="1912929" y="197584"/>
                                </a:lnTo>
                                <a:lnTo>
                                  <a:pt x="1915499" y="163351"/>
                                </a:lnTo>
                                <a:lnTo>
                                  <a:pt x="1918172" y="192239"/>
                                </a:lnTo>
                                <a:lnTo>
                                  <a:pt x="1920742" y="255461"/>
                                </a:lnTo>
                                <a:lnTo>
                                  <a:pt x="1923414" y="210743"/>
                                </a:lnTo>
                                <a:lnTo>
                                  <a:pt x="1925985" y="176510"/>
                                </a:lnTo>
                                <a:lnTo>
                                  <a:pt x="1928658" y="192239"/>
                                </a:lnTo>
                                <a:lnTo>
                                  <a:pt x="1931228" y="234387"/>
                                </a:lnTo>
                                <a:lnTo>
                                  <a:pt x="1933900" y="126446"/>
                                </a:lnTo>
                                <a:lnTo>
                                  <a:pt x="1936470" y="129118"/>
                                </a:lnTo>
                                <a:lnTo>
                                  <a:pt x="1939143" y="210743"/>
                                </a:lnTo>
                                <a:lnTo>
                                  <a:pt x="1941713" y="179080"/>
                                </a:lnTo>
                                <a:lnTo>
                                  <a:pt x="1944386" y="158006"/>
                                </a:lnTo>
                                <a:lnTo>
                                  <a:pt x="1946956" y="210743"/>
                                </a:lnTo>
                                <a:lnTo>
                                  <a:pt x="1949629" y="115857"/>
                                </a:lnTo>
                                <a:lnTo>
                                  <a:pt x="1952199" y="113287"/>
                                </a:lnTo>
                                <a:lnTo>
                                  <a:pt x="1954872" y="160679"/>
                                </a:lnTo>
                                <a:lnTo>
                                  <a:pt x="1957442" y="215986"/>
                                </a:lnTo>
                                <a:lnTo>
                                  <a:pt x="1960115" y="229144"/>
                                </a:lnTo>
                                <a:lnTo>
                                  <a:pt x="1962685" y="184426"/>
                                </a:lnTo>
                                <a:lnTo>
                                  <a:pt x="1965358" y="213313"/>
                                </a:lnTo>
                                <a:lnTo>
                                  <a:pt x="1967928" y="179080"/>
                                </a:lnTo>
                                <a:lnTo>
                                  <a:pt x="1970601" y="218658"/>
                                </a:lnTo>
                                <a:lnTo>
                                  <a:pt x="1973170" y="160679"/>
                                </a:lnTo>
                                <a:lnTo>
                                  <a:pt x="1975843" y="165921"/>
                                </a:lnTo>
                                <a:lnTo>
                                  <a:pt x="1978413" y="165921"/>
                                </a:lnTo>
                                <a:lnTo>
                                  <a:pt x="1981086" y="131688"/>
                                </a:lnTo>
                                <a:lnTo>
                                  <a:pt x="1983656" y="163351"/>
                                </a:lnTo>
                                <a:lnTo>
                                  <a:pt x="1986329" y="168594"/>
                                </a:lnTo>
                                <a:lnTo>
                                  <a:pt x="1988899" y="205500"/>
                                </a:lnTo>
                                <a:lnTo>
                                  <a:pt x="1991572" y="215986"/>
                                </a:lnTo>
                                <a:lnTo>
                                  <a:pt x="1994142" y="210743"/>
                                </a:lnTo>
                                <a:lnTo>
                                  <a:pt x="1996815" y="139604"/>
                                </a:lnTo>
                                <a:lnTo>
                                  <a:pt x="1999385" y="268620"/>
                                </a:lnTo>
                                <a:lnTo>
                                  <a:pt x="2002058" y="205500"/>
                                </a:lnTo>
                                <a:lnTo>
                                  <a:pt x="2004628" y="173837"/>
                                </a:lnTo>
                                <a:lnTo>
                                  <a:pt x="2007301" y="168594"/>
                                </a:lnTo>
                                <a:lnTo>
                                  <a:pt x="2009870" y="186996"/>
                                </a:lnTo>
                                <a:lnTo>
                                  <a:pt x="2012544" y="239733"/>
                                </a:lnTo>
                                <a:lnTo>
                                  <a:pt x="2015113" y="247546"/>
                                </a:lnTo>
                                <a:lnTo>
                                  <a:pt x="2017786" y="218658"/>
                                </a:lnTo>
                                <a:lnTo>
                                  <a:pt x="2020357" y="229144"/>
                                </a:lnTo>
                                <a:lnTo>
                                  <a:pt x="2023029" y="268620"/>
                                </a:lnTo>
                                <a:lnTo>
                                  <a:pt x="2025599" y="273966"/>
                                </a:lnTo>
                                <a:lnTo>
                                  <a:pt x="2028272" y="186996"/>
                                </a:lnTo>
                                <a:lnTo>
                                  <a:pt x="2030842" y="308199"/>
                                </a:lnTo>
                                <a:lnTo>
                                  <a:pt x="2033515" y="215986"/>
                                </a:lnTo>
                                <a:lnTo>
                                  <a:pt x="2036085" y="202827"/>
                                </a:lnTo>
                                <a:lnTo>
                                  <a:pt x="2038758" y="258134"/>
                                </a:lnTo>
                                <a:lnTo>
                                  <a:pt x="2041328" y="281881"/>
                                </a:lnTo>
                                <a:lnTo>
                                  <a:pt x="2043898" y="247546"/>
                                </a:lnTo>
                                <a:lnTo>
                                  <a:pt x="2046571" y="173837"/>
                                </a:lnTo>
                                <a:lnTo>
                                  <a:pt x="2049141" y="260807"/>
                                </a:lnTo>
                                <a:lnTo>
                                  <a:pt x="2051814" y="171164"/>
                                </a:lnTo>
                                <a:lnTo>
                                  <a:pt x="2054384" y="223901"/>
                                </a:lnTo>
                                <a:lnTo>
                                  <a:pt x="2057057" y="231817"/>
                                </a:lnTo>
                                <a:lnTo>
                                  <a:pt x="2059626" y="260807"/>
                                </a:lnTo>
                                <a:lnTo>
                                  <a:pt x="2062300" y="181753"/>
                                </a:lnTo>
                                <a:lnTo>
                                  <a:pt x="2064869" y="237060"/>
                                </a:lnTo>
                                <a:lnTo>
                                  <a:pt x="2067542" y="194911"/>
                                </a:lnTo>
                                <a:lnTo>
                                  <a:pt x="2070112" y="179080"/>
                                </a:lnTo>
                                <a:lnTo>
                                  <a:pt x="2072785" y="281881"/>
                                </a:lnTo>
                                <a:lnTo>
                                  <a:pt x="2075355" y="194911"/>
                                </a:lnTo>
                                <a:lnTo>
                                  <a:pt x="2078028" y="197584"/>
                                </a:lnTo>
                                <a:lnTo>
                                  <a:pt x="2080598" y="247546"/>
                                </a:lnTo>
                                <a:lnTo>
                                  <a:pt x="2083271" y="258134"/>
                                </a:lnTo>
                                <a:lnTo>
                                  <a:pt x="2085841" y="221229"/>
                                </a:lnTo>
                                <a:lnTo>
                                  <a:pt x="2088514" y="158006"/>
                                </a:lnTo>
                                <a:lnTo>
                                  <a:pt x="2091084" y="234387"/>
                                </a:lnTo>
                                <a:lnTo>
                                  <a:pt x="2093757" y="247546"/>
                                </a:lnTo>
                                <a:lnTo>
                                  <a:pt x="2096327" y="239733"/>
                                </a:lnTo>
                                <a:lnTo>
                                  <a:pt x="2098999" y="237060"/>
                                </a:lnTo>
                                <a:lnTo>
                                  <a:pt x="2101570" y="192239"/>
                                </a:lnTo>
                                <a:lnTo>
                                  <a:pt x="2104242" y="223901"/>
                                </a:lnTo>
                                <a:lnTo>
                                  <a:pt x="2106813" y="181753"/>
                                </a:lnTo>
                                <a:lnTo>
                                  <a:pt x="2109485" y="184426"/>
                                </a:lnTo>
                                <a:lnTo>
                                  <a:pt x="2112055" y="260807"/>
                                </a:lnTo>
                                <a:lnTo>
                                  <a:pt x="2114728" y="231817"/>
                                </a:lnTo>
                                <a:lnTo>
                                  <a:pt x="2117298" y="218658"/>
                                </a:lnTo>
                                <a:lnTo>
                                  <a:pt x="2119971" y="173837"/>
                                </a:lnTo>
                                <a:lnTo>
                                  <a:pt x="2122541" y="210743"/>
                                </a:lnTo>
                                <a:lnTo>
                                  <a:pt x="2125214" y="221229"/>
                                </a:lnTo>
                                <a:lnTo>
                                  <a:pt x="2127784" y="202827"/>
                                </a:lnTo>
                                <a:lnTo>
                                  <a:pt x="2130457" y="221229"/>
                                </a:lnTo>
                                <a:lnTo>
                                  <a:pt x="2133027" y="152763"/>
                                </a:lnTo>
                                <a:lnTo>
                                  <a:pt x="2135700" y="200154"/>
                                </a:lnTo>
                                <a:lnTo>
                                  <a:pt x="2138270" y="171164"/>
                                </a:lnTo>
                                <a:lnTo>
                                  <a:pt x="2140942" y="94886"/>
                                </a:lnTo>
                                <a:lnTo>
                                  <a:pt x="2143513" y="144847"/>
                                </a:lnTo>
                                <a:lnTo>
                                  <a:pt x="2146185" y="205500"/>
                                </a:lnTo>
                                <a:lnTo>
                                  <a:pt x="2148756" y="102698"/>
                                </a:lnTo>
                                <a:lnTo>
                                  <a:pt x="2151428" y="231817"/>
                                </a:lnTo>
                                <a:lnTo>
                                  <a:pt x="2153998" y="226471"/>
                                </a:lnTo>
                                <a:lnTo>
                                  <a:pt x="2156671" y="231817"/>
                                </a:lnTo>
                                <a:lnTo>
                                  <a:pt x="2159241" y="242303"/>
                                </a:lnTo>
                                <a:lnTo>
                                  <a:pt x="2161914" y="342431"/>
                                </a:lnTo>
                                <a:lnTo>
                                  <a:pt x="2164484" y="258134"/>
                                </a:lnTo>
                                <a:lnTo>
                                  <a:pt x="2167157" y="176510"/>
                                </a:lnTo>
                                <a:lnTo>
                                  <a:pt x="2169727" y="237060"/>
                                </a:lnTo>
                                <a:lnTo>
                                  <a:pt x="2172400" y="308199"/>
                                </a:lnTo>
                                <a:lnTo>
                                  <a:pt x="2174970" y="258134"/>
                                </a:lnTo>
                                <a:lnTo>
                                  <a:pt x="2177540" y="255461"/>
                                </a:lnTo>
                                <a:lnTo>
                                  <a:pt x="2180213" y="281881"/>
                                </a:lnTo>
                                <a:lnTo>
                                  <a:pt x="2182783" y="300283"/>
                                </a:lnTo>
                                <a:lnTo>
                                  <a:pt x="2185455" y="263377"/>
                                </a:lnTo>
                                <a:lnTo>
                                  <a:pt x="2188025" y="258134"/>
                                </a:lnTo>
                                <a:lnTo>
                                  <a:pt x="2190698" y="200154"/>
                                </a:lnTo>
                                <a:lnTo>
                                  <a:pt x="2193269" y="268620"/>
                                </a:lnTo>
                                <a:lnTo>
                                  <a:pt x="2195941" y="276536"/>
                                </a:lnTo>
                                <a:lnTo>
                                  <a:pt x="2198512" y="218658"/>
                                </a:lnTo>
                                <a:lnTo>
                                  <a:pt x="2201184" y="247546"/>
                                </a:lnTo>
                                <a:lnTo>
                                  <a:pt x="2203754" y="210743"/>
                                </a:lnTo>
                                <a:lnTo>
                                  <a:pt x="2206427" y="287124"/>
                                </a:lnTo>
                                <a:lnTo>
                                  <a:pt x="2208997" y="268620"/>
                                </a:lnTo>
                                <a:lnTo>
                                  <a:pt x="2211670" y="168594"/>
                                </a:lnTo>
                                <a:lnTo>
                                  <a:pt x="2214240" y="197584"/>
                                </a:lnTo>
                                <a:lnTo>
                                  <a:pt x="2216913" y="237060"/>
                                </a:lnTo>
                                <a:lnTo>
                                  <a:pt x="2219482" y="189669"/>
                                </a:lnTo>
                                <a:lnTo>
                                  <a:pt x="2222156" y="231817"/>
                                </a:lnTo>
                                <a:lnTo>
                                  <a:pt x="2224726" y="258134"/>
                                </a:lnTo>
                                <a:lnTo>
                                  <a:pt x="2227399" y="266050"/>
                                </a:lnTo>
                                <a:lnTo>
                                  <a:pt x="2229969" y="250219"/>
                                </a:lnTo>
                                <a:lnTo>
                                  <a:pt x="2232641" y="300283"/>
                                </a:lnTo>
                                <a:lnTo>
                                  <a:pt x="2235211" y="300283"/>
                                </a:lnTo>
                                <a:lnTo>
                                  <a:pt x="2237884" y="373992"/>
                                </a:lnTo>
                                <a:lnTo>
                                  <a:pt x="2240454" y="295040"/>
                                </a:lnTo>
                                <a:lnTo>
                                  <a:pt x="2243127" y="266050"/>
                                </a:lnTo>
                                <a:lnTo>
                                  <a:pt x="2245697" y="279209"/>
                                </a:lnTo>
                                <a:lnTo>
                                  <a:pt x="2248370" y="189669"/>
                                </a:lnTo>
                                <a:lnTo>
                                  <a:pt x="2250940" y="234387"/>
                                </a:lnTo>
                                <a:lnTo>
                                  <a:pt x="2253613" y="218658"/>
                                </a:lnTo>
                                <a:lnTo>
                                  <a:pt x="2256183" y="205500"/>
                                </a:lnTo>
                                <a:lnTo>
                                  <a:pt x="2258856" y="171164"/>
                                </a:lnTo>
                                <a:lnTo>
                                  <a:pt x="2261426" y="215986"/>
                                </a:lnTo>
                                <a:lnTo>
                                  <a:pt x="2264099" y="192239"/>
                                </a:lnTo>
                                <a:lnTo>
                                  <a:pt x="2266669" y="242303"/>
                                </a:lnTo>
                                <a:lnTo>
                                  <a:pt x="2269341" y="368749"/>
                                </a:lnTo>
                                <a:lnTo>
                                  <a:pt x="2271911" y="279209"/>
                                </a:lnTo>
                                <a:lnTo>
                                  <a:pt x="2274585" y="295040"/>
                                </a:lnTo>
                                <a:lnTo>
                                  <a:pt x="2277154" y="231817"/>
                                </a:lnTo>
                                <a:lnTo>
                                  <a:pt x="2279828" y="250219"/>
                                </a:lnTo>
                                <a:lnTo>
                                  <a:pt x="2282397" y="273966"/>
                                </a:lnTo>
                                <a:lnTo>
                                  <a:pt x="2285070" y="302853"/>
                                </a:lnTo>
                                <a:lnTo>
                                  <a:pt x="2287640" y="276536"/>
                                </a:lnTo>
                                <a:lnTo>
                                  <a:pt x="2290313" y="305526"/>
                                </a:lnTo>
                                <a:lnTo>
                                  <a:pt x="2292883" y="271293"/>
                                </a:lnTo>
                                <a:lnTo>
                                  <a:pt x="2295556" y="234387"/>
                                </a:lnTo>
                                <a:lnTo>
                                  <a:pt x="2298126" y="342431"/>
                                </a:lnTo>
                                <a:lnTo>
                                  <a:pt x="2300798" y="247546"/>
                                </a:lnTo>
                                <a:lnTo>
                                  <a:pt x="2303369" y="281881"/>
                                </a:lnTo>
                                <a:lnTo>
                                  <a:pt x="2306042" y="295040"/>
                                </a:lnTo>
                                <a:lnTo>
                                  <a:pt x="2308612" y="250219"/>
                                </a:lnTo>
                                <a:lnTo>
                                  <a:pt x="2311182" y="244976"/>
                                </a:lnTo>
                                <a:lnTo>
                                  <a:pt x="2313855" y="258134"/>
                                </a:lnTo>
                                <a:lnTo>
                                  <a:pt x="2316425" y="234387"/>
                                </a:lnTo>
                                <a:lnTo>
                                  <a:pt x="2319097" y="266050"/>
                                </a:lnTo>
                                <a:lnTo>
                                  <a:pt x="2321667" y="244976"/>
                                </a:lnTo>
                                <a:lnTo>
                                  <a:pt x="2324340" y="329273"/>
                                </a:lnTo>
                                <a:lnTo>
                                  <a:pt x="2326910" y="316114"/>
                                </a:lnTo>
                                <a:lnTo>
                                  <a:pt x="2329584" y="334516"/>
                                </a:lnTo>
                                <a:lnTo>
                                  <a:pt x="2332153" y="326600"/>
                                </a:lnTo>
                                <a:lnTo>
                                  <a:pt x="2334826" y="250219"/>
                                </a:lnTo>
                                <a:lnTo>
                                  <a:pt x="2337396" y="271293"/>
                                </a:lnTo>
                                <a:lnTo>
                                  <a:pt x="2340069" y="268620"/>
                                </a:lnTo>
                                <a:lnTo>
                                  <a:pt x="2342639" y="331843"/>
                                </a:lnTo>
                                <a:lnTo>
                                  <a:pt x="2345312" y="279209"/>
                                </a:lnTo>
                                <a:lnTo>
                                  <a:pt x="2347882" y="305526"/>
                                </a:lnTo>
                                <a:lnTo>
                                  <a:pt x="2350554" y="310769"/>
                                </a:lnTo>
                                <a:lnTo>
                                  <a:pt x="2353125" y="302853"/>
                                </a:lnTo>
                                <a:lnTo>
                                  <a:pt x="2355797" y="266050"/>
                                </a:lnTo>
                                <a:lnTo>
                                  <a:pt x="2358367" y="255461"/>
                                </a:lnTo>
                                <a:lnTo>
                                  <a:pt x="2361041" y="279209"/>
                                </a:lnTo>
                                <a:lnTo>
                                  <a:pt x="2363611" y="281881"/>
                                </a:lnTo>
                                <a:lnTo>
                                  <a:pt x="2366283" y="279209"/>
                                </a:lnTo>
                                <a:lnTo>
                                  <a:pt x="2368853" y="276536"/>
                                </a:lnTo>
                                <a:lnTo>
                                  <a:pt x="2371526" y="276536"/>
                                </a:lnTo>
                                <a:lnTo>
                                  <a:pt x="2374096" y="360833"/>
                                </a:lnTo>
                                <a:lnTo>
                                  <a:pt x="2376769" y="231817"/>
                                </a:lnTo>
                                <a:lnTo>
                                  <a:pt x="2379339" y="252891"/>
                                </a:lnTo>
                                <a:lnTo>
                                  <a:pt x="2382012" y="321357"/>
                                </a:lnTo>
                                <a:lnTo>
                                  <a:pt x="2384582" y="250219"/>
                                </a:lnTo>
                                <a:lnTo>
                                  <a:pt x="2387254" y="197584"/>
                                </a:lnTo>
                                <a:lnTo>
                                  <a:pt x="2389825" y="189669"/>
                                </a:lnTo>
                                <a:lnTo>
                                  <a:pt x="2392498" y="218658"/>
                                </a:lnTo>
                                <a:lnTo>
                                  <a:pt x="2395068" y="144847"/>
                                </a:lnTo>
                                <a:lnTo>
                                  <a:pt x="2397741" y="273966"/>
                                </a:lnTo>
                                <a:lnTo>
                                  <a:pt x="2400311" y="279209"/>
                                </a:lnTo>
                                <a:lnTo>
                                  <a:pt x="2402983" y="223901"/>
                                </a:lnTo>
                                <a:lnTo>
                                  <a:pt x="2405553" y="313441"/>
                                </a:lnTo>
                                <a:lnTo>
                                  <a:pt x="2408226" y="321357"/>
                                </a:lnTo>
                                <a:lnTo>
                                  <a:pt x="2410796" y="297610"/>
                                </a:lnTo>
                                <a:lnTo>
                                  <a:pt x="2413469" y="202827"/>
                                </a:lnTo>
                                <a:lnTo>
                                  <a:pt x="2416039" y="318684"/>
                                </a:lnTo>
                                <a:lnTo>
                                  <a:pt x="2418712" y="260807"/>
                                </a:lnTo>
                                <a:lnTo>
                                  <a:pt x="2421282" y="305526"/>
                                </a:lnTo>
                                <a:lnTo>
                                  <a:pt x="2423955" y="258134"/>
                                </a:lnTo>
                                <a:lnTo>
                                  <a:pt x="2426525" y="239733"/>
                                </a:lnTo>
                                <a:lnTo>
                                  <a:pt x="2429198" y="255461"/>
                                </a:lnTo>
                                <a:lnTo>
                                  <a:pt x="2431768" y="231817"/>
                                </a:lnTo>
                                <a:lnTo>
                                  <a:pt x="2434441" y="313441"/>
                                </a:lnTo>
                                <a:lnTo>
                                  <a:pt x="2437010" y="213313"/>
                                </a:lnTo>
                                <a:lnTo>
                                  <a:pt x="2439683" y="208070"/>
                                </a:lnTo>
                                <a:lnTo>
                                  <a:pt x="2442253" y="234387"/>
                                </a:lnTo>
                                <a:lnTo>
                                  <a:pt x="2444926" y="229144"/>
                                </a:lnTo>
                                <a:lnTo>
                                  <a:pt x="2447496" y="331843"/>
                                </a:lnTo>
                                <a:lnTo>
                                  <a:pt x="2450066" y="337189"/>
                                </a:lnTo>
                                <a:lnTo>
                                  <a:pt x="2452739" y="289694"/>
                                </a:lnTo>
                                <a:lnTo>
                                  <a:pt x="2455309" y="239733"/>
                                </a:lnTo>
                                <a:lnTo>
                                  <a:pt x="2457982" y="242303"/>
                                </a:lnTo>
                                <a:lnTo>
                                  <a:pt x="2460552" y="297610"/>
                                </a:lnTo>
                                <a:lnTo>
                                  <a:pt x="2463225" y="247546"/>
                                </a:lnTo>
                                <a:lnTo>
                                  <a:pt x="2465795" y="292367"/>
                                </a:lnTo>
                                <a:lnTo>
                                  <a:pt x="2468468" y="276536"/>
                                </a:lnTo>
                                <a:lnTo>
                                  <a:pt x="2471038" y="318684"/>
                                </a:lnTo>
                                <a:lnTo>
                                  <a:pt x="2473711" y="273966"/>
                                </a:lnTo>
                                <a:lnTo>
                                  <a:pt x="2476281" y="316114"/>
                                </a:lnTo>
                                <a:lnTo>
                                  <a:pt x="2478953" y="268620"/>
                                </a:lnTo>
                                <a:lnTo>
                                  <a:pt x="2481524" y="266050"/>
                                </a:lnTo>
                                <a:lnTo>
                                  <a:pt x="2484197" y="205500"/>
                                </a:lnTo>
                                <a:lnTo>
                                  <a:pt x="2486766" y="179080"/>
                                </a:lnTo>
                                <a:lnTo>
                                  <a:pt x="2489439" y="266050"/>
                                </a:lnTo>
                                <a:lnTo>
                                  <a:pt x="2492009" y="292367"/>
                                </a:lnTo>
                                <a:lnTo>
                                  <a:pt x="2494682" y="252891"/>
                                </a:lnTo>
                                <a:lnTo>
                                  <a:pt x="2497252" y="200154"/>
                                </a:lnTo>
                                <a:lnTo>
                                  <a:pt x="2499925" y="168594"/>
                                </a:lnTo>
                                <a:lnTo>
                                  <a:pt x="2502495" y="250219"/>
                                </a:lnTo>
                                <a:lnTo>
                                  <a:pt x="2505168" y="215986"/>
                                </a:lnTo>
                                <a:lnTo>
                                  <a:pt x="2507738" y="273966"/>
                                </a:lnTo>
                                <a:lnTo>
                                  <a:pt x="2510411" y="284451"/>
                                </a:lnTo>
                                <a:lnTo>
                                  <a:pt x="2512981" y="295040"/>
                                </a:lnTo>
                                <a:lnTo>
                                  <a:pt x="2515654" y="255461"/>
                                </a:lnTo>
                                <a:lnTo>
                                  <a:pt x="2518224" y="171164"/>
                                </a:lnTo>
                                <a:lnTo>
                                  <a:pt x="2520897" y="263377"/>
                                </a:lnTo>
                                <a:lnTo>
                                  <a:pt x="2523467" y="200154"/>
                                </a:lnTo>
                                <a:lnTo>
                                  <a:pt x="2526139" y="208070"/>
                                </a:lnTo>
                                <a:lnTo>
                                  <a:pt x="2528709" y="223901"/>
                                </a:lnTo>
                                <a:lnTo>
                                  <a:pt x="2531382" y="221229"/>
                                </a:lnTo>
                                <a:lnTo>
                                  <a:pt x="2533952" y="231817"/>
                                </a:lnTo>
                                <a:lnTo>
                                  <a:pt x="2536625" y="215986"/>
                                </a:lnTo>
                                <a:lnTo>
                                  <a:pt x="2539195" y="210743"/>
                                </a:lnTo>
                                <a:lnTo>
                                  <a:pt x="2541868" y="152763"/>
                                </a:lnTo>
                                <a:lnTo>
                                  <a:pt x="2544438" y="186996"/>
                                </a:lnTo>
                                <a:lnTo>
                                  <a:pt x="2547111" y="242303"/>
                                </a:lnTo>
                                <a:lnTo>
                                  <a:pt x="2549681" y="247546"/>
                                </a:lnTo>
                                <a:lnTo>
                                  <a:pt x="2552354" y="200154"/>
                                </a:lnTo>
                                <a:lnTo>
                                  <a:pt x="2554924" y="284451"/>
                                </a:lnTo>
                                <a:lnTo>
                                  <a:pt x="2557597" y="184426"/>
                                </a:lnTo>
                                <a:lnTo>
                                  <a:pt x="2560167" y="215986"/>
                                </a:lnTo>
                                <a:lnTo>
                                  <a:pt x="2562840" y="302853"/>
                                </a:lnTo>
                                <a:lnTo>
                                  <a:pt x="2565410" y="279209"/>
                                </a:lnTo>
                                <a:lnTo>
                                  <a:pt x="2568083" y="295040"/>
                                </a:lnTo>
                                <a:lnTo>
                                  <a:pt x="2570653" y="226471"/>
                                </a:lnTo>
                                <a:lnTo>
                                  <a:pt x="2573325" y="221229"/>
                                </a:lnTo>
                                <a:lnTo>
                                  <a:pt x="2575895" y="252891"/>
                                </a:lnTo>
                                <a:lnTo>
                                  <a:pt x="2578568" y="218658"/>
                                </a:lnTo>
                                <a:lnTo>
                                  <a:pt x="2581138" y="271293"/>
                                </a:lnTo>
                                <a:lnTo>
                                  <a:pt x="2583708" y="268620"/>
                                </a:lnTo>
                                <a:lnTo>
                                  <a:pt x="2586381" y="192239"/>
                                </a:lnTo>
                                <a:lnTo>
                                  <a:pt x="2588951" y="268620"/>
                                </a:lnTo>
                                <a:lnTo>
                                  <a:pt x="2591624" y="276536"/>
                                </a:lnTo>
                                <a:lnTo>
                                  <a:pt x="2594194" y="237060"/>
                                </a:lnTo>
                                <a:lnTo>
                                  <a:pt x="2596867" y="237060"/>
                                </a:lnTo>
                                <a:lnTo>
                                  <a:pt x="2599437" y="263377"/>
                                </a:lnTo>
                                <a:lnTo>
                                  <a:pt x="2602110" y="271293"/>
                                </a:lnTo>
                                <a:lnTo>
                                  <a:pt x="2604680" y="297610"/>
                                </a:lnTo>
                                <a:lnTo>
                                  <a:pt x="2607353" y="258134"/>
                                </a:lnTo>
                                <a:lnTo>
                                  <a:pt x="2609923" y="229144"/>
                                </a:lnTo>
                                <a:lnTo>
                                  <a:pt x="2612596" y="205500"/>
                                </a:lnTo>
                                <a:lnTo>
                                  <a:pt x="2615166" y="176510"/>
                                </a:lnTo>
                                <a:lnTo>
                                  <a:pt x="2617838" y="218658"/>
                                </a:lnTo>
                                <a:lnTo>
                                  <a:pt x="2620408" y="168594"/>
                                </a:lnTo>
                                <a:lnTo>
                                  <a:pt x="2623081" y="202827"/>
                                </a:lnTo>
                                <a:lnTo>
                                  <a:pt x="2625651" y="194911"/>
                                </a:lnTo>
                                <a:lnTo>
                                  <a:pt x="2628324" y="129118"/>
                                </a:lnTo>
                                <a:lnTo>
                                  <a:pt x="2630894" y="202827"/>
                                </a:lnTo>
                                <a:lnTo>
                                  <a:pt x="2633567" y="221229"/>
                                </a:lnTo>
                                <a:lnTo>
                                  <a:pt x="2636137" y="223901"/>
                                </a:lnTo>
                                <a:lnTo>
                                  <a:pt x="2638810" y="208070"/>
                                </a:lnTo>
                                <a:lnTo>
                                  <a:pt x="2641380" y="202827"/>
                                </a:lnTo>
                                <a:lnTo>
                                  <a:pt x="2644053" y="247546"/>
                                </a:lnTo>
                                <a:lnTo>
                                  <a:pt x="2646623" y="218658"/>
                                </a:lnTo>
                                <a:lnTo>
                                  <a:pt x="2649295" y="189669"/>
                                </a:lnTo>
                                <a:lnTo>
                                  <a:pt x="2651865" y="208070"/>
                                </a:lnTo>
                                <a:lnTo>
                                  <a:pt x="2654538" y="260807"/>
                                </a:lnTo>
                                <a:lnTo>
                                  <a:pt x="2657108" y="213313"/>
                                </a:lnTo>
                                <a:lnTo>
                                  <a:pt x="2659781" y="242303"/>
                                </a:lnTo>
                                <a:lnTo>
                                  <a:pt x="2662351" y="271293"/>
                                </a:lnTo>
                                <a:lnTo>
                                  <a:pt x="2665024" y="213313"/>
                                </a:lnTo>
                                <a:lnTo>
                                  <a:pt x="2667594" y="234387"/>
                                </a:lnTo>
                                <a:lnTo>
                                  <a:pt x="2670267" y="266050"/>
                                </a:lnTo>
                                <a:lnTo>
                                  <a:pt x="2672837" y="292367"/>
                                </a:lnTo>
                                <a:lnTo>
                                  <a:pt x="2675510" y="252891"/>
                                </a:lnTo>
                                <a:lnTo>
                                  <a:pt x="2678080" y="194911"/>
                                </a:lnTo>
                                <a:lnTo>
                                  <a:pt x="2680753" y="266050"/>
                                </a:lnTo>
                                <a:lnTo>
                                  <a:pt x="2683323" y="184426"/>
                                </a:lnTo>
                                <a:lnTo>
                                  <a:pt x="2685995" y="215986"/>
                                </a:lnTo>
                                <a:lnTo>
                                  <a:pt x="2688565" y="244976"/>
                                </a:lnTo>
                                <a:lnTo>
                                  <a:pt x="2691239" y="260807"/>
                                </a:lnTo>
                                <a:lnTo>
                                  <a:pt x="2693809" y="223901"/>
                                </a:lnTo>
                                <a:lnTo>
                                  <a:pt x="2696482" y="176510"/>
                                </a:lnTo>
                                <a:lnTo>
                                  <a:pt x="2699052" y="168594"/>
                                </a:lnTo>
                                <a:lnTo>
                                  <a:pt x="2701724" y="244976"/>
                                </a:lnTo>
                                <a:lnTo>
                                  <a:pt x="2704294" y="244976"/>
                                </a:lnTo>
                                <a:lnTo>
                                  <a:pt x="2706967" y="255461"/>
                                </a:lnTo>
                                <a:lnTo>
                                  <a:pt x="2709537" y="252891"/>
                                </a:lnTo>
                                <a:lnTo>
                                  <a:pt x="2712210" y="268620"/>
                                </a:lnTo>
                                <a:lnTo>
                                  <a:pt x="2714780" y="205500"/>
                                </a:lnTo>
                                <a:lnTo>
                                  <a:pt x="2717453" y="163351"/>
                                </a:lnTo>
                                <a:lnTo>
                                  <a:pt x="2720023" y="215986"/>
                                </a:lnTo>
                                <a:lnTo>
                                  <a:pt x="2722593" y="208070"/>
                                </a:lnTo>
                                <a:lnTo>
                                  <a:pt x="2725266" y="273966"/>
                                </a:lnTo>
                                <a:lnTo>
                                  <a:pt x="2727836" y="266050"/>
                                </a:lnTo>
                                <a:lnTo>
                                  <a:pt x="2730509" y="297610"/>
                                </a:lnTo>
                                <a:lnTo>
                                  <a:pt x="2733079" y="255461"/>
                                </a:lnTo>
                                <a:lnTo>
                                  <a:pt x="2735751" y="331843"/>
                                </a:lnTo>
                                <a:lnTo>
                                  <a:pt x="2738321" y="302853"/>
                                </a:lnTo>
                                <a:lnTo>
                                  <a:pt x="2740994" y="323927"/>
                                </a:lnTo>
                                <a:lnTo>
                                  <a:pt x="2743564" y="295040"/>
                                </a:lnTo>
                                <a:lnTo>
                                  <a:pt x="2746238" y="266050"/>
                                </a:lnTo>
                                <a:lnTo>
                                  <a:pt x="2748808" y="250219"/>
                                </a:lnTo>
                                <a:lnTo>
                                  <a:pt x="2751480" y="279209"/>
                                </a:lnTo>
                                <a:lnTo>
                                  <a:pt x="2754050" y="255461"/>
                                </a:lnTo>
                                <a:lnTo>
                                  <a:pt x="2756723" y="260807"/>
                                </a:lnTo>
                                <a:lnTo>
                                  <a:pt x="2759293" y="192239"/>
                                </a:lnTo>
                                <a:lnTo>
                                  <a:pt x="2761966" y="223901"/>
                                </a:lnTo>
                                <a:lnTo>
                                  <a:pt x="2764536" y="250219"/>
                                </a:lnTo>
                                <a:lnTo>
                                  <a:pt x="2767209" y="237060"/>
                                </a:lnTo>
                                <a:lnTo>
                                  <a:pt x="2769779" y="281881"/>
                                </a:lnTo>
                                <a:lnTo>
                                  <a:pt x="2772451" y="231817"/>
                                </a:lnTo>
                                <a:lnTo>
                                  <a:pt x="2775021" y="210743"/>
                                </a:lnTo>
                                <a:lnTo>
                                  <a:pt x="2777695" y="231817"/>
                                </a:lnTo>
                                <a:lnTo>
                                  <a:pt x="2780265" y="305526"/>
                                </a:lnTo>
                                <a:lnTo>
                                  <a:pt x="2782937" y="234387"/>
                                </a:lnTo>
                                <a:lnTo>
                                  <a:pt x="2785507" y="271293"/>
                                </a:lnTo>
                                <a:lnTo>
                                  <a:pt x="2788180" y="263377"/>
                                </a:lnTo>
                                <a:lnTo>
                                  <a:pt x="2790750" y="252891"/>
                                </a:lnTo>
                                <a:lnTo>
                                  <a:pt x="2793423" y="247546"/>
                                </a:lnTo>
                                <a:lnTo>
                                  <a:pt x="2795993" y="250219"/>
                                </a:lnTo>
                                <a:lnTo>
                                  <a:pt x="2798666" y="239733"/>
                                </a:lnTo>
                                <a:lnTo>
                                  <a:pt x="2801236" y="260807"/>
                                </a:lnTo>
                                <a:lnTo>
                                  <a:pt x="2803909" y="260807"/>
                                </a:lnTo>
                                <a:lnTo>
                                  <a:pt x="2806479" y="295040"/>
                                </a:lnTo>
                                <a:lnTo>
                                  <a:pt x="2809152" y="334516"/>
                                </a:lnTo>
                                <a:lnTo>
                                  <a:pt x="2811722" y="287124"/>
                                </a:lnTo>
                                <a:lnTo>
                                  <a:pt x="2814395" y="263377"/>
                                </a:lnTo>
                                <a:lnTo>
                                  <a:pt x="2816965" y="213313"/>
                                </a:lnTo>
                                <a:lnTo>
                                  <a:pt x="2819637" y="244976"/>
                                </a:lnTo>
                                <a:lnTo>
                                  <a:pt x="2822207" y="223901"/>
                                </a:lnTo>
                                <a:lnTo>
                                  <a:pt x="2824880" y="184426"/>
                                </a:lnTo>
                                <a:lnTo>
                                  <a:pt x="2827450" y="215986"/>
                                </a:lnTo>
                                <a:lnTo>
                                  <a:pt x="2830124" y="258134"/>
                                </a:lnTo>
                                <a:lnTo>
                                  <a:pt x="2832693" y="194911"/>
                                </a:lnTo>
                                <a:lnTo>
                                  <a:pt x="2835366" y="218658"/>
                                </a:lnTo>
                                <a:lnTo>
                                  <a:pt x="2837936" y="279209"/>
                                </a:lnTo>
                                <a:lnTo>
                                  <a:pt x="2840609" y="321357"/>
                                </a:lnTo>
                                <a:lnTo>
                                  <a:pt x="2843179" y="329273"/>
                                </a:lnTo>
                                <a:lnTo>
                                  <a:pt x="2845852" y="266050"/>
                                </a:lnTo>
                                <a:lnTo>
                                  <a:pt x="2848422" y="213313"/>
                                </a:lnTo>
                                <a:lnTo>
                                  <a:pt x="2851095" y="200154"/>
                                </a:lnTo>
                                <a:lnTo>
                                  <a:pt x="2853665" y="250219"/>
                                </a:lnTo>
                                <a:lnTo>
                                  <a:pt x="2856235" y="239733"/>
                                </a:lnTo>
                                <a:lnTo>
                                  <a:pt x="2858908" y="260807"/>
                                </a:lnTo>
                                <a:lnTo>
                                  <a:pt x="2861478" y="213313"/>
                                </a:lnTo>
                                <a:lnTo>
                                  <a:pt x="2864150" y="184426"/>
                                </a:lnTo>
                                <a:lnTo>
                                  <a:pt x="2866720" y="276536"/>
                                </a:lnTo>
                                <a:lnTo>
                                  <a:pt x="2869393" y="213313"/>
                                </a:lnTo>
                                <a:lnTo>
                                  <a:pt x="2871963" y="250219"/>
                                </a:lnTo>
                                <a:lnTo>
                                  <a:pt x="2874636" y="271293"/>
                                </a:lnTo>
                                <a:lnTo>
                                  <a:pt x="2877206" y="255461"/>
                                </a:lnTo>
                                <a:lnTo>
                                  <a:pt x="2879879" y="231817"/>
                                </a:lnTo>
                                <a:lnTo>
                                  <a:pt x="2882449" y="258134"/>
                                </a:lnTo>
                                <a:lnTo>
                                  <a:pt x="2885122" y="215986"/>
                                </a:lnTo>
                                <a:lnTo>
                                  <a:pt x="2887692" y="287124"/>
                                </a:lnTo>
                                <a:lnTo>
                                  <a:pt x="2890365" y="221229"/>
                                </a:lnTo>
                                <a:lnTo>
                                  <a:pt x="2892935" y="194911"/>
                                </a:lnTo>
                                <a:lnTo>
                                  <a:pt x="2895608" y="231817"/>
                                </a:lnTo>
                                <a:lnTo>
                                  <a:pt x="2898178" y="258134"/>
                                </a:lnTo>
                                <a:lnTo>
                                  <a:pt x="2900851" y="215986"/>
                                </a:lnTo>
                                <a:lnTo>
                                  <a:pt x="2903421" y="202827"/>
                                </a:lnTo>
                                <a:lnTo>
                                  <a:pt x="2906093" y="192239"/>
                                </a:lnTo>
                                <a:lnTo>
                                  <a:pt x="2908663" y="231817"/>
                                </a:lnTo>
                                <a:lnTo>
                                  <a:pt x="2911336" y="250219"/>
                                </a:lnTo>
                                <a:lnTo>
                                  <a:pt x="2913906" y="242303"/>
                                </a:lnTo>
                                <a:lnTo>
                                  <a:pt x="2916579" y="181753"/>
                                </a:lnTo>
                                <a:lnTo>
                                  <a:pt x="2919149" y="302853"/>
                                </a:lnTo>
                                <a:lnTo>
                                  <a:pt x="2921822" y="205500"/>
                                </a:lnTo>
                                <a:lnTo>
                                  <a:pt x="2924392" y="297610"/>
                                </a:lnTo>
                                <a:lnTo>
                                  <a:pt x="2927065" y="266050"/>
                                </a:lnTo>
                                <a:lnTo>
                                  <a:pt x="2929635" y="234387"/>
                                </a:lnTo>
                                <a:lnTo>
                                  <a:pt x="2932308" y="226471"/>
                                </a:lnTo>
                                <a:lnTo>
                                  <a:pt x="2934878" y="323927"/>
                                </a:lnTo>
                                <a:lnTo>
                                  <a:pt x="2937551" y="244976"/>
                                </a:lnTo>
                                <a:lnTo>
                                  <a:pt x="2940121" y="279209"/>
                                </a:lnTo>
                                <a:lnTo>
                                  <a:pt x="2942794" y="184426"/>
                                </a:lnTo>
                                <a:lnTo>
                                  <a:pt x="2945364" y="289694"/>
                                </a:lnTo>
                                <a:lnTo>
                                  <a:pt x="2948036" y="231817"/>
                                </a:lnTo>
                                <a:lnTo>
                                  <a:pt x="2950606" y="266050"/>
                                </a:lnTo>
                                <a:lnTo>
                                  <a:pt x="2953279" y="289694"/>
                                </a:lnTo>
                                <a:lnTo>
                                  <a:pt x="2955849" y="202827"/>
                                </a:lnTo>
                                <a:lnTo>
                                  <a:pt x="2958522" y="263377"/>
                                </a:lnTo>
                                <a:lnTo>
                                  <a:pt x="2961092" y="202827"/>
                                </a:lnTo>
                                <a:lnTo>
                                  <a:pt x="2963765" y="184426"/>
                                </a:lnTo>
                                <a:lnTo>
                                  <a:pt x="2966335" y="281881"/>
                                </a:lnTo>
                                <a:lnTo>
                                  <a:pt x="2969008" y="202827"/>
                                </a:lnTo>
                                <a:lnTo>
                                  <a:pt x="2971578" y="226471"/>
                                </a:lnTo>
                                <a:lnTo>
                                  <a:pt x="2974251" y="197584"/>
                                </a:lnTo>
                                <a:lnTo>
                                  <a:pt x="2976821" y="266050"/>
                                </a:lnTo>
                                <a:lnTo>
                                  <a:pt x="2979494" y="218658"/>
                                </a:lnTo>
                                <a:lnTo>
                                  <a:pt x="2982064" y="186996"/>
                                </a:lnTo>
                                <a:lnTo>
                                  <a:pt x="2984737" y="263377"/>
                                </a:lnTo>
                                <a:lnTo>
                                  <a:pt x="2987307" y="268620"/>
                                </a:lnTo>
                                <a:lnTo>
                                  <a:pt x="2989877" y="300283"/>
                                </a:lnTo>
                                <a:lnTo>
                                  <a:pt x="2992550" y="215986"/>
                                </a:lnTo>
                                <a:lnTo>
                                  <a:pt x="2995120" y="200154"/>
                                </a:lnTo>
                                <a:lnTo>
                                  <a:pt x="2997792" y="218658"/>
                                </a:lnTo>
                                <a:lnTo>
                                  <a:pt x="3000362" y="313441"/>
                                </a:lnTo>
                                <a:lnTo>
                                  <a:pt x="3003035" y="223901"/>
                                </a:lnTo>
                                <a:lnTo>
                                  <a:pt x="3005605" y="247546"/>
                                </a:lnTo>
                                <a:lnTo>
                                  <a:pt x="3008278" y="289694"/>
                                </a:lnTo>
                                <a:lnTo>
                                  <a:pt x="3010848" y="244976"/>
                                </a:lnTo>
                                <a:lnTo>
                                  <a:pt x="3013521" y="221229"/>
                                </a:lnTo>
                                <a:lnTo>
                                  <a:pt x="3016091" y="171164"/>
                                </a:lnTo>
                                <a:lnTo>
                                  <a:pt x="3018764" y="234387"/>
                                </a:lnTo>
                                <a:lnTo>
                                  <a:pt x="3021334" y="273966"/>
                                </a:lnTo>
                                <a:lnTo>
                                  <a:pt x="3024007" y="231817"/>
                                </a:lnTo>
                                <a:lnTo>
                                  <a:pt x="3026577" y="205500"/>
                                </a:lnTo>
                                <a:lnTo>
                                  <a:pt x="3029250" y="165921"/>
                                </a:lnTo>
                                <a:lnTo>
                                  <a:pt x="3031820" y="213313"/>
                                </a:lnTo>
                                <a:lnTo>
                                  <a:pt x="3034492" y="223901"/>
                                </a:lnTo>
                                <a:lnTo>
                                  <a:pt x="3037062" y="176510"/>
                                </a:lnTo>
                                <a:lnTo>
                                  <a:pt x="3039735" y="258134"/>
                                </a:lnTo>
                                <a:lnTo>
                                  <a:pt x="3042305" y="255461"/>
                                </a:lnTo>
                                <a:lnTo>
                                  <a:pt x="3044978" y="258134"/>
                                </a:lnTo>
                                <a:lnTo>
                                  <a:pt x="3047548" y="250219"/>
                                </a:lnTo>
                                <a:lnTo>
                                  <a:pt x="3050221" y="184426"/>
                                </a:lnTo>
                                <a:lnTo>
                                  <a:pt x="3052791" y="142277"/>
                                </a:lnTo>
                                <a:lnTo>
                                  <a:pt x="3055464" y="205500"/>
                                </a:lnTo>
                                <a:lnTo>
                                  <a:pt x="3058034" y="223901"/>
                                </a:lnTo>
                                <a:lnTo>
                                  <a:pt x="3060707" y="284451"/>
                                </a:lnTo>
                                <a:lnTo>
                                  <a:pt x="3063277" y="292367"/>
                                </a:lnTo>
                                <a:lnTo>
                                  <a:pt x="3065950" y="215986"/>
                                </a:lnTo>
                                <a:lnTo>
                                  <a:pt x="3068520" y="242303"/>
                                </a:lnTo>
                                <a:lnTo>
                                  <a:pt x="3071193" y="163351"/>
                                </a:lnTo>
                                <a:lnTo>
                                  <a:pt x="3073763" y="168594"/>
                                </a:lnTo>
                                <a:lnTo>
                                  <a:pt x="3076436" y="139604"/>
                                </a:lnTo>
                                <a:lnTo>
                                  <a:pt x="3079006" y="223901"/>
                                </a:lnTo>
                                <a:lnTo>
                                  <a:pt x="3081678" y="234387"/>
                                </a:lnTo>
                                <a:lnTo>
                                  <a:pt x="3084248" y="155436"/>
                                </a:lnTo>
                                <a:lnTo>
                                  <a:pt x="3086921" y="210743"/>
                                </a:lnTo>
                                <a:lnTo>
                                  <a:pt x="3089491" y="173837"/>
                                </a:lnTo>
                                <a:lnTo>
                                  <a:pt x="3092164" y="237060"/>
                                </a:lnTo>
                                <a:lnTo>
                                  <a:pt x="3094734" y="276536"/>
                                </a:lnTo>
                                <a:lnTo>
                                  <a:pt x="3097407" y="139604"/>
                                </a:lnTo>
                                <a:lnTo>
                                  <a:pt x="3099977" y="189669"/>
                                </a:lnTo>
                                <a:lnTo>
                                  <a:pt x="3102650" y="189669"/>
                                </a:lnTo>
                                <a:lnTo>
                                  <a:pt x="3105220" y="184426"/>
                                </a:lnTo>
                                <a:lnTo>
                                  <a:pt x="3107893" y="218658"/>
                                </a:lnTo>
                                <a:lnTo>
                                  <a:pt x="3110463" y="129118"/>
                                </a:lnTo>
                                <a:lnTo>
                                  <a:pt x="3113136" y="105371"/>
                                </a:lnTo>
                                <a:lnTo>
                                  <a:pt x="3115706" y="221229"/>
                                </a:lnTo>
                                <a:lnTo>
                                  <a:pt x="3118378" y="231817"/>
                                </a:lnTo>
                                <a:lnTo>
                                  <a:pt x="3120948" y="194911"/>
                                </a:lnTo>
                                <a:lnTo>
                                  <a:pt x="3123621" y="239733"/>
                                </a:lnTo>
                                <a:lnTo>
                                  <a:pt x="3126191" y="179080"/>
                                </a:lnTo>
                                <a:lnTo>
                                  <a:pt x="3128761" y="176510"/>
                                </a:lnTo>
                                <a:lnTo>
                                  <a:pt x="3131434" y="239733"/>
                                </a:lnTo>
                                <a:lnTo>
                                  <a:pt x="3134004" y="239733"/>
                                </a:lnTo>
                                <a:lnTo>
                                  <a:pt x="3136677" y="255461"/>
                                </a:lnTo>
                                <a:lnTo>
                                  <a:pt x="3139247" y="221229"/>
                                </a:lnTo>
                                <a:lnTo>
                                  <a:pt x="3141920" y="210743"/>
                                </a:lnTo>
                                <a:lnTo>
                                  <a:pt x="3144490" y="263377"/>
                                </a:lnTo>
                                <a:lnTo>
                                  <a:pt x="3147163" y="147520"/>
                                </a:lnTo>
                                <a:lnTo>
                                  <a:pt x="3149733" y="208070"/>
                                </a:lnTo>
                                <a:lnTo>
                                  <a:pt x="3152405" y="273966"/>
                                </a:lnTo>
                                <a:lnTo>
                                  <a:pt x="3154976" y="205500"/>
                                </a:lnTo>
                                <a:lnTo>
                                  <a:pt x="3157648" y="258134"/>
                                </a:lnTo>
                                <a:lnTo>
                                  <a:pt x="3160218" y="165921"/>
                                </a:lnTo>
                                <a:lnTo>
                                  <a:pt x="3162892" y="194911"/>
                                </a:lnTo>
                                <a:lnTo>
                                  <a:pt x="3165462" y="258134"/>
                                </a:lnTo>
                                <a:lnTo>
                                  <a:pt x="3168134" y="221229"/>
                                </a:lnTo>
                                <a:lnTo>
                                  <a:pt x="3170704" y="200154"/>
                                </a:lnTo>
                                <a:lnTo>
                                  <a:pt x="3173377" y="239733"/>
                                </a:lnTo>
                                <a:lnTo>
                                  <a:pt x="3175947" y="155436"/>
                                </a:lnTo>
                                <a:lnTo>
                                  <a:pt x="3178620" y="165921"/>
                                </a:lnTo>
                                <a:lnTo>
                                  <a:pt x="3181190" y="229144"/>
                                </a:lnTo>
                                <a:lnTo>
                                  <a:pt x="3183863" y="147520"/>
                                </a:lnTo>
                                <a:lnTo>
                                  <a:pt x="3186433" y="255461"/>
                                </a:lnTo>
                                <a:lnTo>
                                  <a:pt x="3189106" y="213313"/>
                                </a:lnTo>
                                <a:lnTo>
                                  <a:pt x="3191676" y="226471"/>
                                </a:lnTo>
                                <a:lnTo>
                                  <a:pt x="3194349" y="284451"/>
                                </a:lnTo>
                                <a:lnTo>
                                  <a:pt x="3196919" y="231817"/>
                                </a:lnTo>
                                <a:lnTo>
                                  <a:pt x="3199592" y="194911"/>
                                </a:lnTo>
                                <a:lnTo>
                                  <a:pt x="3202162" y="142277"/>
                                </a:lnTo>
                                <a:lnTo>
                                  <a:pt x="3204834" y="226471"/>
                                </a:lnTo>
                                <a:lnTo>
                                  <a:pt x="3207404" y="229144"/>
                                </a:lnTo>
                                <a:lnTo>
                                  <a:pt x="3210077" y="279209"/>
                                </a:lnTo>
                                <a:lnTo>
                                  <a:pt x="3212647" y="129118"/>
                                </a:lnTo>
                                <a:lnTo>
                                  <a:pt x="3215320" y="255461"/>
                                </a:lnTo>
                                <a:lnTo>
                                  <a:pt x="3217890" y="181753"/>
                                </a:lnTo>
                                <a:lnTo>
                                  <a:pt x="3220563" y="200154"/>
                                </a:lnTo>
                                <a:lnTo>
                                  <a:pt x="3223133" y="202827"/>
                                </a:lnTo>
                                <a:lnTo>
                                  <a:pt x="3225806" y="231817"/>
                                </a:lnTo>
                                <a:lnTo>
                                  <a:pt x="3228376" y="226471"/>
                                </a:lnTo>
                                <a:lnTo>
                                  <a:pt x="3231049" y="200154"/>
                                </a:lnTo>
                                <a:lnTo>
                                  <a:pt x="3233619" y="194911"/>
                                </a:lnTo>
                                <a:lnTo>
                                  <a:pt x="3236292" y="194911"/>
                                </a:lnTo>
                                <a:lnTo>
                                  <a:pt x="3238862" y="215986"/>
                                </a:lnTo>
                                <a:lnTo>
                                  <a:pt x="3241534" y="221229"/>
                                </a:lnTo>
                                <a:lnTo>
                                  <a:pt x="3244104" y="205500"/>
                                </a:lnTo>
                                <a:lnTo>
                                  <a:pt x="3246778" y="192239"/>
                                </a:lnTo>
                                <a:lnTo>
                                  <a:pt x="3249348" y="255461"/>
                                </a:lnTo>
                                <a:lnTo>
                                  <a:pt x="3252020" y="281881"/>
                                </a:lnTo>
                                <a:lnTo>
                                  <a:pt x="3254590" y="202827"/>
                                </a:lnTo>
                                <a:lnTo>
                                  <a:pt x="3257263" y="165921"/>
                                </a:lnTo>
                                <a:lnTo>
                                  <a:pt x="3259833" y="284451"/>
                                </a:lnTo>
                                <a:lnTo>
                                  <a:pt x="3262403" y="271293"/>
                                </a:lnTo>
                                <a:lnTo>
                                  <a:pt x="3265076" y="210743"/>
                                </a:lnTo>
                                <a:lnTo>
                                  <a:pt x="3267646" y="208070"/>
                                </a:lnTo>
                                <a:lnTo>
                                  <a:pt x="3270319" y="252891"/>
                                </a:lnTo>
                                <a:lnTo>
                                  <a:pt x="3272889" y="229144"/>
                                </a:lnTo>
                                <a:lnTo>
                                  <a:pt x="3275562" y="131688"/>
                                </a:lnTo>
                                <a:lnTo>
                                  <a:pt x="3278132" y="255461"/>
                                </a:lnTo>
                                <a:lnTo>
                                  <a:pt x="3280805" y="200154"/>
                                </a:lnTo>
                                <a:lnTo>
                                  <a:pt x="3283375" y="158006"/>
                                </a:lnTo>
                                <a:lnTo>
                                  <a:pt x="3286047" y="258134"/>
                                </a:lnTo>
                                <a:lnTo>
                                  <a:pt x="3288618" y="250219"/>
                                </a:lnTo>
                                <a:lnTo>
                                  <a:pt x="3291290" y="221229"/>
                                </a:lnTo>
                                <a:lnTo>
                                  <a:pt x="3293860" y="173837"/>
                                </a:lnTo>
                                <a:lnTo>
                                  <a:pt x="3296533" y="215986"/>
                                </a:lnTo>
                                <a:lnTo>
                                  <a:pt x="3299103" y="345001"/>
                                </a:lnTo>
                                <a:lnTo>
                                  <a:pt x="3301776" y="263377"/>
                                </a:lnTo>
                                <a:lnTo>
                                  <a:pt x="3304346" y="208070"/>
                                </a:lnTo>
                                <a:lnTo>
                                  <a:pt x="3307019" y="234387"/>
                                </a:lnTo>
                                <a:lnTo>
                                  <a:pt x="3309589" y="242303"/>
                                </a:lnTo>
                                <a:lnTo>
                                  <a:pt x="3312262" y="281881"/>
                                </a:lnTo>
                                <a:lnTo>
                                  <a:pt x="3314832" y="268620"/>
                                </a:lnTo>
                                <a:lnTo>
                                  <a:pt x="3317505" y="189669"/>
                                </a:lnTo>
                                <a:lnTo>
                                  <a:pt x="3320075" y="247546"/>
                                </a:lnTo>
                                <a:lnTo>
                                  <a:pt x="3322748" y="231817"/>
                                </a:lnTo>
                                <a:lnTo>
                                  <a:pt x="3325318" y="281881"/>
                                </a:lnTo>
                                <a:lnTo>
                                  <a:pt x="3327990" y="237060"/>
                                </a:lnTo>
                                <a:lnTo>
                                  <a:pt x="3330560" y="231817"/>
                                </a:lnTo>
                                <a:lnTo>
                                  <a:pt x="3333233" y="268620"/>
                                </a:lnTo>
                                <a:lnTo>
                                  <a:pt x="3335803" y="266050"/>
                                </a:lnTo>
                                <a:lnTo>
                                  <a:pt x="3338476" y="276536"/>
                                </a:lnTo>
                                <a:lnTo>
                                  <a:pt x="3341046" y="192239"/>
                                </a:lnTo>
                                <a:lnTo>
                                  <a:pt x="3343719" y="273966"/>
                                </a:lnTo>
                                <a:lnTo>
                                  <a:pt x="3346289" y="297610"/>
                                </a:lnTo>
                                <a:lnTo>
                                  <a:pt x="3348962" y="205500"/>
                                </a:lnTo>
                                <a:lnTo>
                                  <a:pt x="3351532" y="242303"/>
                                </a:lnTo>
                                <a:lnTo>
                                  <a:pt x="3354205" y="252891"/>
                                </a:lnTo>
                                <a:lnTo>
                                  <a:pt x="3356775" y="284451"/>
                                </a:lnTo>
                                <a:lnTo>
                                  <a:pt x="3359448" y="179080"/>
                                </a:lnTo>
                                <a:lnTo>
                                  <a:pt x="3362018" y="215986"/>
                                </a:lnTo>
                                <a:lnTo>
                                  <a:pt x="3364691" y="239733"/>
                                </a:lnTo>
                                <a:lnTo>
                                  <a:pt x="3367261" y="160679"/>
                                </a:lnTo>
                                <a:lnTo>
                                  <a:pt x="3369934" y="184426"/>
                                </a:lnTo>
                                <a:lnTo>
                                  <a:pt x="3372504" y="250219"/>
                                </a:lnTo>
                                <a:lnTo>
                                  <a:pt x="3375176" y="181753"/>
                                </a:lnTo>
                                <a:lnTo>
                                  <a:pt x="3377746" y="229144"/>
                                </a:lnTo>
                                <a:lnTo>
                                  <a:pt x="3380419" y="218658"/>
                                </a:lnTo>
                                <a:lnTo>
                                  <a:pt x="3382989" y="176510"/>
                                </a:lnTo>
                                <a:lnTo>
                                  <a:pt x="3385662" y="171164"/>
                                </a:lnTo>
                                <a:lnTo>
                                  <a:pt x="3388232" y="266050"/>
                                </a:lnTo>
                                <a:lnTo>
                                  <a:pt x="3390905" y="152763"/>
                                </a:lnTo>
                                <a:lnTo>
                                  <a:pt x="3393475" y="173837"/>
                                </a:lnTo>
                                <a:lnTo>
                                  <a:pt x="3396045" y="118530"/>
                                </a:lnTo>
                                <a:lnTo>
                                  <a:pt x="3398718" y="173837"/>
                                </a:lnTo>
                                <a:lnTo>
                                  <a:pt x="3401288" y="110614"/>
                                </a:lnTo>
                                <a:lnTo>
                                  <a:pt x="3403961" y="155436"/>
                                </a:lnTo>
                                <a:lnTo>
                                  <a:pt x="3406531" y="160679"/>
                                </a:lnTo>
                                <a:lnTo>
                                  <a:pt x="3409204" y="226471"/>
                                </a:lnTo>
                                <a:lnTo>
                                  <a:pt x="3411774" y="260807"/>
                                </a:lnTo>
                                <a:lnTo>
                                  <a:pt x="3414447" y="226471"/>
                                </a:lnTo>
                                <a:lnTo>
                                  <a:pt x="3417017" y="244976"/>
                                </a:lnTo>
                                <a:lnTo>
                                  <a:pt x="3419689" y="242303"/>
                                </a:lnTo>
                                <a:lnTo>
                                  <a:pt x="3422259" y="215986"/>
                                </a:lnTo>
                                <a:lnTo>
                                  <a:pt x="3424932" y="234387"/>
                                </a:lnTo>
                                <a:lnTo>
                                  <a:pt x="3427502" y="205500"/>
                                </a:lnTo>
                                <a:lnTo>
                                  <a:pt x="3430175" y="237060"/>
                                </a:lnTo>
                                <a:lnTo>
                                  <a:pt x="3432745" y="200154"/>
                                </a:lnTo>
                                <a:lnTo>
                                  <a:pt x="3435418" y="237060"/>
                                </a:lnTo>
                                <a:lnTo>
                                  <a:pt x="3437988" y="226471"/>
                                </a:lnTo>
                                <a:lnTo>
                                  <a:pt x="3440661" y="189669"/>
                                </a:lnTo>
                                <a:lnTo>
                                  <a:pt x="3443231" y="221229"/>
                                </a:lnTo>
                                <a:lnTo>
                                  <a:pt x="3445904" y="276536"/>
                                </a:lnTo>
                                <a:lnTo>
                                  <a:pt x="3448474" y="155436"/>
                                </a:lnTo>
                                <a:lnTo>
                                  <a:pt x="3451146" y="142277"/>
                                </a:lnTo>
                                <a:lnTo>
                                  <a:pt x="3453716" y="200154"/>
                                </a:lnTo>
                                <a:lnTo>
                                  <a:pt x="3456390" y="155436"/>
                                </a:lnTo>
                                <a:lnTo>
                                  <a:pt x="3458960" y="229144"/>
                                </a:lnTo>
                                <a:lnTo>
                                  <a:pt x="3461632" y="142277"/>
                                </a:lnTo>
                                <a:lnTo>
                                  <a:pt x="3464202" y="242303"/>
                                </a:lnTo>
                                <a:lnTo>
                                  <a:pt x="3466875" y="176510"/>
                                </a:lnTo>
                                <a:lnTo>
                                  <a:pt x="3469445" y="165921"/>
                                </a:lnTo>
                                <a:lnTo>
                                  <a:pt x="3472118" y="179080"/>
                                </a:lnTo>
                                <a:lnTo>
                                  <a:pt x="3474688" y="173837"/>
                                </a:lnTo>
                                <a:lnTo>
                                  <a:pt x="3477361" y="189669"/>
                                </a:lnTo>
                                <a:lnTo>
                                  <a:pt x="3479931" y="242303"/>
                                </a:lnTo>
                                <a:lnTo>
                                  <a:pt x="3482604" y="181753"/>
                                </a:lnTo>
                                <a:lnTo>
                                  <a:pt x="3485174" y="171164"/>
                                </a:lnTo>
                                <a:lnTo>
                                  <a:pt x="3487847" y="208070"/>
                                </a:lnTo>
                                <a:lnTo>
                                  <a:pt x="3490417" y="189669"/>
                                </a:lnTo>
                                <a:lnTo>
                                  <a:pt x="3493090" y="229144"/>
                                </a:lnTo>
                                <a:lnTo>
                                  <a:pt x="3495660" y="255461"/>
                                </a:lnTo>
                                <a:lnTo>
                                  <a:pt x="3498333" y="239733"/>
                                </a:lnTo>
                                <a:lnTo>
                                  <a:pt x="3500903" y="258134"/>
                                </a:lnTo>
                                <a:lnTo>
                                  <a:pt x="3503575" y="242303"/>
                                </a:lnTo>
                                <a:lnTo>
                                  <a:pt x="3506145" y="215986"/>
                                </a:lnTo>
                                <a:lnTo>
                                  <a:pt x="3508818" y="158006"/>
                                </a:lnTo>
                                <a:lnTo>
                                  <a:pt x="3511388" y="263377"/>
                                </a:lnTo>
                                <a:lnTo>
                                  <a:pt x="3514061" y="239733"/>
                                </a:lnTo>
                                <a:lnTo>
                                  <a:pt x="3516631" y="202827"/>
                                </a:lnTo>
                                <a:lnTo>
                                  <a:pt x="3519304" y="300283"/>
                                </a:lnTo>
                                <a:lnTo>
                                  <a:pt x="3521874" y="152763"/>
                                </a:lnTo>
                                <a:lnTo>
                                  <a:pt x="3524547" y="273966"/>
                                </a:lnTo>
                                <a:lnTo>
                                  <a:pt x="3527117" y="258134"/>
                                </a:lnTo>
                                <a:lnTo>
                                  <a:pt x="3529790" y="271293"/>
                                </a:lnTo>
                                <a:lnTo>
                                  <a:pt x="3532360" y="289694"/>
                                </a:lnTo>
                                <a:lnTo>
                                  <a:pt x="3534930" y="300283"/>
                                </a:lnTo>
                                <a:lnTo>
                                  <a:pt x="3537602" y="260807"/>
                                </a:lnTo>
                                <a:lnTo>
                                  <a:pt x="3540172" y="181753"/>
                                </a:lnTo>
                                <a:lnTo>
                                  <a:pt x="3542846" y="226471"/>
                                </a:lnTo>
                                <a:lnTo>
                                  <a:pt x="3545415" y="168594"/>
                                </a:lnTo>
                                <a:lnTo>
                                  <a:pt x="3548089" y="263377"/>
                                </a:lnTo>
                                <a:lnTo>
                                  <a:pt x="3550659" y="255461"/>
                                </a:lnTo>
                                <a:lnTo>
                                  <a:pt x="3553331" y="271293"/>
                                </a:lnTo>
                                <a:lnTo>
                                  <a:pt x="3555901" y="139604"/>
                                </a:lnTo>
                                <a:lnTo>
                                  <a:pt x="3558574" y="213313"/>
                                </a:lnTo>
                                <a:lnTo>
                                  <a:pt x="3561144" y="210743"/>
                                </a:lnTo>
                                <a:lnTo>
                                  <a:pt x="3563817" y="205500"/>
                                </a:lnTo>
                                <a:lnTo>
                                  <a:pt x="3566387" y="221229"/>
                                </a:lnTo>
                                <a:lnTo>
                                  <a:pt x="3569060" y="129118"/>
                                </a:lnTo>
                                <a:lnTo>
                                  <a:pt x="3571630" y="226471"/>
                                </a:lnTo>
                                <a:lnTo>
                                  <a:pt x="3574302" y="202827"/>
                                </a:lnTo>
                                <a:lnTo>
                                  <a:pt x="3576873" y="263377"/>
                                </a:lnTo>
                                <a:lnTo>
                                  <a:pt x="3579546" y="197584"/>
                                </a:lnTo>
                                <a:lnTo>
                                  <a:pt x="3582116" y="226471"/>
                                </a:lnTo>
                                <a:lnTo>
                                  <a:pt x="3584788" y="171164"/>
                                </a:lnTo>
                                <a:lnTo>
                                  <a:pt x="3587358" y="250219"/>
                                </a:lnTo>
                                <a:lnTo>
                                  <a:pt x="3590031" y="279209"/>
                                </a:lnTo>
                                <a:lnTo>
                                  <a:pt x="3592601" y="284451"/>
                                </a:lnTo>
                                <a:lnTo>
                                  <a:pt x="3595274" y="276536"/>
                                </a:lnTo>
                                <a:lnTo>
                                  <a:pt x="3597844" y="208070"/>
                                </a:lnTo>
                                <a:lnTo>
                                  <a:pt x="3600517" y="239733"/>
                                </a:lnTo>
                                <a:lnTo>
                                  <a:pt x="3603087" y="205500"/>
                                </a:lnTo>
                                <a:lnTo>
                                  <a:pt x="3605760" y="273966"/>
                                </a:lnTo>
                                <a:lnTo>
                                  <a:pt x="3608330" y="276536"/>
                                </a:lnTo>
                                <a:lnTo>
                                  <a:pt x="3611003" y="239733"/>
                                </a:lnTo>
                                <a:lnTo>
                                  <a:pt x="3613573" y="244976"/>
                                </a:lnTo>
                                <a:lnTo>
                                  <a:pt x="3616246" y="210743"/>
                                </a:lnTo>
                                <a:lnTo>
                                  <a:pt x="3618816" y="226471"/>
                                </a:lnTo>
                                <a:lnTo>
                                  <a:pt x="3621488" y="252891"/>
                                </a:lnTo>
                                <a:lnTo>
                                  <a:pt x="3624058" y="176510"/>
                                </a:lnTo>
                                <a:lnTo>
                                  <a:pt x="3626731" y="163351"/>
                                </a:lnTo>
                                <a:lnTo>
                                  <a:pt x="3629301" y="250219"/>
                                </a:lnTo>
                                <a:lnTo>
                                  <a:pt x="3631975" y="258134"/>
                                </a:lnTo>
                                <a:lnTo>
                                  <a:pt x="3634545" y="244976"/>
                                </a:lnTo>
                                <a:lnTo>
                                  <a:pt x="3637217" y="266050"/>
                                </a:lnTo>
                                <a:lnTo>
                                  <a:pt x="3639787" y="213313"/>
                                </a:lnTo>
                                <a:lnTo>
                                  <a:pt x="3642460" y="210743"/>
                                </a:lnTo>
                                <a:lnTo>
                                  <a:pt x="3645030" y="242303"/>
                                </a:lnTo>
                                <a:lnTo>
                                  <a:pt x="3647703" y="208070"/>
                                </a:lnTo>
                                <a:lnTo>
                                  <a:pt x="3650273" y="231817"/>
                                </a:lnTo>
                                <a:lnTo>
                                  <a:pt x="3652946" y="231817"/>
                                </a:lnTo>
                                <a:lnTo>
                                  <a:pt x="3655516" y="255461"/>
                                </a:lnTo>
                                <a:lnTo>
                                  <a:pt x="3658188" y="226471"/>
                                </a:lnTo>
                                <a:lnTo>
                                  <a:pt x="3660759" y="260807"/>
                                </a:lnTo>
                                <a:lnTo>
                                  <a:pt x="3663432" y="202827"/>
                                </a:lnTo>
                                <a:lnTo>
                                  <a:pt x="3666002" y="260807"/>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74" name="Shape 2474"/>
                        <wps:cNvSpPr/>
                        <wps:spPr>
                          <a:xfrm>
                            <a:off x="613683" y="1458958"/>
                            <a:ext cx="3666002" cy="708508"/>
                          </a:xfrm>
                          <a:custGeom>
                            <a:avLst/>
                            <a:gdLst/>
                            <a:ahLst/>
                            <a:cxnLst/>
                            <a:rect l="0" t="0" r="0" b="0"/>
                            <a:pathLst>
                              <a:path w="3666002" h="708508">
                                <a:moveTo>
                                  <a:pt x="0" y="384580"/>
                                </a:moveTo>
                                <a:lnTo>
                                  <a:pt x="2673" y="376665"/>
                                </a:lnTo>
                                <a:lnTo>
                                  <a:pt x="5243" y="408225"/>
                                </a:lnTo>
                                <a:lnTo>
                                  <a:pt x="7813" y="479363"/>
                                </a:lnTo>
                                <a:lnTo>
                                  <a:pt x="10486" y="400309"/>
                                </a:lnTo>
                                <a:lnTo>
                                  <a:pt x="13056" y="387150"/>
                                </a:lnTo>
                                <a:lnTo>
                                  <a:pt x="15729" y="510923"/>
                                </a:lnTo>
                                <a:lnTo>
                                  <a:pt x="18299" y="350348"/>
                                </a:lnTo>
                                <a:lnTo>
                                  <a:pt x="20971" y="405655"/>
                                </a:lnTo>
                                <a:lnTo>
                                  <a:pt x="23541" y="395066"/>
                                </a:lnTo>
                                <a:lnTo>
                                  <a:pt x="26214" y="363506"/>
                                </a:lnTo>
                                <a:lnTo>
                                  <a:pt x="28784" y="387150"/>
                                </a:lnTo>
                                <a:lnTo>
                                  <a:pt x="31457" y="431972"/>
                                </a:lnTo>
                                <a:lnTo>
                                  <a:pt x="34027" y="429299"/>
                                </a:lnTo>
                                <a:lnTo>
                                  <a:pt x="36700" y="439887"/>
                                </a:lnTo>
                                <a:lnTo>
                                  <a:pt x="39270" y="468775"/>
                                </a:lnTo>
                                <a:lnTo>
                                  <a:pt x="41943" y="310769"/>
                                </a:lnTo>
                                <a:lnTo>
                                  <a:pt x="44513" y="397739"/>
                                </a:lnTo>
                                <a:lnTo>
                                  <a:pt x="47186" y="337086"/>
                                </a:lnTo>
                                <a:lnTo>
                                  <a:pt x="49756" y="413467"/>
                                </a:lnTo>
                                <a:lnTo>
                                  <a:pt x="52429" y="521512"/>
                                </a:lnTo>
                                <a:lnTo>
                                  <a:pt x="54999" y="418813"/>
                                </a:lnTo>
                                <a:lnTo>
                                  <a:pt x="57672" y="479363"/>
                                </a:lnTo>
                                <a:lnTo>
                                  <a:pt x="60242" y="384580"/>
                                </a:lnTo>
                                <a:lnTo>
                                  <a:pt x="62914" y="495195"/>
                                </a:lnTo>
                                <a:lnTo>
                                  <a:pt x="65484" y="474120"/>
                                </a:lnTo>
                                <a:lnTo>
                                  <a:pt x="68157" y="510923"/>
                                </a:lnTo>
                                <a:lnTo>
                                  <a:pt x="70727" y="434542"/>
                                </a:lnTo>
                                <a:lnTo>
                                  <a:pt x="73400" y="463531"/>
                                </a:lnTo>
                                <a:lnTo>
                                  <a:pt x="75970" y="468775"/>
                                </a:lnTo>
                                <a:lnTo>
                                  <a:pt x="78643" y="460961"/>
                                </a:lnTo>
                                <a:lnTo>
                                  <a:pt x="81213" y="347675"/>
                                </a:lnTo>
                                <a:lnTo>
                                  <a:pt x="83886" y="450373"/>
                                </a:lnTo>
                                <a:lnTo>
                                  <a:pt x="86456" y="463531"/>
                                </a:lnTo>
                                <a:lnTo>
                                  <a:pt x="89129" y="450373"/>
                                </a:lnTo>
                                <a:lnTo>
                                  <a:pt x="91699" y="471447"/>
                                </a:lnTo>
                                <a:lnTo>
                                  <a:pt x="94372" y="337086"/>
                                </a:lnTo>
                                <a:lnTo>
                                  <a:pt x="96942" y="508353"/>
                                </a:lnTo>
                                <a:lnTo>
                                  <a:pt x="99614" y="379235"/>
                                </a:lnTo>
                                <a:lnTo>
                                  <a:pt x="102185" y="387150"/>
                                </a:lnTo>
                                <a:lnTo>
                                  <a:pt x="104857" y="445130"/>
                                </a:lnTo>
                                <a:lnTo>
                                  <a:pt x="107427" y="468775"/>
                                </a:lnTo>
                                <a:lnTo>
                                  <a:pt x="110100" y="484606"/>
                                </a:lnTo>
                                <a:lnTo>
                                  <a:pt x="112670" y="505680"/>
                                </a:lnTo>
                                <a:lnTo>
                                  <a:pt x="115343" y="366076"/>
                                </a:lnTo>
                                <a:lnTo>
                                  <a:pt x="117913" y="508353"/>
                                </a:lnTo>
                                <a:lnTo>
                                  <a:pt x="120586" y="355590"/>
                                </a:lnTo>
                                <a:lnTo>
                                  <a:pt x="123156" y="355590"/>
                                </a:lnTo>
                                <a:lnTo>
                                  <a:pt x="125829" y="366076"/>
                                </a:lnTo>
                                <a:lnTo>
                                  <a:pt x="128399" y="431972"/>
                                </a:lnTo>
                                <a:lnTo>
                                  <a:pt x="131072" y="408225"/>
                                </a:lnTo>
                                <a:lnTo>
                                  <a:pt x="133642" y="510923"/>
                                </a:lnTo>
                                <a:lnTo>
                                  <a:pt x="136315" y="429299"/>
                                </a:lnTo>
                                <a:lnTo>
                                  <a:pt x="138885" y="305526"/>
                                </a:lnTo>
                                <a:lnTo>
                                  <a:pt x="141558" y="468775"/>
                                </a:lnTo>
                                <a:lnTo>
                                  <a:pt x="144128" y="408225"/>
                                </a:lnTo>
                                <a:lnTo>
                                  <a:pt x="146698" y="339759"/>
                                </a:lnTo>
                                <a:lnTo>
                                  <a:pt x="149370" y="387150"/>
                                </a:lnTo>
                                <a:lnTo>
                                  <a:pt x="151940" y="560987"/>
                                </a:lnTo>
                                <a:lnTo>
                                  <a:pt x="154613" y="460961"/>
                                </a:lnTo>
                                <a:lnTo>
                                  <a:pt x="157183" y="358160"/>
                                </a:lnTo>
                                <a:lnTo>
                                  <a:pt x="159856" y="376665"/>
                                </a:lnTo>
                                <a:lnTo>
                                  <a:pt x="162426" y="350348"/>
                                </a:lnTo>
                                <a:lnTo>
                                  <a:pt x="165099" y="405655"/>
                                </a:lnTo>
                                <a:lnTo>
                                  <a:pt x="167669" y="350348"/>
                                </a:lnTo>
                                <a:lnTo>
                                  <a:pt x="170342" y="408225"/>
                                </a:lnTo>
                                <a:lnTo>
                                  <a:pt x="172912" y="442457"/>
                                </a:lnTo>
                                <a:lnTo>
                                  <a:pt x="175585" y="384580"/>
                                </a:lnTo>
                                <a:lnTo>
                                  <a:pt x="178155" y="402982"/>
                                </a:lnTo>
                                <a:lnTo>
                                  <a:pt x="180828" y="521512"/>
                                </a:lnTo>
                                <a:lnTo>
                                  <a:pt x="183398" y="434542"/>
                                </a:lnTo>
                                <a:lnTo>
                                  <a:pt x="186071" y="373992"/>
                                </a:lnTo>
                                <a:lnTo>
                                  <a:pt x="188641" y="476690"/>
                                </a:lnTo>
                                <a:lnTo>
                                  <a:pt x="191313" y="450373"/>
                                </a:lnTo>
                                <a:lnTo>
                                  <a:pt x="193883" y="276536"/>
                                </a:lnTo>
                                <a:lnTo>
                                  <a:pt x="196556" y="458289"/>
                                </a:lnTo>
                                <a:lnTo>
                                  <a:pt x="199126" y="397739"/>
                                </a:lnTo>
                                <a:lnTo>
                                  <a:pt x="201799" y="434542"/>
                                </a:lnTo>
                                <a:lnTo>
                                  <a:pt x="204369" y="316114"/>
                                </a:lnTo>
                                <a:lnTo>
                                  <a:pt x="207042" y="373992"/>
                                </a:lnTo>
                                <a:lnTo>
                                  <a:pt x="209612" y="416140"/>
                                </a:lnTo>
                                <a:lnTo>
                                  <a:pt x="212285" y="371422"/>
                                </a:lnTo>
                                <a:lnTo>
                                  <a:pt x="214855" y="244976"/>
                                </a:lnTo>
                                <a:lnTo>
                                  <a:pt x="217528" y="516269"/>
                                </a:lnTo>
                                <a:lnTo>
                                  <a:pt x="220098" y="471447"/>
                                </a:lnTo>
                                <a:lnTo>
                                  <a:pt x="222771" y="500437"/>
                                </a:lnTo>
                                <a:lnTo>
                                  <a:pt x="225341" y="334516"/>
                                </a:lnTo>
                                <a:lnTo>
                                  <a:pt x="228014" y="250218"/>
                                </a:lnTo>
                                <a:lnTo>
                                  <a:pt x="230584" y="373992"/>
                                </a:lnTo>
                                <a:lnTo>
                                  <a:pt x="233256" y="331843"/>
                                </a:lnTo>
                                <a:lnTo>
                                  <a:pt x="235826" y="471447"/>
                                </a:lnTo>
                                <a:lnTo>
                                  <a:pt x="238499" y="273966"/>
                                </a:lnTo>
                                <a:lnTo>
                                  <a:pt x="241069" y="123773"/>
                                </a:lnTo>
                                <a:lnTo>
                                  <a:pt x="243742" y="376665"/>
                                </a:lnTo>
                                <a:lnTo>
                                  <a:pt x="246312" y="424056"/>
                                </a:lnTo>
                                <a:lnTo>
                                  <a:pt x="248985" y="347675"/>
                                </a:lnTo>
                                <a:lnTo>
                                  <a:pt x="251555" y="413467"/>
                                </a:lnTo>
                                <a:lnTo>
                                  <a:pt x="254228" y="426729"/>
                                </a:lnTo>
                                <a:lnTo>
                                  <a:pt x="256798" y="366076"/>
                                </a:lnTo>
                                <a:lnTo>
                                  <a:pt x="259471" y="279209"/>
                                </a:lnTo>
                                <a:lnTo>
                                  <a:pt x="262041" y="366076"/>
                                </a:lnTo>
                                <a:lnTo>
                                  <a:pt x="264714" y="458289"/>
                                </a:lnTo>
                                <a:lnTo>
                                  <a:pt x="267284" y="376665"/>
                                </a:lnTo>
                                <a:lnTo>
                                  <a:pt x="269957" y="421383"/>
                                </a:lnTo>
                                <a:lnTo>
                                  <a:pt x="272527" y="373992"/>
                                </a:lnTo>
                                <a:lnTo>
                                  <a:pt x="275199" y="418813"/>
                                </a:lnTo>
                                <a:lnTo>
                                  <a:pt x="277769" y="376665"/>
                                </a:lnTo>
                                <a:lnTo>
                                  <a:pt x="280339" y="410897"/>
                                </a:lnTo>
                                <a:lnTo>
                                  <a:pt x="283012" y="521512"/>
                                </a:lnTo>
                                <a:lnTo>
                                  <a:pt x="285582" y="313442"/>
                                </a:lnTo>
                                <a:lnTo>
                                  <a:pt x="288255" y="442457"/>
                                </a:lnTo>
                                <a:lnTo>
                                  <a:pt x="290825" y="500437"/>
                                </a:lnTo>
                                <a:lnTo>
                                  <a:pt x="293498" y="387150"/>
                                </a:lnTo>
                                <a:lnTo>
                                  <a:pt x="296068" y="358160"/>
                                </a:lnTo>
                                <a:lnTo>
                                  <a:pt x="298741" y="505680"/>
                                </a:lnTo>
                                <a:lnTo>
                                  <a:pt x="301311" y="376665"/>
                                </a:lnTo>
                                <a:lnTo>
                                  <a:pt x="303984" y="318684"/>
                                </a:lnTo>
                                <a:lnTo>
                                  <a:pt x="306554" y="447803"/>
                                </a:lnTo>
                                <a:lnTo>
                                  <a:pt x="309227" y="379235"/>
                                </a:lnTo>
                                <a:lnTo>
                                  <a:pt x="311797" y="355590"/>
                                </a:lnTo>
                                <a:lnTo>
                                  <a:pt x="314469" y="337086"/>
                                </a:lnTo>
                                <a:lnTo>
                                  <a:pt x="317039" y="368749"/>
                                </a:lnTo>
                                <a:lnTo>
                                  <a:pt x="319712" y="450373"/>
                                </a:lnTo>
                                <a:lnTo>
                                  <a:pt x="322283" y="345002"/>
                                </a:lnTo>
                                <a:lnTo>
                                  <a:pt x="324955" y="466205"/>
                                </a:lnTo>
                                <a:lnTo>
                                  <a:pt x="327525" y="408225"/>
                                </a:lnTo>
                                <a:lnTo>
                                  <a:pt x="330198" y="445130"/>
                                </a:lnTo>
                                <a:lnTo>
                                  <a:pt x="332768" y="387150"/>
                                </a:lnTo>
                                <a:lnTo>
                                  <a:pt x="335441" y="310769"/>
                                </a:lnTo>
                                <a:lnTo>
                                  <a:pt x="338011" y="466205"/>
                                </a:lnTo>
                                <a:lnTo>
                                  <a:pt x="340684" y="305526"/>
                                </a:lnTo>
                                <a:lnTo>
                                  <a:pt x="343254" y="395066"/>
                                </a:lnTo>
                                <a:lnTo>
                                  <a:pt x="345927" y="384580"/>
                                </a:lnTo>
                                <a:lnTo>
                                  <a:pt x="348497" y="429299"/>
                                </a:lnTo>
                                <a:lnTo>
                                  <a:pt x="351170" y="366076"/>
                                </a:lnTo>
                                <a:lnTo>
                                  <a:pt x="353740" y="468775"/>
                                </a:lnTo>
                                <a:lnTo>
                                  <a:pt x="356412" y="458289"/>
                                </a:lnTo>
                                <a:lnTo>
                                  <a:pt x="358983" y="439887"/>
                                </a:lnTo>
                                <a:lnTo>
                                  <a:pt x="361655" y="437214"/>
                                </a:lnTo>
                                <a:lnTo>
                                  <a:pt x="364225" y="468775"/>
                                </a:lnTo>
                                <a:lnTo>
                                  <a:pt x="366898" y="381908"/>
                                </a:lnTo>
                                <a:lnTo>
                                  <a:pt x="369468" y="379235"/>
                                </a:lnTo>
                                <a:lnTo>
                                  <a:pt x="372141" y="371422"/>
                                </a:lnTo>
                                <a:lnTo>
                                  <a:pt x="374711" y="447803"/>
                                </a:lnTo>
                                <a:lnTo>
                                  <a:pt x="377384" y="418813"/>
                                </a:lnTo>
                                <a:lnTo>
                                  <a:pt x="379954" y="405655"/>
                                </a:lnTo>
                                <a:lnTo>
                                  <a:pt x="382627" y="387150"/>
                                </a:lnTo>
                                <a:lnTo>
                                  <a:pt x="385197" y="402982"/>
                                </a:lnTo>
                                <a:lnTo>
                                  <a:pt x="387870" y="468775"/>
                                </a:lnTo>
                                <a:lnTo>
                                  <a:pt x="390440" y="352918"/>
                                </a:lnTo>
                                <a:lnTo>
                                  <a:pt x="393113" y="431972"/>
                                </a:lnTo>
                                <a:lnTo>
                                  <a:pt x="395683" y="352918"/>
                                </a:lnTo>
                                <a:lnTo>
                                  <a:pt x="398355" y="492522"/>
                                </a:lnTo>
                                <a:lnTo>
                                  <a:pt x="400925" y="500437"/>
                                </a:lnTo>
                                <a:lnTo>
                                  <a:pt x="403598" y="379235"/>
                                </a:lnTo>
                                <a:lnTo>
                                  <a:pt x="406169" y="410897"/>
                                </a:lnTo>
                                <a:lnTo>
                                  <a:pt x="408841" y="331843"/>
                                </a:lnTo>
                                <a:lnTo>
                                  <a:pt x="411411" y="574146"/>
                                </a:lnTo>
                                <a:lnTo>
                                  <a:pt x="413981" y="429299"/>
                                </a:lnTo>
                                <a:lnTo>
                                  <a:pt x="416654" y="474120"/>
                                </a:lnTo>
                                <a:lnTo>
                                  <a:pt x="419224" y="458289"/>
                                </a:lnTo>
                                <a:lnTo>
                                  <a:pt x="421897" y="373992"/>
                                </a:lnTo>
                                <a:lnTo>
                                  <a:pt x="424467" y="447803"/>
                                </a:lnTo>
                                <a:lnTo>
                                  <a:pt x="427140" y="413467"/>
                                </a:lnTo>
                                <a:lnTo>
                                  <a:pt x="429710" y="255462"/>
                                </a:lnTo>
                                <a:lnTo>
                                  <a:pt x="432383" y="447803"/>
                                </a:lnTo>
                                <a:lnTo>
                                  <a:pt x="434953" y="345002"/>
                                </a:lnTo>
                                <a:lnTo>
                                  <a:pt x="437626" y="492522"/>
                                </a:lnTo>
                                <a:lnTo>
                                  <a:pt x="440196" y="379235"/>
                                </a:lnTo>
                                <a:lnTo>
                                  <a:pt x="442869" y="437214"/>
                                </a:lnTo>
                                <a:lnTo>
                                  <a:pt x="445439" y="487279"/>
                                </a:lnTo>
                                <a:lnTo>
                                  <a:pt x="448111" y="402982"/>
                                </a:lnTo>
                                <a:lnTo>
                                  <a:pt x="450681" y="429299"/>
                                </a:lnTo>
                                <a:lnTo>
                                  <a:pt x="453354" y="487279"/>
                                </a:lnTo>
                                <a:lnTo>
                                  <a:pt x="455924" y="487279"/>
                                </a:lnTo>
                                <a:lnTo>
                                  <a:pt x="458597" y="358160"/>
                                </a:lnTo>
                                <a:lnTo>
                                  <a:pt x="461167" y="347675"/>
                                </a:lnTo>
                                <a:lnTo>
                                  <a:pt x="463840" y="360833"/>
                                </a:lnTo>
                                <a:lnTo>
                                  <a:pt x="466410" y="495195"/>
                                </a:lnTo>
                                <a:lnTo>
                                  <a:pt x="469083" y="287124"/>
                                </a:lnTo>
                                <a:lnTo>
                                  <a:pt x="471653" y="468775"/>
                                </a:lnTo>
                                <a:lnTo>
                                  <a:pt x="474326" y="482036"/>
                                </a:lnTo>
                                <a:lnTo>
                                  <a:pt x="476896" y="321358"/>
                                </a:lnTo>
                                <a:lnTo>
                                  <a:pt x="479569" y="410897"/>
                                </a:lnTo>
                                <a:lnTo>
                                  <a:pt x="482139" y="373992"/>
                                </a:lnTo>
                                <a:lnTo>
                                  <a:pt x="484811" y="363506"/>
                                </a:lnTo>
                                <a:lnTo>
                                  <a:pt x="487381" y="376665"/>
                                </a:lnTo>
                                <a:lnTo>
                                  <a:pt x="490054" y="531997"/>
                                </a:lnTo>
                                <a:lnTo>
                                  <a:pt x="492625" y="518839"/>
                                </a:lnTo>
                                <a:lnTo>
                                  <a:pt x="495297" y="550502"/>
                                </a:lnTo>
                                <a:lnTo>
                                  <a:pt x="497867" y="437214"/>
                                </a:lnTo>
                                <a:lnTo>
                                  <a:pt x="500540" y="537344"/>
                                </a:lnTo>
                                <a:lnTo>
                                  <a:pt x="503110" y="529427"/>
                                </a:lnTo>
                                <a:lnTo>
                                  <a:pt x="505783" y="431972"/>
                                </a:lnTo>
                                <a:lnTo>
                                  <a:pt x="508353" y="529427"/>
                                </a:lnTo>
                                <a:lnTo>
                                  <a:pt x="511026" y="410897"/>
                                </a:lnTo>
                                <a:lnTo>
                                  <a:pt x="513596" y="466205"/>
                                </a:lnTo>
                                <a:lnTo>
                                  <a:pt x="516269" y="489849"/>
                                </a:lnTo>
                                <a:lnTo>
                                  <a:pt x="518839" y="458289"/>
                                </a:lnTo>
                                <a:lnTo>
                                  <a:pt x="521511" y="455616"/>
                                </a:lnTo>
                                <a:lnTo>
                                  <a:pt x="524081" y="466205"/>
                                </a:lnTo>
                                <a:lnTo>
                                  <a:pt x="526755" y="545156"/>
                                </a:lnTo>
                                <a:lnTo>
                                  <a:pt x="529325" y="605809"/>
                                </a:lnTo>
                                <a:lnTo>
                                  <a:pt x="531997" y="518839"/>
                                </a:lnTo>
                                <a:lnTo>
                                  <a:pt x="534567" y="560987"/>
                                </a:lnTo>
                                <a:lnTo>
                                  <a:pt x="537240" y="574146"/>
                                </a:lnTo>
                                <a:lnTo>
                                  <a:pt x="539810" y="516269"/>
                                </a:lnTo>
                                <a:lnTo>
                                  <a:pt x="542483" y="453046"/>
                                </a:lnTo>
                                <a:lnTo>
                                  <a:pt x="545053" y="550502"/>
                                </a:lnTo>
                                <a:lnTo>
                                  <a:pt x="547726" y="605809"/>
                                </a:lnTo>
                                <a:lnTo>
                                  <a:pt x="550296" y="531997"/>
                                </a:lnTo>
                                <a:lnTo>
                                  <a:pt x="552866" y="474120"/>
                                </a:lnTo>
                                <a:lnTo>
                                  <a:pt x="555539" y="381908"/>
                                </a:lnTo>
                                <a:lnTo>
                                  <a:pt x="558109" y="395066"/>
                                </a:lnTo>
                                <a:lnTo>
                                  <a:pt x="560782" y="508353"/>
                                </a:lnTo>
                                <a:lnTo>
                                  <a:pt x="563352" y="373992"/>
                                </a:lnTo>
                                <a:lnTo>
                                  <a:pt x="566025" y="492522"/>
                                </a:lnTo>
                                <a:lnTo>
                                  <a:pt x="568595" y="426729"/>
                                </a:lnTo>
                                <a:lnTo>
                                  <a:pt x="571267" y="384580"/>
                                </a:lnTo>
                                <a:lnTo>
                                  <a:pt x="573837" y="418813"/>
                                </a:lnTo>
                                <a:lnTo>
                                  <a:pt x="576510" y="373992"/>
                                </a:lnTo>
                                <a:lnTo>
                                  <a:pt x="579080" y="389823"/>
                                </a:lnTo>
                                <a:lnTo>
                                  <a:pt x="581753" y="387150"/>
                                </a:lnTo>
                                <a:lnTo>
                                  <a:pt x="584323" y="468775"/>
                                </a:lnTo>
                                <a:lnTo>
                                  <a:pt x="586996" y="376665"/>
                                </a:lnTo>
                                <a:lnTo>
                                  <a:pt x="589566" y="352918"/>
                                </a:lnTo>
                                <a:lnTo>
                                  <a:pt x="592239" y="474120"/>
                                </a:lnTo>
                                <a:lnTo>
                                  <a:pt x="594809" y="426729"/>
                                </a:lnTo>
                                <a:lnTo>
                                  <a:pt x="597482" y="342432"/>
                                </a:lnTo>
                                <a:lnTo>
                                  <a:pt x="600052" y="431972"/>
                                </a:lnTo>
                                <a:lnTo>
                                  <a:pt x="602725" y="455616"/>
                                </a:lnTo>
                                <a:lnTo>
                                  <a:pt x="605295" y="526755"/>
                                </a:lnTo>
                                <a:lnTo>
                                  <a:pt x="607967" y="426729"/>
                                </a:lnTo>
                                <a:lnTo>
                                  <a:pt x="610537" y="463531"/>
                                </a:lnTo>
                                <a:lnTo>
                                  <a:pt x="613211" y="547829"/>
                                </a:lnTo>
                                <a:lnTo>
                                  <a:pt x="615781" y="489849"/>
                                </a:lnTo>
                                <a:lnTo>
                                  <a:pt x="618453" y="458289"/>
                                </a:lnTo>
                                <a:lnTo>
                                  <a:pt x="621023" y="384580"/>
                                </a:lnTo>
                                <a:lnTo>
                                  <a:pt x="623696" y="400309"/>
                                </a:lnTo>
                                <a:lnTo>
                                  <a:pt x="626266" y="550502"/>
                                </a:lnTo>
                                <a:lnTo>
                                  <a:pt x="628939" y="318684"/>
                                </a:lnTo>
                                <a:lnTo>
                                  <a:pt x="631509" y="310769"/>
                                </a:lnTo>
                                <a:lnTo>
                                  <a:pt x="634182" y="305526"/>
                                </a:lnTo>
                                <a:lnTo>
                                  <a:pt x="636752" y="421383"/>
                                </a:lnTo>
                                <a:lnTo>
                                  <a:pt x="639425" y="471447"/>
                                </a:lnTo>
                                <a:lnTo>
                                  <a:pt x="641995" y="537344"/>
                                </a:lnTo>
                                <a:lnTo>
                                  <a:pt x="644668" y="521512"/>
                                </a:lnTo>
                                <a:lnTo>
                                  <a:pt x="647238" y="368749"/>
                                </a:lnTo>
                                <a:lnTo>
                                  <a:pt x="649911" y="392393"/>
                                </a:lnTo>
                                <a:lnTo>
                                  <a:pt x="652481" y="358160"/>
                                </a:lnTo>
                                <a:lnTo>
                                  <a:pt x="655153" y="463531"/>
                                </a:lnTo>
                                <a:lnTo>
                                  <a:pt x="657724" y="426729"/>
                                </a:lnTo>
                                <a:lnTo>
                                  <a:pt x="660396" y="442457"/>
                                </a:lnTo>
                                <a:lnTo>
                                  <a:pt x="662966" y="524082"/>
                                </a:lnTo>
                                <a:lnTo>
                                  <a:pt x="665639" y="447803"/>
                                </a:lnTo>
                                <a:lnTo>
                                  <a:pt x="668209" y="410897"/>
                                </a:lnTo>
                                <a:lnTo>
                                  <a:pt x="670882" y="392393"/>
                                </a:lnTo>
                                <a:lnTo>
                                  <a:pt x="673452" y="429299"/>
                                </a:lnTo>
                                <a:lnTo>
                                  <a:pt x="676125" y="482036"/>
                                </a:lnTo>
                                <a:lnTo>
                                  <a:pt x="678695" y="460961"/>
                                </a:lnTo>
                                <a:lnTo>
                                  <a:pt x="681368" y="434542"/>
                                </a:lnTo>
                                <a:lnTo>
                                  <a:pt x="683938" y="579389"/>
                                </a:lnTo>
                                <a:lnTo>
                                  <a:pt x="686508" y="492522"/>
                                </a:lnTo>
                                <a:lnTo>
                                  <a:pt x="689181" y="405655"/>
                                </a:lnTo>
                                <a:lnTo>
                                  <a:pt x="691751" y="413467"/>
                                </a:lnTo>
                                <a:lnTo>
                                  <a:pt x="694423" y="526755"/>
                                </a:lnTo>
                                <a:lnTo>
                                  <a:pt x="696993" y="458289"/>
                                </a:lnTo>
                                <a:lnTo>
                                  <a:pt x="699667" y="455616"/>
                                </a:lnTo>
                                <a:lnTo>
                                  <a:pt x="702237" y="537344"/>
                                </a:lnTo>
                                <a:lnTo>
                                  <a:pt x="704909" y="450373"/>
                                </a:lnTo>
                                <a:lnTo>
                                  <a:pt x="707479" y="447803"/>
                                </a:lnTo>
                                <a:lnTo>
                                  <a:pt x="710152" y="524082"/>
                                </a:lnTo>
                                <a:lnTo>
                                  <a:pt x="712722" y="542586"/>
                                </a:lnTo>
                                <a:lnTo>
                                  <a:pt x="715395" y="460961"/>
                                </a:lnTo>
                                <a:lnTo>
                                  <a:pt x="717965" y="418813"/>
                                </a:lnTo>
                                <a:lnTo>
                                  <a:pt x="720638" y="429299"/>
                                </a:lnTo>
                                <a:lnTo>
                                  <a:pt x="723208" y="453046"/>
                                </a:lnTo>
                                <a:lnTo>
                                  <a:pt x="725881" y="387150"/>
                                </a:lnTo>
                                <a:lnTo>
                                  <a:pt x="728451" y="450373"/>
                                </a:lnTo>
                                <a:lnTo>
                                  <a:pt x="731124" y="476690"/>
                                </a:lnTo>
                                <a:lnTo>
                                  <a:pt x="733694" y="450373"/>
                                </a:lnTo>
                                <a:lnTo>
                                  <a:pt x="736367" y="474120"/>
                                </a:lnTo>
                                <a:lnTo>
                                  <a:pt x="738937" y="495195"/>
                                </a:lnTo>
                                <a:lnTo>
                                  <a:pt x="741609" y="474120"/>
                                </a:lnTo>
                                <a:lnTo>
                                  <a:pt x="744179" y="447803"/>
                                </a:lnTo>
                                <a:lnTo>
                                  <a:pt x="746852" y="463531"/>
                                </a:lnTo>
                                <a:lnTo>
                                  <a:pt x="749422" y="550502"/>
                                </a:lnTo>
                                <a:lnTo>
                                  <a:pt x="752095" y="492522"/>
                                </a:lnTo>
                                <a:lnTo>
                                  <a:pt x="754665" y="545156"/>
                                </a:lnTo>
                                <a:lnTo>
                                  <a:pt x="757338" y="445130"/>
                                </a:lnTo>
                                <a:lnTo>
                                  <a:pt x="759908" y="326601"/>
                                </a:lnTo>
                                <a:lnTo>
                                  <a:pt x="762581" y="308199"/>
                                </a:lnTo>
                                <a:lnTo>
                                  <a:pt x="765151" y="279209"/>
                                </a:lnTo>
                                <a:lnTo>
                                  <a:pt x="767824" y="400309"/>
                                </a:lnTo>
                                <a:lnTo>
                                  <a:pt x="770394" y="484606"/>
                                </a:lnTo>
                                <a:lnTo>
                                  <a:pt x="773067" y="395066"/>
                                </a:lnTo>
                                <a:lnTo>
                                  <a:pt x="775637" y="508353"/>
                                </a:lnTo>
                                <a:lnTo>
                                  <a:pt x="778309" y="445130"/>
                                </a:lnTo>
                                <a:lnTo>
                                  <a:pt x="780880" y="526755"/>
                                </a:lnTo>
                                <a:lnTo>
                                  <a:pt x="783552" y="474120"/>
                                </a:lnTo>
                                <a:lnTo>
                                  <a:pt x="786122" y="555745"/>
                                </a:lnTo>
                                <a:lnTo>
                                  <a:pt x="788795" y="521512"/>
                                </a:lnTo>
                                <a:lnTo>
                                  <a:pt x="791365" y="424056"/>
                                </a:lnTo>
                                <a:lnTo>
                                  <a:pt x="794038" y="453046"/>
                                </a:lnTo>
                                <a:lnTo>
                                  <a:pt x="796608" y="450373"/>
                                </a:lnTo>
                                <a:lnTo>
                                  <a:pt x="799281" y="576819"/>
                                </a:lnTo>
                                <a:lnTo>
                                  <a:pt x="801851" y="455616"/>
                                </a:lnTo>
                                <a:lnTo>
                                  <a:pt x="804524" y="458289"/>
                                </a:lnTo>
                                <a:lnTo>
                                  <a:pt x="807094" y="503110"/>
                                </a:lnTo>
                                <a:lnTo>
                                  <a:pt x="809767" y="439887"/>
                                </a:lnTo>
                                <a:lnTo>
                                  <a:pt x="812337" y="466205"/>
                                </a:lnTo>
                                <a:lnTo>
                                  <a:pt x="815009" y="497765"/>
                                </a:lnTo>
                                <a:lnTo>
                                  <a:pt x="817579" y="453046"/>
                                </a:lnTo>
                                <a:lnTo>
                                  <a:pt x="820253" y="555745"/>
                                </a:lnTo>
                                <a:lnTo>
                                  <a:pt x="822823" y="503110"/>
                                </a:lnTo>
                                <a:lnTo>
                                  <a:pt x="825393" y="568903"/>
                                </a:lnTo>
                                <a:lnTo>
                                  <a:pt x="828065" y="566230"/>
                                </a:lnTo>
                                <a:lnTo>
                                  <a:pt x="830635" y="497765"/>
                                </a:lnTo>
                                <a:lnTo>
                                  <a:pt x="833308" y="442457"/>
                                </a:lnTo>
                                <a:lnTo>
                                  <a:pt x="835878" y="410897"/>
                                </a:lnTo>
                                <a:lnTo>
                                  <a:pt x="838551" y="500437"/>
                                </a:lnTo>
                                <a:lnTo>
                                  <a:pt x="841121" y="468775"/>
                                </a:lnTo>
                                <a:lnTo>
                                  <a:pt x="843794" y="505680"/>
                                </a:lnTo>
                                <a:lnTo>
                                  <a:pt x="846364" y="413467"/>
                                </a:lnTo>
                                <a:lnTo>
                                  <a:pt x="849037" y="582062"/>
                                </a:lnTo>
                                <a:lnTo>
                                  <a:pt x="851607" y="608379"/>
                                </a:lnTo>
                                <a:lnTo>
                                  <a:pt x="854280" y="437214"/>
                                </a:lnTo>
                                <a:lnTo>
                                  <a:pt x="856850" y="455616"/>
                                </a:lnTo>
                                <a:lnTo>
                                  <a:pt x="859523" y="482036"/>
                                </a:lnTo>
                                <a:lnTo>
                                  <a:pt x="862093" y="479363"/>
                                </a:lnTo>
                                <a:lnTo>
                                  <a:pt x="864766" y="526755"/>
                                </a:lnTo>
                                <a:lnTo>
                                  <a:pt x="867336" y="518839"/>
                                </a:lnTo>
                                <a:lnTo>
                                  <a:pt x="870008" y="434542"/>
                                </a:lnTo>
                                <a:lnTo>
                                  <a:pt x="872578" y="395066"/>
                                </a:lnTo>
                                <a:lnTo>
                                  <a:pt x="875251" y="460961"/>
                                </a:lnTo>
                                <a:lnTo>
                                  <a:pt x="877821" y="550502"/>
                                </a:lnTo>
                                <a:lnTo>
                                  <a:pt x="880494" y="489849"/>
                                </a:lnTo>
                                <a:lnTo>
                                  <a:pt x="883064" y="460961"/>
                                </a:lnTo>
                                <a:lnTo>
                                  <a:pt x="885737" y="531997"/>
                                </a:lnTo>
                                <a:lnTo>
                                  <a:pt x="888307" y="524082"/>
                                </a:lnTo>
                                <a:lnTo>
                                  <a:pt x="890980" y="455616"/>
                                </a:lnTo>
                                <a:lnTo>
                                  <a:pt x="893550" y="479363"/>
                                </a:lnTo>
                                <a:lnTo>
                                  <a:pt x="896223" y="487279"/>
                                </a:lnTo>
                                <a:lnTo>
                                  <a:pt x="898793" y="571576"/>
                                </a:lnTo>
                                <a:lnTo>
                                  <a:pt x="901466" y="482036"/>
                                </a:lnTo>
                                <a:lnTo>
                                  <a:pt x="904036" y="497765"/>
                                </a:lnTo>
                                <a:lnTo>
                                  <a:pt x="906709" y="429299"/>
                                </a:lnTo>
                                <a:lnTo>
                                  <a:pt x="909279" y="381908"/>
                                </a:lnTo>
                                <a:lnTo>
                                  <a:pt x="911951" y="487279"/>
                                </a:lnTo>
                                <a:lnTo>
                                  <a:pt x="914521" y="466205"/>
                                </a:lnTo>
                                <a:lnTo>
                                  <a:pt x="917194" y="384580"/>
                                </a:lnTo>
                                <a:lnTo>
                                  <a:pt x="919764" y="487279"/>
                                </a:lnTo>
                                <a:lnTo>
                                  <a:pt x="922437" y="421383"/>
                                </a:lnTo>
                                <a:lnTo>
                                  <a:pt x="925007" y="463531"/>
                                </a:lnTo>
                                <a:lnTo>
                                  <a:pt x="927680" y="363506"/>
                                </a:lnTo>
                                <a:lnTo>
                                  <a:pt x="930250" y="476690"/>
                                </a:lnTo>
                                <a:lnTo>
                                  <a:pt x="932923" y="555745"/>
                                </a:lnTo>
                                <a:lnTo>
                                  <a:pt x="935493" y="453046"/>
                                </a:lnTo>
                                <a:lnTo>
                                  <a:pt x="938166" y="450373"/>
                                </a:lnTo>
                                <a:lnTo>
                                  <a:pt x="940736" y="447803"/>
                                </a:lnTo>
                                <a:lnTo>
                                  <a:pt x="943409" y="571576"/>
                                </a:lnTo>
                                <a:lnTo>
                                  <a:pt x="945979" y="458289"/>
                                </a:lnTo>
                                <a:lnTo>
                                  <a:pt x="948651" y="445130"/>
                                </a:lnTo>
                                <a:lnTo>
                                  <a:pt x="951222" y="526755"/>
                                </a:lnTo>
                                <a:lnTo>
                                  <a:pt x="953894" y="424056"/>
                                </a:lnTo>
                                <a:lnTo>
                                  <a:pt x="956464" y="373992"/>
                                </a:lnTo>
                                <a:lnTo>
                                  <a:pt x="959034" y="445130"/>
                                </a:lnTo>
                                <a:lnTo>
                                  <a:pt x="961707" y="471447"/>
                                </a:lnTo>
                                <a:lnTo>
                                  <a:pt x="964277" y="492522"/>
                                </a:lnTo>
                                <a:lnTo>
                                  <a:pt x="966950" y="497765"/>
                                </a:lnTo>
                                <a:lnTo>
                                  <a:pt x="969520" y="442457"/>
                                </a:lnTo>
                                <a:lnTo>
                                  <a:pt x="972193" y="529427"/>
                                </a:lnTo>
                                <a:lnTo>
                                  <a:pt x="974763" y="379235"/>
                                </a:lnTo>
                                <a:lnTo>
                                  <a:pt x="977436" y="431972"/>
                                </a:lnTo>
                                <a:lnTo>
                                  <a:pt x="980006" y="371422"/>
                                </a:lnTo>
                                <a:lnTo>
                                  <a:pt x="985249" y="371422"/>
                                </a:lnTo>
                                <a:lnTo>
                                  <a:pt x="987922" y="503110"/>
                                </a:lnTo>
                                <a:lnTo>
                                  <a:pt x="990492" y="497765"/>
                                </a:lnTo>
                                <a:lnTo>
                                  <a:pt x="993165" y="392393"/>
                                </a:lnTo>
                                <a:lnTo>
                                  <a:pt x="995735" y="418813"/>
                                </a:lnTo>
                                <a:lnTo>
                                  <a:pt x="998407" y="402982"/>
                                </a:lnTo>
                                <a:lnTo>
                                  <a:pt x="1000977" y="416140"/>
                                </a:lnTo>
                                <a:lnTo>
                                  <a:pt x="1003650" y="492522"/>
                                </a:lnTo>
                                <a:lnTo>
                                  <a:pt x="1006220" y="495195"/>
                                </a:lnTo>
                                <a:lnTo>
                                  <a:pt x="1008893" y="500437"/>
                                </a:lnTo>
                                <a:lnTo>
                                  <a:pt x="1011463" y="426729"/>
                                </a:lnTo>
                                <a:lnTo>
                                  <a:pt x="1014136" y="371422"/>
                                </a:lnTo>
                                <a:lnTo>
                                  <a:pt x="1016706" y="389823"/>
                                </a:lnTo>
                                <a:lnTo>
                                  <a:pt x="1019379" y="489849"/>
                                </a:lnTo>
                                <a:lnTo>
                                  <a:pt x="1021949" y="484606"/>
                                </a:lnTo>
                                <a:lnTo>
                                  <a:pt x="1024622" y="445130"/>
                                </a:lnTo>
                                <a:lnTo>
                                  <a:pt x="1027192" y="366076"/>
                                </a:lnTo>
                                <a:lnTo>
                                  <a:pt x="1029865" y="426729"/>
                                </a:lnTo>
                                <a:lnTo>
                                  <a:pt x="1032435" y="453046"/>
                                </a:lnTo>
                                <a:lnTo>
                                  <a:pt x="1035107" y="345002"/>
                                </a:lnTo>
                                <a:lnTo>
                                  <a:pt x="1037677" y="384580"/>
                                </a:lnTo>
                                <a:lnTo>
                                  <a:pt x="1040350" y="503110"/>
                                </a:lnTo>
                                <a:lnTo>
                                  <a:pt x="1042920" y="555745"/>
                                </a:lnTo>
                                <a:lnTo>
                                  <a:pt x="1045593" y="484606"/>
                                </a:lnTo>
                                <a:lnTo>
                                  <a:pt x="1048163" y="484606"/>
                                </a:lnTo>
                                <a:lnTo>
                                  <a:pt x="1050836" y="482036"/>
                                </a:lnTo>
                                <a:lnTo>
                                  <a:pt x="1053406" y="463531"/>
                                </a:lnTo>
                                <a:lnTo>
                                  <a:pt x="1056079" y="368749"/>
                                </a:lnTo>
                                <a:lnTo>
                                  <a:pt x="1058649" y="513596"/>
                                </a:lnTo>
                                <a:lnTo>
                                  <a:pt x="1061322" y="458289"/>
                                </a:lnTo>
                                <a:lnTo>
                                  <a:pt x="1063892" y="405655"/>
                                </a:lnTo>
                                <a:lnTo>
                                  <a:pt x="1066565" y="429299"/>
                                </a:lnTo>
                                <a:lnTo>
                                  <a:pt x="1069135" y="408225"/>
                                </a:lnTo>
                                <a:lnTo>
                                  <a:pt x="1071808" y="334516"/>
                                </a:lnTo>
                                <a:lnTo>
                                  <a:pt x="1074378" y="266050"/>
                                </a:lnTo>
                                <a:lnTo>
                                  <a:pt x="1077051" y="455616"/>
                                </a:lnTo>
                                <a:lnTo>
                                  <a:pt x="1079621" y="450373"/>
                                </a:lnTo>
                                <a:lnTo>
                                  <a:pt x="1082293" y="437214"/>
                                </a:lnTo>
                                <a:lnTo>
                                  <a:pt x="1084863" y="350348"/>
                                </a:lnTo>
                                <a:lnTo>
                                  <a:pt x="1087536" y="329273"/>
                                </a:lnTo>
                                <a:lnTo>
                                  <a:pt x="1090106" y="381908"/>
                                </a:lnTo>
                                <a:lnTo>
                                  <a:pt x="1092676" y="273966"/>
                                </a:lnTo>
                                <a:lnTo>
                                  <a:pt x="1095349" y="431972"/>
                                </a:lnTo>
                                <a:lnTo>
                                  <a:pt x="1097919" y="350348"/>
                                </a:lnTo>
                                <a:lnTo>
                                  <a:pt x="1100592" y="529427"/>
                                </a:lnTo>
                                <a:lnTo>
                                  <a:pt x="1103162" y="416140"/>
                                </a:lnTo>
                                <a:lnTo>
                                  <a:pt x="1105835" y="400309"/>
                                </a:lnTo>
                                <a:lnTo>
                                  <a:pt x="1108405" y="387150"/>
                                </a:lnTo>
                                <a:lnTo>
                                  <a:pt x="1111078" y="429299"/>
                                </a:lnTo>
                                <a:lnTo>
                                  <a:pt x="1113648" y="524082"/>
                                </a:lnTo>
                                <a:lnTo>
                                  <a:pt x="1116321" y="442457"/>
                                </a:lnTo>
                                <a:lnTo>
                                  <a:pt x="1118891" y="474120"/>
                                </a:lnTo>
                                <a:lnTo>
                                  <a:pt x="1121563" y="402982"/>
                                </a:lnTo>
                                <a:lnTo>
                                  <a:pt x="1124133" y="384580"/>
                                </a:lnTo>
                                <a:lnTo>
                                  <a:pt x="1126806" y="402982"/>
                                </a:lnTo>
                                <a:lnTo>
                                  <a:pt x="1129376" y="376665"/>
                                </a:lnTo>
                                <a:lnTo>
                                  <a:pt x="1132049" y="453046"/>
                                </a:lnTo>
                                <a:lnTo>
                                  <a:pt x="1134619" y="363506"/>
                                </a:lnTo>
                                <a:lnTo>
                                  <a:pt x="1137292" y="453046"/>
                                </a:lnTo>
                                <a:lnTo>
                                  <a:pt x="1139862" y="313442"/>
                                </a:lnTo>
                                <a:lnTo>
                                  <a:pt x="1142535" y="445130"/>
                                </a:lnTo>
                                <a:lnTo>
                                  <a:pt x="1145105" y="482036"/>
                                </a:lnTo>
                                <a:lnTo>
                                  <a:pt x="1147778" y="289694"/>
                                </a:lnTo>
                                <a:lnTo>
                                  <a:pt x="1150348" y="445130"/>
                                </a:lnTo>
                                <a:lnTo>
                                  <a:pt x="1153021" y="529427"/>
                                </a:lnTo>
                                <a:lnTo>
                                  <a:pt x="1155591" y="366076"/>
                                </a:lnTo>
                                <a:lnTo>
                                  <a:pt x="1158264" y="376665"/>
                                </a:lnTo>
                                <a:lnTo>
                                  <a:pt x="1160834" y="402982"/>
                                </a:lnTo>
                                <a:lnTo>
                                  <a:pt x="1163506" y="431972"/>
                                </a:lnTo>
                                <a:lnTo>
                                  <a:pt x="1166076" y="334516"/>
                                </a:lnTo>
                                <a:lnTo>
                                  <a:pt x="1168749" y="424056"/>
                                </a:lnTo>
                                <a:lnTo>
                                  <a:pt x="1171319" y="505680"/>
                                </a:lnTo>
                                <a:lnTo>
                                  <a:pt x="1173992" y="373992"/>
                                </a:lnTo>
                                <a:lnTo>
                                  <a:pt x="1176562" y="316114"/>
                                </a:lnTo>
                                <a:lnTo>
                                  <a:pt x="1179235" y="387150"/>
                                </a:lnTo>
                                <a:lnTo>
                                  <a:pt x="1181805" y="392393"/>
                                </a:lnTo>
                                <a:lnTo>
                                  <a:pt x="1184478" y="373992"/>
                                </a:lnTo>
                                <a:lnTo>
                                  <a:pt x="1187048" y="244976"/>
                                </a:lnTo>
                                <a:lnTo>
                                  <a:pt x="1189721" y="397739"/>
                                </a:lnTo>
                                <a:lnTo>
                                  <a:pt x="1192291" y="471447"/>
                                </a:lnTo>
                                <a:lnTo>
                                  <a:pt x="1194964" y="334516"/>
                                </a:lnTo>
                                <a:lnTo>
                                  <a:pt x="1197534" y="363506"/>
                                </a:lnTo>
                                <a:lnTo>
                                  <a:pt x="1200207" y="0"/>
                                </a:lnTo>
                                <a:lnTo>
                                  <a:pt x="1202777" y="339759"/>
                                </a:lnTo>
                                <a:lnTo>
                                  <a:pt x="1205449" y="437214"/>
                                </a:lnTo>
                                <a:lnTo>
                                  <a:pt x="1208019" y="326601"/>
                                </a:lnTo>
                                <a:lnTo>
                                  <a:pt x="1210692" y="392393"/>
                                </a:lnTo>
                                <a:lnTo>
                                  <a:pt x="1213262" y="434542"/>
                                </a:lnTo>
                                <a:lnTo>
                                  <a:pt x="1215935" y="405655"/>
                                </a:lnTo>
                                <a:lnTo>
                                  <a:pt x="1218505" y="487279"/>
                                </a:lnTo>
                                <a:lnTo>
                                  <a:pt x="1221178" y="397739"/>
                                </a:lnTo>
                                <a:lnTo>
                                  <a:pt x="1223748" y="463531"/>
                                </a:lnTo>
                                <a:lnTo>
                                  <a:pt x="1226421" y="487279"/>
                                </a:lnTo>
                                <a:lnTo>
                                  <a:pt x="1228991" y="510923"/>
                                </a:lnTo>
                                <a:lnTo>
                                  <a:pt x="1231561" y="429299"/>
                                </a:lnTo>
                                <a:lnTo>
                                  <a:pt x="1234234" y="453046"/>
                                </a:lnTo>
                                <a:lnTo>
                                  <a:pt x="1236804" y="492522"/>
                                </a:lnTo>
                                <a:lnTo>
                                  <a:pt x="1239477" y="474120"/>
                                </a:lnTo>
                                <a:lnTo>
                                  <a:pt x="1242047" y="460961"/>
                                </a:lnTo>
                                <a:lnTo>
                                  <a:pt x="1244720" y="402982"/>
                                </a:lnTo>
                                <a:lnTo>
                                  <a:pt x="1247290" y="368749"/>
                                </a:lnTo>
                                <a:lnTo>
                                  <a:pt x="1249963" y="363506"/>
                                </a:lnTo>
                                <a:lnTo>
                                  <a:pt x="1252533" y="392393"/>
                                </a:lnTo>
                                <a:lnTo>
                                  <a:pt x="1255205" y="387150"/>
                                </a:lnTo>
                                <a:lnTo>
                                  <a:pt x="1257775" y="389823"/>
                                </a:lnTo>
                                <a:lnTo>
                                  <a:pt x="1260448" y="429299"/>
                                </a:lnTo>
                                <a:lnTo>
                                  <a:pt x="1263018" y="484606"/>
                                </a:lnTo>
                                <a:lnTo>
                                  <a:pt x="1265691" y="410897"/>
                                </a:lnTo>
                                <a:lnTo>
                                  <a:pt x="1268261" y="397739"/>
                                </a:lnTo>
                                <a:lnTo>
                                  <a:pt x="1270934" y="413467"/>
                                </a:lnTo>
                                <a:lnTo>
                                  <a:pt x="1273504" y="339759"/>
                                </a:lnTo>
                                <a:lnTo>
                                  <a:pt x="1276177" y="389823"/>
                                </a:lnTo>
                                <a:lnTo>
                                  <a:pt x="1278747" y="342432"/>
                                </a:lnTo>
                                <a:lnTo>
                                  <a:pt x="1281420" y="400309"/>
                                </a:lnTo>
                                <a:lnTo>
                                  <a:pt x="1283990" y="400309"/>
                                </a:lnTo>
                                <a:lnTo>
                                  <a:pt x="1286663" y="392393"/>
                                </a:lnTo>
                                <a:lnTo>
                                  <a:pt x="1289233" y="471447"/>
                                </a:lnTo>
                                <a:lnTo>
                                  <a:pt x="1291906" y="379235"/>
                                </a:lnTo>
                                <a:lnTo>
                                  <a:pt x="1294476" y="460961"/>
                                </a:lnTo>
                                <a:lnTo>
                                  <a:pt x="1297148" y="463531"/>
                                </a:lnTo>
                                <a:lnTo>
                                  <a:pt x="1299718" y="426729"/>
                                </a:lnTo>
                                <a:lnTo>
                                  <a:pt x="1302391" y="487279"/>
                                </a:lnTo>
                                <a:lnTo>
                                  <a:pt x="1304961" y="492522"/>
                                </a:lnTo>
                                <a:lnTo>
                                  <a:pt x="1307634" y="410897"/>
                                </a:lnTo>
                                <a:lnTo>
                                  <a:pt x="1310204" y="474120"/>
                                </a:lnTo>
                                <a:lnTo>
                                  <a:pt x="1312877" y="373992"/>
                                </a:lnTo>
                                <a:lnTo>
                                  <a:pt x="1315447" y="455616"/>
                                </a:lnTo>
                                <a:lnTo>
                                  <a:pt x="1318120" y="373992"/>
                                </a:lnTo>
                                <a:lnTo>
                                  <a:pt x="1320690" y="413467"/>
                                </a:lnTo>
                                <a:lnTo>
                                  <a:pt x="1323363" y="355590"/>
                                </a:lnTo>
                                <a:lnTo>
                                  <a:pt x="1325933" y="455616"/>
                                </a:lnTo>
                                <a:lnTo>
                                  <a:pt x="1328605" y="442457"/>
                                </a:lnTo>
                                <a:lnTo>
                                  <a:pt x="1331175" y="458289"/>
                                </a:lnTo>
                                <a:lnTo>
                                  <a:pt x="1333848" y="418813"/>
                                </a:lnTo>
                                <a:lnTo>
                                  <a:pt x="1336418" y="497765"/>
                                </a:lnTo>
                                <a:lnTo>
                                  <a:pt x="1339091" y="574146"/>
                                </a:lnTo>
                                <a:lnTo>
                                  <a:pt x="1341661" y="402982"/>
                                </a:lnTo>
                                <a:lnTo>
                                  <a:pt x="1344334" y="429299"/>
                                </a:lnTo>
                                <a:lnTo>
                                  <a:pt x="1346904" y="529427"/>
                                </a:lnTo>
                                <a:lnTo>
                                  <a:pt x="1349577" y="416140"/>
                                </a:lnTo>
                                <a:lnTo>
                                  <a:pt x="1352147" y="460961"/>
                                </a:lnTo>
                                <a:lnTo>
                                  <a:pt x="1354820" y="510923"/>
                                </a:lnTo>
                                <a:lnTo>
                                  <a:pt x="1357390" y="434542"/>
                                </a:lnTo>
                                <a:lnTo>
                                  <a:pt x="1360063" y="368749"/>
                                </a:lnTo>
                                <a:lnTo>
                                  <a:pt x="1362633" y="437214"/>
                                </a:lnTo>
                                <a:lnTo>
                                  <a:pt x="1365203" y="397739"/>
                                </a:lnTo>
                                <a:lnTo>
                                  <a:pt x="1367876" y="442457"/>
                                </a:lnTo>
                                <a:lnTo>
                                  <a:pt x="1370446" y="389823"/>
                                </a:lnTo>
                                <a:lnTo>
                                  <a:pt x="1373119" y="510923"/>
                                </a:lnTo>
                                <a:lnTo>
                                  <a:pt x="1375689" y="479363"/>
                                </a:lnTo>
                                <a:lnTo>
                                  <a:pt x="1378361" y="458289"/>
                                </a:lnTo>
                                <a:lnTo>
                                  <a:pt x="1380931" y="402982"/>
                                </a:lnTo>
                                <a:lnTo>
                                  <a:pt x="1383604" y="516269"/>
                                </a:lnTo>
                                <a:lnTo>
                                  <a:pt x="1386174" y="392393"/>
                                </a:lnTo>
                                <a:lnTo>
                                  <a:pt x="1388847" y="450373"/>
                                </a:lnTo>
                                <a:lnTo>
                                  <a:pt x="1391417" y="445130"/>
                                </a:lnTo>
                                <a:lnTo>
                                  <a:pt x="1394090" y="460961"/>
                                </a:lnTo>
                                <a:lnTo>
                                  <a:pt x="1396660" y="434542"/>
                                </a:lnTo>
                                <a:lnTo>
                                  <a:pt x="1399333" y="426729"/>
                                </a:lnTo>
                                <a:lnTo>
                                  <a:pt x="1401903" y="321358"/>
                                </a:lnTo>
                                <a:lnTo>
                                  <a:pt x="1404576" y="421383"/>
                                </a:lnTo>
                                <a:lnTo>
                                  <a:pt x="1407146" y="424056"/>
                                </a:lnTo>
                                <a:lnTo>
                                  <a:pt x="1409819" y="421383"/>
                                </a:lnTo>
                                <a:lnTo>
                                  <a:pt x="1412389" y="455616"/>
                                </a:lnTo>
                                <a:lnTo>
                                  <a:pt x="1415062" y="379235"/>
                                </a:lnTo>
                                <a:lnTo>
                                  <a:pt x="1417632" y="431972"/>
                                </a:lnTo>
                                <a:lnTo>
                                  <a:pt x="1420304" y="563660"/>
                                </a:lnTo>
                                <a:lnTo>
                                  <a:pt x="1422874" y="318684"/>
                                </a:lnTo>
                                <a:lnTo>
                                  <a:pt x="1425547" y="368749"/>
                                </a:lnTo>
                                <a:lnTo>
                                  <a:pt x="1428117" y="484606"/>
                                </a:lnTo>
                                <a:lnTo>
                                  <a:pt x="1430790" y="455616"/>
                                </a:lnTo>
                                <a:lnTo>
                                  <a:pt x="1433360" y="437214"/>
                                </a:lnTo>
                                <a:lnTo>
                                  <a:pt x="1436033" y="395066"/>
                                </a:lnTo>
                                <a:lnTo>
                                  <a:pt x="1438603" y="447803"/>
                                </a:lnTo>
                                <a:lnTo>
                                  <a:pt x="1441276" y="345002"/>
                                </a:lnTo>
                                <a:lnTo>
                                  <a:pt x="1443846" y="429299"/>
                                </a:lnTo>
                                <a:lnTo>
                                  <a:pt x="1446519" y="431972"/>
                                </a:lnTo>
                                <a:lnTo>
                                  <a:pt x="1449089" y="337086"/>
                                </a:lnTo>
                                <a:lnTo>
                                  <a:pt x="1451762" y="389823"/>
                                </a:lnTo>
                                <a:lnTo>
                                  <a:pt x="1454332" y="381908"/>
                                </a:lnTo>
                                <a:lnTo>
                                  <a:pt x="1457005" y="445130"/>
                                </a:lnTo>
                                <a:lnTo>
                                  <a:pt x="1459575" y="431972"/>
                                </a:lnTo>
                                <a:lnTo>
                                  <a:pt x="1462247" y="503110"/>
                                </a:lnTo>
                                <a:lnTo>
                                  <a:pt x="1464817" y="466205"/>
                                </a:lnTo>
                                <a:lnTo>
                                  <a:pt x="1467490" y="463531"/>
                                </a:lnTo>
                                <a:lnTo>
                                  <a:pt x="1470060" y="431972"/>
                                </a:lnTo>
                                <a:lnTo>
                                  <a:pt x="1472733" y="347675"/>
                                </a:lnTo>
                                <a:lnTo>
                                  <a:pt x="1475303" y="429299"/>
                                </a:lnTo>
                                <a:lnTo>
                                  <a:pt x="1477976" y="442457"/>
                                </a:lnTo>
                                <a:lnTo>
                                  <a:pt x="1480546" y="487279"/>
                                </a:lnTo>
                                <a:lnTo>
                                  <a:pt x="1483219" y="408225"/>
                                </a:lnTo>
                                <a:lnTo>
                                  <a:pt x="1485789" y="400309"/>
                                </a:lnTo>
                                <a:lnTo>
                                  <a:pt x="1488462" y="437214"/>
                                </a:lnTo>
                                <a:lnTo>
                                  <a:pt x="1491032" y="355590"/>
                                </a:lnTo>
                                <a:lnTo>
                                  <a:pt x="1493705" y="450373"/>
                                </a:lnTo>
                                <a:lnTo>
                                  <a:pt x="1496275" y="416140"/>
                                </a:lnTo>
                                <a:lnTo>
                                  <a:pt x="1498845" y="424056"/>
                                </a:lnTo>
                                <a:lnTo>
                                  <a:pt x="1501518" y="463531"/>
                                </a:lnTo>
                                <a:lnTo>
                                  <a:pt x="1504088" y="484606"/>
                                </a:lnTo>
                                <a:lnTo>
                                  <a:pt x="1506761" y="318684"/>
                                </a:lnTo>
                                <a:lnTo>
                                  <a:pt x="1509331" y="463531"/>
                                </a:lnTo>
                                <a:lnTo>
                                  <a:pt x="1512003" y="358160"/>
                                </a:lnTo>
                                <a:lnTo>
                                  <a:pt x="1514573" y="466205"/>
                                </a:lnTo>
                                <a:lnTo>
                                  <a:pt x="1517246" y="395066"/>
                                </a:lnTo>
                                <a:lnTo>
                                  <a:pt x="1519816" y="531997"/>
                                </a:lnTo>
                                <a:lnTo>
                                  <a:pt x="1522489" y="482036"/>
                                </a:lnTo>
                                <a:lnTo>
                                  <a:pt x="1525059" y="482036"/>
                                </a:lnTo>
                                <a:lnTo>
                                  <a:pt x="1527732" y="445130"/>
                                </a:lnTo>
                                <a:lnTo>
                                  <a:pt x="1530302" y="476690"/>
                                </a:lnTo>
                                <a:lnTo>
                                  <a:pt x="1532975" y="395066"/>
                                </a:lnTo>
                                <a:lnTo>
                                  <a:pt x="1535545" y="471447"/>
                                </a:lnTo>
                                <a:lnTo>
                                  <a:pt x="1538218" y="413467"/>
                                </a:lnTo>
                                <a:lnTo>
                                  <a:pt x="1540788" y="445130"/>
                                </a:lnTo>
                                <a:lnTo>
                                  <a:pt x="1543460" y="503110"/>
                                </a:lnTo>
                                <a:lnTo>
                                  <a:pt x="1546030" y="487279"/>
                                </a:lnTo>
                                <a:lnTo>
                                  <a:pt x="1548703" y="497765"/>
                                </a:lnTo>
                                <a:lnTo>
                                  <a:pt x="1551273" y="437214"/>
                                </a:lnTo>
                                <a:lnTo>
                                  <a:pt x="1553946" y="518839"/>
                                </a:lnTo>
                                <a:lnTo>
                                  <a:pt x="1556516" y="463531"/>
                                </a:lnTo>
                                <a:lnTo>
                                  <a:pt x="1559189" y="405655"/>
                                </a:lnTo>
                                <a:lnTo>
                                  <a:pt x="1561759" y="445130"/>
                                </a:lnTo>
                                <a:lnTo>
                                  <a:pt x="1564432" y="392393"/>
                                </a:lnTo>
                                <a:lnTo>
                                  <a:pt x="1567002" y="510923"/>
                                </a:lnTo>
                                <a:lnTo>
                                  <a:pt x="1569675" y="373992"/>
                                </a:lnTo>
                                <a:lnTo>
                                  <a:pt x="1572245" y="445130"/>
                                </a:lnTo>
                                <a:lnTo>
                                  <a:pt x="1574918" y="439887"/>
                                </a:lnTo>
                                <a:lnTo>
                                  <a:pt x="1577488" y="384580"/>
                                </a:lnTo>
                                <a:lnTo>
                                  <a:pt x="1580161" y="268620"/>
                                </a:lnTo>
                                <a:lnTo>
                                  <a:pt x="1582731" y="524082"/>
                                </a:lnTo>
                                <a:lnTo>
                                  <a:pt x="1585403" y="368749"/>
                                </a:lnTo>
                                <a:lnTo>
                                  <a:pt x="1587974" y="489849"/>
                                </a:lnTo>
                                <a:lnTo>
                                  <a:pt x="1590646" y="434542"/>
                                </a:lnTo>
                                <a:lnTo>
                                  <a:pt x="1593216" y="545156"/>
                                </a:lnTo>
                                <a:lnTo>
                                  <a:pt x="1595889" y="445130"/>
                                </a:lnTo>
                                <a:lnTo>
                                  <a:pt x="1598459" y="437214"/>
                                </a:lnTo>
                                <a:lnTo>
                                  <a:pt x="1603702" y="437214"/>
                                </a:lnTo>
                                <a:lnTo>
                                  <a:pt x="1606375" y="434542"/>
                                </a:lnTo>
                                <a:lnTo>
                                  <a:pt x="1608945" y="589977"/>
                                </a:lnTo>
                                <a:lnTo>
                                  <a:pt x="1611618" y="505680"/>
                                </a:lnTo>
                                <a:lnTo>
                                  <a:pt x="1614188" y="421383"/>
                                </a:lnTo>
                                <a:lnTo>
                                  <a:pt x="1616861" y="453046"/>
                                </a:lnTo>
                                <a:lnTo>
                                  <a:pt x="1619431" y="421383"/>
                                </a:lnTo>
                                <a:lnTo>
                                  <a:pt x="1622104" y="545156"/>
                                </a:lnTo>
                                <a:lnTo>
                                  <a:pt x="1624674" y="466205"/>
                                </a:lnTo>
                                <a:lnTo>
                                  <a:pt x="1627346" y="373992"/>
                                </a:lnTo>
                                <a:lnTo>
                                  <a:pt x="1629916" y="458289"/>
                                </a:lnTo>
                                <a:lnTo>
                                  <a:pt x="1632590" y="508353"/>
                                </a:lnTo>
                                <a:lnTo>
                                  <a:pt x="1635160" y="468775"/>
                                </a:lnTo>
                                <a:lnTo>
                                  <a:pt x="1637730" y="468775"/>
                                </a:lnTo>
                                <a:lnTo>
                                  <a:pt x="1640402" y="352918"/>
                                </a:lnTo>
                                <a:lnTo>
                                  <a:pt x="1642972" y="229144"/>
                                </a:lnTo>
                                <a:lnTo>
                                  <a:pt x="1645645" y="326601"/>
                                </a:lnTo>
                                <a:lnTo>
                                  <a:pt x="1648215" y="313442"/>
                                </a:lnTo>
                                <a:lnTo>
                                  <a:pt x="1650888" y="442457"/>
                                </a:lnTo>
                                <a:lnTo>
                                  <a:pt x="1653458" y="384580"/>
                                </a:lnTo>
                                <a:lnTo>
                                  <a:pt x="1656131" y="476690"/>
                                </a:lnTo>
                                <a:lnTo>
                                  <a:pt x="1658701" y="534670"/>
                                </a:lnTo>
                                <a:lnTo>
                                  <a:pt x="1661374" y="418813"/>
                                </a:lnTo>
                                <a:lnTo>
                                  <a:pt x="1663944" y="476690"/>
                                </a:lnTo>
                                <a:lnTo>
                                  <a:pt x="1666617" y="553072"/>
                                </a:lnTo>
                                <a:lnTo>
                                  <a:pt x="1669187" y="418813"/>
                                </a:lnTo>
                                <a:lnTo>
                                  <a:pt x="1671860" y="458289"/>
                                </a:lnTo>
                                <a:lnTo>
                                  <a:pt x="1674430" y="426729"/>
                                </a:lnTo>
                                <a:lnTo>
                                  <a:pt x="1677102" y="484606"/>
                                </a:lnTo>
                                <a:lnTo>
                                  <a:pt x="1679672" y="397739"/>
                                </a:lnTo>
                                <a:lnTo>
                                  <a:pt x="1682345" y="489849"/>
                                </a:lnTo>
                                <a:lnTo>
                                  <a:pt x="1684915" y="429299"/>
                                </a:lnTo>
                                <a:lnTo>
                                  <a:pt x="1687588" y="305526"/>
                                </a:lnTo>
                                <a:lnTo>
                                  <a:pt x="1690158" y="376665"/>
                                </a:lnTo>
                                <a:lnTo>
                                  <a:pt x="1692831" y="392393"/>
                                </a:lnTo>
                                <a:lnTo>
                                  <a:pt x="1695401" y="484606"/>
                                </a:lnTo>
                                <a:lnTo>
                                  <a:pt x="1698074" y="381908"/>
                                </a:lnTo>
                                <a:lnTo>
                                  <a:pt x="1700644" y="434542"/>
                                </a:lnTo>
                                <a:lnTo>
                                  <a:pt x="1703317" y="455616"/>
                                </a:lnTo>
                                <a:lnTo>
                                  <a:pt x="1705887" y="426729"/>
                                </a:lnTo>
                                <a:lnTo>
                                  <a:pt x="1708560" y="495195"/>
                                </a:lnTo>
                                <a:lnTo>
                                  <a:pt x="1711130" y="476690"/>
                                </a:lnTo>
                                <a:lnTo>
                                  <a:pt x="1713802" y="484606"/>
                                </a:lnTo>
                                <a:lnTo>
                                  <a:pt x="1716373" y="379235"/>
                                </a:lnTo>
                                <a:lnTo>
                                  <a:pt x="1719046" y="389823"/>
                                </a:lnTo>
                                <a:lnTo>
                                  <a:pt x="1721616" y="416140"/>
                                </a:lnTo>
                                <a:lnTo>
                                  <a:pt x="1724289" y="471447"/>
                                </a:lnTo>
                                <a:lnTo>
                                  <a:pt x="1726858" y="363506"/>
                                </a:lnTo>
                                <a:lnTo>
                                  <a:pt x="1729531" y="450373"/>
                                </a:lnTo>
                                <a:lnTo>
                                  <a:pt x="1732101" y="395066"/>
                                </a:lnTo>
                                <a:lnTo>
                                  <a:pt x="1734774" y="384580"/>
                                </a:lnTo>
                                <a:lnTo>
                                  <a:pt x="1737344" y="460961"/>
                                </a:lnTo>
                                <a:lnTo>
                                  <a:pt x="1740017" y="497765"/>
                                </a:lnTo>
                                <a:lnTo>
                                  <a:pt x="1742587" y="505680"/>
                                </a:lnTo>
                                <a:lnTo>
                                  <a:pt x="1745260" y="442457"/>
                                </a:lnTo>
                                <a:lnTo>
                                  <a:pt x="1747830" y="418813"/>
                                </a:lnTo>
                                <a:lnTo>
                                  <a:pt x="1750503" y="392393"/>
                                </a:lnTo>
                                <a:lnTo>
                                  <a:pt x="1753073" y="363506"/>
                                </a:lnTo>
                                <a:lnTo>
                                  <a:pt x="1755746" y="342432"/>
                                </a:lnTo>
                                <a:lnTo>
                                  <a:pt x="1758316" y="455616"/>
                                </a:lnTo>
                                <a:lnTo>
                                  <a:pt x="1760988" y="471447"/>
                                </a:lnTo>
                                <a:lnTo>
                                  <a:pt x="1763558" y="500437"/>
                                </a:lnTo>
                                <a:lnTo>
                                  <a:pt x="1766231" y="463531"/>
                                </a:lnTo>
                                <a:lnTo>
                                  <a:pt x="1768801" y="508353"/>
                                </a:lnTo>
                                <a:lnTo>
                                  <a:pt x="1771371" y="466205"/>
                                </a:lnTo>
                                <a:lnTo>
                                  <a:pt x="1774044" y="487279"/>
                                </a:lnTo>
                                <a:lnTo>
                                  <a:pt x="1776614" y="510923"/>
                                </a:lnTo>
                                <a:lnTo>
                                  <a:pt x="1779287" y="455616"/>
                                </a:lnTo>
                                <a:lnTo>
                                  <a:pt x="1781857" y="439887"/>
                                </a:lnTo>
                                <a:lnTo>
                                  <a:pt x="1784530" y="450373"/>
                                </a:lnTo>
                                <a:lnTo>
                                  <a:pt x="1787100" y="479363"/>
                                </a:lnTo>
                                <a:lnTo>
                                  <a:pt x="1789773" y="397739"/>
                                </a:lnTo>
                                <a:lnTo>
                                  <a:pt x="1792343" y="487279"/>
                                </a:lnTo>
                                <a:lnTo>
                                  <a:pt x="1795016" y="476690"/>
                                </a:lnTo>
                                <a:lnTo>
                                  <a:pt x="1797586" y="387150"/>
                                </a:lnTo>
                                <a:lnTo>
                                  <a:pt x="1800258" y="447803"/>
                                </a:lnTo>
                                <a:lnTo>
                                  <a:pt x="1802829" y="468775"/>
                                </a:lnTo>
                                <a:lnTo>
                                  <a:pt x="1805501" y="416140"/>
                                </a:lnTo>
                                <a:lnTo>
                                  <a:pt x="1808071" y="392393"/>
                                </a:lnTo>
                                <a:lnTo>
                                  <a:pt x="1810744" y="410897"/>
                                </a:lnTo>
                                <a:lnTo>
                                  <a:pt x="1813314" y="381908"/>
                                </a:lnTo>
                                <a:lnTo>
                                  <a:pt x="1815987" y="434542"/>
                                </a:lnTo>
                                <a:lnTo>
                                  <a:pt x="1818557" y="424056"/>
                                </a:lnTo>
                                <a:lnTo>
                                  <a:pt x="1821230" y="450373"/>
                                </a:lnTo>
                                <a:lnTo>
                                  <a:pt x="1823800" y="421383"/>
                                </a:lnTo>
                                <a:lnTo>
                                  <a:pt x="1826473" y="392393"/>
                                </a:lnTo>
                                <a:lnTo>
                                  <a:pt x="1829043" y="379235"/>
                                </a:lnTo>
                                <a:lnTo>
                                  <a:pt x="1831716" y="458289"/>
                                </a:lnTo>
                                <a:lnTo>
                                  <a:pt x="1834286" y="484606"/>
                                </a:lnTo>
                                <a:lnTo>
                                  <a:pt x="1836958" y="392393"/>
                                </a:lnTo>
                                <a:lnTo>
                                  <a:pt x="1839529" y="410897"/>
                                </a:lnTo>
                                <a:lnTo>
                                  <a:pt x="1842202" y="545156"/>
                                </a:lnTo>
                                <a:lnTo>
                                  <a:pt x="1844772" y="450373"/>
                                </a:lnTo>
                                <a:lnTo>
                                  <a:pt x="1847445" y="489849"/>
                                </a:lnTo>
                                <a:lnTo>
                                  <a:pt x="1850014" y="505680"/>
                                </a:lnTo>
                                <a:lnTo>
                                  <a:pt x="1852687" y="413467"/>
                                </a:lnTo>
                                <a:lnTo>
                                  <a:pt x="1855257" y="421383"/>
                                </a:lnTo>
                                <a:lnTo>
                                  <a:pt x="1857930" y="505680"/>
                                </a:lnTo>
                                <a:lnTo>
                                  <a:pt x="1860500" y="474120"/>
                                </a:lnTo>
                                <a:lnTo>
                                  <a:pt x="1863173" y="474120"/>
                                </a:lnTo>
                                <a:lnTo>
                                  <a:pt x="1865743" y="482036"/>
                                </a:lnTo>
                                <a:lnTo>
                                  <a:pt x="1868416" y="524082"/>
                                </a:lnTo>
                                <a:lnTo>
                                  <a:pt x="1870986" y="503110"/>
                                </a:lnTo>
                                <a:lnTo>
                                  <a:pt x="1873659" y="453046"/>
                                </a:lnTo>
                                <a:lnTo>
                                  <a:pt x="1876229" y="408225"/>
                                </a:lnTo>
                                <a:lnTo>
                                  <a:pt x="1878902" y="339759"/>
                                </a:lnTo>
                                <a:lnTo>
                                  <a:pt x="1881472" y="379235"/>
                                </a:lnTo>
                                <a:lnTo>
                                  <a:pt x="1884144" y="429299"/>
                                </a:lnTo>
                                <a:lnTo>
                                  <a:pt x="1886714" y="424056"/>
                                </a:lnTo>
                                <a:lnTo>
                                  <a:pt x="1889387" y="431972"/>
                                </a:lnTo>
                                <a:lnTo>
                                  <a:pt x="1891957" y="331843"/>
                                </a:lnTo>
                                <a:lnTo>
                                  <a:pt x="1894630" y="397739"/>
                                </a:lnTo>
                                <a:lnTo>
                                  <a:pt x="1897201" y="471447"/>
                                </a:lnTo>
                                <a:lnTo>
                                  <a:pt x="1899873" y="279209"/>
                                </a:lnTo>
                                <a:lnTo>
                                  <a:pt x="1902443" y="371422"/>
                                </a:lnTo>
                                <a:lnTo>
                                  <a:pt x="1905013" y="429299"/>
                                </a:lnTo>
                                <a:lnTo>
                                  <a:pt x="1907686" y="431972"/>
                                </a:lnTo>
                                <a:lnTo>
                                  <a:pt x="1910256" y="387150"/>
                                </a:lnTo>
                                <a:lnTo>
                                  <a:pt x="1912929" y="468775"/>
                                </a:lnTo>
                                <a:lnTo>
                                  <a:pt x="1915499" y="510923"/>
                                </a:lnTo>
                                <a:lnTo>
                                  <a:pt x="1918172" y="268620"/>
                                </a:lnTo>
                                <a:lnTo>
                                  <a:pt x="1920742" y="442457"/>
                                </a:lnTo>
                                <a:lnTo>
                                  <a:pt x="1923414" y="505680"/>
                                </a:lnTo>
                                <a:lnTo>
                                  <a:pt x="1925985" y="426729"/>
                                </a:lnTo>
                                <a:lnTo>
                                  <a:pt x="1928658" y="431972"/>
                                </a:lnTo>
                                <a:lnTo>
                                  <a:pt x="1931228" y="366076"/>
                                </a:lnTo>
                                <a:lnTo>
                                  <a:pt x="1933900" y="405655"/>
                                </a:lnTo>
                                <a:lnTo>
                                  <a:pt x="1936470" y="389823"/>
                                </a:lnTo>
                                <a:lnTo>
                                  <a:pt x="1939143" y="463531"/>
                                </a:lnTo>
                                <a:lnTo>
                                  <a:pt x="1941713" y="455616"/>
                                </a:lnTo>
                                <a:lnTo>
                                  <a:pt x="1944386" y="503110"/>
                                </a:lnTo>
                                <a:lnTo>
                                  <a:pt x="1946956" y="384580"/>
                                </a:lnTo>
                                <a:lnTo>
                                  <a:pt x="1949629" y="381908"/>
                                </a:lnTo>
                                <a:lnTo>
                                  <a:pt x="1952199" y="376665"/>
                                </a:lnTo>
                                <a:lnTo>
                                  <a:pt x="1954872" y="355590"/>
                                </a:lnTo>
                                <a:lnTo>
                                  <a:pt x="1957442" y="476690"/>
                                </a:lnTo>
                                <a:lnTo>
                                  <a:pt x="1960115" y="492522"/>
                                </a:lnTo>
                                <a:lnTo>
                                  <a:pt x="1962685" y="392393"/>
                                </a:lnTo>
                                <a:lnTo>
                                  <a:pt x="1965358" y="405655"/>
                                </a:lnTo>
                                <a:lnTo>
                                  <a:pt x="1967928" y="476690"/>
                                </a:lnTo>
                                <a:lnTo>
                                  <a:pt x="1970601" y="503110"/>
                                </a:lnTo>
                                <a:lnTo>
                                  <a:pt x="1973170" y="331843"/>
                                </a:lnTo>
                                <a:lnTo>
                                  <a:pt x="1975843" y="402982"/>
                                </a:lnTo>
                                <a:lnTo>
                                  <a:pt x="1978413" y="408225"/>
                                </a:lnTo>
                                <a:lnTo>
                                  <a:pt x="1981086" y="389823"/>
                                </a:lnTo>
                                <a:lnTo>
                                  <a:pt x="1983656" y="516269"/>
                                </a:lnTo>
                                <a:lnTo>
                                  <a:pt x="1986329" y="445130"/>
                                </a:lnTo>
                                <a:lnTo>
                                  <a:pt x="1988899" y="416140"/>
                                </a:lnTo>
                                <a:lnTo>
                                  <a:pt x="1991572" y="476690"/>
                                </a:lnTo>
                                <a:lnTo>
                                  <a:pt x="1994142" y="516269"/>
                                </a:lnTo>
                                <a:lnTo>
                                  <a:pt x="1996815" y="489849"/>
                                </a:lnTo>
                                <a:lnTo>
                                  <a:pt x="1999385" y="476690"/>
                                </a:lnTo>
                                <a:lnTo>
                                  <a:pt x="2002058" y="297611"/>
                                </a:lnTo>
                                <a:lnTo>
                                  <a:pt x="2004628" y="471447"/>
                                </a:lnTo>
                                <a:lnTo>
                                  <a:pt x="2007301" y="468775"/>
                                </a:lnTo>
                                <a:lnTo>
                                  <a:pt x="2009870" y="495195"/>
                                </a:lnTo>
                                <a:lnTo>
                                  <a:pt x="2012544" y="445130"/>
                                </a:lnTo>
                                <a:lnTo>
                                  <a:pt x="2015113" y="513596"/>
                                </a:lnTo>
                                <a:lnTo>
                                  <a:pt x="2017786" y="487279"/>
                                </a:lnTo>
                                <a:lnTo>
                                  <a:pt x="2020357" y="466205"/>
                                </a:lnTo>
                                <a:lnTo>
                                  <a:pt x="2023029" y="450373"/>
                                </a:lnTo>
                                <a:lnTo>
                                  <a:pt x="2025599" y="558417"/>
                                </a:lnTo>
                                <a:lnTo>
                                  <a:pt x="2028272" y="560987"/>
                                </a:lnTo>
                                <a:lnTo>
                                  <a:pt x="2030842" y="574146"/>
                                </a:lnTo>
                                <a:lnTo>
                                  <a:pt x="2033515" y="547829"/>
                                </a:lnTo>
                                <a:lnTo>
                                  <a:pt x="2036085" y="487279"/>
                                </a:lnTo>
                                <a:lnTo>
                                  <a:pt x="2038758" y="503110"/>
                                </a:lnTo>
                                <a:lnTo>
                                  <a:pt x="2041328" y="471447"/>
                                </a:lnTo>
                                <a:lnTo>
                                  <a:pt x="2043898" y="413467"/>
                                </a:lnTo>
                                <a:lnTo>
                                  <a:pt x="2046571" y="308199"/>
                                </a:lnTo>
                                <a:lnTo>
                                  <a:pt x="2049141" y="373992"/>
                                </a:lnTo>
                                <a:lnTo>
                                  <a:pt x="2051814" y="500437"/>
                                </a:lnTo>
                                <a:lnTo>
                                  <a:pt x="2054384" y="529427"/>
                                </a:lnTo>
                                <a:lnTo>
                                  <a:pt x="2057057" y="471447"/>
                                </a:lnTo>
                                <a:lnTo>
                                  <a:pt x="2059626" y="342432"/>
                                </a:lnTo>
                                <a:lnTo>
                                  <a:pt x="2062300" y="508353"/>
                                </a:lnTo>
                                <a:lnTo>
                                  <a:pt x="2064869" y="389823"/>
                                </a:lnTo>
                                <a:lnTo>
                                  <a:pt x="2067542" y="434542"/>
                                </a:lnTo>
                                <a:lnTo>
                                  <a:pt x="2070112" y="476690"/>
                                </a:lnTo>
                                <a:lnTo>
                                  <a:pt x="2072785" y="524082"/>
                                </a:lnTo>
                                <a:lnTo>
                                  <a:pt x="2075355" y="395066"/>
                                </a:lnTo>
                                <a:lnTo>
                                  <a:pt x="2078028" y="471447"/>
                                </a:lnTo>
                                <a:lnTo>
                                  <a:pt x="2080598" y="450373"/>
                                </a:lnTo>
                                <a:lnTo>
                                  <a:pt x="2083271" y="458289"/>
                                </a:lnTo>
                                <a:lnTo>
                                  <a:pt x="2085841" y="455616"/>
                                </a:lnTo>
                                <a:lnTo>
                                  <a:pt x="2088514" y="503110"/>
                                </a:lnTo>
                                <a:lnTo>
                                  <a:pt x="2091084" y="516269"/>
                                </a:lnTo>
                                <a:lnTo>
                                  <a:pt x="2093757" y="484606"/>
                                </a:lnTo>
                                <a:lnTo>
                                  <a:pt x="2096327" y="450373"/>
                                </a:lnTo>
                                <a:lnTo>
                                  <a:pt x="2098999" y="576819"/>
                                </a:lnTo>
                                <a:lnTo>
                                  <a:pt x="2101570" y="373992"/>
                                </a:lnTo>
                                <a:lnTo>
                                  <a:pt x="2104242" y="500437"/>
                                </a:lnTo>
                                <a:lnTo>
                                  <a:pt x="2106813" y="521512"/>
                                </a:lnTo>
                                <a:lnTo>
                                  <a:pt x="2109485" y="437214"/>
                                </a:lnTo>
                                <a:lnTo>
                                  <a:pt x="2112055" y="439887"/>
                                </a:lnTo>
                                <a:lnTo>
                                  <a:pt x="2114728" y="479363"/>
                                </a:lnTo>
                                <a:lnTo>
                                  <a:pt x="2117298" y="479363"/>
                                </a:lnTo>
                                <a:lnTo>
                                  <a:pt x="2119971" y="437214"/>
                                </a:lnTo>
                                <a:lnTo>
                                  <a:pt x="2122541" y="529427"/>
                                </a:lnTo>
                                <a:lnTo>
                                  <a:pt x="2125214" y="371422"/>
                                </a:lnTo>
                                <a:lnTo>
                                  <a:pt x="2127784" y="418813"/>
                                </a:lnTo>
                                <a:lnTo>
                                  <a:pt x="2130457" y="242303"/>
                                </a:lnTo>
                                <a:lnTo>
                                  <a:pt x="2133027" y="402982"/>
                                </a:lnTo>
                                <a:lnTo>
                                  <a:pt x="2135700" y="424056"/>
                                </a:lnTo>
                                <a:lnTo>
                                  <a:pt x="2138270" y="439887"/>
                                </a:lnTo>
                                <a:lnTo>
                                  <a:pt x="2140942" y="442457"/>
                                </a:lnTo>
                                <a:lnTo>
                                  <a:pt x="2143513" y="397739"/>
                                </a:lnTo>
                                <a:lnTo>
                                  <a:pt x="2146185" y="405655"/>
                                </a:lnTo>
                                <a:lnTo>
                                  <a:pt x="2148756" y="355590"/>
                                </a:lnTo>
                                <a:lnTo>
                                  <a:pt x="2151428" y="450373"/>
                                </a:lnTo>
                                <a:lnTo>
                                  <a:pt x="2153998" y="295041"/>
                                </a:lnTo>
                                <a:lnTo>
                                  <a:pt x="2156671" y="424056"/>
                                </a:lnTo>
                                <a:lnTo>
                                  <a:pt x="2159241" y="545156"/>
                                </a:lnTo>
                                <a:lnTo>
                                  <a:pt x="2161914" y="555745"/>
                                </a:lnTo>
                                <a:lnTo>
                                  <a:pt x="2164484" y="545156"/>
                                </a:lnTo>
                                <a:lnTo>
                                  <a:pt x="2167157" y="529427"/>
                                </a:lnTo>
                                <a:lnTo>
                                  <a:pt x="2169727" y="605809"/>
                                </a:lnTo>
                                <a:lnTo>
                                  <a:pt x="2172400" y="653200"/>
                                </a:lnTo>
                                <a:lnTo>
                                  <a:pt x="2174970" y="497765"/>
                                </a:lnTo>
                                <a:lnTo>
                                  <a:pt x="2177540" y="597893"/>
                                </a:lnTo>
                                <a:lnTo>
                                  <a:pt x="2180213" y="505680"/>
                                </a:lnTo>
                                <a:lnTo>
                                  <a:pt x="2182783" y="516269"/>
                                </a:lnTo>
                                <a:lnTo>
                                  <a:pt x="2185455" y="458289"/>
                                </a:lnTo>
                                <a:lnTo>
                                  <a:pt x="2188025" y="616295"/>
                                </a:lnTo>
                                <a:lnTo>
                                  <a:pt x="2190698" y="402982"/>
                                </a:lnTo>
                                <a:lnTo>
                                  <a:pt x="2193269" y="408225"/>
                                </a:lnTo>
                                <a:lnTo>
                                  <a:pt x="2195941" y="508353"/>
                                </a:lnTo>
                                <a:lnTo>
                                  <a:pt x="2198512" y="513596"/>
                                </a:lnTo>
                                <a:lnTo>
                                  <a:pt x="2201184" y="563660"/>
                                </a:lnTo>
                                <a:lnTo>
                                  <a:pt x="2203754" y="392393"/>
                                </a:lnTo>
                                <a:lnTo>
                                  <a:pt x="2206427" y="503110"/>
                                </a:lnTo>
                                <a:lnTo>
                                  <a:pt x="2208997" y="471447"/>
                                </a:lnTo>
                                <a:lnTo>
                                  <a:pt x="2211670" y="476690"/>
                                </a:lnTo>
                                <a:lnTo>
                                  <a:pt x="2214240" y="539914"/>
                                </a:lnTo>
                                <a:lnTo>
                                  <a:pt x="2216913" y="510923"/>
                                </a:lnTo>
                                <a:lnTo>
                                  <a:pt x="2219482" y="453046"/>
                                </a:lnTo>
                                <a:lnTo>
                                  <a:pt x="2222156" y="458289"/>
                                </a:lnTo>
                                <a:lnTo>
                                  <a:pt x="2224726" y="508353"/>
                                </a:lnTo>
                                <a:lnTo>
                                  <a:pt x="2227399" y="579389"/>
                                </a:lnTo>
                                <a:lnTo>
                                  <a:pt x="2229969" y="447803"/>
                                </a:lnTo>
                                <a:lnTo>
                                  <a:pt x="2232641" y="495195"/>
                                </a:lnTo>
                                <a:lnTo>
                                  <a:pt x="2235211" y="550502"/>
                                </a:lnTo>
                                <a:lnTo>
                                  <a:pt x="2237884" y="495195"/>
                                </a:lnTo>
                                <a:lnTo>
                                  <a:pt x="2240454" y="460961"/>
                                </a:lnTo>
                                <a:lnTo>
                                  <a:pt x="2243127" y="437214"/>
                                </a:lnTo>
                                <a:lnTo>
                                  <a:pt x="2245697" y="576819"/>
                                </a:lnTo>
                                <a:lnTo>
                                  <a:pt x="2248370" y="510923"/>
                                </a:lnTo>
                                <a:lnTo>
                                  <a:pt x="2250940" y="663686"/>
                                </a:lnTo>
                                <a:lnTo>
                                  <a:pt x="2253613" y="508353"/>
                                </a:lnTo>
                                <a:lnTo>
                                  <a:pt x="2256183" y="555745"/>
                                </a:lnTo>
                                <a:lnTo>
                                  <a:pt x="2258856" y="524082"/>
                                </a:lnTo>
                                <a:lnTo>
                                  <a:pt x="2261426" y="563660"/>
                                </a:lnTo>
                                <a:lnTo>
                                  <a:pt x="2264099" y="547829"/>
                                </a:lnTo>
                                <a:lnTo>
                                  <a:pt x="2266669" y="463531"/>
                                </a:lnTo>
                                <a:lnTo>
                                  <a:pt x="2269341" y="487279"/>
                                </a:lnTo>
                                <a:lnTo>
                                  <a:pt x="2271911" y="555745"/>
                                </a:lnTo>
                                <a:lnTo>
                                  <a:pt x="2274585" y="626883"/>
                                </a:lnTo>
                                <a:lnTo>
                                  <a:pt x="2277154" y="471447"/>
                                </a:lnTo>
                                <a:lnTo>
                                  <a:pt x="2279828" y="587305"/>
                                </a:lnTo>
                                <a:lnTo>
                                  <a:pt x="2282397" y="582062"/>
                                </a:lnTo>
                                <a:lnTo>
                                  <a:pt x="2285070" y="584735"/>
                                </a:lnTo>
                                <a:lnTo>
                                  <a:pt x="2287640" y="634696"/>
                                </a:lnTo>
                                <a:lnTo>
                                  <a:pt x="2290313" y="555745"/>
                                </a:lnTo>
                                <a:lnTo>
                                  <a:pt x="2292883" y="671602"/>
                                </a:lnTo>
                                <a:lnTo>
                                  <a:pt x="2295556" y="666359"/>
                                </a:lnTo>
                                <a:lnTo>
                                  <a:pt x="2298126" y="613725"/>
                                </a:lnTo>
                                <a:lnTo>
                                  <a:pt x="2300798" y="555745"/>
                                </a:lnTo>
                                <a:lnTo>
                                  <a:pt x="2303369" y="629453"/>
                                </a:lnTo>
                                <a:lnTo>
                                  <a:pt x="2306042" y="642612"/>
                                </a:lnTo>
                                <a:lnTo>
                                  <a:pt x="2308612" y="584735"/>
                                </a:lnTo>
                                <a:lnTo>
                                  <a:pt x="2311182" y="608379"/>
                                </a:lnTo>
                                <a:lnTo>
                                  <a:pt x="2313855" y="560987"/>
                                </a:lnTo>
                                <a:lnTo>
                                  <a:pt x="2316425" y="655770"/>
                                </a:lnTo>
                                <a:lnTo>
                                  <a:pt x="2319097" y="576819"/>
                                </a:lnTo>
                                <a:lnTo>
                                  <a:pt x="2321667" y="634696"/>
                                </a:lnTo>
                                <a:lnTo>
                                  <a:pt x="2324340" y="676845"/>
                                </a:lnTo>
                                <a:lnTo>
                                  <a:pt x="2326910" y="576819"/>
                                </a:lnTo>
                                <a:lnTo>
                                  <a:pt x="2329584" y="600463"/>
                                </a:lnTo>
                                <a:lnTo>
                                  <a:pt x="2332153" y="568903"/>
                                </a:lnTo>
                                <a:lnTo>
                                  <a:pt x="2334826" y="584735"/>
                                </a:lnTo>
                                <a:lnTo>
                                  <a:pt x="2337396" y="587305"/>
                                </a:lnTo>
                                <a:lnTo>
                                  <a:pt x="2340069" y="626883"/>
                                </a:lnTo>
                                <a:lnTo>
                                  <a:pt x="2342639" y="700592"/>
                                </a:lnTo>
                                <a:lnTo>
                                  <a:pt x="2345312" y="640042"/>
                                </a:lnTo>
                                <a:lnTo>
                                  <a:pt x="2347882" y="700592"/>
                                </a:lnTo>
                                <a:lnTo>
                                  <a:pt x="2350554" y="603136"/>
                                </a:lnTo>
                                <a:lnTo>
                                  <a:pt x="2353125" y="574146"/>
                                </a:lnTo>
                                <a:lnTo>
                                  <a:pt x="2355797" y="708508"/>
                                </a:lnTo>
                                <a:lnTo>
                                  <a:pt x="2358367" y="605809"/>
                                </a:lnTo>
                                <a:lnTo>
                                  <a:pt x="2361041" y="553072"/>
                                </a:lnTo>
                                <a:lnTo>
                                  <a:pt x="2363611" y="545156"/>
                                </a:lnTo>
                                <a:lnTo>
                                  <a:pt x="2366283" y="503110"/>
                                </a:lnTo>
                                <a:lnTo>
                                  <a:pt x="2368853" y="634696"/>
                                </a:lnTo>
                                <a:lnTo>
                                  <a:pt x="2371526" y="555745"/>
                                </a:lnTo>
                                <a:lnTo>
                                  <a:pt x="2374096" y="629453"/>
                                </a:lnTo>
                                <a:lnTo>
                                  <a:pt x="2376769" y="589977"/>
                                </a:lnTo>
                                <a:lnTo>
                                  <a:pt x="2379339" y="624210"/>
                                </a:lnTo>
                                <a:lnTo>
                                  <a:pt x="2382012" y="563660"/>
                                </a:lnTo>
                                <a:lnTo>
                                  <a:pt x="2384582" y="582062"/>
                                </a:lnTo>
                                <a:lnTo>
                                  <a:pt x="2387254" y="676845"/>
                                </a:lnTo>
                                <a:lnTo>
                                  <a:pt x="2389825" y="495195"/>
                                </a:lnTo>
                                <a:lnTo>
                                  <a:pt x="2392498" y="563660"/>
                                </a:lnTo>
                                <a:lnTo>
                                  <a:pt x="2395068" y="579389"/>
                                </a:lnTo>
                                <a:lnTo>
                                  <a:pt x="2397741" y="563660"/>
                                </a:lnTo>
                                <a:lnTo>
                                  <a:pt x="2400311" y="658443"/>
                                </a:lnTo>
                                <a:lnTo>
                                  <a:pt x="2402983" y="647957"/>
                                </a:lnTo>
                                <a:lnTo>
                                  <a:pt x="2405553" y="592650"/>
                                </a:lnTo>
                                <a:lnTo>
                                  <a:pt x="2408226" y="605809"/>
                                </a:lnTo>
                                <a:lnTo>
                                  <a:pt x="2410796" y="545156"/>
                                </a:lnTo>
                                <a:lnTo>
                                  <a:pt x="2413469" y="647957"/>
                                </a:lnTo>
                                <a:lnTo>
                                  <a:pt x="2416039" y="653200"/>
                                </a:lnTo>
                                <a:lnTo>
                                  <a:pt x="2418712" y="658443"/>
                                </a:lnTo>
                                <a:lnTo>
                                  <a:pt x="2421282" y="547829"/>
                                </a:lnTo>
                                <a:lnTo>
                                  <a:pt x="2423955" y="624210"/>
                                </a:lnTo>
                                <a:lnTo>
                                  <a:pt x="2426525" y="611052"/>
                                </a:lnTo>
                                <a:lnTo>
                                  <a:pt x="2429198" y="518839"/>
                                </a:lnTo>
                                <a:lnTo>
                                  <a:pt x="2431768" y="600463"/>
                                </a:lnTo>
                                <a:lnTo>
                                  <a:pt x="2434441" y="605809"/>
                                </a:lnTo>
                                <a:lnTo>
                                  <a:pt x="2437010" y="526755"/>
                                </a:lnTo>
                                <a:lnTo>
                                  <a:pt x="2439683" y="563660"/>
                                </a:lnTo>
                                <a:lnTo>
                                  <a:pt x="2442253" y="476690"/>
                                </a:lnTo>
                                <a:lnTo>
                                  <a:pt x="2444926" y="621538"/>
                                </a:lnTo>
                                <a:lnTo>
                                  <a:pt x="2447496" y="524082"/>
                                </a:lnTo>
                                <a:lnTo>
                                  <a:pt x="2450066" y="603136"/>
                                </a:lnTo>
                                <a:lnTo>
                                  <a:pt x="2452739" y="605809"/>
                                </a:lnTo>
                                <a:lnTo>
                                  <a:pt x="2455309" y="629453"/>
                                </a:lnTo>
                                <a:lnTo>
                                  <a:pt x="2457982" y="447803"/>
                                </a:lnTo>
                                <a:lnTo>
                                  <a:pt x="2460552" y="526755"/>
                                </a:lnTo>
                                <a:lnTo>
                                  <a:pt x="2463225" y="468775"/>
                                </a:lnTo>
                                <a:lnTo>
                                  <a:pt x="2465795" y="632126"/>
                                </a:lnTo>
                                <a:lnTo>
                                  <a:pt x="2468468" y="537344"/>
                                </a:lnTo>
                                <a:lnTo>
                                  <a:pt x="2471038" y="618967"/>
                                </a:lnTo>
                                <a:lnTo>
                                  <a:pt x="2473711" y="526755"/>
                                </a:lnTo>
                                <a:lnTo>
                                  <a:pt x="2476281" y="503110"/>
                                </a:lnTo>
                                <a:lnTo>
                                  <a:pt x="2478953" y="508353"/>
                                </a:lnTo>
                                <a:lnTo>
                                  <a:pt x="2481524" y="495195"/>
                                </a:lnTo>
                                <a:lnTo>
                                  <a:pt x="2484197" y="537344"/>
                                </a:lnTo>
                                <a:lnTo>
                                  <a:pt x="2486766" y="526755"/>
                                </a:lnTo>
                                <a:lnTo>
                                  <a:pt x="2489439" y="521512"/>
                                </a:lnTo>
                                <a:lnTo>
                                  <a:pt x="2492009" y="555745"/>
                                </a:lnTo>
                                <a:lnTo>
                                  <a:pt x="2494682" y="526755"/>
                                </a:lnTo>
                                <a:lnTo>
                                  <a:pt x="2497252" y="553072"/>
                                </a:lnTo>
                                <a:lnTo>
                                  <a:pt x="2499925" y="516269"/>
                                </a:lnTo>
                                <a:lnTo>
                                  <a:pt x="2502495" y="632126"/>
                                </a:lnTo>
                                <a:lnTo>
                                  <a:pt x="2505168" y="503110"/>
                                </a:lnTo>
                                <a:lnTo>
                                  <a:pt x="2507738" y="584735"/>
                                </a:lnTo>
                                <a:lnTo>
                                  <a:pt x="2510411" y="553072"/>
                                </a:lnTo>
                                <a:lnTo>
                                  <a:pt x="2512981" y="550502"/>
                                </a:lnTo>
                                <a:lnTo>
                                  <a:pt x="2515654" y="537344"/>
                                </a:lnTo>
                                <a:lnTo>
                                  <a:pt x="2518224" y="553072"/>
                                </a:lnTo>
                                <a:lnTo>
                                  <a:pt x="2520897" y="539914"/>
                                </a:lnTo>
                                <a:lnTo>
                                  <a:pt x="2523467" y="492522"/>
                                </a:lnTo>
                                <a:lnTo>
                                  <a:pt x="2526139" y="505680"/>
                                </a:lnTo>
                                <a:lnTo>
                                  <a:pt x="2528709" y="495195"/>
                                </a:lnTo>
                                <a:lnTo>
                                  <a:pt x="2531382" y="571576"/>
                                </a:lnTo>
                                <a:lnTo>
                                  <a:pt x="2533952" y="513596"/>
                                </a:lnTo>
                                <a:lnTo>
                                  <a:pt x="2536625" y="460961"/>
                                </a:lnTo>
                                <a:lnTo>
                                  <a:pt x="2539195" y="666359"/>
                                </a:lnTo>
                                <a:lnTo>
                                  <a:pt x="2541868" y="453046"/>
                                </a:lnTo>
                                <a:lnTo>
                                  <a:pt x="2544438" y="582062"/>
                                </a:lnTo>
                                <a:lnTo>
                                  <a:pt x="2547111" y="624210"/>
                                </a:lnTo>
                                <a:lnTo>
                                  <a:pt x="2549681" y="539914"/>
                                </a:lnTo>
                                <a:lnTo>
                                  <a:pt x="2552354" y="553072"/>
                                </a:lnTo>
                                <a:lnTo>
                                  <a:pt x="2554924" y="568903"/>
                                </a:lnTo>
                                <a:lnTo>
                                  <a:pt x="2557597" y="487279"/>
                                </a:lnTo>
                                <a:lnTo>
                                  <a:pt x="2560167" y="521512"/>
                                </a:lnTo>
                                <a:lnTo>
                                  <a:pt x="2562840" y="571576"/>
                                </a:lnTo>
                                <a:lnTo>
                                  <a:pt x="2565410" y="466205"/>
                                </a:lnTo>
                                <a:lnTo>
                                  <a:pt x="2568083" y="516269"/>
                                </a:lnTo>
                                <a:lnTo>
                                  <a:pt x="2570653" y="516269"/>
                                </a:lnTo>
                                <a:lnTo>
                                  <a:pt x="2573325" y="571576"/>
                                </a:lnTo>
                                <a:lnTo>
                                  <a:pt x="2575895" y="592650"/>
                                </a:lnTo>
                                <a:lnTo>
                                  <a:pt x="2578568" y="495195"/>
                                </a:lnTo>
                                <a:lnTo>
                                  <a:pt x="2581138" y="566230"/>
                                </a:lnTo>
                                <a:lnTo>
                                  <a:pt x="2583708" y="505680"/>
                                </a:lnTo>
                                <a:lnTo>
                                  <a:pt x="2586381" y="592650"/>
                                </a:lnTo>
                                <a:lnTo>
                                  <a:pt x="2588951" y="587305"/>
                                </a:lnTo>
                                <a:lnTo>
                                  <a:pt x="2591624" y="574146"/>
                                </a:lnTo>
                                <a:lnTo>
                                  <a:pt x="2594194" y="671602"/>
                                </a:lnTo>
                                <a:lnTo>
                                  <a:pt x="2596867" y="587305"/>
                                </a:lnTo>
                                <a:lnTo>
                                  <a:pt x="2599437" y="611052"/>
                                </a:lnTo>
                                <a:lnTo>
                                  <a:pt x="2602110" y="579389"/>
                                </a:lnTo>
                                <a:lnTo>
                                  <a:pt x="2604680" y="563660"/>
                                </a:lnTo>
                                <a:lnTo>
                                  <a:pt x="2607353" y="445130"/>
                                </a:lnTo>
                                <a:lnTo>
                                  <a:pt x="2609923" y="471447"/>
                                </a:lnTo>
                                <a:lnTo>
                                  <a:pt x="2612596" y="503110"/>
                                </a:lnTo>
                                <a:lnTo>
                                  <a:pt x="2615166" y="392393"/>
                                </a:lnTo>
                                <a:lnTo>
                                  <a:pt x="2617838" y="510923"/>
                                </a:lnTo>
                                <a:lnTo>
                                  <a:pt x="2620408" y="524082"/>
                                </a:lnTo>
                                <a:lnTo>
                                  <a:pt x="2623081" y="476690"/>
                                </a:lnTo>
                                <a:lnTo>
                                  <a:pt x="2625651" y="445130"/>
                                </a:lnTo>
                                <a:lnTo>
                                  <a:pt x="2628324" y="484606"/>
                                </a:lnTo>
                                <a:lnTo>
                                  <a:pt x="2630894" y="484606"/>
                                </a:lnTo>
                                <a:lnTo>
                                  <a:pt x="2633567" y="516269"/>
                                </a:lnTo>
                                <a:lnTo>
                                  <a:pt x="2636137" y="603136"/>
                                </a:lnTo>
                                <a:lnTo>
                                  <a:pt x="2638810" y="513596"/>
                                </a:lnTo>
                                <a:lnTo>
                                  <a:pt x="2641380" y="503110"/>
                                </a:lnTo>
                                <a:lnTo>
                                  <a:pt x="2644053" y="471447"/>
                                </a:lnTo>
                                <a:lnTo>
                                  <a:pt x="2646623" y="455616"/>
                                </a:lnTo>
                                <a:lnTo>
                                  <a:pt x="2649295" y="455616"/>
                                </a:lnTo>
                                <a:lnTo>
                                  <a:pt x="2651865" y="539914"/>
                                </a:lnTo>
                                <a:lnTo>
                                  <a:pt x="2654538" y="518839"/>
                                </a:lnTo>
                                <a:lnTo>
                                  <a:pt x="2657108" y="531997"/>
                                </a:lnTo>
                                <a:lnTo>
                                  <a:pt x="2659781" y="560987"/>
                                </a:lnTo>
                                <a:lnTo>
                                  <a:pt x="2662351" y="560987"/>
                                </a:lnTo>
                                <a:lnTo>
                                  <a:pt x="2665024" y="539914"/>
                                </a:lnTo>
                                <a:lnTo>
                                  <a:pt x="2667594" y="539914"/>
                                </a:lnTo>
                                <a:lnTo>
                                  <a:pt x="2670267" y="531997"/>
                                </a:lnTo>
                                <a:lnTo>
                                  <a:pt x="2672837" y="555745"/>
                                </a:lnTo>
                                <a:lnTo>
                                  <a:pt x="2675510" y="613725"/>
                                </a:lnTo>
                                <a:lnTo>
                                  <a:pt x="2678080" y="503110"/>
                                </a:lnTo>
                                <a:lnTo>
                                  <a:pt x="2680753" y="521512"/>
                                </a:lnTo>
                                <a:lnTo>
                                  <a:pt x="2683323" y="424056"/>
                                </a:lnTo>
                                <a:lnTo>
                                  <a:pt x="2685995" y="458289"/>
                                </a:lnTo>
                                <a:lnTo>
                                  <a:pt x="2688565" y="524082"/>
                                </a:lnTo>
                                <a:lnTo>
                                  <a:pt x="2691239" y="579389"/>
                                </a:lnTo>
                                <a:lnTo>
                                  <a:pt x="2693809" y="482036"/>
                                </a:lnTo>
                                <a:lnTo>
                                  <a:pt x="2696482" y="521512"/>
                                </a:lnTo>
                                <a:lnTo>
                                  <a:pt x="2699052" y="510923"/>
                                </a:lnTo>
                                <a:lnTo>
                                  <a:pt x="2701724" y="658443"/>
                                </a:lnTo>
                                <a:lnTo>
                                  <a:pt x="2704294" y="708508"/>
                                </a:lnTo>
                                <a:lnTo>
                                  <a:pt x="2706967" y="431972"/>
                                </a:lnTo>
                                <a:lnTo>
                                  <a:pt x="2709537" y="579389"/>
                                </a:lnTo>
                                <a:lnTo>
                                  <a:pt x="2712210" y="534670"/>
                                </a:lnTo>
                                <a:lnTo>
                                  <a:pt x="2714780" y="574146"/>
                                </a:lnTo>
                                <a:lnTo>
                                  <a:pt x="2717453" y="503110"/>
                                </a:lnTo>
                                <a:lnTo>
                                  <a:pt x="2720023" y="500437"/>
                                </a:lnTo>
                                <a:lnTo>
                                  <a:pt x="2722593" y="550502"/>
                                </a:lnTo>
                                <a:lnTo>
                                  <a:pt x="2725266" y="618967"/>
                                </a:lnTo>
                                <a:lnTo>
                                  <a:pt x="2727836" y="553072"/>
                                </a:lnTo>
                                <a:lnTo>
                                  <a:pt x="2730509" y="542586"/>
                                </a:lnTo>
                                <a:lnTo>
                                  <a:pt x="2733079" y="632126"/>
                                </a:lnTo>
                                <a:lnTo>
                                  <a:pt x="2735751" y="571576"/>
                                </a:lnTo>
                                <a:lnTo>
                                  <a:pt x="2738321" y="579389"/>
                                </a:lnTo>
                                <a:lnTo>
                                  <a:pt x="2740994" y="642612"/>
                                </a:lnTo>
                                <a:lnTo>
                                  <a:pt x="2743564" y="474120"/>
                                </a:lnTo>
                                <a:lnTo>
                                  <a:pt x="2746238" y="542586"/>
                                </a:lnTo>
                                <a:lnTo>
                                  <a:pt x="2748808" y="553072"/>
                                </a:lnTo>
                                <a:lnTo>
                                  <a:pt x="2751480" y="584735"/>
                                </a:lnTo>
                                <a:lnTo>
                                  <a:pt x="2754050" y="700592"/>
                                </a:lnTo>
                                <a:lnTo>
                                  <a:pt x="2756723" y="592650"/>
                                </a:lnTo>
                                <a:lnTo>
                                  <a:pt x="2759293" y="579389"/>
                                </a:lnTo>
                                <a:lnTo>
                                  <a:pt x="2761966" y="545156"/>
                                </a:lnTo>
                                <a:lnTo>
                                  <a:pt x="2764536" y="661116"/>
                                </a:lnTo>
                                <a:lnTo>
                                  <a:pt x="2767209" y="547829"/>
                                </a:lnTo>
                                <a:lnTo>
                                  <a:pt x="2769779" y="595220"/>
                                </a:lnTo>
                                <a:lnTo>
                                  <a:pt x="2772451" y="574146"/>
                                </a:lnTo>
                                <a:lnTo>
                                  <a:pt x="2775021" y="632126"/>
                                </a:lnTo>
                                <a:lnTo>
                                  <a:pt x="2777695" y="489849"/>
                                </a:lnTo>
                                <a:lnTo>
                                  <a:pt x="2780265" y="632126"/>
                                </a:lnTo>
                                <a:lnTo>
                                  <a:pt x="2782937" y="632126"/>
                                </a:lnTo>
                                <a:lnTo>
                                  <a:pt x="2785507" y="587305"/>
                                </a:lnTo>
                                <a:lnTo>
                                  <a:pt x="2788180" y="576819"/>
                                </a:lnTo>
                                <a:lnTo>
                                  <a:pt x="2790750" y="616295"/>
                                </a:lnTo>
                                <a:lnTo>
                                  <a:pt x="2793423" y="529427"/>
                                </a:lnTo>
                                <a:lnTo>
                                  <a:pt x="2795993" y="476690"/>
                                </a:lnTo>
                                <a:lnTo>
                                  <a:pt x="2798666" y="560987"/>
                                </a:lnTo>
                                <a:lnTo>
                                  <a:pt x="2801236" y="708508"/>
                                </a:lnTo>
                                <a:lnTo>
                                  <a:pt x="2803909" y="640042"/>
                                </a:lnTo>
                                <a:lnTo>
                                  <a:pt x="2806479" y="608379"/>
                                </a:lnTo>
                                <a:lnTo>
                                  <a:pt x="2809152" y="576819"/>
                                </a:lnTo>
                                <a:lnTo>
                                  <a:pt x="2811722" y="597893"/>
                                </a:lnTo>
                                <a:lnTo>
                                  <a:pt x="2814395" y="571576"/>
                                </a:lnTo>
                                <a:lnTo>
                                  <a:pt x="2816965" y="592650"/>
                                </a:lnTo>
                                <a:lnTo>
                                  <a:pt x="2819637" y="566230"/>
                                </a:lnTo>
                                <a:lnTo>
                                  <a:pt x="2822207" y="613725"/>
                                </a:lnTo>
                                <a:lnTo>
                                  <a:pt x="2824880" y="537344"/>
                                </a:lnTo>
                                <a:lnTo>
                                  <a:pt x="2827450" y="547829"/>
                                </a:lnTo>
                                <a:lnTo>
                                  <a:pt x="2830124" y="568903"/>
                                </a:lnTo>
                                <a:lnTo>
                                  <a:pt x="2832693" y="611052"/>
                                </a:lnTo>
                                <a:lnTo>
                                  <a:pt x="2835366" y="468775"/>
                                </a:lnTo>
                                <a:lnTo>
                                  <a:pt x="2837936" y="574146"/>
                                </a:lnTo>
                                <a:lnTo>
                                  <a:pt x="2840609" y="553072"/>
                                </a:lnTo>
                                <a:lnTo>
                                  <a:pt x="2843179" y="645285"/>
                                </a:lnTo>
                                <a:lnTo>
                                  <a:pt x="2845852" y="618967"/>
                                </a:lnTo>
                                <a:lnTo>
                                  <a:pt x="2848422" y="616295"/>
                                </a:lnTo>
                                <a:lnTo>
                                  <a:pt x="2851095" y="687433"/>
                                </a:lnTo>
                                <a:lnTo>
                                  <a:pt x="2853665" y="592650"/>
                                </a:lnTo>
                                <a:lnTo>
                                  <a:pt x="2856235" y="566230"/>
                                </a:lnTo>
                                <a:lnTo>
                                  <a:pt x="2858908" y="608379"/>
                                </a:lnTo>
                                <a:lnTo>
                                  <a:pt x="2861478" y="518839"/>
                                </a:lnTo>
                                <a:lnTo>
                                  <a:pt x="2864150" y="497765"/>
                                </a:lnTo>
                                <a:lnTo>
                                  <a:pt x="2866720" y="553072"/>
                                </a:lnTo>
                                <a:lnTo>
                                  <a:pt x="2869393" y="613725"/>
                                </a:lnTo>
                                <a:lnTo>
                                  <a:pt x="2871963" y="547829"/>
                                </a:lnTo>
                                <a:lnTo>
                                  <a:pt x="2874636" y="534670"/>
                                </a:lnTo>
                                <a:lnTo>
                                  <a:pt x="2877206" y="539914"/>
                                </a:lnTo>
                                <a:lnTo>
                                  <a:pt x="2879879" y="495195"/>
                                </a:lnTo>
                                <a:lnTo>
                                  <a:pt x="2882449" y="453046"/>
                                </a:lnTo>
                                <a:lnTo>
                                  <a:pt x="2885122" y="618967"/>
                                </a:lnTo>
                                <a:lnTo>
                                  <a:pt x="2887692" y="613725"/>
                                </a:lnTo>
                                <a:lnTo>
                                  <a:pt x="2890365" y="521512"/>
                                </a:lnTo>
                                <a:lnTo>
                                  <a:pt x="2892935" y="418813"/>
                                </a:lnTo>
                                <a:lnTo>
                                  <a:pt x="2895608" y="510923"/>
                                </a:lnTo>
                                <a:lnTo>
                                  <a:pt x="2898178" y="589977"/>
                                </a:lnTo>
                                <a:lnTo>
                                  <a:pt x="2900851" y="542586"/>
                                </a:lnTo>
                                <a:lnTo>
                                  <a:pt x="2903421" y="495195"/>
                                </a:lnTo>
                                <a:lnTo>
                                  <a:pt x="2906093" y="647957"/>
                                </a:lnTo>
                                <a:lnTo>
                                  <a:pt x="2908663" y="424056"/>
                                </a:lnTo>
                                <a:lnTo>
                                  <a:pt x="2911336" y="568903"/>
                                </a:lnTo>
                                <a:lnTo>
                                  <a:pt x="2913906" y="453046"/>
                                </a:lnTo>
                                <a:lnTo>
                                  <a:pt x="2916579" y="529427"/>
                                </a:lnTo>
                                <a:lnTo>
                                  <a:pt x="2919149" y="516269"/>
                                </a:lnTo>
                                <a:lnTo>
                                  <a:pt x="2921822" y="576819"/>
                                </a:lnTo>
                                <a:lnTo>
                                  <a:pt x="2924392" y="634696"/>
                                </a:lnTo>
                                <a:lnTo>
                                  <a:pt x="2927065" y="539914"/>
                                </a:lnTo>
                                <a:lnTo>
                                  <a:pt x="2929635" y="592650"/>
                                </a:lnTo>
                                <a:lnTo>
                                  <a:pt x="2932308" y="560987"/>
                                </a:lnTo>
                                <a:lnTo>
                                  <a:pt x="2934878" y="574146"/>
                                </a:lnTo>
                                <a:lnTo>
                                  <a:pt x="2937551" y="597893"/>
                                </a:lnTo>
                                <a:lnTo>
                                  <a:pt x="2940121" y="555745"/>
                                </a:lnTo>
                                <a:lnTo>
                                  <a:pt x="2942794" y="495195"/>
                                </a:lnTo>
                                <a:lnTo>
                                  <a:pt x="2945364" y="624210"/>
                                </a:lnTo>
                                <a:lnTo>
                                  <a:pt x="2948036" y="560987"/>
                                </a:lnTo>
                                <a:lnTo>
                                  <a:pt x="2950606" y="513596"/>
                                </a:lnTo>
                                <a:lnTo>
                                  <a:pt x="2953279" y="568903"/>
                                </a:lnTo>
                                <a:lnTo>
                                  <a:pt x="2955849" y="503110"/>
                                </a:lnTo>
                                <a:lnTo>
                                  <a:pt x="2958522" y="431972"/>
                                </a:lnTo>
                                <a:lnTo>
                                  <a:pt x="2961092" y="479363"/>
                                </a:lnTo>
                                <a:lnTo>
                                  <a:pt x="2963765" y="468775"/>
                                </a:lnTo>
                                <a:lnTo>
                                  <a:pt x="2966335" y="482036"/>
                                </a:lnTo>
                                <a:lnTo>
                                  <a:pt x="2969008" y="418813"/>
                                </a:lnTo>
                                <a:lnTo>
                                  <a:pt x="2971578" y="521512"/>
                                </a:lnTo>
                                <a:lnTo>
                                  <a:pt x="2974251" y="455616"/>
                                </a:lnTo>
                                <a:lnTo>
                                  <a:pt x="2976821" y="487279"/>
                                </a:lnTo>
                                <a:lnTo>
                                  <a:pt x="2979494" y="508353"/>
                                </a:lnTo>
                                <a:lnTo>
                                  <a:pt x="2982064" y="513596"/>
                                </a:lnTo>
                                <a:lnTo>
                                  <a:pt x="2984737" y="579389"/>
                                </a:lnTo>
                                <a:lnTo>
                                  <a:pt x="2987307" y="579389"/>
                                </a:lnTo>
                                <a:lnTo>
                                  <a:pt x="2989877" y="482036"/>
                                </a:lnTo>
                                <a:lnTo>
                                  <a:pt x="2992550" y="400309"/>
                                </a:lnTo>
                                <a:lnTo>
                                  <a:pt x="2995120" y="463531"/>
                                </a:lnTo>
                                <a:lnTo>
                                  <a:pt x="2997792" y="621538"/>
                                </a:lnTo>
                                <a:lnTo>
                                  <a:pt x="3000362" y="579389"/>
                                </a:lnTo>
                                <a:lnTo>
                                  <a:pt x="3003035" y="568903"/>
                                </a:lnTo>
                                <a:lnTo>
                                  <a:pt x="3005605" y="537344"/>
                                </a:lnTo>
                                <a:lnTo>
                                  <a:pt x="3008278" y="513596"/>
                                </a:lnTo>
                                <a:lnTo>
                                  <a:pt x="3010848" y="489849"/>
                                </a:lnTo>
                                <a:lnTo>
                                  <a:pt x="3013521" y="487279"/>
                                </a:lnTo>
                                <a:lnTo>
                                  <a:pt x="3016091" y="571576"/>
                                </a:lnTo>
                                <a:lnTo>
                                  <a:pt x="3018764" y="526755"/>
                                </a:lnTo>
                                <a:lnTo>
                                  <a:pt x="3021334" y="513596"/>
                                </a:lnTo>
                                <a:lnTo>
                                  <a:pt x="3024007" y="521512"/>
                                </a:lnTo>
                                <a:lnTo>
                                  <a:pt x="3026577" y="487279"/>
                                </a:lnTo>
                                <a:lnTo>
                                  <a:pt x="3029250" y="516269"/>
                                </a:lnTo>
                                <a:lnTo>
                                  <a:pt x="3031820" y="513596"/>
                                </a:lnTo>
                                <a:lnTo>
                                  <a:pt x="3034492" y="582062"/>
                                </a:lnTo>
                                <a:lnTo>
                                  <a:pt x="3037062" y="500437"/>
                                </a:lnTo>
                                <a:lnTo>
                                  <a:pt x="3039735" y="584735"/>
                                </a:lnTo>
                                <a:lnTo>
                                  <a:pt x="3042305" y="582062"/>
                                </a:lnTo>
                                <a:lnTo>
                                  <a:pt x="3044978" y="455616"/>
                                </a:lnTo>
                                <a:lnTo>
                                  <a:pt x="3047548" y="574146"/>
                                </a:lnTo>
                                <a:lnTo>
                                  <a:pt x="3050221" y="605809"/>
                                </a:lnTo>
                                <a:lnTo>
                                  <a:pt x="3052791" y="592650"/>
                                </a:lnTo>
                                <a:lnTo>
                                  <a:pt x="3055464" y="474120"/>
                                </a:lnTo>
                                <a:lnTo>
                                  <a:pt x="3058034" y="537344"/>
                                </a:lnTo>
                                <a:lnTo>
                                  <a:pt x="3060707" y="553072"/>
                                </a:lnTo>
                                <a:lnTo>
                                  <a:pt x="3063277" y="558417"/>
                                </a:lnTo>
                                <a:lnTo>
                                  <a:pt x="3065950" y="510923"/>
                                </a:lnTo>
                                <a:lnTo>
                                  <a:pt x="3068520" y="439887"/>
                                </a:lnTo>
                                <a:lnTo>
                                  <a:pt x="3071193" y="479363"/>
                                </a:lnTo>
                                <a:lnTo>
                                  <a:pt x="3073763" y="476690"/>
                                </a:lnTo>
                                <a:lnTo>
                                  <a:pt x="3076436" y="555745"/>
                                </a:lnTo>
                                <a:lnTo>
                                  <a:pt x="3079006" y="526755"/>
                                </a:lnTo>
                                <a:lnTo>
                                  <a:pt x="3081678" y="526755"/>
                                </a:lnTo>
                                <a:lnTo>
                                  <a:pt x="3084248" y="421383"/>
                                </a:lnTo>
                                <a:lnTo>
                                  <a:pt x="3086921" y="366076"/>
                                </a:lnTo>
                                <a:lnTo>
                                  <a:pt x="3089491" y="413467"/>
                                </a:lnTo>
                                <a:lnTo>
                                  <a:pt x="3092164" y="513596"/>
                                </a:lnTo>
                                <a:lnTo>
                                  <a:pt x="3094734" y="555745"/>
                                </a:lnTo>
                                <a:lnTo>
                                  <a:pt x="3097407" y="424056"/>
                                </a:lnTo>
                                <a:lnTo>
                                  <a:pt x="3099977" y="339759"/>
                                </a:lnTo>
                                <a:lnTo>
                                  <a:pt x="3102650" y="400309"/>
                                </a:lnTo>
                                <a:lnTo>
                                  <a:pt x="3105220" y="392393"/>
                                </a:lnTo>
                                <a:lnTo>
                                  <a:pt x="3107893" y="539914"/>
                                </a:lnTo>
                                <a:lnTo>
                                  <a:pt x="3110463" y="371422"/>
                                </a:lnTo>
                                <a:lnTo>
                                  <a:pt x="3113136" y="358160"/>
                                </a:lnTo>
                                <a:lnTo>
                                  <a:pt x="3115706" y="416140"/>
                                </a:lnTo>
                                <a:lnTo>
                                  <a:pt x="3118378" y="545156"/>
                                </a:lnTo>
                                <a:lnTo>
                                  <a:pt x="3120948" y="487279"/>
                                </a:lnTo>
                                <a:lnTo>
                                  <a:pt x="3123621" y="495195"/>
                                </a:lnTo>
                                <a:lnTo>
                                  <a:pt x="3126191" y="479363"/>
                                </a:lnTo>
                                <a:lnTo>
                                  <a:pt x="3128761" y="489849"/>
                                </a:lnTo>
                                <a:lnTo>
                                  <a:pt x="3131434" y="558417"/>
                                </a:lnTo>
                                <a:lnTo>
                                  <a:pt x="3134004" y="611052"/>
                                </a:lnTo>
                                <a:lnTo>
                                  <a:pt x="3136677" y="531997"/>
                                </a:lnTo>
                                <a:lnTo>
                                  <a:pt x="3139247" y="476690"/>
                                </a:lnTo>
                                <a:lnTo>
                                  <a:pt x="3141920" y="482036"/>
                                </a:lnTo>
                                <a:lnTo>
                                  <a:pt x="3144490" y="510923"/>
                                </a:lnTo>
                                <a:lnTo>
                                  <a:pt x="3147163" y="555745"/>
                                </a:lnTo>
                                <a:lnTo>
                                  <a:pt x="3149733" y="571576"/>
                                </a:lnTo>
                                <a:lnTo>
                                  <a:pt x="3152405" y="611052"/>
                                </a:lnTo>
                                <a:lnTo>
                                  <a:pt x="3154976" y="555745"/>
                                </a:lnTo>
                                <a:lnTo>
                                  <a:pt x="3157648" y="534670"/>
                                </a:lnTo>
                                <a:lnTo>
                                  <a:pt x="3160218" y="558417"/>
                                </a:lnTo>
                                <a:lnTo>
                                  <a:pt x="3162892" y="529427"/>
                                </a:lnTo>
                                <a:lnTo>
                                  <a:pt x="3165462" y="503110"/>
                                </a:lnTo>
                                <a:lnTo>
                                  <a:pt x="3168134" y="608379"/>
                                </a:lnTo>
                                <a:lnTo>
                                  <a:pt x="3170704" y="584735"/>
                                </a:lnTo>
                                <a:lnTo>
                                  <a:pt x="3173377" y="553072"/>
                                </a:lnTo>
                                <a:lnTo>
                                  <a:pt x="3175947" y="534670"/>
                                </a:lnTo>
                                <a:lnTo>
                                  <a:pt x="3178620" y="539914"/>
                                </a:lnTo>
                                <a:lnTo>
                                  <a:pt x="3181190" y="508353"/>
                                </a:lnTo>
                                <a:lnTo>
                                  <a:pt x="3183863" y="492522"/>
                                </a:lnTo>
                                <a:lnTo>
                                  <a:pt x="3186433" y="495195"/>
                                </a:lnTo>
                                <a:lnTo>
                                  <a:pt x="3189106" y="560987"/>
                                </a:lnTo>
                                <a:lnTo>
                                  <a:pt x="3191676" y="647957"/>
                                </a:lnTo>
                                <a:lnTo>
                                  <a:pt x="3194349" y="505680"/>
                                </a:lnTo>
                                <a:lnTo>
                                  <a:pt x="3196919" y="466205"/>
                                </a:lnTo>
                                <a:lnTo>
                                  <a:pt x="3199592" y="497765"/>
                                </a:lnTo>
                                <a:lnTo>
                                  <a:pt x="3202162" y="476690"/>
                                </a:lnTo>
                                <a:lnTo>
                                  <a:pt x="3204834" y="574146"/>
                                </a:lnTo>
                                <a:lnTo>
                                  <a:pt x="3207404" y="584735"/>
                                </a:lnTo>
                                <a:lnTo>
                                  <a:pt x="3210077" y="492522"/>
                                </a:lnTo>
                                <a:lnTo>
                                  <a:pt x="3212647" y="539914"/>
                                </a:lnTo>
                                <a:lnTo>
                                  <a:pt x="3215320" y="521512"/>
                                </a:lnTo>
                                <a:lnTo>
                                  <a:pt x="3217890" y="547829"/>
                                </a:lnTo>
                                <a:lnTo>
                                  <a:pt x="3220563" y="545156"/>
                                </a:lnTo>
                                <a:lnTo>
                                  <a:pt x="3223133" y="637369"/>
                                </a:lnTo>
                                <a:lnTo>
                                  <a:pt x="3225806" y="579389"/>
                                </a:lnTo>
                                <a:lnTo>
                                  <a:pt x="3228376" y="584735"/>
                                </a:lnTo>
                                <a:lnTo>
                                  <a:pt x="3231049" y="558417"/>
                                </a:lnTo>
                                <a:lnTo>
                                  <a:pt x="3233619" y="571576"/>
                                </a:lnTo>
                                <a:lnTo>
                                  <a:pt x="3236292" y="560987"/>
                                </a:lnTo>
                                <a:lnTo>
                                  <a:pt x="3238862" y="487279"/>
                                </a:lnTo>
                                <a:lnTo>
                                  <a:pt x="3241534" y="574146"/>
                                </a:lnTo>
                                <a:lnTo>
                                  <a:pt x="3244104" y="500437"/>
                                </a:lnTo>
                                <a:lnTo>
                                  <a:pt x="3246778" y="579389"/>
                                </a:lnTo>
                                <a:lnTo>
                                  <a:pt x="3249348" y="571576"/>
                                </a:lnTo>
                                <a:lnTo>
                                  <a:pt x="3252020" y="516269"/>
                                </a:lnTo>
                                <a:lnTo>
                                  <a:pt x="3254590" y="600463"/>
                                </a:lnTo>
                                <a:lnTo>
                                  <a:pt x="3257263" y="574146"/>
                                </a:lnTo>
                                <a:lnTo>
                                  <a:pt x="3259833" y="574146"/>
                                </a:lnTo>
                                <a:lnTo>
                                  <a:pt x="3262403" y="589977"/>
                                </a:lnTo>
                                <a:lnTo>
                                  <a:pt x="3265076" y="560987"/>
                                </a:lnTo>
                                <a:lnTo>
                                  <a:pt x="3267646" y="587305"/>
                                </a:lnTo>
                                <a:lnTo>
                                  <a:pt x="3270319" y="521512"/>
                                </a:lnTo>
                                <a:lnTo>
                                  <a:pt x="3272889" y="542586"/>
                                </a:lnTo>
                                <a:lnTo>
                                  <a:pt x="3275562" y="566230"/>
                                </a:lnTo>
                                <a:lnTo>
                                  <a:pt x="3278132" y="471447"/>
                                </a:lnTo>
                                <a:lnTo>
                                  <a:pt x="3280805" y="537344"/>
                                </a:lnTo>
                                <a:lnTo>
                                  <a:pt x="3283375" y="595220"/>
                                </a:lnTo>
                                <a:lnTo>
                                  <a:pt x="3286047" y="492522"/>
                                </a:lnTo>
                                <a:lnTo>
                                  <a:pt x="3288618" y="632126"/>
                                </a:lnTo>
                                <a:lnTo>
                                  <a:pt x="3291290" y="487279"/>
                                </a:lnTo>
                                <a:lnTo>
                                  <a:pt x="3293860" y="503110"/>
                                </a:lnTo>
                                <a:lnTo>
                                  <a:pt x="3296533" y="589977"/>
                                </a:lnTo>
                                <a:lnTo>
                                  <a:pt x="3299103" y="642612"/>
                                </a:lnTo>
                                <a:lnTo>
                                  <a:pt x="3301776" y="621538"/>
                                </a:lnTo>
                                <a:lnTo>
                                  <a:pt x="3304346" y="466205"/>
                                </a:lnTo>
                                <a:lnTo>
                                  <a:pt x="3307019" y="553072"/>
                                </a:lnTo>
                                <a:lnTo>
                                  <a:pt x="3309589" y="537344"/>
                                </a:lnTo>
                                <a:lnTo>
                                  <a:pt x="3312262" y="555745"/>
                                </a:lnTo>
                                <a:lnTo>
                                  <a:pt x="3314832" y="563660"/>
                                </a:lnTo>
                                <a:lnTo>
                                  <a:pt x="3317505" y="566230"/>
                                </a:lnTo>
                                <a:lnTo>
                                  <a:pt x="3320075" y="479363"/>
                                </a:lnTo>
                                <a:lnTo>
                                  <a:pt x="3322748" y="550502"/>
                                </a:lnTo>
                                <a:lnTo>
                                  <a:pt x="3325318" y="442457"/>
                                </a:lnTo>
                                <a:lnTo>
                                  <a:pt x="3327990" y="460961"/>
                                </a:lnTo>
                                <a:lnTo>
                                  <a:pt x="3330560" y="460961"/>
                                </a:lnTo>
                                <a:lnTo>
                                  <a:pt x="3333233" y="547829"/>
                                </a:lnTo>
                                <a:lnTo>
                                  <a:pt x="3335803" y="547829"/>
                                </a:lnTo>
                                <a:lnTo>
                                  <a:pt x="3338476" y="534670"/>
                                </a:lnTo>
                                <a:lnTo>
                                  <a:pt x="3341046" y="516269"/>
                                </a:lnTo>
                                <a:lnTo>
                                  <a:pt x="3343719" y="526755"/>
                                </a:lnTo>
                                <a:lnTo>
                                  <a:pt x="3346289" y="592650"/>
                                </a:lnTo>
                                <a:lnTo>
                                  <a:pt x="3348962" y="400309"/>
                                </a:lnTo>
                                <a:lnTo>
                                  <a:pt x="3351532" y="466205"/>
                                </a:lnTo>
                                <a:lnTo>
                                  <a:pt x="3354205" y="531997"/>
                                </a:lnTo>
                                <a:lnTo>
                                  <a:pt x="3356775" y="460961"/>
                                </a:lnTo>
                                <a:lnTo>
                                  <a:pt x="3359448" y="518839"/>
                                </a:lnTo>
                                <a:lnTo>
                                  <a:pt x="3362018" y="503110"/>
                                </a:lnTo>
                                <a:lnTo>
                                  <a:pt x="3364691" y="584735"/>
                                </a:lnTo>
                                <a:lnTo>
                                  <a:pt x="3367261" y="495195"/>
                                </a:lnTo>
                                <a:lnTo>
                                  <a:pt x="3369934" y="550502"/>
                                </a:lnTo>
                                <a:lnTo>
                                  <a:pt x="3372504" y="555745"/>
                                </a:lnTo>
                                <a:lnTo>
                                  <a:pt x="3375176" y="421383"/>
                                </a:lnTo>
                                <a:lnTo>
                                  <a:pt x="3377746" y="534670"/>
                                </a:lnTo>
                                <a:lnTo>
                                  <a:pt x="3380419" y="489849"/>
                                </a:lnTo>
                                <a:lnTo>
                                  <a:pt x="3382989" y="553072"/>
                                </a:lnTo>
                                <a:lnTo>
                                  <a:pt x="3385662" y="505680"/>
                                </a:lnTo>
                                <a:lnTo>
                                  <a:pt x="3388232" y="471447"/>
                                </a:lnTo>
                                <a:lnTo>
                                  <a:pt x="3390905" y="560987"/>
                                </a:lnTo>
                                <a:lnTo>
                                  <a:pt x="3393475" y="571576"/>
                                </a:lnTo>
                                <a:lnTo>
                                  <a:pt x="3396045" y="350348"/>
                                </a:lnTo>
                                <a:lnTo>
                                  <a:pt x="3398718" y="482036"/>
                                </a:lnTo>
                                <a:lnTo>
                                  <a:pt x="3401288" y="474120"/>
                                </a:lnTo>
                                <a:lnTo>
                                  <a:pt x="3403961" y="487279"/>
                                </a:lnTo>
                                <a:lnTo>
                                  <a:pt x="3406531" y="539914"/>
                                </a:lnTo>
                                <a:lnTo>
                                  <a:pt x="3409204" y="566230"/>
                                </a:lnTo>
                                <a:lnTo>
                                  <a:pt x="3411774" y="539914"/>
                                </a:lnTo>
                                <a:lnTo>
                                  <a:pt x="3414447" y="537344"/>
                                </a:lnTo>
                                <a:lnTo>
                                  <a:pt x="3417017" y="553072"/>
                                </a:lnTo>
                                <a:lnTo>
                                  <a:pt x="3419689" y="568903"/>
                                </a:lnTo>
                                <a:lnTo>
                                  <a:pt x="3422259" y="471447"/>
                                </a:lnTo>
                                <a:lnTo>
                                  <a:pt x="3424932" y="576819"/>
                                </a:lnTo>
                                <a:lnTo>
                                  <a:pt x="3427502" y="547829"/>
                                </a:lnTo>
                                <a:lnTo>
                                  <a:pt x="3430175" y="495195"/>
                                </a:lnTo>
                                <a:lnTo>
                                  <a:pt x="3432745" y="518839"/>
                                </a:lnTo>
                                <a:lnTo>
                                  <a:pt x="3435418" y="534670"/>
                                </a:lnTo>
                                <a:lnTo>
                                  <a:pt x="3437988" y="463531"/>
                                </a:lnTo>
                                <a:lnTo>
                                  <a:pt x="3440661" y="587305"/>
                                </a:lnTo>
                                <a:lnTo>
                                  <a:pt x="3443231" y="521512"/>
                                </a:lnTo>
                                <a:lnTo>
                                  <a:pt x="3445904" y="626883"/>
                                </a:lnTo>
                                <a:lnTo>
                                  <a:pt x="3448474" y="497765"/>
                                </a:lnTo>
                                <a:lnTo>
                                  <a:pt x="3451146" y="629453"/>
                                </a:lnTo>
                                <a:lnTo>
                                  <a:pt x="3453716" y="621538"/>
                                </a:lnTo>
                                <a:lnTo>
                                  <a:pt x="3456390" y="563660"/>
                                </a:lnTo>
                                <a:lnTo>
                                  <a:pt x="3458960" y="453046"/>
                                </a:lnTo>
                                <a:lnTo>
                                  <a:pt x="3461632" y="603136"/>
                                </a:lnTo>
                                <a:lnTo>
                                  <a:pt x="3464202" y="503110"/>
                                </a:lnTo>
                                <a:lnTo>
                                  <a:pt x="3466875" y="553072"/>
                                </a:lnTo>
                                <a:lnTo>
                                  <a:pt x="3469445" y="600463"/>
                                </a:lnTo>
                                <a:lnTo>
                                  <a:pt x="3472118" y="497765"/>
                                </a:lnTo>
                                <a:lnTo>
                                  <a:pt x="3474688" y="537344"/>
                                </a:lnTo>
                                <a:lnTo>
                                  <a:pt x="3477361" y="518839"/>
                                </a:lnTo>
                                <a:lnTo>
                                  <a:pt x="3479931" y="621538"/>
                                </a:lnTo>
                                <a:lnTo>
                                  <a:pt x="3482604" y="545156"/>
                                </a:lnTo>
                                <a:lnTo>
                                  <a:pt x="3485174" y="555745"/>
                                </a:lnTo>
                                <a:lnTo>
                                  <a:pt x="3487847" y="513596"/>
                                </a:lnTo>
                                <a:lnTo>
                                  <a:pt x="3490417" y="547829"/>
                                </a:lnTo>
                                <a:lnTo>
                                  <a:pt x="3493090" y="482036"/>
                                </a:lnTo>
                                <a:lnTo>
                                  <a:pt x="3495660" y="545156"/>
                                </a:lnTo>
                                <a:lnTo>
                                  <a:pt x="3498333" y="524082"/>
                                </a:lnTo>
                                <a:lnTo>
                                  <a:pt x="3500903" y="597893"/>
                                </a:lnTo>
                                <a:lnTo>
                                  <a:pt x="3503575" y="529427"/>
                                </a:lnTo>
                                <a:lnTo>
                                  <a:pt x="3506145" y="476690"/>
                                </a:lnTo>
                                <a:lnTo>
                                  <a:pt x="3508818" y="458289"/>
                                </a:lnTo>
                                <a:lnTo>
                                  <a:pt x="3511388" y="624210"/>
                                </a:lnTo>
                                <a:lnTo>
                                  <a:pt x="3514061" y="560987"/>
                                </a:lnTo>
                                <a:lnTo>
                                  <a:pt x="3516631" y="624210"/>
                                </a:lnTo>
                                <a:lnTo>
                                  <a:pt x="3519304" y="534670"/>
                                </a:lnTo>
                                <a:lnTo>
                                  <a:pt x="3521874" y="655770"/>
                                </a:lnTo>
                                <a:lnTo>
                                  <a:pt x="3524547" y="560987"/>
                                </a:lnTo>
                                <a:lnTo>
                                  <a:pt x="3527117" y="497765"/>
                                </a:lnTo>
                                <a:lnTo>
                                  <a:pt x="3529790" y="576819"/>
                                </a:lnTo>
                                <a:lnTo>
                                  <a:pt x="3532360" y="500437"/>
                                </a:lnTo>
                                <a:lnTo>
                                  <a:pt x="3534930" y="576819"/>
                                </a:lnTo>
                                <a:lnTo>
                                  <a:pt x="3537602" y="608379"/>
                                </a:lnTo>
                                <a:lnTo>
                                  <a:pt x="3540172" y="576819"/>
                                </a:lnTo>
                                <a:lnTo>
                                  <a:pt x="3542846" y="521512"/>
                                </a:lnTo>
                                <a:lnTo>
                                  <a:pt x="3545415" y="550502"/>
                                </a:lnTo>
                                <a:lnTo>
                                  <a:pt x="3548089" y="626883"/>
                                </a:lnTo>
                                <a:lnTo>
                                  <a:pt x="3550659" y="505680"/>
                                </a:lnTo>
                                <a:lnTo>
                                  <a:pt x="3553331" y="495195"/>
                                </a:lnTo>
                                <a:lnTo>
                                  <a:pt x="3555901" y="574146"/>
                                </a:lnTo>
                                <a:lnTo>
                                  <a:pt x="3558574" y="537344"/>
                                </a:lnTo>
                                <a:lnTo>
                                  <a:pt x="3561144" y="587305"/>
                                </a:lnTo>
                                <a:lnTo>
                                  <a:pt x="3563817" y="566230"/>
                                </a:lnTo>
                                <a:lnTo>
                                  <a:pt x="3566387" y="539914"/>
                                </a:lnTo>
                                <a:lnTo>
                                  <a:pt x="3569060" y="531997"/>
                                </a:lnTo>
                                <a:lnTo>
                                  <a:pt x="3571630" y="661116"/>
                                </a:lnTo>
                                <a:lnTo>
                                  <a:pt x="3574302" y="568903"/>
                                </a:lnTo>
                                <a:lnTo>
                                  <a:pt x="3576873" y="542586"/>
                                </a:lnTo>
                                <a:lnTo>
                                  <a:pt x="3579546" y="453046"/>
                                </a:lnTo>
                                <a:lnTo>
                                  <a:pt x="3582116" y="489849"/>
                                </a:lnTo>
                                <a:lnTo>
                                  <a:pt x="3584788" y="560987"/>
                                </a:lnTo>
                                <a:lnTo>
                                  <a:pt x="3587358" y="545156"/>
                                </a:lnTo>
                                <a:lnTo>
                                  <a:pt x="3590031" y="574146"/>
                                </a:lnTo>
                                <a:lnTo>
                                  <a:pt x="3592601" y="618967"/>
                                </a:lnTo>
                                <a:lnTo>
                                  <a:pt x="3595274" y="434542"/>
                                </a:lnTo>
                                <a:lnTo>
                                  <a:pt x="3597844" y="429299"/>
                                </a:lnTo>
                                <a:lnTo>
                                  <a:pt x="3600517" y="526755"/>
                                </a:lnTo>
                                <a:lnTo>
                                  <a:pt x="3603087" y="484606"/>
                                </a:lnTo>
                                <a:lnTo>
                                  <a:pt x="3605760" y="526755"/>
                                </a:lnTo>
                                <a:lnTo>
                                  <a:pt x="3608330" y="439887"/>
                                </a:lnTo>
                                <a:lnTo>
                                  <a:pt x="3611003" y="508353"/>
                                </a:lnTo>
                                <a:lnTo>
                                  <a:pt x="3613573" y="545156"/>
                                </a:lnTo>
                                <a:lnTo>
                                  <a:pt x="3616246" y="510923"/>
                                </a:lnTo>
                                <a:lnTo>
                                  <a:pt x="3618816" y="545156"/>
                                </a:lnTo>
                                <a:lnTo>
                                  <a:pt x="3621488" y="442457"/>
                                </a:lnTo>
                                <a:lnTo>
                                  <a:pt x="3624058" y="484606"/>
                                </a:lnTo>
                                <a:lnTo>
                                  <a:pt x="3626731" y="489849"/>
                                </a:lnTo>
                                <a:lnTo>
                                  <a:pt x="3629301" y="542586"/>
                                </a:lnTo>
                                <a:lnTo>
                                  <a:pt x="3631975" y="537344"/>
                                </a:lnTo>
                                <a:lnTo>
                                  <a:pt x="3634545" y="571576"/>
                                </a:lnTo>
                                <a:lnTo>
                                  <a:pt x="3637217" y="584735"/>
                                </a:lnTo>
                                <a:lnTo>
                                  <a:pt x="3639787" y="571576"/>
                                </a:lnTo>
                                <a:lnTo>
                                  <a:pt x="3642460" y="545156"/>
                                </a:lnTo>
                                <a:lnTo>
                                  <a:pt x="3645030" y="597893"/>
                                </a:lnTo>
                                <a:lnTo>
                                  <a:pt x="3647703" y="521512"/>
                                </a:lnTo>
                                <a:lnTo>
                                  <a:pt x="3650273" y="487279"/>
                                </a:lnTo>
                                <a:lnTo>
                                  <a:pt x="3652946" y="537344"/>
                                </a:lnTo>
                                <a:lnTo>
                                  <a:pt x="3655516" y="589977"/>
                                </a:lnTo>
                                <a:lnTo>
                                  <a:pt x="3658188" y="589977"/>
                                </a:lnTo>
                                <a:lnTo>
                                  <a:pt x="3660759" y="616295"/>
                                </a:lnTo>
                                <a:lnTo>
                                  <a:pt x="3663432" y="582062"/>
                                </a:lnTo>
                                <a:lnTo>
                                  <a:pt x="3666002" y="62421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75" name="Shape 2475"/>
                        <wps:cNvSpPr/>
                        <wps:spPr>
                          <a:xfrm>
                            <a:off x="430388" y="1402211"/>
                            <a:ext cx="4032591" cy="1248627"/>
                          </a:xfrm>
                          <a:custGeom>
                            <a:avLst/>
                            <a:gdLst/>
                            <a:ahLst/>
                            <a:cxnLst/>
                            <a:rect l="0" t="0" r="0" b="0"/>
                            <a:pathLst>
                              <a:path w="4032591" h="1248627">
                                <a:moveTo>
                                  <a:pt x="0" y="1248627"/>
                                </a:moveTo>
                                <a:lnTo>
                                  <a:pt x="4032591" y="1248627"/>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76" name="Rectangle 2476"/>
                        <wps:cNvSpPr/>
                        <wps:spPr>
                          <a:xfrm>
                            <a:off x="203609" y="2554616"/>
                            <a:ext cx="228059" cy="126471"/>
                          </a:xfrm>
                          <a:prstGeom prst="rect">
                            <a:avLst/>
                          </a:prstGeom>
                          <a:ln>
                            <a:noFill/>
                          </a:ln>
                        </wps:spPr>
                        <wps:txbx>
                          <w:txbxContent>
                            <w:p w14:paraId="7ACDA405" w14:textId="77777777" w:rsidR="0000671F" w:rsidRDefault="0000671F" w:rsidP="0000671F">
                              <w:r>
                                <w:rPr>
                                  <w:rFonts w:ascii="Arial" w:eastAsia="Arial" w:hAnsi="Arial" w:cs="Arial"/>
                                  <w:color w:val="4D4D4D"/>
                                  <w:sz w:val="16"/>
                                </w:rPr>
                                <w:t>200</w:t>
                              </w:r>
                            </w:p>
                          </w:txbxContent>
                        </wps:txbx>
                        <wps:bodyPr horzOverflow="overflow" vert="horz" lIns="0" tIns="0" rIns="0" bIns="0" rtlCol="0">
                          <a:noAutofit/>
                        </wps:bodyPr>
                      </wps:wsp>
                      <wps:wsp>
                        <wps:cNvPr id="2477" name="Rectangle 2477"/>
                        <wps:cNvSpPr/>
                        <wps:spPr>
                          <a:xfrm>
                            <a:off x="203609" y="2291238"/>
                            <a:ext cx="228059" cy="126472"/>
                          </a:xfrm>
                          <a:prstGeom prst="rect">
                            <a:avLst/>
                          </a:prstGeom>
                          <a:ln>
                            <a:noFill/>
                          </a:ln>
                        </wps:spPr>
                        <wps:txbx>
                          <w:txbxContent>
                            <w:p w14:paraId="3E1A5DE9" w14:textId="77777777" w:rsidR="0000671F" w:rsidRDefault="0000671F" w:rsidP="0000671F">
                              <w:r>
                                <w:rPr>
                                  <w:rFonts w:ascii="Arial" w:eastAsia="Arial" w:hAnsi="Arial" w:cs="Arial"/>
                                  <w:color w:val="4D4D4D"/>
                                  <w:sz w:val="16"/>
                                </w:rPr>
                                <w:t>300</w:t>
                              </w:r>
                            </w:p>
                          </w:txbxContent>
                        </wps:txbx>
                        <wps:bodyPr horzOverflow="overflow" vert="horz" lIns="0" tIns="0" rIns="0" bIns="0" rtlCol="0">
                          <a:noAutofit/>
                        </wps:bodyPr>
                      </wps:wsp>
                      <wps:wsp>
                        <wps:cNvPr id="2478" name="Rectangle 2478"/>
                        <wps:cNvSpPr/>
                        <wps:spPr>
                          <a:xfrm>
                            <a:off x="203609" y="2027861"/>
                            <a:ext cx="228059" cy="126472"/>
                          </a:xfrm>
                          <a:prstGeom prst="rect">
                            <a:avLst/>
                          </a:prstGeom>
                          <a:ln>
                            <a:noFill/>
                          </a:ln>
                        </wps:spPr>
                        <wps:txbx>
                          <w:txbxContent>
                            <w:p w14:paraId="1491847F" w14:textId="77777777" w:rsidR="0000671F" w:rsidRDefault="0000671F" w:rsidP="0000671F">
                              <w:r>
                                <w:rPr>
                                  <w:rFonts w:ascii="Arial" w:eastAsia="Arial" w:hAnsi="Arial" w:cs="Arial"/>
                                  <w:color w:val="4D4D4D"/>
                                  <w:sz w:val="16"/>
                                </w:rPr>
                                <w:t>400</w:t>
                              </w:r>
                            </w:p>
                          </w:txbxContent>
                        </wps:txbx>
                        <wps:bodyPr horzOverflow="overflow" vert="horz" lIns="0" tIns="0" rIns="0" bIns="0" rtlCol="0">
                          <a:noAutofit/>
                        </wps:bodyPr>
                      </wps:wsp>
                      <wps:wsp>
                        <wps:cNvPr id="2479" name="Rectangle 2479"/>
                        <wps:cNvSpPr/>
                        <wps:spPr>
                          <a:xfrm>
                            <a:off x="203609" y="1764484"/>
                            <a:ext cx="228059" cy="126472"/>
                          </a:xfrm>
                          <a:prstGeom prst="rect">
                            <a:avLst/>
                          </a:prstGeom>
                          <a:ln>
                            <a:noFill/>
                          </a:ln>
                        </wps:spPr>
                        <wps:txbx>
                          <w:txbxContent>
                            <w:p w14:paraId="2D94AF3D" w14:textId="77777777" w:rsidR="0000671F" w:rsidRDefault="0000671F" w:rsidP="0000671F">
                              <w:r>
                                <w:rPr>
                                  <w:rFonts w:ascii="Arial" w:eastAsia="Arial" w:hAnsi="Arial" w:cs="Arial"/>
                                  <w:color w:val="4D4D4D"/>
                                  <w:sz w:val="16"/>
                                </w:rPr>
                                <w:t>500</w:t>
                              </w:r>
                            </w:p>
                          </w:txbxContent>
                        </wps:txbx>
                        <wps:bodyPr horzOverflow="overflow" vert="horz" lIns="0" tIns="0" rIns="0" bIns="0" rtlCol="0">
                          <a:noAutofit/>
                        </wps:bodyPr>
                      </wps:wsp>
                      <wps:wsp>
                        <wps:cNvPr id="2480" name="Rectangle 2480"/>
                        <wps:cNvSpPr/>
                        <wps:spPr>
                          <a:xfrm>
                            <a:off x="203609" y="1501106"/>
                            <a:ext cx="228059" cy="126472"/>
                          </a:xfrm>
                          <a:prstGeom prst="rect">
                            <a:avLst/>
                          </a:prstGeom>
                          <a:ln>
                            <a:noFill/>
                          </a:ln>
                        </wps:spPr>
                        <wps:txbx>
                          <w:txbxContent>
                            <w:p w14:paraId="3C138C5B" w14:textId="77777777" w:rsidR="0000671F" w:rsidRDefault="0000671F" w:rsidP="0000671F">
                              <w:r>
                                <w:rPr>
                                  <w:rFonts w:ascii="Arial" w:eastAsia="Arial" w:hAnsi="Arial" w:cs="Arial"/>
                                  <w:color w:val="4D4D4D"/>
                                  <w:sz w:val="16"/>
                                </w:rPr>
                                <w:t>600</w:t>
                              </w:r>
                            </w:p>
                          </w:txbxContent>
                        </wps:txbx>
                        <wps:bodyPr horzOverflow="overflow" vert="horz" lIns="0" tIns="0" rIns="0" bIns="0" rtlCol="0">
                          <a:noAutofit/>
                        </wps:bodyPr>
                      </wps:wsp>
                      <wps:wsp>
                        <wps:cNvPr id="2481" name="Shape 2481"/>
                        <wps:cNvSpPr/>
                        <wps:spPr>
                          <a:xfrm>
                            <a:off x="399651" y="25915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2" name="Shape 2482"/>
                        <wps:cNvSpPr/>
                        <wps:spPr>
                          <a:xfrm>
                            <a:off x="399651" y="232814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3" name="Shape 2483"/>
                        <wps:cNvSpPr/>
                        <wps:spPr>
                          <a:xfrm>
                            <a:off x="399651" y="2064767"/>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4" name="Shape 2484"/>
                        <wps:cNvSpPr/>
                        <wps:spPr>
                          <a:xfrm>
                            <a:off x="399651" y="1801390"/>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5" name="Shape 2485"/>
                        <wps:cNvSpPr/>
                        <wps:spPr>
                          <a:xfrm>
                            <a:off x="399651" y="15380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6" name="Rectangle 2486"/>
                        <wps:cNvSpPr/>
                        <wps:spPr>
                          <a:xfrm rot="-5399999">
                            <a:off x="-252423" y="1869162"/>
                            <a:ext cx="656613" cy="151766"/>
                          </a:xfrm>
                          <a:prstGeom prst="rect">
                            <a:avLst/>
                          </a:prstGeom>
                          <a:ln>
                            <a:noFill/>
                          </a:ln>
                        </wps:spPr>
                        <wps:txbx>
                          <w:txbxContent>
                            <w:p w14:paraId="54FC46B0" w14:textId="77777777" w:rsidR="0000671F" w:rsidRDefault="0000671F" w:rsidP="0000671F">
                              <w:r>
                                <w:rPr>
                                  <w:rFonts w:ascii="Arial" w:eastAsia="Arial" w:hAnsi="Arial" w:cs="Arial"/>
                                  <w:sz w:val="19"/>
                                </w:rPr>
                                <w:t>Incidents</w:t>
                              </w:r>
                            </w:p>
                          </w:txbxContent>
                        </wps:txbx>
                        <wps:bodyPr horzOverflow="overflow" vert="horz" lIns="0" tIns="0" rIns="0" bIns="0" rtlCol="0">
                          <a:noAutofit/>
                        </wps:bodyPr>
                      </wps:wsp>
                      <wps:wsp>
                        <wps:cNvPr id="2488" name="Rectangle 2488"/>
                        <wps:cNvSpPr/>
                        <wps:spPr>
                          <a:xfrm>
                            <a:off x="4931960" y="1685059"/>
                            <a:ext cx="528801" cy="151765"/>
                          </a:xfrm>
                          <a:prstGeom prst="rect">
                            <a:avLst/>
                          </a:prstGeom>
                          <a:ln>
                            <a:noFill/>
                          </a:ln>
                        </wps:spPr>
                        <wps:txbx>
                          <w:txbxContent>
                            <w:p w14:paraId="6D30C0A6" w14:textId="77777777" w:rsidR="0000671F" w:rsidRDefault="0000671F" w:rsidP="0000671F">
                              <w:r>
                                <w:rPr>
                                  <w:rFonts w:ascii="Arial" w:eastAsia="Arial" w:hAnsi="Arial" w:cs="Arial"/>
                                  <w:sz w:val="19"/>
                                </w:rPr>
                                <w:t>Control</w:t>
                              </w:r>
                            </w:p>
                          </w:txbxContent>
                        </wps:txbx>
                        <wps:bodyPr horzOverflow="overflow" vert="horz" lIns="0" tIns="0" rIns="0" bIns="0" rtlCol="0">
                          <a:noAutofit/>
                        </wps:bodyPr>
                      </wps:wsp>
                      <wps:wsp>
                        <wps:cNvPr id="2490" name="Shape 2490"/>
                        <wps:cNvSpPr/>
                        <wps:spPr>
                          <a:xfrm>
                            <a:off x="4949745" y="1937498"/>
                            <a:ext cx="142072" cy="0"/>
                          </a:xfrm>
                          <a:custGeom>
                            <a:avLst/>
                            <a:gdLst/>
                            <a:ahLst/>
                            <a:cxnLst/>
                            <a:rect l="0" t="0" r="0" b="0"/>
                            <a:pathLst>
                              <a:path w="142072">
                                <a:moveTo>
                                  <a:pt x="0" y="0"/>
                                </a:moveTo>
                                <a:lnTo>
                                  <a:pt x="142072"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92" name="Shape 2492"/>
                        <wps:cNvSpPr/>
                        <wps:spPr>
                          <a:xfrm>
                            <a:off x="4949745" y="2115140"/>
                            <a:ext cx="142072" cy="0"/>
                          </a:xfrm>
                          <a:custGeom>
                            <a:avLst/>
                            <a:gdLst/>
                            <a:ahLst/>
                            <a:cxnLst/>
                            <a:rect l="0" t="0" r="0" b="0"/>
                            <a:pathLst>
                              <a:path w="142072">
                                <a:moveTo>
                                  <a:pt x="0" y="0"/>
                                </a:moveTo>
                                <a:lnTo>
                                  <a:pt x="142072"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94" name="Shape 2494"/>
                        <wps:cNvSpPr/>
                        <wps:spPr>
                          <a:xfrm>
                            <a:off x="4949745" y="2292780"/>
                            <a:ext cx="142072" cy="0"/>
                          </a:xfrm>
                          <a:custGeom>
                            <a:avLst/>
                            <a:gdLst/>
                            <a:ahLst/>
                            <a:cxnLst/>
                            <a:rect l="0" t="0" r="0" b="0"/>
                            <a:pathLst>
                              <a:path w="142072">
                                <a:moveTo>
                                  <a:pt x="0" y="0"/>
                                </a:moveTo>
                                <a:lnTo>
                                  <a:pt x="142072"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95" name="Rectangle 2495"/>
                        <wps:cNvSpPr/>
                        <wps:spPr>
                          <a:xfrm>
                            <a:off x="5170974" y="1900593"/>
                            <a:ext cx="98716" cy="126472"/>
                          </a:xfrm>
                          <a:prstGeom prst="rect">
                            <a:avLst/>
                          </a:prstGeom>
                          <a:ln>
                            <a:noFill/>
                          </a:ln>
                        </wps:spPr>
                        <wps:txbx>
                          <w:txbxContent>
                            <w:p w14:paraId="025BA408" w14:textId="77777777" w:rsidR="0000671F" w:rsidRDefault="0000671F" w:rsidP="0000671F">
                              <w:r>
                                <w:rPr>
                                  <w:rFonts w:ascii="Arial" w:eastAsia="Arial" w:hAnsi="Arial" w:cs="Arial"/>
                                  <w:sz w:val="16"/>
                                </w:rPr>
                                <w:t>C</w:t>
                              </w:r>
                            </w:p>
                          </w:txbxContent>
                        </wps:txbx>
                        <wps:bodyPr horzOverflow="overflow" vert="horz" lIns="0" tIns="0" rIns="0" bIns="0" rtlCol="0">
                          <a:noAutofit/>
                        </wps:bodyPr>
                      </wps:wsp>
                      <wps:wsp>
                        <wps:cNvPr id="2496" name="Rectangle 2496"/>
                        <wps:cNvSpPr/>
                        <wps:spPr>
                          <a:xfrm>
                            <a:off x="5170974" y="2078234"/>
                            <a:ext cx="98716" cy="126472"/>
                          </a:xfrm>
                          <a:prstGeom prst="rect">
                            <a:avLst/>
                          </a:prstGeom>
                          <a:ln>
                            <a:noFill/>
                          </a:ln>
                        </wps:spPr>
                        <wps:txbx>
                          <w:txbxContent>
                            <w:p w14:paraId="10B086D3" w14:textId="77777777" w:rsidR="0000671F" w:rsidRDefault="0000671F" w:rsidP="0000671F">
                              <w:r>
                                <w:rPr>
                                  <w:rFonts w:ascii="Arial" w:eastAsia="Arial" w:hAnsi="Arial" w:cs="Arial"/>
                                  <w:sz w:val="16"/>
                                </w:rPr>
                                <w:t>N</w:t>
                              </w:r>
                            </w:p>
                          </w:txbxContent>
                        </wps:txbx>
                        <wps:bodyPr horzOverflow="overflow" vert="horz" lIns="0" tIns="0" rIns="0" bIns="0" rtlCol="0">
                          <a:noAutofit/>
                        </wps:bodyPr>
                      </wps:wsp>
                      <wps:wsp>
                        <wps:cNvPr id="2497" name="Rectangle 2497"/>
                        <wps:cNvSpPr/>
                        <wps:spPr>
                          <a:xfrm>
                            <a:off x="5170974" y="2255874"/>
                            <a:ext cx="91196" cy="126472"/>
                          </a:xfrm>
                          <a:prstGeom prst="rect">
                            <a:avLst/>
                          </a:prstGeom>
                          <a:ln>
                            <a:noFill/>
                          </a:ln>
                        </wps:spPr>
                        <wps:txbx>
                          <w:txbxContent>
                            <w:p w14:paraId="5F30FDCE" w14:textId="77777777" w:rsidR="0000671F" w:rsidRDefault="0000671F" w:rsidP="0000671F">
                              <w:r>
                                <w:rPr>
                                  <w:rFonts w:ascii="Arial" w:eastAsia="Arial" w:hAnsi="Arial" w:cs="Arial"/>
                                  <w:sz w:val="16"/>
                                </w:rPr>
                                <w:t>S</w:t>
                              </w:r>
                            </w:p>
                          </w:txbxContent>
                        </wps:txbx>
                        <wps:bodyPr horzOverflow="overflow" vert="horz" lIns="0" tIns="0" rIns="0" bIns="0" rtlCol="0">
                          <a:noAutofit/>
                        </wps:bodyPr>
                      </wps:wsp>
                      <wps:wsp>
                        <wps:cNvPr id="2500" name="Shape 2500"/>
                        <wps:cNvSpPr/>
                        <wps:spPr>
                          <a:xfrm>
                            <a:off x="613683" y="3233619"/>
                            <a:ext cx="3666002" cy="412131"/>
                          </a:xfrm>
                          <a:custGeom>
                            <a:avLst/>
                            <a:gdLst/>
                            <a:ahLst/>
                            <a:cxnLst/>
                            <a:rect l="0" t="0" r="0" b="0"/>
                            <a:pathLst>
                              <a:path w="3666002" h="412131">
                                <a:moveTo>
                                  <a:pt x="0" y="227705"/>
                                </a:moveTo>
                                <a:lnTo>
                                  <a:pt x="2673" y="184323"/>
                                </a:lnTo>
                                <a:lnTo>
                                  <a:pt x="5243" y="256695"/>
                                </a:lnTo>
                                <a:lnTo>
                                  <a:pt x="7813" y="235004"/>
                                </a:lnTo>
                                <a:lnTo>
                                  <a:pt x="10486" y="137342"/>
                                </a:lnTo>
                                <a:lnTo>
                                  <a:pt x="13056" y="220509"/>
                                </a:lnTo>
                                <a:lnTo>
                                  <a:pt x="15729" y="242200"/>
                                </a:lnTo>
                                <a:lnTo>
                                  <a:pt x="18299" y="83166"/>
                                </a:lnTo>
                                <a:lnTo>
                                  <a:pt x="20971" y="206014"/>
                                </a:lnTo>
                                <a:lnTo>
                                  <a:pt x="23541" y="256695"/>
                                </a:lnTo>
                                <a:lnTo>
                                  <a:pt x="26214" y="177127"/>
                                </a:lnTo>
                                <a:lnTo>
                                  <a:pt x="28784" y="216911"/>
                                </a:lnTo>
                                <a:lnTo>
                                  <a:pt x="31457" y="169931"/>
                                </a:lnTo>
                                <a:lnTo>
                                  <a:pt x="34027" y="180725"/>
                                </a:lnTo>
                                <a:lnTo>
                                  <a:pt x="36700" y="191622"/>
                                </a:lnTo>
                                <a:lnTo>
                                  <a:pt x="39270" y="238602"/>
                                </a:lnTo>
                                <a:lnTo>
                                  <a:pt x="41943" y="173529"/>
                                </a:lnTo>
                                <a:lnTo>
                                  <a:pt x="44513" y="209612"/>
                                </a:lnTo>
                                <a:lnTo>
                                  <a:pt x="47186" y="119249"/>
                                </a:lnTo>
                                <a:lnTo>
                                  <a:pt x="49756" y="177127"/>
                                </a:lnTo>
                                <a:lnTo>
                                  <a:pt x="52429" y="235004"/>
                                </a:lnTo>
                                <a:lnTo>
                                  <a:pt x="54999" y="166230"/>
                                </a:lnTo>
                                <a:lnTo>
                                  <a:pt x="57672" y="267489"/>
                                </a:lnTo>
                                <a:lnTo>
                                  <a:pt x="60242" y="235004"/>
                                </a:lnTo>
                                <a:lnTo>
                                  <a:pt x="62914" y="289180"/>
                                </a:lnTo>
                                <a:lnTo>
                                  <a:pt x="65484" y="184323"/>
                                </a:lnTo>
                                <a:lnTo>
                                  <a:pt x="68157" y="224107"/>
                                </a:lnTo>
                                <a:lnTo>
                                  <a:pt x="70727" y="242200"/>
                                </a:lnTo>
                                <a:lnTo>
                                  <a:pt x="73400" y="177127"/>
                                </a:lnTo>
                                <a:lnTo>
                                  <a:pt x="75970" y="260293"/>
                                </a:lnTo>
                                <a:lnTo>
                                  <a:pt x="78643" y="220509"/>
                                </a:lnTo>
                                <a:lnTo>
                                  <a:pt x="81213" y="209612"/>
                                </a:lnTo>
                                <a:lnTo>
                                  <a:pt x="83886" y="187921"/>
                                </a:lnTo>
                                <a:lnTo>
                                  <a:pt x="86456" y="191622"/>
                                </a:lnTo>
                                <a:lnTo>
                                  <a:pt x="89129" y="220509"/>
                                </a:lnTo>
                                <a:lnTo>
                                  <a:pt x="91699" y="235004"/>
                                </a:lnTo>
                                <a:lnTo>
                                  <a:pt x="94372" y="133745"/>
                                </a:lnTo>
                                <a:lnTo>
                                  <a:pt x="96942" y="231303"/>
                                </a:lnTo>
                                <a:lnTo>
                                  <a:pt x="99614" y="166230"/>
                                </a:lnTo>
                                <a:lnTo>
                                  <a:pt x="102185" y="155436"/>
                                </a:lnTo>
                                <a:lnTo>
                                  <a:pt x="104857" y="227705"/>
                                </a:lnTo>
                                <a:lnTo>
                                  <a:pt x="107427" y="191622"/>
                                </a:lnTo>
                                <a:lnTo>
                                  <a:pt x="110100" y="191622"/>
                                </a:lnTo>
                                <a:lnTo>
                                  <a:pt x="112670" y="162632"/>
                                </a:lnTo>
                                <a:lnTo>
                                  <a:pt x="115343" y="159034"/>
                                </a:lnTo>
                                <a:lnTo>
                                  <a:pt x="117913" y="256695"/>
                                </a:lnTo>
                                <a:lnTo>
                                  <a:pt x="120586" y="180725"/>
                                </a:lnTo>
                                <a:lnTo>
                                  <a:pt x="123156" y="169931"/>
                                </a:lnTo>
                                <a:lnTo>
                                  <a:pt x="125829" y="198818"/>
                                </a:lnTo>
                                <a:lnTo>
                                  <a:pt x="128399" y="220509"/>
                                </a:lnTo>
                                <a:lnTo>
                                  <a:pt x="131072" y="216911"/>
                                </a:lnTo>
                                <a:lnTo>
                                  <a:pt x="133642" y="274686"/>
                                </a:lnTo>
                                <a:lnTo>
                                  <a:pt x="136315" y="173529"/>
                                </a:lnTo>
                                <a:lnTo>
                                  <a:pt x="138885" y="90362"/>
                                </a:lnTo>
                                <a:lnTo>
                                  <a:pt x="141558" y="231303"/>
                                </a:lnTo>
                                <a:lnTo>
                                  <a:pt x="144128" y="126548"/>
                                </a:lnTo>
                                <a:lnTo>
                                  <a:pt x="146698" y="198818"/>
                                </a:lnTo>
                                <a:lnTo>
                                  <a:pt x="149370" y="140941"/>
                                </a:lnTo>
                                <a:lnTo>
                                  <a:pt x="151940" y="252994"/>
                                </a:lnTo>
                                <a:lnTo>
                                  <a:pt x="154613" y="224107"/>
                                </a:lnTo>
                                <a:lnTo>
                                  <a:pt x="157183" y="133745"/>
                                </a:lnTo>
                                <a:lnTo>
                                  <a:pt x="159856" y="180725"/>
                                </a:lnTo>
                                <a:lnTo>
                                  <a:pt x="162426" y="159034"/>
                                </a:lnTo>
                                <a:lnTo>
                                  <a:pt x="165099" y="173529"/>
                                </a:lnTo>
                                <a:lnTo>
                                  <a:pt x="167669" y="209612"/>
                                </a:lnTo>
                                <a:lnTo>
                                  <a:pt x="170342" y="177127"/>
                                </a:lnTo>
                                <a:lnTo>
                                  <a:pt x="172912" y="224107"/>
                                </a:lnTo>
                                <a:lnTo>
                                  <a:pt x="175585" y="162632"/>
                                </a:lnTo>
                                <a:lnTo>
                                  <a:pt x="178155" y="195220"/>
                                </a:lnTo>
                                <a:lnTo>
                                  <a:pt x="180828" y="216911"/>
                                </a:lnTo>
                                <a:lnTo>
                                  <a:pt x="183398" y="151838"/>
                                </a:lnTo>
                                <a:lnTo>
                                  <a:pt x="186071" y="162632"/>
                                </a:lnTo>
                                <a:lnTo>
                                  <a:pt x="188641" y="235004"/>
                                </a:lnTo>
                                <a:lnTo>
                                  <a:pt x="191313" y="202416"/>
                                </a:lnTo>
                                <a:lnTo>
                                  <a:pt x="193883" y="97558"/>
                                </a:lnTo>
                                <a:lnTo>
                                  <a:pt x="196556" y="195220"/>
                                </a:lnTo>
                                <a:lnTo>
                                  <a:pt x="199126" y="206014"/>
                                </a:lnTo>
                                <a:lnTo>
                                  <a:pt x="201799" y="238602"/>
                                </a:lnTo>
                                <a:lnTo>
                                  <a:pt x="204369" y="50578"/>
                                </a:lnTo>
                                <a:lnTo>
                                  <a:pt x="207042" y="209612"/>
                                </a:lnTo>
                                <a:lnTo>
                                  <a:pt x="209612" y="202416"/>
                                </a:lnTo>
                                <a:lnTo>
                                  <a:pt x="212285" y="267489"/>
                                </a:lnTo>
                                <a:lnTo>
                                  <a:pt x="214855" y="144539"/>
                                </a:lnTo>
                                <a:lnTo>
                                  <a:pt x="217528" y="231303"/>
                                </a:lnTo>
                                <a:lnTo>
                                  <a:pt x="220098" y="202416"/>
                                </a:lnTo>
                                <a:lnTo>
                                  <a:pt x="222771" y="238602"/>
                                </a:lnTo>
                                <a:lnTo>
                                  <a:pt x="225341" y="159034"/>
                                </a:lnTo>
                                <a:lnTo>
                                  <a:pt x="228014" y="83166"/>
                                </a:lnTo>
                                <a:lnTo>
                                  <a:pt x="230584" y="133745"/>
                                </a:lnTo>
                                <a:lnTo>
                                  <a:pt x="233256" y="137342"/>
                                </a:lnTo>
                                <a:lnTo>
                                  <a:pt x="235826" y="184323"/>
                                </a:lnTo>
                                <a:lnTo>
                                  <a:pt x="238499" y="119249"/>
                                </a:lnTo>
                                <a:lnTo>
                                  <a:pt x="241069" y="61475"/>
                                </a:lnTo>
                                <a:lnTo>
                                  <a:pt x="243742" y="93961"/>
                                </a:lnTo>
                                <a:lnTo>
                                  <a:pt x="246312" y="144539"/>
                                </a:lnTo>
                                <a:lnTo>
                                  <a:pt x="248985" y="122848"/>
                                </a:lnTo>
                                <a:lnTo>
                                  <a:pt x="251555" y="148239"/>
                                </a:lnTo>
                                <a:lnTo>
                                  <a:pt x="254228" y="148239"/>
                                </a:lnTo>
                                <a:lnTo>
                                  <a:pt x="256798" y="130147"/>
                                </a:lnTo>
                                <a:lnTo>
                                  <a:pt x="259471" y="104857"/>
                                </a:lnTo>
                                <a:lnTo>
                                  <a:pt x="262041" y="159034"/>
                                </a:lnTo>
                                <a:lnTo>
                                  <a:pt x="264714" y="216911"/>
                                </a:lnTo>
                                <a:lnTo>
                                  <a:pt x="267284" y="206014"/>
                                </a:lnTo>
                                <a:lnTo>
                                  <a:pt x="269957" y="184323"/>
                                </a:lnTo>
                                <a:lnTo>
                                  <a:pt x="272527" y="162632"/>
                                </a:lnTo>
                                <a:lnTo>
                                  <a:pt x="275199" y="155436"/>
                                </a:lnTo>
                                <a:lnTo>
                                  <a:pt x="277769" y="198818"/>
                                </a:lnTo>
                                <a:lnTo>
                                  <a:pt x="280339" y="151838"/>
                                </a:lnTo>
                                <a:lnTo>
                                  <a:pt x="283012" y="271087"/>
                                </a:lnTo>
                                <a:lnTo>
                                  <a:pt x="285582" y="122848"/>
                                </a:lnTo>
                                <a:lnTo>
                                  <a:pt x="288255" y="169931"/>
                                </a:lnTo>
                                <a:lnTo>
                                  <a:pt x="290825" y="184323"/>
                                </a:lnTo>
                                <a:lnTo>
                                  <a:pt x="293498" y="202416"/>
                                </a:lnTo>
                                <a:lnTo>
                                  <a:pt x="296068" y="137342"/>
                                </a:lnTo>
                                <a:lnTo>
                                  <a:pt x="298741" y="296376"/>
                                </a:lnTo>
                                <a:lnTo>
                                  <a:pt x="301311" y="166230"/>
                                </a:lnTo>
                                <a:lnTo>
                                  <a:pt x="303984" y="130147"/>
                                </a:lnTo>
                                <a:lnTo>
                                  <a:pt x="306554" y="162632"/>
                                </a:lnTo>
                                <a:lnTo>
                                  <a:pt x="309227" y="177127"/>
                                </a:lnTo>
                                <a:lnTo>
                                  <a:pt x="311797" y="112054"/>
                                </a:lnTo>
                                <a:lnTo>
                                  <a:pt x="314469" y="227705"/>
                                </a:lnTo>
                                <a:lnTo>
                                  <a:pt x="317039" y="267489"/>
                                </a:lnTo>
                                <a:lnTo>
                                  <a:pt x="319712" y="206014"/>
                                </a:lnTo>
                                <a:lnTo>
                                  <a:pt x="322283" y="151838"/>
                                </a:lnTo>
                                <a:lnTo>
                                  <a:pt x="324955" y="213313"/>
                                </a:lnTo>
                                <a:lnTo>
                                  <a:pt x="327525" y="155436"/>
                                </a:lnTo>
                                <a:lnTo>
                                  <a:pt x="330198" y="245798"/>
                                </a:lnTo>
                                <a:lnTo>
                                  <a:pt x="332768" y="151838"/>
                                </a:lnTo>
                                <a:lnTo>
                                  <a:pt x="335441" y="202416"/>
                                </a:lnTo>
                                <a:lnTo>
                                  <a:pt x="338011" y="224107"/>
                                </a:lnTo>
                                <a:lnTo>
                                  <a:pt x="340684" y="184323"/>
                                </a:lnTo>
                                <a:lnTo>
                                  <a:pt x="343254" y="133745"/>
                                </a:lnTo>
                                <a:lnTo>
                                  <a:pt x="345927" y="162632"/>
                                </a:lnTo>
                                <a:lnTo>
                                  <a:pt x="348497" y="195220"/>
                                </a:lnTo>
                                <a:lnTo>
                                  <a:pt x="351170" y="97558"/>
                                </a:lnTo>
                                <a:lnTo>
                                  <a:pt x="353740" y="256695"/>
                                </a:lnTo>
                                <a:lnTo>
                                  <a:pt x="356412" y="231303"/>
                                </a:lnTo>
                                <a:lnTo>
                                  <a:pt x="358983" y="184323"/>
                                </a:lnTo>
                                <a:lnTo>
                                  <a:pt x="361655" y="184323"/>
                                </a:lnTo>
                                <a:lnTo>
                                  <a:pt x="364225" y="238602"/>
                                </a:lnTo>
                                <a:lnTo>
                                  <a:pt x="366898" y="126548"/>
                                </a:lnTo>
                                <a:lnTo>
                                  <a:pt x="369468" y="169931"/>
                                </a:lnTo>
                                <a:lnTo>
                                  <a:pt x="372141" y="68671"/>
                                </a:lnTo>
                                <a:lnTo>
                                  <a:pt x="374711" y="151838"/>
                                </a:lnTo>
                                <a:lnTo>
                                  <a:pt x="377384" y="206014"/>
                                </a:lnTo>
                                <a:lnTo>
                                  <a:pt x="379954" y="144539"/>
                                </a:lnTo>
                                <a:lnTo>
                                  <a:pt x="382627" y="187921"/>
                                </a:lnTo>
                                <a:lnTo>
                                  <a:pt x="385197" y="213313"/>
                                </a:lnTo>
                                <a:lnTo>
                                  <a:pt x="387870" y="227705"/>
                                </a:lnTo>
                                <a:lnTo>
                                  <a:pt x="390440" y="83166"/>
                                </a:lnTo>
                                <a:lnTo>
                                  <a:pt x="393113" y="162632"/>
                                </a:lnTo>
                                <a:lnTo>
                                  <a:pt x="395683" y="112054"/>
                                </a:lnTo>
                                <a:lnTo>
                                  <a:pt x="398355" y="206014"/>
                                </a:lnTo>
                                <a:lnTo>
                                  <a:pt x="400925" y="216911"/>
                                </a:lnTo>
                                <a:lnTo>
                                  <a:pt x="403598" y="159034"/>
                                </a:lnTo>
                                <a:lnTo>
                                  <a:pt x="406169" y="198818"/>
                                </a:lnTo>
                                <a:lnTo>
                                  <a:pt x="408841" y="191622"/>
                                </a:lnTo>
                                <a:lnTo>
                                  <a:pt x="411411" y="249396"/>
                                </a:lnTo>
                                <a:lnTo>
                                  <a:pt x="413981" y="155436"/>
                                </a:lnTo>
                                <a:lnTo>
                                  <a:pt x="416654" y="249396"/>
                                </a:lnTo>
                                <a:lnTo>
                                  <a:pt x="419224" y="180725"/>
                                </a:lnTo>
                                <a:lnTo>
                                  <a:pt x="421897" y="169931"/>
                                </a:lnTo>
                                <a:lnTo>
                                  <a:pt x="424467" y="191622"/>
                                </a:lnTo>
                                <a:lnTo>
                                  <a:pt x="427140" y="216911"/>
                                </a:lnTo>
                                <a:lnTo>
                                  <a:pt x="429710" y="54176"/>
                                </a:lnTo>
                                <a:lnTo>
                                  <a:pt x="432383" y="198818"/>
                                </a:lnTo>
                                <a:lnTo>
                                  <a:pt x="434953" y="144539"/>
                                </a:lnTo>
                                <a:lnTo>
                                  <a:pt x="437626" y="238602"/>
                                </a:lnTo>
                                <a:lnTo>
                                  <a:pt x="440196" y="191622"/>
                                </a:lnTo>
                                <a:lnTo>
                                  <a:pt x="442869" y="252994"/>
                                </a:lnTo>
                                <a:lnTo>
                                  <a:pt x="445439" y="213313"/>
                                </a:lnTo>
                                <a:lnTo>
                                  <a:pt x="448111" y="180725"/>
                                </a:lnTo>
                                <a:lnTo>
                                  <a:pt x="450681" y="112054"/>
                                </a:lnTo>
                                <a:lnTo>
                                  <a:pt x="453354" y="202416"/>
                                </a:lnTo>
                                <a:lnTo>
                                  <a:pt x="455924" y="151838"/>
                                </a:lnTo>
                                <a:lnTo>
                                  <a:pt x="458597" y="122848"/>
                                </a:lnTo>
                                <a:lnTo>
                                  <a:pt x="461167" y="133745"/>
                                </a:lnTo>
                                <a:lnTo>
                                  <a:pt x="463840" y="122848"/>
                                </a:lnTo>
                                <a:lnTo>
                                  <a:pt x="466410" y="274686"/>
                                </a:lnTo>
                                <a:lnTo>
                                  <a:pt x="469083" y="61475"/>
                                </a:lnTo>
                                <a:lnTo>
                                  <a:pt x="471653" y="220509"/>
                                </a:lnTo>
                                <a:lnTo>
                                  <a:pt x="474326" y="238602"/>
                                </a:lnTo>
                                <a:lnTo>
                                  <a:pt x="476896" y="126548"/>
                                </a:lnTo>
                                <a:lnTo>
                                  <a:pt x="479569" y="206014"/>
                                </a:lnTo>
                                <a:lnTo>
                                  <a:pt x="482139" y="104857"/>
                                </a:lnTo>
                                <a:lnTo>
                                  <a:pt x="484811" y="119249"/>
                                </a:lnTo>
                                <a:lnTo>
                                  <a:pt x="487381" y="169931"/>
                                </a:lnTo>
                                <a:lnTo>
                                  <a:pt x="490054" y="256695"/>
                                </a:lnTo>
                                <a:lnTo>
                                  <a:pt x="492625" y="278386"/>
                                </a:lnTo>
                                <a:lnTo>
                                  <a:pt x="495297" y="242200"/>
                                </a:lnTo>
                                <a:lnTo>
                                  <a:pt x="497867" y="209612"/>
                                </a:lnTo>
                                <a:lnTo>
                                  <a:pt x="500540" y="235004"/>
                                </a:lnTo>
                                <a:lnTo>
                                  <a:pt x="503110" y="227705"/>
                                </a:lnTo>
                                <a:lnTo>
                                  <a:pt x="505783" y="191622"/>
                                </a:lnTo>
                                <a:lnTo>
                                  <a:pt x="508353" y="238602"/>
                                </a:lnTo>
                                <a:lnTo>
                                  <a:pt x="511026" y="137342"/>
                                </a:lnTo>
                                <a:lnTo>
                                  <a:pt x="513596" y="213313"/>
                                </a:lnTo>
                                <a:lnTo>
                                  <a:pt x="516269" y="260293"/>
                                </a:lnTo>
                                <a:lnTo>
                                  <a:pt x="518839" y="177127"/>
                                </a:lnTo>
                                <a:lnTo>
                                  <a:pt x="521511" y="155436"/>
                                </a:lnTo>
                                <a:lnTo>
                                  <a:pt x="524081" y="216911"/>
                                </a:lnTo>
                                <a:lnTo>
                                  <a:pt x="526755" y="307274"/>
                                </a:lnTo>
                                <a:lnTo>
                                  <a:pt x="529325" y="274686"/>
                                </a:lnTo>
                                <a:lnTo>
                                  <a:pt x="531997" y="209612"/>
                                </a:lnTo>
                                <a:lnTo>
                                  <a:pt x="534567" y="281984"/>
                                </a:lnTo>
                                <a:lnTo>
                                  <a:pt x="537240" y="310871"/>
                                </a:lnTo>
                                <a:lnTo>
                                  <a:pt x="539810" y="271087"/>
                                </a:lnTo>
                                <a:lnTo>
                                  <a:pt x="542483" y="61475"/>
                                </a:lnTo>
                                <a:lnTo>
                                  <a:pt x="545053" y="289180"/>
                                </a:lnTo>
                                <a:lnTo>
                                  <a:pt x="547726" y="328964"/>
                                </a:lnTo>
                                <a:lnTo>
                                  <a:pt x="550296" y="206014"/>
                                </a:lnTo>
                                <a:lnTo>
                                  <a:pt x="552866" y="206014"/>
                                </a:lnTo>
                                <a:lnTo>
                                  <a:pt x="555539" y="169931"/>
                                </a:lnTo>
                                <a:lnTo>
                                  <a:pt x="558109" y="162632"/>
                                </a:lnTo>
                                <a:lnTo>
                                  <a:pt x="560782" y="296376"/>
                                </a:lnTo>
                                <a:lnTo>
                                  <a:pt x="563352" y="140941"/>
                                </a:lnTo>
                                <a:lnTo>
                                  <a:pt x="566025" y="307274"/>
                                </a:lnTo>
                                <a:lnTo>
                                  <a:pt x="568595" y="198818"/>
                                </a:lnTo>
                                <a:lnTo>
                                  <a:pt x="571267" y="187921"/>
                                </a:lnTo>
                                <a:lnTo>
                                  <a:pt x="573837" y="216911"/>
                                </a:lnTo>
                                <a:lnTo>
                                  <a:pt x="576510" y="180725"/>
                                </a:lnTo>
                                <a:lnTo>
                                  <a:pt x="579080" y="191622"/>
                                </a:lnTo>
                                <a:lnTo>
                                  <a:pt x="581753" y="137342"/>
                                </a:lnTo>
                                <a:lnTo>
                                  <a:pt x="584323" y="206014"/>
                                </a:lnTo>
                                <a:lnTo>
                                  <a:pt x="586996" y="177127"/>
                                </a:lnTo>
                                <a:lnTo>
                                  <a:pt x="589566" y="169931"/>
                                </a:lnTo>
                                <a:lnTo>
                                  <a:pt x="592239" y="296376"/>
                                </a:lnTo>
                                <a:lnTo>
                                  <a:pt x="594809" y="159034"/>
                                </a:lnTo>
                                <a:lnTo>
                                  <a:pt x="597482" y="166230"/>
                                </a:lnTo>
                                <a:lnTo>
                                  <a:pt x="600052" y="216911"/>
                                </a:lnTo>
                                <a:lnTo>
                                  <a:pt x="602725" y="187921"/>
                                </a:lnTo>
                                <a:lnTo>
                                  <a:pt x="605295" y="242200"/>
                                </a:lnTo>
                                <a:lnTo>
                                  <a:pt x="607967" y="159034"/>
                                </a:lnTo>
                                <a:lnTo>
                                  <a:pt x="610537" y="227705"/>
                                </a:lnTo>
                                <a:lnTo>
                                  <a:pt x="613211" y="224107"/>
                                </a:lnTo>
                                <a:lnTo>
                                  <a:pt x="615781" y="159034"/>
                                </a:lnTo>
                                <a:lnTo>
                                  <a:pt x="618453" y="281984"/>
                                </a:lnTo>
                                <a:lnTo>
                                  <a:pt x="621023" y="180725"/>
                                </a:lnTo>
                                <a:lnTo>
                                  <a:pt x="623696" y="151838"/>
                                </a:lnTo>
                                <a:lnTo>
                                  <a:pt x="626266" y="368749"/>
                                </a:lnTo>
                                <a:lnTo>
                                  <a:pt x="628939" y="101157"/>
                                </a:lnTo>
                                <a:lnTo>
                                  <a:pt x="631509" y="238602"/>
                                </a:lnTo>
                                <a:lnTo>
                                  <a:pt x="634182" y="122848"/>
                                </a:lnTo>
                                <a:lnTo>
                                  <a:pt x="636752" y="162632"/>
                                </a:lnTo>
                                <a:lnTo>
                                  <a:pt x="639425" y="151838"/>
                                </a:lnTo>
                                <a:lnTo>
                                  <a:pt x="641995" y="245798"/>
                                </a:lnTo>
                                <a:lnTo>
                                  <a:pt x="644668" y="292778"/>
                                </a:lnTo>
                                <a:lnTo>
                                  <a:pt x="647238" y="173529"/>
                                </a:lnTo>
                                <a:lnTo>
                                  <a:pt x="649911" y="162632"/>
                                </a:lnTo>
                                <a:lnTo>
                                  <a:pt x="652481" y="169931"/>
                                </a:lnTo>
                                <a:lnTo>
                                  <a:pt x="655153" y="162632"/>
                                </a:lnTo>
                                <a:lnTo>
                                  <a:pt x="657724" y="119249"/>
                                </a:lnTo>
                                <a:lnTo>
                                  <a:pt x="660396" y="224107"/>
                                </a:lnTo>
                                <a:lnTo>
                                  <a:pt x="662966" y="177127"/>
                                </a:lnTo>
                                <a:lnTo>
                                  <a:pt x="665639" y="220509"/>
                                </a:lnTo>
                                <a:lnTo>
                                  <a:pt x="668209" y="202416"/>
                                </a:lnTo>
                                <a:lnTo>
                                  <a:pt x="670882" y="133745"/>
                                </a:lnTo>
                                <a:lnTo>
                                  <a:pt x="673452" y="144539"/>
                                </a:lnTo>
                                <a:lnTo>
                                  <a:pt x="676125" y="191622"/>
                                </a:lnTo>
                                <a:lnTo>
                                  <a:pt x="678695" y="220509"/>
                                </a:lnTo>
                                <a:lnTo>
                                  <a:pt x="681368" y="195220"/>
                                </a:lnTo>
                                <a:lnTo>
                                  <a:pt x="683938" y="307274"/>
                                </a:lnTo>
                                <a:lnTo>
                                  <a:pt x="686508" y="242200"/>
                                </a:lnTo>
                                <a:lnTo>
                                  <a:pt x="689181" y="213313"/>
                                </a:lnTo>
                                <a:lnTo>
                                  <a:pt x="691751" y="206014"/>
                                </a:lnTo>
                                <a:lnTo>
                                  <a:pt x="694423" y="242200"/>
                                </a:lnTo>
                                <a:lnTo>
                                  <a:pt x="696993" y="184323"/>
                                </a:lnTo>
                                <a:lnTo>
                                  <a:pt x="699667" y="238602"/>
                                </a:lnTo>
                                <a:lnTo>
                                  <a:pt x="702237" y="303675"/>
                                </a:lnTo>
                                <a:lnTo>
                                  <a:pt x="704909" y="206014"/>
                                </a:lnTo>
                                <a:lnTo>
                                  <a:pt x="707479" y="169931"/>
                                </a:lnTo>
                                <a:lnTo>
                                  <a:pt x="710152" y="206014"/>
                                </a:lnTo>
                                <a:lnTo>
                                  <a:pt x="712722" y="256695"/>
                                </a:lnTo>
                                <a:lnTo>
                                  <a:pt x="715395" y="245798"/>
                                </a:lnTo>
                                <a:lnTo>
                                  <a:pt x="717965" y="198818"/>
                                </a:lnTo>
                                <a:lnTo>
                                  <a:pt x="720638" y="166230"/>
                                </a:lnTo>
                                <a:lnTo>
                                  <a:pt x="723208" y="198818"/>
                                </a:lnTo>
                                <a:lnTo>
                                  <a:pt x="725881" y="148239"/>
                                </a:lnTo>
                                <a:lnTo>
                                  <a:pt x="728451" y="177127"/>
                                </a:lnTo>
                                <a:lnTo>
                                  <a:pt x="731124" y="271087"/>
                                </a:lnTo>
                                <a:lnTo>
                                  <a:pt x="733694" y="155436"/>
                                </a:lnTo>
                                <a:lnTo>
                                  <a:pt x="736367" y="216911"/>
                                </a:lnTo>
                                <a:lnTo>
                                  <a:pt x="738937" y="267489"/>
                                </a:lnTo>
                                <a:lnTo>
                                  <a:pt x="741609" y="180725"/>
                                </a:lnTo>
                                <a:lnTo>
                                  <a:pt x="744179" y="173529"/>
                                </a:lnTo>
                                <a:lnTo>
                                  <a:pt x="746852" y="220509"/>
                                </a:lnTo>
                                <a:lnTo>
                                  <a:pt x="749422" y="252994"/>
                                </a:lnTo>
                                <a:lnTo>
                                  <a:pt x="752095" y="198818"/>
                                </a:lnTo>
                                <a:lnTo>
                                  <a:pt x="754665" y="187921"/>
                                </a:lnTo>
                                <a:lnTo>
                                  <a:pt x="757338" y="191622"/>
                                </a:lnTo>
                                <a:lnTo>
                                  <a:pt x="759908" y="126548"/>
                                </a:lnTo>
                                <a:lnTo>
                                  <a:pt x="762581" y="159034"/>
                                </a:lnTo>
                                <a:lnTo>
                                  <a:pt x="765151" y="86764"/>
                                </a:lnTo>
                                <a:lnTo>
                                  <a:pt x="767824" y="155436"/>
                                </a:lnTo>
                                <a:lnTo>
                                  <a:pt x="770394" y="155436"/>
                                </a:lnTo>
                                <a:lnTo>
                                  <a:pt x="773067" y="177127"/>
                                </a:lnTo>
                                <a:lnTo>
                                  <a:pt x="775637" y="260293"/>
                                </a:lnTo>
                                <a:lnTo>
                                  <a:pt x="778309" y="169931"/>
                                </a:lnTo>
                                <a:lnTo>
                                  <a:pt x="780880" y="220509"/>
                                </a:lnTo>
                                <a:lnTo>
                                  <a:pt x="783552" y="285582"/>
                                </a:lnTo>
                                <a:lnTo>
                                  <a:pt x="786122" y="231303"/>
                                </a:lnTo>
                                <a:lnTo>
                                  <a:pt x="788795" y="155436"/>
                                </a:lnTo>
                                <a:lnTo>
                                  <a:pt x="791365" y="151838"/>
                                </a:lnTo>
                                <a:lnTo>
                                  <a:pt x="794038" y="220509"/>
                                </a:lnTo>
                                <a:lnTo>
                                  <a:pt x="796608" y="133745"/>
                                </a:lnTo>
                                <a:lnTo>
                                  <a:pt x="799281" y="292778"/>
                                </a:lnTo>
                                <a:lnTo>
                                  <a:pt x="801851" y="166230"/>
                                </a:lnTo>
                                <a:lnTo>
                                  <a:pt x="804524" y="260293"/>
                                </a:lnTo>
                                <a:lnTo>
                                  <a:pt x="807094" y="144539"/>
                                </a:lnTo>
                                <a:lnTo>
                                  <a:pt x="809767" y="187921"/>
                                </a:lnTo>
                                <a:lnTo>
                                  <a:pt x="812337" y="256695"/>
                                </a:lnTo>
                                <a:lnTo>
                                  <a:pt x="815009" y="249396"/>
                                </a:lnTo>
                                <a:lnTo>
                                  <a:pt x="817579" y="195220"/>
                                </a:lnTo>
                                <a:lnTo>
                                  <a:pt x="820253" y="220509"/>
                                </a:lnTo>
                                <a:lnTo>
                                  <a:pt x="822823" y="224107"/>
                                </a:lnTo>
                                <a:lnTo>
                                  <a:pt x="825393" y="271087"/>
                                </a:lnTo>
                                <a:lnTo>
                                  <a:pt x="828065" y="289180"/>
                                </a:lnTo>
                                <a:lnTo>
                                  <a:pt x="830635" y="227705"/>
                                </a:lnTo>
                                <a:lnTo>
                                  <a:pt x="833308" y="195220"/>
                                </a:lnTo>
                                <a:lnTo>
                                  <a:pt x="835878" y="155436"/>
                                </a:lnTo>
                                <a:lnTo>
                                  <a:pt x="838551" y="195220"/>
                                </a:lnTo>
                                <a:lnTo>
                                  <a:pt x="841121" y="242200"/>
                                </a:lnTo>
                                <a:lnTo>
                                  <a:pt x="843794" y="318068"/>
                                </a:lnTo>
                                <a:lnTo>
                                  <a:pt x="846364" y="198818"/>
                                </a:lnTo>
                                <a:lnTo>
                                  <a:pt x="849037" y="303675"/>
                                </a:lnTo>
                                <a:lnTo>
                                  <a:pt x="851607" y="267489"/>
                                </a:lnTo>
                                <a:lnTo>
                                  <a:pt x="854280" y="184323"/>
                                </a:lnTo>
                                <a:lnTo>
                                  <a:pt x="856850" y="209612"/>
                                </a:lnTo>
                                <a:lnTo>
                                  <a:pt x="859523" y="169931"/>
                                </a:lnTo>
                                <a:lnTo>
                                  <a:pt x="862093" y="216911"/>
                                </a:lnTo>
                                <a:lnTo>
                                  <a:pt x="864766" y="260293"/>
                                </a:lnTo>
                                <a:lnTo>
                                  <a:pt x="867336" y="224107"/>
                                </a:lnTo>
                                <a:lnTo>
                                  <a:pt x="870008" y="220509"/>
                                </a:lnTo>
                                <a:lnTo>
                                  <a:pt x="872578" y="198818"/>
                                </a:lnTo>
                                <a:lnTo>
                                  <a:pt x="875251" y="271087"/>
                                </a:lnTo>
                                <a:lnTo>
                                  <a:pt x="877821" y="224107"/>
                                </a:lnTo>
                                <a:lnTo>
                                  <a:pt x="880494" y="195220"/>
                                </a:lnTo>
                                <a:lnTo>
                                  <a:pt x="883064" y="231303"/>
                                </a:lnTo>
                                <a:lnTo>
                                  <a:pt x="885737" y="260293"/>
                                </a:lnTo>
                                <a:lnTo>
                                  <a:pt x="888307" y="166230"/>
                                </a:lnTo>
                                <a:lnTo>
                                  <a:pt x="890980" y="173529"/>
                                </a:lnTo>
                                <a:lnTo>
                                  <a:pt x="893550" y="238602"/>
                                </a:lnTo>
                                <a:lnTo>
                                  <a:pt x="896223" y="195220"/>
                                </a:lnTo>
                                <a:lnTo>
                                  <a:pt x="898793" y="263891"/>
                                </a:lnTo>
                                <a:lnTo>
                                  <a:pt x="901466" y="177127"/>
                                </a:lnTo>
                                <a:lnTo>
                                  <a:pt x="904036" y="235004"/>
                                </a:lnTo>
                                <a:lnTo>
                                  <a:pt x="906709" y="202416"/>
                                </a:lnTo>
                                <a:lnTo>
                                  <a:pt x="909279" y="155436"/>
                                </a:lnTo>
                                <a:lnTo>
                                  <a:pt x="911951" y="252994"/>
                                </a:lnTo>
                                <a:lnTo>
                                  <a:pt x="914521" y="202416"/>
                                </a:lnTo>
                                <a:lnTo>
                                  <a:pt x="917194" y="140941"/>
                                </a:lnTo>
                                <a:lnTo>
                                  <a:pt x="919764" y="198818"/>
                                </a:lnTo>
                                <a:lnTo>
                                  <a:pt x="922437" y="173529"/>
                                </a:lnTo>
                                <a:lnTo>
                                  <a:pt x="925007" y="231303"/>
                                </a:lnTo>
                                <a:lnTo>
                                  <a:pt x="927680" y="169931"/>
                                </a:lnTo>
                                <a:lnTo>
                                  <a:pt x="930250" y="216911"/>
                                </a:lnTo>
                                <a:lnTo>
                                  <a:pt x="932923" y="321768"/>
                                </a:lnTo>
                                <a:lnTo>
                                  <a:pt x="935493" y="231303"/>
                                </a:lnTo>
                                <a:lnTo>
                                  <a:pt x="938166" y="242200"/>
                                </a:lnTo>
                                <a:lnTo>
                                  <a:pt x="940736" y="271087"/>
                                </a:lnTo>
                                <a:lnTo>
                                  <a:pt x="943409" y="328964"/>
                                </a:lnTo>
                                <a:lnTo>
                                  <a:pt x="945979" y="187921"/>
                                </a:lnTo>
                                <a:lnTo>
                                  <a:pt x="948651" y="220509"/>
                                </a:lnTo>
                                <a:lnTo>
                                  <a:pt x="951222" y="325367"/>
                                </a:lnTo>
                                <a:lnTo>
                                  <a:pt x="953894" y="231303"/>
                                </a:lnTo>
                                <a:lnTo>
                                  <a:pt x="956464" y="209612"/>
                                </a:lnTo>
                                <a:lnTo>
                                  <a:pt x="959034" y="216911"/>
                                </a:lnTo>
                                <a:lnTo>
                                  <a:pt x="961707" y="260293"/>
                                </a:lnTo>
                                <a:lnTo>
                                  <a:pt x="964277" y="231303"/>
                                </a:lnTo>
                                <a:lnTo>
                                  <a:pt x="966950" y="285582"/>
                                </a:lnTo>
                                <a:lnTo>
                                  <a:pt x="969520" y="238602"/>
                                </a:lnTo>
                                <a:lnTo>
                                  <a:pt x="972193" y="260293"/>
                                </a:lnTo>
                                <a:lnTo>
                                  <a:pt x="974763" y="256695"/>
                                </a:lnTo>
                                <a:lnTo>
                                  <a:pt x="977436" y="245798"/>
                                </a:lnTo>
                                <a:lnTo>
                                  <a:pt x="980006" y="162632"/>
                                </a:lnTo>
                                <a:lnTo>
                                  <a:pt x="982679" y="187921"/>
                                </a:lnTo>
                                <a:lnTo>
                                  <a:pt x="985249" y="173529"/>
                                </a:lnTo>
                                <a:lnTo>
                                  <a:pt x="987922" y="213313"/>
                                </a:lnTo>
                                <a:lnTo>
                                  <a:pt x="990492" y="235004"/>
                                </a:lnTo>
                                <a:lnTo>
                                  <a:pt x="993165" y="133745"/>
                                </a:lnTo>
                                <a:lnTo>
                                  <a:pt x="995735" y="177127"/>
                                </a:lnTo>
                                <a:lnTo>
                                  <a:pt x="998407" y="202416"/>
                                </a:lnTo>
                                <a:lnTo>
                                  <a:pt x="1000977" y="198818"/>
                                </a:lnTo>
                                <a:lnTo>
                                  <a:pt x="1003650" y="256695"/>
                                </a:lnTo>
                                <a:lnTo>
                                  <a:pt x="1006220" y="285582"/>
                                </a:lnTo>
                                <a:lnTo>
                                  <a:pt x="1008893" y="271087"/>
                                </a:lnTo>
                                <a:lnTo>
                                  <a:pt x="1011463" y="235004"/>
                                </a:lnTo>
                                <a:lnTo>
                                  <a:pt x="1014136" y="173529"/>
                                </a:lnTo>
                                <a:lnTo>
                                  <a:pt x="1016706" y="166230"/>
                                </a:lnTo>
                                <a:lnTo>
                                  <a:pt x="1019379" y="252994"/>
                                </a:lnTo>
                                <a:lnTo>
                                  <a:pt x="1021949" y="231303"/>
                                </a:lnTo>
                                <a:lnTo>
                                  <a:pt x="1024622" y="274686"/>
                                </a:lnTo>
                                <a:lnTo>
                                  <a:pt x="1027192" y="180725"/>
                                </a:lnTo>
                                <a:lnTo>
                                  <a:pt x="1029865" y="220509"/>
                                </a:lnTo>
                                <a:lnTo>
                                  <a:pt x="1032435" y="187921"/>
                                </a:lnTo>
                                <a:lnTo>
                                  <a:pt x="1035107" y="177127"/>
                                </a:lnTo>
                                <a:lnTo>
                                  <a:pt x="1037677" y="148239"/>
                                </a:lnTo>
                                <a:lnTo>
                                  <a:pt x="1040350" y="252994"/>
                                </a:lnTo>
                                <a:lnTo>
                                  <a:pt x="1042920" y="245798"/>
                                </a:lnTo>
                                <a:lnTo>
                                  <a:pt x="1045593" y="206014"/>
                                </a:lnTo>
                                <a:lnTo>
                                  <a:pt x="1048163" y="260293"/>
                                </a:lnTo>
                                <a:lnTo>
                                  <a:pt x="1050836" y="274686"/>
                                </a:lnTo>
                                <a:lnTo>
                                  <a:pt x="1053406" y="231303"/>
                                </a:lnTo>
                                <a:lnTo>
                                  <a:pt x="1056079" y="104857"/>
                                </a:lnTo>
                                <a:lnTo>
                                  <a:pt x="1058649" y="263891"/>
                                </a:lnTo>
                                <a:lnTo>
                                  <a:pt x="1061322" y="256695"/>
                                </a:lnTo>
                                <a:lnTo>
                                  <a:pt x="1063892" y="191622"/>
                                </a:lnTo>
                                <a:lnTo>
                                  <a:pt x="1066565" y="209612"/>
                                </a:lnTo>
                                <a:lnTo>
                                  <a:pt x="1069135" y="209612"/>
                                </a:lnTo>
                                <a:lnTo>
                                  <a:pt x="1071808" y="177127"/>
                                </a:lnTo>
                                <a:lnTo>
                                  <a:pt x="1074378" y="126548"/>
                                </a:lnTo>
                                <a:lnTo>
                                  <a:pt x="1077051" y="166230"/>
                                </a:lnTo>
                                <a:lnTo>
                                  <a:pt x="1079621" y="238602"/>
                                </a:lnTo>
                                <a:lnTo>
                                  <a:pt x="1082293" y="159034"/>
                                </a:lnTo>
                                <a:lnTo>
                                  <a:pt x="1084863" y="144539"/>
                                </a:lnTo>
                                <a:lnTo>
                                  <a:pt x="1087536" y="155436"/>
                                </a:lnTo>
                                <a:lnTo>
                                  <a:pt x="1090106" y="169931"/>
                                </a:lnTo>
                                <a:lnTo>
                                  <a:pt x="1092676" y="108455"/>
                                </a:lnTo>
                                <a:lnTo>
                                  <a:pt x="1095349" y="187921"/>
                                </a:lnTo>
                                <a:lnTo>
                                  <a:pt x="1097919" y="68671"/>
                                </a:lnTo>
                                <a:lnTo>
                                  <a:pt x="1100592" y="274686"/>
                                </a:lnTo>
                                <a:lnTo>
                                  <a:pt x="1103162" y="195220"/>
                                </a:lnTo>
                                <a:lnTo>
                                  <a:pt x="1105835" y="166230"/>
                                </a:lnTo>
                                <a:lnTo>
                                  <a:pt x="1108405" y="191622"/>
                                </a:lnTo>
                                <a:lnTo>
                                  <a:pt x="1111078" y="155436"/>
                                </a:lnTo>
                                <a:lnTo>
                                  <a:pt x="1113648" y="213313"/>
                                </a:lnTo>
                                <a:lnTo>
                                  <a:pt x="1116321" y="162632"/>
                                </a:lnTo>
                                <a:lnTo>
                                  <a:pt x="1118891" y="195220"/>
                                </a:lnTo>
                                <a:lnTo>
                                  <a:pt x="1121563" y="173529"/>
                                </a:lnTo>
                                <a:lnTo>
                                  <a:pt x="1124133" y="184323"/>
                                </a:lnTo>
                                <a:lnTo>
                                  <a:pt x="1126806" y="151838"/>
                                </a:lnTo>
                                <a:lnTo>
                                  <a:pt x="1129376" y="187921"/>
                                </a:lnTo>
                                <a:lnTo>
                                  <a:pt x="1132049" y="245798"/>
                                </a:lnTo>
                                <a:lnTo>
                                  <a:pt x="1134619" y="238602"/>
                                </a:lnTo>
                                <a:lnTo>
                                  <a:pt x="1137292" y="195220"/>
                                </a:lnTo>
                                <a:lnTo>
                                  <a:pt x="1139862" y="140941"/>
                                </a:lnTo>
                                <a:lnTo>
                                  <a:pt x="1142535" y="245798"/>
                                </a:lnTo>
                                <a:lnTo>
                                  <a:pt x="1145105" y="220509"/>
                                </a:lnTo>
                                <a:lnTo>
                                  <a:pt x="1147778" y="0"/>
                                </a:lnTo>
                                <a:lnTo>
                                  <a:pt x="1150348" y="191622"/>
                                </a:lnTo>
                                <a:lnTo>
                                  <a:pt x="1153021" y="296376"/>
                                </a:lnTo>
                                <a:lnTo>
                                  <a:pt x="1155591" y="144539"/>
                                </a:lnTo>
                                <a:lnTo>
                                  <a:pt x="1158264" y="209612"/>
                                </a:lnTo>
                                <a:lnTo>
                                  <a:pt x="1160834" y="209612"/>
                                </a:lnTo>
                                <a:lnTo>
                                  <a:pt x="1163506" y="148239"/>
                                </a:lnTo>
                                <a:lnTo>
                                  <a:pt x="1166076" y="112054"/>
                                </a:lnTo>
                                <a:lnTo>
                                  <a:pt x="1168749" y="133745"/>
                                </a:lnTo>
                                <a:lnTo>
                                  <a:pt x="1171319" y="256695"/>
                                </a:lnTo>
                                <a:lnTo>
                                  <a:pt x="1173992" y="187921"/>
                                </a:lnTo>
                                <a:lnTo>
                                  <a:pt x="1176562" y="115651"/>
                                </a:lnTo>
                                <a:lnTo>
                                  <a:pt x="1179235" y="155436"/>
                                </a:lnTo>
                                <a:lnTo>
                                  <a:pt x="1181805" y="155436"/>
                                </a:lnTo>
                                <a:lnTo>
                                  <a:pt x="1184478" y="184323"/>
                                </a:lnTo>
                                <a:lnTo>
                                  <a:pt x="1187048" y="68671"/>
                                </a:lnTo>
                                <a:lnTo>
                                  <a:pt x="1189721" y="140941"/>
                                </a:lnTo>
                                <a:lnTo>
                                  <a:pt x="1192291" y="195220"/>
                                </a:lnTo>
                                <a:lnTo>
                                  <a:pt x="1194964" y="10794"/>
                                </a:lnTo>
                                <a:lnTo>
                                  <a:pt x="1197534" y="108455"/>
                                </a:lnTo>
                                <a:lnTo>
                                  <a:pt x="1200207" y="21691"/>
                                </a:lnTo>
                                <a:lnTo>
                                  <a:pt x="1202777" y="130147"/>
                                </a:lnTo>
                                <a:lnTo>
                                  <a:pt x="1205449" y="148239"/>
                                </a:lnTo>
                                <a:lnTo>
                                  <a:pt x="1208019" y="115651"/>
                                </a:lnTo>
                                <a:lnTo>
                                  <a:pt x="1210692" y="169931"/>
                                </a:lnTo>
                                <a:lnTo>
                                  <a:pt x="1213262" y="198818"/>
                                </a:lnTo>
                                <a:lnTo>
                                  <a:pt x="1215935" y="151838"/>
                                </a:lnTo>
                                <a:lnTo>
                                  <a:pt x="1218505" y="245798"/>
                                </a:lnTo>
                                <a:lnTo>
                                  <a:pt x="1221178" y="162632"/>
                                </a:lnTo>
                                <a:lnTo>
                                  <a:pt x="1223748" y="180725"/>
                                </a:lnTo>
                                <a:lnTo>
                                  <a:pt x="1226421" y="187921"/>
                                </a:lnTo>
                                <a:lnTo>
                                  <a:pt x="1228991" y="213313"/>
                                </a:lnTo>
                                <a:lnTo>
                                  <a:pt x="1231561" y="224107"/>
                                </a:lnTo>
                                <a:lnTo>
                                  <a:pt x="1234234" y="198818"/>
                                </a:lnTo>
                                <a:lnTo>
                                  <a:pt x="1236804" y="209612"/>
                                </a:lnTo>
                                <a:lnTo>
                                  <a:pt x="1239477" y="220509"/>
                                </a:lnTo>
                                <a:lnTo>
                                  <a:pt x="1242047" y="231303"/>
                                </a:lnTo>
                                <a:lnTo>
                                  <a:pt x="1244720" y="173529"/>
                                </a:lnTo>
                                <a:lnTo>
                                  <a:pt x="1247290" y="133745"/>
                                </a:lnTo>
                                <a:lnTo>
                                  <a:pt x="1249963" y="151838"/>
                                </a:lnTo>
                                <a:lnTo>
                                  <a:pt x="1252533" y="206014"/>
                                </a:lnTo>
                                <a:lnTo>
                                  <a:pt x="1255205" y="213313"/>
                                </a:lnTo>
                                <a:lnTo>
                                  <a:pt x="1257775" y="169931"/>
                                </a:lnTo>
                                <a:lnTo>
                                  <a:pt x="1260448" y="231303"/>
                                </a:lnTo>
                                <a:lnTo>
                                  <a:pt x="1263018" y="278386"/>
                                </a:lnTo>
                                <a:lnTo>
                                  <a:pt x="1265691" y="216911"/>
                                </a:lnTo>
                                <a:lnTo>
                                  <a:pt x="1268261" y="108455"/>
                                </a:lnTo>
                                <a:lnTo>
                                  <a:pt x="1270934" y="173529"/>
                                </a:lnTo>
                                <a:lnTo>
                                  <a:pt x="1273504" y="162632"/>
                                </a:lnTo>
                                <a:lnTo>
                                  <a:pt x="1276177" y="126548"/>
                                </a:lnTo>
                                <a:lnTo>
                                  <a:pt x="1278747" y="187921"/>
                                </a:lnTo>
                                <a:lnTo>
                                  <a:pt x="1281420" y="213313"/>
                                </a:lnTo>
                                <a:lnTo>
                                  <a:pt x="1283990" y="122848"/>
                                </a:lnTo>
                                <a:lnTo>
                                  <a:pt x="1286663" y="195220"/>
                                </a:lnTo>
                                <a:lnTo>
                                  <a:pt x="1289233" y="137342"/>
                                </a:lnTo>
                                <a:lnTo>
                                  <a:pt x="1291906" y="133745"/>
                                </a:lnTo>
                                <a:lnTo>
                                  <a:pt x="1294476" y="249396"/>
                                </a:lnTo>
                                <a:lnTo>
                                  <a:pt x="1297148" y="166230"/>
                                </a:lnTo>
                                <a:lnTo>
                                  <a:pt x="1299718" y="159034"/>
                                </a:lnTo>
                                <a:lnTo>
                                  <a:pt x="1302391" y="187921"/>
                                </a:lnTo>
                                <a:lnTo>
                                  <a:pt x="1304961" y="285582"/>
                                </a:lnTo>
                                <a:lnTo>
                                  <a:pt x="1307634" y="198818"/>
                                </a:lnTo>
                                <a:lnTo>
                                  <a:pt x="1310204" y="278386"/>
                                </a:lnTo>
                                <a:lnTo>
                                  <a:pt x="1312877" y="184323"/>
                                </a:lnTo>
                                <a:lnTo>
                                  <a:pt x="1315447" y="187921"/>
                                </a:lnTo>
                                <a:lnTo>
                                  <a:pt x="1318120" y="140941"/>
                                </a:lnTo>
                                <a:lnTo>
                                  <a:pt x="1320690" y="166230"/>
                                </a:lnTo>
                                <a:lnTo>
                                  <a:pt x="1323363" y="162632"/>
                                </a:lnTo>
                                <a:lnTo>
                                  <a:pt x="1325933" y="249396"/>
                                </a:lnTo>
                                <a:lnTo>
                                  <a:pt x="1328605" y="252994"/>
                                </a:lnTo>
                                <a:lnTo>
                                  <a:pt x="1331175" y="151838"/>
                                </a:lnTo>
                                <a:lnTo>
                                  <a:pt x="1333848" y="220509"/>
                                </a:lnTo>
                                <a:lnTo>
                                  <a:pt x="1336418" y="202416"/>
                                </a:lnTo>
                                <a:lnTo>
                                  <a:pt x="1339091" y="187921"/>
                                </a:lnTo>
                                <a:lnTo>
                                  <a:pt x="1341661" y="155436"/>
                                </a:lnTo>
                                <a:lnTo>
                                  <a:pt x="1344334" y="173529"/>
                                </a:lnTo>
                                <a:lnTo>
                                  <a:pt x="1346904" y="209612"/>
                                </a:lnTo>
                                <a:lnTo>
                                  <a:pt x="1349577" y="180725"/>
                                </a:lnTo>
                                <a:lnTo>
                                  <a:pt x="1352147" y="198818"/>
                                </a:lnTo>
                                <a:lnTo>
                                  <a:pt x="1354820" y="252994"/>
                                </a:lnTo>
                                <a:lnTo>
                                  <a:pt x="1357390" y="173529"/>
                                </a:lnTo>
                                <a:lnTo>
                                  <a:pt x="1360063" y="177127"/>
                                </a:lnTo>
                                <a:lnTo>
                                  <a:pt x="1362633" y="238602"/>
                                </a:lnTo>
                                <a:lnTo>
                                  <a:pt x="1365203" y="206014"/>
                                </a:lnTo>
                                <a:lnTo>
                                  <a:pt x="1367876" y="140941"/>
                                </a:lnTo>
                                <a:lnTo>
                                  <a:pt x="1370446" y="144539"/>
                                </a:lnTo>
                                <a:lnTo>
                                  <a:pt x="1373119" y="173529"/>
                                </a:lnTo>
                                <a:lnTo>
                                  <a:pt x="1375689" y="260293"/>
                                </a:lnTo>
                                <a:lnTo>
                                  <a:pt x="1378361" y="177127"/>
                                </a:lnTo>
                                <a:lnTo>
                                  <a:pt x="1380931" y="292778"/>
                                </a:lnTo>
                                <a:lnTo>
                                  <a:pt x="1383604" y="256695"/>
                                </a:lnTo>
                                <a:lnTo>
                                  <a:pt x="1386174" y="115651"/>
                                </a:lnTo>
                                <a:lnTo>
                                  <a:pt x="1388847" y="245798"/>
                                </a:lnTo>
                                <a:lnTo>
                                  <a:pt x="1391417" y="238602"/>
                                </a:lnTo>
                                <a:lnTo>
                                  <a:pt x="1394090" y="227705"/>
                                </a:lnTo>
                                <a:lnTo>
                                  <a:pt x="1396660" y="148239"/>
                                </a:lnTo>
                                <a:lnTo>
                                  <a:pt x="1399333" y="220509"/>
                                </a:lnTo>
                                <a:lnTo>
                                  <a:pt x="1401903" y="166230"/>
                                </a:lnTo>
                                <a:lnTo>
                                  <a:pt x="1404576" y="206014"/>
                                </a:lnTo>
                                <a:lnTo>
                                  <a:pt x="1407146" y="209612"/>
                                </a:lnTo>
                                <a:lnTo>
                                  <a:pt x="1409819" y="137342"/>
                                </a:lnTo>
                                <a:lnTo>
                                  <a:pt x="1412389" y="213313"/>
                                </a:lnTo>
                                <a:lnTo>
                                  <a:pt x="1415062" y="169931"/>
                                </a:lnTo>
                                <a:lnTo>
                                  <a:pt x="1417632" y="242200"/>
                                </a:lnTo>
                                <a:lnTo>
                                  <a:pt x="1420304" y="249396"/>
                                </a:lnTo>
                                <a:lnTo>
                                  <a:pt x="1422874" y="83166"/>
                                </a:lnTo>
                                <a:lnTo>
                                  <a:pt x="1425547" y="119249"/>
                                </a:lnTo>
                                <a:lnTo>
                                  <a:pt x="1428117" y="195220"/>
                                </a:lnTo>
                                <a:lnTo>
                                  <a:pt x="1430790" y="198818"/>
                                </a:lnTo>
                                <a:lnTo>
                                  <a:pt x="1433360" y="180725"/>
                                </a:lnTo>
                                <a:lnTo>
                                  <a:pt x="1436033" y="202416"/>
                                </a:lnTo>
                                <a:lnTo>
                                  <a:pt x="1438603" y="159034"/>
                                </a:lnTo>
                                <a:lnTo>
                                  <a:pt x="1441276" y="86764"/>
                                </a:lnTo>
                                <a:lnTo>
                                  <a:pt x="1443846" y="235004"/>
                                </a:lnTo>
                                <a:lnTo>
                                  <a:pt x="1446519" y="180725"/>
                                </a:lnTo>
                                <a:lnTo>
                                  <a:pt x="1449089" y="166230"/>
                                </a:lnTo>
                                <a:lnTo>
                                  <a:pt x="1451762" y="180725"/>
                                </a:lnTo>
                                <a:lnTo>
                                  <a:pt x="1454332" y="173529"/>
                                </a:lnTo>
                                <a:lnTo>
                                  <a:pt x="1457005" y="169931"/>
                                </a:lnTo>
                                <a:lnTo>
                                  <a:pt x="1459575" y="224107"/>
                                </a:lnTo>
                                <a:lnTo>
                                  <a:pt x="1462247" y="252994"/>
                                </a:lnTo>
                                <a:lnTo>
                                  <a:pt x="1464817" y="213313"/>
                                </a:lnTo>
                                <a:lnTo>
                                  <a:pt x="1467490" y="180725"/>
                                </a:lnTo>
                                <a:lnTo>
                                  <a:pt x="1470060" y="216911"/>
                                </a:lnTo>
                                <a:lnTo>
                                  <a:pt x="1472733" y="140941"/>
                                </a:lnTo>
                                <a:lnTo>
                                  <a:pt x="1475303" y="169931"/>
                                </a:lnTo>
                                <a:lnTo>
                                  <a:pt x="1477976" y="213313"/>
                                </a:lnTo>
                                <a:lnTo>
                                  <a:pt x="1480546" y="202416"/>
                                </a:lnTo>
                                <a:lnTo>
                                  <a:pt x="1483219" y="159034"/>
                                </a:lnTo>
                                <a:lnTo>
                                  <a:pt x="1485789" y="166230"/>
                                </a:lnTo>
                                <a:lnTo>
                                  <a:pt x="1488462" y="213313"/>
                                </a:lnTo>
                                <a:lnTo>
                                  <a:pt x="1491032" y="119249"/>
                                </a:lnTo>
                                <a:lnTo>
                                  <a:pt x="1493705" y="242200"/>
                                </a:lnTo>
                                <a:lnTo>
                                  <a:pt x="1496275" y="173529"/>
                                </a:lnTo>
                                <a:lnTo>
                                  <a:pt x="1498845" y="169931"/>
                                </a:lnTo>
                                <a:lnTo>
                                  <a:pt x="1501518" y="227705"/>
                                </a:lnTo>
                                <a:lnTo>
                                  <a:pt x="1504088" y="191622"/>
                                </a:lnTo>
                                <a:lnTo>
                                  <a:pt x="1506761" y="144539"/>
                                </a:lnTo>
                                <a:lnTo>
                                  <a:pt x="1509331" y="227705"/>
                                </a:lnTo>
                                <a:lnTo>
                                  <a:pt x="1512003" y="184323"/>
                                </a:lnTo>
                                <a:lnTo>
                                  <a:pt x="1514573" y="159034"/>
                                </a:lnTo>
                                <a:lnTo>
                                  <a:pt x="1517246" y="195220"/>
                                </a:lnTo>
                                <a:lnTo>
                                  <a:pt x="1519816" y="278386"/>
                                </a:lnTo>
                                <a:lnTo>
                                  <a:pt x="1522489" y="213313"/>
                                </a:lnTo>
                                <a:lnTo>
                                  <a:pt x="1525059" y="242200"/>
                                </a:lnTo>
                                <a:lnTo>
                                  <a:pt x="1527732" y="191622"/>
                                </a:lnTo>
                                <a:lnTo>
                                  <a:pt x="1530302" y="206014"/>
                                </a:lnTo>
                                <a:lnTo>
                                  <a:pt x="1532975" y="180725"/>
                                </a:lnTo>
                                <a:lnTo>
                                  <a:pt x="1535545" y="173529"/>
                                </a:lnTo>
                                <a:lnTo>
                                  <a:pt x="1538218" y="198818"/>
                                </a:lnTo>
                                <a:lnTo>
                                  <a:pt x="1540788" y="220509"/>
                                </a:lnTo>
                                <a:lnTo>
                                  <a:pt x="1543460" y="274686"/>
                                </a:lnTo>
                                <a:lnTo>
                                  <a:pt x="1546030" y="242200"/>
                                </a:lnTo>
                                <a:lnTo>
                                  <a:pt x="1548703" y="202416"/>
                                </a:lnTo>
                                <a:lnTo>
                                  <a:pt x="1551273" y="289180"/>
                                </a:lnTo>
                                <a:lnTo>
                                  <a:pt x="1553946" y="274686"/>
                                </a:lnTo>
                                <a:lnTo>
                                  <a:pt x="1556516" y="202416"/>
                                </a:lnTo>
                                <a:lnTo>
                                  <a:pt x="1559189" y="195220"/>
                                </a:lnTo>
                                <a:lnTo>
                                  <a:pt x="1561759" y="245798"/>
                                </a:lnTo>
                                <a:lnTo>
                                  <a:pt x="1564432" y="256695"/>
                                </a:lnTo>
                                <a:lnTo>
                                  <a:pt x="1567002" y="220509"/>
                                </a:lnTo>
                                <a:lnTo>
                                  <a:pt x="1569675" y="177127"/>
                                </a:lnTo>
                                <a:lnTo>
                                  <a:pt x="1572245" y="195220"/>
                                </a:lnTo>
                                <a:lnTo>
                                  <a:pt x="1574918" y="198818"/>
                                </a:lnTo>
                                <a:lnTo>
                                  <a:pt x="1577488" y="130147"/>
                                </a:lnTo>
                                <a:lnTo>
                                  <a:pt x="1580161" y="101157"/>
                                </a:lnTo>
                                <a:lnTo>
                                  <a:pt x="1582731" y="231303"/>
                                </a:lnTo>
                                <a:lnTo>
                                  <a:pt x="1585403" y="173529"/>
                                </a:lnTo>
                                <a:lnTo>
                                  <a:pt x="1587974" y="209612"/>
                                </a:lnTo>
                                <a:lnTo>
                                  <a:pt x="1590646" y="206014"/>
                                </a:lnTo>
                                <a:lnTo>
                                  <a:pt x="1593216" y="242200"/>
                                </a:lnTo>
                                <a:lnTo>
                                  <a:pt x="1595889" y="187921"/>
                                </a:lnTo>
                                <a:lnTo>
                                  <a:pt x="1598459" y="191622"/>
                                </a:lnTo>
                                <a:lnTo>
                                  <a:pt x="1601132" y="169931"/>
                                </a:lnTo>
                                <a:lnTo>
                                  <a:pt x="1603702" y="213313"/>
                                </a:lnTo>
                                <a:lnTo>
                                  <a:pt x="1606375" y="206014"/>
                                </a:lnTo>
                                <a:lnTo>
                                  <a:pt x="1608945" y="271087"/>
                                </a:lnTo>
                                <a:lnTo>
                                  <a:pt x="1611618" y="180725"/>
                                </a:lnTo>
                                <a:lnTo>
                                  <a:pt x="1614188" y="224107"/>
                                </a:lnTo>
                                <a:lnTo>
                                  <a:pt x="1616861" y="209612"/>
                                </a:lnTo>
                                <a:lnTo>
                                  <a:pt x="1619431" y="235004"/>
                                </a:lnTo>
                                <a:lnTo>
                                  <a:pt x="1622104" y="260293"/>
                                </a:lnTo>
                                <a:lnTo>
                                  <a:pt x="1624674" y="206014"/>
                                </a:lnTo>
                                <a:lnTo>
                                  <a:pt x="1627346" y="166230"/>
                                </a:lnTo>
                                <a:lnTo>
                                  <a:pt x="1629916" y="216911"/>
                                </a:lnTo>
                                <a:lnTo>
                                  <a:pt x="1632590" y="242200"/>
                                </a:lnTo>
                                <a:lnTo>
                                  <a:pt x="1635160" y="231303"/>
                                </a:lnTo>
                                <a:lnTo>
                                  <a:pt x="1637730" y="256695"/>
                                </a:lnTo>
                                <a:lnTo>
                                  <a:pt x="1640402" y="108455"/>
                                </a:lnTo>
                                <a:lnTo>
                                  <a:pt x="1642972" y="112054"/>
                                </a:lnTo>
                                <a:lnTo>
                                  <a:pt x="1645645" y="97558"/>
                                </a:lnTo>
                                <a:lnTo>
                                  <a:pt x="1648215" y="90362"/>
                                </a:lnTo>
                                <a:lnTo>
                                  <a:pt x="1650888" y="187921"/>
                                </a:lnTo>
                                <a:lnTo>
                                  <a:pt x="1653458" y="198818"/>
                                </a:lnTo>
                                <a:lnTo>
                                  <a:pt x="1656131" y="209612"/>
                                </a:lnTo>
                                <a:lnTo>
                                  <a:pt x="1658701" y="220509"/>
                                </a:lnTo>
                                <a:lnTo>
                                  <a:pt x="1661374" y="177127"/>
                                </a:lnTo>
                                <a:lnTo>
                                  <a:pt x="1663944" y="195220"/>
                                </a:lnTo>
                                <a:lnTo>
                                  <a:pt x="1666617" y="249396"/>
                                </a:lnTo>
                                <a:lnTo>
                                  <a:pt x="1669187" y="187921"/>
                                </a:lnTo>
                                <a:lnTo>
                                  <a:pt x="1671860" y="231303"/>
                                </a:lnTo>
                                <a:lnTo>
                                  <a:pt x="1674430" y="213313"/>
                                </a:lnTo>
                                <a:lnTo>
                                  <a:pt x="1677102" y="216911"/>
                                </a:lnTo>
                                <a:lnTo>
                                  <a:pt x="1679672" y="180725"/>
                                </a:lnTo>
                                <a:lnTo>
                                  <a:pt x="1682345" y="209612"/>
                                </a:lnTo>
                                <a:lnTo>
                                  <a:pt x="1684915" y="220509"/>
                                </a:lnTo>
                                <a:lnTo>
                                  <a:pt x="1687588" y="159034"/>
                                </a:lnTo>
                                <a:lnTo>
                                  <a:pt x="1690158" y="184323"/>
                                </a:lnTo>
                                <a:lnTo>
                                  <a:pt x="1692831" y="187921"/>
                                </a:lnTo>
                                <a:lnTo>
                                  <a:pt x="1695401" y="184323"/>
                                </a:lnTo>
                                <a:lnTo>
                                  <a:pt x="1698074" y="224107"/>
                                </a:lnTo>
                                <a:lnTo>
                                  <a:pt x="1700644" y="227705"/>
                                </a:lnTo>
                                <a:lnTo>
                                  <a:pt x="1703317" y="206014"/>
                                </a:lnTo>
                                <a:lnTo>
                                  <a:pt x="1705887" y="271087"/>
                                </a:lnTo>
                                <a:lnTo>
                                  <a:pt x="1708560" y="202416"/>
                                </a:lnTo>
                                <a:lnTo>
                                  <a:pt x="1711130" y="195220"/>
                                </a:lnTo>
                                <a:lnTo>
                                  <a:pt x="1713802" y="130147"/>
                                </a:lnTo>
                                <a:lnTo>
                                  <a:pt x="1716373" y="191622"/>
                                </a:lnTo>
                                <a:lnTo>
                                  <a:pt x="1719046" y="115651"/>
                                </a:lnTo>
                                <a:lnTo>
                                  <a:pt x="1721616" y="213313"/>
                                </a:lnTo>
                                <a:lnTo>
                                  <a:pt x="1724289" y="137342"/>
                                </a:lnTo>
                                <a:lnTo>
                                  <a:pt x="1726858" y="137342"/>
                                </a:lnTo>
                                <a:lnTo>
                                  <a:pt x="1729531" y="213313"/>
                                </a:lnTo>
                                <a:lnTo>
                                  <a:pt x="1732101" y="191622"/>
                                </a:lnTo>
                                <a:lnTo>
                                  <a:pt x="1734774" y="209612"/>
                                </a:lnTo>
                                <a:lnTo>
                                  <a:pt x="1737344" y="144539"/>
                                </a:lnTo>
                                <a:lnTo>
                                  <a:pt x="1740017" y="209612"/>
                                </a:lnTo>
                                <a:lnTo>
                                  <a:pt x="1742587" y="256695"/>
                                </a:lnTo>
                                <a:lnTo>
                                  <a:pt x="1745260" y="242200"/>
                                </a:lnTo>
                                <a:lnTo>
                                  <a:pt x="1747830" y="206014"/>
                                </a:lnTo>
                                <a:lnTo>
                                  <a:pt x="1750503" y="162632"/>
                                </a:lnTo>
                                <a:lnTo>
                                  <a:pt x="1753073" y="133745"/>
                                </a:lnTo>
                                <a:lnTo>
                                  <a:pt x="1755746" y="177127"/>
                                </a:lnTo>
                                <a:lnTo>
                                  <a:pt x="1758316" y="213313"/>
                                </a:lnTo>
                                <a:lnTo>
                                  <a:pt x="1760988" y="180725"/>
                                </a:lnTo>
                                <a:lnTo>
                                  <a:pt x="1763558" y="245798"/>
                                </a:lnTo>
                                <a:lnTo>
                                  <a:pt x="1766231" y="271087"/>
                                </a:lnTo>
                                <a:lnTo>
                                  <a:pt x="1768801" y="206014"/>
                                </a:lnTo>
                                <a:lnTo>
                                  <a:pt x="1771371" y="151838"/>
                                </a:lnTo>
                                <a:lnTo>
                                  <a:pt x="1774044" y="235004"/>
                                </a:lnTo>
                                <a:lnTo>
                                  <a:pt x="1776614" y="216911"/>
                                </a:lnTo>
                                <a:lnTo>
                                  <a:pt x="1779287" y="184323"/>
                                </a:lnTo>
                                <a:lnTo>
                                  <a:pt x="1781857" y="224107"/>
                                </a:lnTo>
                                <a:lnTo>
                                  <a:pt x="1784530" y="191622"/>
                                </a:lnTo>
                                <a:lnTo>
                                  <a:pt x="1787100" y="231303"/>
                                </a:lnTo>
                                <a:lnTo>
                                  <a:pt x="1789773" y="159034"/>
                                </a:lnTo>
                                <a:lnTo>
                                  <a:pt x="1792343" y="216911"/>
                                </a:lnTo>
                                <a:lnTo>
                                  <a:pt x="1795016" y="252994"/>
                                </a:lnTo>
                                <a:lnTo>
                                  <a:pt x="1797586" y="137342"/>
                                </a:lnTo>
                                <a:lnTo>
                                  <a:pt x="1800258" y="227705"/>
                                </a:lnTo>
                                <a:lnTo>
                                  <a:pt x="1802829" y="173529"/>
                                </a:lnTo>
                                <a:lnTo>
                                  <a:pt x="1805501" y="177127"/>
                                </a:lnTo>
                                <a:lnTo>
                                  <a:pt x="1808071" y="151838"/>
                                </a:lnTo>
                                <a:lnTo>
                                  <a:pt x="1810744" y="122848"/>
                                </a:lnTo>
                                <a:lnTo>
                                  <a:pt x="1813314" y="173529"/>
                                </a:lnTo>
                                <a:lnTo>
                                  <a:pt x="1815987" y="195220"/>
                                </a:lnTo>
                                <a:lnTo>
                                  <a:pt x="1818557" y="227705"/>
                                </a:lnTo>
                                <a:lnTo>
                                  <a:pt x="1821230" y="231303"/>
                                </a:lnTo>
                                <a:lnTo>
                                  <a:pt x="1823800" y="256695"/>
                                </a:lnTo>
                                <a:lnTo>
                                  <a:pt x="1826473" y="180725"/>
                                </a:lnTo>
                                <a:lnTo>
                                  <a:pt x="1829043" y="137342"/>
                                </a:lnTo>
                                <a:lnTo>
                                  <a:pt x="1831716" y="180725"/>
                                </a:lnTo>
                                <a:lnTo>
                                  <a:pt x="1834286" y="285582"/>
                                </a:lnTo>
                                <a:lnTo>
                                  <a:pt x="1836958" y="162632"/>
                                </a:lnTo>
                                <a:lnTo>
                                  <a:pt x="1839529" y="202416"/>
                                </a:lnTo>
                                <a:lnTo>
                                  <a:pt x="1842202" y="321768"/>
                                </a:lnTo>
                                <a:lnTo>
                                  <a:pt x="1844772" y="252994"/>
                                </a:lnTo>
                                <a:lnTo>
                                  <a:pt x="1847445" y="220509"/>
                                </a:lnTo>
                                <a:lnTo>
                                  <a:pt x="1850014" y="209612"/>
                                </a:lnTo>
                                <a:lnTo>
                                  <a:pt x="1852687" y="159034"/>
                                </a:lnTo>
                                <a:lnTo>
                                  <a:pt x="1855257" y="238602"/>
                                </a:lnTo>
                                <a:lnTo>
                                  <a:pt x="1857930" y="184323"/>
                                </a:lnTo>
                                <a:lnTo>
                                  <a:pt x="1860500" y="267489"/>
                                </a:lnTo>
                                <a:lnTo>
                                  <a:pt x="1863173" y="180725"/>
                                </a:lnTo>
                                <a:lnTo>
                                  <a:pt x="1865743" y="206014"/>
                                </a:lnTo>
                                <a:lnTo>
                                  <a:pt x="1868416" y="285582"/>
                                </a:lnTo>
                                <a:lnTo>
                                  <a:pt x="1870986" y="227705"/>
                                </a:lnTo>
                                <a:lnTo>
                                  <a:pt x="1873659" y="159034"/>
                                </a:lnTo>
                                <a:lnTo>
                                  <a:pt x="1876229" y="213313"/>
                                </a:lnTo>
                                <a:lnTo>
                                  <a:pt x="1878902" y="191622"/>
                                </a:lnTo>
                                <a:lnTo>
                                  <a:pt x="1881472" y="148239"/>
                                </a:lnTo>
                                <a:lnTo>
                                  <a:pt x="1884144" y="202416"/>
                                </a:lnTo>
                                <a:lnTo>
                                  <a:pt x="1886714" y="177127"/>
                                </a:lnTo>
                                <a:lnTo>
                                  <a:pt x="1889387" y="256695"/>
                                </a:lnTo>
                                <a:lnTo>
                                  <a:pt x="1891957" y="166230"/>
                                </a:lnTo>
                                <a:lnTo>
                                  <a:pt x="1894630" y="159034"/>
                                </a:lnTo>
                                <a:lnTo>
                                  <a:pt x="1897201" y="256695"/>
                                </a:lnTo>
                                <a:lnTo>
                                  <a:pt x="1899873" y="122848"/>
                                </a:lnTo>
                                <a:lnTo>
                                  <a:pt x="1902443" y="173529"/>
                                </a:lnTo>
                                <a:lnTo>
                                  <a:pt x="1905013" y="187921"/>
                                </a:lnTo>
                                <a:lnTo>
                                  <a:pt x="1907686" y="162632"/>
                                </a:lnTo>
                                <a:lnTo>
                                  <a:pt x="1910256" y="184323"/>
                                </a:lnTo>
                                <a:lnTo>
                                  <a:pt x="1912929" y="242200"/>
                                </a:lnTo>
                                <a:lnTo>
                                  <a:pt x="1915499" y="187921"/>
                                </a:lnTo>
                                <a:lnTo>
                                  <a:pt x="1918172" y="162632"/>
                                </a:lnTo>
                                <a:lnTo>
                                  <a:pt x="1920742" y="206014"/>
                                </a:lnTo>
                                <a:lnTo>
                                  <a:pt x="1923414" y="245798"/>
                                </a:lnTo>
                                <a:lnTo>
                                  <a:pt x="1925985" y="195220"/>
                                </a:lnTo>
                                <a:lnTo>
                                  <a:pt x="1928658" y="216911"/>
                                </a:lnTo>
                                <a:lnTo>
                                  <a:pt x="1931228" y="260293"/>
                                </a:lnTo>
                                <a:lnTo>
                                  <a:pt x="1933900" y="130147"/>
                                </a:lnTo>
                                <a:lnTo>
                                  <a:pt x="1936470" y="155436"/>
                                </a:lnTo>
                                <a:lnTo>
                                  <a:pt x="1939143" y="187921"/>
                                </a:lnTo>
                                <a:lnTo>
                                  <a:pt x="1941713" y="122848"/>
                                </a:lnTo>
                                <a:lnTo>
                                  <a:pt x="1944386" y="220509"/>
                                </a:lnTo>
                                <a:lnTo>
                                  <a:pt x="1946956" y="195220"/>
                                </a:lnTo>
                                <a:lnTo>
                                  <a:pt x="1949629" y="177127"/>
                                </a:lnTo>
                                <a:lnTo>
                                  <a:pt x="1952199" y="151838"/>
                                </a:lnTo>
                                <a:lnTo>
                                  <a:pt x="1954872" y="180725"/>
                                </a:lnTo>
                                <a:lnTo>
                                  <a:pt x="1957442" y="177127"/>
                                </a:lnTo>
                                <a:lnTo>
                                  <a:pt x="1960115" y="252994"/>
                                </a:lnTo>
                                <a:lnTo>
                                  <a:pt x="1962685" y="220509"/>
                                </a:lnTo>
                                <a:lnTo>
                                  <a:pt x="1965358" y="162632"/>
                                </a:lnTo>
                                <a:lnTo>
                                  <a:pt x="1967928" y="177127"/>
                                </a:lnTo>
                                <a:lnTo>
                                  <a:pt x="1970601" y="231303"/>
                                </a:lnTo>
                                <a:lnTo>
                                  <a:pt x="1973170" y="137342"/>
                                </a:lnTo>
                                <a:lnTo>
                                  <a:pt x="1975843" y="198818"/>
                                </a:lnTo>
                                <a:lnTo>
                                  <a:pt x="1978413" y="238602"/>
                                </a:lnTo>
                                <a:lnTo>
                                  <a:pt x="1981086" y="198818"/>
                                </a:lnTo>
                                <a:lnTo>
                                  <a:pt x="1983656" y="220509"/>
                                </a:lnTo>
                                <a:lnTo>
                                  <a:pt x="1986329" y="209612"/>
                                </a:lnTo>
                                <a:lnTo>
                                  <a:pt x="1988899" y="195220"/>
                                </a:lnTo>
                                <a:lnTo>
                                  <a:pt x="1991572" y="173529"/>
                                </a:lnTo>
                                <a:lnTo>
                                  <a:pt x="1994142" y="235004"/>
                                </a:lnTo>
                                <a:lnTo>
                                  <a:pt x="1996815" y="274686"/>
                                </a:lnTo>
                                <a:lnTo>
                                  <a:pt x="1999385" y="267489"/>
                                </a:lnTo>
                                <a:lnTo>
                                  <a:pt x="2002058" y="133745"/>
                                </a:lnTo>
                                <a:lnTo>
                                  <a:pt x="2004628" y="224107"/>
                                </a:lnTo>
                                <a:lnTo>
                                  <a:pt x="2007301" y="231303"/>
                                </a:lnTo>
                                <a:lnTo>
                                  <a:pt x="2009870" y="249396"/>
                                </a:lnTo>
                                <a:lnTo>
                                  <a:pt x="2012544" y="187921"/>
                                </a:lnTo>
                                <a:lnTo>
                                  <a:pt x="2015113" y="238602"/>
                                </a:lnTo>
                                <a:lnTo>
                                  <a:pt x="2017786" y="184323"/>
                                </a:lnTo>
                                <a:lnTo>
                                  <a:pt x="2020357" y="206014"/>
                                </a:lnTo>
                                <a:lnTo>
                                  <a:pt x="2023029" y="213313"/>
                                </a:lnTo>
                                <a:lnTo>
                                  <a:pt x="2025599" y="216911"/>
                                </a:lnTo>
                                <a:lnTo>
                                  <a:pt x="2028272" y="281984"/>
                                </a:lnTo>
                                <a:lnTo>
                                  <a:pt x="2030842" y="285582"/>
                                </a:lnTo>
                                <a:lnTo>
                                  <a:pt x="2033515" y="300077"/>
                                </a:lnTo>
                                <a:lnTo>
                                  <a:pt x="2036085" y="249396"/>
                                </a:lnTo>
                                <a:lnTo>
                                  <a:pt x="2038758" y="202416"/>
                                </a:lnTo>
                                <a:lnTo>
                                  <a:pt x="2041328" y="278386"/>
                                </a:lnTo>
                                <a:lnTo>
                                  <a:pt x="2043898" y="184323"/>
                                </a:lnTo>
                                <a:lnTo>
                                  <a:pt x="2046571" y="159034"/>
                                </a:lnTo>
                                <a:lnTo>
                                  <a:pt x="2049141" y="206014"/>
                                </a:lnTo>
                                <a:lnTo>
                                  <a:pt x="2051814" y="256695"/>
                                </a:lnTo>
                                <a:lnTo>
                                  <a:pt x="2054384" y="267489"/>
                                </a:lnTo>
                                <a:lnTo>
                                  <a:pt x="2057057" y="224107"/>
                                </a:lnTo>
                                <a:lnTo>
                                  <a:pt x="2059626" y="224107"/>
                                </a:lnTo>
                                <a:lnTo>
                                  <a:pt x="2062300" y="256695"/>
                                </a:lnTo>
                                <a:lnTo>
                                  <a:pt x="2064869" y="195220"/>
                                </a:lnTo>
                                <a:lnTo>
                                  <a:pt x="2067542" y="155436"/>
                                </a:lnTo>
                                <a:lnTo>
                                  <a:pt x="2070112" y="227705"/>
                                </a:lnTo>
                                <a:lnTo>
                                  <a:pt x="2072785" y="267489"/>
                                </a:lnTo>
                                <a:lnTo>
                                  <a:pt x="2075355" y="140941"/>
                                </a:lnTo>
                                <a:lnTo>
                                  <a:pt x="2078028" y="245798"/>
                                </a:lnTo>
                                <a:lnTo>
                                  <a:pt x="2080598" y="202416"/>
                                </a:lnTo>
                                <a:lnTo>
                                  <a:pt x="2083271" y="206014"/>
                                </a:lnTo>
                                <a:lnTo>
                                  <a:pt x="2085841" y="177127"/>
                                </a:lnTo>
                                <a:lnTo>
                                  <a:pt x="2088514" y="252994"/>
                                </a:lnTo>
                                <a:lnTo>
                                  <a:pt x="2091084" y="271087"/>
                                </a:lnTo>
                                <a:lnTo>
                                  <a:pt x="2093757" y="224107"/>
                                </a:lnTo>
                                <a:lnTo>
                                  <a:pt x="2096327" y="166230"/>
                                </a:lnTo>
                                <a:lnTo>
                                  <a:pt x="2098999" y="336161"/>
                                </a:lnTo>
                                <a:lnTo>
                                  <a:pt x="2101570" y="126548"/>
                                </a:lnTo>
                                <a:lnTo>
                                  <a:pt x="2104242" y="140941"/>
                                </a:lnTo>
                                <a:lnTo>
                                  <a:pt x="2106813" y="213313"/>
                                </a:lnTo>
                                <a:lnTo>
                                  <a:pt x="2109485" y="213313"/>
                                </a:lnTo>
                                <a:lnTo>
                                  <a:pt x="2112055" y="227705"/>
                                </a:lnTo>
                                <a:lnTo>
                                  <a:pt x="2114728" y="252994"/>
                                </a:lnTo>
                                <a:lnTo>
                                  <a:pt x="2117298" y="260293"/>
                                </a:lnTo>
                                <a:lnTo>
                                  <a:pt x="2119971" y="216911"/>
                                </a:lnTo>
                                <a:lnTo>
                                  <a:pt x="2122541" y="213313"/>
                                </a:lnTo>
                                <a:lnTo>
                                  <a:pt x="2125214" y="151838"/>
                                </a:lnTo>
                                <a:lnTo>
                                  <a:pt x="2127784" y="191622"/>
                                </a:lnTo>
                                <a:lnTo>
                                  <a:pt x="2130457" y="97558"/>
                                </a:lnTo>
                                <a:lnTo>
                                  <a:pt x="2133027" y="144539"/>
                                </a:lnTo>
                                <a:lnTo>
                                  <a:pt x="2135700" y="187921"/>
                                </a:lnTo>
                                <a:lnTo>
                                  <a:pt x="2138270" y="191622"/>
                                </a:lnTo>
                                <a:lnTo>
                                  <a:pt x="2140942" y="256695"/>
                                </a:lnTo>
                                <a:lnTo>
                                  <a:pt x="2143513" y="177127"/>
                                </a:lnTo>
                                <a:lnTo>
                                  <a:pt x="2146185" y="137342"/>
                                </a:lnTo>
                                <a:lnTo>
                                  <a:pt x="2148756" y="122848"/>
                                </a:lnTo>
                                <a:lnTo>
                                  <a:pt x="2151428" y="191622"/>
                                </a:lnTo>
                                <a:lnTo>
                                  <a:pt x="2153998" y="130147"/>
                                </a:lnTo>
                                <a:lnTo>
                                  <a:pt x="2156671" y="227705"/>
                                </a:lnTo>
                                <a:lnTo>
                                  <a:pt x="2159241" y="260293"/>
                                </a:lnTo>
                                <a:lnTo>
                                  <a:pt x="2161914" y="274686"/>
                                </a:lnTo>
                                <a:lnTo>
                                  <a:pt x="2164484" y="296376"/>
                                </a:lnTo>
                                <a:lnTo>
                                  <a:pt x="2167157" y="231303"/>
                                </a:lnTo>
                                <a:lnTo>
                                  <a:pt x="2169727" y="238602"/>
                                </a:lnTo>
                                <a:lnTo>
                                  <a:pt x="2172400" y="296376"/>
                                </a:lnTo>
                                <a:lnTo>
                                  <a:pt x="2174970" y="159034"/>
                                </a:lnTo>
                                <a:lnTo>
                                  <a:pt x="2177540" y="281984"/>
                                </a:lnTo>
                                <a:lnTo>
                                  <a:pt x="2180213" y="213313"/>
                                </a:lnTo>
                                <a:lnTo>
                                  <a:pt x="2182783" y="209612"/>
                                </a:lnTo>
                                <a:lnTo>
                                  <a:pt x="2185455" y="191622"/>
                                </a:lnTo>
                                <a:lnTo>
                                  <a:pt x="2188025" y="281984"/>
                                </a:lnTo>
                                <a:lnTo>
                                  <a:pt x="2190698" y="227705"/>
                                </a:lnTo>
                                <a:lnTo>
                                  <a:pt x="2193269" y="206014"/>
                                </a:lnTo>
                                <a:lnTo>
                                  <a:pt x="2195941" y="227705"/>
                                </a:lnTo>
                                <a:lnTo>
                                  <a:pt x="2198512" y="242200"/>
                                </a:lnTo>
                                <a:lnTo>
                                  <a:pt x="2201184" y="267489"/>
                                </a:lnTo>
                                <a:lnTo>
                                  <a:pt x="2203754" y="198818"/>
                                </a:lnTo>
                                <a:lnTo>
                                  <a:pt x="2206427" y="198818"/>
                                </a:lnTo>
                                <a:lnTo>
                                  <a:pt x="2208997" y="235004"/>
                                </a:lnTo>
                                <a:lnTo>
                                  <a:pt x="2211670" y="191622"/>
                                </a:lnTo>
                                <a:lnTo>
                                  <a:pt x="2214240" y="238602"/>
                                </a:lnTo>
                                <a:lnTo>
                                  <a:pt x="2216913" y="245798"/>
                                </a:lnTo>
                                <a:lnTo>
                                  <a:pt x="2219482" y="202416"/>
                                </a:lnTo>
                                <a:lnTo>
                                  <a:pt x="2222156" y="195220"/>
                                </a:lnTo>
                                <a:lnTo>
                                  <a:pt x="2224726" y="263891"/>
                                </a:lnTo>
                                <a:lnTo>
                                  <a:pt x="2227399" y="336161"/>
                                </a:lnTo>
                                <a:lnTo>
                                  <a:pt x="2229969" y="245798"/>
                                </a:lnTo>
                                <a:lnTo>
                                  <a:pt x="2232641" y="224107"/>
                                </a:lnTo>
                                <a:lnTo>
                                  <a:pt x="2235211" y="202416"/>
                                </a:lnTo>
                                <a:lnTo>
                                  <a:pt x="2237884" y="191622"/>
                                </a:lnTo>
                                <a:lnTo>
                                  <a:pt x="2240454" y="195220"/>
                                </a:lnTo>
                                <a:lnTo>
                                  <a:pt x="2243127" y="166230"/>
                                </a:lnTo>
                                <a:lnTo>
                                  <a:pt x="2245697" y="274686"/>
                                </a:lnTo>
                                <a:lnTo>
                                  <a:pt x="2248370" y="242200"/>
                                </a:lnTo>
                                <a:lnTo>
                                  <a:pt x="2250940" y="289180"/>
                                </a:lnTo>
                                <a:lnTo>
                                  <a:pt x="2253613" y="271087"/>
                                </a:lnTo>
                                <a:lnTo>
                                  <a:pt x="2256183" y="238602"/>
                                </a:lnTo>
                                <a:lnTo>
                                  <a:pt x="2258856" y="289180"/>
                                </a:lnTo>
                                <a:lnTo>
                                  <a:pt x="2261426" y="339759"/>
                                </a:lnTo>
                                <a:lnTo>
                                  <a:pt x="2264099" y="242200"/>
                                </a:lnTo>
                                <a:lnTo>
                                  <a:pt x="2266669" y="213313"/>
                                </a:lnTo>
                                <a:lnTo>
                                  <a:pt x="2269341" y="224107"/>
                                </a:lnTo>
                                <a:lnTo>
                                  <a:pt x="2271911" y="281984"/>
                                </a:lnTo>
                                <a:lnTo>
                                  <a:pt x="2274585" y="292778"/>
                                </a:lnTo>
                                <a:lnTo>
                                  <a:pt x="2277154" y="213313"/>
                                </a:lnTo>
                                <a:lnTo>
                                  <a:pt x="2279828" y="310871"/>
                                </a:lnTo>
                                <a:lnTo>
                                  <a:pt x="2282397" y="256695"/>
                                </a:lnTo>
                                <a:lnTo>
                                  <a:pt x="2285070" y="285582"/>
                                </a:lnTo>
                                <a:lnTo>
                                  <a:pt x="2287640" y="303675"/>
                                </a:lnTo>
                                <a:lnTo>
                                  <a:pt x="2290313" y="231303"/>
                                </a:lnTo>
                                <a:lnTo>
                                  <a:pt x="2292883" y="325367"/>
                                </a:lnTo>
                                <a:lnTo>
                                  <a:pt x="2295556" y="285582"/>
                                </a:lnTo>
                                <a:lnTo>
                                  <a:pt x="2298126" y="325367"/>
                                </a:lnTo>
                                <a:lnTo>
                                  <a:pt x="2300798" y="256695"/>
                                </a:lnTo>
                                <a:lnTo>
                                  <a:pt x="2303369" y="285582"/>
                                </a:lnTo>
                                <a:lnTo>
                                  <a:pt x="2306042" y="292778"/>
                                </a:lnTo>
                                <a:lnTo>
                                  <a:pt x="2308612" y="224107"/>
                                </a:lnTo>
                                <a:lnTo>
                                  <a:pt x="2311182" y="328964"/>
                                </a:lnTo>
                                <a:lnTo>
                                  <a:pt x="2313855" y="307274"/>
                                </a:lnTo>
                                <a:lnTo>
                                  <a:pt x="2316425" y="379543"/>
                                </a:lnTo>
                                <a:lnTo>
                                  <a:pt x="2319097" y="271087"/>
                                </a:lnTo>
                                <a:lnTo>
                                  <a:pt x="2321667" y="325367"/>
                                </a:lnTo>
                                <a:lnTo>
                                  <a:pt x="2324340" y="325367"/>
                                </a:lnTo>
                                <a:lnTo>
                                  <a:pt x="2326910" y="260293"/>
                                </a:lnTo>
                                <a:lnTo>
                                  <a:pt x="2329584" y="318068"/>
                                </a:lnTo>
                                <a:lnTo>
                                  <a:pt x="2332153" y="224107"/>
                                </a:lnTo>
                                <a:lnTo>
                                  <a:pt x="2334826" y="260293"/>
                                </a:lnTo>
                                <a:lnTo>
                                  <a:pt x="2337396" y="292778"/>
                                </a:lnTo>
                                <a:lnTo>
                                  <a:pt x="2340069" y="303675"/>
                                </a:lnTo>
                                <a:lnTo>
                                  <a:pt x="2342639" y="336161"/>
                                </a:lnTo>
                                <a:lnTo>
                                  <a:pt x="2345312" y="296376"/>
                                </a:lnTo>
                                <a:lnTo>
                                  <a:pt x="2347882" y="361450"/>
                                </a:lnTo>
                                <a:lnTo>
                                  <a:pt x="2350554" y="260293"/>
                                </a:lnTo>
                                <a:lnTo>
                                  <a:pt x="2353125" y="318068"/>
                                </a:lnTo>
                                <a:lnTo>
                                  <a:pt x="2355797" y="307274"/>
                                </a:lnTo>
                                <a:lnTo>
                                  <a:pt x="2358367" y="310871"/>
                                </a:lnTo>
                                <a:lnTo>
                                  <a:pt x="2361041" y="252994"/>
                                </a:lnTo>
                                <a:lnTo>
                                  <a:pt x="2363611" y="289180"/>
                                </a:lnTo>
                                <a:lnTo>
                                  <a:pt x="2366283" y="227705"/>
                                </a:lnTo>
                                <a:lnTo>
                                  <a:pt x="2368853" y="328964"/>
                                </a:lnTo>
                                <a:lnTo>
                                  <a:pt x="2371526" y="238602"/>
                                </a:lnTo>
                                <a:lnTo>
                                  <a:pt x="2374096" y="361450"/>
                                </a:lnTo>
                                <a:lnTo>
                                  <a:pt x="2376769" y="372347"/>
                                </a:lnTo>
                                <a:lnTo>
                                  <a:pt x="2379339" y="310871"/>
                                </a:lnTo>
                                <a:lnTo>
                                  <a:pt x="2382012" y="252994"/>
                                </a:lnTo>
                                <a:lnTo>
                                  <a:pt x="2384582" y="347058"/>
                                </a:lnTo>
                                <a:lnTo>
                                  <a:pt x="2387254" y="289180"/>
                                </a:lnTo>
                                <a:lnTo>
                                  <a:pt x="2389825" y="278386"/>
                                </a:lnTo>
                                <a:lnTo>
                                  <a:pt x="2392498" y="242200"/>
                                </a:lnTo>
                                <a:lnTo>
                                  <a:pt x="2395068" y="274686"/>
                                </a:lnTo>
                                <a:lnTo>
                                  <a:pt x="2397741" y="220509"/>
                                </a:lnTo>
                                <a:lnTo>
                                  <a:pt x="2400311" y="289180"/>
                                </a:lnTo>
                                <a:lnTo>
                                  <a:pt x="2402983" y="278386"/>
                                </a:lnTo>
                                <a:lnTo>
                                  <a:pt x="2405553" y="303675"/>
                                </a:lnTo>
                                <a:lnTo>
                                  <a:pt x="2408226" y="300077"/>
                                </a:lnTo>
                                <a:lnTo>
                                  <a:pt x="2410796" y="296376"/>
                                </a:lnTo>
                                <a:lnTo>
                                  <a:pt x="2413469" y="310871"/>
                                </a:lnTo>
                                <a:lnTo>
                                  <a:pt x="2416039" y="303675"/>
                                </a:lnTo>
                                <a:lnTo>
                                  <a:pt x="2418712" y="365151"/>
                                </a:lnTo>
                                <a:lnTo>
                                  <a:pt x="2421282" y="242200"/>
                                </a:lnTo>
                                <a:lnTo>
                                  <a:pt x="2423955" y="252994"/>
                                </a:lnTo>
                                <a:lnTo>
                                  <a:pt x="2426525" y="289180"/>
                                </a:lnTo>
                                <a:lnTo>
                                  <a:pt x="2429198" y="245798"/>
                                </a:lnTo>
                                <a:lnTo>
                                  <a:pt x="2431768" y="292778"/>
                                </a:lnTo>
                                <a:lnTo>
                                  <a:pt x="2434441" y="328964"/>
                                </a:lnTo>
                                <a:lnTo>
                                  <a:pt x="2437010" y="238602"/>
                                </a:lnTo>
                                <a:lnTo>
                                  <a:pt x="2439683" y="278386"/>
                                </a:lnTo>
                                <a:lnTo>
                                  <a:pt x="2442253" y="260293"/>
                                </a:lnTo>
                                <a:lnTo>
                                  <a:pt x="2444926" y="278386"/>
                                </a:lnTo>
                                <a:lnTo>
                                  <a:pt x="2447496" y="224107"/>
                                </a:lnTo>
                                <a:lnTo>
                                  <a:pt x="2450066" y="292778"/>
                                </a:lnTo>
                                <a:lnTo>
                                  <a:pt x="2452739" y="310871"/>
                                </a:lnTo>
                                <a:lnTo>
                                  <a:pt x="2455309" y="278386"/>
                                </a:lnTo>
                                <a:lnTo>
                                  <a:pt x="2457982" y="231303"/>
                                </a:lnTo>
                                <a:lnTo>
                                  <a:pt x="2460552" y="235004"/>
                                </a:lnTo>
                                <a:lnTo>
                                  <a:pt x="2463225" y="231303"/>
                                </a:lnTo>
                                <a:lnTo>
                                  <a:pt x="2465795" y="289180"/>
                                </a:lnTo>
                                <a:lnTo>
                                  <a:pt x="2468468" y="231303"/>
                                </a:lnTo>
                                <a:lnTo>
                                  <a:pt x="2471038" y="300077"/>
                                </a:lnTo>
                                <a:lnTo>
                                  <a:pt x="2473711" y="213313"/>
                                </a:lnTo>
                                <a:lnTo>
                                  <a:pt x="2476281" y="224107"/>
                                </a:lnTo>
                                <a:lnTo>
                                  <a:pt x="2478953" y="209612"/>
                                </a:lnTo>
                                <a:lnTo>
                                  <a:pt x="2481524" y="227705"/>
                                </a:lnTo>
                                <a:lnTo>
                                  <a:pt x="2484197" y="249396"/>
                                </a:lnTo>
                                <a:lnTo>
                                  <a:pt x="2486766" y="252994"/>
                                </a:lnTo>
                                <a:lnTo>
                                  <a:pt x="2489439" y="252994"/>
                                </a:lnTo>
                                <a:lnTo>
                                  <a:pt x="2492009" y="267489"/>
                                </a:lnTo>
                                <a:lnTo>
                                  <a:pt x="2494682" y="274686"/>
                                </a:lnTo>
                                <a:lnTo>
                                  <a:pt x="2497252" y="249396"/>
                                </a:lnTo>
                                <a:lnTo>
                                  <a:pt x="2499925" y="249396"/>
                                </a:lnTo>
                                <a:lnTo>
                                  <a:pt x="2502495" y="278386"/>
                                </a:lnTo>
                                <a:lnTo>
                                  <a:pt x="2505168" y="184323"/>
                                </a:lnTo>
                                <a:lnTo>
                                  <a:pt x="2507738" y="256695"/>
                                </a:lnTo>
                                <a:lnTo>
                                  <a:pt x="2510411" y="285582"/>
                                </a:lnTo>
                                <a:lnTo>
                                  <a:pt x="2512981" y="195220"/>
                                </a:lnTo>
                                <a:lnTo>
                                  <a:pt x="2515654" y="242200"/>
                                </a:lnTo>
                                <a:lnTo>
                                  <a:pt x="2518224" y="354254"/>
                                </a:lnTo>
                                <a:lnTo>
                                  <a:pt x="2520897" y="325367"/>
                                </a:lnTo>
                                <a:lnTo>
                                  <a:pt x="2523467" y="267489"/>
                                </a:lnTo>
                                <a:lnTo>
                                  <a:pt x="2526139" y="252994"/>
                                </a:lnTo>
                                <a:lnTo>
                                  <a:pt x="2528709" y="307274"/>
                                </a:lnTo>
                                <a:lnTo>
                                  <a:pt x="2531382" y="321768"/>
                                </a:lnTo>
                                <a:lnTo>
                                  <a:pt x="2533952" y="195220"/>
                                </a:lnTo>
                                <a:lnTo>
                                  <a:pt x="2536625" y="249396"/>
                                </a:lnTo>
                                <a:lnTo>
                                  <a:pt x="2539195" y="332562"/>
                                </a:lnTo>
                                <a:lnTo>
                                  <a:pt x="2541868" y="249396"/>
                                </a:lnTo>
                                <a:lnTo>
                                  <a:pt x="2544438" y="281984"/>
                                </a:lnTo>
                                <a:lnTo>
                                  <a:pt x="2547111" y="300077"/>
                                </a:lnTo>
                                <a:lnTo>
                                  <a:pt x="2549681" y="231303"/>
                                </a:lnTo>
                                <a:lnTo>
                                  <a:pt x="2552354" y="263891"/>
                                </a:lnTo>
                                <a:lnTo>
                                  <a:pt x="2554924" y="271087"/>
                                </a:lnTo>
                                <a:lnTo>
                                  <a:pt x="2557597" y="224107"/>
                                </a:lnTo>
                                <a:lnTo>
                                  <a:pt x="2560167" y="263891"/>
                                </a:lnTo>
                                <a:lnTo>
                                  <a:pt x="2562840" y="235004"/>
                                </a:lnTo>
                                <a:lnTo>
                                  <a:pt x="2565410" y="198818"/>
                                </a:lnTo>
                                <a:lnTo>
                                  <a:pt x="2568083" y="281984"/>
                                </a:lnTo>
                                <a:lnTo>
                                  <a:pt x="2570653" y="242200"/>
                                </a:lnTo>
                                <a:lnTo>
                                  <a:pt x="2573325" y="271087"/>
                                </a:lnTo>
                                <a:lnTo>
                                  <a:pt x="2575895" y="271087"/>
                                </a:lnTo>
                                <a:lnTo>
                                  <a:pt x="2578568" y="267489"/>
                                </a:lnTo>
                                <a:lnTo>
                                  <a:pt x="2581138" y="271087"/>
                                </a:lnTo>
                                <a:lnTo>
                                  <a:pt x="2583708" y="278386"/>
                                </a:lnTo>
                                <a:lnTo>
                                  <a:pt x="2586381" y="303675"/>
                                </a:lnTo>
                                <a:lnTo>
                                  <a:pt x="2588951" y="310871"/>
                                </a:lnTo>
                                <a:lnTo>
                                  <a:pt x="2591624" y="267489"/>
                                </a:lnTo>
                                <a:lnTo>
                                  <a:pt x="2594194" y="368749"/>
                                </a:lnTo>
                                <a:lnTo>
                                  <a:pt x="2596867" y="289180"/>
                                </a:lnTo>
                                <a:lnTo>
                                  <a:pt x="2599437" y="321768"/>
                                </a:lnTo>
                                <a:lnTo>
                                  <a:pt x="2602110" y="318068"/>
                                </a:lnTo>
                                <a:lnTo>
                                  <a:pt x="2604680" y="281984"/>
                                </a:lnTo>
                                <a:lnTo>
                                  <a:pt x="2607353" y="260293"/>
                                </a:lnTo>
                                <a:lnTo>
                                  <a:pt x="2609923" y="227705"/>
                                </a:lnTo>
                                <a:lnTo>
                                  <a:pt x="2612596" y="271087"/>
                                </a:lnTo>
                                <a:lnTo>
                                  <a:pt x="2615166" y="162632"/>
                                </a:lnTo>
                                <a:lnTo>
                                  <a:pt x="2617838" y="213313"/>
                                </a:lnTo>
                                <a:lnTo>
                                  <a:pt x="2620408" y="242200"/>
                                </a:lnTo>
                                <a:lnTo>
                                  <a:pt x="2623081" y="220509"/>
                                </a:lnTo>
                                <a:lnTo>
                                  <a:pt x="2625651" y="213313"/>
                                </a:lnTo>
                                <a:lnTo>
                                  <a:pt x="2628324" y="213313"/>
                                </a:lnTo>
                                <a:lnTo>
                                  <a:pt x="2630894" y="224107"/>
                                </a:lnTo>
                                <a:lnTo>
                                  <a:pt x="2633567" y="216911"/>
                                </a:lnTo>
                                <a:lnTo>
                                  <a:pt x="2636137" y="271087"/>
                                </a:lnTo>
                                <a:lnTo>
                                  <a:pt x="2638810" y="242200"/>
                                </a:lnTo>
                                <a:lnTo>
                                  <a:pt x="2641380" y="195220"/>
                                </a:lnTo>
                                <a:lnTo>
                                  <a:pt x="2644053" y="198818"/>
                                </a:lnTo>
                                <a:lnTo>
                                  <a:pt x="2646623" y="216911"/>
                                </a:lnTo>
                                <a:lnTo>
                                  <a:pt x="2649295" y="231303"/>
                                </a:lnTo>
                                <a:lnTo>
                                  <a:pt x="2651865" y="321768"/>
                                </a:lnTo>
                                <a:lnTo>
                                  <a:pt x="2654538" y="256695"/>
                                </a:lnTo>
                                <a:lnTo>
                                  <a:pt x="2657108" y="296376"/>
                                </a:lnTo>
                                <a:lnTo>
                                  <a:pt x="2659781" y="321768"/>
                                </a:lnTo>
                                <a:lnTo>
                                  <a:pt x="2662351" y="224107"/>
                                </a:lnTo>
                                <a:lnTo>
                                  <a:pt x="2665024" y="235004"/>
                                </a:lnTo>
                                <a:lnTo>
                                  <a:pt x="2667594" y="260293"/>
                                </a:lnTo>
                                <a:lnTo>
                                  <a:pt x="2670267" y="289180"/>
                                </a:lnTo>
                                <a:lnTo>
                                  <a:pt x="2672837" y="235004"/>
                                </a:lnTo>
                                <a:lnTo>
                                  <a:pt x="2675510" y="303675"/>
                                </a:lnTo>
                                <a:lnTo>
                                  <a:pt x="2678080" y="227705"/>
                                </a:lnTo>
                                <a:lnTo>
                                  <a:pt x="2680753" y="213313"/>
                                </a:lnTo>
                                <a:lnTo>
                                  <a:pt x="2683323" y="191622"/>
                                </a:lnTo>
                                <a:lnTo>
                                  <a:pt x="2685995" y="245798"/>
                                </a:lnTo>
                                <a:lnTo>
                                  <a:pt x="2688565" y="220509"/>
                                </a:lnTo>
                                <a:lnTo>
                                  <a:pt x="2691239" y="292778"/>
                                </a:lnTo>
                                <a:lnTo>
                                  <a:pt x="2693809" y="300077"/>
                                </a:lnTo>
                                <a:lnTo>
                                  <a:pt x="2696482" y="220509"/>
                                </a:lnTo>
                                <a:lnTo>
                                  <a:pt x="2699052" y="238602"/>
                                </a:lnTo>
                                <a:lnTo>
                                  <a:pt x="2701724" y="314470"/>
                                </a:lnTo>
                                <a:lnTo>
                                  <a:pt x="2704294" y="357852"/>
                                </a:lnTo>
                                <a:lnTo>
                                  <a:pt x="2706967" y="130147"/>
                                </a:lnTo>
                                <a:lnTo>
                                  <a:pt x="2709537" y="328964"/>
                                </a:lnTo>
                                <a:lnTo>
                                  <a:pt x="2712210" y="249396"/>
                                </a:lnTo>
                                <a:lnTo>
                                  <a:pt x="2714780" y="292778"/>
                                </a:lnTo>
                                <a:lnTo>
                                  <a:pt x="2717453" y="238602"/>
                                </a:lnTo>
                                <a:lnTo>
                                  <a:pt x="2720023" y="256695"/>
                                </a:lnTo>
                                <a:lnTo>
                                  <a:pt x="2722593" y="238602"/>
                                </a:lnTo>
                                <a:lnTo>
                                  <a:pt x="2725266" y="300077"/>
                                </a:lnTo>
                                <a:lnTo>
                                  <a:pt x="2727836" y="235004"/>
                                </a:lnTo>
                                <a:lnTo>
                                  <a:pt x="2730509" y="300077"/>
                                </a:lnTo>
                                <a:lnTo>
                                  <a:pt x="2733079" y="350655"/>
                                </a:lnTo>
                                <a:lnTo>
                                  <a:pt x="2735751" y="285582"/>
                                </a:lnTo>
                                <a:lnTo>
                                  <a:pt x="2738321" y="296376"/>
                                </a:lnTo>
                                <a:lnTo>
                                  <a:pt x="2740994" y="332562"/>
                                </a:lnTo>
                                <a:lnTo>
                                  <a:pt x="2743564" y="166230"/>
                                </a:lnTo>
                                <a:lnTo>
                                  <a:pt x="2746238" y="289180"/>
                                </a:lnTo>
                                <a:lnTo>
                                  <a:pt x="2748808" y="206014"/>
                                </a:lnTo>
                                <a:lnTo>
                                  <a:pt x="2751480" y="307274"/>
                                </a:lnTo>
                                <a:lnTo>
                                  <a:pt x="2754050" y="383141"/>
                                </a:lnTo>
                                <a:lnTo>
                                  <a:pt x="2756723" y="289180"/>
                                </a:lnTo>
                                <a:lnTo>
                                  <a:pt x="2759293" y="281984"/>
                                </a:lnTo>
                                <a:lnTo>
                                  <a:pt x="2761966" y="235004"/>
                                </a:lnTo>
                                <a:lnTo>
                                  <a:pt x="2764536" y="321768"/>
                                </a:lnTo>
                                <a:lnTo>
                                  <a:pt x="2767209" y="231303"/>
                                </a:lnTo>
                                <a:lnTo>
                                  <a:pt x="2769779" y="224107"/>
                                </a:lnTo>
                                <a:lnTo>
                                  <a:pt x="2772451" y="235004"/>
                                </a:lnTo>
                                <a:lnTo>
                                  <a:pt x="2775021" y="412131"/>
                                </a:lnTo>
                                <a:lnTo>
                                  <a:pt x="2777695" y="281984"/>
                                </a:lnTo>
                                <a:lnTo>
                                  <a:pt x="2780265" y="289180"/>
                                </a:lnTo>
                                <a:lnTo>
                                  <a:pt x="2782937" y="310871"/>
                                </a:lnTo>
                                <a:lnTo>
                                  <a:pt x="2785507" y="281984"/>
                                </a:lnTo>
                                <a:lnTo>
                                  <a:pt x="2788180" y="231303"/>
                                </a:lnTo>
                                <a:lnTo>
                                  <a:pt x="2790750" y="281984"/>
                                </a:lnTo>
                                <a:lnTo>
                                  <a:pt x="2793423" y="245798"/>
                                </a:lnTo>
                                <a:lnTo>
                                  <a:pt x="2795993" y="296376"/>
                                </a:lnTo>
                                <a:lnTo>
                                  <a:pt x="2798666" y="325367"/>
                                </a:lnTo>
                                <a:lnTo>
                                  <a:pt x="2801236" y="303675"/>
                                </a:lnTo>
                                <a:lnTo>
                                  <a:pt x="2803909" y="347058"/>
                                </a:lnTo>
                                <a:lnTo>
                                  <a:pt x="2806479" y="303675"/>
                                </a:lnTo>
                                <a:lnTo>
                                  <a:pt x="2809152" y="303675"/>
                                </a:lnTo>
                                <a:lnTo>
                                  <a:pt x="2811722" y="318068"/>
                                </a:lnTo>
                                <a:lnTo>
                                  <a:pt x="2814395" y="336161"/>
                                </a:lnTo>
                                <a:lnTo>
                                  <a:pt x="2816965" y="281984"/>
                                </a:lnTo>
                                <a:lnTo>
                                  <a:pt x="2819637" y="227705"/>
                                </a:lnTo>
                                <a:lnTo>
                                  <a:pt x="2822207" y="332562"/>
                                </a:lnTo>
                                <a:lnTo>
                                  <a:pt x="2824880" y="278386"/>
                                </a:lnTo>
                                <a:lnTo>
                                  <a:pt x="2827450" y="267489"/>
                                </a:lnTo>
                                <a:lnTo>
                                  <a:pt x="2830124" y="278386"/>
                                </a:lnTo>
                                <a:lnTo>
                                  <a:pt x="2832693" y="314470"/>
                                </a:lnTo>
                                <a:lnTo>
                                  <a:pt x="2835366" y="227705"/>
                                </a:lnTo>
                                <a:lnTo>
                                  <a:pt x="2837936" y="292778"/>
                                </a:lnTo>
                                <a:lnTo>
                                  <a:pt x="2840609" y="256695"/>
                                </a:lnTo>
                                <a:lnTo>
                                  <a:pt x="2843179" y="332562"/>
                                </a:lnTo>
                                <a:lnTo>
                                  <a:pt x="2845852" y="289180"/>
                                </a:lnTo>
                                <a:lnTo>
                                  <a:pt x="2848422" y="274686"/>
                                </a:lnTo>
                                <a:lnTo>
                                  <a:pt x="2851095" y="390440"/>
                                </a:lnTo>
                                <a:lnTo>
                                  <a:pt x="2853665" y="296376"/>
                                </a:lnTo>
                                <a:lnTo>
                                  <a:pt x="2856235" y="292778"/>
                                </a:lnTo>
                                <a:lnTo>
                                  <a:pt x="2858908" y="252994"/>
                                </a:lnTo>
                                <a:lnTo>
                                  <a:pt x="2861478" y="256695"/>
                                </a:lnTo>
                                <a:lnTo>
                                  <a:pt x="2864150" y="296376"/>
                                </a:lnTo>
                                <a:lnTo>
                                  <a:pt x="2866720" y="256695"/>
                                </a:lnTo>
                                <a:lnTo>
                                  <a:pt x="2869393" y="310871"/>
                                </a:lnTo>
                                <a:lnTo>
                                  <a:pt x="2871963" y="263891"/>
                                </a:lnTo>
                                <a:lnTo>
                                  <a:pt x="2874636" y="267489"/>
                                </a:lnTo>
                                <a:lnTo>
                                  <a:pt x="2877206" y="256695"/>
                                </a:lnTo>
                                <a:lnTo>
                                  <a:pt x="2879879" y="209612"/>
                                </a:lnTo>
                                <a:lnTo>
                                  <a:pt x="2882449" y="242200"/>
                                </a:lnTo>
                                <a:lnTo>
                                  <a:pt x="2885122" y="310871"/>
                                </a:lnTo>
                                <a:lnTo>
                                  <a:pt x="2887692" y="274686"/>
                                </a:lnTo>
                                <a:lnTo>
                                  <a:pt x="2890365" y="231303"/>
                                </a:lnTo>
                                <a:lnTo>
                                  <a:pt x="2892935" y="133745"/>
                                </a:lnTo>
                                <a:lnTo>
                                  <a:pt x="2895608" y="260293"/>
                                </a:lnTo>
                                <a:lnTo>
                                  <a:pt x="2898178" y="328964"/>
                                </a:lnTo>
                                <a:lnTo>
                                  <a:pt x="2900851" y="260293"/>
                                </a:lnTo>
                                <a:lnTo>
                                  <a:pt x="2903421" y="202416"/>
                                </a:lnTo>
                                <a:lnTo>
                                  <a:pt x="2906093" y="300077"/>
                                </a:lnTo>
                                <a:lnTo>
                                  <a:pt x="2908663" y="155436"/>
                                </a:lnTo>
                                <a:lnTo>
                                  <a:pt x="2911336" y="252994"/>
                                </a:lnTo>
                                <a:lnTo>
                                  <a:pt x="2913906" y="159034"/>
                                </a:lnTo>
                                <a:lnTo>
                                  <a:pt x="2916579" y="281984"/>
                                </a:lnTo>
                                <a:lnTo>
                                  <a:pt x="2919149" y="231303"/>
                                </a:lnTo>
                                <a:lnTo>
                                  <a:pt x="2921822" y="231303"/>
                                </a:lnTo>
                                <a:lnTo>
                                  <a:pt x="2924392" y="300077"/>
                                </a:lnTo>
                                <a:lnTo>
                                  <a:pt x="2927065" y="278386"/>
                                </a:lnTo>
                                <a:lnTo>
                                  <a:pt x="2929635" y="318068"/>
                                </a:lnTo>
                                <a:lnTo>
                                  <a:pt x="2932308" y="271087"/>
                                </a:lnTo>
                                <a:lnTo>
                                  <a:pt x="2934878" y="278386"/>
                                </a:lnTo>
                                <a:lnTo>
                                  <a:pt x="2937551" y="339759"/>
                                </a:lnTo>
                                <a:lnTo>
                                  <a:pt x="2940121" y="318068"/>
                                </a:lnTo>
                                <a:lnTo>
                                  <a:pt x="2942794" y="252994"/>
                                </a:lnTo>
                                <a:lnTo>
                                  <a:pt x="2945364" y="285582"/>
                                </a:lnTo>
                                <a:lnTo>
                                  <a:pt x="2948036" y="296376"/>
                                </a:lnTo>
                                <a:lnTo>
                                  <a:pt x="2950606" y="187921"/>
                                </a:lnTo>
                                <a:lnTo>
                                  <a:pt x="2953279" y="187921"/>
                                </a:lnTo>
                                <a:lnTo>
                                  <a:pt x="2955849" y="216911"/>
                                </a:lnTo>
                                <a:lnTo>
                                  <a:pt x="2958522" y="231303"/>
                                </a:lnTo>
                                <a:lnTo>
                                  <a:pt x="2961092" y="242200"/>
                                </a:lnTo>
                                <a:lnTo>
                                  <a:pt x="2963765" y="155436"/>
                                </a:lnTo>
                                <a:lnTo>
                                  <a:pt x="2966335" y="187921"/>
                                </a:lnTo>
                                <a:lnTo>
                                  <a:pt x="2969008" y="180725"/>
                                </a:lnTo>
                                <a:lnTo>
                                  <a:pt x="2971578" y="235004"/>
                                </a:lnTo>
                                <a:lnTo>
                                  <a:pt x="2974251" y="198818"/>
                                </a:lnTo>
                                <a:lnTo>
                                  <a:pt x="2976821" y="209612"/>
                                </a:lnTo>
                                <a:lnTo>
                                  <a:pt x="2979494" y="235004"/>
                                </a:lnTo>
                                <a:lnTo>
                                  <a:pt x="2982064" y="231303"/>
                                </a:lnTo>
                                <a:lnTo>
                                  <a:pt x="2984737" y="263891"/>
                                </a:lnTo>
                                <a:lnTo>
                                  <a:pt x="2987307" y="289180"/>
                                </a:lnTo>
                                <a:lnTo>
                                  <a:pt x="2989877" y="198818"/>
                                </a:lnTo>
                                <a:lnTo>
                                  <a:pt x="2992550" y="198818"/>
                                </a:lnTo>
                                <a:lnTo>
                                  <a:pt x="2995120" y="274686"/>
                                </a:lnTo>
                                <a:lnTo>
                                  <a:pt x="2997792" y="318068"/>
                                </a:lnTo>
                                <a:lnTo>
                                  <a:pt x="3000362" y="318068"/>
                                </a:lnTo>
                                <a:lnTo>
                                  <a:pt x="3003035" y="289180"/>
                                </a:lnTo>
                                <a:lnTo>
                                  <a:pt x="3005605" y="238602"/>
                                </a:lnTo>
                                <a:lnTo>
                                  <a:pt x="3008278" y="249396"/>
                                </a:lnTo>
                                <a:lnTo>
                                  <a:pt x="3010848" y="256695"/>
                                </a:lnTo>
                                <a:lnTo>
                                  <a:pt x="3013521" y="249396"/>
                                </a:lnTo>
                                <a:lnTo>
                                  <a:pt x="3016091" y="227705"/>
                                </a:lnTo>
                                <a:lnTo>
                                  <a:pt x="3018764" y="252994"/>
                                </a:lnTo>
                                <a:lnTo>
                                  <a:pt x="3021334" y="267489"/>
                                </a:lnTo>
                                <a:lnTo>
                                  <a:pt x="3024007" y="285582"/>
                                </a:lnTo>
                                <a:lnTo>
                                  <a:pt x="3026577" y="206014"/>
                                </a:lnTo>
                                <a:lnTo>
                                  <a:pt x="3029250" y="238602"/>
                                </a:lnTo>
                                <a:lnTo>
                                  <a:pt x="3031820" y="289180"/>
                                </a:lnTo>
                                <a:lnTo>
                                  <a:pt x="3034492" y="296376"/>
                                </a:lnTo>
                                <a:lnTo>
                                  <a:pt x="3037062" y="220509"/>
                                </a:lnTo>
                                <a:lnTo>
                                  <a:pt x="3039735" y="285582"/>
                                </a:lnTo>
                                <a:lnTo>
                                  <a:pt x="3042305" y="249396"/>
                                </a:lnTo>
                                <a:lnTo>
                                  <a:pt x="3044978" y="209612"/>
                                </a:lnTo>
                                <a:lnTo>
                                  <a:pt x="3047548" y="238602"/>
                                </a:lnTo>
                                <a:lnTo>
                                  <a:pt x="3050221" y="332562"/>
                                </a:lnTo>
                                <a:lnTo>
                                  <a:pt x="3052791" y="296376"/>
                                </a:lnTo>
                                <a:lnTo>
                                  <a:pt x="3055464" y="242200"/>
                                </a:lnTo>
                                <a:lnTo>
                                  <a:pt x="3058034" y="285582"/>
                                </a:lnTo>
                                <a:lnTo>
                                  <a:pt x="3060707" y="252994"/>
                                </a:lnTo>
                                <a:lnTo>
                                  <a:pt x="3063277" y="238602"/>
                                </a:lnTo>
                                <a:lnTo>
                                  <a:pt x="3065950" y="206014"/>
                                </a:lnTo>
                                <a:lnTo>
                                  <a:pt x="3068520" y="252994"/>
                                </a:lnTo>
                                <a:lnTo>
                                  <a:pt x="3071193" y="231303"/>
                                </a:lnTo>
                                <a:lnTo>
                                  <a:pt x="3073763" y="242200"/>
                                </a:lnTo>
                                <a:lnTo>
                                  <a:pt x="3076436" y="238602"/>
                                </a:lnTo>
                                <a:lnTo>
                                  <a:pt x="3079006" y="209612"/>
                                </a:lnTo>
                                <a:lnTo>
                                  <a:pt x="3081678" y="231303"/>
                                </a:lnTo>
                                <a:lnTo>
                                  <a:pt x="3084248" y="180725"/>
                                </a:lnTo>
                                <a:lnTo>
                                  <a:pt x="3086921" y="133745"/>
                                </a:lnTo>
                                <a:lnTo>
                                  <a:pt x="3089491" y="195220"/>
                                </a:lnTo>
                                <a:lnTo>
                                  <a:pt x="3092164" y="271087"/>
                                </a:lnTo>
                                <a:lnTo>
                                  <a:pt x="3094734" y="242200"/>
                                </a:lnTo>
                                <a:lnTo>
                                  <a:pt x="3097407" y="191622"/>
                                </a:lnTo>
                                <a:lnTo>
                                  <a:pt x="3099977" y="155436"/>
                                </a:lnTo>
                                <a:lnTo>
                                  <a:pt x="3102650" y="108455"/>
                                </a:lnTo>
                                <a:lnTo>
                                  <a:pt x="3105220" y="162632"/>
                                </a:lnTo>
                                <a:lnTo>
                                  <a:pt x="3107893" y="256695"/>
                                </a:lnTo>
                                <a:lnTo>
                                  <a:pt x="3110463" y="144539"/>
                                </a:lnTo>
                                <a:lnTo>
                                  <a:pt x="3113136" y="162632"/>
                                </a:lnTo>
                                <a:lnTo>
                                  <a:pt x="3115706" y="155436"/>
                                </a:lnTo>
                                <a:lnTo>
                                  <a:pt x="3118378" y="173529"/>
                                </a:lnTo>
                                <a:lnTo>
                                  <a:pt x="3120948" y="177127"/>
                                </a:lnTo>
                                <a:lnTo>
                                  <a:pt x="3123621" y="249396"/>
                                </a:lnTo>
                                <a:lnTo>
                                  <a:pt x="3126191" y="166230"/>
                                </a:lnTo>
                                <a:lnTo>
                                  <a:pt x="3128761" y="224107"/>
                                </a:lnTo>
                                <a:lnTo>
                                  <a:pt x="3131434" y="242200"/>
                                </a:lnTo>
                                <a:lnTo>
                                  <a:pt x="3134004" y="242200"/>
                                </a:lnTo>
                                <a:lnTo>
                                  <a:pt x="3136677" y="245798"/>
                                </a:lnTo>
                                <a:lnTo>
                                  <a:pt x="3139247" y="238602"/>
                                </a:lnTo>
                                <a:lnTo>
                                  <a:pt x="3141920" y="209612"/>
                                </a:lnTo>
                                <a:lnTo>
                                  <a:pt x="3144490" y="227705"/>
                                </a:lnTo>
                                <a:lnTo>
                                  <a:pt x="3147163" y="252994"/>
                                </a:lnTo>
                                <a:lnTo>
                                  <a:pt x="3149733" y="271087"/>
                                </a:lnTo>
                                <a:lnTo>
                                  <a:pt x="3152405" y="296376"/>
                                </a:lnTo>
                                <a:lnTo>
                                  <a:pt x="3154976" y="235004"/>
                                </a:lnTo>
                                <a:lnTo>
                                  <a:pt x="3157648" y="169931"/>
                                </a:lnTo>
                                <a:lnTo>
                                  <a:pt x="3160218" y="238602"/>
                                </a:lnTo>
                                <a:lnTo>
                                  <a:pt x="3162892" y="191622"/>
                                </a:lnTo>
                                <a:lnTo>
                                  <a:pt x="3165462" y="104857"/>
                                </a:lnTo>
                                <a:lnTo>
                                  <a:pt x="3168134" y="238602"/>
                                </a:lnTo>
                                <a:lnTo>
                                  <a:pt x="3170704" y="216911"/>
                                </a:lnTo>
                                <a:lnTo>
                                  <a:pt x="3173377" y="281984"/>
                                </a:lnTo>
                                <a:lnTo>
                                  <a:pt x="3175947" y="169931"/>
                                </a:lnTo>
                                <a:lnTo>
                                  <a:pt x="3178620" y="231303"/>
                                </a:lnTo>
                                <a:lnTo>
                                  <a:pt x="3181190" y="224107"/>
                                </a:lnTo>
                                <a:lnTo>
                                  <a:pt x="3183863" y="206014"/>
                                </a:lnTo>
                                <a:lnTo>
                                  <a:pt x="3186433" y="202416"/>
                                </a:lnTo>
                                <a:lnTo>
                                  <a:pt x="3189106" y="256695"/>
                                </a:lnTo>
                                <a:lnTo>
                                  <a:pt x="3191676" y="242200"/>
                                </a:lnTo>
                                <a:lnTo>
                                  <a:pt x="3194349" y="224107"/>
                                </a:lnTo>
                                <a:lnTo>
                                  <a:pt x="3196919" y="271087"/>
                                </a:lnTo>
                                <a:lnTo>
                                  <a:pt x="3199592" y="256695"/>
                                </a:lnTo>
                                <a:lnTo>
                                  <a:pt x="3202162" y="177127"/>
                                </a:lnTo>
                                <a:lnTo>
                                  <a:pt x="3204834" y="285582"/>
                                </a:lnTo>
                                <a:lnTo>
                                  <a:pt x="3207404" y="271087"/>
                                </a:lnTo>
                                <a:lnTo>
                                  <a:pt x="3210077" y="209612"/>
                                </a:lnTo>
                                <a:lnTo>
                                  <a:pt x="3212647" y="220509"/>
                                </a:lnTo>
                                <a:lnTo>
                                  <a:pt x="3215320" y="206014"/>
                                </a:lnTo>
                                <a:lnTo>
                                  <a:pt x="3217890" y="249396"/>
                                </a:lnTo>
                                <a:lnTo>
                                  <a:pt x="3220563" y="274686"/>
                                </a:lnTo>
                                <a:lnTo>
                                  <a:pt x="3223133" y="296376"/>
                                </a:lnTo>
                                <a:lnTo>
                                  <a:pt x="3225806" y="296376"/>
                                </a:lnTo>
                                <a:lnTo>
                                  <a:pt x="3228376" y="303675"/>
                                </a:lnTo>
                                <a:lnTo>
                                  <a:pt x="3231049" y="263891"/>
                                </a:lnTo>
                                <a:lnTo>
                                  <a:pt x="3233619" y="267489"/>
                                </a:lnTo>
                                <a:lnTo>
                                  <a:pt x="3236292" y="245798"/>
                                </a:lnTo>
                                <a:lnTo>
                                  <a:pt x="3238862" y="245798"/>
                                </a:lnTo>
                                <a:lnTo>
                                  <a:pt x="3241534" y="267489"/>
                                </a:lnTo>
                                <a:lnTo>
                                  <a:pt x="3244104" y="224107"/>
                                </a:lnTo>
                                <a:lnTo>
                                  <a:pt x="3246778" y="296376"/>
                                </a:lnTo>
                                <a:lnTo>
                                  <a:pt x="3249348" y="267489"/>
                                </a:lnTo>
                                <a:lnTo>
                                  <a:pt x="3252020" y="267489"/>
                                </a:lnTo>
                                <a:lnTo>
                                  <a:pt x="3254590" y="260293"/>
                                </a:lnTo>
                                <a:lnTo>
                                  <a:pt x="3257263" y="289180"/>
                                </a:lnTo>
                                <a:lnTo>
                                  <a:pt x="3259833" y="292778"/>
                                </a:lnTo>
                                <a:lnTo>
                                  <a:pt x="3262403" y="238602"/>
                                </a:lnTo>
                                <a:lnTo>
                                  <a:pt x="3265076" y="191622"/>
                                </a:lnTo>
                                <a:lnTo>
                                  <a:pt x="3267646" y="274686"/>
                                </a:lnTo>
                                <a:lnTo>
                                  <a:pt x="3270319" y="242200"/>
                                </a:lnTo>
                                <a:lnTo>
                                  <a:pt x="3272889" y="300077"/>
                                </a:lnTo>
                                <a:lnTo>
                                  <a:pt x="3275562" y="216911"/>
                                </a:lnTo>
                                <a:lnTo>
                                  <a:pt x="3278132" y="209612"/>
                                </a:lnTo>
                                <a:lnTo>
                                  <a:pt x="3280805" y="267489"/>
                                </a:lnTo>
                                <a:lnTo>
                                  <a:pt x="3283375" y="260293"/>
                                </a:lnTo>
                                <a:lnTo>
                                  <a:pt x="3286047" y="209612"/>
                                </a:lnTo>
                                <a:lnTo>
                                  <a:pt x="3288618" y="256695"/>
                                </a:lnTo>
                                <a:lnTo>
                                  <a:pt x="3291290" y="310871"/>
                                </a:lnTo>
                                <a:lnTo>
                                  <a:pt x="3293860" y="177127"/>
                                </a:lnTo>
                                <a:lnTo>
                                  <a:pt x="3296533" y="271087"/>
                                </a:lnTo>
                                <a:lnTo>
                                  <a:pt x="3299103" y="271087"/>
                                </a:lnTo>
                                <a:lnTo>
                                  <a:pt x="3301776" y="325367"/>
                                </a:lnTo>
                                <a:lnTo>
                                  <a:pt x="3304346" y="260293"/>
                                </a:lnTo>
                                <a:lnTo>
                                  <a:pt x="3307019" y="274686"/>
                                </a:lnTo>
                                <a:lnTo>
                                  <a:pt x="3309589" y="300077"/>
                                </a:lnTo>
                                <a:lnTo>
                                  <a:pt x="3312262" y="249396"/>
                                </a:lnTo>
                                <a:lnTo>
                                  <a:pt x="3314832" y="289180"/>
                                </a:lnTo>
                                <a:lnTo>
                                  <a:pt x="3317505" y="177127"/>
                                </a:lnTo>
                                <a:lnTo>
                                  <a:pt x="3320075" y="184323"/>
                                </a:lnTo>
                                <a:lnTo>
                                  <a:pt x="3322748" y="310871"/>
                                </a:lnTo>
                                <a:lnTo>
                                  <a:pt x="3325318" y="271087"/>
                                </a:lnTo>
                                <a:lnTo>
                                  <a:pt x="3327990" y="260293"/>
                                </a:lnTo>
                                <a:lnTo>
                                  <a:pt x="3330560" y="195220"/>
                                </a:lnTo>
                                <a:lnTo>
                                  <a:pt x="3333233" y="227705"/>
                                </a:lnTo>
                                <a:lnTo>
                                  <a:pt x="3335803" y="242200"/>
                                </a:lnTo>
                                <a:lnTo>
                                  <a:pt x="3338476" y="238602"/>
                                </a:lnTo>
                                <a:lnTo>
                                  <a:pt x="3341046" y="195220"/>
                                </a:lnTo>
                                <a:lnTo>
                                  <a:pt x="3343719" y="220509"/>
                                </a:lnTo>
                                <a:lnTo>
                                  <a:pt x="3346289" y="321768"/>
                                </a:lnTo>
                                <a:lnTo>
                                  <a:pt x="3348962" y="151838"/>
                                </a:lnTo>
                                <a:lnTo>
                                  <a:pt x="3351532" y="195220"/>
                                </a:lnTo>
                                <a:lnTo>
                                  <a:pt x="3354205" y="249396"/>
                                </a:lnTo>
                                <a:lnTo>
                                  <a:pt x="3356775" y="195220"/>
                                </a:lnTo>
                                <a:lnTo>
                                  <a:pt x="3359448" y="177127"/>
                                </a:lnTo>
                                <a:lnTo>
                                  <a:pt x="3362018" y="292778"/>
                                </a:lnTo>
                                <a:lnTo>
                                  <a:pt x="3364691" y="285582"/>
                                </a:lnTo>
                                <a:lnTo>
                                  <a:pt x="3367261" y="198818"/>
                                </a:lnTo>
                                <a:lnTo>
                                  <a:pt x="3369934" y="289180"/>
                                </a:lnTo>
                                <a:lnTo>
                                  <a:pt x="3372504" y="281984"/>
                                </a:lnTo>
                                <a:lnTo>
                                  <a:pt x="3375176" y="260293"/>
                                </a:lnTo>
                                <a:lnTo>
                                  <a:pt x="3377746" y="256695"/>
                                </a:lnTo>
                                <a:lnTo>
                                  <a:pt x="3380419" y="271087"/>
                                </a:lnTo>
                                <a:lnTo>
                                  <a:pt x="3382989" y="242200"/>
                                </a:lnTo>
                                <a:lnTo>
                                  <a:pt x="3385662" y="198818"/>
                                </a:lnTo>
                                <a:lnTo>
                                  <a:pt x="3388232" y="209612"/>
                                </a:lnTo>
                                <a:lnTo>
                                  <a:pt x="3390905" y="216911"/>
                                </a:lnTo>
                                <a:lnTo>
                                  <a:pt x="3393475" y="303675"/>
                                </a:lnTo>
                                <a:lnTo>
                                  <a:pt x="3396045" y="101157"/>
                                </a:lnTo>
                                <a:lnTo>
                                  <a:pt x="3398718" y="202416"/>
                                </a:lnTo>
                                <a:lnTo>
                                  <a:pt x="3401288" y="195220"/>
                                </a:lnTo>
                                <a:lnTo>
                                  <a:pt x="3403961" y="227705"/>
                                </a:lnTo>
                                <a:lnTo>
                                  <a:pt x="3406531" y="231303"/>
                                </a:lnTo>
                                <a:lnTo>
                                  <a:pt x="3409204" y="220509"/>
                                </a:lnTo>
                                <a:lnTo>
                                  <a:pt x="3411774" y="267489"/>
                                </a:lnTo>
                                <a:lnTo>
                                  <a:pt x="3414447" y="260293"/>
                                </a:lnTo>
                                <a:lnTo>
                                  <a:pt x="3417017" y="245798"/>
                                </a:lnTo>
                                <a:lnTo>
                                  <a:pt x="3419689" y="235004"/>
                                </a:lnTo>
                                <a:lnTo>
                                  <a:pt x="3422259" y="198818"/>
                                </a:lnTo>
                                <a:lnTo>
                                  <a:pt x="3424932" y="260293"/>
                                </a:lnTo>
                                <a:lnTo>
                                  <a:pt x="3427502" y="263891"/>
                                </a:lnTo>
                                <a:lnTo>
                                  <a:pt x="3430175" y="256695"/>
                                </a:lnTo>
                                <a:lnTo>
                                  <a:pt x="3432745" y="191622"/>
                                </a:lnTo>
                                <a:lnTo>
                                  <a:pt x="3435418" y="274686"/>
                                </a:lnTo>
                                <a:lnTo>
                                  <a:pt x="3437988" y="180725"/>
                                </a:lnTo>
                                <a:lnTo>
                                  <a:pt x="3440661" y="285582"/>
                                </a:lnTo>
                                <a:lnTo>
                                  <a:pt x="3443231" y="224107"/>
                                </a:lnTo>
                                <a:lnTo>
                                  <a:pt x="3445904" y="238602"/>
                                </a:lnTo>
                                <a:lnTo>
                                  <a:pt x="3448474" y="216911"/>
                                </a:lnTo>
                                <a:lnTo>
                                  <a:pt x="3451146" y="274686"/>
                                </a:lnTo>
                                <a:lnTo>
                                  <a:pt x="3453716" y="260293"/>
                                </a:lnTo>
                                <a:lnTo>
                                  <a:pt x="3456390" y="249396"/>
                                </a:lnTo>
                                <a:lnTo>
                                  <a:pt x="3458960" y="177127"/>
                                </a:lnTo>
                                <a:lnTo>
                                  <a:pt x="3461632" y="245798"/>
                                </a:lnTo>
                                <a:lnTo>
                                  <a:pt x="3464202" y="173529"/>
                                </a:lnTo>
                                <a:lnTo>
                                  <a:pt x="3466875" y="260293"/>
                                </a:lnTo>
                                <a:lnTo>
                                  <a:pt x="3469445" y="303675"/>
                                </a:lnTo>
                                <a:lnTo>
                                  <a:pt x="3472118" y="256695"/>
                                </a:lnTo>
                                <a:lnTo>
                                  <a:pt x="3474688" y="289180"/>
                                </a:lnTo>
                                <a:lnTo>
                                  <a:pt x="3477361" y="235004"/>
                                </a:lnTo>
                                <a:lnTo>
                                  <a:pt x="3479931" y="350655"/>
                                </a:lnTo>
                                <a:lnTo>
                                  <a:pt x="3482604" y="235004"/>
                                </a:lnTo>
                                <a:lnTo>
                                  <a:pt x="3485174" y="281984"/>
                                </a:lnTo>
                                <a:lnTo>
                                  <a:pt x="3487847" y="173529"/>
                                </a:lnTo>
                                <a:lnTo>
                                  <a:pt x="3490417" y="278386"/>
                                </a:lnTo>
                                <a:lnTo>
                                  <a:pt x="3493090" y="148239"/>
                                </a:lnTo>
                                <a:lnTo>
                                  <a:pt x="3495660" y="256695"/>
                                </a:lnTo>
                                <a:lnTo>
                                  <a:pt x="3498333" y="206014"/>
                                </a:lnTo>
                                <a:lnTo>
                                  <a:pt x="3500903" y="235004"/>
                                </a:lnTo>
                                <a:lnTo>
                                  <a:pt x="3503575" y="187921"/>
                                </a:lnTo>
                                <a:lnTo>
                                  <a:pt x="3506145" y="252994"/>
                                </a:lnTo>
                                <a:lnTo>
                                  <a:pt x="3508818" y="238602"/>
                                </a:lnTo>
                                <a:lnTo>
                                  <a:pt x="3511388" y="321768"/>
                                </a:lnTo>
                                <a:lnTo>
                                  <a:pt x="3514061" y="238602"/>
                                </a:lnTo>
                                <a:lnTo>
                                  <a:pt x="3516631" y="285582"/>
                                </a:lnTo>
                                <a:lnTo>
                                  <a:pt x="3519304" y="220509"/>
                                </a:lnTo>
                                <a:lnTo>
                                  <a:pt x="3521874" y="263891"/>
                                </a:lnTo>
                                <a:lnTo>
                                  <a:pt x="3524547" y="267489"/>
                                </a:lnTo>
                                <a:lnTo>
                                  <a:pt x="3527117" y="245798"/>
                                </a:lnTo>
                                <a:lnTo>
                                  <a:pt x="3529790" y="289180"/>
                                </a:lnTo>
                                <a:lnTo>
                                  <a:pt x="3532360" y="260293"/>
                                </a:lnTo>
                                <a:lnTo>
                                  <a:pt x="3534930" y="238602"/>
                                </a:lnTo>
                                <a:lnTo>
                                  <a:pt x="3537602" y="274686"/>
                                </a:lnTo>
                                <a:lnTo>
                                  <a:pt x="3540172" y="267489"/>
                                </a:lnTo>
                                <a:lnTo>
                                  <a:pt x="3542846" y="224107"/>
                                </a:lnTo>
                                <a:lnTo>
                                  <a:pt x="3545415" y="245798"/>
                                </a:lnTo>
                                <a:lnTo>
                                  <a:pt x="3548089" y="245798"/>
                                </a:lnTo>
                                <a:lnTo>
                                  <a:pt x="3550659" y="227705"/>
                                </a:lnTo>
                                <a:lnTo>
                                  <a:pt x="3553331" y="216911"/>
                                </a:lnTo>
                                <a:lnTo>
                                  <a:pt x="3555901" y="281984"/>
                                </a:lnTo>
                                <a:lnTo>
                                  <a:pt x="3558574" y="303675"/>
                                </a:lnTo>
                                <a:lnTo>
                                  <a:pt x="3561144" y="206014"/>
                                </a:lnTo>
                                <a:lnTo>
                                  <a:pt x="3563817" y="227705"/>
                                </a:lnTo>
                                <a:lnTo>
                                  <a:pt x="3566387" y="216911"/>
                                </a:lnTo>
                                <a:lnTo>
                                  <a:pt x="3569060" y="296376"/>
                                </a:lnTo>
                                <a:lnTo>
                                  <a:pt x="3571630" y="307274"/>
                                </a:lnTo>
                                <a:lnTo>
                                  <a:pt x="3574302" y="242200"/>
                                </a:lnTo>
                                <a:lnTo>
                                  <a:pt x="3576873" y="235004"/>
                                </a:lnTo>
                                <a:lnTo>
                                  <a:pt x="3579546" y="195220"/>
                                </a:lnTo>
                                <a:lnTo>
                                  <a:pt x="3582116" y="209612"/>
                                </a:lnTo>
                                <a:lnTo>
                                  <a:pt x="3584788" y="231303"/>
                                </a:lnTo>
                                <a:lnTo>
                                  <a:pt x="3587358" y="202416"/>
                                </a:lnTo>
                                <a:lnTo>
                                  <a:pt x="3590031" y="180725"/>
                                </a:lnTo>
                                <a:lnTo>
                                  <a:pt x="3592601" y="292778"/>
                                </a:lnTo>
                                <a:lnTo>
                                  <a:pt x="3595274" y="206014"/>
                                </a:lnTo>
                                <a:lnTo>
                                  <a:pt x="3597844" y="249396"/>
                                </a:lnTo>
                                <a:lnTo>
                                  <a:pt x="3600517" y="249396"/>
                                </a:lnTo>
                                <a:lnTo>
                                  <a:pt x="3603087" y="213313"/>
                                </a:lnTo>
                                <a:lnTo>
                                  <a:pt x="3605760" y="224107"/>
                                </a:lnTo>
                                <a:lnTo>
                                  <a:pt x="3608330" y="235004"/>
                                </a:lnTo>
                                <a:lnTo>
                                  <a:pt x="3611003" y="242200"/>
                                </a:lnTo>
                                <a:lnTo>
                                  <a:pt x="3613573" y="310871"/>
                                </a:lnTo>
                                <a:lnTo>
                                  <a:pt x="3616246" y="224107"/>
                                </a:lnTo>
                                <a:lnTo>
                                  <a:pt x="3618816" y="249396"/>
                                </a:lnTo>
                                <a:lnTo>
                                  <a:pt x="3621488" y="187921"/>
                                </a:lnTo>
                                <a:lnTo>
                                  <a:pt x="3624058" y="177127"/>
                                </a:lnTo>
                                <a:lnTo>
                                  <a:pt x="3626731" y="187921"/>
                                </a:lnTo>
                                <a:lnTo>
                                  <a:pt x="3629301" y="202416"/>
                                </a:lnTo>
                                <a:lnTo>
                                  <a:pt x="3631975" y="177127"/>
                                </a:lnTo>
                                <a:lnTo>
                                  <a:pt x="3634545" y="263891"/>
                                </a:lnTo>
                                <a:lnTo>
                                  <a:pt x="3637217" y="285582"/>
                                </a:lnTo>
                                <a:lnTo>
                                  <a:pt x="3639787" y="263891"/>
                                </a:lnTo>
                                <a:lnTo>
                                  <a:pt x="3642460" y="242200"/>
                                </a:lnTo>
                                <a:lnTo>
                                  <a:pt x="3645030" y="289180"/>
                                </a:lnTo>
                                <a:lnTo>
                                  <a:pt x="3647703" y="202416"/>
                                </a:lnTo>
                                <a:lnTo>
                                  <a:pt x="3650273" y="224107"/>
                                </a:lnTo>
                                <a:lnTo>
                                  <a:pt x="3652946" y="235004"/>
                                </a:lnTo>
                                <a:lnTo>
                                  <a:pt x="3655516" y="332562"/>
                                </a:lnTo>
                                <a:lnTo>
                                  <a:pt x="3658188" y="281984"/>
                                </a:lnTo>
                                <a:lnTo>
                                  <a:pt x="3660759" y="271087"/>
                                </a:lnTo>
                                <a:lnTo>
                                  <a:pt x="3663432" y="209612"/>
                                </a:lnTo>
                                <a:lnTo>
                                  <a:pt x="3666002" y="28558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01" name="Shape 2501"/>
                        <wps:cNvSpPr/>
                        <wps:spPr>
                          <a:xfrm>
                            <a:off x="613683" y="2861272"/>
                            <a:ext cx="3666002" cy="513287"/>
                          </a:xfrm>
                          <a:custGeom>
                            <a:avLst/>
                            <a:gdLst/>
                            <a:ahLst/>
                            <a:cxnLst/>
                            <a:rect l="0" t="0" r="0" b="0"/>
                            <a:pathLst>
                              <a:path w="3666002" h="513287">
                                <a:moveTo>
                                  <a:pt x="0" y="433822"/>
                                </a:moveTo>
                                <a:lnTo>
                                  <a:pt x="2673" y="296376"/>
                                </a:lnTo>
                                <a:lnTo>
                                  <a:pt x="5243" y="263891"/>
                                </a:lnTo>
                                <a:lnTo>
                                  <a:pt x="7813" y="126548"/>
                                </a:lnTo>
                                <a:lnTo>
                                  <a:pt x="10486" y="263891"/>
                                </a:lnTo>
                                <a:lnTo>
                                  <a:pt x="13056" y="195220"/>
                                </a:lnTo>
                                <a:lnTo>
                                  <a:pt x="15729" y="307273"/>
                                </a:lnTo>
                                <a:lnTo>
                                  <a:pt x="18299" y="300077"/>
                                </a:lnTo>
                                <a:lnTo>
                                  <a:pt x="20971" y="296376"/>
                                </a:lnTo>
                                <a:lnTo>
                                  <a:pt x="23541" y="144539"/>
                                </a:lnTo>
                                <a:lnTo>
                                  <a:pt x="26214" y="300077"/>
                                </a:lnTo>
                                <a:lnTo>
                                  <a:pt x="28784" y="328964"/>
                                </a:lnTo>
                                <a:lnTo>
                                  <a:pt x="31457" y="444616"/>
                                </a:lnTo>
                                <a:lnTo>
                                  <a:pt x="34027" y="310871"/>
                                </a:lnTo>
                                <a:lnTo>
                                  <a:pt x="36700" y="278386"/>
                                </a:lnTo>
                                <a:lnTo>
                                  <a:pt x="39270" y="292778"/>
                                </a:lnTo>
                                <a:lnTo>
                                  <a:pt x="41943" y="198818"/>
                                </a:lnTo>
                                <a:lnTo>
                                  <a:pt x="44513" y="213313"/>
                                </a:lnTo>
                                <a:lnTo>
                                  <a:pt x="47186" y="252994"/>
                                </a:lnTo>
                                <a:lnTo>
                                  <a:pt x="49756" y="278386"/>
                                </a:lnTo>
                                <a:lnTo>
                                  <a:pt x="52429" y="271087"/>
                                </a:lnTo>
                                <a:lnTo>
                                  <a:pt x="54999" y="368748"/>
                                </a:lnTo>
                                <a:lnTo>
                                  <a:pt x="57672" y="187921"/>
                                </a:lnTo>
                                <a:lnTo>
                                  <a:pt x="60242" y="242200"/>
                                </a:lnTo>
                                <a:lnTo>
                                  <a:pt x="62914" y="245798"/>
                                </a:lnTo>
                                <a:lnTo>
                                  <a:pt x="65484" y="216911"/>
                                </a:lnTo>
                                <a:lnTo>
                                  <a:pt x="68157" y="328964"/>
                                </a:lnTo>
                                <a:lnTo>
                                  <a:pt x="70727" y="325366"/>
                                </a:lnTo>
                                <a:lnTo>
                                  <a:pt x="73400" y="256695"/>
                                </a:lnTo>
                                <a:lnTo>
                                  <a:pt x="75970" y="195220"/>
                                </a:lnTo>
                                <a:lnTo>
                                  <a:pt x="78643" y="278386"/>
                                </a:lnTo>
                                <a:lnTo>
                                  <a:pt x="81213" y="97558"/>
                                </a:lnTo>
                                <a:lnTo>
                                  <a:pt x="83886" y="213313"/>
                                </a:lnTo>
                                <a:lnTo>
                                  <a:pt x="86456" y="336161"/>
                                </a:lnTo>
                                <a:lnTo>
                                  <a:pt x="89129" y="260293"/>
                                </a:lnTo>
                                <a:lnTo>
                                  <a:pt x="91699" y="263891"/>
                                </a:lnTo>
                                <a:lnTo>
                                  <a:pt x="94372" y="303675"/>
                                </a:lnTo>
                                <a:lnTo>
                                  <a:pt x="96942" y="242200"/>
                                </a:lnTo>
                                <a:lnTo>
                                  <a:pt x="99614" y="231303"/>
                                </a:lnTo>
                                <a:lnTo>
                                  <a:pt x="102185" y="227705"/>
                                </a:lnTo>
                                <a:lnTo>
                                  <a:pt x="104857" y="368748"/>
                                </a:lnTo>
                                <a:lnTo>
                                  <a:pt x="107427" y="343460"/>
                                </a:lnTo>
                                <a:lnTo>
                                  <a:pt x="110100" y="310871"/>
                                </a:lnTo>
                                <a:lnTo>
                                  <a:pt x="112670" y="307273"/>
                                </a:lnTo>
                                <a:lnTo>
                                  <a:pt x="115343" y="281984"/>
                                </a:lnTo>
                                <a:lnTo>
                                  <a:pt x="117913" y="300077"/>
                                </a:lnTo>
                                <a:lnTo>
                                  <a:pt x="120586" y="267489"/>
                                </a:lnTo>
                                <a:lnTo>
                                  <a:pt x="123156" y="252994"/>
                                </a:lnTo>
                                <a:lnTo>
                                  <a:pt x="125829" y="303675"/>
                                </a:lnTo>
                                <a:lnTo>
                                  <a:pt x="128399" y="328964"/>
                                </a:lnTo>
                                <a:lnTo>
                                  <a:pt x="131072" y="274685"/>
                                </a:lnTo>
                                <a:lnTo>
                                  <a:pt x="133642" y="198818"/>
                                </a:lnTo>
                                <a:lnTo>
                                  <a:pt x="136315" y="321768"/>
                                </a:lnTo>
                                <a:lnTo>
                                  <a:pt x="138885" y="310871"/>
                                </a:lnTo>
                                <a:lnTo>
                                  <a:pt x="141558" y="372347"/>
                                </a:lnTo>
                                <a:lnTo>
                                  <a:pt x="144128" y="332563"/>
                                </a:lnTo>
                                <a:lnTo>
                                  <a:pt x="146698" y="332563"/>
                                </a:lnTo>
                                <a:lnTo>
                                  <a:pt x="149370" y="357852"/>
                                </a:lnTo>
                                <a:lnTo>
                                  <a:pt x="151940" y="321768"/>
                                </a:lnTo>
                                <a:lnTo>
                                  <a:pt x="154613" y="227705"/>
                                </a:lnTo>
                                <a:lnTo>
                                  <a:pt x="157183" y="245798"/>
                                </a:lnTo>
                                <a:lnTo>
                                  <a:pt x="159856" y="260293"/>
                                </a:lnTo>
                                <a:lnTo>
                                  <a:pt x="162426" y="321768"/>
                                </a:lnTo>
                                <a:lnTo>
                                  <a:pt x="165099" y="379543"/>
                                </a:lnTo>
                                <a:lnTo>
                                  <a:pt x="167669" y="202416"/>
                                </a:lnTo>
                                <a:lnTo>
                                  <a:pt x="170342" y="325366"/>
                                </a:lnTo>
                                <a:lnTo>
                                  <a:pt x="172912" y="224107"/>
                                </a:lnTo>
                                <a:lnTo>
                                  <a:pt x="175585" y="235004"/>
                                </a:lnTo>
                                <a:lnTo>
                                  <a:pt x="178155" y="184323"/>
                                </a:lnTo>
                                <a:lnTo>
                                  <a:pt x="180828" y="289180"/>
                                </a:lnTo>
                                <a:lnTo>
                                  <a:pt x="183398" y="242200"/>
                                </a:lnTo>
                                <a:lnTo>
                                  <a:pt x="186071" y="336161"/>
                                </a:lnTo>
                                <a:lnTo>
                                  <a:pt x="188641" y="368748"/>
                                </a:lnTo>
                                <a:lnTo>
                                  <a:pt x="191313" y="347058"/>
                                </a:lnTo>
                                <a:lnTo>
                                  <a:pt x="193883" y="285582"/>
                                </a:lnTo>
                                <a:lnTo>
                                  <a:pt x="196556" y="343460"/>
                                </a:lnTo>
                                <a:lnTo>
                                  <a:pt x="199126" y="281984"/>
                                </a:lnTo>
                                <a:lnTo>
                                  <a:pt x="201799" y="292778"/>
                                </a:lnTo>
                                <a:lnTo>
                                  <a:pt x="204369" y="296376"/>
                                </a:lnTo>
                                <a:lnTo>
                                  <a:pt x="207042" y="285582"/>
                                </a:lnTo>
                                <a:lnTo>
                                  <a:pt x="209612" y="235004"/>
                                </a:lnTo>
                                <a:lnTo>
                                  <a:pt x="212285" y="303675"/>
                                </a:lnTo>
                                <a:lnTo>
                                  <a:pt x="214855" y="292778"/>
                                </a:lnTo>
                                <a:lnTo>
                                  <a:pt x="217528" y="242200"/>
                                </a:lnTo>
                                <a:lnTo>
                                  <a:pt x="220098" y="242200"/>
                                </a:lnTo>
                                <a:lnTo>
                                  <a:pt x="222771" y="206014"/>
                                </a:lnTo>
                                <a:lnTo>
                                  <a:pt x="225341" y="184323"/>
                                </a:lnTo>
                                <a:lnTo>
                                  <a:pt x="228014" y="115651"/>
                                </a:lnTo>
                                <a:lnTo>
                                  <a:pt x="230584" y="115651"/>
                                </a:lnTo>
                                <a:lnTo>
                                  <a:pt x="233256" y="303675"/>
                                </a:lnTo>
                                <a:lnTo>
                                  <a:pt x="235826" y="321768"/>
                                </a:lnTo>
                                <a:lnTo>
                                  <a:pt x="238499" y="314470"/>
                                </a:lnTo>
                                <a:lnTo>
                                  <a:pt x="241069" y="10794"/>
                                </a:lnTo>
                                <a:lnTo>
                                  <a:pt x="243742" y="213313"/>
                                </a:lnTo>
                                <a:lnTo>
                                  <a:pt x="246312" y="198818"/>
                                </a:lnTo>
                                <a:lnTo>
                                  <a:pt x="248985" y="206014"/>
                                </a:lnTo>
                                <a:lnTo>
                                  <a:pt x="251555" y="350655"/>
                                </a:lnTo>
                                <a:lnTo>
                                  <a:pt x="254228" y="285582"/>
                                </a:lnTo>
                                <a:lnTo>
                                  <a:pt x="256798" y="401234"/>
                                </a:lnTo>
                                <a:lnTo>
                                  <a:pt x="259471" y="307273"/>
                                </a:lnTo>
                                <a:lnTo>
                                  <a:pt x="262041" y="422925"/>
                                </a:lnTo>
                                <a:lnTo>
                                  <a:pt x="264714" y="242200"/>
                                </a:lnTo>
                                <a:lnTo>
                                  <a:pt x="267284" y="180725"/>
                                </a:lnTo>
                                <a:lnTo>
                                  <a:pt x="269957" y="318067"/>
                                </a:lnTo>
                                <a:lnTo>
                                  <a:pt x="272527" y="267489"/>
                                </a:lnTo>
                                <a:lnTo>
                                  <a:pt x="275199" y="260293"/>
                                </a:lnTo>
                                <a:lnTo>
                                  <a:pt x="277769" y="249396"/>
                                </a:lnTo>
                                <a:lnTo>
                                  <a:pt x="280339" y="357852"/>
                                </a:lnTo>
                                <a:lnTo>
                                  <a:pt x="283012" y="296376"/>
                                </a:lnTo>
                                <a:lnTo>
                                  <a:pt x="285582" y="227705"/>
                                </a:lnTo>
                                <a:lnTo>
                                  <a:pt x="288255" y="281984"/>
                                </a:lnTo>
                                <a:lnTo>
                                  <a:pt x="290825" y="328964"/>
                                </a:lnTo>
                                <a:lnTo>
                                  <a:pt x="293498" y="285582"/>
                                </a:lnTo>
                                <a:lnTo>
                                  <a:pt x="296068" y="238602"/>
                                </a:lnTo>
                                <a:lnTo>
                                  <a:pt x="298741" y="220509"/>
                                </a:lnTo>
                                <a:lnTo>
                                  <a:pt x="301311" y="216911"/>
                                </a:lnTo>
                                <a:lnTo>
                                  <a:pt x="303984" y="220509"/>
                                </a:lnTo>
                                <a:lnTo>
                                  <a:pt x="306554" y="235004"/>
                                </a:lnTo>
                                <a:lnTo>
                                  <a:pt x="309227" y="307273"/>
                                </a:lnTo>
                                <a:lnTo>
                                  <a:pt x="311797" y="263891"/>
                                </a:lnTo>
                                <a:lnTo>
                                  <a:pt x="314469" y="303675"/>
                                </a:lnTo>
                                <a:lnTo>
                                  <a:pt x="317039" y="238602"/>
                                </a:lnTo>
                                <a:lnTo>
                                  <a:pt x="319712" y="292778"/>
                                </a:lnTo>
                                <a:lnTo>
                                  <a:pt x="322283" y="252994"/>
                                </a:lnTo>
                                <a:lnTo>
                                  <a:pt x="324955" y="292778"/>
                                </a:lnTo>
                                <a:lnTo>
                                  <a:pt x="327525" y="354254"/>
                                </a:lnTo>
                                <a:lnTo>
                                  <a:pt x="330198" y="339758"/>
                                </a:lnTo>
                                <a:lnTo>
                                  <a:pt x="332768" y="285582"/>
                                </a:lnTo>
                                <a:lnTo>
                                  <a:pt x="335441" y="296376"/>
                                </a:lnTo>
                                <a:lnTo>
                                  <a:pt x="338011" y="332563"/>
                                </a:lnTo>
                                <a:lnTo>
                                  <a:pt x="340684" y="296376"/>
                                </a:lnTo>
                                <a:lnTo>
                                  <a:pt x="343254" y="235004"/>
                                </a:lnTo>
                                <a:lnTo>
                                  <a:pt x="345927" y="318067"/>
                                </a:lnTo>
                                <a:lnTo>
                                  <a:pt x="348497" y="267489"/>
                                </a:lnTo>
                                <a:lnTo>
                                  <a:pt x="351170" y="278386"/>
                                </a:lnTo>
                                <a:lnTo>
                                  <a:pt x="353740" y="256695"/>
                                </a:lnTo>
                                <a:lnTo>
                                  <a:pt x="356412" y="271087"/>
                                </a:lnTo>
                                <a:lnTo>
                                  <a:pt x="358983" y="300077"/>
                                </a:lnTo>
                                <a:lnTo>
                                  <a:pt x="361655" y="343460"/>
                                </a:lnTo>
                                <a:lnTo>
                                  <a:pt x="364225" y="274685"/>
                                </a:lnTo>
                                <a:lnTo>
                                  <a:pt x="366898" y="332563"/>
                                </a:lnTo>
                                <a:lnTo>
                                  <a:pt x="369468" y="281984"/>
                                </a:lnTo>
                                <a:lnTo>
                                  <a:pt x="372141" y="187921"/>
                                </a:lnTo>
                                <a:lnTo>
                                  <a:pt x="374711" y="285582"/>
                                </a:lnTo>
                                <a:lnTo>
                                  <a:pt x="377384" y="303675"/>
                                </a:lnTo>
                                <a:lnTo>
                                  <a:pt x="379954" y="361450"/>
                                </a:lnTo>
                                <a:lnTo>
                                  <a:pt x="382627" y="325366"/>
                                </a:lnTo>
                                <a:lnTo>
                                  <a:pt x="385197" y="386739"/>
                                </a:lnTo>
                                <a:lnTo>
                                  <a:pt x="387870" y="206014"/>
                                </a:lnTo>
                                <a:lnTo>
                                  <a:pt x="390440" y="191622"/>
                                </a:lnTo>
                                <a:lnTo>
                                  <a:pt x="393113" y="155435"/>
                                </a:lnTo>
                                <a:lnTo>
                                  <a:pt x="395683" y="202416"/>
                                </a:lnTo>
                                <a:lnTo>
                                  <a:pt x="398355" y="390439"/>
                                </a:lnTo>
                                <a:lnTo>
                                  <a:pt x="400925" y="339758"/>
                                </a:lnTo>
                                <a:lnTo>
                                  <a:pt x="403598" y="281984"/>
                                </a:lnTo>
                                <a:lnTo>
                                  <a:pt x="406169" y="263891"/>
                                </a:lnTo>
                                <a:lnTo>
                                  <a:pt x="408841" y="343460"/>
                                </a:lnTo>
                                <a:lnTo>
                                  <a:pt x="411411" y="361450"/>
                                </a:lnTo>
                                <a:lnTo>
                                  <a:pt x="413981" y="252994"/>
                                </a:lnTo>
                                <a:lnTo>
                                  <a:pt x="416654" y="260293"/>
                                </a:lnTo>
                                <a:lnTo>
                                  <a:pt x="419224" y="216911"/>
                                </a:lnTo>
                                <a:lnTo>
                                  <a:pt x="421897" y="252994"/>
                                </a:lnTo>
                                <a:lnTo>
                                  <a:pt x="424467" y="267489"/>
                                </a:lnTo>
                                <a:lnTo>
                                  <a:pt x="427140" y="332563"/>
                                </a:lnTo>
                                <a:lnTo>
                                  <a:pt x="429710" y="242200"/>
                                </a:lnTo>
                                <a:lnTo>
                                  <a:pt x="432383" y="173529"/>
                                </a:lnTo>
                                <a:lnTo>
                                  <a:pt x="434953" y="238602"/>
                                </a:lnTo>
                                <a:lnTo>
                                  <a:pt x="437626" y="245798"/>
                                </a:lnTo>
                                <a:lnTo>
                                  <a:pt x="440196" y="256695"/>
                                </a:lnTo>
                                <a:lnTo>
                                  <a:pt x="442869" y="195220"/>
                                </a:lnTo>
                                <a:lnTo>
                                  <a:pt x="445439" y="271087"/>
                                </a:lnTo>
                                <a:lnTo>
                                  <a:pt x="448111" y="281984"/>
                                </a:lnTo>
                                <a:lnTo>
                                  <a:pt x="450681" y="245798"/>
                                </a:lnTo>
                                <a:lnTo>
                                  <a:pt x="453354" y="220509"/>
                                </a:lnTo>
                                <a:lnTo>
                                  <a:pt x="455924" y="383141"/>
                                </a:lnTo>
                                <a:lnTo>
                                  <a:pt x="458597" y="278386"/>
                                </a:lnTo>
                                <a:lnTo>
                                  <a:pt x="461167" y="242200"/>
                                </a:lnTo>
                                <a:lnTo>
                                  <a:pt x="463840" y="281984"/>
                                </a:lnTo>
                                <a:lnTo>
                                  <a:pt x="466410" y="198818"/>
                                </a:lnTo>
                                <a:lnTo>
                                  <a:pt x="469083" y="83166"/>
                                </a:lnTo>
                                <a:lnTo>
                                  <a:pt x="471653" y="245798"/>
                                </a:lnTo>
                                <a:lnTo>
                                  <a:pt x="474326" y="386739"/>
                                </a:lnTo>
                                <a:lnTo>
                                  <a:pt x="476896" y="350655"/>
                                </a:lnTo>
                                <a:lnTo>
                                  <a:pt x="479569" y="256695"/>
                                </a:lnTo>
                                <a:lnTo>
                                  <a:pt x="482139" y="307273"/>
                                </a:lnTo>
                                <a:lnTo>
                                  <a:pt x="484811" y="195220"/>
                                </a:lnTo>
                                <a:lnTo>
                                  <a:pt x="487381" y="191622"/>
                                </a:lnTo>
                                <a:lnTo>
                                  <a:pt x="490054" y="238602"/>
                                </a:lnTo>
                                <a:lnTo>
                                  <a:pt x="492625" y="321768"/>
                                </a:lnTo>
                                <a:lnTo>
                                  <a:pt x="495297" y="350655"/>
                                </a:lnTo>
                                <a:lnTo>
                                  <a:pt x="497867" y="328964"/>
                                </a:lnTo>
                                <a:lnTo>
                                  <a:pt x="500540" y="314470"/>
                                </a:lnTo>
                                <a:lnTo>
                                  <a:pt x="503110" y="354254"/>
                                </a:lnTo>
                                <a:lnTo>
                                  <a:pt x="505783" y="350655"/>
                                </a:lnTo>
                                <a:lnTo>
                                  <a:pt x="508353" y="300077"/>
                                </a:lnTo>
                                <a:lnTo>
                                  <a:pt x="511026" y="310871"/>
                                </a:lnTo>
                                <a:lnTo>
                                  <a:pt x="513596" y="260293"/>
                                </a:lnTo>
                                <a:lnTo>
                                  <a:pt x="516269" y="271087"/>
                                </a:lnTo>
                                <a:lnTo>
                                  <a:pt x="518839" y="386739"/>
                                </a:lnTo>
                                <a:lnTo>
                                  <a:pt x="521511" y="292778"/>
                                </a:lnTo>
                                <a:lnTo>
                                  <a:pt x="524081" y="336161"/>
                                </a:lnTo>
                                <a:lnTo>
                                  <a:pt x="526755" y="318067"/>
                                </a:lnTo>
                                <a:lnTo>
                                  <a:pt x="529325" y="328964"/>
                                </a:lnTo>
                                <a:lnTo>
                                  <a:pt x="531997" y="307273"/>
                                </a:lnTo>
                                <a:lnTo>
                                  <a:pt x="534567" y="343460"/>
                                </a:lnTo>
                                <a:lnTo>
                                  <a:pt x="537240" y="303675"/>
                                </a:lnTo>
                                <a:lnTo>
                                  <a:pt x="539810" y="394038"/>
                                </a:lnTo>
                                <a:lnTo>
                                  <a:pt x="542483" y="245798"/>
                                </a:lnTo>
                                <a:lnTo>
                                  <a:pt x="545053" y="502493"/>
                                </a:lnTo>
                                <a:lnTo>
                                  <a:pt x="547726" y="357852"/>
                                </a:lnTo>
                                <a:lnTo>
                                  <a:pt x="550296" y="328964"/>
                                </a:lnTo>
                                <a:lnTo>
                                  <a:pt x="552866" y="318067"/>
                                </a:lnTo>
                                <a:lnTo>
                                  <a:pt x="555539" y="263891"/>
                                </a:lnTo>
                                <a:lnTo>
                                  <a:pt x="558109" y="202416"/>
                                </a:lnTo>
                                <a:lnTo>
                                  <a:pt x="560782" y="263891"/>
                                </a:lnTo>
                                <a:lnTo>
                                  <a:pt x="563352" y="310871"/>
                                </a:lnTo>
                                <a:lnTo>
                                  <a:pt x="566025" y="347058"/>
                                </a:lnTo>
                                <a:lnTo>
                                  <a:pt x="568595" y="296376"/>
                                </a:lnTo>
                                <a:lnTo>
                                  <a:pt x="571267" y="307273"/>
                                </a:lnTo>
                                <a:lnTo>
                                  <a:pt x="573837" y="231303"/>
                                </a:lnTo>
                                <a:lnTo>
                                  <a:pt x="576510" y="310871"/>
                                </a:lnTo>
                                <a:lnTo>
                                  <a:pt x="579080" y="231303"/>
                                </a:lnTo>
                                <a:lnTo>
                                  <a:pt x="581753" y="271087"/>
                                </a:lnTo>
                                <a:lnTo>
                                  <a:pt x="584323" y="289180"/>
                                </a:lnTo>
                                <a:lnTo>
                                  <a:pt x="586996" y="195220"/>
                                </a:lnTo>
                                <a:lnTo>
                                  <a:pt x="589566" y="307273"/>
                                </a:lnTo>
                                <a:lnTo>
                                  <a:pt x="592239" y="235004"/>
                                </a:lnTo>
                                <a:lnTo>
                                  <a:pt x="594809" y="343460"/>
                                </a:lnTo>
                                <a:lnTo>
                                  <a:pt x="597482" y="372347"/>
                                </a:lnTo>
                                <a:lnTo>
                                  <a:pt x="600052" y="321768"/>
                                </a:lnTo>
                                <a:lnTo>
                                  <a:pt x="602725" y="289180"/>
                                </a:lnTo>
                                <a:lnTo>
                                  <a:pt x="605295" y="379543"/>
                                </a:lnTo>
                                <a:lnTo>
                                  <a:pt x="607967" y="144539"/>
                                </a:lnTo>
                                <a:lnTo>
                                  <a:pt x="610537" y="274685"/>
                                </a:lnTo>
                                <a:lnTo>
                                  <a:pt x="613211" y="332563"/>
                                </a:lnTo>
                                <a:lnTo>
                                  <a:pt x="615781" y="252994"/>
                                </a:lnTo>
                                <a:lnTo>
                                  <a:pt x="618453" y="274685"/>
                                </a:lnTo>
                                <a:lnTo>
                                  <a:pt x="621023" y="433822"/>
                                </a:lnTo>
                                <a:lnTo>
                                  <a:pt x="623696" y="274685"/>
                                </a:lnTo>
                                <a:lnTo>
                                  <a:pt x="626266" y="336161"/>
                                </a:lnTo>
                                <a:lnTo>
                                  <a:pt x="628939" y="220509"/>
                                </a:lnTo>
                                <a:lnTo>
                                  <a:pt x="631509" y="187921"/>
                                </a:lnTo>
                                <a:lnTo>
                                  <a:pt x="634182" y="224107"/>
                                </a:lnTo>
                                <a:lnTo>
                                  <a:pt x="636752" y="180725"/>
                                </a:lnTo>
                                <a:lnTo>
                                  <a:pt x="639425" y="231303"/>
                                </a:lnTo>
                                <a:lnTo>
                                  <a:pt x="641995" y="336161"/>
                                </a:lnTo>
                                <a:lnTo>
                                  <a:pt x="644668" y="274685"/>
                                </a:lnTo>
                                <a:lnTo>
                                  <a:pt x="647238" y="336161"/>
                                </a:lnTo>
                                <a:lnTo>
                                  <a:pt x="649911" y="162632"/>
                                </a:lnTo>
                                <a:lnTo>
                                  <a:pt x="652481" y="220509"/>
                                </a:lnTo>
                                <a:lnTo>
                                  <a:pt x="655153" y="216911"/>
                                </a:lnTo>
                                <a:lnTo>
                                  <a:pt x="657724" y="260293"/>
                                </a:lnTo>
                                <a:lnTo>
                                  <a:pt x="660396" y="332563"/>
                                </a:lnTo>
                                <a:lnTo>
                                  <a:pt x="662966" y="252994"/>
                                </a:lnTo>
                                <a:lnTo>
                                  <a:pt x="665639" y="249396"/>
                                </a:lnTo>
                                <a:lnTo>
                                  <a:pt x="668209" y="292778"/>
                                </a:lnTo>
                                <a:lnTo>
                                  <a:pt x="670882" y="227705"/>
                                </a:lnTo>
                                <a:lnTo>
                                  <a:pt x="673452" y="365048"/>
                                </a:lnTo>
                                <a:lnTo>
                                  <a:pt x="676125" y="328964"/>
                                </a:lnTo>
                                <a:lnTo>
                                  <a:pt x="678695" y="365048"/>
                                </a:lnTo>
                                <a:lnTo>
                                  <a:pt x="681368" y="267489"/>
                                </a:lnTo>
                                <a:lnTo>
                                  <a:pt x="683938" y="314470"/>
                                </a:lnTo>
                                <a:lnTo>
                                  <a:pt x="686508" y="271087"/>
                                </a:lnTo>
                                <a:lnTo>
                                  <a:pt x="689181" y="187921"/>
                                </a:lnTo>
                                <a:lnTo>
                                  <a:pt x="691751" y="267489"/>
                                </a:lnTo>
                                <a:lnTo>
                                  <a:pt x="694423" y="300077"/>
                                </a:lnTo>
                                <a:lnTo>
                                  <a:pt x="696993" y="169931"/>
                                </a:lnTo>
                                <a:lnTo>
                                  <a:pt x="699667" y="300077"/>
                                </a:lnTo>
                                <a:lnTo>
                                  <a:pt x="702237" y="133745"/>
                                </a:lnTo>
                                <a:lnTo>
                                  <a:pt x="704909" y="260293"/>
                                </a:lnTo>
                                <a:lnTo>
                                  <a:pt x="707479" y="274685"/>
                                </a:lnTo>
                                <a:lnTo>
                                  <a:pt x="710152" y="357852"/>
                                </a:lnTo>
                                <a:lnTo>
                                  <a:pt x="712722" y="347058"/>
                                </a:lnTo>
                                <a:lnTo>
                                  <a:pt x="715395" y="224107"/>
                                </a:lnTo>
                                <a:lnTo>
                                  <a:pt x="717965" y="328964"/>
                                </a:lnTo>
                                <a:lnTo>
                                  <a:pt x="720638" y="151838"/>
                                </a:lnTo>
                                <a:lnTo>
                                  <a:pt x="723208" y="220509"/>
                                </a:lnTo>
                                <a:lnTo>
                                  <a:pt x="725881" y="310871"/>
                                </a:lnTo>
                                <a:lnTo>
                                  <a:pt x="728451" y="242200"/>
                                </a:lnTo>
                                <a:lnTo>
                                  <a:pt x="731124" y="267489"/>
                                </a:lnTo>
                                <a:lnTo>
                                  <a:pt x="733694" y="202416"/>
                                </a:lnTo>
                                <a:lnTo>
                                  <a:pt x="736367" y="213313"/>
                                </a:lnTo>
                                <a:lnTo>
                                  <a:pt x="738937" y="292778"/>
                                </a:lnTo>
                                <a:lnTo>
                                  <a:pt x="741609" y="307273"/>
                                </a:lnTo>
                                <a:lnTo>
                                  <a:pt x="744179" y="202416"/>
                                </a:lnTo>
                                <a:lnTo>
                                  <a:pt x="746852" y="347058"/>
                                </a:lnTo>
                                <a:lnTo>
                                  <a:pt x="749422" y="328964"/>
                                </a:lnTo>
                                <a:lnTo>
                                  <a:pt x="752095" y="357852"/>
                                </a:lnTo>
                                <a:lnTo>
                                  <a:pt x="754665" y="300077"/>
                                </a:lnTo>
                                <a:lnTo>
                                  <a:pt x="757338" y="267489"/>
                                </a:lnTo>
                                <a:lnTo>
                                  <a:pt x="759908" y="119250"/>
                                </a:lnTo>
                                <a:lnTo>
                                  <a:pt x="762581" y="252994"/>
                                </a:lnTo>
                                <a:lnTo>
                                  <a:pt x="765151" y="0"/>
                                </a:lnTo>
                                <a:lnTo>
                                  <a:pt x="767824" y="231303"/>
                                </a:lnTo>
                                <a:lnTo>
                                  <a:pt x="770394" y="278386"/>
                                </a:lnTo>
                                <a:lnTo>
                                  <a:pt x="773067" y="245798"/>
                                </a:lnTo>
                                <a:lnTo>
                                  <a:pt x="775637" y="249396"/>
                                </a:lnTo>
                                <a:lnTo>
                                  <a:pt x="778309" y="249396"/>
                                </a:lnTo>
                                <a:lnTo>
                                  <a:pt x="780880" y="314470"/>
                                </a:lnTo>
                                <a:lnTo>
                                  <a:pt x="783552" y="350655"/>
                                </a:lnTo>
                                <a:lnTo>
                                  <a:pt x="786122" y="336161"/>
                                </a:lnTo>
                                <a:lnTo>
                                  <a:pt x="788795" y="296376"/>
                                </a:lnTo>
                                <a:lnTo>
                                  <a:pt x="791365" y="271087"/>
                                </a:lnTo>
                                <a:lnTo>
                                  <a:pt x="794038" y="394038"/>
                                </a:lnTo>
                                <a:lnTo>
                                  <a:pt x="796608" y="289180"/>
                                </a:lnTo>
                                <a:lnTo>
                                  <a:pt x="799281" y="296376"/>
                                </a:lnTo>
                                <a:lnTo>
                                  <a:pt x="801851" y="267489"/>
                                </a:lnTo>
                                <a:lnTo>
                                  <a:pt x="804524" y="278386"/>
                                </a:lnTo>
                                <a:lnTo>
                                  <a:pt x="807094" y="274685"/>
                                </a:lnTo>
                                <a:lnTo>
                                  <a:pt x="809767" y="303675"/>
                                </a:lnTo>
                                <a:lnTo>
                                  <a:pt x="812337" y="285582"/>
                                </a:lnTo>
                                <a:lnTo>
                                  <a:pt x="815009" y="108455"/>
                                </a:lnTo>
                                <a:lnTo>
                                  <a:pt x="817579" y="235004"/>
                                </a:lnTo>
                                <a:lnTo>
                                  <a:pt x="820253" y="372347"/>
                                </a:lnTo>
                                <a:lnTo>
                                  <a:pt x="822823" y="296376"/>
                                </a:lnTo>
                                <a:lnTo>
                                  <a:pt x="825393" y="300077"/>
                                </a:lnTo>
                                <a:lnTo>
                                  <a:pt x="828065" y="216911"/>
                                </a:lnTo>
                                <a:lnTo>
                                  <a:pt x="830635" y="227705"/>
                                </a:lnTo>
                                <a:lnTo>
                                  <a:pt x="833308" y="390439"/>
                                </a:lnTo>
                                <a:lnTo>
                                  <a:pt x="835878" y="184323"/>
                                </a:lnTo>
                                <a:lnTo>
                                  <a:pt x="838551" y="245798"/>
                                </a:lnTo>
                                <a:lnTo>
                                  <a:pt x="841121" y="209612"/>
                                </a:lnTo>
                                <a:lnTo>
                                  <a:pt x="843794" y="256695"/>
                                </a:lnTo>
                                <a:lnTo>
                                  <a:pt x="846364" y="285582"/>
                                </a:lnTo>
                                <a:lnTo>
                                  <a:pt x="849037" y="292778"/>
                                </a:lnTo>
                                <a:lnTo>
                                  <a:pt x="851607" y="289180"/>
                                </a:lnTo>
                                <a:lnTo>
                                  <a:pt x="854280" y="227705"/>
                                </a:lnTo>
                                <a:lnTo>
                                  <a:pt x="856850" y="177126"/>
                                </a:lnTo>
                                <a:lnTo>
                                  <a:pt x="859523" y="227705"/>
                                </a:lnTo>
                                <a:lnTo>
                                  <a:pt x="862093" y="267489"/>
                                </a:lnTo>
                                <a:lnTo>
                                  <a:pt x="864766" y="235004"/>
                                </a:lnTo>
                                <a:lnTo>
                                  <a:pt x="867336" y="206014"/>
                                </a:lnTo>
                                <a:lnTo>
                                  <a:pt x="870008" y="267489"/>
                                </a:lnTo>
                                <a:lnTo>
                                  <a:pt x="875251" y="267489"/>
                                </a:lnTo>
                                <a:lnTo>
                                  <a:pt x="877821" y="332563"/>
                                </a:lnTo>
                                <a:lnTo>
                                  <a:pt x="880494" y="318067"/>
                                </a:lnTo>
                                <a:lnTo>
                                  <a:pt x="883064" y="252994"/>
                                </a:lnTo>
                                <a:lnTo>
                                  <a:pt x="885737" y="339758"/>
                                </a:lnTo>
                                <a:lnTo>
                                  <a:pt x="888307" y="235004"/>
                                </a:lnTo>
                                <a:lnTo>
                                  <a:pt x="890980" y="292778"/>
                                </a:lnTo>
                                <a:lnTo>
                                  <a:pt x="893550" y="220509"/>
                                </a:lnTo>
                                <a:lnTo>
                                  <a:pt x="896223" y="119250"/>
                                </a:lnTo>
                                <a:lnTo>
                                  <a:pt x="898793" y="328964"/>
                                </a:lnTo>
                                <a:lnTo>
                                  <a:pt x="901466" y="231303"/>
                                </a:lnTo>
                                <a:lnTo>
                                  <a:pt x="904036" y="195220"/>
                                </a:lnTo>
                                <a:lnTo>
                                  <a:pt x="906709" y="274685"/>
                                </a:lnTo>
                                <a:lnTo>
                                  <a:pt x="909279" y="314470"/>
                                </a:lnTo>
                                <a:lnTo>
                                  <a:pt x="911951" y="339758"/>
                                </a:lnTo>
                                <a:lnTo>
                                  <a:pt x="914521" y="144539"/>
                                </a:lnTo>
                                <a:lnTo>
                                  <a:pt x="917194" y="267489"/>
                                </a:lnTo>
                                <a:lnTo>
                                  <a:pt x="919764" y="328964"/>
                                </a:lnTo>
                                <a:lnTo>
                                  <a:pt x="922437" y="296376"/>
                                </a:lnTo>
                                <a:lnTo>
                                  <a:pt x="925007" y="252994"/>
                                </a:lnTo>
                                <a:lnTo>
                                  <a:pt x="927680" y="368748"/>
                                </a:lnTo>
                                <a:lnTo>
                                  <a:pt x="930250" y="328964"/>
                                </a:lnTo>
                                <a:lnTo>
                                  <a:pt x="932923" y="173529"/>
                                </a:lnTo>
                                <a:lnTo>
                                  <a:pt x="935493" y="180725"/>
                                </a:lnTo>
                                <a:lnTo>
                                  <a:pt x="938166" y="285582"/>
                                </a:lnTo>
                                <a:lnTo>
                                  <a:pt x="940736" y="300077"/>
                                </a:lnTo>
                                <a:lnTo>
                                  <a:pt x="943409" y="245798"/>
                                </a:lnTo>
                                <a:lnTo>
                                  <a:pt x="945979" y="224107"/>
                                </a:lnTo>
                                <a:lnTo>
                                  <a:pt x="948651" y="220509"/>
                                </a:lnTo>
                                <a:lnTo>
                                  <a:pt x="951222" y="289180"/>
                                </a:lnTo>
                                <a:lnTo>
                                  <a:pt x="953894" y="202416"/>
                                </a:lnTo>
                                <a:lnTo>
                                  <a:pt x="956464" y="256695"/>
                                </a:lnTo>
                                <a:lnTo>
                                  <a:pt x="959034" y="303675"/>
                                </a:lnTo>
                                <a:lnTo>
                                  <a:pt x="961707" y="231303"/>
                                </a:lnTo>
                                <a:lnTo>
                                  <a:pt x="964277" y="195220"/>
                                </a:lnTo>
                                <a:lnTo>
                                  <a:pt x="966950" y="224107"/>
                                </a:lnTo>
                                <a:lnTo>
                                  <a:pt x="969520" y="314470"/>
                                </a:lnTo>
                                <a:lnTo>
                                  <a:pt x="972193" y="303675"/>
                                </a:lnTo>
                                <a:lnTo>
                                  <a:pt x="974763" y="289180"/>
                                </a:lnTo>
                                <a:lnTo>
                                  <a:pt x="977436" y="325366"/>
                                </a:lnTo>
                                <a:lnTo>
                                  <a:pt x="980006" y="235004"/>
                                </a:lnTo>
                                <a:lnTo>
                                  <a:pt x="982679" y="285582"/>
                                </a:lnTo>
                                <a:lnTo>
                                  <a:pt x="985249" y="278386"/>
                                </a:lnTo>
                                <a:lnTo>
                                  <a:pt x="987922" y="252994"/>
                                </a:lnTo>
                                <a:lnTo>
                                  <a:pt x="990492" y="238602"/>
                                </a:lnTo>
                                <a:lnTo>
                                  <a:pt x="993165" y="191622"/>
                                </a:lnTo>
                                <a:lnTo>
                                  <a:pt x="995735" y="263891"/>
                                </a:lnTo>
                                <a:lnTo>
                                  <a:pt x="998407" y="307273"/>
                                </a:lnTo>
                                <a:lnTo>
                                  <a:pt x="1000977" y="285582"/>
                                </a:lnTo>
                                <a:lnTo>
                                  <a:pt x="1003650" y="379543"/>
                                </a:lnTo>
                                <a:lnTo>
                                  <a:pt x="1006220" y="289180"/>
                                </a:lnTo>
                                <a:lnTo>
                                  <a:pt x="1008893" y="285582"/>
                                </a:lnTo>
                                <a:lnTo>
                                  <a:pt x="1011463" y="292778"/>
                                </a:lnTo>
                                <a:lnTo>
                                  <a:pt x="1014136" y="260293"/>
                                </a:lnTo>
                                <a:lnTo>
                                  <a:pt x="1016706" y="162632"/>
                                </a:lnTo>
                                <a:lnTo>
                                  <a:pt x="1019379" y="213313"/>
                                </a:lnTo>
                                <a:lnTo>
                                  <a:pt x="1021949" y="372347"/>
                                </a:lnTo>
                                <a:lnTo>
                                  <a:pt x="1024622" y="252994"/>
                                </a:lnTo>
                                <a:lnTo>
                                  <a:pt x="1027192" y="361450"/>
                                </a:lnTo>
                                <a:lnTo>
                                  <a:pt x="1029865" y="224107"/>
                                </a:lnTo>
                                <a:lnTo>
                                  <a:pt x="1032435" y="263891"/>
                                </a:lnTo>
                                <a:lnTo>
                                  <a:pt x="1035107" y="227705"/>
                                </a:lnTo>
                                <a:lnTo>
                                  <a:pt x="1037677" y="260293"/>
                                </a:lnTo>
                                <a:lnTo>
                                  <a:pt x="1040350" y="252994"/>
                                </a:lnTo>
                                <a:lnTo>
                                  <a:pt x="1042920" y="339758"/>
                                </a:lnTo>
                                <a:lnTo>
                                  <a:pt x="1045593" y="361450"/>
                                </a:lnTo>
                                <a:lnTo>
                                  <a:pt x="1048163" y="213313"/>
                                </a:lnTo>
                                <a:lnTo>
                                  <a:pt x="1050836" y="328964"/>
                                </a:lnTo>
                                <a:lnTo>
                                  <a:pt x="1053406" y="300077"/>
                                </a:lnTo>
                                <a:lnTo>
                                  <a:pt x="1056079" y="238602"/>
                                </a:lnTo>
                                <a:lnTo>
                                  <a:pt x="1058649" y="368748"/>
                                </a:lnTo>
                                <a:lnTo>
                                  <a:pt x="1061322" y="318067"/>
                                </a:lnTo>
                                <a:lnTo>
                                  <a:pt x="1063892" y="148239"/>
                                </a:lnTo>
                                <a:lnTo>
                                  <a:pt x="1066565" y="195220"/>
                                </a:lnTo>
                                <a:lnTo>
                                  <a:pt x="1069135" y="238602"/>
                                </a:lnTo>
                                <a:lnTo>
                                  <a:pt x="1071808" y="321768"/>
                                </a:lnTo>
                                <a:lnTo>
                                  <a:pt x="1074378" y="166230"/>
                                </a:lnTo>
                                <a:lnTo>
                                  <a:pt x="1077051" y="249396"/>
                                </a:lnTo>
                                <a:lnTo>
                                  <a:pt x="1079621" y="303675"/>
                                </a:lnTo>
                                <a:lnTo>
                                  <a:pt x="1082293" y="422925"/>
                                </a:lnTo>
                                <a:lnTo>
                                  <a:pt x="1084863" y="267489"/>
                                </a:lnTo>
                                <a:lnTo>
                                  <a:pt x="1087536" y="321768"/>
                                </a:lnTo>
                                <a:lnTo>
                                  <a:pt x="1090106" y="231303"/>
                                </a:lnTo>
                                <a:lnTo>
                                  <a:pt x="1092676" y="198818"/>
                                </a:lnTo>
                                <a:lnTo>
                                  <a:pt x="1095349" y="235004"/>
                                </a:lnTo>
                                <a:lnTo>
                                  <a:pt x="1097919" y="231303"/>
                                </a:lnTo>
                                <a:lnTo>
                                  <a:pt x="1100592" y="187921"/>
                                </a:lnTo>
                                <a:lnTo>
                                  <a:pt x="1103162" y="296376"/>
                                </a:lnTo>
                                <a:lnTo>
                                  <a:pt x="1105835" y="242200"/>
                                </a:lnTo>
                                <a:lnTo>
                                  <a:pt x="1108405" y="252994"/>
                                </a:lnTo>
                                <a:lnTo>
                                  <a:pt x="1111078" y="213313"/>
                                </a:lnTo>
                                <a:lnTo>
                                  <a:pt x="1113648" y="347058"/>
                                </a:lnTo>
                                <a:lnTo>
                                  <a:pt x="1116321" y="372347"/>
                                </a:lnTo>
                                <a:lnTo>
                                  <a:pt x="1118891" y="274685"/>
                                </a:lnTo>
                                <a:lnTo>
                                  <a:pt x="1121563" y="289180"/>
                                </a:lnTo>
                                <a:lnTo>
                                  <a:pt x="1124133" y="177126"/>
                                </a:lnTo>
                                <a:lnTo>
                                  <a:pt x="1126806" y="235004"/>
                                </a:lnTo>
                                <a:lnTo>
                                  <a:pt x="1129376" y="187921"/>
                                </a:lnTo>
                                <a:lnTo>
                                  <a:pt x="1132049" y="256695"/>
                                </a:lnTo>
                                <a:lnTo>
                                  <a:pt x="1134619" y="314470"/>
                                </a:lnTo>
                                <a:lnTo>
                                  <a:pt x="1137292" y="206014"/>
                                </a:lnTo>
                                <a:lnTo>
                                  <a:pt x="1139862" y="263891"/>
                                </a:lnTo>
                                <a:lnTo>
                                  <a:pt x="1142535" y="260293"/>
                                </a:lnTo>
                                <a:lnTo>
                                  <a:pt x="1145105" y="227705"/>
                                </a:lnTo>
                                <a:lnTo>
                                  <a:pt x="1147778" y="307273"/>
                                </a:lnTo>
                                <a:lnTo>
                                  <a:pt x="1150348" y="231303"/>
                                </a:lnTo>
                                <a:lnTo>
                                  <a:pt x="1153021" y="332563"/>
                                </a:lnTo>
                                <a:lnTo>
                                  <a:pt x="1155591" y="285582"/>
                                </a:lnTo>
                                <a:lnTo>
                                  <a:pt x="1158264" y="347058"/>
                                </a:lnTo>
                                <a:lnTo>
                                  <a:pt x="1160834" y="343460"/>
                                </a:lnTo>
                                <a:lnTo>
                                  <a:pt x="1163506" y="184323"/>
                                </a:lnTo>
                                <a:lnTo>
                                  <a:pt x="1166076" y="336161"/>
                                </a:lnTo>
                                <a:lnTo>
                                  <a:pt x="1168749" y="343460"/>
                                </a:lnTo>
                                <a:lnTo>
                                  <a:pt x="1171319" y="300077"/>
                                </a:lnTo>
                                <a:lnTo>
                                  <a:pt x="1173992" y="159034"/>
                                </a:lnTo>
                                <a:lnTo>
                                  <a:pt x="1176562" y="220509"/>
                                </a:lnTo>
                                <a:lnTo>
                                  <a:pt x="1179235" y="238602"/>
                                </a:lnTo>
                                <a:lnTo>
                                  <a:pt x="1181805" y="267489"/>
                                </a:lnTo>
                                <a:lnTo>
                                  <a:pt x="1184478" y="148239"/>
                                </a:lnTo>
                                <a:lnTo>
                                  <a:pt x="1187048" y="144539"/>
                                </a:lnTo>
                                <a:lnTo>
                                  <a:pt x="1189721" y="130147"/>
                                </a:lnTo>
                                <a:lnTo>
                                  <a:pt x="1192291" y="227705"/>
                                </a:lnTo>
                                <a:lnTo>
                                  <a:pt x="1194964" y="206014"/>
                                </a:lnTo>
                                <a:lnTo>
                                  <a:pt x="1197534" y="216911"/>
                                </a:lnTo>
                                <a:lnTo>
                                  <a:pt x="1200207" y="68671"/>
                                </a:lnTo>
                                <a:lnTo>
                                  <a:pt x="1202777" y="224107"/>
                                </a:lnTo>
                                <a:lnTo>
                                  <a:pt x="1205449" y="231303"/>
                                </a:lnTo>
                                <a:lnTo>
                                  <a:pt x="1208019" y="343460"/>
                                </a:lnTo>
                                <a:lnTo>
                                  <a:pt x="1210692" y="310871"/>
                                </a:lnTo>
                                <a:lnTo>
                                  <a:pt x="1213262" y="263891"/>
                                </a:lnTo>
                                <a:lnTo>
                                  <a:pt x="1215935" y="220509"/>
                                </a:lnTo>
                                <a:lnTo>
                                  <a:pt x="1218505" y="296376"/>
                                </a:lnTo>
                                <a:lnTo>
                                  <a:pt x="1221178" y="256695"/>
                                </a:lnTo>
                                <a:lnTo>
                                  <a:pt x="1223748" y="347058"/>
                                </a:lnTo>
                                <a:lnTo>
                                  <a:pt x="1226421" y="242200"/>
                                </a:lnTo>
                                <a:lnTo>
                                  <a:pt x="1228991" y="332563"/>
                                </a:lnTo>
                                <a:lnTo>
                                  <a:pt x="1231561" y="426523"/>
                                </a:lnTo>
                                <a:lnTo>
                                  <a:pt x="1234234" y="252994"/>
                                </a:lnTo>
                                <a:lnTo>
                                  <a:pt x="1236804" y="260293"/>
                                </a:lnTo>
                                <a:lnTo>
                                  <a:pt x="1239477" y="281984"/>
                                </a:lnTo>
                                <a:lnTo>
                                  <a:pt x="1242047" y="328964"/>
                                </a:lnTo>
                                <a:lnTo>
                                  <a:pt x="1244720" y="202416"/>
                                </a:lnTo>
                                <a:lnTo>
                                  <a:pt x="1247290" y="325366"/>
                                </a:lnTo>
                                <a:lnTo>
                                  <a:pt x="1249963" y="372347"/>
                                </a:lnTo>
                                <a:lnTo>
                                  <a:pt x="1252533" y="354254"/>
                                </a:lnTo>
                                <a:lnTo>
                                  <a:pt x="1255205" y="314470"/>
                                </a:lnTo>
                                <a:lnTo>
                                  <a:pt x="1257775" y="292778"/>
                                </a:lnTo>
                                <a:lnTo>
                                  <a:pt x="1260448" y="412131"/>
                                </a:lnTo>
                                <a:lnTo>
                                  <a:pt x="1263018" y="285582"/>
                                </a:lnTo>
                                <a:lnTo>
                                  <a:pt x="1265691" y="310871"/>
                                </a:lnTo>
                                <a:lnTo>
                                  <a:pt x="1268261" y="267489"/>
                                </a:lnTo>
                                <a:lnTo>
                                  <a:pt x="1270934" y="390439"/>
                                </a:lnTo>
                                <a:lnTo>
                                  <a:pt x="1273504" y="220509"/>
                                </a:lnTo>
                                <a:lnTo>
                                  <a:pt x="1276177" y="256695"/>
                                </a:lnTo>
                                <a:lnTo>
                                  <a:pt x="1278747" y="209612"/>
                                </a:lnTo>
                                <a:lnTo>
                                  <a:pt x="1281420" y="177126"/>
                                </a:lnTo>
                                <a:lnTo>
                                  <a:pt x="1283990" y="310871"/>
                                </a:lnTo>
                                <a:lnTo>
                                  <a:pt x="1286663" y="191622"/>
                                </a:lnTo>
                                <a:lnTo>
                                  <a:pt x="1289233" y="339758"/>
                                </a:lnTo>
                                <a:lnTo>
                                  <a:pt x="1291906" y="354254"/>
                                </a:lnTo>
                                <a:lnTo>
                                  <a:pt x="1294476" y="361450"/>
                                </a:lnTo>
                                <a:lnTo>
                                  <a:pt x="1297148" y="249396"/>
                                </a:lnTo>
                                <a:lnTo>
                                  <a:pt x="1299718" y="245798"/>
                                </a:lnTo>
                                <a:lnTo>
                                  <a:pt x="1302391" y="289180"/>
                                </a:lnTo>
                                <a:lnTo>
                                  <a:pt x="1304961" y="321768"/>
                                </a:lnTo>
                                <a:lnTo>
                                  <a:pt x="1307634" y="321768"/>
                                </a:lnTo>
                                <a:lnTo>
                                  <a:pt x="1310204" y="184323"/>
                                </a:lnTo>
                                <a:lnTo>
                                  <a:pt x="1312877" y="220509"/>
                                </a:lnTo>
                                <a:lnTo>
                                  <a:pt x="1315447" y="318067"/>
                                </a:lnTo>
                                <a:lnTo>
                                  <a:pt x="1318120" y="256695"/>
                                </a:lnTo>
                                <a:lnTo>
                                  <a:pt x="1320690" y="292778"/>
                                </a:lnTo>
                                <a:lnTo>
                                  <a:pt x="1323363" y="256695"/>
                                </a:lnTo>
                                <a:lnTo>
                                  <a:pt x="1325933" y="289180"/>
                                </a:lnTo>
                                <a:lnTo>
                                  <a:pt x="1328605" y="332563"/>
                                </a:lnTo>
                                <a:lnTo>
                                  <a:pt x="1331175" y="209612"/>
                                </a:lnTo>
                                <a:lnTo>
                                  <a:pt x="1333848" y="202416"/>
                                </a:lnTo>
                                <a:lnTo>
                                  <a:pt x="1336418" y="310871"/>
                                </a:lnTo>
                                <a:lnTo>
                                  <a:pt x="1339091" y="224107"/>
                                </a:lnTo>
                                <a:lnTo>
                                  <a:pt x="1341661" y="303675"/>
                                </a:lnTo>
                                <a:lnTo>
                                  <a:pt x="1344334" y="198818"/>
                                </a:lnTo>
                                <a:lnTo>
                                  <a:pt x="1346904" y="249396"/>
                                </a:lnTo>
                                <a:lnTo>
                                  <a:pt x="1349577" y="224107"/>
                                </a:lnTo>
                                <a:lnTo>
                                  <a:pt x="1352147" y="343460"/>
                                </a:lnTo>
                                <a:lnTo>
                                  <a:pt x="1354820" y="224107"/>
                                </a:lnTo>
                                <a:lnTo>
                                  <a:pt x="1357390" y="386739"/>
                                </a:lnTo>
                                <a:lnTo>
                                  <a:pt x="1360063" y="206014"/>
                                </a:lnTo>
                                <a:lnTo>
                                  <a:pt x="1362633" y="220509"/>
                                </a:lnTo>
                                <a:lnTo>
                                  <a:pt x="1365203" y="375945"/>
                                </a:lnTo>
                                <a:lnTo>
                                  <a:pt x="1367876" y="274685"/>
                                </a:lnTo>
                                <a:lnTo>
                                  <a:pt x="1370446" y="278386"/>
                                </a:lnTo>
                                <a:lnTo>
                                  <a:pt x="1373119" y="242200"/>
                                </a:lnTo>
                                <a:lnTo>
                                  <a:pt x="1375689" y="245798"/>
                                </a:lnTo>
                                <a:lnTo>
                                  <a:pt x="1378361" y="332563"/>
                                </a:lnTo>
                                <a:lnTo>
                                  <a:pt x="1380931" y="271087"/>
                                </a:lnTo>
                                <a:lnTo>
                                  <a:pt x="1383604" y="274685"/>
                                </a:lnTo>
                                <a:lnTo>
                                  <a:pt x="1386174" y="206014"/>
                                </a:lnTo>
                                <a:lnTo>
                                  <a:pt x="1388847" y="300077"/>
                                </a:lnTo>
                                <a:lnTo>
                                  <a:pt x="1391417" y="260293"/>
                                </a:lnTo>
                                <a:lnTo>
                                  <a:pt x="1394090" y="401234"/>
                                </a:lnTo>
                                <a:lnTo>
                                  <a:pt x="1396660" y="303675"/>
                                </a:lnTo>
                                <a:lnTo>
                                  <a:pt x="1399333" y="325366"/>
                                </a:lnTo>
                                <a:lnTo>
                                  <a:pt x="1401903" y="263891"/>
                                </a:lnTo>
                                <a:lnTo>
                                  <a:pt x="1404576" y="263891"/>
                                </a:lnTo>
                                <a:lnTo>
                                  <a:pt x="1407146" y="361450"/>
                                </a:lnTo>
                                <a:lnTo>
                                  <a:pt x="1409819" y="296376"/>
                                </a:lnTo>
                                <a:lnTo>
                                  <a:pt x="1412389" y="307273"/>
                                </a:lnTo>
                                <a:lnTo>
                                  <a:pt x="1415062" y="271087"/>
                                </a:lnTo>
                                <a:lnTo>
                                  <a:pt x="1417632" y="314470"/>
                                </a:lnTo>
                                <a:lnTo>
                                  <a:pt x="1420304" y="252994"/>
                                </a:lnTo>
                                <a:lnTo>
                                  <a:pt x="1422874" y="213313"/>
                                </a:lnTo>
                                <a:lnTo>
                                  <a:pt x="1425547" y="278386"/>
                                </a:lnTo>
                                <a:lnTo>
                                  <a:pt x="1428117" y="368748"/>
                                </a:lnTo>
                                <a:lnTo>
                                  <a:pt x="1430790" y="354254"/>
                                </a:lnTo>
                                <a:lnTo>
                                  <a:pt x="1433360" y="180725"/>
                                </a:lnTo>
                                <a:lnTo>
                                  <a:pt x="1436033" y="296376"/>
                                </a:lnTo>
                                <a:lnTo>
                                  <a:pt x="1438603" y="285582"/>
                                </a:lnTo>
                                <a:lnTo>
                                  <a:pt x="1441276" y="267489"/>
                                </a:lnTo>
                                <a:lnTo>
                                  <a:pt x="1443846" y="285582"/>
                                </a:lnTo>
                                <a:lnTo>
                                  <a:pt x="1446519" y="325366"/>
                                </a:lnTo>
                                <a:lnTo>
                                  <a:pt x="1449089" y="274685"/>
                                </a:lnTo>
                                <a:lnTo>
                                  <a:pt x="1451762" y="256695"/>
                                </a:lnTo>
                                <a:lnTo>
                                  <a:pt x="1454332" y="191622"/>
                                </a:lnTo>
                                <a:lnTo>
                                  <a:pt x="1457005" y="281984"/>
                                </a:lnTo>
                                <a:lnTo>
                                  <a:pt x="1459575" y="263891"/>
                                </a:lnTo>
                                <a:lnTo>
                                  <a:pt x="1462247" y="394038"/>
                                </a:lnTo>
                                <a:lnTo>
                                  <a:pt x="1464817" y="332563"/>
                                </a:lnTo>
                                <a:lnTo>
                                  <a:pt x="1467490" y="260293"/>
                                </a:lnTo>
                                <a:lnTo>
                                  <a:pt x="1470060" y="260293"/>
                                </a:lnTo>
                                <a:lnTo>
                                  <a:pt x="1472733" y="173529"/>
                                </a:lnTo>
                                <a:lnTo>
                                  <a:pt x="1475303" y="242200"/>
                                </a:lnTo>
                                <a:lnTo>
                                  <a:pt x="1477976" y="292778"/>
                                </a:lnTo>
                                <a:lnTo>
                                  <a:pt x="1480546" y="252994"/>
                                </a:lnTo>
                                <a:lnTo>
                                  <a:pt x="1483219" y="347058"/>
                                </a:lnTo>
                                <a:lnTo>
                                  <a:pt x="1485789" y="252994"/>
                                </a:lnTo>
                                <a:lnTo>
                                  <a:pt x="1488462" y="397636"/>
                                </a:lnTo>
                                <a:lnTo>
                                  <a:pt x="1491032" y="328964"/>
                                </a:lnTo>
                                <a:lnTo>
                                  <a:pt x="1493705" y="271087"/>
                                </a:lnTo>
                                <a:lnTo>
                                  <a:pt x="1496275" y="220509"/>
                                </a:lnTo>
                                <a:lnTo>
                                  <a:pt x="1498845" y="307273"/>
                                </a:lnTo>
                                <a:lnTo>
                                  <a:pt x="1501518" y="318067"/>
                                </a:lnTo>
                                <a:lnTo>
                                  <a:pt x="1504088" y="383141"/>
                                </a:lnTo>
                                <a:lnTo>
                                  <a:pt x="1506761" y="281984"/>
                                </a:lnTo>
                                <a:lnTo>
                                  <a:pt x="1509331" y="260293"/>
                                </a:lnTo>
                                <a:lnTo>
                                  <a:pt x="1512003" y="256695"/>
                                </a:lnTo>
                                <a:lnTo>
                                  <a:pt x="1514573" y="267489"/>
                                </a:lnTo>
                                <a:lnTo>
                                  <a:pt x="1517246" y="159034"/>
                                </a:lnTo>
                                <a:lnTo>
                                  <a:pt x="1519816" y="332563"/>
                                </a:lnTo>
                                <a:lnTo>
                                  <a:pt x="1522489" y="227705"/>
                                </a:lnTo>
                                <a:lnTo>
                                  <a:pt x="1525059" y="263891"/>
                                </a:lnTo>
                                <a:lnTo>
                                  <a:pt x="1527732" y="271087"/>
                                </a:lnTo>
                                <a:lnTo>
                                  <a:pt x="1530302" y="180725"/>
                                </a:lnTo>
                                <a:lnTo>
                                  <a:pt x="1532975" y="235004"/>
                                </a:lnTo>
                                <a:lnTo>
                                  <a:pt x="1535545" y="278386"/>
                                </a:lnTo>
                                <a:lnTo>
                                  <a:pt x="1538218" y="180725"/>
                                </a:lnTo>
                                <a:lnTo>
                                  <a:pt x="1540788" y="220509"/>
                                </a:lnTo>
                                <a:lnTo>
                                  <a:pt x="1543460" y="256695"/>
                                </a:lnTo>
                                <a:lnTo>
                                  <a:pt x="1546030" y="274685"/>
                                </a:lnTo>
                                <a:lnTo>
                                  <a:pt x="1548703" y="231303"/>
                                </a:lnTo>
                                <a:lnTo>
                                  <a:pt x="1551273" y="260293"/>
                                </a:lnTo>
                                <a:lnTo>
                                  <a:pt x="1553946" y="325366"/>
                                </a:lnTo>
                                <a:lnTo>
                                  <a:pt x="1556516" y="285582"/>
                                </a:lnTo>
                                <a:lnTo>
                                  <a:pt x="1559189" y="336161"/>
                                </a:lnTo>
                                <a:lnTo>
                                  <a:pt x="1561759" y="300077"/>
                                </a:lnTo>
                                <a:lnTo>
                                  <a:pt x="1564432" y="252994"/>
                                </a:lnTo>
                                <a:lnTo>
                                  <a:pt x="1567002" y="252994"/>
                                </a:lnTo>
                                <a:lnTo>
                                  <a:pt x="1569675" y="260293"/>
                                </a:lnTo>
                                <a:lnTo>
                                  <a:pt x="1572245" y="227705"/>
                                </a:lnTo>
                                <a:lnTo>
                                  <a:pt x="1574918" y="220509"/>
                                </a:lnTo>
                                <a:lnTo>
                                  <a:pt x="1577488" y="213313"/>
                                </a:lnTo>
                                <a:lnTo>
                                  <a:pt x="1580161" y="54176"/>
                                </a:lnTo>
                                <a:lnTo>
                                  <a:pt x="1582731" y="166230"/>
                                </a:lnTo>
                                <a:lnTo>
                                  <a:pt x="1585403" y="195220"/>
                                </a:lnTo>
                                <a:lnTo>
                                  <a:pt x="1587974" y="169931"/>
                                </a:lnTo>
                                <a:lnTo>
                                  <a:pt x="1590646" y="213313"/>
                                </a:lnTo>
                                <a:lnTo>
                                  <a:pt x="1593216" y="216911"/>
                                </a:lnTo>
                                <a:lnTo>
                                  <a:pt x="1595889" y="267489"/>
                                </a:lnTo>
                                <a:lnTo>
                                  <a:pt x="1598459" y="177126"/>
                                </a:lnTo>
                                <a:lnTo>
                                  <a:pt x="1601132" y="256695"/>
                                </a:lnTo>
                                <a:lnTo>
                                  <a:pt x="1603702" y="281984"/>
                                </a:lnTo>
                                <a:lnTo>
                                  <a:pt x="1606375" y="310871"/>
                                </a:lnTo>
                                <a:lnTo>
                                  <a:pt x="1608945" y="307273"/>
                                </a:lnTo>
                                <a:lnTo>
                                  <a:pt x="1611618" y="321768"/>
                                </a:lnTo>
                                <a:lnTo>
                                  <a:pt x="1614188" y="274685"/>
                                </a:lnTo>
                                <a:lnTo>
                                  <a:pt x="1616861" y="187921"/>
                                </a:lnTo>
                                <a:lnTo>
                                  <a:pt x="1619431" y="285582"/>
                                </a:lnTo>
                                <a:lnTo>
                                  <a:pt x="1622104" y="300077"/>
                                </a:lnTo>
                                <a:lnTo>
                                  <a:pt x="1624674" y="296376"/>
                                </a:lnTo>
                                <a:lnTo>
                                  <a:pt x="1627346" y="285582"/>
                                </a:lnTo>
                                <a:lnTo>
                                  <a:pt x="1629916" y="263891"/>
                                </a:lnTo>
                                <a:lnTo>
                                  <a:pt x="1632590" y="249396"/>
                                </a:lnTo>
                                <a:lnTo>
                                  <a:pt x="1635160" y="249396"/>
                                </a:lnTo>
                                <a:lnTo>
                                  <a:pt x="1637730" y="224107"/>
                                </a:lnTo>
                                <a:lnTo>
                                  <a:pt x="1640402" y="180725"/>
                                </a:lnTo>
                                <a:lnTo>
                                  <a:pt x="1642972" y="187921"/>
                                </a:lnTo>
                                <a:lnTo>
                                  <a:pt x="1645645" y="267489"/>
                                </a:lnTo>
                                <a:lnTo>
                                  <a:pt x="1648215" y="292778"/>
                                </a:lnTo>
                                <a:lnTo>
                                  <a:pt x="1650888" y="379543"/>
                                </a:lnTo>
                                <a:lnTo>
                                  <a:pt x="1653458" y="278386"/>
                                </a:lnTo>
                                <a:lnTo>
                                  <a:pt x="1656131" y="209612"/>
                                </a:lnTo>
                                <a:lnTo>
                                  <a:pt x="1658701" y="180725"/>
                                </a:lnTo>
                                <a:lnTo>
                                  <a:pt x="1661374" y="249396"/>
                                </a:lnTo>
                                <a:lnTo>
                                  <a:pt x="1663944" y="256695"/>
                                </a:lnTo>
                                <a:lnTo>
                                  <a:pt x="1666617" y="278386"/>
                                </a:lnTo>
                                <a:lnTo>
                                  <a:pt x="1669187" y="347058"/>
                                </a:lnTo>
                                <a:lnTo>
                                  <a:pt x="1671860" y="238602"/>
                                </a:lnTo>
                                <a:lnTo>
                                  <a:pt x="1674430" y="227705"/>
                                </a:lnTo>
                                <a:lnTo>
                                  <a:pt x="1677102" y="307273"/>
                                </a:lnTo>
                                <a:lnTo>
                                  <a:pt x="1679672" y="159034"/>
                                </a:lnTo>
                                <a:lnTo>
                                  <a:pt x="1682345" y="245798"/>
                                </a:lnTo>
                                <a:lnTo>
                                  <a:pt x="1684915" y="169931"/>
                                </a:lnTo>
                                <a:lnTo>
                                  <a:pt x="1687588" y="206014"/>
                                </a:lnTo>
                                <a:lnTo>
                                  <a:pt x="1690158" y="213313"/>
                                </a:lnTo>
                                <a:lnTo>
                                  <a:pt x="1692831" y="209612"/>
                                </a:lnTo>
                                <a:lnTo>
                                  <a:pt x="1695401" y="310871"/>
                                </a:lnTo>
                                <a:lnTo>
                                  <a:pt x="1698074" y="332563"/>
                                </a:lnTo>
                                <a:lnTo>
                                  <a:pt x="1700644" y="238602"/>
                                </a:lnTo>
                                <a:lnTo>
                                  <a:pt x="1703317" y="300077"/>
                                </a:lnTo>
                                <a:lnTo>
                                  <a:pt x="1705887" y="245798"/>
                                </a:lnTo>
                                <a:lnTo>
                                  <a:pt x="1708560" y="274685"/>
                                </a:lnTo>
                                <a:lnTo>
                                  <a:pt x="1711130" y="173529"/>
                                </a:lnTo>
                                <a:lnTo>
                                  <a:pt x="1713802" y="278386"/>
                                </a:lnTo>
                                <a:lnTo>
                                  <a:pt x="1716373" y="130147"/>
                                </a:lnTo>
                                <a:lnTo>
                                  <a:pt x="1719046" y="184323"/>
                                </a:lnTo>
                                <a:lnTo>
                                  <a:pt x="1721616" y="198818"/>
                                </a:lnTo>
                                <a:lnTo>
                                  <a:pt x="1724289" y="318067"/>
                                </a:lnTo>
                                <a:lnTo>
                                  <a:pt x="1726858" y="252994"/>
                                </a:lnTo>
                                <a:lnTo>
                                  <a:pt x="1729531" y="245798"/>
                                </a:lnTo>
                                <a:lnTo>
                                  <a:pt x="1732101" y="274685"/>
                                </a:lnTo>
                                <a:lnTo>
                                  <a:pt x="1734774" y="220509"/>
                                </a:lnTo>
                                <a:lnTo>
                                  <a:pt x="1737344" y="213313"/>
                                </a:lnTo>
                                <a:lnTo>
                                  <a:pt x="1740017" y="314470"/>
                                </a:lnTo>
                                <a:lnTo>
                                  <a:pt x="1742587" y="307273"/>
                                </a:lnTo>
                                <a:lnTo>
                                  <a:pt x="1745260" y="173529"/>
                                </a:lnTo>
                                <a:lnTo>
                                  <a:pt x="1747830" y="263891"/>
                                </a:lnTo>
                                <a:lnTo>
                                  <a:pt x="1750503" y="252994"/>
                                </a:lnTo>
                                <a:lnTo>
                                  <a:pt x="1753073" y="235004"/>
                                </a:lnTo>
                                <a:lnTo>
                                  <a:pt x="1755746" y="242200"/>
                                </a:lnTo>
                                <a:lnTo>
                                  <a:pt x="1758316" y="209612"/>
                                </a:lnTo>
                                <a:lnTo>
                                  <a:pt x="1760988" y="365048"/>
                                </a:lnTo>
                                <a:lnTo>
                                  <a:pt x="1763558" y="271087"/>
                                </a:lnTo>
                                <a:lnTo>
                                  <a:pt x="1766231" y="238602"/>
                                </a:lnTo>
                                <a:lnTo>
                                  <a:pt x="1768801" y="227705"/>
                                </a:lnTo>
                                <a:lnTo>
                                  <a:pt x="1771371" y="216911"/>
                                </a:lnTo>
                                <a:lnTo>
                                  <a:pt x="1774044" y="256695"/>
                                </a:lnTo>
                                <a:lnTo>
                                  <a:pt x="1776614" y="328964"/>
                                </a:lnTo>
                                <a:lnTo>
                                  <a:pt x="1779287" y="206014"/>
                                </a:lnTo>
                                <a:lnTo>
                                  <a:pt x="1781857" y="321768"/>
                                </a:lnTo>
                                <a:lnTo>
                                  <a:pt x="1784530" y="278386"/>
                                </a:lnTo>
                                <a:lnTo>
                                  <a:pt x="1787100" y="256695"/>
                                </a:lnTo>
                                <a:lnTo>
                                  <a:pt x="1789773" y="195220"/>
                                </a:lnTo>
                                <a:lnTo>
                                  <a:pt x="1792343" y="274685"/>
                                </a:lnTo>
                                <a:lnTo>
                                  <a:pt x="1795016" y="357852"/>
                                </a:lnTo>
                                <a:lnTo>
                                  <a:pt x="1797586" y="310871"/>
                                </a:lnTo>
                                <a:lnTo>
                                  <a:pt x="1800258" y="252994"/>
                                </a:lnTo>
                                <a:lnTo>
                                  <a:pt x="1802829" y="289180"/>
                                </a:lnTo>
                                <a:lnTo>
                                  <a:pt x="1805501" y="328964"/>
                                </a:lnTo>
                                <a:lnTo>
                                  <a:pt x="1808071" y="260293"/>
                                </a:lnTo>
                                <a:lnTo>
                                  <a:pt x="1810744" y="354254"/>
                                </a:lnTo>
                                <a:lnTo>
                                  <a:pt x="1813314" y="242200"/>
                                </a:lnTo>
                                <a:lnTo>
                                  <a:pt x="1815987" y="328964"/>
                                </a:lnTo>
                                <a:lnTo>
                                  <a:pt x="1818557" y="260293"/>
                                </a:lnTo>
                                <a:lnTo>
                                  <a:pt x="1821230" y="267489"/>
                                </a:lnTo>
                                <a:lnTo>
                                  <a:pt x="1823800" y="249396"/>
                                </a:lnTo>
                                <a:lnTo>
                                  <a:pt x="1826473" y="130147"/>
                                </a:lnTo>
                                <a:lnTo>
                                  <a:pt x="1829043" y="169931"/>
                                </a:lnTo>
                                <a:lnTo>
                                  <a:pt x="1831716" y="347058"/>
                                </a:lnTo>
                                <a:lnTo>
                                  <a:pt x="1834286" y="325366"/>
                                </a:lnTo>
                                <a:lnTo>
                                  <a:pt x="1836958" y="187921"/>
                                </a:lnTo>
                                <a:lnTo>
                                  <a:pt x="1839529" y="263891"/>
                                </a:lnTo>
                                <a:lnTo>
                                  <a:pt x="1842202" y="365048"/>
                                </a:lnTo>
                                <a:lnTo>
                                  <a:pt x="1844772" y="321768"/>
                                </a:lnTo>
                                <a:lnTo>
                                  <a:pt x="1847445" y="347058"/>
                                </a:lnTo>
                                <a:lnTo>
                                  <a:pt x="1850014" y="227705"/>
                                </a:lnTo>
                                <a:lnTo>
                                  <a:pt x="1852687" y="303675"/>
                                </a:lnTo>
                                <a:lnTo>
                                  <a:pt x="1855257" y="281984"/>
                                </a:lnTo>
                                <a:lnTo>
                                  <a:pt x="1857930" y="263891"/>
                                </a:lnTo>
                                <a:lnTo>
                                  <a:pt x="1860500" y="235004"/>
                                </a:lnTo>
                                <a:lnTo>
                                  <a:pt x="1863173" y="278386"/>
                                </a:lnTo>
                                <a:lnTo>
                                  <a:pt x="1865743" y="383141"/>
                                </a:lnTo>
                                <a:lnTo>
                                  <a:pt x="1868416" y="361450"/>
                                </a:lnTo>
                                <a:lnTo>
                                  <a:pt x="1870986" y="263891"/>
                                </a:lnTo>
                                <a:lnTo>
                                  <a:pt x="1873659" y="216911"/>
                                </a:lnTo>
                                <a:lnTo>
                                  <a:pt x="1876229" y="281984"/>
                                </a:lnTo>
                                <a:lnTo>
                                  <a:pt x="1878902" y="209612"/>
                                </a:lnTo>
                                <a:lnTo>
                                  <a:pt x="1881472" y="213313"/>
                                </a:lnTo>
                                <a:lnTo>
                                  <a:pt x="1884144" y="263891"/>
                                </a:lnTo>
                                <a:lnTo>
                                  <a:pt x="1886714" y="285582"/>
                                </a:lnTo>
                                <a:lnTo>
                                  <a:pt x="1889387" y="347058"/>
                                </a:lnTo>
                                <a:lnTo>
                                  <a:pt x="1891957" y="332563"/>
                                </a:lnTo>
                                <a:lnTo>
                                  <a:pt x="1894630" y="303675"/>
                                </a:lnTo>
                                <a:lnTo>
                                  <a:pt x="1897201" y="216911"/>
                                </a:lnTo>
                                <a:lnTo>
                                  <a:pt x="1899873" y="343460"/>
                                </a:lnTo>
                                <a:lnTo>
                                  <a:pt x="1902443" y="216911"/>
                                </a:lnTo>
                                <a:lnTo>
                                  <a:pt x="1905013" y="332563"/>
                                </a:lnTo>
                                <a:lnTo>
                                  <a:pt x="1907686" y="289180"/>
                                </a:lnTo>
                                <a:lnTo>
                                  <a:pt x="1910256" y="202416"/>
                                </a:lnTo>
                                <a:lnTo>
                                  <a:pt x="1912929" y="271087"/>
                                </a:lnTo>
                                <a:lnTo>
                                  <a:pt x="1915499" y="224107"/>
                                </a:lnTo>
                                <a:lnTo>
                                  <a:pt x="1918172" y="263891"/>
                                </a:lnTo>
                                <a:lnTo>
                                  <a:pt x="1920742" y="350655"/>
                                </a:lnTo>
                                <a:lnTo>
                                  <a:pt x="1923414" y="289180"/>
                                </a:lnTo>
                                <a:lnTo>
                                  <a:pt x="1925985" y="242200"/>
                                </a:lnTo>
                                <a:lnTo>
                                  <a:pt x="1928658" y="263891"/>
                                </a:lnTo>
                                <a:lnTo>
                                  <a:pt x="1931228" y="321768"/>
                                </a:lnTo>
                                <a:lnTo>
                                  <a:pt x="1933900" y="173529"/>
                                </a:lnTo>
                                <a:lnTo>
                                  <a:pt x="1936470" y="177126"/>
                                </a:lnTo>
                                <a:lnTo>
                                  <a:pt x="1939143" y="289180"/>
                                </a:lnTo>
                                <a:lnTo>
                                  <a:pt x="1941713" y="245798"/>
                                </a:lnTo>
                                <a:lnTo>
                                  <a:pt x="1944386" y="216911"/>
                                </a:lnTo>
                                <a:lnTo>
                                  <a:pt x="1946956" y="289180"/>
                                </a:lnTo>
                                <a:lnTo>
                                  <a:pt x="1949629" y="159034"/>
                                </a:lnTo>
                                <a:lnTo>
                                  <a:pt x="1952199" y="155435"/>
                                </a:lnTo>
                                <a:lnTo>
                                  <a:pt x="1954872" y="220509"/>
                                </a:lnTo>
                                <a:lnTo>
                                  <a:pt x="1957442" y="296376"/>
                                </a:lnTo>
                                <a:lnTo>
                                  <a:pt x="1960115" y="314470"/>
                                </a:lnTo>
                                <a:lnTo>
                                  <a:pt x="1962685" y="252994"/>
                                </a:lnTo>
                                <a:lnTo>
                                  <a:pt x="1965358" y="292778"/>
                                </a:lnTo>
                                <a:lnTo>
                                  <a:pt x="1967928" y="245798"/>
                                </a:lnTo>
                                <a:lnTo>
                                  <a:pt x="1970601" y="300077"/>
                                </a:lnTo>
                                <a:lnTo>
                                  <a:pt x="1973170" y="220509"/>
                                </a:lnTo>
                                <a:lnTo>
                                  <a:pt x="1975843" y="227705"/>
                                </a:lnTo>
                                <a:lnTo>
                                  <a:pt x="1978413" y="227705"/>
                                </a:lnTo>
                                <a:lnTo>
                                  <a:pt x="1981086" y="180725"/>
                                </a:lnTo>
                                <a:lnTo>
                                  <a:pt x="1983656" y="224107"/>
                                </a:lnTo>
                                <a:lnTo>
                                  <a:pt x="1986329" y="231303"/>
                                </a:lnTo>
                                <a:lnTo>
                                  <a:pt x="1988899" y="281984"/>
                                </a:lnTo>
                                <a:lnTo>
                                  <a:pt x="1991572" y="296376"/>
                                </a:lnTo>
                                <a:lnTo>
                                  <a:pt x="1994142" y="289180"/>
                                </a:lnTo>
                                <a:lnTo>
                                  <a:pt x="1996815" y="191622"/>
                                </a:lnTo>
                                <a:lnTo>
                                  <a:pt x="1999385" y="368748"/>
                                </a:lnTo>
                                <a:lnTo>
                                  <a:pt x="2002058" y="281984"/>
                                </a:lnTo>
                                <a:lnTo>
                                  <a:pt x="2004628" y="238602"/>
                                </a:lnTo>
                                <a:lnTo>
                                  <a:pt x="2007301" y="231303"/>
                                </a:lnTo>
                                <a:lnTo>
                                  <a:pt x="2009870" y="256695"/>
                                </a:lnTo>
                                <a:lnTo>
                                  <a:pt x="2012544" y="328964"/>
                                </a:lnTo>
                                <a:lnTo>
                                  <a:pt x="2015113" y="339758"/>
                                </a:lnTo>
                                <a:lnTo>
                                  <a:pt x="2017786" y="300077"/>
                                </a:lnTo>
                                <a:lnTo>
                                  <a:pt x="2020357" y="314470"/>
                                </a:lnTo>
                                <a:lnTo>
                                  <a:pt x="2023029" y="368748"/>
                                </a:lnTo>
                                <a:lnTo>
                                  <a:pt x="2025599" y="375945"/>
                                </a:lnTo>
                                <a:lnTo>
                                  <a:pt x="2028272" y="256695"/>
                                </a:lnTo>
                                <a:lnTo>
                                  <a:pt x="2030842" y="422925"/>
                                </a:lnTo>
                                <a:lnTo>
                                  <a:pt x="2033515" y="296376"/>
                                </a:lnTo>
                                <a:lnTo>
                                  <a:pt x="2036085" y="278386"/>
                                </a:lnTo>
                                <a:lnTo>
                                  <a:pt x="2038758" y="354254"/>
                                </a:lnTo>
                                <a:lnTo>
                                  <a:pt x="2041328" y="386739"/>
                                </a:lnTo>
                                <a:lnTo>
                                  <a:pt x="2043898" y="339758"/>
                                </a:lnTo>
                                <a:lnTo>
                                  <a:pt x="2046571" y="238602"/>
                                </a:lnTo>
                                <a:lnTo>
                                  <a:pt x="2049141" y="357852"/>
                                </a:lnTo>
                                <a:lnTo>
                                  <a:pt x="2051814" y="235004"/>
                                </a:lnTo>
                                <a:lnTo>
                                  <a:pt x="2054384" y="307273"/>
                                </a:lnTo>
                                <a:lnTo>
                                  <a:pt x="2057057" y="318067"/>
                                </a:lnTo>
                                <a:lnTo>
                                  <a:pt x="2059626" y="357852"/>
                                </a:lnTo>
                                <a:lnTo>
                                  <a:pt x="2062300" y="249396"/>
                                </a:lnTo>
                                <a:lnTo>
                                  <a:pt x="2064869" y="325366"/>
                                </a:lnTo>
                                <a:lnTo>
                                  <a:pt x="2067542" y="267489"/>
                                </a:lnTo>
                                <a:lnTo>
                                  <a:pt x="2070112" y="245798"/>
                                </a:lnTo>
                                <a:lnTo>
                                  <a:pt x="2072785" y="386739"/>
                                </a:lnTo>
                                <a:lnTo>
                                  <a:pt x="2075355" y="267489"/>
                                </a:lnTo>
                                <a:lnTo>
                                  <a:pt x="2078028" y="271087"/>
                                </a:lnTo>
                                <a:lnTo>
                                  <a:pt x="2080598" y="339758"/>
                                </a:lnTo>
                                <a:lnTo>
                                  <a:pt x="2083271" y="354254"/>
                                </a:lnTo>
                                <a:lnTo>
                                  <a:pt x="2085841" y="303675"/>
                                </a:lnTo>
                                <a:lnTo>
                                  <a:pt x="2088514" y="216911"/>
                                </a:lnTo>
                                <a:lnTo>
                                  <a:pt x="2091084" y="321768"/>
                                </a:lnTo>
                                <a:lnTo>
                                  <a:pt x="2093757" y="339758"/>
                                </a:lnTo>
                                <a:lnTo>
                                  <a:pt x="2096327" y="328964"/>
                                </a:lnTo>
                                <a:lnTo>
                                  <a:pt x="2098999" y="325366"/>
                                </a:lnTo>
                                <a:lnTo>
                                  <a:pt x="2101570" y="263891"/>
                                </a:lnTo>
                                <a:lnTo>
                                  <a:pt x="2104242" y="307273"/>
                                </a:lnTo>
                                <a:lnTo>
                                  <a:pt x="2106813" y="249396"/>
                                </a:lnTo>
                                <a:lnTo>
                                  <a:pt x="2109485" y="252994"/>
                                </a:lnTo>
                                <a:lnTo>
                                  <a:pt x="2112055" y="357852"/>
                                </a:lnTo>
                                <a:lnTo>
                                  <a:pt x="2114728" y="318067"/>
                                </a:lnTo>
                                <a:lnTo>
                                  <a:pt x="2117298" y="300077"/>
                                </a:lnTo>
                                <a:lnTo>
                                  <a:pt x="2119971" y="238602"/>
                                </a:lnTo>
                                <a:lnTo>
                                  <a:pt x="2122541" y="289180"/>
                                </a:lnTo>
                                <a:lnTo>
                                  <a:pt x="2125214" y="303675"/>
                                </a:lnTo>
                                <a:lnTo>
                                  <a:pt x="2127784" y="278386"/>
                                </a:lnTo>
                                <a:lnTo>
                                  <a:pt x="2130457" y="303675"/>
                                </a:lnTo>
                                <a:lnTo>
                                  <a:pt x="2133027" y="209612"/>
                                </a:lnTo>
                                <a:lnTo>
                                  <a:pt x="2135700" y="274685"/>
                                </a:lnTo>
                                <a:lnTo>
                                  <a:pt x="2138270" y="235004"/>
                                </a:lnTo>
                                <a:lnTo>
                                  <a:pt x="2140942" y="130147"/>
                                </a:lnTo>
                                <a:lnTo>
                                  <a:pt x="2143513" y="198818"/>
                                </a:lnTo>
                                <a:lnTo>
                                  <a:pt x="2146185" y="281984"/>
                                </a:lnTo>
                                <a:lnTo>
                                  <a:pt x="2148756" y="140941"/>
                                </a:lnTo>
                                <a:lnTo>
                                  <a:pt x="2151428" y="318067"/>
                                </a:lnTo>
                                <a:lnTo>
                                  <a:pt x="2153998" y="310871"/>
                                </a:lnTo>
                                <a:lnTo>
                                  <a:pt x="2156671" y="318067"/>
                                </a:lnTo>
                                <a:lnTo>
                                  <a:pt x="2159241" y="332563"/>
                                </a:lnTo>
                                <a:lnTo>
                                  <a:pt x="2161914" y="469905"/>
                                </a:lnTo>
                                <a:lnTo>
                                  <a:pt x="2164484" y="354254"/>
                                </a:lnTo>
                                <a:lnTo>
                                  <a:pt x="2167157" y="242200"/>
                                </a:lnTo>
                                <a:lnTo>
                                  <a:pt x="2169727" y="325366"/>
                                </a:lnTo>
                                <a:lnTo>
                                  <a:pt x="2172400" y="422925"/>
                                </a:lnTo>
                                <a:lnTo>
                                  <a:pt x="2174970" y="354254"/>
                                </a:lnTo>
                                <a:lnTo>
                                  <a:pt x="2177540" y="350655"/>
                                </a:lnTo>
                                <a:lnTo>
                                  <a:pt x="2180213" y="386739"/>
                                </a:lnTo>
                                <a:lnTo>
                                  <a:pt x="2182783" y="412131"/>
                                </a:lnTo>
                                <a:lnTo>
                                  <a:pt x="2185455" y="361450"/>
                                </a:lnTo>
                                <a:lnTo>
                                  <a:pt x="2188025" y="354254"/>
                                </a:lnTo>
                                <a:lnTo>
                                  <a:pt x="2190698" y="274685"/>
                                </a:lnTo>
                                <a:lnTo>
                                  <a:pt x="2193269" y="368748"/>
                                </a:lnTo>
                                <a:lnTo>
                                  <a:pt x="2195941" y="379543"/>
                                </a:lnTo>
                                <a:lnTo>
                                  <a:pt x="2198512" y="300077"/>
                                </a:lnTo>
                                <a:lnTo>
                                  <a:pt x="2201184" y="339758"/>
                                </a:lnTo>
                                <a:lnTo>
                                  <a:pt x="2203754" y="289180"/>
                                </a:lnTo>
                                <a:lnTo>
                                  <a:pt x="2206427" y="394038"/>
                                </a:lnTo>
                                <a:lnTo>
                                  <a:pt x="2208997" y="368748"/>
                                </a:lnTo>
                                <a:lnTo>
                                  <a:pt x="2211670" y="231303"/>
                                </a:lnTo>
                                <a:lnTo>
                                  <a:pt x="2214240" y="271087"/>
                                </a:lnTo>
                                <a:lnTo>
                                  <a:pt x="2216913" y="325366"/>
                                </a:lnTo>
                                <a:lnTo>
                                  <a:pt x="2219482" y="260293"/>
                                </a:lnTo>
                                <a:lnTo>
                                  <a:pt x="2222156" y="318067"/>
                                </a:lnTo>
                                <a:lnTo>
                                  <a:pt x="2224726" y="354254"/>
                                </a:lnTo>
                                <a:lnTo>
                                  <a:pt x="2227399" y="365048"/>
                                </a:lnTo>
                                <a:lnTo>
                                  <a:pt x="2229969" y="343460"/>
                                </a:lnTo>
                                <a:lnTo>
                                  <a:pt x="2232641" y="412131"/>
                                </a:lnTo>
                                <a:lnTo>
                                  <a:pt x="2235211" y="412131"/>
                                </a:lnTo>
                                <a:lnTo>
                                  <a:pt x="2237884" y="513287"/>
                                </a:lnTo>
                                <a:lnTo>
                                  <a:pt x="2240454" y="404832"/>
                                </a:lnTo>
                                <a:lnTo>
                                  <a:pt x="2243127" y="365048"/>
                                </a:lnTo>
                                <a:lnTo>
                                  <a:pt x="2245697" y="383141"/>
                                </a:lnTo>
                                <a:lnTo>
                                  <a:pt x="2248370" y="260293"/>
                                </a:lnTo>
                                <a:lnTo>
                                  <a:pt x="2250940" y="321768"/>
                                </a:lnTo>
                                <a:lnTo>
                                  <a:pt x="2253613" y="300077"/>
                                </a:lnTo>
                                <a:lnTo>
                                  <a:pt x="2256183" y="281984"/>
                                </a:lnTo>
                                <a:lnTo>
                                  <a:pt x="2258856" y="235004"/>
                                </a:lnTo>
                                <a:lnTo>
                                  <a:pt x="2261426" y="296376"/>
                                </a:lnTo>
                                <a:lnTo>
                                  <a:pt x="2264099" y="263891"/>
                                </a:lnTo>
                                <a:lnTo>
                                  <a:pt x="2266669" y="332563"/>
                                </a:lnTo>
                                <a:lnTo>
                                  <a:pt x="2269341" y="506091"/>
                                </a:lnTo>
                                <a:lnTo>
                                  <a:pt x="2271911" y="383141"/>
                                </a:lnTo>
                                <a:lnTo>
                                  <a:pt x="2274585" y="404832"/>
                                </a:lnTo>
                                <a:lnTo>
                                  <a:pt x="2277154" y="318067"/>
                                </a:lnTo>
                                <a:lnTo>
                                  <a:pt x="2279828" y="343460"/>
                                </a:lnTo>
                                <a:lnTo>
                                  <a:pt x="2282397" y="375945"/>
                                </a:lnTo>
                                <a:lnTo>
                                  <a:pt x="2285070" y="415729"/>
                                </a:lnTo>
                                <a:lnTo>
                                  <a:pt x="2287640" y="379543"/>
                                </a:lnTo>
                                <a:lnTo>
                                  <a:pt x="2290313" y="419327"/>
                                </a:lnTo>
                                <a:lnTo>
                                  <a:pt x="2292883" y="372347"/>
                                </a:lnTo>
                                <a:lnTo>
                                  <a:pt x="2295556" y="321768"/>
                                </a:lnTo>
                                <a:lnTo>
                                  <a:pt x="2298126" y="469905"/>
                                </a:lnTo>
                                <a:lnTo>
                                  <a:pt x="2300798" y="339758"/>
                                </a:lnTo>
                                <a:lnTo>
                                  <a:pt x="2303369" y="386739"/>
                                </a:lnTo>
                                <a:lnTo>
                                  <a:pt x="2306042" y="404832"/>
                                </a:lnTo>
                                <a:lnTo>
                                  <a:pt x="2308612" y="343460"/>
                                </a:lnTo>
                                <a:lnTo>
                                  <a:pt x="2311182" y="336161"/>
                                </a:lnTo>
                                <a:lnTo>
                                  <a:pt x="2313855" y="354254"/>
                                </a:lnTo>
                                <a:lnTo>
                                  <a:pt x="2316425" y="321768"/>
                                </a:lnTo>
                                <a:lnTo>
                                  <a:pt x="2319097" y="365048"/>
                                </a:lnTo>
                                <a:lnTo>
                                  <a:pt x="2321667" y="336161"/>
                                </a:lnTo>
                                <a:lnTo>
                                  <a:pt x="2324340" y="451812"/>
                                </a:lnTo>
                                <a:lnTo>
                                  <a:pt x="2326910" y="433822"/>
                                </a:lnTo>
                                <a:lnTo>
                                  <a:pt x="2329584" y="459111"/>
                                </a:lnTo>
                                <a:lnTo>
                                  <a:pt x="2332153" y="448214"/>
                                </a:lnTo>
                                <a:lnTo>
                                  <a:pt x="2334826" y="343460"/>
                                </a:lnTo>
                                <a:lnTo>
                                  <a:pt x="2337396" y="372347"/>
                                </a:lnTo>
                                <a:lnTo>
                                  <a:pt x="2340069" y="368748"/>
                                </a:lnTo>
                                <a:lnTo>
                                  <a:pt x="2342639" y="455513"/>
                                </a:lnTo>
                                <a:lnTo>
                                  <a:pt x="2345312" y="383141"/>
                                </a:lnTo>
                                <a:lnTo>
                                  <a:pt x="2347882" y="419327"/>
                                </a:lnTo>
                                <a:lnTo>
                                  <a:pt x="2350554" y="426523"/>
                                </a:lnTo>
                                <a:lnTo>
                                  <a:pt x="2353125" y="415729"/>
                                </a:lnTo>
                                <a:lnTo>
                                  <a:pt x="2355797" y="365048"/>
                                </a:lnTo>
                                <a:lnTo>
                                  <a:pt x="2358367" y="350655"/>
                                </a:lnTo>
                                <a:lnTo>
                                  <a:pt x="2361041" y="383141"/>
                                </a:lnTo>
                                <a:lnTo>
                                  <a:pt x="2363611" y="386739"/>
                                </a:lnTo>
                                <a:lnTo>
                                  <a:pt x="2366283" y="383141"/>
                                </a:lnTo>
                                <a:lnTo>
                                  <a:pt x="2368853" y="379543"/>
                                </a:lnTo>
                                <a:lnTo>
                                  <a:pt x="2371526" y="379543"/>
                                </a:lnTo>
                                <a:lnTo>
                                  <a:pt x="2374096" y="495194"/>
                                </a:lnTo>
                                <a:lnTo>
                                  <a:pt x="2376769" y="318067"/>
                                </a:lnTo>
                                <a:lnTo>
                                  <a:pt x="2379339" y="347058"/>
                                </a:lnTo>
                                <a:lnTo>
                                  <a:pt x="2382012" y="441018"/>
                                </a:lnTo>
                                <a:lnTo>
                                  <a:pt x="2384582" y="343460"/>
                                </a:lnTo>
                                <a:lnTo>
                                  <a:pt x="2387254" y="271087"/>
                                </a:lnTo>
                                <a:lnTo>
                                  <a:pt x="2389825" y="260293"/>
                                </a:lnTo>
                                <a:lnTo>
                                  <a:pt x="2392498" y="300077"/>
                                </a:lnTo>
                                <a:lnTo>
                                  <a:pt x="2395068" y="198818"/>
                                </a:lnTo>
                                <a:lnTo>
                                  <a:pt x="2397741" y="375945"/>
                                </a:lnTo>
                                <a:lnTo>
                                  <a:pt x="2400311" y="383141"/>
                                </a:lnTo>
                                <a:lnTo>
                                  <a:pt x="2402983" y="307273"/>
                                </a:lnTo>
                                <a:lnTo>
                                  <a:pt x="2405553" y="430121"/>
                                </a:lnTo>
                                <a:lnTo>
                                  <a:pt x="2408226" y="441018"/>
                                </a:lnTo>
                                <a:lnTo>
                                  <a:pt x="2410796" y="408430"/>
                                </a:lnTo>
                                <a:lnTo>
                                  <a:pt x="2413469" y="278386"/>
                                </a:lnTo>
                                <a:lnTo>
                                  <a:pt x="2416039" y="437420"/>
                                </a:lnTo>
                                <a:lnTo>
                                  <a:pt x="2418712" y="357852"/>
                                </a:lnTo>
                                <a:lnTo>
                                  <a:pt x="2421282" y="419327"/>
                                </a:lnTo>
                                <a:lnTo>
                                  <a:pt x="2423955" y="354254"/>
                                </a:lnTo>
                                <a:lnTo>
                                  <a:pt x="2426525" y="328964"/>
                                </a:lnTo>
                                <a:lnTo>
                                  <a:pt x="2429198" y="350655"/>
                                </a:lnTo>
                                <a:lnTo>
                                  <a:pt x="2431768" y="318067"/>
                                </a:lnTo>
                                <a:lnTo>
                                  <a:pt x="2434441" y="430121"/>
                                </a:lnTo>
                                <a:lnTo>
                                  <a:pt x="2437010" y="292778"/>
                                </a:lnTo>
                                <a:lnTo>
                                  <a:pt x="2439683" y="285582"/>
                                </a:lnTo>
                                <a:lnTo>
                                  <a:pt x="2442253" y="321768"/>
                                </a:lnTo>
                                <a:lnTo>
                                  <a:pt x="2444926" y="314470"/>
                                </a:lnTo>
                                <a:lnTo>
                                  <a:pt x="2447496" y="455513"/>
                                </a:lnTo>
                                <a:lnTo>
                                  <a:pt x="2450066" y="462709"/>
                                </a:lnTo>
                                <a:lnTo>
                                  <a:pt x="2452739" y="397636"/>
                                </a:lnTo>
                                <a:lnTo>
                                  <a:pt x="2455309" y="328964"/>
                                </a:lnTo>
                                <a:lnTo>
                                  <a:pt x="2457982" y="332563"/>
                                </a:lnTo>
                                <a:lnTo>
                                  <a:pt x="2460552" y="408430"/>
                                </a:lnTo>
                                <a:lnTo>
                                  <a:pt x="2463225" y="339758"/>
                                </a:lnTo>
                                <a:lnTo>
                                  <a:pt x="2465795" y="401234"/>
                                </a:lnTo>
                                <a:lnTo>
                                  <a:pt x="2468468" y="379543"/>
                                </a:lnTo>
                                <a:lnTo>
                                  <a:pt x="2471038" y="437420"/>
                                </a:lnTo>
                                <a:lnTo>
                                  <a:pt x="2473711" y="375945"/>
                                </a:lnTo>
                                <a:lnTo>
                                  <a:pt x="2476281" y="433822"/>
                                </a:lnTo>
                                <a:lnTo>
                                  <a:pt x="2478953" y="368748"/>
                                </a:lnTo>
                                <a:lnTo>
                                  <a:pt x="2481524" y="365048"/>
                                </a:lnTo>
                                <a:lnTo>
                                  <a:pt x="2484197" y="281984"/>
                                </a:lnTo>
                                <a:lnTo>
                                  <a:pt x="2486766" y="245798"/>
                                </a:lnTo>
                                <a:lnTo>
                                  <a:pt x="2489439" y="365048"/>
                                </a:lnTo>
                                <a:lnTo>
                                  <a:pt x="2492009" y="401234"/>
                                </a:lnTo>
                                <a:lnTo>
                                  <a:pt x="2494682" y="347058"/>
                                </a:lnTo>
                                <a:lnTo>
                                  <a:pt x="2497252" y="274685"/>
                                </a:lnTo>
                                <a:lnTo>
                                  <a:pt x="2499925" y="231303"/>
                                </a:lnTo>
                                <a:lnTo>
                                  <a:pt x="2502495" y="343460"/>
                                </a:lnTo>
                                <a:lnTo>
                                  <a:pt x="2505168" y="296376"/>
                                </a:lnTo>
                                <a:lnTo>
                                  <a:pt x="2507738" y="375945"/>
                                </a:lnTo>
                                <a:lnTo>
                                  <a:pt x="2510411" y="390439"/>
                                </a:lnTo>
                                <a:lnTo>
                                  <a:pt x="2512981" y="404832"/>
                                </a:lnTo>
                                <a:lnTo>
                                  <a:pt x="2515654" y="350655"/>
                                </a:lnTo>
                                <a:lnTo>
                                  <a:pt x="2518224" y="235004"/>
                                </a:lnTo>
                                <a:lnTo>
                                  <a:pt x="2520897" y="361450"/>
                                </a:lnTo>
                                <a:lnTo>
                                  <a:pt x="2523467" y="274685"/>
                                </a:lnTo>
                                <a:lnTo>
                                  <a:pt x="2526139" y="285582"/>
                                </a:lnTo>
                                <a:lnTo>
                                  <a:pt x="2528709" y="307273"/>
                                </a:lnTo>
                                <a:lnTo>
                                  <a:pt x="2531382" y="303675"/>
                                </a:lnTo>
                                <a:lnTo>
                                  <a:pt x="2533952" y="318067"/>
                                </a:lnTo>
                                <a:lnTo>
                                  <a:pt x="2536625" y="296376"/>
                                </a:lnTo>
                                <a:lnTo>
                                  <a:pt x="2539195" y="289180"/>
                                </a:lnTo>
                                <a:lnTo>
                                  <a:pt x="2541868" y="209612"/>
                                </a:lnTo>
                                <a:lnTo>
                                  <a:pt x="2544438" y="256695"/>
                                </a:lnTo>
                                <a:lnTo>
                                  <a:pt x="2547111" y="332563"/>
                                </a:lnTo>
                                <a:lnTo>
                                  <a:pt x="2549681" y="339758"/>
                                </a:lnTo>
                                <a:lnTo>
                                  <a:pt x="2552354" y="274685"/>
                                </a:lnTo>
                                <a:lnTo>
                                  <a:pt x="2554924" y="390439"/>
                                </a:lnTo>
                                <a:lnTo>
                                  <a:pt x="2557597" y="252994"/>
                                </a:lnTo>
                                <a:lnTo>
                                  <a:pt x="2560167" y="296376"/>
                                </a:lnTo>
                                <a:lnTo>
                                  <a:pt x="2562840" y="415729"/>
                                </a:lnTo>
                                <a:lnTo>
                                  <a:pt x="2565410" y="383141"/>
                                </a:lnTo>
                                <a:lnTo>
                                  <a:pt x="2568083" y="404832"/>
                                </a:lnTo>
                                <a:lnTo>
                                  <a:pt x="2570653" y="310871"/>
                                </a:lnTo>
                                <a:lnTo>
                                  <a:pt x="2573325" y="303675"/>
                                </a:lnTo>
                                <a:lnTo>
                                  <a:pt x="2575895" y="347058"/>
                                </a:lnTo>
                                <a:lnTo>
                                  <a:pt x="2578568" y="300077"/>
                                </a:lnTo>
                                <a:lnTo>
                                  <a:pt x="2581138" y="372347"/>
                                </a:lnTo>
                                <a:lnTo>
                                  <a:pt x="2583708" y="368748"/>
                                </a:lnTo>
                                <a:lnTo>
                                  <a:pt x="2586381" y="263891"/>
                                </a:lnTo>
                                <a:lnTo>
                                  <a:pt x="2588951" y="368748"/>
                                </a:lnTo>
                                <a:lnTo>
                                  <a:pt x="2591624" y="379543"/>
                                </a:lnTo>
                                <a:lnTo>
                                  <a:pt x="2594194" y="325366"/>
                                </a:lnTo>
                                <a:lnTo>
                                  <a:pt x="2596867" y="325366"/>
                                </a:lnTo>
                                <a:lnTo>
                                  <a:pt x="2599437" y="361450"/>
                                </a:lnTo>
                                <a:lnTo>
                                  <a:pt x="2602110" y="372347"/>
                                </a:lnTo>
                                <a:lnTo>
                                  <a:pt x="2604680" y="408430"/>
                                </a:lnTo>
                                <a:lnTo>
                                  <a:pt x="2607353" y="354254"/>
                                </a:lnTo>
                                <a:lnTo>
                                  <a:pt x="2609923" y="314470"/>
                                </a:lnTo>
                                <a:lnTo>
                                  <a:pt x="2612596" y="281984"/>
                                </a:lnTo>
                                <a:lnTo>
                                  <a:pt x="2615166" y="242200"/>
                                </a:lnTo>
                                <a:lnTo>
                                  <a:pt x="2617838" y="300077"/>
                                </a:lnTo>
                                <a:lnTo>
                                  <a:pt x="2620408" y="231303"/>
                                </a:lnTo>
                                <a:lnTo>
                                  <a:pt x="2623081" y="278386"/>
                                </a:lnTo>
                                <a:lnTo>
                                  <a:pt x="2625651" y="267489"/>
                                </a:lnTo>
                                <a:lnTo>
                                  <a:pt x="2628324" y="177126"/>
                                </a:lnTo>
                                <a:lnTo>
                                  <a:pt x="2630894" y="278386"/>
                                </a:lnTo>
                                <a:lnTo>
                                  <a:pt x="2633567" y="303675"/>
                                </a:lnTo>
                                <a:lnTo>
                                  <a:pt x="2636137" y="307273"/>
                                </a:lnTo>
                                <a:lnTo>
                                  <a:pt x="2638810" y="285582"/>
                                </a:lnTo>
                                <a:lnTo>
                                  <a:pt x="2641380" y="278386"/>
                                </a:lnTo>
                                <a:lnTo>
                                  <a:pt x="2644053" y="339758"/>
                                </a:lnTo>
                                <a:lnTo>
                                  <a:pt x="2646623" y="300077"/>
                                </a:lnTo>
                                <a:lnTo>
                                  <a:pt x="2649295" y="260293"/>
                                </a:lnTo>
                                <a:lnTo>
                                  <a:pt x="2651865" y="285582"/>
                                </a:lnTo>
                                <a:lnTo>
                                  <a:pt x="2654538" y="357852"/>
                                </a:lnTo>
                                <a:lnTo>
                                  <a:pt x="2657108" y="292778"/>
                                </a:lnTo>
                                <a:lnTo>
                                  <a:pt x="2659781" y="332563"/>
                                </a:lnTo>
                                <a:lnTo>
                                  <a:pt x="2662351" y="372347"/>
                                </a:lnTo>
                                <a:lnTo>
                                  <a:pt x="2665024" y="292778"/>
                                </a:lnTo>
                                <a:lnTo>
                                  <a:pt x="2667594" y="321768"/>
                                </a:lnTo>
                                <a:lnTo>
                                  <a:pt x="2670267" y="365048"/>
                                </a:lnTo>
                                <a:lnTo>
                                  <a:pt x="2672837" y="401234"/>
                                </a:lnTo>
                                <a:lnTo>
                                  <a:pt x="2675510" y="347058"/>
                                </a:lnTo>
                                <a:lnTo>
                                  <a:pt x="2678080" y="267489"/>
                                </a:lnTo>
                                <a:lnTo>
                                  <a:pt x="2680753" y="365048"/>
                                </a:lnTo>
                                <a:lnTo>
                                  <a:pt x="2683323" y="252994"/>
                                </a:lnTo>
                                <a:lnTo>
                                  <a:pt x="2685995" y="296376"/>
                                </a:lnTo>
                                <a:lnTo>
                                  <a:pt x="2688565" y="336161"/>
                                </a:lnTo>
                                <a:lnTo>
                                  <a:pt x="2691239" y="357852"/>
                                </a:lnTo>
                                <a:lnTo>
                                  <a:pt x="2693809" y="307273"/>
                                </a:lnTo>
                                <a:lnTo>
                                  <a:pt x="2696482" y="242200"/>
                                </a:lnTo>
                                <a:lnTo>
                                  <a:pt x="2699052" y="231303"/>
                                </a:lnTo>
                                <a:lnTo>
                                  <a:pt x="2701724" y="336161"/>
                                </a:lnTo>
                                <a:lnTo>
                                  <a:pt x="2704294" y="336161"/>
                                </a:lnTo>
                                <a:lnTo>
                                  <a:pt x="2706967" y="350655"/>
                                </a:lnTo>
                                <a:lnTo>
                                  <a:pt x="2709537" y="347058"/>
                                </a:lnTo>
                                <a:lnTo>
                                  <a:pt x="2712210" y="368748"/>
                                </a:lnTo>
                                <a:lnTo>
                                  <a:pt x="2714780" y="281984"/>
                                </a:lnTo>
                                <a:lnTo>
                                  <a:pt x="2717453" y="224107"/>
                                </a:lnTo>
                                <a:lnTo>
                                  <a:pt x="2720023" y="296376"/>
                                </a:lnTo>
                                <a:lnTo>
                                  <a:pt x="2722593" y="285582"/>
                                </a:lnTo>
                                <a:lnTo>
                                  <a:pt x="2725266" y="375945"/>
                                </a:lnTo>
                                <a:lnTo>
                                  <a:pt x="2727836" y="365048"/>
                                </a:lnTo>
                                <a:lnTo>
                                  <a:pt x="2730509" y="408430"/>
                                </a:lnTo>
                                <a:lnTo>
                                  <a:pt x="2733079" y="350655"/>
                                </a:lnTo>
                                <a:lnTo>
                                  <a:pt x="2735751" y="455513"/>
                                </a:lnTo>
                                <a:lnTo>
                                  <a:pt x="2738321" y="415729"/>
                                </a:lnTo>
                                <a:lnTo>
                                  <a:pt x="2740994" y="444616"/>
                                </a:lnTo>
                                <a:lnTo>
                                  <a:pt x="2743564" y="404832"/>
                                </a:lnTo>
                                <a:lnTo>
                                  <a:pt x="2746238" y="365048"/>
                                </a:lnTo>
                                <a:lnTo>
                                  <a:pt x="2748808" y="343460"/>
                                </a:lnTo>
                                <a:lnTo>
                                  <a:pt x="2751480" y="383141"/>
                                </a:lnTo>
                                <a:lnTo>
                                  <a:pt x="2754050" y="350655"/>
                                </a:lnTo>
                                <a:lnTo>
                                  <a:pt x="2756723" y="357852"/>
                                </a:lnTo>
                                <a:lnTo>
                                  <a:pt x="2759293" y="263891"/>
                                </a:lnTo>
                                <a:lnTo>
                                  <a:pt x="2761966" y="307273"/>
                                </a:lnTo>
                                <a:lnTo>
                                  <a:pt x="2764536" y="343460"/>
                                </a:lnTo>
                                <a:lnTo>
                                  <a:pt x="2767209" y="325366"/>
                                </a:lnTo>
                                <a:lnTo>
                                  <a:pt x="2769779" y="386739"/>
                                </a:lnTo>
                                <a:lnTo>
                                  <a:pt x="2772451" y="318067"/>
                                </a:lnTo>
                                <a:lnTo>
                                  <a:pt x="2775021" y="289180"/>
                                </a:lnTo>
                                <a:lnTo>
                                  <a:pt x="2777695" y="318067"/>
                                </a:lnTo>
                                <a:lnTo>
                                  <a:pt x="2780265" y="419327"/>
                                </a:lnTo>
                                <a:lnTo>
                                  <a:pt x="2782937" y="321768"/>
                                </a:lnTo>
                                <a:lnTo>
                                  <a:pt x="2785507" y="372347"/>
                                </a:lnTo>
                                <a:lnTo>
                                  <a:pt x="2788180" y="361450"/>
                                </a:lnTo>
                                <a:lnTo>
                                  <a:pt x="2790750" y="347058"/>
                                </a:lnTo>
                                <a:lnTo>
                                  <a:pt x="2793423" y="339758"/>
                                </a:lnTo>
                                <a:lnTo>
                                  <a:pt x="2795993" y="343460"/>
                                </a:lnTo>
                                <a:lnTo>
                                  <a:pt x="2798666" y="328964"/>
                                </a:lnTo>
                                <a:lnTo>
                                  <a:pt x="2801236" y="357852"/>
                                </a:lnTo>
                                <a:lnTo>
                                  <a:pt x="2803909" y="357852"/>
                                </a:lnTo>
                                <a:lnTo>
                                  <a:pt x="2806479" y="404832"/>
                                </a:lnTo>
                                <a:lnTo>
                                  <a:pt x="2809152" y="459111"/>
                                </a:lnTo>
                                <a:lnTo>
                                  <a:pt x="2811722" y="394038"/>
                                </a:lnTo>
                                <a:lnTo>
                                  <a:pt x="2814395" y="361450"/>
                                </a:lnTo>
                                <a:lnTo>
                                  <a:pt x="2816965" y="292778"/>
                                </a:lnTo>
                                <a:lnTo>
                                  <a:pt x="2819637" y="336161"/>
                                </a:lnTo>
                                <a:lnTo>
                                  <a:pt x="2822207" y="307273"/>
                                </a:lnTo>
                                <a:lnTo>
                                  <a:pt x="2824880" y="252994"/>
                                </a:lnTo>
                                <a:lnTo>
                                  <a:pt x="2827450" y="296376"/>
                                </a:lnTo>
                                <a:lnTo>
                                  <a:pt x="2830124" y="354254"/>
                                </a:lnTo>
                                <a:lnTo>
                                  <a:pt x="2832693" y="267489"/>
                                </a:lnTo>
                                <a:lnTo>
                                  <a:pt x="2835366" y="300077"/>
                                </a:lnTo>
                                <a:lnTo>
                                  <a:pt x="2837936" y="383141"/>
                                </a:lnTo>
                                <a:lnTo>
                                  <a:pt x="2840609" y="441018"/>
                                </a:lnTo>
                                <a:lnTo>
                                  <a:pt x="2843179" y="451812"/>
                                </a:lnTo>
                                <a:lnTo>
                                  <a:pt x="2845852" y="365048"/>
                                </a:lnTo>
                                <a:lnTo>
                                  <a:pt x="2848422" y="292778"/>
                                </a:lnTo>
                                <a:lnTo>
                                  <a:pt x="2851095" y="274685"/>
                                </a:lnTo>
                                <a:lnTo>
                                  <a:pt x="2853665" y="343460"/>
                                </a:lnTo>
                                <a:lnTo>
                                  <a:pt x="2856235" y="328964"/>
                                </a:lnTo>
                                <a:lnTo>
                                  <a:pt x="2858908" y="357852"/>
                                </a:lnTo>
                                <a:lnTo>
                                  <a:pt x="2861478" y="292778"/>
                                </a:lnTo>
                                <a:lnTo>
                                  <a:pt x="2864150" y="252994"/>
                                </a:lnTo>
                                <a:lnTo>
                                  <a:pt x="2866720" y="379543"/>
                                </a:lnTo>
                                <a:lnTo>
                                  <a:pt x="2869393" y="292778"/>
                                </a:lnTo>
                                <a:lnTo>
                                  <a:pt x="2871963" y="343460"/>
                                </a:lnTo>
                                <a:lnTo>
                                  <a:pt x="2874636" y="372347"/>
                                </a:lnTo>
                                <a:lnTo>
                                  <a:pt x="2877206" y="350655"/>
                                </a:lnTo>
                                <a:lnTo>
                                  <a:pt x="2879879" y="318067"/>
                                </a:lnTo>
                                <a:lnTo>
                                  <a:pt x="2882449" y="354254"/>
                                </a:lnTo>
                                <a:lnTo>
                                  <a:pt x="2885122" y="296376"/>
                                </a:lnTo>
                                <a:lnTo>
                                  <a:pt x="2887692" y="394038"/>
                                </a:lnTo>
                                <a:lnTo>
                                  <a:pt x="2890365" y="303675"/>
                                </a:lnTo>
                                <a:lnTo>
                                  <a:pt x="2892935" y="267489"/>
                                </a:lnTo>
                                <a:lnTo>
                                  <a:pt x="2895608" y="318067"/>
                                </a:lnTo>
                                <a:lnTo>
                                  <a:pt x="2898178" y="354254"/>
                                </a:lnTo>
                                <a:lnTo>
                                  <a:pt x="2900851" y="296376"/>
                                </a:lnTo>
                                <a:lnTo>
                                  <a:pt x="2903421" y="278386"/>
                                </a:lnTo>
                                <a:lnTo>
                                  <a:pt x="2906093" y="263891"/>
                                </a:lnTo>
                                <a:lnTo>
                                  <a:pt x="2908663" y="318067"/>
                                </a:lnTo>
                                <a:lnTo>
                                  <a:pt x="2911336" y="343460"/>
                                </a:lnTo>
                                <a:lnTo>
                                  <a:pt x="2913906" y="332563"/>
                                </a:lnTo>
                                <a:lnTo>
                                  <a:pt x="2916579" y="249396"/>
                                </a:lnTo>
                                <a:lnTo>
                                  <a:pt x="2919149" y="415729"/>
                                </a:lnTo>
                                <a:lnTo>
                                  <a:pt x="2921822" y="281984"/>
                                </a:lnTo>
                                <a:lnTo>
                                  <a:pt x="2924392" y="408430"/>
                                </a:lnTo>
                                <a:lnTo>
                                  <a:pt x="2927065" y="365048"/>
                                </a:lnTo>
                                <a:lnTo>
                                  <a:pt x="2929635" y="321768"/>
                                </a:lnTo>
                                <a:lnTo>
                                  <a:pt x="2932308" y="310871"/>
                                </a:lnTo>
                                <a:lnTo>
                                  <a:pt x="2934878" y="444616"/>
                                </a:lnTo>
                                <a:lnTo>
                                  <a:pt x="2937551" y="336161"/>
                                </a:lnTo>
                                <a:lnTo>
                                  <a:pt x="2940121" y="383141"/>
                                </a:lnTo>
                                <a:lnTo>
                                  <a:pt x="2942794" y="252994"/>
                                </a:lnTo>
                                <a:lnTo>
                                  <a:pt x="2945364" y="397636"/>
                                </a:lnTo>
                                <a:lnTo>
                                  <a:pt x="2948036" y="318067"/>
                                </a:lnTo>
                                <a:lnTo>
                                  <a:pt x="2950606" y="365048"/>
                                </a:lnTo>
                                <a:lnTo>
                                  <a:pt x="2953279" y="397636"/>
                                </a:lnTo>
                                <a:lnTo>
                                  <a:pt x="2955849" y="278386"/>
                                </a:lnTo>
                                <a:lnTo>
                                  <a:pt x="2958522" y="361450"/>
                                </a:lnTo>
                                <a:lnTo>
                                  <a:pt x="2961092" y="278386"/>
                                </a:lnTo>
                                <a:lnTo>
                                  <a:pt x="2963765" y="252994"/>
                                </a:lnTo>
                                <a:lnTo>
                                  <a:pt x="2966335" y="386739"/>
                                </a:lnTo>
                                <a:lnTo>
                                  <a:pt x="2969008" y="278386"/>
                                </a:lnTo>
                                <a:lnTo>
                                  <a:pt x="2971578" y="310871"/>
                                </a:lnTo>
                                <a:lnTo>
                                  <a:pt x="2974251" y="271087"/>
                                </a:lnTo>
                                <a:lnTo>
                                  <a:pt x="2976821" y="365048"/>
                                </a:lnTo>
                                <a:lnTo>
                                  <a:pt x="2979494" y="300077"/>
                                </a:lnTo>
                                <a:lnTo>
                                  <a:pt x="2982064" y="256695"/>
                                </a:lnTo>
                                <a:lnTo>
                                  <a:pt x="2984737" y="361450"/>
                                </a:lnTo>
                                <a:lnTo>
                                  <a:pt x="2987307" y="368748"/>
                                </a:lnTo>
                                <a:lnTo>
                                  <a:pt x="2989877" y="412131"/>
                                </a:lnTo>
                                <a:lnTo>
                                  <a:pt x="2992550" y="296376"/>
                                </a:lnTo>
                                <a:lnTo>
                                  <a:pt x="2995120" y="274685"/>
                                </a:lnTo>
                                <a:lnTo>
                                  <a:pt x="2997792" y="300077"/>
                                </a:lnTo>
                                <a:lnTo>
                                  <a:pt x="3000362" y="430121"/>
                                </a:lnTo>
                                <a:lnTo>
                                  <a:pt x="3003035" y="307273"/>
                                </a:lnTo>
                                <a:lnTo>
                                  <a:pt x="3005605" y="339758"/>
                                </a:lnTo>
                                <a:lnTo>
                                  <a:pt x="3008278" y="397636"/>
                                </a:lnTo>
                                <a:lnTo>
                                  <a:pt x="3010848" y="336161"/>
                                </a:lnTo>
                                <a:lnTo>
                                  <a:pt x="3013521" y="303675"/>
                                </a:lnTo>
                                <a:lnTo>
                                  <a:pt x="3016091" y="235004"/>
                                </a:lnTo>
                                <a:lnTo>
                                  <a:pt x="3018764" y="321768"/>
                                </a:lnTo>
                                <a:lnTo>
                                  <a:pt x="3021334" y="375945"/>
                                </a:lnTo>
                                <a:lnTo>
                                  <a:pt x="3024007" y="318067"/>
                                </a:lnTo>
                                <a:lnTo>
                                  <a:pt x="3026577" y="281984"/>
                                </a:lnTo>
                                <a:lnTo>
                                  <a:pt x="3029250" y="227705"/>
                                </a:lnTo>
                                <a:lnTo>
                                  <a:pt x="3031820" y="292778"/>
                                </a:lnTo>
                                <a:lnTo>
                                  <a:pt x="3034492" y="307273"/>
                                </a:lnTo>
                                <a:lnTo>
                                  <a:pt x="3037062" y="242200"/>
                                </a:lnTo>
                                <a:lnTo>
                                  <a:pt x="3039735" y="354254"/>
                                </a:lnTo>
                                <a:lnTo>
                                  <a:pt x="3042305" y="350655"/>
                                </a:lnTo>
                                <a:lnTo>
                                  <a:pt x="3044978" y="354254"/>
                                </a:lnTo>
                                <a:lnTo>
                                  <a:pt x="3047548" y="343460"/>
                                </a:lnTo>
                                <a:lnTo>
                                  <a:pt x="3050221" y="252994"/>
                                </a:lnTo>
                                <a:lnTo>
                                  <a:pt x="3052791" y="195220"/>
                                </a:lnTo>
                                <a:lnTo>
                                  <a:pt x="3055464" y="281984"/>
                                </a:lnTo>
                                <a:lnTo>
                                  <a:pt x="3058034" y="307273"/>
                                </a:lnTo>
                                <a:lnTo>
                                  <a:pt x="3060707" y="390439"/>
                                </a:lnTo>
                                <a:lnTo>
                                  <a:pt x="3063277" y="401234"/>
                                </a:lnTo>
                                <a:lnTo>
                                  <a:pt x="3065950" y="296376"/>
                                </a:lnTo>
                                <a:lnTo>
                                  <a:pt x="3068520" y="332563"/>
                                </a:lnTo>
                                <a:lnTo>
                                  <a:pt x="3071193" y="224107"/>
                                </a:lnTo>
                                <a:lnTo>
                                  <a:pt x="3073763" y="231303"/>
                                </a:lnTo>
                                <a:lnTo>
                                  <a:pt x="3076436" y="191622"/>
                                </a:lnTo>
                                <a:lnTo>
                                  <a:pt x="3079006" y="307273"/>
                                </a:lnTo>
                                <a:lnTo>
                                  <a:pt x="3081678" y="321768"/>
                                </a:lnTo>
                                <a:lnTo>
                                  <a:pt x="3084248" y="213313"/>
                                </a:lnTo>
                                <a:lnTo>
                                  <a:pt x="3086921" y="289180"/>
                                </a:lnTo>
                                <a:lnTo>
                                  <a:pt x="3089491" y="238602"/>
                                </a:lnTo>
                                <a:lnTo>
                                  <a:pt x="3092164" y="325366"/>
                                </a:lnTo>
                                <a:lnTo>
                                  <a:pt x="3094734" y="379543"/>
                                </a:lnTo>
                                <a:lnTo>
                                  <a:pt x="3097407" y="191622"/>
                                </a:lnTo>
                                <a:lnTo>
                                  <a:pt x="3099977" y="260293"/>
                                </a:lnTo>
                                <a:lnTo>
                                  <a:pt x="3102650" y="260293"/>
                                </a:lnTo>
                                <a:lnTo>
                                  <a:pt x="3105220" y="252994"/>
                                </a:lnTo>
                                <a:lnTo>
                                  <a:pt x="3107893" y="300077"/>
                                </a:lnTo>
                                <a:lnTo>
                                  <a:pt x="3110463" y="177126"/>
                                </a:lnTo>
                                <a:lnTo>
                                  <a:pt x="3113136" y="144539"/>
                                </a:lnTo>
                                <a:lnTo>
                                  <a:pt x="3115706" y="303675"/>
                                </a:lnTo>
                                <a:lnTo>
                                  <a:pt x="3118378" y="318067"/>
                                </a:lnTo>
                                <a:lnTo>
                                  <a:pt x="3120948" y="267489"/>
                                </a:lnTo>
                                <a:lnTo>
                                  <a:pt x="3123621" y="328964"/>
                                </a:lnTo>
                                <a:lnTo>
                                  <a:pt x="3126191" y="245798"/>
                                </a:lnTo>
                                <a:lnTo>
                                  <a:pt x="3128761" y="242200"/>
                                </a:lnTo>
                                <a:lnTo>
                                  <a:pt x="3131434" y="328964"/>
                                </a:lnTo>
                                <a:lnTo>
                                  <a:pt x="3134004" y="328964"/>
                                </a:lnTo>
                                <a:lnTo>
                                  <a:pt x="3136677" y="350655"/>
                                </a:lnTo>
                                <a:lnTo>
                                  <a:pt x="3139247" y="303675"/>
                                </a:lnTo>
                                <a:lnTo>
                                  <a:pt x="3141920" y="289180"/>
                                </a:lnTo>
                                <a:lnTo>
                                  <a:pt x="3144490" y="361450"/>
                                </a:lnTo>
                                <a:lnTo>
                                  <a:pt x="3147163" y="202416"/>
                                </a:lnTo>
                                <a:lnTo>
                                  <a:pt x="3149733" y="285582"/>
                                </a:lnTo>
                                <a:lnTo>
                                  <a:pt x="3152405" y="375945"/>
                                </a:lnTo>
                                <a:lnTo>
                                  <a:pt x="3154976" y="281984"/>
                                </a:lnTo>
                                <a:lnTo>
                                  <a:pt x="3157648" y="354254"/>
                                </a:lnTo>
                                <a:lnTo>
                                  <a:pt x="3160218" y="227705"/>
                                </a:lnTo>
                                <a:lnTo>
                                  <a:pt x="3162892" y="267489"/>
                                </a:lnTo>
                                <a:lnTo>
                                  <a:pt x="3165462" y="354254"/>
                                </a:lnTo>
                                <a:lnTo>
                                  <a:pt x="3168134" y="303675"/>
                                </a:lnTo>
                                <a:lnTo>
                                  <a:pt x="3170704" y="274685"/>
                                </a:lnTo>
                                <a:lnTo>
                                  <a:pt x="3173377" y="328964"/>
                                </a:lnTo>
                                <a:lnTo>
                                  <a:pt x="3175947" y="213313"/>
                                </a:lnTo>
                                <a:lnTo>
                                  <a:pt x="3178620" y="227705"/>
                                </a:lnTo>
                                <a:lnTo>
                                  <a:pt x="3181190" y="314470"/>
                                </a:lnTo>
                                <a:lnTo>
                                  <a:pt x="3183863" y="202416"/>
                                </a:lnTo>
                                <a:lnTo>
                                  <a:pt x="3186433" y="350655"/>
                                </a:lnTo>
                                <a:lnTo>
                                  <a:pt x="3189106" y="292778"/>
                                </a:lnTo>
                                <a:lnTo>
                                  <a:pt x="3191676" y="310871"/>
                                </a:lnTo>
                                <a:lnTo>
                                  <a:pt x="3194349" y="390439"/>
                                </a:lnTo>
                                <a:lnTo>
                                  <a:pt x="3196919" y="318067"/>
                                </a:lnTo>
                                <a:lnTo>
                                  <a:pt x="3199592" y="267489"/>
                                </a:lnTo>
                                <a:lnTo>
                                  <a:pt x="3202162" y="195220"/>
                                </a:lnTo>
                                <a:lnTo>
                                  <a:pt x="3204834" y="310871"/>
                                </a:lnTo>
                                <a:lnTo>
                                  <a:pt x="3207404" y="314470"/>
                                </a:lnTo>
                                <a:lnTo>
                                  <a:pt x="3210077" y="383141"/>
                                </a:lnTo>
                                <a:lnTo>
                                  <a:pt x="3212647" y="177126"/>
                                </a:lnTo>
                                <a:lnTo>
                                  <a:pt x="3215320" y="350655"/>
                                </a:lnTo>
                                <a:lnTo>
                                  <a:pt x="3217890" y="249396"/>
                                </a:lnTo>
                                <a:lnTo>
                                  <a:pt x="3220563" y="274685"/>
                                </a:lnTo>
                                <a:lnTo>
                                  <a:pt x="3223133" y="278386"/>
                                </a:lnTo>
                                <a:lnTo>
                                  <a:pt x="3225806" y="318067"/>
                                </a:lnTo>
                                <a:lnTo>
                                  <a:pt x="3228376" y="310871"/>
                                </a:lnTo>
                                <a:lnTo>
                                  <a:pt x="3231049" y="274685"/>
                                </a:lnTo>
                                <a:lnTo>
                                  <a:pt x="3233619" y="267489"/>
                                </a:lnTo>
                                <a:lnTo>
                                  <a:pt x="3236292" y="267489"/>
                                </a:lnTo>
                                <a:lnTo>
                                  <a:pt x="3238862" y="296376"/>
                                </a:lnTo>
                                <a:lnTo>
                                  <a:pt x="3241534" y="303675"/>
                                </a:lnTo>
                                <a:lnTo>
                                  <a:pt x="3244104" y="281984"/>
                                </a:lnTo>
                                <a:lnTo>
                                  <a:pt x="3246778" y="263891"/>
                                </a:lnTo>
                                <a:lnTo>
                                  <a:pt x="3249348" y="350655"/>
                                </a:lnTo>
                                <a:lnTo>
                                  <a:pt x="3252020" y="386739"/>
                                </a:lnTo>
                                <a:lnTo>
                                  <a:pt x="3254590" y="278386"/>
                                </a:lnTo>
                                <a:lnTo>
                                  <a:pt x="3257263" y="227705"/>
                                </a:lnTo>
                                <a:lnTo>
                                  <a:pt x="3259833" y="390439"/>
                                </a:lnTo>
                                <a:lnTo>
                                  <a:pt x="3262403" y="372347"/>
                                </a:lnTo>
                                <a:lnTo>
                                  <a:pt x="3265076" y="289180"/>
                                </a:lnTo>
                                <a:lnTo>
                                  <a:pt x="3267646" y="285582"/>
                                </a:lnTo>
                                <a:lnTo>
                                  <a:pt x="3270319" y="347058"/>
                                </a:lnTo>
                                <a:lnTo>
                                  <a:pt x="3272889" y="314470"/>
                                </a:lnTo>
                                <a:lnTo>
                                  <a:pt x="3275562" y="180725"/>
                                </a:lnTo>
                                <a:lnTo>
                                  <a:pt x="3278132" y="350655"/>
                                </a:lnTo>
                                <a:lnTo>
                                  <a:pt x="3280805" y="274685"/>
                                </a:lnTo>
                                <a:lnTo>
                                  <a:pt x="3283375" y="216911"/>
                                </a:lnTo>
                                <a:lnTo>
                                  <a:pt x="3286047" y="354254"/>
                                </a:lnTo>
                                <a:lnTo>
                                  <a:pt x="3288618" y="343460"/>
                                </a:lnTo>
                                <a:lnTo>
                                  <a:pt x="3291290" y="303675"/>
                                </a:lnTo>
                                <a:lnTo>
                                  <a:pt x="3293860" y="238602"/>
                                </a:lnTo>
                                <a:lnTo>
                                  <a:pt x="3296533" y="296376"/>
                                </a:lnTo>
                                <a:lnTo>
                                  <a:pt x="3299103" y="473503"/>
                                </a:lnTo>
                                <a:lnTo>
                                  <a:pt x="3301776" y="361450"/>
                                </a:lnTo>
                                <a:lnTo>
                                  <a:pt x="3304346" y="285582"/>
                                </a:lnTo>
                                <a:lnTo>
                                  <a:pt x="3307019" y="321768"/>
                                </a:lnTo>
                                <a:lnTo>
                                  <a:pt x="3309589" y="332563"/>
                                </a:lnTo>
                                <a:lnTo>
                                  <a:pt x="3312262" y="386739"/>
                                </a:lnTo>
                                <a:lnTo>
                                  <a:pt x="3314832" y="368748"/>
                                </a:lnTo>
                                <a:lnTo>
                                  <a:pt x="3317505" y="260293"/>
                                </a:lnTo>
                                <a:lnTo>
                                  <a:pt x="3320075" y="339758"/>
                                </a:lnTo>
                                <a:lnTo>
                                  <a:pt x="3322748" y="318067"/>
                                </a:lnTo>
                                <a:lnTo>
                                  <a:pt x="3325318" y="386739"/>
                                </a:lnTo>
                                <a:lnTo>
                                  <a:pt x="3327990" y="325366"/>
                                </a:lnTo>
                                <a:lnTo>
                                  <a:pt x="3330560" y="318067"/>
                                </a:lnTo>
                                <a:lnTo>
                                  <a:pt x="3333233" y="368748"/>
                                </a:lnTo>
                                <a:lnTo>
                                  <a:pt x="3335803" y="365048"/>
                                </a:lnTo>
                                <a:lnTo>
                                  <a:pt x="3338476" y="379543"/>
                                </a:lnTo>
                                <a:lnTo>
                                  <a:pt x="3341046" y="263891"/>
                                </a:lnTo>
                                <a:lnTo>
                                  <a:pt x="3343719" y="375945"/>
                                </a:lnTo>
                                <a:lnTo>
                                  <a:pt x="3346289" y="408430"/>
                                </a:lnTo>
                                <a:lnTo>
                                  <a:pt x="3348962" y="281984"/>
                                </a:lnTo>
                                <a:lnTo>
                                  <a:pt x="3351532" y="332563"/>
                                </a:lnTo>
                                <a:lnTo>
                                  <a:pt x="3354205" y="347058"/>
                                </a:lnTo>
                                <a:lnTo>
                                  <a:pt x="3356775" y="390439"/>
                                </a:lnTo>
                                <a:lnTo>
                                  <a:pt x="3359448" y="245798"/>
                                </a:lnTo>
                                <a:lnTo>
                                  <a:pt x="3362018" y="296376"/>
                                </a:lnTo>
                                <a:lnTo>
                                  <a:pt x="3364691" y="328964"/>
                                </a:lnTo>
                                <a:lnTo>
                                  <a:pt x="3367261" y="220509"/>
                                </a:lnTo>
                                <a:lnTo>
                                  <a:pt x="3369934" y="252994"/>
                                </a:lnTo>
                                <a:lnTo>
                                  <a:pt x="3372504" y="343460"/>
                                </a:lnTo>
                                <a:lnTo>
                                  <a:pt x="3375176" y="249396"/>
                                </a:lnTo>
                                <a:lnTo>
                                  <a:pt x="3377746" y="314470"/>
                                </a:lnTo>
                                <a:lnTo>
                                  <a:pt x="3380419" y="300077"/>
                                </a:lnTo>
                                <a:lnTo>
                                  <a:pt x="3382989" y="242200"/>
                                </a:lnTo>
                                <a:lnTo>
                                  <a:pt x="3385662" y="235004"/>
                                </a:lnTo>
                                <a:lnTo>
                                  <a:pt x="3388232" y="365048"/>
                                </a:lnTo>
                                <a:lnTo>
                                  <a:pt x="3390905" y="209612"/>
                                </a:lnTo>
                                <a:lnTo>
                                  <a:pt x="3393475" y="238602"/>
                                </a:lnTo>
                                <a:lnTo>
                                  <a:pt x="3396045" y="162632"/>
                                </a:lnTo>
                                <a:lnTo>
                                  <a:pt x="3398718" y="238602"/>
                                </a:lnTo>
                                <a:lnTo>
                                  <a:pt x="3401288" y="151838"/>
                                </a:lnTo>
                                <a:lnTo>
                                  <a:pt x="3403961" y="213313"/>
                                </a:lnTo>
                                <a:lnTo>
                                  <a:pt x="3406531" y="220509"/>
                                </a:lnTo>
                                <a:lnTo>
                                  <a:pt x="3409204" y="310871"/>
                                </a:lnTo>
                                <a:lnTo>
                                  <a:pt x="3411774" y="357852"/>
                                </a:lnTo>
                                <a:lnTo>
                                  <a:pt x="3414447" y="310871"/>
                                </a:lnTo>
                                <a:lnTo>
                                  <a:pt x="3417017" y="336161"/>
                                </a:lnTo>
                                <a:lnTo>
                                  <a:pt x="3419689" y="332563"/>
                                </a:lnTo>
                                <a:lnTo>
                                  <a:pt x="3422259" y="296376"/>
                                </a:lnTo>
                                <a:lnTo>
                                  <a:pt x="3424932" y="321768"/>
                                </a:lnTo>
                                <a:lnTo>
                                  <a:pt x="3427502" y="281984"/>
                                </a:lnTo>
                                <a:lnTo>
                                  <a:pt x="3430175" y="325366"/>
                                </a:lnTo>
                                <a:lnTo>
                                  <a:pt x="3432745" y="274685"/>
                                </a:lnTo>
                                <a:lnTo>
                                  <a:pt x="3435418" y="325366"/>
                                </a:lnTo>
                                <a:lnTo>
                                  <a:pt x="3437988" y="310871"/>
                                </a:lnTo>
                                <a:lnTo>
                                  <a:pt x="3440661" y="260293"/>
                                </a:lnTo>
                                <a:lnTo>
                                  <a:pt x="3443231" y="303675"/>
                                </a:lnTo>
                                <a:lnTo>
                                  <a:pt x="3445904" y="379543"/>
                                </a:lnTo>
                                <a:lnTo>
                                  <a:pt x="3448474" y="213313"/>
                                </a:lnTo>
                                <a:lnTo>
                                  <a:pt x="3451146" y="195220"/>
                                </a:lnTo>
                                <a:lnTo>
                                  <a:pt x="3453716" y="274685"/>
                                </a:lnTo>
                                <a:lnTo>
                                  <a:pt x="3456390" y="213313"/>
                                </a:lnTo>
                                <a:lnTo>
                                  <a:pt x="3458960" y="314470"/>
                                </a:lnTo>
                                <a:lnTo>
                                  <a:pt x="3461632" y="195220"/>
                                </a:lnTo>
                                <a:lnTo>
                                  <a:pt x="3464202" y="332563"/>
                                </a:lnTo>
                                <a:lnTo>
                                  <a:pt x="3466875" y="242200"/>
                                </a:lnTo>
                                <a:lnTo>
                                  <a:pt x="3469445" y="227705"/>
                                </a:lnTo>
                                <a:lnTo>
                                  <a:pt x="3472118" y="245798"/>
                                </a:lnTo>
                                <a:lnTo>
                                  <a:pt x="3474688" y="238602"/>
                                </a:lnTo>
                                <a:lnTo>
                                  <a:pt x="3477361" y="260293"/>
                                </a:lnTo>
                                <a:lnTo>
                                  <a:pt x="3479931" y="332563"/>
                                </a:lnTo>
                                <a:lnTo>
                                  <a:pt x="3482604" y="249396"/>
                                </a:lnTo>
                                <a:lnTo>
                                  <a:pt x="3485174" y="235004"/>
                                </a:lnTo>
                                <a:lnTo>
                                  <a:pt x="3487847" y="285582"/>
                                </a:lnTo>
                                <a:lnTo>
                                  <a:pt x="3490417" y="260293"/>
                                </a:lnTo>
                                <a:lnTo>
                                  <a:pt x="3493090" y="314470"/>
                                </a:lnTo>
                                <a:lnTo>
                                  <a:pt x="3495660" y="350655"/>
                                </a:lnTo>
                                <a:lnTo>
                                  <a:pt x="3498333" y="328964"/>
                                </a:lnTo>
                                <a:lnTo>
                                  <a:pt x="3500903" y="354254"/>
                                </a:lnTo>
                                <a:lnTo>
                                  <a:pt x="3503575" y="332563"/>
                                </a:lnTo>
                                <a:lnTo>
                                  <a:pt x="3506145" y="296376"/>
                                </a:lnTo>
                                <a:lnTo>
                                  <a:pt x="3508818" y="216911"/>
                                </a:lnTo>
                                <a:lnTo>
                                  <a:pt x="3511388" y="361450"/>
                                </a:lnTo>
                                <a:lnTo>
                                  <a:pt x="3514061" y="328964"/>
                                </a:lnTo>
                                <a:lnTo>
                                  <a:pt x="3516631" y="278386"/>
                                </a:lnTo>
                                <a:lnTo>
                                  <a:pt x="3519304" y="412131"/>
                                </a:lnTo>
                                <a:lnTo>
                                  <a:pt x="3521874" y="209612"/>
                                </a:lnTo>
                                <a:lnTo>
                                  <a:pt x="3524547" y="375945"/>
                                </a:lnTo>
                                <a:lnTo>
                                  <a:pt x="3527117" y="354254"/>
                                </a:lnTo>
                                <a:lnTo>
                                  <a:pt x="3529790" y="372347"/>
                                </a:lnTo>
                                <a:lnTo>
                                  <a:pt x="3532360" y="397636"/>
                                </a:lnTo>
                                <a:lnTo>
                                  <a:pt x="3534930" y="412131"/>
                                </a:lnTo>
                                <a:lnTo>
                                  <a:pt x="3537602" y="357852"/>
                                </a:lnTo>
                                <a:lnTo>
                                  <a:pt x="3540172" y="249396"/>
                                </a:lnTo>
                                <a:lnTo>
                                  <a:pt x="3542846" y="310871"/>
                                </a:lnTo>
                                <a:lnTo>
                                  <a:pt x="3545415" y="231303"/>
                                </a:lnTo>
                                <a:lnTo>
                                  <a:pt x="3548089" y="361450"/>
                                </a:lnTo>
                                <a:lnTo>
                                  <a:pt x="3550659" y="350655"/>
                                </a:lnTo>
                                <a:lnTo>
                                  <a:pt x="3553331" y="372347"/>
                                </a:lnTo>
                                <a:lnTo>
                                  <a:pt x="3555901" y="191622"/>
                                </a:lnTo>
                                <a:lnTo>
                                  <a:pt x="3558574" y="292778"/>
                                </a:lnTo>
                                <a:lnTo>
                                  <a:pt x="3561144" y="289180"/>
                                </a:lnTo>
                                <a:lnTo>
                                  <a:pt x="3563817" y="281984"/>
                                </a:lnTo>
                                <a:lnTo>
                                  <a:pt x="3566387" y="303675"/>
                                </a:lnTo>
                                <a:lnTo>
                                  <a:pt x="3569060" y="177126"/>
                                </a:lnTo>
                                <a:lnTo>
                                  <a:pt x="3571630" y="310871"/>
                                </a:lnTo>
                                <a:lnTo>
                                  <a:pt x="3574302" y="278386"/>
                                </a:lnTo>
                                <a:lnTo>
                                  <a:pt x="3576873" y="361450"/>
                                </a:lnTo>
                                <a:lnTo>
                                  <a:pt x="3579546" y="271087"/>
                                </a:lnTo>
                                <a:lnTo>
                                  <a:pt x="3582116" y="310871"/>
                                </a:lnTo>
                                <a:lnTo>
                                  <a:pt x="3584788" y="235004"/>
                                </a:lnTo>
                                <a:lnTo>
                                  <a:pt x="3587358" y="343460"/>
                                </a:lnTo>
                                <a:lnTo>
                                  <a:pt x="3590031" y="383141"/>
                                </a:lnTo>
                                <a:lnTo>
                                  <a:pt x="3592601" y="390439"/>
                                </a:lnTo>
                                <a:lnTo>
                                  <a:pt x="3595274" y="379543"/>
                                </a:lnTo>
                                <a:lnTo>
                                  <a:pt x="3597844" y="285582"/>
                                </a:lnTo>
                                <a:lnTo>
                                  <a:pt x="3600517" y="328964"/>
                                </a:lnTo>
                                <a:lnTo>
                                  <a:pt x="3603087" y="281984"/>
                                </a:lnTo>
                                <a:lnTo>
                                  <a:pt x="3605760" y="375945"/>
                                </a:lnTo>
                                <a:lnTo>
                                  <a:pt x="3608330" y="379543"/>
                                </a:lnTo>
                                <a:lnTo>
                                  <a:pt x="3611003" y="328964"/>
                                </a:lnTo>
                                <a:lnTo>
                                  <a:pt x="3613573" y="336161"/>
                                </a:lnTo>
                                <a:lnTo>
                                  <a:pt x="3616246" y="289180"/>
                                </a:lnTo>
                                <a:lnTo>
                                  <a:pt x="3618816" y="310871"/>
                                </a:lnTo>
                                <a:lnTo>
                                  <a:pt x="3621488" y="347058"/>
                                </a:lnTo>
                                <a:lnTo>
                                  <a:pt x="3624058" y="242200"/>
                                </a:lnTo>
                                <a:lnTo>
                                  <a:pt x="3626731" y="224107"/>
                                </a:lnTo>
                                <a:lnTo>
                                  <a:pt x="3629301" y="343460"/>
                                </a:lnTo>
                                <a:lnTo>
                                  <a:pt x="3631975" y="354254"/>
                                </a:lnTo>
                                <a:lnTo>
                                  <a:pt x="3634545" y="336161"/>
                                </a:lnTo>
                                <a:lnTo>
                                  <a:pt x="3637217" y="365048"/>
                                </a:lnTo>
                                <a:lnTo>
                                  <a:pt x="3639787" y="292778"/>
                                </a:lnTo>
                                <a:lnTo>
                                  <a:pt x="3642460" y="289180"/>
                                </a:lnTo>
                                <a:lnTo>
                                  <a:pt x="3645030" y="332563"/>
                                </a:lnTo>
                                <a:lnTo>
                                  <a:pt x="3647703" y="285582"/>
                                </a:lnTo>
                                <a:lnTo>
                                  <a:pt x="3650273" y="318067"/>
                                </a:lnTo>
                                <a:lnTo>
                                  <a:pt x="3652946" y="318067"/>
                                </a:lnTo>
                                <a:lnTo>
                                  <a:pt x="3655516" y="350655"/>
                                </a:lnTo>
                                <a:lnTo>
                                  <a:pt x="3658188" y="310871"/>
                                </a:lnTo>
                                <a:lnTo>
                                  <a:pt x="3660759" y="357852"/>
                                </a:lnTo>
                                <a:lnTo>
                                  <a:pt x="3663432" y="278386"/>
                                </a:lnTo>
                                <a:lnTo>
                                  <a:pt x="3666002" y="357852"/>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02" name="Shape 2502"/>
                        <wps:cNvSpPr/>
                        <wps:spPr>
                          <a:xfrm>
                            <a:off x="613683" y="3407148"/>
                            <a:ext cx="3666002" cy="347058"/>
                          </a:xfrm>
                          <a:custGeom>
                            <a:avLst/>
                            <a:gdLst/>
                            <a:ahLst/>
                            <a:cxnLst/>
                            <a:rect l="0" t="0" r="0" b="0"/>
                            <a:pathLst>
                              <a:path w="3666002" h="347058">
                                <a:moveTo>
                                  <a:pt x="0" y="206014"/>
                                </a:moveTo>
                                <a:lnTo>
                                  <a:pt x="2673" y="180725"/>
                                </a:lnTo>
                                <a:lnTo>
                                  <a:pt x="5243" y="173529"/>
                                </a:lnTo>
                                <a:lnTo>
                                  <a:pt x="7813" y="231303"/>
                                </a:lnTo>
                                <a:lnTo>
                                  <a:pt x="10486" y="224107"/>
                                </a:lnTo>
                                <a:lnTo>
                                  <a:pt x="13056" y="180725"/>
                                </a:lnTo>
                                <a:lnTo>
                                  <a:pt x="15729" y="245798"/>
                                </a:lnTo>
                                <a:lnTo>
                                  <a:pt x="18299" y="206014"/>
                                </a:lnTo>
                                <a:lnTo>
                                  <a:pt x="20971" y="202416"/>
                                </a:lnTo>
                                <a:lnTo>
                                  <a:pt x="23541" y="155435"/>
                                </a:lnTo>
                                <a:lnTo>
                                  <a:pt x="26214" y="224107"/>
                                </a:lnTo>
                                <a:lnTo>
                                  <a:pt x="28784" y="166230"/>
                                </a:lnTo>
                                <a:lnTo>
                                  <a:pt x="31457" y="206014"/>
                                </a:lnTo>
                                <a:lnTo>
                                  <a:pt x="34027" y="177126"/>
                                </a:lnTo>
                                <a:lnTo>
                                  <a:pt x="36700" y="191622"/>
                                </a:lnTo>
                                <a:lnTo>
                                  <a:pt x="39270" y="198818"/>
                                </a:lnTo>
                                <a:lnTo>
                                  <a:pt x="41943" y="148239"/>
                                </a:lnTo>
                                <a:lnTo>
                                  <a:pt x="44513" y="227705"/>
                                </a:lnTo>
                                <a:lnTo>
                                  <a:pt x="47186" y="155435"/>
                                </a:lnTo>
                                <a:lnTo>
                                  <a:pt x="49756" y="195220"/>
                                </a:lnTo>
                                <a:lnTo>
                                  <a:pt x="52429" y="249396"/>
                                </a:lnTo>
                                <a:lnTo>
                                  <a:pt x="54999" y="235004"/>
                                </a:lnTo>
                                <a:lnTo>
                                  <a:pt x="57672" y="187921"/>
                                </a:lnTo>
                                <a:lnTo>
                                  <a:pt x="60242" y="126548"/>
                                </a:lnTo>
                                <a:lnTo>
                                  <a:pt x="62914" y="191622"/>
                                </a:lnTo>
                                <a:lnTo>
                                  <a:pt x="65484" y="245798"/>
                                </a:lnTo>
                                <a:lnTo>
                                  <a:pt x="68157" y="213313"/>
                                </a:lnTo>
                                <a:lnTo>
                                  <a:pt x="70727" y="209612"/>
                                </a:lnTo>
                                <a:lnTo>
                                  <a:pt x="73400" y="281984"/>
                                </a:lnTo>
                                <a:lnTo>
                                  <a:pt x="75970" y="162632"/>
                                </a:lnTo>
                                <a:lnTo>
                                  <a:pt x="78643" y="271087"/>
                                </a:lnTo>
                                <a:lnTo>
                                  <a:pt x="81213" y="148239"/>
                                </a:lnTo>
                                <a:lnTo>
                                  <a:pt x="83886" y="220509"/>
                                </a:lnTo>
                                <a:lnTo>
                                  <a:pt x="86456" y="191622"/>
                                </a:lnTo>
                                <a:lnTo>
                                  <a:pt x="89129" y="184323"/>
                                </a:lnTo>
                                <a:lnTo>
                                  <a:pt x="91699" y="256695"/>
                                </a:lnTo>
                                <a:lnTo>
                                  <a:pt x="94372" y="166230"/>
                                </a:lnTo>
                                <a:lnTo>
                                  <a:pt x="96942" y="187921"/>
                                </a:lnTo>
                                <a:lnTo>
                                  <a:pt x="99614" y="180725"/>
                                </a:lnTo>
                                <a:lnTo>
                                  <a:pt x="102185" y="169931"/>
                                </a:lnTo>
                                <a:lnTo>
                                  <a:pt x="104857" y="216911"/>
                                </a:lnTo>
                                <a:lnTo>
                                  <a:pt x="107427" y="238602"/>
                                </a:lnTo>
                                <a:lnTo>
                                  <a:pt x="110100" y="260293"/>
                                </a:lnTo>
                                <a:lnTo>
                                  <a:pt x="112670" y="235004"/>
                                </a:lnTo>
                                <a:lnTo>
                                  <a:pt x="115343" y="184323"/>
                                </a:lnTo>
                                <a:lnTo>
                                  <a:pt x="117913" y="220509"/>
                                </a:lnTo>
                                <a:lnTo>
                                  <a:pt x="120586" y="137342"/>
                                </a:lnTo>
                                <a:lnTo>
                                  <a:pt x="123156" y="155435"/>
                                </a:lnTo>
                                <a:lnTo>
                                  <a:pt x="125829" y="169931"/>
                                </a:lnTo>
                                <a:lnTo>
                                  <a:pt x="128399" y="180725"/>
                                </a:lnTo>
                                <a:lnTo>
                                  <a:pt x="131072" y="198818"/>
                                </a:lnTo>
                                <a:lnTo>
                                  <a:pt x="133642" y="274685"/>
                                </a:lnTo>
                                <a:lnTo>
                                  <a:pt x="136315" y="256695"/>
                                </a:lnTo>
                                <a:lnTo>
                                  <a:pt x="138885" y="191622"/>
                                </a:lnTo>
                                <a:lnTo>
                                  <a:pt x="141558" y="187921"/>
                                </a:lnTo>
                                <a:lnTo>
                                  <a:pt x="144128" y="278386"/>
                                </a:lnTo>
                                <a:lnTo>
                                  <a:pt x="146698" y="191622"/>
                                </a:lnTo>
                                <a:lnTo>
                                  <a:pt x="149370" y="184323"/>
                                </a:lnTo>
                                <a:lnTo>
                                  <a:pt x="151940" y="216911"/>
                                </a:lnTo>
                                <a:lnTo>
                                  <a:pt x="154613" y="235004"/>
                                </a:lnTo>
                                <a:lnTo>
                                  <a:pt x="157183" y="198818"/>
                                </a:lnTo>
                                <a:lnTo>
                                  <a:pt x="159856" y="162632"/>
                                </a:lnTo>
                                <a:lnTo>
                                  <a:pt x="162426" y="133745"/>
                                </a:lnTo>
                                <a:lnTo>
                                  <a:pt x="165099" y="235004"/>
                                </a:lnTo>
                                <a:lnTo>
                                  <a:pt x="167669" y="112053"/>
                                </a:lnTo>
                                <a:lnTo>
                                  <a:pt x="170342" y="162632"/>
                                </a:lnTo>
                                <a:lnTo>
                                  <a:pt x="172912" y="198818"/>
                                </a:lnTo>
                                <a:lnTo>
                                  <a:pt x="175585" y="195220"/>
                                </a:lnTo>
                                <a:lnTo>
                                  <a:pt x="178155" y="151838"/>
                                </a:lnTo>
                                <a:lnTo>
                                  <a:pt x="180828" y="238602"/>
                                </a:lnTo>
                                <a:lnTo>
                                  <a:pt x="183398" y="235004"/>
                                </a:lnTo>
                                <a:lnTo>
                                  <a:pt x="186071" y="137342"/>
                                </a:lnTo>
                                <a:lnTo>
                                  <a:pt x="188641" y="177126"/>
                                </a:lnTo>
                                <a:lnTo>
                                  <a:pt x="191313" y="249396"/>
                                </a:lnTo>
                                <a:lnTo>
                                  <a:pt x="193883" y="119249"/>
                                </a:lnTo>
                                <a:lnTo>
                                  <a:pt x="196556" y="162632"/>
                                </a:lnTo>
                                <a:lnTo>
                                  <a:pt x="199126" y="198818"/>
                                </a:lnTo>
                                <a:lnTo>
                                  <a:pt x="201799" y="187921"/>
                                </a:lnTo>
                                <a:lnTo>
                                  <a:pt x="204369" y="169931"/>
                                </a:lnTo>
                                <a:lnTo>
                                  <a:pt x="207042" y="187921"/>
                                </a:lnTo>
                                <a:lnTo>
                                  <a:pt x="209612" y="173529"/>
                                </a:lnTo>
                                <a:lnTo>
                                  <a:pt x="212285" y="119249"/>
                                </a:lnTo>
                                <a:lnTo>
                                  <a:pt x="214855" y="90362"/>
                                </a:lnTo>
                                <a:lnTo>
                                  <a:pt x="217528" y="227705"/>
                                </a:lnTo>
                                <a:lnTo>
                                  <a:pt x="220098" y="220509"/>
                                </a:lnTo>
                                <a:lnTo>
                                  <a:pt x="222771" y="224107"/>
                                </a:lnTo>
                                <a:lnTo>
                                  <a:pt x="225341" y="122848"/>
                                </a:lnTo>
                                <a:lnTo>
                                  <a:pt x="228014" y="36083"/>
                                </a:lnTo>
                                <a:lnTo>
                                  <a:pt x="230584" y="213313"/>
                                </a:lnTo>
                                <a:lnTo>
                                  <a:pt x="233256" y="144539"/>
                                </a:lnTo>
                                <a:lnTo>
                                  <a:pt x="235826" y="180725"/>
                                </a:lnTo>
                                <a:lnTo>
                                  <a:pt x="238499" y="130146"/>
                                </a:lnTo>
                                <a:lnTo>
                                  <a:pt x="241069" y="32485"/>
                                </a:lnTo>
                                <a:lnTo>
                                  <a:pt x="243742" y="187921"/>
                                </a:lnTo>
                                <a:lnTo>
                                  <a:pt x="246312" y="173529"/>
                                </a:lnTo>
                                <a:lnTo>
                                  <a:pt x="248985" y="177126"/>
                                </a:lnTo>
                                <a:lnTo>
                                  <a:pt x="251555" y="227705"/>
                                </a:lnTo>
                                <a:lnTo>
                                  <a:pt x="254228" y="216911"/>
                                </a:lnTo>
                                <a:lnTo>
                                  <a:pt x="256798" y="180725"/>
                                </a:lnTo>
                                <a:lnTo>
                                  <a:pt x="259471" y="173529"/>
                                </a:lnTo>
                                <a:lnTo>
                                  <a:pt x="262041" y="180725"/>
                                </a:lnTo>
                                <a:lnTo>
                                  <a:pt x="264714" y="191622"/>
                                </a:lnTo>
                                <a:lnTo>
                                  <a:pt x="267284" y="166230"/>
                                </a:lnTo>
                                <a:lnTo>
                                  <a:pt x="269957" y="184323"/>
                                </a:lnTo>
                                <a:lnTo>
                                  <a:pt x="272527" y="173529"/>
                                </a:lnTo>
                                <a:lnTo>
                                  <a:pt x="275199" y="198818"/>
                                </a:lnTo>
                                <a:lnTo>
                                  <a:pt x="277769" y="140941"/>
                                </a:lnTo>
                                <a:lnTo>
                                  <a:pt x="280339" y="242200"/>
                                </a:lnTo>
                                <a:lnTo>
                                  <a:pt x="283012" y="184323"/>
                                </a:lnTo>
                                <a:lnTo>
                                  <a:pt x="285582" y="119249"/>
                                </a:lnTo>
                                <a:lnTo>
                                  <a:pt x="288255" y="224107"/>
                                </a:lnTo>
                                <a:lnTo>
                                  <a:pt x="290825" y="245798"/>
                                </a:lnTo>
                                <a:lnTo>
                                  <a:pt x="293498" y="130146"/>
                                </a:lnTo>
                                <a:lnTo>
                                  <a:pt x="296068" y="122848"/>
                                </a:lnTo>
                                <a:lnTo>
                                  <a:pt x="298741" y="220509"/>
                                </a:lnTo>
                                <a:lnTo>
                                  <a:pt x="301311" y="166230"/>
                                </a:lnTo>
                                <a:lnTo>
                                  <a:pt x="303984" y="108455"/>
                                </a:lnTo>
                                <a:lnTo>
                                  <a:pt x="306554" y="166230"/>
                                </a:lnTo>
                                <a:lnTo>
                                  <a:pt x="309227" y="191622"/>
                                </a:lnTo>
                                <a:lnTo>
                                  <a:pt x="311797" y="144539"/>
                                </a:lnTo>
                                <a:lnTo>
                                  <a:pt x="314469" y="79465"/>
                                </a:lnTo>
                                <a:lnTo>
                                  <a:pt x="317039" y="130146"/>
                                </a:lnTo>
                                <a:lnTo>
                                  <a:pt x="319712" y="213313"/>
                                </a:lnTo>
                                <a:lnTo>
                                  <a:pt x="322283" y="195220"/>
                                </a:lnTo>
                                <a:lnTo>
                                  <a:pt x="324955" y="191622"/>
                                </a:lnTo>
                                <a:lnTo>
                                  <a:pt x="327525" y="195220"/>
                                </a:lnTo>
                                <a:lnTo>
                                  <a:pt x="330198" y="231303"/>
                                </a:lnTo>
                                <a:lnTo>
                                  <a:pt x="332768" y="162632"/>
                                </a:lnTo>
                                <a:lnTo>
                                  <a:pt x="335441" y="144539"/>
                                </a:lnTo>
                                <a:lnTo>
                                  <a:pt x="338011" y="198818"/>
                                </a:lnTo>
                                <a:lnTo>
                                  <a:pt x="340684" y="86764"/>
                                </a:lnTo>
                                <a:lnTo>
                                  <a:pt x="343254" y="202416"/>
                                </a:lnTo>
                                <a:lnTo>
                                  <a:pt x="345927" y="191622"/>
                                </a:lnTo>
                                <a:lnTo>
                                  <a:pt x="348497" y="177126"/>
                                </a:lnTo>
                                <a:lnTo>
                                  <a:pt x="351170" y="209612"/>
                                </a:lnTo>
                                <a:lnTo>
                                  <a:pt x="353740" y="198818"/>
                                </a:lnTo>
                                <a:lnTo>
                                  <a:pt x="356412" y="187921"/>
                                </a:lnTo>
                                <a:lnTo>
                                  <a:pt x="358983" y="173529"/>
                                </a:lnTo>
                                <a:lnTo>
                                  <a:pt x="361655" y="195220"/>
                                </a:lnTo>
                                <a:lnTo>
                                  <a:pt x="364225" y="137342"/>
                                </a:lnTo>
                                <a:lnTo>
                                  <a:pt x="366898" y="227705"/>
                                </a:lnTo>
                                <a:lnTo>
                                  <a:pt x="369468" y="159033"/>
                                </a:lnTo>
                                <a:lnTo>
                                  <a:pt x="372141" y="206014"/>
                                </a:lnTo>
                                <a:lnTo>
                                  <a:pt x="374711" y="278386"/>
                                </a:lnTo>
                                <a:lnTo>
                                  <a:pt x="377384" y="169931"/>
                                </a:lnTo>
                                <a:lnTo>
                                  <a:pt x="379954" y="213313"/>
                                </a:lnTo>
                                <a:lnTo>
                                  <a:pt x="382627" y="162632"/>
                                </a:lnTo>
                                <a:lnTo>
                                  <a:pt x="385197" y="151838"/>
                                </a:lnTo>
                                <a:lnTo>
                                  <a:pt x="387870" y="173529"/>
                                </a:lnTo>
                                <a:lnTo>
                                  <a:pt x="390440" y="137342"/>
                                </a:lnTo>
                                <a:lnTo>
                                  <a:pt x="393113" y="166230"/>
                                </a:lnTo>
                                <a:lnTo>
                                  <a:pt x="395683" y="187921"/>
                                </a:lnTo>
                                <a:lnTo>
                                  <a:pt x="398355" y="191622"/>
                                </a:lnTo>
                                <a:lnTo>
                                  <a:pt x="400925" y="191622"/>
                                </a:lnTo>
                                <a:lnTo>
                                  <a:pt x="403598" y="155435"/>
                                </a:lnTo>
                                <a:lnTo>
                                  <a:pt x="406169" y="173529"/>
                                </a:lnTo>
                                <a:lnTo>
                                  <a:pt x="408841" y="126548"/>
                                </a:lnTo>
                                <a:lnTo>
                                  <a:pt x="411411" y="245798"/>
                                </a:lnTo>
                                <a:lnTo>
                                  <a:pt x="413981" y="159033"/>
                                </a:lnTo>
                                <a:lnTo>
                                  <a:pt x="416654" y="198818"/>
                                </a:lnTo>
                                <a:lnTo>
                                  <a:pt x="419224" y="202416"/>
                                </a:lnTo>
                                <a:lnTo>
                                  <a:pt x="421897" y="202416"/>
                                </a:lnTo>
                                <a:lnTo>
                                  <a:pt x="424467" y="198818"/>
                                </a:lnTo>
                                <a:lnTo>
                                  <a:pt x="427140" y="216911"/>
                                </a:lnTo>
                                <a:lnTo>
                                  <a:pt x="429710" y="187921"/>
                                </a:lnTo>
                                <a:lnTo>
                                  <a:pt x="432383" y="191622"/>
                                </a:lnTo>
                                <a:lnTo>
                                  <a:pt x="434953" y="148239"/>
                                </a:lnTo>
                                <a:lnTo>
                                  <a:pt x="437626" y="227705"/>
                                </a:lnTo>
                                <a:lnTo>
                                  <a:pt x="440196" y="166230"/>
                                </a:lnTo>
                                <a:lnTo>
                                  <a:pt x="442869" y="119249"/>
                                </a:lnTo>
                                <a:lnTo>
                                  <a:pt x="445439" y="191622"/>
                                </a:lnTo>
                                <a:lnTo>
                                  <a:pt x="448111" y="126548"/>
                                </a:lnTo>
                                <a:lnTo>
                                  <a:pt x="450681" y="195220"/>
                                </a:lnTo>
                                <a:lnTo>
                                  <a:pt x="453354" y="209612"/>
                                </a:lnTo>
                                <a:lnTo>
                                  <a:pt x="455924" y="216911"/>
                                </a:lnTo>
                                <a:lnTo>
                                  <a:pt x="458597" y="148239"/>
                                </a:lnTo>
                                <a:lnTo>
                                  <a:pt x="461167" y="119249"/>
                                </a:lnTo>
                                <a:lnTo>
                                  <a:pt x="463840" y="159033"/>
                                </a:lnTo>
                                <a:lnTo>
                                  <a:pt x="466410" y="195220"/>
                                </a:lnTo>
                                <a:lnTo>
                                  <a:pt x="469083" y="159033"/>
                                </a:lnTo>
                                <a:lnTo>
                                  <a:pt x="471653" y="159033"/>
                                </a:lnTo>
                                <a:lnTo>
                                  <a:pt x="474326" y="162632"/>
                                </a:lnTo>
                                <a:lnTo>
                                  <a:pt x="476896" y="191622"/>
                                </a:lnTo>
                                <a:lnTo>
                                  <a:pt x="479569" y="184323"/>
                                </a:lnTo>
                                <a:lnTo>
                                  <a:pt x="482139" y="187921"/>
                                </a:lnTo>
                                <a:lnTo>
                                  <a:pt x="484811" y="187921"/>
                                </a:lnTo>
                                <a:lnTo>
                                  <a:pt x="487381" y="122848"/>
                                </a:lnTo>
                                <a:lnTo>
                                  <a:pt x="490054" y="224107"/>
                                </a:lnTo>
                                <a:lnTo>
                                  <a:pt x="492625" y="159033"/>
                                </a:lnTo>
                                <a:lnTo>
                                  <a:pt x="495297" y="231303"/>
                                </a:lnTo>
                                <a:lnTo>
                                  <a:pt x="497867" y="137342"/>
                                </a:lnTo>
                                <a:lnTo>
                                  <a:pt x="500540" y="274685"/>
                                </a:lnTo>
                                <a:lnTo>
                                  <a:pt x="503110" y="213313"/>
                                </a:lnTo>
                                <a:lnTo>
                                  <a:pt x="505783" y="144539"/>
                                </a:lnTo>
                                <a:lnTo>
                                  <a:pt x="508353" y="173529"/>
                                </a:lnTo>
                                <a:lnTo>
                                  <a:pt x="511026" y="263891"/>
                                </a:lnTo>
                                <a:lnTo>
                                  <a:pt x="513596" y="191622"/>
                                </a:lnTo>
                                <a:lnTo>
                                  <a:pt x="516269" y="184323"/>
                                </a:lnTo>
                                <a:lnTo>
                                  <a:pt x="518839" y="220509"/>
                                </a:lnTo>
                                <a:lnTo>
                                  <a:pt x="521511" y="220509"/>
                                </a:lnTo>
                                <a:lnTo>
                                  <a:pt x="524081" y="213313"/>
                                </a:lnTo>
                                <a:lnTo>
                                  <a:pt x="526755" y="166230"/>
                                </a:lnTo>
                                <a:lnTo>
                                  <a:pt x="529325" y="252994"/>
                                </a:lnTo>
                                <a:lnTo>
                                  <a:pt x="531997" y="238602"/>
                                </a:lnTo>
                                <a:lnTo>
                                  <a:pt x="534567" y="242200"/>
                                </a:lnTo>
                                <a:lnTo>
                                  <a:pt x="537240" y="220509"/>
                                </a:lnTo>
                                <a:lnTo>
                                  <a:pt x="539810" y="209612"/>
                                </a:lnTo>
                                <a:lnTo>
                                  <a:pt x="542483" y="256695"/>
                                </a:lnTo>
                                <a:lnTo>
                                  <a:pt x="545053" y="209612"/>
                                </a:lnTo>
                                <a:lnTo>
                                  <a:pt x="547726" y="260293"/>
                                </a:lnTo>
                                <a:lnTo>
                                  <a:pt x="550296" y="227705"/>
                                </a:lnTo>
                                <a:lnTo>
                                  <a:pt x="552866" y="231303"/>
                                </a:lnTo>
                                <a:lnTo>
                                  <a:pt x="555539" y="166230"/>
                                </a:lnTo>
                                <a:lnTo>
                                  <a:pt x="558109" y="191622"/>
                                </a:lnTo>
                                <a:lnTo>
                                  <a:pt x="560782" y="224107"/>
                                </a:lnTo>
                                <a:lnTo>
                                  <a:pt x="563352" y="166230"/>
                                </a:lnTo>
                                <a:lnTo>
                                  <a:pt x="566025" y="173529"/>
                                </a:lnTo>
                                <a:lnTo>
                                  <a:pt x="568595" y="231303"/>
                                </a:lnTo>
                                <a:lnTo>
                                  <a:pt x="571267" y="79465"/>
                                </a:lnTo>
                                <a:lnTo>
                                  <a:pt x="573837" y="166230"/>
                                </a:lnTo>
                                <a:lnTo>
                                  <a:pt x="576510" y="144539"/>
                                </a:lnTo>
                                <a:lnTo>
                                  <a:pt x="579080" y="130146"/>
                                </a:lnTo>
                                <a:lnTo>
                                  <a:pt x="581753" y="180725"/>
                                </a:lnTo>
                                <a:lnTo>
                                  <a:pt x="584323" y="206014"/>
                                </a:lnTo>
                                <a:lnTo>
                                  <a:pt x="586996" y="144539"/>
                                </a:lnTo>
                                <a:lnTo>
                                  <a:pt x="589566" y="119249"/>
                                </a:lnTo>
                                <a:lnTo>
                                  <a:pt x="592239" y="187921"/>
                                </a:lnTo>
                                <a:lnTo>
                                  <a:pt x="594809" y="227705"/>
                                </a:lnTo>
                                <a:lnTo>
                                  <a:pt x="597482" y="115651"/>
                                </a:lnTo>
                                <a:lnTo>
                                  <a:pt x="600052" y="180725"/>
                                </a:lnTo>
                                <a:lnTo>
                                  <a:pt x="602725" y="220509"/>
                                </a:lnTo>
                                <a:lnTo>
                                  <a:pt x="605295" y="227705"/>
                                </a:lnTo>
                                <a:lnTo>
                                  <a:pt x="607967" y="155435"/>
                                </a:lnTo>
                                <a:lnTo>
                                  <a:pt x="610537" y="173529"/>
                                </a:lnTo>
                                <a:lnTo>
                                  <a:pt x="613211" y="278386"/>
                                </a:lnTo>
                                <a:lnTo>
                                  <a:pt x="615781" y="278386"/>
                                </a:lnTo>
                                <a:lnTo>
                                  <a:pt x="618453" y="191622"/>
                                </a:lnTo>
                                <a:lnTo>
                                  <a:pt x="621023" y="151838"/>
                                </a:lnTo>
                                <a:lnTo>
                                  <a:pt x="623696" y="169931"/>
                                </a:lnTo>
                                <a:lnTo>
                                  <a:pt x="626266" y="206014"/>
                                </a:lnTo>
                                <a:lnTo>
                                  <a:pt x="628939" y="140941"/>
                                </a:lnTo>
                                <a:lnTo>
                                  <a:pt x="631509" y="54176"/>
                                </a:lnTo>
                                <a:lnTo>
                                  <a:pt x="634182" y="83166"/>
                                </a:lnTo>
                                <a:lnTo>
                                  <a:pt x="636752" y="231303"/>
                                </a:lnTo>
                                <a:lnTo>
                                  <a:pt x="639425" y="242200"/>
                                </a:lnTo>
                                <a:lnTo>
                                  <a:pt x="641995" y="249396"/>
                                </a:lnTo>
                                <a:lnTo>
                                  <a:pt x="644668" y="231303"/>
                                </a:lnTo>
                                <a:lnTo>
                                  <a:pt x="647238" y="177126"/>
                                </a:lnTo>
                                <a:lnTo>
                                  <a:pt x="649911" y="155435"/>
                                </a:lnTo>
                                <a:lnTo>
                                  <a:pt x="652481" y="137342"/>
                                </a:lnTo>
                                <a:lnTo>
                                  <a:pt x="655153" y="206014"/>
                                </a:lnTo>
                                <a:lnTo>
                                  <a:pt x="657724" y="256695"/>
                                </a:lnTo>
                                <a:lnTo>
                                  <a:pt x="660396" y="227705"/>
                                </a:lnTo>
                                <a:lnTo>
                                  <a:pt x="662966" y="260293"/>
                                </a:lnTo>
                                <a:lnTo>
                                  <a:pt x="665639" y="162632"/>
                                </a:lnTo>
                                <a:lnTo>
                                  <a:pt x="668209" y="119249"/>
                                </a:lnTo>
                                <a:lnTo>
                                  <a:pt x="670882" y="216911"/>
                                </a:lnTo>
                                <a:lnTo>
                                  <a:pt x="673452" y="224107"/>
                                </a:lnTo>
                                <a:lnTo>
                                  <a:pt x="676125" y="180725"/>
                                </a:lnTo>
                                <a:lnTo>
                                  <a:pt x="678695" y="195220"/>
                                </a:lnTo>
                                <a:lnTo>
                                  <a:pt x="681368" y="216911"/>
                                </a:lnTo>
                                <a:lnTo>
                                  <a:pt x="683938" y="238602"/>
                                </a:lnTo>
                                <a:lnTo>
                                  <a:pt x="686508" y="180725"/>
                                </a:lnTo>
                                <a:lnTo>
                                  <a:pt x="689181" y="155435"/>
                                </a:lnTo>
                                <a:lnTo>
                                  <a:pt x="691751" y="162632"/>
                                </a:lnTo>
                                <a:lnTo>
                                  <a:pt x="694423" y="274685"/>
                                </a:lnTo>
                                <a:lnTo>
                                  <a:pt x="696993" y="224107"/>
                                </a:lnTo>
                                <a:lnTo>
                                  <a:pt x="699667" y="159033"/>
                                </a:lnTo>
                                <a:lnTo>
                                  <a:pt x="702237" y="274685"/>
                                </a:lnTo>
                                <a:lnTo>
                                  <a:pt x="704909" y="169931"/>
                                </a:lnTo>
                                <a:lnTo>
                                  <a:pt x="707479" y="263891"/>
                                </a:lnTo>
                                <a:lnTo>
                                  <a:pt x="710152" y="252994"/>
                                </a:lnTo>
                                <a:lnTo>
                                  <a:pt x="712722" y="195220"/>
                                </a:lnTo>
                                <a:lnTo>
                                  <a:pt x="715395" y="202416"/>
                                </a:lnTo>
                                <a:lnTo>
                                  <a:pt x="717965" y="162632"/>
                                </a:lnTo>
                                <a:lnTo>
                                  <a:pt x="720638" y="220509"/>
                                </a:lnTo>
                                <a:lnTo>
                                  <a:pt x="723208" y="202416"/>
                                </a:lnTo>
                                <a:lnTo>
                                  <a:pt x="725881" y="180725"/>
                                </a:lnTo>
                                <a:lnTo>
                                  <a:pt x="728451" y="177126"/>
                                </a:lnTo>
                                <a:lnTo>
                                  <a:pt x="731124" y="187921"/>
                                </a:lnTo>
                                <a:lnTo>
                                  <a:pt x="733694" y="220509"/>
                                </a:lnTo>
                                <a:lnTo>
                                  <a:pt x="736367" y="260293"/>
                                </a:lnTo>
                                <a:lnTo>
                                  <a:pt x="738937" y="202416"/>
                                </a:lnTo>
                                <a:lnTo>
                                  <a:pt x="741609" y="242200"/>
                                </a:lnTo>
                                <a:lnTo>
                                  <a:pt x="744179" y="220509"/>
                                </a:lnTo>
                                <a:lnTo>
                                  <a:pt x="746852" y="206014"/>
                                </a:lnTo>
                                <a:lnTo>
                                  <a:pt x="749422" y="238602"/>
                                </a:lnTo>
                                <a:lnTo>
                                  <a:pt x="752095" y="231303"/>
                                </a:lnTo>
                                <a:lnTo>
                                  <a:pt x="754665" y="285582"/>
                                </a:lnTo>
                                <a:lnTo>
                                  <a:pt x="757338" y="245798"/>
                                </a:lnTo>
                                <a:lnTo>
                                  <a:pt x="759908" y="169931"/>
                                </a:lnTo>
                                <a:lnTo>
                                  <a:pt x="762581" y="130146"/>
                                </a:lnTo>
                                <a:lnTo>
                                  <a:pt x="765151" y="144539"/>
                                </a:lnTo>
                                <a:lnTo>
                                  <a:pt x="767824" y="249396"/>
                                </a:lnTo>
                                <a:lnTo>
                                  <a:pt x="770394" y="220509"/>
                                </a:lnTo>
                                <a:lnTo>
                                  <a:pt x="773067" y="169931"/>
                                </a:lnTo>
                                <a:lnTo>
                                  <a:pt x="775637" y="195220"/>
                                </a:lnTo>
                                <a:lnTo>
                                  <a:pt x="778309" y="263891"/>
                                </a:lnTo>
                                <a:lnTo>
                                  <a:pt x="780880" y="216911"/>
                                </a:lnTo>
                                <a:lnTo>
                                  <a:pt x="783552" y="224107"/>
                                </a:lnTo>
                                <a:lnTo>
                                  <a:pt x="786122" y="292778"/>
                                </a:lnTo>
                                <a:lnTo>
                                  <a:pt x="788795" y="314470"/>
                                </a:lnTo>
                                <a:lnTo>
                                  <a:pt x="791365" y="198818"/>
                                </a:lnTo>
                                <a:lnTo>
                                  <a:pt x="794038" y="227705"/>
                                </a:lnTo>
                                <a:lnTo>
                                  <a:pt x="796608" y="220509"/>
                                </a:lnTo>
                                <a:lnTo>
                                  <a:pt x="799281" y="235004"/>
                                </a:lnTo>
                                <a:lnTo>
                                  <a:pt x="801851" y="238602"/>
                                </a:lnTo>
                                <a:lnTo>
                                  <a:pt x="804524" y="213313"/>
                                </a:lnTo>
                                <a:lnTo>
                                  <a:pt x="807094" y="238602"/>
                                </a:lnTo>
                                <a:lnTo>
                                  <a:pt x="809767" y="187921"/>
                                </a:lnTo>
                                <a:lnTo>
                                  <a:pt x="812337" y="155435"/>
                                </a:lnTo>
                                <a:lnTo>
                                  <a:pt x="815009" y="195220"/>
                                </a:lnTo>
                                <a:lnTo>
                                  <a:pt x="817579" y="101157"/>
                                </a:lnTo>
                                <a:lnTo>
                                  <a:pt x="820253" y="242200"/>
                                </a:lnTo>
                                <a:lnTo>
                                  <a:pt x="822823" y="177126"/>
                                </a:lnTo>
                                <a:lnTo>
                                  <a:pt x="825393" y="267489"/>
                                </a:lnTo>
                                <a:lnTo>
                                  <a:pt x="828065" y="184323"/>
                                </a:lnTo>
                                <a:lnTo>
                                  <a:pt x="830635" y="231303"/>
                                </a:lnTo>
                                <a:lnTo>
                                  <a:pt x="833308" y="195220"/>
                                </a:lnTo>
                                <a:lnTo>
                                  <a:pt x="835878" y="162632"/>
                                </a:lnTo>
                                <a:lnTo>
                                  <a:pt x="838551" y="235004"/>
                                </a:lnTo>
                                <a:lnTo>
                                  <a:pt x="841121" y="227705"/>
                                </a:lnTo>
                                <a:lnTo>
                                  <a:pt x="843794" y="206014"/>
                                </a:lnTo>
                                <a:lnTo>
                                  <a:pt x="846364" y="148239"/>
                                </a:lnTo>
                                <a:lnTo>
                                  <a:pt x="849037" y="227705"/>
                                </a:lnTo>
                                <a:lnTo>
                                  <a:pt x="851607" y="289180"/>
                                </a:lnTo>
                                <a:lnTo>
                                  <a:pt x="854280" y="202416"/>
                                </a:lnTo>
                                <a:lnTo>
                                  <a:pt x="856850" y="242200"/>
                                </a:lnTo>
                                <a:lnTo>
                                  <a:pt x="859523" y="242200"/>
                                </a:lnTo>
                                <a:lnTo>
                                  <a:pt x="862093" y="180725"/>
                                </a:lnTo>
                                <a:lnTo>
                                  <a:pt x="864766" y="224107"/>
                                </a:lnTo>
                                <a:lnTo>
                                  <a:pt x="867336" y="206014"/>
                                </a:lnTo>
                                <a:lnTo>
                                  <a:pt x="870008" y="137342"/>
                                </a:lnTo>
                                <a:lnTo>
                                  <a:pt x="872578" y="162632"/>
                                </a:lnTo>
                                <a:lnTo>
                                  <a:pt x="875251" y="155435"/>
                                </a:lnTo>
                                <a:lnTo>
                                  <a:pt x="877821" y="281984"/>
                                </a:lnTo>
                                <a:lnTo>
                                  <a:pt x="880494" y="227705"/>
                                </a:lnTo>
                                <a:lnTo>
                                  <a:pt x="883064" y="173529"/>
                                </a:lnTo>
                                <a:lnTo>
                                  <a:pt x="885737" y="216911"/>
                                </a:lnTo>
                                <a:lnTo>
                                  <a:pt x="888307" y="256695"/>
                                </a:lnTo>
                                <a:lnTo>
                                  <a:pt x="890980" y="231303"/>
                                </a:lnTo>
                                <a:lnTo>
                                  <a:pt x="893550" y="169931"/>
                                </a:lnTo>
                                <a:lnTo>
                                  <a:pt x="896223" y="231303"/>
                                </a:lnTo>
                                <a:lnTo>
                                  <a:pt x="898793" y="285582"/>
                                </a:lnTo>
                                <a:lnTo>
                                  <a:pt x="901466" y="260293"/>
                                </a:lnTo>
                                <a:lnTo>
                                  <a:pt x="904036" y="195220"/>
                                </a:lnTo>
                                <a:lnTo>
                                  <a:pt x="906709" y="169931"/>
                                </a:lnTo>
                                <a:lnTo>
                                  <a:pt x="909279" y="224107"/>
                                </a:lnTo>
                                <a:lnTo>
                                  <a:pt x="911951" y="206014"/>
                                </a:lnTo>
                                <a:lnTo>
                                  <a:pt x="914521" y="238602"/>
                                </a:lnTo>
                                <a:lnTo>
                                  <a:pt x="917194" y="155435"/>
                                </a:lnTo>
                                <a:lnTo>
                                  <a:pt x="919764" y="292778"/>
                                </a:lnTo>
                                <a:lnTo>
                                  <a:pt x="922437" y="224107"/>
                                </a:lnTo>
                                <a:lnTo>
                                  <a:pt x="925007" y="209612"/>
                                </a:lnTo>
                                <a:lnTo>
                                  <a:pt x="927680" y="169931"/>
                                </a:lnTo>
                                <a:lnTo>
                                  <a:pt x="930250" y="198818"/>
                                </a:lnTo>
                                <a:lnTo>
                                  <a:pt x="932923" y="177126"/>
                                </a:lnTo>
                                <a:lnTo>
                                  <a:pt x="935493" y="173529"/>
                                </a:lnTo>
                                <a:lnTo>
                                  <a:pt x="938166" y="209612"/>
                                </a:lnTo>
                                <a:lnTo>
                                  <a:pt x="940736" y="206014"/>
                                </a:lnTo>
                                <a:lnTo>
                                  <a:pt x="943409" y="184323"/>
                                </a:lnTo>
                                <a:lnTo>
                                  <a:pt x="945979" y="177126"/>
                                </a:lnTo>
                                <a:lnTo>
                                  <a:pt x="948651" y="220509"/>
                                </a:lnTo>
                                <a:lnTo>
                                  <a:pt x="951222" y="169931"/>
                                </a:lnTo>
                                <a:lnTo>
                                  <a:pt x="953894" y="169931"/>
                                </a:lnTo>
                                <a:lnTo>
                                  <a:pt x="956464" y="173529"/>
                                </a:lnTo>
                                <a:lnTo>
                                  <a:pt x="959034" y="184323"/>
                                </a:lnTo>
                                <a:lnTo>
                                  <a:pt x="961707" y="195220"/>
                                </a:lnTo>
                                <a:lnTo>
                                  <a:pt x="964277" y="184323"/>
                                </a:lnTo>
                                <a:lnTo>
                                  <a:pt x="966950" y="184323"/>
                                </a:lnTo>
                                <a:lnTo>
                                  <a:pt x="969520" y="202416"/>
                                </a:lnTo>
                                <a:lnTo>
                                  <a:pt x="972193" y="209612"/>
                                </a:lnTo>
                                <a:lnTo>
                                  <a:pt x="974763" y="86764"/>
                                </a:lnTo>
                                <a:lnTo>
                                  <a:pt x="977436" y="151838"/>
                                </a:lnTo>
                                <a:lnTo>
                                  <a:pt x="980006" y="180725"/>
                                </a:lnTo>
                                <a:lnTo>
                                  <a:pt x="982679" y="151838"/>
                                </a:lnTo>
                                <a:lnTo>
                                  <a:pt x="985249" y="195220"/>
                                </a:lnTo>
                                <a:lnTo>
                                  <a:pt x="987922" y="235004"/>
                                </a:lnTo>
                                <a:lnTo>
                                  <a:pt x="990492" y="224107"/>
                                </a:lnTo>
                                <a:lnTo>
                                  <a:pt x="993165" y="195220"/>
                                </a:lnTo>
                                <a:lnTo>
                                  <a:pt x="995735" y="195220"/>
                                </a:lnTo>
                                <a:lnTo>
                                  <a:pt x="998407" y="126548"/>
                                </a:lnTo>
                                <a:lnTo>
                                  <a:pt x="1000977" y="151838"/>
                                </a:lnTo>
                                <a:lnTo>
                                  <a:pt x="1003650" y="220509"/>
                                </a:lnTo>
                                <a:lnTo>
                                  <a:pt x="1006220" y="191622"/>
                                </a:lnTo>
                                <a:lnTo>
                                  <a:pt x="1008893" y="209612"/>
                                </a:lnTo>
                                <a:lnTo>
                                  <a:pt x="1011463" y="166230"/>
                                </a:lnTo>
                                <a:lnTo>
                                  <a:pt x="1014136" y="112053"/>
                                </a:lnTo>
                                <a:lnTo>
                                  <a:pt x="1016706" y="159033"/>
                                </a:lnTo>
                                <a:lnTo>
                                  <a:pt x="1019379" y="177126"/>
                                </a:lnTo>
                                <a:lnTo>
                                  <a:pt x="1021949" y="180725"/>
                                </a:lnTo>
                                <a:lnTo>
                                  <a:pt x="1024622" y="122848"/>
                                </a:lnTo>
                                <a:lnTo>
                                  <a:pt x="1027192" y="133745"/>
                                </a:lnTo>
                                <a:lnTo>
                                  <a:pt x="1029865" y="191622"/>
                                </a:lnTo>
                                <a:lnTo>
                                  <a:pt x="1032435" y="195220"/>
                                </a:lnTo>
                                <a:lnTo>
                                  <a:pt x="1035107" y="119249"/>
                                </a:lnTo>
                                <a:lnTo>
                                  <a:pt x="1037677" y="198818"/>
                                </a:lnTo>
                                <a:lnTo>
                                  <a:pt x="1040350" y="184323"/>
                                </a:lnTo>
                                <a:lnTo>
                                  <a:pt x="1042920" y="274685"/>
                                </a:lnTo>
                                <a:lnTo>
                                  <a:pt x="1045593" y="242200"/>
                                </a:lnTo>
                                <a:lnTo>
                                  <a:pt x="1048163" y="151838"/>
                                </a:lnTo>
                                <a:lnTo>
                                  <a:pt x="1050836" y="209612"/>
                                </a:lnTo>
                                <a:lnTo>
                                  <a:pt x="1053406" y="184323"/>
                                </a:lnTo>
                                <a:lnTo>
                                  <a:pt x="1056079" y="140941"/>
                                </a:lnTo>
                                <a:lnTo>
                                  <a:pt x="1058649" y="177126"/>
                                </a:lnTo>
                                <a:lnTo>
                                  <a:pt x="1061322" y="177126"/>
                                </a:lnTo>
                                <a:lnTo>
                                  <a:pt x="1063892" y="173529"/>
                                </a:lnTo>
                                <a:lnTo>
                                  <a:pt x="1066565" y="140941"/>
                                </a:lnTo>
                                <a:lnTo>
                                  <a:pt x="1069135" y="166230"/>
                                </a:lnTo>
                                <a:lnTo>
                                  <a:pt x="1071808" y="119249"/>
                                </a:lnTo>
                                <a:lnTo>
                                  <a:pt x="1074378" y="79465"/>
                                </a:lnTo>
                                <a:lnTo>
                                  <a:pt x="1077051" y="249396"/>
                                </a:lnTo>
                                <a:lnTo>
                                  <a:pt x="1079621" y="202416"/>
                                </a:lnTo>
                                <a:lnTo>
                                  <a:pt x="1082293" y="227705"/>
                                </a:lnTo>
                                <a:lnTo>
                                  <a:pt x="1084863" y="166230"/>
                                </a:lnTo>
                                <a:lnTo>
                                  <a:pt x="1087536" y="180725"/>
                                </a:lnTo>
                                <a:lnTo>
                                  <a:pt x="1090106" y="187921"/>
                                </a:lnTo>
                                <a:lnTo>
                                  <a:pt x="1092676" y="75867"/>
                                </a:lnTo>
                                <a:lnTo>
                                  <a:pt x="1095349" y="169931"/>
                                </a:lnTo>
                                <a:lnTo>
                                  <a:pt x="1097919" y="195220"/>
                                </a:lnTo>
                                <a:lnTo>
                                  <a:pt x="1100592" y="184323"/>
                                </a:lnTo>
                                <a:lnTo>
                                  <a:pt x="1103162" y="213313"/>
                                </a:lnTo>
                                <a:lnTo>
                                  <a:pt x="1105835" y="231303"/>
                                </a:lnTo>
                                <a:lnTo>
                                  <a:pt x="1108405" y="148239"/>
                                </a:lnTo>
                                <a:lnTo>
                                  <a:pt x="1111078" y="206014"/>
                                </a:lnTo>
                                <a:lnTo>
                                  <a:pt x="1113648" y="238602"/>
                                </a:lnTo>
                                <a:lnTo>
                                  <a:pt x="1116321" y="173529"/>
                                </a:lnTo>
                                <a:lnTo>
                                  <a:pt x="1118891" y="216911"/>
                                </a:lnTo>
                                <a:lnTo>
                                  <a:pt x="1121563" y="198818"/>
                                </a:lnTo>
                                <a:lnTo>
                                  <a:pt x="1124133" y="137342"/>
                                </a:lnTo>
                                <a:lnTo>
                                  <a:pt x="1126806" y="224107"/>
                                </a:lnTo>
                                <a:lnTo>
                                  <a:pt x="1129376" y="97558"/>
                                </a:lnTo>
                                <a:lnTo>
                                  <a:pt x="1132049" y="187921"/>
                                </a:lnTo>
                                <a:lnTo>
                                  <a:pt x="1134619" y="101157"/>
                                </a:lnTo>
                                <a:lnTo>
                                  <a:pt x="1137292" y="202416"/>
                                </a:lnTo>
                                <a:lnTo>
                                  <a:pt x="1139862" y="159033"/>
                                </a:lnTo>
                                <a:lnTo>
                                  <a:pt x="1142535" y="169931"/>
                                </a:lnTo>
                                <a:lnTo>
                                  <a:pt x="1145105" y="216911"/>
                                </a:lnTo>
                                <a:lnTo>
                                  <a:pt x="1147778" y="159033"/>
                                </a:lnTo>
                                <a:lnTo>
                                  <a:pt x="1150348" y="166230"/>
                                </a:lnTo>
                                <a:lnTo>
                                  <a:pt x="1153021" y="213313"/>
                                </a:lnTo>
                                <a:lnTo>
                                  <a:pt x="1155591" y="195220"/>
                                </a:lnTo>
                                <a:lnTo>
                                  <a:pt x="1158264" y="159033"/>
                                </a:lnTo>
                                <a:lnTo>
                                  <a:pt x="1160834" y="195220"/>
                                </a:lnTo>
                                <a:lnTo>
                                  <a:pt x="1163506" y="216911"/>
                                </a:lnTo>
                                <a:lnTo>
                                  <a:pt x="1166076" y="140941"/>
                                </a:lnTo>
                                <a:lnTo>
                                  <a:pt x="1168749" y="224107"/>
                                </a:lnTo>
                                <a:lnTo>
                                  <a:pt x="1171319" y="206014"/>
                                </a:lnTo>
                                <a:lnTo>
                                  <a:pt x="1173992" y="133745"/>
                                </a:lnTo>
                                <a:lnTo>
                                  <a:pt x="1176562" y="173529"/>
                                </a:lnTo>
                                <a:lnTo>
                                  <a:pt x="1179235" y="249396"/>
                                </a:lnTo>
                                <a:lnTo>
                                  <a:pt x="1181805" y="137342"/>
                                </a:lnTo>
                                <a:lnTo>
                                  <a:pt x="1184478" y="140941"/>
                                </a:lnTo>
                                <a:lnTo>
                                  <a:pt x="1187048" y="68671"/>
                                </a:lnTo>
                                <a:lnTo>
                                  <a:pt x="1189721" y="137342"/>
                                </a:lnTo>
                                <a:lnTo>
                                  <a:pt x="1192291" y="169931"/>
                                </a:lnTo>
                                <a:lnTo>
                                  <a:pt x="1194964" y="198818"/>
                                </a:lnTo>
                                <a:lnTo>
                                  <a:pt x="1197534" y="209612"/>
                                </a:lnTo>
                                <a:lnTo>
                                  <a:pt x="1200207" y="0"/>
                                </a:lnTo>
                                <a:lnTo>
                                  <a:pt x="1202777" y="148239"/>
                                </a:lnTo>
                                <a:lnTo>
                                  <a:pt x="1205449" y="169931"/>
                                </a:lnTo>
                                <a:lnTo>
                                  <a:pt x="1208019" y="151838"/>
                                </a:lnTo>
                                <a:lnTo>
                                  <a:pt x="1210692" y="148239"/>
                                </a:lnTo>
                                <a:lnTo>
                                  <a:pt x="1213262" y="195220"/>
                                </a:lnTo>
                                <a:lnTo>
                                  <a:pt x="1215935" y="159033"/>
                                </a:lnTo>
                                <a:lnTo>
                                  <a:pt x="1218505" y="137342"/>
                                </a:lnTo>
                                <a:lnTo>
                                  <a:pt x="1221178" y="112053"/>
                                </a:lnTo>
                                <a:lnTo>
                                  <a:pt x="1223748" y="198818"/>
                                </a:lnTo>
                                <a:lnTo>
                                  <a:pt x="1226421" y="184323"/>
                                </a:lnTo>
                                <a:lnTo>
                                  <a:pt x="1228991" y="245798"/>
                                </a:lnTo>
                                <a:lnTo>
                                  <a:pt x="1231561" y="148239"/>
                                </a:lnTo>
                                <a:lnTo>
                                  <a:pt x="1234234" y="216911"/>
                                </a:lnTo>
                                <a:lnTo>
                                  <a:pt x="1236804" y="148239"/>
                                </a:lnTo>
                                <a:lnTo>
                                  <a:pt x="1239477" y="155435"/>
                                </a:lnTo>
                                <a:lnTo>
                                  <a:pt x="1242047" y="162632"/>
                                </a:lnTo>
                                <a:lnTo>
                                  <a:pt x="1244720" y="155435"/>
                                </a:lnTo>
                                <a:lnTo>
                                  <a:pt x="1247290" y="191622"/>
                                </a:lnTo>
                                <a:lnTo>
                                  <a:pt x="1249963" y="126548"/>
                                </a:lnTo>
                                <a:lnTo>
                                  <a:pt x="1252533" y="169931"/>
                                </a:lnTo>
                                <a:lnTo>
                                  <a:pt x="1255205" y="159033"/>
                                </a:lnTo>
                                <a:lnTo>
                                  <a:pt x="1257775" y="202416"/>
                                </a:lnTo>
                                <a:lnTo>
                                  <a:pt x="1260448" y="169931"/>
                                </a:lnTo>
                                <a:lnTo>
                                  <a:pt x="1263018" y="169931"/>
                                </a:lnTo>
                                <a:lnTo>
                                  <a:pt x="1265691" y="126548"/>
                                </a:lnTo>
                                <a:lnTo>
                                  <a:pt x="1268261" y="140941"/>
                                </a:lnTo>
                                <a:lnTo>
                                  <a:pt x="1270934" y="191622"/>
                                </a:lnTo>
                                <a:lnTo>
                                  <a:pt x="1273504" y="159033"/>
                                </a:lnTo>
                                <a:lnTo>
                                  <a:pt x="1276177" y="216911"/>
                                </a:lnTo>
                                <a:lnTo>
                                  <a:pt x="1278747" y="130146"/>
                                </a:lnTo>
                                <a:lnTo>
                                  <a:pt x="1281420" y="155435"/>
                                </a:lnTo>
                                <a:lnTo>
                                  <a:pt x="1283990" y="195220"/>
                                </a:lnTo>
                                <a:lnTo>
                                  <a:pt x="1286663" y="130146"/>
                                </a:lnTo>
                                <a:lnTo>
                                  <a:pt x="1289233" y="267489"/>
                                </a:lnTo>
                                <a:lnTo>
                                  <a:pt x="1291906" y="137342"/>
                                </a:lnTo>
                                <a:lnTo>
                                  <a:pt x="1294476" y="119249"/>
                                </a:lnTo>
                                <a:lnTo>
                                  <a:pt x="1297148" y="187921"/>
                                </a:lnTo>
                                <a:lnTo>
                                  <a:pt x="1299718" y="256695"/>
                                </a:lnTo>
                                <a:lnTo>
                                  <a:pt x="1302391" y="238602"/>
                                </a:lnTo>
                                <a:lnTo>
                                  <a:pt x="1304961" y="177126"/>
                                </a:lnTo>
                                <a:lnTo>
                                  <a:pt x="1307634" y="191622"/>
                                </a:lnTo>
                                <a:lnTo>
                                  <a:pt x="1310204" y="140941"/>
                                </a:lnTo>
                                <a:lnTo>
                                  <a:pt x="1312877" y="155435"/>
                                </a:lnTo>
                                <a:lnTo>
                                  <a:pt x="1315447" y="198818"/>
                                </a:lnTo>
                                <a:lnTo>
                                  <a:pt x="1318120" y="195220"/>
                                </a:lnTo>
                                <a:lnTo>
                                  <a:pt x="1320690" y="191622"/>
                                </a:lnTo>
                                <a:lnTo>
                                  <a:pt x="1323363" y="148239"/>
                                </a:lnTo>
                                <a:lnTo>
                                  <a:pt x="1325933" y="169931"/>
                                </a:lnTo>
                                <a:lnTo>
                                  <a:pt x="1328605" y="126548"/>
                                </a:lnTo>
                                <a:lnTo>
                                  <a:pt x="1331175" y="216911"/>
                                </a:lnTo>
                                <a:lnTo>
                                  <a:pt x="1333848" y="140941"/>
                                </a:lnTo>
                                <a:lnTo>
                                  <a:pt x="1336418" y="274685"/>
                                </a:lnTo>
                                <a:lnTo>
                                  <a:pt x="1339091" y="314470"/>
                                </a:lnTo>
                                <a:lnTo>
                                  <a:pt x="1341661" y="162632"/>
                                </a:lnTo>
                                <a:lnTo>
                                  <a:pt x="1344334" y="195220"/>
                                </a:lnTo>
                                <a:lnTo>
                                  <a:pt x="1346904" y="231303"/>
                                </a:lnTo>
                                <a:lnTo>
                                  <a:pt x="1349577" y="195220"/>
                                </a:lnTo>
                                <a:lnTo>
                                  <a:pt x="1352147" y="227705"/>
                                </a:lnTo>
                                <a:lnTo>
                                  <a:pt x="1354820" y="224107"/>
                                </a:lnTo>
                                <a:lnTo>
                                  <a:pt x="1357390" y="166230"/>
                                </a:lnTo>
                                <a:lnTo>
                                  <a:pt x="1360063" y="97558"/>
                                </a:lnTo>
                                <a:lnTo>
                                  <a:pt x="1362633" y="177126"/>
                                </a:lnTo>
                                <a:lnTo>
                                  <a:pt x="1365203" y="126548"/>
                                </a:lnTo>
                                <a:lnTo>
                                  <a:pt x="1367876" y="216911"/>
                                </a:lnTo>
                                <a:lnTo>
                                  <a:pt x="1370446" y="169931"/>
                                </a:lnTo>
                                <a:lnTo>
                                  <a:pt x="1373119" y="238602"/>
                                </a:lnTo>
                                <a:lnTo>
                                  <a:pt x="1375689" y="166230"/>
                                </a:lnTo>
                                <a:lnTo>
                                  <a:pt x="1378361" y="198818"/>
                                </a:lnTo>
                                <a:lnTo>
                                  <a:pt x="1380931" y="112053"/>
                                </a:lnTo>
                                <a:lnTo>
                                  <a:pt x="1383604" y="227705"/>
                                </a:lnTo>
                                <a:lnTo>
                                  <a:pt x="1386174" y="235004"/>
                                </a:lnTo>
                                <a:lnTo>
                                  <a:pt x="1388847" y="151838"/>
                                </a:lnTo>
                                <a:lnTo>
                                  <a:pt x="1391417" y="169931"/>
                                </a:lnTo>
                                <a:lnTo>
                                  <a:pt x="1394090" y="180725"/>
                                </a:lnTo>
                                <a:lnTo>
                                  <a:pt x="1396660" y="271087"/>
                                </a:lnTo>
                                <a:lnTo>
                                  <a:pt x="1399333" y="140941"/>
                                </a:lnTo>
                                <a:lnTo>
                                  <a:pt x="1401903" y="151838"/>
                                </a:lnTo>
                                <a:lnTo>
                                  <a:pt x="1404576" y="191622"/>
                                </a:lnTo>
                                <a:lnTo>
                                  <a:pt x="1407146" y="140941"/>
                                </a:lnTo>
                                <a:lnTo>
                                  <a:pt x="1409819" y="307273"/>
                                </a:lnTo>
                                <a:lnTo>
                                  <a:pt x="1412389" y="180725"/>
                                </a:lnTo>
                                <a:lnTo>
                                  <a:pt x="1415062" y="144539"/>
                                </a:lnTo>
                                <a:lnTo>
                                  <a:pt x="1417632" y="184323"/>
                                </a:lnTo>
                                <a:lnTo>
                                  <a:pt x="1420304" y="206014"/>
                                </a:lnTo>
                                <a:lnTo>
                                  <a:pt x="1422874" y="148239"/>
                                </a:lnTo>
                                <a:lnTo>
                                  <a:pt x="1425547" y="155435"/>
                                </a:lnTo>
                                <a:lnTo>
                                  <a:pt x="1428117" y="216911"/>
                                </a:lnTo>
                                <a:lnTo>
                                  <a:pt x="1430790" y="162632"/>
                                </a:lnTo>
                                <a:lnTo>
                                  <a:pt x="1433360" y="162632"/>
                                </a:lnTo>
                                <a:lnTo>
                                  <a:pt x="1436033" y="140941"/>
                                </a:lnTo>
                                <a:lnTo>
                                  <a:pt x="1438603" y="169931"/>
                                </a:lnTo>
                                <a:lnTo>
                                  <a:pt x="1441276" y="187921"/>
                                </a:lnTo>
                                <a:lnTo>
                                  <a:pt x="1443846" y="169931"/>
                                </a:lnTo>
                                <a:lnTo>
                                  <a:pt x="1446519" y="166230"/>
                                </a:lnTo>
                                <a:lnTo>
                                  <a:pt x="1449089" y="140941"/>
                                </a:lnTo>
                                <a:lnTo>
                                  <a:pt x="1451762" y="137342"/>
                                </a:lnTo>
                                <a:lnTo>
                                  <a:pt x="1454332" y="187921"/>
                                </a:lnTo>
                                <a:lnTo>
                                  <a:pt x="1457005" y="144539"/>
                                </a:lnTo>
                                <a:lnTo>
                                  <a:pt x="1459575" y="162632"/>
                                </a:lnTo>
                                <a:lnTo>
                                  <a:pt x="1462247" y="216911"/>
                                </a:lnTo>
                                <a:lnTo>
                                  <a:pt x="1464817" y="173529"/>
                                </a:lnTo>
                                <a:lnTo>
                                  <a:pt x="1467490" y="137342"/>
                                </a:lnTo>
                                <a:lnTo>
                                  <a:pt x="1470060" y="144539"/>
                                </a:lnTo>
                                <a:lnTo>
                                  <a:pt x="1472733" y="177126"/>
                                </a:lnTo>
                                <a:lnTo>
                                  <a:pt x="1475303" y="220509"/>
                                </a:lnTo>
                                <a:lnTo>
                                  <a:pt x="1477976" y="206014"/>
                                </a:lnTo>
                                <a:lnTo>
                                  <a:pt x="1480546" y="242200"/>
                                </a:lnTo>
                                <a:lnTo>
                                  <a:pt x="1483219" y="180725"/>
                                </a:lnTo>
                                <a:lnTo>
                                  <a:pt x="1485789" y="202416"/>
                                </a:lnTo>
                                <a:lnTo>
                                  <a:pt x="1488462" y="173529"/>
                                </a:lnTo>
                                <a:lnTo>
                                  <a:pt x="1491032" y="159033"/>
                                </a:lnTo>
                                <a:lnTo>
                                  <a:pt x="1493705" y="144539"/>
                                </a:lnTo>
                                <a:lnTo>
                                  <a:pt x="1496275" y="195220"/>
                                </a:lnTo>
                                <a:lnTo>
                                  <a:pt x="1498845" y="173529"/>
                                </a:lnTo>
                                <a:lnTo>
                                  <a:pt x="1501518" y="216911"/>
                                </a:lnTo>
                                <a:lnTo>
                                  <a:pt x="1504088" y="238602"/>
                                </a:lnTo>
                                <a:lnTo>
                                  <a:pt x="1506761" y="144539"/>
                                </a:lnTo>
                                <a:lnTo>
                                  <a:pt x="1509331" y="206014"/>
                                </a:lnTo>
                                <a:lnTo>
                                  <a:pt x="1512003" y="137342"/>
                                </a:lnTo>
                                <a:lnTo>
                                  <a:pt x="1514573" y="252994"/>
                                </a:lnTo>
                                <a:lnTo>
                                  <a:pt x="1517246" y="173529"/>
                                </a:lnTo>
                                <a:lnTo>
                                  <a:pt x="1519816" y="195220"/>
                                </a:lnTo>
                                <a:lnTo>
                                  <a:pt x="1522489" y="184323"/>
                                </a:lnTo>
                                <a:lnTo>
                                  <a:pt x="1525059" y="144539"/>
                                </a:lnTo>
                                <a:lnTo>
                                  <a:pt x="1527732" y="187921"/>
                                </a:lnTo>
                                <a:lnTo>
                                  <a:pt x="1530302" y="216911"/>
                                </a:lnTo>
                                <a:lnTo>
                                  <a:pt x="1532975" y="177126"/>
                                </a:lnTo>
                                <a:lnTo>
                                  <a:pt x="1535545" y="267489"/>
                                </a:lnTo>
                                <a:lnTo>
                                  <a:pt x="1538218" y="133745"/>
                                </a:lnTo>
                                <a:lnTo>
                                  <a:pt x="1540788" y="184323"/>
                                </a:lnTo>
                                <a:lnTo>
                                  <a:pt x="1543460" y="187921"/>
                                </a:lnTo>
                                <a:lnTo>
                                  <a:pt x="1546030" y="224107"/>
                                </a:lnTo>
                                <a:lnTo>
                                  <a:pt x="1548703" y="213313"/>
                                </a:lnTo>
                                <a:lnTo>
                                  <a:pt x="1551273" y="169931"/>
                                </a:lnTo>
                                <a:lnTo>
                                  <a:pt x="1553946" y="177126"/>
                                </a:lnTo>
                                <a:lnTo>
                                  <a:pt x="1556516" y="195220"/>
                                </a:lnTo>
                                <a:lnTo>
                                  <a:pt x="1559189" y="133745"/>
                                </a:lnTo>
                                <a:lnTo>
                                  <a:pt x="1561759" y="198818"/>
                                </a:lnTo>
                                <a:lnTo>
                                  <a:pt x="1564432" y="126548"/>
                                </a:lnTo>
                                <a:lnTo>
                                  <a:pt x="1567002" y="206014"/>
                                </a:lnTo>
                                <a:lnTo>
                                  <a:pt x="1569675" y="140941"/>
                                </a:lnTo>
                                <a:lnTo>
                                  <a:pt x="1572245" y="206014"/>
                                </a:lnTo>
                                <a:lnTo>
                                  <a:pt x="1574918" y="180725"/>
                                </a:lnTo>
                                <a:lnTo>
                                  <a:pt x="1577488" y="220509"/>
                                </a:lnTo>
                                <a:lnTo>
                                  <a:pt x="1580161" y="115651"/>
                                </a:lnTo>
                                <a:lnTo>
                                  <a:pt x="1582731" y="173529"/>
                                </a:lnTo>
                                <a:lnTo>
                                  <a:pt x="1585403" y="108455"/>
                                </a:lnTo>
                                <a:lnTo>
                                  <a:pt x="1587974" y="216911"/>
                                </a:lnTo>
                                <a:lnTo>
                                  <a:pt x="1590646" y="133745"/>
                                </a:lnTo>
                                <a:lnTo>
                                  <a:pt x="1593216" y="238602"/>
                                </a:lnTo>
                                <a:lnTo>
                                  <a:pt x="1595889" y="173529"/>
                                </a:lnTo>
                                <a:lnTo>
                                  <a:pt x="1598459" y="238602"/>
                                </a:lnTo>
                                <a:lnTo>
                                  <a:pt x="1601132" y="249396"/>
                                </a:lnTo>
                                <a:lnTo>
                                  <a:pt x="1603702" y="133745"/>
                                </a:lnTo>
                                <a:lnTo>
                                  <a:pt x="1606375" y="155435"/>
                                </a:lnTo>
                                <a:lnTo>
                                  <a:pt x="1608945" y="245798"/>
                                </a:lnTo>
                                <a:lnTo>
                                  <a:pt x="1611618" y="224107"/>
                                </a:lnTo>
                                <a:lnTo>
                                  <a:pt x="1614188" y="108455"/>
                                </a:lnTo>
                                <a:lnTo>
                                  <a:pt x="1616861" y="220509"/>
                                </a:lnTo>
                                <a:lnTo>
                                  <a:pt x="1619431" y="162632"/>
                                </a:lnTo>
                                <a:lnTo>
                                  <a:pt x="1622104" y="216911"/>
                                </a:lnTo>
                                <a:lnTo>
                                  <a:pt x="1624674" y="242200"/>
                                </a:lnTo>
                                <a:lnTo>
                                  <a:pt x="1627346" y="177126"/>
                                </a:lnTo>
                                <a:lnTo>
                                  <a:pt x="1629916" y="216911"/>
                                </a:lnTo>
                                <a:lnTo>
                                  <a:pt x="1632590" y="242200"/>
                                </a:lnTo>
                                <a:lnTo>
                                  <a:pt x="1635160" y="173529"/>
                                </a:lnTo>
                                <a:lnTo>
                                  <a:pt x="1637730" y="169931"/>
                                </a:lnTo>
                                <a:lnTo>
                                  <a:pt x="1640402" y="169931"/>
                                </a:lnTo>
                                <a:lnTo>
                                  <a:pt x="1642972" y="68671"/>
                                </a:lnTo>
                                <a:lnTo>
                                  <a:pt x="1645645" y="162632"/>
                                </a:lnTo>
                                <a:lnTo>
                                  <a:pt x="1648215" y="122848"/>
                                </a:lnTo>
                                <a:lnTo>
                                  <a:pt x="1650888" y="169931"/>
                                </a:lnTo>
                                <a:lnTo>
                                  <a:pt x="1653458" y="115651"/>
                                </a:lnTo>
                                <a:lnTo>
                                  <a:pt x="1656131" y="159033"/>
                                </a:lnTo>
                                <a:lnTo>
                                  <a:pt x="1658701" y="206014"/>
                                </a:lnTo>
                                <a:lnTo>
                                  <a:pt x="1661374" y="202416"/>
                                </a:lnTo>
                                <a:lnTo>
                                  <a:pt x="1663944" y="206014"/>
                                </a:lnTo>
                                <a:lnTo>
                                  <a:pt x="1666617" y="245798"/>
                                </a:lnTo>
                                <a:lnTo>
                                  <a:pt x="1669187" y="159033"/>
                                </a:lnTo>
                                <a:lnTo>
                                  <a:pt x="1671860" y="162632"/>
                                </a:lnTo>
                                <a:lnTo>
                                  <a:pt x="1674430" y="140941"/>
                                </a:lnTo>
                                <a:lnTo>
                                  <a:pt x="1677102" y="187921"/>
                                </a:lnTo>
                                <a:lnTo>
                                  <a:pt x="1679672" y="130146"/>
                                </a:lnTo>
                                <a:lnTo>
                                  <a:pt x="1682345" y="227705"/>
                                </a:lnTo>
                                <a:lnTo>
                                  <a:pt x="1684915" y="140941"/>
                                </a:lnTo>
                                <a:lnTo>
                                  <a:pt x="1687588" y="90362"/>
                                </a:lnTo>
                                <a:lnTo>
                                  <a:pt x="1690158" y="206014"/>
                                </a:lnTo>
                                <a:lnTo>
                                  <a:pt x="1692831" y="140941"/>
                                </a:lnTo>
                                <a:lnTo>
                                  <a:pt x="1695401" y="220509"/>
                                </a:lnTo>
                                <a:lnTo>
                                  <a:pt x="1698074" y="122848"/>
                                </a:lnTo>
                                <a:lnTo>
                                  <a:pt x="1700644" y="166230"/>
                                </a:lnTo>
                                <a:lnTo>
                                  <a:pt x="1703317" y="187921"/>
                                </a:lnTo>
                                <a:lnTo>
                                  <a:pt x="1705887" y="155435"/>
                                </a:lnTo>
                                <a:lnTo>
                                  <a:pt x="1708560" y="260293"/>
                                </a:lnTo>
                                <a:lnTo>
                                  <a:pt x="1711130" y="252994"/>
                                </a:lnTo>
                                <a:lnTo>
                                  <a:pt x="1713802" y="285582"/>
                                </a:lnTo>
                                <a:lnTo>
                                  <a:pt x="1716373" y="184323"/>
                                </a:lnTo>
                                <a:lnTo>
                                  <a:pt x="1719046" y="195220"/>
                                </a:lnTo>
                                <a:lnTo>
                                  <a:pt x="1721616" y="202416"/>
                                </a:lnTo>
                                <a:lnTo>
                                  <a:pt x="1724289" y="249396"/>
                                </a:lnTo>
                                <a:lnTo>
                                  <a:pt x="1726858" y="108455"/>
                                </a:lnTo>
                                <a:lnTo>
                                  <a:pt x="1729531" y="162632"/>
                                </a:lnTo>
                                <a:lnTo>
                                  <a:pt x="1732101" y="173529"/>
                                </a:lnTo>
                                <a:lnTo>
                                  <a:pt x="1734774" y="148239"/>
                                </a:lnTo>
                                <a:lnTo>
                                  <a:pt x="1737344" y="213313"/>
                                </a:lnTo>
                                <a:lnTo>
                                  <a:pt x="1740017" y="245798"/>
                                </a:lnTo>
                                <a:lnTo>
                                  <a:pt x="1742587" y="130146"/>
                                </a:lnTo>
                                <a:lnTo>
                                  <a:pt x="1745260" y="169931"/>
                                </a:lnTo>
                                <a:lnTo>
                                  <a:pt x="1747830" y="213313"/>
                                </a:lnTo>
                                <a:lnTo>
                                  <a:pt x="1750503" y="159033"/>
                                </a:lnTo>
                                <a:lnTo>
                                  <a:pt x="1753073" y="191622"/>
                                </a:lnTo>
                                <a:lnTo>
                                  <a:pt x="1755746" y="137342"/>
                                </a:lnTo>
                                <a:lnTo>
                                  <a:pt x="1758316" y="169931"/>
                                </a:lnTo>
                                <a:lnTo>
                                  <a:pt x="1760988" y="216911"/>
                                </a:lnTo>
                                <a:lnTo>
                                  <a:pt x="1763558" y="213313"/>
                                </a:lnTo>
                                <a:lnTo>
                                  <a:pt x="1766231" y="191622"/>
                                </a:lnTo>
                                <a:lnTo>
                                  <a:pt x="1768801" y="231303"/>
                                </a:lnTo>
                                <a:lnTo>
                                  <a:pt x="1771371" y="245798"/>
                                </a:lnTo>
                                <a:lnTo>
                                  <a:pt x="1774044" y="220509"/>
                                </a:lnTo>
                                <a:lnTo>
                                  <a:pt x="1776614" y="252994"/>
                                </a:lnTo>
                                <a:lnTo>
                                  <a:pt x="1779287" y="191622"/>
                                </a:lnTo>
                                <a:lnTo>
                                  <a:pt x="1781857" y="140941"/>
                                </a:lnTo>
                                <a:lnTo>
                                  <a:pt x="1784530" y="180725"/>
                                </a:lnTo>
                                <a:lnTo>
                                  <a:pt x="1787100" y="245798"/>
                                </a:lnTo>
                                <a:lnTo>
                                  <a:pt x="1789773" y="169931"/>
                                </a:lnTo>
                                <a:lnTo>
                                  <a:pt x="1792343" y="191622"/>
                                </a:lnTo>
                                <a:lnTo>
                                  <a:pt x="1795016" y="198818"/>
                                </a:lnTo>
                                <a:lnTo>
                                  <a:pt x="1797586" y="173529"/>
                                </a:lnTo>
                                <a:lnTo>
                                  <a:pt x="1800258" y="169931"/>
                                </a:lnTo>
                                <a:lnTo>
                                  <a:pt x="1802829" y="260293"/>
                                </a:lnTo>
                                <a:lnTo>
                                  <a:pt x="1805501" y="144539"/>
                                </a:lnTo>
                                <a:lnTo>
                                  <a:pt x="1808071" y="166230"/>
                                </a:lnTo>
                                <a:lnTo>
                                  <a:pt x="1810744" y="191622"/>
                                </a:lnTo>
                                <a:lnTo>
                                  <a:pt x="1813314" y="169931"/>
                                </a:lnTo>
                                <a:lnTo>
                                  <a:pt x="1815987" y="206014"/>
                                </a:lnTo>
                                <a:lnTo>
                                  <a:pt x="1818557" y="133745"/>
                                </a:lnTo>
                                <a:lnTo>
                                  <a:pt x="1821230" y="187921"/>
                                </a:lnTo>
                                <a:lnTo>
                                  <a:pt x="1823800" y="119249"/>
                                </a:lnTo>
                                <a:lnTo>
                                  <a:pt x="1826473" y="151838"/>
                                </a:lnTo>
                                <a:lnTo>
                                  <a:pt x="1829043" y="144539"/>
                                </a:lnTo>
                                <a:lnTo>
                                  <a:pt x="1831716" y="155435"/>
                                </a:lnTo>
                                <a:lnTo>
                                  <a:pt x="1834286" y="209612"/>
                                </a:lnTo>
                                <a:lnTo>
                                  <a:pt x="1836958" y="159033"/>
                                </a:lnTo>
                                <a:lnTo>
                                  <a:pt x="1839529" y="151838"/>
                                </a:lnTo>
                                <a:lnTo>
                                  <a:pt x="1842202" y="202416"/>
                                </a:lnTo>
                                <a:lnTo>
                                  <a:pt x="1844772" y="173529"/>
                                </a:lnTo>
                                <a:lnTo>
                                  <a:pt x="1847445" y="267489"/>
                                </a:lnTo>
                                <a:lnTo>
                                  <a:pt x="1850014" y="235004"/>
                                </a:lnTo>
                                <a:lnTo>
                                  <a:pt x="1852687" y="220509"/>
                                </a:lnTo>
                                <a:lnTo>
                                  <a:pt x="1855257" y="209612"/>
                                </a:lnTo>
                                <a:lnTo>
                                  <a:pt x="1857930" y="231303"/>
                                </a:lnTo>
                                <a:lnTo>
                                  <a:pt x="1860500" y="169931"/>
                                </a:lnTo>
                                <a:lnTo>
                                  <a:pt x="1863173" y="206014"/>
                                </a:lnTo>
                                <a:lnTo>
                                  <a:pt x="1865743" y="278386"/>
                                </a:lnTo>
                                <a:lnTo>
                                  <a:pt x="1868416" y="198818"/>
                                </a:lnTo>
                                <a:lnTo>
                                  <a:pt x="1870986" y="238602"/>
                                </a:lnTo>
                                <a:lnTo>
                                  <a:pt x="1873659" y="209612"/>
                                </a:lnTo>
                                <a:lnTo>
                                  <a:pt x="1876229" y="137342"/>
                                </a:lnTo>
                                <a:lnTo>
                                  <a:pt x="1878902" y="115651"/>
                                </a:lnTo>
                                <a:lnTo>
                                  <a:pt x="1881472" y="148239"/>
                                </a:lnTo>
                                <a:lnTo>
                                  <a:pt x="1884144" y="198818"/>
                                </a:lnTo>
                                <a:lnTo>
                                  <a:pt x="1886714" y="202416"/>
                                </a:lnTo>
                                <a:lnTo>
                                  <a:pt x="1889387" y="133745"/>
                                </a:lnTo>
                                <a:lnTo>
                                  <a:pt x="1891957" y="86764"/>
                                </a:lnTo>
                                <a:lnTo>
                                  <a:pt x="1894630" y="169931"/>
                                </a:lnTo>
                                <a:lnTo>
                                  <a:pt x="1897201" y="184323"/>
                                </a:lnTo>
                                <a:lnTo>
                                  <a:pt x="1899873" y="86764"/>
                                </a:lnTo>
                                <a:lnTo>
                                  <a:pt x="1902443" y="108455"/>
                                </a:lnTo>
                                <a:lnTo>
                                  <a:pt x="1905013" y="184323"/>
                                </a:lnTo>
                                <a:lnTo>
                                  <a:pt x="1907686" y="198818"/>
                                </a:lnTo>
                                <a:lnTo>
                                  <a:pt x="1910256" y="177126"/>
                                </a:lnTo>
                                <a:lnTo>
                                  <a:pt x="1912929" y="231303"/>
                                </a:lnTo>
                                <a:lnTo>
                                  <a:pt x="1915499" y="256695"/>
                                </a:lnTo>
                                <a:lnTo>
                                  <a:pt x="1918172" y="18093"/>
                                </a:lnTo>
                                <a:lnTo>
                                  <a:pt x="1920742" y="177126"/>
                                </a:lnTo>
                                <a:lnTo>
                                  <a:pt x="1923414" y="231303"/>
                                </a:lnTo>
                                <a:lnTo>
                                  <a:pt x="1925985" y="195220"/>
                                </a:lnTo>
                                <a:lnTo>
                                  <a:pt x="1928658" y="151838"/>
                                </a:lnTo>
                                <a:lnTo>
                                  <a:pt x="1931228" y="21691"/>
                                </a:lnTo>
                                <a:lnTo>
                                  <a:pt x="1933900" y="238602"/>
                                </a:lnTo>
                                <a:lnTo>
                                  <a:pt x="1936470" y="144539"/>
                                </a:lnTo>
                                <a:lnTo>
                                  <a:pt x="1939143" y="245798"/>
                                </a:lnTo>
                                <a:lnTo>
                                  <a:pt x="1941713" y="271087"/>
                                </a:lnTo>
                                <a:lnTo>
                                  <a:pt x="1944386" y="198818"/>
                                </a:lnTo>
                                <a:lnTo>
                                  <a:pt x="1946956" y="151838"/>
                                </a:lnTo>
                                <a:lnTo>
                                  <a:pt x="1949629" y="180725"/>
                                </a:lnTo>
                                <a:lnTo>
                                  <a:pt x="1952199" y="133745"/>
                                </a:lnTo>
                                <a:lnTo>
                                  <a:pt x="1954872" y="159033"/>
                                </a:lnTo>
                                <a:lnTo>
                                  <a:pt x="1957442" y="180725"/>
                                </a:lnTo>
                                <a:lnTo>
                                  <a:pt x="1960115" y="187921"/>
                                </a:lnTo>
                                <a:lnTo>
                                  <a:pt x="1962685" y="140941"/>
                                </a:lnTo>
                                <a:lnTo>
                                  <a:pt x="1965358" y="159033"/>
                                </a:lnTo>
                                <a:lnTo>
                                  <a:pt x="1967928" y="252994"/>
                                </a:lnTo>
                                <a:lnTo>
                                  <a:pt x="1970601" y="245798"/>
                                </a:lnTo>
                                <a:lnTo>
                                  <a:pt x="1973170" y="126548"/>
                                </a:lnTo>
                                <a:lnTo>
                                  <a:pt x="1975843" y="151838"/>
                                </a:lnTo>
                                <a:lnTo>
                                  <a:pt x="1978413" y="180725"/>
                                </a:lnTo>
                                <a:lnTo>
                                  <a:pt x="1981086" y="144539"/>
                                </a:lnTo>
                                <a:lnTo>
                                  <a:pt x="1983656" y="202416"/>
                                </a:lnTo>
                                <a:lnTo>
                                  <a:pt x="1986329" y="187921"/>
                                </a:lnTo>
                                <a:lnTo>
                                  <a:pt x="1988899" y="198818"/>
                                </a:lnTo>
                                <a:lnTo>
                                  <a:pt x="1991572" y="249396"/>
                                </a:lnTo>
                                <a:lnTo>
                                  <a:pt x="1994142" y="274685"/>
                                </a:lnTo>
                                <a:lnTo>
                                  <a:pt x="1996815" y="180725"/>
                                </a:lnTo>
                                <a:lnTo>
                                  <a:pt x="1999385" y="209612"/>
                                </a:lnTo>
                                <a:lnTo>
                                  <a:pt x="2002058" y="101157"/>
                                </a:lnTo>
                                <a:lnTo>
                                  <a:pt x="2004628" y="126548"/>
                                </a:lnTo>
                                <a:lnTo>
                                  <a:pt x="2007301" y="148239"/>
                                </a:lnTo>
                                <a:lnTo>
                                  <a:pt x="2009870" y="202416"/>
                                </a:lnTo>
                                <a:lnTo>
                                  <a:pt x="2012544" y="235004"/>
                                </a:lnTo>
                                <a:lnTo>
                                  <a:pt x="2015113" y="231303"/>
                                </a:lnTo>
                                <a:lnTo>
                                  <a:pt x="2017786" y="187921"/>
                                </a:lnTo>
                                <a:lnTo>
                                  <a:pt x="2020357" y="224107"/>
                                </a:lnTo>
                                <a:lnTo>
                                  <a:pt x="2023029" y="162632"/>
                                </a:lnTo>
                                <a:lnTo>
                                  <a:pt x="2025599" y="245798"/>
                                </a:lnTo>
                                <a:lnTo>
                                  <a:pt x="2028272" y="206014"/>
                                </a:lnTo>
                                <a:lnTo>
                                  <a:pt x="2030842" y="209612"/>
                                </a:lnTo>
                                <a:lnTo>
                                  <a:pt x="2033515" y="184323"/>
                                </a:lnTo>
                                <a:lnTo>
                                  <a:pt x="2036085" y="148239"/>
                                </a:lnTo>
                                <a:lnTo>
                                  <a:pt x="2038758" y="166230"/>
                                </a:lnTo>
                                <a:lnTo>
                                  <a:pt x="2041328" y="162632"/>
                                </a:lnTo>
                                <a:lnTo>
                                  <a:pt x="2043898" y="173529"/>
                                </a:lnTo>
                                <a:lnTo>
                                  <a:pt x="2046571" y="86764"/>
                                </a:lnTo>
                                <a:lnTo>
                                  <a:pt x="2049141" y="86764"/>
                                </a:lnTo>
                                <a:lnTo>
                                  <a:pt x="2051814" y="191622"/>
                                </a:lnTo>
                                <a:lnTo>
                                  <a:pt x="2054384" y="231303"/>
                                </a:lnTo>
                                <a:lnTo>
                                  <a:pt x="2057057" y="159033"/>
                                </a:lnTo>
                                <a:lnTo>
                                  <a:pt x="2059626" y="119249"/>
                                </a:lnTo>
                                <a:lnTo>
                                  <a:pt x="2062300" y="202416"/>
                                </a:lnTo>
                                <a:lnTo>
                                  <a:pt x="2064869" y="130146"/>
                                </a:lnTo>
                                <a:lnTo>
                                  <a:pt x="2067542" y="198818"/>
                                </a:lnTo>
                                <a:lnTo>
                                  <a:pt x="2070112" y="173529"/>
                                </a:lnTo>
                                <a:lnTo>
                                  <a:pt x="2072785" y="209612"/>
                                </a:lnTo>
                                <a:lnTo>
                                  <a:pt x="2075355" y="242200"/>
                                </a:lnTo>
                                <a:lnTo>
                                  <a:pt x="2078028" y="191622"/>
                                </a:lnTo>
                                <a:lnTo>
                                  <a:pt x="2080598" y="184323"/>
                                </a:lnTo>
                                <a:lnTo>
                                  <a:pt x="2083271" y="137342"/>
                                </a:lnTo>
                                <a:lnTo>
                                  <a:pt x="2085841" y="202416"/>
                                </a:lnTo>
                                <a:lnTo>
                                  <a:pt x="2088514" y="213313"/>
                                </a:lnTo>
                                <a:lnTo>
                                  <a:pt x="2091084" y="202416"/>
                                </a:lnTo>
                                <a:lnTo>
                                  <a:pt x="2093757" y="140941"/>
                                </a:lnTo>
                                <a:lnTo>
                                  <a:pt x="2096327" y="191622"/>
                                </a:lnTo>
                                <a:lnTo>
                                  <a:pt x="2098999" y="184323"/>
                                </a:lnTo>
                                <a:lnTo>
                                  <a:pt x="2101570" y="166230"/>
                                </a:lnTo>
                                <a:lnTo>
                                  <a:pt x="2104242" y="198818"/>
                                </a:lnTo>
                                <a:lnTo>
                                  <a:pt x="2106813" y="252994"/>
                                </a:lnTo>
                                <a:lnTo>
                                  <a:pt x="2109485" y="119249"/>
                                </a:lnTo>
                                <a:lnTo>
                                  <a:pt x="2112055" y="101157"/>
                                </a:lnTo>
                                <a:lnTo>
                                  <a:pt x="2114728" y="162632"/>
                                </a:lnTo>
                                <a:lnTo>
                                  <a:pt x="2117298" y="140941"/>
                                </a:lnTo>
                                <a:lnTo>
                                  <a:pt x="2119971" y="162632"/>
                                </a:lnTo>
                                <a:lnTo>
                                  <a:pt x="2122541" y="206014"/>
                                </a:lnTo>
                                <a:lnTo>
                                  <a:pt x="2125214" y="97558"/>
                                </a:lnTo>
                                <a:lnTo>
                                  <a:pt x="2127784" y="202416"/>
                                </a:lnTo>
                                <a:lnTo>
                                  <a:pt x="2130457" y="112053"/>
                                </a:lnTo>
                                <a:lnTo>
                                  <a:pt x="2133027" y="195220"/>
                                </a:lnTo>
                                <a:lnTo>
                                  <a:pt x="2135700" y="198818"/>
                                </a:lnTo>
                                <a:lnTo>
                                  <a:pt x="2138270" y="162632"/>
                                </a:lnTo>
                                <a:lnTo>
                                  <a:pt x="2140942" y="148239"/>
                                </a:lnTo>
                                <a:lnTo>
                                  <a:pt x="2143513" y="169931"/>
                                </a:lnTo>
                                <a:lnTo>
                                  <a:pt x="2146185" y="119249"/>
                                </a:lnTo>
                                <a:lnTo>
                                  <a:pt x="2148756" y="112053"/>
                                </a:lnTo>
                                <a:lnTo>
                                  <a:pt x="2151428" y="144539"/>
                                </a:lnTo>
                                <a:lnTo>
                                  <a:pt x="2153998" y="68671"/>
                                </a:lnTo>
                                <a:lnTo>
                                  <a:pt x="2156671" y="101157"/>
                                </a:lnTo>
                                <a:lnTo>
                                  <a:pt x="2159241" y="187921"/>
                                </a:lnTo>
                                <a:lnTo>
                                  <a:pt x="2161914" y="213313"/>
                                </a:lnTo>
                                <a:lnTo>
                                  <a:pt x="2164484" y="144539"/>
                                </a:lnTo>
                                <a:lnTo>
                                  <a:pt x="2167157" y="202416"/>
                                </a:lnTo>
                                <a:lnTo>
                                  <a:pt x="2169727" y="249396"/>
                                </a:lnTo>
                                <a:lnTo>
                                  <a:pt x="2172400" y="231303"/>
                                </a:lnTo>
                                <a:lnTo>
                                  <a:pt x="2174970" y="140941"/>
                                </a:lnTo>
                                <a:lnTo>
                                  <a:pt x="2177540" y="180725"/>
                                </a:lnTo>
                                <a:lnTo>
                                  <a:pt x="2180213" y="216911"/>
                                </a:lnTo>
                                <a:lnTo>
                                  <a:pt x="2182783" y="195220"/>
                                </a:lnTo>
                                <a:lnTo>
                                  <a:pt x="2185455" y="162632"/>
                                </a:lnTo>
                                <a:lnTo>
                                  <a:pt x="2188025" y="227705"/>
                                </a:lnTo>
                                <a:lnTo>
                                  <a:pt x="2190698" y="140941"/>
                                </a:lnTo>
                                <a:lnTo>
                                  <a:pt x="2193269" y="122848"/>
                                </a:lnTo>
                                <a:lnTo>
                                  <a:pt x="2195941" y="104857"/>
                                </a:lnTo>
                                <a:lnTo>
                                  <a:pt x="2198512" y="177126"/>
                                </a:lnTo>
                                <a:lnTo>
                                  <a:pt x="2201184" y="202416"/>
                                </a:lnTo>
                                <a:lnTo>
                                  <a:pt x="2203754" y="97558"/>
                                </a:lnTo>
                                <a:lnTo>
                                  <a:pt x="2206427" y="180725"/>
                                </a:lnTo>
                                <a:lnTo>
                                  <a:pt x="2208997" y="144539"/>
                                </a:lnTo>
                                <a:lnTo>
                                  <a:pt x="2211670" y="169931"/>
                                </a:lnTo>
                                <a:lnTo>
                                  <a:pt x="2214240" y="206014"/>
                                </a:lnTo>
                                <a:lnTo>
                                  <a:pt x="2216913" y="209612"/>
                                </a:lnTo>
                                <a:lnTo>
                                  <a:pt x="2219482" y="184323"/>
                                </a:lnTo>
                                <a:lnTo>
                                  <a:pt x="2222156" y="202416"/>
                                </a:lnTo>
                                <a:lnTo>
                                  <a:pt x="2224726" y="144539"/>
                                </a:lnTo>
                                <a:lnTo>
                                  <a:pt x="2227399" y="231303"/>
                                </a:lnTo>
                                <a:lnTo>
                                  <a:pt x="2229969" y="159033"/>
                                </a:lnTo>
                                <a:lnTo>
                                  <a:pt x="2232641" y="238602"/>
                                </a:lnTo>
                                <a:lnTo>
                                  <a:pt x="2235211" y="242200"/>
                                </a:lnTo>
                                <a:lnTo>
                                  <a:pt x="2237884" y="216911"/>
                                </a:lnTo>
                                <a:lnTo>
                                  <a:pt x="2240454" y="198818"/>
                                </a:lnTo>
                                <a:lnTo>
                                  <a:pt x="2243127" y="162632"/>
                                </a:lnTo>
                                <a:lnTo>
                                  <a:pt x="2245697" y="187921"/>
                                </a:lnTo>
                                <a:lnTo>
                                  <a:pt x="2248370" y="191622"/>
                                </a:lnTo>
                                <a:lnTo>
                                  <a:pt x="2250940" y="260293"/>
                                </a:lnTo>
                                <a:lnTo>
                                  <a:pt x="2253613" y="231303"/>
                                </a:lnTo>
                                <a:lnTo>
                                  <a:pt x="2256183" y="245798"/>
                                </a:lnTo>
                                <a:lnTo>
                                  <a:pt x="2258856" y="173529"/>
                                </a:lnTo>
                                <a:lnTo>
                                  <a:pt x="2261426" y="198818"/>
                                </a:lnTo>
                                <a:lnTo>
                                  <a:pt x="2264099" y="173529"/>
                                </a:lnTo>
                                <a:lnTo>
                                  <a:pt x="2266669" y="195220"/>
                                </a:lnTo>
                                <a:lnTo>
                                  <a:pt x="2269341" y="155435"/>
                                </a:lnTo>
                                <a:lnTo>
                                  <a:pt x="2271911" y="231303"/>
                                </a:lnTo>
                                <a:lnTo>
                                  <a:pt x="2274585" y="224107"/>
                                </a:lnTo>
                                <a:lnTo>
                                  <a:pt x="2277154" y="191622"/>
                                </a:lnTo>
                                <a:lnTo>
                                  <a:pt x="2279828" y="216911"/>
                                </a:lnTo>
                                <a:lnTo>
                                  <a:pt x="2282397" y="249396"/>
                                </a:lnTo>
                                <a:lnTo>
                                  <a:pt x="2285070" y="173529"/>
                                </a:lnTo>
                                <a:lnTo>
                                  <a:pt x="2287640" y="177126"/>
                                </a:lnTo>
                                <a:lnTo>
                                  <a:pt x="2290313" y="216911"/>
                                </a:lnTo>
                                <a:lnTo>
                                  <a:pt x="2292883" y="252994"/>
                                </a:lnTo>
                                <a:lnTo>
                                  <a:pt x="2295556" y="256695"/>
                                </a:lnTo>
                                <a:lnTo>
                                  <a:pt x="2298126" y="177126"/>
                                </a:lnTo>
                                <a:lnTo>
                                  <a:pt x="2300798" y="169931"/>
                                </a:lnTo>
                                <a:lnTo>
                                  <a:pt x="2303369" y="184323"/>
                                </a:lnTo>
                                <a:lnTo>
                                  <a:pt x="2306042" y="245798"/>
                                </a:lnTo>
                                <a:lnTo>
                                  <a:pt x="2308612" y="245798"/>
                                </a:lnTo>
                                <a:lnTo>
                                  <a:pt x="2311182" y="184323"/>
                                </a:lnTo>
                                <a:lnTo>
                                  <a:pt x="2313855" y="122848"/>
                                </a:lnTo>
                                <a:lnTo>
                                  <a:pt x="2316425" y="220509"/>
                                </a:lnTo>
                                <a:lnTo>
                                  <a:pt x="2319097" y="166230"/>
                                </a:lnTo>
                                <a:lnTo>
                                  <a:pt x="2321667" y="209612"/>
                                </a:lnTo>
                                <a:lnTo>
                                  <a:pt x="2324340" y="252994"/>
                                </a:lnTo>
                                <a:lnTo>
                                  <a:pt x="2326910" y="198818"/>
                                </a:lnTo>
                                <a:lnTo>
                                  <a:pt x="2329584" y="162632"/>
                                </a:lnTo>
                                <a:lnTo>
                                  <a:pt x="2332153" y="213313"/>
                                </a:lnTo>
                                <a:lnTo>
                                  <a:pt x="2334826" y="235004"/>
                                </a:lnTo>
                                <a:lnTo>
                                  <a:pt x="2337396" y="206014"/>
                                </a:lnTo>
                                <a:lnTo>
                                  <a:pt x="2340069" y="213313"/>
                                </a:lnTo>
                                <a:lnTo>
                                  <a:pt x="2342639" y="328964"/>
                                </a:lnTo>
                                <a:lnTo>
                                  <a:pt x="2345312" y="278386"/>
                                </a:lnTo>
                                <a:lnTo>
                                  <a:pt x="2347882" y="300077"/>
                                </a:lnTo>
                                <a:lnTo>
                                  <a:pt x="2350554" y="256695"/>
                                </a:lnTo>
                                <a:lnTo>
                                  <a:pt x="2353125" y="206014"/>
                                </a:lnTo>
                                <a:lnTo>
                                  <a:pt x="2355797" y="289180"/>
                                </a:lnTo>
                                <a:lnTo>
                                  <a:pt x="2358367" y="220509"/>
                                </a:lnTo>
                                <a:lnTo>
                                  <a:pt x="2361041" y="180725"/>
                                </a:lnTo>
                                <a:lnTo>
                                  <a:pt x="2363611" y="195220"/>
                                </a:lnTo>
                                <a:lnTo>
                                  <a:pt x="2366283" y="245798"/>
                                </a:lnTo>
                                <a:lnTo>
                                  <a:pt x="2368853" y="216911"/>
                                </a:lnTo>
                                <a:lnTo>
                                  <a:pt x="2371526" y="249396"/>
                                </a:lnTo>
                                <a:lnTo>
                                  <a:pt x="2374096" y="227705"/>
                                </a:lnTo>
                                <a:lnTo>
                                  <a:pt x="2376769" y="180725"/>
                                </a:lnTo>
                                <a:lnTo>
                                  <a:pt x="2379339" y="224107"/>
                                </a:lnTo>
                                <a:lnTo>
                                  <a:pt x="2382012" y="256695"/>
                                </a:lnTo>
                                <a:lnTo>
                                  <a:pt x="2384582" y="227705"/>
                                </a:lnTo>
                                <a:lnTo>
                                  <a:pt x="2387254" y="296376"/>
                                </a:lnTo>
                                <a:lnTo>
                                  <a:pt x="2389825" y="130146"/>
                                </a:lnTo>
                                <a:lnTo>
                                  <a:pt x="2392498" y="206014"/>
                                </a:lnTo>
                                <a:lnTo>
                                  <a:pt x="2395068" y="180725"/>
                                </a:lnTo>
                                <a:lnTo>
                                  <a:pt x="2397741" y="224107"/>
                                </a:lnTo>
                                <a:lnTo>
                                  <a:pt x="2400311" y="224107"/>
                                </a:lnTo>
                                <a:lnTo>
                                  <a:pt x="2402983" y="274685"/>
                                </a:lnTo>
                                <a:lnTo>
                                  <a:pt x="2405553" y="206014"/>
                                </a:lnTo>
                                <a:lnTo>
                                  <a:pt x="2408226" y="213313"/>
                                </a:lnTo>
                                <a:lnTo>
                                  <a:pt x="2410796" y="191622"/>
                                </a:lnTo>
                                <a:lnTo>
                                  <a:pt x="2413469" y="245798"/>
                                </a:lnTo>
                                <a:lnTo>
                                  <a:pt x="2416039" y="278386"/>
                                </a:lnTo>
                                <a:lnTo>
                                  <a:pt x="2418712" y="235004"/>
                                </a:lnTo>
                                <a:lnTo>
                                  <a:pt x="2421282" y="242200"/>
                                </a:lnTo>
                                <a:lnTo>
                                  <a:pt x="2423955" y="292778"/>
                                </a:lnTo>
                                <a:lnTo>
                                  <a:pt x="2426525" y="238602"/>
                                </a:lnTo>
                                <a:lnTo>
                                  <a:pt x="2429198" y="227705"/>
                                </a:lnTo>
                                <a:lnTo>
                                  <a:pt x="2431768" y="256695"/>
                                </a:lnTo>
                                <a:lnTo>
                                  <a:pt x="2434441" y="245798"/>
                                </a:lnTo>
                                <a:lnTo>
                                  <a:pt x="2437010" y="271087"/>
                                </a:lnTo>
                                <a:lnTo>
                                  <a:pt x="2439683" y="220509"/>
                                </a:lnTo>
                                <a:lnTo>
                                  <a:pt x="2442253" y="151838"/>
                                </a:lnTo>
                                <a:lnTo>
                                  <a:pt x="2444926" y="300077"/>
                                </a:lnTo>
                                <a:lnTo>
                                  <a:pt x="2447496" y="209612"/>
                                </a:lnTo>
                                <a:lnTo>
                                  <a:pt x="2450066" y="289180"/>
                                </a:lnTo>
                                <a:lnTo>
                                  <a:pt x="2452739" y="231303"/>
                                </a:lnTo>
                                <a:lnTo>
                                  <a:pt x="2455309" y="274685"/>
                                </a:lnTo>
                                <a:lnTo>
                                  <a:pt x="2457982" y="166230"/>
                                </a:lnTo>
                                <a:lnTo>
                                  <a:pt x="2460552" y="184323"/>
                                </a:lnTo>
                                <a:lnTo>
                                  <a:pt x="2463225" y="187921"/>
                                </a:lnTo>
                                <a:lnTo>
                                  <a:pt x="2465795" y="256695"/>
                                </a:lnTo>
                                <a:lnTo>
                                  <a:pt x="2468468" y="235004"/>
                                </a:lnTo>
                                <a:lnTo>
                                  <a:pt x="2471038" y="278386"/>
                                </a:lnTo>
                                <a:lnTo>
                                  <a:pt x="2473711" y="245798"/>
                                </a:lnTo>
                                <a:lnTo>
                                  <a:pt x="2476281" y="213313"/>
                                </a:lnTo>
                                <a:lnTo>
                                  <a:pt x="2478953" y="263891"/>
                                </a:lnTo>
                                <a:lnTo>
                                  <a:pt x="2481524" y="159033"/>
                                </a:lnTo>
                                <a:lnTo>
                                  <a:pt x="2484197" y="184323"/>
                                </a:lnTo>
                                <a:lnTo>
                                  <a:pt x="2486766" y="198818"/>
                                </a:lnTo>
                                <a:lnTo>
                                  <a:pt x="2489439" y="191622"/>
                                </a:lnTo>
                                <a:lnTo>
                                  <a:pt x="2492009" y="252994"/>
                                </a:lnTo>
                                <a:lnTo>
                                  <a:pt x="2494682" y="191622"/>
                                </a:lnTo>
                                <a:lnTo>
                                  <a:pt x="2497252" y="198818"/>
                                </a:lnTo>
                                <a:lnTo>
                                  <a:pt x="2499925" y="195220"/>
                                </a:lnTo>
                                <a:lnTo>
                                  <a:pt x="2502495" y="307273"/>
                                </a:lnTo>
                                <a:lnTo>
                                  <a:pt x="2505168" y="220509"/>
                                </a:lnTo>
                                <a:lnTo>
                                  <a:pt x="2507738" y="231303"/>
                                </a:lnTo>
                                <a:lnTo>
                                  <a:pt x="2510411" y="184323"/>
                                </a:lnTo>
                                <a:lnTo>
                                  <a:pt x="2512981" y="227705"/>
                                </a:lnTo>
                                <a:lnTo>
                                  <a:pt x="2515654" y="224107"/>
                                </a:lnTo>
                                <a:lnTo>
                                  <a:pt x="2518224" y="195220"/>
                                </a:lnTo>
                                <a:lnTo>
                                  <a:pt x="2520897" y="130146"/>
                                </a:lnTo>
                                <a:lnTo>
                                  <a:pt x="2523467" y="206014"/>
                                </a:lnTo>
                                <a:lnTo>
                                  <a:pt x="2526139" y="184323"/>
                                </a:lnTo>
                                <a:lnTo>
                                  <a:pt x="2528709" y="169931"/>
                                </a:lnTo>
                                <a:lnTo>
                                  <a:pt x="2531382" y="231303"/>
                                </a:lnTo>
                                <a:lnTo>
                                  <a:pt x="2533952" y="245798"/>
                                </a:lnTo>
                                <a:lnTo>
                                  <a:pt x="2536625" y="155435"/>
                                </a:lnTo>
                                <a:lnTo>
                                  <a:pt x="2539195" y="263891"/>
                                </a:lnTo>
                                <a:lnTo>
                                  <a:pt x="2541868" y="191622"/>
                                </a:lnTo>
                                <a:lnTo>
                                  <a:pt x="2544438" y="249396"/>
                                </a:lnTo>
                                <a:lnTo>
                                  <a:pt x="2547111" y="252994"/>
                                </a:lnTo>
                                <a:lnTo>
                                  <a:pt x="2549681" y="260293"/>
                                </a:lnTo>
                                <a:lnTo>
                                  <a:pt x="2552354" y="256695"/>
                                </a:lnTo>
                                <a:lnTo>
                                  <a:pt x="2554924" y="220509"/>
                                </a:lnTo>
                                <a:lnTo>
                                  <a:pt x="2557597" y="184323"/>
                                </a:lnTo>
                                <a:lnTo>
                                  <a:pt x="2560167" y="224107"/>
                                </a:lnTo>
                                <a:lnTo>
                                  <a:pt x="2562840" y="242200"/>
                                </a:lnTo>
                                <a:lnTo>
                                  <a:pt x="2565410" y="209612"/>
                                </a:lnTo>
                                <a:lnTo>
                                  <a:pt x="2568083" y="198818"/>
                                </a:lnTo>
                                <a:lnTo>
                                  <a:pt x="2570653" y="187921"/>
                                </a:lnTo>
                                <a:lnTo>
                                  <a:pt x="2573325" y="267489"/>
                                </a:lnTo>
                                <a:lnTo>
                                  <a:pt x="2575895" y="220509"/>
                                </a:lnTo>
                                <a:lnTo>
                                  <a:pt x="2578568" y="155435"/>
                                </a:lnTo>
                                <a:lnTo>
                                  <a:pt x="2581138" y="256695"/>
                                </a:lnTo>
                                <a:lnTo>
                                  <a:pt x="2583708" y="187921"/>
                                </a:lnTo>
                                <a:lnTo>
                                  <a:pt x="2586381" y="245798"/>
                                </a:lnTo>
                                <a:lnTo>
                                  <a:pt x="2588951" y="274685"/>
                                </a:lnTo>
                                <a:lnTo>
                                  <a:pt x="2591624" y="238602"/>
                                </a:lnTo>
                                <a:lnTo>
                                  <a:pt x="2594194" y="213313"/>
                                </a:lnTo>
                                <a:lnTo>
                                  <a:pt x="2596867" y="296376"/>
                                </a:lnTo>
                                <a:lnTo>
                                  <a:pt x="2599437" y="242200"/>
                                </a:lnTo>
                                <a:lnTo>
                                  <a:pt x="2602110" y="209612"/>
                                </a:lnTo>
                                <a:lnTo>
                                  <a:pt x="2604680" y="216911"/>
                                </a:lnTo>
                                <a:lnTo>
                                  <a:pt x="2607353" y="137342"/>
                                </a:lnTo>
                                <a:lnTo>
                                  <a:pt x="2609923" y="144539"/>
                                </a:lnTo>
                                <a:lnTo>
                                  <a:pt x="2612596" y="195220"/>
                                </a:lnTo>
                                <a:lnTo>
                                  <a:pt x="2615166" y="137342"/>
                                </a:lnTo>
                                <a:lnTo>
                                  <a:pt x="2617838" y="209612"/>
                                </a:lnTo>
                                <a:lnTo>
                                  <a:pt x="2620408" y="227705"/>
                                </a:lnTo>
                                <a:lnTo>
                                  <a:pt x="2623081" y="216911"/>
                                </a:lnTo>
                                <a:lnTo>
                                  <a:pt x="2625651" y="144539"/>
                                </a:lnTo>
                                <a:lnTo>
                                  <a:pt x="2628324" y="180725"/>
                                </a:lnTo>
                                <a:lnTo>
                                  <a:pt x="2630894" y="198818"/>
                                </a:lnTo>
                                <a:lnTo>
                                  <a:pt x="2633567" y="187921"/>
                                </a:lnTo>
                                <a:lnTo>
                                  <a:pt x="2636137" y="242200"/>
                                </a:lnTo>
                                <a:lnTo>
                                  <a:pt x="2638810" y="195220"/>
                                </a:lnTo>
                                <a:lnTo>
                                  <a:pt x="2641380" y="202416"/>
                                </a:lnTo>
                                <a:lnTo>
                                  <a:pt x="2644053" y="173529"/>
                                </a:lnTo>
                                <a:lnTo>
                                  <a:pt x="2646623" y="162632"/>
                                </a:lnTo>
                                <a:lnTo>
                                  <a:pt x="2649295" y="137342"/>
                                </a:lnTo>
                                <a:lnTo>
                                  <a:pt x="2651865" y="159033"/>
                                </a:lnTo>
                                <a:lnTo>
                                  <a:pt x="2654538" y="177126"/>
                                </a:lnTo>
                                <a:lnTo>
                                  <a:pt x="2657108" y="166230"/>
                                </a:lnTo>
                                <a:lnTo>
                                  <a:pt x="2659781" y="180725"/>
                                </a:lnTo>
                                <a:lnTo>
                                  <a:pt x="2662351" y="249396"/>
                                </a:lnTo>
                                <a:lnTo>
                                  <a:pt x="2665024" y="206014"/>
                                </a:lnTo>
                                <a:lnTo>
                                  <a:pt x="2667594" y="202416"/>
                                </a:lnTo>
                                <a:lnTo>
                                  <a:pt x="2670267" y="256695"/>
                                </a:lnTo>
                                <a:lnTo>
                                  <a:pt x="2672837" y="187921"/>
                                </a:lnTo>
                                <a:lnTo>
                                  <a:pt x="2675510" y="263891"/>
                                </a:lnTo>
                                <a:lnTo>
                                  <a:pt x="2678080" y="242200"/>
                                </a:lnTo>
                                <a:lnTo>
                                  <a:pt x="2680753" y="274685"/>
                                </a:lnTo>
                                <a:lnTo>
                                  <a:pt x="2683323" y="213313"/>
                                </a:lnTo>
                                <a:lnTo>
                                  <a:pt x="2685995" y="169931"/>
                                </a:lnTo>
                                <a:lnTo>
                                  <a:pt x="2688565" y="256695"/>
                                </a:lnTo>
                                <a:lnTo>
                                  <a:pt x="2691239" y="209612"/>
                                </a:lnTo>
                                <a:lnTo>
                                  <a:pt x="2693809" y="130146"/>
                                </a:lnTo>
                                <a:lnTo>
                                  <a:pt x="2696482" y="195220"/>
                                </a:lnTo>
                                <a:lnTo>
                                  <a:pt x="2699052" y="202416"/>
                                </a:lnTo>
                                <a:lnTo>
                                  <a:pt x="2701724" y="285582"/>
                                </a:lnTo>
                                <a:lnTo>
                                  <a:pt x="2704294" y="307273"/>
                                </a:lnTo>
                                <a:lnTo>
                                  <a:pt x="2706967" y="216911"/>
                                </a:lnTo>
                                <a:lnTo>
                                  <a:pt x="2709537" y="220509"/>
                                </a:lnTo>
                                <a:lnTo>
                                  <a:pt x="2712210" y="267489"/>
                                </a:lnTo>
                                <a:lnTo>
                                  <a:pt x="2714780" y="206014"/>
                                </a:lnTo>
                                <a:lnTo>
                                  <a:pt x="2717453" y="220509"/>
                                </a:lnTo>
                                <a:lnTo>
                                  <a:pt x="2720023" y="166230"/>
                                </a:lnTo>
                                <a:lnTo>
                                  <a:pt x="2722593" y="224107"/>
                                </a:lnTo>
                                <a:lnTo>
                                  <a:pt x="2725266" y="231303"/>
                                </a:lnTo>
                                <a:lnTo>
                                  <a:pt x="2727836" y="245798"/>
                                </a:lnTo>
                                <a:lnTo>
                                  <a:pt x="2730509" y="162632"/>
                                </a:lnTo>
                                <a:lnTo>
                                  <a:pt x="2733079" y="213313"/>
                                </a:lnTo>
                                <a:lnTo>
                                  <a:pt x="2735751" y="202416"/>
                                </a:lnTo>
                                <a:lnTo>
                                  <a:pt x="2738321" y="206014"/>
                                </a:lnTo>
                                <a:lnTo>
                                  <a:pt x="2740994" y="238602"/>
                                </a:lnTo>
                                <a:lnTo>
                                  <a:pt x="2743564" y="216911"/>
                                </a:lnTo>
                                <a:lnTo>
                                  <a:pt x="2746238" y="209612"/>
                                </a:lnTo>
                                <a:lnTo>
                                  <a:pt x="2748808" y="252994"/>
                                </a:lnTo>
                                <a:lnTo>
                                  <a:pt x="2751480" y="238602"/>
                                </a:lnTo>
                                <a:lnTo>
                                  <a:pt x="2754050" y="321768"/>
                                </a:lnTo>
                                <a:lnTo>
                                  <a:pt x="2756723" y="242200"/>
                                </a:lnTo>
                                <a:lnTo>
                                  <a:pt x="2759293" y="209612"/>
                                </a:lnTo>
                                <a:lnTo>
                                  <a:pt x="2761966" y="235004"/>
                                </a:lnTo>
                                <a:lnTo>
                                  <a:pt x="2764536" y="249396"/>
                                </a:lnTo>
                                <a:lnTo>
                                  <a:pt x="2767209" y="260293"/>
                                </a:lnTo>
                                <a:lnTo>
                                  <a:pt x="2769779" y="252994"/>
                                </a:lnTo>
                                <a:lnTo>
                                  <a:pt x="2772451" y="256695"/>
                                </a:lnTo>
                                <a:lnTo>
                                  <a:pt x="2775021" y="242200"/>
                                </a:lnTo>
                                <a:lnTo>
                                  <a:pt x="2777695" y="173529"/>
                                </a:lnTo>
                                <a:lnTo>
                                  <a:pt x="2780265" y="278386"/>
                                </a:lnTo>
                                <a:lnTo>
                                  <a:pt x="2782937" y="252994"/>
                                </a:lnTo>
                                <a:lnTo>
                                  <a:pt x="2785507" y="235004"/>
                                </a:lnTo>
                                <a:lnTo>
                                  <a:pt x="2788180" y="263891"/>
                                </a:lnTo>
                                <a:lnTo>
                                  <a:pt x="2790750" y="263891"/>
                                </a:lnTo>
                                <a:lnTo>
                                  <a:pt x="2793423" y="198818"/>
                                </a:lnTo>
                                <a:lnTo>
                                  <a:pt x="2795993" y="148239"/>
                                </a:lnTo>
                                <a:lnTo>
                                  <a:pt x="2798666" y="137342"/>
                                </a:lnTo>
                                <a:lnTo>
                                  <a:pt x="2801236" y="281984"/>
                                </a:lnTo>
                                <a:lnTo>
                                  <a:pt x="2803909" y="235004"/>
                                </a:lnTo>
                                <a:lnTo>
                                  <a:pt x="2806479" y="235004"/>
                                </a:lnTo>
                                <a:lnTo>
                                  <a:pt x="2809152" y="227705"/>
                                </a:lnTo>
                                <a:lnTo>
                                  <a:pt x="2811722" y="227705"/>
                                </a:lnTo>
                                <a:lnTo>
                                  <a:pt x="2814395" y="209612"/>
                                </a:lnTo>
                                <a:lnTo>
                                  <a:pt x="2816965" y="191622"/>
                                </a:lnTo>
                                <a:lnTo>
                                  <a:pt x="2819637" y="238602"/>
                                </a:lnTo>
                                <a:lnTo>
                                  <a:pt x="2822207" y="206014"/>
                                </a:lnTo>
                                <a:lnTo>
                                  <a:pt x="2824880" y="213313"/>
                                </a:lnTo>
                                <a:lnTo>
                                  <a:pt x="2827450" y="209612"/>
                                </a:lnTo>
                                <a:lnTo>
                                  <a:pt x="2830124" y="231303"/>
                                </a:lnTo>
                                <a:lnTo>
                                  <a:pt x="2832693" y="202416"/>
                                </a:lnTo>
                                <a:lnTo>
                                  <a:pt x="2835366" y="166230"/>
                                </a:lnTo>
                                <a:lnTo>
                                  <a:pt x="2837936" y="173529"/>
                                </a:lnTo>
                                <a:lnTo>
                                  <a:pt x="2840609" y="227705"/>
                                </a:lnTo>
                                <a:lnTo>
                                  <a:pt x="2843179" y="281984"/>
                                </a:lnTo>
                                <a:lnTo>
                                  <a:pt x="2845852" y="263891"/>
                                </a:lnTo>
                                <a:lnTo>
                                  <a:pt x="2848422" y="252994"/>
                                </a:lnTo>
                                <a:lnTo>
                                  <a:pt x="2851095" y="245798"/>
                                </a:lnTo>
                                <a:lnTo>
                                  <a:pt x="2853665" y="274685"/>
                                </a:lnTo>
                                <a:lnTo>
                                  <a:pt x="2856235" y="227705"/>
                                </a:lnTo>
                                <a:lnTo>
                                  <a:pt x="2858908" y="245798"/>
                                </a:lnTo>
                                <a:lnTo>
                                  <a:pt x="2861478" y="245798"/>
                                </a:lnTo>
                                <a:lnTo>
                                  <a:pt x="2864150" y="155435"/>
                                </a:lnTo>
                                <a:lnTo>
                                  <a:pt x="2866720" y="245798"/>
                                </a:lnTo>
                                <a:lnTo>
                                  <a:pt x="2869393" y="281984"/>
                                </a:lnTo>
                                <a:lnTo>
                                  <a:pt x="2871963" y="209612"/>
                                </a:lnTo>
                                <a:lnTo>
                                  <a:pt x="2874636" y="216911"/>
                                </a:lnTo>
                                <a:lnTo>
                                  <a:pt x="2877206" y="231303"/>
                                </a:lnTo>
                                <a:lnTo>
                                  <a:pt x="2879879" y="227705"/>
                                </a:lnTo>
                                <a:lnTo>
                                  <a:pt x="2882449" y="187921"/>
                                </a:lnTo>
                                <a:lnTo>
                                  <a:pt x="2885122" y="252994"/>
                                </a:lnTo>
                                <a:lnTo>
                                  <a:pt x="2887692" y="267489"/>
                                </a:lnTo>
                                <a:lnTo>
                                  <a:pt x="2890365" y="195220"/>
                                </a:lnTo>
                                <a:lnTo>
                                  <a:pt x="2892935" y="198818"/>
                                </a:lnTo>
                                <a:lnTo>
                                  <a:pt x="2895608" y="155435"/>
                                </a:lnTo>
                                <a:lnTo>
                                  <a:pt x="2898178" y="231303"/>
                                </a:lnTo>
                                <a:lnTo>
                                  <a:pt x="2900851" y="235004"/>
                                </a:lnTo>
                                <a:lnTo>
                                  <a:pt x="2903421" y="238602"/>
                                </a:lnTo>
                                <a:lnTo>
                                  <a:pt x="2906093" y="249396"/>
                                </a:lnTo>
                                <a:lnTo>
                                  <a:pt x="2908663" y="180725"/>
                                </a:lnTo>
                                <a:lnTo>
                                  <a:pt x="2911336" y="242200"/>
                                </a:lnTo>
                                <a:lnTo>
                                  <a:pt x="2913906" y="238602"/>
                                </a:lnTo>
                                <a:lnTo>
                                  <a:pt x="2916579" y="155435"/>
                                </a:lnTo>
                                <a:lnTo>
                                  <a:pt x="2919149" y="227705"/>
                                </a:lnTo>
                                <a:lnTo>
                                  <a:pt x="2921822" y="260293"/>
                                </a:lnTo>
                                <a:lnTo>
                                  <a:pt x="2924392" y="216911"/>
                                </a:lnTo>
                                <a:lnTo>
                                  <a:pt x="2927065" y="191622"/>
                                </a:lnTo>
                                <a:lnTo>
                                  <a:pt x="2929635" y="216911"/>
                                </a:lnTo>
                                <a:lnTo>
                                  <a:pt x="2932308" y="245798"/>
                                </a:lnTo>
                                <a:lnTo>
                                  <a:pt x="2934878" y="191622"/>
                                </a:lnTo>
                                <a:lnTo>
                                  <a:pt x="2937551" y="209612"/>
                                </a:lnTo>
                                <a:lnTo>
                                  <a:pt x="2940121" y="191622"/>
                                </a:lnTo>
                                <a:lnTo>
                                  <a:pt x="2942794" y="173529"/>
                                </a:lnTo>
                                <a:lnTo>
                                  <a:pt x="2945364" y="235004"/>
                                </a:lnTo>
                                <a:lnTo>
                                  <a:pt x="2948036" y="198818"/>
                                </a:lnTo>
                                <a:lnTo>
                                  <a:pt x="2950606" y="187921"/>
                                </a:lnTo>
                                <a:lnTo>
                                  <a:pt x="2953279" y="267489"/>
                                </a:lnTo>
                                <a:lnTo>
                                  <a:pt x="2955849" y="169931"/>
                                </a:lnTo>
                                <a:lnTo>
                                  <a:pt x="2958522" y="173529"/>
                                </a:lnTo>
                                <a:lnTo>
                                  <a:pt x="2961092" y="220509"/>
                                </a:lnTo>
                                <a:lnTo>
                                  <a:pt x="2963765" y="184323"/>
                                </a:lnTo>
                                <a:lnTo>
                                  <a:pt x="2966335" y="209612"/>
                                </a:lnTo>
                                <a:lnTo>
                                  <a:pt x="2969008" y="162632"/>
                                </a:lnTo>
                                <a:lnTo>
                                  <a:pt x="2971578" y="238602"/>
                                </a:lnTo>
                                <a:lnTo>
                                  <a:pt x="2974251" y="180725"/>
                                </a:lnTo>
                                <a:lnTo>
                                  <a:pt x="2976821" y="245798"/>
                                </a:lnTo>
                                <a:lnTo>
                                  <a:pt x="2979494" y="180725"/>
                                </a:lnTo>
                                <a:lnTo>
                                  <a:pt x="2982064" y="209612"/>
                                </a:lnTo>
                                <a:lnTo>
                                  <a:pt x="2984737" y="227705"/>
                                </a:lnTo>
                                <a:lnTo>
                                  <a:pt x="2987307" y="238602"/>
                                </a:lnTo>
                                <a:lnTo>
                                  <a:pt x="2989877" y="206014"/>
                                </a:lnTo>
                                <a:lnTo>
                                  <a:pt x="2992550" y="112053"/>
                                </a:lnTo>
                                <a:lnTo>
                                  <a:pt x="2995120" y="195220"/>
                                </a:lnTo>
                                <a:lnTo>
                                  <a:pt x="2997792" y="231303"/>
                                </a:lnTo>
                                <a:lnTo>
                                  <a:pt x="3000362" y="224107"/>
                                </a:lnTo>
                                <a:lnTo>
                                  <a:pt x="3003035" y="173529"/>
                                </a:lnTo>
                                <a:lnTo>
                                  <a:pt x="3005605" y="206014"/>
                                </a:lnTo>
                                <a:lnTo>
                                  <a:pt x="3008278" y="198818"/>
                                </a:lnTo>
                                <a:lnTo>
                                  <a:pt x="3010848" y="166230"/>
                                </a:lnTo>
                                <a:lnTo>
                                  <a:pt x="3013521" y="195220"/>
                                </a:lnTo>
                                <a:lnTo>
                                  <a:pt x="3016091" y="242200"/>
                                </a:lnTo>
                                <a:lnTo>
                                  <a:pt x="3018764" y="184323"/>
                                </a:lnTo>
                                <a:lnTo>
                                  <a:pt x="3021334" y="195220"/>
                                </a:lnTo>
                                <a:lnTo>
                                  <a:pt x="3024007" y="198818"/>
                                </a:lnTo>
                                <a:lnTo>
                                  <a:pt x="3026577" y="235004"/>
                                </a:lnTo>
                                <a:lnTo>
                                  <a:pt x="3029250" y="169931"/>
                                </a:lnTo>
                                <a:lnTo>
                                  <a:pt x="3031820" y="180725"/>
                                </a:lnTo>
                                <a:lnTo>
                                  <a:pt x="3034492" y="216911"/>
                                </a:lnTo>
                                <a:lnTo>
                                  <a:pt x="3037062" y="238602"/>
                                </a:lnTo>
                                <a:lnTo>
                                  <a:pt x="3039735" y="242200"/>
                                </a:lnTo>
                                <a:lnTo>
                                  <a:pt x="3042305" y="231303"/>
                                </a:lnTo>
                                <a:lnTo>
                                  <a:pt x="3044978" y="159033"/>
                                </a:lnTo>
                                <a:lnTo>
                                  <a:pt x="3047548" y="300077"/>
                                </a:lnTo>
                                <a:lnTo>
                                  <a:pt x="3050221" y="227705"/>
                                </a:lnTo>
                                <a:lnTo>
                                  <a:pt x="3052791" y="202416"/>
                                </a:lnTo>
                                <a:lnTo>
                                  <a:pt x="3055464" y="173529"/>
                                </a:lnTo>
                                <a:lnTo>
                                  <a:pt x="3058034" y="224107"/>
                                </a:lnTo>
                                <a:lnTo>
                                  <a:pt x="3060707" y="227705"/>
                                </a:lnTo>
                                <a:lnTo>
                                  <a:pt x="3063277" y="220509"/>
                                </a:lnTo>
                                <a:lnTo>
                                  <a:pt x="3065950" y="242200"/>
                                </a:lnTo>
                                <a:lnTo>
                                  <a:pt x="3068520" y="162632"/>
                                </a:lnTo>
                                <a:lnTo>
                                  <a:pt x="3071193" y="195220"/>
                                </a:lnTo>
                                <a:lnTo>
                                  <a:pt x="3073763" y="169931"/>
                                </a:lnTo>
                                <a:lnTo>
                                  <a:pt x="3076436" y="224107"/>
                                </a:lnTo>
                                <a:lnTo>
                                  <a:pt x="3079006" y="231303"/>
                                </a:lnTo>
                                <a:lnTo>
                                  <a:pt x="3081678" y="260293"/>
                                </a:lnTo>
                                <a:lnTo>
                                  <a:pt x="3084248" y="202416"/>
                                </a:lnTo>
                                <a:lnTo>
                                  <a:pt x="3086921" y="180725"/>
                                </a:lnTo>
                                <a:lnTo>
                                  <a:pt x="3089491" y="144539"/>
                                </a:lnTo>
                                <a:lnTo>
                                  <a:pt x="3092164" y="166230"/>
                                </a:lnTo>
                                <a:lnTo>
                                  <a:pt x="3094734" y="227705"/>
                                </a:lnTo>
                                <a:lnTo>
                                  <a:pt x="3097407" y="148239"/>
                                </a:lnTo>
                                <a:lnTo>
                                  <a:pt x="3099977" y="130146"/>
                                </a:lnTo>
                                <a:lnTo>
                                  <a:pt x="3102650" y="177126"/>
                                </a:lnTo>
                                <a:lnTo>
                                  <a:pt x="3105220" y="104857"/>
                                </a:lnTo>
                                <a:lnTo>
                                  <a:pt x="3107893" y="227705"/>
                                </a:lnTo>
                                <a:lnTo>
                                  <a:pt x="3110463" y="173529"/>
                                </a:lnTo>
                                <a:lnTo>
                                  <a:pt x="3113136" y="112053"/>
                                </a:lnTo>
                                <a:lnTo>
                                  <a:pt x="3115706" y="148239"/>
                                </a:lnTo>
                                <a:lnTo>
                                  <a:pt x="3118378" y="235004"/>
                                </a:lnTo>
                                <a:lnTo>
                                  <a:pt x="3120948" y="162632"/>
                                </a:lnTo>
                                <a:lnTo>
                                  <a:pt x="3123621" y="184323"/>
                                </a:lnTo>
                                <a:lnTo>
                                  <a:pt x="3126191" y="206014"/>
                                </a:lnTo>
                                <a:lnTo>
                                  <a:pt x="3128761" y="177126"/>
                                </a:lnTo>
                                <a:lnTo>
                                  <a:pt x="3131434" y="195220"/>
                                </a:lnTo>
                                <a:lnTo>
                                  <a:pt x="3134004" y="256695"/>
                                </a:lnTo>
                                <a:lnTo>
                                  <a:pt x="3136677" y="245798"/>
                                </a:lnTo>
                                <a:lnTo>
                                  <a:pt x="3139247" y="166230"/>
                                </a:lnTo>
                                <a:lnTo>
                                  <a:pt x="3141920" y="173529"/>
                                </a:lnTo>
                                <a:lnTo>
                                  <a:pt x="3144490" y="191622"/>
                                </a:lnTo>
                                <a:lnTo>
                                  <a:pt x="3147163" y="202416"/>
                                </a:lnTo>
                                <a:lnTo>
                                  <a:pt x="3149733" y="242200"/>
                                </a:lnTo>
                                <a:lnTo>
                                  <a:pt x="3152405" y="256695"/>
                                </a:lnTo>
                                <a:lnTo>
                                  <a:pt x="3154976" y="242200"/>
                                </a:lnTo>
                                <a:lnTo>
                                  <a:pt x="3157648" y="285582"/>
                                </a:lnTo>
                                <a:lnTo>
                                  <a:pt x="3160218" y="177126"/>
                                </a:lnTo>
                                <a:lnTo>
                                  <a:pt x="3162892" y="206014"/>
                                </a:lnTo>
                                <a:lnTo>
                                  <a:pt x="3165462" y="278386"/>
                                </a:lnTo>
                                <a:lnTo>
                                  <a:pt x="3168134" y="303675"/>
                                </a:lnTo>
                                <a:lnTo>
                                  <a:pt x="3170704" y="245798"/>
                                </a:lnTo>
                                <a:lnTo>
                                  <a:pt x="3173377" y="231303"/>
                                </a:lnTo>
                                <a:lnTo>
                                  <a:pt x="3175947" y="271087"/>
                                </a:lnTo>
                                <a:lnTo>
                                  <a:pt x="3178620" y="213313"/>
                                </a:lnTo>
                                <a:lnTo>
                                  <a:pt x="3181190" y="173529"/>
                                </a:lnTo>
                                <a:lnTo>
                                  <a:pt x="3183863" y="155435"/>
                                </a:lnTo>
                                <a:lnTo>
                                  <a:pt x="3186433" y="256695"/>
                                </a:lnTo>
                                <a:lnTo>
                                  <a:pt x="3189106" y="177126"/>
                                </a:lnTo>
                                <a:lnTo>
                                  <a:pt x="3191676" y="347058"/>
                                </a:lnTo>
                                <a:lnTo>
                                  <a:pt x="3194349" y="191622"/>
                                </a:lnTo>
                                <a:lnTo>
                                  <a:pt x="3196919" y="108455"/>
                                </a:lnTo>
                                <a:lnTo>
                                  <a:pt x="3199592" y="184323"/>
                                </a:lnTo>
                                <a:lnTo>
                                  <a:pt x="3202162" y="209612"/>
                                </a:lnTo>
                                <a:lnTo>
                                  <a:pt x="3204834" y="162632"/>
                                </a:lnTo>
                                <a:lnTo>
                                  <a:pt x="3207404" y="202416"/>
                                </a:lnTo>
                                <a:lnTo>
                                  <a:pt x="3210077" y="155435"/>
                                </a:lnTo>
                                <a:lnTo>
                                  <a:pt x="3212647" y="274685"/>
                                </a:lnTo>
                                <a:lnTo>
                                  <a:pt x="3215320" y="173529"/>
                                </a:lnTo>
                                <a:lnTo>
                                  <a:pt x="3217890" y="184323"/>
                                </a:lnTo>
                                <a:lnTo>
                                  <a:pt x="3220563" y="191622"/>
                                </a:lnTo>
                                <a:lnTo>
                                  <a:pt x="3223133" y="260293"/>
                                </a:lnTo>
                                <a:lnTo>
                                  <a:pt x="3225806" y="220509"/>
                                </a:lnTo>
                                <a:lnTo>
                                  <a:pt x="3228376" y="180725"/>
                                </a:lnTo>
                                <a:lnTo>
                                  <a:pt x="3231049" y="202416"/>
                                </a:lnTo>
                                <a:lnTo>
                                  <a:pt x="3233619" y="227705"/>
                                </a:lnTo>
                                <a:lnTo>
                                  <a:pt x="3236292" y="202416"/>
                                </a:lnTo>
                                <a:lnTo>
                                  <a:pt x="3238862" y="151838"/>
                                </a:lnTo>
                                <a:lnTo>
                                  <a:pt x="3241534" y="235004"/>
                                </a:lnTo>
                                <a:lnTo>
                                  <a:pt x="3244104" y="220509"/>
                                </a:lnTo>
                                <a:lnTo>
                                  <a:pt x="3246778" y="216911"/>
                                </a:lnTo>
                                <a:lnTo>
                                  <a:pt x="3249348" y="220509"/>
                                </a:lnTo>
                                <a:lnTo>
                                  <a:pt x="3252020" y="198818"/>
                                </a:lnTo>
                                <a:lnTo>
                                  <a:pt x="3254590" y="213313"/>
                                </a:lnTo>
                                <a:lnTo>
                                  <a:pt x="3257263" y="191622"/>
                                </a:lnTo>
                                <a:lnTo>
                                  <a:pt x="3259833" y="263891"/>
                                </a:lnTo>
                                <a:lnTo>
                                  <a:pt x="3262403" y="271087"/>
                                </a:lnTo>
                                <a:lnTo>
                                  <a:pt x="3265076" y="249396"/>
                                </a:lnTo>
                                <a:lnTo>
                                  <a:pt x="3267646" y="202416"/>
                                </a:lnTo>
                                <a:lnTo>
                                  <a:pt x="3270319" y="209612"/>
                                </a:lnTo>
                                <a:lnTo>
                                  <a:pt x="3272889" y="209612"/>
                                </a:lnTo>
                                <a:lnTo>
                                  <a:pt x="3275562" y="224107"/>
                                </a:lnTo>
                                <a:lnTo>
                                  <a:pt x="3278132" y="220509"/>
                                </a:lnTo>
                                <a:lnTo>
                                  <a:pt x="3280805" y="213313"/>
                                </a:lnTo>
                                <a:lnTo>
                                  <a:pt x="3283375" y="296376"/>
                                </a:lnTo>
                                <a:lnTo>
                                  <a:pt x="3286047" y="173529"/>
                                </a:lnTo>
                                <a:lnTo>
                                  <a:pt x="3288618" y="296376"/>
                                </a:lnTo>
                                <a:lnTo>
                                  <a:pt x="3291290" y="112053"/>
                                </a:lnTo>
                                <a:lnTo>
                                  <a:pt x="3293860" y="162632"/>
                                </a:lnTo>
                                <a:lnTo>
                                  <a:pt x="3296533" y="235004"/>
                                </a:lnTo>
                                <a:lnTo>
                                  <a:pt x="3299103" y="278386"/>
                                </a:lnTo>
                                <a:lnTo>
                                  <a:pt x="3301776" y="235004"/>
                                </a:lnTo>
                                <a:lnTo>
                                  <a:pt x="3304346" y="151838"/>
                                </a:lnTo>
                                <a:lnTo>
                                  <a:pt x="3307019" y="242200"/>
                                </a:lnTo>
                                <a:lnTo>
                                  <a:pt x="3309589" y="224107"/>
                                </a:lnTo>
                                <a:lnTo>
                                  <a:pt x="3312262" y="231303"/>
                                </a:lnTo>
                                <a:lnTo>
                                  <a:pt x="3314832" y="235004"/>
                                </a:lnTo>
                                <a:lnTo>
                                  <a:pt x="3317505" y="292778"/>
                                </a:lnTo>
                                <a:lnTo>
                                  <a:pt x="3320075" y="245798"/>
                                </a:lnTo>
                                <a:lnTo>
                                  <a:pt x="3322748" y="206014"/>
                                </a:lnTo>
                                <a:lnTo>
                                  <a:pt x="3325318" y="144539"/>
                                </a:lnTo>
                                <a:lnTo>
                                  <a:pt x="3327990" y="184323"/>
                                </a:lnTo>
                                <a:lnTo>
                                  <a:pt x="3330560" y="191622"/>
                                </a:lnTo>
                                <a:lnTo>
                                  <a:pt x="3333233" y="249396"/>
                                </a:lnTo>
                                <a:lnTo>
                                  <a:pt x="3335803" y="249396"/>
                                </a:lnTo>
                                <a:lnTo>
                                  <a:pt x="3338476" y="231303"/>
                                </a:lnTo>
                                <a:lnTo>
                                  <a:pt x="3341046" y="242200"/>
                                </a:lnTo>
                                <a:lnTo>
                                  <a:pt x="3343719" y="231303"/>
                                </a:lnTo>
                                <a:lnTo>
                                  <a:pt x="3346289" y="227705"/>
                                </a:lnTo>
                                <a:lnTo>
                                  <a:pt x="3348962" y="169931"/>
                                </a:lnTo>
                                <a:lnTo>
                                  <a:pt x="3351532" y="180725"/>
                                </a:lnTo>
                                <a:lnTo>
                                  <a:pt x="3354205" y="177126"/>
                                </a:lnTo>
                                <a:lnTo>
                                  <a:pt x="3356775" y="173529"/>
                                </a:lnTo>
                                <a:lnTo>
                                  <a:pt x="3359448" y="263891"/>
                                </a:lnTo>
                                <a:lnTo>
                                  <a:pt x="3362018" y="184323"/>
                                </a:lnTo>
                                <a:lnTo>
                                  <a:pt x="3364691" y="213313"/>
                                </a:lnTo>
                                <a:lnTo>
                                  <a:pt x="3367261" y="227705"/>
                                </a:lnTo>
                                <a:lnTo>
                                  <a:pt x="3369934" y="162632"/>
                                </a:lnTo>
                                <a:lnTo>
                                  <a:pt x="3372504" y="235004"/>
                                </a:lnTo>
                                <a:lnTo>
                                  <a:pt x="3375176" y="115651"/>
                                </a:lnTo>
                                <a:lnTo>
                                  <a:pt x="3377746" y="195220"/>
                                </a:lnTo>
                                <a:lnTo>
                                  <a:pt x="3380419" y="162632"/>
                                </a:lnTo>
                                <a:lnTo>
                                  <a:pt x="3382989" y="231303"/>
                                </a:lnTo>
                                <a:lnTo>
                                  <a:pt x="3385662" y="224107"/>
                                </a:lnTo>
                                <a:lnTo>
                                  <a:pt x="3388232" y="187921"/>
                                </a:lnTo>
                                <a:lnTo>
                                  <a:pt x="3390905" y="216911"/>
                                </a:lnTo>
                                <a:lnTo>
                                  <a:pt x="3393475" y="238602"/>
                                </a:lnTo>
                                <a:lnTo>
                                  <a:pt x="3396045" y="133745"/>
                                </a:lnTo>
                                <a:lnTo>
                                  <a:pt x="3398718" y="162632"/>
                                </a:lnTo>
                                <a:lnTo>
                                  <a:pt x="3401288" y="198818"/>
                                </a:lnTo>
                                <a:lnTo>
                                  <a:pt x="3403961" y="140941"/>
                                </a:lnTo>
                                <a:lnTo>
                                  <a:pt x="3406531" y="245798"/>
                                </a:lnTo>
                                <a:lnTo>
                                  <a:pt x="3409204" y="213313"/>
                                </a:lnTo>
                                <a:lnTo>
                                  <a:pt x="3411774" y="166230"/>
                                </a:lnTo>
                                <a:lnTo>
                                  <a:pt x="3414447" y="198818"/>
                                </a:lnTo>
                                <a:lnTo>
                                  <a:pt x="3417017" y="224107"/>
                                </a:lnTo>
                                <a:lnTo>
                                  <a:pt x="3419689" y="177126"/>
                                </a:lnTo>
                                <a:lnTo>
                                  <a:pt x="3422259" y="198818"/>
                                </a:lnTo>
                                <a:lnTo>
                                  <a:pt x="3424932" y="213313"/>
                                </a:lnTo>
                                <a:lnTo>
                                  <a:pt x="3427502" y="206014"/>
                                </a:lnTo>
                                <a:lnTo>
                                  <a:pt x="3430175" y="133745"/>
                                </a:lnTo>
                                <a:lnTo>
                                  <a:pt x="3432745" y="169931"/>
                                </a:lnTo>
                                <a:lnTo>
                                  <a:pt x="3435418" y="198818"/>
                                </a:lnTo>
                                <a:lnTo>
                                  <a:pt x="3437988" y="224107"/>
                                </a:lnTo>
                                <a:lnTo>
                                  <a:pt x="3440661" y="184323"/>
                                </a:lnTo>
                                <a:lnTo>
                                  <a:pt x="3443231" y="191622"/>
                                </a:lnTo>
                                <a:lnTo>
                                  <a:pt x="3445904" y="347058"/>
                                </a:lnTo>
                                <a:lnTo>
                                  <a:pt x="3448474" y="235004"/>
                                </a:lnTo>
                                <a:lnTo>
                                  <a:pt x="3451146" y="267489"/>
                                </a:lnTo>
                                <a:lnTo>
                                  <a:pt x="3453716" y="252994"/>
                                </a:lnTo>
                                <a:lnTo>
                                  <a:pt x="3456390" y="245798"/>
                                </a:lnTo>
                                <a:lnTo>
                                  <a:pt x="3458960" y="177126"/>
                                </a:lnTo>
                                <a:lnTo>
                                  <a:pt x="3461632" y="292778"/>
                                </a:lnTo>
                                <a:lnTo>
                                  <a:pt x="3464202" y="213313"/>
                                </a:lnTo>
                                <a:lnTo>
                                  <a:pt x="3466875" y="206014"/>
                                </a:lnTo>
                                <a:lnTo>
                                  <a:pt x="3469445" y="209612"/>
                                </a:lnTo>
                                <a:lnTo>
                                  <a:pt x="3472118" y="166230"/>
                                </a:lnTo>
                                <a:lnTo>
                                  <a:pt x="3474688" y="209612"/>
                                </a:lnTo>
                                <a:lnTo>
                                  <a:pt x="3477361" y="162632"/>
                                </a:lnTo>
                                <a:lnTo>
                                  <a:pt x="3479931" y="227705"/>
                                </a:lnTo>
                                <a:lnTo>
                                  <a:pt x="3482604" y="245798"/>
                                </a:lnTo>
                                <a:lnTo>
                                  <a:pt x="3485174" y="213313"/>
                                </a:lnTo>
                                <a:lnTo>
                                  <a:pt x="3487847" y="267489"/>
                                </a:lnTo>
                                <a:lnTo>
                                  <a:pt x="3490417" y="187921"/>
                                </a:lnTo>
                                <a:lnTo>
                                  <a:pt x="3493090" y="227705"/>
                                </a:lnTo>
                                <a:lnTo>
                                  <a:pt x="3495660" y="213313"/>
                                </a:lnTo>
                                <a:lnTo>
                                  <a:pt x="3498333" y="238602"/>
                                </a:lnTo>
                                <a:lnTo>
                                  <a:pt x="3500903" y="238602"/>
                                </a:lnTo>
                                <a:lnTo>
                                  <a:pt x="3503575" y="260293"/>
                                </a:lnTo>
                                <a:lnTo>
                                  <a:pt x="3506145" y="151838"/>
                                </a:lnTo>
                                <a:lnTo>
                                  <a:pt x="3508818" y="159033"/>
                                </a:lnTo>
                                <a:lnTo>
                                  <a:pt x="3511388" y="256695"/>
                                </a:lnTo>
                                <a:lnTo>
                                  <a:pt x="3514061" y="195220"/>
                                </a:lnTo>
                                <a:lnTo>
                                  <a:pt x="3516631" y="252994"/>
                                </a:lnTo>
                                <a:lnTo>
                                  <a:pt x="3519304" y="252994"/>
                                </a:lnTo>
                                <a:lnTo>
                                  <a:pt x="3521874" y="289180"/>
                                </a:lnTo>
                                <a:lnTo>
                                  <a:pt x="3524547" y="187921"/>
                                </a:lnTo>
                                <a:lnTo>
                                  <a:pt x="3527117" y="206014"/>
                                </a:lnTo>
                                <a:lnTo>
                                  <a:pt x="3529790" y="216911"/>
                                </a:lnTo>
                                <a:lnTo>
                                  <a:pt x="3532360" y="155435"/>
                                </a:lnTo>
                                <a:lnTo>
                                  <a:pt x="3534930" y="271087"/>
                                </a:lnTo>
                                <a:lnTo>
                                  <a:pt x="3537602" y="231303"/>
                                </a:lnTo>
                                <a:lnTo>
                                  <a:pt x="3540172" y="271087"/>
                                </a:lnTo>
                                <a:lnTo>
                                  <a:pt x="3542846" y="263891"/>
                                </a:lnTo>
                                <a:lnTo>
                                  <a:pt x="3545415" y="231303"/>
                                </a:lnTo>
                                <a:lnTo>
                                  <a:pt x="3548089" y="285582"/>
                                </a:lnTo>
                                <a:lnTo>
                                  <a:pt x="3550659" y="224107"/>
                                </a:lnTo>
                                <a:lnTo>
                                  <a:pt x="3553331" y="187921"/>
                                </a:lnTo>
                                <a:lnTo>
                                  <a:pt x="3555901" y="224107"/>
                                </a:lnTo>
                                <a:lnTo>
                                  <a:pt x="3558574" y="245798"/>
                                </a:lnTo>
                                <a:lnTo>
                                  <a:pt x="3561144" y="278386"/>
                                </a:lnTo>
                                <a:lnTo>
                                  <a:pt x="3563817" y="263891"/>
                                </a:lnTo>
                                <a:lnTo>
                                  <a:pt x="3566387" y="231303"/>
                                </a:lnTo>
                                <a:lnTo>
                                  <a:pt x="3569060" y="169931"/>
                                </a:lnTo>
                                <a:lnTo>
                                  <a:pt x="3571630" y="260293"/>
                                </a:lnTo>
                                <a:lnTo>
                                  <a:pt x="3574302" y="252994"/>
                                </a:lnTo>
                                <a:lnTo>
                                  <a:pt x="3576873" y="220509"/>
                                </a:lnTo>
                                <a:lnTo>
                                  <a:pt x="3579546" y="159033"/>
                                </a:lnTo>
                                <a:lnTo>
                                  <a:pt x="3582116" y="206014"/>
                                </a:lnTo>
                                <a:lnTo>
                                  <a:pt x="3584788" y="206014"/>
                                </a:lnTo>
                                <a:lnTo>
                                  <a:pt x="3587358" y="209612"/>
                                </a:lnTo>
                                <a:lnTo>
                                  <a:pt x="3590031" y="260293"/>
                                </a:lnTo>
                                <a:lnTo>
                                  <a:pt x="3592601" y="227705"/>
                                </a:lnTo>
                                <a:lnTo>
                                  <a:pt x="3595274" y="162632"/>
                                </a:lnTo>
                                <a:lnTo>
                                  <a:pt x="3597844" y="108455"/>
                                </a:lnTo>
                                <a:lnTo>
                                  <a:pt x="3600517" y="231303"/>
                                </a:lnTo>
                                <a:lnTo>
                                  <a:pt x="3603087" y="173529"/>
                                </a:lnTo>
                                <a:lnTo>
                                  <a:pt x="3605760" y="256695"/>
                                </a:lnTo>
                                <a:lnTo>
                                  <a:pt x="3608330" y="104857"/>
                                </a:lnTo>
                                <a:lnTo>
                                  <a:pt x="3611003" y="187921"/>
                                </a:lnTo>
                                <a:lnTo>
                                  <a:pt x="3613573" y="130146"/>
                                </a:lnTo>
                                <a:lnTo>
                                  <a:pt x="3616246" y="177126"/>
                                </a:lnTo>
                                <a:lnTo>
                                  <a:pt x="3618816" y="249396"/>
                                </a:lnTo>
                                <a:lnTo>
                                  <a:pt x="3621488" y="216911"/>
                                </a:lnTo>
                                <a:lnTo>
                                  <a:pt x="3624058" y="148239"/>
                                </a:lnTo>
                                <a:lnTo>
                                  <a:pt x="3626731" y="184323"/>
                                </a:lnTo>
                                <a:lnTo>
                                  <a:pt x="3629301" y="245798"/>
                                </a:lnTo>
                                <a:lnTo>
                                  <a:pt x="3631975" y="231303"/>
                                </a:lnTo>
                                <a:lnTo>
                                  <a:pt x="3634545" y="213313"/>
                                </a:lnTo>
                                <a:lnTo>
                                  <a:pt x="3637217" y="195220"/>
                                </a:lnTo>
                                <a:lnTo>
                                  <a:pt x="3639787" y="231303"/>
                                </a:lnTo>
                                <a:lnTo>
                                  <a:pt x="3642460" y="256695"/>
                                </a:lnTo>
                                <a:lnTo>
                                  <a:pt x="3645030" y="198818"/>
                                </a:lnTo>
                                <a:lnTo>
                                  <a:pt x="3647703" y="224107"/>
                                </a:lnTo>
                                <a:lnTo>
                                  <a:pt x="3650273" y="198818"/>
                                </a:lnTo>
                                <a:lnTo>
                                  <a:pt x="3652946" y="191622"/>
                                </a:lnTo>
                                <a:lnTo>
                                  <a:pt x="3655516" y="195220"/>
                                </a:lnTo>
                                <a:lnTo>
                                  <a:pt x="3658188" y="220509"/>
                                </a:lnTo>
                                <a:lnTo>
                                  <a:pt x="3660759" y="278386"/>
                                </a:lnTo>
                                <a:lnTo>
                                  <a:pt x="3663432" y="289180"/>
                                </a:lnTo>
                                <a:lnTo>
                                  <a:pt x="3666002" y="256695"/>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03" name="Shape 2503"/>
                        <wps:cNvSpPr/>
                        <wps:spPr>
                          <a:xfrm>
                            <a:off x="613683" y="3342074"/>
                            <a:ext cx="3666002" cy="415729"/>
                          </a:xfrm>
                          <a:custGeom>
                            <a:avLst/>
                            <a:gdLst/>
                            <a:ahLst/>
                            <a:cxnLst/>
                            <a:rect l="0" t="0" r="0" b="0"/>
                            <a:pathLst>
                              <a:path w="3666002" h="415729">
                                <a:moveTo>
                                  <a:pt x="0" y="115651"/>
                                </a:moveTo>
                                <a:lnTo>
                                  <a:pt x="2673" y="173529"/>
                                </a:lnTo>
                                <a:lnTo>
                                  <a:pt x="5243" y="151838"/>
                                </a:lnTo>
                                <a:lnTo>
                                  <a:pt x="7813" y="213313"/>
                                </a:lnTo>
                                <a:lnTo>
                                  <a:pt x="10486" y="209612"/>
                                </a:lnTo>
                                <a:lnTo>
                                  <a:pt x="13056" y="151838"/>
                                </a:lnTo>
                                <a:lnTo>
                                  <a:pt x="15729" y="235004"/>
                                </a:lnTo>
                                <a:lnTo>
                                  <a:pt x="18299" y="213313"/>
                                </a:lnTo>
                                <a:lnTo>
                                  <a:pt x="20971" y="169931"/>
                                </a:lnTo>
                                <a:lnTo>
                                  <a:pt x="23541" y="151838"/>
                                </a:lnTo>
                                <a:lnTo>
                                  <a:pt x="26214" y="119250"/>
                                </a:lnTo>
                                <a:lnTo>
                                  <a:pt x="28784" y="169931"/>
                                </a:lnTo>
                                <a:lnTo>
                                  <a:pt x="31457" y="238602"/>
                                </a:lnTo>
                                <a:lnTo>
                                  <a:pt x="34027" y="252995"/>
                                </a:lnTo>
                                <a:lnTo>
                                  <a:pt x="36700" y="242200"/>
                                </a:lnTo>
                                <a:lnTo>
                                  <a:pt x="39270" y="227705"/>
                                </a:lnTo>
                                <a:lnTo>
                                  <a:pt x="41943" y="126548"/>
                                </a:lnTo>
                                <a:lnTo>
                                  <a:pt x="44513" y="130147"/>
                                </a:lnTo>
                                <a:lnTo>
                                  <a:pt x="47186" y="209612"/>
                                </a:lnTo>
                                <a:lnTo>
                                  <a:pt x="49756" y="216911"/>
                                </a:lnTo>
                                <a:lnTo>
                                  <a:pt x="52429" y="252995"/>
                                </a:lnTo>
                                <a:lnTo>
                                  <a:pt x="54999" y="195220"/>
                                </a:lnTo>
                                <a:lnTo>
                                  <a:pt x="57672" y="224107"/>
                                </a:lnTo>
                                <a:lnTo>
                                  <a:pt x="60242" y="187921"/>
                                </a:lnTo>
                                <a:lnTo>
                                  <a:pt x="62914" y="220509"/>
                                </a:lnTo>
                                <a:lnTo>
                                  <a:pt x="65484" y="242200"/>
                                </a:lnTo>
                                <a:lnTo>
                                  <a:pt x="68157" y="285582"/>
                                </a:lnTo>
                                <a:lnTo>
                                  <a:pt x="70727" y="166230"/>
                                </a:lnTo>
                                <a:lnTo>
                                  <a:pt x="73400" y="198818"/>
                                </a:lnTo>
                                <a:lnTo>
                                  <a:pt x="75970" y="242200"/>
                                </a:lnTo>
                                <a:lnTo>
                                  <a:pt x="78643" y="162632"/>
                                </a:lnTo>
                                <a:lnTo>
                                  <a:pt x="81213" y="140941"/>
                                </a:lnTo>
                                <a:lnTo>
                                  <a:pt x="83886" y="231303"/>
                                </a:lnTo>
                                <a:lnTo>
                                  <a:pt x="86456" y="274686"/>
                                </a:lnTo>
                                <a:lnTo>
                                  <a:pt x="89129" y="235004"/>
                                </a:lnTo>
                                <a:lnTo>
                                  <a:pt x="91699" y="177127"/>
                                </a:lnTo>
                                <a:lnTo>
                                  <a:pt x="94372" y="184323"/>
                                </a:lnTo>
                                <a:lnTo>
                                  <a:pt x="96942" y="300077"/>
                                </a:lnTo>
                                <a:lnTo>
                                  <a:pt x="99614" y="195220"/>
                                </a:lnTo>
                                <a:lnTo>
                                  <a:pt x="102185" y="227705"/>
                                </a:lnTo>
                                <a:lnTo>
                                  <a:pt x="104857" y="187921"/>
                                </a:lnTo>
                                <a:lnTo>
                                  <a:pt x="107427" y="235004"/>
                                </a:lnTo>
                                <a:lnTo>
                                  <a:pt x="110100" y="235004"/>
                                </a:lnTo>
                                <a:lnTo>
                                  <a:pt x="112670" y="318068"/>
                                </a:lnTo>
                                <a:lnTo>
                                  <a:pt x="115343" y="180725"/>
                                </a:lnTo>
                                <a:lnTo>
                                  <a:pt x="117913" y="242200"/>
                                </a:lnTo>
                                <a:lnTo>
                                  <a:pt x="120586" y="191622"/>
                                </a:lnTo>
                                <a:lnTo>
                                  <a:pt x="123156" y="184323"/>
                                </a:lnTo>
                                <a:lnTo>
                                  <a:pt x="125829" y="155436"/>
                                </a:lnTo>
                                <a:lnTo>
                                  <a:pt x="128399" y="213313"/>
                                </a:lnTo>
                                <a:lnTo>
                                  <a:pt x="131072" y="166230"/>
                                </a:lnTo>
                                <a:lnTo>
                                  <a:pt x="133642" y="173529"/>
                                </a:lnTo>
                                <a:lnTo>
                                  <a:pt x="136315" y="180725"/>
                                </a:lnTo>
                                <a:lnTo>
                                  <a:pt x="138885" y="159034"/>
                                </a:lnTo>
                                <a:lnTo>
                                  <a:pt x="141558" y="245798"/>
                                </a:lnTo>
                                <a:lnTo>
                                  <a:pt x="144128" y="177127"/>
                                </a:lnTo>
                                <a:lnTo>
                                  <a:pt x="146698" y="97558"/>
                                </a:lnTo>
                                <a:lnTo>
                                  <a:pt x="149370" y="227705"/>
                                </a:lnTo>
                                <a:lnTo>
                                  <a:pt x="151940" y="321768"/>
                                </a:lnTo>
                                <a:lnTo>
                                  <a:pt x="154613" y="195220"/>
                                </a:lnTo>
                                <a:lnTo>
                                  <a:pt x="157183" y="180725"/>
                                </a:lnTo>
                                <a:lnTo>
                                  <a:pt x="159856" y="195220"/>
                                </a:lnTo>
                                <a:lnTo>
                                  <a:pt x="162426" y="209612"/>
                                </a:lnTo>
                                <a:lnTo>
                                  <a:pt x="165099" y="169931"/>
                                </a:lnTo>
                                <a:lnTo>
                                  <a:pt x="167669" y="180725"/>
                                </a:lnTo>
                                <a:lnTo>
                                  <a:pt x="170342" y="242200"/>
                                </a:lnTo>
                                <a:lnTo>
                                  <a:pt x="172912" y="206014"/>
                                </a:lnTo>
                                <a:lnTo>
                                  <a:pt x="175585" y="191622"/>
                                </a:lnTo>
                                <a:lnTo>
                                  <a:pt x="178155" y="227705"/>
                                </a:lnTo>
                                <a:lnTo>
                                  <a:pt x="180828" y="281984"/>
                                </a:lnTo>
                                <a:lnTo>
                                  <a:pt x="183398" y="231303"/>
                                </a:lnTo>
                                <a:lnTo>
                                  <a:pt x="186071" y="235004"/>
                                </a:lnTo>
                                <a:lnTo>
                                  <a:pt x="188641" y="263891"/>
                                </a:lnTo>
                                <a:lnTo>
                                  <a:pt x="191313" y="187921"/>
                                </a:lnTo>
                                <a:lnTo>
                                  <a:pt x="193883" y="184323"/>
                                </a:lnTo>
                                <a:lnTo>
                                  <a:pt x="196556" y="292779"/>
                                </a:lnTo>
                                <a:lnTo>
                                  <a:pt x="199126" y="162632"/>
                                </a:lnTo>
                                <a:lnTo>
                                  <a:pt x="201799" y="191622"/>
                                </a:lnTo>
                                <a:lnTo>
                                  <a:pt x="204369" y="235004"/>
                                </a:lnTo>
                                <a:lnTo>
                                  <a:pt x="207042" y="137343"/>
                                </a:lnTo>
                                <a:lnTo>
                                  <a:pt x="209612" y="216911"/>
                                </a:lnTo>
                                <a:lnTo>
                                  <a:pt x="212285" y="144539"/>
                                </a:lnTo>
                                <a:lnTo>
                                  <a:pt x="214855" y="122848"/>
                                </a:lnTo>
                                <a:lnTo>
                                  <a:pt x="217528" y="271087"/>
                                </a:lnTo>
                                <a:lnTo>
                                  <a:pt x="220098" y="245798"/>
                                </a:lnTo>
                                <a:lnTo>
                                  <a:pt x="222771" y="245798"/>
                                </a:lnTo>
                                <a:lnTo>
                                  <a:pt x="225341" y="198818"/>
                                </a:lnTo>
                                <a:lnTo>
                                  <a:pt x="228014" y="245798"/>
                                </a:lnTo>
                                <a:lnTo>
                                  <a:pt x="230584" y="187921"/>
                                </a:lnTo>
                                <a:lnTo>
                                  <a:pt x="233256" y="195220"/>
                                </a:lnTo>
                                <a:lnTo>
                                  <a:pt x="235826" y="303676"/>
                                </a:lnTo>
                                <a:lnTo>
                                  <a:pt x="238499" y="148240"/>
                                </a:lnTo>
                                <a:lnTo>
                                  <a:pt x="241069" y="97558"/>
                                </a:lnTo>
                                <a:lnTo>
                                  <a:pt x="243742" y="256695"/>
                                </a:lnTo>
                                <a:lnTo>
                                  <a:pt x="246312" y="285582"/>
                                </a:lnTo>
                                <a:lnTo>
                                  <a:pt x="248985" y="198818"/>
                                </a:lnTo>
                                <a:lnTo>
                                  <a:pt x="251555" y="213313"/>
                                </a:lnTo>
                                <a:lnTo>
                                  <a:pt x="254228" y="242200"/>
                                </a:lnTo>
                                <a:lnTo>
                                  <a:pt x="256798" y="213313"/>
                                </a:lnTo>
                                <a:lnTo>
                                  <a:pt x="259471" y="126548"/>
                                </a:lnTo>
                                <a:lnTo>
                                  <a:pt x="262041" y="184323"/>
                                </a:lnTo>
                                <a:lnTo>
                                  <a:pt x="264714" y="242200"/>
                                </a:lnTo>
                                <a:lnTo>
                                  <a:pt x="267284" y="166230"/>
                                </a:lnTo>
                                <a:lnTo>
                                  <a:pt x="269957" y="231303"/>
                                </a:lnTo>
                                <a:lnTo>
                                  <a:pt x="272527" y="198818"/>
                                </a:lnTo>
                                <a:lnTo>
                                  <a:pt x="275199" y="242200"/>
                                </a:lnTo>
                                <a:lnTo>
                                  <a:pt x="277769" y="198818"/>
                                </a:lnTo>
                                <a:lnTo>
                                  <a:pt x="280339" y="191622"/>
                                </a:lnTo>
                                <a:lnTo>
                                  <a:pt x="283012" y="281984"/>
                                </a:lnTo>
                                <a:lnTo>
                                  <a:pt x="285582" y="209612"/>
                                </a:lnTo>
                                <a:lnTo>
                                  <a:pt x="288255" y="235004"/>
                                </a:lnTo>
                                <a:lnTo>
                                  <a:pt x="290825" y="278387"/>
                                </a:lnTo>
                                <a:lnTo>
                                  <a:pt x="293498" y="220509"/>
                                </a:lnTo>
                                <a:lnTo>
                                  <a:pt x="296068" y="252995"/>
                                </a:lnTo>
                                <a:lnTo>
                                  <a:pt x="298741" y="198818"/>
                                </a:lnTo>
                                <a:lnTo>
                                  <a:pt x="301311" y="206014"/>
                                </a:lnTo>
                                <a:lnTo>
                                  <a:pt x="303984" y="220509"/>
                                </a:lnTo>
                                <a:lnTo>
                                  <a:pt x="306554" y="307274"/>
                                </a:lnTo>
                                <a:lnTo>
                                  <a:pt x="309227" y="173529"/>
                                </a:lnTo>
                                <a:lnTo>
                                  <a:pt x="311797" y="252995"/>
                                </a:lnTo>
                                <a:lnTo>
                                  <a:pt x="314469" y="177127"/>
                                </a:lnTo>
                                <a:lnTo>
                                  <a:pt x="317039" y="130147"/>
                                </a:lnTo>
                                <a:lnTo>
                                  <a:pt x="319712" y="220509"/>
                                </a:lnTo>
                                <a:lnTo>
                                  <a:pt x="322283" y="148240"/>
                                </a:lnTo>
                                <a:lnTo>
                                  <a:pt x="324955" y="256695"/>
                                </a:lnTo>
                                <a:lnTo>
                                  <a:pt x="327525" y="231303"/>
                                </a:lnTo>
                                <a:lnTo>
                                  <a:pt x="330198" y="155436"/>
                                </a:lnTo>
                                <a:lnTo>
                                  <a:pt x="332768" y="238602"/>
                                </a:lnTo>
                                <a:lnTo>
                                  <a:pt x="335441" y="101157"/>
                                </a:lnTo>
                                <a:lnTo>
                                  <a:pt x="338011" y="238602"/>
                                </a:lnTo>
                                <a:lnTo>
                                  <a:pt x="340684" y="169931"/>
                                </a:lnTo>
                                <a:lnTo>
                                  <a:pt x="343254" y="227705"/>
                                </a:lnTo>
                                <a:lnTo>
                                  <a:pt x="345927" y="195220"/>
                                </a:lnTo>
                                <a:lnTo>
                                  <a:pt x="348497" y="238602"/>
                                </a:lnTo>
                                <a:lnTo>
                                  <a:pt x="351170" y="216911"/>
                                </a:lnTo>
                                <a:lnTo>
                                  <a:pt x="353740" y="209612"/>
                                </a:lnTo>
                                <a:lnTo>
                                  <a:pt x="356412" y="231303"/>
                                </a:lnTo>
                                <a:lnTo>
                                  <a:pt x="358983" y="267489"/>
                                </a:lnTo>
                                <a:lnTo>
                                  <a:pt x="361655" y="242200"/>
                                </a:lnTo>
                                <a:lnTo>
                                  <a:pt x="364225" y="289180"/>
                                </a:lnTo>
                                <a:lnTo>
                                  <a:pt x="366898" y="191622"/>
                                </a:lnTo>
                                <a:lnTo>
                                  <a:pt x="369468" y="213313"/>
                                </a:lnTo>
                                <a:lnTo>
                                  <a:pt x="372141" y="256695"/>
                                </a:lnTo>
                                <a:lnTo>
                                  <a:pt x="374711" y="206014"/>
                                </a:lnTo>
                                <a:lnTo>
                                  <a:pt x="377384" y="220509"/>
                                </a:lnTo>
                                <a:lnTo>
                                  <a:pt x="379954" y="220509"/>
                                </a:lnTo>
                                <a:lnTo>
                                  <a:pt x="382627" y="202416"/>
                                </a:lnTo>
                                <a:lnTo>
                                  <a:pt x="385197" y="209612"/>
                                </a:lnTo>
                                <a:lnTo>
                                  <a:pt x="387870" y="263891"/>
                                </a:lnTo>
                                <a:lnTo>
                                  <a:pt x="390440" y="285582"/>
                                </a:lnTo>
                                <a:lnTo>
                                  <a:pt x="393113" y="285582"/>
                                </a:lnTo>
                                <a:lnTo>
                                  <a:pt x="395683" y="206014"/>
                                </a:lnTo>
                                <a:lnTo>
                                  <a:pt x="398355" y="300077"/>
                                </a:lnTo>
                                <a:lnTo>
                                  <a:pt x="400925" y="300077"/>
                                </a:lnTo>
                                <a:lnTo>
                                  <a:pt x="403598" y="227705"/>
                                </a:lnTo>
                                <a:lnTo>
                                  <a:pt x="406169" y="213313"/>
                                </a:lnTo>
                                <a:lnTo>
                                  <a:pt x="408841" y="159034"/>
                                </a:lnTo>
                                <a:lnTo>
                                  <a:pt x="411411" y="314470"/>
                                </a:lnTo>
                                <a:lnTo>
                                  <a:pt x="413981" y="296376"/>
                                </a:lnTo>
                                <a:lnTo>
                                  <a:pt x="416654" y="224107"/>
                                </a:lnTo>
                                <a:lnTo>
                                  <a:pt x="419224" y="267489"/>
                                </a:lnTo>
                                <a:lnTo>
                                  <a:pt x="421897" y="162632"/>
                                </a:lnTo>
                                <a:lnTo>
                                  <a:pt x="424467" y="245798"/>
                                </a:lnTo>
                                <a:lnTo>
                                  <a:pt x="427140" y="155436"/>
                                </a:lnTo>
                                <a:lnTo>
                                  <a:pt x="429710" y="130147"/>
                                </a:lnTo>
                                <a:lnTo>
                                  <a:pt x="432383" y="245798"/>
                                </a:lnTo>
                                <a:lnTo>
                                  <a:pt x="434953" y="202416"/>
                                </a:lnTo>
                                <a:lnTo>
                                  <a:pt x="437626" y="231303"/>
                                </a:lnTo>
                                <a:lnTo>
                                  <a:pt x="440196" y="184323"/>
                                </a:lnTo>
                                <a:lnTo>
                                  <a:pt x="442869" y="249396"/>
                                </a:lnTo>
                                <a:lnTo>
                                  <a:pt x="445439" y="285582"/>
                                </a:lnTo>
                                <a:lnTo>
                                  <a:pt x="448111" y="267489"/>
                                </a:lnTo>
                                <a:lnTo>
                                  <a:pt x="450681" y="303676"/>
                                </a:lnTo>
                                <a:lnTo>
                                  <a:pt x="453354" y="278387"/>
                                </a:lnTo>
                                <a:lnTo>
                                  <a:pt x="455924" y="321768"/>
                                </a:lnTo>
                                <a:lnTo>
                                  <a:pt x="458597" y="242200"/>
                                </a:lnTo>
                                <a:lnTo>
                                  <a:pt x="461167" y="245798"/>
                                </a:lnTo>
                                <a:lnTo>
                                  <a:pt x="463840" y="235004"/>
                                </a:lnTo>
                                <a:lnTo>
                                  <a:pt x="466410" y="231303"/>
                                </a:lnTo>
                                <a:lnTo>
                                  <a:pt x="469083" y="195220"/>
                                </a:lnTo>
                                <a:lnTo>
                                  <a:pt x="471653" y="285582"/>
                                </a:lnTo>
                                <a:lnTo>
                                  <a:pt x="474326" y="281984"/>
                                </a:lnTo>
                                <a:lnTo>
                                  <a:pt x="476896" y="144539"/>
                                </a:lnTo>
                                <a:lnTo>
                                  <a:pt x="479569" y="195220"/>
                                </a:lnTo>
                                <a:lnTo>
                                  <a:pt x="482139" y="242200"/>
                                </a:lnTo>
                                <a:lnTo>
                                  <a:pt x="484811" y="213313"/>
                                </a:lnTo>
                                <a:lnTo>
                                  <a:pt x="487381" y="245798"/>
                                </a:lnTo>
                                <a:lnTo>
                                  <a:pt x="490054" y="271087"/>
                                </a:lnTo>
                                <a:lnTo>
                                  <a:pt x="492625" y="296376"/>
                                </a:lnTo>
                                <a:lnTo>
                                  <a:pt x="495297" y="303676"/>
                                </a:lnTo>
                                <a:lnTo>
                                  <a:pt x="497867" y="274686"/>
                                </a:lnTo>
                                <a:lnTo>
                                  <a:pt x="500540" y="249396"/>
                                </a:lnTo>
                                <a:lnTo>
                                  <a:pt x="503110" y="307274"/>
                                </a:lnTo>
                                <a:lnTo>
                                  <a:pt x="505783" y="278387"/>
                                </a:lnTo>
                                <a:lnTo>
                                  <a:pt x="508353" y="336161"/>
                                </a:lnTo>
                                <a:lnTo>
                                  <a:pt x="511026" y="184323"/>
                                </a:lnTo>
                                <a:lnTo>
                                  <a:pt x="513596" y="256695"/>
                                </a:lnTo>
                                <a:lnTo>
                                  <a:pt x="516269" y="249396"/>
                                </a:lnTo>
                                <a:lnTo>
                                  <a:pt x="518839" y="252995"/>
                                </a:lnTo>
                                <a:lnTo>
                                  <a:pt x="521511" y="271087"/>
                                </a:lnTo>
                                <a:lnTo>
                                  <a:pt x="524081" y="231303"/>
                                </a:lnTo>
                                <a:lnTo>
                                  <a:pt x="526755" y="296376"/>
                                </a:lnTo>
                                <a:lnTo>
                                  <a:pt x="529325" y="325367"/>
                                </a:lnTo>
                                <a:lnTo>
                                  <a:pt x="531997" y="285582"/>
                                </a:lnTo>
                                <a:lnTo>
                                  <a:pt x="534567" y="267489"/>
                                </a:lnTo>
                                <a:lnTo>
                                  <a:pt x="537240" y="278387"/>
                                </a:lnTo>
                                <a:lnTo>
                                  <a:pt x="539810" y="249396"/>
                                </a:lnTo>
                                <a:lnTo>
                                  <a:pt x="542483" y="325367"/>
                                </a:lnTo>
                                <a:lnTo>
                                  <a:pt x="545053" y="278387"/>
                                </a:lnTo>
                                <a:lnTo>
                                  <a:pt x="547726" y="263891"/>
                                </a:lnTo>
                                <a:lnTo>
                                  <a:pt x="550296" y="318068"/>
                                </a:lnTo>
                                <a:lnTo>
                                  <a:pt x="552866" y="235004"/>
                                </a:lnTo>
                                <a:lnTo>
                                  <a:pt x="555539" y="209612"/>
                                </a:lnTo>
                                <a:lnTo>
                                  <a:pt x="558109" y="209612"/>
                                </a:lnTo>
                                <a:lnTo>
                                  <a:pt x="560782" y="198818"/>
                                </a:lnTo>
                                <a:lnTo>
                                  <a:pt x="563352" y="227705"/>
                                </a:lnTo>
                                <a:lnTo>
                                  <a:pt x="566025" y="216911"/>
                                </a:lnTo>
                                <a:lnTo>
                                  <a:pt x="568595" y="177127"/>
                                </a:lnTo>
                                <a:lnTo>
                                  <a:pt x="571267" y="281984"/>
                                </a:lnTo>
                                <a:lnTo>
                                  <a:pt x="573837" y="213313"/>
                                </a:lnTo>
                                <a:lnTo>
                                  <a:pt x="576510" y="209612"/>
                                </a:lnTo>
                                <a:lnTo>
                                  <a:pt x="579080" y="235004"/>
                                </a:lnTo>
                                <a:lnTo>
                                  <a:pt x="581753" y="235004"/>
                                </a:lnTo>
                                <a:lnTo>
                                  <a:pt x="584323" y="252995"/>
                                </a:lnTo>
                                <a:lnTo>
                                  <a:pt x="586996" y="216911"/>
                                </a:lnTo>
                                <a:lnTo>
                                  <a:pt x="589566" y="216911"/>
                                </a:lnTo>
                                <a:lnTo>
                                  <a:pt x="592239" y="187921"/>
                                </a:lnTo>
                                <a:lnTo>
                                  <a:pt x="594809" y="220509"/>
                                </a:lnTo>
                                <a:lnTo>
                                  <a:pt x="597482" y="209612"/>
                                </a:lnTo>
                                <a:lnTo>
                                  <a:pt x="600052" y="216911"/>
                                </a:lnTo>
                                <a:lnTo>
                                  <a:pt x="602725" y="238602"/>
                                </a:lnTo>
                                <a:lnTo>
                                  <a:pt x="605295" y="274686"/>
                                </a:lnTo>
                                <a:lnTo>
                                  <a:pt x="607967" y="292779"/>
                                </a:lnTo>
                                <a:lnTo>
                                  <a:pt x="610537" y="256695"/>
                                </a:lnTo>
                                <a:lnTo>
                                  <a:pt x="613211" y="271087"/>
                                </a:lnTo>
                                <a:lnTo>
                                  <a:pt x="615781" y="256695"/>
                                </a:lnTo>
                                <a:lnTo>
                                  <a:pt x="618453" y="177127"/>
                                </a:lnTo>
                                <a:lnTo>
                                  <a:pt x="621023" y="216911"/>
                                </a:lnTo>
                                <a:lnTo>
                                  <a:pt x="623696" y="249396"/>
                                </a:lnTo>
                                <a:lnTo>
                                  <a:pt x="626266" y="202416"/>
                                </a:lnTo>
                                <a:lnTo>
                                  <a:pt x="628939" y="216911"/>
                                </a:lnTo>
                                <a:lnTo>
                                  <a:pt x="631509" y="155436"/>
                                </a:lnTo>
                                <a:lnTo>
                                  <a:pt x="634182" y="235004"/>
                                </a:lnTo>
                                <a:lnTo>
                                  <a:pt x="636752" y="206014"/>
                                </a:lnTo>
                                <a:lnTo>
                                  <a:pt x="639425" y="274686"/>
                                </a:lnTo>
                                <a:lnTo>
                                  <a:pt x="641995" y="263891"/>
                                </a:lnTo>
                                <a:lnTo>
                                  <a:pt x="644668" y="213313"/>
                                </a:lnTo>
                                <a:lnTo>
                                  <a:pt x="647238" y="177127"/>
                                </a:lnTo>
                                <a:lnTo>
                                  <a:pt x="649911" y="242200"/>
                                </a:lnTo>
                                <a:lnTo>
                                  <a:pt x="652481" y="206014"/>
                                </a:lnTo>
                                <a:lnTo>
                                  <a:pt x="655153" y="289180"/>
                                </a:lnTo>
                                <a:lnTo>
                                  <a:pt x="657724" y="231303"/>
                                </a:lnTo>
                                <a:lnTo>
                                  <a:pt x="660396" y="177127"/>
                                </a:lnTo>
                                <a:lnTo>
                                  <a:pt x="662966" y="303676"/>
                                </a:lnTo>
                                <a:lnTo>
                                  <a:pt x="665639" y="252995"/>
                                </a:lnTo>
                                <a:lnTo>
                                  <a:pt x="668209" y="263891"/>
                                </a:lnTo>
                                <a:lnTo>
                                  <a:pt x="670882" y="209612"/>
                                </a:lnTo>
                                <a:lnTo>
                                  <a:pt x="673452" y="242200"/>
                                </a:lnTo>
                                <a:lnTo>
                                  <a:pt x="676125" y="310871"/>
                                </a:lnTo>
                                <a:lnTo>
                                  <a:pt x="678695" y="238602"/>
                                </a:lnTo>
                                <a:lnTo>
                                  <a:pt x="681368" y="206014"/>
                                </a:lnTo>
                                <a:lnTo>
                                  <a:pt x="683938" y="271087"/>
                                </a:lnTo>
                                <a:lnTo>
                                  <a:pt x="686508" y="274686"/>
                                </a:lnTo>
                                <a:lnTo>
                                  <a:pt x="689181" y="209612"/>
                                </a:lnTo>
                                <a:lnTo>
                                  <a:pt x="691751" y="220509"/>
                                </a:lnTo>
                                <a:lnTo>
                                  <a:pt x="694423" y="227705"/>
                                </a:lnTo>
                                <a:lnTo>
                                  <a:pt x="696993" y="242200"/>
                                </a:lnTo>
                                <a:lnTo>
                                  <a:pt x="699667" y="249396"/>
                                </a:lnTo>
                                <a:lnTo>
                                  <a:pt x="702237" y="180725"/>
                                </a:lnTo>
                                <a:lnTo>
                                  <a:pt x="704909" y="263891"/>
                                </a:lnTo>
                                <a:lnTo>
                                  <a:pt x="707479" y="202416"/>
                                </a:lnTo>
                                <a:lnTo>
                                  <a:pt x="710152" y="281984"/>
                                </a:lnTo>
                                <a:lnTo>
                                  <a:pt x="712722" y="314470"/>
                                </a:lnTo>
                                <a:lnTo>
                                  <a:pt x="715395" y="206014"/>
                                </a:lnTo>
                                <a:lnTo>
                                  <a:pt x="717965" y="235004"/>
                                </a:lnTo>
                                <a:lnTo>
                                  <a:pt x="720638" y="224107"/>
                                </a:lnTo>
                                <a:lnTo>
                                  <a:pt x="723208" y="242200"/>
                                </a:lnTo>
                                <a:lnTo>
                                  <a:pt x="725881" y="224107"/>
                                </a:lnTo>
                                <a:lnTo>
                                  <a:pt x="728451" y="285582"/>
                                </a:lnTo>
                                <a:lnTo>
                                  <a:pt x="731124" y="216911"/>
                                </a:lnTo>
                                <a:lnTo>
                                  <a:pt x="733694" y="263891"/>
                                </a:lnTo>
                                <a:lnTo>
                                  <a:pt x="736367" y="195220"/>
                                </a:lnTo>
                                <a:lnTo>
                                  <a:pt x="738937" y="231303"/>
                                </a:lnTo>
                                <a:lnTo>
                                  <a:pt x="741609" y="249396"/>
                                </a:lnTo>
                                <a:lnTo>
                                  <a:pt x="744179" y="242200"/>
                                </a:lnTo>
                                <a:lnTo>
                                  <a:pt x="746852" y="231303"/>
                                </a:lnTo>
                                <a:lnTo>
                                  <a:pt x="749422" y="285582"/>
                                </a:lnTo>
                                <a:lnTo>
                                  <a:pt x="752095" y="267489"/>
                                </a:lnTo>
                                <a:lnTo>
                                  <a:pt x="754665" y="296376"/>
                                </a:lnTo>
                                <a:lnTo>
                                  <a:pt x="757338" y="195220"/>
                                </a:lnTo>
                                <a:lnTo>
                                  <a:pt x="759908" y="173529"/>
                                </a:lnTo>
                                <a:lnTo>
                                  <a:pt x="762581" y="155436"/>
                                </a:lnTo>
                                <a:lnTo>
                                  <a:pt x="765151" y="173529"/>
                                </a:lnTo>
                                <a:lnTo>
                                  <a:pt x="767824" y="166230"/>
                                </a:lnTo>
                                <a:lnTo>
                                  <a:pt x="770394" y="310871"/>
                                </a:lnTo>
                                <a:lnTo>
                                  <a:pt x="773067" y="216911"/>
                                </a:lnTo>
                                <a:lnTo>
                                  <a:pt x="775637" y="263891"/>
                                </a:lnTo>
                                <a:lnTo>
                                  <a:pt x="778309" y="198818"/>
                                </a:lnTo>
                                <a:lnTo>
                                  <a:pt x="780880" y="307274"/>
                                </a:lnTo>
                                <a:lnTo>
                                  <a:pt x="783552" y="162632"/>
                                </a:lnTo>
                                <a:lnTo>
                                  <a:pt x="786122" y="260293"/>
                                </a:lnTo>
                                <a:lnTo>
                                  <a:pt x="788795" y="267489"/>
                                </a:lnTo>
                                <a:lnTo>
                                  <a:pt x="791365" y="252995"/>
                                </a:lnTo>
                                <a:lnTo>
                                  <a:pt x="794038" y="195220"/>
                                </a:lnTo>
                                <a:lnTo>
                                  <a:pt x="796608" y="285582"/>
                                </a:lnTo>
                                <a:lnTo>
                                  <a:pt x="799281" y="285582"/>
                                </a:lnTo>
                                <a:lnTo>
                                  <a:pt x="801851" y="242200"/>
                                </a:lnTo>
                                <a:lnTo>
                                  <a:pt x="804524" y="177127"/>
                                </a:lnTo>
                                <a:lnTo>
                                  <a:pt x="807094" y="328964"/>
                                </a:lnTo>
                                <a:lnTo>
                                  <a:pt x="809767" y="249396"/>
                                </a:lnTo>
                                <a:lnTo>
                                  <a:pt x="812337" y="249396"/>
                                </a:lnTo>
                                <a:lnTo>
                                  <a:pt x="815009" y="260293"/>
                                </a:lnTo>
                                <a:lnTo>
                                  <a:pt x="817579" y="347058"/>
                                </a:lnTo>
                                <a:lnTo>
                                  <a:pt x="820253" y="321768"/>
                                </a:lnTo>
                                <a:lnTo>
                                  <a:pt x="822823" y="310871"/>
                                </a:lnTo>
                                <a:lnTo>
                                  <a:pt x="825393" y="263891"/>
                                </a:lnTo>
                                <a:lnTo>
                                  <a:pt x="828065" y="325367"/>
                                </a:lnTo>
                                <a:lnTo>
                                  <a:pt x="830635" y="245798"/>
                                </a:lnTo>
                                <a:lnTo>
                                  <a:pt x="833308" y="238602"/>
                                </a:lnTo>
                                <a:lnTo>
                                  <a:pt x="835878" y="267489"/>
                                </a:lnTo>
                                <a:lnTo>
                                  <a:pt x="838551" y="278387"/>
                                </a:lnTo>
                                <a:lnTo>
                                  <a:pt x="841121" y="195220"/>
                                </a:lnTo>
                                <a:lnTo>
                                  <a:pt x="843794" y="191622"/>
                                </a:lnTo>
                                <a:lnTo>
                                  <a:pt x="846364" y="242200"/>
                                </a:lnTo>
                                <a:lnTo>
                                  <a:pt x="849037" y="289180"/>
                                </a:lnTo>
                                <a:lnTo>
                                  <a:pt x="851607" y="300077"/>
                                </a:lnTo>
                                <a:lnTo>
                                  <a:pt x="854280" y="235004"/>
                                </a:lnTo>
                                <a:lnTo>
                                  <a:pt x="856850" y="195220"/>
                                </a:lnTo>
                                <a:lnTo>
                                  <a:pt x="859523" y="271087"/>
                                </a:lnTo>
                                <a:lnTo>
                                  <a:pt x="862093" y="281984"/>
                                </a:lnTo>
                                <a:lnTo>
                                  <a:pt x="864766" y="260293"/>
                                </a:lnTo>
                                <a:lnTo>
                                  <a:pt x="867336" y="303676"/>
                                </a:lnTo>
                                <a:lnTo>
                                  <a:pt x="870008" y="260293"/>
                                </a:lnTo>
                                <a:lnTo>
                                  <a:pt x="872578" y="202416"/>
                                </a:lnTo>
                                <a:lnTo>
                                  <a:pt x="875251" y="227705"/>
                                </a:lnTo>
                                <a:lnTo>
                                  <a:pt x="877821" y="271087"/>
                                </a:lnTo>
                                <a:lnTo>
                                  <a:pt x="880494" y="271087"/>
                                </a:lnTo>
                                <a:lnTo>
                                  <a:pt x="883064" y="249396"/>
                                </a:lnTo>
                                <a:lnTo>
                                  <a:pt x="885737" y="274686"/>
                                </a:lnTo>
                                <a:lnTo>
                                  <a:pt x="888307" y="318068"/>
                                </a:lnTo>
                                <a:lnTo>
                                  <a:pt x="890980" y="242200"/>
                                </a:lnTo>
                                <a:lnTo>
                                  <a:pt x="893550" y="271087"/>
                                </a:lnTo>
                                <a:lnTo>
                                  <a:pt x="896223" y="263891"/>
                                </a:lnTo>
                                <a:lnTo>
                                  <a:pt x="898793" y="256695"/>
                                </a:lnTo>
                                <a:lnTo>
                                  <a:pt x="901466" y="245798"/>
                                </a:lnTo>
                                <a:lnTo>
                                  <a:pt x="904036" y="274686"/>
                                </a:lnTo>
                                <a:lnTo>
                                  <a:pt x="906709" y="238602"/>
                                </a:lnTo>
                                <a:lnTo>
                                  <a:pt x="909279" y="166230"/>
                                </a:lnTo>
                                <a:lnTo>
                                  <a:pt x="911951" y="231303"/>
                                </a:lnTo>
                                <a:lnTo>
                                  <a:pt x="914521" y="220509"/>
                                </a:lnTo>
                                <a:lnTo>
                                  <a:pt x="917194" y="252995"/>
                                </a:lnTo>
                                <a:lnTo>
                                  <a:pt x="919764" y="198818"/>
                                </a:lnTo>
                                <a:lnTo>
                                  <a:pt x="922437" y="202416"/>
                                </a:lnTo>
                                <a:lnTo>
                                  <a:pt x="925007" y="216911"/>
                                </a:lnTo>
                                <a:lnTo>
                                  <a:pt x="927680" y="180725"/>
                                </a:lnTo>
                                <a:lnTo>
                                  <a:pt x="930250" y="260293"/>
                                </a:lnTo>
                                <a:lnTo>
                                  <a:pt x="932923" y="285582"/>
                                </a:lnTo>
                                <a:lnTo>
                                  <a:pt x="935493" y="238602"/>
                                </a:lnTo>
                                <a:lnTo>
                                  <a:pt x="938166" y="187921"/>
                                </a:lnTo>
                                <a:lnTo>
                                  <a:pt x="940736" y="159034"/>
                                </a:lnTo>
                                <a:lnTo>
                                  <a:pt x="943409" y="292779"/>
                                </a:lnTo>
                                <a:lnTo>
                                  <a:pt x="945979" y="285582"/>
                                </a:lnTo>
                                <a:lnTo>
                                  <a:pt x="948651" y="191622"/>
                                </a:lnTo>
                                <a:lnTo>
                                  <a:pt x="951222" y="249396"/>
                                </a:lnTo>
                                <a:lnTo>
                                  <a:pt x="953894" y="202416"/>
                                </a:lnTo>
                                <a:lnTo>
                                  <a:pt x="956464" y="151838"/>
                                </a:lnTo>
                                <a:lnTo>
                                  <a:pt x="959034" y="231303"/>
                                </a:lnTo>
                                <a:lnTo>
                                  <a:pt x="961707" y="213313"/>
                                </a:lnTo>
                                <a:lnTo>
                                  <a:pt x="964277" y="281984"/>
                                </a:lnTo>
                                <a:lnTo>
                                  <a:pt x="966950" y="235004"/>
                                </a:lnTo>
                                <a:lnTo>
                                  <a:pt x="969520" y="187921"/>
                                </a:lnTo>
                                <a:lnTo>
                                  <a:pt x="972193" y="278387"/>
                                </a:lnTo>
                                <a:lnTo>
                                  <a:pt x="974763" y="198818"/>
                                </a:lnTo>
                                <a:lnTo>
                                  <a:pt x="977436" y="216911"/>
                                </a:lnTo>
                                <a:lnTo>
                                  <a:pt x="980006" y="187921"/>
                                </a:lnTo>
                                <a:lnTo>
                                  <a:pt x="982679" y="191622"/>
                                </a:lnTo>
                                <a:lnTo>
                                  <a:pt x="985249" y="162632"/>
                                </a:lnTo>
                                <a:lnTo>
                                  <a:pt x="987922" y="263891"/>
                                </a:lnTo>
                                <a:lnTo>
                                  <a:pt x="990492" y="245798"/>
                                </a:lnTo>
                                <a:lnTo>
                                  <a:pt x="993165" y="231303"/>
                                </a:lnTo>
                                <a:lnTo>
                                  <a:pt x="995735" y="224107"/>
                                </a:lnTo>
                                <a:lnTo>
                                  <a:pt x="998407" y="245798"/>
                                </a:lnTo>
                                <a:lnTo>
                                  <a:pt x="1000977" y="242200"/>
                                </a:lnTo>
                                <a:lnTo>
                                  <a:pt x="1003650" y="220509"/>
                                </a:lnTo>
                                <a:lnTo>
                                  <a:pt x="1006220" y="224107"/>
                                </a:lnTo>
                                <a:lnTo>
                                  <a:pt x="1008893" y="227705"/>
                                </a:lnTo>
                                <a:lnTo>
                                  <a:pt x="1011463" y="206014"/>
                                </a:lnTo>
                                <a:lnTo>
                                  <a:pt x="1014136" y="245798"/>
                                </a:lnTo>
                                <a:lnTo>
                                  <a:pt x="1016706" y="231303"/>
                                </a:lnTo>
                                <a:lnTo>
                                  <a:pt x="1019379" y="263891"/>
                                </a:lnTo>
                                <a:lnTo>
                                  <a:pt x="1021949" y="274686"/>
                                </a:lnTo>
                                <a:lnTo>
                                  <a:pt x="1024622" y="235004"/>
                                </a:lnTo>
                                <a:lnTo>
                                  <a:pt x="1027192" y="209612"/>
                                </a:lnTo>
                                <a:lnTo>
                                  <a:pt x="1029865" y="195220"/>
                                </a:lnTo>
                                <a:lnTo>
                                  <a:pt x="1032435" y="260293"/>
                                </a:lnTo>
                                <a:lnTo>
                                  <a:pt x="1035107" y="198818"/>
                                </a:lnTo>
                                <a:lnTo>
                                  <a:pt x="1037677" y="202416"/>
                                </a:lnTo>
                                <a:lnTo>
                                  <a:pt x="1040350" y="274686"/>
                                </a:lnTo>
                                <a:lnTo>
                                  <a:pt x="1042920" y="263891"/>
                                </a:lnTo>
                                <a:lnTo>
                                  <a:pt x="1045593" y="238602"/>
                                </a:lnTo>
                                <a:lnTo>
                                  <a:pt x="1048163" y="274686"/>
                                </a:lnTo>
                                <a:lnTo>
                                  <a:pt x="1050836" y="198818"/>
                                </a:lnTo>
                                <a:lnTo>
                                  <a:pt x="1053406" y="242200"/>
                                </a:lnTo>
                                <a:lnTo>
                                  <a:pt x="1056079" y="281984"/>
                                </a:lnTo>
                                <a:lnTo>
                                  <a:pt x="1058649" y="285582"/>
                                </a:lnTo>
                                <a:lnTo>
                                  <a:pt x="1061322" y="216911"/>
                                </a:lnTo>
                                <a:lnTo>
                                  <a:pt x="1063892" y="213313"/>
                                </a:lnTo>
                                <a:lnTo>
                                  <a:pt x="1066565" y="260293"/>
                                </a:lnTo>
                                <a:lnTo>
                                  <a:pt x="1069135" y="206014"/>
                                </a:lnTo>
                                <a:lnTo>
                                  <a:pt x="1071808" y="184323"/>
                                </a:lnTo>
                                <a:lnTo>
                                  <a:pt x="1074378" y="180725"/>
                                </a:lnTo>
                                <a:lnTo>
                                  <a:pt x="1077051" y="231303"/>
                                </a:lnTo>
                                <a:lnTo>
                                  <a:pt x="1079621" y="198818"/>
                                </a:lnTo>
                                <a:lnTo>
                                  <a:pt x="1082293" y="235004"/>
                                </a:lnTo>
                                <a:lnTo>
                                  <a:pt x="1084863" y="191622"/>
                                </a:lnTo>
                                <a:lnTo>
                                  <a:pt x="1087536" y="137343"/>
                                </a:lnTo>
                                <a:lnTo>
                                  <a:pt x="1090106" y="187921"/>
                                </a:lnTo>
                                <a:lnTo>
                                  <a:pt x="1092676" y="213313"/>
                                </a:lnTo>
                                <a:lnTo>
                                  <a:pt x="1095349" y="256695"/>
                                </a:lnTo>
                                <a:lnTo>
                                  <a:pt x="1097919" y="238602"/>
                                </a:lnTo>
                                <a:lnTo>
                                  <a:pt x="1100592" y="289180"/>
                                </a:lnTo>
                                <a:lnTo>
                                  <a:pt x="1103162" y="184323"/>
                                </a:lnTo>
                                <a:lnTo>
                                  <a:pt x="1105835" y="173529"/>
                                </a:lnTo>
                                <a:lnTo>
                                  <a:pt x="1108405" y="213313"/>
                                </a:lnTo>
                                <a:lnTo>
                                  <a:pt x="1111078" y="249396"/>
                                </a:lnTo>
                                <a:lnTo>
                                  <a:pt x="1113648" y="289180"/>
                                </a:lnTo>
                                <a:lnTo>
                                  <a:pt x="1116321" y="292779"/>
                                </a:lnTo>
                                <a:lnTo>
                                  <a:pt x="1118891" y="260293"/>
                                </a:lnTo>
                                <a:lnTo>
                                  <a:pt x="1121563" y="202416"/>
                                </a:lnTo>
                                <a:lnTo>
                                  <a:pt x="1124133" y="227705"/>
                                </a:lnTo>
                                <a:lnTo>
                                  <a:pt x="1126806" y="198818"/>
                                </a:lnTo>
                                <a:lnTo>
                                  <a:pt x="1129376" y="252995"/>
                                </a:lnTo>
                                <a:lnTo>
                                  <a:pt x="1132049" y="209612"/>
                                </a:lnTo>
                                <a:lnTo>
                                  <a:pt x="1134619" y="180725"/>
                                </a:lnTo>
                                <a:lnTo>
                                  <a:pt x="1137292" y="245798"/>
                                </a:lnTo>
                                <a:lnTo>
                                  <a:pt x="1139862" y="151838"/>
                                </a:lnTo>
                                <a:lnTo>
                                  <a:pt x="1142535" y="216911"/>
                                </a:lnTo>
                                <a:lnTo>
                                  <a:pt x="1145105" y="245798"/>
                                </a:lnTo>
                                <a:lnTo>
                                  <a:pt x="1147778" y="260293"/>
                                </a:lnTo>
                                <a:lnTo>
                                  <a:pt x="1150348" y="274686"/>
                                </a:lnTo>
                                <a:lnTo>
                                  <a:pt x="1153021" y="238602"/>
                                </a:lnTo>
                                <a:lnTo>
                                  <a:pt x="1155591" y="184323"/>
                                </a:lnTo>
                                <a:lnTo>
                                  <a:pt x="1158264" y="169931"/>
                                </a:lnTo>
                                <a:lnTo>
                                  <a:pt x="1160834" y="169931"/>
                                </a:lnTo>
                                <a:lnTo>
                                  <a:pt x="1163506" y="249396"/>
                                </a:lnTo>
                                <a:lnTo>
                                  <a:pt x="1166076" y="227705"/>
                                </a:lnTo>
                                <a:lnTo>
                                  <a:pt x="1168749" y="245798"/>
                                </a:lnTo>
                                <a:lnTo>
                                  <a:pt x="1171319" y="252995"/>
                                </a:lnTo>
                                <a:lnTo>
                                  <a:pt x="1173992" y="213313"/>
                                </a:lnTo>
                                <a:lnTo>
                                  <a:pt x="1176562" y="166230"/>
                                </a:lnTo>
                                <a:lnTo>
                                  <a:pt x="1179235" y="148240"/>
                                </a:lnTo>
                                <a:lnTo>
                                  <a:pt x="1181805" y="267489"/>
                                </a:lnTo>
                                <a:lnTo>
                                  <a:pt x="1184478" y="209612"/>
                                </a:lnTo>
                                <a:lnTo>
                                  <a:pt x="1187048" y="220509"/>
                                </a:lnTo>
                                <a:lnTo>
                                  <a:pt x="1189721" y="289180"/>
                                </a:lnTo>
                                <a:lnTo>
                                  <a:pt x="1192291" y="303676"/>
                                </a:lnTo>
                                <a:lnTo>
                                  <a:pt x="1194964" y="271087"/>
                                </a:lnTo>
                                <a:lnTo>
                                  <a:pt x="1197534" y="202416"/>
                                </a:lnTo>
                                <a:lnTo>
                                  <a:pt x="1200207" y="0"/>
                                </a:lnTo>
                                <a:lnTo>
                                  <a:pt x="1202777" y="209612"/>
                                </a:lnTo>
                                <a:lnTo>
                                  <a:pt x="1205449" y="303676"/>
                                </a:lnTo>
                                <a:lnTo>
                                  <a:pt x="1208019" y="202416"/>
                                </a:lnTo>
                                <a:lnTo>
                                  <a:pt x="1210692" y="242200"/>
                                </a:lnTo>
                                <a:lnTo>
                                  <a:pt x="1213262" y="224107"/>
                                </a:lnTo>
                                <a:lnTo>
                                  <a:pt x="1215935" y="267489"/>
                                </a:lnTo>
                                <a:lnTo>
                                  <a:pt x="1218505" y="307274"/>
                                </a:lnTo>
                                <a:lnTo>
                                  <a:pt x="1221178" y="292779"/>
                                </a:lnTo>
                                <a:lnTo>
                                  <a:pt x="1223748" y="278387"/>
                                </a:lnTo>
                                <a:lnTo>
                                  <a:pt x="1226421" y="318068"/>
                                </a:lnTo>
                                <a:lnTo>
                                  <a:pt x="1228991" y="263891"/>
                                </a:lnTo>
                                <a:lnTo>
                                  <a:pt x="1231561" y="238602"/>
                                </a:lnTo>
                                <a:lnTo>
                                  <a:pt x="1234234" y="227705"/>
                                </a:lnTo>
                                <a:lnTo>
                                  <a:pt x="1236804" y="339759"/>
                                </a:lnTo>
                                <a:lnTo>
                                  <a:pt x="1239477" y="296376"/>
                                </a:lnTo>
                                <a:lnTo>
                                  <a:pt x="1242047" y="260293"/>
                                </a:lnTo>
                                <a:lnTo>
                                  <a:pt x="1244720" y="245798"/>
                                </a:lnTo>
                                <a:lnTo>
                                  <a:pt x="1247290" y="202416"/>
                                </a:lnTo>
                                <a:lnTo>
                                  <a:pt x="1249963" y="242200"/>
                                </a:lnTo>
                                <a:lnTo>
                                  <a:pt x="1252533" y="184323"/>
                                </a:lnTo>
                                <a:lnTo>
                                  <a:pt x="1255205" y="180725"/>
                                </a:lnTo>
                                <a:lnTo>
                                  <a:pt x="1257775" y="184323"/>
                                </a:lnTo>
                                <a:lnTo>
                                  <a:pt x="1260448" y="209612"/>
                                </a:lnTo>
                                <a:lnTo>
                                  <a:pt x="1263018" y="238602"/>
                                </a:lnTo>
                                <a:lnTo>
                                  <a:pt x="1265691" y="242200"/>
                                </a:lnTo>
                                <a:lnTo>
                                  <a:pt x="1268261" y="318068"/>
                                </a:lnTo>
                                <a:lnTo>
                                  <a:pt x="1270934" y="224107"/>
                                </a:lnTo>
                                <a:lnTo>
                                  <a:pt x="1273504" y="166230"/>
                                </a:lnTo>
                                <a:lnTo>
                                  <a:pt x="1276177" y="213313"/>
                                </a:lnTo>
                                <a:lnTo>
                                  <a:pt x="1278747" y="173529"/>
                                </a:lnTo>
                                <a:lnTo>
                                  <a:pt x="1281420" y="202416"/>
                                </a:lnTo>
                                <a:lnTo>
                                  <a:pt x="1283990" y="252995"/>
                                </a:lnTo>
                                <a:lnTo>
                                  <a:pt x="1286663" y="235004"/>
                                </a:lnTo>
                                <a:lnTo>
                                  <a:pt x="1289233" y="263891"/>
                                </a:lnTo>
                                <a:lnTo>
                                  <a:pt x="1291906" y="271087"/>
                                </a:lnTo>
                                <a:lnTo>
                                  <a:pt x="1294476" y="285582"/>
                                </a:lnTo>
                                <a:lnTo>
                                  <a:pt x="1297148" y="303676"/>
                                </a:lnTo>
                                <a:lnTo>
                                  <a:pt x="1299718" y="191622"/>
                                </a:lnTo>
                                <a:lnTo>
                                  <a:pt x="1302391" y="263891"/>
                                </a:lnTo>
                                <a:lnTo>
                                  <a:pt x="1304961" y="235004"/>
                                </a:lnTo>
                                <a:lnTo>
                                  <a:pt x="1307634" y="195220"/>
                                </a:lnTo>
                                <a:lnTo>
                                  <a:pt x="1310204" y="252995"/>
                                </a:lnTo>
                                <a:lnTo>
                                  <a:pt x="1312877" y="195220"/>
                                </a:lnTo>
                                <a:lnTo>
                                  <a:pt x="1315447" y="260293"/>
                                </a:lnTo>
                                <a:lnTo>
                                  <a:pt x="1318120" y="198818"/>
                                </a:lnTo>
                                <a:lnTo>
                                  <a:pt x="1320690" y="231303"/>
                                </a:lnTo>
                                <a:lnTo>
                                  <a:pt x="1323363" y="198818"/>
                                </a:lnTo>
                                <a:lnTo>
                                  <a:pt x="1325933" y="227705"/>
                                </a:lnTo>
                                <a:lnTo>
                                  <a:pt x="1328605" y="249396"/>
                                </a:lnTo>
                                <a:lnTo>
                                  <a:pt x="1331175" y="281984"/>
                                </a:lnTo>
                                <a:lnTo>
                                  <a:pt x="1333848" y="235004"/>
                                </a:lnTo>
                                <a:lnTo>
                                  <a:pt x="1336418" y="227705"/>
                                </a:lnTo>
                                <a:lnTo>
                                  <a:pt x="1339091" y="307274"/>
                                </a:lnTo>
                                <a:lnTo>
                                  <a:pt x="1341661" y="256695"/>
                                </a:lnTo>
                                <a:lnTo>
                                  <a:pt x="1344334" y="242200"/>
                                </a:lnTo>
                                <a:lnTo>
                                  <a:pt x="1346904" y="307274"/>
                                </a:lnTo>
                                <a:lnTo>
                                  <a:pt x="1349577" y="216911"/>
                                </a:lnTo>
                                <a:lnTo>
                                  <a:pt x="1352147" y="227705"/>
                                </a:lnTo>
                                <a:lnTo>
                                  <a:pt x="1354820" y="245798"/>
                                </a:lnTo>
                                <a:lnTo>
                                  <a:pt x="1357390" y="278387"/>
                                </a:lnTo>
                                <a:lnTo>
                                  <a:pt x="1360063" y="252995"/>
                                </a:lnTo>
                                <a:lnTo>
                                  <a:pt x="1362633" y="206014"/>
                                </a:lnTo>
                                <a:lnTo>
                                  <a:pt x="1365203" y="235004"/>
                                </a:lnTo>
                                <a:lnTo>
                                  <a:pt x="1367876" y="271087"/>
                                </a:lnTo>
                                <a:lnTo>
                                  <a:pt x="1370446" y="242200"/>
                                </a:lnTo>
                                <a:lnTo>
                                  <a:pt x="1373119" y="310871"/>
                                </a:lnTo>
                                <a:lnTo>
                                  <a:pt x="1375689" y="252995"/>
                                </a:lnTo>
                                <a:lnTo>
                                  <a:pt x="1378361" y="274686"/>
                                </a:lnTo>
                                <a:lnTo>
                                  <a:pt x="1380931" y="169931"/>
                                </a:lnTo>
                                <a:lnTo>
                                  <a:pt x="1383604" y="245798"/>
                                </a:lnTo>
                                <a:lnTo>
                                  <a:pt x="1386174" y="209612"/>
                                </a:lnTo>
                                <a:lnTo>
                                  <a:pt x="1388847" y="242200"/>
                                </a:lnTo>
                                <a:lnTo>
                                  <a:pt x="1391417" y="224107"/>
                                </a:lnTo>
                                <a:lnTo>
                                  <a:pt x="1394090" y="245798"/>
                                </a:lnTo>
                                <a:lnTo>
                                  <a:pt x="1396660" y="198818"/>
                                </a:lnTo>
                                <a:lnTo>
                                  <a:pt x="1399333" y="245798"/>
                                </a:lnTo>
                                <a:lnTo>
                                  <a:pt x="1401903" y="144539"/>
                                </a:lnTo>
                                <a:lnTo>
                                  <a:pt x="1404576" y="202416"/>
                                </a:lnTo>
                                <a:lnTo>
                                  <a:pt x="1407146" y="252995"/>
                                </a:lnTo>
                                <a:lnTo>
                                  <a:pt x="1409819" y="155436"/>
                                </a:lnTo>
                                <a:lnTo>
                                  <a:pt x="1412389" y="252995"/>
                                </a:lnTo>
                                <a:lnTo>
                                  <a:pt x="1415062" y="227705"/>
                                </a:lnTo>
                                <a:lnTo>
                                  <a:pt x="1417632" y="187921"/>
                                </a:lnTo>
                                <a:lnTo>
                                  <a:pt x="1420304" y="339759"/>
                                </a:lnTo>
                                <a:lnTo>
                                  <a:pt x="1422874" y="227705"/>
                                </a:lnTo>
                                <a:lnTo>
                                  <a:pt x="1425547" y="252995"/>
                                </a:lnTo>
                                <a:lnTo>
                                  <a:pt x="1428117" y="274686"/>
                                </a:lnTo>
                                <a:lnTo>
                                  <a:pt x="1430790" y="285582"/>
                                </a:lnTo>
                                <a:lnTo>
                                  <a:pt x="1433360" y="278387"/>
                                </a:lnTo>
                                <a:lnTo>
                                  <a:pt x="1436033" y="220509"/>
                                </a:lnTo>
                                <a:lnTo>
                                  <a:pt x="1438603" y="307274"/>
                                </a:lnTo>
                                <a:lnTo>
                                  <a:pt x="1441276" y="220509"/>
                                </a:lnTo>
                                <a:lnTo>
                                  <a:pt x="1443846" y="206014"/>
                                </a:lnTo>
                                <a:lnTo>
                                  <a:pt x="1446519" y="267489"/>
                                </a:lnTo>
                                <a:lnTo>
                                  <a:pt x="1449089" y="177127"/>
                                </a:lnTo>
                                <a:lnTo>
                                  <a:pt x="1451762" y="238602"/>
                                </a:lnTo>
                                <a:lnTo>
                                  <a:pt x="1454332" y="184323"/>
                                </a:lnTo>
                                <a:lnTo>
                                  <a:pt x="1457005" y="318068"/>
                                </a:lnTo>
                                <a:lnTo>
                                  <a:pt x="1459575" y="227705"/>
                                </a:lnTo>
                                <a:lnTo>
                                  <a:pt x="1462247" y="242200"/>
                                </a:lnTo>
                                <a:lnTo>
                                  <a:pt x="1464817" y="274686"/>
                                </a:lnTo>
                                <a:lnTo>
                                  <a:pt x="1467490" y="339759"/>
                                </a:lnTo>
                                <a:lnTo>
                                  <a:pt x="1470060" y="252995"/>
                                </a:lnTo>
                                <a:lnTo>
                                  <a:pt x="1472733" y="180725"/>
                                </a:lnTo>
                                <a:lnTo>
                                  <a:pt x="1475303" y="220509"/>
                                </a:lnTo>
                                <a:lnTo>
                                  <a:pt x="1477976" y="209612"/>
                                </a:lnTo>
                                <a:lnTo>
                                  <a:pt x="1480546" y="245798"/>
                                </a:lnTo>
                                <a:lnTo>
                                  <a:pt x="1483219" y="242200"/>
                                </a:lnTo>
                                <a:lnTo>
                                  <a:pt x="1485789" y="202416"/>
                                </a:lnTo>
                                <a:lnTo>
                                  <a:pt x="1488462" y="235004"/>
                                </a:lnTo>
                                <a:lnTo>
                                  <a:pt x="1491032" y="231303"/>
                                </a:lnTo>
                                <a:lnTo>
                                  <a:pt x="1493705" y="252995"/>
                                </a:lnTo>
                                <a:lnTo>
                                  <a:pt x="1496275" y="224107"/>
                                </a:lnTo>
                                <a:lnTo>
                                  <a:pt x="1498845" y="260293"/>
                                </a:lnTo>
                                <a:lnTo>
                                  <a:pt x="1501518" y="213313"/>
                                </a:lnTo>
                                <a:lnTo>
                                  <a:pt x="1504088" y="256695"/>
                                </a:lnTo>
                                <a:lnTo>
                                  <a:pt x="1506761" y="169931"/>
                                </a:lnTo>
                                <a:lnTo>
                                  <a:pt x="1509331" y="224107"/>
                                </a:lnTo>
                                <a:lnTo>
                                  <a:pt x="1512003" y="191622"/>
                                </a:lnTo>
                                <a:lnTo>
                                  <a:pt x="1514573" y="249396"/>
                                </a:lnTo>
                                <a:lnTo>
                                  <a:pt x="1517246" y="195220"/>
                                </a:lnTo>
                                <a:lnTo>
                                  <a:pt x="1519816" y="278387"/>
                                </a:lnTo>
                                <a:lnTo>
                                  <a:pt x="1522489" y="285582"/>
                                </a:lnTo>
                                <a:lnTo>
                                  <a:pt x="1525059" y="296376"/>
                                </a:lnTo>
                                <a:lnTo>
                                  <a:pt x="1527732" y="252995"/>
                                </a:lnTo>
                                <a:lnTo>
                                  <a:pt x="1530302" y="252995"/>
                                </a:lnTo>
                                <a:lnTo>
                                  <a:pt x="1532975" y="206014"/>
                                </a:lnTo>
                                <a:lnTo>
                                  <a:pt x="1535545" y="227705"/>
                                </a:lnTo>
                                <a:lnTo>
                                  <a:pt x="1538218" y="256695"/>
                                </a:lnTo>
                                <a:lnTo>
                                  <a:pt x="1540788" y="227705"/>
                                </a:lnTo>
                                <a:lnTo>
                                  <a:pt x="1543460" y="249396"/>
                                </a:lnTo>
                                <a:lnTo>
                                  <a:pt x="1546030" y="224107"/>
                                </a:lnTo>
                                <a:lnTo>
                                  <a:pt x="1548703" y="289180"/>
                                </a:lnTo>
                                <a:lnTo>
                                  <a:pt x="1551273" y="162632"/>
                                </a:lnTo>
                                <a:lnTo>
                                  <a:pt x="1553946" y="281984"/>
                                </a:lnTo>
                                <a:lnTo>
                                  <a:pt x="1556516" y="260293"/>
                                </a:lnTo>
                                <a:lnTo>
                                  <a:pt x="1559189" y="249396"/>
                                </a:lnTo>
                                <a:lnTo>
                                  <a:pt x="1561759" y="187921"/>
                                </a:lnTo>
                                <a:lnTo>
                                  <a:pt x="1564432" y="177127"/>
                                </a:lnTo>
                                <a:lnTo>
                                  <a:pt x="1567002" y="296376"/>
                                </a:lnTo>
                                <a:lnTo>
                                  <a:pt x="1569675" y="216911"/>
                                </a:lnTo>
                                <a:lnTo>
                                  <a:pt x="1572245" y="231303"/>
                                </a:lnTo>
                                <a:lnTo>
                                  <a:pt x="1574918" y="245798"/>
                                </a:lnTo>
                                <a:lnTo>
                                  <a:pt x="1577488" y="198818"/>
                                </a:lnTo>
                                <a:lnTo>
                                  <a:pt x="1580161" y="173529"/>
                                </a:lnTo>
                                <a:lnTo>
                                  <a:pt x="1582731" y="336161"/>
                                </a:lnTo>
                                <a:lnTo>
                                  <a:pt x="1585403" y="245798"/>
                                </a:lnTo>
                                <a:lnTo>
                                  <a:pt x="1587974" y="267489"/>
                                </a:lnTo>
                                <a:lnTo>
                                  <a:pt x="1590646" y="278387"/>
                                </a:lnTo>
                                <a:lnTo>
                                  <a:pt x="1593216" y="289180"/>
                                </a:lnTo>
                                <a:lnTo>
                                  <a:pt x="1595889" y="271087"/>
                                </a:lnTo>
                                <a:lnTo>
                                  <a:pt x="1598459" y="191622"/>
                                </a:lnTo>
                                <a:lnTo>
                                  <a:pt x="1601132" y="202416"/>
                                </a:lnTo>
                                <a:lnTo>
                                  <a:pt x="1603702" y="274686"/>
                                </a:lnTo>
                                <a:lnTo>
                                  <a:pt x="1606375" y="256695"/>
                                </a:lnTo>
                                <a:lnTo>
                                  <a:pt x="1608945" y="314470"/>
                                </a:lnTo>
                                <a:lnTo>
                                  <a:pt x="1611618" y="310871"/>
                                </a:lnTo>
                                <a:lnTo>
                                  <a:pt x="1614188" y="267489"/>
                                </a:lnTo>
                                <a:lnTo>
                                  <a:pt x="1616861" y="213313"/>
                                </a:lnTo>
                                <a:lnTo>
                                  <a:pt x="1619431" y="202416"/>
                                </a:lnTo>
                                <a:lnTo>
                                  <a:pt x="1622104" y="292779"/>
                                </a:lnTo>
                                <a:lnTo>
                                  <a:pt x="1624674" y="213313"/>
                                </a:lnTo>
                                <a:lnTo>
                                  <a:pt x="1627346" y="191622"/>
                                </a:lnTo>
                                <a:lnTo>
                                  <a:pt x="1629916" y="216911"/>
                                </a:lnTo>
                                <a:lnTo>
                                  <a:pt x="1632590" y="235004"/>
                                </a:lnTo>
                                <a:lnTo>
                                  <a:pt x="1635160" y="260293"/>
                                </a:lnTo>
                                <a:lnTo>
                                  <a:pt x="1637730" y="238602"/>
                                </a:lnTo>
                                <a:lnTo>
                                  <a:pt x="1640402" y="227705"/>
                                </a:lnTo>
                                <a:lnTo>
                                  <a:pt x="1642972" y="155436"/>
                                </a:lnTo>
                                <a:lnTo>
                                  <a:pt x="1645645" y="209612"/>
                                </a:lnTo>
                                <a:lnTo>
                                  <a:pt x="1648215" y="238602"/>
                                </a:lnTo>
                                <a:lnTo>
                                  <a:pt x="1650888" y="271087"/>
                                </a:lnTo>
                                <a:lnTo>
                                  <a:pt x="1653458" y="235004"/>
                                </a:lnTo>
                                <a:lnTo>
                                  <a:pt x="1656131" y="307274"/>
                                </a:lnTo>
                                <a:lnTo>
                                  <a:pt x="1658701" y="328964"/>
                                </a:lnTo>
                                <a:lnTo>
                                  <a:pt x="1661374" y="216911"/>
                                </a:lnTo>
                                <a:lnTo>
                                  <a:pt x="1663944" y="274686"/>
                                </a:lnTo>
                                <a:lnTo>
                                  <a:pt x="1666617" y="285582"/>
                                </a:lnTo>
                                <a:lnTo>
                                  <a:pt x="1669187" y="249396"/>
                                </a:lnTo>
                                <a:lnTo>
                                  <a:pt x="1671860" y="256695"/>
                                </a:lnTo>
                                <a:lnTo>
                                  <a:pt x="1674430" y="252995"/>
                                </a:lnTo>
                                <a:lnTo>
                                  <a:pt x="1677102" y="281984"/>
                                </a:lnTo>
                                <a:lnTo>
                                  <a:pt x="1679672" y="256695"/>
                                </a:lnTo>
                                <a:lnTo>
                                  <a:pt x="1682345" y="256695"/>
                                </a:lnTo>
                                <a:lnTo>
                                  <a:pt x="1684915" y="249396"/>
                                </a:lnTo>
                                <a:lnTo>
                                  <a:pt x="1687588" y="191622"/>
                                </a:lnTo>
                                <a:lnTo>
                                  <a:pt x="1690158" y="148240"/>
                                </a:lnTo>
                                <a:lnTo>
                                  <a:pt x="1692831" y="231303"/>
                                </a:lnTo>
                                <a:lnTo>
                                  <a:pt x="1695401" y="281984"/>
                                </a:lnTo>
                                <a:lnTo>
                                  <a:pt x="1698074" y="198818"/>
                                </a:lnTo>
                                <a:lnTo>
                                  <a:pt x="1700644" y="224107"/>
                                </a:lnTo>
                                <a:lnTo>
                                  <a:pt x="1703317" y="252995"/>
                                </a:lnTo>
                                <a:lnTo>
                                  <a:pt x="1705887" y="180725"/>
                                </a:lnTo>
                                <a:lnTo>
                                  <a:pt x="1708560" y="238602"/>
                                </a:lnTo>
                                <a:lnTo>
                                  <a:pt x="1711130" y="227705"/>
                                </a:lnTo>
                                <a:lnTo>
                                  <a:pt x="1713802" y="271087"/>
                                </a:lnTo>
                                <a:lnTo>
                                  <a:pt x="1716373" y="166230"/>
                                </a:lnTo>
                                <a:lnTo>
                                  <a:pt x="1719046" y="245798"/>
                                </a:lnTo>
                                <a:lnTo>
                                  <a:pt x="1721616" y="177127"/>
                                </a:lnTo>
                                <a:lnTo>
                                  <a:pt x="1724289" y="281984"/>
                                </a:lnTo>
                                <a:lnTo>
                                  <a:pt x="1726858" y="274686"/>
                                </a:lnTo>
                                <a:lnTo>
                                  <a:pt x="1729531" y="263891"/>
                                </a:lnTo>
                                <a:lnTo>
                                  <a:pt x="1732101" y="198818"/>
                                </a:lnTo>
                                <a:lnTo>
                                  <a:pt x="1734774" y="191622"/>
                                </a:lnTo>
                                <a:lnTo>
                                  <a:pt x="1737344" y="296376"/>
                                </a:lnTo>
                                <a:lnTo>
                                  <a:pt x="1740017" y="249396"/>
                                </a:lnTo>
                                <a:lnTo>
                                  <a:pt x="1742587" y="328964"/>
                                </a:lnTo>
                                <a:lnTo>
                                  <a:pt x="1745260" y="216911"/>
                                </a:lnTo>
                                <a:lnTo>
                                  <a:pt x="1747830" y="177127"/>
                                </a:lnTo>
                                <a:lnTo>
                                  <a:pt x="1750503" y="238602"/>
                                </a:lnTo>
                                <a:lnTo>
                                  <a:pt x="1753073" y="195220"/>
                                </a:lnTo>
                                <a:lnTo>
                                  <a:pt x="1755746" y="177127"/>
                                </a:lnTo>
                                <a:lnTo>
                                  <a:pt x="1758316" y="263891"/>
                                </a:lnTo>
                                <a:lnTo>
                                  <a:pt x="1760988" y="271087"/>
                                </a:lnTo>
                                <a:lnTo>
                                  <a:pt x="1763558" y="249396"/>
                                </a:lnTo>
                                <a:lnTo>
                                  <a:pt x="1766231" y="195220"/>
                                </a:lnTo>
                                <a:lnTo>
                                  <a:pt x="1768801" y="281984"/>
                                </a:lnTo>
                                <a:lnTo>
                                  <a:pt x="1771371" y="263891"/>
                                </a:lnTo>
                                <a:lnTo>
                                  <a:pt x="1774044" y="235004"/>
                                </a:lnTo>
                                <a:lnTo>
                                  <a:pt x="1776614" y="252995"/>
                                </a:lnTo>
                                <a:lnTo>
                                  <a:pt x="1779287" y="271087"/>
                                </a:lnTo>
                                <a:lnTo>
                                  <a:pt x="1781857" y="260293"/>
                                </a:lnTo>
                                <a:lnTo>
                                  <a:pt x="1784530" y="267489"/>
                                </a:lnTo>
                                <a:lnTo>
                                  <a:pt x="1787100" y="202416"/>
                                </a:lnTo>
                                <a:lnTo>
                                  <a:pt x="1789773" y="238602"/>
                                </a:lnTo>
                                <a:lnTo>
                                  <a:pt x="1792343" y="281984"/>
                                </a:lnTo>
                                <a:lnTo>
                                  <a:pt x="1795016" y="224107"/>
                                </a:lnTo>
                                <a:lnTo>
                                  <a:pt x="1797586" y="242200"/>
                                </a:lnTo>
                                <a:lnTo>
                                  <a:pt x="1800258" y="238602"/>
                                </a:lnTo>
                                <a:lnTo>
                                  <a:pt x="1802829" y="231303"/>
                                </a:lnTo>
                                <a:lnTo>
                                  <a:pt x="1805501" y="271087"/>
                                </a:lnTo>
                                <a:lnTo>
                                  <a:pt x="1808071" y="242200"/>
                                </a:lnTo>
                                <a:lnTo>
                                  <a:pt x="1810744" y="271087"/>
                                </a:lnTo>
                                <a:lnTo>
                                  <a:pt x="1813314" y="202416"/>
                                </a:lnTo>
                                <a:lnTo>
                                  <a:pt x="1815987" y="216911"/>
                                </a:lnTo>
                                <a:lnTo>
                                  <a:pt x="1818557" y="242200"/>
                                </a:lnTo>
                                <a:lnTo>
                                  <a:pt x="1821230" y="220509"/>
                                </a:lnTo>
                                <a:lnTo>
                                  <a:pt x="1823800" y="224107"/>
                                </a:lnTo>
                                <a:lnTo>
                                  <a:pt x="1826473" y="227705"/>
                                </a:lnTo>
                                <a:lnTo>
                                  <a:pt x="1829043" y="260293"/>
                                </a:lnTo>
                                <a:lnTo>
                                  <a:pt x="1831716" y="314470"/>
                                </a:lnTo>
                                <a:lnTo>
                                  <a:pt x="1834286" y="191622"/>
                                </a:lnTo>
                                <a:lnTo>
                                  <a:pt x="1836958" y="238602"/>
                                </a:lnTo>
                                <a:lnTo>
                                  <a:pt x="1839529" y="231303"/>
                                </a:lnTo>
                                <a:lnTo>
                                  <a:pt x="1842202" y="245798"/>
                                </a:lnTo>
                                <a:lnTo>
                                  <a:pt x="1844772" y="213313"/>
                                </a:lnTo>
                                <a:lnTo>
                                  <a:pt x="1847445" y="206014"/>
                                </a:lnTo>
                                <a:lnTo>
                                  <a:pt x="1850014" y="271087"/>
                                </a:lnTo>
                                <a:lnTo>
                                  <a:pt x="1852687" y="209612"/>
                                </a:lnTo>
                                <a:lnTo>
                                  <a:pt x="1855257" y="151838"/>
                                </a:lnTo>
                                <a:lnTo>
                                  <a:pt x="1857930" y="300077"/>
                                </a:lnTo>
                                <a:lnTo>
                                  <a:pt x="1860500" y="235004"/>
                                </a:lnTo>
                                <a:lnTo>
                                  <a:pt x="1863173" y="285582"/>
                                </a:lnTo>
                                <a:lnTo>
                                  <a:pt x="1865743" y="198818"/>
                                </a:lnTo>
                                <a:lnTo>
                                  <a:pt x="1868416" y="256695"/>
                                </a:lnTo>
                                <a:lnTo>
                                  <a:pt x="1870986" y="245798"/>
                                </a:lnTo>
                                <a:lnTo>
                                  <a:pt x="1873659" y="274686"/>
                                </a:lnTo>
                                <a:lnTo>
                                  <a:pt x="1876229" y="231303"/>
                                </a:lnTo>
                                <a:lnTo>
                                  <a:pt x="1878902" y="180725"/>
                                </a:lnTo>
                                <a:lnTo>
                                  <a:pt x="1881472" y="245798"/>
                                </a:lnTo>
                                <a:lnTo>
                                  <a:pt x="1884144" y="209612"/>
                                </a:lnTo>
                                <a:lnTo>
                                  <a:pt x="1886714" y="224107"/>
                                </a:lnTo>
                                <a:lnTo>
                                  <a:pt x="1891957" y="224107"/>
                                </a:lnTo>
                                <a:lnTo>
                                  <a:pt x="1894630" y="238602"/>
                                </a:lnTo>
                                <a:lnTo>
                                  <a:pt x="1897201" y="227705"/>
                                </a:lnTo>
                                <a:lnTo>
                                  <a:pt x="1899873" y="195220"/>
                                </a:lnTo>
                                <a:lnTo>
                                  <a:pt x="1902443" y="249396"/>
                                </a:lnTo>
                                <a:lnTo>
                                  <a:pt x="1905013" y="238602"/>
                                </a:lnTo>
                                <a:lnTo>
                                  <a:pt x="1907686" y="252995"/>
                                </a:lnTo>
                                <a:lnTo>
                                  <a:pt x="1910256" y="191622"/>
                                </a:lnTo>
                                <a:lnTo>
                                  <a:pt x="1912929" y="191622"/>
                                </a:lnTo>
                                <a:lnTo>
                                  <a:pt x="1915499" y="278387"/>
                                </a:lnTo>
                                <a:lnTo>
                                  <a:pt x="1918172" y="209612"/>
                                </a:lnTo>
                                <a:lnTo>
                                  <a:pt x="1920742" y="245798"/>
                                </a:lnTo>
                                <a:lnTo>
                                  <a:pt x="1923414" y="238602"/>
                                </a:lnTo>
                                <a:lnTo>
                                  <a:pt x="1925985" y="216911"/>
                                </a:lnTo>
                                <a:lnTo>
                                  <a:pt x="1928658" y="245798"/>
                                </a:lnTo>
                                <a:lnTo>
                                  <a:pt x="1931228" y="242200"/>
                                </a:lnTo>
                                <a:lnTo>
                                  <a:pt x="1933900" y="209612"/>
                                </a:lnTo>
                                <a:lnTo>
                                  <a:pt x="1936470" y="256695"/>
                                </a:lnTo>
                                <a:lnTo>
                                  <a:pt x="1939143" y="224107"/>
                                </a:lnTo>
                                <a:lnTo>
                                  <a:pt x="1941713" y="252995"/>
                                </a:lnTo>
                                <a:lnTo>
                                  <a:pt x="1944386" y="292779"/>
                                </a:lnTo>
                                <a:lnTo>
                                  <a:pt x="1946956" y="202416"/>
                                </a:lnTo>
                                <a:lnTo>
                                  <a:pt x="1949629" y="187921"/>
                                </a:lnTo>
                                <a:lnTo>
                                  <a:pt x="1952199" y="252995"/>
                                </a:lnTo>
                                <a:lnTo>
                                  <a:pt x="1954872" y="169931"/>
                                </a:lnTo>
                                <a:lnTo>
                                  <a:pt x="1957442" y="318068"/>
                                </a:lnTo>
                                <a:lnTo>
                                  <a:pt x="1960115" y="256695"/>
                                </a:lnTo>
                                <a:lnTo>
                                  <a:pt x="1962685" y="198818"/>
                                </a:lnTo>
                                <a:lnTo>
                                  <a:pt x="1965358" y="256695"/>
                                </a:lnTo>
                                <a:lnTo>
                                  <a:pt x="1967928" y="245798"/>
                                </a:lnTo>
                                <a:lnTo>
                                  <a:pt x="1970601" y="235004"/>
                                </a:lnTo>
                                <a:lnTo>
                                  <a:pt x="1973170" y="213313"/>
                                </a:lnTo>
                                <a:lnTo>
                                  <a:pt x="1975843" y="224107"/>
                                </a:lnTo>
                                <a:lnTo>
                                  <a:pt x="1978413" y="162632"/>
                                </a:lnTo>
                                <a:lnTo>
                                  <a:pt x="1981086" y="213313"/>
                                </a:lnTo>
                                <a:lnTo>
                                  <a:pt x="1983656" y="307274"/>
                                </a:lnTo>
                                <a:lnTo>
                                  <a:pt x="1986329" y="235004"/>
                                </a:lnTo>
                                <a:lnTo>
                                  <a:pt x="1988899" y="198818"/>
                                </a:lnTo>
                                <a:lnTo>
                                  <a:pt x="1991572" y="252995"/>
                                </a:lnTo>
                                <a:lnTo>
                                  <a:pt x="1994142" y="220509"/>
                                </a:lnTo>
                                <a:lnTo>
                                  <a:pt x="1996815" y="238602"/>
                                </a:lnTo>
                                <a:lnTo>
                                  <a:pt x="1999385" y="198818"/>
                                </a:lnTo>
                                <a:lnTo>
                                  <a:pt x="2002058" y="195220"/>
                                </a:lnTo>
                                <a:lnTo>
                                  <a:pt x="2004628" y="318068"/>
                                </a:lnTo>
                                <a:lnTo>
                                  <a:pt x="2007301" y="285582"/>
                                </a:lnTo>
                                <a:lnTo>
                                  <a:pt x="2009870" y="249396"/>
                                </a:lnTo>
                                <a:lnTo>
                                  <a:pt x="2012544" y="209612"/>
                                </a:lnTo>
                                <a:lnTo>
                                  <a:pt x="2015113" y="256695"/>
                                </a:lnTo>
                                <a:lnTo>
                                  <a:pt x="2017786" y="318068"/>
                                </a:lnTo>
                                <a:lnTo>
                                  <a:pt x="2020357" y="231303"/>
                                </a:lnTo>
                                <a:lnTo>
                                  <a:pt x="2023029" y="263891"/>
                                </a:lnTo>
                                <a:lnTo>
                                  <a:pt x="2025599" y="325367"/>
                                </a:lnTo>
                                <a:lnTo>
                                  <a:pt x="2028272" y="303676"/>
                                </a:lnTo>
                                <a:lnTo>
                                  <a:pt x="2030842" y="314470"/>
                                </a:lnTo>
                                <a:lnTo>
                                  <a:pt x="2033515" y="289180"/>
                                </a:lnTo>
                                <a:lnTo>
                                  <a:pt x="2036085" y="292779"/>
                                </a:lnTo>
                                <a:lnTo>
                                  <a:pt x="2038758" y="343460"/>
                                </a:lnTo>
                                <a:lnTo>
                                  <a:pt x="2041328" y="227705"/>
                                </a:lnTo>
                                <a:lnTo>
                                  <a:pt x="2043898" y="231303"/>
                                </a:lnTo>
                                <a:lnTo>
                                  <a:pt x="2046571" y="198818"/>
                                </a:lnTo>
                                <a:lnTo>
                                  <a:pt x="2049141" y="242200"/>
                                </a:lnTo>
                                <a:lnTo>
                                  <a:pt x="2051814" y="260293"/>
                                </a:lnTo>
                                <a:lnTo>
                                  <a:pt x="2054384" y="249396"/>
                                </a:lnTo>
                                <a:lnTo>
                                  <a:pt x="2057057" y="285582"/>
                                </a:lnTo>
                                <a:lnTo>
                                  <a:pt x="2059626" y="148240"/>
                                </a:lnTo>
                                <a:lnTo>
                                  <a:pt x="2062300" y="260293"/>
                                </a:lnTo>
                                <a:lnTo>
                                  <a:pt x="2064869" y="231303"/>
                                </a:lnTo>
                                <a:lnTo>
                                  <a:pt x="2067542" y="263891"/>
                                </a:lnTo>
                                <a:lnTo>
                                  <a:pt x="2070112" y="274686"/>
                                </a:lnTo>
                                <a:lnTo>
                                  <a:pt x="2072785" y="263891"/>
                                </a:lnTo>
                                <a:lnTo>
                                  <a:pt x="2075355" y="180725"/>
                                </a:lnTo>
                                <a:lnTo>
                                  <a:pt x="2078028" y="231303"/>
                                </a:lnTo>
                                <a:lnTo>
                                  <a:pt x="2080598" y="252995"/>
                                </a:lnTo>
                                <a:lnTo>
                                  <a:pt x="2083271" y="307274"/>
                                </a:lnTo>
                                <a:lnTo>
                                  <a:pt x="2085841" y="267489"/>
                                </a:lnTo>
                                <a:lnTo>
                                  <a:pt x="2088514" y="245798"/>
                                </a:lnTo>
                                <a:lnTo>
                                  <a:pt x="2091084" y="256695"/>
                                </a:lnTo>
                                <a:lnTo>
                                  <a:pt x="2093757" y="321768"/>
                                </a:lnTo>
                                <a:lnTo>
                                  <a:pt x="2096327" y="281984"/>
                                </a:lnTo>
                                <a:lnTo>
                                  <a:pt x="2098999" y="292779"/>
                                </a:lnTo>
                                <a:lnTo>
                                  <a:pt x="2101570" y="242200"/>
                                </a:lnTo>
                                <a:lnTo>
                                  <a:pt x="2104242" y="368749"/>
                                </a:lnTo>
                                <a:lnTo>
                                  <a:pt x="2106813" y="271087"/>
                                </a:lnTo>
                                <a:lnTo>
                                  <a:pt x="2109485" y="289180"/>
                                </a:lnTo>
                                <a:lnTo>
                                  <a:pt x="2112055" y="296376"/>
                                </a:lnTo>
                                <a:lnTo>
                                  <a:pt x="2114728" y="263891"/>
                                </a:lnTo>
                                <a:lnTo>
                                  <a:pt x="2117298" y="278387"/>
                                </a:lnTo>
                                <a:lnTo>
                                  <a:pt x="2119971" y="242200"/>
                                </a:lnTo>
                                <a:lnTo>
                                  <a:pt x="2122541" y="328964"/>
                                </a:lnTo>
                                <a:lnTo>
                                  <a:pt x="2125214" y="281984"/>
                                </a:lnTo>
                                <a:lnTo>
                                  <a:pt x="2127784" y="202416"/>
                                </a:lnTo>
                                <a:lnTo>
                                  <a:pt x="2130457" y="144539"/>
                                </a:lnTo>
                                <a:lnTo>
                                  <a:pt x="2133027" y="235004"/>
                                </a:lnTo>
                                <a:lnTo>
                                  <a:pt x="2135700" y="216911"/>
                                </a:lnTo>
                                <a:lnTo>
                                  <a:pt x="2138270" y="271087"/>
                                </a:lnTo>
                                <a:lnTo>
                                  <a:pt x="2140942" y="224107"/>
                                </a:lnTo>
                                <a:lnTo>
                                  <a:pt x="2143513" y="220509"/>
                                </a:lnTo>
                                <a:lnTo>
                                  <a:pt x="2146185" y="321768"/>
                                </a:lnTo>
                                <a:lnTo>
                                  <a:pt x="2148756" y="274686"/>
                                </a:lnTo>
                                <a:lnTo>
                                  <a:pt x="2151428" y="303676"/>
                                </a:lnTo>
                                <a:lnTo>
                                  <a:pt x="2153998" y="227705"/>
                                </a:lnTo>
                                <a:lnTo>
                                  <a:pt x="2156671" y="274686"/>
                                </a:lnTo>
                                <a:lnTo>
                                  <a:pt x="2159241" y="321768"/>
                                </a:lnTo>
                                <a:lnTo>
                                  <a:pt x="2161914" y="296376"/>
                                </a:lnTo>
                                <a:lnTo>
                                  <a:pt x="2164484" y="328964"/>
                                </a:lnTo>
                                <a:lnTo>
                                  <a:pt x="2167157" y="314470"/>
                                </a:lnTo>
                                <a:lnTo>
                                  <a:pt x="2169727" y="365151"/>
                                </a:lnTo>
                                <a:lnTo>
                                  <a:pt x="2172400" y="390440"/>
                                </a:lnTo>
                                <a:lnTo>
                                  <a:pt x="2174970" y="404832"/>
                                </a:lnTo>
                                <a:lnTo>
                                  <a:pt x="2177540" y="379543"/>
                                </a:lnTo>
                                <a:lnTo>
                                  <a:pt x="2180213" y="285582"/>
                                </a:lnTo>
                                <a:lnTo>
                                  <a:pt x="2182783" y="325367"/>
                                </a:lnTo>
                                <a:lnTo>
                                  <a:pt x="2185455" y="296376"/>
                                </a:lnTo>
                                <a:lnTo>
                                  <a:pt x="2188025" y="357852"/>
                                </a:lnTo>
                                <a:lnTo>
                                  <a:pt x="2190698" y="206014"/>
                                </a:lnTo>
                                <a:lnTo>
                                  <a:pt x="2193269" y="252995"/>
                                </a:lnTo>
                                <a:lnTo>
                                  <a:pt x="2195941" y="386842"/>
                                </a:lnTo>
                                <a:lnTo>
                                  <a:pt x="2198512" y="307274"/>
                                </a:lnTo>
                                <a:lnTo>
                                  <a:pt x="2201184" y="325367"/>
                                </a:lnTo>
                                <a:lnTo>
                                  <a:pt x="2203754" y="263891"/>
                                </a:lnTo>
                                <a:lnTo>
                                  <a:pt x="2206427" y="332563"/>
                                </a:lnTo>
                                <a:lnTo>
                                  <a:pt x="2208997" y="289180"/>
                                </a:lnTo>
                                <a:lnTo>
                                  <a:pt x="2211670" y="314470"/>
                                </a:lnTo>
                                <a:lnTo>
                                  <a:pt x="2214240" y="318068"/>
                                </a:lnTo>
                                <a:lnTo>
                                  <a:pt x="2216913" y="267489"/>
                                </a:lnTo>
                                <a:lnTo>
                                  <a:pt x="2219482" y="256695"/>
                                </a:lnTo>
                                <a:lnTo>
                                  <a:pt x="2222156" y="252995"/>
                                </a:lnTo>
                                <a:lnTo>
                                  <a:pt x="2224726" y="310871"/>
                                </a:lnTo>
                                <a:lnTo>
                                  <a:pt x="2227399" y="249396"/>
                                </a:lnTo>
                                <a:lnTo>
                                  <a:pt x="2229969" y="231303"/>
                                </a:lnTo>
                                <a:lnTo>
                                  <a:pt x="2232641" y="238602"/>
                                </a:lnTo>
                                <a:lnTo>
                                  <a:pt x="2235211" y="332563"/>
                                </a:lnTo>
                                <a:lnTo>
                                  <a:pt x="2237884" y="292779"/>
                                </a:lnTo>
                                <a:lnTo>
                                  <a:pt x="2240454" y="260293"/>
                                </a:lnTo>
                                <a:lnTo>
                                  <a:pt x="2243127" y="292779"/>
                                </a:lnTo>
                                <a:lnTo>
                                  <a:pt x="2245697" y="350656"/>
                                </a:lnTo>
                                <a:lnTo>
                                  <a:pt x="2248370" y="289180"/>
                                </a:lnTo>
                                <a:lnTo>
                                  <a:pt x="2250940" y="383141"/>
                                </a:lnTo>
                                <a:lnTo>
                                  <a:pt x="2253613" y="216911"/>
                                </a:lnTo>
                                <a:lnTo>
                                  <a:pt x="2256183" y="300077"/>
                                </a:lnTo>
                                <a:lnTo>
                                  <a:pt x="2258856" y="278387"/>
                                </a:lnTo>
                                <a:lnTo>
                                  <a:pt x="2261426" y="256695"/>
                                </a:lnTo>
                                <a:lnTo>
                                  <a:pt x="2264099" y="357852"/>
                                </a:lnTo>
                                <a:lnTo>
                                  <a:pt x="2266669" y="249396"/>
                                </a:lnTo>
                                <a:lnTo>
                                  <a:pt x="2269341" y="310871"/>
                                </a:lnTo>
                                <a:lnTo>
                                  <a:pt x="2271911" y="271087"/>
                                </a:lnTo>
                                <a:lnTo>
                                  <a:pt x="2274585" y="365151"/>
                                </a:lnTo>
                                <a:lnTo>
                                  <a:pt x="2277154" y="263891"/>
                                </a:lnTo>
                                <a:lnTo>
                                  <a:pt x="2279828" y="300077"/>
                                </a:lnTo>
                                <a:lnTo>
                                  <a:pt x="2282397" y="314470"/>
                                </a:lnTo>
                                <a:lnTo>
                                  <a:pt x="2285070" y="365151"/>
                                </a:lnTo>
                                <a:lnTo>
                                  <a:pt x="2287640" y="412131"/>
                                </a:lnTo>
                                <a:lnTo>
                                  <a:pt x="2290313" y="336161"/>
                                </a:lnTo>
                                <a:lnTo>
                                  <a:pt x="2292883" y="365151"/>
                                </a:lnTo>
                                <a:lnTo>
                                  <a:pt x="2295556" y="394038"/>
                                </a:lnTo>
                                <a:lnTo>
                                  <a:pt x="2298126" y="361450"/>
                                </a:lnTo>
                                <a:lnTo>
                                  <a:pt x="2300798" y="357852"/>
                                </a:lnTo>
                                <a:lnTo>
                                  <a:pt x="2303369" y="415729"/>
                                </a:lnTo>
                                <a:lnTo>
                                  <a:pt x="2306042" y="365151"/>
                                </a:lnTo>
                                <a:lnTo>
                                  <a:pt x="2308612" y="354254"/>
                                </a:lnTo>
                                <a:lnTo>
                                  <a:pt x="2311182" y="343460"/>
                                </a:lnTo>
                                <a:lnTo>
                                  <a:pt x="2313855" y="361450"/>
                                </a:lnTo>
                                <a:lnTo>
                                  <a:pt x="2316425" y="321768"/>
                                </a:lnTo>
                                <a:lnTo>
                                  <a:pt x="2319097" y="375945"/>
                                </a:lnTo>
                                <a:lnTo>
                                  <a:pt x="2321667" y="357852"/>
                                </a:lnTo>
                                <a:lnTo>
                                  <a:pt x="2324340" y="372347"/>
                                </a:lnTo>
                                <a:lnTo>
                                  <a:pt x="2326910" y="354254"/>
                                </a:lnTo>
                                <a:lnTo>
                                  <a:pt x="2329584" y="365151"/>
                                </a:lnTo>
                                <a:lnTo>
                                  <a:pt x="2332153" y="365151"/>
                                </a:lnTo>
                                <a:lnTo>
                                  <a:pt x="2334826" y="328964"/>
                                </a:lnTo>
                                <a:lnTo>
                                  <a:pt x="2337396" y="328964"/>
                                </a:lnTo>
                                <a:lnTo>
                                  <a:pt x="2340069" y="365151"/>
                                </a:lnTo>
                                <a:lnTo>
                                  <a:pt x="2342639" y="318068"/>
                                </a:lnTo>
                                <a:lnTo>
                                  <a:pt x="2345312" y="325367"/>
                                </a:lnTo>
                                <a:lnTo>
                                  <a:pt x="2347882" y="321768"/>
                                </a:lnTo>
                                <a:lnTo>
                                  <a:pt x="2350554" y="332563"/>
                                </a:lnTo>
                                <a:lnTo>
                                  <a:pt x="2353125" y="285582"/>
                                </a:lnTo>
                                <a:lnTo>
                                  <a:pt x="2355797" y="397636"/>
                                </a:lnTo>
                                <a:lnTo>
                                  <a:pt x="2358367" y="321768"/>
                                </a:lnTo>
                                <a:lnTo>
                                  <a:pt x="2361041" y="347058"/>
                                </a:lnTo>
                                <a:lnTo>
                                  <a:pt x="2363611" y="285582"/>
                                </a:lnTo>
                                <a:lnTo>
                                  <a:pt x="2366283" y="238602"/>
                                </a:lnTo>
                                <a:lnTo>
                                  <a:pt x="2368853" y="347058"/>
                                </a:lnTo>
                                <a:lnTo>
                                  <a:pt x="2371526" y="296376"/>
                                </a:lnTo>
                                <a:lnTo>
                                  <a:pt x="2374096" y="296376"/>
                                </a:lnTo>
                                <a:lnTo>
                                  <a:pt x="2376769" y="278387"/>
                                </a:lnTo>
                                <a:lnTo>
                                  <a:pt x="2379339" y="343460"/>
                                </a:lnTo>
                                <a:lnTo>
                                  <a:pt x="2382012" y="285582"/>
                                </a:lnTo>
                                <a:lnTo>
                                  <a:pt x="2384582" y="245798"/>
                                </a:lnTo>
                                <a:lnTo>
                                  <a:pt x="2387254" y="365151"/>
                                </a:lnTo>
                                <a:lnTo>
                                  <a:pt x="2389825" y="292779"/>
                                </a:lnTo>
                                <a:lnTo>
                                  <a:pt x="2392498" y="347058"/>
                                </a:lnTo>
                                <a:lnTo>
                                  <a:pt x="2395068" y="361450"/>
                                </a:lnTo>
                                <a:lnTo>
                                  <a:pt x="2397741" y="350656"/>
                                </a:lnTo>
                                <a:lnTo>
                                  <a:pt x="2400311" y="412131"/>
                                </a:lnTo>
                                <a:lnTo>
                                  <a:pt x="2402983" y="357852"/>
                                </a:lnTo>
                                <a:lnTo>
                                  <a:pt x="2405553" y="325367"/>
                                </a:lnTo>
                                <a:lnTo>
                                  <a:pt x="2408226" y="339759"/>
                                </a:lnTo>
                                <a:lnTo>
                                  <a:pt x="2410796" y="281984"/>
                                </a:lnTo>
                                <a:lnTo>
                                  <a:pt x="2413469" y="354254"/>
                                </a:lnTo>
                                <a:lnTo>
                                  <a:pt x="2416039" y="336161"/>
                                </a:lnTo>
                                <a:lnTo>
                                  <a:pt x="2418712" y="325367"/>
                                </a:lnTo>
                                <a:lnTo>
                                  <a:pt x="2421282" y="289180"/>
                                </a:lnTo>
                                <a:lnTo>
                                  <a:pt x="2423955" y="332563"/>
                                </a:lnTo>
                                <a:lnTo>
                                  <a:pt x="2426525" y="332563"/>
                                </a:lnTo>
                                <a:lnTo>
                                  <a:pt x="2429198" y="260293"/>
                                </a:lnTo>
                                <a:lnTo>
                                  <a:pt x="2431768" y="296376"/>
                                </a:lnTo>
                                <a:lnTo>
                                  <a:pt x="2434441" y="278387"/>
                                </a:lnTo>
                                <a:lnTo>
                                  <a:pt x="2437010" y="235004"/>
                                </a:lnTo>
                                <a:lnTo>
                                  <a:pt x="2439683" y="296376"/>
                                </a:lnTo>
                                <a:lnTo>
                                  <a:pt x="2442253" y="263891"/>
                                </a:lnTo>
                                <a:lnTo>
                                  <a:pt x="2444926" y="296376"/>
                                </a:lnTo>
                                <a:lnTo>
                                  <a:pt x="2447496" y="307274"/>
                                </a:lnTo>
                                <a:lnTo>
                                  <a:pt x="2450066" y="267489"/>
                                </a:lnTo>
                                <a:lnTo>
                                  <a:pt x="2452739" y="310871"/>
                                </a:lnTo>
                                <a:lnTo>
                                  <a:pt x="2455309" y="332563"/>
                                </a:lnTo>
                                <a:lnTo>
                                  <a:pt x="2457982" y="238602"/>
                                </a:lnTo>
                                <a:lnTo>
                                  <a:pt x="2460552" y="325367"/>
                                </a:lnTo>
                                <a:lnTo>
                                  <a:pt x="2463225" y="245798"/>
                                </a:lnTo>
                                <a:lnTo>
                                  <a:pt x="2465795" y="343460"/>
                                </a:lnTo>
                                <a:lnTo>
                                  <a:pt x="2468468" y="292779"/>
                                </a:lnTo>
                                <a:lnTo>
                                  <a:pt x="2471038" y="292779"/>
                                </a:lnTo>
                                <a:lnTo>
                                  <a:pt x="2473711" y="285582"/>
                                </a:lnTo>
                                <a:lnTo>
                                  <a:pt x="2476281" y="274686"/>
                                </a:lnTo>
                                <a:lnTo>
                                  <a:pt x="2478953" y="245798"/>
                                </a:lnTo>
                                <a:lnTo>
                                  <a:pt x="2481524" y="314470"/>
                                </a:lnTo>
                                <a:lnTo>
                                  <a:pt x="2484197" y="325367"/>
                                </a:lnTo>
                                <a:lnTo>
                                  <a:pt x="2486766" y="292779"/>
                                </a:lnTo>
                                <a:lnTo>
                                  <a:pt x="2489439" y="292779"/>
                                </a:lnTo>
                                <a:lnTo>
                                  <a:pt x="2492009" y="263891"/>
                                </a:lnTo>
                                <a:lnTo>
                                  <a:pt x="2494682" y="278387"/>
                                </a:lnTo>
                                <a:lnTo>
                                  <a:pt x="2497252" y="332563"/>
                                </a:lnTo>
                                <a:lnTo>
                                  <a:pt x="2499925" y="285582"/>
                                </a:lnTo>
                                <a:lnTo>
                                  <a:pt x="2502495" y="303676"/>
                                </a:lnTo>
                                <a:lnTo>
                                  <a:pt x="2505168" y="307274"/>
                                </a:lnTo>
                                <a:lnTo>
                                  <a:pt x="2507738" y="336161"/>
                                </a:lnTo>
                                <a:lnTo>
                                  <a:pt x="2510411" y="310871"/>
                                </a:lnTo>
                                <a:lnTo>
                                  <a:pt x="2512981" y="354254"/>
                                </a:lnTo>
                                <a:lnTo>
                                  <a:pt x="2515654" y="292779"/>
                                </a:lnTo>
                                <a:lnTo>
                                  <a:pt x="2518224" y="231303"/>
                                </a:lnTo>
                                <a:lnTo>
                                  <a:pt x="2520897" y="307274"/>
                                </a:lnTo>
                                <a:lnTo>
                                  <a:pt x="2523467" y="224107"/>
                                </a:lnTo>
                                <a:lnTo>
                                  <a:pt x="2526139" y="278387"/>
                                </a:lnTo>
                                <a:lnTo>
                                  <a:pt x="2528709" y="224107"/>
                                </a:lnTo>
                                <a:lnTo>
                                  <a:pt x="2531382" y="252995"/>
                                </a:lnTo>
                                <a:lnTo>
                                  <a:pt x="2533952" y="285582"/>
                                </a:lnTo>
                                <a:lnTo>
                                  <a:pt x="2536625" y="249396"/>
                                </a:lnTo>
                                <a:lnTo>
                                  <a:pt x="2539195" y="339759"/>
                                </a:lnTo>
                                <a:lnTo>
                                  <a:pt x="2541868" y="202416"/>
                                </a:lnTo>
                                <a:lnTo>
                                  <a:pt x="2544438" y="289180"/>
                                </a:lnTo>
                                <a:lnTo>
                                  <a:pt x="2547111" y="325367"/>
                                </a:lnTo>
                                <a:lnTo>
                                  <a:pt x="2549681" y="271087"/>
                                </a:lnTo>
                                <a:lnTo>
                                  <a:pt x="2552354" y="260293"/>
                                </a:lnTo>
                                <a:lnTo>
                                  <a:pt x="2554924" y="310871"/>
                                </a:lnTo>
                                <a:lnTo>
                                  <a:pt x="2557597" y="281984"/>
                                </a:lnTo>
                                <a:lnTo>
                                  <a:pt x="2560167" y="249396"/>
                                </a:lnTo>
                                <a:lnTo>
                                  <a:pt x="2562840" y="328964"/>
                                </a:lnTo>
                                <a:lnTo>
                                  <a:pt x="2565410" y="252995"/>
                                </a:lnTo>
                                <a:lnTo>
                                  <a:pt x="2568083" y="249396"/>
                                </a:lnTo>
                                <a:lnTo>
                                  <a:pt x="2570653" y="300077"/>
                                </a:lnTo>
                                <a:lnTo>
                                  <a:pt x="2573325" y="267489"/>
                                </a:lnTo>
                                <a:lnTo>
                                  <a:pt x="2575895" y="343460"/>
                                </a:lnTo>
                                <a:lnTo>
                                  <a:pt x="2578568" y="278387"/>
                                </a:lnTo>
                                <a:lnTo>
                                  <a:pt x="2581138" y="271087"/>
                                </a:lnTo>
                                <a:lnTo>
                                  <a:pt x="2583708" y="249396"/>
                                </a:lnTo>
                                <a:lnTo>
                                  <a:pt x="2586381" y="285582"/>
                                </a:lnTo>
                                <a:lnTo>
                                  <a:pt x="2588951" y="242200"/>
                                </a:lnTo>
                                <a:lnTo>
                                  <a:pt x="2591624" y="303676"/>
                                </a:lnTo>
                                <a:lnTo>
                                  <a:pt x="2594194" y="361450"/>
                                </a:lnTo>
                                <a:lnTo>
                                  <a:pt x="2596867" y="242200"/>
                                </a:lnTo>
                                <a:lnTo>
                                  <a:pt x="2599437" y="296376"/>
                                </a:lnTo>
                                <a:lnTo>
                                  <a:pt x="2602110" y="289180"/>
                                </a:lnTo>
                                <a:lnTo>
                                  <a:pt x="2604680" y="296376"/>
                                </a:lnTo>
                                <a:lnTo>
                                  <a:pt x="2607353" y="235004"/>
                                </a:lnTo>
                                <a:lnTo>
                                  <a:pt x="2609923" y="296376"/>
                                </a:lnTo>
                                <a:lnTo>
                                  <a:pt x="2612596" y="245798"/>
                                </a:lnTo>
                                <a:lnTo>
                                  <a:pt x="2615166" y="260293"/>
                                </a:lnTo>
                                <a:lnTo>
                                  <a:pt x="2617838" y="300077"/>
                                </a:lnTo>
                                <a:lnTo>
                                  <a:pt x="2620408" y="271087"/>
                                </a:lnTo>
                                <a:lnTo>
                                  <a:pt x="2623081" y="238602"/>
                                </a:lnTo>
                                <a:lnTo>
                                  <a:pt x="2625651" y="274686"/>
                                </a:lnTo>
                                <a:lnTo>
                                  <a:pt x="2628324" y="292779"/>
                                </a:lnTo>
                                <a:lnTo>
                                  <a:pt x="2630894" y="263891"/>
                                </a:lnTo>
                                <a:lnTo>
                                  <a:pt x="2633567" y="325367"/>
                                </a:lnTo>
                                <a:lnTo>
                                  <a:pt x="2636137" y="336161"/>
                                </a:lnTo>
                                <a:lnTo>
                                  <a:pt x="2638810" y="289180"/>
                                </a:lnTo>
                                <a:lnTo>
                                  <a:pt x="2641380" y="314470"/>
                                </a:lnTo>
                                <a:lnTo>
                                  <a:pt x="2644053" y="296376"/>
                                </a:lnTo>
                                <a:lnTo>
                                  <a:pt x="2646623" y="267489"/>
                                </a:lnTo>
                                <a:lnTo>
                                  <a:pt x="2649295" y="278387"/>
                                </a:lnTo>
                                <a:lnTo>
                                  <a:pt x="2651865" y="281984"/>
                                </a:lnTo>
                                <a:lnTo>
                                  <a:pt x="2654538" y="300077"/>
                                </a:lnTo>
                                <a:lnTo>
                                  <a:pt x="2657108" y="289180"/>
                                </a:lnTo>
                                <a:lnTo>
                                  <a:pt x="2659781" y="289180"/>
                                </a:lnTo>
                                <a:lnTo>
                                  <a:pt x="2662351" y="318068"/>
                                </a:lnTo>
                                <a:lnTo>
                                  <a:pt x="2665024" y="321768"/>
                                </a:lnTo>
                                <a:lnTo>
                                  <a:pt x="2667594" y="300077"/>
                                </a:lnTo>
                                <a:lnTo>
                                  <a:pt x="2670267" y="206014"/>
                                </a:lnTo>
                                <a:lnTo>
                                  <a:pt x="2672837" y="361450"/>
                                </a:lnTo>
                                <a:lnTo>
                                  <a:pt x="2675510" y="296376"/>
                                </a:lnTo>
                                <a:lnTo>
                                  <a:pt x="2678080" y="242200"/>
                                </a:lnTo>
                                <a:lnTo>
                                  <a:pt x="2680753" y="249396"/>
                                </a:lnTo>
                                <a:lnTo>
                                  <a:pt x="2683323" y="198818"/>
                                </a:lnTo>
                                <a:lnTo>
                                  <a:pt x="2685995" y="235004"/>
                                </a:lnTo>
                                <a:lnTo>
                                  <a:pt x="2688565" y="263891"/>
                                </a:lnTo>
                                <a:lnTo>
                                  <a:pt x="2691239" y="314470"/>
                                </a:lnTo>
                                <a:lnTo>
                                  <a:pt x="2693809" y="252995"/>
                                </a:lnTo>
                                <a:lnTo>
                                  <a:pt x="2696482" y="321768"/>
                                </a:lnTo>
                                <a:lnTo>
                                  <a:pt x="2699052" y="281984"/>
                                </a:lnTo>
                                <a:lnTo>
                                  <a:pt x="2701724" y="325367"/>
                                </a:lnTo>
                                <a:lnTo>
                                  <a:pt x="2704294" y="328964"/>
                                </a:lnTo>
                                <a:lnTo>
                                  <a:pt x="2706967" y="267489"/>
                                </a:lnTo>
                                <a:lnTo>
                                  <a:pt x="2709537" y="267489"/>
                                </a:lnTo>
                                <a:lnTo>
                                  <a:pt x="2712210" y="238602"/>
                                </a:lnTo>
                                <a:lnTo>
                                  <a:pt x="2714780" y="310871"/>
                                </a:lnTo>
                                <a:lnTo>
                                  <a:pt x="2717453" y="252995"/>
                                </a:lnTo>
                                <a:lnTo>
                                  <a:pt x="2720023" y="285582"/>
                                </a:lnTo>
                                <a:lnTo>
                                  <a:pt x="2722593" y="314470"/>
                                </a:lnTo>
                                <a:lnTo>
                                  <a:pt x="2725266" y="339759"/>
                                </a:lnTo>
                                <a:lnTo>
                                  <a:pt x="2727836" y="300077"/>
                                </a:lnTo>
                                <a:lnTo>
                                  <a:pt x="2730509" y="303676"/>
                                </a:lnTo>
                                <a:lnTo>
                                  <a:pt x="2733079" y="325367"/>
                                </a:lnTo>
                                <a:lnTo>
                                  <a:pt x="2735751" y="318068"/>
                                </a:lnTo>
                                <a:lnTo>
                                  <a:pt x="2738321" y="314470"/>
                                </a:lnTo>
                                <a:lnTo>
                                  <a:pt x="2740994" y="332563"/>
                                </a:lnTo>
                                <a:lnTo>
                                  <a:pt x="2743564" y="289180"/>
                                </a:lnTo>
                                <a:lnTo>
                                  <a:pt x="2746238" y="267489"/>
                                </a:lnTo>
                                <a:lnTo>
                                  <a:pt x="2748808" y="321768"/>
                                </a:lnTo>
                                <a:lnTo>
                                  <a:pt x="2751480" y="278387"/>
                                </a:lnTo>
                                <a:lnTo>
                                  <a:pt x="2754050" y="278387"/>
                                </a:lnTo>
                                <a:lnTo>
                                  <a:pt x="2756723" y="303676"/>
                                </a:lnTo>
                                <a:lnTo>
                                  <a:pt x="2759293" y="325367"/>
                                </a:lnTo>
                                <a:lnTo>
                                  <a:pt x="2761966" y="300077"/>
                                </a:lnTo>
                                <a:lnTo>
                                  <a:pt x="2764536" y="357852"/>
                                </a:lnTo>
                                <a:lnTo>
                                  <a:pt x="2767209" y="281984"/>
                                </a:lnTo>
                                <a:lnTo>
                                  <a:pt x="2769779" y="361450"/>
                                </a:lnTo>
                                <a:lnTo>
                                  <a:pt x="2772451" y="318068"/>
                                </a:lnTo>
                                <a:lnTo>
                                  <a:pt x="2775021" y="235004"/>
                                </a:lnTo>
                                <a:lnTo>
                                  <a:pt x="2777695" y="238602"/>
                                </a:lnTo>
                                <a:lnTo>
                                  <a:pt x="2780265" y="321768"/>
                                </a:lnTo>
                                <a:lnTo>
                                  <a:pt x="2782937" y="325367"/>
                                </a:lnTo>
                                <a:lnTo>
                                  <a:pt x="2785507" y="310871"/>
                                </a:lnTo>
                                <a:lnTo>
                                  <a:pt x="2788180" y="318068"/>
                                </a:lnTo>
                                <a:lnTo>
                                  <a:pt x="2790750" y="321768"/>
                                </a:lnTo>
                                <a:lnTo>
                                  <a:pt x="2793423" y="303676"/>
                                </a:lnTo>
                                <a:lnTo>
                                  <a:pt x="2795993" y="231303"/>
                                </a:lnTo>
                                <a:lnTo>
                                  <a:pt x="2798666" y="328964"/>
                                </a:lnTo>
                                <a:lnTo>
                                  <a:pt x="2801236" y="408533"/>
                                </a:lnTo>
                                <a:lnTo>
                                  <a:pt x="2803909" y="318068"/>
                                </a:lnTo>
                                <a:lnTo>
                                  <a:pt x="2806479" y="318068"/>
                                </a:lnTo>
                                <a:lnTo>
                                  <a:pt x="2809152" y="281984"/>
                                </a:lnTo>
                                <a:lnTo>
                                  <a:pt x="2811722" y="296376"/>
                                </a:lnTo>
                                <a:lnTo>
                                  <a:pt x="2814395" y="260293"/>
                                </a:lnTo>
                                <a:lnTo>
                                  <a:pt x="2816965" y="361450"/>
                                </a:lnTo>
                                <a:lnTo>
                                  <a:pt x="2819637" y="332563"/>
                                </a:lnTo>
                                <a:lnTo>
                                  <a:pt x="2822207" y="325367"/>
                                </a:lnTo>
                                <a:lnTo>
                                  <a:pt x="2824880" y="267489"/>
                                </a:lnTo>
                                <a:lnTo>
                                  <a:pt x="2827450" y="296376"/>
                                </a:lnTo>
                                <a:lnTo>
                                  <a:pt x="2830124" y="292779"/>
                                </a:lnTo>
                                <a:lnTo>
                                  <a:pt x="2832693" y="343460"/>
                                </a:lnTo>
                                <a:lnTo>
                                  <a:pt x="2835366" y="271087"/>
                                </a:lnTo>
                                <a:lnTo>
                                  <a:pt x="2837936" y="343460"/>
                                </a:lnTo>
                                <a:lnTo>
                                  <a:pt x="2840609" y="296376"/>
                                </a:lnTo>
                                <a:lnTo>
                                  <a:pt x="2843179" y="292779"/>
                                </a:lnTo>
                                <a:lnTo>
                                  <a:pt x="2845852" y="318068"/>
                                </a:lnTo>
                                <a:lnTo>
                                  <a:pt x="2848422" y="339759"/>
                                </a:lnTo>
                                <a:lnTo>
                                  <a:pt x="2851095" y="328964"/>
                                </a:lnTo>
                                <a:lnTo>
                                  <a:pt x="2853665" y="263891"/>
                                </a:lnTo>
                                <a:lnTo>
                                  <a:pt x="2856235" y="278387"/>
                                </a:lnTo>
                                <a:lnTo>
                                  <a:pt x="2858908" y="357852"/>
                                </a:lnTo>
                                <a:lnTo>
                                  <a:pt x="2861478" y="231303"/>
                                </a:lnTo>
                                <a:lnTo>
                                  <a:pt x="2864150" y="252995"/>
                                </a:lnTo>
                                <a:lnTo>
                                  <a:pt x="2866720" y="278387"/>
                                </a:lnTo>
                                <a:lnTo>
                                  <a:pt x="2869393" y="271087"/>
                                </a:lnTo>
                                <a:lnTo>
                                  <a:pt x="2871963" y="300077"/>
                                </a:lnTo>
                                <a:lnTo>
                                  <a:pt x="2874636" y="271087"/>
                                </a:lnTo>
                                <a:lnTo>
                                  <a:pt x="2877206" y="274686"/>
                                </a:lnTo>
                                <a:lnTo>
                                  <a:pt x="2879879" y="263891"/>
                                </a:lnTo>
                                <a:lnTo>
                                  <a:pt x="2882449" y="213313"/>
                                </a:lnTo>
                                <a:lnTo>
                                  <a:pt x="2885122" y="307274"/>
                                </a:lnTo>
                                <a:lnTo>
                                  <a:pt x="2887692" y="321768"/>
                                </a:lnTo>
                                <a:lnTo>
                                  <a:pt x="2890365" y="310871"/>
                                </a:lnTo>
                                <a:lnTo>
                                  <a:pt x="2892935" y="263891"/>
                                </a:lnTo>
                                <a:lnTo>
                                  <a:pt x="2895608" y="307274"/>
                                </a:lnTo>
                                <a:lnTo>
                                  <a:pt x="2898178" y="271087"/>
                                </a:lnTo>
                                <a:lnTo>
                                  <a:pt x="2900851" y="271087"/>
                                </a:lnTo>
                                <a:lnTo>
                                  <a:pt x="2903421" y="260293"/>
                                </a:lnTo>
                                <a:lnTo>
                                  <a:pt x="2906093" y="361450"/>
                                </a:lnTo>
                                <a:lnTo>
                                  <a:pt x="2908663" y="267489"/>
                                </a:lnTo>
                                <a:lnTo>
                                  <a:pt x="2911336" y="307274"/>
                                </a:lnTo>
                                <a:lnTo>
                                  <a:pt x="2913906" y="245798"/>
                                </a:lnTo>
                                <a:lnTo>
                                  <a:pt x="2916579" y="310871"/>
                                </a:lnTo>
                                <a:lnTo>
                                  <a:pt x="2919149" y="271087"/>
                                </a:lnTo>
                                <a:lnTo>
                                  <a:pt x="2921822" y="321768"/>
                                </a:lnTo>
                                <a:lnTo>
                                  <a:pt x="2924392" y="375945"/>
                                </a:lnTo>
                                <a:lnTo>
                                  <a:pt x="2927065" y="292779"/>
                                </a:lnTo>
                                <a:lnTo>
                                  <a:pt x="2929635" y="300077"/>
                                </a:lnTo>
                                <a:lnTo>
                                  <a:pt x="2932308" y="274686"/>
                                </a:lnTo>
                                <a:lnTo>
                                  <a:pt x="2934878" y="339759"/>
                                </a:lnTo>
                                <a:lnTo>
                                  <a:pt x="2937551" y="292779"/>
                                </a:lnTo>
                                <a:lnTo>
                                  <a:pt x="2940121" y="274686"/>
                                </a:lnTo>
                                <a:lnTo>
                                  <a:pt x="2942794" y="274686"/>
                                </a:lnTo>
                                <a:lnTo>
                                  <a:pt x="2945364" y="357852"/>
                                </a:lnTo>
                                <a:lnTo>
                                  <a:pt x="2948036" y="296376"/>
                                </a:lnTo>
                                <a:lnTo>
                                  <a:pt x="2950606" y="350656"/>
                                </a:lnTo>
                                <a:lnTo>
                                  <a:pt x="2953279" y="347058"/>
                                </a:lnTo>
                                <a:lnTo>
                                  <a:pt x="2955849" y="325367"/>
                                </a:lnTo>
                                <a:lnTo>
                                  <a:pt x="2958522" y="209612"/>
                                </a:lnTo>
                                <a:lnTo>
                                  <a:pt x="2961092" y="216911"/>
                                </a:lnTo>
                                <a:lnTo>
                                  <a:pt x="2963765" y="325367"/>
                                </a:lnTo>
                                <a:lnTo>
                                  <a:pt x="2966335" y="285582"/>
                                </a:lnTo>
                                <a:lnTo>
                                  <a:pt x="2969008" y="252995"/>
                                </a:lnTo>
                                <a:lnTo>
                                  <a:pt x="2971578" y="263891"/>
                                </a:lnTo>
                                <a:lnTo>
                                  <a:pt x="2974251" y="267489"/>
                                </a:lnTo>
                                <a:lnTo>
                                  <a:pt x="2976821" y="235004"/>
                                </a:lnTo>
                                <a:lnTo>
                                  <a:pt x="2979494" y="303676"/>
                                </a:lnTo>
                                <a:lnTo>
                                  <a:pt x="2982064" y="285582"/>
                                </a:lnTo>
                                <a:lnTo>
                                  <a:pt x="2984737" y="325367"/>
                                </a:lnTo>
                                <a:lnTo>
                                  <a:pt x="2987307" y="289180"/>
                                </a:lnTo>
                                <a:lnTo>
                                  <a:pt x="2989877" y="278387"/>
                                </a:lnTo>
                                <a:lnTo>
                                  <a:pt x="2992550" y="260293"/>
                                </a:lnTo>
                                <a:lnTo>
                                  <a:pt x="2995120" y="187921"/>
                                </a:lnTo>
                                <a:lnTo>
                                  <a:pt x="2997792" y="325367"/>
                                </a:lnTo>
                                <a:lnTo>
                                  <a:pt x="3000362" y="274686"/>
                                </a:lnTo>
                                <a:lnTo>
                                  <a:pt x="3003035" y="339759"/>
                                </a:lnTo>
                                <a:lnTo>
                                  <a:pt x="3005605" y="314470"/>
                                </a:lnTo>
                                <a:lnTo>
                                  <a:pt x="3008278" y="278387"/>
                                </a:lnTo>
                                <a:lnTo>
                                  <a:pt x="3010848" y="271087"/>
                                </a:lnTo>
                                <a:lnTo>
                                  <a:pt x="3013521" y="245798"/>
                                </a:lnTo>
                                <a:lnTo>
                                  <a:pt x="3016091" y="336161"/>
                                </a:lnTo>
                                <a:lnTo>
                                  <a:pt x="3018764" y="307274"/>
                                </a:lnTo>
                                <a:lnTo>
                                  <a:pt x="3021334" y="263891"/>
                                </a:lnTo>
                                <a:lnTo>
                                  <a:pt x="3024007" y="252995"/>
                                </a:lnTo>
                                <a:lnTo>
                                  <a:pt x="3026577" y="249396"/>
                                </a:lnTo>
                                <a:lnTo>
                                  <a:pt x="3029250" y="321768"/>
                                </a:lnTo>
                                <a:lnTo>
                                  <a:pt x="3031820" y="256695"/>
                                </a:lnTo>
                                <a:lnTo>
                                  <a:pt x="3034492" y="307274"/>
                                </a:lnTo>
                                <a:lnTo>
                                  <a:pt x="3037062" y="249396"/>
                                </a:lnTo>
                                <a:lnTo>
                                  <a:pt x="3039735" y="296376"/>
                                </a:lnTo>
                                <a:lnTo>
                                  <a:pt x="3042305" y="339759"/>
                                </a:lnTo>
                                <a:lnTo>
                                  <a:pt x="3044978" y="278387"/>
                                </a:lnTo>
                                <a:lnTo>
                                  <a:pt x="3047548" y="271087"/>
                                </a:lnTo>
                                <a:lnTo>
                                  <a:pt x="3050221" y="292779"/>
                                </a:lnTo>
                                <a:lnTo>
                                  <a:pt x="3052791" y="336161"/>
                                </a:lnTo>
                                <a:lnTo>
                                  <a:pt x="3055464" y="256695"/>
                                </a:lnTo>
                                <a:lnTo>
                                  <a:pt x="3058034" y="249396"/>
                                </a:lnTo>
                                <a:lnTo>
                                  <a:pt x="3060707" y="300077"/>
                                </a:lnTo>
                                <a:lnTo>
                                  <a:pt x="3063277" y="328964"/>
                                </a:lnTo>
                                <a:lnTo>
                                  <a:pt x="3065950" y="274686"/>
                                </a:lnTo>
                                <a:lnTo>
                                  <a:pt x="3068520" y="209612"/>
                                </a:lnTo>
                                <a:lnTo>
                                  <a:pt x="3071193" y="252995"/>
                                </a:lnTo>
                                <a:lnTo>
                                  <a:pt x="3073763" y="263891"/>
                                </a:lnTo>
                                <a:lnTo>
                                  <a:pt x="3076436" y="321768"/>
                                </a:lnTo>
                                <a:lnTo>
                                  <a:pt x="3079006" y="303676"/>
                                </a:lnTo>
                                <a:lnTo>
                                  <a:pt x="3081678" y="252995"/>
                                </a:lnTo>
                                <a:lnTo>
                                  <a:pt x="3084248" y="216911"/>
                                </a:lnTo>
                                <a:lnTo>
                                  <a:pt x="3086921" y="209612"/>
                                </a:lnTo>
                                <a:lnTo>
                                  <a:pt x="3089491" y="249396"/>
                                </a:lnTo>
                                <a:lnTo>
                                  <a:pt x="3092164" y="289180"/>
                                </a:lnTo>
                                <a:lnTo>
                                  <a:pt x="3094734" y="314470"/>
                                </a:lnTo>
                                <a:lnTo>
                                  <a:pt x="3097407" y="263891"/>
                                </a:lnTo>
                                <a:lnTo>
                                  <a:pt x="3099977" y="202416"/>
                                </a:lnTo>
                                <a:lnTo>
                                  <a:pt x="3102650" y="285582"/>
                                </a:lnTo>
                                <a:lnTo>
                                  <a:pt x="3105220" y="292779"/>
                                </a:lnTo>
                                <a:lnTo>
                                  <a:pt x="3107893" y="278387"/>
                                </a:lnTo>
                                <a:lnTo>
                                  <a:pt x="3110463" y="213313"/>
                                </a:lnTo>
                                <a:lnTo>
                                  <a:pt x="3113136" y="238602"/>
                                </a:lnTo>
                                <a:lnTo>
                                  <a:pt x="3115706" y="289180"/>
                                </a:lnTo>
                                <a:lnTo>
                                  <a:pt x="3118378" y="361450"/>
                                </a:lnTo>
                                <a:lnTo>
                                  <a:pt x="3120948" y="350656"/>
                                </a:lnTo>
                                <a:lnTo>
                                  <a:pt x="3123621" y="267489"/>
                                </a:lnTo>
                                <a:lnTo>
                                  <a:pt x="3126191" y="307274"/>
                                </a:lnTo>
                                <a:lnTo>
                                  <a:pt x="3128761" y="292779"/>
                                </a:lnTo>
                                <a:lnTo>
                                  <a:pt x="3131434" y="350656"/>
                                </a:lnTo>
                                <a:lnTo>
                                  <a:pt x="3134004" y="361450"/>
                                </a:lnTo>
                                <a:lnTo>
                                  <a:pt x="3136677" y="260293"/>
                                </a:lnTo>
                                <a:lnTo>
                                  <a:pt x="3139247" y="271087"/>
                                </a:lnTo>
                                <a:lnTo>
                                  <a:pt x="3141920" y="300077"/>
                                </a:lnTo>
                                <a:lnTo>
                                  <a:pt x="3144490" y="303676"/>
                                </a:lnTo>
                                <a:lnTo>
                                  <a:pt x="3147163" y="328964"/>
                                </a:lnTo>
                                <a:lnTo>
                                  <a:pt x="3149733" y="292779"/>
                                </a:lnTo>
                                <a:lnTo>
                                  <a:pt x="3152405" y="307274"/>
                                </a:lnTo>
                                <a:lnTo>
                                  <a:pt x="3154976" y="307274"/>
                                </a:lnTo>
                                <a:lnTo>
                                  <a:pt x="3157648" y="300077"/>
                                </a:lnTo>
                                <a:lnTo>
                                  <a:pt x="3160218" y="372347"/>
                                </a:lnTo>
                                <a:lnTo>
                                  <a:pt x="3162892" y="350656"/>
                                </a:lnTo>
                                <a:lnTo>
                                  <a:pt x="3165462" y="328964"/>
                                </a:lnTo>
                                <a:lnTo>
                                  <a:pt x="3168134" y="314470"/>
                                </a:lnTo>
                                <a:lnTo>
                                  <a:pt x="3170704" y="361450"/>
                                </a:lnTo>
                                <a:lnTo>
                                  <a:pt x="3173377" y="267489"/>
                                </a:lnTo>
                                <a:lnTo>
                                  <a:pt x="3175947" y="314470"/>
                                </a:lnTo>
                                <a:lnTo>
                                  <a:pt x="3178620" y="318068"/>
                                </a:lnTo>
                                <a:lnTo>
                                  <a:pt x="3181190" y="321768"/>
                                </a:lnTo>
                                <a:lnTo>
                                  <a:pt x="3183863" y="336161"/>
                                </a:lnTo>
                                <a:lnTo>
                                  <a:pt x="3186433" y="242200"/>
                                </a:lnTo>
                                <a:lnTo>
                                  <a:pt x="3189106" y="357852"/>
                                </a:lnTo>
                                <a:lnTo>
                                  <a:pt x="3191676" y="321768"/>
                                </a:lnTo>
                                <a:lnTo>
                                  <a:pt x="3194349" y="300077"/>
                                </a:lnTo>
                                <a:lnTo>
                                  <a:pt x="3196919" y="281984"/>
                                </a:lnTo>
                                <a:lnTo>
                                  <a:pt x="3199592" y="263891"/>
                                </a:lnTo>
                                <a:lnTo>
                                  <a:pt x="3202162" y="289180"/>
                                </a:lnTo>
                                <a:lnTo>
                                  <a:pt x="3204834" y="361450"/>
                                </a:lnTo>
                                <a:lnTo>
                                  <a:pt x="3207404" y="350656"/>
                                </a:lnTo>
                                <a:lnTo>
                                  <a:pt x="3210077" y="332563"/>
                                </a:lnTo>
                                <a:lnTo>
                                  <a:pt x="3212647" y="267489"/>
                                </a:lnTo>
                                <a:lnTo>
                                  <a:pt x="3215320" y="357852"/>
                                </a:lnTo>
                                <a:lnTo>
                                  <a:pt x="3217890" y="339759"/>
                                </a:lnTo>
                                <a:lnTo>
                                  <a:pt x="3220563" y="303676"/>
                                </a:lnTo>
                                <a:lnTo>
                                  <a:pt x="3223133" y="339759"/>
                                </a:lnTo>
                                <a:lnTo>
                                  <a:pt x="3225806" y="300077"/>
                                </a:lnTo>
                                <a:lnTo>
                                  <a:pt x="3228376" y="339759"/>
                                </a:lnTo>
                                <a:lnTo>
                                  <a:pt x="3231049" y="321768"/>
                                </a:lnTo>
                                <a:lnTo>
                                  <a:pt x="3233619" y="310871"/>
                                </a:lnTo>
                                <a:lnTo>
                                  <a:pt x="3236292" y="343460"/>
                                </a:lnTo>
                                <a:lnTo>
                                  <a:pt x="3238862" y="292779"/>
                                </a:lnTo>
                                <a:lnTo>
                                  <a:pt x="3241534" y="307274"/>
                                </a:lnTo>
                                <a:lnTo>
                                  <a:pt x="3244104" y="263891"/>
                                </a:lnTo>
                                <a:lnTo>
                                  <a:pt x="3246778" y="303676"/>
                                </a:lnTo>
                                <a:lnTo>
                                  <a:pt x="3249348" y="318068"/>
                                </a:lnTo>
                                <a:lnTo>
                                  <a:pt x="3252020" y="263891"/>
                                </a:lnTo>
                                <a:lnTo>
                                  <a:pt x="3254590" y="372347"/>
                                </a:lnTo>
                                <a:lnTo>
                                  <a:pt x="3257263" y="328964"/>
                                </a:lnTo>
                                <a:lnTo>
                                  <a:pt x="3259833" y="252995"/>
                                </a:lnTo>
                                <a:lnTo>
                                  <a:pt x="3262403" y="321768"/>
                                </a:lnTo>
                                <a:lnTo>
                                  <a:pt x="3265076" y="350656"/>
                                </a:lnTo>
                                <a:lnTo>
                                  <a:pt x="3267646" y="350656"/>
                                </a:lnTo>
                                <a:lnTo>
                                  <a:pt x="3270319" y="285582"/>
                                </a:lnTo>
                                <a:lnTo>
                                  <a:pt x="3272889" y="256695"/>
                                </a:lnTo>
                                <a:lnTo>
                                  <a:pt x="3275562" y="357852"/>
                                </a:lnTo>
                                <a:lnTo>
                                  <a:pt x="3278132" y="238602"/>
                                </a:lnTo>
                                <a:lnTo>
                                  <a:pt x="3280805" y="278387"/>
                                </a:lnTo>
                                <a:lnTo>
                                  <a:pt x="3283375" y="281984"/>
                                </a:lnTo>
                                <a:lnTo>
                                  <a:pt x="3286047" y="314470"/>
                                </a:lnTo>
                                <a:lnTo>
                                  <a:pt x="3288618" y="336161"/>
                                </a:lnTo>
                                <a:lnTo>
                                  <a:pt x="3291290" y="267489"/>
                                </a:lnTo>
                                <a:lnTo>
                                  <a:pt x="3293860" y="372347"/>
                                </a:lnTo>
                                <a:lnTo>
                                  <a:pt x="3296533" y="325367"/>
                                </a:lnTo>
                                <a:lnTo>
                                  <a:pt x="3299103" y="354254"/>
                                </a:lnTo>
                                <a:lnTo>
                                  <a:pt x="3301776" y="314470"/>
                                </a:lnTo>
                                <a:lnTo>
                                  <a:pt x="3304346" y="249396"/>
                                </a:lnTo>
                                <a:lnTo>
                                  <a:pt x="3307019" y="263891"/>
                                </a:lnTo>
                                <a:lnTo>
                                  <a:pt x="3309589" y="235004"/>
                                </a:lnTo>
                                <a:lnTo>
                                  <a:pt x="3312262" y="303676"/>
                                </a:lnTo>
                                <a:lnTo>
                                  <a:pt x="3314832" y="271087"/>
                                </a:lnTo>
                                <a:lnTo>
                                  <a:pt x="3317505" y="328964"/>
                                </a:lnTo>
                                <a:lnTo>
                                  <a:pt x="3320075" y="249396"/>
                                </a:lnTo>
                                <a:lnTo>
                                  <a:pt x="3322748" y="260293"/>
                                </a:lnTo>
                                <a:lnTo>
                                  <a:pt x="3325318" y="213313"/>
                                </a:lnTo>
                                <a:lnTo>
                                  <a:pt x="3327990" y="209612"/>
                                </a:lnTo>
                                <a:lnTo>
                                  <a:pt x="3330560" y="267489"/>
                                </a:lnTo>
                                <a:lnTo>
                                  <a:pt x="3333233" y="296376"/>
                                </a:lnTo>
                                <a:lnTo>
                                  <a:pt x="3335803" y="281984"/>
                                </a:lnTo>
                                <a:lnTo>
                                  <a:pt x="3338476" y="285582"/>
                                </a:lnTo>
                                <a:lnTo>
                                  <a:pt x="3341046" y="292779"/>
                                </a:lnTo>
                                <a:lnTo>
                                  <a:pt x="3343719" y="292779"/>
                                </a:lnTo>
                                <a:lnTo>
                                  <a:pt x="3346289" y="285582"/>
                                </a:lnTo>
                                <a:lnTo>
                                  <a:pt x="3348962" y="249396"/>
                                </a:lnTo>
                                <a:lnTo>
                                  <a:pt x="3351532" y="285582"/>
                                </a:lnTo>
                                <a:lnTo>
                                  <a:pt x="3354205" y="325367"/>
                                </a:lnTo>
                                <a:lnTo>
                                  <a:pt x="3356775" y="285582"/>
                                </a:lnTo>
                                <a:lnTo>
                                  <a:pt x="3359448" y="292779"/>
                                </a:lnTo>
                                <a:lnTo>
                                  <a:pt x="3362018" y="235004"/>
                                </a:lnTo>
                                <a:lnTo>
                                  <a:pt x="3364691" y="325367"/>
                                </a:lnTo>
                                <a:lnTo>
                                  <a:pt x="3367261" y="274686"/>
                                </a:lnTo>
                                <a:lnTo>
                                  <a:pt x="3369934" y="325367"/>
                                </a:lnTo>
                                <a:lnTo>
                                  <a:pt x="3372504" y="267489"/>
                                </a:lnTo>
                                <a:lnTo>
                                  <a:pt x="3375176" y="224107"/>
                                </a:lnTo>
                                <a:lnTo>
                                  <a:pt x="3377746" y="303676"/>
                                </a:lnTo>
                                <a:lnTo>
                                  <a:pt x="3380419" y="260293"/>
                                </a:lnTo>
                                <a:lnTo>
                                  <a:pt x="3382989" y="307274"/>
                                </a:lnTo>
                                <a:lnTo>
                                  <a:pt x="3385662" y="292779"/>
                                </a:lnTo>
                                <a:lnTo>
                                  <a:pt x="3388232" y="271087"/>
                                </a:lnTo>
                                <a:lnTo>
                                  <a:pt x="3390905" y="357852"/>
                                </a:lnTo>
                                <a:lnTo>
                                  <a:pt x="3393475" y="263891"/>
                                </a:lnTo>
                                <a:lnTo>
                                  <a:pt x="3396045" y="267489"/>
                                </a:lnTo>
                                <a:lnTo>
                                  <a:pt x="3398718" y="318068"/>
                                </a:lnTo>
                                <a:lnTo>
                                  <a:pt x="3401288" y="278387"/>
                                </a:lnTo>
                                <a:lnTo>
                                  <a:pt x="3403961" y="321768"/>
                                </a:lnTo>
                                <a:lnTo>
                                  <a:pt x="3406531" y="285582"/>
                                </a:lnTo>
                                <a:lnTo>
                                  <a:pt x="3409204" y="365151"/>
                                </a:lnTo>
                                <a:lnTo>
                                  <a:pt x="3411774" y="328964"/>
                                </a:lnTo>
                                <a:lnTo>
                                  <a:pt x="3414447" y="300077"/>
                                </a:lnTo>
                                <a:lnTo>
                                  <a:pt x="3417017" y="310871"/>
                                </a:lnTo>
                                <a:lnTo>
                                  <a:pt x="3419689" y="390440"/>
                                </a:lnTo>
                                <a:lnTo>
                                  <a:pt x="3422259" y="271087"/>
                                </a:lnTo>
                                <a:lnTo>
                                  <a:pt x="3424932" y="339759"/>
                                </a:lnTo>
                                <a:lnTo>
                                  <a:pt x="3427502" y="303676"/>
                                </a:lnTo>
                                <a:lnTo>
                                  <a:pt x="3430175" y="310871"/>
                                </a:lnTo>
                                <a:lnTo>
                                  <a:pt x="3432745" y="372347"/>
                                </a:lnTo>
                                <a:lnTo>
                                  <a:pt x="3435418" y="281984"/>
                                </a:lnTo>
                                <a:lnTo>
                                  <a:pt x="3437988" y="252995"/>
                                </a:lnTo>
                                <a:lnTo>
                                  <a:pt x="3440661" y="357852"/>
                                </a:lnTo>
                                <a:lnTo>
                                  <a:pt x="3443231" y="321768"/>
                                </a:lnTo>
                                <a:lnTo>
                                  <a:pt x="3445904" y="296376"/>
                                </a:lnTo>
                                <a:lnTo>
                                  <a:pt x="3448474" y="252995"/>
                                </a:lnTo>
                                <a:lnTo>
                                  <a:pt x="3451146" y="343460"/>
                                </a:lnTo>
                                <a:lnTo>
                                  <a:pt x="3453716" y="361450"/>
                                </a:lnTo>
                                <a:lnTo>
                                  <a:pt x="3456390" y="300077"/>
                                </a:lnTo>
                                <a:lnTo>
                                  <a:pt x="3458960" y="289180"/>
                                </a:lnTo>
                                <a:lnTo>
                                  <a:pt x="3461632" y="310871"/>
                                </a:lnTo>
                                <a:lnTo>
                                  <a:pt x="3464202" y="325367"/>
                                </a:lnTo>
                                <a:lnTo>
                                  <a:pt x="3466875" y="314470"/>
                                </a:lnTo>
                                <a:lnTo>
                                  <a:pt x="3469445" y="332563"/>
                                </a:lnTo>
                                <a:lnTo>
                                  <a:pt x="3472118" y="281984"/>
                                </a:lnTo>
                                <a:lnTo>
                                  <a:pt x="3474688" y="260293"/>
                                </a:lnTo>
                                <a:lnTo>
                                  <a:pt x="3477361" y="336161"/>
                                </a:lnTo>
                                <a:lnTo>
                                  <a:pt x="3479931" y="296376"/>
                                </a:lnTo>
                                <a:lnTo>
                                  <a:pt x="3482604" y="289180"/>
                                </a:lnTo>
                                <a:lnTo>
                                  <a:pt x="3485174" y="289180"/>
                                </a:lnTo>
                                <a:lnTo>
                                  <a:pt x="3487847" y="285582"/>
                                </a:lnTo>
                                <a:lnTo>
                                  <a:pt x="3490417" y="307274"/>
                                </a:lnTo>
                                <a:lnTo>
                                  <a:pt x="3493090" y="307274"/>
                                </a:lnTo>
                                <a:lnTo>
                                  <a:pt x="3495660" y="300077"/>
                                </a:lnTo>
                                <a:lnTo>
                                  <a:pt x="3498333" y="296376"/>
                                </a:lnTo>
                                <a:lnTo>
                                  <a:pt x="3500903" y="368749"/>
                                </a:lnTo>
                                <a:lnTo>
                                  <a:pt x="3503575" y="300077"/>
                                </a:lnTo>
                                <a:lnTo>
                                  <a:pt x="3506145" y="271087"/>
                                </a:lnTo>
                                <a:lnTo>
                                  <a:pt x="3508818" y="252995"/>
                                </a:lnTo>
                                <a:lnTo>
                                  <a:pt x="3511388" y="300077"/>
                                </a:lnTo>
                                <a:lnTo>
                                  <a:pt x="3514061" y="357852"/>
                                </a:lnTo>
                                <a:lnTo>
                                  <a:pt x="3516631" y="339759"/>
                                </a:lnTo>
                                <a:lnTo>
                                  <a:pt x="3519304" y="281984"/>
                                </a:lnTo>
                                <a:lnTo>
                                  <a:pt x="3521874" y="368749"/>
                                </a:lnTo>
                                <a:lnTo>
                                  <a:pt x="3524547" y="336161"/>
                                </a:lnTo>
                                <a:lnTo>
                                  <a:pt x="3527117" y="252995"/>
                                </a:lnTo>
                                <a:lnTo>
                                  <a:pt x="3529790" y="307274"/>
                                </a:lnTo>
                                <a:lnTo>
                                  <a:pt x="3532360" y="292779"/>
                                </a:lnTo>
                                <a:lnTo>
                                  <a:pt x="3534930" y="303676"/>
                                </a:lnTo>
                                <a:lnTo>
                                  <a:pt x="3537602" y="350656"/>
                                </a:lnTo>
                                <a:lnTo>
                                  <a:pt x="3540172" y="274686"/>
                                </a:lnTo>
                                <a:lnTo>
                                  <a:pt x="3542846" y="249396"/>
                                </a:lnTo>
                                <a:lnTo>
                                  <a:pt x="3545415" y="300077"/>
                                </a:lnTo>
                                <a:lnTo>
                                  <a:pt x="3548089" y="350656"/>
                                </a:lnTo>
                                <a:lnTo>
                                  <a:pt x="3550659" y="263891"/>
                                </a:lnTo>
                                <a:lnTo>
                                  <a:pt x="3553331" y="296376"/>
                                </a:lnTo>
                                <a:lnTo>
                                  <a:pt x="3555901" y="303676"/>
                                </a:lnTo>
                                <a:lnTo>
                                  <a:pt x="3558574" y="209612"/>
                                </a:lnTo>
                                <a:lnTo>
                                  <a:pt x="3561144" y="343460"/>
                                </a:lnTo>
                                <a:lnTo>
                                  <a:pt x="3563817" y="307274"/>
                                </a:lnTo>
                                <a:lnTo>
                                  <a:pt x="3566387" y="314470"/>
                                </a:lnTo>
                                <a:lnTo>
                                  <a:pt x="3569060" y="285582"/>
                                </a:lnTo>
                                <a:lnTo>
                                  <a:pt x="3571630" y="361450"/>
                                </a:lnTo>
                                <a:lnTo>
                                  <a:pt x="3574302" y="307274"/>
                                </a:lnTo>
                                <a:lnTo>
                                  <a:pt x="3576873" y="310871"/>
                                </a:lnTo>
                                <a:lnTo>
                                  <a:pt x="3579546" y="289180"/>
                                </a:lnTo>
                                <a:lnTo>
                                  <a:pt x="3582116" y="278387"/>
                                </a:lnTo>
                                <a:lnTo>
                                  <a:pt x="3584788" y="354254"/>
                                </a:lnTo>
                                <a:lnTo>
                                  <a:pt x="3587358" y="357852"/>
                                </a:lnTo>
                                <a:lnTo>
                                  <a:pt x="3590031" y="368749"/>
                                </a:lnTo>
                                <a:lnTo>
                                  <a:pt x="3592601" y="350656"/>
                                </a:lnTo>
                                <a:lnTo>
                                  <a:pt x="3595274" y="249396"/>
                                </a:lnTo>
                                <a:lnTo>
                                  <a:pt x="3597844" y="252995"/>
                                </a:lnTo>
                                <a:lnTo>
                                  <a:pt x="3600517" y="263891"/>
                                </a:lnTo>
                                <a:lnTo>
                                  <a:pt x="3603087" y="300077"/>
                                </a:lnTo>
                                <a:lnTo>
                                  <a:pt x="3605760" y="263891"/>
                                </a:lnTo>
                                <a:lnTo>
                                  <a:pt x="3608330" y="285582"/>
                                </a:lnTo>
                                <a:lnTo>
                                  <a:pt x="3611003" y="289180"/>
                                </a:lnTo>
                                <a:lnTo>
                                  <a:pt x="3613573" y="328964"/>
                                </a:lnTo>
                                <a:lnTo>
                                  <a:pt x="3616246" y="321768"/>
                                </a:lnTo>
                                <a:lnTo>
                                  <a:pt x="3618816" y="271087"/>
                                </a:lnTo>
                                <a:lnTo>
                                  <a:pt x="3621488" y="224107"/>
                                </a:lnTo>
                                <a:lnTo>
                                  <a:pt x="3624058" y="361450"/>
                                </a:lnTo>
                                <a:lnTo>
                                  <a:pt x="3626731" y="321768"/>
                                </a:lnTo>
                                <a:lnTo>
                                  <a:pt x="3629301" y="318068"/>
                                </a:lnTo>
                                <a:lnTo>
                                  <a:pt x="3631975" y="350656"/>
                                </a:lnTo>
                                <a:lnTo>
                                  <a:pt x="3634545" y="328964"/>
                                </a:lnTo>
                                <a:lnTo>
                                  <a:pt x="3637217" y="343460"/>
                                </a:lnTo>
                                <a:lnTo>
                                  <a:pt x="3639787" y="310871"/>
                                </a:lnTo>
                                <a:lnTo>
                                  <a:pt x="3642460" y="271087"/>
                                </a:lnTo>
                                <a:lnTo>
                                  <a:pt x="3645030" y="354254"/>
                                </a:lnTo>
                                <a:lnTo>
                                  <a:pt x="3647703" y="310871"/>
                                </a:lnTo>
                                <a:lnTo>
                                  <a:pt x="3650273" y="267489"/>
                                </a:lnTo>
                                <a:lnTo>
                                  <a:pt x="3652946" y="332563"/>
                                </a:lnTo>
                                <a:lnTo>
                                  <a:pt x="3655516" y="303676"/>
                                </a:lnTo>
                                <a:lnTo>
                                  <a:pt x="3658188" y="328964"/>
                                </a:lnTo>
                                <a:lnTo>
                                  <a:pt x="3660759" y="318068"/>
                                </a:lnTo>
                                <a:lnTo>
                                  <a:pt x="3663432" y="321768"/>
                                </a:lnTo>
                                <a:lnTo>
                                  <a:pt x="3666002" y="336161"/>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04" name="Shape 2504"/>
                        <wps:cNvSpPr/>
                        <wps:spPr>
                          <a:xfrm>
                            <a:off x="613683" y="3486613"/>
                            <a:ext cx="3666002" cy="271190"/>
                          </a:xfrm>
                          <a:custGeom>
                            <a:avLst/>
                            <a:gdLst/>
                            <a:ahLst/>
                            <a:cxnLst/>
                            <a:rect l="0" t="0" r="0" b="0"/>
                            <a:pathLst>
                              <a:path w="3666002" h="271190">
                                <a:moveTo>
                                  <a:pt x="0" y="83166"/>
                                </a:moveTo>
                                <a:lnTo>
                                  <a:pt x="2673" y="180828"/>
                                </a:lnTo>
                                <a:lnTo>
                                  <a:pt x="5243" y="162735"/>
                                </a:lnTo>
                                <a:lnTo>
                                  <a:pt x="7813" y="148240"/>
                                </a:lnTo>
                                <a:lnTo>
                                  <a:pt x="10486" y="119352"/>
                                </a:lnTo>
                                <a:lnTo>
                                  <a:pt x="13056" y="206117"/>
                                </a:lnTo>
                                <a:lnTo>
                                  <a:pt x="15729" y="191622"/>
                                </a:lnTo>
                                <a:lnTo>
                                  <a:pt x="18299" y="130147"/>
                                </a:lnTo>
                                <a:lnTo>
                                  <a:pt x="20971" y="148240"/>
                                </a:lnTo>
                                <a:lnTo>
                                  <a:pt x="23541" y="184426"/>
                                </a:lnTo>
                                <a:lnTo>
                                  <a:pt x="26214" y="148240"/>
                                </a:lnTo>
                                <a:lnTo>
                                  <a:pt x="28784" y="54279"/>
                                </a:lnTo>
                                <a:lnTo>
                                  <a:pt x="31457" y="137445"/>
                                </a:lnTo>
                                <a:lnTo>
                                  <a:pt x="34027" y="177230"/>
                                </a:lnTo>
                                <a:lnTo>
                                  <a:pt x="36700" y="198921"/>
                                </a:lnTo>
                                <a:lnTo>
                                  <a:pt x="39270" y="166332"/>
                                </a:lnTo>
                                <a:lnTo>
                                  <a:pt x="41943" y="184426"/>
                                </a:lnTo>
                                <a:lnTo>
                                  <a:pt x="44513" y="166332"/>
                                </a:lnTo>
                                <a:lnTo>
                                  <a:pt x="47186" y="115755"/>
                                </a:lnTo>
                                <a:lnTo>
                                  <a:pt x="49756" y="242303"/>
                                </a:lnTo>
                                <a:lnTo>
                                  <a:pt x="52429" y="173529"/>
                                </a:lnTo>
                                <a:lnTo>
                                  <a:pt x="54999" y="198921"/>
                                </a:lnTo>
                                <a:lnTo>
                                  <a:pt x="57672" y="108456"/>
                                </a:lnTo>
                                <a:lnTo>
                                  <a:pt x="60242" y="104858"/>
                                </a:lnTo>
                                <a:lnTo>
                                  <a:pt x="62914" y="119352"/>
                                </a:lnTo>
                                <a:lnTo>
                                  <a:pt x="65484" y="231406"/>
                                </a:lnTo>
                                <a:lnTo>
                                  <a:pt x="68157" y="126548"/>
                                </a:lnTo>
                                <a:lnTo>
                                  <a:pt x="70727" y="144642"/>
                                </a:lnTo>
                                <a:lnTo>
                                  <a:pt x="73400" y="144642"/>
                                </a:lnTo>
                                <a:lnTo>
                                  <a:pt x="75970" y="188024"/>
                                </a:lnTo>
                                <a:lnTo>
                                  <a:pt x="78643" y="151838"/>
                                </a:lnTo>
                                <a:lnTo>
                                  <a:pt x="81213" y="169931"/>
                                </a:lnTo>
                                <a:lnTo>
                                  <a:pt x="83886" y="86764"/>
                                </a:lnTo>
                                <a:lnTo>
                                  <a:pt x="86456" y="260293"/>
                                </a:lnTo>
                                <a:lnTo>
                                  <a:pt x="89129" y="141043"/>
                                </a:lnTo>
                                <a:lnTo>
                                  <a:pt x="91699" y="137445"/>
                                </a:lnTo>
                                <a:lnTo>
                                  <a:pt x="94372" y="86764"/>
                                </a:lnTo>
                                <a:lnTo>
                                  <a:pt x="96942" y="144642"/>
                                </a:lnTo>
                                <a:lnTo>
                                  <a:pt x="99614" y="148240"/>
                                </a:lnTo>
                                <a:lnTo>
                                  <a:pt x="102185" y="162735"/>
                                </a:lnTo>
                                <a:lnTo>
                                  <a:pt x="104857" y="97661"/>
                                </a:lnTo>
                                <a:lnTo>
                                  <a:pt x="107427" y="151838"/>
                                </a:lnTo>
                                <a:lnTo>
                                  <a:pt x="110100" y="177230"/>
                                </a:lnTo>
                                <a:lnTo>
                                  <a:pt x="112670" y="184426"/>
                                </a:lnTo>
                                <a:lnTo>
                                  <a:pt x="115343" y="235004"/>
                                </a:lnTo>
                                <a:lnTo>
                                  <a:pt x="117913" y="209715"/>
                                </a:lnTo>
                                <a:lnTo>
                                  <a:pt x="120586" y="43382"/>
                                </a:lnTo>
                                <a:lnTo>
                                  <a:pt x="123156" y="177230"/>
                                </a:lnTo>
                                <a:lnTo>
                                  <a:pt x="125829" y="90465"/>
                                </a:lnTo>
                                <a:lnTo>
                                  <a:pt x="128399" y="177230"/>
                                </a:lnTo>
                                <a:lnTo>
                                  <a:pt x="131072" y="112156"/>
                                </a:lnTo>
                                <a:lnTo>
                                  <a:pt x="133642" y="155539"/>
                                </a:lnTo>
                                <a:lnTo>
                                  <a:pt x="136315" y="220612"/>
                                </a:lnTo>
                                <a:lnTo>
                                  <a:pt x="138885" y="173529"/>
                                </a:lnTo>
                                <a:lnTo>
                                  <a:pt x="141558" y="256695"/>
                                </a:lnTo>
                                <a:lnTo>
                                  <a:pt x="144128" y="209715"/>
                                </a:lnTo>
                                <a:lnTo>
                                  <a:pt x="146698" y="148240"/>
                                </a:lnTo>
                                <a:lnTo>
                                  <a:pt x="149370" y="148240"/>
                                </a:lnTo>
                                <a:lnTo>
                                  <a:pt x="151940" y="177230"/>
                                </a:lnTo>
                                <a:lnTo>
                                  <a:pt x="154613" y="263994"/>
                                </a:lnTo>
                                <a:lnTo>
                                  <a:pt x="157183" y="108456"/>
                                </a:lnTo>
                                <a:lnTo>
                                  <a:pt x="159856" y="151838"/>
                                </a:lnTo>
                                <a:lnTo>
                                  <a:pt x="162426" y="180828"/>
                                </a:lnTo>
                                <a:lnTo>
                                  <a:pt x="165099" y="108456"/>
                                </a:lnTo>
                                <a:lnTo>
                                  <a:pt x="167669" y="224210"/>
                                </a:lnTo>
                                <a:lnTo>
                                  <a:pt x="170342" y="188024"/>
                                </a:lnTo>
                                <a:lnTo>
                                  <a:pt x="172912" y="130147"/>
                                </a:lnTo>
                                <a:lnTo>
                                  <a:pt x="175585" y="126548"/>
                                </a:lnTo>
                                <a:lnTo>
                                  <a:pt x="178155" y="191622"/>
                                </a:lnTo>
                                <a:lnTo>
                                  <a:pt x="180828" y="133848"/>
                                </a:lnTo>
                                <a:lnTo>
                                  <a:pt x="183398" y="216911"/>
                                </a:lnTo>
                                <a:lnTo>
                                  <a:pt x="186071" y="184426"/>
                                </a:lnTo>
                                <a:lnTo>
                                  <a:pt x="188641" y="104858"/>
                                </a:lnTo>
                                <a:lnTo>
                                  <a:pt x="191313" y="188024"/>
                                </a:lnTo>
                                <a:lnTo>
                                  <a:pt x="193883" y="173529"/>
                                </a:lnTo>
                                <a:lnTo>
                                  <a:pt x="196556" y="130147"/>
                                </a:lnTo>
                                <a:lnTo>
                                  <a:pt x="199126" y="155539"/>
                                </a:lnTo>
                                <a:lnTo>
                                  <a:pt x="201799" y="231406"/>
                                </a:lnTo>
                                <a:lnTo>
                                  <a:pt x="204369" y="235004"/>
                                </a:lnTo>
                                <a:lnTo>
                                  <a:pt x="207042" y="104858"/>
                                </a:lnTo>
                                <a:lnTo>
                                  <a:pt x="209612" y="122950"/>
                                </a:lnTo>
                                <a:lnTo>
                                  <a:pt x="212285" y="126548"/>
                                </a:lnTo>
                                <a:lnTo>
                                  <a:pt x="214855" y="213313"/>
                                </a:lnTo>
                                <a:lnTo>
                                  <a:pt x="217528" y="126548"/>
                                </a:lnTo>
                                <a:lnTo>
                                  <a:pt x="220098" y="198921"/>
                                </a:lnTo>
                                <a:lnTo>
                                  <a:pt x="222771" y="177230"/>
                                </a:lnTo>
                                <a:lnTo>
                                  <a:pt x="225341" y="166332"/>
                                </a:lnTo>
                                <a:lnTo>
                                  <a:pt x="228014" y="94063"/>
                                </a:lnTo>
                                <a:lnTo>
                                  <a:pt x="230584" y="159137"/>
                                </a:lnTo>
                                <a:lnTo>
                                  <a:pt x="233256" y="151838"/>
                                </a:lnTo>
                                <a:lnTo>
                                  <a:pt x="235826" y="155539"/>
                                </a:lnTo>
                                <a:lnTo>
                                  <a:pt x="238499" y="151838"/>
                                </a:lnTo>
                                <a:lnTo>
                                  <a:pt x="241069" y="61475"/>
                                </a:lnTo>
                                <a:lnTo>
                                  <a:pt x="243742" y="177230"/>
                                </a:lnTo>
                                <a:lnTo>
                                  <a:pt x="246312" y="195220"/>
                                </a:lnTo>
                                <a:lnTo>
                                  <a:pt x="248985" y="130147"/>
                                </a:lnTo>
                                <a:lnTo>
                                  <a:pt x="251555" y="104858"/>
                                </a:lnTo>
                                <a:lnTo>
                                  <a:pt x="254228" y="115755"/>
                                </a:lnTo>
                                <a:lnTo>
                                  <a:pt x="256798" y="151838"/>
                                </a:lnTo>
                                <a:lnTo>
                                  <a:pt x="259471" y="159137"/>
                                </a:lnTo>
                                <a:lnTo>
                                  <a:pt x="262041" y="173529"/>
                                </a:lnTo>
                                <a:lnTo>
                                  <a:pt x="264714" y="177230"/>
                                </a:lnTo>
                                <a:lnTo>
                                  <a:pt x="267284" y="141043"/>
                                </a:lnTo>
                                <a:lnTo>
                                  <a:pt x="269957" y="108456"/>
                                </a:lnTo>
                                <a:lnTo>
                                  <a:pt x="272527" y="151838"/>
                                </a:lnTo>
                                <a:lnTo>
                                  <a:pt x="275199" y="119352"/>
                                </a:lnTo>
                                <a:lnTo>
                                  <a:pt x="277769" y="61475"/>
                                </a:lnTo>
                                <a:lnTo>
                                  <a:pt x="280339" y="148240"/>
                                </a:lnTo>
                                <a:lnTo>
                                  <a:pt x="283012" y="191622"/>
                                </a:lnTo>
                                <a:lnTo>
                                  <a:pt x="285582" y="188024"/>
                                </a:lnTo>
                                <a:lnTo>
                                  <a:pt x="288255" y="184426"/>
                                </a:lnTo>
                                <a:lnTo>
                                  <a:pt x="290825" y="180828"/>
                                </a:lnTo>
                                <a:lnTo>
                                  <a:pt x="293498" y="112156"/>
                                </a:lnTo>
                                <a:lnTo>
                                  <a:pt x="296068" y="126548"/>
                                </a:lnTo>
                                <a:lnTo>
                                  <a:pt x="298741" y="188024"/>
                                </a:lnTo>
                                <a:lnTo>
                                  <a:pt x="301311" y="177230"/>
                                </a:lnTo>
                                <a:lnTo>
                                  <a:pt x="303984" y="75970"/>
                                </a:lnTo>
                                <a:lnTo>
                                  <a:pt x="306554" y="191622"/>
                                </a:lnTo>
                                <a:lnTo>
                                  <a:pt x="309227" y="39784"/>
                                </a:lnTo>
                                <a:lnTo>
                                  <a:pt x="311797" y="195220"/>
                                </a:lnTo>
                                <a:lnTo>
                                  <a:pt x="314469" y="191622"/>
                                </a:lnTo>
                                <a:lnTo>
                                  <a:pt x="317039" y="130147"/>
                                </a:lnTo>
                                <a:lnTo>
                                  <a:pt x="319712" y="144642"/>
                                </a:lnTo>
                                <a:lnTo>
                                  <a:pt x="322283" y="141043"/>
                                </a:lnTo>
                                <a:lnTo>
                                  <a:pt x="324955" y="119352"/>
                                </a:lnTo>
                                <a:lnTo>
                                  <a:pt x="327525" y="104858"/>
                                </a:lnTo>
                                <a:lnTo>
                                  <a:pt x="330198" y="148240"/>
                                </a:lnTo>
                                <a:lnTo>
                                  <a:pt x="332768" y="72372"/>
                                </a:lnTo>
                                <a:lnTo>
                                  <a:pt x="335441" y="213313"/>
                                </a:lnTo>
                                <a:lnTo>
                                  <a:pt x="338011" y="130147"/>
                                </a:lnTo>
                                <a:lnTo>
                                  <a:pt x="340684" y="191622"/>
                                </a:lnTo>
                                <a:lnTo>
                                  <a:pt x="343254" y="159137"/>
                                </a:lnTo>
                                <a:lnTo>
                                  <a:pt x="345927" y="166332"/>
                                </a:lnTo>
                                <a:lnTo>
                                  <a:pt x="348497" y="198921"/>
                                </a:lnTo>
                                <a:lnTo>
                                  <a:pt x="351170" y="36186"/>
                                </a:lnTo>
                                <a:lnTo>
                                  <a:pt x="353740" y="180828"/>
                                </a:lnTo>
                                <a:lnTo>
                                  <a:pt x="356412" y="115755"/>
                                </a:lnTo>
                                <a:lnTo>
                                  <a:pt x="358983" y="162735"/>
                                </a:lnTo>
                                <a:lnTo>
                                  <a:pt x="361655" y="216911"/>
                                </a:lnTo>
                                <a:lnTo>
                                  <a:pt x="364225" y="126548"/>
                                </a:lnTo>
                                <a:lnTo>
                                  <a:pt x="366898" y="115755"/>
                                </a:lnTo>
                                <a:lnTo>
                                  <a:pt x="369468" y="162735"/>
                                </a:lnTo>
                                <a:lnTo>
                                  <a:pt x="372141" y="213313"/>
                                </a:lnTo>
                                <a:lnTo>
                                  <a:pt x="374711" y="68774"/>
                                </a:lnTo>
                                <a:lnTo>
                                  <a:pt x="377384" y="119352"/>
                                </a:lnTo>
                                <a:lnTo>
                                  <a:pt x="379954" y="151838"/>
                                </a:lnTo>
                                <a:lnTo>
                                  <a:pt x="382627" y="173529"/>
                                </a:lnTo>
                                <a:lnTo>
                                  <a:pt x="385197" y="162735"/>
                                </a:lnTo>
                                <a:lnTo>
                                  <a:pt x="387870" y="122950"/>
                                </a:lnTo>
                                <a:lnTo>
                                  <a:pt x="390440" y="119352"/>
                                </a:lnTo>
                                <a:lnTo>
                                  <a:pt x="393113" y="94063"/>
                                </a:lnTo>
                                <a:lnTo>
                                  <a:pt x="395683" y="122950"/>
                                </a:lnTo>
                                <a:lnTo>
                                  <a:pt x="398355" y="90465"/>
                                </a:lnTo>
                                <a:lnTo>
                                  <a:pt x="400925" y="166332"/>
                                </a:lnTo>
                                <a:lnTo>
                                  <a:pt x="403598" y="198921"/>
                                </a:lnTo>
                                <a:lnTo>
                                  <a:pt x="406169" y="216911"/>
                                </a:lnTo>
                                <a:lnTo>
                                  <a:pt x="408841" y="162735"/>
                                </a:lnTo>
                                <a:lnTo>
                                  <a:pt x="411411" y="188024"/>
                                </a:lnTo>
                                <a:lnTo>
                                  <a:pt x="413981" y="86764"/>
                                </a:lnTo>
                                <a:lnTo>
                                  <a:pt x="416654" y="177230"/>
                                </a:lnTo>
                                <a:lnTo>
                                  <a:pt x="419224" y="108456"/>
                                </a:lnTo>
                                <a:lnTo>
                                  <a:pt x="421897" y="162735"/>
                                </a:lnTo>
                                <a:lnTo>
                                  <a:pt x="424467" y="159137"/>
                                </a:lnTo>
                                <a:lnTo>
                                  <a:pt x="427140" y="126548"/>
                                </a:lnTo>
                                <a:lnTo>
                                  <a:pt x="429710" y="108456"/>
                                </a:lnTo>
                                <a:lnTo>
                                  <a:pt x="432383" y="198921"/>
                                </a:lnTo>
                                <a:lnTo>
                                  <a:pt x="434953" y="213313"/>
                                </a:lnTo>
                                <a:lnTo>
                                  <a:pt x="437626" y="151838"/>
                                </a:lnTo>
                                <a:lnTo>
                                  <a:pt x="440196" y="235004"/>
                                </a:lnTo>
                                <a:lnTo>
                                  <a:pt x="442869" y="141043"/>
                                </a:lnTo>
                                <a:lnTo>
                                  <a:pt x="445439" y="191622"/>
                                </a:lnTo>
                                <a:lnTo>
                                  <a:pt x="448111" y="130147"/>
                                </a:lnTo>
                                <a:lnTo>
                                  <a:pt x="450681" y="104858"/>
                                </a:lnTo>
                                <a:lnTo>
                                  <a:pt x="453354" y="130147"/>
                                </a:lnTo>
                                <a:lnTo>
                                  <a:pt x="455924" y="206117"/>
                                </a:lnTo>
                                <a:lnTo>
                                  <a:pt x="458597" y="151838"/>
                                </a:lnTo>
                                <a:lnTo>
                                  <a:pt x="461167" y="108456"/>
                                </a:lnTo>
                                <a:lnTo>
                                  <a:pt x="463840" y="195220"/>
                                </a:lnTo>
                                <a:lnTo>
                                  <a:pt x="466410" y="191622"/>
                                </a:lnTo>
                                <a:lnTo>
                                  <a:pt x="469083" y="94063"/>
                                </a:lnTo>
                                <a:lnTo>
                                  <a:pt x="471653" y="97661"/>
                                </a:lnTo>
                                <a:lnTo>
                                  <a:pt x="474326" y="115755"/>
                                </a:lnTo>
                                <a:lnTo>
                                  <a:pt x="476896" y="213313"/>
                                </a:lnTo>
                                <a:lnTo>
                                  <a:pt x="479569" y="86764"/>
                                </a:lnTo>
                                <a:lnTo>
                                  <a:pt x="482139" y="188024"/>
                                </a:lnTo>
                                <a:lnTo>
                                  <a:pt x="484811" y="144642"/>
                                </a:lnTo>
                                <a:lnTo>
                                  <a:pt x="487381" y="133848"/>
                                </a:lnTo>
                                <a:lnTo>
                                  <a:pt x="490054" y="141043"/>
                                </a:lnTo>
                                <a:lnTo>
                                  <a:pt x="492625" y="191622"/>
                                </a:lnTo>
                                <a:lnTo>
                                  <a:pt x="495297" y="151838"/>
                                </a:lnTo>
                                <a:lnTo>
                                  <a:pt x="497867" y="249499"/>
                                </a:lnTo>
                                <a:lnTo>
                                  <a:pt x="500540" y="101259"/>
                                </a:lnTo>
                                <a:lnTo>
                                  <a:pt x="503110" y="177230"/>
                                </a:lnTo>
                                <a:lnTo>
                                  <a:pt x="505783" y="235004"/>
                                </a:lnTo>
                                <a:lnTo>
                                  <a:pt x="508353" y="195220"/>
                                </a:lnTo>
                                <a:lnTo>
                                  <a:pt x="511026" y="173529"/>
                                </a:lnTo>
                                <a:lnTo>
                                  <a:pt x="513596" y="162735"/>
                                </a:lnTo>
                                <a:lnTo>
                                  <a:pt x="516269" y="144642"/>
                                </a:lnTo>
                                <a:lnTo>
                                  <a:pt x="518839" y="188024"/>
                                </a:lnTo>
                                <a:lnTo>
                                  <a:pt x="521511" y="72372"/>
                                </a:lnTo>
                                <a:lnTo>
                                  <a:pt x="524081" y="198921"/>
                                </a:lnTo>
                                <a:lnTo>
                                  <a:pt x="526755" y="177230"/>
                                </a:lnTo>
                                <a:lnTo>
                                  <a:pt x="529325" y="177230"/>
                                </a:lnTo>
                                <a:lnTo>
                                  <a:pt x="531997" y="202519"/>
                                </a:lnTo>
                                <a:lnTo>
                                  <a:pt x="534567" y="151838"/>
                                </a:lnTo>
                                <a:lnTo>
                                  <a:pt x="537240" y="115755"/>
                                </a:lnTo>
                                <a:lnTo>
                                  <a:pt x="539810" y="209715"/>
                                </a:lnTo>
                                <a:lnTo>
                                  <a:pt x="542483" y="151838"/>
                                </a:lnTo>
                                <a:lnTo>
                                  <a:pt x="545053" y="159137"/>
                                </a:lnTo>
                                <a:lnTo>
                                  <a:pt x="547726" y="148240"/>
                                </a:lnTo>
                                <a:lnTo>
                                  <a:pt x="550296" y="209715"/>
                                </a:lnTo>
                                <a:lnTo>
                                  <a:pt x="552866" y="133848"/>
                                </a:lnTo>
                                <a:lnTo>
                                  <a:pt x="555539" y="184426"/>
                                </a:lnTo>
                                <a:lnTo>
                                  <a:pt x="558109" y="86764"/>
                                </a:lnTo>
                                <a:lnTo>
                                  <a:pt x="560782" y="177230"/>
                                </a:lnTo>
                                <a:lnTo>
                                  <a:pt x="563352" y="188024"/>
                                </a:lnTo>
                                <a:lnTo>
                                  <a:pt x="566025" y="206117"/>
                                </a:lnTo>
                                <a:lnTo>
                                  <a:pt x="568595" y="159137"/>
                                </a:lnTo>
                                <a:lnTo>
                                  <a:pt x="571267" y="108456"/>
                                </a:lnTo>
                                <a:lnTo>
                                  <a:pt x="573837" y="101259"/>
                                </a:lnTo>
                                <a:lnTo>
                                  <a:pt x="576510" y="137445"/>
                                </a:lnTo>
                                <a:lnTo>
                                  <a:pt x="579080" y="97661"/>
                                </a:lnTo>
                                <a:lnTo>
                                  <a:pt x="581753" y="122950"/>
                                </a:lnTo>
                                <a:lnTo>
                                  <a:pt x="584323" y="130147"/>
                                </a:lnTo>
                                <a:lnTo>
                                  <a:pt x="586996" y="141043"/>
                                </a:lnTo>
                                <a:lnTo>
                                  <a:pt x="589566" y="126548"/>
                                </a:lnTo>
                                <a:lnTo>
                                  <a:pt x="592239" y="137445"/>
                                </a:lnTo>
                                <a:lnTo>
                                  <a:pt x="594809" y="148240"/>
                                </a:lnTo>
                                <a:lnTo>
                                  <a:pt x="597482" y="224210"/>
                                </a:lnTo>
                                <a:lnTo>
                                  <a:pt x="600052" y="141043"/>
                                </a:lnTo>
                                <a:lnTo>
                                  <a:pt x="602725" y="180828"/>
                                </a:lnTo>
                                <a:lnTo>
                                  <a:pt x="605295" y="122950"/>
                                </a:lnTo>
                                <a:lnTo>
                                  <a:pt x="607967" y="115755"/>
                                </a:lnTo>
                                <a:lnTo>
                                  <a:pt x="610537" y="162735"/>
                                </a:lnTo>
                                <a:lnTo>
                                  <a:pt x="613211" y="166332"/>
                                </a:lnTo>
                                <a:lnTo>
                                  <a:pt x="615781" y="133848"/>
                                </a:lnTo>
                                <a:lnTo>
                                  <a:pt x="618453" y="133848"/>
                                </a:lnTo>
                                <a:lnTo>
                                  <a:pt x="621023" y="90465"/>
                                </a:lnTo>
                                <a:lnTo>
                                  <a:pt x="623696" y="122950"/>
                                </a:lnTo>
                                <a:lnTo>
                                  <a:pt x="626266" y="122950"/>
                                </a:lnTo>
                                <a:lnTo>
                                  <a:pt x="628939" y="119352"/>
                                </a:lnTo>
                                <a:lnTo>
                                  <a:pt x="631509" y="195220"/>
                                </a:lnTo>
                                <a:lnTo>
                                  <a:pt x="634182" y="90465"/>
                                </a:lnTo>
                                <a:lnTo>
                                  <a:pt x="636752" y="101259"/>
                                </a:lnTo>
                                <a:lnTo>
                                  <a:pt x="639425" y="155539"/>
                                </a:lnTo>
                                <a:lnTo>
                                  <a:pt x="641995" y="126548"/>
                                </a:lnTo>
                                <a:lnTo>
                                  <a:pt x="644668" y="130147"/>
                                </a:lnTo>
                                <a:lnTo>
                                  <a:pt x="647238" y="119352"/>
                                </a:lnTo>
                                <a:lnTo>
                                  <a:pt x="649911" y="202519"/>
                                </a:lnTo>
                                <a:lnTo>
                                  <a:pt x="652481" y="122950"/>
                                </a:lnTo>
                                <a:lnTo>
                                  <a:pt x="655153" y="191622"/>
                                </a:lnTo>
                                <a:lnTo>
                                  <a:pt x="657724" y="119352"/>
                                </a:lnTo>
                                <a:lnTo>
                                  <a:pt x="660396" y="206117"/>
                                </a:lnTo>
                                <a:lnTo>
                                  <a:pt x="662966" y="173529"/>
                                </a:lnTo>
                                <a:lnTo>
                                  <a:pt x="665639" y="235004"/>
                                </a:lnTo>
                                <a:lnTo>
                                  <a:pt x="668209" y="166332"/>
                                </a:lnTo>
                                <a:lnTo>
                                  <a:pt x="670882" y="133848"/>
                                </a:lnTo>
                                <a:lnTo>
                                  <a:pt x="673452" y="242303"/>
                                </a:lnTo>
                                <a:lnTo>
                                  <a:pt x="676125" y="130147"/>
                                </a:lnTo>
                                <a:lnTo>
                                  <a:pt x="678695" y="151838"/>
                                </a:lnTo>
                                <a:lnTo>
                                  <a:pt x="681368" y="166332"/>
                                </a:lnTo>
                                <a:lnTo>
                                  <a:pt x="683938" y="180828"/>
                                </a:lnTo>
                                <a:lnTo>
                                  <a:pt x="686508" y="137445"/>
                                </a:lnTo>
                                <a:lnTo>
                                  <a:pt x="689181" y="108456"/>
                                </a:lnTo>
                                <a:lnTo>
                                  <a:pt x="691751" y="141043"/>
                                </a:lnTo>
                                <a:lnTo>
                                  <a:pt x="694423" y="133848"/>
                                </a:lnTo>
                                <a:lnTo>
                                  <a:pt x="696993" y="104858"/>
                                </a:lnTo>
                                <a:lnTo>
                                  <a:pt x="699667" y="148240"/>
                                </a:lnTo>
                                <a:lnTo>
                                  <a:pt x="702237" y="122950"/>
                                </a:lnTo>
                                <a:lnTo>
                                  <a:pt x="704909" y="133848"/>
                                </a:lnTo>
                                <a:lnTo>
                                  <a:pt x="707479" y="141043"/>
                                </a:lnTo>
                                <a:lnTo>
                                  <a:pt x="710152" y="206117"/>
                                </a:lnTo>
                                <a:lnTo>
                                  <a:pt x="712722" y="166332"/>
                                </a:lnTo>
                                <a:lnTo>
                                  <a:pt x="715395" y="245901"/>
                                </a:lnTo>
                                <a:lnTo>
                                  <a:pt x="717965" y="115755"/>
                                </a:lnTo>
                                <a:lnTo>
                                  <a:pt x="720638" y="198921"/>
                                </a:lnTo>
                                <a:lnTo>
                                  <a:pt x="723208" y="108456"/>
                                </a:lnTo>
                                <a:lnTo>
                                  <a:pt x="725881" y="130147"/>
                                </a:lnTo>
                                <a:lnTo>
                                  <a:pt x="728451" y="162735"/>
                                </a:lnTo>
                                <a:lnTo>
                                  <a:pt x="731124" y="173529"/>
                                </a:lnTo>
                                <a:lnTo>
                                  <a:pt x="733694" y="169931"/>
                                </a:lnTo>
                                <a:lnTo>
                                  <a:pt x="736367" y="155539"/>
                                </a:lnTo>
                                <a:lnTo>
                                  <a:pt x="738937" y="155539"/>
                                </a:lnTo>
                                <a:lnTo>
                                  <a:pt x="741609" y="97661"/>
                                </a:lnTo>
                                <a:lnTo>
                                  <a:pt x="744179" y="144642"/>
                                </a:lnTo>
                                <a:lnTo>
                                  <a:pt x="746852" y="191622"/>
                                </a:lnTo>
                                <a:lnTo>
                                  <a:pt x="749422" y="108456"/>
                                </a:lnTo>
                                <a:lnTo>
                                  <a:pt x="752095" y="108456"/>
                                </a:lnTo>
                                <a:lnTo>
                                  <a:pt x="754665" y="112156"/>
                                </a:lnTo>
                                <a:lnTo>
                                  <a:pt x="757338" y="112156"/>
                                </a:lnTo>
                                <a:lnTo>
                                  <a:pt x="759908" y="137445"/>
                                </a:lnTo>
                                <a:lnTo>
                                  <a:pt x="762581" y="126548"/>
                                </a:lnTo>
                                <a:lnTo>
                                  <a:pt x="765151" y="104858"/>
                                </a:lnTo>
                                <a:lnTo>
                                  <a:pt x="767824" y="169931"/>
                                </a:lnTo>
                                <a:lnTo>
                                  <a:pt x="770394" y="68774"/>
                                </a:lnTo>
                                <a:lnTo>
                                  <a:pt x="773067" y="115755"/>
                                </a:lnTo>
                                <a:lnTo>
                                  <a:pt x="775637" y="94063"/>
                                </a:lnTo>
                                <a:lnTo>
                                  <a:pt x="778309" y="122950"/>
                                </a:lnTo>
                                <a:lnTo>
                                  <a:pt x="780880" y="188024"/>
                                </a:lnTo>
                                <a:lnTo>
                                  <a:pt x="783552" y="198921"/>
                                </a:lnTo>
                                <a:lnTo>
                                  <a:pt x="786122" y="119352"/>
                                </a:lnTo>
                                <a:lnTo>
                                  <a:pt x="788795" y="155539"/>
                                </a:lnTo>
                                <a:lnTo>
                                  <a:pt x="791365" y="126548"/>
                                </a:lnTo>
                                <a:lnTo>
                                  <a:pt x="794038" y="75970"/>
                                </a:lnTo>
                                <a:lnTo>
                                  <a:pt x="796608" y="188024"/>
                                </a:lnTo>
                                <a:lnTo>
                                  <a:pt x="799281" y="133848"/>
                                </a:lnTo>
                                <a:lnTo>
                                  <a:pt x="801851" y="101259"/>
                                </a:lnTo>
                                <a:lnTo>
                                  <a:pt x="804524" y="169931"/>
                                </a:lnTo>
                                <a:lnTo>
                                  <a:pt x="807094" y="195220"/>
                                </a:lnTo>
                                <a:lnTo>
                                  <a:pt x="809767" y="68774"/>
                                </a:lnTo>
                                <a:lnTo>
                                  <a:pt x="812337" y="97661"/>
                                </a:lnTo>
                                <a:lnTo>
                                  <a:pt x="815009" y="169931"/>
                                </a:lnTo>
                                <a:lnTo>
                                  <a:pt x="817579" y="108456"/>
                                </a:lnTo>
                                <a:lnTo>
                                  <a:pt x="820253" y="209715"/>
                                </a:lnTo>
                                <a:lnTo>
                                  <a:pt x="822823" y="162735"/>
                                </a:lnTo>
                                <a:lnTo>
                                  <a:pt x="825393" y="122950"/>
                                </a:lnTo>
                                <a:lnTo>
                                  <a:pt x="828065" y="126548"/>
                                </a:lnTo>
                                <a:lnTo>
                                  <a:pt x="830635" y="57877"/>
                                </a:lnTo>
                                <a:lnTo>
                                  <a:pt x="833308" y="169931"/>
                                </a:lnTo>
                                <a:lnTo>
                                  <a:pt x="835878" y="148240"/>
                                </a:lnTo>
                                <a:lnTo>
                                  <a:pt x="838551" y="126548"/>
                                </a:lnTo>
                                <a:lnTo>
                                  <a:pt x="841121" y="198921"/>
                                </a:lnTo>
                                <a:lnTo>
                                  <a:pt x="843794" y="112156"/>
                                </a:lnTo>
                                <a:lnTo>
                                  <a:pt x="846364" y="169931"/>
                                </a:lnTo>
                                <a:lnTo>
                                  <a:pt x="849037" y="253097"/>
                                </a:lnTo>
                                <a:lnTo>
                                  <a:pt x="851607" y="162735"/>
                                </a:lnTo>
                                <a:lnTo>
                                  <a:pt x="854280" y="155539"/>
                                </a:lnTo>
                                <a:lnTo>
                                  <a:pt x="856850" y="169931"/>
                                </a:lnTo>
                                <a:lnTo>
                                  <a:pt x="859523" y="141043"/>
                                </a:lnTo>
                                <a:lnTo>
                                  <a:pt x="862093" y="166332"/>
                                </a:lnTo>
                                <a:lnTo>
                                  <a:pt x="864766" y="177230"/>
                                </a:lnTo>
                                <a:lnTo>
                                  <a:pt x="867336" y="173529"/>
                                </a:lnTo>
                                <a:lnTo>
                                  <a:pt x="870008" y="72372"/>
                                </a:lnTo>
                                <a:lnTo>
                                  <a:pt x="872578" y="122950"/>
                                </a:lnTo>
                                <a:lnTo>
                                  <a:pt x="875251" y="202519"/>
                                </a:lnTo>
                                <a:lnTo>
                                  <a:pt x="877821" y="115755"/>
                                </a:lnTo>
                                <a:lnTo>
                                  <a:pt x="880494" y="57877"/>
                                </a:lnTo>
                                <a:lnTo>
                                  <a:pt x="883064" y="130147"/>
                                </a:lnTo>
                                <a:lnTo>
                                  <a:pt x="885737" y="173529"/>
                                </a:lnTo>
                                <a:lnTo>
                                  <a:pt x="888307" y="198921"/>
                                </a:lnTo>
                                <a:lnTo>
                                  <a:pt x="890980" y="148240"/>
                                </a:lnTo>
                                <a:lnTo>
                                  <a:pt x="893550" y="137445"/>
                                </a:lnTo>
                                <a:lnTo>
                                  <a:pt x="896223" y="126548"/>
                                </a:lnTo>
                                <a:lnTo>
                                  <a:pt x="898793" y="195220"/>
                                </a:lnTo>
                                <a:lnTo>
                                  <a:pt x="901466" y="115755"/>
                                </a:lnTo>
                                <a:lnTo>
                                  <a:pt x="904036" y="209715"/>
                                </a:lnTo>
                                <a:lnTo>
                                  <a:pt x="906709" y="173529"/>
                                </a:lnTo>
                                <a:lnTo>
                                  <a:pt x="909279" y="159137"/>
                                </a:lnTo>
                                <a:lnTo>
                                  <a:pt x="911951" y="133848"/>
                                </a:lnTo>
                                <a:lnTo>
                                  <a:pt x="914521" y="173529"/>
                                </a:lnTo>
                                <a:lnTo>
                                  <a:pt x="917194" y="177230"/>
                                </a:lnTo>
                                <a:lnTo>
                                  <a:pt x="919764" y="112156"/>
                                </a:lnTo>
                                <a:lnTo>
                                  <a:pt x="922437" y="220612"/>
                                </a:lnTo>
                                <a:lnTo>
                                  <a:pt x="925007" y="169931"/>
                                </a:lnTo>
                                <a:lnTo>
                                  <a:pt x="927680" y="144642"/>
                                </a:lnTo>
                                <a:lnTo>
                                  <a:pt x="930250" y="202519"/>
                                </a:lnTo>
                                <a:lnTo>
                                  <a:pt x="932923" y="122950"/>
                                </a:lnTo>
                                <a:lnTo>
                                  <a:pt x="935493" y="242303"/>
                                </a:lnTo>
                                <a:lnTo>
                                  <a:pt x="938166" y="133848"/>
                                </a:lnTo>
                                <a:lnTo>
                                  <a:pt x="940736" y="166332"/>
                                </a:lnTo>
                                <a:lnTo>
                                  <a:pt x="943409" y="112156"/>
                                </a:lnTo>
                                <a:lnTo>
                                  <a:pt x="945979" y="144642"/>
                                </a:lnTo>
                                <a:lnTo>
                                  <a:pt x="948651" y="180828"/>
                                </a:lnTo>
                                <a:lnTo>
                                  <a:pt x="951222" y="198921"/>
                                </a:lnTo>
                                <a:lnTo>
                                  <a:pt x="953894" y="112156"/>
                                </a:lnTo>
                                <a:lnTo>
                                  <a:pt x="956464" y="162735"/>
                                </a:lnTo>
                                <a:lnTo>
                                  <a:pt x="959034" y="151838"/>
                                </a:lnTo>
                                <a:lnTo>
                                  <a:pt x="961707" y="54279"/>
                                </a:lnTo>
                                <a:lnTo>
                                  <a:pt x="964277" y="133848"/>
                                </a:lnTo>
                                <a:lnTo>
                                  <a:pt x="966950" y="119352"/>
                                </a:lnTo>
                                <a:lnTo>
                                  <a:pt x="969520" y="256695"/>
                                </a:lnTo>
                                <a:lnTo>
                                  <a:pt x="972193" y="126548"/>
                                </a:lnTo>
                                <a:lnTo>
                                  <a:pt x="974763" y="191622"/>
                                </a:lnTo>
                                <a:lnTo>
                                  <a:pt x="977436" y="130147"/>
                                </a:lnTo>
                                <a:lnTo>
                                  <a:pt x="980006" y="137445"/>
                                </a:lnTo>
                                <a:lnTo>
                                  <a:pt x="982679" y="162735"/>
                                </a:lnTo>
                                <a:lnTo>
                                  <a:pt x="985249" y="180828"/>
                                </a:lnTo>
                                <a:lnTo>
                                  <a:pt x="987922" y="151838"/>
                                </a:lnTo>
                                <a:lnTo>
                                  <a:pt x="990492" y="202519"/>
                                </a:lnTo>
                                <a:lnTo>
                                  <a:pt x="993165" y="104858"/>
                                </a:lnTo>
                                <a:lnTo>
                                  <a:pt x="995735" y="126548"/>
                                </a:lnTo>
                                <a:lnTo>
                                  <a:pt x="998407" y="180828"/>
                                </a:lnTo>
                                <a:lnTo>
                                  <a:pt x="1000977" y="79568"/>
                                </a:lnTo>
                                <a:lnTo>
                                  <a:pt x="1003650" y="115755"/>
                                </a:lnTo>
                                <a:lnTo>
                                  <a:pt x="1006220" y="253097"/>
                                </a:lnTo>
                                <a:lnTo>
                                  <a:pt x="1008893" y="216911"/>
                                </a:lnTo>
                                <a:lnTo>
                                  <a:pt x="1011463" y="90465"/>
                                </a:lnTo>
                                <a:lnTo>
                                  <a:pt x="1014136" y="130147"/>
                                </a:lnTo>
                                <a:lnTo>
                                  <a:pt x="1016706" y="169931"/>
                                </a:lnTo>
                                <a:lnTo>
                                  <a:pt x="1019379" y="180828"/>
                                </a:lnTo>
                                <a:lnTo>
                                  <a:pt x="1021949" y="130147"/>
                                </a:lnTo>
                                <a:lnTo>
                                  <a:pt x="1024622" y="151838"/>
                                </a:lnTo>
                                <a:lnTo>
                                  <a:pt x="1027192" y="148240"/>
                                </a:lnTo>
                                <a:lnTo>
                                  <a:pt x="1029865" y="188024"/>
                                </a:lnTo>
                                <a:lnTo>
                                  <a:pt x="1032435" y="97661"/>
                                </a:lnTo>
                                <a:lnTo>
                                  <a:pt x="1035107" y="90465"/>
                                </a:lnTo>
                                <a:lnTo>
                                  <a:pt x="1037677" y="220612"/>
                                </a:lnTo>
                                <a:lnTo>
                                  <a:pt x="1040350" y="122950"/>
                                </a:lnTo>
                                <a:lnTo>
                                  <a:pt x="1042920" y="151838"/>
                                </a:lnTo>
                                <a:lnTo>
                                  <a:pt x="1045593" y="169931"/>
                                </a:lnTo>
                                <a:lnTo>
                                  <a:pt x="1048163" y="166332"/>
                                </a:lnTo>
                                <a:lnTo>
                                  <a:pt x="1050836" y="155539"/>
                                </a:lnTo>
                                <a:lnTo>
                                  <a:pt x="1053406" y="180828"/>
                                </a:lnTo>
                                <a:lnTo>
                                  <a:pt x="1056079" y="231406"/>
                                </a:lnTo>
                                <a:lnTo>
                                  <a:pt x="1058649" y="119352"/>
                                </a:lnTo>
                                <a:lnTo>
                                  <a:pt x="1061322" y="177230"/>
                                </a:lnTo>
                                <a:lnTo>
                                  <a:pt x="1063892" y="166332"/>
                                </a:lnTo>
                                <a:lnTo>
                                  <a:pt x="1066565" y="155539"/>
                                </a:lnTo>
                                <a:lnTo>
                                  <a:pt x="1069135" y="169931"/>
                                </a:lnTo>
                                <a:lnTo>
                                  <a:pt x="1071808" y="202519"/>
                                </a:lnTo>
                                <a:lnTo>
                                  <a:pt x="1074378" y="177230"/>
                                </a:lnTo>
                                <a:lnTo>
                                  <a:pt x="1077051" y="144642"/>
                                </a:lnTo>
                                <a:lnTo>
                                  <a:pt x="1079621" y="115755"/>
                                </a:lnTo>
                                <a:lnTo>
                                  <a:pt x="1082293" y="166332"/>
                                </a:lnTo>
                                <a:lnTo>
                                  <a:pt x="1084863" y="130147"/>
                                </a:lnTo>
                                <a:lnTo>
                                  <a:pt x="1087536" y="144642"/>
                                </a:lnTo>
                                <a:lnTo>
                                  <a:pt x="1090106" y="188024"/>
                                </a:lnTo>
                                <a:lnTo>
                                  <a:pt x="1092676" y="68774"/>
                                </a:lnTo>
                                <a:lnTo>
                                  <a:pt x="1095349" y="162735"/>
                                </a:lnTo>
                                <a:lnTo>
                                  <a:pt x="1097919" y="144642"/>
                                </a:lnTo>
                                <a:lnTo>
                                  <a:pt x="1100592" y="137445"/>
                                </a:lnTo>
                                <a:lnTo>
                                  <a:pt x="1103162" y="122950"/>
                                </a:lnTo>
                                <a:lnTo>
                                  <a:pt x="1105835" y="227808"/>
                                </a:lnTo>
                                <a:lnTo>
                                  <a:pt x="1108405" y="184426"/>
                                </a:lnTo>
                                <a:lnTo>
                                  <a:pt x="1111078" y="130147"/>
                                </a:lnTo>
                                <a:lnTo>
                                  <a:pt x="1113648" y="148240"/>
                                </a:lnTo>
                                <a:lnTo>
                                  <a:pt x="1116321" y="166332"/>
                                </a:lnTo>
                                <a:lnTo>
                                  <a:pt x="1118891" y="177230"/>
                                </a:lnTo>
                                <a:lnTo>
                                  <a:pt x="1121563" y="130147"/>
                                </a:lnTo>
                                <a:lnTo>
                                  <a:pt x="1124133" y="137445"/>
                                </a:lnTo>
                                <a:lnTo>
                                  <a:pt x="1126806" y="195220"/>
                                </a:lnTo>
                                <a:lnTo>
                                  <a:pt x="1129376" y="57877"/>
                                </a:lnTo>
                                <a:lnTo>
                                  <a:pt x="1132049" y="65074"/>
                                </a:lnTo>
                                <a:lnTo>
                                  <a:pt x="1134619" y="180828"/>
                                </a:lnTo>
                                <a:lnTo>
                                  <a:pt x="1137292" y="108456"/>
                                </a:lnTo>
                                <a:lnTo>
                                  <a:pt x="1139862" y="126548"/>
                                </a:lnTo>
                                <a:lnTo>
                                  <a:pt x="1142535" y="137445"/>
                                </a:lnTo>
                                <a:lnTo>
                                  <a:pt x="1145105" y="206117"/>
                                </a:lnTo>
                                <a:lnTo>
                                  <a:pt x="1147778" y="68774"/>
                                </a:lnTo>
                                <a:lnTo>
                                  <a:pt x="1150348" y="213313"/>
                                </a:lnTo>
                                <a:lnTo>
                                  <a:pt x="1153021" y="238602"/>
                                </a:lnTo>
                                <a:lnTo>
                                  <a:pt x="1155591" y="151838"/>
                                </a:lnTo>
                                <a:lnTo>
                                  <a:pt x="1158264" y="188024"/>
                                </a:lnTo>
                                <a:lnTo>
                                  <a:pt x="1160834" y="195220"/>
                                </a:lnTo>
                                <a:lnTo>
                                  <a:pt x="1163506" y="195220"/>
                                </a:lnTo>
                                <a:lnTo>
                                  <a:pt x="1166076" y="166332"/>
                                </a:lnTo>
                                <a:lnTo>
                                  <a:pt x="1168749" y="159137"/>
                                </a:lnTo>
                                <a:lnTo>
                                  <a:pt x="1171319" y="173529"/>
                                </a:lnTo>
                                <a:lnTo>
                                  <a:pt x="1173992" y="195220"/>
                                </a:lnTo>
                                <a:lnTo>
                                  <a:pt x="1176562" y="141043"/>
                                </a:lnTo>
                                <a:lnTo>
                                  <a:pt x="1179235" y="137445"/>
                                </a:lnTo>
                                <a:lnTo>
                                  <a:pt x="1181805" y="198921"/>
                                </a:lnTo>
                                <a:lnTo>
                                  <a:pt x="1184478" y="141043"/>
                                </a:lnTo>
                                <a:lnTo>
                                  <a:pt x="1187048" y="112156"/>
                                </a:lnTo>
                                <a:lnTo>
                                  <a:pt x="1189721" y="104858"/>
                                </a:lnTo>
                                <a:lnTo>
                                  <a:pt x="1192291" y="177230"/>
                                </a:lnTo>
                                <a:lnTo>
                                  <a:pt x="1194964" y="137445"/>
                                </a:lnTo>
                                <a:lnTo>
                                  <a:pt x="1197534" y="144642"/>
                                </a:lnTo>
                                <a:lnTo>
                                  <a:pt x="1200207" y="43382"/>
                                </a:lnTo>
                                <a:lnTo>
                                  <a:pt x="1202777" y="155539"/>
                                </a:lnTo>
                                <a:lnTo>
                                  <a:pt x="1205449" y="108456"/>
                                </a:lnTo>
                                <a:lnTo>
                                  <a:pt x="1208019" y="216911"/>
                                </a:lnTo>
                                <a:lnTo>
                                  <a:pt x="1210692" y="141043"/>
                                </a:lnTo>
                                <a:lnTo>
                                  <a:pt x="1213262" y="90465"/>
                                </a:lnTo>
                                <a:lnTo>
                                  <a:pt x="1215935" y="166332"/>
                                </a:lnTo>
                                <a:lnTo>
                                  <a:pt x="1218505" y="144642"/>
                                </a:lnTo>
                                <a:lnTo>
                                  <a:pt x="1221178" y="122950"/>
                                </a:lnTo>
                                <a:lnTo>
                                  <a:pt x="1223748" y="141043"/>
                                </a:lnTo>
                                <a:lnTo>
                                  <a:pt x="1226421" y="177230"/>
                                </a:lnTo>
                                <a:lnTo>
                                  <a:pt x="1228991" y="180828"/>
                                </a:lnTo>
                                <a:lnTo>
                                  <a:pt x="1231561" y="144642"/>
                                </a:lnTo>
                                <a:lnTo>
                                  <a:pt x="1234234" y="242303"/>
                                </a:lnTo>
                                <a:lnTo>
                                  <a:pt x="1236804" y="202519"/>
                                </a:lnTo>
                                <a:lnTo>
                                  <a:pt x="1239477" y="162735"/>
                                </a:lnTo>
                                <a:lnTo>
                                  <a:pt x="1242047" y="191622"/>
                                </a:lnTo>
                                <a:lnTo>
                                  <a:pt x="1244720" y="253097"/>
                                </a:lnTo>
                                <a:lnTo>
                                  <a:pt x="1247290" y="169931"/>
                                </a:lnTo>
                                <a:lnTo>
                                  <a:pt x="1249963" y="112156"/>
                                </a:lnTo>
                                <a:lnTo>
                                  <a:pt x="1252533" y="148240"/>
                                </a:lnTo>
                                <a:lnTo>
                                  <a:pt x="1255205" y="97661"/>
                                </a:lnTo>
                                <a:lnTo>
                                  <a:pt x="1257775" y="231406"/>
                                </a:lnTo>
                                <a:lnTo>
                                  <a:pt x="1260448" y="155539"/>
                                </a:lnTo>
                                <a:lnTo>
                                  <a:pt x="1263018" y="144642"/>
                                </a:lnTo>
                                <a:lnTo>
                                  <a:pt x="1265691" y="191622"/>
                                </a:lnTo>
                                <a:lnTo>
                                  <a:pt x="1268261" y="180828"/>
                                </a:lnTo>
                                <a:lnTo>
                                  <a:pt x="1270934" y="137445"/>
                                </a:lnTo>
                                <a:lnTo>
                                  <a:pt x="1273504" y="180828"/>
                                </a:lnTo>
                                <a:lnTo>
                                  <a:pt x="1276177" y="130147"/>
                                </a:lnTo>
                                <a:lnTo>
                                  <a:pt x="1278747" y="115755"/>
                                </a:lnTo>
                                <a:lnTo>
                                  <a:pt x="1281420" y="148240"/>
                                </a:lnTo>
                                <a:lnTo>
                                  <a:pt x="1283990" y="162735"/>
                                </a:lnTo>
                                <a:lnTo>
                                  <a:pt x="1286663" y="166332"/>
                                </a:lnTo>
                                <a:lnTo>
                                  <a:pt x="1289233" y="104858"/>
                                </a:lnTo>
                                <a:lnTo>
                                  <a:pt x="1291906" y="137445"/>
                                </a:lnTo>
                                <a:lnTo>
                                  <a:pt x="1294476" y="137445"/>
                                </a:lnTo>
                                <a:lnTo>
                                  <a:pt x="1297148" y="213313"/>
                                </a:lnTo>
                                <a:lnTo>
                                  <a:pt x="1299718" y="72372"/>
                                </a:lnTo>
                                <a:lnTo>
                                  <a:pt x="1302391" y="184426"/>
                                </a:lnTo>
                                <a:lnTo>
                                  <a:pt x="1304961" y="130147"/>
                                </a:lnTo>
                                <a:lnTo>
                                  <a:pt x="1307634" y="159137"/>
                                </a:lnTo>
                                <a:lnTo>
                                  <a:pt x="1310204" y="112156"/>
                                </a:lnTo>
                                <a:lnTo>
                                  <a:pt x="1312877" y="155539"/>
                                </a:lnTo>
                                <a:lnTo>
                                  <a:pt x="1315447" y="198921"/>
                                </a:lnTo>
                                <a:lnTo>
                                  <a:pt x="1318120" y="130147"/>
                                </a:lnTo>
                                <a:lnTo>
                                  <a:pt x="1320690" y="79568"/>
                                </a:lnTo>
                                <a:lnTo>
                                  <a:pt x="1323363" y="115755"/>
                                </a:lnTo>
                                <a:lnTo>
                                  <a:pt x="1325933" y="155539"/>
                                </a:lnTo>
                                <a:lnTo>
                                  <a:pt x="1328605" y="112156"/>
                                </a:lnTo>
                                <a:lnTo>
                                  <a:pt x="1331175" y="90465"/>
                                </a:lnTo>
                                <a:lnTo>
                                  <a:pt x="1333848" y="159137"/>
                                </a:lnTo>
                                <a:lnTo>
                                  <a:pt x="1336418" y="162735"/>
                                </a:lnTo>
                                <a:lnTo>
                                  <a:pt x="1339091" y="267592"/>
                                </a:lnTo>
                                <a:lnTo>
                                  <a:pt x="1341661" y="166332"/>
                                </a:lnTo>
                                <a:lnTo>
                                  <a:pt x="1344334" y="162735"/>
                                </a:lnTo>
                                <a:lnTo>
                                  <a:pt x="1346904" y="108456"/>
                                </a:lnTo>
                                <a:lnTo>
                                  <a:pt x="1349577" y="159137"/>
                                </a:lnTo>
                                <a:lnTo>
                                  <a:pt x="1352147" y="238602"/>
                                </a:lnTo>
                                <a:lnTo>
                                  <a:pt x="1354820" y="119352"/>
                                </a:lnTo>
                                <a:lnTo>
                                  <a:pt x="1357390" y="227808"/>
                                </a:lnTo>
                                <a:lnTo>
                                  <a:pt x="1360063" y="133848"/>
                                </a:lnTo>
                                <a:lnTo>
                                  <a:pt x="1362633" y="151838"/>
                                </a:lnTo>
                                <a:lnTo>
                                  <a:pt x="1365203" y="191622"/>
                                </a:lnTo>
                                <a:lnTo>
                                  <a:pt x="1367876" y="177230"/>
                                </a:lnTo>
                                <a:lnTo>
                                  <a:pt x="1370446" y="155539"/>
                                </a:lnTo>
                                <a:lnTo>
                                  <a:pt x="1373119" y="148240"/>
                                </a:lnTo>
                                <a:lnTo>
                                  <a:pt x="1375689" y="177230"/>
                                </a:lnTo>
                                <a:lnTo>
                                  <a:pt x="1378361" y="173529"/>
                                </a:lnTo>
                                <a:lnTo>
                                  <a:pt x="1380931" y="126548"/>
                                </a:lnTo>
                                <a:lnTo>
                                  <a:pt x="1383604" y="126548"/>
                                </a:lnTo>
                                <a:lnTo>
                                  <a:pt x="1386174" y="220612"/>
                                </a:lnTo>
                                <a:lnTo>
                                  <a:pt x="1388847" y="191622"/>
                                </a:lnTo>
                                <a:lnTo>
                                  <a:pt x="1391417" y="159137"/>
                                </a:lnTo>
                                <a:lnTo>
                                  <a:pt x="1394090" y="137445"/>
                                </a:lnTo>
                                <a:lnTo>
                                  <a:pt x="1396660" y="213313"/>
                                </a:lnTo>
                                <a:lnTo>
                                  <a:pt x="1399333" y="148240"/>
                                </a:lnTo>
                                <a:lnTo>
                                  <a:pt x="1401903" y="68774"/>
                                </a:lnTo>
                                <a:lnTo>
                                  <a:pt x="1404576" y="126548"/>
                                </a:lnTo>
                                <a:lnTo>
                                  <a:pt x="1407146" y="195220"/>
                                </a:lnTo>
                                <a:lnTo>
                                  <a:pt x="1409819" y="148240"/>
                                </a:lnTo>
                                <a:lnTo>
                                  <a:pt x="1412389" y="188024"/>
                                </a:lnTo>
                                <a:lnTo>
                                  <a:pt x="1415062" y="177230"/>
                                </a:lnTo>
                                <a:lnTo>
                                  <a:pt x="1417632" y="137445"/>
                                </a:lnTo>
                                <a:lnTo>
                                  <a:pt x="1420304" y="162735"/>
                                </a:lnTo>
                                <a:lnTo>
                                  <a:pt x="1422874" y="184426"/>
                                </a:lnTo>
                                <a:lnTo>
                                  <a:pt x="1425547" y="159137"/>
                                </a:lnTo>
                                <a:lnTo>
                                  <a:pt x="1428117" y="97661"/>
                                </a:lnTo>
                                <a:lnTo>
                                  <a:pt x="1430790" y="184426"/>
                                </a:lnTo>
                                <a:lnTo>
                                  <a:pt x="1433360" y="112156"/>
                                </a:lnTo>
                                <a:lnTo>
                                  <a:pt x="1436033" y="130147"/>
                                </a:lnTo>
                                <a:lnTo>
                                  <a:pt x="1438603" y="155539"/>
                                </a:lnTo>
                                <a:lnTo>
                                  <a:pt x="1441276" y="141043"/>
                                </a:lnTo>
                                <a:lnTo>
                                  <a:pt x="1443846" y="141043"/>
                                </a:lnTo>
                                <a:lnTo>
                                  <a:pt x="1446519" y="216911"/>
                                </a:lnTo>
                                <a:lnTo>
                                  <a:pt x="1449089" y="137445"/>
                                </a:lnTo>
                                <a:lnTo>
                                  <a:pt x="1451762" y="195220"/>
                                </a:lnTo>
                                <a:lnTo>
                                  <a:pt x="1454332" y="86764"/>
                                </a:lnTo>
                                <a:lnTo>
                                  <a:pt x="1457005" y="209715"/>
                                </a:lnTo>
                                <a:lnTo>
                                  <a:pt x="1459575" y="206117"/>
                                </a:lnTo>
                                <a:lnTo>
                                  <a:pt x="1462247" y="173529"/>
                                </a:lnTo>
                                <a:lnTo>
                                  <a:pt x="1464817" y="224210"/>
                                </a:lnTo>
                                <a:lnTo>
                                  <a:pt x="1467490" y="148240"/>
                                </a:lnTo>
                                <a:lnTo>
                                  <a:pt x="1470060" y="97661"/>
                                </a:lnTo>
                                <a:lnTo>
                                  <a:pt x="1472733" y="94063"/>
                                </a:lnTo>
                                <a:lnTo>
                                  <a:pt x="1475303" y="159137"/>
                                </a:lnTo>
                                <a:lnTo>
                                  <a:pt x="1477976" y="108456"/>
                                </a:lnTo>
                                <a:lnTo>
                                  <a:pt x="1480546" y="101259"/>
                                </a:lnTo>
                                <a:lnTo>
                                  <a:pt x="1483219" y="141043"/>
                                </a:lnTo>
                                <a:lnTo>
                                  <a:pt x="1485789" y="220612"/>
                                </a:lnTo>
                                <a:lnTo>
                                  <a:pt x="1488462" y="180828"/>
                                </a:lnTo>
                                <a:lnTo>
                                  <a:pt x="1491032" y="151838"/>
                                </a:lnTo>
                                <a:lnTo>
                                  <a:pt x="1493705" y="108456"/>
                                </a:lnTo>
                                <a:lnTo>
                                  <a:pt x="1496275" y="220612"/>
                                </a:lnTo>
                                <a:lnTo>
                                  <a:pt x="1498845" y="133848"/>
                                </a:lnTo>
                                <a:lnTo>
                                  <a:pt x="1501518" y="162735"/>
                                </a:lnTo>
                                <a:lnTo>
                                  <a:pt x="1504088" y="245901"/>
                                </a:lnTo>
                                <a:lnTo>
                                  <a:pt x="1506761" y="198921"/>
                                </a:lnTo>
                                <a:lnTo>
                                  <a:pt x="1509331" y="198921"/>
                                </a:lnTo>
                                <a:lnTo>
                                  <a:pt x="1512003" y="155539"/>
                                </a:lnTo>
                                <a:lnTo>
                                  <a:pt x="1514573" y="126548"/>
                                </a:lnTo>
                                <a:lnTo>
                                  <a:pt x="1517246" y="14495"/>
                                </a:lnTo>
                                <a:lnTo>
                                  <a:pt x="1519816" y="227808"/>
                                </a:lnTo>
                                <a:lnTo>
                                  <a:pt x="1522489" y="159137"/>
                                </a:lnTo>
                                <a:lnTo>
                                  <a:pt x="1525059" y="108456"/>
                                </a:lnTo>
                                <a:lnTo>
                                  <a:pt x="1527732" y="188024"/>
                                </a:lnTo>
                                <a:lnTo>
                                  <a:pt x="1530302" y="137445"/>
                                </a:lnTo>
                                <a:lnTo>
                                  <a:pt x="1532975" y="130147"/>
                                </a:lnTo>
                                <a:lnTo>
                                  <a:pt x="1535545" y="155539"/>
                                </a:lnTo>
                                <a:lnTo>
                                  <a:pt x="1538218" y="166332"/>
                                </a:lnTo>
                                <a:lnTo>
                                  <a:pt x="1540788" y="115755"/>
                                </a:lnTo>
                                <a:lnTo>
                                  <a:pt x="1543460" y="108456"/>
                                </a:lnTo>
                                <a:lnTo>
                                  <a:pt x="1546030" y="162735"/>
                                </a:lnTo>
                                <a:lnTo>
                                  <a:pt x="1548703" y="238602"/>
                                </a:lnTo>
                                <a:lnTo>
                                  <a:pt x="1551273" y="242303"/>
                                </a:lnTo>
                                <a:lnTo>
                                  <a:pt x="1553946" y="188024"/>
                                </a:lnTo>
                                <a:lnTo>
                                  <a:pt x="1556516" y="195220"/>
                                </a:lnTo>
                                <a:lnTo>
                                  <a:pt x="1559189" y="180828"/>
                                </a:lnTo>
                                <a:lnTo>
                                  <a:pt x="1561759" y="75970"/>
                                </a:lnTo>
                                <a:lnTo>
                                  <a:pt x="1564432" y="148240"/>
                                </a:lnTo>
                                <a:lnTo>
                                  <a:pt x="1567002" y="173529"/>
                                </a:lnTo>
                                <a:lnTo>
                                  <a:pt x="1569675" y="137445"/>
                                </a:lnTo>
                                <a:lnTo>
                                  <a:pt x="1572245" y="148240"/>
                                </a:lnTo>
                                <a:lnTo>
                                  <a:pt x="1574918" y="198921"/>
                                </a:lnTo>
                                <a:lnTo>
                                  <a:pt x="1577488" y="112156"/>
                                </a:lnTo>
                                <a:lnTo>
                                  <a:pt x="1580161" y="151838"/>
                                </a:lnTo>
                                <a:lnTo>
                                  <a:pt x="1582731" y="108456"/>
                                </a:lnTo>
                                <a:lnTo>
                                  <a:pt x="1585403" y="119352"/>
                                </a:lnTo>
                                <a:lnTo>
                                  <a:pt x="1587974" y="79568"/>
                                </a:lnTo>
                                <a:lnTo>
                                  <a:pt x="1590646" y="141043"/>
                                </a:lnTo>
                                <a:lnTo>
                                  <a:pt x="1593216" y="202519"/>
                                </a:lnTo>
                                <a:lnTo>
                                  <a:pt x="1595889" y="68774"/>
                                </a:lnTo>
                                <a:lnTo>
                                  <a:pt x="1598459" y="126548"/>
                                </a:lnTo>
                                <a:lnTo>
                                  <a:pt x="1601132" y="137445"/>
                                </a:lnTo>
                                <a:lnTo>
                                  <a:pt x="1603702" y="177230"/>
                                </a:lnTo>
                                <a:lnTo>
                                  <a:pt x="1606375" y="188024"/>
                                </a:lnTo>
                                <a:lnTo>
                                  <a:pt x="1608945" y="216911"/>
                                </a:lnTo>
                                <a:lnTo>
                                  <a:pt x="1611618" y="162735"/>
                                </a:lnTo>
                                <a:lnTo>
                                  <a:pt x="1614188" y="148240"/>
                                </a:lnTo>
                                <a:lnTo>
                                  <a:pt x="1616861" y="184426"/>
                                </a:lnTo>
                                <a:lnTo>
                                  <a:pt x="1619431" y="195220"/>
                                </a:lnTo>
                                <a:lnTo>
                                  <a:pt x="1622104" y="162735"/>
                                </a:lnTo>
                                <a:lnTo>
                                  <a:pt x="1624674" y="130147"/>
                                </a:lnTo>
                                <a:lnTo>
                                  <a:pt x="1627346" y="180828"/>
                                </a:lnTo>
                                <a:lnTo>
                                  <a:pt x="1629916" y="141043"/>
                                </a:lnTo>
                                <a:lnTo>
                                  <a:pt x="1632590" y="195220"/>
                                </a:lnTo>
                                <a:lnTo>
                                  <a:pt x="1635160" y="133848"/>
                                </a:lnTo>
                                <a:lnTo>
                                  <a:pt x="1637730" y="155539"/>
                                </a:lnTo>
                                <a:lnTo>
                                  <a:pt x="1640402" y="112156"/>
                                </a:lnTo>
                                <a:lnTo>
                                  <a:pt x="1642972" y="148240"/>
                                </a:lnTo>
                                <a:lnTo>
                                  <a:pt x="1645645" y="68774"/>
                                </a:lnTo>
                                <a:lnTo>
                                  <a:pt x="1648215" y="90465"/>
                                </a:lnTo>
                                <a:lnTo>
                                  <a:pt x="1650888" y="83166"/>
                                </a:lnTo>
                                <a:lnTo>
                                  <a:pt x="1653458" y="177230"/>
                                </a:lnTo>
                                <a:lnTo>
                                  <a:pt x="1656131" y="90465"/>
                                </a:lnTo>
                                <a:lnTo>
                                  <a:pt x="1658701" y="216911"/>
                                </a:lnTo>
                                <a:lnTo>
                                  <a:pt x="1661374" y="166332"/>
                                </a:lnTo>
                                <a:lnTo>
                                  <a:pt x="1663944" y="133848"/>
                                </a:lnTo>
                                <a:lnTo>
                                  <a:pt x="1666617" y="169931"/>
                                </a:lnTo>
                                <a:lnTo>
                                  <a:pt x="1669187" y="119352"/>
                                </a:lnTo>
                                <a:lnTo>
                                  <a:pt x="1671860" y="155539"/>
                                </a:lnTo>
                                <a:lnTo>
                                  <a:pt x="1674430" y="198921"/>
                                </a:lnTo>
                                <a:lnTo>
                                  <a:pt x="1677102" y="126548"/>
                                </a:lnTo>
                                <a:lnTo>
                                  <a:pt x="1679672" y="57877"/>
                                </a:lnTo>
                                <a:lnTo>
                                  <a:pt x="1682345" y="72372"/>
                                </a:lnTo>
                                <a:lnTo>
                                  <a:pt x="1684915" y="0"/>
                                </a:lnTo>
                                <a:lnTo>
                                  <a:pt x="1687588" y="191622"/>
                                </a:lnTo>
                                <a:lnTo>
                                  <a:pt x="1690158" y="159137"/>
                                </a:lnTo>
                                <a:lnTo>
                                  <a:pt x="1692831" y="97661"/>
                                </a:lnTo>
                                <a:lnTo>
                                  <a:pt x="1695401" y="101259"/>
                                </a:lnTo>
                                <a:lnTo>
                                  <a:pt x="1698074" y="151838"/>
                                </a:lnTo>
                                <a:lnTo>
                                  <a:pt x="1700644" y="159137"/>
                                </a:lnTo>
                                <a:lnTo>
                                  <a:pt x="1703317" y="173529"/>
                                </a:lnTo>
                                <a:lnTo>
                                  <a:pt x="1705887" y="195220"/>
                                </a:lnTo>
                                <a:lnTo>
                                  <a:pt x="1708560" y="166332"/>
                                </a:lnTo>
                                <a:lnTo>
                                  <a:pt x="1711130" y="177230"/>
                                </a:lnTo>
                                <a:lnTo>
                                  <a:pt x="1713802" y="151838"/>
                                </a:lnTo>
                                <a:lnTo>
                                  <a:pt x="1716373" y="61475"/>
                                </a:lnTo>
                                <a:lnTo>
                                  <a:pt x="1719046" y="148240"/>
                                </a:lnTo>
                                <a:lnTo>
                                  <a:pt x="1721616" y="101259"/>
                                </a:lnTo>
                                <a:lnTo>
                                  <a:pt x="1724289" y="169931"/>
                                </a:lnTo>
                                <a:lnTo>
                                  <a:pt x="1726858" y="130147"/>
                                </a:lnTo>
                                <a:lnTo>
                                  <a:pt x="1729531" y="126548"/>
                                </a:lnTo>
                                <a:lnTo>
                                  <a:pt x="1732101" y="112156"/>
                                </a:lnTo>
                                <a:lnTo>
                                  <a:pt x="1734774" y="141043"/>
                                </a:lnTo>
                                <a:lnTo>
                                  <a:pt x="1737344" y="137445"/>
                                </a:lnTo>
                                <a:lnTo>
                                  <a:pt x="1740017" y="173529"/>
                                </a:lnTo>
                                <a:lnTo>
                                  <a:pt x="1742587" y="130147"/>
                                </a:lnTo>
                                <a:lnTo>
                                  <a:pt x="1745260" y="159137"/>
                                </a:lnTo>
                                <a:lnTo>
                                  <a:pt x="1747830" y="144642"/>
                                </a:lnTo>
                                <a:lnTo>
                                  <a:pt x="1750503" y="104858"/>
                                </a:lnTo>
                                <a:lnTo>
                                  <a:pt x="1753073" y="137445"/>
                                </a:lnTo>
                                <a:lnTo>
                                  <a:pt x="1755746" y="112156"/>
                                </a:lnTo>
                                <a:lnTo>
                                  <a:pt x="1758316" y="68774"/>
                                </a:lnTo>
                                <a:lnTo>
                                  <a:pt x="1760988" y="122950"/>
                                </a:lnTo>
                                <a:lnTo>
                                  <a:pt x="1763558" y="112156"/>
                                </a:lnTo>
                                <a:lnTo>
                                  <a:pt x="1766231" y="97661"/>
                                </a:lnTo>
                                <a:lnTo>
                                  <a:pt x="1768801" y="97661"/>
                                </a:lnTo>
                                <a:lnTo>
                                  <a:pt x="1771371" y="159137"/>
                                </a:lnTo>
                                <a:lnTo>
                                  <a:pt x="1774044" y="155539"/>
                                </a:lnTo>
                                <a:lnTo>
                                  <a:pt x="1776614" y="144642"/>
                                </a:lnTo>
                                <a:lnTo>
                                  <a:pt x="1779287" y="90465"/>
                                </a:lnTo>
                                <a:lnTo>
                                  <a:pt x="1781857" y="191622"/>
                                </a:lnTo>
                                <a:lnTo>
                                  <a:pt x="1784530" y="50681"/>
                                </a:lnTo>
                                <a:lnTo>
                                  <a:pt x="1787100" y="101259"/>
                                </a:lnTo>
                                <a:lnTo>
                                  <a:pt x="1789773" y="162735"/>
                                </a:lnTo>
                                <a:lnTo>
                                  <a:pt x="1792343" y="68774"/>
                                </a:lnTo>
                                <a:lnTo>
                                  <a:pt x="1795016" y="209715"/>
                                </a:lnTo>
                                <a:lnTo>
                                  <a:pt x="1797586" y="151838"/>
                                </a:lnTo>
                                <a:lnTo>
                                  <a:pt x="1800258" y="166332"/>
                                </a:lnTo>
                                <a:lnTo>
                                  <a:pt x="1802829" y="122950"/>
                                </a:lnTo>
                                <a:lnTo>
                                  <a:pt x="1805501" y="97661"/>
                                </a:lnTo>
                                <a:lnTo>
                                  <a:pt x="1808071" y="112156"/>
                                </a:lnTo>
                                <a:lnTo>
                                  <a:pt x="1810744" y="39784"/>
                                </a:lnTo>
                                <a:lnTo>
                                  <a:pt x="1813314" y="83166"/>
                                </a:lnTo>
                                <a:lnTo>
                                  <a:pt x="1815987" y="141043"/>
                                </a:lnTo>
                                <a:lnTo>
                                  <a:pt x="1818557" y="112156"/>
                                </a:lnTo>
                                <a:lnTo>
                                  <a:pt x="1821230" y="137445"/>
                                </a:lnTo>
                                <a:lnTo>
                                  <a:pt x="1823800" y="115755"/>
                                </a:lnTo>
                                <a:lnTo>
                                  <a:pt x="1826473" y="159137"/>
                                </a:lnTo>
                                <a:lnTo>
                                  <a:pt x="1829043" y="90465"/>
                                </a:lnTo>
                                <a:lnTo>
                                  <a:pt x="1831716" y="206117"/>
                                </a:lnTo>
                                <a:lnTo>
                                  <a:pt x="1834286" y="169931"/>
                                </a:lnTo>
                                <a:lnTo>
                                  <a:pt x="1836958" y="188024"/>
                                </a:lnTo>
                                <a:lnTo>
                                  <a:pt x="1839529" y="90465"/>
                                </a:lnTo>
                                <a:lnTo>
                                  <a:pt x="1842202" y="242303"/>
                                </a:lnTo>
                                <a:lnTo>
                                  <a:pt x="1844772" y="133848"/>
                                </a:lnTo>
                                <a:lnTo>
                                  <a:pt x="1847445" y="198921"/>
                                </a:lnTo>
                                <a:lnTo>
                                  <a:pt x="1850014" y="184426"/>
                                </a:lnTo>
                                <a:lnTo>
                                  <a:pt x="1852687" y="159137"/>
                                </a:lnTo>
                                <a:lnTo>
                                  <a:pt x="1855257" y="112156"/>
                                </a:lnTo>
                                <a:lnTo>
                                  <a:pt x="1857930" y="94063"/>
                                </a:lnTo>
                                <a:lnTo>
                                  <a:pt x="1860500" y="108456"/>
                                </a:lnTo>
                                <a:lnTo>
                                  <a:pt x="1863173" y="97661"/>
                                </a:lnTo>
                                <a:lnTo>
                                  <a:pt x="1865743" y="126548"/>
                                </a:lnTo>
                                <a:lnTo>
                                  <a:pt x="1868416" y="112156"/>
                                </a:lnTo>
                                <a:lnTo>
                                  <a:pt x="1870986" y="54279"/>
                                </a:lnTo>
                                <a:lnTo>
                                  <a:pt x="1873659" y="97661"/>
                                </a:lnTo>
                                <a:lnTo>
                                  <a:pt x="1876229" y="173529"/>
                                </a:lnTo>
                                <a:lnTo>
                                  <a:pt x="1878902" y="133848"/>
                                </a:lnTo>
                                <a:lnTo>
                                  <a:pt x="1881472" y="188024"/>
                                </a:lnTo>
                                <a:lnTo>
                                  <a:pt x="1884144" y="144642"/>
                                </a:lnTo>
                                <a:lnTo>
                                  <a:pt x="1886714" y="130147"/>
                                </a:lnTo>
                                <a:lnTo>
                                  <a:pt x="1889387" y="115755"/>
                                </a:lnTo>
                                <a:lnTo>
                                  <a:pt x="1891957" y="133848"/>
                                </a:lnTo>
                                <a:lnTo>
                                  <a:pt x="1894630" y="148240"/>
                                </a:lnTo>
                                <a:lnTo>
                                  <a:pt x="1897201" y="112156"/>
                                </a:lnTo>
                                <a:lnTo>
                                  <a:pt x="1899873" y="86764"/>
                                </a:lnTo>
                                <a:lnTo>
                                  <a:pt x="1902443" y="130147"/>
                                </a:lnTo>
                                <a:lnTo>
                                  <a:pt x="1905013" y="97661"/>
                                </a:lnTo>
                                <a:lnTo>
                                  <a:pt x="1907686" y="130147"/>
                                </a:lnTo>
                                <a:lnTo>
                                  <a:pt x="1910256" y="148240"/>
                                </a:lnTo>
                                <a:lnTo>
                                  <a:pt x="1912929" y="101259"/>
                                </a:lnTo>
                                <a:lnTo>
                                  <a:pt x="1915499" y="155539"/>
                                </a:lnTo>
                                <a:lnTo>
                                  <a:pt x="1918172" y="141043"/>
                                </a:lnTo>
                                <a:lnTo>
                                  <a:pt x="1920742" y="133848"/>
                                </a:lnTo>
                                <a:lnTo>
                                  <a:pt x="1923414" y="133848"/>
                                </a:lnTo>
                                <a:lnTo>
                                  <a:pt x="1925985" y="238602"/>
                                </a:lnTo>
                                <a:lnTo>
                                  <a:pt x="1928658" y="104858"/>
                                </a:lnTo>
                                <a:lnTo>
                                  <a:pt x="1931228" y="104858"/>
                                </a:lnTo>
                                <a:lnTo>
                                  <a:pt x="1933900" y="119352"/>
                                </a:lnTo>
                                <a:lnTo>
                                  <a:pt x="1936470" y="43382"/>
                                </a:lnTo>
                                <a:lnTo>
                                  <a:pt x="1939143" y="115755"/>
                                </a:lnTo>
                                <a:lnTo>
                                  <a:pt x="1941713" y="126548"/>
                                </a:lnTo>
                                <a:lnTo>
                                  <a:pt x="1944386" y="90465"/>
                                </a:lnTo>
                                <a:lnTo>
                                  <a:pt x="1946956" y="86764"/>
                                </a:lnTo>
                                <a:lnTo>
                                  <a:pt x="1949629" y="166332"/>
                                </a:lnTo>
                                <a:lnTo>
                                  <a:pt x="1952199" y="159137"/>
                                </a:lnTo>
                                <a:lnTo>
                                  <a:pt x="1954872" y="126548"/>
                                </a:lnTo>
                                <a:lnTo>
                                  <a:pt x="1957442" y="115755"/>
                                </a:lnTo>
                                <a:lnTo>
                                  <a:pt x="1960115" y="137445"/>
                                </a:lnTo>
                                <a:lnTo>
                                  <a:pt x="1962685" y="101259"/>
                                </a:lnTo>
                                <a:lnTo>
                                  <a:pt x="1965358" y="184426"/>
                                </a:lnTo>
                                <a:lnTo>
                                  <a:pt x="1967928" y="144642"/>
                                </a:lnTo>
                                <a:lnTo>
                                  <a:pt x="1970601" y="162735"/>
                                </a:lnTo>
                                <a:lnTo>
                                  <a:pt x="1973170" y="104858"/>
                                </a:lnTo>
                                <a:lnTo>
                                  <a:pt x="1975843" y="173529"/>
                                </a:lnTo>
                                <a:lnTo>
                                  <a:pt x="1978413" y="177230"/>
                                </a:lnTo>
                                <a:lnTo>
                                  <a:pt x="1981086" y="90465"/>
                                </a:lnTo>
                                <a:lnTo>
                                  <a:pt x="1983656" y="119352"/>
                                </a:lnTo>
                                <a:lnTo>
                                  <a:pt x="1986329" y="79568"/>
                                </a:lnTo>
                                <a:lnTo>
                                  <a:pt x="1988899" y="90465"/>
                                </a:lnTo>
                                <a:lnTo>
                                  <a:pt x="1991572" y="144642"/>
                                </a:lnTo>
                                <a:lnTo>
                                  <a:pt x="1994142" y="151838"/>
                                </a:lnTo>
                                <a:lnTo>
                                  <a:pt x="1996815" y="191622"/>
                                </a:lnTo>
                                <a:lnTo>
                                  <a:pt x="1999385" y="180828"/>
                                </a:lnTo>
                                <a:lnTo>
                                  <a:pt x="2002058" y="155539"/>
                                </a:lnTo>
                                <a:lnTo>
                                  <a:pt x="2004628" y="130147"/>
                                </a:lnTo>
                                <a:lnTo>
                                  <a:pt x="2007301" y="169931"/>
                                </a:lnTo>
                                <a:lnTo>
                                  <a:pt x="2009870" y="130147"/>
                                </a:lnTo>
                                <a:lnTo>
                                  <a:pt x="2012544" y="180828"/>
                                </a:lnTo>
                                <a:lnTo>
                                  <a:pt x="2015113" y="195220"/>
                                </a:lnTo>
                                <a:lnTo>
                                  <a:pt x="2017786" y="231406"/>
                                </a:lnTo>
                                <a:lnTo>
                                  <a:pt x="2020357" y="122950"/>
                                </a:lnTo>
                                <a:lnTo>
                                  <a:pt x="2023029" y="198921"/>
                                </a:lnTo>
                                <a:lnTo>
                                  <a:pt x="2025599" y="133848"/>
                                </a:lnTo>
                                <a:lnTo>
                                  <a:pt x="2028272" y="173529"/>
                                </a:lnTo>
                                <a:lnTo>
                                  <a:pt x="2030842" y="86764"/>
                                </a:lnTo>
                                <a:lnTo>
                                  <a:pt x="2033515" y="151838"/>
                                </a:lnTo>
                                <a:lnTo>
                                  <a:pt x="2036085" y="137445"/>
                                </a:lnTo>
                                <a:lnTo>
                                  <a:pt x="2038758" y="112156"/>
                                </a:lnTo>
                                <a:lnTo>
                                  <a:pt x="2041328" y="184426"/>
                                </a:lnTo>
                                <a:lnTo>
                                  <a:pt x="2043898" y="72372"/>
                                </a:lnTo>
                                <a:lnTo>
                                  <a:pt x="2046571" y="151838"/>
                                </a:lnTo>
                                <a:lnTo>
                                  <a:pt x="2049141" y="130147"/>
                                </a:lnTo>
                                <a:lnTo>
                                  <a:pt x="2051814" y="144642"/>
                                </a:lnTo>
                                <a:lnTo>
                                  <a:pt x="2054384" y="180828"/>
                                </a:lnTo>
                                <a:lnTo>
                                  <a:pt x="2057057" y="65074"/>
                                </a:lnTo>
                                <a:lnTo>
                                  <a:pt x="2059626" y="108456"/>
                                </a:lnTo>
                                <a:lnTo>
                                  <a:pt x="2062300" y="112156"/>
                                </a:lnTo>
                                <a:lnTo>
                                  <a:pt x="2064869" y="148240"/>
                                </a:lnTo>
                                <a:lnTo>
                                  <a:pt x="2067542" y="122950"/>
                                </a:lnTo>
                                <a:lnTo>
                                  <a:pt x="2070112" y="50681"/>
                                </a:lnTo>
                                <a:lnTo>
                                  <a:pt x="2072785" y="144642"/>
                                </a:lnTo>
                                <a:lnTo>
                                  <a:pt x="2075355" y="144642"/>
                                </a:lnTo>
                                <a:lnTo>
                                  <a:pt x="2078028" y="68774"/>
                                </a:lnTo>
                                <a:lnTo>
                                  <a:pt x="2080598" y="148240"/>
                                </a:lnTo>
                                <a:lnTo>
                                  <a:pt x="2083271" y="122950"/>
                                </a:lnTo>
                                <a:lnTo>
                                  <a:pt x="2085841" y="115755"/>
                                </a:lnTo>
                                <a:lnTo>
                                  <a:pt x="2088514" y="148240"/>
                                </a:lnTo>
                                <a:lnTo>
                                  <a:pt x="2091084" y="86764"/>
                                </a:lnTo>
                                <a:lnTo>
                                  <a:pt x="2093757" y="198921"/>
                                </a:lnTo>
                                <a:lnTo>
                                  <a:pt x="2096327" y="191622"/>
                                </a:lnTo>
                                <a:lnTo>
                                  <a:pt x="2098999" y="151838"/>
                                </a:lnTo>
                                <a:lnTo>
                                  <a:pt x="2101570" y="133848"/>
                                </a:lnTo>
                                <a:lnTo>
                                  <a:pt x="2104242" y="97661"/>
                                </a:lnTo>
                                <a:lnTo>
                                  <a:pt x="2106813" y="151838"/>
                                </a:lnTo>
                                <a:lnTo>
                                  <a:pt x="2109485" y="101259"/>
                                </a:lnTo>
                                <a:lnTo>
                                  <a:pt x="2112055" y="144642"/>
                                </a:lnTo>
                                <a:lnTo>
                                  <a:pt x="2114728" y="151838"/>
                                </a:lnTo>
                                <a:lnTo>
                                  <a:pt x="2117298" y="104858"/>
                                </a:lnTo>
                                <a:lnTo>
                                  <a:pt x="2119971" y="115755"/>
                                </a:lnTo>
                                <a:lnTo>
                                  <a:pt x="2122541" y="144642"/>
                                </a:lnTo>
                                <a:lnTo>
                                  <a:pt x="2125214" y="137445"/>
                                </a:lnTo>
                                <a:lnTo>
                                  <a:pt x="2127784" y="148240"/>
                                </a:lnTo>
                                <a:lnTo>
                                  <a:pt x="2130457" y="28990"/>
                                </a:lnTo>
                                <a:lnTo>
                                  <a:pt x="2133027" y="115755"/>
                                </a:lnTo>
                                <a:lnTo>
                                  <a:pt x="2135700" y="148240"/>
                                </a:lnTo>
                                <a:lnTo>
                                  <a:pt x="2138270" y="61475"/>
                                </a:lnTo>
                                <a:lnTo>
                                  <a:pt x="2140942" y="79568"/>
                                </a:lnTo>
                                <a:lnTo>
                                  <a:pt x="2143513" y="83166"/>
                                </a:lnTo>
                                <a:lnTo>
                                  <a:pt x="2146185" y="180828"/>
                                </a:lnTo>
                                <a:lnTo>
                                  <a:pt x="2148756" y="79568"/>
                                </a:lnTo>
                                <a:lnTo>
                                  <a:pt x="2151428" y="108456"/>
                                </a:lnTo>
                                <a:lnTo>
                                  <a:pt x="2153998" y="141043"/>
                                </a:lnTo>
                                <a:lnTo>
                                  <a:pt x="2156671" y="36186"/>
                                </a:lnTo>
                                <a:lnTo>
                                  <a:pt x="2159241" y="126548"/>
                                </a:lnTo>
                                <a:lnTo>
                                  <a:pt x="2161914" y="133848"/>
                                </a:lnTo>
                                <a:lnTo>
                                  <a:pt x="2164484" y="130147"/>
                                </a:lnTo>
                                <a:lnTo>
                                  <a:pt x="2167157" y="94063"/>
                                </a:lnTo>
                                <a:lnTo>
                                  <a:pt x="2169727" y="213313"/>
                                </a:lnTo>
                                <a:lnTo>
                                  <a:pt x="2172400" y="177230"/>
                                </a:lnTo>
                                <a:lnTo>
                                  <a:pt x="2174970" y="86764"/>
                                </a:lnTo>
                                <a:lnTo>
                                  <a:pt x="2177540" y="148240"/>
                                </a:lnTo>
                                <a:lnTo>
                                  <a:pt x="2180213" y="79568"/>
                                </a:lnTo>
                                <a:lnTo>
                                  <a:pt x="2182783" y="119352"/>
                                </a:lnTo>
                                <a:lnTo>
                                  <a:pt x="2185455" y="141043"/>
                                </a:lnTo>
                                <a:lnTo>
                                  <a:pt x="2188025" y="253097"/>
                                </a:lnTo>
                                <a:lnTo>
                                  <a:pt x="2190698" y="169931"/>
                                </a:lnTo>
                                <a:lnTo>
                                  <a:pt x="2193269" y="94063"/>
                                </a:lnTo>
                                <a:lnTo>
                                  <a:pt x="2195941" y="144642"/>
                                </a:lnTo>
                                <a:lnTo>
                                  <a:pt x="2198512" y="126548"/>
                                </a:lnTo>
                                <a:lnTo>
                                  <a:pt x="2201184" y="159137"/>
                                </a:lnTo>
                                <a:lnTo>
                                  <a:pt x="2203754" y="173529"/>
                                </a:lnTo>
                                <a:lnTo>
                                  <a:pt x="2206427" y="144642"/>
                                </a:lnTo>
                                <a:lnTo>
                                  <a:pt x="2208997" y="184426"/>
                                </a:lnTo>
                                <a:lnTo>
                                  <a:pt x="2211670" y="141043"/>
                                </a:lnTo>
                                <a:lnTo>
                                  <a:pt x="2214240" y="184426"/>
                                </a:lnTo>
                                <a:lnTo>
                                  <a:pt x="2216913" y="202519"/>
                                </a:lnTo>
                                <a:lnTo>
                                  <a:pt x="2219482" y="137445"/>
                                </a:lnTo>
                                <a:lnTo>
                                  <a:pt x="2222156" y="173529"/>
                                </a:lnTo>
                                <a:lnTo>
                                  <a:pt x="2224726" y="151838"/>
                                </a:lnTo>
                                <a:lnTo>
                                  <a:pt x="2227399" y="198921"/>
                                </a:lnTo>
                                <a:lnTo>
                                  <a:pt x="2229969" y="166332"/>
                                </a:lnTo>
                                <a:lnTo>
                                  <a:pt x="2232641" y="162735"/>
                                </a:lnTo>
                                <a:lnTo>
                                  <a:pt x="2235211" y="141043"/>
                                </a:lnTo>
                                <a:lnTo>
                                  <a:pt x="2237884" y="188024"/>
                                </a:lnTo>
                                <a:lnTo>
                                  <a:pt x="2240454" y="108456"/>
                                </a:lnTo>
                                <a:lnTo>
                                  <a:pt x="2243127" y="177230"/>
                                </a:lnTo>
                                <a:lnTo>
                                  <a:pt x="2245697" y="148240"/>
                                </a:lnTo>
                                <a:lnTo>
                                  <a:pt x="2248370" y="130147"/>
                                </a:lnTo>
                                <a:lnTo>
                                  <a:pt x="2250940" y="227808"/>
                                </a:lnTo>
                                <a:lnTo>
                                  <a:pt x="2253613" y="86764"/>
                                </a:lnTo>
                                <a:lnTo>
                                  <a:pt x="2256183" y="119352"/>
                                </a:lnTo>
                                <a:lnTo>
                                  <a:pt x="2258856" y="151838"/>
                                </a:lnTo>
                                <a:lnTo>
                                  <a:pt x="2261426" y="122950"/>
                                </a:lnTo>
                                <a:lnTo>
                                  <a:pt x="2264099" y="159137"/>
                                </a:lnTo>
                                <a:lnTo>
                                  <a:pt x="2266669" y="43382"/>
                                </a:lnTo>
                                <a:lnTo>
                                  <a:pt x="2269341" y="133848"/>
                                </a:lnTo>
                                <a:lnTo>
                                  <a:pt x="2271911" y="238602"/>
                                </a:lnTo>
                                <a:lnTo>
                                  <a:pt x="2274585" y="115755"/>
                                </a:lnTo>
                                <a:lnTo>
                                  <a:pt x="2277154" y="137445"/>
                                </a:lnTo>
                                <a:lnTo>
                                  <a:pt x="2279828" y="133848"/>
                                </a:lnTo>
                                <a:lnTo>
                                  <a:pt x="2282397" y="184426"/>
                                </a:lnTo>
                                <a:lnTo>
                                  <a:pt x="2285070" y="108456"/>
                                </a:lnTo>
                                <a:lnTo>
                                  <a:pt x="2287640" y="122950"/>
                                </a:lnTo>
                                <a:lnTo>
                                  <a:pt x="2290313" y="188024"/>
                                </a:lnTo>
                                <a:lnTo>
                                  <a:pt x="2292883" y="166332"/>
                                </a:lnTo>
                                <a:lnTo>
                                  <a:pt x="2295556" y="177230"/>
                                </a:lnTo>
                                <a:lnTo>
                                  <a:pt x="2298126" y="137445"/>
                                </a:lnTo>
                                <a:lnTo>
                                  <a:pt x="2300798" y="184426"/>
                                </a:lnTo>
                                <a:lnTo>
                                  <a:pt x="2303369" y="173529"/>
                                </a:lnTo>
                                <a:lnTo>
                                  <a:pt x="2306042" y="166332"/>
                                </a:lnTo>
                                <a:lnTo>
                                  <a:pt x="2308612" y="198921"/>
                                </a:lnTo>
                                <a:lnTo>
                                  <a:pt x="2311182" y="184426"/>
                                </a:lnTo>
                                <a:lnTo>
                                  <a:pt x="2313855" y="97661"/>
                                </a:lnTo>
                                <a:lnTo>
                                  <a:pt x="2316425" y="112156"/>
                                </a:lnTo>
                                <a:lnTo>
                                  <a:pt x="2319097" y="28990"/>
                                </a:lnTo>
                                <a:lnTo>
                                  <a:pt x="2321667" y="94063"/>
                                </a:lnTo>
                                <a:lnTo>
                                  <a:pt x="2324340" y="195220"/>
                                </a:lnTo>
                                <a:lnTo>
                                  <a:pt x="2326910" y="130147"/>
                                </a:lnTo>
                                <a:lnTo>
                                  <a:pt x="2329584" y="130147"/>
                                </a:lnTo>
                                <a:lnTo>
                                  <a:pt x="2332153" y="94063"/>
                                </a:lnTo>
                                <a:lnTo>
                                  <a:pt x="2334826" y="112156"/>
                                </a:lnTo>
                                <a:lnTo>
                                  <a:pt x="2337396" y="180828"/>
                                </a:lnTo>
                                <a:lnTo>
                                  <a:pt x="2340069" y="155539"/>
                                </a:lnTo>
                                <a:lnTo>
                                  <a:pt x="2342639" y="155539"/>
                                </a:lnTo>
                                <a:lnTo>
                                  <a:pt x="2345312" y="148240"/>
                                </a:lnTo>
                                <a:lnTo>
                                  <a:pt x="2347882" y="133848"/>
                                </a:lnTo>
                                <a:lnTo>
                                  <a:pt x="2350554" y="188024"/>
                                </a:lnTo>
                                <a:lnTo>
                                  <a:pt x="2353125" y="169931"/>
                                </a:lnTo>
                                <a:lnTo>
                                  <a:pt x="2355797" y="101259"/>
                                </a:lnTo>
                                <a:lnTo>
                                  <a:pt x="2358367" y="133848"/>
                                </a:lnTo>
                                <a:lnTo>
                                  <a:pt x="2361041" y="169931"/>
                                </a:lnTo>
                                <a:lnTo>
                                  <a:pt x="2363611" y="130147"/>
                                </a:lnTo>
                                <a:lnTo>
                                  <a:pt x="2366283" y="141043"/>
                                </a:lnTo>
                                <a:lnTo>
                                  <a:pt x="2368853" y="173529"/>
                                </a:lnTo>
                                <a:lnTo>
                                  <a:pt x="2371526" y="148240"/>
                                </a:lnTo>
                                <a:lnTo>
                                  <a:pt x="2374096" y="148240"/>
                                </a:lnTo>
                                <a:lnTo>
                                  <a:pt x="2376769" y="159137"/>
                                </a:lnTo>
                                <a:lnTo>
                                  <a:pt x="2379339" y="166332"/>
                                </a:lnTo>
                                <a:lnTo>
                                  <a:pt x="2382012" y="115755"/>
                                </a:lnTo>
                                <a:lnTo>
                                  <a:pt x="2384582" y="180828"/>
                                </a:lnTo>
                                <a:lnTo>
                                  <a:pt x="2387254" y="206117"/>
                                </a:lnTo>
                                <a:lnTo>
                                  <a:pt x="2389825" y="184426"/>
                                </a:lnTo>
                                <a:lnTo>
                                  <a:pt x="2392498" y="202519"/>
                                </a:lnTo>
                                <a:lnTo>
                                  <a:pt x="2395068" y="159137"/>
                                </a:lnTo>
                                <a:lnTo>
                                  <a:pt x="2397741" y="112156"/>
                                </a:lnTo>
                                <a:lnTo>
                                  <a:pt x="2400311" y="137445"/>
                                </a:lnTo>
                                <a:lnTo>
                                  <a:pt x="2402983" y="213313"/>
                                </a:lnTo>
                                <a:lnTo>
                                  <a:pt x="2405553" y="137445"/>
                                </a:lnTo>
                                <a:lnTo>
                                  <a:pt x="2408226" y="202519"/>
                                </a:lnTo>
                                <a:lnTo>
                                  <a:pt x="2410796" y="166332"/>
                                </a:lnTo>
                                <a:lnTo>
                                  <a:pt x="2413469" y="173529"/>
                                </a:lnTo>
                                <a:lnTo>
                                  <a:pt x="2416039" y="177230"/>
                                </a:lnTo>
                                <a:lnTo>
                                  <a:pt x="2418712" y="119352"/>
                                </a:lnTo>
                                <a:lnTo>
                                  <a:pt x="2421282" y="159137"/>
                                </a:lnTo>
                                <a:lnTo>
                                  <a:pt x="2423955" y="169931"/>
                                </a:lnTo>
                                <a:lnTo>
                                  <a:pt x="2426525" y="188024"/>
                                </a:lnTo>
                                <a:lnTo>
                                  <a:pt x="2429198" y="148240"/>
                                </a:lnTo>
                                <a:lnTo>
                                  <a:pt x="2431768" y="195220"/>
                                </a:lnTo>
                                <a:lnTo>
                                  <a:pt x="2434441" y="198921"/>
                                </a:lnTo>
                                <a:lnTo>
                                  <a:pt x="2437010" y="206117"/>
                                </a:lnTo>
                                <a:lnTo>
                                  <a:pt x="2439683" y="209715"/>
                                </a:lnTo>
                                <a:lnTo>
                                  <a:pt x="2442253" y="151838"/>
                                </a:lnTo>
                                <a:lnTo>
                                  <a:pt x="2444926" y="115755"/>
                                </a:lnTo>
                                <a:lnTo>
                                  <a:pt x="2447496" y="235004"/>
                                </a:lnTo>
                                <a:lnTo>
                                  <a:pt x="2450066" y="202519"/>
                                </a:lnTo>
                                <a:lnTo>
                                  <a:pt x="2452739" y="159137"/>
                                </a:lnTo>
                                <a:lnTo>
                                  <a:pt x="2455309" y="271190"/>
                                </a:lnTo>
                                <a:lnTo>
                                  <a:pt x="2457982" y="173529"/>
                                </a:lnTo>
                                <a:lnTo>
                                  <a:pt x="2460552" y="144642"/>
                                </a:lnTo>
                                <a:lnTo>
                                  <a:pt x="2463225" y="166332"/>
                                </a:lnTo>
                                <a:lnTo>
                                  <a:pt x="2465795" y="166332"/>
                                </a:lnTo>
                                <a:lnTo>
                                  <a:pt x="2468468" y="144642"/>
                                </a:lnTo>
                                <a:lnTo>
                                  <a:pt x="2471038" y="213313"/>
                                </a:lnTo>
                                <a:lnTo>
                                  <a:pt x="2473711" y="195220"/>
                                </a:lnTo>
                                <a:lnTo>
                                  <a:pt x="2476281" y="195220"/>
                                </a:lnTo>
                                <a:lnTo>
                                  <a:pt x="2478953" y="209715"/>
                                </a:lnTo>
                                <a:lnTo>
                                  <a:pt x="2481524" y="108456"/>
                                </a:lnTo>
                                <a:lnTo>
                                  <a:pt x="2484197" y="137445"/>
                                </a:lnTo>
                                <a:lnTo>
                                  <a:pt x="2486766" y="90465"/>
                                </a:lnTo>
                                <a:lnTo>
                                  <a:pt x="2489439" y="180828"/>
                                </a:lnTo>
                                <a:lnTo>
                                  <a:pt x="2492009" y="213313"/>
                                </a:lnTo>
                                <a:lnTo>
                                  <a:pt x="2494682" y="195220"/>
                                </a:lnTo>
                                <a:lnTo>
                                  <a:pt x="2497252" y="162735"/>
                                </a:lnTo>
                                <a:lnTo>
                                  <a:pt x="2499925" y="220612"/>
                                </a:lnTo>
                                <a:lnTo>
                                  <a:pt x="2502495" y="141043"/>
                                </a:lnTo>
                                <a:lnTo>
                                  <a:pt x="2505168" y="213313"/>
                                </a:lnTo>
                                <a:lnTo>
                                  <a:pt x="2507738" y="166332"/>
                                </a:lnTo>
                                <a:lnTo>
                                  <a:pt x="2510411" y="155539"/>
                                </a:lnTo>
                                <a:lnTo>
                                  <a:pt x="2512981" y="115755"/>
                                </a:lnTo>
                                <a:lnTo>
                                  <a:pt x="2515654" y="159137"/>
                                </a:lnTo>
                                <a:lnTo>
                                  <a:pt x="2518224" y="184426"/>
                                </a:lnTo>
                                <a:lnTo>
                                  <a:pt x="2520897" y="148240"/>
                                </a:lnTo>
                                <a:lnTo>
                                  <a:pt x="2523467" y="188024"/>
                                </a:lnTo>
                                <a:lnTo>
                                  <a:pt x="2526139" y="144642"/>
                                </a:lnTo>
                                <a:lnTo>
                                  <a:pt x="2528709" y="151838"/>
                                </a:lnTo>
                                <a:lnTo>
                                  <a:pt x="2531382" y="151838"/>
                                </a:lnTo>
                                <a:lnTo>
                                  <a:pt x="2533952" y="202519"/>
                                </a:lnTo>
                                <a:lnTo>
                                  <a:pt x="2536625" y="155539"/>
                                </a:lnTo>
                                <a:lnTo>
                                  <a:pt x="2539195" y="108456"/>
                                </a:lnTo>
                                <a:lnTo>
                                  <a:pt x="2541868" y="68774"/>
                                </a:lnTo>
                                <a:lnTo>
                                  <a:pt x="2544438" y="115755"/>
                                </a:lnTo>
                                <a:lnTo>
                                  <a:pt x="2547111" y="238602"/>
                                </a:lnTo>
                                <a:lnTo>
                                  <a:pt x="2549681" y="79568"/>
                                </a:lnTo>
                                <a:lnTo>
                                  <a:pt x="2552354" y="144642"/>
                                </a:lnTo>
                                <a:lnTo>
                                  <a:pt x="2554924" y="130147"/>
                                </a:lnTo>
                                <a:lnTo>
                                  <a:pt x="2557597" y="94063"/>
                                </a:lnTo>
                                <a:lnTo>
                                  <a:pt x="2560167" y="144642"/>
                                </a:lnTo>
                                <a:lnTo>
                                  <a:pt x="2562840" y="104858"/>
                                </a:lnTo>
                                <a:lnTo>
                                  <a:pt x="2565410" y="227808"/>
                                </a:lnTo>
                                <a:lnTo>
                                  <a:pt x="2568083" y="195220"/>
                                </a:lnTo>
                                <a:lnTo>
                                  <a:pt x="2570653" y="133848"/>
                                </a:lnTo>
                                <a:lnTo>
                                  <a:pt x="2573325" y="141043"/>
                                </a:lnTo>
                                <a:lnTo>
                                  <a:pt x="2575895" y="148240"/>
                                </a:lnTo>
                                <a:lnTo>
                                  <a:pt x="2578568" y="122950"/>
                                </a:lnTo>
                                <a:lnTo>
                                  <a:pt x="2581138" y="191622"/>
                                </a:lnTo>
                                <a:lnTo>
                                  <a:pt x="2583708" y="177230"/>
                                </a:lnTo>
                                <a:lnTo>
                                  <a:pt x="2586381" y="173529"/>
                                </a:lnTo>
                                <a:lnTo>
                                  <a:pt x="2588951" y="155539"/>
                                </a:lnTo>
                                <a:lnTo>
                                  <a:pt x="2591624" y="224210"/>
                                </a:lnTo>
                                <a:lnTo>
                                  <a:pt x="2594194" y="148240"/>
                                </a:lnTo>
                                <a:lnTo>
                                  <a:pt x="2596867" y="162735"/>
                                </a:lnTo>
                                <a:lnTo>
                                  <a:pt x="2599437" y="195220"/>
                                </a:lnTo>
                                <a:lnTo>
                                  <a:pt x="2602110" y="159137"/>
                                </a:lnTo>
                                <a:lnTo>
                                  <a:pt x="2604680" y="209715"/>
                                </a:lnTo>
                                <a:lnTo>
                                  <a:pt x="2607353" y="141043"/>
                                </a:lnTo>
                                <a:lnTo>
                                  <a:pt x="2609923" y="108456"/>
                                </a:lnTo>
                                <a:lnTo>
                                  <a:pt x="2612596" y="126548"/>
                                </a:lnTo>
                                <a:lnTo>
                                  <a:pt x="2615166" y="104858"/>
                                </a:lnTo>
                                <a:lnTo>
                                  <a:pt x="2617838" y="184426"/>
                                </a:lnTo>
                                <a:lnTo>
                                  <a:pt x="2620408" y="90465"/>
                                </a:lnTo>
                                <a:lnTo>
                                  <a:pt x="2623081" y="191622"/>
                                </a:lnTo>
                                <a:lnTo>
                                  <a:pt x="2625651" y="50681"/>
                                </a:lnTo>
                                <a:lnTo>
                                  <a:pt x="2628324" y="155539"/>
                                </a:lnTo>
                                <a:lnTo>
                                  <a:pt x="2630894" y="101259"/>
                                </a:lnTo>
                                <a:lnTo>
                                  <a:pt x="2633567" y="122950"/>
                                </a:lnTo>
                                <a:lnTo>
                                  <a:pt x="2636137" y="177230"/>
                                </a:lnTo>
                                <a:lnTo>
                                  <a:pt x="2638810" y="137445"/>
                                </a:lnTo>
                                <a:lnTo>
                                  <a:pt x="2641380" y="104858"/>
                                </a:lnTo>
                                <a:lnTo>
                                  <a:pt x="2644053" y="90465"/>
                                </a:lnTo>
                                <a:lnTo>
                                  <a:pt x="2646623" y="90465"/>
                                </a:lnTo>
                                <a:lnTo>
                                  <a:pt x="2649295" y="101259"/>
                                </a:lnTo>
                                <a:lnTo>
                                  <a:pt x="2651865" y="90465"/>
                                </a:lnTo>
                                <a:lnTo>
                                  <a:pt x="2654538" y="119352"/>
                                </a:lnTo>
                                <a:lnTo>
                                  <a:pt x="2657108" y="144642"/>
                                </a:lnTo>
                                <a:lnTo>
                                  <a:pt x="2659781" y="141043"/>
                                </a:lnTo>
                                <a:lnTo>
                                  <a:pt x="2662351" y="184426"/>
                                </a:lnTo>
                                <a:lnTo>
                                  <a:pt x="2665024" y="151838"/>
                                </a:lnTo>
                                <a:lnTo>
                                  <a:pt x="2667594" y="155539"/>
                                </a:lnTo>
                                <a:lnTo>
                                  <a:pt x="2670267" y="209715"/>
                                </a:lnTo>
                                <a:lnTo>
                                  <a:pt x="2672837" y="202519"/>
                                </a:lnTo>
                                <a:lnTo>
                                  <a:pt x="2675510" y="169931"/>
                                </a:lnTo>
                                <a:lnTo>
                                  <a:pt x="2678080" y="191622"/>
                                </a:lnTo>
                                <a:lnTo>
                                  <a:pt x="2680753" y="119352"/>
                                </a:lnTo>
                                <a:lnTo>
                                  <a:pt x="2683323" y="137445"/>
                                </a:lnTo>
                                <a:lnTo>
                                  <a:pt x="2685995" y="162735"/>
                                </a:lnTo>
                                <a:lnTo>
                                  <a:pt x="2688565" y="159137"/>
                                </a:lnTo>
                                <a:lnTo>
                                  <a:pt x="2691239" y="224210"/>
                                </a:lnTo>
                                <a:lnTo>
                                  <a:pt x="2693809" y="206117"/>
                                </a:lnTo>
                                <a:lnTo>
                                  <a:pt x="2696482" y="130147"/>
                                </a:lnTo>
                                <a:lnTo>
                                  <a:pt x="2699052" y="130147"/>
                                </a:lnTo>
                                <a:lnTo>
                                  <a:pt x="2701724" y="191622"/>
                                </a:lnTo>
                                <a:lnTo>
                                  <a:pt x="2704294" y="155539"/>
                                </a:lnTo>
                                <a:lnTo>
                                  <a:pt x="2706967" y="119352"/>
                                </a:lnTo>
                                <a:lnTo>
                                  <a:pt x="2709537" y="162735"/>
                                </a:lnTo>
                                <a:lnTo>
                                  <a:pt x="2712210" y="162735"/>
                                </a:lnTo>
                                <a:lnTo>
                                  <a:pt x="2714780" y="141043"/>
                                </a:lnTo>
                                <a:lnTo>
                                  <a:pt x="2717453" y="72372"/>
                                </a:lnTo>
                                <a:lnTo>
                                  <a:pt x="2720023" y="122950"/>
                                </a:lnTo>
                                <a:lnTo>
                                  <a:pt x="2722593" y="249499"/>
                                </a:lnTo>
                                <a:lnTo>
                                  <a:pt x="2725266" y="166332"/>
                                </a:lnTo>
                                <a:lnTo>
                                  <a:pt x="2727836" y="188024"/>
                                </a:lnTo>
                                <a:lnTo>
                                  <a:pt x="2730509" y="144642"/>
                                </a:lnTo>
                                <a:lnTo>
                                  <a:pt x="2733079" y="202519"/>
                                </a:lnTo>
                                <a:lnTo>
                                  <a:pt x="2735751" y="155539"/>
                                </a:lnTo>
                                <a:lnTo>
                                  <a:pt x="2738321" y="119352"/>
                                </a:lnTo>
                                <a:lnTo>
                                  <a:pt x="2740994" y="162735"/>
                                </a:lnTo>
                                <a:lnTo>
                                  <a:pt x="2743564" y="72372"/>
                                </a:lnTo>
                                <a:lnTo>
                                  <a:pt x="2746238" y="119352"/>
                                </a:lnTo>
                                <a:lnTo>
                                  <a:pt x="2748808" y="209715"/>
                                </a:lnTo>
                                <a:lnTo>
                                  <a:pt x="2751480" y="184426"/>
                                </a:lnTo>
                                <a:lnTo>
                                  <a:pt x="2754050" y="90465"/>
                                </a:lnTo>
                                <a:lnTo>
                                  <a:pt x="2756723" y="65074"/>
                                </a:lnTo>
                                <a:lnTo>
                                  <a:pt x="2759293" y="177230"/>
                                </a:lnTo>
                                <a:lnTo>
                                  <a:pt x="2761966" y="173529"/>
                                </a:lnTo>
                                <a:lnTo>
                                  <a:pt x="2764536" y="144642"/>
                                </a:lnTo>
                                <a:lnTo>
                                  <a:pt x="2767209" y="162735"/>
                                </a:lnTo>
                                <a:lnTo>
                                  <a:pt x="2769779" y="126548"/>
                                </a:lnTo>
                                <a:lnTo>
                                  <a:pt x="2772451" y="122950"/>
                                </a:lnTo>
                                <a:lnTo>
                                  <a:pt x="2775021" y="112156"/>
                                </a:lnTo>
                                <a:lnTo>
                                  <a:pt x="2777695" y="162735"/>
                                </a:lnTo>
                                <a:lnTo>
                                  <a:pt x="2780265" y="119352"/>
                                </a:lnTo>
                                <a:lnTo>
                                  <a:pt x="2782937" y="151838"/>
                                </a:lnTo>
                                <a:lnTo>
                                  <a:pt x="2785507" y="220612"/>
                                </a:lnTo>
                                <a:lnTo>
                                  <a:pt x="2788180" y="191622"/>
                                </a:lnTo>
                                <a:lnTo>
                                  <a:pt x="2790750" y="137445"/>
                                </a:lnTo>
                                <a:lnTo>
                                  <a:pt x="2793423" y="141043"/>
                                </a:lnTo>
                                <a:lnTo>
                                  <a:pt x="2795993" y="173529"/>
                                </a:lnTo>
                                <a:lnTo>
                                  <a:pt x="2798666" y="155539"/>
                                </a:lnTo>
                                <a:lnTo>
                                  <a:pt x="2801236" y="108456"/>
                                </a:lnTo>
                                <a:lnTo>
                                  <a:pt x="2803909" y="159137"/>
                                </a:lnTo>
                                <a:lnTo>
                                  <a:pt x="2806479" y="195220"/>
                                </a:lnTo>
                                <a:lnTo>
                                  <a:pt x="2809152" y="206117"/>
                                </a:lnTo>
                                <a:lnTo>
                                  <a:pt x="2811722" y="188024"/>
                                </a:lnTo>
                                <a:lnTo>
                                  <a:pt x="2814395" y="115755"/>
                                </a:lnTo>
                                <a:lnTo>
                                  <a:pt x="2816965" y="155539"/>
                                </a:lnTo>
                                <a:lnTo>
                                  <a:pt x="2819637" y="148240"/>
                                </a:lnTo>
                                <a:lnTo>
                                  <a:pt x="2822207" y="115755"/>
                                </a:lnTo>
                                <a:lnTo>
                                  <a:pt x="2824880" y="238602"/>
                                </a:lnTo>
                                <a:lnTo>
                                  <a:pt x="2827450" y="209715"/>
                                </a:lnTo>
                                <a:lnTo>
                                  <a:pt x="2830124" y="159137"/>
                                </a:lnTo>
                                <a:lnTo>
                                  <a:pt x="2832693" y="144642"/>
                                </a:lnTo>
                                <a:lnTo>
                                  <a:pt x="2835366" y="137445"/>
                                </a:lnTo>
                                <a:lnTo>
                                  <a:pt x="2837936" y="155539"/>
                                </a:lnTo>
                                <a:lnTo>
                                  <a:pt x="2840609" y="198921"/>
                                </a:lnTo>
                                <a:lnTo>
                                  <a:pt x="2843179" y="220612"/>
                                </a:lnTo>
                                <a:lnTo>
                                  <a:pt x="2845852" y="144642"/>
                                </a:lnTo>
                                <a:lnTo>
                                  <a:pt x="2848422" y="162735"/>
                                </a:lnTo>
                                <a:lnTo>
                                  <a:pt x="2851095" y="166332"/>
                                </a:lnTo>
                                <a:lnTo>
                                  <a:pt x="2853665" y="144642"/>
                                </a:lnTo>
                                <a:lnTo>
                                  <a:pt x="2856235" y="141043"/>
                                </a:lnTo>
                                <a:lnTo>
                                  <a:pt x="2858908" y="97661"/>
                                </a:lnTo>
                                <a:lnTo>
                                  <a:pt x="2861478" y="184426"/>
                                </a:lnTo>
                                <a:lnTo>
                                  <a:pt x="2864150" y="177230"/>
                                </a:lnTo>
                                <a:lnTo>
                                  <a:pt x="2866720" y="151838"/>
                                </a:lnTo>
                                <a:lnTo>
                                  <a:pt x="2869393" y="166332"/>
                                </a:lnTo>
                                <a:lnTo>
                                  <a:pt x="2871963" y="130147"/>
                                </a:lnTo>
                                <a:lnTo>
                                  <a:pt x="2874636" y="104858"/>
                                </a:lnTo>
                                <a:lnTo>
                                  <a:pt x="2877206" y="184426"/>
                                </a:lnTo>
                                <a:lnTo>
                                  <a:pt x="2879879" y="97661"/>
                                </a:lnTo>
                                <a:lnTo>
                                  <a:pt x="2882449" y="159137"/>
                                </a:lnTo>
                                <a:lnTo>
                                  <a:pt x="2885122" y="137445"/>
                                </a:lnTo>
                                <a:lnTo>
                                  <a:pt x="2887692" y="177230"/>
                                </a:lnTo>
                                <a:lnTo>
                                  <a:pt x="2890365" y="151838"/>
                                </a:lnTo>
                                <a:lnTo>
                                  <a:pt x="2892935" y="130147"/>
                                </a:lnTo>
                                <a:lnTo>
                                  <a:pt x="2895608" y="130147"/>
                                </a:lnTo>
                                <a:lnTo>
                                  <a:pt x="2898178" y="166332"/>
                                </a:lnTo>
                                <a:lnTo>
                                  <a:pt x="2900851" y="130147"/>
                                </a:lnTo>
                                <a:lnTo>
                                  <a:pt x="2903421" y="198921"/>
                                </a:lnTo>
                                <a:lnTo>
                                  <a:pt x="2906093" y="94063"/>
                                </a:lnTo>
                                <a:lnTo>
                                  <a:pt x="2908663" y="224210"/>
                                </a:lnTo>
                                <a:lnTo>
                                  <a:pt x="2911336" y="180828"/>
                                </a:lnTo>
                                <a:lnTo>
                                  <a:pt x="2913906" y="130147"/>
                                </a:lnTo>
                                <a:lnTo>
                                  <a:pt x="2916579" y="224210"/>
                                </a:lnTo>
                                <a:lnTo>
                                  <a:pt x="2919149" y="119352"/>
                                </a:lnTo>
                                <a:lnTo>
                                  <a:pt x="2921822" y="166332"/>
                                </a:lnTo>
                                <a:lnTo>
                                  <a:pt x="2924392" y="242303"/>
                                </a:lnTo>
                                <a:lnTo>
                                  <a:pt x="2927065" y="202519"/>
                                </a:lnTo>
                                <a:lnTo>
                                  <a:pt x="2929635" y="191622"/>
                                </a:lnTo>
                                <a:lnTo>
                                  <a:pt x="2932308" y="260293"/>
                                </a:lnTo>
                                <a:lnTo>
                                  <a:pt x="2934878" y="141043"/>
                                </a:lnTo>
                                <a:lnTo>
                                  <a:pt x="2937551" y="173529"/>
                                </a:lnTo>
                                <a:lnTo>
                                  <a:pt x="2940121" y="112156"/>
                                </a:lnTo>
                                <a:lnTo>
                                  <a:pt x="2942794" y="159137"/>
                                </a:lnTo>
                                <a:lnTo>
                                  <a:pt x="2945364" y="144642"/>
                                </a:lnTo>
                                <a:lnTo>
                                  <a:pt x="2948036" y="94063"/>
                                </a:lnTo>
                                <a:lnTo>
                                  <a:pt x="2950606" y="166332"/>
                                </a:lnTo>
                                <a:lnTo>
                                  <a:pt x="2953279" y="173529"/>
                                </a:lnTo>
                                <a:lnTo>
                                  <a:pt x="2955849" y="159137"/>
                                </a:lnTo>
                                <a:lnTo>
                                  <a:pt x="2958522" y="253097"/>
                                </a:lnTo>
                                <a:lnTo>
                                  <a:pt x="2961092" y="115755"/>
                                </a:lnTo>
                                <a:lnTo>
                                  <a:pt x="2963765" y="206117"/>
                                </a:lnTo>
                                <a:lnTo>
                                  <a:pt x="2966335" y="122950"/>
                                </a:lnTo>
                                <a:lnTo>
                                  <a:pt x="2969008" y="166332"/>
                                </a:lnTo>
                                <a:lnTo>
                                  <a:pt x="2971578" y="180828"/>
                                </a:lnTo>
                                <a:lnTo>
                                  <a:pt x="2974251" y="162735"/>
                                </a:lnTo>
                                <a:lnTo>
                                  <a:pt x="2976821" y="133848"/>
                                </a:lnTo>
                                <a:lnTo>
                                  <a:pt x="2979494" y="137445"/>
                                </a:lnTo>
                                <a:lnTo>
                                  <a:pt x="2982064" y="83166"/>
                                </a:lnTo>
                                <a:lnTo>
                                  <a:pt x="2984737" y="195220"/>
                                </a:lnTo>
                                <a:lnTo>
                                  <a:pt x="2987307" y="148240"/>
                                </a:lnTo>
                                <a:lnTo>
                                  <a:pt x="2989877" y="188024"/>
                                </a:lnTo>
                                <a:lnTo>
                                  <a:pt x="2992550" y="137445"/>
                                </a:lnTo>
                                <a:lnTo>
                                  <a:pt x="2995120" y="202519"/>
                                </a:lnTo>
                                <a:lnTo>
                                  <a:pt x="2997792" y="133848"/>
                                </a:lnTo>
                                <a:lnTo>
                                  <a:pt x="3000362" y="188024"/>
                                </a:lnTo>
                                <a:lnTo>
                                  <a:pt x="3003035" y="202519"/>
                                </a:lnTo>
                                <a:lnTo>
                                  <a:pt x="3005605" y="151838"/>
                                </a:lnTo>
                                <a:lnTo>
                                  <a:pt x="3008278" y="141043"/>
                                </a:lnTo>
                                <a:lnTo>
                                  <a:pt x="3010848" y="184426"/>
                                </a:lnTo>
                                <a:lnTo>
                                  <a:pt x="3013521" y="188024"/>
                                </a:lnTo>
                                <a:lnTo>
                                  <a:pt x="3016091" y="97661"/>
                                </a:lnTo>
                                <a:lnTo>
                                  <a:pt x="3018764" y="141043"/>
                                </a:lnTo>
                                <a:lnTo>
                                  <a:pt x="3021334" y="130147"/>
                                </a:lnTo>
                                <a:lnTo>
                                  <a:pt x="3024007" y="133848"/>
                                </a:lnTo>
                                <a:lnTo>
                                  <a:pt x="3026577" y="104858"/>
                                </a:lnTo>
                                <a:lnTo>
                                  <a:pt x="3029250" y="151838"/>
                                </a:lnTo>
                                <a:lnTo>
                                  <a:pt x="3031820" y="101259"/>
                                </a:lnTo>
                                <a:lnTo>
                                  <a:pt x="3034492" y="173529"/>
                                </a:lnTo>
                                <a:lnTo>
                                  <a:pt x="3037062" y="148240"/>
                                </a:lnTo>
                                <a:lnTo>
                                  <a:pt x="3039735" y="144642"/>
                                </a:lnTo>
                                <a:lnTo>
                                  <a:pt x="3042305" y="130147"/>
                                </a:lnTo>
                                <a:lnTo>
                                  <a:pt x="3044978" y="112156"/>
                                </a:lnTo>
                                <a:lnTo>
                                  <a:pt x="3047548" y="130147"/>
                                </a:lnTo>
                                <a:lnTo>
                                  <a:pt x="3050221" y="151838"/>
                                </a:lnTo>
                                <a:lnTo>
                                  <a:pt x="3052791" y="159137"/>
                                </a:lnTo>
                                <a:lnTo>
                                  <a:pt x="3055464" y="101259"/>
                                </a:lnTo>
                                <a:lnTo>
                                  <a:pt x="3058034" y="119352"/>
                                </a:lnTo>
                                <a:lnTo>
                                  <a:pt x="3060707" y="166332"/>
                                </a:lnTo>
                                <a:lnTo>
                                  <a:pt x="3063277" y="224210"/>
                                </a:lnTo>
                                <a:lnTo>
                                  <a:pt x="3065950" y="169931"/>
                                </a:lnTo>
                                <a:lnTo>
                                  <a:pt x="3068520" y="173529"/>
                                </a:lnTo>
                                <a:lnTo>
                                  <a:pt x="3071193" y="137445"/>
                                </a:lnTo>
                                <a:lnTo>
                                  <a:pt x="3073763" y="75970"/>
                                </a:lnTo>
                                <a:lnTo>
                                  <a:pt x="3076436" y="220612"/>
                                </a:lnTo>
                                <a:lnTo>
                                  <a:pt x="3079006" y="126548"/>
                                </a:lnTo>
                                <a:lnTo>
                                  <a:pt x="3081678" y="119352"/>
                                </a:lnTo>
                                <a:lnTo>
                                  <a:pt x="3084248" y="173529"/>
                                </a:lnTo>
                                <a:lnTo>
                                  <a:pt x="3086921" y="57877"/>
                                </a:lnTo>
                                <a:lnTo>
                                  <a:pt x="3089491" y="141043"/>
                                </a:lnTo>
                                <a:lnTo>
                                  <a:pt x="3092164" y="216911"/>
                                </a:lnTo>
                                <a:lnTo>
                                  <a:pt x="3094734" y="202519"/>
                                </a:lnTo>
                                <a:lnTo>
                                  <a:pt x="3097407" y="3701"/>
                                </a:lnTo>
                                <a:lnTo>
                                  <a:pt x="3099977" y="72372"/>
                                </a:lnTo>
                                <a:lnTo>
                                  <a:pt x="3102650" y="61475"/>
                                </a:lnTo>
                                <a:lnTo>
                                  <a:pt x="3105220" y="28990"/>
                                </a:lnTo>
                                <a:lnTo>
                                  <a:pt x="3107893" y="166332"/>
                                </a:lnTo>
                                <a:lnTo>
                                  <a:pt x="3110463" y="104858"/>
                                </a:lnTo>
                                <a:lnTo>
                                  <a:pt x="3113136" y="65074"/>
                                </a:lnTo>
                                <a:lnTo>
                                  <a:pt x="3115706" y="47083"/>
                                </a:lnTo>
                                <a:lnTo>
                                  <a:pt x="3118378" y="79568"/>
                                </a:lnTo>
                                <a:lnTo>
                                  <a:pt x="3120948" y="162735"/>
                                </a:lnTo>
                                <a:lnTo>
                                  <a:pt x="3123621" y="126548"/>
                                </a:lnTo>
                                <a:lnTo>
                                  <a:pt x="3126191" y="65074"/>
                                </a:lnTo>
                                <a:lnTo>
                                  <a:pt x="3128761" y="112156"/>
                                </a:lnTo>
                                <a:lnTo>
                                  <a:pt x="3131434" y="202519"/>
                                </a:lnTo>
                                <a:lnTo>
                                  <a:pt x="3134004" y="166332"/>
                                </a:lnTo>
                                <a:lnTo>
                                  <a:pt x="3136677" y="101259"/>
                                </a:lnTo>
                                <a:lnTo>
                                  <a:pt x="3139247" y="115755"/>
                                </a:lnTo>
                                <a:lnTo>
                                  <a:pt x="3141920" y="141043"/>
                                </a:lnTo>
                                <a:lnTo>
                                  <a:pt x="3144490" y="216911"/>
                                </a:lnTo>
                                <a:lnTo>
                                  <a:pt x="3147163" y="151838"/>
                                </a:lnTo>
                                <a:lnTo>
                                  <a:pt x="3149733" y="169931"/>
                                </a:lnTo>
                                <a:lnTo>
                                  <a:pt x="3152405" y="159137"/>
                                </a:lnTo>
                                <a:lnTo>
                                  <a:pt x="3154976" y="177230"/>
                                </a:lnTo>
                                <a:lnTo>
                                  <a:pt x="3157648" y="159137"/>
                                </a:lnTo>
                                <a:lnTo>
                                  <a:pt x="3160218" y="101259"/>
                                </a:lnTo>
                                <a:lnTo>
                                  <a:pt x="3162892" y="159137"/>
                                </a:lnTo>
                                <a:lnTo>
                                  <a:pt x="3165462" y="162735"/>
                                </a:lnTo>
                                <a:lnTo>
                                  <a:pt x="3168134" y="184426"/>
                                </a:lnTo>
                                <a:lnTo>
                                  <a:pt x="3170704" y="104858"/>
                                </a:lnTo>
                                <a:lnTo>
                                  <a:pt x="3173377" y="198921"/>
                                </a:lnTo>
                                <a:lnTo>
                                  <a:pt x="3175947" y="162735"/>
                                </a:lnTo>
                                <a:lnTo>
                                  <a:pt x="3178620" y="202519"/>
                                </a:lnTo>
                                <a:lnTo>
                                  <a:pt x="3181190" y="184426"/>
                                </a:lnTo>
                                <a:lnTo>
                                  <a:pt x="3183863" y="130147"/>
                                </a:lnTo>
                                <a:lnTo>
                                  <a:pt x="3186433" y="224210"/>
                                </a:lnTo>
                                <a:lnTo>
                                  <a:pt x="3189106" y="54279"/>
                                </a:lnTo>
                                <a:lnTo>
                                  <a:pt x="3191676" y="137445"/>
                                </a:lnTo>
                                <a:lnTo>
                                  <a:pt x="3194349" y="206117"/>
                                </a:lnTo>
                                <a:lnTo>
                                  <a:pt x="3196919" y="90465"/>
                                </a:lnTo>
                                <a:lnTo>
                                  <a:pt x="3199592" y="169931"/>
                                </a:lnTo>
                                <a:lnTo>
                                  <a:pt x="3202162" y="180828"/>
                                </a:lnTo>
                                <a:lnTo>
                                  <a:pt x="3204834" y="148240"/>
                                </a:lnTo>
                                <a:lnTo>
                                  <a:pt x="3207404" y="126548"/>
                                </a:lnTo>
                                <a:lnTo>
                                  <a:pt x="3210077" y="119352"/>
                                </a:lnTo>
                                <a:lnTo>
                                  <a:pt x="3212647" y="151838"/>
                                </a:lnTo>
                                <a:lnTo>
                                  <a:pt x="3215320" y="119352"/>
                                </a:lnTo>
                                <a:lnTo>
                                  <a:pt x="3217890" y="122950"/>
                                </a:lnTo>
                                <a:lnTo>
                                  <a:pt x="3220563" y="79568"/>
                                </a:lnTo>
                                <a:lnTo>
                                  <a:pt x="3223133" y="119352"/>
                                </a:lnTo>
                                <a:lnTo>
                                  <a:pt x="3225806" y="148240"/>
                                </a:lnTo>
                                <a:lnTo>
                                  <a:pt x="3228376" y="180828"/>
                                </a:lnTo>
                                <a:lnTo>
                                  <a:pt x="3231049" y="141043"/>
                                </a:lnTo>
                                <a:lnTo>
                                  <a:pt x="3233619" y="137445"/>
                                </a:lnTo>
                                <a:lnTo>
                                  <a:pt x="3236292" y="133848"/>
                                </a:lnTo>
                                <a:lnTo>
                                  <a:pt x="3238862" y="119352"/>
                                </a:lnTo>
                                <a:lnTo>
                                  <a:pt x="3241534" y="202519"/>
                                </a:lnTo>
                                <a:lnTo>
                                  <a:pt x="3244104" y="122950"/>
                                </a:lnTo>
                                <a:lnTo>
                                  <a:pt x="3246778" y="173529"/>
                                </a:lnTo>
                                <a:lnTo>
                                  <a:pt x="3249348" y="191622"/>
                                </a:lnTo>
                                <a:lnTo>
                                  <a:pt x="3252020" y="180828"/>
                                </a:lnTo>
                                <a:lnTo>
                                  <a:pt x="3254590" y="130147"/>
                                </a:lnTo>
                                <a:lnTo>
                                  <a:pt x="3257263" y="119352"/>
                                </a:lnTo>
                                <a:lnTo>
                                  <a:pt x="3259833" y="148240"/>
                                </a:lnTo>
                                <a:lnTo>
                                  <a:pt x="3262403" y="162735"/>
                                </a:lnTo>
                                <a:lnTo>
                                  <a:pt x="3265076" y="141043"/>
                                </a:lnTo>
                                <a:lnTo>
                                  <a:pt x="3267646" y="133848"/>
                                </a:lnTo>
                                <a:lnTo>
                                  <a:pt x="3270319" y="144642"/>
                                </a:lnTo>
                                <a:lnTo>
                                  <a:pt x="3272889" y="144642"/>
                                </a:lnTo>
                                <a:lnTo>
                                  <a:pt x="3275562" y="155539"/>
                                </a:lnTo>
                                <a:lnTo>
                                  <a:pt x="3278132" y="159137"/>
                                </a:lnTo>
                                <a:lnTo>
                                  <a:pt x="3280805" y="86764"/>
                                </a:lnTo>
                                <a:lnTo>
                                  <a:pt x="3283375" y="141043"/>
                                </a:lnTo>
                                <a:lnTo>
                                  <a:pt x="3286047" y="166332"/>
                                </a:lnTo>
                                <a:lnTo>
                                  <a:pt x="3288618" y="119352"/>
                                </a:lnTo>
                                <a:lnTo>
                                  <a:pt x="3291290" y="191622"/>
                                </a:lnTo>
                                <a:lnTo>
                                  <a:pt x="3293860" y="148240"/>
                                </a:lnTo>
                                <a:lnTo>
                                  <a:pt x="3296533" y="155539"/>
                                </a:lnTo>
                                <a:lnTo>
                                  <a:pt x="3299103" y="159137"/>
                                </a:lnTo>
                                <a:lnTo>
                                  <a:pt x="3301776" y="126548"/>
                                </a:lnTo>
                                <a:lnTo>
                                  <a:pt x="3304346" y="61475"/>
                                </a:lnTo>
                                <a:lnTo>
                                  <a:pt x="3307019" y="169931"/>
                                </a:lnTo>
                                <a:lnTo>
                                  <a:pt x="3309589" y="169931"/>
                                </a:lnTo>
                                <a:lnTo>
                                  <a:pt x="3312262" y="166332"/>
                                </a:lnTo>
                                <a:lnTo>
                                  <a:pt x="3314832" y="213313"/>
                                </a:lnTo>
                                <a:lnTo>
                                  <a:pt x="3317505" y="86764"/>
                                </a:lnTo>
                                <a:lnTo>
                                  <a:pt x="3320075" y="180828"/>
                                </a:lnTo>
                                <a:lnTo>
                                  <a:pt x="3322748" y="133848"/>
                                </a:lnTo>
                                <a:lnTo>
                                  <a:pt x="3325318" y="141043"/>
                                </a:lnTo>
                                <a:lnTo>
                                  <a:pt x="3327990" y="133848"/>
                                </a:lnTo>
                                <a:lnTo>
                                  <a:pt x="3330560" y="90465"/>
                                </a:lnTo>
                                <a:lnTo>
                                  <a:pt x="3333233" y="126548"/>
                                </a:lnTo>
                                <a:lnTo>
                                  <a:pt x="3335803" y="162735"/>
                                </a:lnTo>
                                <a:lnTo>
                                  <a:pt x="3338476" y="173529"/>
                                </a:lnTo>
                                <a:lnTo>
                                  <a:pt x="3341046" y="155539"/>
                                </a:lnTo>
                                <a:lnTo>
                                  <a:pt x="3343719" y="141043"/>
                                </a:lnTo>
                                <a:lnTo>
                                  <a:pt x="3346289" y="177230"/>
                                </a:lnTo>
                                <a:lnTo>
                                  <a:pt x="3348962" y="36186"/>
                                </a:lnTo>
                                <a:lnTo>
                                  <a:pt x="3351532" y="133848"/>
                                </a:lnTo>
                                <a:lnTo>
                                  <a:pt x="3354205" y="101259"/>
                                </a:lnTo>
                                <a:lnTo>
                                  <a:pt x="3356775" y="101259"/>
                                </a:lnTo>
                                <a:lnTo>
                                  <a:pt x="3359448" y="122950"/>
                                </a:lnTo>
                                <a:lnTo>
                                  <a:pt x="3362018" y="155539"/>
                                </a:lnTo>
                                <a:lnTo>
                                  <a:pt x="3364691" y="68774"/>
                                </a:lnTo>
                                <a:lnTo>
                                  <a:pt x="3367261" y="79568"/>
                                </a:lnTo>
                                <a:lnTo>
                                  <a:pt x="3369934" y="137445"/>
                                </a:lnTo>
                                <a:lnTo>
                                  <a:pt x="3372504" y="188024"/>
                                </a:lnTo>
                                <a:lnTo>
                                  <a:pt x="3375176" y="137445"/>
                                </a:lnTo>
                                <a:lnTo>
                                  <a:pt x="3377746" y="126548"/>
                                </a:lnTo>
                                <a:lnTo>
                                  <a:pt x="3380419" y="148240"/>
                                </a:lnTo>
                                <a:lnTo>
                                  <a:pt x="3382989" y="97661"/>
                                </a:lnTo>
                                <a:lnTo>
                                  <a:pt x="3385662" y="115755"/>
                                </a:lnTo>
                                <a:lnTo>
                                  <a:pt x="3388232" y="141043"/>
                                </a:lnTo>
                                <a:lnTo>
                                  <a:pt x="3390905" y="94063"/>
                                </a:lnTo>
                                <a:lnTo>
                                  <a:pt x="3393475" y="112156"/>
                                </a:lnTo>
                                <a:lnTo>
                                  <a:pt x="3396045" y="122950"/>
                                </a:lnTo>
                                <a:lnTo>
                                  <a:pt x="3398718" y="94063"/>
                                </a:lnTo>
                                <a:lnTo>
                                  <a:pt x="3401288" y="137445"/>
                                </a:lnTo>
                                <a:lnTo>
                                  <a:pt x="3403961" y="83166"/>
                                </a:lnTo>
                                <a:lnTo>
                                  <a:pt x="3406531" y="206117"/>
                                </a:lnTo>
                                <a:lnTo>
                                  <a:pt x="3409204" y="227808"/>
                                </a:lnTo>
                                <a:lnTo>
                                  <a:pt x="3411774" y="177230"/>
                                </a:lnTo>
                                <a:lnTo>
                                  <a:pt x="3414447" y="169931"/>
                                </a:lnTo>
                                <a:lnTo>
                                  <a:pt x="3417017" y="101259"/>
                                </a:lnTo>
                                <a:lnTo>
                                  <a:pt x="3419689" y="191622"/>
                                </a:lnTo>
                                <a:lnTo>
                                  <a:pt x="3422259" y="108456"/>
                                </a:lnTo>
                                <a:lnTo>
                                  <a:pt x="3424932" y="151838"/>
                                </a:lnTo>
                                <a:lnTo>
                                  <a:pt x="3427502" y="209715"/>
                                </a:lnTo>
                                <a:lnTo>
                                  <a:pt x="3430175" y="141043"/>
                                </a:lnTo>
                                <a:lnTo>
                                  <a:pt x="3432745" y="195220"/>
                                </a:lnTo>
                                <a:lnTo>
                                  <a:pt x="3435418" y="195220"/>
                                </a:lnTo>
                                <a:lnTo>
                                  <a:pt x="3437988" y="86764"/>
                                </a:lnTo>
                                <a:lnTo>
                                  <a:pt x="3440661" y="155539"/>
                                </a:lnTo>
                                <a:lnTo>
                                  <a:pt x="3443231" y="144642"/>
                                </a:lnTo>
                                <a:lnTo>
                                  <a:pt x="3445904" y="137445"/>
                                </a:lnTo>
                                <a:lnTo>
                                  <a:pt x="3448474" y="195220"/>
                                </a:lnTo>
                                <a:lnTo>
                                  <a:pt x="3451146" y="159137"/>
                                </a:lnTo>
                                <a:lnTo>
                                  <a:pt x="3453716" y="101259"/>
                                </a:lnTo>
                                <a:lnTo>
                                  <a:pt x="3456390" y="159137"/>
                                </a:lnTo>
                                <a:lnTo>
                                  <a:pt x="3458960" y="86764"/>
                                </a:lnTo>
                                <a:lnTo>
                                  <a:pt x="3461632" y="198921"/>
                                </a:lnTo>
                                <a:lnTo>
                                  <a:pt x="3464202" y="130147"/>
                                </a:lnTo>
                                <a:lnTo>
                                  <a:pt x="3466875" y="180828"/>
                                </a:lnTo>
                                <a:lnTo>
                                  <a:pt x="3469445" y="148240"/>
                                </a:lnTo>
                                <a:lnTo>
                                  <a:pt x="3472118" y="68774"/>
                                </a:lnTo>
                                <a:lnTo>
                                  <a:pt x="3474688" y="159137"/>
                                </a:lnTo>
                                <a:lnTo>
                                  <a:pt x="3477361" y="166332"/>
                                </a:lnTo>
                                <a:lnTo>
                                  <a:pt x="3479931" y="169931"/>
                                </a:lnTo>
                                <a:lnTo>
                                  <a:pt x="3482604" y="195220"/>
                                </a:lnTo>
                                <a:lnTo>
                                  <a:pt x="3485174" y="68774"/>
                                </a:lnTo>
                                <a:lnTo>
                                  <a:pt x="3487847" y="169931"/>
                                </a:lnTo>
                                <a:lnTo>
                                  <a:pt x="3490417" y="195220"/>
                                </a:lnTo>
                                <a:lnTo>
                                  <a:pt x="3493090" y="173529"/>
                                </a:lnTo>
                                <a:lnTo>
                                  <a:pt x="3495660" y="104858"/>
                                </a:lnTo>
                                <a:lnTo>
                                  <a:pt x="3498333" y="137445"/>
                                </a:lnTo>
                                <a:lnTo>
                                  <a:pt x="3500903" y="141043"/>
                                </a:lnTo>
                                <a:lnTo>
                                  <a:pt x="3503575" y="119352"/>
                                </a:lnTo>
                                <a:lnTo>
                                  <a:pt x="3506145" y="169931"/>
                                </a:lnTo>
                                <a:lnTo>
                                  <a:pt x="3508818" y="90465"/>
                                </a:lnTo>
                                <a:lnTo>
                                  <a:pt x="3511388" y="133848"/>
                                </a:lnTo>
                                <a:lnTo>
                                  <a:pt x="3514061" y="188024"/>
                                </a:lnTo>
                                <a:lnTo>
                                  <a:pt x="3516631" y="213313"/>
                                </a:lnTo>
                                <a:lnTo>
                                  <a:pt x="3519304" y="133848"/>
                                </a:lnTo>
                                <a:lnTo>
                                  <a:pt x="3521874" y="216911"/>
                                </a:lnTo>
                                <a:lnTo>
                                  <a:pt x="3524547" y="126548"/>
                                </a:lnTo>
                                <a:lnTo>
                                  <a:pt x="3527117" y="177230"/>
                                </a:lnTo>
                                <a:lnTo>
                                  <a:pt x="3529790" y="133848"/>
                                </a:lnTo>
                                <a:lnTo>
                                  <a:pt x="3532360" y="173529"/>
                                </a:lnTo>
                                <a:lnTo>
                                  <a:pt x="3534930" y="141043"/>
                                </a:lnTo>
                                <a:lnTo>
                                  <a:pt x="3537602" y="162735"/>
                                </a:lnTo>
                                <a:lnTo>
                                  <a:pt x="3540172" y="216911"/>
                                </a:lnTo>
                                <a:lnTo>
                                  <a:pt x="3542846" y="184426"/>
                                </a:lnTo>
                                <a:lnTo>
                                  <a:pt x="3545415" y="188024"/>
                                </a:lnTo>
                                <a:lnTo>
                                  <a:pt x="3548089" y="148240"/>
                                </a:lnTo>
                                <a:lnTo>
                                  <a:pt x="3550659" y="130147"/>
                                </a:lnTo>
                                <a:lnTo>
                                  <a:pt x="3553331" y="166332"/>
                                </a:lnTo>
                                <a:lnTo>
                                  <a:pt x="3555901" y="137445"/>
                                </a:lnTo>
                                <a:lnTo>
                                  <a:pt x="3558574" y="119352"/>
                                </a:lnTo>
                                <a:lnTo>
                                  <a:pt x="3561144" y="119352"/>
                                </a:lnTo>
                                <a:lnTo>
                                  <a:pt x="3563817" y="144642"/>
                                </a:lnTo>
                                <a:lnTo>
                                  <a:pt x="3566387" y="213313"/>
                                </a:lnTo>
                                <a:lnTo>
                                  <a:pt x="3569060" y="119352"/>
                                </a:lnTo>
                                <a:lnTo>
                                  <a:pt x="3571630" y="180828"/>
                                </a:lnTo>
                                <a:lnTo>
                                  <a:pt x="3574302" y="184426"/>
                                </a:lnTo>
                                <a:lnTo>
                                  <a:pt x="3576873" y="191622"/>
                                </a:lnTo>
                                <a:lnTo>
                                  <a:pt x="3579546" y="86764"/>
                                </a:lnTo>
                                <a:lnTo>
                                  <a:pt x="3582116" y="104858"/>
                                </a:lnTo>
                                <a:lnTo>
                                  <a:pt x="3584788" y="184426"/>
                                </a:lnTo>
                                <a:lnTo>
                                  <a:pt x="3587358" y="39784"/>
                                </a:lnTo>
                                <a:lnTo>
                                  <a:pt x="3590031" y="144642"/>
                                </a:lnTo>
                                <a:lnTo>
                                  <a:pt x="3592601" y="137445"/>
                                </a:lnTo>
                                <a:lnTo>
                                  <a:pt x="3595274" y="112156"/>
                                </a:lnTo>
                                <a:lnTo>
                                  <a:pt x="3597844" y="144642"/>
                                </a:lnTo>
                                <a:lnTo>
                                  <a:pt x="3600517" y="101259"/>
                                </a:lnTo>
                                <a:lnTo>
                                  <a:pt x="3603087" y="151838"/>
                                </a:lnTo>
                                <a:lnTo>
                                  <a:pt x="3605760" y="206117"/>
                                </a:lnTo>
                                <a:lnTo>
                                  <a:pt x="3608330" y="119352"/>
                                </a:lnTo>
                                <a:lnTo>
                                  <a:pt x="3611003" y="151838"/>
                                </a:lnTo>
                                <a:lnTo>
                                  <a:pt x="3613573" y="177230"/>
                                </a:lnTo>
                                <a:lnTo>
                                  <a:pt x="3616246" y="173529"/>
                                </a:lnTo>
                                <a:lnTo>
                                  <a:pt x="3618816" y="144642"/>
                                </a:lnTo>
                                <a:lnTo>
                                  <a:pt x="3621488" y="108456"/>
                                </a:lnTo>
                                <a:lnTo>
                                  <a:pt x="3624058" y="137445"/>
                                </a:lnTo>
                                <a:lnTo>
                                  <a:pt x="3626731" y="195220"/>
                                </a:lnTo>
                                <a:lnTo>
                                  <a:pt x="3629301" y="151838"/>
                                </a:lnTo>
                                <a:lnTo>
                                  <a:pt x="3631975" y="101259"/>
                                </a:lnTo>
                                <a:lnTo>
                                  <a:pt x="3634545" y="206117"/>
                                </a:lnTo>
                                <a:lnTo>
                                  <a:pt x="3637217" y="180828"/>
                                </a:lnTo>
                                <a:lnTo>
                                  <a:pt x="3639787" y="101259"/>
                                </a:lnTo>
                                <a:lnTo>
                                  <a:pt x="3642460" y="133848"/>
                                </a:lnTo>
                                <a:lnTo>
                                  <a:pt x="3645030" y="122950"/>
                                </a:lnTo>
                                <a:lnTo>
                                  <a:pt x="3647703" y="130147"/>
                                </a:lnTo>
                                <a:lnTo>
                                  <a:pt x="3650273" y="141043"/>
                                </a:lnTo>
                                <a:lnTo>
                                  <a:pt x="3652946" y="148240"/>
                                </a:lnTo>
                                <a:lnTo>
                                  <a:pt x="3655516" y="72372"/>
                                </a:lnTo>
                                <a:lnTo>
                                  <a:pt x="3658188" y="169931"/>
                                </a:lnTo>
                                <a:lnTo>
                                  <a:pt x="3660759" y="184426"/>
                                </a:lnTo>
                                <a:lnTo>
                                  <a:pt x="3663432" y="220612"/>
                                </a:lnTo>
                                <a:lnTo>
                                  <a:pt x="3666002" y="238602"/>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05" name="Shape 2505"/>
                        <wps:cNvSpPr/>
                        <wps:spPr>
                          <a:xfrm>
                            <a:off x="613683" y="3851764"/>
                            <a:ext cx="3666002" cy="144642"/>
                          </a:xfrm>
                          <a:custGeom>
                            <a:avLst/>
                            <a:gdLst/>
                            <a:ahLst/>
                            <a:cxnLst/>
                            <a:rect l="0" t="0" r="0" b="0"/>
                            <a:pathLst>
                              <a:path w="3666002" h="144642">
                                <a:moveTo>
                                  <a:pt x="0" y="112054"/>
                                </a:moveTo>
                                <a:lnTo>
                                  <a:pt x="2673" y="144642"/>
                                </a:lnTo>
                                <a:lnTo>
                                  <a:pt x="5243" y="90362"/>
                                </a:lnTo>
                                <a:lnTo>
                                  <a:pt x="7813" y="108455"/>
                                </a:lnTo>
                                <a:lnTo>
                                  <a:pt x="10486" y="68671"/>
                                </a:lnTo>
                                <a:lnTo>
                                  <a:pt x="13056" y="50578"/>
                                </a:lnTo>
                                <a:lnTo>
                                  <a:pt x="15729" y="65073"/>
                                </a:lnTo>
                                <a:lnTo>
                                  <a:pt x="18299" y="72270"/>
                                </a:lnTo>
                                <a:lnTo>
                                  <a:pt x="20971" y="75970"/>
                                </a:lnTo>
                                <a:lnTo>
                                  <a:pt x="23541" y="141043"/>
                                </a:lnTo>
                                <a:lnTo>
                                  <a:pt x="26214" y="108455"/>
                                </a:lnTo>
                                <a:lnTo>
                                  <a:pt x="28784" y="97661"/>
                                </a:lnTo>
                                <a:lnTo>
                                  <a:pt x="31457" y="86764"/>
                                </a:lnTo>
                                <a:lnTo>
                                  <a:pt x="34027" y="133745"/>
                                </a:lnTo>
                                <a:lnTo>
                                  <a:pt x="36700" y="101259"/>
                                </a:lnTo>
                                <a:lnTo>
                                  <a:pt x="39270" y="54279"/>
                                </a:lnTo>
                                <a:lnTo>
                                  <a:pt x="41943" y="46980"/>
                                </a:lnTo>
                                <a:lnTo>
                                  <a:pt x="44513" y="97661"/>
                                </a:lnTo>
                                <a:lnTo>
                                  <a:pt x="47186" y="65073"/>
                                </a:lnTo>
                                <a:lnTo>
                                  <a:pt x="49756" y="97661"/>
                                </a:lnTo>
                                <a:lnTo>
                                  <a:pt x="52429" y="75970"/>
                                </a:lnTo>
                                <a:lnTo>
                                  <a:pt x="54999" y="119352"/>
                                </a:lnTo>
                                <a:lnTo>
                                  <a:pt x="57672" y="65073"/>
                                </a:lnTo>
                                <a:lnTo>
                                  <a:pt x="60242" y="104858"/>
                                </a:lnTo>
                                <a:lnTo>
                                  <a:pt x="62914" y="68671"/>
                                </a:lnTo>
                                <a:lnTo>
                                  <a:pt x="65484" y="46980"/>
                                </a:lnTo>
                                <a:lnTo>
                                  <a:pt x="68157" y="86764"/>
                                </a:lnTo>
                                <a:lnTo>
                                  <a:pt x="70727" y="104858"/>
                                </a:lnTo>
                                <a:lnTo>
                                  <a:pt x="73400" y="101259"/>
                                </a:lnTo>
                                <a:lnTo>
                                  <a:pt x="75970" y="104858"/>
                                </a:lnTo>
                                <a:lnTo>
                                  <a:pt x="78643" y="126549"/>
                                </a:lnTo>
                                <a:lnTo>
                                  <a:pt x="81213" y="86764"/>
                                </a:lnTo>
                                <a:lnTo>
                                  <a:pt x="83886" y="61475"/>
                                </a:lnTo>
                                <a:lnTo>
                                  <a:pt x="86456" y="83167"/>
                                </a:lnTo>
                                <a:lnTo>
                                  <a:pt x="89129" y="104858"/>
                                </a:lnTo>
                                <a:lnTo>
                                  <a:pt x="91699" y="83167"/>
                                </a:lnTo>
                                <a:lnTo>
                                  <a:pt x="94372" y="61475"/>
                                </a:lnTo>
                                <a:lnTo>
                                  <a:pt x="96942" y="104858"/>
                                </a:lnTo>
                                <a:lnTo>
                                  <a:pt x="99614" y="50578"/>
                                </a:lnTo>
                                <a:lnTo>
                                  <a:pt x="102185" y="79568"/>
                                </a:lnTo>
                                <a:lnTo>
                                  <a:pt x="104857" y="97661"/>
                                </a:lnTo>
                                <a:lnTo>
                                  <a:pt x="107427" y="65073"/>
                                </a:lnTo>
                                <a:lnTo>
                                  <a:pt x="110100" y="101259"/>
                                </a:lnTo>
                                <a:lnTo>
                                  <a:pt x="112670" y="115652"/>
                                </a:lnTo>
                                <a:lnTo>
                                  <a:pt x="115343" y="90362"/>
                                </a:lnTo>
                                <a:lnTo>
                                  <a:pt x="117913" y="97661"/>
                                </a:lnTo>
                                <a:lnTo>
                                  <a:pt x="120586" y="61475"/>
                                </a:lnTo>
                                <a:lnTo>
                                  <a:pt x="123156" y="108455"/>
                                </a:lnTo>
                                <a:lnTo>
                                  <a:pt x="125829" y="112054"/>
                                </a:lnTo>
                                <a:lnTo>
                                  <a:pt x="128399" y="137343"/>
                                </a:lnTo>
                                <a:lnTo>
                                  <a:pt x="131072" y="104858"/>
                                </a:lnTo>
                                <a:lnTo>
                                  <a:pt x="133642" y="112054"/>
                                </a:lnTo>
                                <a:lnTo>
                                  <a:pt x="136315" y="119352"/>
                                </a:lnTo>
                                <a:lnTo>
                                  <a:pt x="138885" y="104858"/>
                                </a:lnTo>
                                <a:lnTo>
                                  <a:pt x="141558" y="72270"/>
                                </a:lnTo>
                                <a:lnTo>
                                  <a:pt x="144128" y="97661"/>
                                </a:lnTo>
                                <a:lnTo>
                                  <a:pt x="146698" y="68671"/>
                                </a:lnTo>
                                <a:lnTo>
                                  <a:pt x="149370" y="93961"/>
                                </a:lnTo>
                                <a:lnTo>
                                  <a:pt x="151940" y="93961"/>
                                </a:lnTo>
                                <a:lnTo>
                                  <a:pt x="154613" y="108455"/>
                                </a:lnTo>
                                <a:lnTo>
                                  <a:pt x="157183" y="54279"/>
                                </a:lnTo>
                                <a:lnTo>
                                  <a:pt x="159856" y="54279"/>
                                </a:lnTo>
                                <a:lnTo>
                                  <a:pt x="162426" y="112054"/>
                                </a:lnTo>
                                <a:lnTo>
                                  <a:pt x="165099" y="68671"/>
                                </a:lnTo>
                                <a:lnTo>
                                  <a:pt x="167669" y="101259"/>
                                </a:lnTo>
                                <a:lnTo>
                                  <a:pt x="170342" y="90362"/>
                                </a:lnTo>
                                <a:lnTo>
                                  <a:pt x="172912" y="86764"/>
                                </a:lnTo>
                                <a:lnTo>
                                  <a:pt x="175585" y="75970"/>
                                </a:lnTo>
                                <a:lnTo>
                                  <a:pt x="178155" y="97661"/>
                                </a:lnTo>
                                <a:lnTo>
                                  <a:pt x="180828" y="101259"/>
                                </a:lnTo>
                                <a:lnTo>
                                  <a:pt x="183398" y="21691"/>
                                </a:lnTo>
                                <a:lnTo>
                                  <a:pt x="186071" y="115652"/>
                                </a:lnTo>
                                <a:lnTo>
                                  <a:pt x="188641" y="86764"/>
                                </a:lnTo>
                                <a:lnTo>
                                  <a:pt x="191313" y="115652"/>
                                </a:lnTo>
                                <a:lnTo>
                                  <a:pt x="193883" y="43382"/>
                                </a:lnTo>
                                <a:lnTo>
                                  <a:pt x="196556" y="61475"/>
                                </a:lnTo>
                                <a:lnTo>
                                  <a:pt x="199126" y="108455"/>
                                </a:lnTo>
                                <a:lnTo>
                                  <a:pt x="201799" y="122951"/>
                                </a:lnTo>
                                <a:lnTo>
                                  <a:pt x="204369" y="43382"/>
                                </a:lnTo>
                                <a:lnTo>
                                  <a:pt x="207042" y="14495"/>
                                </a:lnTo>
                                <a:lnTo>
                                  <a:pt x="209612" y="46980"/>
                                </a:lnTo>
                                <a:lnTo>
                                  <a:pt x="212285" y="65073"/>
                                </a:lnTo>
                                <a:lnTo>
                                  <a:pt x="214855" y="108455"/>
                                </a:lnTo>
                                <a:lnTo>
                                  <a:pt x="217528" y="90362"/>
                                </a:lnTo>
                                <a:lnTo>
                                  <a:pt x="220098" y="90362"/>
                                </a:lnTo>
                                <a:lnTo>
                                  <a:pt x="222771" y="144642"/>
                                </a:lnTo>
                                <a:lnTo>
                                  <a:pt x="225341" y="54279"/>
                                </a:lnTo>
                                <a:lnTo>
                                  <a:pt x="228014" y="61475"/>
                                </a:lnTo>
                                <a:lnTo>
                                  <a:pt x="230584" y="86764"/>
                                </a:lnTo>
                                <a:lnTo>
                                  <a:pt x="233256" y="68671"/>
                                </a:lnTo>
                                <a:lnTo>
                                  <a:pt x="235826" y="61475"/>
                                </a:lnTo>
                                <a:lnTo>
                                  <a:pt x="238499" y="97661"/>
                                </a:lnTo>
                                <a:lnTo>
                                  <a:pt x="241069" y="25289"/>
                                </a:lnTo>
                                <a:lnTo>
                                  <a:pt x="243742" y="104858"/>
                                </a:lnTo>
                                <a:lnTo>
                                  <a:pt x="246312" y="18093"/>
                                </a:lnTo>
                                <a:lnTo>
                                  <a:pt x="248985" y="18093"/>
                                </a:lnTo>
                                <a:lnTo>
                                  <a:pt x="251555" y="83167"/>
                                </a:lnTo>
                                <a:lnTo>
                                  <a:pt x="254228" y="97661"/>
                                </a:lnTo>
                                <a:lnTo>
                                  <a:pt x="256798" y="90362"/>
                                </a:lnTo>
                                <a:lnTo>
                                  <a:pt x="259471" y="83167"/>
                                </a:lnTo>
                                <a:lnTo>
                                  <a:pt x="262041" y="126549"/>
                                </a:lnTo>
                                <a:lnTo>
                                  <a:pt x="264714" y="112054"/>
                                </a:lnTo>
                                <a:lnTo>
                                  <a:pt x="267284" y="90362"/>
                                </a:lnTo>
                                <a:lnTo>
                                  <a:pt x="269957" y="90362"/>
                                </a:lnTo>
                                <a:lnTo>
                                  <a:pt x="272527" y="50578"/>
                                </a:lnTo>
                                <a:lnTo>
                                  <a:pt x="275199" y="93961"/>
                                </a:lnTo>
                                <a:lnTo>
                                  <a:pt x="277769" y="119352"/>
                                </a:lnTo>
                                <a:lnTo>
                                  <a:pt x="280339" y="119352"/>
                                </a:lnTo>
                                <a:lnTo>
                                  <a:pt x="283012" y="104858"/>
                                </a:lnTo>
                                <a:lnTo>
                                  <a:pt x="285582" y="61475"/>
                                </a:lnTo>
                                <a:lnTo>
                                  <a:pt x="288255" y="83167"/>
                                </a:lnTo>
                                <a:lnTo>
                                  <a:pt x="290825" y="101259"/>
                                </a:lnTo>
                                <a:lnTo>
                                  <a:pt x="293498" y="101259"/>
                                </a:lnTo>
                                <a:lnTo>
                                  <a:pt x="296068" y="61475"/>
                                </a:lnTo>
                                <a:lnTo>
                                  <a:pt x="298741" y="32588"/>
                                </a:lnTo>
                                <a:lnTo>
                                  <a:pt x="301311" y="75970"/>
                                </a:lnTo>
                                <a:lnTo>
                                  <a:pt x="303984" y="57877"/>
                                </a:lnTo>
                                <a:lnTo>
                                  <a:pt x="306554" y="68671"/>
                                </a:lnTo>
                                <a:lnTo>
                                  <a:pt x="309227" y="75970"/>
                                </a:lnTo>
                                <a:lnTo>
                                  <a:pt x="311797" y="108455"/>
                                </a:lnTo>
                                <a:lnTo>
                                  <a:pt x="314469" y="36186"/>
                                </a:lnTo>
                                <a:lnTo>
                                  <a:pt x="317039" y="101259"/>
                                </a:lnTo>
                                <a:lnTo>
                                  <a:pt x="319712" y="86764"/>
                                </a:lnTo>
                                <a:lnTo>
                                  <a:pt x="322283" y="61475"/>
                                </a:lnTo>
                                <a:lnTo>
                                  <a:pt x="324955" y="57877"/>
                                </a:lnTo>
                                <a:lnTo>
                                  <a:pt x="327525" y="72270"/>
                                </a:lnTo>
                                <a:lnTo>
                                  <a:pt x="330198" y="90362"/>
                                </a:lnTo>
                                <a:lnTo>
                                  <a:pt x="332768" y="39784"/>
                                </a:lnTo>
                                <a:lnTo>
                                  <a:pt x="335441" y="115652"/>
                                </a:lnTo>
                                <a:lnTo>
                                  <a:pt x="338011" y="97661"/>
                                </a:lnTo>
                                <a:lnTo>
                                  <a:pt x="340684" y="108455"/>
                                </a:lnTo>
                                <a:lnTo>
                                  <a:pt x="343254" y="50578"/>
                                </a:lnTo>
                                <a:lnTo>
                                  <a:pt x="345927" y="72270"/>
                                </a:lnTo>
                                <a:lnTo>
                                  <a:pt x="348497" y="86764"/>
                                </a:lnTo>
                                <a:lnTo>
                                  <a:pt x="351170" y="75970"/>
                                </a:lnTo>
                                <a:lnTo>
                                  <a:pt x="353740" y="57877"/>
                                </a:lnTo>
                                <a:lnTo>
                                  <a:pt x="356412" y="126549"/>
                                </a:lnTo>
                                <a:lnTo>
                                  <a:pt x="358983" y="83167"/>
                                </a:lnTo>
                                <a:lnTo>
                                  <a:pt x="361655" y="115652"/>
                                </a:lnTo>
                                <a:lnTo>
                                  <a:pt x="364225" y="122951"/>
                                </a:lnTo>
                                <a:lnTo>
                                  <a:pt x="366898" y="50578"/>
                                </a:lnTo>
                                <a:lnTo>
                                  <a:pt x="369468" y="108455"/>
                                </a:lnTo>
                                <a:lnTo>
                                  <a:pt x="372141" y="97661"/>
                                </a:lnTo>
                                <a:lnTo>
                                  <a:pt x="374711" y="72270"/>
                                </a:lnTo>
                                <a:lnTo>
                                  <a:pt x="377384" y="54279"/>
                                </a:lnTo>
                                <a:lnTo>
                                  <a:pt x="379954" y="97661"/>
                                </a:lnTo>
                                <a:lnTo>
                                  <a:pt x="382627" y="61475"/>
                                </a:lnTo>
                                <a:lnTo>
                                  <a:pt x="385197" y="108455"/>
                                </a:lnTo>
                                <a:lnTo>
                                  <a:pt x="387870" y="75970"/>
                                </a:lnTo>
                                <a:lnTo>
                                  <a:pt x="390440" y="115652"/>
                                </a:lnTo>
                                <a:lnTo>
                                  <a:pt x="393113" y="61475"/>
                                </a:lnTo>
                                <a:lnTo>
                                  <a:pt x="395683" y="75970"/>
                                </a:lnTo>
                                <a:lnTo>
                                  <a:pt x="398355" y="36186"/>
                                </a:lnTo>
                                <a:lnTo>
                                  <a:pt x="400925" y="101259"/>
                                </a:lnTo>
                                <a:lnTo>
                                  <a:pt x="403598" y="72270"/>
                                </a:lnTo>
                                <a:lnTo>
                                  <a:pt x="406169" y="39784"/>
                                </a:lnTo>
                                <a:lnTo>
                                  <a:pt x="408841" y="39784"/>
                                </a:lnTo>
                                <a:lnTo>
                                  <a:pt x="411411" y="101259"/>
                                </a:lnTo>
                                <a:lnTo>
                                  <a:pt x="413981" y="83167"/>
                                </a:lnTo>
                                <a:lnTo>
                                  <a:pt x="416654" y="68671"/>
                                </a:lnTo>
                                <a:lnTo>
                                  <a:pt x="419224" y="86764"/>
                                </a:lnTo>
                                <a:lnTo>
                                  <a:pt x="421897" y="79568"/>
                                </a:lnTo>
                                <a:lnTo>
                                  <a:pt x="424467" y="79568"/>
                                </a:lnTo>
                                <a:lnTo>
                                  <a:pt x="427140" y="108455"/>
                                </a:lnTo>
                                <a:lnTo>
                                  <a:pt x="429710" y="93961"/>
                                </a:lnTo>
                                <a:lnTo>
                                  <a:pt x="432383" y="61475"/>
                                </a:lnTo>
                                <a:lnTo>
                                  <a:pt x="434953" y="86764"/>
                                </a:lnTo>
                                <a:lnTo>
                                  <a:pt x="437626" y="90362"/>
                                </a:lnTo>
                                <a:lnTo>
                                  <a:pt x="440196" y="57877"/>
                                </a:lnTo>
                                <a:lnTo>
                                  <a:pt x="442869" y="86764"/>
                                </a:lnTo>
                                <a:lnTo>
                                  <a:pt x="445439" y="93961"/>
                                </a:lnTo>
                                <a:lnTo>
                                  <a:pt x="448111" y="112054"/>
                                </a:lnTo>
                                <a:lnTo>
                                  <a:pt x="450681" y="83167"/>
                                </a:lnTo>
                                <a:lnTo>
                                  <a:pt x="453354" y="79568"/>
                                </a:lnTo>
                                <a:lnTo>
                                  <a:pt x="455924" y="32588"/>
                                </a:lnTo>
                                <a:lnTo>
                                  <a:pt x="458597" y="93961"/>
                                </a:lnTo>
                                <a:lnTo>
                                  <a:pt x="461167" y="79568"/>
                                </a:lnTo>
                                <a:lnTo>
                                  <a:pt x="463840" y="68671"/>
                                </a:lnTo>
                                <a:lnTo>
                                  <a:pt x="466410" y="119352"/>
                                </a:lnTo>
                                <a:lnTo>
                                  <a:pt x="469083" y="75970"/>
                                </a:lnTo>
                                <a:lnTo>
                                  <a:pt x="471653" y="54279"/>
                                </a:lnTo>
                                <a:lnTo>
                                  <a:pt x="474326" y="75970"/>
                                </a:lnTo>
                                <a:lnTo>
                                  <a:pt x="476896" y="28887"/>
                                </a:lnTo>
                                <a:lnTo>
                                  <a:pt x="479569" y="57877"/>
                                </a:lnTo>
                                <a:lnTo>
                                  <a:pt x="482139" y="112054"/>
                                </a:lnTo>
                                <a:lnTo>
                                  <a:pt x="484811" y="61475"/>
                                </a:lnTo>
                                <a:lnTo>
                                  <a:pt x="487381" y="36186"/>
                                </a:lnTo>
                                <a:lnTo>
                                  <a:pt x="490054" y="90362"/>
                                </a:lnTo>
                                <a:lnTo>
                                  <a:pt x="492625" y="72270"/>
                                </a:lnTo>
                                <a:lnTo>
                                  <a:pt x="495297" y="75970"/>
                                </a:lnTo>
                                <a:lnTo>
                                  <a:pt x="497867" y="79568"/>
                                </a:lnTo>
                                <a:lnTo>
                                  <a:pt x="500540" y="90362"/>
                                </a:lnTo>
                                <a:lnTo>
                                  <a:pt x="503110" y="108455"/>
                                </a:lnTo>
                                <a:lnTo>
                                  <a:pt x="505783" y="108455"/>
                                </a:lnTo>
                                <a:lnTo>
                                  <a:pt x="508353" y="36186"/>
                                </a:lnTo>
                                <a:lnTo>
                                  <a:pt x="511026" y="93961"/>
                                </a:lnTo>
                                <a:lnTo>
                                  <a:pt x="513596" y="104858"/>
                                </a:lnTo>
                                <a:lnTo>
                                  <a:pt x="516269" y="50578"/>
                                </a:lnTo>
                                <a:lnTo>
                                  <a:pt x="518839" y="72270"/>
                                </a:lnTo>
                                <a:lnTo>
                                  <a:pt x="521511" y="83167"/>
                                </a:lnTo>
                                <a:lnTo>
                                  <a:pt x="524081" y="68671"/>
                                </a:lnTo>
                                <a:lnTo>
                                  <a:pt x="526755" y="79568"/>
                                </a:lnTo>
                                <a:lnTo>
                                  <a:pt x="529325" y="50578"/>
                                </a:lnTo>
                                <a:lnTo>
                                  <a:pt x="531997" y="112054"/>
                                </a:lnTo>
                                <a:lnTo>
                                  <a:pt x="534567" y="65073"/>
                                </a:lnTo>
                                <a:lnTo>
                                  <a:pt x="537240" y="43382"/>
                                </a:lnTo>
                                <a:lnTo>
                                  <a:pt x="539810" y="119352"/>
                                </a:lnTo>
                                <a:lnTo>
                                  <a:pt x="542483" y="90362"/>
                                </a:lnTo>
                                <a:lnTo>
                                  <a:pt x="545053" y="133745"/>
                                </a:lnTo>
                                <a:lnTo>
                                  <a:pt x="547726" y="72270"/>
                                </a:lnTo>
                                <a:lnTo>
                                  <a:pt x="550296" y="79568"/>
                                </a:lnTo>
                                <a:lnTo>
                                  <a:pt x="552866" y="122951"/>
                                </a:lnTo>
                                <a:lnTo>
                                  <a:pt x="555539" y="104858"/>
                                </a:lnTo>
                                <a:lnTo>
                                  <a:pt x="558109" y="83167"/>
                                </a:lnTo>
                                <a:lnTo>
                                  <a:pt x="560782" y="93961"/>
                                </a:lnTo>
                                <a:lnTo>
                                  <a:pt x="563352" y="65073"/>
                                </a:lnTo>
                                <a:lnTo>
                                  <a:pt x="566025" y="97661"/>
                                </a:lnTo>
                                <a:lnTo>
                                  <a:pt x="568595" y="75970"/>
                                </a:lnTo>
                                <a:lnTo>
                                  <a:pt x="571267" y="72270"/>
                                </a:lnTo>
                                <a:lnTo>
                                  <a:pt x="573837" y="115652"/>
                                </a:lnTo>
                                <a:lnTo>
                                  <a:pt x="576510" y="36186"/>
                                </a:lnTo>
                                <a:lnTo>
                                  <a:pt x="579080" y="54279"/>
                                </a:lnTo>
                                <a:lnTo>
                                  <a:pt x="581753" y="122951"/>
                                </a:lnTo>
                                <a:lnTo>
                                  <a:pt x="584323" y="72270"/>
                                </a:lnTo>
                                <a:lnTo>
                                  <a:pt x="586996" y="90362"/>
                                </a:lnTo>
                                <a:lnTo>
                                  <a:pt x="589566" y="72270"/>
                                </a:lnTo>
                                <a:lnTo>
                                  <a:pt x="592239" y="86764"/>
                                </a:lnTo>
                                <a:lnTo>
                                  <a:pt x="594809" y="93961"/>
                                </a:lnTo>
                                <a:lnTo>
                                  <a:pt x="597482" y="90362"/>
                                </a:lnTo>
                                <a:lnTo>
                                  <a:pt x="600052" y="54279"/>
                                </a:lnTo>
                                <a:lnTo>
                                  <a:pt x="602725" y="137343"/>
                                </a:lnTo>
                                <a:lnTo>
                                  <a:pt x="605295" y="86764"/>
                                </a:lnTo>
                                <a:lnTo>
                                  <a:pt x="607967" y="101259"/>
                                </a:lnTo>
                                <a:lnTo>
                                  <a:pt x="610537" y="108455"/>
                                </a:lnTo>
                                <a:lnTo>
                                  <a:pt x="613211" y="93961"/>
                                </a:lnTo>
                                <a:lnTo>
                                  <a:pt x="615781" y="54279"/>
                                </a:lnTo>
                                <a:lnTo>
                                  <a:pt x="618453" y="119352"/>
                                </a:lnTo>
                                <a:lnTo>
                                  <a:pt x="621023" y="46980"/>
                                </a:lnTo>
                                <a:lnTo>
                                  <a:pt x="623696" y="61475"/>
                                </a:lnTo>
                                <a:lnTo>
                                  <a:pt x="626266" y="104858"/>
                                </a:lnTo>
                                <a:lnTo>
                                  <a:pt x="628939" y="90362"/>
                                </a:lnTo>
                                <a:lnTo>
                                  <a:pt x="631509" y="39784"/>
                                </a:lnTo>
                                <a:lnTo>
                                  <a:pt x="634182" y="46980"/>
                                </a:lnTo>
                                <a:lnTo>
                                  <a:pt x="636752" y="32588"/>
                                </a:lnTo>
                                <a:lnTo>
                                  <a:pt x="639425" y="75970"/>
                                </a:lnTo>
                                <a:lnTo>
                                  <a:pt x="641995" y="104858"/>
                                </a:lnTo>
                                <a:lnTo>
                                  <a:pt x="644668" y="130146"/>
                                </a:lnTo>
                                <a:lnTo>
                                  <a:pt x="647238" y="79568"/>
                                </a:lnTo>
                                <a:lnTo>
                                  <a:pt x="649911" y="50578"/>
                                </a:lnTo>
                                <a:lnTo>
                                  <a:pt x="652481" y="93961"/>
                                </a:lnTo>
                                <a:lnTo>
                                  <a:pt x="655153" y="43382"/>
                                </a:lnTo>
                                <a:lnTo>
                                  <a:pt x="657724" y="90362"/>
                                </a:lnTo>
                                <a:lnTo>
                                  <a:pt x="660396" y="79568"/>
                                </a:lnTo>
                                <a:lnTo>
                                  <a:pt x="662966" y="83167"/>
                                </a:lnTo>
                                <a:lnTo>
                                  <a:pt x="665639" y="39784"/>
                                </a:lnTo>
                                <a:lnTo>
                                  <a:pt x="668209" y="46980"/>
                                </a:lnTo>
                                <a:lnTo>
                                  <a:pt x="670882" y="75970"/>
                                </a:lnTo>
                                <a:lnTo>
                                  <a:pt x="673452" y="93961"/>
                                </a:lnTo>
                                <a:lnTo>
                                  <a:pt x="676125" y="86764"/>
                                </a:lnTo>
                                <a:lnTo>
                                  <a:pt x="678695" y="86764"/>
                                </a:lnTo>
                                <a:lnTo>
                                  <a:pt x="681368" y="50578"/>
                                </a:lnTo>
                                <a:lnTo>
                                  <a:pt x="683938" y="97661"/>
                                </a:lnTo>
                                <a:lnTo>
                                  <a:pt x="686508" y="93961"/>
                                </a:lnTo>
                                <a:lnTo>
                                  <a:pt x="689181" y="108455"/>
                                </a:lnTo>
                                <a:lnTo>
                                  <a:pt x="691751" y="68671"/>
                                </a:lnTo>
                                <a:lnTo>
                                  <a:pt x="694423" y="97661"/>
                                </a:lnTo>
                                <a:lnTo>
                                  <a:pt x="696993" y="50578"/>
                                </a:lnTo>
                                <a:lnTo>
                                  <a:pt x="699667" y="72270"/>
                                </a:lnTo>
                                <a:lnTo>
                                  <a:pt x="702237" y="83167"/>
                                </a:lnTo>
                                <a:lnTo>
                                  <a:pt x="704909" y="90362"/>
                                </a:lnTo>
                                <a:lnTo>
                                  <a:pt x="707479" y="97661"/>
                                </a:lnTo>
                                <a:lnTo>
                                  <a:pt x="710152" y="112054"/>
                                </a:lnTo>
                                <a:lnTo>
                                  <a:pt x="712722" y="108455"/>
                                </a:lnTo>
                                <a:lnTo>
                                  <a:pt x="715395" y="108455"/>
                                </a:lnTo>
                                <a:lnTo>
                                  <a:pt x="717965" y="75970"/>
                                </a:lnTo>
                                <a:lnTo>
                                  <a:pt x="720638" y="46980"/>
                                </a:lnTo>
                                <a:lnTo>
                                  <a:pt x="723208" y="108455"/>
                                </a:lnTo>
                                <a:lnTo>
                                  <a:pt x="725881" y="72270"/>
                                </a:lnTo>
                                <a:lnTo>
                                  <a:pt x="728451" y="112054"/>
                                </a:lnTo>
                                <a:lnTo>
                                  <a:pt x="731124" y="86764"/>
                                </a:lnTo>
                                <a:lnTo>
                                  <a:pt x="733694" y="90362"/>
                                </a:lnTo>
                                <a:lnTo>
                                  <a:pt x="736367" y="50578"/>
                                </a:lnTo>
                                <a:lnTo>
                                  <a:pt x="738937" y="65073"/>
                                </a:lnTo>
                                <a:lnTo>
                                  <a:pt x="741609" y="57877"/>
                                </a:lnTo>
                                <a:lnTo>
                                  <a:pt x="744179" y="57877"/>
                                </a:lnTo>
                                <a:lnTo>
                                  <a:pt x="746852" y="90362"/>
                                </a:lnTo>
                                <a:lnTo>
                                  <a:pt x="749422" y="68671"/>
                                </a:lnTo>
                                <a:lnTo>
                                  <a:pt x="752095" y="97661"/>
                                </a:lnTo>
                                <a:lnTo>
                                  <a:pt x="754665" y="83167"/>
                                </a:lnTo>
                                <a:lnTo>
                                  <a:pt x="757338" y="32588"/>
                                </a:lnTo>
                                <a:lnTo>
                                  <a:pt x="759908" y="115652"/>
                                </a:lnTo>
                                <a:lnTo>
                                  <a:pt x="762581" y="18093"/>
                                </a:lnTo>
                                <a:lnTo>
                                  <a:pt x="765151" y="54279"/>
                                </a:lnTo>
                                <a:lnTo>
                                  <a:pt x="767824" y="75970"/>
                                </a:lnTo>
                                <a:lnTo>
                                  <a:pt x="770394" y="68671"/>
                                </a:lnTo>
                                <a:lnTo>
                                  <a:pt x="773067" y="68671"/>
                                </a:lnTo>
                                <a:lnTo>
                                  <a:pt x="775637" y="61475"/>
                                </a:lnTo>
                                <a:lnTo>
                                  <a:pt x="778309" y="79568"/>
                                </a:lnTo>
                                <a:lnTo>
                                  <a:pt x="780880" y="36186"/>
                                </a:lnTo>
                                <a:lnTo>
                                  <a:pt x="783552" y="112054"/>
                                </a:lnTo>
                                <a:lnTo>
                                  <a:pt x="786122" y="90362"/>
                                </a:lnTo>
                                <a:lnTo>
                                  <a:pt x="788795" y="83167"/>
                                </a:lnTo>
                                <a:lnTo>
                                  <a:pt x="791365" y="83167"/>
                                </a:lnTo>
                                <a:lnTo>
                                  <a:pt x="794038" y="93961"/>
                                </a:lnTo>
                                <a:lnTo>
                                  <a:pt x="796608" y="83167"/>
                                </a:lnTo>
                                <a:lnTo>
                                  <a:pt x="799281" y="97661"/>
                                </a:lnTo>
                                <a:lnTo>
                                  <a:pt x="801851" y="54279"/>
                                </a:lnTo>
                                <a:lnTo>
                                  <a:pt x="804524" y="108455"/>
                                </a:lnTo>
                                <a:lnTo>
                                  <a:pt x="807094" y="79568"/>
                                </a:lnTo>
                                <a:lnTo>
                                  <a:pt x="809767" y="32588"/>
                                </a:lnTo>
                                <a:lnTo>
                                  <a:pt x="812337" y="104858"/>
                                </a:lnTo>
                                <a:lnTo>
                                  <a:pt x="815009" y="90362"/>
                                </a:lnTo>
                                <a:lnTo>
                                  <a:pt x="817579" y="72270"/>
                                </a:lnTo>
                                <a:lnTo>
                                  <a:pt x="820253" y="115652"/>
                                </a:lnTo>
                                <a:lnTo>
                                  <a:pt x="822823" y="72270"/>
                                </a:lnTo>
                                <a:lnTo>
                                  <a:pt x="825393" y="57877"/>
                                </a:lnTo>
                                <a:lnTo>
                                  <a:pt x="828065" y="61475"/>
                                </a:lnTo>
                                <a:lnTo>
                                  <a:pt x="830635" y="86764"/>
                                </a:lnTo>
                                <a:lnTo>
                                  <a:pt x="833308" y="83167"/>
                                </a:lnTo>
                                <a:lnTo>
                                  <a:pt x="835878" y="57877"/>
                                </a:lnTo>
                                <a:lnTo>
                                  <a:pt x="838551" y="83167"/>
                                </a:lnTo>
                                <a:lnTo>
                                  <a:pt x="841121" y="90362"/>
                                </a:lnTo>
                                <a:lnTo>
                                  <a:pt x="843794" y="68671"/>
                                </a:lnTo>
                                <a:lnTo>
                                  <a:pt x="846364" y="46980"/>
                                </a:lnTo>
                                <a:lnTo>
                                  <a:pt x="849037" y="108455"/>
                                </a:lnTo>
                                <a:lnTo>
                                  <a:pt x="851607" y="112054"/>
                                </a:lnTo>
                                <a:lnTo>
                                  <a:pt x="854280" y="104858"/>
                                </a:lnTo>
                                <a:lnTo>
                                  <a:pt x="856850" y="61475"/>
                                </a:lnTo>
                                <a:lnTo>
                                  <a:pt x="859523" y="112054"/>
                                </a:lnTo>
                                <a:lnTo>
                                  <a:pt x="862093" y="28887"/>
                                </a:lnTo>
                                <a:lnTo>
                                  <a:pt x="864766" y="61475"/>
                                </a:lnTo>
                                <a:lnTo>
                                  <a:pt x="867336" y="65073"/>
                                </a:lnTo>
                                <a:lnTo>
                                  <a:pt x="870008" y="32588"/>
                                </a:lnTo>
                                <a:lnTo>
                                  <a:pt x="872578" y="86764"/>
                                </a:lnTo>
                                <a:lnTo>
                                  <a:pt x="875251" y="68671"/>
                                </a:lnTo>
                                <a:lnTo>
                                  <a:pt x="877821" y="115652"/>
                                </a:lnTo>
                                <a:lnTo>
                                  <a:pt x="880494" y="86764"/>
                                </a:lnTo>
                                <a:lnTo>
                                  <a:pt x="883064" y="108455"/>
                                </a:lnTo>
                                <a:lnTo>
                                  <a:pt x="885737" y="130146"/>
                                </a:lnTo>
                                <a:lnTo>
                                  <a:pt x="888307" y="86764"/>
                                </a:lnTo>
                                <a:lnTo>
                                  <a:pt x="890980" y="57877"/>
                                </a:lnTo>
                                <a:lnTo>
                                  <a:pt x="893550" y="79568"/>
                                </a:lnTo>
                                <a:lnTo>
                                  <a:pt x="896223" y="32588"/>
                                </a:lnTo>
                                <a:lnTo>
                                  <a:pt x="898793" y="93961"/>
                                </a:lnTo>
                                <a:lnTo>
                                  <a:pt x="901466" y="83167"/>
                                </a:lnTo>
                                <a:lnTo>
                                  <a:pt x="904036" y="119352"/>
                                </a:lnTo>
                                <a:lnTo>
                                  <a:pt x="906709" y="65073"/>
                                </a:lnTo>
                                <a:lnTo>
                                  <a:pt x="909279" y="50578"/>
                                </a:lnTo>
                                <a:lnTo>
                                  <a:pt x="911951" y="79568"/>
                                </a:lnTo>
                                <a:lnTo>
                                  <a:pt x="914521" y="90362"/>
                                </a:lnTo>
                                <a:lnTo>
                                  <a:pt x="917194" y="75970"/>
                                </a:lnTo>
                                <a:lnTo>
                                  <a:pt x="919764" y="90362"/>
                                </a:lnTo>
                                <a:lnTo>
                                  <a:pt x="922437" y="28887"/>
                                </a:lnTo>
                                <a:lnTo>
                                  <a:pt x="925007" y="130146"/>
                                </a:lnTo>
                                <a:lnTo>
                                  <a:pt x="927680" y="65073"/>
                                </a:lnTo>
                                <a:lnTo>
                                  <a:pt x="930250" y="101259"/>
                                </a:lnTo>
                                <a:lnTo>
                                  <a:pt x="932923" y="104858"/>
                                </a:lnTo>
                                <a:lnTo>
                                  <a:pt x="935493" y="122951"/>
                                </a:lnTo>
                                <a:lnTo>
                                  <a:pt x="938166" y="61475"/>
                                </a:lnTo>
                                <a:lnTo>
                                  <a:pt x="940736" y="93961"/>
                                </a:lnTo>
                                <a:lnTo>
                                  <a:pt x="943409" y="86764"/>
                                </a:lnTo>
                                <a:lnTo>
                                  <a:pt x="945979" y="101259"/>
                                </a:lnTo>
                                <a:lnTo>
                                  <a:pt x="948651" y="112054"/>
                                </a:lnTo>
                                <a:lnTo>
                                  <a:pt x="951222" y="101259"/>
                                </a:lnTo>
                                <a:lnTo>
                                  <a:pt x="953894" y="90362"/>
                                </a:lnTo>
                                <a:lnTo>
                                  <a:pt x="956464" y="68671"/>
                                </a:lnTo>
                                <a:lnTo>
                                  <a:pt x="959034" y="72270"/>
                                </a:lnTo>
                                <a:lnTo>
                                  <a:pt x="961707" y="65073"/>
                                </a:lnTo>
                                <a:lnTo>
                                  <a:pt x="964277" y="108455"/>
                                </a:lnTo>
                                <a:lnTo>
                                  <a:pt x="966950" y="83167"/>
                                </a:lnTo>
                                <a:lnTo>
                                  <a:pt x="969520" y="79568"/>
                                </a:lnTo>
                                <a:lnTo>
                                  <a:pt x="972193" y="54279"/>
                                </a:lnTo>
                                <a:lnTo>
                                  <a:pt x="974763" y="90362"/>
                                </a:lnTo>
                                <a:lnTo>
                                  <a:pt x="977436" y="57877"/>
                                </a:lnTo>
                                <a:lnTo>
                                  <a:pt x="980006" y="57877"/>
                                </a:lnTo>
                                <a:lnTo>
                                  <a:pt x="982679" y="65073"/>
                                </a:lnTo>
                                <a:lnTo>
                                  <a:pt x="985249" y="130146"/>
                                </a:lnTo>
                                <a:lnTo>
                                  <a:pt x="987922" y="122951"/>
                                </a:lnTo>
                                <a:lnTo>
                                  <a:pt x="990492" y="65073"/>
                                </a:lnTo>
                                <a:lnTo>
                                  <a:pt x="993165" y="39784"/>
                                </a:lnTo>
                                <a:lnTo>
                                  <a:pt x="995735" y="61475"/>
                                </a:lnTo>
                                <a:lnTo>
                                  <a:pt x="998407" y="79568"/>
                                </a:lnTo>
                                <a:lnTo>
                                  <a:pt x="1000977" y="28887"/>
                                </a:lnTo>
                                <a:lnTo>
                                  <a:pt x="1003650" y="104858"/>
                                </a:lnTo>
                                <a:lnTo>
                                  <a:pt x="1006220" y="90362"/>
                                </a:lnTo>
                                <a:lnTo>
                                  <a:pt x="1008893" y="108455"/>
                                </a:lnTo>
                                <a:lnTo>
                                  <a:pt x="1011463" y="104858"/>
                                </a:lnTo>
                                <a:lnTo>
                                  <a:pt x="1014136" y="83167"/>
                                </a:lnTo>
                                <a:lnTo>
                                  <a:pt x="1016706" y="104858"/>
                                </a:lnTo>
                                <a:lnTo>
                                  <a:pt x="1019379" y="18093"/>
                                </a:lnTo>
                                <a:lnTo>
                                  <a:pt x="1021949" y="39784"/>
                                </a:lnTo>
                                <a:lnTo>
                                  <a:pt x="1024622" y="108455"/>
                                </a:lnTo>
                                <a:lnTo>
                                  <a:pt x="1027192" y="72270"/>
                                </a:lnTo>
                                <a:lnTo>
                                  <a:pt x="1029865" y="36186"/>
                                </a:lnTo>
                                <a:lnTo>
                                  <a:pt x="1032435" y="79568"/>
                                </a:lnTo>
                                <a:lnTo>
                                  <a:pt x="1035107" y="101259"/>
                                </a:lnTo>
                                <a:lnTo>
                                  <a:pt x="1037677" y="86764"/>
                                </a:lnTo>
                                <a:lnTo>
                                  <a:pt x="1040350" y="65073"/>
                                </a:lnTo>
                                <a:lnTo>
                                  <a:pt x="1042920" y="104858"/>
                                </a:lnTo>
                                <a:lnTo>
                                  <a:pt x="1045593" y="86764"/>
                                </a:lnTo>
                                <a:lnTo>
                                  <a:pt x="1048163" y="72270"/>
                                </a:lnTo>
                                <a:lnTo>
                                  <a:pt x="1050836" y="90362"/>
                                </a:lnTo>
                                <a:lnTo>
                                  <a:pt x="1053406" y="115652"/>
                                </a:lnTo>
                                <a:lnTo>
                                  <a:pt x="1056079" y="72270"/>
                                </a:lnTo>
                                <a:lnTo>
                                  <a:pt x="1058649" y="90362"/>
                                </a:lnTo>
                                <a:lnTo>
                                  <a:pt x="1061322" y="79568"/>
                                </a:lnTo>
                                <a:lnTo>
                                  <a:pt x="1063892" y="72270"/>
                                </a:lnTo>
                                <a:lnTo>
                                  <a:pt x="1066565" y="86764"/>
                                </a:lnTo>
                                <a:lnTo>
                                  <a:pt x="1069135" y="65073"/>
                                </a:lnTo>
                                <a:lnTo>
                                  <a:pt x="1071808" y="75970"/>
                                </a:lnTo>
                                <a:lnTo>
                                  <a:pt x="1074378" y="93961"/>
                                </a:lnTo>
                                <a:lnTo>
                                  <a:pt x="1077051" y="75970"/>
                                </a:lnTo>
                                <a:lnTo>
                                  <a:pt x="1079621" y="86764"/>
                                </a:lnTo>
                                <a:lnTo>
                                  <a:pt x="1082293" y="108455"/>
                                </a:lnTo>
                                <a:lnTo>
                                  <a:pt x="1084863" y="39784"/>
                                </a:lnTo>
                                <a:lnTo>
                                  <a:pt x="1087536" y="75970"/>
                                </a:lnTo>
                                <a:lnTo>
                                  <a:pt x="1090106" y="119352"/>
                                </a:lnTo>
                                <a:lnTo>
                                  <a:pt x="1092676" y="68671"/>
                                </a:lnTo>
                                <a:lnTo>
                                  <a:pt x="1095349" y="104858"/>
                                </a:lnTo>
                                <a:lnTo>
                                  <a:pt x="1097919" y="115652"/>
                                </a:lnTo>
                                <a:lnTo>
                                  <a:pt x="1100592" y="101259"/>
                                </a:lnTo>
                                <a:lnTo>
                                  <a:pt x="1103162" y="97661"/>
                                </a:lnTo>
                                <a:lnTo>
                                  <a:pt x="1105835" y="86764"/>
                                </a:lnTo>
                                <a:lnTo>
                                  <a:pt x="1108405" y="86764"/>
                                </a:lnTo>
                                <a:lnTo>
                                  <a:pt x="1111078" y="79568"/>
                                </a:lnTo>
                                <a:lnTo>
                                  <a:pt x="1113648" y="137343"/>
                                </a:lnTo>
                                <a:lnTo>
                                  <a:pt x="1116321" y="115652"/>
                                </a:lnTo>
                                <a:lnTo>
                                  <a:pt x="1118891" y="86764"/>
                                </a:lnTo>
                                <a:lnTo>
                                  <a:pt x="1121563" y="25289"/>
                                </a:lnTo>
                                <a:lnTo>
                                  <a:pt x="1124133" y="79568"/>
                                </a:lnTo>
                                <a:lnTo>
                                  <a:pt x="1126806" y="93961"/>
                                </a:lnTo>
                                <a:lnTo>
                                  <a:pt x="1129376" y="36186"/>
                                </a:lnTo>
                                <a:lnTo>
                                  <a:pt x="1132049" y="75970"/>
                                </a:lnTo>
                                <a:lnTo>
                                  <a:pt x="1134619" y="65073"/>
                                </a:lnTo>
                                <a:lnTo>
                                  <a:pt x="1137292" y="112054"/>
                                </a:lnTo>
                                <a:lnTo>
                                  <a:pt x="1139862" y="90362"/>
                                </a:lnTo>
                                <a:lnTo>
                                  <a:pt x="1142535" y="68671"/>
                                </a:lnTo>
                                <a:lnTo>
                                  <a:pt x="1145105" y="101259"/>
                                </a:lnTo>
                                <a:lnTo>
                                  <a:pt x="1147778" y="86764"/>
                                </a:lnTo>
                                <a:lnTo>
                                  <a:pt x="1150348" y="72270"/>
                                </a:lnTo>
                                <a:lnTo>
                                  <a:pt x="1153021" y="104858"/>
                                </a:lnTo>
                                <a:lnTo>
                                  <a:pt x="1155591" y="122951"/>
                                </a:lnTo>
                                <a:lnTo>
                                  <a:pt x="1158264" y="46980"/>
                                </a:lnTo>
                                <a:lnTo>
                                  <a:pt x="1160834" y="104858"/>
                                </a:lnTo>
                                <a:lnTo>
                                  <a:pt x="1163506" y="79568"/>
                                </a:lnTo>
                                <a:lnTo>
                                  <a:pt x="1166076" y="90362"/>
                                </a:lnTo>
                                <a:lnTo>
                                  <a:pt x="1168749" y="86764"/>
                                </a:lnTo>
                                <a:lnTo>
                                  <a:pt x="1171319" y="14495"/>
                                </a:lnTo>
                                <a:lnTo>
                                  <a:pt x="1173992" y="21691"/>
                                </a:lnTo>
                                <a:lnTo>
                                  <a:pt x="1176562" y="57877"/>
                                </a:lnTo>
                                <a:lnTo>
                                  <a:pt x="1179235" y="72270"/>
                                </a:lnTo>
                                <a:lnTo>
                                  <a:pt x="1181805" y="83167"/>
                                </a:lnTo>
                                <a:lnTo>
                                  <a:pt x="1184478" y="75970"/>
                                </a:lnTo>
                                <a:lnTo>
                                  <a:pt x="1187048" y="32588"/>
                                </a:lnTo>
                                <a:lnTo>
                                  <a:pt x="1189721" y="79568"/>
                                </a:lnTo>
                                <a:lnTo>
                                  <a:pt x="1192291" y="43382"/>
                                </a:lnTo>
                                <a:lnTo>
                                  <a:pt x="1194964" y="18093"/>
                                </a:lnTo>
                                <a:lnTo>
                                  <a:pt x="1197534" y="65073"/>
                                </a:lnTo>
                                <a:lnTo>
                                  <a:pt x="1200207" y="50578"/>
                                </a:lnTo>
                                <a:lnTo>
                                  <a:pt x="1202777" y="79568"/>
                                </a:lnTo>
                                <a:lnTo>
                                  <a:pt x="1205449" y="36186"/>
                                </a:lnTo>
                                <a:lnTo>
                                  <a:pt x="1208019" y="43382"/>
                                </a:lnTo>
                                <a:lnTo>
                                  <a:pt x="1210692" y="7196"/>
                                </a:lnTo>
                                <a:lnTo>
                                  <a:pt x="1213262" y="75970"/>
                                </a:lnTo>
                                <a:lnTo>
                                  <a:pt x="1215935" y="90362"/>
                                </a:lnTo>
                                <a:lnTo>
                                  <a:pt x="1218505" y="50578"/>
                                </a:lnTo>
                                <a:lnTo>
                                  <a:pt x="1221178" y="54279"/>
                                </a:lnTo>
                                <a:lnTo>
                                  <a:pt x="1223748" y="83167"/>
                                </a:lnTo>
                                <a:lnTo>
                                  <a:pt x="1226421" y="72270"/>
                                </a:lnTo>
                                <a:lnTo>
                                  <a:pt x="1228991" y="108455"/>
                                </a:lnTo>
                                <a:lnTo>
                                  <a:pt x="1231561" y="93961"/>
                                </a:lnTo>
                                <a:lnTo>
                                  <a:pt x="1234234" y="112054"/>
                                </a:lnTo>
                                <a:lnTo>
                                  <a:pt x="1236804" y="79568"/>
                                </a:lnTo>
                                <a:lnTo>
                                  <a:pt x="1239477" y="90362"/>
                                </a:lnTo>
                                <a:lnTo>
                                  <a:pt x="1242047" y="68671"/>
                                </a:lnTo>
                                <a:lnTo>
                                  <a:pt x="1244720" y="108455"/>
                                </a:lnTo>
                                <a:lnTo>
                                  <a:pt x="1247290" y="65073"/>
                                </a:lnTo>
                                <a:lnTo>
                                  <a:pt x="1249963" y="65073"/>
                                </a:lnTo>
                                <a:lnTo>
                                  <a:pt x="1252533" y="101259"/>
                                </a:lnTo>
                                <a:lnTo>
                                  <a:pt x="1255205" y="108455"/>
                                </a:lnTo>
                                <a:lnTo>
                                  <a:pt x="1257775" y="104858"/>
                                </a:lnTo>
                                <a:lnTo>
                                  <a:pt x="1260448" y="43382"/>
                                </a:lnTo>
                                <a:lnTo>
                                  <a:pt x="1263018" y="54279"/>
                                </a:lnTo>
                                <a:lnTo>
                                  <a:pt x="1265691" y="72270"/>
                                </a:lnTo>
                                <a:lnTo>
                                  <a:pt x="1268261" y="97661"/>
                                </a:lnTo>
                                <a:lnTo>
                                  <a:pt x="1270934" y="115652"/>
                                </a:lnTo>
                                <a:lnTo>
                                  <a:pt x="1273504" y="112054"/>
                                </a:lnTo>
                                <a:lnTo>
                                  <a:pt x="1276177" y="101259"/>
                                </a:lnTo>
                                <a:lnTo>
                                  <a:pt x="1278747" y="68671"/>
                                </a:lnTo>
                                <a:lnTo>
                                  <a:pt x="1281420" y="86764"/>
                                </a:lnTo>
                                <a:lnTo>
                                  <a:pt x="1283990" y="54279"/>
                                </a:lnTo>
                                <a:lnTo>
                                  <a:pt x="1286663" y="54279"/>
                                </a:lnTo>
                                <a:lnTo>
                                  <a:pt x="1289233" y="93961"/>
                                </a:lnTo>
                                <a:lnTo>
                                  <a:pt x="1291906" y="39784"/>
                                </a:lnTo>
                                <a:lnTo>
                                  <a:pt x="1294476" y="86764"/>
                                </a:lnTo>
                                <a:lnTo>
                                  <a:pt x="1297148" y="104858"/>
                                </a:lnTo>
                                <a:lnTo>
                                  <a:pt x="1299718" y="97661"/>
                                </a:lnTo>
                                <a:lnTo>
                                  <a:pt x="1302391" y="122951"/>
                                </a:lnTo>
                                <a:lnTo>
                                  <a:pt x="1304961" y="93961"/>
                                </a:lnTo>
                                <a:lnTo>
                                  <a:pt x="1307634" y="90362"/>
                                </a:lnTo>
                                <a:lnTo>
                                  <a:pt x="1310204" y="90362"/>
                                </a:lnTo>
                                <a:lnTo>
                                  <a:pt x="1312877" y="36186"/>
                                </a:lnTo>
                                <a:lnTo>
                                  <a:pt x="1315447" y="86764"/>
                                </a:lnTo>
                                <a:lnTo>
                                  <a:pt x="1318120" y="68671"/>
                                </a:lnTo>
                                <a:lnTo>
                                  <a:pt x="1320690" y="43382"/>
                                </a:lnTo>
                                <a:lnTo>
                                  <a:pt x="1323363" y="50578"/>
                                </a:lnTo>
                                <a:lnTo>
                                  <a:pt x="1325933" y="83167"/>
                                </a:lnTo>
                                <a:lnTo>
                                  <a:pt x="1328605" y="83167"/>
                                </a:lnTo>
                                <a:lnTo>
                                  <a:pt x="1331175" y="97661"/>
                                </a:lnTo>
                                <a:lnTo>
                                  <a:pt x="1333848" y="108455"/>
                                </a:lnTo>
                                <a:lnTo>
                                  <a:pt x="1336418" y="86764"/>
                                </a:lnTo>
                                <a:lnTo>
                                  <a:pt x="1339091" y="130146"/>
                                </a:lnTo>
                                <a:lnTo>
                                  <a:pt x="1341661" y="86764"/>
                                </a:lnTo>
                                <a:lnTo>
                                  <a:pt x="1344334" y="115652"/>
                                </a:lnTo>
                                <a:lnTo>
                                  <a:pt x="1346904" y="93961"/>
                                </a:lnTo>
                                <a:lnTo>
                                  <a:pt x="1349577" y="43382"/>
                                </a:lnTo>
                                <a:lnTo>
                                  <a:pt x="1352147" y="83167"/>
                                </a:lnTo>
                                <a:lnTo>
                                  <a:pt x="1354820" y="43382"/>
                                </a:lnTo>
                                <a:lnTo>
                                  <a:pt x="1357390" y="54279"/>
                                </a:lnTo>
                                <a:lnTo>
                                  <a:pt x="1360063" y="90362"/>
                                </a:lnTo>
                                <a:lnTo>
                                  <a:pt x="1362633" y="93961"/>
                                </a:lnTo>
                                <a:lnTo>
                                  <a:pt x="1365203" y="93961"/>
                                </a:lnTo>
                                <a:lnTo>
                                  <a:pt x="1367876" y="104858"/>
                                </a:lnTo>
                                <a:lnTo>
                                  <a:pt x="1370446" y="68671"/>
                                </a:lnTo>
                                <a:lnTo>
                                  <a:pt x="1373119" y="86764"/>
                                </a:lnTo>
                                <a:lnTo>
                                  <a:pt x="1375689" y="90362"/>
                                </a:lnTo>
                                <a:lnTo>
                                  <a:pt x="1378361" y="32588"/>
                                </a:lnTo>
                                <a:lnTo>
                                  <a:pt x="1380931" y="122951"/>
                                </a:lnTo>
                                <a:lnTo>
                                  <a:pt x="1383604" y="68671"/>
                                </a:lnTo>
                                <a:lnTo>
                                  <a:pt x="1386174" y="119352"/>
                                </a:lnTo>
                                <a:lnTo>
                                  <a:pt x="1388847" y="79568"/>
                                </a:lnTo>
                                <a:lnTo>
                                  <a:pt x="1391417" y="115652"/>
                                </a:lnTo>
                                <a:lnTo>
                                  <a:pt x="1394090" y="79568"/>
                                </a:lnTo>
                                <a:lnTo>
                                  <a:pt x="1396660" y="83167"/>
                                </a:lnTo>
                                <a:lnTo>
                                  <a:pt x="1399333" y="50578"/>
                                </a:lnTo>
                                <a:lnTo>
                                  <a:pt x="1401903" y="83167"/>
                                </a:lnTo>
                                <a:lnTo>
                                  <a:pt x="1404576" y="61475"/>
                                </a:lnTo>
                                <a:lnTo>
                                  <a:pt x="1407146" y="86764"/>
                                </a:lnTo>
                                <a:lnTo>
                                  <a:pt x="1409819" y="97661"/>
                                </a:lnTo>
                                <a:lnTo>
                                  <a:pt x="1412389" y="93961"/>
                                </a:lnTo>
                                <a:lnTo>
                                  <a:pt x="1415062" y="75970"/>
                                </a:lnTo>
                                <a:lnTo>
                                  <a:pt x="1417632" y="119352"/>
                                </a:lnTo>
                                <a:lnTo>
                                  <a:pt x="1420304" y="122951"/>
                                </a:lnTo>
                                <a:lnTo>
                                  <a:pt x="1422874" y="25289"/>
                                </a:lnTo>
                                <a:lnTo>
                                  <a:pt x="1425547" y="130146"/>
                                </a:lnTo>
                                <a:lnTo>
                                  <a:pt x="1428117" y="86764"/>
                                </a:lnTo>
                                <a:lnTo>
                                  <a:pt x="1430790" y="101259"/>
                                </a:lnTo>
                                <a:lnTo>
                                  <a:pt x="1433360" y="50578"/>
                                </a:lnTo>
                                <a:lnTo>
                                  <a:pt x="1436033" y="108455"/>
                                </a:lnTo>
                                <a:lnTo>
                                  <a:pt x="1438603" y="115652"/>
                                </a:lnTo>
                                <a:lnTo>
                                  <a:pt x="1441276" y="57877"/>
                                </a:lnTo>
                                <a:lnTo>
                                  <a:pt x="1443846" y="83167"/>
                                </a:lnTo>
                                <a:lnTo>
                                  <a:pt x="1446519" y="112054"/>
                                </a:lnTo>
                                <a:lnTo>
                                  <a:pt x="1449089" y="112054"/>
                                </a:lnTo>
                                <a:lnTo>
                                  <a:pt x="1451762" y="54279"/>
                                </a:lnTo>
                                <a:lnTo>
                                  <a:pt x="1454332" y="57877"/>
                                </a:lnTo>
                                <a:lnTo>
                                  <a:pt x="1457005" y="108455"/>
                                </a:lnTo>
                                <a:lnTo>
                                  <a:pt x="1459575" y="101259"/>
                                </a:lnTo>
                                <a:lnTo>
                                  <a:pt x="1462247" y="75970"/>
                                </a:lnTo>
                                <a:lnTo>
                                  <a:pt x="1464817" y="83167"/>
                                </a:lnTo>
                                <a:lnTo>
                                  <a:pt x="1467490" y="68671"/>
                                </a:lnTo>
                                <a:lnTo>
                                  <a:pt x="1470060" y="65073"/>
                                </a:lnTo>
                                <a:lnTo>
                                  <a:pt x="1472733" y="101259"/>
                                </a:lnTo>
                                <a:lnTo>
                                  <a:pt x="1475303" y="115652"/>
                                </a:lnTo>
                                <a:lnTo>
                                  <a:pt x="1477976" y="97661"/>
                                </a:lnTo>
                                <a:lnTo>
                                  <a:pt x="1480546" y="90362"/>
                                </a:lnTo>
                                <a:lnTo>
                                  <a:pt x="1483219" y="68671"/>
                                </a:lnTo>
                                <a:lnTo>
                                  <a:pt x="1485789" y="93961"/>
                                </a:lnTo>
                                <a:lnTo>
                                  <a:pt x="1488462" y="75970"/>
                                </a:lnTo>
                                <a:lnTo>
                                  <a:pt x="1491032" y="108455"/>
                                </a:lnTo>
                                <a:lnTo>
                                  <a:pt x="1493705" y="104858"/>
                                </a:lnTo>
                                <a:lnTo>
                                  <a:pt x="1496275" y="97661"/>
                                </a:lnTo>
                                <a:lnTo>
                                  <a:pt x="1498845" y="115652"/>
                                </a:lnTo>
                                <a:lnTo>
                                  <a:pt x="1501518" y="75970"/>
                                </a:lnTo>
                                <a:lnTo>
                                  <a:pt x="1504088" y="54279"/>
                                </a:lnTo>
                                <a:lnTo>
                                  <a:pt x="1506761" y="68671"/>
                                </a:lnTo>
                                <a:lnTo>
                                  <a:pt x="1509331" y="36186"/>
                                </a:lnTo>
                                <a:lnTo>
                                  <a:pt x="1512003" y="61475"/>
                                </a:lnTo>
                                <a:lnTo>
                                  <a:pt x="1514573" y="75970"/>
                                </a:lnTo>
                                <a:lnTo>
                                  <a:pt x="1517246" y="68671"/>
                                </a:lnTo>
                                <a:lnTo>
                                  <a:pt x="1519816" y="83167"/>
                                </a:lnTo>
                                <a:lnTo>
                                  <a:pt x="1522489" y="93961"/>
                                </a:lnTo>
                                <a:lnTo>
                                  <a:pt x="1525059" y="28887"/>
                                </a:lnTo>
                                <a:lnTo>
                                  <a:pt x="1527732" y="83167"/>
                                </a:lnTo>
                                <a:lnTo>
                                  <a:pt x="1530302" y="104858"/>
                                </a:lnTo>
                                <a:lnTo>
                                  <a:pt x="1532975" y="93961"/>
                                </a:lnTo>
                                <a:lnTo>
                                  <a:pt x="1535545" y="112054"/>
                                </a:lnTo>
                                <a:lnTo>
                                  <a:pt x="1538218" y="83167"/>
                                </a:lnTo>
                                <a:lnTo>
                                  <a:pt x="1540788" y="90362"/>
                                </a:lnTo>
                                <a:lnTo>
                                  <a:pt x="1543460" y="50578"/>
                                </a:lnTo>
                                <a:lnTo>
                                  <a:pt x="1546030" y="50578"/>
                                </a:lnTo>
                                <a:lnTo>
                                  <a:pt x="1548703" y="119352"/>
                                </a:lnTo>
                                <a:lnTo>
                                  <a:pt x="1551273" y="112054"/>
                                </a:lnTo>
                                <a:lnTo>
                                  <a:pt x="1553946" y="75970"/>
                                </a:lnTo>
                                <a:lnTo>
                                  <a:pt x="1556516" y="83167"/>
                                </a:lnTo>
                                <a:lnTo>
                                  <a:pt x="1559189" y="86764"/>
                                </a:lnTo>
                                <a:lnTo>
                                  <a:pt x="1561759" y="72270"/>
                                </a:lnTo>
                                <a:lnTo>
                                  <a:pt x="1564432" y="83167"/>
                                </a:lnTo>
                                <a:lnTo>
                                  <a:pt x="1567002" y="68671"/>
                                </a:lnTo>
                                <a:lnTo>
                                  <a:pt x="1569675" y="61475"/>
                                </a:lnTo>
                                <a:lnTo>
                                  <a:pt x="1572245" y="83167"/>
                                </a:lnTo>
                                <a:lnTo>
                                  <a:pt x="1574918" y="86764"/>
                                </a:lnTo>
                                <a:lnTo>
                                  <a:pt x="1577488" y="46980"/>
                                </a:lnTo>
                                <a:lnTo>
                                  <a:pt x="1580161" y="46980"/>
                                </a:lnTo>
                                <a:lnTo>
                                  <a:pt x="1582731" y="72270"/>
                                </a:lnTo>
                                <a:lnTo>
                                  <a:pt x="1585403" y="57877"/>
                                </a:lnTo>
                                <a:lnTo>
                                  <a:pt x="1587974" y="101259"/>
                                </a:lnTo>
                                <a:lnTo>
                                  <a:pt x="1590646" y="68671"/>
                                </a:lnTo>
                                <a:lnTo>
                                  <a:pt x="1593216" y="119352"/>
                                </a:lnTo>
                                <a:lnTo>
                                  <a:pt x="1595889" y="101259"/>
                                </a:lnTo>
                                <a:lnTo>
                                  <a:pt x="1598459" y="86764"/>
                                </a:lnTo>
                                <a:lnTo>
                                  <a:pt x="1601132" y="101259"/>
                                </a:lnTo>
                                <a:lnTo>
                                  <a:pt x="1603702" y="112054"/>
                                </a:lnTo>
                                <a:lnTo>
                                  <a:pt x="1606375" y="50578"/>
                                </a:lnTo>
                                <a:lnTo>
                                  <a:pt x="1608945" y="86764"/>
                                </a:lnTo>
                                <a:lnTo>
                                  <a:pt x="1611618" y="104858"/>
                                </a:lnTo>
                                <a:lnTo>
                                  <a:pt x="1614188" y="93961"/>
                                </a:lnTo>
                                <a:lnTo>
                                  <a:pt x="1616861" y="108455"/>
                                </a:lnTo>
                                <a:lnTo>
                                  <a:pt x="1619431" y="93961"/>
                                </a:lnTo>
                                <a:lnTo>
                                  <a:pt x="1622104" y="104858"/>
                                </a:lnTo>
                                <a:lnTo>
                                  <a:pt x="1624674" y="112054"/>
                                </a:lnTo>
                                <a:lnTo>
                                  <a:pt x="1627346" y="144642"/>
                                </a:lnTo>
                                <a:lnTo>
                                  <a:pt x="1629916" y="83167"/>
                                </a:lnTo>
                                <a:lnTo>
                                  <a:pt x="1632590" y="72270"/>
                                </a:lnTo>
                                <a:lnTo>
                                  <a:pt x="1635160" y="115652"/>
                                </a:lnTo>
                                <a:lnTo>
                                  <a:pt x="1637730" y="28887"/>
                                </a:lnTo>
                                <a:lnTo>
                                  <a:pt x="1640402" y="65073"/>
                                </a:lnTo>
                                <a:lnTo>
                                  <a:pt x="1642972" y="36186"/>
                                </a:lnTo>
                                <a:lnTo>
                                  <a:pt x="1645645" y="72270"/>
                                </a:lnTo>
                                <a:lnTo>
                                  <a:pt x="1648215" y="21691"/>
                                </a:lnTo>
                                <a:lnTo>
                                  <a:pt x="1650888" y="101259"/>
                                </a:lnTo>
                                <a:lnTo>
                                  <a:pt x="1653458" y="75970"/>
                                </a:lnTo>
                                <a:lnTo>
                                  <a:pt x="1656131" y="119352"/>
                                </a:lnTo>
                                <a:lnTo>
                                  <a:pt x="1658701" y="83167"/>
                                </a:lnTo>
                                <a:lnTo>
                                  <a:pt x="1661374" y="68671"/>
                                </a:lnTo>
                                <a:lnTo>
                                  <a:pt x="1663944" y="57877"/>
                                </a:lnTo>
                                <a:lnTo>
                                  <a:pt x="1666617" y="112054"/>
                                </a:lnTo>
                                <a:lnTo>
                                  <a:pt x="1669187" y="61475"/>
                                </a:lnTo>
                                <a:lnTo>
                                  <a:pt x="1671860" y="86764"/>
                                </a:lnTo>
                                <a:lnTo>
                                  <a:pt x="1674430" y="90362"/>
                                </a:lnTo>
                                <a:lnTo>
                                  <a:pt x="1677102" y="75970"/>
                                </a:lnTo>
                                <a:lnTo>
                                  <a:pt x="1679672" y="43382"/>
                                </a:lnTo>
                                <a:lnTo>
                                  <a:pt x="1682345" y="43382"/>
                                </a:lnTo>
                                <a:lnTo>
                                  <a:pt x="1684915" y="90362"/>
                                </a:lnTo>
                                <a:lnTo>
                                  <a:pt x="1687588" y="93961"/>
                                </a:lnTo>
                                <a:lnTo>
                                  <a:pt x="1690158" y="43382"/>
                                </a:lnTo>
                                <a:lnTo>
                                  <a:pt x="1692831" y="75970"/>
                                </a:lnTo>
                                <a:lnTo>
                                  <a:pt x="1695401" y="61475"/>
                                </a:lnTo>
                                <a:lnTo>
                                  <a:pt x="1698074" y="83167"/>
                                </a:lnTo>
                                <a:lnTo>
                                  <a:pt x="1700644" y="126549"/>
                                </a:lnTo>
                                <a:lnTo>
                                  <a:pt x="1703317" y="54279"/>
                                </a:lnTo>
                                <a:lnTo>
                                  <a:pt x="1705887" y="97661"/>
                                </a:lnTo>
                                <a:lnTo>
                                  <a:pt x="1708560" y="97661"/>
                                </a:lnTo>
                                <a:lnTo>
                                  <a:pt x="1711130" y="72270"/>
                                </a:lnTo>
                                <a:lnTo>
                                  <a:pt x="1713802" y="61475"/>
                                </a:lnTo>
                                <a:lnTo>
                                  <a:pt x="1716373" y="57877"/>
                                </a:lnTo>
                                <a:lnTo>
                                  <a:pt x="1719046" y="46980"/>
                                </a:lnTo>
                                <a:lnTo>
                                  <a:pt x="1721616" y="57877"/>
                                </a:lnTo>
                                <a:lnTo>
                                  <a:pt x="1724289" y="93961"/>
                                </a:lnTo>
                                <a:lnTo>
                                  <a:pt x="1726858" y="83167"/>
                                </a:lnTo>
                                <a:lnTo>
                                  <a:pt x="1729531" y="90362"/>
                                </a:lnTo>
                                <a:lnTo>
                                  <a:pt x="1732101" y="65073"/>
                                </a:lnTo>
                                <a:lnTo>
                                  <a:pt x="1734774" y="54279"/>
                                </a:lnTo>
                                <a:lnTo>
                                  <a:pt x="1737344" y="65073"/>
                                </a:lnTo>
                                <a:lnTo>
                                  <a:pt x="1740017" y="14495"/>
                                </a:lnTo>
                                <a:lnTo>
                                  <a:pt x="1742587" y="108455"/>
                                </a:lnTo>
                                <a:lnTo>
                                  <a:pt x="1745260" y="108455"/>
                                </a:lnTo>
                                <a:lnTo>
                                  <a:pt x="1747830" y="79568"/>
                                </a:lnTo>
                                <a:lnTo>
                                  <a:pt x="1750503" y="54279"/>
                                </a:lnTo>
                                <a:lnTo>
                                  <a:pt x="1753073" y="75970"/>
                                </a:lnTo>
                                <a:lnTo>
                                  <a:pt x="1755746" y="97661"/>
                                </a:lnTo>
                                <a:lnTo>
                                  <a:pt x="1758316" y="101259"/>
                                </a:lnTo>
                                <a:lnTo>
                                  <a:pt x="1760988" y="104858"/>
                                </a:lnTo>
                                <a:lnTo>
                                  <a:pt x="1763558" y="83167"/>
                                </a:lnTo>
                                <a:lnTo>
                                  <a:pt x="1766231" y="93961"/>
                                </a:lnTo>
                                <a:lnTo>
                                  <a:pt x="1768801" y="97661"/>
                                </a:lnTo>
                                <a:lnTo>
                                  <a:pt x="1771371" y="28887"/>
                                </a:lnTo>
                                <a:lnTo>
                                  <a:pt x="1774044" y="54279"/>
                                </a:lnTo>
                                <a:lnTo>
                                  <a:pt x="1776614" y="108455"/>
                                </a:lnTo>
                                <a:lnTo>
                                  <a:pt x="1779287" y="83167"/>
                                </a:lnTo>
                                <a:lnTo>
                                  <a:pt x="1781857" y="112054"/>
                                </a:lnTo>
                                <a:lnTo>
                                  <a:pt x="1784530" y="104858"/>
                                </a:lnTo>
                                <a:lnTo>
                                  <a:pt x="1787100" y="28887"/>
                                </a:lnTo>
                                <a:lnTo>
                                  <a:pt x="1789773" y="104858"/>
                                </a:lnTo>
                                <a:lnTo>
                                  <a:pt x="1792343" y="130146"/>
                                </a:lnTo>
                                <a:lnTo>
                                  <a:pt x="1795016" y="86764"/>
                                </a:lnTo>
                                <a:lnTo>
                                  <a:pt x="1797586" y="72270"/>
                                </a:lnTo>
                                <a:lnTo>
                                  <a:pt x="1800258" y="104858"/>
                                </a:lnTo>
                                <a:lnTo>
                                  <a:pt x="1802829" y="86764"/>
                                </a:lnTo>
                                <a:lnTo>
                                  <a:pt x="1805501" y="90362"/>
                                </a:lnTo>
                                <a:lnTo>
                                  <a:pt x="1808071" y="65073"/>
                                </a:lnTo>
                                <a:lnTo>
                                  <a:pt x="1810744" y="50578"/>
                                </a:lnTo>
                                <a:lnTo>
                                  <a:pt x="1813314" y="93961"/>
                                </a:lnTo>
                                <a:lnTo>
                                  <a:pt x="1815987" y="79568"/>
                                </a:lnTo>
                                <a:lnTo>
                                  <a:pt x="1818557" y="79568"/>
                                </a:lnTo>
                                <a:lnTo>
                                  <a:pt x="1821230" y="97661"/>
                                </a:lnTo>
                                <a:lnTo>
                                  <a:pt x="1823800" y="65073"/>
                                </a:lnTo>
                                <a:lnTo>
                                  <a:pt x="1826473" y="93961"/>
                                </a:lnTo>
                                <a:lnTo>
                                  <a:pt x="1829043" y="50578"/>
                                </a:lnTo>
                                <a:lnTo>
                                  <a:pt x="1831716" y="79568"/>
                                </a:lnTo>
                                <a:lnTo>
                                  <a:pt x="1834286" y="130146"/>
                                </a:lnTo>
                                <a:lnTo>
                                  <a:pt x="1836958" y="65073"/>
                                </a:lnTo>
                                <a:lnTo>
                                  <a:pt x="1839529" y="112054"/>
                                </a:lnTo>
                                <a:lnTo>
                                  <a:pt x="1842202" y="79568"/>
                                </a:lnTo>
                                <a:lnTo>
                                  <a:pt x="1844772" y="65073"/>
                                </a:lnTo>
                                <a:lnTo>
                                  <a:pt x="1847445" y="86764"/>
                                </a:lnTo>
                                <a:lnTo>
                                  <a:pt x="1850014" y="119352"/>
                                </a:lnTo>
                                <a:lnTo>
                                  <a:pt x="1852687" y="86764"/>
                                </a:lnTo>
                                <a:lnTo>
                                  <a:pt x="1855257" y="93961"/>
                                </a:lnTo>
                                <a:lnTo>
                                  <a:pt x="1857930" y="97661"/>
                                </a:lnTo>
                                <a:lnTo>
                                  <a:pt x="1860500" y="90362"/>
                                </a:lnTo>
                                <a:lnTo>
                                  <a:pt x="1863173" y="68671"/>
                                </a:lnTo>
                                <a:lnTo>
                                  <a:pt x="1865743" y="65073"/>
                                </a:lnTo>
                                <a:lnTo>
                                  <a:pt x="1868416" y="68671"/>
                                </a:lnTo>
                                <a:lnTo>
                                  <a:pt x="1870986" y="57877"/>
                                </a:lnTo>
                                <a:lnTo>
                                  <a:pt x="1873659" y="93961"/>
                                </a:lnTo>
                                <a:lnTo>
                                  <a:pt x="1876229" y="97661"/>
                                </a:lnTo>
                                <a:lnTo>
                                  <a:pt x="1878902" y="97661"/>
                                </a:lnTo>
                                <a:lnTo>
                                  <a:pt x="1881472" y="61475"/>
                                </a:lnTo>
                                <a:lnTo>
                                  <a:pt x="1884144" y="93961"/>
                                </a:lnTo>
                                <a:lnTo>
                                  <a:pt x="1886714" y="28887"/>
                                </a:lnTo>
                                <a:lnTo>
                                  <a:pt x="1889387" y="68671"/>
                                </a:lnTo>
                                <a:lnTo>
                                  <a:pt x="1891957" y="21691"/>
                                </a:lnTo>
                                <a:lnTo>
                                  <a:pt x="1894630" y="93961"/>
                                </a:lnTo>
                                <a:lnTo>
                                  <a:pt x="1897201" y="39784"/>
                                </a:lnTo>
                                <a:lnTo>
                                  <a:pt x="1899873" y="68671"/>
                                </a:lnTo>
                                <a:lnTo>
                                  <a:pt x="1902443" y="75970"/>
                                </a:lnTo>
                                <a:lnTo>
                                  <a:pt x="1905013" y="72270"/>
                                </a:lnTo>
                                <a:lnTo>
                                  <a:pt x="1907686" y="46980"/>
                                </a:lnTo>
                                <a:lnTo>
                                  <a:pt x="1910256" y="25289"/>
                                </a:lnTo>
                                <a:lnTo>
                                  <a:pt x="1912929" y="57877"/>
                                </a:lnTo>
                                <a:lnTo>
                                  <a:pt x="1915499" y="115652"/>
                                </a:lnTo>
                                <a:lnTo>
                                  <a:pt x="1918172" y="61475"/>
                                </a:lnTo>
                                <a:lnTo>
                                  <a:pt x="1920742" y="115652"/>
                                </a:lnTo>
                                <a:lnTo>
                                  <a:pt x="1923414" y="104858"/>
                                </a:lnTo>
                                <a:lnTo>
                                  <a:pt x="1925985" y="90362"/>
                                </a:lnTo>
                                <a:lnTo>
                                  <a:pt x="1928658" y="97661"/>
                                </a:lnTo>
                                <a:lnTo>
                                  <a:pt x="1931228" y="90362"/>
                                </a:lnTo>
                                <a:lnTo>
                                  <a:pt x="1933900" y="112054"/>
                                </a:lnTo>
                                <a:lnTo>
                                  <a:pt x="1936470" y="97661"/>
                                </a:lnTo>
                                <a:lnTo>
                                  <a:pt x="1939143" y="79568"/>
                                </a:lnTo>
                                <a:lnTo>
                                  <a:pt x="1941713" y="101259"/>
                                </a:lnTo>
                                <a:lnTo>
                                  <a:pt x="1944386" y="25289"/>
                                </a:lnTo>
                                <a:lnTo>
                                  <a:pt x="1946956" y="93961"/>
                                </a:lnTo>
                                <a:lnTo>
                                  <a:pt x="1949629" y="93961"/>
                                </a:lnTo>
                                <a:lnTo>
                                  <a:pt x="1952199" y="83167"/>
                                </a:lnTo>
                                <a:lnTo>
                                  <a:pt x="1954872" y="61475"/>
                                </a:lnTo>
                                <a:lnTo>
                                  <a:pt x="1957442" y="68671"/>
                                </a:lnTo>
                                <a:lnTo>
                                  <a:pt x="1960115" y="90362"/>
                                </a:lnTo>
                                <a:lnTo>
                                  <a:pt x="1962685" y="79568"/>
                                </a:lnTo>
                                <a:lnTo>
                                  <a:pt x="1965358" y="104858"/>
                                </a:lnTo>
                                <a:lnTo>
                                  <a:pt x="1967928" y="90362"/>
                                </a:lnTo>
                                <a:lnTo>
                                  <a:pt x="1970601" y="83167"/>
                                </a:lnTo>
                                <a:lnTo>
                                  <a:pt x="1973170" y="36186"/>
                                </a:lnTo>
                                <a:lnTo>
                                  <a:pt x="1975843" y="68671"/>
                                </a:lnTo>
                                <a:lnTo>
                                  <a:pt x="1978413" y="32588"/>
                                </a:lnTo>
                                <a:lnTo>
                                  <a:pt x="1981086" y="86764"/>
                                </a:lnTo>
                                <a:lnTo>
                                  <a:pt x="1983656" y="104858"/>
                                </a:lnTo>
                                <a:lnTo>
                                  <a:pt x="1986329" y="90362"/>
                                </a:lnTo>
                                <a:lnTo>
                                  <a:pt x="1988899" y="86764"/>
                                </a:lnTo>
                                <a:lnTo>
                                  <a:pt x="1991572" y="93961"/>
                                </a:lnTo>
                                <a:lnTo>
                                  <a:pt x="1994142" y="90362"/>
                                </a:lnTo>
                                <a:lnTo>
                                  <a:pt x="1996815" y="75970"/>
                                </a:lnTo>
                                <a:lnTo>
                                  <a:pt x="1999385" y="144642"/>
                                </a:lnTo>
                                <a:lnTo>
                                  <a:pt x="2002058" y="54279"/>
                                </a:lnTo>
                                <a:lnTo>
                                  <a:pt x="2004628" y="79568"/>
                                </a:lnTo>
                                <a:lnTo>
                                  <a:pt x="2007301" y="72270"/>
                                </a:lnTo>
                                <a:lnTo>
                                  <a:pt x="2009870" y="61475"/>
                                </a:lnTo>
                                <a:lnTo>
                                  <a:pt x="2012544" y="133745"/>
                                </a:lnTo>
                                <a:lnTo>
                                  <a:pt x="2015113" y="90362"/>
                                </a:lnTo>
                                <a:lnTo>
                                  <a:pt x="2017786" y="79568"/>
                                </a:lnTo>
                                <a:lnTo>
                                  <a:pt x="2020357" y="68671"/>
                                </a:lnTo>
                                <a:lnTo>
                                  <a:pt x="2023029" y="101259"/>
                                </a:lnTo>
                                <a:lnTo>
                                  <a:pt x="2025599" y="112054"/>
                                </a:lnTo>
                                <a:lnTo>
                                  <a:pt x="2028272" y="57877"/>
                                </a:lnTo>
                                <a:lnTo>
                                  <a:pt x="2030842" y="75970"/>
                                </a:lnTo>
                                <a:lnTo>
                                  <a:pt x="2033515" y="79568"/>
                                </a:lnTo>
                                <a:lnTo>
                                  <a:pt x="2036085" y="72270"/>
                                </a:lnTo>
                                <a:lnTo>
                                  <a:pt x="2038758" y="93961"/>
                                </a:lnTo>
                                <a:lnTo>
                                  <a:pt x="2041328" y="90362"/>
                                </a:lnTo>
                                <a:lnTo>
                                  <a:pt x="2043898" y="28887"/>
                                </a:lnTo>
                                <a:lnTo>
                                  <a:pt x="2046571" y="83167"/>
                                </a:lnTo>
                                <a:lnTo>
                                  <a:pt x="2049141" y="86764"/>
                                </a:lnTo>
                                <a:lnTo>
                                  <a:pt x="2051814" y="68671"/>
                                </a:lnTo>
                                <a:lnTo>
                                  <a:pt x="2054384" y="65073"/>
                                </a:lnTo>
                                <a:lnTo>
                                  <a:pt x="2057057" y="112054"/>
                                </a:lnTo>
                                <a:lnTo>
                                  <a:pt x="2059626" y="79568"/>
                                </a:lnTo>
                                <a:lnTo>
                                  <a:pt x="2062300" y="108455"/>
                                </a:lnTo>
                                <a:lnTo>
                                  <a:pt x="2064869" y="46980"/>
                                </a:lnTo>
                                <a:lnTo>
                                  <a:pt x="2067542" y="7196"/>
                                </a:lnTo>
                                <a:lnTo>
                                  <a:pt x="2070112" y="126549"/>
                                </a:lnTo>
                                <a:lnTo>
                                  <a:pt x="2072785" y="32588"/>
                                </a:lnTo>
                                <a:lnTo>
                                  <a:pt x="2075355" y="68671"/>
                                </a:lnTo>
                                <a:lnTo>
                                  <a:pt x="2078028" y="57877"/>
                                </a:lnTo>
                                <a:lnTo>
                                  <a:pt x="2080598" y="101259"/>
                                </a:lnTo>
                                <a:lnTo>
                                  <a:pt x="2083271" y="65073"/>
                                </a:lnTo>
                                <a:lnTo>
                                  <a:pt x="2085841" y="28887"/>
                                </a:lnTo>
                                <a:lnTo>
                                  <a:pt x="2088514" y="43382"/>
                                </a:lnTo>
                                <a:lnTo>
                                  <a:pt x="2091084" y="86764"/>
                                </a:lnTo>
                                <a:lnTo>
                                  <a:pt x="2093757" y="61475"/>
                                </a:lnTo>
                                <a:lnTo>
                                  <a:pt x="2096327" y="112054"/>
                                </a:lnTo>
                                <a:lnTo>
                                  <a:pt x="2098999" y="18093"/>
                                </a:lnTo>
                                <a:lnTo>
                                  <a:pt x="2101570" y="90362"/>
                                </a:lnTo>
                                <a:lnTo>
                                  <a:pt x="2104242" y="68671"/>
                                </a:lnTo>
                                <a:lnTo>
                                  <a:pt x="2106813" y="72270"/>
                                </a:lnTo>
                                <a:lnTo>
                                  <a:pt x="2109485" y="61475"/>
                                </a:lnTo>
                                <a:lnTo>
                                  <a:pt x="2112055" y="14495"/>
                                </a:lnTo>
                                <a:lnTo>
                                  <a:pt x="2114728" y="75970"/>
                                </a:lnTo>
                                <a:lnTo>
                                  <a:pt x="2117298" y="57877"/>
                                </a:lnTo>
                                <a:lnTo>
                                  <a:pt x="2119971" y="21691"/>
                                </a:lnTo>
                                <a:lnTo>
                                  <a:pt x="2122541" y="90362"/>
                                </a:lnTo>
                                <a:lnTo>
                                  <a:pt x="2125214" y="61475"/>
                                </a:lnTo>
                                <a:lnTo>
                                  <a:pt x="2127784" y="83167"/>
                                </a:lnTo>
                                <a:lnTo>
                                  <a:pt x="2130457" y="43382"/>
                                </a:lnTo>
                                <a:lnTo>
                                  <a:pt x="2133027" y="54279"/>
                                </a:lnTo>
                                <a:lnTo>
                                  <a:pt x="2135700" y="72270"/>
                                </a:lnTo>
                                <a:lnTo>
                                  <a:pt x="2138270" y="79568"/>
                                </a:lnTo>
                                <a:lnTo>
                                  <a:pt x="2140942" y="43382"/>
                                </a:lnTo>
                                <a:lnTo>
                                  <a:pt x="2143513" y="75970"/>
                                </a:lnTo>
                                <a:lnTo>
                                  <a:pt x="2146185" y="32588"/>
                                </a:lnTo>
                                <a:lnTo>
                                  <a:pt x="2148756" y="104858"/>
                                </a:lnTo>
                                <a:lnTo>
                                  <a:pt x="2151428" y="68671"/>
                                </a:lnTo>
                                <a:lnTo>
                                  <a:pt x="2153998" y="79568"/>
                                </a:lnTo>
                                <a:lnTo>
                                  <a:pt x="2156671" y="36186"/>
                                </a:lnTo>
                                <a:lnTo>
                                  <a:pt x="2159241" y="83167"/>
                                </a:lnTo>
                                <a:lnTo>
                                  <a:pt x="2161914" y="46980"/>
                                </a:lnTo>
                                <a:lnTo>
                                  <a:pt x="2164484" y="119352"/>
                                </a:lnTo>
                                <a:lnTo>
                                  <a:pt x="2167157" y="50578"/>
                                </a:lnTo>
                                <a:lnTo>
                                  <a:pt x="2169727" y="86764"/>
                                </a:lnTo>
                                <a:lnTo>
                                  <a:pt x="2172400" y="97661"/>
                                </a:lnTo>
                                <a:lnTo>
                                  <a:pt x="2174970" y="68671"/>
                                </a:lnTo>
                                <a:lnTo>
                                  <a:pt x="2177540" y="54279"/>
                                </a:lnTo>
                                <a:lnTo>
                                  <a:pt x="2180213" y="75970"/>
                                </a:lnTo>
                                <a:lnTo>
                                  <a:pt x="2182783" y="54279"/>
                                </a:lnTo>
                                <a:lnTo>
                                  <a:pt x="2185455" y="93961"/>
                                </a:lnTo>
                                <a:lnTo>
                                  <a:pt x="2188025" y="86764"/>
                                </a:lnTo>
                                <a:lnTo>
                                  <a:pt x="2190698" y="50578"/>
                                </a:lnTo>
                                <a:lnTo>
                                  <a:pt x="2193269" y="46980"/>
                                </a:lnTo>
                                <a:lnTo>
                                  <a:pt x="2195941" y="54279"/>
                                </a:lnTo>
                                <a:lnTo>
                                  <a:pt x="2198512" y="79568"/>
                                </a:lnTo>
                                <a:lnTo>
                                  <a:pt x="2201184" y="61475"/>
                                </a:lnTo>
                                <a:lnTo>
                                  <a:pt x="2203754" y="83167"/>
                                </a:lnTo>
                                <a:lnTo>
                                  <a:pt x="2206427" y="46980"/>
                                </a:lnTo>
                                <a:lnTo>
                                  <a:pt x="2208997" y="115652"/>
                                </a:lnTo>
                                <a:lnTo>
                                  <a:pt x="2211670" y="36186"/>
                                </a:lnTo>
                                <a:lnTo>
                                  <a:pt x="2214240" y="79568"/>
                                </a:lnTo>
                                <a:lnTo>
                                  <a:pt x="2216913" y="68671"/>
                                </a:lnTo>
                                <a:lnTo>
                                  <a:pt x="2219482" y="90362"/>
                                </a:lnTo>
                                <a:lnTo>
                                  <a:pt x="2222156" y="97661"/>
                                </a:lnTo>
                                <a:lnTo>
                                  <a:pt x="2224726" y="79568"/>
                                </a:lnTo>
                                <a:lnTo>
                                  <a:pt x="2227399" y="79568"/>
                                </a:lnTo>
                                <a:lnTo>
                                  <a:pt x="2229969" y="39784"/>
                                </a:lnTo>
                                <a:lnTo>
                                  <a:pt x="2232641" y="101259"/>
                                </a:lnTo>
                                <a:lnTo>
                                  <a:pt x="2235211" y="104858"/>
                                </a:lnTo>
                                <a:lnTo>
                                  <a:pt x="2237884" y="108455"/>
                                </a:lnTo>
                                <a:lnTo>
                                  <a:pt x="2240454" y="108455"/>
                                </a:lnTo>
                                <a:lnTo>
                                  <a:pt x="2243127" y="65073"/>
                                </a:lnTo>
                                <a:lnTo>
                                  <a:pt x="2245697" y="97661"/>
                                </a:lnTo>
                                <a:lnTo>
                                  <a:pt x="2248370" y="75970"/>
                                </a:lnTo>
                                <a:lnTo>
                                  <a:pt x="2250940" y="104858"/>
                                </a:lnTo>
                                <a:lnTo>
                                  <a:pt x="2253613" y="101259"/>
                                </a:lnTo>
                                <a:lnTo>
                                  <a:pt x="2256183" y="46980"/>
                                </a:lnTo>
                                <a:lnTo>
                                  <a:pt x="2258856" y="90362"/>
                                </a:lnTo>
                                <a:lnTo>
                                  <a:pt x="2261426" y="90362"/>
                                </a:lnTo>
                                <a:lnTo>
                                  <a:pt x="2264099" y="86764"/>
                                </a:lnTo>
                                <a:lnTo>
                                  <a:pt x="2266669" y="112054"/>
                                </a:lnTo>
                                <a:lnTo>
                                  <a:pt x="2269341" y="50578"/>
                                </a:lnTo>
                                <a:lnTo>
                                  <a:pt x="2271911" y="68671"/>
                                </a:lnTo>
                                <a:lnTo>
                                  <a:pt x="2274585" y="57877"/>
                                </a:lnTo>
                                <a:lnTo>
                                  <a:pt x="2277154" y="54279"/>
                                </a:lnTo>
                                <a:lnTo>
                                  <a:pt x="2279828" y="68671"/>
                                </a:lnTo>
                                <a:lnTo>
                                  <a:pt x="2282397" y="75970"/>
                                </a:lnTo>
                                <a:lnTo>
                                  <a:pt x="2285070" y="36186"/>
                                </a:lnTo>
                                <a:lnTo>
                                  <a:pt x="2287640" y="57877"/>
                                </a:lnTo>
                                <a:lnTo>
                                  <a:pt x="2290313" y="104858"/>
                                </a:lnTo>
                                <a:lnTo>
                                  <a:pt x="2292883" y="97661"/>
                                </a:lnTo>
                                <a:lnTo>
                                  <a:pt x="2295556" y="79568"/>
                                </a:lnTo>
                                <a:lnTo>
                                  <a:pt x="2298126" y="90362"/>
                                </a:lnTo>
                                <a:lnTo>
                                  <a:pt x="2300798" y="83167"/>
                                </a:lnTo>
                                <a:lnTo>
                                  <a:pt x="2303369" y="75970"/>
                                </a:lnTo>
                                <a:lnTo>
                                  <a:pt x="2306042" y="112054"/>
                                </a:lnTo>
                                <a:lnTo>
                                  <a:pt x="2308612" y="83167"/>
                                </a:lnTo>
                                <a:lnTo>
                                  <a:pt x="2311182" y="72270"/>
                                </a:lnTo>
                                <a:lnTo>
                                  <a:pt x="2313855" y="75970"/>
                                </a:lnTo>
                                <a:lnTo>
                                  <a:pt x="2316425" y="97661"/>
                                </a:lnTo>
                                <a:lnTo>
                                  <a:pt x="2319097" y="90362"/>
                                </a:lnTo>
                                <a:lnTo>
                                  <a:pt x="2321667" y="39784"/>
                                </a:lnTo>
                                <a:lnTo>
                                  <a:pt x="2324340" y="133745"/>
                                </a:lnTo>
                                <a:lnTo>
                                  <a:pt x="2326910" y="83167"/>
                                </a:lnTo>
                                <a:lnTo>
                                  <a:pt x="2329584" y="93961"/>
                                </a:lnTo>
                                <a:lnTo>
                                  <a:pt x="2332153" y="72270"/>
                                </a:lnTo>
                                <a:lnTo>
                                  <a:pt x="2334826" y="86764"/>
                                </a:lnTo>
                                <a:lnTo>
                                  <a:pt x="2337396" y="108455"/>
                                </a:lnTo>
                                <a:lnTo>
                                  <a:pt x="2340069" y="93961"/>
                                </a:lnTo>
                                <a:lnTo>
                                  <a:pt x="2342639" y="112054"/>
                                </a:lnTo>
                                <a:lnTo>
                                  <a:pt x="2345312" y="83167"/>
                                </a:lnTo>
                                <a:lnTo>
                                  <a:pt x="2347882" y="75970"/>
                                </a:lnTo>
                                <a:lnTo>
                                  <a:pt x="2350554" y="46980"/>
                                </a:lnTo>
                                <a:lnTo>
                                  <a:pt x="2353125" y="119352"/>
                                </a:lnTo>
                                <a:lnTo>
                                  <a:pt x="2355797" y="126549"/>
                                </a:lnTo>
                                <a:lnTo>
                                  <a:pt x="2358367" y="83167"/>
                                </a:lnTo>
                                <a:lnTo>
                                  <a:pt x="2361041" y="86764"/>
                                </a:lnTo>
                                <a:lnTo>
                                  <a:pt x="2363611" y="86764"/>
                                </a:lnTo>
                                <a:lnTo>
                                  <a:pt x="2366283" y="108455"/>
                                </a:lnTo>
                                <a:lnTo>
                                  <a:pt x="2368853" y="79568"/>
                                </a:lnTo>
                                <a:lnTo>
                                  <a:pt x="2371526" y="79568"/>
                                </a:lnTo>
                                <a:lnTo>
                                  <a:pt x="2374096" y="83167"/>
                                </a:lnTo>
                                <a:lnTo>
                                  <a:pt x="2376769" y="72270"/>
                                </a:lnTo>
                                <a:lnTo>
                                  <a:pt x="2379339" y="75970"/>
                                </a:lnTo>
                                <a:lnTo>
                                  <a:pt x="2382012" y="122951"/>
                                </a:lnTo>
                                <a:lnTo>
                                  <a:pt x="2384582" y="122951"/>
                                </a:lnTo>
                                <a:lnTo>
                                  <a:pt x="2387254" y="133745"/>
                                </a:lnTo>
                                <a:lnTo>
                                  <a:pt x="2389825" y="83167"/>
                                </a:lnTo>
                                <a:lnTo>
                                  <a:pt x="2392498" y="86764"/>
                                </a:lnTo>
                                <a:lnTo>
                                  <a:pt x="2395068" y="50578"/>
                                </a:lnTo>
                                <a:lnTo>
                                  <a:pt x="2397741" y="43382"/>
                                </a:lnTo>
                                <a:lnTo>
                                  <a:pt x="2400311" y="126549"/>
                                </a:lnTo>
                                <a:lnTo>
                                  <a:pt x="2402983" y="57877"/>
                                </a:lnTo>
                                <a:lnTo>
                                  <a:pt x="2405553" y="43382"/>
                                </a:lnTo>
                                <a:lnTo>
                                  <a:pt x="2408226" y="108455"/>
                                </a:lnTo>
                                <a:lnTo>
                                  <a:pt x="2410796" y="21691"/>
                                </a:lnTo>
                                <a:lnTo>
                                  <a:pt x="2413469" y="28887"/>
                                </a:lnTo>
                                <a:lnTo>
                                  <a:pt x="2416039" y="130146"/>
                                </a:lnTo>
                                <a:lnTo>
                                  <a:pt x="2418712" y="83167"/>
                                </a:lnTo>
                                <a:lnTo>
                                  <a:pt x="2421282" y="101259"/>
                                </a:lnTo>
                                <a:lnTo>
                                  <a:pt x="2423955" y="97661"/>
                                </a:lnTo>
                                <a:lnTo>
                                  <a:pt x="2426525" y="101259"/>
                                </a:lnTo>
                                <a:lnTo>
                                  <a:pt x="2429198" y="50578"/>
                                </a:lnTo>
                                <a:lnTo>
                                  <a:pt x="2431768" y="43382"/>
                                </a:lnTo>
                                <a:lnTo>
                                  <a:pt x="2434441" y="122951"/>
                                </a:lnTo>
                                <a:lnTo>
                                  <a:pt x="2437010" y="86764"/>
                                </a:lnTo>
                                <a:lnTo>
                                  <a:pt x="2439683" y="54279"/>
                                </a:lnTo>
                                <a:lnTo>
                                  <a:pt x="2442253" y="108455"/>
                                </a:lnTo>
                                <a:lnTo>
                                  <a:pt x="2444926" y="65073"/>
                                </a:lnTo>
                                <a:lnTo>
                                  <a:pt x="2447496" y="68671"/>
                                </a:lnTo>
                                <a:lnTo>
                                  <a:pt x="2450066" y="101259"/>
                                </a:lnTo>
                                <a:lnTo>
                                  <a:pt x="2452739" y="68671"/>
                                </a:lnTo>
                                <a:lnTo>
                                  <a:pt x="2455309" y="108455"/>
                                </a:lnTo>
                                <a:lnTo>
                                  <a:pt x="2457982" y="79568"/>
                                </a:lnTo>
                                <a:lnTo>
                                  <a:pt x="2460552" y="83167"/>
                                </a:lnTo>
                                <a:lnTo>
                                  <a:pt x="2463225" y="90362"/>
                                </a:lnTo>
                                <a:lnTo>
                                  <a:pt x="2465795" y="50578"/>
                                </a:lnTo>
                                <a:lnTo>
                                  <a:pt x="2468468" y="28887"/>
                                </a:lnTo>
                                <a:lnTo>
                                  <a:pt x="2471038" y="68671"/>
                                </a:lnTo>
                                <a:lnTo>
                                  <a:pt x="2473711" y="65073"/>
                                </a:lnTo>
                                <a:lnTo>
                                  <a:pt x="2476281" y="101259"/>
                                </a:lnTo>
                                <a:lnTo>
                                  <a:pt x="2478953" y="90362"/>
                                </a:lnTo>
                                <a:lnTo>
                                  <a:pt x="2481524" y="65073"/>
                                </a:lnTo>
                                <a:lnTo>
                                  <a:pt x="2484197" y="39784"/>
                                </a:lnTo>
                                <a:lnTo>
                                  <a:pt x="2486766" y="101259"/>
                                </a:lnTo>
                                <a:lnTo>
                                  <a:pt x="2489439" y="90362"/>
                                </a:lnTo>
                                <a:lnTo>
                                  <a:pt x="2492009" y="68671"/>
                                </a:lnTo>
                                <a:lnTo>
                                  <a:pt x="2494682" y="75970"/>
                                </a:lnTo>
                                <a:lnTo>
                                  <a:pt x="2497252" y="75970"/>
                                </a:lnTo>
                                <a:lnTo>
                                  <a:pt x="2499925" y="72270"/>
                                </a:lnTo>
                                <a:lnTo>
                                  <a:pt x="2502495" y="43382"/>
                                </a:lnTo>
                                <a:lnTo>
                                  <a:pt x="2505168" y="72270"/>
                                </a:lnTo>
                                <a:lnTo>
                                  <a:pt x="2507738" y="86764"/>
                                </a:lnTo>
                                <a:lnTo>
                                  <a:pt x="2510411" y="57877"/>
                                </a:lnTo>
                                <a:lnTo>
                                  <a:pt x="2512981" y="65073"/>
                                </a:lnTo>
                                <a:lnTo>
                                  <a:pt x="2515654" y="75970"/>
                                </a:lnTo>
                                <a:lnTo>
                                  <a:pt x="2518224" y="61475"/>
                                </a:lnTo>
                                <a:lnTo>
                                  <a:pt x="2520897" y="97661"/>
                                </a:lnTo>
                                <a:lnTo>
                                  <a:pt x="2523467" y="97661"/>
                                </a:lnTo>
                                <a:lnTo>
                                  <a:pt x="2526139" y="112054"/>
                                </a:lnTo>
                                <a:lnTo>
                                  <a:pt x="2528709" y="72270"/>
                                </a:lnTo>
                                <a:lnTo>
                                  <a:pt x="2531382" y="75970"/>
                                </a:lnTo>
                                <a:lnTo>
                                  <a:pt x="2533952" y="72270"/>
                                </a:lnTo>
                                <a:lnTo>
                                  <a:pt x="2536625" y="83167"/>
                                </a:lnTo>
                                <a:lnTo>
                                  <a:pt x="2539195" y="75970"/>
                                </a:lnTo>
                                <a:lnTo>
                                  <a:pt x="2541868" y="75970"/>
                                </a:lnTo>
                                <a:lnTo>
                                  <a:pt x="2544438" y="97661"/>
                                </a:lnTo>
                                <a:lnTo>
                                  <a:pt x="2547111" y="79568"/>
                                </a:lnTo>
                                <a:lnTo>
                                  <a:pt x="2549681" y="86764"/>
                                </a:lnTo>
                                <a:lnTo>
                                  <a:pt x="2552354" y="79568"/>
                                </a:lnTo>
                                <a:lnTo>
                                  <a:pt x="2554924" y="79568"/>
                                </a:lnTo>
                                <a:lnTo>
                                  <a:pt x="2557597" y="90362"/>
                                </a:lnTo>
                                <a:lnTo>
                                  <a:pt x="2560167" y="68671"/>
                                </a:lnTo>
                                <a:lnTo>
                                  <a:pt x="2562840" y="50578"/>
                                </a:lnTo>
                                <a:lnTo>
                                  <a:pt x="2565410" y="68671"/>
                                </a:lnTo>
                                <a:lnTo>
                                  <a:pt x="2568083" y="72270"/>
                                </a:lnTo>
                                <a:lnTo>
                                  <a:pt x="2570653" y="93961"/>
                                </a:lnTo>
                                <a:lnTo>
                                  <a:pt x="2573325" y="65073"/>
                                </a:lnTo>
                                <a:lnTo>
                                  <a:pt x="2575895" y="104858"/>
                                </a:lnTo>
                                <a:lnTo>
                                  <a:pt x="2578568" y="50578"/>
                                </a:lnTo>
                                <a:lnTo>
                                  <a:pt x="2581138" y="72270"/>
                                </a:lnTo>
                                <a:lnTo>
                                  <a:pt x="2583708" y="57877"/>
                                </a:lnTo>
                                <a:lnTo>
                                  <a:pt x="2586381" y="101259"/>
                                </a:lnTo>
                                <a:lnTo>
                                  <a:pt x="2588951" y="79568"/>
                                </a:lnTo>
                                <a:lnTo>
                                  <a:pt x="2591624" y="43382"/>
                                </a:lnTo>
                                <a:lnTo>
                                  <a:pt x="2594194" y="97661"/>
                                </a:lnTo>
                                <a:lnTo>
                                  <a:pt x="2596867" y="90362"/>
                                </a:lnTo>
                                <a:lnTo>
                                  <a:pt x="2599437" y="83167"/>
                                </a:lnTo>
                                <a:lnTo>
                                  <a:pt x="2604680" y="83167"/>
                                </a:lnTo>
                                <a:lnTo>
                                  <a:pt x="2607353" y="115652"/>
                                </a:lnTo>
                                <a:lnTo>
                                  <a:pt x="2609923" y="79568"/>
                                </a:lnTo>
                                <a:lnTo>
                                  <a:pt x="2612596" y="57877"/>
                                </a:lnTo>
                                <a:lnTo>
                                  <a:pt x="2615166" y="130146"/>
                                </a:lnTo>
                                <a:lnTo>
                                  <a:pt x="2617838" y="32588"/>
                                </a:lnTo>
                                <a:lnTo>
                                  <a:pt x="2620408" y="104858"/>
                                </a:lnTo>
                                <a:lnTo>
                                  <a:pt x="2623081" y="97661"/>
                                </a:lnTo>
                                <a:lnTo>
                                  <a:pt x="2625651" y="57877"/>
                                </a:lnTo>
                                <a:lnTo>
                                  <a:pt x="2628324" y="43382"/>
                                </a:lnTo>
                                <a:lnTo>
                                  <a:pt x="2630894" y="104858"/>
                                </a:lnTo>
                                <a:lnTo>
                                  <a:pt x="2633567" y="90362"/>
                                </a:lnTo>
                                <a:lnTo>
                                  <a:pt x="2636137" y="83167"/>
                                </a:lnTo>
                                <a:lnTo>
                                  <a:pt x="2638810" y="97661"/>
                                </a:lnTo>
                                <a:lnTo>
                                  <a:pt x="2641380" y="68671"/>
                                </a:lnTo>
                                <a:lnTo>
                                  <a:pt x="2644053" y="50578"/>
                                </a:lnTo>
                                <a:lnTo>
                                  <a:pt x="2646623" y="54279"/>
                                </a:lnTo>
                                <a:lnTo>
                                  <a:pt x="2649295" y="79568"/>
                                </a:lnTo>
                                <a:lnTo>
                                  <a:pt x="2651865" y="43382"/>
                                </a:lnTo>
                                <a:lnTo>
                                  <a:pt x="2654538" y="75970"/>
                                </a:lnTo>
                                <a:lnTo>
                                  <a:pt x="2657108" y="86764"/>
                                </a:lnTo>
                                <a:lnTo>
                                  <a:pt x="2659781" y="75970"/>
                                </a:lnTo>
                                <a:lnTo>
                                  <a:pt x="2662351" y="93961"/>
                                </a:lnTo>
                                <a:lnTo>
                                  <a:pt x="2665024" y="86764"/>
                                </a:lnTo>
                                <a:lnTo>
                                  <a:pt x="2667594" y="21691"/>
                                </a:lnTo>
                                <a:lnTo>
                                  <a:pt x="2670267" y="79568"/>
                                </a:lnTo>
                                <a:lnTo>
                                  <a:pt x="2672837" y="72270"/>
                                </a:lnTo>
                                <a:lnTo>
                                  <a:pt x="2675510" y="50578"/>
                                </a:lnTo>
                                <a:lnTo>
                                  <a:pt x="2678080" y="101259"/>
                                </a:lnTo>
                                <a:lnTo>
                                  <a:pt x="2680753" y="122951"/>
                                </a:lnTo>
                                <a:lnTo>
                                  <a:pt x="2683323" y="90362"/>
                                </a:lnTo>
                                <a:lnTo>
                                  <a:pt x="2685995" y="93961"/>
                                </a:lnTo>
                                <a:lnTo>
                                  <a:pt x="2688565" y="36186"/>
                                </a:lnTo>
                                <a:lnTo>
                                  <a:pt x="2691239" y="97661"/>
                                </a:lnTo>
                                <a:lnTo>
                                  <a:pt x="2693809" y="93961"/>
                                </a:lnTo>
                                <a:lnTo>
                                  <a:pt x="2696482" y="10897"/>
                                </a:lnTo>
                                <a:lnTo>
                                  <a:pt x="2699052" y="83167"/>
                                </a:lnTo>
                                <a:lnTo>
                                  <a:pt x="2701724" y="54279"/>
                                </a:lnTo>
                                <a:lnTo>
                                  <a:pt x="2704294" y="68671"/>
                                </a:lnTo>
                                <a:lnTo>
                                  <a:pt x="2706967" y="75970"/>
                                </a:lnTo>
                                <a:lnTo>
                                  <a:pt x="2709537" y="93961"/>
                                </a:lnTo>
                                <a:lnTo>
                                  <a:pt x="2712210" y="79568"/>
                                </a:lnTo>
                                <a:lnTo>
                                  <a:pt x="2714780" y="72270"/>
                                </a:lnTo>
                                <a:lnTo>
                                  <a:pt x="2717453" y="83167"/>
                                </a:lnTo>
                                <a:lnTo>
                                  <a:pt x="2720023" y="75970"/>
                                </a:lnTo>
                                <a:lnTo>
                                  <a:pt x="2722593" y="57877"/>
                                </a:lnTo>
                                <a:lnTo>
                                  <a:pt x="2725266" y="104858"/>
                                </a:lnTo>
                                <a:lnTo>
                                  <a:pt x="2727836" y="65073"/>
                                </a:lnTo>
                                <a:lnTo>
                                  <a:pt x="2730509" y="36186"/>
                                </a:lnTo>
                                <a:lnTo>
                                  <a:pt x="2733079" y="79568"/>
                                </a:lnTo>
                                <a:lnTo>
                                  <a:pt x="2735751" y="75970"/>
                                </a:lnTo>
                                <a:lnTo>
                                  <a:pt x="2738321" y="61475"/>
                                </a:lnTo>
                                <a:lnTo>
                                  <a:pt x="2740994" y="75970"/>
                                </a:lnTo>
                                <a:lnTo>
                                  <a:pt x="2743564" y="90362"/>
                                </a:lnTo>
                                <a:lnTo>
                                  <a:pt x="2746238" y="65073"/>
                                </a:lnTo>
                                <a:lnTo>
                                  <a:pt x="2748808" y="79568"/>
                                </a:lnTo>
                                <a:lnTo>
                                  <a:pt x="2751480" y="68671"/>
                                </a:lnTo>
                                <a:lnTo>
                                  <a:pt x="2754050" y="83167"/>
                                </a:lnTo>
                                <a:lnTo>
                                  <a:pt x="2756723" y="83167"/>
                                </a:lnTo>
                                <a:lnTo>
                                  <a:pt x="2759293" y="101259"/>
                                </a:lnTo>
                                <a:lnTo>
                                  <a:pt x="2761966" y="61475"/>
                                </a:lnTo>
                                <a:lnTo>
                                  <a:pt x="2764536" y="72270"/>
                                </a:lnTo>
                                <a:lnTo>
                                  <a:pt x="2767209" y="39784"/>
                                </a:lnTo>
                                <a:lnTo>
                                  <a:pt x="2769779" y="112054"/>
                                </a:lnTo>
                                <a:lnTo>
                                  <a:pt x="2772451" y="93961"/>
                                </a:lnTo>
                                <a:lnTo>
                                  <a:pt x="2775021" y="86764"/>
                                </a:lnTo>
                                <a:lnTo>
                                  <a:pt x="2777695" y="83167"/>
                                </a:lnTo>
                                <a:lnTo>
                                  <a:pt x="2780265" y="75970"/>
                                </a:lnTo>
                                <a:lnTo>
                                  <a:pt x="2782937" y="46980"/>
                                </a:lnTo>
                                <a:lnTo>
                                  <a:pt x="2785507" y="83167"/>
                                </a:lnTo>
                                <a:lnTo>
                                  <a:pt x="2788180" y="83167"/>
                                </a:lnTo>
                                <a:lnTo>
                                  <a:pt x="2790750" y="79568"/>
                                </a:lnTo>
                                <a:lnTo>
                                  <a:pt x="2793423" y="61475"/>
                                </a:lnTo>
                                <a:lnTo>
                                  <a:pt x="2795993" y="75970"/>
                                </a:lnTo>
                                <a:lnTo>
                                  <a:pt x="2798666" y="108455"/>
                                </a:lnTo>
                                <a:lnTo>
                                  <a:pt x="2801236" y="68671"/>
                                </a:lnTo>
                                <a:lnTo>
                                  <a:pt x="2803909" y="101259"/>
                                </a:lnTo>
                                <a:lnTo>
                                  <a:pt x="2806479" y="97661"/>
                                </a:lnTo>
                                <a:lnTo>
                                  <a:pt x="2809152" y="108455"/>
                                </a:lnTo>
                                <a:lnTo>
                                  <a:pt x="2811722" y="133745"/>
                                </a:lnTo>
                                <a:lnTo>
                                  <a:pt x="2814395" y="97661"/>
                                </a:lnTo>
                                <a:lnTo>
                                  <a:pt x="2816965" y="75970"/>
                                </a:lnTo>
                                <a:lnTo>
                                  <a:pt x="2819637" y="61475"/>
                                </a:lnTo>
                                <a:lnTo>
                                  <a:pt x="2822207" y="57877"/>
                                </a:lnTo>
                                <a:lnTo>
                                  <a:pt x="2824880" y="79568"/>
                                </a:lnTo>
                                <a:lnTo>
                                  <a:pt x="2827450" y="97661"/>
                                </a:lnTo>
                                <a:lnTo>
                                  <a:pt x="2830124" y="115652"/>
                                </a:lnTo>
                                <a:lnTo>
                                  <a:pt x="2832693" y="86764"/>
                                </a:lnTo>
                                <a:lnTo>
                                  <a:pt x="2835366" y="43382"/>
                                </a:lnTo>
                                <a:lnTo>
                                  <a:pt x="2837936" y="104858"/>
                                </a:lnTo>
                                <a:lnTo>
                                  <a:pt x="2840609" y="93961"/>
                                </a:lnTo>
                                <a:lnTo>
                                  <a:pt x="2843179" y="86764"/>
                                </a:lnTo>
                                <a:lnTo>
                                  <a:pt x="2845852" y="97661"/>
                                </a:lnTo>
                                <a:lnTo>
                                  <a:pt x="2848422" y="72270"/>
                                </a:lnTo>
                                <a:lnTo>
                                  <a:pt x="2851095" y="108455"/>
                                </a:lnTo>
                                <a:lnTo>
                                  <a:pt x="2853665" y="79568"/>
                                </a:lnTo>
                                <a:lnTo>
                                  <a:pt x="2856235" y="97661"/>
                                </a:lnTo>
                                <a:lnTo>
                                  <a:pt x="2858908" y="72270"/>
                                </a:lnTo>
                                <a:lnTo>
                                  <a:pt x="2861478" y="65073"/>
                                </a:lnTo>
                                <a:lnTo>
                                  <a:pt x="2864150" y="79568"/>
                                </a:lnTo>
                                <a:lnTo>
                                  <a:pt x="2866720" y="79568"/>
                                </a:lnTo>
                                <a:lnTo>
                                  <a:pt x="2869393" y="104858"/>
                                </a:lnTo>
                                <a:lnTo>
                                  <a:pt x="2871963" y="36186"/>
                                </a:lnTo>
                                <a:lnTo>
                                  <a:pt x="2874636" y="50578"/>
                                </a:lnTo>
                                <a:lnTo>
                                  <a:pt x="2877206" y="50578"/>
                                </a:lnTo>
                                <a:lnTo>
                                  <a:pt x="2879879" y="86764"/>
                                </a:lnTo>
                                <a:lnTo>
                                  <a:pt x="2882449" y="72270"/>
                                </a:lnTo>
                                <a:lnTo>
                                  <a:pt x="2885122" y="108455"/>
                                </a:lnTo>
                                <a:lnTo>
                                  <a:pt x="2887692" y="86764"/>
                                </a:lnTo>
                                <a:lnTo>
                                  <a:pt x="2890365" y="43382"/>
                                </a:lnTo>
                                <a:lnTo>
                                  <a:pt x="2892935" y="68671"/>
                                </a:lnTo>
                                <a:lnTo>
                                  <a:pt x="2895608" y="97661"/>
                                </a:lnTo>
                                <a:lnTo>
                                  <a:pt x="2898178" y="36186"/>
                                </a:lnTo>
                                <a:lnTo>
                                  <a:pt x="2900851" y="90362"/>
                                </a:lnTo>
                                <a:lnTo>
                                  <a:pt x="2903421" y="43382"/>
                                </a:lnTo>
                                <a:lnTo>
                                  <a:pt x="2906093" y="79568"/>
                                </a:lnTo>
                                <a:lnTo>
                                  <a:pt x="2908663" y="50578"/>
                                </a:lnTo>
                                <a:lnTo>
                                  <a:pt x="2911336" y="108455"/>
                                </a:lnTo>
                                <a:lnTo>
                                  <a:pt x="2913906" y="68671"/>
                                </a:lnTo>
                                <a:lnTo>
                                  <a:pt x="2916579" y="75970"/>
                                </a:lnTo>
                                <a:lnTo>
                                  <a:pt x="2919149" y="68671"/>
                                </a:lnTo>
                                <a:lnTo>
                                  <a:pt x="2921822" y="39784"/>
                                </a:lnTo>
                                <a:lnTo>
                                  <a:pt x="2924392" y="57877"/>
                                </a:lnTo>
                                <a:lnTo>
                                  <a:pt x="2927065" y="79568"/>
                                </a:lnTo>
                                <a:lnTo>
                                  <a:pt x="2929635" y="101259"/>
                                </a:lnTo>
                                <a:lnTo>
                                  <a:pt x="2932308" y="104858"/>
                                </a:lnTo>
                                <a:lnTo>
                                  <a:pt x="2934878" y="86764"/>
                                </a:lnTo>
                                <a:lnTo>
                                  <a:pt x="2937551" y="39784"/>
                                </a:lnTo>
                                <a:lnTo>
                                  <a:pt x="2940121" y="126549"/>
                                </a:lnTo>
                                <a:lnTo>
                                  <a:pt x="2942794" y="57877"/>
                                </a:lnTo>
                                <a:lnTo>
                                  <a:pt x="2945364" y="72270"/>
                                </a:lnTo>
                                <a:lnTo>
                                  <a:pt x="2948036" y="86764"/>
                                </a:lnTo>
                                <a:lnTo>
                                  <a:pt x="2950606" y="75970"/>
                                </a:lnTo>
                                <a:lnTo>
                                  <a:pt x="2953279" y="57877"/>
                                </a:lnTo>
                                <a:lnTo>
                                  <a:pt x="2955849" y="61475"/>
                                </a:lnTo>
                                <a:lnTo>
                                  <a:pt x="2958522" y="90362"/>
                                </a:lnTo>
                                <a:lnTo>
                                  <a:pt x="2961092" y="104858"/>
                                </a:lnTo>
                                <a:lnTo>
                                  <a:pt x="2963765" y="90362"/>
                                </a:lnTo>
                                <a:lnTo>
                                  <a:pt x="2966335" y="72270"/>
                                </a:lnTo>
                                <a:lnTo>
                                  <a:pt x="2969008" y="122951"/>
                                </a:lnTo>
                                <a:lnTo>
                                  <a:pt x="2971578" y="75970"/>
                                </a:lnTo>
                                <a:lnTo>
                                  <a:pt x="2974251" y="108455"/>
                                </a:lnTo>
                                <a:lnTo>
                                  <a:pt x="2976821" y="79568"/>
                                </a:lnTo>
                                <a:lnTo>
                                  <a:pt x="2979494" y="28887"/>
                                </a:lnTo>
                                <a:lnTo>
                                  <a:pt x="2982064" y="61475"/>
                                </a:lnTo>
                                <a:lnTo>
                                  <a:pt x="2984737" y="61475"/>
                                </a:lnTo>
                                <a:lnTo>
                                  <a:pt x="2987307" y="79568"/>
                                </a:lnTo>
                                <a:lnTo>
                                  <a:pt x="2989877" y="83167"/>
                                </a:lnTo>
                                <a:lnTo>
                                  <a:pt x="2992550" y="57877"/>
                                </a:lnTo>
                                <a:lnTo>
                                  <a:pt x="2995120" y="104858"/>
                                </a:lnTo>
                                <a:lnTo>
                                  <a:pt x="2997792" y="50578"/>
                                </a:lnTo>
                                <a:lnTo>
                                  <a:pt x="3000362" y="86764"/>
                                </a:lnTo>
                                <a:lnTo>
                                  <a:pt x="3003035" y="75970"/>
                                </a:lnTo>
                                <a:lnTo>
                                  <a:pt x="3005605" y="57877"/>
                                </a:lnTo>
                                <a:lnTo>
                                  <a:pt x="3008278" y="57877"/>
                                </a:lnTo>
                                <a:lnTo>
                                  <a:pt x="3010848" y="119352"/>
                                </a:lnTo>
                                <a:lnTo>
                                  <a:pt x="3013521" y="68671"/>
                                </a:lnTo>
                                <a:lnTo>
                                  <a:pt x="3016091" y="43382"/>
                                </a:lnTo>
                                <a:lnTo>
                                  <a:pt x="3018764" y="75970"/>
                                </a:lnTo>
                                <a:lnTo>
                                  <a:pt x="3021334" y="43382"/>
                                </a:lnTo>
                                <a:lnTo>
                                  <a:pt x="3024007" y="93961"/>
                                </a:lnTo>
                                <a:lnTo>
                                  <a:pt x="3026577" y="72270"/>
                                </a:lnTo>
                                <a:lnTo>
                                  <a:pt x="3029250" y="68671"/>
                                </a:lnTo>
                                <a:lnTo>
                                  <a:pt x="3031820" y="79568"/>
                                </a:lnTo>
                                <a:lnTo>
                                  <a:pt x="3034492" y="97661"/>
                                </a:lnTo>
                                <a:lnTo>
                                  <a:pt x="3037062" y="83167"/>
                                </a:lnTo>
                                <a:lnTo>
                                  <a:pt x="3039735" y="79568"/>
                                </a:lnTo>
                                <a:lnTo>
                                  <a:pt x="3042305" y="61475"/>
                                </a:lnTo>
                                <a:lnTo>
                                  <a:pt x="3044978" y="101259"/>
                                </a:lnTo>
                                <a:lnTo>
                                  <a:pt x="3047548" y="65073"/>
                                </a:lnTo>
                                <a:lnTo>
                                  <a:pt x="3050221" y="57877"/>
                                </a:lnTo>
                                <a:lnTo>
                                  <a:pt x="3052791" y="75970"/>
                                </a:lnTo>
                                <a:lnTo>
                                  <a:pt x="3055464" y="133745"/>
                                </a:lnTo>
                                <a:lnTo>
                                  <a:pt x="3058034" y="75970"/>
                                </a:lnTo>
                                <a:lnTo>
                                  <a:pt x="3060707" y="65073"/>
                                </a:lnTo>
                                <a:lnTo>
                                  <a:pt x="3063277" y="97661"/>
                                </a:lnTo>
                                <a:lnTo>
                                  <a:pt x="3065950" y="65073"/>
                                </a:lnTo>
                                <a:lnTo>
                                  <a:pt x="3068520" y="36186"/>
                                </a:lnTo>
                                <a:lnTo>
                                  <a:pt x="3071193" y="86764"/>
                                </a:lnTo>
                                <a:lnTo>
                                  <a:pt x="3073763" y="86764"/>
                                </a:lnTo>
                                <a:lnTo>
                                  <a:pt x="3076436" y="50578"/>
                                </a:lnTo>
                                <a:lnTo>
                                  <a:pt x="3079006" y="39784"/>
                                </a:lnTo>
                                <a:lnTo>
                                  <a:pt x="3081678" y="39784"/>
                                </a:lnTo>
                                <a:lnTo>
                                  <a:pt x="3084248" y="43382"/>
                                </a:lnTo>
                                <a:lnTo>
                                  <a:pt x="3086921" y="18093"/>
                                </a:lnTo>
                                <a:lnTo>
                                  <a:pt x="3089491" y="14495"/>
                                </a:lnTo>
                                <a:lnTo>
                                  <a:pt x="3092164" y="50578"/>
                                </a:lnTo>
                                <a:lnTo>
                                  <a:pt x="3094734" y="72270"/>
                                </a:lnTo>
                                <a:lnTo>
                                  <a:pt x="3097407" y="14495"/>
                                </a:lnTo>
                                <a:lnTo>
                                  <a:pt x="3099977" y="79568"/>
                                </a:lnTo>
                                <a:lnTo>
                                  <a:pt x="3102650" y="97661"/>
                                </a:lnTo>
                                <a:lnTo>
                                  <a:pt x="3105220" y="57877"/>
                                </a:lnTo>
                                <a:lnTo>
                                  <a:pt x="3107893" y="65073"/>
                                </a:lnTo>
                                <a:lnTo>
                                  <a:pt x="3110463" y="93961"/>
                                </a:lnTo>
                                <a:lnTo>
                                  <a:pt x="3113136" y="14495"/>
                                </a:lnTo>
                                <a:lnTo>
                                  <a:pt x="3115706" y="61475"/>
                                </a:lnTo>
                                <a:lnTo>
                                  <a:pt x="3118378" y="104858"/>
                                </a:lnTo>
                                <a:lnTo>
                                  <a:pt x="3120948" y="25289"/>
                                </a:lnTo>
                                <a:lnTo>
                                  <a:pt x="3123621" y="72270"/>
                                </a:lnTo>
                                <a:lnTo>
                                  <a:pt x="3126191" y="68671"/>
                                </a:lnTo>
                                <a:lnTo>
                                  <a:pt x="3128761" y="57877"/>
                                </a:lnTo>
                                <a:lnTo>
                                  <a:pt x="3131434" y="21691"/>
                                </a:lnTo>
                                <a:lnTo>
                                  <a:pt x="3134004" y="75970"/>
                                </a:lnTo>
                                <a:lnTo>
                                  <a:pt x="3136677" y="32588"/>
                                </a:lnTo>
                                <a:lnTo>
                                  <a:pt x="3139247" y="97661"/>
                                </a:lnTo>
                                <a:lnTo>
                                  <a:pt x="3141920" y="93961"/>
                                </a:lnTo>
                                <a:lnTo>
                                  <a:pt x="3144490" y="18093"/>
                                </a:lnTo>
                                <a:lnTo>
                                  <a:pt x="3147163" y="54279"/>
                                </a:lnTo>
                                <a:lnTo>
                                  <a:pt x="3149733" y="83167"/>
                                </a:lnTo>
                                <a:lnTo>
                                  <a:pt x="3152405" y="86764"/>
                                </a:lnTo>
                                <a:lnTo>
                                  <a:pt x="3154976" y="68671"/>
                                </a:lnTo>
                                <a:lnTo>
                                  <a:pt x="3157648" y="75970"/>
                                </a:lnTo>
                                <a:lnTo>
                                  <a:pt x="3160218" y="72270"/>
                                </a:lnTo>
                                <a:lnTo>
                                  <a:pt x="3162892" y="90362"/>
                                </a:lnTo>
                                <a:lnTo>
                                  <a:pt x="3165462" y="50578"/>
                                </a:lnTo>
                                <a:lnTo>
                                  <a:pt x="3168134" y="75970"/>
                                </a:lnTo>
                                <a:lnTo>
                                  <a:pt x="3170704" y="93961"/>
                                </a:lnTo>
                                <a:lnTo>
                                  <a:pt x="3173377" y="65073"/>
                                </a:lnTo>
                                <a:lnTo>
                                  <a:pt x="3175947" y="43382"/>
                                </a:lnTo>
                                <a:lnTo>
                                  <a:pt x="3178620" y="65073"/>
                                </a:lnTo>
                                <a:lnTo>
                                  <a:pt x="3181190" y="83167"/>
                                </a:lnTo>
                                <a:lnTo>
                                  <a:pt x="3183863" y="36186"/>
                                </a:lnTo>
                                <a:lnTo>
                                  <a:pt x="3186433" y="65073"/>
                                </a:lnTo>
                                <a:lnTo>
                                  <a:pt x="3189106" y="68671"/>
                                </a:lnTo>
                                <a:lnTo>
                                  <a:pt x="3191676" y="112054"/>
                                </a:lnTo>
                                <a:lnTo>
                                  <a:pt x="3194349" y="68671"/>
                                </a:lnTo>
                                <a:lnTo>
                                  <a:pt x="3196919" y="39784"/>
                                </a:lnTo>
                                <a:lnTo>
                                  <a:pt x="3199592" y="72270"/>
                                </a:lnTo>
                                <a:lnTo>
                                  <a:pt x="3202162" y="68671"/>
                                </a:lnTo>
                                <a:lnTo>
                                  <a:pt x="3204834" y="79568"/>
                                </a:lnTo>
                                <a:lnTo>
                                  <a:pt x="3207404" y="61475"/>
                                </a:lnTo>
                                <a:lnTo>
                                  <a:pt x="3210077" y="61475"/>
                                </a:lnTo>
                                <a:lnTo>
                                  <a:pt x="3212647" y="75970"/>
                                </a:lnTo>
                                <a:lnTo>
                                  <a:pt x="3215320" y="39784"/>
                                </a:lnTo>
                                <a:lnTo>
                                  <a:pt x="3217890" y="39784"/>
                                </a:lnTo>
                                <a:lnTo>
                                  <a:pt x="3220563" y="93961"/>
                                </a:lnTo>
                                <a:lnTo>
                                  <a:pt x="3223133" y="46980"/>
                                </a:lnTo>
                                <a:lnTo>
                                  <a:pt x="3225806" y="72270"/>
                                </a:lnTo>
                                <a:lnTo>
                                  <a:pt x="3228376" y="86764"/>
                                </a:lnTo>
                                <a:lnTo>
                                  <a:pt x="3231049" y="93961"/>
                                </a:lnTo>
                                <a:lnTo>
                                  <a:pt x="3233619" y="57877"/>
                                </a:lnTo>
                                <a:lnTo>
                                  <a:pt x="3236292" y="65073"/>
                                </a:lnTo>
                                <a:lnTo>
                                  <a:pt x="3238862" y="93961"/>
                                </a:lnTo>
                                <a:lnTo>
                                  <a:pt x="3241534" y="46980"/>
                                </a:lnTo>
                                <a:lnTo>
                                  <a:pt x="3244104" y="101259"/>
                                </a:lnTo>
                                <a:lnTo>
                                  <a:pt x="3246778" y="101259"/>
                                </a:lnTo>
                                <a:lnTo>
                                  <a:pt x="3249348" y="86764"/>
                                </a:lnTo>
                                <a:lnTo>
                                  <a:pt x="3252020" y="83167"/>
                                </a:lnTo>
                                <a:lnTo>
                                  <a:pt x="3254590" y="79568"/>
                                </a:lnTo>
                                <a:lnTo>
                                  <a:pt x="3257263" y="43382"/>
                                </a:lnTo>
                                <a:lnTo>
                                  <a:pt x="3259833" y="68671"/>
                                </a:lnTo>
                                <a:lnTo>
                                  <a:pt x="3262403" y="79568"/>
                                </a:lnTo>
                                <a:lnTo>
                                  <a:pt x="3265076" y="75970"/>
                                </a:lnTo>
                                <a:lnTo>
                                  <a:pt x="3267646" y="57877"/>
                                </a:lnTo>
                                <a:lnTo>
                                  <a:pt x="3270319" y="75970"/>
                                </a:lnTo>
                                <a:lnTo>
                                  <a:pt x="3272889" y="65073"/>
                                </a:lnTo>
                                <a:lnTo>
                                  <a:pt x="3275562" y="57877"/>
                                </a:lnTo>
                                <a:lnTo>
                                  <a:pt x="3278132" y="68671"/>
                                </a:lnTo>
                                <a:lnTo>
                                  <a:pt x="3280805" y="68671"/>
                                </a:lnTo>
                                <a:lnTo>
                                  <a:pt x="3283375" y="108455"/>
                                </a:lnTo>
                                <a:lnTo>
                                  <a:pt x="3286047" y="68671"/>
                                </a:lnTo>
                                <a:lnTo>
                                  <a:pt x="3288618" y="97661"/>
                                </a:lnTo>
                                <a:lnTo>
                                  <a:pt x="3291290" y="108455"/>
                                </a:lnTo>
                                <a:lnTo>
                                  <a:pt x="3293860" y="93961"/>
                                </a:lnTo>
                                <a:lnTo>
                                  <a:pt x="3296533" y="68671"/>
                                </a:lnTo>
                                <a:lnTo>
                                  <a:pt x="3299103" y="101259"/>
                                </a:lnTo>
                                <a:lnTo>
                                  <a:pt x="3301776" y="65073"/>
                                </a:lnTo>
                                <a:lnTo>
                                  <a:pt x="3304346" y="57877"/>
                                </a:lnTo>
                                <a:lnTo>
                                  <a:pt x="3307019" y="101259"/>
                                </a:lnTo>
                                <a:lnTo>
                                  <a:pt x="3309589" y="61475"/>
                                </a:lnTo>
                                <a:lnTo>
                                  <a:pt x="3312262" y="108455"/>
                                </a:lnTo>
                                <a:lnTo>
                                  <a:pt x="3314832" y="54279"/>
                                </a:lnTo>
                                <a:lnTo>
                                  <a:pt x="3317505" y="93961"/>
                                </a:lnTo>
                                <a:lnTo>
                                  <a:pt x="3320075" y="101259"/>
                                </a:lnTo>
                                <a:lnTo>
                                  <a:pt x="3322748" y="72270"/>
                                </a:lnTo>
                                <a:lnTo>
                                  <a:pt x="3325318" y="75970"/>
                                </a:lnTo>
                                <a:lnTo>
                                  <a:pt x="3327990" y="68671"/>
                                </a:lnTo>
                                <a:lnTo>
                                  <a:pt x="3330560" y="93961"/>
                                </a:lnTo>
                                <a:lnTo>
                                  <a:pt x="3333233" y="57877"/>
                                </a:lnTo>
                                <a:lnTo>
                                  <a:pt x="3335803" y="112054"/>
                                </a:lnTo>
                                <a:lnTo>
                                  <a:pt x="3338476" y="79568"/>
                                </a:lnTo>
                                <a:lnTo>
                                  <a:pt x="3341046" y="54279"/>
                                </a:lnTo>
                                <a:lnTo>
                                  <a:pt x="3343719" y="65073"/>
                                </a:lnTo>
                                <a:lnTo>
                                  <a:pt x="3346289" y="79568"/>
                                </a:lnTo>
                                <a:lnTo>
                                  <a:pt x="3348962" y="36186"/>
                                </a:lnTo>
                                <a:lnTo>
                                  <a:pt x="3351532" y="108455"/>
                                </a:lnTo>
                                <a:lnTo>
                                  <a:pt x="3354205" y="57877"/>
                                </a:lnTo>
                                <a:lnTo>
                                  <a:pt x="3356775" y="75970"/>
                                </a:lnTo>
                                <a:lnTo>
                                  <a:pt x="3359448" y="72270"/>
                                </a:lnTo>
                                <a:lnTo>
                                  <a:pt x="3362018" y="46980"/>
                                </a:lnTo>
                                <a:lnTo>
                                  <a:pt x="3364691" y="101259"/>
                                </a:lnTo>
                                <a:lnTo>
                                  <a:pt x="3367261" y="39784"/>
                                </a:lnTo>
                                <a:lnTo>
                                  <a:pt x="3369934" y="119352"/>
                                </a:lnTo>
                                <a:lnTo>
                                  <a:pt x="3372504" y="75970"/>
                                </a:lnTo>
                                <a:lnTo>
                                  <a:pt x="3375176" y="18093"/>
                                </a:lnTo>
                                <a:lnTo>
                                  <a:pt x="3377746" y="65073"/>
                                </a:lnTo>
                                <a:lnTo>
                                  <a:pt x="3380419" y="79568"/>
                                </a:lnTo>
                                <a:lnTo>
                                  <a:pt x="3382989" y="75970"/>
                                </a:lnTo>
                                <a:lnTo>
                                  <a:pt x="3385662" y="68671"/>
                                </a:lnTo>
                                <a:lnTo>
                                  <a:pt x="3388232" y="86764"/>
                                </a:lnTo>
                                <a:lnTo>
                                  <a:pt x="3390905" y="65073"/>
                                </a:lnTo>
                                <a:lnTo>
                                  <a:pt x="3393475" y="61475"/>
                                </a:lnTo>
                                <a:lnTo>
                                  <a:pt x="3396045" y="50578"/>
                                </a:lnTo>
                                <a:lnTo>
                                  <a:pt x="3398718" y="43382"/>
                                </a:lnTo>
                                <a:lnTo>
                                  <a:pt x="3401288" y="65073"/>
                                </a:lnTo>
                                <a:lnTo>
                                  <a:pt x="3403961" y="28887"/>
                                </a:lnTo>
                                <a:lnTo>
                                  <a:pt x="3406531" y="68671"/>
                                </a:lnTo>
                                <a:lnTo>
                                  <a:pt x="3409204" y="90362"/>
                                </a:lnTo>
                                <a:lnTo>
                                  <a:pt x="3411774" y="50578"/>
                                </a:lnTo>
                                <a:lnTo>
                                  <a:pt x="3414447" y="65073"/>
                                </a:lnTo>
                                <a:lnTo>
                                  <a:pt x="3417017" y="112054"/>
                                </a:lnTo>
                                <a:lnTo>
                                  <a:pt x="3419689" y="68671"/>
                                </a:lnTo>
                                <a:lnTo>
                                  <a:pt x="3422259" y="65073"/>
                                </a:lnTo>
                                <a:lnTo>
                                  <a:pt x="3424932" y="79568"/>
                                </a:lnTo>
                                <a:lnTo>
                                  <a:pt x="3427502" y="68671"/>
                                </a:lnTo>
                                <a:lnTo>
                                  <a:pt x="3430175" y="50578"/>
                                </a:lnTo>
                                <a:lnTo>
                                  <a:pt x="3432745" y="46980"/>
                                </a:lnTo>
                                <a:lnTo>
                                  <a:pt x="3435418" y="57877"/>
                                </a:lnTo>
                                <a:lnTo>
                                  <a:pt x="3437988" y="43382"/>
                                </a:lnTo>
                                <a:lnTo>
                                  <a:pt x="3440661" y="61475"/>
                                </a:lnTo>
                                <a:lnTo>
                                  <a:pt x="3443231" y="54279"/>
                                </a:lnTo>
                                <a:lnTo>
                                  <a:pt x="3445904" y="108455"/>
                                </a:lnTo>
                                <a:lnTo>
                                  <a:pt x="3448474" y="72270"/>
                                </a:lnTo>
                                <a:lnTo>
                                  <a:pt x="3451146" y="46980"/>
                                </a:lnTo>
                                <a:lnTo>
                                  <a:pt x="3453716" y="54279"/>
                                </a:lnTo>
                                <a:lnTo>
                                  <a:pt x="3456390" y="72270"/>
                                </a:lnTo>
                                <a:lnTo>
                                  <a:pt x="3458960" y="65073"/>
                                </a:lnTo>
                                <a:lnTo>
                                  <a:pt x="3461632" y="126549"/>
                                </a:lnTo>
                                <a:lnTo>
                                  <a:pt x="3464202" y="50578"/>
                                </a:lnTo>
                                <a:lnTo>
                                  <a:pt x="3466875" y="93961"/>
                                </a:lnTo>
                                <a:lnTo>
                                  <a:pt x="3469445" y="104858"/>
                                </a:lnTo>
                                <a:lnTo>
                                  <a:pt x="3472118" y="115652"/>
                                </a:lnTo>
                                <a:lnTo>
                                  <a:pt x="3474688" y="90362"/>
                                </a:lnTo>
                                <a:lnTo>
                                  <a:pt x="3477361" y="93961"/>
                                </a:lnTo>
                                <a:lnTo>
                                  <a:pt x="3479931" y="57877"/>
                                </a:lnTo>
                                <a:lnTo>
                                  <a:pt x="3482604" y="93961"/>
                                </a:lnTo>
                                <a:lnTo>
                                  <a:pt x="3485174" y="72270"/>
                                </a:lnTo>
                                <a:lnTo>
                                  <a:pt x="3487847" y="61475"/>
                                </a:lnTo>
                                <a:lnTo>
                                  <a:pt x="3490417" y="65073"/>
                                </a:lnTo>
                                <a:lnTo>
                                  <a:pt x="3493090" y="32588"/>
                                </a:lnTo>
                                <a:lnTo>
                                  <a:pt x="3495660" y="57877"/>
                                </a:lnTo>
                                <a:lnTo>
                                  <a:pt x="3498333" y="104858"/>
                                </a:lnTo>
                                <a:lnTo>
                                  <a:pt x="3500903" y="90362"/>
                                </a:lnTo>
                                <a:lnTo>
                                  <a:pt x="3503575" y="86764"/>
                                </a:lnTo>
                                <a:lnTo>
                                  <a:pt x="3506145" y="28887"/>
                                </a:lnTo>
                                <a:lnTo>
                                  <a:pt x="3508818" y="57877"/>
                                </a:lnTo>
                                <a:lnTo>
                                  <a:pt x="3511388" y="61475"/>
                                </a:lnTo>
                                <a:lnTo>
                                  <a:pt x="3514061" y="57877"/>
                                </a:lnTo>
                                <a:lnTo>
                                  <a:pt x="3516631" y="72270"/>
                                </a:lnTo>
                                <a:lnTo>
                                  <a:pt x="3519304" y="122951"/>
                                </a:lnTo>
                                <a:lnTo>
                                  <a:pt x="3521874" y="36186"/>
                                </a:lnTo>
                                <a:lnTo>
                                  <a:pt x="3524547" y="61475"/>
                                </a:lnTo>
                                <a:lnTo>
                                  <a:pt x="3527117" y="68671"/>
                                </a:lnTo>
                                <a:lnTo>
                                  <a:pt x="3529790" y="65073"/>
                                </a:lnTo>
                                <a:lnTo>
                                  <a:pt x="3532360" y="86764"/>
                                </a:lnTo>
                                <a:lnTo>
                                  <a:pt x="3534930" y="101259"/>
                                </a:lnTo>
                                <a:lnTo>
                                  <a:pt x="3537602" y="97661"/>
                                </a:lnTo>
                                <a:lnTo>
                                  <a:pt x="3540172" y="72270"/>
                                </a:lnTo>
                                <a:lnTo>
                                  <a:pt x="3542846" y="68671"/>
                                </a:lnTo>
                                <a:lnTo>
                                  <a:pt x="3545415" y="50578"/>
                                </a:lnTo>
                                <a:lnTo>
                                  <a:pt x="3548089" y="57877"/>
                                </a:lnTo>
                                <a:lnTo>
                                  <a:pt x="3550659" y="54279"/>
                                </a:lnTo>
                                <a:lnTo>
                                  <a:pt x="3553331" y="108455"/>
                                </a:lnTo>
                                <a:lnTo>
                                  <a:pt x="3555901" y="68671"/>
                                </a:lnTo>
                                <a:lnTo>
                                  <a:pt x="3558574" y="97661"/>
                                </a:lnTo>
                                <a:lnTo>
                                  <a:pt x="3561144" y="79568"/>
                                </a:lnTo>
                                <a:lnTo>
                                  <a:pt x="3563817" y="57877"/>
                                </a:lnTo>
                                <a:lnTo>
                                  <a:pt x="3566387" y="68671"/>
                                </a:lnTo>
                                <a:lnTo>
                                  <a:pt x="3569060" y="7196"/>
                                </a:lnTo>
                                <a:lnTo>
                                  <a:pt x="3571630" y="79568"/>
                                </a:lnTo>
                                <a:lnTo>
                                  <a:pt x="3574302" y="39784"/>
                                </a:lnTo>
                                <a:lnTo>
                                  <a:pt x="3576873" y="86764"/>
                                </a:lnTo>
                                <a:lnTo>
                                  <a:pt x="3579546" y="68671"/>
                                </a:lnTo>
                                <a:lnTo>
                                  <a:pt x="3582116" y="79568"/>
                                </a:lnTo>
                                <a:lnTo>
                                  <a:pt x="3584788" y="57877"/>
                                </a:lnTo>
                                <a:lnTo>
                                  <a:pt x="3587358" y="93961"/>
                                </a:lnTo>
                                <a:lnTo>
                                  <a:pt x="3590031" y="72270"/>
                                </a:lnTo>
                                <a:lnTo>
                                  <a:pt x="3592601" y="68671"/>
                                </a:lnTo>
                                <a:lnTo>
                                  <a:pt x="3595274" y="50578"/>
                                </a:lnTo>
                                <a:lnTo>
                                  <a:pt x="3597844" y="83167"/>
                                </a:lnTo>
                                <a:lnTo>
                                  <a:pt x="3600517" y="43382"/>
                                </a:lnTo>
                                <a:lnTo>
                                  <a:pt x="3603087" y="46980"/>
                                </a:lnTo>
                                <a:lnTo>
                                  <a:pt x="3605760" y="90362"/>
                                </a:lnTo>
                                <a:lnTo>
                                  <a:pt x="3608330" y="126549"/>
                                </a:lnTo>
                                <a:lnTo>
                                  <a:pt x="3611003" y="21691"/>
                                </a:lnTo>
                                <a:lnTo>
                                  <a:pt x="3613573" y="108455"/>
                                </a:lnTo>
                                <a:lnTo>
                                  <a:pt x="3616246" y="97661"/>
                                </a:lnTo>
                                <a:lnTo>
                                  <a:pt x="3618816" y="57877"/>
                                </a:lnTo>
                                <a:lnTo>
                                  <a:pt x="3621488" y="43382"/>
                                </a:lnTo>
                                <a:lnTo>
                                  <a:pt x="3624058" y="54279"/>
                                </a:lnTo>
                                <a:lnTo>
                                  <a:pt x="3626731" y="86764"/>
                                </a:lnTo>
                                <a:lnTo>
                                  <a:pt x="3629301" y="57877"/>
                                </a:lnTo>
                                <a:lnTo>
                                  <a:pt x="3631975" y="97661"/>
                                </a:lnTo>
                                <a:lnTo>
                                  <a:pt x="3634545" y="36186"/>
                                </a:lnTo>
                                <a:lnTo>
                                  <a:pt x="3637217" y="86764"/>
                                </a:lnTo>
                                <a:lnTo>
                                  <a:pt x="3639787" y="86764"/>
                                </a:lnTo>
                                <a:lnTo>
                                  <a:pt x="3642460" y="36186"/>
                                </a:lnTo>
                                <a:lnTo>
                                  <a:pt x="3645030" y="65073"/>
                                </a:lnTo>
                                <a:lnTo>
                                  <a:pt x="3647703" y="54279"/>
                                </a:lnTo>
                                <a:lnTo>
                                  <a:pt x="3650273" y="0"/>
                                </a:lnTo>
                                <a:lnTo>
                                  <a:pt x="3652946" y="50578"/>
                                </a:lnTo>
                                <a:lnTo>
                                  <a:pt x="3655516" y="86764"/>
                                </a:lnTo>
                                <a:lnTo>
                                  <a:pt x="3658188" y="46980"/>
                                </a:lnTo>
                                <a:lnTo>
                                  <a:pt x="3660759" y="65073"/>
                                </a:lnTo>
                                <a:lnTo>
                                  <a:pt x="3663432" y="133745"/>
                                </a:lnTo>
                                <a:lnTo>
                                  <a:pt x="3666002" y="108455"/>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06" name="Shape 2506"/>
                        <wps:cNvSpPr/>
                        <wps:spPr>
                          <a:xfrm>
                            <a:off x="613683" y="3512005"/>
                            <a:ext cx="3666002" cy="325264"/>
                          </a:xfrm>
                          <a:custGeom>
                            <a:avLst/>
                            <a:gdLst/>
                            <a:ahLst/>
                            <a:cxnLst/>
                            <a:rect l="0" t="0" r="0" b="0"/>
                            <a:pathLst>
                              <a:path w="3666002" h="325264">
                                <a:moveTo>
                                  <a:pt x="0" y="97558"/>
                                </a:moveTo>
                                <a:lnTo>
                                  <a:pt x="2673" y="112054"/>
                                </a:lnTo>
                                <a:lnTo>
                                  <a:pt x="5243" y="159034"/>
                                </a:lnTo>
                                <a:lnTo>
                                  <a:pt x="7813" y="130147"/>
                                </a:lnTo>
                                <a:lnTo>
                                  <a:pt x="10486" y="83064"/>
                                </a:lnTo>
                                <a:lnTo>
                                  <a:pt x="13056" y="115651"/>
                                </a:lnTo>
                                <a:lnTo>
                                  <a:pt x="15729" y="159034"/>
                                </a:lnTo>
                                <a:lnTo>
                                  <a:pt x="18299" y="137343"/>
                                </a:lnTo>
                                <a:lnTo>
                                  <a:pt x="20971" y="155436"/>
                                </a:lnTo>
                                <a:lnTo>
                                  <a:pt x="23541" y="86764"/>
                                </a:lnTo>
                                <a:lnTo>
                                  <a:pt x="26214" y="46980"/>
                                </a:lnTo>
                                <a:lnTo>
                                  <a:pt x="28784" y="133745"/>
                                </a:lnTo>
                                <a:lnTo>
                                  <a:pt x="31457" y="101157"/>
                                </a:lnTo>
                                <a:lnTo>
                                  <a:pt x="34027" y="151838"/>
                                </a:lnTo>
                                <a:lnTo>
                                  <a:pt x="36700" y="101157"/>
                                </a:lnTo>
                                <a:lnTo>
                                  <a:pt x="39270" y="155436"/>
                                </a:lnTo>
                                <a:lnTo>
                                  <a:pt x="41943" y="166230"/>
                                </a:lnTo>
                                <a:lnTo>
                                  <a:pt x="44513" y="97558"/>
                                </a:lnTo>
                                <a:lnTo>
                                  <a:pt x="47186" y="122848"/>
                                </a:lnTo>
                                <a:lnTo>
                                  <a:pt x="49756" y="173529"/>
                                </a:lnTo>
                                <a:lnTo>
                                  <a:pt x="52429" y="137343"/>
                                </a:lnTo>
                                <a:lnTo>
                                  <a:pt x="54999" y="137343"/>
                                </a:lnTo>
                                <a:lnTo>
                                  <a:pt x="57672" y="108456"/>
                                </a:lnTo>
                                <a:lnTo>
                                  <a:pt x="60242" y="122848"/>
                                </a:lnTo>
                                <a:lnTo>
                                  <a:pt x="62914" y="137343"/>
                                </a:lnTo>
                                <a:lnTo>
                                  <a:pt x="65484" y="133745"/>
                                </a:lnTo>
                                <a:lnTo>
                                  <a:pt x="68157" y="115651"/>
                                </a:lnTo>
                                <a:lnTo>
                                  <a:pt x="70727" y="159034"/>
                                </a:lnTo>
                                <a:lnTo>
                                  <a:pt x="73400" y="65074"/>
                                </a:lnTo>
                                <a:lnTo>
                                  <a:pt x="75970" y="155436"/>
                                </a:lnTo>
                                <a:lnTo>
                                  <a:pt x="78643" y="144539"/>
                                </a:lnTo>
                                <a:lnTo>
                                  <a:pt x="81213" y="112054"/>
                                </a:lnTo>
                                <a:lnTo>
                                  <a:pt x="83886" y="101157"/>
                                </a:lnTo>
                                <a:lnTo>
                                  <a:pt x="86456" y="115651"/>
                                </a:lnTo>
                                <a:lnTo>
                                  <a:pt x="89129" y="130147"/>
                                </a:lnTo>
                                <a:lnTo>
                                  <a:pt x="91699" y="83064"/>
                                </a:lnTo>
                                <a:lnTo>
                                  <a:pt x="94372" y="25289"/>
                                </a:lnTo>
                                <a:lnTo>
                                  <a:pt x="96942" y="177127"/>
                                </a:lnTo>
                                <a:lnTo>
                                  <a:pt x="99614" y="148137"/>
                                </a:lnTo>
                                <a:lnTo>
                                  <a:pt x="102185" y="169828"/>
                                </a:lnTo>
                                <a:lnTo>
                                  <a:pt x="104857" y="79466"/>
                                </a:lnTo>
                                <a:lnTo>
                                  <a:pt x="107427" y="155436"/>
                                </a:lnTo>
                                <a:lnTo>
                                  <a:pt x="110100" y="104755"/>
                                </a:lnTo>
                                <a:lnTo>
                                  <a:pt x="112670" y="137343"/>
                                </a:lnTo>
                                <a:lnTo>
                                  <a:pt x="115343" y="108456"/>
                                </a:lnTo>
                                <a:lnTo>
                                  <a:pt x="117913" y="180725"/>
                                </a:lnTo>
                                <a:lnTo>
                                  <a:pt x="120586" y="97558"/>
                                </a:lnTo>
                                <a:lnTo>
                                  <a:pt x="123156" y="112054"/>
                                </a:lnTo>
                                <a:lnTo>
                                  <a:pt x="125829" y="133745"/>
                                </a:lnTo>
                                <a:lnTo>
                                  <a:pt x="128399" y="130147"/>
                                </a:lnTo>
                                <a:lnTo>
                                  <a:pt x="131072" y="83064"/>
                                </a:lnTo>
                                <a:lnTo>
                                  <a:pt x="133642" y="173529"/>
                                </a:lnTo>
                                <a:lnTo>
                                  <a:pt x="136315" y="50578"/>
                                </a:lnTo>
                                <a:lnTo>
                                  <a:pt x="138885" y="166230"/>
                                </a:lnTo>
                                <a:lnTo>
                                  <a:pt x="141558" y="169828"/>
                                </a:lnTo>
                                <a:lnTo>
                                  <a:pt x="144128" y="119250"/>
                                </a:lnTo>
                                <a:lnTo>
                                  <a:pt x="146698" y="122848"/>
                                </a:lnTo>
                                <a:lnTo>
                                  <a:pt x="149370" y="140941"/>
                                </a:lnTo>
                                <a:lnTo>
                                  <a:pt x="151940" y="90363"/>
                                </a:lnTo>
                                <a:lnTo>
                                  <a:pt x="154613" y="93961"/>
                                </a:lnTo>
                                <a:lnTo>
                                  <a:pt x="157183" y="61373"/>
                                </a:lnTo>
                                <a:lnTo>
                                  <a:pt x="159856" y="90363"/>
                                </a:lnTo>
                                <a:lnTo>
                                  <a:pt x="162426" y="90363"/>
                                </a:lnTo>
                                <a:lnTo>
                                  <a:pt x="165099" y="72269"/>
                                </a:lnTo>
                                <a:lnTo>
                                  <a:pt x="167669" y="86764"/>
                                </a:lnTo>
                                <a:lnTo>
                                  <a:pt x="170342" y="119250"/>
                                </a:lnTo>
                                <a:lnTo>
                                  <a:pt x="172912" y="104755"/>
                                </a:lnTo>
                                <a:lnTo>
                                  <a:pt x="175585" y="46980"/>
                                </a:lnTo>
                                <a:lnTo>
                                  <a:pt x="178155" y="93961"/>
                                </a:lnTo>
                                <a:lnTo>
                                  <a:pt x="180828" y="115651"/>
                                </a:lnTo>
                                <a:lnTo>
                                  <a:pt x="183398" y="97558"/>
                                </a:lnTo>
                                <a:lnTo>
                                  <a:pt x="186071" y="39682"/>
                                </a:lnTo>
                                <a:lnTo>
                                  <a:pt x="188641" y="54176"/>
                                </a:lnTo>
                                <a:lnTo>
                                  <a:pt x="191313" y="115651"/>
                                </a:lnTo>
                                <a:lnTo>
                                  <a:pt x="193883" y="112054"/>
                                </a:lnTo>
                                <a:lnTo>
                                  <a:pt x="196556" y="159034"/>
                                </a:lnTo>
                                <a:lnTo>
                                  <a:pt x="199126" y="104755"/>
                                </a:lnTo>
                                <a:lnTo>
                                  <a:pt x="201799" y="126446"/>
                                </a:lnTo>
                                <a:lnTo>
                                  <a:pt x="204369" y="104755"/>
                                </a:lnTo>
                                <a:lnTo>
                                  <a:pt x="207042" y="32485"/>
                                </a:lnTo>
                                <a:lnTo>
                                  <a:pt x="209612" y="104755"/>
                                </a:lnTo>
                                <a:lnTo>
                                  <a:pt x="212285" y="90363"/>
                                </a:lnTo>
                                <a:lnTo>
                                  <a:pt x="214855" y="86764"/>
                                </a:lnTo>
                                <a:lnTo>
                                  <a:pt x="217528" y="140941"/>
                                </a:lnTo>
                                <a:lnTo>
                                  <a:pt x="220098" y="86764"/>
                                </a:lnTo>
                                <a:lnTo>
                                  <a:pt x="222771" y="202416"/>
                                </a:lnTo>
                                <a:lnTo>
                                  <a:pt x="225341" y="97558"/>
                                </a:lnTo>
                                <a:lnTo>
                                  <a:pt x="228014" y="79466"/>
                                </a:lnTo>
                                <a:lnTo>
                                  <a:pt x="230584" y="115651"/>
                                </a:lnTo>
                                <a:lnTo>
                                  <a:pt x="233256" y="97558"/>
                                </a:lnTo>
                                <a:lnTo>
                                  <a:pt x="235826" y="119250"/>
                                </a:lnTo>
                                <a:lnTo>
                                  <a:pt x="238499" y="54176"/>
                                </a:lnTo>
                                <a:lnTo>
                                  <a:pt x="241069" y="0"/>
                                </a:lnTo>
                                <a:lnTo>
                                  <a:pt x="243742" y="133745"/>
                                </a:lnTo>
                                <a:lnTo>
                                  <a:pt x="246312" y="144539"/>
                                </a:lnTo>
                                <a:lnTo>
                                  <a:pt x="248985" y="133745"/>
                                </a:lnTo>
                                <a:lnTo>
                                  <a:pt x="251555" y="148137"/>
                                </a:lnTo>
                                <a:lnTo>
                                  <a:pt x="254228" y="155436"/>
                                </a:lnTo>
                                <a:lnTo>
                                  <a:pt x="256798" y="97558"/>
                                </a:lnTo>
                                <a:lnTo>
                                  <a:pt x="259471" y="86764"/>
                                </a:lnTo>
                                <a:lnTo>
                                  <a:pt x="262041" y="159034"/>
                                </a:lnTo>
                                <a:lnTo>
                                  <a:pt x="264714" y="140941"/>
                                </a:lnTo>
                                <a:lnTo>
                                  <a:pt x="267284" y="68671"/>
                                </a:lnTo>
                                <a:lnTo>
                                  <a:pt x="269957" y="155436"/>
                                </a:lnTo>
                                <a:lnTo>
                                  <a:pt x="272527" y="180725"/>
                                </a:lnTo>
                                <a:lnTo>
                                  <a:pt x="275199" y="162632"/>
                                </a:lnTo>
                                <a:lnTo>
                                  <a:pt x="277769" y="79466"/>
                                </a:lnTo>
                                <a:lnTo>
                                  <a:pt x="280339" y="126446"/>
                                </a:lnTo>
                                <a:lnTo>
                                  <a:pt x="283012" y="162632"/>
                                </a:lnTo>
                                <a:lnTo>
                                  <a:pt x="285582" y="137343"/>
                                </a:lnTo>
                                <a:lnTo>
                                  <a:pt x="288255" y="122848"/>
                                </a:lnTo>
                                <a:lnTo>
                                  <a:pt x="290825" y="155436"/>
                                </a:lnTo>
                                <a:lnTo>
                                  <a:pt x="293498" y="115651"/>
                                </a:lnTo>
                                <a:lnTo>
                                  <a:pt x="296068" y="126446"/>
                                </a:lnTo>
                                <a:lnTo>
                                  <a:pt x="298741" y="148137"/>
                                </a:lnTo>
                                <a:lnTo>
                                  <a:pt x="301311" y="140941"/>
                                </a:lnTo>
                                <a:lnTo>
                                  <a:pt x="303984" y="68671"/>
                                </a:lnTo>
                                <a:lnTo>
                                  <a:pt x="306554" y="46980"/>
                                </a:lnTo>
                                <a:lnTo>
                                  <a:pt x="309227" y="177127"/>
                                </a:lnTo>
                                <a:lnTo>
                                  <a:pt x="311797" y="68671"/>
                                </a:lnTo>
                                <a:lnTo>
                                  <a:pt x="314469" y="140941"/>
                                </a:lnTo>
                                <a:lnTo>
                                  <a:pt x="317039" y="159034"/>
                                </a:lnTo>
                                <a:lnTo>
                                  <a:pt x="319712" y="104755"/>
                                </a:lnTo>
                                <a:lnTo>
                                  <a:pt x="322283" y="104755"/>
                                </a:lnTo>
                                <a:lnTo>
                                  <a:pt x="324955" y="97558"/>
                                </a:lnTo>
                                <a:lnTo>
                                  <a:pt x="327525" y="140941"/>
                                </a:lnTo>
                                <a:lnTo>
                                  <a:pt x="330198" y="75867"/>
                                </a:lnTo>
                                <a:lnTo>
                                  <a:pt x="332768" y="104755"/>
                                </a:lnTo>
                                <a:lnTo>
                                  <a:pt x="335441" y="115651"/>
                                </a:lnTo>
                                <a:lnTo>
                                  <a:pt x="338011" y="133745"/>
                                </a:lnTo>
                                <a:lnTo>
                                  <a:pt x="340684" y="115651"/>
                                </a:lnTo>
                                <a:lnTo>
                                  <a:pt x="343254" y="112054"/>
                                </a:lnTo>
                                <a:lnTo>
                                  <a:pt x="345927" y="79466"/>
                                </a:lnTo>
                                <a:lnTo>
                                  <a:pt x="348497" y="159034"/>
                                </a:lnTo>
                                <a:lnTo>
                                  <a:pt x="351170" y="86764"/>
                                </a:lnTo>
                                <a:lnTo>
                                  <a:pt x="353740" y="126446"/>
                                </a:lnTo>
                                <a:lnTo>
                                  <a:pt x="356412" y="144539"/>
                                </a:lnTo>
                                <a:lnTo>
                                  <a:pt x="358983" y="155436"/>
                                </a:lnTo>
                                <a:lnTo>
                                  <a:pt x="361655" y="144539"/>
                                </a:lnTo>
                                <a:lnTo>
                                  <a:pt x="364225" y="151838"/>
                                </a:lnTo>
                                <a:lnTo>
                                  <a:pt x="366898" y="130147"/>
                                </a:lnTo>
                                <a:lnTo>
                                  <a:pt x="369468" y="72269"/>
                                </a:lnTo>
                                <a:lnTo>
                                  <a:pt x="372141" y="75867"/>
                                </a:lnTo>
                                <a:lnTo>
                                  <a:pt x="374711" y="90363"/>
                                </a:lnTo>
                                <a:lnTo>
                                  <a:pt x="377384" y="86764"/>
                                </a:lnTo>
                                <a:lnTo>
                                  <a:pt x="379954" y="133745"/>
                                </a:lnTo>
                                <a:lnTo>
                                  <a:pt x="382627" y="108456"/>
                                </a:lnTo>
                                <a:lnTo>
                                  <a:pt x="385197" y="162632"/>
                                </a:lnTo>
                                <a:lnTo>
                                  <a:pt x="387870" y="155436"/>
                                </a:lnTo>
                                <a:lnTo>
                                  <a:pt x="390440" y="104755"/>
                                </a:lnTo>
                                <a:lnTo>
                                  <a:pt x="393113" y="191519"/>
                                </a:lnTo>
                                <a:lnTo>
                                  <a:pt x="395683" y="126446"/>
                                </a:lnTo>
                                <a:lnTo>
                                  <a:pt x="398355" y="202416"/>
                                </a:lnTo>
                                <a:lnTo>
                                  <a:pt x="400925" y="148137"/>
                                </a:lnTo>
                                <a:lnTo>
                                  <a:pt x="403598" y="68671"/>
                                </a:lnTo>
                                <a:lnTo>
                                  <a:pt x="406169" y="68671"/>
                                </a:lnTo>
                                <a:lnTo>
                                  <a:pt x="408841" y="122848"/>
                                </a:lnTo>
                                <a:lnTo>
                                  <a:pt x="411411" y="46980"/>
                                </a:lnTo>
                                <a:lnTo>
                                  <a:pt x="413981" y="90363"/>
                                </a:lnTo>
                                <a:lnTo>
                                  <a:pt x="416654" y="148137"/>
                                </a:lnTo>
                                <a:lnTo>
                                  <a:pt x="419224" y="140941"/>
                                </a:lnTo>
                                <a:lnTo>
                                  <a:pt x="421897" y="169828"/>
                                </a:lnTo>
                                <a:lnTo>
                                  <a:pt x="424467" y="130147"/>
                                </a:lnTo>
                                <a:lnTo>
                                  <a:pt x="427140" y="68671"/>
                                </a:lnTo>
                                <a:lnTo>
                                  <a:pt x="429710" y="155436"/>
                                </a:lnTo>
                                <a:lnTo>
                                  <a:pt x="432383" y="137343"/>
                                </a:lnTo>
                                <a:lnTo>
                                  <a:pt x="434953" y="122848"/>
                                </a:lnTo>
                                <a:lnTo>
                                  <a:pt x="437626" y="144539"/>
                                </a:lnTo>
                                <a:lnTo>
                                  <a:pt x="440196" y="115651"/>
                                </a:lnTo>
                                <a:lnTo>
                                  <a:pt x="442869" y="155436"/>
                                </a:lnTo>
                                <a:lnTo>
                                  <a:pt x="445439" y="144539"/>
                                </a:lnTo>
                                <a:lnTo>
                                  <a:pt x="448111" y="115651"/>
                                </a:lnTo>
                                <a:lnTo>
                                  <a:pt x="450681" y="104755"/>
                                </a:lnTo>
                                <a:lnTo>
                                  <a:pt x="453354" y="144539"/>
                                </a:lnTo>
                                <a:lnTo>
                                  <a:pt x="455924" y="119250"/>
                                </a:lnTo>
                                <a:lnTo>
                                  <a:pt x="458597" y="133745"/>
                                </a:lnTo>
                                <a:lnTo>
                                  <a:pt x="461167" y="86764"/>
                                </a:lnTo>
                                <a:lnTo>
                                  <a:pt x="463840" y="140941"/>
                                </a:lnTo>
                                <a:lnTo>
                                  <a:pt x="466410" y="151838"/>
                                </a:lnTo>
                                <a:lnTo>
                                  <a:pt x="469083" y="108456"/>
                                </a:lnTo>
                                <a:lnTo>
                                  <a:pt x="471653" y="104755"/>
                                </a:lnTo>
                                <a:lnTo>
                                  <a:pt x="474326" y="144539"/>
                                </a:lnTo>
                                <a:lnTo>
                                  <a:pt x="476896" y="140941"/>
                                </a:lnTo>
                                <a:lnTo>
                                  <a:pt x="479569" y="159034"/>
                                </a:lnTo>
                                <a:lnTo>
                                  <a:pt x="482139" y="155436"/>
                                </a:lnTo>
                                <a:lnTo>
                                  <a:pt x="484811" y="140941"/>
                                </a:lnTo>
                                <a:lnTo>
                                  <a:pt x="487381" y="108456"/>
                                </a:lnTo>
                                <a:lnTo>
                                  <a:pt x="490054" y="144539"/>
                                </a:lnTo>
                                <a:lnTo>
                                  <a:pt x="492625" y="108456"/>
                                </a:lnTo>
                                <a:lnTo>
                                  <a:pt x="495297" y="180725"/>
                                </a:lnTo>
                                <a:lnTo>
                                  <a:pt x="497867" y="133745"/>
                                </a:lnTo>
                                <a:lnTo>
                                  <a:pt x="500540" y="173529"/>
                                </a:lnTo>
                                <a:lnTo>
                                  <a:pt x="503110" y="195220"/>
                                </a:lnTo>
                                <a:lnTo>
                                  <a:pt x="505783" y="108456"/>
                                </a:lnTo>
                                <a:lnTo>
                                  <a:pt x="508353" y="133745"/>
                                </a:lnTo>
                                <a:lnTo>
                                  <a:pt x="511026" y="115651"/>
                                </a:lnTo>
                                <a:lnTo>
                                  <a:pt x="513596" y="97558"/>
                                </a:lnTo>
                                <a:lnTo>
                                  <a:pt x="516269" y="101157"/>
                                </a:lnTo>
                                <a:lnTo>
                                  <a:pt x="518839" y="126446"/>
                                </a:lnTo>
                                <a:lnTo>
                                  <a:pt x="521511" y="213210"/>
                                </a:lnTo>
                                <a:lnTo>
                                  <a:pt x="524081" y="198818"/>
                                </a:lnTo>
                                <a:lnTo>
                                  <a:pt x="526755" y="133745"/>
                                </a:lnTo>
                                <a:lnTo>
                                  <a:pt x="529325" y="104755"/>
                                </a:lnTo>
                                <a:lnTo>
                                  <a:pt x="531997" y="50578"/>
                                </a:lnTo>
                                <a:lnTo>
                                  <a:pt x="534567" y="155436"/>
                                </a:lnTo>
                                <a:lnTo>
                                  <a:pt x="537240" y="227705"/>
                                </a:lnTo>
                                <a:lnTo>
                                  <a:pt x="539810" y="79466"/>
                                </a:lnTo>
                                <a:lnTo>
                                  <a:pt x="542483" y="209612"/>
                                </a:lnTo>
                                <a:lnTo>
                                  <a:pt x="545053" y="231303"/>
                                </a:lnTo>
                                <a:lnTo>
                                  <a:pt x="547726" y="115651"/>
                                </a:lnTo>
                                <a:lnTo>
                                  <a:pt x="550296" y="162632"/>
                                </a:lnTo>
                                <a:lnTo>
                                  <a:pt x="552866" y="144539"/>
                                </a:lnTo>
                                <a:lnTo>
                                  <a:pt x="555539" y="191519"/>
                                </a:lnTo>
                                <a:lnTo>
                                  <a:pt x="558109" y="169828"/>
                                </a:lnTo>
                                <a:lnTo>
                                  <a:pt x="560782" y="155436"/>
                                </a:lnTo>
                                <a:lnTo>
                                  <a:pt x="563352" y="191519"/>
                                </a:lnTo>
                                <a:lnTo>
                                  <a:pt x="566025" y="122848"/>
                                </a:lnTo>
                                <a:lnTo>
                                  <a:pt x="568595" y="198818"/>
                                </a:lnTo>
                                <a:lnTo>
                                  <a:pt x="571267" y="112054"/>
                                </a:lnTo>
                                <a:lnTo>
                                  <a:pt x="573837" y="93961"/>
                                </a:lnTo>
                                <a:lnTo>
                                  <a:pt x="576510" y="126446"/>
                                </a:lnTo>
                                <a:lnTo>
                                  <a:pt x="579080" y="162632"/>
                                </a:lnTo>
                                <a:lnTo>
                                  <a:pt x="581753" y="133745"/>
                                </a:lnTo>
                                <a:lnTo>
                                  <a:pt x="584323" y="115651"/>
                                </a:lnTo>
                                <a:lnTo>
                                  <a:pt x="586996" y="83064"/>
                                </a:lnTo>
                                <a:lnTo>
                                  <a:pt x="589566" y="57774"/>
                                </a:lnTo>
                                <a:lnTo>
                                  <a:pt x="592239" y="119250"/>
                                </a:lnTo>
                                <a:lnTo>
                                  <a:pt x="594809" y="173529"/>
                                </a:lnTo>
                                <a:lnTo>
                                  <a:pt x="597482" y="180725"/>
                                </a:lnTo>
                                <a:lnTo>
                                  <a:pt x="600052" y="86764"/>
                                </a:lnTo>
                                <a:lnTo>
                                  <a:pt x="602725" y="213210"/>
                                </a:lnTo>
                                <a:lnTo>
                                  <a:pt x="605295" y="112054"/>
                                </a:lnTo>
                                <a:lnTo>
                                  <a:pt x="607967" y="104755"/>
                                </a:lnTo>
                                <a:lnTo>
                                  <a:pt x="610537" y="137343"/>
                                </a:lnTo>
                                <a:lnTo>
                                  <a:pt x="613211" y="206014"/>
                                </a:lnTo>
                                <a:lnTo>
                                  <a:pt x="615781" y="162632"/>
                                </a:lnTo>
                                <a:lnTo>
                                  <a:pt x="618453" y="137343"/>
                                </a:lnTo>
                                <a:lnTo>
                                  <a:pt x="621023" y="224107"/>
                                </a:lnTo>
                                <a:lnTo>
                                  <a:pt x="623696" y="101157"/>
                                </a:lnTo>
                                <a:lnTo>
                                  <a:pt x="626266" y="119250"/>
                                </a:lnTo>
                                <a:lnTo>
                                  <a:pt x="628939" y="57774"/>
                                </a:lnTo>
                                <a:lnTo>
                                  <a:pt x="631509" y="101157"/>
                                </a:lnTo>
                                <a:lnTo>
                                  <a:pt x="634182" y="28887"/>
                                </a:lnTo>
                                <a:lnTo>
                                  <a:pt x="636752" y="65074"/>
                                </a:lnTo>
                                <a:lnTo>
                                  <a:pt x="639425" y="119250"/>
                                </a:lnTo>
                                <a:lnTo>
                                  <a:pt x="641995" y="130147"/>
                                </a:lnTo>
                                <a:lnTo>
                                  <a:pt x="644668" y="130147"/>
                                </a:lnTo>
                                <a:lnTo>
                                  <a:pt x="647238" y="61373"/>
                                </a:lnTo>
                                <a:lnTo>
                                  <a:pt x="649911" y="83064"/>
                                </a:lnTo>
                                <a:lnTo>
                                  <a:pt x="652481" y="90363"/>
                                </a:lnTo>
                                <a:lnTo>
                                  <a:pt x="655153" y="137343"/>
                                </a:lnTo>
                                <a:lnTo>
                                  <a:pt x="657724" y="61373"/>
                                </a:lnTo>
                                <a:lnTo>
                                  <a:pt x="660396" y="133745"/>
                                </a:lnTo>
                                <a:lnTo>
                                  <a:pt x="662966" y="148137"/>
                                </a:lnTo>
                                <a:lnTo>
                                  <a:pt x="665639" y="180725"/>
                                </a:lnTo>
                                <a:lnTo>
                                  <a:pt x="668209" y="126446"/>
                                </a:lnTo>
                                <a:lnTo>
                                  <a:pt x="670882" y="126446"/>
                                </a:lnTo>
                                <a:lnTo>
                                  <a:pt x="673452" y="169828"/>
                                </a:lnTo>
                                <a:lnTo>
                                  <a:pt x="676125" y="144539"/>
                                </a:lnTo>
                                <a:lnTo>
                                  <a:pt x="678695" y="101157"/>
                                </a:lnTo>
                                <a:lnTo>
                                  <a:pt x="681368" y="104755"/>
                                </a:lnTo>
                                <a:lnTo>
                                  <a:pt x="683938" y="151838"/>
                                </a:lnTo>
                                <a:lnTo>
                                  <a:pt x="686508" y="249396"/>
                                </a:lnTo>
                                <a:lnTo>
                                  <a:pt x="689181" y="93961"/>
                                </a:lnTo>
                                <a:lnTo>
                                  <a:pt x="691751" y="195220"/>
                                </a:lnTo>
                                <a:lnTo>
                                  <a:pt x="694423" y="162632"/>
                                </a:lnTo>
                                <a:lnTo>
                                  <a:pt x="696993" y="126446"/>
                                </a:lnTo>
                                <a:lnTo>
                                  <a:pt x="699667" y="130147"/>
                                </a:lnTo>
                                <a:lnTo>
                                  <a:pt x="702237" y="155436"/>
                                </a:lnTo>
                                <a:lnTo>
                                  <a:pt x="704909" y="166230"/>
                                </a:lnTo>
                                <a:lnTo>
                                  <a:pt x="707479" y="83064"/>
                                </a:lnTo>
                                <a:lnTo>
                                  <a:pt x="710152" y="151838"/>
                                </a:lnTo>
                                <a:lnTo>
                                  <a:pt x="712722" y="159034"/>
                                </a:lnTo>
                                <a:lnTo>
                                  <a:pt x="715395" y="184323"/>
                                </a:lnTo>
                                <a:lnTo>
                                  <a:pt x="717965" y="130147"/>
                                </a:lnTo>
                                <a:lnTo>
                                  <a:pt x="720638" y="115651"/>
                                </a:lnTo>
                                <a:lnTo>
                                  <a:pt x="723208" y="159034"/>
                                </a:lnTo>
                                <a:lnTo>
                                  <a:pt x="725881" y="137343"/>
                                </a:lnTo>
                                <a:lnTo>
                                  <a:pt x="728451" y="195220"/>
                                </a:lnTo>
                                <a:lnTo>
                                  <a:pt x="731124" y="198818"/>
                                </a:lnTo>
                                <a:lnTo>
                                  <a:pt x="733694" y="184323"/>
                                </a:lnTo>
                                <a:lnTo>
                                  <a:pt x="736367" y="17990"/>
                                </a:lnTo>
                                <a:lnTo>
                                  <a:pt x="738937" y="162632"/>
                                </a:lnTo>
                                <a:lnTo>
                                  <a:pt x="741609" y="180725"/>
                                </a:lnTo>
                                <a:lnTo>
                                  <a:pt x="744179" y="126446"/>
                                </a:lnTo>
                                <a:lnTo>
                                  <a:pt x="746852" y="159034"/>
                                </a:lnTo>
                                <a:lnTo>
                                  <a:pt x="749422" y="130147"/>
                                </a:lnTo>
                                <a:lnTo>
                                  <a:pt x="752095" y="151838"/>
                                </a:lnTo>
                                <a:lnTo>
                                  <a:pt x="754665" y="140941"/>
                                </a:lnTo>
                                <a:lnTo>
                                  <a:pt x="757338" y="169828"/>
                                </a:lnTo>
                                <a:lnTo>
                                  <a:pt x="759908" y="101157"/>
                                </a:lnTo>
                                <a:lnTo>
                                  <a:pt x="762581" y="108456"/>
                                </a:lnTo>
                                <a:lnTo>
                                  <a:pt x="765151" y="86764"/>
                                </a:lnTo>
                                <a:lnTo>
                                  <a:pt x="767824" y="119250"/>
                                </a:lnTo>
                                <a:lnTo>
                                  <a:pt x="770394" y="101157"/>
                                </a:lnTo>
                                <a:lnTo>
                                  <a:pt x="773067" y="112054"/>
                                </a:lnTo>
                                <a:lnTo>
                                  <a:pt x="775637" y="93961"/>
                                </a:lnTo>
                                <a:lnTo>
                                  <a:pt x="778309" y="173529"/>
                                </a:lnTo>
                                <a:lnTo>
                                  <a:pt x="780880" y="115651"/>
                                </a:lnTo>
                                <a:lnTo>
                                  <a:pt x="783552" y="195220"/>
                                </a:lnTo>
                                <a:lnTo>
                                  <a:pt x="786122" y="97558"/>
                                </a:lnTo>
                                <a:lnTo>
                                  <a:pt x="788795" y="148137"/>
                                </a:lnTo>
                                <a:lnTo>
                                  <a:pt x="791365" y="108456"/>
                                </a:lnTo>
                                <a:lnTo>
                                  <a:pt x="794038" y="115651"/>
                                </a:lnTo>
                                <a:lnTo>
                                  <a:pt x="796608" y="93961"/>
                                </a:lnTo>
                                <a:lnTo>
                                  <a:pt x="799281" y="169828"/>
                                </a:lnTo>
                                <a:lnTo>
                                  <a:pt x="801851" y="166230"/>
                                </a:lnTo>
                                <a:lnTo>
                                  <a:pt x="804524" y="93961"/>
                                </a:lnTo>
                                <a:lnTo>
                                  <a:pt x="807094" y="166230"/>
                                </a:lnTo>
                                <a:lnTo>
                                  <a:pt x="809767" y="130147"/>
                                </a:lnTo>
                                <a:lnTo>
                                  <a:pt x="812337" y="79466"/>
                                </a:lnTo>
                                <a:lnTo>
                                  <a:pt x="815009" y="126446"/>
                                </a:lnTo>
                                <a:lnTo>
                                  <a:pt x="817579" y="159034"/>
                                </a:lnTo>
                                <a:lnTo>
                                  <a:pt x="820253" y="173529"/>
                                </a:lnTo>
                                <a:lnTo>
                                  <a:pt x="822823" y="184323"/>
                                </a:lnTo>
                                <a:lnTo>
                                  <a:pt x="825393" y="122848"/>
                                </a:lnTo>
                                <a:lnTo>
                                  <a:pt x="828065" y="159034"/>
                                </a:lnTo>
                                <a:lnTo>
                                  <a:pt x="830635" y="180725"/>
                                </a:lnTo>
                                <a:lnTo>
                                  <a:pt x="833308" y="191519"/>
                                </a:lnTo>
                                <a:lnTo>
                                  <a:pt x="835878" y="144539"/>
                                </a:lnTo>
                                <a:lnTo>
                                  <a:pt x="838551" y="144539"/>
                                </a:lnTo>
                                <a:lnTo>
                                  <a:pt x="841121" y="101157"/>
                                </a:lnTo>
                                <a:lnTo>
                                  <a:pt x="843794" y="155436"/>
                                </a:lnTo>
                                <a:lnTo>
                                  <a:pt x="846364" y="101157"/>
                                </a:lnTo>
                                <a:lnTo>
                                  <a:pt x="849037" y="155436"/>
                                </a:lnTo>
                                <a:lnTo>
                                  <a:pt x="851607" y="133745"/>
                                </a:lnTo>
                                <a:lnTo>
                                  <a:pt x="854280" y="144539"/>
                                </a:lnTo>
                                <a:lnTo>
                                  <a:pt x="856850" y="61373"/>
                                </a:lnTo>
                                <a:lnTo>
                                  <a:pt x="859523" y="216911"/>
                                </a:lnTo>
                                <a:lnTo>
                                  <a:pt x="862093" y="75867"/>
                                </a:lnTo>
                                <a:lnTo>
                                  <a:pt x="864766" y="151838"/>
                                </a:lnTo>
                                <a:lnTo>
                                  <a:pt x="867336" y="119250"/>
                                </a:lnTo>
                                <a:lnTo>
                                  <a:pt x="870008" y="148137"/>
                                </a:lnTo>
                                <a:lnTo>
                                  <a:pt x="872578" y="148137"/>
                                </a:lnTo>
                                <a:lnTo>
                                  <a:pt x="875251" y="104755"/>
                                </a:lnTo>
                                <a:lnTo>
                                  <a:pt x="877821" y="162632"/>
                                </a:lnTo>
                                <a:lnTo>
                                  <a:pt x="880494" y="177127"/>
                                </a:lnTo>
                                <a:lnTo>
                                  <a:pt x="885737" y="177127"/>
                                </a:lnTo>
                                <a:lnTo>
                                  <a:pt x="888307" y="166230"/>
                                </a:lnTo>
                                <a:lnTo>
                                  <a:pt x="890980" y="133745"/>
                                </a:lnTo>
                                <a:lnTo>
                                  <a:pt x="893550" y="101157"/>
                                </a:lnTo>
                                <a:lnTo>
                                  <a:pt x="896223" y="133745"/>
                                </a:lnTo>
                                <a:lnTo>
                                  <a:pt x="898793" y="83064"/>
                                </a:lnTo>
                                <a:lnTo>
                                  <a:pt x="901466" y="162632"/>
                                </a:lnTo>
                                <a:lnTo>
                                  <a:pt x="904036" y="130147"/>
                                </a:lnTo>
                                <a:lnTo>
                                  <a:pt x="906709" y="184323"/>
                                </a:lnTo>
                                <a:lnTo>
                                  <a:pt x="909279" y="126446"/>
                                </a:lnTo>
                                <a:lnTo>
                                  <a:pt x="911951" y="169828"/>
                                </a:lnTo>
                                <a:lnTo>
                                  <a:pt x="914521" y="65074"/>
                                </a:lnTo>
                                <a:lnTo>
                                  <a:pt x="917194" y="72269"/>
                                </a:lnTo>
                                <a:lnTo>
                                  <a:pt x="919764" y="159034"/>
                                </a:lnTo>
                                <a:lnTo>
                                  <a:pt x="922437" y="187921"/>
                                </a:lnTo>
                                <a:lnTo>
                                  <a:pt x="925007" y="162632"/>
                                </a:lnTo>
                                <a:lnTo>
                                  <a:pt x="927680" y="155436"/>
                                </a:lnTo>
                                <a:lnTo>
                                  <a:pt x="930250" y="206014"/>
                                </a:lnTo>
                                <a:lnTo>
                                  <a:pt x="932923" y="83064"/>
                                </a:lnTo>
                                <a:lnTo>
                                  <a:pt x="935493" y="119250"/>
                                </a:lnTo>
                                <a:lnTo>
                                  <a:pt x="938166" y="21691"/>
                                </a:lnTo>
                                <a:lnTo>
                                  <a:pt x="940736" y="43382"/>
                                </a:lnTo>
                                <a:lnTo>
                                  <a:pt x="943409" y="173529"/>
                                </a:lnTo>
                                <a:lnTo>
                                  <a:pt x="945979" y="108456"/>
                                </a:lnTo>
                                <a:lnTo>
                                  <a:pt x="948651" y="187921"/>
                                </a:lnTo>
                                <a:lnTo>
                                  <a:pt x="951222" y="173529"/>
                                </a:lnTo>
                                <a:lnTo>
                                  <a:pt x="953894" y="97558"/>
                                </a:lnTo>
                                <a:lnTo>
                                  <a:pt x="956464" y="104755"/>
                                </a:lnTo>
                                <a:lnTo>
                                  <a:pt x="959034" y="97558"/>
                                </a:lnTo>
                                <a:lnTo>
                                  <a:pt x="961707" y="166230"/>
                                </a:lnTo>
                                <a:lnTo>
                                  <a:pt x="964277" y="119250"/>
                                </a:lnTo>
                                <a:lnTo>
                                  <a:pt x="966950" y="112054"/>
                                </a:lnTo>
                                <a:lnTo>
                                  <a:pt x="969520" y="155436"/>
                                </a:lnTo>
                                <a:lnTo>
                                  <a:pt x="972193" y="195220"/>
                                </a:lnTo>
                                <a:lnTo>
                                  <a:pt x="974763" y="122848"/>
                                </a:lnTo>
                                <a:lnTo>
                                  <a:pt x="977436" y="148137"/>
                                </a:lnTo>
                                <a:lnTo>
                                  <a:pt x="980006" y="93961"/>
                                </a:lnTo>
                                <a:lnTo>
                                  <a:pt x="982679" y="90363"/>
                                </a:lnTo>
                                <a:lnTo>
                                  <a:pt x="985249" y="140941"/>
                                </a:lnTo>
                                <a:lnTo>
                                  <a:pt x="987922" y="112054"/>
                                </a:lnTo>
                                <a:lnTo>
                                  <a:pt x="990492" y="119250"/>
                                </a:lnTo>
                                <a:lnTo>
                                  <a:pt x="993165" y="155436"/>
                                </a:lnTo>
                                <a:lnTo>
                                  <a:pt x="995735" y="130147"/>
                                </a:lnTo>
                                <a:lnTo>
                                  <a:pt x="998407" y="108456"/>
                                </a:lnTo>
                                <a:lnTo>
                                  <a:pt x="1000977" y="93961"/>
                                </a:lnTo>
                                <a:lnTo>
                                  <a:pt x="1003650" y="191519"/>
                                </a:lnTo>
                                <a:lnTo>
                                  <a:pt x="1006220" y="90363"/>
                                </a:lnTo>
                                <a:lnTo>
                                  <a:pt x="1008893" y="79466"/>
                                </a:lnTo>
                                <a:lnTo>
                                  <a:pt x="1011463" y="184323"/>
                                </a:lnTo>
                                <a:lnTo>
                                  <a:pt x="1014136" y="61373"/>
                                </a:lnTo>
                                <a:lnTo>
                                  <a:pt x="1016706" y="130147"/>
                                </a:lnTo>
                                <a:lnTo>
                                  <a:pt x="1019379" y="90363"/>
                                </a:lnTo>
                                <a:lnTo>
                                  <a:pt x="1021949" y="90363"/>
                                </a:lnTo>
                                <a:lnTo>
                                  <a:pt x="1024622" y="108456"/>
                                </a:lnTo>
                                <a:lnTo>
                                  <a:pt x="1027192" y="93961"/>
                                </a:lnTo>
                                <a:lnTo>
                                  <a:pt x="1029865" y="93961"/>
                                </a:lnTo>
                                <a:lnTo>
                                  <a:pt x="1032435" y="115651"/>
                                </a:lnTo>
                                <a:lnTo>
                                  <a:pt x="1035107" y="101157"/>
                                </a:lnTo>
                                <a:lnTo>
                                  <a:pt x="1037677" y="79466"/>
                                </a:lnTo>
                                <a:lnTo>
                                  <a:pt x="1040350" y="169828"/>
                                </a:lnTo>
                                <a:lnTo>
                                  <a:pt x="1042920" y="252995"/>
                                </a:lnTo>
                                <a:lnTo>
                                  <a:pt x="1045593" y="115651"/>
                                </a:lnTo>
                                <a:lnTo>
                                  <a:pt x="1048163" y="65074"/>
                                </a:lnTo>
                                <a:lnTo>
                                  <a:pt x="1050836" y="126446"/>
                                </a:lnTo>
                                <a:lnTo>
                                  <a:pt x="1053406" y="112054"/>
                                </a:lnTo>
                                <a:lnTo>
                                  <a:pt x="1056079" y="151838"/>
                                </a:lnTo>
                                <a:lnTo>
                                  <a:pt x="1058649" y="159034"/>
                                </a:lnTo>
                                <a:lnTo>
                                  <a:pt x="1061322" y="115651"/>
                                </a:lnTo>
                                <a:lnTo>
                                  <a:pt x="1063892" y="133745"/>
                                </a:lnTo>
                                <a:lnTo>
                                  <a:pt x="1066565" y="93961"/>
                                </a:lnTo>
                                <a:lnTo>
                                  <a:pt x="1069135" y="122848"/>
                                </a:lnTo>
                                <a:lnTo>
                                  <a:pt x="1071808" y="101157"/>
                                </a:lnTo>
                                <a:lnTo>
                                  <a:pt x="1074378" y="122848"/>
                                </a:lnTo>
                                <a:lnTo>
                                  <a:pt x="1077051" y="61373"/>
                                </a:lnTo>
                                <a:lnTo>
                                  <a:pt x="1079621" y="184323"/>
                                </a:lnTo>
                                <a:lnTo>
                                  <a:pt x="1082293" y="119250"/>
                                </a:lnTo>
                                <a:lnTo>
                                  <a:pt x="1084863" y="112054"/>
                                </a:lnTo>
                                <a:lnTo>
                                  <a:pt x="1087536" y="126446"/>
                                </a:lnTo>
                                <a:lnTo>
                                  <a:pt x="1090106" y="173529"/>
                                </a:lnTo>
                                <a:lnTo>
                                  <a:pt x="1092676" y="130147"/>
                                </a:lnTo>
                                <a:lnTo>
                                  <a:pt x="1095349" y="209612"/>
                                </a:lnTo>
                                <a:lnTo>
                                  <a:pt x="1097919" y="101157"/>
                                </a:lnTo>
                                <a:lnTo>
                                  <a:pt x="1100592" y="155436"/>
                                </a:lnTo>
                                <a:lnTo>
                                  <a:pt x="1103162" y="72269"/>
                                </a:lnTo>
                                <a:lnTo>
                                  <a:pt x="1105835" y="101157"/>
                                </a:lnTo>
                                <a:lnTo>
                                  <a:pt x="1108405" y="155436"/>
                                </a:lnTo>
                                <a:lnTo>
                                  <a:pt x="1111078" y="130147"/>
                                </a:lnTo>
                                <a:lnTo>
                                  <a:pt x="1113648" y="93961"/>
                                </a:lnTo>
                                <a:lnTo>
                                  <a:pt x="1116321" y="137343"/>
                                </a:lnTo>
                                <a:lnTo>
                                  <a:pt x="1118891" y="115651"/>
                                </a:lnTo>
                                <a:lnTo>
                                  <a:pt x="1121563" y="112054"/>
                                </a:lnTo>
                                <a:lnTo>
                                  <a:pt x="1124133" y="130147"/>
                                </a:lnTo>
                                <a:lnTo>
                                  <a:pt x="1126806" y="93961"/>
                                </a:lnTo>
                                <a:lnTo>
                                  <a:pt x="1129376" y="97558"/>
                                </a:lnTo>
                                <a:lnTo>
                                  <a:pt x="1132049" y="83064"/>
                                </a:lnTo>
                                <a:lnTo>
                                  <a:pt x="1134619" y="72269"/>
                                </a:lnTo>
                                <a:lnTo>
                                  <a:pt x="1137292" y="144539"/>
                                </a:lnTo>
                                <a:lnTo>
                                  <a:pt x="1139862" y="83064"/>
                                </a:lnTo>
                                <a:lnTo>
                                  <a:pt x="1142535" y="79466"/>
                                </a:lnTo>
                                <a:lnTo>
                                  <a:pt x="1145105" y="140941"/>
                                </a:lnTo>
                                <a:lnTo>
                                  <a:pt x="1147778" y="68671"/>
                                </a:lnTo>
                                <a:lnTo>
                                  <a:pt x="1150348" y="104755"/>
                                </a:lnTo>
                                <a:lnTo>
                                  <a:pt x="1153021" y="137343"/>
                                </a:lnTo>
                                <a:lnTo>
                                  <a:pt x="1155591" y="137343"/>
                                </a:lnTo>
                                <a:lnTo>
                                  <a:pt x="1158264" y="140941"/>
                                </a:lnTo>
                                <a:lnTo>
                                  <a:pt x="1160834" y="169828"/>
                                </a:lnTo>
                                <a:lnTo>
                                  <a:pt x="1163506" y="93961"/>
                                </a:lnTo>
                                <a:lnTo>
                                  <a:pt x="1166076" y="79466"/>
                                </a:lnTo>
                                <a:lnTo>
                                  <a:pt x="1168749" y="209612"/>
                                </a:lnTo>
                                <a:lnTo>
                                  <a:pt x="1171319" y="104755"/>
                                </a:lnTo>
                                <a:lnTo>
                                  <a:pt x="1173992" y="151838"/>
                                </a:lnTo>
                                <a:lnTo>
                                  <a:pt x="1176562" y="126446"/>
                                </a:lnTo>
                                <a:lnTo>
                                  <a:pt x="1179235" y="97558"/>
                                </a:lnTo>
                                <a:lnTo>
                                  <a:pt x="1181805" y="112054"/>
                                </a:lnTo>
                                <a:lnTo>
                                  <a:pt x="1184478" y="144539"/>
                                </a:lnTo>
                                <a:lnTo>
                                  <a:pt x="1187048" y="101157"/>
                                </a:lnTo>
                                <a:lnTo>
                                  <a:pt x="1189721" y="115651"/>
                                </a:lnTo>
                                <a:lnTo>
                                  <a:pt x="1192291" y="57774"/>
                                </a:lnTo>
                                <a:lnTo>
                                  <a:pt x="1194964" y="72269"/>
                                </a:lnTo>
                                <a:lnTo>
                                  <a:pt x="1197534" y="137343"/>
                                </a:lnTo>
                                <a:lnTo>
                                  <a:pt x="1200207" y="57774"/>
                                </a:lnTo>
                                <a:lnTo>
                                  <a:pt x="1202777" y="184323"/>
                                </a:lnTo>
                                <a:lnTo>
                                  <a:pt x="1205449" y="108456"/>
                                </a:lnTo>
                                <a:lnTo>
                                  <a:pt x="1208019" y="144539"/>
                                </a:lnTo>
                                <a:lnTo>
                                  <a:pt x="1210692" y="140941"/>
                                </a:lnTo>
                                <a:lnTo>
                                  <a:pt x="1213262" y="140941"/>
                                </a:lnTo>
                                <a:lnTo>
                                  <a:pt x="1215935" y="216911"/>
                                </a:lnTo>
                                <a:lnTo>
                                  <a:pt x="1218505" y="155436"/>
                                </a:lnTo>
                                <a:lnTo>
                                  <a:pt x="1221178" y="133745"/>
                                </a:lnTo>
                                <a:lnTo>
                                  <a:pt x="1223748" y="224107"/>
                                </a:lnTo>
                                <a:lnTo>
                                  <a:pt x="1226421" y="177127"/>
                                </a:lnTo>
                                <a:lnTo>
                                  <a:pt x="1228991" y="184323"/>
                                </a:lnTo>
                                <a:lnTo>
                                  <a:pt x="1231561" y="177127"/>
                                </a:lnTo>
                                <a:lnTo>
                                  <a:pt x="1234234" y="119250"/>
                                </a:lnTo>
                                <a:lnTo>
                                  <a:pt x="1236804" y="180725"/>
                                </a:lnTo>
                                <a:lnTo>
                                  <a:pt x="1239477" y="184323"/>
                                </a:lnTo>
                                <a:lnTo>
                                  <a:pt x="1242047" y="180725"/>
                                </a:lnTo>
                                <a:lnTo>
                                  <a:pt x="1244720" y="195220"/>
                                </a:lnTo>
                                <a:lnTo>
                                  <a:pt x="1247290" y="169828"/>
                                </a:lnTo>
                                <a:lnTo>
                                  <a:pt x="1249963" y="101157"/>
                                </a:lnTo>
                                <a:lnTo>
                                  <a:pt x="1252533" y="162632"/>
                                </a:lnTo>
                                <a:lnTo>
                                  <a:pt x="1255205" y="184323"/>
                                </a:lnTo>
                                <a:lnTo>
                                  <a:pt x="1257775" y="155436"/>
                                </a:lnTo>
                                <a:lnTo>
                                  <a:pt x="1260448" y="180725"/>
                                </a:lnTo>
                                <a:lnTo>
                                  <a:pt x="1263018" y="144539"/>
                                </a:lnTo>
                                <a:lnTo>
                                  <a:pt x="1265691" y="101157"/>
                                </a:lnTo>
                                <a:lnTo>
                                  <a:pt x="1268261" y="148137"/>
                                </a:lnTo>
                                <a:lnTo>
                                  <a:pt x="1270934" y="151838"/>
                                </a:lnTo>
                                <a:lnTo>
                                  <a:pt x="1273504" y="133745"/>
                                </a:lnTo>
                                <a:lnTo>
                                  <a:pt x="1276177" y="122848"/>
                                </a:lnTo>
                                <a:lnTo>
                                  <a:pt x="1278747" y="148137"/>
                                </a:lnTo>
                                <a:lnTo>
                                  <a:pt x="1281420" y="148137"/>
                                </a:lnTo>
                                <a:lnTo>
                                  <a:pt x="1283990" y="137343"/>
                                </a:lnTo>
                                <a:lnTo>
                                  <a:pt x="1286663" y="166230"/>
                                </a:lnTo>
                                <a:lnTo>
                                  <a:pt x="1289233" y="90363"/>
                                </a:lnTo>
                                <a:lnTo>
                                  <a:pt x="1291906" y="209612"/>
                                </a:lnTo>
                                <a:lnTo>
                                  <a:pt x="1294476" y="202416"/>
                                </a:lnTo>
                                <a:lnTo>
                                  <a:pt x="1297148" y="151838"/>
                                </a:lnTo>
                                <a:lnTo>
                                  <a:pt x="1299718" y="180725"/>
                                </a:lnTo>
                                <a:lnTo>
                                  <a:pt x="1302391" y="187921"/>
                                </a:lnTo>
                                <a:lnTo>
                                  <a:pt x="1304961" y="83064"/>
                                </a:lnTo>
                                <a:lnTo>
                                  <a:pt x="1307634" y="198818"/>
                                </a:lnTo>
                                <a:lnTo>
                                  <a:pt x="1310204" y="93961"/>
                                </a:lnTo>
                                <a:lnTo>
                                  <a:pt x="1312877" y="184323"/>
                                </a:lnTo>
                                <a:lnTo>
                                  <a:pt x="1315447" y="206014"/>
                                </a:lnTo>
                                <a:lnTo>
                                  <a:pt x="1318120" y="93961"/>
                                </a:lnTo>
                                <a:lnTo>
                                  <a:pt x="1320690" y="169828"/>
                                </a:lnTo>
                                <a:lnTo>
                                  <a:pt x="1323363" y="159034"/>
                                </a:lnTo>
                                <a:lnTo>
                                  <a:pt x="1325933" y="166230"/>
                                </a:lnTo>
                                <a:lnTo>
                                  <a:pt x="1328605" y="177127"/>
                                </a:lnTo>
                                <a:lnTo>
                                  <a:pt x="1331175" y="191519"/>
                                </a:lnTo>
                                <a:lnTo>
                                  <a:pt x="1333848" y="137343"/>
                                </a:lnTo>
                                <a:lnTo>
                                  <a:pt x="1336418" y="177127"/>
                                </a:lnTo>
                                <a:lnTo>
                                  <a:pt x="1339091" y="119250"/>
                                </a:lnTo>
                                <a:lnTo>
                                  <a:pt x="1341661" y="151838"/>
                                </a:lnTo>
                                <a:lnTo>
                                  <a:pt x="1344334" y="155436"/>
                                </a:lnTo>
                                <a:lnTo>
                                  <a:pt x="1346904" y="159034"/>
                                </a:lnTo>
                                <a:lnTo>
                                  <a:pt x="1349577" y="115651"/>
                                </a:lnTo>
                                <a:lnTo>
                                  <a:pt x="1354820" y="115651"/>
                                </a:lnTo>
                                <a:lnTo>
                                  <a:pt x="1357390" y="79466"/>
                                </a:lnTo>
                                <a:lnTo>
                                  <a:pt x="1360063" y="191519"/>
                                </a:lnTo>
                                <a:lnTo>
                                  <a:pt x="1362633" y="155436"/>
                                </a:lnTo>
                                <a:lnTo>
                                  <a:pt x="1365203" y="184323"/>
                                </a:lnTo>
                                <a:lnTo>
                                  <a:pt x="1367876" y="166230"/>
                                </a:lnTo>
                                <a:lnTo>
                                  <a:pt x="1370446" y="187921"/>
                                </a:lnTo>
                                <a:lnTo>
                                  <a:pt x="1373119" y="162632"/>
                                </a:lnTo>
                                <a:lnTo>
                                  <a:pt x="1375689" y="144539"/>
                                </a:lnTo>
                                <a:lnTo>
                                  <a:pt x="1378361" y="137343"/>
                                </a:lnTo>
                                <a:lnTo>
                                  <a:pt x="1380931" y="133745"/>
                                </a:lnTo>
                                <a:lnTo>
                                  <a:pt x="1383604" y="119250"/>
                                </a:lnTo>
                                <a:lnTo>
                                  <a:pt x="1386174" y="256592"/>
                                </a:lnTo>
                                <a:lnTo>
                                  <a:pt x="1388847" y="144539"/>
                                </a:lnTo>
                                <a:lnTo>
                                  <a:pt x="1391417" y="191519"/>
                                </a:lnTo>
                                <a:lnTo>
                                  <a:pt x="1394090" y="187921"/>
                                </a:lnTo>
                                <a:lnTo>
                                  <a:pt x="1396660" y="162632"/>
                                </a:lnTo>
                                <a:lnTo>
                                  <a:pt x="1399333" y="234901"/>
                                </a:lnTo>
                                <a:lnTo>
                                  <a:pt x="1401903" y="177127"/>
                                </a:lnTo>
                                <a:lnTo>
                                  <a:pt x="1404576" y="169828"/>
                                </a:lnTo>
                                <a:lnTo>
                                  <a:pt x="1407146" y="177127"/>
                                </a:lnTo>
                                <a:lnTo>
                                  <a:pt x="1409819" y="115651"/>
                                </a:lnTo>
                                <a:lnTo>
                                  <a:pt x="1412389" y="155436"/>
                                </a:lnTo>
                                <a:lnTo>
                                  <a:pt x="1415062" y="130147"/>
                                </a:lnTo>
                                <a:lnTo>
                                  <a:pt x="1417632" y="68671"/>
                                </a:lnTo>
                                <a:lnTo>
                                  <a:pt x="1420304" y="130147"/>
                                </a:lnTo>
                                <a:lnTo>
                                  <a:pt x="1422874" y="115651"/>
                                </a:lnTo>
                                <a:lnTo>
                                  <a:pt x="1425547" y="130147"/>
                                </a:lnTo>
                                <a:lnTo>
                                  <a:pt x="1428117" y="177127"/>
                                </a:lnTo>
                                <a:lnTo>
                                  <a:pt x="1430790" y="130147"/>
                                </a:lnTo>
                                <a:lnTo>
                                  <a:pt x="1433360" y="162632"/>
                                </a:lnTo>
                                <a:lnTo>
                                  <a:pt x="1436033" y="28887"/>
                                </a:lnTo>
                                <a:lnTo>
                                  <a:pt x="1438603" y="122848"/>
                                </a:lnTo>
                                <a:lnTo>
                                  <a:pt x="1441276" y="140941"/>
                                </a:lnTo>
                                <a:lnTo>
                                  <a:pt x="1443846" y="195220"/>
                                </a:lnTo>
                                <a:lnTo>
                                  <a:pt x="1446519" y="162632"/>
                                </a:lnTo>
                                <a:lnTo>
                                  <a:pt x="1449089" y="151838"/>
                                </a:lnTo>
                                <a:lnTo>
                                  <a:pt x="1451762" y="144539"/>
                                </a:lnTo>
                                <a:lnTo>
                                  <a:pt x="1454332" y="151838"/>
                                </a:lnTo>
                                <a:lnTo>
                                  <a:pt x="1457005" y="108456"/>
                                </a:lnTo>
                                <a:lnTo>
                                  <a:pt x="1459575" y="155436"/>
                                </a:lnTo>
                                <a:lnTo>
                                  <a:pt x="1462247" y="137343"/>
                                </a:lnTo>
                                <a:lnTo>
                                  <a:pt x="1464817" y="133745"/>
                                </a:lnTo>
                                <a:lnTo>
                                  <a:pt x="1467490" y="148137"/>
                                </a:lnTo>
                                <a:lnTo>
                                  <a:pt x="1470060" y="79466"/>
                                </a:lnTo>
                                <a:lnTo>
                                  <a:pt x="1472733" y="159034"/>
                                </a:lnTo>
                                <a:lnTo>
                                  <a:pt x="1475303" y="159034"/>
                                </a:lnTo>
                                <a:lnTo>
                                  <a:pt x="1477976" y="119250"/>
                                </a:lnTo>
                                <a:lnTo>
                                  <a:pt x="1480546" y="177127"/>
                                </a:lnTo>
                                <a:lnTo>
                                  <a:pt x="1483219" y="216911"/>
                                </a:lnTo>
                                <a:lnTo>
                                  <a:pt x="1485789" y="126446"/>
                                </a:lnTo>
                                <a:lnTo>
                                  <a:pt x="1488462" y="187921"/>
                                </a:lnTo>
                                <a:lnTo>
                                  <a:pt x="1491032" y="169828"/>
                                </a:lnTo>
                                <a:lnTo>
                                  <a:pt x="1493705" y="173529"/>
                                </a:lnTo>
                                <a:lnTo>
                                  <a:pt x="1496275" y="65074"/>
                                </a:lnTo>
                                <a:lnTo>
                                  <a:pt x="1498845" y="195220"/>
                                </a:lnTo>
                                <a:lnTo>
                                  <a:pt x="1501518" y="162632"/>
                                </a:lnTo>
                                <a:lnTo>
                                  <a:pt x="1504088" y="191519"/>
                                </a:lnTo>
                                <a:lnTo>
                                  <a:pt x="1506761" y="169828"/>
                                </a:lnTo>
                                <a:lnTo>
                                  <a:pt x="1509331" y="97558"/>
                                </a:lnTo>
                                <a:lnTo>
                                  <a:pt x="1512003" y="83064"/>
                                </a:lnTo>
                                <a:lnTo>
                                  <a:pt x="1514573" y="151838"/>
                                </a:lnTo>
                                <a:lnTo>
                                  <a:pt x="1517246" y="195220"/>
                                </a:lnTo>
                                <a:lnTo>
                                  <a:pt x="1519816" y="126446"/>
                                </a:lnTo>
                                <a:lnTo>
                                  <a:pt x="1522489" y="151838"/>
                                </a:lnTo>
                                <a:lnTo>
                                  <a:pt x="1525059" y="119250"/>
                                </a:lnTo>
                                <a:lnTo>
                                  <a:pt x="1527732" y="133745"/>
                                </a:lnTo>
                                <a:lnTo>
                                  <a:pt x="1530302" y="126446"/>
                                </a:lnTo>
                                <a:lnTo>
                                  <a:pt x="1532975" y="90363"/>
                                </a:lnTo>
                                <a:lnTo>
                                  <a:pt x="1535545" y="108456"/>
                                </a:lnTo>
                                <a:lnTo>
                                  <a:pt x="1538218" y="140941"/>
                                </a:lnTo>
                                <a:lnTo>
                                  <a:pt x="1540788" y="101157"/>
                                </a:lnTo>
                                <a:lnTo>
                                  <a:pt x="1543460" y="86764"/>
                                </a:lnTo>
                                <a:lnTo>
                                  <a:pt x="1546030" y="169828"/>
                                </a:lnTo>
                                <a:lnTo>
                                  <a:pt x="1548703" y="126446"/>
                                </a:lnTo>
                                <a:lnTo>
                                  <a:pt x="1551273" y="173529"/>
                                </a:lnTo>
                                <a:lnTo>
                                  <a:pt x="1553946" y="151838"/>
                                </a:lnTo>
                                <a:lnTo>
                                  <a:pt x="1556516" y="122848"/>
                                </a:lnTo>
                                <a:lnTo>
                                  <a:pt x="1559189" y="162632"/>
                                </a:lnTo>
                                <a:lnTo>
                                  <a:pt x="1561759" y="130147"/>
                                </a:lnTo>
                                <a:lnTo>
                                  <a:pt x="1564432" y="151838"/>
                                </a:lnTo>
                                <a:lnTo>
                                  <a:pt x="1567002" y="137343"/>
                                </a:lnTo>
                                <a:lnTo>
                                  <a:pt x="1569675" y="68671"/>
                                </a:lnTo>
                                <a:lnTo>
                                  <a:pt x="1572245" y="133745"/>
                                </a:lnTo>
                                <a:lnTo>
                                  <a:pt x="1574918" y="169828"/>
                                </a:lnTo>
                                <a:lnTo>
                                  <a:pt x="1577488" y="75867"/>
                                </a:lnTo>
                                <a:lnTo>
                                  <a:pt x="1580161" y="75867"/>
                                </a:lnTo>
                                <a:lnTo>
                                  <a:pt x="1582731" y="137343"/>
                                </a:lnTo>
                                <a:lnTo>
                                  <a:pt x="1585403" y="137343"/>
                                </a:lnTo>
                                <a:lnTo>
                                  <a:pt x="1587974" y="46980"/>
                                </a:lnTo>
                                <a:lnTo>
                                  <a:pt x="1590646" y="155436"/>
                                </a:lnTo>
                                <a:lnTo>
                                  <a:pt x="1593216" y="159034"/>
                                </a:lnTo>
                                <a:lnTo>
                                  <a:pt x="1595889" y="220509"/>
                                </a:lnTo>
                                <a:lnTo>
                                  <a:pt x="1598459" y="184323"/>
                                </a:lnTo>
                                <a:lnTo>
                                  <a:pt x="1601132" y="162632"/>
                                </a:lnTo>
                                <a:lnTo>
                                  <a:pt x="1603702" y="162632"/>
                                </a:lnTo>
                                <a:lnTo>
                                  <a:pt x="1606375" y="119250"/>
                                </a:lnTo>
                                <a:lnTo>
                                  <a:pt x="1608945" y="126446"/>
                                </a:lnTo>
                                <a:lnTo>
                                  <a:pt x="1611618" y="122848"/>
                                </a:lnTo>
                                <a:lnTo>
                                  <a:pt x="1614188" y="86764"/>
                                </a:lnTo>
                                <a:lnTo>
                                  <a:pt x="1616861" y="234901"/>
                                </a:lnTo>
                                <a:lnTo>
                                  <a:pt x="1619431" y="155436"/>
                                </a:lnTo>
                                <a:lnTo>
                                  <a:pt x="1622104" y="54176"/>
                                </a:lnTo>
                                <a:lnTo>
                                  <a:pt x="1624674" y="130147"/>
                                </a:lnTo>
                                <a:lnTo>
                                  <a:pt x="1627346" y="90363"/>
                                </a:lnTo>
                                <a:lnTo>
                                  <a:pt x="1629916" y="119250"/>
                                </a:lnTo>
                                <a:lnTo>
                                  <a:pt x="1632590" y="187921"/>
                                </a:lnTo>
                                <a:lnTo>
                                  <a:pt x="1635160" y="159034"/>
                                </a:lnTo>
                                <a:lnTo>
                                  <a:pt x="1637730" y="97558"/>
                                </a:lnTo>
                                <a:lnTo>
                                  <a:pt x="1640402" y="104755"/>
                                </a:lnTo>
                                <a:lnTo>
                                  <a:pt x="1642972" y="112054"/>
                                </a:lnTo>
                                <a:lnTo>
                                  <a:pt x="1645645" y="79466"/>
                                </a:lnTo>
                                <a:lnTo>
                                  <a:pt x="1648215" y="50578"/>
                                </a:lnTo>
                                <a:lnTo>
                                  <a:pt x="1650888" y="119250"/>
                                </a:lnTo>
                                <a:lnTo>
                                  <a:pt x="1653458" y="119250"/>
                                </a:lnTo>
                                <a:lnTo>
                                  <a:pt x="1656131" y="144539"/>
                                </a:lnTo>
                                <a:lnTo>
                                  <a:pt x="1658701" y="209612"/>
                                </a:lnTo>
                                <a:lnTo>
                                  <a:pt x="1661374" y="112054"/>
                                </a:lnTo>
                                <a:lnTo>
                                  <a:pt x="1663944" y="184323"/>
                                </a:lnTo>
                                <a:lnTo>
                                  <a:pt x="1666617" y="104755"/>
                                </a:lnTo>
                                <a:lnTo>
                                  <a:pt x="1669187" y="133745"/>
                                </a:lnTo>
                                <a:lnTo>
                                  <a:pt x="1671860" y="155436"/>
                                </a:lnTo>
                                <a:lnTo>
                                  <a:pt x="1674430" y="86764"/>
                                </a:lnTo>
                                <a:lnTo>
                                  <a:pt x="1677102" y="122848"/>
                                </a:lnTo>
                                <a:lnTo>
                                  <a:pt x="1679672" y="195220"/>
                                </a:lnTo>
                                <a:lnTo>
                                  <a:pt x="1682345" y="155436"/>
                                </a:lnTo>
                                <a:lnTo>
                                  <a:pt x="1684915" y="151838"/>
                                </a:lnTo>
                                <a:lnTo>
                                  <a:pt x="1687588" y="97558"/>
                                </a:lnTo>
                                <a:lnTo>
                                  <a:pt x="1690158" y="180725"/>
                                </a:lnTo>
                                <a:lnTo>
                                  <a:pt x="1692831" y="65074"/>
                                </a:lnTo>
                                <a:lnTo>
                                  <a:pt x="1695401" y="86764"/>
                                </a:lnTo>
                                <a:lnTo>
                                  <a:pt x="1698074" y="169828"/>
                                </a:lnTo>
                                <a:lnTo>
                                  <a:pt x="1700644" y="234901"/>
                                </a:lnTo>
                                <a:lnTo>
                                  <a:pt x="1703317" y="159034"/>
                                </a:lnTo>
                                <a:lnTo>
                                  <a:pt x="1705887" y="119250"/>
                                </a:lnTo>
                                <a:lnTo>
                                  <a:pt x="1708560" y="144539"/>
                                </a:lnTo>
                                <a:lnTo>
                                  <a:pt x="1711130" y="90363"/>
                                </a:lnTo>
                                <a:lnTo>
                                  <a:pt x="1713802" y="137343"/>
                                </a:lnTo>
                                <a:lnTo>
                                  <a:pt x="1716373" y="108456"/>
                                </a:lnTo>
                                <a:lnTo>
                                  <a:pt x="1719046" y="162632"/>
                                </a:lnTo>
                                <a:lnTo>
                                  <a:pt x="1721616" y="97558"/>
                                </a:lnTo>
                                <a:lnTo>
                                  <a:pt x="1724289" y="162632"/>
                                </a:lnTo>
                                <a:lnTo>
                                  <a:pt x="1726858" y="213210"/>
                                </a:lnTo>
                                <a:lnTo>
                                  <a:pt x="1729531" y="112054"/>
                                </a:lnTo>
                                <a:lnTo>
                                  <a:pt x="1732101" y="57774"/>
                                </a:lnTo>
                                <a:lnTo>
                                  <a:pt x="1734774" y="148137"/>
                                </a:lnTo>
                                <a:lnTo>
                                  <a:pt x="1737344" y="126446"/>
                                </a:lnTo>
                                <a:lnTo>
                                  <a:pt x="1740017" y="169828"/>
                                </a:lnTo>
                                <a:lnTo>
                                  <a:pt x="1742587" y="148137"/>
                                </a:lnTo>
                                <a:lnTo>
                                  <a:pt x="1745260" y="79466"/>
                                </a:lnTo>
                                <a:lnTo>
                                  <a:pt x="1747830" y="93961"/>
                                </a:lnTo>
                                <a:lnTo>
                                  <a:pt x="1750503" y="155436"/>
                                </a:lnTo>
                                <a:lnTo>
                                  <a:pt x="1753073" y="151838"/>
                                </a:lnTo>
                                <a:lnTo>
                                  <a:pt x="1755746" y="198818"/>
                                </a:lnTo>
                                <a:lnTo>
                                  <a:pt x="1758316" y="133745"/>
                                </a:lnTo>
                                <a:lnTo>
                                  <a:pt x="1760988" y="162632"/>
                                </a:lnTo>
                                <a:lnTo>
                                  <a:pt x="1763558" y="122848"/>
                                </a:lnTo>
                                <a:lnTo>
                                  <a:pt x="1766231" y="68671"/>
                                </a:lnTo>
                                <a:lnTo>
                                  <a:pt x="1768801" y="140941"/>
                                </a:lnTo>
                                <a:lnTo>
                                  <a:pt x="1771371" y="104755"/>
                                </a:lnTo>
                                <a:lnTo>
                                  <a:pt x="1774044" y="202416"/>
                                </a:lnTo>
                                <a:lnTo>
                                  <a:pt x="1776614" y="180725"/>
                                </a:lnTo>
                                <a:lnTo>
                                  <a:pt x="1779287" y="108456"/>
                                </a:lnTo>
                                <a:lnTo>
                                  <a:pt x="1781857" y="115651"/>
                                </a:lnTo>
                                <a:lnTo>
                                  <a:pt x="1784530" y="155436"/>
                                </a:lnTo>
                                <a:lnTo>
                                  <a:pt x="1787100" y="97558"/>
                                </a:lnTo>
                                <a:lnTo>
                                  <a:pt x="1789773" y="93961"/>
                                </a:lnTo>
                                <a:lnTo>
                                  <a:pt x="1792343" y="159034"/>
                                </a:lnTo>
                                <a:lnTo>
                                  <a:pt x="1795016" y="112054"/>
                                </a:lnTo>
                                <a:lnTo>
                                  <a:pt x="1797586" y="159034"/>
                                </a:lnTo>
                                <a:lnTo>
                                  <a:pt x="1800258" y="133745"/>
                                </a:lnTo>
                                <a:lnTo>
                                  <a:pt x="1802829" y="90363"/>
                                </a:lnTo>
                                <a:lnTo>
                                  <a:pt x="1805501" y="166230"/>
                                </a:lnTo>
                                <a:lnTo>
                                  <a:pt x="1810744" y="166230"/>
                                </a:lnTo>
                                <a:lnTo>
                                  <a:pt x="1813314" y="144539"/>
                                </a:lnTo>
                                <a:lnTo>
                                  <a:pt x="1815987" y="86764"/>
                                </a:lnTo>
                                <a:lnTo>
                                  <a:pt x="1818557" y="115651"/>
                                </a:lnTo>
                                <a:lnTo>
                                  <a:pt x="1821230" y="65074"/>
                                </a:lnTo>
                                <a:lnTo>
                                  <a:pt x="1823800" y="108456"/>
                                </a:lnTo>
                                <a:lnTo>
                                  <a:pt x="1826473" y="115651"/>
                                </a:lnTo>
                                <a:lnTo>
                                  <a:pt x="1829043" y="112054"/>
                                </a:lnTo>
                                <a:lnTo>
                                  <a:pt x="1831716" y="122848"/>
                                </a:lnTo>
                                <a:lnTo>
                                  <a:pt x="1834286" y="130147"/>
                                </a:lnTo>
                                <a:lnTo>
                                  <a:pt x="1836958" y="227705"/>
                                </a:lnTo>
                                <a:lnTo>
                                  <a:pt x="1839529" y="151838"/>
                                </a:lnTo>
                                <a:lnTo>
                                  <a:pt x="1842202" y="140941"/>
                                </a:lnTo>
                                <a:lnTo>
                                  <a:pt x="1844772" y="112054"/>
                                </a:lnTo>
                                <a:lnTo>
                                  <a:pt x="1847445" y="115651"/>
                                </a:lnTo>
                                <a:lnTo>
                                  <a:pt x="1850014" y="72269"/>
                                </a:lnTo>
                                <a:lnTo>
                                  <a:pt x="1852687" y="159034"/>
                                </a:lnTo>
                                <a:lnTo>
                                  <a:pt x="1855257" y="148137"/>
                                </a:lnTo>
                                <a:lnTo>
                                  <a:pt x="1857930" y="133745"/>
                                </a:lnTo>
                                <a:lnTo>
                                  <a:pt x="1860500" y="130147"/>
                                </a:lnTo>
                                <a:lnTo>
                                  <a:pt x="1863173" y="155436"/>
                                </a:lnTo>
                                <a:lnTo>
                                  <a:pt x="1865743" y="148137"/>
                                </a:lnTo>
                                <a:lnTo>
                                  <a:pt x="1868416" y="166230"/>
                                </a:lnTo>
                                <a:lnTo>
                                  <a:pt x="1870986" y="162632"/>
                                </a:lnTo>
                                <a:lnTo>
                                  <a:pt x="1873659" y="180725"/>
                                </a:lnTo>
                                <a:lnTo>
                                  <a:pt x="1876229" y="90363"/>
                                </a:lnTo>
                                <a:lnTo>
                                  <a:pt x="1878902" y="97558"/>
                                </a:lnTo>
                                <a:lnTo>
                                  <a:pt x="1881472" y="133745"/>
                                </a:lnTo>
                                <a:lnTo>
                                  <a:pt x="1884144" y="108456"/>
                                </a:lnTo>
                                <a:lnTo>
                                  <a:pt x="1886714" y="202416"/>
                                </a:lnTo>
                                <a:lnTo>
                                  <a:pt x="1889387" y="133745"/>
                                </a:lnTo>
                                <a:lnTo>
                                  <a:pt x="1891957" y="93961"/>
                                </a:lnTo>
                                <a:lnTo>
                                  <a:pt x="1894630" y="43382"/>
                                </a:lnTo>
                                <a:lnTo>
                                  <a:pt x="1897201" y="61373"/>
                                </a:lnTo>
                                <a:lnTo>
                                  <a:pt x="1899873" y="115651"/>
                                </a:lnTo>
                                <a:lnTo>
                                  <a:pt x="1902443" y="86764"/>
                                </a:lnTo>
                                <a:lnTo>
                                  <a:pt x="1905013" y="83064"/>
                                </a:lnTo>
                                <a:lnTo>
                                  <a:pt x="1907686" y="75867"/>
                                </a:lnTo>
                                <a:lnTo>
                                  <a:pt x="1910256" y="162632"/>
                                </a:lnTo>
                                <a:lnTo>
                                  <a:pt x="1912929" y="54176"/>
                                </a:lnTo>
                                <a:lnTo>
                                  <a:pt x="1915499" y="151838"/>
                                </a:lnTo>
                                <a:lnTo>
                                  <a:pt x="1918172" y="130147"/>
                                </a:lnTo>
                                <a:lnTo>
                                  <a:pt x="1920742" y="126446"/>
                                </a:lnTo>
                                <a:lnTo>
                                  <a:pt x="1923414" y="148137"/>
                                </a:lnTo>
                                <a:lnTo>
                                  <a:pt x="1925985" y="112054"/>
                                </a:lnTo>
                                <a:lnTo>
                                  <a:pt x="1928658" y="75867"/>
                                </a:lnTo>
                                <a:lnTo>
                                  <a:pt x="1931228" y="72269"/>
                                </a:lnTo>
                                <a:lnTo>
                                  <a:pt x="1933900" y="173529"/>
                                </a:lnTo>
                                <a:lnTo>
                                  <a:pt x="1936470" y="166230"/>
                                </a:lnTo>
                                <a:lnTo>
                                  <a:pt x="1939143" y="177127"/>
                                </a:lnTo>
                                <a:lnTo>
                                  <a:pt x="1941713" y="169828"/>
                                </a:lnTo>
                                <a:lnTo>
                                  <a:pt x="1944386" y="122848"/>
                                </a:lnTo>
                                <a:lnTo>
                                  <a:pt x="1946956" y="140941"/>
                                </a:lnTo>
                                <a:lnTo>
                                  <a:pt x="1949629" y="180725"/>
                                </a:lnTo>
                                <a:lnTo>
                                  <a:pt x="1952199" y="169828"/>
                                </a:lnTo>
                                <a:lnTo>
                                  <a:pt x="1954872" y="173529"/>
                                </a:lnTo>
                                <a:lnTo>
                                  <a:pt x="1957442" y="162632"/>
                                </a:lnTo>
                                <a:lnTo>
                                  <a:pt x="1960115" y="155436"/>
                                </a:lnTo>
                                <a:lnTo>
                                  <a:pt x="1962685" y="137343"/>
                                </a:lnTo>
                                <a:lnTo>
                                  <a:pt x="1965358" y="155436"/>
                                </a:lnTo>
                                <a:lnTo>
                                  <a:pt x="1967928" y="101157"/>
                                </a:lnTo>
                                <a:lnTo>
                                  <a:pt x="1970601" y="144539"/>
                                </a:lnTo>
                                <a:lnTo>
                                  <a:pt x="1973170" y="148137"/>
                                </a:lnTo>
                                <a:lnTo>
                                  <a:pt x="1975843" y="177127"/>
                                </a:lnTo>
                                <a:lnTo>
                                  <a:pt x="1978413" y="159034"/>
                                </a:lnTo>
                                <a:lnTo>
                                  <a:pt x="1981086" y="108456"/>
                                </a:lnTo>
                                <a:lnTo>
                                  <a:pt x="1983656" y="130147"/>
                                </a:lnTo>
                                <a:lnTo>
                                  <a:pt x="1986329" y="151838"/>
                                </a:lnTo>
                                <a:lnTo>
                                  <a:pt x="1988899" y="148137"/>
                                </a:lnTo>
                                <a:lnTo>
                                  <a:pt x="1991572" y="166230"/>
                                </a:lnTo>
                                <a:lnTo>
                                  <a:pt x="1994142" y="202416"/>
                                </a:lnTo>
                                <a:lnTo>
                                  <a:pt x="1996815" y="227705"/>
                                </a:lnTo>
                                <a:lnTo>
                                  <a:pt x="1999385" y="169828"/>
                                </a:lnTo>
                                <a:lnTo>
                                  <a:pt x="2002058" y="177127"/>
                                </a:lnTo>
                                <a:lnTo>
                                  <a:pt x="2004628" y="173529"/>
                                </a:lnTo>
                                <a:lnTo>
                                  <a:pt x="2007301" y="245798"/>
                                </a:lnTo>
                                <a:lnTo>
                                  <a:pt x="2009870" y="209612"/>
                                </a:lnTo>
                                <a:lnTo>
                                  <a:pt x="2012544" y="191519"/>
                                </a:lnTo>
                                <a:lnTo>
                                  <a:pt x="2015113" y="115651"/>
                                </a:lnTo>
                                <a:lnTo>
                                  <a:pt x="2017786" y="166230"/>
                                </a:lnTo>
                                <a:lnTo>
                                  <a:pt x="2020357" y="206014"/>
                                </a:lnTo>
                                <a:lnTo>
                                  <a:pt x="2023029" y="177127"/>
                                </a:lnTo>
                                <a:lnTo>
                                  <a:pt x="2025599" y="216911"/>
                                </a:lnTo>
                                <a:lnTo>
                                  <a:pt x="2028272" y="180725"/>
                                </a:lnTo>
                                <a:lnTo>
                                  <a:pt x="2030842" y="187921"/>
                                </a:lnTo>
                                <a:lnTo>
                                  <a:pt x="2033515" y="159034"/>
                                </a:lnTo>
                                <a:lnTo>
                                  <a:pt x="2036085" y="166230"/>
                                </a:lnTo>
                                <a:lnTo>
                                  <a:pt x="2038758" y="148137"/>
                                </a:lnTo>
                                <a:lnTo>
                                  <a:pt x="2041328" y="159034"/>
                                </a:lnTo>
                                <a:lnTo>
                                  <a:pt x="2043898" y="137343"/>
                                </a:lnTo>
                                <a:lnTo>
                                  <a:pt x="2046571" y="177127"/>
                                </a:lnTo>
                                <a:lnTo>
                                  <a:pt x="2049141" y="198818"/>
                                </a:lnTo>
                                <a:lnTo>
                                  <a:pt x="2051814" y="187921"/>
                                </a:lnTo>
                                <a:lnTo>
                                  <a:pt x="2054384" y="180725"/>
                                </a:lnTo>
                                <a:lnTo>
                                  <a:pt x="2057057" y="198818"/>
                                </a:lnTo>
                                <a:lnTo>
                                  <a:pt x="2059626" y="209612"/>
                                </a:lnTo>
                                <a:lnTo>
                                  <a:pt x="2062300" y="155436"/>
                                </a:lnTo>
                                <a:lnTo>
                                  <a:pt x="2064869" y="130147"/>
                                </a:lnTo>
                                <a:lnTo>
                                  <a:pt x="2067542" y="151838"/>
                                </a:lnTo>
                                <a:lnTo>
                                  <a:pt x="2070112" y="130147"/>
                                </a:lnTo>
                                <a:lnTo>
                                  <a:pt x="2072785" y="187921"/>
                                </a:lnTo>
                                <a:lnTo>
                                  <a:pt x="2075355" y="133745"/>
                                </a:lnTo>
                                <a:lnTo>
                                  <a:pt x="2078028" y="187921"/>
                                </a:lnTo>
                                <a:lnTo>
                                  <a:pt x="2080598" y="206014"/>
                                </a:lnTo>
                                <a:lnTo>
                                  <a:pt x="2083271" y="159034"/>
                                </a:lnTo>
                                <a:lnTo>
                                  <a:pt x="2085841" y="227705"/>
                                </a:lnTo>
                                <a:lnTo>
                                  <a:pt x="2088514" y="144539"/>
                                </a:lnTo>
                                <a:lnTo>
                                  <a:pt x="2091084" y="195220"/>
                                </a:lnTo>
                                <a:lnTo>
                                  <a:pt x="2093757" y="162632"/>
                                </a:lnTo>
                                <a:lnTo>
                                  <a:pt x="2096327" y="231303"/>
                                </a:lnTo>
                                <a:lnTo>
                                  <a:pt x="2098999" y="177127"/>
                                </a:lnTo>
                                <a:lnTo>
                                  <a:pt x="2101570" y="162632"/>
                                </a:lnTo>
                                <a:lnTo>
                                  <a:pt x="2104242" y="213210"/>
                                </a:lnTo>
                                <a:lnTo>
                                  <a:pt x="2106813" y="234901"/>
                                </a:lnTo>
                                <a:lnTo>
                                  <a:pt x="2109485" y="173529"/>
                                </a:lnTo>
                                <a:lnTo>
                                  <a:pt x="2112055" y="155436"/>
                                </a:lnTo>
                                <a:lnTo>
                                  <a:pt x="2114728" y="151838"/>
                                </a:lnTo>
                                <a:lnTo>
                                  <a:pt x="2117298" y="151838"/>
                                </a:lnTo>
                                <a:lnTo>
                                  <a:pt x="2119971" y="137343"/>
                                </a:lnTo>
                                <a:lnTo>
                                  <a:pt x="2122541" y="169828"/>
                                </a:lnTo>
                                <a:lnTo>
                                  <a:pt x="2125214" y="159034"/>
                                </a:lnTo>
                                <a:lnTo>
                                  <a:pt x="2127784" y="177127"/>
                                </a:lnTo>
                                <a:lnTo>
                                  <a:pt x="2130457" y="101157"/>
                                </a:lnTo>
                                <a:lnTo>
                                  <a:pt x="2133027" y="159034"/>
                                </a:lnTo>
                                <a:lnTo>
                                  <a:pt x="2135700" y="137343"/>
                                </a:lnTo>
                                <a:lnTo>
                                  <a:pt x="2138270" y="72269"/>
                                </a:lnTo>
                                <a:lnTo>
                                  <a:pt x="2140942" y="140941"/>
                                </a:lnTo>
                                <a:lnTo>
                                  <a:pt x="2143513" y="187921"/>
                                </a:lnTo>
                                <a:lnTo>
                                  <a:pt x="2146185" y="155436"/>
                                </a:lnTo>
                                <a:lnTo>
                                  <a:pt x="2148756" y="148137"/>
                                </a:lnTo>
                                <a:lnTo>
                                  <a:pt x="2151428" y="166230"/>
                                </a:lnTo>
                                <a:lnTo>
                                  <a:pt x="2153998" y="180725"/>
                                </a:lnTo>
                                <a:lnTo>
                                  <a:pt x="2156671" y="191519"/>
                                </a:lnTo>
                                <a:lnTo>
                                  <a:pt x="2159241" y="216911"/>
                                </a:lnTo>
                                <a:lnTo>
                                  <a:pt x="2161914" y="263891"/>
                                </a:lnTo>
                                <a:lnTo>
                                  <a:pt x="2164484" y="249396"/>
                                </a:lnTo>
                                <a:lnTo>
                                  <a:pt x="2167157" y="227705"/>
                                </a:lnTo>
                                <a:lnTo>
                                  <a:pt x="2169727" y="216911"/>
                                </a:lnTo>
                                <a:lnTo>
                                  <a:pt x="2172400" y="242200"/>
                                </a:lnTo>
                                <a:lnTo>
                                  <a:pt x="2174970" y="195220"/>
                                </a:lnTo>
                                <a:lnTo>
                                  <a:pt x="2177540" y="162632"/>
                                </a:lnTo>
                                <a:lnTo>
                                  <a:pt x="2180213" y="177127"/>
                                </a:lnTo>
                                <a:lnTo>
                                  <a:pt x="2182783" y="216911"/>
                                </a:lnTo>
                                <a:lnTo>
                                  <a:pt x="2185455" y="206014"/>
                                </a:lnTo>
                                <a:lnTo>
                                  <a:pt x="2188025" y="155436"/>
                                </a:lnTo>
                                <a:lnTo>
                                  <a:pt x="2190698" y="220509"/>
                                </a:lnTo>
                                <a:lnTo>
                                  <a:pt x="2193269" y="198818"/>
                                </a:lnTo>
                                <a:lnTo>
                                  <a:pt x="2195941" y="195220"/>
                                </a:lnTo>
                                <a:lnTo>
                                  <a:pt x="2198512" y="195220"/>
                                </a:lnTo>
                                <a:lnTo>
                                  <a:pt x="2201184" y="184323"/>
                                </a:lnTo>
                                <a:lnTo>
                                  <a:pt x="2203754" y="216911"/>
                                </a:lnTo>
                                <a:lnTo>
                                  <a:pt x="2206427" y="187921"/>
                                </a:lnTo>
                                <a:lnTo>
                                  <a:pt x="2208997" y="148137"/>
                                </a:lnTo>
                                <a:lnTo>
                                  <a:pt x="2211670" y="180725"/>
                                </a:lnTo>
                                <a:lnTo>
                                  <a:pt x="2214240" y="216911"/>
                                </a:lnTo>
                                <a:lnTo>
                                  <a:pt x="2216913" y="202416"/>
                                </a:lnTo>
                                <a:lnTo>
                                  <a:pt x="2219482" y="187921"/>
                                </a:lnTo>
                                <a:lnTo>
                                  <a:pt x="2222156" y="159034"/>
                                </a:lnTo>
                                <a:lnTo>
                                  <a:pt x="2224726" y="140941"/>
                                </a:lnTo>
                                <a:lnTo>
                                  <a:pt x="2227399" y="173529"/>
                                </a:lnTo>
                                <a:lnTo>
                                  <a:pt x="2229969" y="245798"/>
                                </a:lnTo>
                                <a:lnTo>
                                  <a:pt x="2232641" y="184323"/>
                                </a:lnTo>
                                <a:lnTo>
                                  <a:pt x="2235211" y="209612"/>
                                </a:lnTo>
                                <a:lnTo>
                                  <a:pt x="2237884" y="195220"/>
                                </a:lnTo>
                                <a:lnTo>
                                  <a:pt x="2240454" y="177127"/>
                                </a:lnTo>
                                <a:lnTo>
                                  <a:pt x="2243127" y="166230"/>
                                </a:lnTo>
                                <a:lnTo>
                                  <a:pt x="2245697" y="166230"/>
                                </a:lnTo>
                                <a:lnTo>
                                  <a:pt x="2248370" y="162632"/>
                                </a:lnTo>
                                <a:lnTo>
                                  <a:pt x="2250940" y="133745"/>
                                </a:lnTo>
                                <a:lnTo>
                                  <a:pt x="2253613" y="216911"/>
                                </a:lnTo>
                                <a:lnTo>
                                  <a:pt x="2256183" y="191519"/>
                                </a:lnTo>
                                <a:lnTo>
                                  <a:pt x="2258856" y="162632"/>
                                </a:lnTo>
                                <a:lnTo>
                                  <a:pt x="2261426" y="90363"/>
                                </a:lnTo>
                                <a:lnTo>
                                  <a:pt x="2264099" y="83064"/>
                                </a:lnTo>
                                <a:lnTo>
                                  <a:pt x="2266669" y="184323"/>
                                </a:lnTo>
                                <a:lnTo>
                                  <a:pt x="2269341" y="140941"/>
                                </a:lnTo>
                                <a:lnTo>
                                  <a:pt x="2271911" y="202416"/>
                                </a:lnTo>
                                <a:lnTo>
                                  <a:pt x="2274585" y="159034"/>
                                </a:lnTo>
                                <a:lnTo>
                                  <a:pt x="2277154" y="180725"/>
                                </a:lnTo>
                                <a:lnTo>
                                  <a:pt x="2279828" y="227705"/>
                                </a:lnTo>
                                <a:lnTo>
                                  <a:pt x="2282397" y="209612"/>
                                </a:lnTo>
                                <a:lnTo>
                                  <a:pt x="2285070" y="180725"/>
                                </a:lnTo>
                                <a:lnTo>
                                  <a:pt x="2287640" y="198818"/>
                                </a:lnTo>
                                <a:lnTo>
                                  <a:pt x="2290313" y="231303"/>
                                </a:lnTo>
                                <a:lnTo>
                                  <a:pt x="2292883" y="173529"/>
                                </a:lnTo>
                                <a:lnTo>
                                  <a:pt x="2295556" y="249396"/>
                                </a:lnTo>
                                <a:lnTo>
                                  <a:pt x="2298126" y="115651"/>
                                </a:lnTo>
                                <a:lnTo>
                                  <a:pt x="2300798" y="209612"/>
                                </a:lnTo>
                                <a:lnTo>
                                  <a:pt x="2303369" y="191519"/>
                                </a:lnTo>
                                <a:lnTo>
                                  <a:pt x="2306042" y="187921"/>
                                </a:lnTo>
                                <a:lnTo>
                                  <a:pt x="2308612" y="195220"/>
                                </a:lnTo>
                                <a:lnTo>
                                  <a:pt x="2311182" y="206014"/>
                                </a:lnTo>
                                <a:lnTo>
                                  <a:pt x="2313855" y="213210"/>
                                </a:lnTo>
                                <a:lnTo>
                                  <a:pt x="2316425" y="216911"/>
                                </a:lnTo>
                                <a:lnTo>
                                  <a:pt x="2319097" y="209612"/>
                                </a:lnTo>
                                <a:lnTo>
                                  <a:pt x="2321667" y="187921"/>
                                </a:lnTo>
                                <a:lnTo>
                                  <a:pt x="2324340" y="184323"/>
                                </a:lnTo>
                                <a:lnTo>
                                  <a:pt x="2326910" y="162632"/>
                                </a:lnTo>
                                <a:lnTo>
                                  <a:pt x="2329584" y="187921"/>
                                </a:lnTo>
                                <a:lnTo>
                                  <a:pt x="2332153" y="184323"/>
                                </a:lnTo>
                                <a:lnTo>
                                  <a:pt x="2334826" y="224107"/>
                                </a:lnTo>
                                <a:lnTo>
                                  <a:pt x="2337396" y="238602"/>
                                </a:lnTo>
                                <a:lnTo>
                                  <a:pt x="2340069" y="249396"/>
                                </a:lnTo>
                                <a:lnTo>
                                  <a:pt x="2342639" y="249396"/>
                                </a:lnTo>
                                <a:lnTo>
                                  <a:pt x="2345312" y="213210"/>
                                </a:lnTo>
                                <a:lnTo>
                                  <a:pt x="2347882" y="220509"/>
                                </a:lnTo>
                                <a:lnTo>
                                  <a:pt x="2350554" y="195220"/>
                                </a:lnTo>
                                <a:lnTo>
                                  <a:pt x="2353125" y="224107"/>
                                </a:lnTo>
                                <a:lnTo>
                                  <a:pt x="2355797" y="187921"/>
                                </a:lnTo>
                                <a:lnTo>
                                  <a:pt x="2358367" y="198818"/>
                                </a:lnTo>
                                <a:lnTo>
                                  <a:pt x="2361041" y="162632"/>
                                </a:lnTo>
                                <a:lnTo>
                                  <a:pt x="2363611" y="209612"/>
                                </a:lnTo>
                                <a:lnTo>
                                  <a:pt x="2366283" y="162632"/>
                                </a:lnTo>
                                <a:lnTo>
                                  <a:pt x="2368853" y="169828"/>
                                </a:lnTo>
                                <a:lnTo>
                                  <a:pt x="2371526" y="191519"/>
                                </a:lnTo>
                                <a:lnTo>
                                  <a:pt x="2374096" y="238602"/>
                                </a:lnTo>
                                <a:lnTo>
                                  <a:pt x="2376769" y="206014"/>
                                </a:lnTo>
                                <a:lnTo>
                                  <a:pt x="2379339" y="227705"/>
                                </a:lnTo>
                                <a:lnTo>
                                  <a:pt x="2382012" y="202416"/>
                                </a:lnTo>
                                <a:lnTo>
                                  <a:pt x="2384582" y="137343"/>
                                </a:lnTo>
                                <a:lnTo>
                                  <a:pt x="2387254" y="137343"/>
                                </a:lnTo>
                                <a:lnTo>
                                  <a:pt x="2389825" y="133745"/>
                                </a:lnTo>
                                <a:lnTo>
                                  <a:pt x="2392498" y="173529"/>
                                </a:lnTo>
                                <a:lnTo>
                                  <a:pt x="2395068" y="227705"/>
                                </a:lnTo>
                                <a:lnTo>
                                  <a:pt x="2397741" y="220509"/>
                                </a:lnTo>
                                <a:lnTo>
                                  <a:pt x="2400311" y="195220"/>
                                </a:lnTo>
                                <a:lnTo>
                                  <a:pt x="2402983" y="191519"/>
                                </a:lnTo>
                                <a:lnTo>
                                  <a:pt x="2405553" y="216911"/>
                                </a:lnTo>
                                <a:lnTo>
                                  <a:pt x="2408226" y="155436"/>
                                </a:lnTo>
                                <a:lnTo>
                                  <a:pt x="2410796" y="173529"/>
                                </a:lnTo>
                                <a:lnTo>
                                  <a:pt x="2413469" y="224107"/>
                                </a:lnTo>
                                <a:lnTo>
                                  <a:pt x="2416039" y="249396"/>
                                </a:lnTo>
                                <a:lnTo>
                                  <a:pt x="2418712" y="180725"/>
                                </a:lnTo>
                                <a:lnTo>
                                  <a:pt x="2421282" y="206014"/>
                                </a:lnTo>
                                <a:lnTo>
                                  <a:pt x="2423955" y="148137"/>
                                </a:lnTo>
                                <a:lnTo>
                                  <a:pt x="2426525" y="166230"/>
                                </a:lnTo>
                                <a:lnTo>
                                  <a:pt x="2429198" y="267489"/>
                                </a:lnTo>
                                <a:lnTo>
                                  <a:pt x="2431768" y="252995"/>
                                </a:lnTo>
                                <a:lnTo>
                                  <a:pt x="2434441" y="195220"/>
                                </a:lnTo>
                                <a:lnTo>
                                  <a:pt x="2437010" y="159034"/>
                                </a:lnTo>
                                <a:lnTo>
                                  <a:pt x="2439683" y="195220"/>
                                </a:lnTo>
                                <a:lnTo>
                                  <a:pt x="2442253" y="151838"/>
                                </a:lnTo>
                                <a:lnTo>
                                  <a:pt x="2444926" y="206014"/>
                                </a:lnTo>
                                <a:lnTo>
                                  <a:pt x="2447496" y="173529"/>
                                </a:lnTo>
                                <a:lnTo>
                                  <a:pt x="2450066" y="180725"/>
                                </a:lnTo>
                                <a:lnTo>
                                  <a:pt x="2452739" y="202416"/>
                                </a:lnTo>
                                <a:lnTo>
                                  <a:pt x="2455309" y="148137"/>
                                </a:lnTo>
                                <a:lnTo>
                                  <a:pt x="2457982" y="209612"/>
                                </a:lnTo>
                                <a:lnTo>
                                  <a:pt x="2460552" y="187921"/>
                                </a:lnTo>
                                <a:lnTo>
                                  <a:pt x="2463225" y="206014"/>
                                </a:lnTo>
                                <a:lnTo>
                                  <a:pt x="2465795" y="278283"/>
                                </a:lnTo>
                                <a:lnTo>
                                  <a:pt x="2468468" y="108456"/>
                                </a:lnTo>
                                <a:lnTo>
                                  <a:pt x="2471038" y="238602"/>
                                </a:lnTo>
                                <a:lnTo>
                                  <a:pt x="2473711" y="216911"/>
                                </a:lnTo>
                                <a:lnTo>
                                  <a:pt x="2476281" y="198818"/>
                                </a:lnTo>
                                <a:lnTo>
                                  <a:pt x="2478953" y="122848"/>
                                </a:lnTo>
                                <a:lnTo>
                                  <a:pt x="2481524" y="155436"/>
                                </a:lnTo>
                                <a:lnTo>
                                  <a:pt x="2484197" y="68671"/>
                                </a:lnTo>
                                <a:lnTo>
                                  <a:pt x="2486766" y="159034"/>
                                </a:lnTo>
                                <a:lnTo>
                                  <a:pt x="2489439" y="159034"/>
                                </a:lnTo>
                                <a:lnTo>
                                  <a:pt x="2492009" y="202416"/>
                                </a:lnTo>
                                <a:lnTo>
                                  <a:pt x="2494682" y="169828"/>
                                </a:lnTo>
                                <a:lnTo>
                                  <a:pt x="2497252" y="216911"/>
                                </a:lnTo>
                                <a:lnTo>
                                  <a:pt x="2499925" y="184323"/>
                                </a:lnTo>
                                <a:lnTo>
                                  <a:pt x="2502495" y="180725"/>
                                </a:lnTo>
                                <a:lnTo>
                                  <a:pt x="2505168" y="249396"/>
                                </a:lnTo>
                                <a:lnTo>
                                  <a:pt x="2507738" y="173529"/>
                                </a:lnTo>
                                <a:lnTo>
                                  <a:pt x="2510411" y="169828"/>
                                </a:lnTo>
                                <a:lnTo>
                                  <a:pt x="2512981" y="162632"/>
                                </a:lnTo>
                                <a:lnTo>
                                  <a:pt x="2515654" y="202416"/>
                                </a:lnTo>
                                <a:lnTo>
                                  <a:pt x="2518224" y="140941"/>
                                </a:lnTo>
                                <a:lnTo>
                                  <a:pt x="2520897" y="202416"/>
                                </a:lnTo>
                                <a:lnTo>
                                  <a:pt x="2523467" y="133745"/>
                                </a:lnTo>
                                <a:lnTo>
                                  <a:pt x="2526139" y="245798"/>
                                </a:lnTo>
                                <a:lnTo>
                                  <a:pt x="2528709" y="151838"/>
                                </a:lnTo>
                                <a:lnTo>
                                  <a:pt x="2531382" y="206014"/>
                                </a:lnTo>
                                <a:lnTo>
                                  <a:pt x="2533952" y="195220"/>
                                </a:lnTo>
                                <a:lnTo>
                                  <a:pt x="2536625" y="140941"/>
                                </a:lnTo>
                                <a:lnTo>
                                  <a:pt x="2539195" y="83064"/>
                                </a:lnTo>
                                <a:lnTo>
                                  <a:pt x="2541868" y="140941"/>
                                </a:lnTo>
                                <a:lnTo>
                                  <a:pt x="2544438" y="234901"/>
                                </a:lnTo>
                                <a:lnTo>
                                  <a:pt x="2547111" y="209612"/>
                                </a:lnTo>
                                <a:lnTo>
                                  <a:pt x="2549681" y="155436"/>
                                </a:lnTo>
                                <a:lnTo>
                                  <a:pt x="2552354" y="126446"/>
                                </a:lnTo>
                                <a:lnTo>
                                  <a:pt x="2554924" y="151838"/>
                                </a:lnTo>
                                <a:lnTo>
                                  <a:pt x="2557597" y="202416"/>
                                </a:lnTo>
                                <a:lnTo>
                                  <a:pt x="2560167" y="191519"/>
                                </a:lnTo>
                                <a:lnTo>
                                  <a:pt x="2562840" y="198818"/>
                                </a:lnTo>
                                <a:lnTo>
                                  <a:pt x="2565410" y="202416"/>
                                </a:lnTo>
                                <a:lnTo>
                                  <a:pt x="2568083" y="133745"/>
                                </a:lnTo>
                                <a:lnTo>
                                  <a:pt x="2570653" y="166230"/>
                                </a:lnTo>
                                <a:lnTo>
                                  <a:pt x="2573325" y="108456"/>
                                </a:lnTo>
                                <a:lnTo>
                                  <a:pt x="2575895" y="130147"/>
                                </a:lnTo>
                                <a:lnTo>
                                  <a:pt x="2578568" y="140941"/>
                                </a:lnTo>
                                <a:lnTo>
                                  <a:pt x="2581138" y="202416"/>
                                </a:lnTo>
                                <a:lnTo>
                                  <a:pt x="2583708" y="213210"/>
                                </a:lnTo>
                                <a:lnTo>
                                  <a:pt x="2586381" y="148137"/>
                                </a:lnTo>
                                <a:lnTo>
                                  <a:pt x="2588951" y="213210"/>
                                </a:lnTo>
                                <a:lnTo>
                                  <a:pt x="2591624" y="206014"/>
                                </a:lnTo>
                                <a:lnTo>
                                  <a:pt x="2594194" y="133745"/>
                                </a:lnTo>
                                <a:lnTo>
                                  <a:pt x="2596867" y="191519"/>
                                </a:lnTo>
                                <a:lnTo>
                                  <a:pt x="2599437" y="206014"/>
                                </a:lnTo>
                                <a:lnTo>
                                  <a:pt x="2602110" y="162632"/>
                                </a:lnTo>
                                <a:lnTo>
                                  <a:pt x="2604680" y="224107"/>
                                </a:lnTo>
                                <a:lnTo>
                                  <a:pt x="2607353" y="209612"/>
                                </a:lnTo>
                                <a:lnTo>
                                  <a:pt x="2609923" y="122848"/>
                                </a:lnTo>
                                <a:lnTo>
                                  <a:pt x="2612596" y="184323"/>
                                </a:lnTo>
                                <a:lnTo>
                                  <a:pt x="2615166" y="169828"/>
                                </a:lnTo>
                                <a:lnTo>
                                  <a:pt x="2617838" y="238602"/>
                                </a:lnTo>
                                <a:lnTo>
                                  <a:pt x="2620408" y="126446"/>
                                </a:lnTo>
                                <a:lnTo>
                                  <a:pt x="2623081" y="122848"/>
                                </a:lnTo>
                                <a:lnTo>
                                  <a:pt x="2625651" y="133745"/>
                                </a:lnTo>
                                <a:lnTo>
                                  <a:pt x="2628324" y="144539"/>
                                </a:lnTo>
                                <a:lnTo>
                                  <a:pt x="2630894" y="206014"/>
                                </a:lnTo>
                                <a:lnTo>
                                  <a:pt x="2633567" y="148137"/>
                                </a:lnTo>
                                <a:lnTo>
                                  <a:pt x="2636137" y="209612"/>
                                </a:lnTo>
                                <a:lnTo>
                                  <a:pt x="2638810" y="180725"/>
                                </a:lnTo>
                                <a:lnTo>
                                  <a:pt x="2641380" y="195220"/>
                                </a:lnTo>
                                <a:lnTo>
                                  <a:pt x="2644053" y="126446"/>
                                </a:lnTo>
                                <a:lnTo>
                                  <a:pt x="2646623" y="195220"/>
                                </a:lnTo>
                                <a:lnTo>
                                  <a:pt x="2649295" y="198818"/>
                                </a:lnTo>
                                <a:lnTo>
                                  <a:pt x="2651865" y="184323"/>
                                </a:lnTo>
                                <a:lnTo>
                                  <a:pt x="2654538" y="162632"/>
                                </a:lnTo>
                                <a:lnTo>
                                  <a:pt x="2657108" y="213210"/>
                                </a:lnTo>
                                <a:lnTo>
                                  <a:pt x="2659781" y="177127"/>
                                </a:lnTo>
                                <a:lnTo>
                                  <a:pt x="2662351" y="101157"/>
                                </a:lnTo>
                                <a:lnTo>
                                  <a:pt x="2665024" y="159034"/>
                                </a:lnTo>
                                <a:lnTo>
                                  <a:pt x="2667594" y="187921"/>
                                </a:lnTo>
                                <a:lnTo>
                                  <a:pt x="2670267" y="137343"/>
                                </a:lnTo>
                                <a:lnTo>
                                  <a:pt x="2672837" y="238602"/>
                                </a:lnTo>
                                <a:lnTo>
                                  <a:pt x="2675510" y="126446"/>
                                </a:lnTo>
                                <a:lnTo>
                                  <a:pt x="2678080" y="86764"/>
                                </a:lnTo>
                                <a:lnTo>
                                  <a:pt x="2680753" y="177127"/>
                                </a:lnTo>
                                <a:lnTo>
                                  <a:pt x="2683323" y="177127"/>
                                </a:lnTo>
                                <a:lnTo>
                                  <a:pt x="2685995" y="198818"/>
                                </a:lnTo>
                                <a:lnTo>
                                  <a:pt x="2688565" y="173529"/>
                                </a:lnTo>
                                <a:lnTo>
                                  <a:pt x="2691239" y="206014"/>
                                </a:lnTo>
                                <a:lnTo>
                                  <a:pt x="2693809" y="206014"/>
                                </a:lnTo>
                                <a:lnTo>
                                  <a:pt x="2696482" y="169828"/>
                                </a:lnTo>
                                <a:lnTo>
                                  <a:pt x="2699052" y="184323"/>
                                </a:lnTo>
                                <a:lnTo>
                                  <a:pt x="2701724" y="177127"/>
                                </a:lnTo>
                                <a:lnTo>
                                  <a:pt x="2704294" y="184323"/>
                                </a:lnTo>
                                <a:lnTo>
                                  <a:pt x="2706967" y="198818"/>
                                </a:lnTo>
                                <a:lnTo>
                                  <a:pt x="2709537" y="216911"/>
                                </a:lnTo>
                                <a:lnTo>
                                  <a:pt x="2712210" y="173529"/>
                                </a:lnTo>
                                <a:lnTo>
                                  <a:pt x="2714780" y="231303"/>
                                </a:lnTo>
                                <a:lnTo>
                                  <a:pt x="2717453" y="216911"/>
                                </a:lnTo>
                                <a:lnTo>
                                  <a:pt x="2720023" y="180725"/>
                                </a:lnTo>
                                <a:lnTo>
                                  <a:pt x="2722593" y="166230"/>
                                </a:lnTo>
                                <a:lnTo>
                                  <a:pt x="2725266" y="187921"/>
                                </a:lnTo>
                                <a:lnTo>
                                  <a:pt x="2727836" y="206014"/>
                                </a:lnTo>
                                <a:lnTo>
                                  <a:pt x="2730509" y="227705"/>
                                </a:lnTo>
                                <a:lnTo>
                                  <a:pt x="2733079" y="173529"/>
                                </a:lnTo>
                                <a:lnTo>
                                  <a:pt x="2735751" y="198818"/>
                                </a:lnTo>
                                <a:lnTo>
                                  <a:pt x="2738321" y="133745"/>
                                </a:lnTo>
                                <a:lnTo>
                                  <a:pt x="2740994" y="162632"/>
                                </a:lnTo>
                                <a:lnTo>
                                  <a:pt x="2743564" y="148137"/>
                                </a:lnTo>
                                <a:lnTo>
                                  <a:pt x="2746238" y="202416"/>
                                </a:lnTo>
                                <a:lnTo>
                                  <a:pt x="2748808" y="224107"/>
                                </a:lnTo>
                                <a:lnTo>
                                  <a:pt x="2751480" y="162632"/>
                                </a:lnTo>
                                <a:lnTo>
                                  <a:pt x="2754050" y="224107"/>
                                </a:lnTo>
                                <a:lnTo>
                                  <a:pt x="2756723" y="206014"/>
                                </a:lnTo>
                                <a:lnTo>
                                  <a:pt x="2759293" y="166230"/>
                                </a:lnTo>
                                <a:lnTo>
                                  <a:pt x="2761966" y="177127"/>
                                </a:lnTo>
                                <a:lnTo>
                                  <a:pt x="2764536" y="234901"/>
                                </a:lnTo>
                                <a:lnTo>
                                  <a:pt x="2767209" y="169828"/>
                                </a:lnTo>
                                <a:lnTo>
                                  <a:pt x="2769779" y="191519"/>
                                </a:lnTo>
                                <a:lnTo>
                                  <a:pt x="2772451" y="159034"/>
                                </a:lnTo>
                                <a:lnTo>
                                  <a:pt x="2775021" y="137343"/>
                                </a:lnTo>
                                <a:lnTo>
                                  <a:pt x="2777695" y="187921"/>
                                </a:lnTo>
                                <a:lnTo>
                                  <a:pt x="2780265" y="206014"/>
                                </a:lnTo>
                                <a:lnTo>
                                  <a:pt x="2782937" y="224107"/>
                                </a:lnTo>
                                <a:lnTo>
                                  <a:pt x="2785507" y="191519"/>
                                </a:lnTo>
                                <a:lnTo>
                                  <a:pt x="2788180" y="140941"/>
                                </a:lnTo>
                                <a:lnTo>
                                  <a:pt x="2790750" y="162632"/>
                                </a:lnTo>
                                <a:lnTo>
                                  <a:pt x="2793423" y="108456"/>
                                </a:lnTo>
                                <a:lnTo>
                                  <a:pt x="2795993" y="169828"/>
                                </a:lnTo>
                                <a:lnTo>
                                  <a:pt x="2798666" y="242200"/>
                                </a:lnTo>
                                <a:lnTo>
                                  <a:pt x="2801236" y="267489"/>
                                </a:lnTo>
                                <a:lnTo>
                                  <a:pt x="2803909" y="191519"/>
                                </a:lnTo>
                                <a:lnTo>
                                  <a:pt x="2806479" y="195220"/>
                                </a:lnTo>
                                <a:lnTo>
                                  <a:pt x="2809152" y="198818"/>
                                </a:lnTo>
                                <a:lnTo>
                                  <a:pt x="2811722" y="195220"/>
                                </a:lnTo>
                                <a:lnTo>
                                  <a:pt x="2814395" y="162632"/>
                                </a:lnTo>
                                <a:lnTo>
                                  <a:pt x="2816965" y="238602"/>
                                </a:lnTo>
                                <a:lnTo>
                                  <a:pt x="2819637" y="195220"/>
                                </a:lnTo>
                                <a:lnTo>
                                  <a:pt x="2822207" y="216911"/>
                                </a:lnTo>
                                <a:lnTo>
                                  <a:pt x="2824880" y="122848"/>
                                </a:lnTo>
                                <a:lnTo>
                                  <a:pt x="2827450" y="191519"/>
                                </a:lnTo>
                                <a:lnTo>
                                  <a:pt x="2830124" y="245798"/>
                                </a:lnTo>
                                <a:lnTo>
                                  <a:pt x="2832693" y="216911"/>
                                </a:lnTo>
                                <a:lnTo>
                                  <a:pt x="2835366" y="209612"/>
                                </a:lnTo>
                                <a:lnTo>
                                  <a:pt x="2837936" y="187921"/>
                                </a:lnTo>
                                <a:lnTo>
                                  <a:pt x="2840609" y="224107"/>
                                </a:lnTo>
                                <a:lnTo>
                                  <a:pt x="2843179" y="155436"/>
                                </a:lnTo>
                                <a:lnTo>
                                  <a:pt x="2845852" y="187921"/>
                                </a:lnTo>
                                <a:lnTo>
                                  <a:pt x="2848422" y="180725"/>
                                </a:lnTo>
                                <a:lnTo>
                                  <a:pt x="2851095" y="166230"/>
                                </a:lnTo>
                                <a:lnTo>
                                  <a:pt x="2853665" y="137343"/>
                                </a:lnTo>
                                <a:lnTo>
                                  <a:pt x="2856235" y="195220"/>
                                </a:lnTo>
                                <a:lnTo>
                                  <a:pt x="2858908" y="101157"/>
                                </a:lnTo>
                                <a:lnTo>
                                  <a:pt x="2861478" y="180725"/>
                                </a:lnTo>
                                <a:lnTo>
                                  <a:pt x="2864150" y="140941"/>
                                </a:lnTo>
                                <a:lnTo>
                                  <a:pt x="2866720" y="144539"/>
                                </a:lnTo>
                                <a:lnTo>
                                  <a:pt x="2869393" y="191519"/>
                                </a:lnTo>
                                <a:lnTo>
                                  <a:pt x="2871963" y="238602"/>
                                </a:lnTo>
                                <a:lnTo>
                                  <a:pt x="2874636" y="169828"/>
                                </a:lnTo>
                                <a:lnTo>
                                  <a:pt x="2877206" y="209612"/>
                                </a:lnTo>
                                <a:lnTo>
                                  <a:pt x="2879879" y="169828"/>
                                </a:lnTo>
                                <a:lnTo>
                                  <a:pt x="2882449" y="184323"/>
                                </a:lnTo>
                                <a:lnTo>
                                  <a:pt x="2885122" y="173529"/>
                                </a:lnTo>
                                <a:lnTo>
                                  <a:pt x="2887692" y="155436"/>
                                </a:lnTo>
                                <a:lnTo>
                                  <a:pt x="2890365" y="140941"/>
                                </a:lnTo>
                                <a:lnTo>
                                  <a:pt x="2892935" y="292779"/>
                                </a:lnTo>
                                <a:lnTo>
                                  <a:pt x="2895608" y="173529"/>
                                </a:lnTo>
                                <a:lnTo>
                                  <a:pt x="2898178" y="238602"/>
                                </a:lnTo>
                                <a:lnTo>
                                  <a:pt x="2900851" y="209612"/>
                                </a:lnTo>
                                <a:lnTo>
                                  <a:pt x="2903421" y="195220"/>
                                </a:lnTo>
                                <a:lnTo>
                                  <a:pt x="2906093" y="231303"/>
                                </a:lnTo>
                                <a:lnTo>
                                  <a:pt x="2908663" y="191519"/>
                                </a:lnTo>
                                <a:lnTo>
                                  <a:pt x="2911336" y="191519"/>
                                </a:lnTo>
                                <a:lnTo>
                                  <a:pt x="2913906" y="177127"/>
                                </a:lnTo>
                                <a:lnTo>
                                  <a:pt x="2916579" y="159034"/>
                                </a:lnTo>
                                <a:lnTo>
                                  <a:pt x="2919149" y="119250"/>
                                </a:lnTo>
                                <a:lnTo>
                                  <a:pt x="2921822" y="133745"/>
                                </a:lnTo>
                                <a:lnTo>
                                  <a:pt x="2924392" y="169828"/>
                                </a:lnTo>
                                <a:lnTo>
                                  <a:pt x="2927065" y="231303"/>
                                </a:lnTo>
                                <a:lnTo>
                                  <a:pt x="2929635" y="162632"/>
                                </a:lnTo>
                                <a:lnTo>
                                  <a:pt x="2932308" y="213210"/>
                                </a:lnTo>
                                <a:lnTo>
                                  <a:pt x="2934878" y="155436"/>
                                </a:lnTo>
                                <a:lnTo>
                                  <a:pt x="2937551" y="202416"/>
                                </a:lnTo>
                                <a:lnTo>
                                  <a:pt x="2940121" y="195220"/>
                                </a:lnTo>
                                <a:lnTo>
                                  <a:pt x="2942794" y="238602"/>
                                </a:lnTo>
                                <a:lnTo>
                                  <a:pt x="2945364" y="130147"/>
                                </a:lnTo>
                                <a:lnTo>
                                  <a:pt x="2948036" y="202416"/>
                                </a:lnTo>
                                <a:lnTo>
                                  <a:pt x="2950606" y="213210"/>
                                </a:lnTo>
                                <a:lnTo>
                                  <a:pt x="2953279" y="83064"/>
                                </a:lnTo>
                                <a:lnTo>
                                  <a:pt x="2955849" y="177127"/>
                                </a:lnTo>
                                <a:lnTo>
                                  <a:pt x="2958522" y="177127"/>
                                </a:lnTo>
                                <a:lnTo>
                                  <a:pt x="2961092" y="202416"/>
                                </a:lnTo>
                                <a:lnTo>
                                  <a:pt x="2963765" y="187921"/>
                                </a:lnTo>
                                <a:lnTo>
                                  <a:pt x="2966335" y="195220"/>
                                </a:lnTo>
                                <a:lnTo>
                                  <a:pt x="2969008" y="148137"/>
                                </a:lnTo>
                                <a:lnTo>
                                  <a:pt x="2971578" y="148137"/>
                                </a:lnTo>
                                <a:lnTo>
                                  <a:pt x="2974251" y="180725"/>
                                </a:lnTo>
                                <a:lnTo>
                                  <a:pt x="2976821" y="93961"/>
                                </a:lnTo>
                                <a:lnTo>
                                  <a:pt x="2979494" y="115651"/>
                                </a:lnTo>
                                <a:lnTo>
                                  <a:pt x="2982064" y="191519"/>
                                </a:lnTo>
                                <a:lnTo>
                                  <a:pt x="2984737" y="180725"/>
                                </a:lnTo>
                                <a:lnTo>
                                  <a:pt x="2987307" y="166230"/>
                                </a:lnTo>
                                <a:lnTo>
                                  <a:pt x="2989877" y="162632"/>
                                </a:lnTo>
                                <a:lnTo>
                                  <a:pt x="2992550" y="126446"/>
                                </a:lnTo>
                                <a:lnTo>
                                  <a:pt x="2995120" y="159034"/>
                                </a:lnTo>
                                <a:lnTo>
                                  <a:pt x="2997792" y="180725"/>
                                </a:lnTo>
                                <a:lnTo>
                                  <a:pt x="3000362" y="220509"/>
                                </a:lnTo>
                                <a:lnTo>
                                  <a:pt x="3003035" y="148137"/>
                                </a:lnTo>
                                <a:lnTo>
                                  <a:pt x="3005605" y="180725"/>
                                </a:lnTo>
                                <a:lnTo>
                                  <a:pt x="3008278" y="86764"/>
                                </a:lnTo>
                                <a:lnTo>
                                  <a:pt x="3010848" y="187921"/>
                                </a:lnTo>
                                <a:lnTo>
                                  <a:pt x="3013521" y="151838"/>
                                </a:lnTo>
                                <a:lnTo>
                                  <a:pt x="3016091" y="231303"/>
                                </a:lnTo>
                                <a:lnTo>
                                  <a:pt x="3018764" y="184323"/>
                                </a:lnTo>
                                <a:lnTo>
                                  <a:pt x="3021334" y="238602"/>
                                </a:lnTo>
                                <a:lnTo>
                                  <a:pt x="3024007" y="144539"/>
                                </a:lnTo>
                                <a:lnTo>
                                  <a:pt x="3026577" y="177127"/>
                                </a:lnTo>
                                <a:lnTo>
                                  <a:pt x="3029250" y="159034"/>
                                </a:lnTo>
                                <a:lnTo>
                                  <a:pt x="3031820" y="155436"/>
                                </a:lnTo>
                                <a:lnTo>
                                  <a:pt x="3034492" y="191519"/>
                                </a:lnTo>
                                <a:lnTo>
                                  <a:pt x="3037062" y="173529"/>
                                </a:lnTo>
                                <a:lnTo>
                                  <a:pt x="3039735" y="169828"/>
                                </a:lnTo>
                                <a:lnTo>
                                  <a:pt x="3042305" y="184323"/>
                                </a:lnTo>
                                <a:lnTo>
                                  <a:pt x="3044978" y="198818"/>
                                </a:lnTo>
                                <a:lnTo>
                                  <a:pt x="3047548" y="104755"/>
                                </a:lnTo>
                                <a:lnTo>
                                  <a:pt x="3050221" y="166230"/>
                                </a:lnTo>
                                <a:lnTo>
                                  <a:pt x="3052791" y="133745"/>
                                </a:lnTo>
                                <a:lnTo>
                                  <a:pt x="3055464" y="195220"/>
                                </a:lnTo>
                                <a:lnTo>
                                  <a:pt x="3058034" y="191519"/>
                                </a:lnTo>
                                <a:lnTo>
                                  <a:pt x="3060707" y="252995"/>
                                </a:lnTo>
                                <a:lnTo>
                                  <a:pt x="3063277" y="213210"/>
                                </a:lnTo>
                                <a:lnTo>
                                  <a:pt x="3065950" y="148137"/>
                                </a:lnTo>
                                <a:lnTo>
                                  <a:pt x="3068520" y="140941"/>
                                </a:lnTo>
                                <a:lnTo>
                                  <a:pt x="3071193" y="133745"/>
                                </a:lnTo>
                                <a:lnTo>
                                  <a:pt x="3073763" y="195220"/>
                                </a:lnTo>
                                <a:lnTo>
                                  <a:pt x="3076436" y="155436"/>
                                </a:lnTo>
                                <a:lnTo>
                                  <a:pt x="3079006" y="155436"/>
                                </a:lnTo>
                                <a:lnTo>
                                  <a:pt x="3081678" y="151838"/>
                                </a:lnTo>
                                <a:lnTo>
                                  <a:pt x="3084248" y="173529"/>
                                </a:lnTo>
                                <a:lnTo>
                                  <a:pt x="3086921" y="137343"/>
                                </a:lnTo>
                                <a:lnTo>
                                  <a:pt x="3089491" y="144539"/>
                                </a:lnTo>
                                <a:lnTo>
                                  <a:pt x="3092164" y="159034"/>
                                </a:lnTo>
                                <a:lnTo>
                                  <a:pt x="3094734" y="140941"/>
                                </a:lnTo>
                                <a:lnTo>
                                  <a:pt x="3097407" y="112054"/>
                                </a:lnTo>
                                <a:lnTo>
                                  <a:pt x="3099977" y="140941"/>
                                </a:lnTo>
                                <a:lnTo>
                                  <a:pt x="3102650" y="93961"/>
                                </a:lnTo>
                                <a:lnTo>
                                  <a:pt x="3105220" y="133745"/>
                                </a:lnTo>
                                <a:lnTo>
                                  <a:pt x="3107893" y="144539"/>
                                </a:lnTo>
                                <a:lnTo>
                                  <a:pt x="3110463" y="202416"/>
                                </a:lnTo>
                                <a:lnTo>
                                  <a:pt x="3113136" y="148137"/>
                                </a:lnTo>
                                <a:lnTo>
                                  <a:pt x="3115706" y="206014"/>
                                </a:lnTo>
                                <a:lnTo>
                                  <a:pt x="3118378" y="234901"/>
                                </a:lnTo>
                                <a:lnTo>
                                  <a:pt x="3120948" y="202416"/>
                                </a:lnTo>
                                <a:lnTo>
                                  <a:pt x="3123621" y="90363"/>
                                </a:lnTo>
                                <a:lnTo>
                                  <a:pt x="3126191" y="166230"/>
                                </a:lnTo>
                                <a:lnTo>
                                  <a:pt x="3128761" y="224107"/>
                                </a:lnTo>
                                <a:lnTo>
                                  <a:pt x="3131434" y="195220"/>
                                </a:lnTo>
                                <a:lnTo>
                                  <a:pt x="3134004" y="191519"/>
                                </a:lnTo>
                                <a:lnTo>
                                  <a:pt x="3136677" y="209612"/>
                                </a:lnTo>
                                <a:lnTo>
                                  <a:pt x="3139247" y="198818"/>
                                </a:lnTo>
                                <a:lnTo>
                                  <a:pt x="3141920" y="184323"/>
                                </a:lnTo>
                                <a:lnTo>
                                  <a:pt x="3144490" y="231303"/>
                                </a:lnTo>
                                <a:lnTo>
                                  <a:pt x="3147163" y="173529"/>
                                </a:lnTo>
                                <a:lnTo>
                                  <a:pt x="3149733" y="206014"/>
                                </a:lnTo>
                                <a:lnTo>
                                  <a:pt x="3152405" y="155436"/>
                                </a:lnTo>
                                <a:lnTo>
                                  <a:pt x="3154976" y="151838"/>
                                </a:lnTo>
                                <a:lnTo>
                                  <a:pt x="3157648" y="206014"/>
                                </a:lnTo>
                                <a:lnTo>
                                  <a:pt x="3160218" y="213210"/>
                                </a:lnTo>
                                <a:lnTo>
                                  <a:pt x="3162892" y="242200"/>
                                </a:lnTo>
                                <a:lnTo>
                                  <a:pt x="3165462" y="227705"/>
                                </a:lnTo>
                                <a:lnTo>
                                  <a:pt x="3168134" y="198818"/>
                                </a:lnTo>
                                <a:lnTo>
                                  <a:pt x="3170704" y="180725"/>
                                </a:lnTo>
                                <a:lnTo>
                                  <a:pt x="3173377" y="202416"/>
                                </a:lnTo>
                                <a:lnTo>
                                  <a:pt x="3175947" y="173529"/>
                                </a:lnTo>
                                <a:lnTo>
                                  <a:pt x="3178620" y="187921"/>
                                </a:lnTo>
                                <a:lnTo>
                                  <a:pt x="3181190" y="224107"/>
                                </a:lnTo>
                                <a:lnTo>
                                  <a:pt x="3183863" y="227705"/>
                                </a:lnTo>
                                <a:lnTo>
                                  <a:pt x="3186433" y="180725"/>
                                </a:lnTo>
                                <a:lnTo>
                                  <a:pt x="3189106" y="187921"/>
                                </a:lnTo>
                                <a:lnTo>
                                  <a:pt x="3191676" y="187921"/>
                                </a:lnTo>
                                <a:lnTo>
                                  <a:pt x="3194349" y="169828"/>
                                </a:lnTo>
                                <a:lnTo>
                                  <a:pt x="3196919" y="75867"/>
                                </a:lnTo>
                                <a:lnTo>
                                  <a:pt x="3199592" y="148137"/>
                                </a:lnTo>
                                <a:lnTo>
                                  <a:pt x="3202162" y="166230"/>
                                </a:lnTo>
                                <a:lnTo>
                                  <a:pt x="3204834" y="195220"/>
                                </a:lnTo>
                                <a:lnTo>
                                  <a:pt x="3207404" y="195220"/>
                                </a:lnTo>
                                <a:lnTo>
                                  <a:pt x="3210077" y="187921"/>
                                </a:lnTo>
                                <a:lnTo>
                                  <a:pt x="3212647" y="119250"/>
                                </a:lnTo>
                                <a:lnTo>
                                  <a:pt x="3215320" y="198818"/>
                                </a:lnTo>
                                <a:lnTo>
                                  <a:pt x="3217890" y="187921"/>
                                </a:lnTo>
                                <a:lnTo>
                                  <a:pt x="3220563" y="191519"/>
                                </a:lnTo>
                                <a:lnTo>
                                  <a:pt x="3223133" y="220509"/>
                                </a:lnTo>
                                <a:lnTo>
                                  <a:pt x="3225806" y="166230"/>
                                </a:lnTo>
                                <a:lnTo>
                                  <a:pt x="3228376" y="137343"/>
                                </a:lnTo>
                                <a:lnTo>
                                  <a:pt x="3231049" y="93961"/>
                                </a:lnTo>
                                <a:lnTo>
                                  <a:pt x="3233619" y="144539"/>
                                </a:lnTo>
                                <a:lnTo>
                                  <a:pt x="3236292" y="130147"/>
                                </a:lnTo>
                                <a:lnTo>
                                  <a:pt x="3238862" y="209612"/>
                                </a:lnTo>
                                <a:lnTo>
                                  <a:pt x="3241534" y="180725"/>
                                </a:lnTo>
                                <a:lnTo>
                                  <a:pt x="3244104" y="159034"/>
                                </a:lnTo>
                                <a:lnTo>
                                  <a:pt x="3246778" y="90363"/>
                                </a:lnTo>
                                <a:lnTo>
                                  <a:pt x="3249348" y="137343"/>
                                </a:lnTo>
                                <a:lnTo>
                                  <a:pt x="3252020" y="144539"/>
                                </a:lnTo>
                                <a:lnTo>
                                  <a:pt x="3254590" y="133745"/>
                                </a:lnTo>
                                <a:lnTo>
                                  <a:pt x="3257263" y="184323"/>
                                </a:lnTo>
                                <a:lnTo>
                                  <a:pt x="3259833" y="213210"/>
                                </a:lnTo>
                                <a:lnTo>
                                  <a:pt x="3262403" y="234901"/>
                                </a:lnTo>
                                <a:lnTo>
                                  <a:pt x="3265076" y="162632"/>
                                </a:lnTo>
                                <a:lnTo>
                                  <a:pt x="3267646" y="166230"/>
                                </a:lnTo>
                                <a:lnTo>
                                  <a:pt x="3270319" y="155436"/>
                                </a:lnTo>
                                <a:lnTo>
                                  <a:pt x="3272889" y="137343"/>
                                </a:lnTo>
                                <a:lnTo>
                                  <a:pt x="3275562" y="159034"/>
                                </a:lnTo>
                                <a:lnTo>
                                  <a:pt x="3278132" y="224107"/>
                                </a:lnTo>
                                <a:lnTo>
                                  <a:pt x="3280805" y="274686"/>
                                </a:lnTo>
                                <a:lnTo>
                                  <a:pt x="3283375" y="195220"/>
                                </a:lnTo>
                                <a:lnTo>
                                  <a:pt x="3286047" y="177127"/>
                                </a:lnTo>
                                <a:lnTo>
                                  <a:pt x="3288618" y="93961"/>
                                </a:lnTo>
                                <a:lnTo>
                                  <a:pt x="3291290" y="202416"/>
                                </a:lnTo>
                                <a:lnTo>
                                  <a:pt x="3293860" y="206014"/>
                                </a:lnTo>
                                <a:lnTo>
                                  <a:pt x="3296533" y="242200"/>
                                </a:lnTo>
                                <a:lnTo>
                                  <a:pt x="3299103" y="130147"/>
                                </a:lnTo>
                                <a:lnTo>
                                  <a:pt x="3301776" y="191519"/>
                                </a:lnTo>
                                <a:lnTo>
                                  <a:pt x="3304346" y="180725"/>
                                </a:lnTo>
                                <a:lnTo>
                                  <a:pt x="3307019" y="177127"/>
                                </a:lnTo>
                                <a:lnTo>
                                  <a:pt x="3309589" y="274686"/>
                                </a:lnTo>
                                <a:lnTo>
                                  <a:pt x="3312262" y="155436"/>
                                </a:lnTo>
                                <a:lnTo>
                                  <a:pt x="3314832" y="285582"/>
                                </a:lnTo>
                                <a:lnTo>
                                  <a:pt x="3317505" y="213210"/>
                                </a:lnTo>
                                <a:lnTo>
                                  <a:pt x="3320075" y="227705"/>
                                </a:lnTo>
                                <a:lnTo>
                                  <a:pt x="3322748" y="220509"/>
                                </a:lnTo>
                                <a:lnTo>
                                  <a:pt x="3325318" y="245798"/>
                                </a:lnTo>
                                <a:lnTo>
                                  <a:pt x="3327990" y="169828"/>
                                </a:lnTo>
                                <a:lnTo>
                                  <a:pt x="3330560" y="224107"/>
                                </a:lnTo>
                                <a:lnTo>
                                  <a:pt x="3333233" y="187921"/>
                                </a:lnTo>
                                <a:lnTo>
                                  <a:pt x="3335803" y="184323"/>
                                </a:lnTo>
                                <a:lnTo>
                                  <a:pt x="3338476" y="184323"/>
                                </a:lnTo>
                                <a:lnTo>
                                  <a:pt x="3341046" y="137343"/>
                                </a:lnTo>
                                <a:lnTo>
                                  <a:pt x="3343719" y="173529"/>
                                </a:lnTo>
                                <a:lnTo>
                                  <a:pt x="3346289" y="249396"/>
                                </a:lnTo>
                                <a:lnTo>
                                  <a:pt x="3348962" y="187921"/>
                                </a:lnTo>
                                <a:lnTo>
                                  <a:pt x="3351532" y="195220"/>
                                </a:lnTo>
                                <a:lnTo>
                                  <a:pt x="3354205" y="155436"/>
                                </a:lnTo>
                                <a:lnTo>
                                  <a:pt x="3356775" y="184323"/>
                                </a:lnTo>
                                <a:lnTo>
                                  <a:pt x="3359448" y="166230"/>
                                </a:lnTo>
                                <a:lnTo>
                                  <a:pt x="3362018" y="137343"/>
                                </a:lnTo>
                                <a:lnTo>
                                  <a:pt x="3364691" y="184323"/>
                                </a:lnTo>
                                <a:lnTo>
                                  <a:pt x="3367261" y="224107"/>
                                </a:lnTo>
                                <a:lnTo>
                                  <a:pt x="3369934" y="209612"/>
                                </a:lnTo>
                                <a:lnTo>
                                  <a:pt x="3372504" y="216911"/>
                                </a:lnTo>
                                <a:lnTo>
                                  <a:pt x="3375176" y="260190"/>
                                </a:lnTo>
                                <a:lnTo>
                                  <a:pt x="3377746" y="144539"/>
                                </a:lnTo>
                                <a:lnTo>
                                  <a:pt x="3380419" y="180725"/>
                                </a:lnTo>
                                <a:lnTo>
                                  <a:pt x="3382989" y="177127"/>
                                </a:lnTo>
                                <a:lnTo>
                                  <a:pt x="3385662" y="184323"/>
                                </a:lnTo>
                                <a:lnTo>
                                  <a:pt x="3388232" y="209612"/>
                                </a:lnTo>
                                <a:lnTo>
                                  <a:pt x="3390905" y="267489"/>
                                </a:lnTo>
                                <a:lnTo>
                                  <a:pt x="3393475" y="195220"/>
                                </a:lnTo>
                                <a:lnTo>
                                  <a:pt x="3396045" y="155436"/>
                                </a:lnTo>
                                <a:lnTo>
                                  <a:pt x="3398718" y="180725"/>
                                </a:lnTo>
                                <a:lnTo>
                                  <a:pt x="3401288" y="256592"/>
                                </a:lnTo>
                                <a:lnTo>
                                  <a:pt x="3403961" y="206014"/>
                                </a:lnTo>
                                <a:lnTo>
                                  <a:pt x="3406531" y="325264"/>
                                </a:lnTo>
                                <a:lnTo>
                                  <a:pt x="3409204" y="234901"/>
                                </a:lnTo>
                                <a:lnTo>
                                  <a:pt x="3411774" y="224107"/>
                                </a:lnTo>
                                <a:lnTo>
                                  <a:pt x="3414447" y="242200"/>
                                </a:lnTo>
                                <a:lnTo>
                                  <a:pt x="3417017" y="184323"/>
                                </a:lnTo>
                                <a:lnTo>
                                  <a:pt x="3419689" y="177127"/>
                                </a:lnTo>
                                <a:lnTo>
                                  <a:pt x="3422259" y="260190"/>
                                </a:lnTo>
                                <a:lnTo>
                                  <a:pt x="3424932" y="245798"/>
                                </a:lnTo>
                                <a:lnTo>
                                  <a:pt x="3427502" y="144539"/>
                                </a:lnTo>
                                <a:lnTo>
                                  <a:pt x="3430175" y="209612"/>
                                </a:lnTo>
                                <a:lnTo>
                                  <a:pt x="3432745" y="242200"/>
                                </a:lnTo>
                                <a:lnTo>
                                  <a:pt x="3435418" y="256592"/>
                                </a:lnTo>
                                <a:lnTo>
                                  <a:pt x="3437988" y="180725"/>
                                </a:lnTo>
                                <a:lnTo>
                                  <a:pt x="3440661" y="209612"/>
                                </a:lnTo>
                                <a:lnTo>
                                  <a:pt x="3443231" y="206014"/>
                                </a:lnTo>
                                <a:lnTo>
                                  <a:pt x="3445904" y="213210"/>
                                </a:lnTo>
                                <a:lnTo>
                                  <a:pt x="3448474" y="195220"/>
                                </a:lnTo>
                                <a:lnTo>
                                  <a:pt x="3451146" y="206014"/>
                                </a:lnTo>
                                <a:lnTo>
                                  <a:pt x="3453716" y="155436"/>
                                </a:lnTo>
                                <a:lnTo>
                                  <a:pt x="3456390" y="245798"/>
                                </a:lnTo>
                                <a:lnTo>
                                  <a:pt x="3458960" y="180725"/>
                                </a:lnTo>
                                <a:lnTo>
                                  <a:pt x="3461632" y="216911"/>
                                </a:lnTo>
                                <a:lnTo>
                                  <a:pt x="3464202" y="162632"/>
                                </a:lnTo>
                                <a:lnTo>
                                  <a:pt x="3466875" y="166230"/>
                                </a:lnTo>
                                <a:lnTo>
                                  <a:pt x="3469445" y="213210"/>
                                </a:lnTo>
                                <a:lnTo>
                                  <a:pt x="3472118" y="148137"/>
                                </a:lnTo>
                                <a:lnTo>
                                  <a:pt x="3474688" y="155436"/>
                                </a:lnTo>
                                <a:lnTo>
                                  <a:pt x="3477361" y="267489"/>
                                </a:lnTo>
                                <a:lnTo>
                                  <a:pt x="3479931" y="263891"/>
                                </a:lnTo>
                                <a:lnTo>
                                  <a:pt x="3482604" y="184323"/>
                                </a:lnTo>
                                <a:lnTo>
                                  <a:pt x="3485174" y="148137"/>
                                </a:lnTo>
                                <a:lnTo>
                                  <a:pt x="3487847" y="166230"/>
                                </a:lnTo>
                                <a:lnTo>
                                  <a:pt x="3490417" y="155436"/>
                                </a:lnTo>
                                <a:lnTo>
                                  <a:pt x="3493090" y="184323"/>
                                </a:lnTo>
                                <a:lnTo>
                                  <a:pt x="3495660" y="187921"/>
                                </a:lnTo>
                                <a:lnTo>
                                  <a:pt x="3498333" y="227705"/>
                                </a:lnTo>
                                <a:lnTo>
                                  <a:pt x="3500903" y="231303"/>
                                </a:lnTo>
                                <a:lnTo>
                                  <a:pt x="3503575" y="184323"/>
                                </a:lnTo>
                                <a:lnTo>
                                  <a:pt x="3506145" y="155436"/>
                                </a:lnTo>
                                <a:lnTo>
                                  <a:pt x="3508818" y="202416"/>
                                </a:lnTo>
                                <a:lnTo>
                                  <a:pt x="3511388" y="191519"/>
                                </a:lnTo>
                                <a:lnTo>
                                  <a:pt x="3514061" y="220509"/>
                                </a:lnTo>
                                <a:lnTo>
                                  <a:pt x="3516631" y="198818"/>
                                </a:lnTo>
                                <a:lnTo>
                                  <a:pt x="3519304" y="209612"/>
                                </a:lnTo>
                                <a:lnTo>
                                  <a:pt x="3521874" y="144539"/>
                                </a:lnTo>
                                <a:lnTo>
                                  <a:pt x="3524547" y="220509"/>
                                </a:lnTo>
                                <a:lnTo>
                                  <a:pt x="3527117" y="187921"/>
                                </a:lnTo>
                                <a:lnTo>
                                  <a:pt x="3529790" y="238602"/>
                                </a:lnTo>
                                <a:lnTo>
                                  <a:pt x="3532360" y="256592"/>
                                </a:lnTo>
                                <a:lnTo>
                                  <a:pt x="3534930" y="238602"/>
                                </a:lnTo>
                                <a:lnTo>
                                  <a:pt x="3537602" y="195220"/>
                                </a:lnTo>
                                <a:lnTo>
                                  <a:pt x="3540172" y="166230"/>
                                </a:lnTo>
                                <a:lnTo>
                                  <a:pt x="3542846" y="162632"/>
                                </a:lnTo>
                                <a:lnTo>
                                  <a:pt x="3545415" y="169828"/>
                                </a:lnTo>
                                <a:lnTo>
                                  <a:pt x="3548089" y="213210"/>
                                </a:lnTo>
                                <a:lnTo>
                                  <a:pt x="3550659" y="206014"/>
                                </a:lnTo>
                                <a:lnTo>
                                  <a:pt x="3553331" y="224107"/>
                                </a:lnTo>
                                <a:lnTo>
                                  <a:pt x="3555901" y="224107"/>
                                </a:lnTo>
                                <a:lnTo>
                                  <a:pt x="3558574" y="245798"/>
                                </a:lnTo>
                                <a:lnTo>
                                  <a:pt x="3561144" y="245798"/>
                                </a:lnTo>
                                <a:lnTo>
                                  <a:pt x="3563817" y="216911"/>
                                </a:lnTo>
                                <a:lnTo>
                                  <a:pt x="3566387" y="180725"/>
                                </a:lnTo>
                                <a:lnTo>
                                  <a:pt x="3569060" y="187921"/>
                                </a:lnTo>
                                <a:lnTo>
                                  <a:pt x="3571630" y="206014"/>
                                </a:lnTo>
                                <a:lnTo>
                                  <a:pt x="3574302" y="195220"/>
                                </a:lnTo>
                                <a:lnTo>
                                  <a:pt x="3576873" y="133745"/>
                                </a:lnTo>
                                <a:lnTo>
                                  <a:pt x="3579546" y="177127"/>
                                </a:lnTo>
                                <a:lnTo>
                                  <a:pt x="3582116" y="184323"/>
                                </a:lnTo>
                                <a:lnTo>
                                  <a:pt x="3584788" y="267489"/>
                                </a:lnTo>
                                <a:lnTo>
                                  <a:pt x="3587358" y="220509"/>
                                </a:lnTo>
                                <a:lnTo>
                                  <a:pt x="3590031" y="274686"/>
                                </a:lnTo>
                                <a:lnTo>
                                  <a:pt x="3592601" y="256592"/>
                                </a:lnTo>
                                <a:lnTo>
                                  <a:pt x="3595274" y="191519"/>
                                </a:lnTo>
                                <a:lnTo>
                                  <a:pt x="3597844" y="195220"/>
                                </a:lnTo>
                                <a:lnTo>
                                  <a:pt x="3600517" y="184323"/>
                                </a:lnTo>
                                <a:lnTo>
                                  <a:pt x="3603087" y="177127"/>
                                </a:lnTo>
                                <a:lnTo>
                                  <a:pt x="3605760" y="224107"/>
                                </a:lnTo>
                                <a:lnTo>
                                  <a:pt x="3608330" y="245798"/>
                                </a:lnTo>
                                <a:lnTo>
                                  <a:pt x="3611003" y="227705"/>
                                </a:lnTo>
                                <a:lnTo>
                                  <a:pt x="3613573" y="213210"/>
                                </a:lnTo>
                                <a:lnTo>
                                  <a:pt x="3616246" y="252995"/>
                                </a:lnTo>
                                <a:lnTo>
                                  <a:pt x="3618816" y="177127"/>
                                </a:lnTo>
                                <a:lnTo>
                                  <a:pt x="3621488" y="177127"/>
                                </a:lnTo>
                                <a:lnTo>
                                  <a:pt x="3624058" y="249396"/>
                                </a:lnTo>
                                <a:lnTo>
                                  <a:pt x="3626731" y="191519"/>
                                </a:lnTo>
                                <a:lnTo>
                                  <a:pt x="3629301" y="267489"/>
                                </a:lnTo>
                                <a:lnTo>
                                  <a:pt x="3631975" y="195220"/>
                                </a:lnTo>
                                <a:lnTo>
                                  <a:pt x="3634545" y="209612"/>
                                </a:lnTo>
                                <a:lnTo>
                                  <a:pt x="3637217" y="173529"/>
                                </a:lnTo>
                                <a:lnTo>
                                  <a:pt x="3639787" y="224107"/>
                                </a:lnTo>
                                <a:lnTo>
                                  <a:pt x="3642460" y="173529"/>
                                </a:lnTo>
                                <a:lnTo>
                                  <a:pt x="3645030" y="198818"/>
                                </a:lnTo>
                                <a:lnTo>
                                  <a:pt x="3647703" y="299974"/>
                                </a:lnTo>
                                <a:lnTo>
                                  <a:pt x="3650273" y="148137"/>
                                </a:lnTo>
                                <a:lnTo>
                                  <a:pt x="3652946" y="245798"/>
                                </a:lnTo>
                                <a:lnTo>
                                  <a:pt x="3655516" y="234901"/>
                                </a:lnTo>
                                <a:lnTo>
                                  <a:pt x="3658188" y="224107"/>
                                </a:lnTo>
                                <a:lnTo>
                                  <a:pt x="3660759" y="249396"/>
                                </a:lnTo>
                                <a:lnTo>
                                  <a:pt x="3663432" y="281882"/>
                                </a:lnTo>
                                <a:lnTo>
                                  <a:pt x="3666002" y="162632"/>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07" name="Shape 2507"/>
                        <wps:cNvSpPr/>
                        <wps:spPr>
                          <a:xfrm>
                            <a:off x="430388" y="2804526"/>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08" name="Rectangle 2508"/>
                        <wps:cNvSpPr/>
                        <wps:spPr>
                          <a:xfrm>
                            <a:off x="203609" y="3695609"/>
                            <a:ext cx="228059" cy="126471"/>
                          </a:xfrm>
                          <a:prstGeom prst="rect">
                            <a:avLst/>
                          </a:prstGeom>
                          <a:ln>
                            <a:noFill/>
                          </a:ln>
                        </wps:spPr>
                        <wps:txbx>
                          <w:txbxContent>
                            <w:p w14:paraId="7585BEAB" w14:textId="77777777" w:rsidR="0000671F" w:rsidRDefault="0000671F" w:rsidP="0000671F">
                              <w:r>
                                <w:rPr>
                                  <w:rFonts w:ascii="Arial" w:eastAsia="Arial" w:hAnsi="Arial" w:cs="Arial"/>
                                  <w:color w:val="4D4D4D"/>
                                  <w:sz w:val="16"/>
                                </w:rPr>
                                <w:t>100</w:t>
                              </w:r>
                            </w:p>
                          </w:txbxContent>
                        </wps:txbx>
                        <wps:bodyPr horzOverflow="overflow" vert="horz" lIns="0" tIns="0" rIns="0" bIns="0" rtlCol="0">
                          <a:noAutofit/>
                        </wps:bodyPr>
                      </wps:wsp>
                      <wps:wsp>
                        <wps:cNvPr id="2509" name="Rectangle 2509"/>
                        <wps:cNvSpPr/>
                        <wps:spPr>
                          <a:xfrm>
                            <a:off x="203609" y="3334056"/>
                            <a:ext cx="228059" cy="126471"/>
                          </a:xfrm>
                          <a:prstGeom prst="rect">
                            <a:avLst/>
                          </a:prstGeom>
                          <a:ln>
                            <a:noFill/>
                          </a:ln>
                        </wps:spPr>
                        <wps:txbx>
                          <w:txbxContent>
                            <w:p w14:paraId="26F0A979" w14:textId="77777777" w:rsidR="0000671F" w:rsidRDefault="0000671F" w:rsidP="0000671F">
                              <w:r>
                                <w:rPr>
                                  <w:rFonts w:ascii="Arial" w:eastAsia="Arial" w:hAnsi="Arial" w:cs="Arial"/>
                                  <w:color w:val="4D4D4D"/>
                                  <w:sz w:val="16"/>
                                </w:rPr>
                                <w:t>200</w:t>
                              </w:r>
                            </w:p>
                          </w:txbxContent>
                        </wps:txbx>
                        <wps:bodyPr horzOverflow="overflow" vert="horz" lIns="0" tIns="0" rIns="0" bIns="0" rtlCol="0">
                          <a:noAutofit/>
                        </wps:bodyPr>
                      </wps:wsp>
                      <wps:wsp>
                        <wps:cNvPr id="2510" name="Rectangle 2510"/>
                        <wps:cNvSpPr/>
                        <wps:spPr>
                          <a:xfrm>
                            <a:off x="203609" y="2972606"/>
                            <a:ext cx="228059" cy="126471"/>
                          </a:xfrm>
                          <a:prstGeom prst="rect">
                            <a:avLst/>
                          </a:prstGeom>
                          <a:ln>
                            <a:noFill/>
                          </a:ln>
                        </wps:spPr>
                        <wps:txbx>
                          <w:txbxContent>
                            <w:p w14:paraId="79A24A77" w14:textId="77777777" w:rsidR="0000671F" w:rsidRDefault="0000671F" w:rsidP="0000671F">
                              <w:r>
                                <w:rPr>
                                  <w:rFonts w:ascii="Arial" w:eastAsia="Arial" w:hAnsi="Arial" w:cs="Arial"/>
                                  <w:color w:val="4D4D4D"/>
                                  <w:sz w:val="16"/>
                                </w:rPr>
                                <w:t>300</w:t>
                              </w:r>
                            </w:p>
                          </w:txbxContent>
                        </wps:txbx>
                        <wps:bodyPr horzOverflow="overflow" vert="horz" lIns="0" tIns="0" rIns="0" bIns="0" rtlCol="0">
                          <a:noAutofit/>
                        </wps:bodyPr>
                      </wps:wsp>
                      <wps:wsp>
                        <wps:cNvPr id="2511" name="Shape 2511"/>
                        <wps:cNvSpPr/>
                        <wps:spPr>
                          <a:xfrm>
                            <a:off x="399651" y="373251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2" name="Shape 2512"/>
                        <wps:cNvSpPr/>
                        <wps:spPr>
                          <a:xfrm>
                            <a:off x="399651" y="33709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3" name="Shape 2513"/>
                        <wps:cNvSpPr/>
                        <wps:spPr>
                          <a:xfrm>
                            <a:off x="399651" y="30095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4" name="Rectangle 2514"/>
                        <wps:cNvSpPr/>
                        <wps:spPr>
                          <a:xfrm rot="-5399999">
                            <a:off x="-252422" y="3271477"/>
                            <a:ext cx="656612" cy="151766"/>
                          </a:xfrm>
                          <a:prstGeom prst="rect">
                            <a:avLst/>
                          </a:prstGeom>
                          <a:ln>
                            <a:noFill/>
                          </a:ln>
                        </wps:spPr>
                        <wps:txbx>
                          <w:txbxContent>
                            <w:p w14:paraId="620FAA52" w14:textId="77777777" w:rsidR="0000671F" w:rsidRDefault="0000671F" w:rsidP="0000671F">
                              <w:r>
                                <w:rPr>
                                  <w:rFonts w:ascii="Arial" w:eastAsia="Arial" w:hAnsi="Arial" w:cs="Arial"/>
                                  <w:sz w:val="19"/>
                                </w:rPr>
                                <w:t>Incidents</w:t>
                              </w:r>
                            </w:p>
                          </w:txbxContent>
                        </wps:txbx>
                        <wps:bodyPr horzOverflow="overflow" vert="horz" lIns="0" tIns="0" rIns="0" bIns="0" rtlCol="0">
                          <a:noAutofit/>
                        </wps:bodyPr>
                      </wps:wsp>
                      <wps:wsp>
                        <wps:cNvPr id="2516" name="Rectangle 2516"/>
                        <wps:cNvSpPr/>
                        <wps:spPr>
                          <a:xfrm>
                            <a:off x="4777655" y="2732093"/>
                            <a:ext cx="939307" cy="151765"/>
                          </a:xfrm>
                          <a:prstGeom prst="rect">
                            <a:avLst/>
                          </a:prstGeom>
                          <a:ln>
                            <a:noFill/>
                          </a:ln>
                        </wps:spPr>
                        <wps:txbx>
                          <w:txbxContent>
                            <w:p w14:paraId="0E05E5A2" w14:textId="77777777" w:rsidR="0000671F" w:rsidRDefault="0000671F" w:rsidP="0000671F">
                              <w:r>
                                <w:rPr>
                                  <w:rFonts w:ascii="Arial" w:eastAsia="Arial" w:hAnsi="Arial" w:cs="Arial"/>
                                  <w:sz w:val="19"/>
                                </w:rPr>
                                <w:t>Health board</w:t>
                              </w:r>
                            </w:p>
                          </w:txbxContent>
                        </wps:txbx>
                        <wps:bodyPr horzOverflow="overflow" vert="horz" lIns="0" tIns="0" rIns="0" bIns="0" rtlCol="0">
                          <a:noAutofit/>
                        </wps:bodyPr>
                      </wps:wsp>
                      <wps:wsp>
                        <wps:cNvPr id="2518" name="Shape 2518"/>
                        <wps:cNvSpPr/>
                        <wps:spPr>
                          <a:xfrm>
                            <a:off x="4795337" y="298442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20" name="Shape 2520"/>
                        <wps:cNvSpPr/>
                        <wps:spPr>
                          <a:xfrm>
                            <a:off x="4795337" y="316206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22" name="Shape 2522"/>
                        <wps:cNvSpPr/>
                        <wps:spPr>
                          <a:xfrm>
                            <a:off x="4795337" y="333971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24" name="Shape 2524"/>
                        <wps:cNvSpPr/>
                        <wps:spPr>
                          <a:xfrm>
                            <a:off x="4795337" y="351735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26" name="Shape 2526"/>
                        <wps:cNvSpPr/>
                        <wps:spPr>
                          <a:xfrm>
                            <a:off x="4795337" y="3694992"/>
                            <a:ext cx="142174" cy="0"/>
                          </a:xfrm>
                          <a:custGeom>
                            <a:avLst/>
                            <a:gdLst/>
                            <a:ahLst/>
                            <a:cxnLst/>
                            <a:rect l="0" t="0" r="0" b="0"/>
                            <a:pathLst>
                              <a:path w="142174">
                                <a:moveTo>
                                  <a:pt x="0" y="0"/>
                                </a:moveTo>
                                <a:lnTo>
                                  <a:pt x="142174" y="0"/>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28" name="Shape 2528"/>
                        <wps:cNvSpPr/>
                        <wps:spPr>
                          <a:xfrm>
                            <a:off x="4795337" y="3872633"/>
                            <a:ext cx="142174" cy="0"/>
                          </a:xfrm>
                          <a:custGeom>
                            <a:avLst/>
                            <a:gdLst/>
                            <a:ahLst/>
                            <a:cxnLst/>
                            <a:rect l="0" t="0" r="0" b="0"/>
                            <a:pathLst>
                              <a:path w="142174">
                                <a:moveTo>
                                  <a:pt x="0" y="0"/>
                                </a:moveTo>
                                <a:lnTo>
                                  <a:pt x="142174" y="0"/>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30" name="Shape 2530"/>
                        <wps:cNvSpPr/>
                        <wps:spPr>
                          <a:xfrm>
                            <a:off x="4795337" y="4050274"/>
                            <a:ext cx="142174" cy="0"/>
                          </a:xfrm>
                          <a:custGeom>
                            <a:avLst/>
                            <a:gdLst/>
                            <a:ahLst/>
                            <a:cxnLst/>
                            <a:rect l="0" t="0" r="0" b="0"/>
                            <a:pathLst>
                              <a:path w="142174">
                                <a:moveTo>
                                  <a:pt x="0" y="0"/>
                                </a:moveTo>
                                <a:lnTo>
                                  <a:pt x="142174" y="0"/>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31" name="Rectangle 2531"/>
                        <wps:cNvSpPr/>
                        <wps:spPr>
                          <a:xfrm>
                            <a:off x="5016668" y="2947523"/>
                            <a:ext cx="182392" cy="126471"/>
                          </a:xfrm>
                          <a:prstGeom prst="rect">
                            <a:avLst/>
                          </a:prstGeom>
                          <a:ln>
                            <a:noFill/>
                          </a:ln>
                        </wps:spPr>
                        <wps:txbx>
                          <w:txbxContent>
                            <w:p w14:paraId="1347232A" w14:textId="77777777" w:rsidR="0000671F" w:rsidRDefault="0000671F" w:rsidP="0000671F">
                              <w:r>
                                <w:rPr>
                                  <w:rFonts w:ascii="Arial" w:eastAsia="Arial" w:hAnsi="Arial" w:cs="Arial"/>
                                  <w:sz w:val="16"/>
                                </w:rPr>
                                <w:t>AB</w:t>
                              </w:r>
                            </w:p>
                          </w:txbxContent>
                        </wps:txbx>
                        <wps:bodyPr horzOverflow="overflow" vert="horz" lIns="0" tIns="0" rIns="0" bIns="0" rtlCol="0">
                          <a:noAutofit/>
                        </wps:bodyPr>
                      </wps:wsp>
                      <wps:wsp>
                        <wps:cNvPr id="2532" name="Rectangle 2532"/>
                        <wps:cNvSpPr/>
                        <wps:spPr>
                          <a:xfrm>
                            <a:off x="5016668" y="3125164"/>
                            <a:ext cx="189912" cy="126471"/>
                          </a:xfrm>
                          <a:prstGeom prst="rect">
                            <a:avLst/>
                          </a:prstGeom>
                          <a:ln>
                            <a:noFill/>
                          </a:ln>
                        </wps:spPr>
                        <wps:txbx>
                          <w:txbxContent>
                            <w:p w14:paraId="2B1CB549" w14:textId="77777777" w:rsidR="0000671F" w:rsidRDefault="0000671F" w:rsidP="0000671F">
                              <w:r>
                                <w:rPr>
                                  <w:rFonts w:ascii="Arial" w:eastAsia="Arial" w:hAnsi="Arial" w:cs="Arial"/>
                                  <w:sz w:val="16"/>
                                </w:rPr>
                                <w:t>BC</w:t>
                              </w:r>
                            </w:p>
                          </w:txbxContent>
                        </wps:txbx>
                        <wps:bodyPr horzOverflow="overflow" vert="horz" lIns="0" tIns="0" rIns="0" bIns="0" rtlCol="0">
                          <a:noAutofit/>
                        </wps:bodyPr>
                      </wps:wsp>
                      <wps:wsp>
                        <wps:cNvPr id="2533" name="Rectangle 2533"/>
                        <wps:cNvSpPr/>
                        <wps:spPr>
                          <a:xfrm>
                            <a:off x="5016668" y="3302804"/>
                            <a:ext cx="182256" cy="126471"/>
                          </a:xfrm>
                          <a:prstGeom prst="rect">
                            <a:avLst/>
                          </a:prstGeom>
                          <a:ln>
                            <a:noFill/>
                          </a:ln>
                        </wps:spPr>
                        <wps:txbx>
                          <w:txbxContent>
                            <w:p w14:paraId="07637FC0" w14:textId="77777777" w:rsidR="0000671F" w:rsidRDefault="0000671F" w:rsidP="0000671F">
                              <w:r>
                                <w:rPr>
                                  <w:rFonts w:ascii="Arial" w:eastAsia="Arial" w:hAnsi="Arial" w:cs="Arial"/>
                                  <w:sz w:val="16"/>
                                </w:rPr>
                                <w:t>CT</w:t>
                              </w:r>
                            </w:p>
                          </w:txbxContent>
                        </wps:txbx>
                        <wps:bodyPr horzOverflow="overflow" vert="horz" lIns="0" tIns="0" rIns="0" bIns="0" rtlCol="0">
                          <a:noAutofit/>
                        </wps:bodyPr>
                      </wps:wsp>
                      <wps:wsp>
                        <wps:cNvPr id="2534" name="Rectangle 2534"/>
                        <wps:cNvSpPr/>
                        <wps:spPr>
                          <a:xfrm>
                            <a:off x="5016668" y="3480445"/>
                            <a:ext cx="189912" cy="126471"/>
                          </a:xfrm>
                          <a:prstGeom prst="rect">
                            <a:avLst/>
                          </a:prstGeom>
                          <a:ln>
                            <a:noFill/>
                          </a:ln>
                        </wps:spPr>
                        <wps:txbx>
                          <w:txbxContent>
                            <w:p w14:paraId="0F288E24" w14:textId="77777777" w:rsidR="0000671F" w:rsidRDefault="0000671F" w:rsidP="0000671F">
                              <w:r>
                                <w:rPr>
                                  <w:rFonts w:ascii="Arial" w:eastAsia="Arial" w:hAnsi="Arial" w:cs="Arial"/>
                                  <w:sz w:val="16"/>
                                </w:rPr>
                                <w:t>CV</w:t>
                              </w:r>
                            </w:p>
                          </w:txbxContent>
                        </wps:txbx>
                        <wps:bodyPr horzOverflow="overflow" vert="horz" lIns="0" tIns="0" rIns="0" bIns="0" rtlCol="0">
                          <a:noAutofit/>
                        </wps:bodyPr>
                      </wps:wsp>
                      <wps:wsp>
                        <wps:cNvPr id="2535" name="Rectangle 2535"/>
                        <wps:cNvSpPr/>
                        <wps:spPr>
                          <a:xfrm>
                            <a:off x="5016668" y="3658087"/>
                            <a:ext cx="197432" cy="126472"/>
                          </a:xfrm>
                          <a:prstGeom prst="rect">
                            <a:avLst/>
                          </a:prstGeom>
                          <a:ln>
                            <a:noFill/>
                          </a:ln>
                        </wps:spPr>
                        <wps:txbx>
                          <w:txbxContent>
                            <w:p w14:paraId="21E1C70F" w14:textId="77777777" w:rsidR="0000671F" w:rsidRDefault="0000671F" w:rsidP="0000671F">
                              <w:r>
                                <w:rPr>
                                  <w:rFonts w:ascii="Arial" w:eastAsia="Arial" w:hAnsi="Arial" w:cs="Arial"/>
                                  <w:sz w:val="16"/>
                                </w:rPr>
                                <w:t>HD</w:t>
                              </w:r>
                            </w:p>
                          </w:txbxContent>
                        </wps:txbx>
                        <wps:bodyPr horzOverflow="overflow" vert="horz" lIns="0" tIns="0" rIns="0" bIns="0" rtlCol="0">
                          <a:noAutofit/>
                        </wps:bodyPr>
                      </wps:wsp>
                      <wps:wsp>
                        <wps:cNvPr id="2536" name="Rectangle 2536"/>
                        <wps:cNvSpPr/>
                        <wps:spPr>
                          <a:xfrm>
                            <a:off x="5016668" y="3835727"/>
                            <a:ext cx="197569" cy="126470"/>
                          </a:xfrm>
                          <a:prstGeom prst="rect">
                            <a:avLst/>
                          </a:prstGeom>
                          <a:ln>
                            <a:noFill/>
                          </a:ln>
                        </wps:spPr>
                        <wps:txbx>
                          <w:txbxContent>
                            <w:p w14:paraId="6D9E44F7" w14:textId="77777777" w:rsidR="0000671F" w:rsidRDefault="0000671F" w:rsidP="0000671F">
                              <w:r>
                                <w:rPr>
                                  <w:rFonts w:ascii="Arial" w:eastAsia="Arial" w:hAnsi="Arial" w:cs="Arial"/>
                                  <w:sz w:val="16"/>
                                </w:rPr>
                                <w:t>PO</w:t>
                              </w:r>
                            </w:p>
                          </w:txbxContent>
                        </wps:txbx>
                        <wps:bodyPr horzOverflow="overflow" vert="horz" lIns="0" tIns="0" rIns="0" bIns="0" rtlCol="0">
                          <a:noAutofit/>
                        </wps:bodyPr>
                      </wps:wsp>
                      <wps:wsp>
                        <wps:cNvPr id="2537" name="Rectangle 2537"/>
                        <wps:cNvSpPr/>
                        <wps:spPr>
                          <a:xfrm>
                            <a:off x="5016668" y="4013368"/>
                            <a:ext cx="182392" cy="126471"/>
                          </a:xfrm>
                          <a:prstGeom prst="rect">
                            <a:avLst/>
                          </a:prstGeom>
                          <a:ln>
                            <a:noFill/>
                          </a:ln>
                        </wps:spPr>
                        <wps:txbx>
                          <w:txbxContent>
                            <w:p w14:paraId="6BC8B29C" w14:textId="77777777" w:rsidR="0000671F" w:rsidRDefault="0000671F" w:rsidP="0000671F">
                              <w:r>
                                <w:rPr>
                                  <w:rFonts w:ascii="Arial" w:eastAsia="Arial" w:hAnsi="Arial" w:cs="Arial"/>
                                  <w:sz w:val="16"/>
                                </w:rPr>
                                <w:t>SB</w:t>
                              </w:r>
                            </w:p>
                          </w:txbxContent>
                        </wps:txbx>
                        <wps:bodyPr horzOverflow="overflow" vert="horz" lIns="0" tIns="0" rIns="0" bIns="0" rtlCol="0">
                          <a:noAutofit/>
                        </wps:bodyPr>
                      </wps:wsp>
                      <wps:wsp>
                        <wps:cNvPr id="2540" name="Shape 2540"/>
                        <wps:cNvSpPr/>
                        <wps:spPr>
                          <a:xfrm>
                            <a:off x="613683" y="5295507"/>
                            <a:ext cx="3666002" cy="103110"/>
                          </a:xfrm>
                          <a:custGeom>
                            <a:avLst/>
                            <a:gdLst/>
                            <a:ahLst/>
                            <a:cxnLst/>
                            <a:rect l="0" t="0" r="0" b="0"/>
                            <a:pathLst>
                              <a:path w="3666002" h="103110">
                                <a:moveTo>
                                  <a:pt x="0" y="81624"/>
                                </a:moveTo>
                                <a:lnTo>
                                  <a:pt x="2673" y="65690"/>
                                </a:lnTo>
                                <a:lnTo>
                                  <a:pt x="5243" y="63428"/>
                                </a:lnTo>
                                <a:lnTo>
                                  <a:pt x="7813" y="63428"/>
                                </a:lnTo>
                                <a:lnTo>
                                  <a:pt x="10486" y="81624"/>
                                </a:lnTo>
                                <a:lnTo>
                                  <a:pt x="13056" y="63428"/>
                                </a:lnTo>
                                <a:lnTo>
                                  <a:pt x="15729" y="73709"/>
                                </a:lnTo>
                                <a:lnTo>
                                  <a:pt x="18299" y="75970"/>
                                </a:lnTo>
                                <a:lnTo>
                                  <a:pt x="20971" y="82755"/>
                                </a:lnTo>
                                <a:lnTo>
                                  <a:pt x="23541" y="53251"/>
                                </a:lnTo>
                                <a:lnTo>
                                  <a:pt x="26214" y="57774"/>
                                </a:lnTo>
                                <a:lnTo>
                                  <a:pt x="28784" y="58905"/>
                                </a:lnTo>
                                <a:lnTo>
                                  <a:pt x="31457" y="74840"/>
                                </a:lnTo>
                                <a:lnTo>
                                  <a:pt x="34027" y="78232"/>
                                </a:lnTo>
                                <a:lnTo>
                                  <a:pt x="36700" y="94063"/>
                                </a:lnTo>
                                <a:lnTo>
                                  <a:pt x="39270" y="82755"/>
                                </a:lnTo>
                                <a:lnTo>
                                  <a:pt x="41943" y="28270"/>
                                </a:lnTo>
                                <a:lnTo>
                                  <a:pt x="44513" y="56644"/>
                                </a:lnTo>
                                <a:lnTo>
                                  <a:pt x="47186" y="77101"/>
                                </a:lnTo>
                                <a:lnTo>
                                  <a:pt x="49756" y="81624"/>
                                </a:lnTo>
                                <a:lnTo>
                                  <a:pt x="52429" y="83886"/>
                                </a:lnTo>
                                <a:lnTo>
                                  <a:pt x="54999" y="78232"/>
                                </a:lnTo>
                                <a:lnTo>
                                  <a:pt x="57672" y="77101"/>
                                </a:lnTo>
                                <a:lnTo>
                                  <a:pt x="60242" y="56644"/>
                                </a:lnTo>
                                <a:lnTo>
                                  <a:pt x="62914" y="73709"/>
                                </a:lnTo>
                                <a:lnTo>
                                  <a:pt x="65484" y="64560"/>
                                </a:lnTo>
                                <a:lnTo>
                                  <a:pt x="68157" y="85017"/>
                                </a:lnTo>
                                <a:lnTo>
                                  <a:pt x="70727" y="91801"/>
                                </a:lnTo>
                                <a:lnTo>
                                  <a:pt x="73400" y="75970"/>
                                </a:lnTo>
                                <a:lnTo>
                                  <a:pt x="75970" y="70214"/>
                                </a:lnTo>
                                <a:lnTo>
                                  <a:pt x="78643" y="53251"/>
                                </a:lnTo>
                                <a:lnTo>
                                  <a:pt x="81213" y="60036"/>
                                </a:lnTo>
                                <a:lnTo>
                                  <a:pt x="83886" y="78232"/>
                                </a:lnTo>
                                <a:lnTo>
                                  <a:pt x="86456" y="81624"/>
                                </a:lnTo>
                                <a:lnTo>
                                  <a:pt x="89129" y="73709"/>
                                </a:lnTo>
                                <a:lnTo>
                                  <a:pt x="91699" y="79363"/>
                                </a:lnTo>
                                <a:lnTo>
                                  <a:pt x="94372" y="77101"/>
                                </a:lnTo>
                                <a:lnTo>
                                  <a:pt x="96942" y="69083"/>
                                </a:lnTo>
                                <a:lnTo>
                                  <a:pt x="99614" y="62298"/>
                                </a:lnTo>
                                <a:lnTo>
                                  <a:pt x="102185" y="64560"/>
                                </a:lnTo>
                                <a:lnTo>
                                  <a:pt x="104857" y="67952"/>
                                </a:lnTo>
                                <a:lnTo>
                                  <a:pt x="107427" y="79363"/>
                                </a:lnTo>
                                <a:lnTo>
                                  <a:pt x="110100" y="81624"/>
                                </a:lnTo>
                                <a:lnTo>
                                  <a:pt x="112670" y="77101"/>
                                </a:lnTo>
                                <a:lnTo>
                                  <a:pt x="115343" y="65690"/>
                                </a:lnTo>
                                <a:lnTo>
                                  <a:pt x="117913" y="70214"/>
                                </a:lnTo>
                                <a:lnTo>
                                  <a:pt x="120586" y="74840"/>
                                </a:lnTo>
                                <a:lnTo>
                                  <a:pt x="123156" y="88409"/>
                                </a:lnTo>
                                <a:lnTo>
                                  <a:pt x="125829" y="66821"/>
                                </a:lnTo>
                                <a:lnTo>
                                  <a:pt x="128399" y="66821"/>
                                </a:lnTo>
                                <a:lnTo>
                                  <a:pt x="131072" y="74840"/>
                                </a:lnTo>
                                <a:lnTo>
                                  <a:pt x="133642" y="54382"/>
                                </a:lnTo>
                                <a:lnTo>
                                  <a:pt x="136315" y="64560"/>
                                </a:lnTo>
                                <a:lnTo>
                                  <a:pt x="138885" y="77101"/>
                                </a:lnTo>
                                <a:lnTo>
                                  <a:pt x="141558" y="81624"/>
                                </a:lnTo>
                                <a:lnTo>
                                  <a:pt x="144128" y="82755"/>
                                </a:lnTo>
                                <a:lnTo>
                                  <a:pt x="146698" y="81624"/>
                                </a:lnTo>
                                <a:lnTo>
                                  <a:pt x="149370" y="81624"/>
                                </a:lnTo>
                                <a:lnTo>
                                  <a:pt x="151940" y="75970"/>
                                </a:lnTo>
                                <a:lnTo>
                                  <a:pt x="154613" y="77101"/>
                                </a:lnTo>
                                <a:lnTo>
                                  <a:pt x="157183" y="75970"/>
                                </a:lnTo>
                                <a:lnTo>
                                  <a:pt x="159856" y="64560"/>
                                </a:lnTo>
                                <a:lnTo>
                                  <a:pt x="162426" y="73709"/>
                                </a:lnTo>
                                <a:lnTo>
                                  <a:pt x="165099" y="61167"/>
                                </a:lnTo>
                                <a:lnTo>
                                  <a:pt x="167669" y="66821"/>
                                </a:lnTo>
                                <a:lnTo>
                                  <a:pt x="170342" y="62298"/>
                                </a:lnTo>
                                <a:lnTo>
                                  <a:pt x="172912" y="37419"/>
                                </a:lnTo>
                                <a:lnTo>
                                  <a:pt x="175585" y="70214"/>
                                </a:lnTo>
                                <a:lnTo>
                                  <a:pt x="178155" y="86147"/>
                                </a:lnTo>
                                <a:lnTo>
                                  <a:pt x="180828" y="73709"/>
                                </a:lnTo>
                                <a:lnTo>
                                  <a:pt x="183398" y="74840"/>
                                </a:lnTo>
                                <a:lnTo>
                                  <a:pt x="186071" y="70214"/>
                                </a:lnTo>
                                <a:lnTo>
                                  <a:pt x="188641" y="62298"/>
                                </a:lnTo>
                                <a:lnTo>
                                  <a:pt x="191313" y="70214"/>
                                </a:lnTo>
                                <a:lnTo>
                                  <a:pt x="193883" y="74840"/>
                                </a:lnTo>
                                <a:lnTo>
                                  <a:pt x="196556" y="77101"/>
                                </a:lnTo>
                                <a:lnTo>
                                  <a:pt x="199126" y="71344"/>
                                </a:lnTo>
                                <a:lnTo>
                                  <a:pt x="201799" y="83886"/>
                                </a:lnTo>
                                <a:lnTo>
                                  <a:pt x="204369" y="72578"/>
                                </a:lnTo>
                                <a:lnTo>
                                  <a:pt x="207042" y="48728"/>
                                </a:lnTo>
                                <a:lnTo>
                                  <a:pt x="209612" y="45335"/>
                                </a:lnTo>
                                <a:lnTo>
                                  <a:pt x="212285" y="85017"/>
                                </a:lnTo>
                                <a:lnTo>
                                  <a:pt x="214855" y="64560"/>
                                </a:lnTo>
                                <a:lnTo>
                                  <a:pt x="217528" y="83886"/>
                                </a:lnTo>
                                <a:lnTo>
                                  <a:pt x="220098" y="65690"/>
                                </a:lnTo>
                                <a:lnTo>
                                  <a:pt x="222771" y="74840"/>
                                </a:lnTo>
                                <a:lnTo>
                                  <a:pt x="225341" y="57774"/>
                                </a:lnTo>
                                <a:lnTo>
                                  <a:pt x="228014" y="58905"/>
                                </a:lnTo>
                                <a:lnTo>
                                  <a:pt x="230584" y="74840"/>
                                </a:lnTo>
                                <a:lnTo>
                                  <a:pt x="233256" y="69083"/>
                                </a:lnTo>
                                <a:lnTo>
                                  <a:pt x="235826" y="78232"/>
                                </a:lnTo>
                                <a:lnTo>
                                  <a:pt x="238499" y="63428"/>
                                </a:lnTo>
                                <a:lnTo>
                                  <a:pt x="241069" y="44204"/>
                                </a:lnTo>
                                <a:lnTo>
                                  <a:pt x="243742" y="70214"/>
                                </a:lnTo>
                                <a:lnTo>
                                  <a:pt x="246312" y="70214"/>
                                </a:lnTo>
                                <a:lnTo>
                                  <a:pt x="248985" y="62298"/>
                                </a:lnTo>
                                <a:lnTo>
                                  <a:pt x="251555" y="69083"/>
                                </a:lnTo>
                                <a:lnTo>
                                  <a:pt x="254228" y="81624"/>
                                </a:lnTo>
                                <a:lnTo>
                                  <a:pt x="256798" y="88409"/>
                                </a:lnTo>
                                <a:lnTo>
                                  <a:pt x="259471" y="73709"/>
                                </a:lnTo>
                                <a:lnTo>
                                  <a:pt x="262041" y="61167"/>
                                </a:lnTo>
                                <a:lnTo>
                                  <a:pt x="264714" y="72578"/>
                                </a:lnTo>
                                <a:lnTo>
                                  <a:pt x="267284" y="58905"/>
                                </a:lnTo>
                                <a:lnTo>
                                  <a:pt x="269957" y="82755"/>
                                </a:lnTo>
                                <a:lnTo>
                                  <a:pt x="272527" y="90670"/>
                                </a:lnTo>
                                <a:lnTo>
                                  <a:pt x="275199" y="64560"/>
                                </a:lnTo>
                                <a:lnTo>
                                  <a:pt x="277769" y="79363"/>
                                </a:lnTo>
                                <a:lnTo>
                                  <a:pt x="280339" y="73709"/>
                                </a:lnTo>
                                <a:lnTo>
                                  <a:pt x="283012" y="65690"/>
                                </a:lnTo>
                                <a:lnTo>
                                  <a:pt x="285582" y="60036"/>
                                </a:lnTo>
                                <a:lnTo>
                                  <a:pt x="288255" y="83886"/>
                                </a:lnTo>
                                <a:lnTo>
                                  <a:pt x="290825" y="85017"/>
                                </a:lnTo>
                                <a:lnTo>
                                  <a:pt x="293498" y="55513"/>
                                </a:lnTo>
                                <a:lnTo>
                                  <a:pt x="296068" y="83886"/>
                                </a:lnTo>
                                <a:lnTo>
                                  <a:pt x="298741" y="63428"/>
                                </a:lnTo>
                                <a:lnTo>
                                  <a:pt x="301311" y="60036"/>
                                </a:lnTo>
                                <a:lnTo>
                                  <a:pt x="303984" y="64560"/>
                                </a:lnTo>
                                <a:lnTo>
                                  <a:pt x="306554" y="69083"/>
                                </a:lnTo>
                                <a:lnTo>
                                  <a:pt x="309227" y="82755"/>
                                </a:lnTo>
                                <a:lnTo>
                                  <a:pt x="311797" y="67952"/>
                                </a:lnTo>
                                <a:lnTo>
                                  <a:pt x="314469" y="92932"/>
                                </a:lnTo>
                                <a:lnTo>
                                  <a:pt x="317039" y="70214"/>
                                </a:lnTo>
                                <a:lnTo>
                                  <a:pt x="319712" y="57774"/>
                                </a:lnTo>
                                <a:lnTo>
                                  <a:pt x="322283" y="57774"/>
                                </a:lnTo>
                                <a:lnTo>
                                  <a:pt x="324955" y="77101"/>
                                </a:lnTo>
                                <a:lnTo>
                                  <a:pt x="327525" y="79363"/>
                                </a:lnTo>
                                <a:lnTo>
                                  <a:pt x="330198" y="66821"/>
                                </a:lnTo>
                                <a:lnTo>
                                  <a:pt x="332768" y="52120"/>
                                </a:lnTo>
                                <a:lnTo>
                                  <a:pt x="335441" y="48728"/>
                                </a:lnTo>
                                <a:lnTo>
                                  <a:pt x="338011" y="67952"/>
                                </a:lnTo>
                                <a:lnTo>
                                  <a:pt x="340684" y="74840"/>
                                </a:lnTo>
                                <a:lnTo>
                                  <a:pt x="343254" y="66821"/>
                                </a:lnTo>
                                <a:lnTo>
                                  <a:pt x="345927" y="83886"/>
                                </a:lnTo>
                                <a:lnTo>
                                  <a:pt x="348497" y="78232"/>
                                </a:lnTo>
                                <a:lnTo>
                                  <a:pt x="351170" y="74840"/>
                                </a:lnTo>
                                <a:lnTo>
                                  <a:pt x="353740" y="56644"/>
                                </a:lnTo>
                                <a:lnTo>
                                  <a:pt x="356412" y="62298"/>
                                </a:lnTo>
                                <a:lnTo>
                                  <a:pt x="358983" y="79363"/>
                                </a:lnTo>
                                <a:lnTo>
                                  <a:pt x="361655" y="79363"/>
                                </a:lnTo>
                                <a:lnTo>
                                  <a:pt x="364225" y="65690"/>
                                </a:lnTo>
                                <a:lnTo>
                                  <a:pt x="366898" y="71344"/>
                                </a:lnTo>
                                <a:lnTo>
                                  <a:pt x="369468" y="57774"/>
                                </a:lnTo>
                                <a:lnTo>
                                  <a:pt x="372141" y="62298"/>
                                </a:lnTo>
                                <a:lnTo>
                                  <a:pt x="374711" y="77101"/>
                                </a:lnTo>
                                <a:lnTo>
                                  <a:pt x="377384" y="82755"/>
                                </a:lnTo>
                                <a:lnTo>
                                  <a:pt x="379954" y="73709"/>
                                </a:lnTo>
                                <a:lnTo>
                                  <a:pt x="382627" y="74840"/>
                                </a:lnTo>
                                <a:lnTo>
                                  <a:pt x="385197" y="79363"/>
                                </a:lnTo>
                                <a:lnTo>
                                  <a:pt x="387870" y="58905"/>
                                </a:lnTo>
                                <a:lnTo>
                                  <a:pt x="390440" y="45335"/>
                                </a:lnTo>
                                <a:lnTo>
                                  <a:pt x="393113" y="71344"/>
                                </a:lnTo>
                                <a:lnTo>
                                  <a:pt x="395683" y="67952"/>
                                </a:lnTo>
                                <a:lnTo>
                                  <a:pt x="398355" y="79363"/>
                                </a:lnTo>
                                <a:lnTo>
                                  <a:pt x="400925" y="71344"/>
                                </a:lnTo>
                                <a:lnTo>
                                  <a:pt x="406169" y="71344"/>
                                </a:lnTo>
                                <a:lnTo>
                                  <a:pt x="408841" y="60036"/>
                                </a:lnTo>
                                <a:lnTo>
                                  <a:pt x="411411" y="70214"/>
                                </a:lnTo>
                                <a:lnTo>
                                  <a:pt x="413981" y="67952"/>
                                </a:lnTo>
                                <a:lnTo>
                                  <a:pt x="416654" y="82755"/>
                                </a:lnTo>
                                <a:lnTo>
                                  <a:pt x="419224" y="77101"/>
                                </a:lnTo>
                                <a:lnTo>
                                  <a:pt x="421897" y="74840"/>
                                </a:lnTo>
                                <a:lnTo>
                                  <a:pt x="424467" y="79363"/>
                                </a:lnTo>
                                <a:lnTo>
                                  <a:pt x="427140" y="56644"/>
                                </a:lnTo>
                                <a:lnTo>
                                  <a:pt x="429710" y="67952"/>
                                </a:lnTo>
                                <a:lnTo>
                                  <a:pt x="432383" y="75970"/>
                                </a:lnTo>
                                <a:lnTo>
                                  <a:pt x="434953" y="89539"/>
                                </a:lnTo>
                                <a:lnTo>
                                  <a:pt x="437626" y="55513"/>
                                </a:lnTo>
                                <a:lnTo>
                                  <a:pt x="440196" y="61167"/>
                                </a:lnTo>
                                <a:lnTo>
                                  <a:pt x="442869" y="58905"/>
                                </a:lnTo>
                                <a:lnTo>
                                  <a:pt x="445439" y="74840"/>
                                </a:lnTo>
                                <a:lnTo>
                                  <a:pt x="448111" y="55513"/>
                                </a:lnTo>
                                <a:lnTo>
                                  <a:pt x="450681" y="65690"/>
                                </a:lnTo>
                                <a:lnTo>
                                  <a:pt x="453354" y="78232"/>
                                </a:lnTo>
                                <a:lnTo>
                                  <a:pt x="455924" y="78232"/>
                                </a:lnTo>
                                <a:lnTo>
                                  <a:pt x="458597" y="72578"/>
                                </a:lnTo>
                                <a:lnTo>
                                  <a:pt x="461167" y="62298"/>
                                </a:lnTo>
                                <a:lnTo>
                                  <a:pt x="463840" y="73709"/>
                                </a:lnTo>
                                <a:lnTo>
                                  <a:pt x="466410" y="61167"/>
                                </a:lnTo>
                                <a:lnTo>
                                  <a:pt x="469083" y="50989"/>
                                </a:lnTo>
                                <a:lnTo>
                                  <a:pt x="471653" y="67952"/>
                                </a:lnTo>
                                <a:lnTo>
                                  <a:pt x="474326" y="71344"/>
                                </a:lnTo>
                                <a:lnTo>
                                  <a:pt x="476896" y="64560"/>
                                </a:lnTo>
                                <a:lnTo>
                                  <a:pt x="479569" y="89539"/>
                                </a:lnTo>
                                <a:lnTo>
                                  <a:pt x="482139" y="75970"/>
                                </a:lnTo>
                                <a:lnTo>
                                  <a:pt x="484811" y="70214"/>
                                </a:lnTo>
                                <a:lnTo>
                                  <a:pt x="487381" y="60036"/>
                                </a:lnTo>
                                <a:lnTo>
                                  <a:pt x="490054" y="82755"/>
                                </a:lnTo>
                                <a:lnTo>
                                  <a:pt x="492625" y="77101"/>
                                </a:lnTo>
                                <a:lnTo>
                                  <a:pt x="495297" y="78232"/>
                                </a:lnTo>
                                <a:lnTo>
                                  <a:pt x="497867" y="89539"/>
                                </a:lnTo>
                                <a:lnTo>
                                  <a:pt x="500540" y="64560"/>
                                </a:lnTo>
                                <a:lnTo>
                                  <a:pt x="503110" y="79363"/>
                                </a:lnTo>
                                <a:lnTo>
                                  <a:pt x="505783" y="83886"/>
                                </a:lnTo>
                                <a:lnTo>
                                  <a:pt x="508353" y="82755"/>
                                </a:lnTo>
                                <a:lnTo>
                                  <a:pt x="511026" y="83886"/>
                                </a:lnTo>
                                <a:lnTo>
                                  <a:pt x="513596" y="80494"/>
                                </a:lnTo>
                                <a:lnTo>
                                  <a:pt x="516269" y="82755"/>
                                </a:lnTo>
                                <a:lnTo>
                                  <a:pt x="518839" y="79363"/>
                                </a:lnTo>
                                <a:lnTo>
                                  <a:pt x="521511" y="73709"/>
                                </a:lnTo>
                                <a:lnTo>
                                  <a:pt x="524081" y="73709"/>
                                </a:lnTo>
                                <a:lnTo>
                                  <a:pt x="526755" y="71344"/>
                                </a:lnTo>
                                <a:lnTo>
                                  <a:pt x="529325" y="56644"/>
                                </a:lnTo>
                                <a:lnTo>
                                  <a:pt x="531997" y="79363"/>
                                </a:lnTo>
                                <a:lnTo>
                                  <a:pt x="534567" y="83886"/>
                                </a:lnTo>
                                <a:lnTo>
                                  <a:pt x="537240" y="80494"/>
                                </a:lnTo>
                                <a:lnTo>
                                  <a:pt x="539810" y="73709"/>
                                </a:lnTo>
                                <a:lnTo>
                                  <a:pt x="542483" y="85017"/>
                                </a:lnTo>
                                <a:lnTo>
                                  <a:pt x="545053" y="87278"/>
                                </a:lnTo>
                                <a:lnTo>
                                  <a:pt x="547726" y="88409"/>
                                </a:lnTo>
                                <a:lnTo>
                                  <a:pt x="550296" y="81624"/>
                                </a:lnTo>
                                <a:lnTo>
                                  <a:pt x="552866" y="81624"/>
                                </a:lnTo>
                                <a:lnTo>
                                  <a:pt x="555539" y="67952"/>
                                </a:lnTo>
                                <a:lnTo>
                                  <a:pt x="558109" y="79363"/>
                                </a:lnTo>
                                <a:lnTo>
                                  <a:pt x="560782" y="70214"/>
                                </a:lnTo>
                                <a:lnTo>
                                  <a:pt x="563352" y="81624"/>
                                </a:lnTo>
                                <a:lnTo>
                                  <a:pt x="566025" y="86147"/>
                                </a:lnTo>
                                <a:lnTo>
                                  <a:pt x="568595" y="75970"/>
                                </a:lnTo>
                                <a:lnTo>
                                  <a:pt x="571267" y="74840"/>
                                </a:lnTo>
                                <a:lnTo>
                                  <a:pt x="573837" y="52120"/>
                                </a:lnTo>
                                <a:lnTo>
                                  <a:pt x="576510" y="66821"/>
                                </a:lnTo>
                                <a:lnTo>
                                  <a:pt x="579080" y="64560"/>
                                </a:lnTo>
                                <a:lnTo>
                                  <a:pt x="581753" y="70214"/>
                                </a:lnTo>
                                <a:lnTo>
                                  <a:pt x="584323" y="82755"/>
                                </a:lnTo>
                                <a:lnTo>
                                  <a:pt x="586996" y="80494"/>
                                </a:lnTo>
                                <a:lnTo>
                                  <a:pt x="589566" y="60036"/>
                                </a:lnTo>
                                <a:lnTo>
                                  <a:pt x="592239" y="74840"/>
                                </a:lnTo>
                                <a:lnTo>
                                  <a:pt x="594809" y="81624"/>
                                </a:lnTo>
                                <a:lnTo>
                                  <a:pt x="597482" y="90670"/>
                                </a:lnTo>
                                <a:lnTo>
                                  <a:pt x="600052" y="79363"/>
                                </a:lnTo>
                                <a:lnTo>
                                  <a:pt x="602725" y="97455"/>
                                </a:lnTo>
                                <a:lnTo>
                                  <a:pt x="605295" y="92932"/>
                                </a:lnTo>
                                <a:lnTo>
                                  <a:pt x="607967" y="70214"/>
                                </a:lnTo>
                                <a:lnTo>
                                  <a:pt x="610537" y="85017"/>
                                </a:lnTo>
                                <a:lnTo>
                                  <a:pt x="613211" y="75970"/>
                                </a:lnTo>
                                <a:lnTo>
                                  <a:pt x="615781" y="99717"/>
                                </a:lnTo>
                                <a:lnTo>
                                  <a:pt x="618453" y="79363"/>
                                </a:lnTo>
                                <a:lnTo>
                                  <a:pt x="621023" y="78232"/>
                                </a:lnTo>
                                <a:lnTo>
                                  <a:pt x="623696" y="92932"/>
                                </a:lnTo>
                                <a:lnTo>
                                  <a:pt x="626266" y="87278"/>
                                </a:lnTo>
                                <a:lnTo>
                                  <a:pt x="628939" y="69083"/>
                                </a:lnTo>
                                <a:lnTo>
                                  <a:pt x="631509" y="46466"/>
                                </a:lnTo>
                                <a:lnTo>
                                  <a:pt x="634182" y="64560"/>
                                </a:lnTo>
                                <a:lnTo>
                                  <a:pt x="636752" y="82755"/>
                                </a:lnTo>
                                <a:lnTo>
                                  <a:pt x="639425" y="86147"/>
                                </a:lnTo>
                                <a:lnTo>
                                  <a:pt x="641995" y="89539"/>
                                </a:lnTo>
                                <a:lnTo>
                                  <a:pt x="644668" y="73709"/>
                                </a:lnTo>
                                <a:lnTo>
                                  <a:pt x="647238" y="58905"/>
                                </a:lnTo>
                                <a:lnTo>
                                  <a:pt x="649911" y="73709"/>
                                </a:lnTo>
                                <a:lnTo>
                                  <a:pt x="652481" y="82755"/>
                                </a:lnTo>
                                <a:lnTo>
                                  <a:pt x="655153" y="95194"/>
                                </a:lnTo>
                                <a:lnTo>
                                  <a:pt x="657724" y="73709"/>
                                </a:lnTo>
                                <a:lnTo>
                                  <a:pt x="660396" y="71344"/>
                                </a:lnTo>
                                <a:lnTo>
                                  <a:pt x="662966" y="85017"/>
                                </a:lnTo>
                                <a:lnTo>
                                  <a:pt x="665639" y="86147"/>
                                </a:lnTo>
                                <a:lnTo>
                                  <a:pt x="668209" y="73709"/>
                                </a:lnTo>
                                <a:lnTo>
                                  <a:pt x="670882" y="86147"/>
                                </a:lnTo>
                                <a:lnTo>
                                  <a:pt x="673452" y="91801"/>
                                </a:lnTo>
                                <a:lnTo>
                                  <a:pt x="676125" y="77101"/>
                                </a:lnTo>
                                <a:lnTo>
                                  <a:pt x="678695" y="81624"/>
                                </a:lnTo>
                                <a:lnTo>
                                  <a:pt x="681368" y="86147"/>
                                </a:lnTo>
                                <a:lnTo>
                                  <a:pt x="683938" y="49858"/>
                                </a:lnTo>
                                <a:lnTo>
                                  <a:pt x="686508" y="79363"/>
                                </a:lnTo>
                                <a:lnTo>
                                  <a:pt x="689181" y="89539"/>
                                </a:lnTo>
                                <a:lnTo>
                                  <a:pt x="691751" y="73709"/>
                                </a:lnTo>
                                <a:lnTo>
                                  <a:pt x="694423" y="83886"/>
                                </a:lnTo>
                                <a:lnTo>
                                  <a:pt x="696993" y="79363"/>
                                </a:lnTo>
                                <a:lnTo>
                                  <a:pt x="699667" y="83886"/>
                                </a:lnTo>
                                <a:lnTo>
                                  <a:pt x="702237" y="100848"/>
                                </a:lnTo>
                                <a:lnTo>
                                  <a:pt x="704909" y="86147"/>
                                </a:lnTo>
                                <a:lnTo>
                                  <a:pt x="707479" y="94063"/>
                                </a:lnTo>
                                <a:lnTo>
                                  <a:pt x="710152" y="97455"/>
                                </a:lnTo>
                                <a:lnTo>
                                  <a:pt x="712722" y="75970"/>
                                </a:lnTo>
                                <a:lnTo>
                                  <a:pt x="715395" y="75970"/>
                                </a:lnTo>
                                <a:lnTo>
                                  <a:pt x="717965" y="81624"/>
                                </a:lnTo>
                                <a:lnTo>
                                  <a:pt x="720638" y="74840"/>
                                </a:lnTo>
                                <a:lnTo>
                                  <a:pt x="723208" y="73709"/>
                                </a:lnTo>
                                <a:lnTo>
                                  <a:pt x="725881" y="78232"/>
                                </a:lnTo>
                                <a:lnTo>
                                  <a:pt x="728451" y="80494"/>
                                </a:lnTo>
                                <a:lnTo>
                                  <a:pt x="731124" y="92932"/>
                                </a:lnTo>
                                <a:lnTo>
                                  <a:pt x="733694" y="83886"/>
                                </a:lnTo>
                                <a:lnTo>
                                  <a:pt x="736367" y="88409"/>
                                </a:lnTo>
                                <a:lnTo>
                                  <a:pt x="738937" y="70214"/>
                                </a:lnTo>
                                <a:lnTo>
                                  <a:pt x="741609" y="45335"/>
                                </a:lnTo>
                                <a:lnTo>
                                  <a:pt x="744179" y="87278"/>
                                </a:lnTo>
                                <a:lnTo>
                                  <a:pt x="746852" y="79363"/>
                                </a:lnTo>
                                <a:lnTo>
                                  <a:pt x="749422" y="94063"/>
                                </a:lnTo>
                                <a:lnTo>
                                  <a:pt x="752095" y="67952"/>
                                </a:lnTo>
                                <a:lnTo>
                                  <a:pt x="754665" y="85017"/>
                                </a:lnTo>
                                <a:lnTo>
                                  <a:pt x="757338" y="63428"/>
                                </a:lnTo>
                                <a:lnTo>
                                  <a:pt x="759908" y="73709"/>
                                </a:lnTo>
                                <a:lnTo>
                                  <a:pt x="762581" y="70214"/>
                                </a:lnTo>
                                <a:lnTo>
                                  <a:pt x="765151" y="61167"/>
                                </a:lnTo>
                                <a:lnTo>
                                  <a:pt x="767824" y="67952"/>
                                </a:lnTo>
                                <a:lnTo>
                                  <a:pt x="770394" y="81624"/>
                                </a:lnTo>
                                <a:lnTo>
                                  <a:pt x="773067" y="67952"/>
                                </a:lnTo>
                                <a:lnTo>
                                  <a:pt x="775637" y="65690"/>
                                </a:lnTo>
                                <a:lnTo>
                                  <a:pt x="778309" y="64560"/>
                                </a:lnTo>
                                <a:lnTo>
                                  <a:pt x="780880" y="89539"/>
                                </a:lnTo>
                                <a:lnTo>
                                  <a:pt x="783552" y="78232"/>
                                </a:lnTo>
                                <a:lnTo>
                                  <a:pt x="786122" y="83886"/>
                                </a:lnTo>
                                <a:lnTo>
                                  <a:pt x="788795" y="87278"/>
                                </a:lnTo>
                                <a:lnTo>
                                  <a:pt x="791365" y="82755"/>
                                </a:lnTo>
                                <a:lnTo>
                                  <a:pt x="794038" y="65690"/>
                                </a:lnTo>
                                <a:lnTo>
                                  <a:pt x="796608" y="70214"/>
                                </a:lnTo>
                                <a:lnTo>
                                  <a:pt x="799281" y="94063"/>
                                </a:lnTo>
                                <a:lnTo>
                                  <a:pt x="801851" y="73709"/>
                                </a:lnTo>
                                <a:lnTo>
                                  <a:pt x="804524" y="81624"/>
                                </a:lnTo>
                                <a:lnTo>
                                  <a:pt x="807094" y="85017"/>
                                </a:lnTo>
                                <a:lnTo>
                                  <a:pt x="809767" y="80494"/>
                                </a:lnTo>
                                <a:lnTo>
                                  <a:pt x="812337" y="63428"/>
                                </a:lnTo>
                                <a:lnTo>
                                  <a:pt x="815009" y="86147"/>
                                </a:lnTo>
                                <a:lnTo>
                                  <a:pt x="817579" y="89539"/>
                                </a:lnTo>
                                <a:lnTo>
                                  <a:pt x="820253" y="91801"/>
                                </a:lnTo>
                                <a:lnTo>
                                  <a:pt x="822823" y="81624"/>
                                </a:lnTo>
                                <a:lnTo>
                                  <a:pt x="825393" y="82755"/>
                                </a:lnTo>
                                <a:lnTo>
                                  <a:pt x="828065" y="71344"/>
                                </a:lnTo>
                                <a:lnTo>
                                  <a:pt x="830635" y="57774"/>
                                </a:lnTo>
                                <a:lnTo>
                                  <a:pt x="833308" y="83886"/>
                                </a:lnTo>
                                <a:lnTo>
                                  <a:pt x="835878" y="72578"/>
                                </a:lnTo>
                                <a:lnTo>
                                  <a:pt x="838551" y="82755"/>
                                </a:lnTo>
                                <a:lnTo>
                                  <a:pt x="841121" y="85017"/>
                                </a:lnTo>
                                <a:lnTo>
                                  <a:pt x="843794" y="81624"/>
                                </a:lnTo>
                                <a:lnTo>
                                  <a:pt x="846364" y="77101"/>
                                </a:lnTo>
                                <a:lnTo>
                                  <a:pt x="849037" y="82755"/>
                                </a:lnTo>
                                <a:lnTo>
                                  <a:pt x="851607" y="77101"/>
                                </a:lnTo>
                                <a:lnTo>
                                  <a:pt x="854280" y="80494"/>
                                </a:lnTo>
                                <a:lnTo>
                                  <a:pt x="856850" y="89539"/>
                                </a:lnTo>
                                <a:lnTo>
                                  <a:pt x="859523" y="86147"/>
                                </a:lnTo>
                                <a:lnTo>
                                  <a:pt x="862093" y="90670"/>
                                </a:lnTo>
                                <a:lnTo>
                                  <a:pt x="864766" y="89539"/>
                                </a:lnTo>
                                <a:lnTo>
                                  <a:pt x="867336" y="71344"/>
                                </a:lnTo>
                                <a:lnTo>
                                  <a:pt x="870008" y="83886"/>
                                </a:lnTo>
                                <a:lnTo>
                                  <a:pt x="872578" y="63428"/>
                                </a:lnTo>
                                <a:lnTo>
                                  <a:pt x="875251" y="83886"/>
                                </a:lnTo>
                                <a:lnTo>
                                  <a:pt x="877821" y="75970"/>
                                </a:lnTo>
                                <a:lnTo>
                                  <a:pt x="880494" y="87278"/>
                                </a:lnTo>
                                <a:lnTo>
                                  <a:pt x="883064" y="91801"/>
                                </a:lnTo>
                                <a:lnTo>
                                  <a:pt x="885737" y="74840"/>
                                </a:lnTo>
                                <a:lnTo>
                                  <a:pt x="888307" y="87278"/>
                                </a:lnTo>
                                <a:lnTo>
                                  <a:pt x="890980" y="81624"/>
                                </a:lnTo>
                                <a:lnTo>
                                  <a:pt x="893550" y="81624"/>
                                </a:lnTo>
                                <a:lnTo>
                                  <a:pt x="896223" y="75970"/>
                                </a:lnTo>
                                <a:lnTo>
                                  <a:pt x="898793" y="82755"/>
                                </a:lnTo>
                                <a:lnTo>
                                  <a:pt x="901466" y="97455"/>
                                </a:lnTo>
                                <a:lnTo>
                                  <a:pt x="904036" y="74840"/>
                                </a:lnTo>
                                <a:lnTo>
                                  <a:pt x="906709" y="87278"/>
                                </a:lnTo>
                                <a:lnTo>
                                  <a:pt x="909279" y="94063"/>
                                </a:lnTo>
                                <a:lnTo>
                                  <a:pt x="911951" y="74840"/>
                                </a:lnTo>
                                <a:lnTo>
                                  <a:pt x="914521" y="87278"/>
                                </a:lnTo>
                                <a:lnTo>
                                  <a:pt x="917194" y="69083"/>
                                </a:lnTo>
                                <a:lnTo>
                                  <a:pt x="919764" y="78232"/>
                                </a:lnTo>
                                <a:lnTo>
                                  <a:pt x="922437" y="74840"/>
                                </a:lnTo>
                                <a:lnTo>
                                  <a:pt x="925007" y="67952"/>
                                </a:lnTo>
                                <a:lnTo>
                                  <a:pt x="927680" y="89539"/>
                                </a:lnTo>
                                <a:lnTo>
                                  <a:pt x="930250" y="103110"/>
                                </a:lnTo>
                                <a:lnTo>
                                  <a:pt x="932923" y="67952"/>
                                </a:lnTo>
                                <a:lnTo>
                                  <a:pt x="935493" y="79363"/>
                                </a:lnTo>
                                <a:lnTo>
                                  <a:pt x="938166" y="71344"/>
                                </a:lnTo>
                                <a:lnTo>
                                  <a:pt x="940736" y="81624"/>
                                </a:lnTo>
                                <a:lnTo>
                                  <a:pt x="943409" y="95194"/>
                                </a:lnTo>
                                <a:lnTo>
                                  <a:pt x="945979" y="90670"/>
                                </a:lnTo>
                                <a:lnTo>
                                  <a:pt x="948651" y="86147"/>
                                </a:lnTo>
                                <a:lnTo>
                                  <a:pt x="951222" y="89539"/>
                                </a:lnTo>
                                <a:lnTo>
                                  <a:pt x="953894" y="77101"/>
                                </a:lnTo>
                                <a:lnTo>
                                  <a:pt x="956464" y="79363"/>
                                </a:lnTo>
                                <a:lnTo>
                                  <a:pt x="959034" y="55513"/>
                                </a:lnTo>
                                <a:lnTo>
                                  <a:pt x="961707" y="72578"/>
                                </a:lnTo>
                                <a:lnTo>
                                  <a:pt x="964277" y="79363"/>
                                </a:lnTo>
                                <a:lnTo>
                                  <a:pt x="966950" y="90670"/>
                                </a:lnTo>
                                <a:lnTo>
                                  <a:pt x="969520" y="88409"/>
                                </a:lnTo>
                                <a:lnTo>
                                  <a:pt x="972193" y="94063"/>
                                </a:lnTo>
                                <a:lnTo>
                                  <a:pt x="974763" y="90670"/>
                                </a:lnTo>
                                <a:lnTo>
                                  <a:pt x="977436" y="66821"/>
                                </a:lnTo>
                                <a:lnTo>
                                  <a:pt x="980006" y="74840"/>
                                </a:lnTo>
                                <a:lnTo>
                                  <a:pt x="982679" y="82755"/>
                                </a:lnTo>
                                <a:lnTo>
                                  <a:pt x="985249" y="75970"/>
                                </a:lnTo>
                                <a:lnTo>
                                  <a:pt x="987922" y="67952"/>
                                </a:lnTo>
                                <a:lnTo>
                                  <a:pt x="990492" y="88409"/>
                                </a:lnTo>
                                <a:lnTo>
                                  <a:pt x="993165" y="75970"/>
                                </a:lnTo>
                                <a:lnTo>
                                  <a:pt x="995735" y="83886"/>
                                </a:lnTo>
                                <a:lnTo>
                                  <a:pt x="998407" y="78232"/>
                                </a:lnTo>
                                <a:lnTo>
                                  <a:pt x="1000977" y="74840"/>
                                </a:lnTo>
                                <a:lnTo>
                                  <a:pt x="1003650" y="83886"/>
                                </a:lnTo>
                                <a:lnTo>
                                  <a:pt x="1006220" y="98586"/>
                                </a:lnTo>
                                <a:lnTo>
                                  <a:pt x="1008893" y="78232"/>
                                </a:lnTo>
                                <a:lnTo>
                                  <a:pt x="1011463" y="82755"/>
                                </a:lnTo>
                                <a:lnTo>
                                  <a:pt x="1014136" y="47597"/>
                                </a:lnTo>
                                <a:lnTo>
                                  <a:pt x="1016706" y="58905"/>
                                </a:lnTo>
                                <a:lnTo>
                                  <a:pt x="1019379" y="80494"/>
                                </a:lnTo>
                                <a:lnTo>
                                  <a:pt x="1021949" y="81624"/>
                                </a:lnTo>
                                <a:lnTo>
                                  <a:pt x="1024622" y="82755"/>
                                </a:lnTo>
                                <a:lnTo>
                                  <a:pt x="1027192" y="72578"/>
                                </a:lnTo>
                                <a:lnTo>
                                  <a:pt x="1029865" y="85017"/>
                                </a:lnTo>
                                <a:lnTo>
                                  <a:pt x="1032435" y="67952"/>
                                </a:lnTo>
                                <a:lnTo>
                                  <a:pt x="1035107" y="50989"/>
                                </a:lnTo>
                                <a:lnTo>
                                  <a:pt x="1037677" y="78232"/>
                                </a:lnTo>
                                <a:lnTo>
                                  <a:pt x="1040350" y="74840"/>
                                </a:lnTo>
                                <a:lnTo>
                                  <a:pt x="1042920" y="89539"/>
                                </a:lnTo>
                                <a:lnTo>
                                  <a:pt x="1045593" y="85017"/>
                                </a:lnTo>
                                <a:lnTo>
                                  <a:pt x="1048163" y="66821"/>
                                </a:lnTo>
                                <a:lnTo>
                                  <a:pt x="1050836" y="58905"/>
                                </a:lnTo>
                                <a:lnTo>
                                  <a:pt x="1053406" y="86147"/>
                                </a:lnTo>
                                <a:lnTo>
                                  <a:pt x="1056079" y="74840"/>
                                </a:lnTo>
                                <a:lnTo>
                                  <a:pt x="1058649" y="91801"/>
                                </a:lnTo>
                                <a:lnTo>
                                  <a:pt x="1061322" y="85017"/>
                                </a:lnTo>
                                <a:lnTo>
                                  <a:pt x="1063892" y="88409"/>
                                </a:lnTo>
                                <a:lnTo>
                                  <a:pt x="1066565" y="72578"/>
                                </a:lnTo>
                                <a:lnTo>
                                  <a:pt x="1069135" y="57774"/>
                                </a:lnTo>
                                <a:lnTo>
                                  <a:pt x="1071808" y="52120"/>
                                </a:lnTo>
                                <a:lnTo>
                                  <a:pt x="1074378" y="78232"/>
                                </a:lnTo>
                                <a:lnTo>
                                  <a:pt x="1077051" y="85017"/>
                                </a:lnTo>
                                <a:lnTo>
                                  <a:pt x="1079621" y="80494"/>
                                </a:lnTo>
                                <a:lnTo>
                                  <a:pt x="1082293" y="92932"/>
                                </a:lnTo>
                                <a:lnTo>
                                  <a:pt x="1084863" y="64560"/>
                                </a:lnTo>
                                <a:lnTo>
                                  <a:pt x="1087536" y="45335"/>
                                </a:lnTo>
                                <a:lnTo>
                                  <a:pt x="1090106" y="69083"/>
                                </a:lnTo>
                                <a:lnTo>
                                  <a:pt x="1092676" y="62298"/>
                                </a:lnTo>
                                <a:lnTo>
                                  <a:pt x="1095349" y="80494"/>
                                </a:lnTo>
                                <a:lnTo>
                                  <a:pt x="1097919" y="88409"/>
                                </a:lnTo>
                                <a:lnTo>
                                  <a:pt x="1100592" y="88409"/>
                                </a:lnTo>
                                <a:lnTo>
                                  <a:pt x="1103162" y="66821"/>
                                </a:lnTo>
                                <a:lnTo>
                                  <a:pt x="1105835" y="75970"/>
                                </a:lnTo>
                                <a:lnTo>
                                  <a:pt x="1108405" y="67952"/>
                                </a:lnTo>
                                <a:lnTo>
                                  <a:pt x="1111078" y="86147"/>
                                </a:lnTo>
                                <a:lnTo>
                                  <a:pt x="1113648" y="75970"/>
                                </a:lnTo>
                                <a:lnTo>
                                  <a:pt x="1116321" y="67952"/>
                                </a:lnTo>
                                <a:lnTo>
                                  <a:pt x="1118891" y="85017"/>
                                </a:lnTo>
                                <a:lnTo>
                                  <a:pt x="1121563" y="83886"/>
                                </a:lnTo>
                                <a:lnTo>
                                  <a:pt x="1124133" y="50989"/>
                                </a:lnTo>
                                <a:lnTo>
                                  <a:pt x="1126806" y="43074"/>
                                </a:lnTo>
                                <a:lnTo>
                                  <a:pt x="1129376" y="79363"/>
                                </a:lnTo>
                                <a:lnTo>
                                  <a:pt x="1132049" y="72578"/>
                                </a:lnTo>
                                <a:lnTo>
                                  <a:pt x="1134619" y="77101"/>
                                </a:lnTo>
                                <a:lnTo>
                                  <a:pt x="1137292" y="74840"/>
                                </a:lnTo>
                                <a:lnTo>
                                  <a:pt x="1139862" y="63428"/>
                                </a:lnTo>
                                <a:lnTo>
                                  <a:pt x="1142535" y="63428"/>
                                </a:lnTo>
                                <a:lnTo>
                                  <a:pt x="1145105" y="69083"/>
                                </a:lnTo>
                                <a:lnTo>
                                  <a:pt x="1147778" y="78232"/>
                                </a:lnTo>
                                <a:lnTo>
                                  <a:pt x="1150348" y="67952"/>
                                </a:lnTo>
                                <a:lnTo>
                                  <a:pt x="1153021" y="74840"/>
                                </a:lnTo>
                                <a:lnTo>
                                  <a:pt x="1155591" y="61167"/>
                                </a:lnTo>
                                <a:lnTo>
                                  <a:pt x="1158264" y="56644"/>
                                </a:lnTo>
                                <a:lnTo>
                                  <a:pt x="1160834" y="53251"/>
                                </a:lnTo>
                                <a:lnTo>
                                  <a:pt x="1163506" y="65690"/>
                                </a:lnTo>
                                <a:lnTo>
                                  <a:pt x="1166076" y="60036"/>
                                </a:lnTo>
                                <a:lnTo>
                                  <a:pt x="1168749" y="79363"/>
                                </a:lnTo>
                                <a:lnTo>
                                  <a:pt x="1171319" y="66821"/>
                                </a:lnTo>
                                <a:lnTo>
                                  <a:pt x="1173992" y="46466"/>
                                </a:lnTo>
                                <a:lnTo>
                                  <a:pt x="1176562" y="57774"/>
                                </a:lnTo>
                                <a:lnTo>
                                  <a:pt x="1179235" y="62298"/>
                                </a:lnTo>
                                <a:lnTo>
                                  <a:pt x="1181805" y="75970"/>
                                </a:lnTo>
                                <a:lnTo>
                                  <a:pt x="1184478" y="50989"/>
                                </a:lnTo>
                                <a:lnTo>
                                  <a:pt x="1187048" y="55513"/>
                                </a:lnTo>
                                <a:lnTo>
                                  <a:pt x="1189721" y="56644"/>
                                </a:lnTo>
                                <a:lnTo>
                                  <a:pt x="1192291" y="72578"/>
                                </a:lnTo>
                                <a:lnTo>
                                  <a:pt x="1194964" y="69083"/>
                                </a:lnTo>
                                <a:lnTo>
                                  <a:pt x="1197534" y="61167"/>
                                </a:lnTo>
                                <a:lnTo>
                                  <a:pt x="1200207" y="0"/>
                                </a:lnTo>
                                <a:lnTo>
                                  <a:pt x="1202777" y="56644"/>
                                </a:lnTo>
                                <a:lnTo>
                                  <a:pt x="1205449" y="38550"/>
                                </a:lnTo>
                                <a:lnTo>
                                  <a:pt x="1208019" y="74840"/>
                                </a:lnTo>
                                <a:lnTo>
                                  <a:pt x="1210692" y="71344"/>
                                </a:lnTo>
                                <a:lnTo>
                                  <a:pt x="1213262" y="67952"/>
                                </a:lnTo>
                                <a:lnTo>
                                  <a:pt x="1215935" y="53251"/>
                                </a:lnTo>
                                <a:lnTo>
                                  <a:pt x="1218505" y="66821"/>
                                </a:lnTo>
                                <a:lnTo>
                                  <a:pt x="1221178" y="60036"/>
                                </a:lnTo>
                                <a:lnTo>
                                  <a:pt x="1223748" y="87278"/>
                                </a:lnTo>
                                <a:lnTo>
                                  <a:pt x="1226421" y="80494"/>
                                </a:lnTo>
                                <a:lnTo>
                                  <a:pt x="1228991" y="61167"/>
                                </a:lnTo>
                                <a:lnTo>
                                  <a:pt x="1231561" y="80494"/>
                                </a:lnTo>
                                <a:lnTo>
                                  <a:pt x="1234234" y="66821"/>
                                </a:lnTo>
                                <a:lnTo>
                                  <a:pt x="1236804" y="53251"/>
                                </a:lnTo>
                                <a:lnTo>
                                  <a:pt x="1239477" y="69083"/>
                                </a:lnTo>
                                <a:lnTo>
                                  <a:pt x="1242047" y="88409"/>
                                </a:lnTo>
                                <a:lnTo>
                                  <a:pt x="1244720" y="83886"/>
                                </a:lnTo>
                                <a:lnTo>
                                  <a:pt x="1247290" y="64560"/>
                                </a:lnTo>
                                <a:lnTo>
                                  <a:pt x="1249963" y="53251"/>
                                </a:lnTo>
                                <a:lnTo>
                                  <a:pt x="1252533" y="63428"/>
                                </a:lnTo>
                                <a:lnTo>
                                  <a:pt x="1255205" y="63428"/>
                                </a:lnTo>
                                <a:lnTo>
                                  <a:pt x="1257775" y="82755"/>
                                </a:lnTo>
                                <a:lnTo>
                                  <a:pt x="1260448" y="73709"/>
                                </a:lnTo>
                                <a:lnTo>
                                  <a:pt x="1263018" y="77101"/>
                                </a:lnTo>
                                <a:lnTo>
                                  <a:pt x="1265691" y="91801"/>
                                </a:lnTo>
                                <a:lnTo>
                                  <a:pt x="1268261" y="78232"/>
                                </a:lnTo>
                                <a:lnTo>
                                  <a:pt x="1270934" y="67952"/>
                                </a:lnTo>
                                <a:lnTo>
                                  <a:pt x="1273504" y="64560"/>
                                </a:lnTo>
                                <a:lnTo>
                                  <a:pt x="1276177" y="79363"/>
                                </a:lnTo>
                                <a:lnTo>
                                  <a:pt x="1278747" y="46466"/>
                                </a:lnTo>
                                <a:lnTo>
                                  <a:pt x="1281420" y="62298"/>
                                </a:lnTo>
                                <a:lnTo>
                                  <a:pt x="1283990" y="71344"/>
                                </a:lnTo>
                                <a:lnTo>
                                  <a:pt x="1286663" y="75970"/>
                                </a:lnTo>
                                <a:lnTo>
                                  <a:pt x="1289233" y="71344"/>
                                </a:lnTo>
                                <a:lnTo>
                                  <a:pt x="1291906" y="63428"/>
                                </a:lnTo>
                                <a:lnTo>
                                  <a:pt x="1294476" y="65690"/>
                                </a:lnTo>
                                <a:lnTo>
                                  <a:pt x="1297148" y="86147"/>
                                </a:lnTo>
                                <a:lnTo>
                                  <a:pt x="1299718" y="82755"/>
                                </a:lnTo>
                                <a:lnTo>
                                  <a:pt x="1302391" y="74840"/>
                                </a:lnTo>
                                <a:lnTo>
                                  <a:pt x="1304961" y="66821"/>
                                </a:lnTo>
                                <a:lnTo>
                                  <a:pt x="1307634" y="50989"/>
                                </a:lnTo>
                                <a:lnTo>
                                  <a:pt x="1310204" y="54382"/>
                                </a:lnTo>
                                <a:lnTo>
                                  <a:pt x="1312877" y="92932"/>
                                </a:lnTo>
                                <a:lnTo>
                                  <a:pt x="1315447" y="86147"/>
                                </a:lnTo>
                                <a:lnTo>
                                  <a:pt x="1318120" y="82755"/>
                                </a:lnTo>
                                <a:lnTo>
                                  <a:pt x="1320690" y="61167"/>
                                </a:lnTo>
                                <a:lnTo>
                                  <a:pt x="1323363" y="72578"/>
                                </a:lnTo>
                                <a:lnTo>
                                  <a:pt x="1325933" y="63428"/>
                                </a:lnTo>
                                <a:lnTo>
                                  <a:pt x="1328605" y="61167"/>
                                </a:lnTo>
                                <a:lnTo>
                                  <a:pt x="1331175" y="74840"/>
                                </a:lnTo>
                                <a:lnTo>
                                  <a:pt x="1333848" y="89539"/>
                                </a:lnTo>
                                <a:lnTo>
                                  <a:pt x="1336418" y="88409"/>
                                </a:lnTo>
                                <a:lnTo>
                                  <a:pt x="1339091" y="86147"/>
                                </a:lnTo>
                                <a:lnTo>
                                  <a:pt x="1341661" y="75970"/>
                                </a:lnTo>
                                <a:lnTo>
                                  <a:pt x="1344334" y="52120"/>
                                </a:lnTo>
                                <a:lnTo>
                                  <a:pt x="1346904" y="56644"/>
                                </a:lnTo>
                                <a:lnTo>
                                  <a:pt x="1349577" y="65690"/>
                                </a:lnTo>
                                <a:lnTo>
                                  <a:pt x="1352147" y="63428"/>
                                </a:lnTo>
                                <a:lnTo>
                                  <a:pt x="1354820" y="70214"/>
                                </a:lnTo>
                                <a:lnTo>
                                  <a:pt x="1357390" y="83886"/>
                                </a:lnTo>
                                <a:lnTo>
                                  <a:pt x="1360063" y="73709"/>
                                </a:lnTo>
                                <a:lnTo>
                                  <a:pt x="1362633" y="60036"/>
                                </a:lnTo>
                                <a:lnTo>
                                  <a:pt x="1365203" y="67952"/>
                                </a:lnTo>
                                <a:lnTo>
                                  <a:pt x="1367876" y="80494"/>
                                </a:lnTo>
                                <a:lnTo>
                                  <a:pt x="1370446" y="67952"/>
                                </a:lnTo>
                                <a:lnTo>
                                  <a:pt x="1373119" y="83886"/>
                                </a:lnTo>
                                <a:lnTo>
                                  <a:pt x="1375689" y="65690"/>
                                </a:lnTo>
                                <a:lnTo>
                                  <a:pt x="1378361" y="64560"/>
                                </a:lnTo>
                                <a:lnTo>
                                  <a:pt x="1380931" y="65690"/>
                                </a:lnTo>
                                <a:lnTo>
                                  <a:pt x="1383604" y="70214"/>
                                </a:lnTo>
                                <a:lnTo>
                                  <a:pt x="1386174" y="79363"/>
                                </a:lnTo>
                                <a:lnTo>
                                  <a:pt x="1388847" y="72578"/>
                                </a:lnTo>
                                <a:lnTo>
                                  <a:pt x="1391417" y="74840"/>
                                </a:lnTo>
                                <a:lnTo>
                                  <a:pt x="1394090" y="82755"/>
                                </a:lnTo>
                                <a:lnTo>
                                  <a:pt x="1396660" y="67952"/>
                                </a:lnTo>
                                <a:lnTo>
                                  <a:pt x="1399333" y="57774"/>
                                </a:lnTo>
                                <a:lnTo>
                                  <a:pt x="1401903" y="47597"/>
                                </a:lnTo>
                                <a:lnTo>
                                  <a:pt x="1404576" y="83886"/>
                                </a:lnTo>
                                <a:lnTo>
                                  <a:pt x="1407146" y="77101"/>
                                </a:lnTo>
                                <a:lnTo>
                                  <a:pt x="1409819" y="73709"/>
                                </a:lnTo>
                                <a:lnTo>
                                  <a:pt x="1412389" y="85017"/>
                                </a:lnTo>
                                <a:lnTo>
                                  <a:pt x="1415062" y="71344"/>
                                </a:lnTo>
                                <a:lnTo>
                                  <a:pt x="1417632" y="65690"/>
                                </a:lnTo>
                                <a:lnTo>
                                  <a:pt x="1420304" y="55513"/>
                                </a:lnTo>
                                <a:lnTo>
                                  <a:pt x="1422874" y="60036"/>
                                </a:lnTo>
                                <a:lnTo>
                                  <a:pt x="1425547" y="80494"/>
                                </a:lnTo>
                                <a:lnTo>
                                  <a:pt x="1428117" y="61167"/>
                                </a:lnTo>
                                <a:lnTo>
                                  <a:pt x="1430790" y="79363"/>
                                </a:lnTo>
                                <a:lnTo>
                                  <a:pt x="1433360" y="78232"/>
                                </a:lnTo>
                                <a:lnTo>
                                  <a:pt x="1436033" y="56644"/>
                                </a:lnTo>
                                <a:lnTo>
                                  <a:pt x="1438603" y="78232"/>
                                </a:lnTo>
                                <a:lnTo>
                                  <a:pt x="1441276" y="80494"/>
                                </a:lnTo>
                                <a:lnTo>
                                  <a:pt x="1443846" y="77101"/>
                                </a:lnTo>
                                <a:lnTo>
                                  <a:pt x="1446519" y="83886"/>
                                </a:lnTo>
                                <a:lnTo>
                                  <a:pt x="1449089" y="61167"/>
                                </a:lnTo>
                                <a:lnTo>
                                  <a:pt x="1451762" y="73709"/>
                                </a:lnTo>
                                <a:lnTo>
                                  <a:pt x="1454332" y="53251"/>
                                </a:lnTo>
                                <a:lnTo>
                                  <a:pt x="1457005" y="58905"/>
                                </a:lnTo>
                                <a:lnTo>
                                  <a:pt x="1459575" y="89539"/>
                                </a:lnTo>
                                <a:lnTo>
                                  <a:pt x="1462247" y="83886"/>
                                </a:lnTo>
                                <a:lnTo>
                                  <a:pt x="1464817" y="90670"/>
                                </a:lnTo>
                                <a:lnTo>
                                  <a:pt x="1467490" y="88409"/>
                                </a:lnTo>
                                <a:lnTo>
                                  <a:pt x="1470060" y="55513"/>
                                </a:lnTo>
                                <a:lnTo>
                                  <a:pt x="1472733" y="65690"/>
                                </a:lnTo>
                                <a:lnTo>
                                  <a:pt x="1475303" y="61167"/>
                                </a:lnTo>
                                <a:lnTo>
                                  <a:pt x="1477976" y="70214"/>
                                </a:lnTo>
                                <a:lnTo>
                                  <a:pt x="1480546" y="69083"/>
                                </a:lnTo>
                                <a:lnTo>
                                  <a:pt x="1483219" y="71344"/>
                                </a:lnTo>
                                <a:lnTo>
                                  <a:pt x="1485789" y="71344"/>
                                </a:lnTo>
                                <a:lnTo>
                                  <a:pt x="1488462" y="66821"/>
                                </a:lnTo>
                                <a:lnTo>
                                  <a:pt x="1491032" y="67952"/>
                                </a:lnTo>
                                <a:lnTo>
                                  <a:pt x="1493705" y="54382"/>
                                </a:lnTo>
                                <a:lnTo>
                                  <a:pt x="1496275" y="87278"/>
                                </a:lnTo>
                                <a:lnTo>
                                  <a:pt x="1498845" y="81624"/>
                                </a:lnTo>
                                <a:lnTo>
                                  <a:pt x="1501518" y="61167"/>
                                </a:lnTo>
                                <a:lnTo>
                                  <a:pt x="1504088" y="94063"/>
                                </a:lnTo>
                                <a:lnTo>
                                  <a:pt x="1506761" y="79363"/>
                                </a:lnTo>
                                <a:lnTo>
                                  <a:pt x="1509331" y="58905"/>
                                </a:lnTo>
                                <a:lnTo>
                                  <a:pt x="1512003" y="63428"/>
                                </a:lnTo>
                                <a:lnTo>
                                  <a:pt x="1514573" y="66821"/>
                                </a:lnTo>
                                <a:lnTo>
                                  <a:pt x="1517246" y="73709"/>
                                </a:lnTo>
                                <a:lnTo>
                                  <a:pt x="1519816" y="89539"/>
                                </a:lnTo>
                                <a:lnTo>
                                  <a:pt x="1522489" y="92932"/>
                                </a:lnTo>
                                <a:lnTo>
                                  <a:pt x="1525059" y="78232"/>
                                </a:lnTo>
                                <a:lnTo>
                                  <a:pt x="1527732" y="54382"/>
                                </a:lnTo>
                                <a:lnTo>
                                  <a:pt x="1530302" y="71344"/>
                                </a:lnTo>
                                <a:lnTo>
                                  <a:pt x="1532975" y="81624"/>
                                </a:lnTo>
                                <a:lnTo>
                                  <a:pt x="1535545" y="87278"/>
                                </a:lnTo>
                                <a:lnTo>
                                  <a:pt x="1538218" y="72578"/>
                                </a:lnTo>
                                <a:lnTo>
                                  <a:pt x="1540788" y="80494"/>
                                </a:lnTo>
                                <a:lnTo>
                                  <a:pt x="1543460" y="82755"/>
                                </a:lnTo>
                                <a:lnTo>
                                  <a:pt x="1546030" y="53251"/>
                                </a:lnTo>
                                <a:lnTo>
                                  <a:pt x="1548703" y="54382"/>
                                </a:lnTo>
                                <a:lnTo>
                                  <a:pt x="1551273" y="92932"/>
                                </a:lnTo>
                                <a:lnTo>
                                  <a:pt x="1553946" y="94063"/>
                                </a:lnTo>
                                <a:lnTo>
                                  <a:pt x="1556516" y="79363"/>
                                </a:lnTo>
                                <a:lnTo>
                                  <a:pt x="1559189" y="81624"/>
                                </a:lnTo>
                                <a:lnTo>
                                  <a:pt x="1561759" y="65690"/>
                                </a:lnTo>
                                <a:lnTo>
                                  <a:pt x="1564432" y="79363"/>
                                </a:lnTo>
                                <a:lnTo>
                                  <a:pt x="1567002" y="65690"/>
                                </a:lnTo>
                                <a:lnTo>
                                  <a:pt x="1569675" y="80494"/>
                                </a:lnTo>
                                <a:lnTo>
                                  <a:pt x="1572245" y="75970"/>
                                </a:lnTo>
                                <a:lnTo>
                                  <a:pt x="1574918" y="87278"/>
                                </a:lnTo>
                                <a:lnTo>
                                  <a:pt x="1577488" y="65690"/>
                                </a:lnTo>
                                <a:lnTo>
                                  <a:pt x="1580161" y="44204"/>
                                </a:lnTo>
                                <a:lnTo>
                                  <a:pt x="1582731" y="71344"/>
                                </a:lnTo>
                                <a:lnTo>
                                  <a:pt x="1585403" y="74840"/>
                                </a:lnTo>
                                <a:lnTo>
                                  <a:pt x="1587974" y="61167"/>
                                </a:lnTo>
                                <a:lnTo>
                                  <a:pt x="1590646" y="73709"/>
                                </a:lnTo>
                                <a:lnTo>
                                  <a:pt x="1593216" y="90670"/>
                                </a:lnTo>
                                <a:lnTo>
                                  <a:pt x="1595889" y="86147"/>
                                </a:lnTo>
                                <a:lnTo>
                                  <a:pt x="1598459" y="74840"/>
                                </a:lnTo>
                                <a:lnTo>
                                  <a:pt x="1601132" y="57774"/>
                                </a:lnTo>
                                <a:lnTo>
                                  <a:pt x="1603702" y="69083"/>
                                </a:lnTo>
                                <a:lnTo>
                                  <a:pt x="1606375" y="85017"/>
                                </a:lnTo>
                                <a:lnTo>
                                  <a:pt x="1608945" y="79363"/>
                                </a:lnTo>
                                <a:lnTo>
                                  <a:pt x="1611618" y="83886"/>
                                </a:lnTo>
                                <a:lnTo>
                                  <a:pt x="1614188" y="73709"/>
                                </a:lnTo>
                                <a:lnTo>
                                  <a:pt x="1616861" y="86147"/>
                                </a:lnTo>
                                <a:lnTo>
                                  <a:pt x="1619431" y="74840"/>
                                </a:lnTo>
                                <a:lnTo>
                                  <a:pt x="1622104" y="72578"/>
                                </a:lnTo>
                                <a:lnTo>
                                  <a:pt x="1624674" y="75970"/>
                                </a:lnTo>
                                <a:lnTo>
                                  <a:pt x="1627346" y="81624"/>
                                </a:lnTo>
                                <a:lnTo>
                                  <a:pt x="1629916" y="78232"/>
                                </a:lnTo>
                                <a:lnTo>
                                  <a:pt x="1632590" y="90670"/>
                                </a:lnTo>
                                <a:lnTo>
                                  <a:pt x="1635160" y="72578"/>
                                </a:lnTo>
                                <a:lnTo>
                                  <a:pt x="1637730" y="46466"/>
                                </a:lnTo>
                                <a:lnTo>
                                  <a:pt x="1640402" y="43074"/>
                                </a:lnTo>
                                <a:lnTo>
                                  <a:pt x="1642972" y="74840"/>
                                </a:lnTo>
                                <a:lnTo>
                                  <a:pt x="1645645" y="56644"/>
                                </a:lnTo>
                                <a:lnTo>
                                  <a:pt x="1648215" y="54382"/>
                                </a:lnTo>
                                <a:lnTo>
                                  <a:pt x="1650888" y="79363"/>
                                </a:lnTo>
                                <a:lnTo>
                                  <a:pt x="1653458" y="69083"/>
                                </a:lnTo>
                                <a:lnTo>
                                  <a:pt x="1656131" y="49858"/>
                                </a:lnTo>
                                <a:lnTo>
                                  <a:pt x="1658701" y="73709"/>
                                </a:lnTo>
                                <a:lnTo>
                                  <a:pt x="1661374" y="85017"/>
                                </a:lnTo>
                                <a:lnTo>
                                  <a:pt x="1663944" y="70214"/>
                                </a:lnTo>
                                <a:lnTo>
                                  <a:pt x="1666617" y="74840"/>
                                </a:lnTo>
                                <a:lnTo>
                                  <a:pt x="1669187" y="61167"/>
                                </a:lnTo>
                                <a:lnTo>
                                  <a:pt x="1671860" y="71344"/>
                                </a:lnTo>
                                <a:lnTo>
                                  <a:pt x="1674430" y="62298"/>
                                </a:lnTo>
                                <a:lnTo>
                                  <a:pt x="1677102" y="57774"/>
                                </a:lnTo>
                                <a:lnTo>
                                  <a:pt x="1679672" y="77101"/>
                                </a:lnTo>
                                <a:lnTo>
                                  <a:pt x="1682345" y="73709"/>
                                </a:lnTo>
                                <a:lnTo>
                                  <a:pt x="1684915" y="70214"/>
                                </a:lnTo>
                                <a:lnTo>
                                  <a:pt x="1687588" y="61167"/>
                                </a:lnTo>
                                <a:lnTo>
                                  <a:pt x="1690158" y="65690"/>
                                </a:lnTo>
                                <a:lnTo>
                                  <a:pt x="1692831" y="54382"/>
                                </a:lnTo>
                                <a:lnTo>
                                  <a:pt x="1695401" y="61167"/>
                                </a:lnTo>
                                <a:lnTo>
                                  <a:pt x="1698074" y="66821"/>
                                </a:lnTo>
                                <a:lnTo>
                                  <a:pt x="1700644" y="79363"/>
                                </a:lnTo>
                                <a:lnTo>
                                  <a:pt x="1703317" y="83886"/>
                                </a:lnTo>
                                <a:lnTo>
                                  <a:pt x="1705887" y="79363"/>
                                </a:lnTo>
                                <a:lnTo>
                                  <a:pt x="1708560" y="79363"/>
                                </a:lnTo>
                                <a:lnTo>
                                  <a:pt x="1711130" y="77101"/>
                                </a:lnTo>
                                <a:lnTo>
                                  <a:pt x="1713802" y="73709"/>
                                </a:lnTo>
                                <a:lnTo>
                                  <a:pt x="1716373" y="80494"/>
                                </a:lnTo>
                                <a:lnTo>
                                  <a:pt x="1719046" y="79363"/>
                                </a:lnTo>
                                <a:lnTo>
                                  <a:pt x="1721616" y="78232"/>
                                </a:lnTo>
                                <a:lnTo>
                                  <a:pt x="1724289" y="82755"/>
                                </a:lnTo>
                                <a:lnTo>
                                  <a:pt x="1726858" y="71344"/>
                                </a:lnTo>
                                <a:lnTo>
                                  <a:pt x="1729531" y="67952"/>
                                </a:lnTo>
                                <a:lnTo>
                                  <a:pt x="1732101" y="65690"/>
                                </a:lnTo>
                                <a:lnTo>
                                  <a:pt x="1734774" y="74840"/>
                                </a:lnTo>
                                <a:lnTo>
                                  <a:pt x="1737344" y="58905"/>
                                </a:lnTo>
                                <a:lnTo>
                                  <a:pt x="1740017" y="89539"/>
                                </a:lnTo>
                                <a:lnTo>
                                  <a:pt x="1742587" y="77101"/>
                                </a:lnTo>
                                <a:lnTo>
                                  <a:pt x="1745260" y="74840"/>
                                </a:lnTo>
                                <a:lnTo>
                                  <a:pt x="1747830" y="45335"/>
                                </a:lnTo>
                                <a:lnTo>
                                  <a:pt x="1750503" y="67952"/>
                                </a:lnTo>
                                <a:lnTo>
                                  <a:pt x="1753073" y="85017"/>
                                </a:lnTo>
                                <a:lnTo>
                                  <a:pt x="1755746" y="86147"/>
                                </a:lnTo>
                                <a:lnTo>
                                  <a:pt x="1758316" y="72578"/>
                                </a:lnTo>
                                <a:lnTo>
                                  <a:pt x="1760988" y="88409"/>
                                </a:lnTo>
                                <a:lnTo>
                                  <a:pt x="1763558" y="62298"/>
                                </a:lnTo>
                                <a:lnTo>
                                  <a:pt x="1766231" y="50989"/>
                                </a:lnTo>
                                <a:lnTo>
                                  <a:pt x="1768801" y="57774"/>
                                </a:lnTo>
                                <a:lnTo>
                                  <a:pt x="1771371" y="90670"/>
                                </a:lnTo>
                                <a:lnTo>
                                  <a:pt x="1774044" y="73709"/>
                                </a:lnTo>
                                <a:lnTo>
                                  <a:pt x="1776614" y="77101"/>
                                </a:lnTo>
                                <a:lnTo>
                                  <a:pt x="1779287" y="80494"/>
                                </a:lnTo>
                                <a:lnTo>
                                  <a:pt x="1781857" y="71344"/>
                                </a:lnTo>
                                <a:lnTo>
                                  <a:pt x="1784530" y="67952"/>
                                </a:lnTo>
                                <a:lnTo>
                                  <a:pt x="1787100" y="69083"/>
                                </a:lnTo>
                                <a:lnTo>
                                  <a:pt x="1789773" y="75970"/>
                                </a:lnTo>
                                <a:lnTo>
                                  <a:pt x="1792343" y="80494"/>
                                </a:lnTo>
                                <a:lnTo>
                                  <a:pt x="1795016" y="89539"/>
                                </a:lnTo>
                                <a:lnTo>
                                  <a:pt x="1797586" y="73709"/>
                                </a:lnTo>
                                <a:lnTo>
                                  <a:pt x="1800258" y="71344"/>
                                </a:lnTo>
                                <a:lnTo>
                                  <a:pt x="1802829" y="86147"/>
                                </a:lnTo>
                                <a:lnTo>
                                  <a:pt x="1805501" y="86147"/>
                                </a:lnTo>
                                <a:lnTo>
                                  <a:pt x="1808071" y="75970"/>
                                </a:lnTo>
                                <a:lnTo>
                                  <a:pt x="1810744" y="77101"/>
                                </a:lnTo>
                                <a:lnTo>
                                  <a:pt x="1813314" y="87278"/>
                                </a:lnTo>
                                <a:lnTo>
                                  <a:pt x="1815987" y="81624"/>
                                </a:lnTo>
                                <a:lnTo>
                                  <a:pt x="1818557" y="72578"/>
                                </a:lnTo>
                                <a:lnTo>
                                  <a:pt x="1821230" y="58905"/>
                                </a:lnTo>
                                <a:lnTo>
                                  <a:pt x="1823800" y="64560"/>
                                </a:lnTo>
                                <a:lnTo>
                                  <a:pt x="1826473" y="58905"/>
                                </a:lnTo>
                                <a:lnTo>
                                  <a:pt x="1829043" y="85017"/>
                                </a:lnTo>
                                <a:lnTo>
                                  <a:pt x="1831716" y="86147"/>
                                </a:lnTo>
                                <a:lnTo>
                                  <a:pt x="1834286" y="67952"/>
                                </a:lnTo>
                                <a:lnTo>
                                  <a:pt x="1836958" y="87278"/>
                                </a:lnTo>
                                <a:lnTo>
                                  <a:pt x="1839529" y="60036"/>
                                </a:lnTo>
                                <a:lnTo>
                                  <a:pt x="1842202" y="70214"/>
                                </a:lnTo>
                                <a:lnTo>
                                  <a:pt x="1844772" y="94063"/>
                                </a:lnTo>
                                <a:lnTo>
                                  <a:pt x="1847445" y="66821"/>
                                </a:lnTo>
                                <a:lnTo>
                                  <a:pt x="1850014" y="78232"/>
                                </a:lnTo>
                                <a:lnTo>
                                  <a:pt x="1852687" y="72578"/>
                                </a:lnTo>
                                <a:lnTo>
                                  <a:pt x="1855257" y="70214"/>
                                </a:lnTo>
                                <a:lnTo>
                                  <a:pt x="1857930" y="82755"/>
                                </a:lnTo>
                                <a:lnTo>
                                  <a:pt x="1860500" y="69083"/>
                                </a:lnTo>
                                <a:lnTo>
                                  <a:pt x="1863173" y="83886"/>
                                </a:lnTo>
                                <a:lnTo>
                                  <a:pt x="1865743" y="86147"/>
                                </a:lnTo>
                                <a:lnTo>
                                  <a:pt x="1868416" y="69083"/>
                                </a:lnTo>
                                <a:lnTo>
                                  <a:pt x="1870986" y="88409"/>
                                </a:lnTo>
                                <a:lnTo>
                                  <a:pt x="1873659" y="83886"/>
                                </a:lnTo>
                                <a:lnTo>
                                  <a:pt x="1876229" y="73709"/>
                                </a:lnTo>
                                <a:lnTo>
                                  <a:pt x="1878902" y="77101"/>
                                </a:lnTo>
                                <a:lnTo>
                                  <a:pt x="1881472" y="73709"/>
                                </a:lnTo>
                                <a:lnTo>
                                  <a:pt x="1884144" y="90670"/>
                                </a:lnTo>
                                <a:lnTo>
                                  <a:pt x="1886714" y="80494"/>
                                </a:lnTo>
                                <a:lnTo>
                                  <a:pt x="1889387" y="72578"/>
                                </a:lnTo>
                                <a:lnTo>
                                  <a:pt x="1891957" y="75970"/>
                                </a:lnTo>
                                <a:lnTo>
                                  <a:pt x="1894630" y="64560"/>
                                </a:lnTo>
                                <a:lnTo>
                                  <a:pt x="1897201" y="55513"/>
                                </a:lnTo>
                                <a:lnTo>
                                  <a:pt x="1899873" y="72578"/>
                                </a:lnTo>
                                <a:lnTo>
                                  <a:pt x="1902443" y="65690"/>
                                </a:lnTo>
                                <a:lnTo>
                                  <a:pt x="1905013" y="73709"/>
                                </a:lnTo>
                                <a:lnTo>
                                  <a:pt x="1907686" y="75970"/>
                                </a:lnTo>
                                <a:lnTo>
                                  <a:pt x="1910256" y="65690"/>
                                </a:lnTo>
                                <a:lnTo>
                                  <a:pt x="1912929" y="61167"/>
                                </a:lnTo>
                                <a:lnTo>
                                  <a:pt x="1915499" y="63428"/>
                                </a:lnTo>
                                <a:lnTo>
                                  <a:pt x="1918172" y="90670"/>
                                </a:lnTo>
                                <a:lnTo>
                                  <a:pt x="1920742" y="87278"/>
                                </a:lnTo>
                                <a:lnTo>
                                  <a:pt x="1923414" y="77101"/>
                                </a:lnTo>
                                <a:lnTo>
                                  <a:pt x="1925985" y="88409"/>
                                </a:lnTo>
                                <a:lnTo>
                                  <a:pt x="1928658" y="78232"/>
                                </a:lnTo>
                                <a:lnTo>
                                  <a:pt x="1931228" y="65690"/>
                                </a:lnTo>
                                <a:lnTo>
                                  <a:pt x="1933900" y="35055"/>
                                </a:lnTo>
                                <a:lnTo>
                                  <a:pt x="1936470" y="67952"/>
                                </a:lnTo>
                                <a:lnTo>
                                  <a:pt x="1939143" y="82755"/>
                                </a:lnTo>
                                <a:lnTo>
                                  <a:pt x="1941713" y="82755"/>
                                </a:lnTo>
                                <a:lnTo>
                                  <a:pt x="1944386" y="78232"/>
                                </a:lnTo>
                                <a:lnTo>
                                  <a:pt x="1946956" y="87278"/>
                                </a:lnTo>
                                <a:lnTo>
                                  <a:pt x="1949629" y="73709"/>
                                </a:lnTo>
                                <a:lnTo>
                                  <a:pt x="1952199" y="55513"/>
                                </a:lnTo>
                                <a:lnTo>
                                  <a:pt x="1954872" y="91801"/>
                                </a:lnTo>
                                <a:lnTo>
                                  <a:pt x="1957442" y="73709"/>
                                </a:lnTo>
                                <a:lnTo>
                                  <a:pt x="1960115" y="81624"/>
                                </a:lnTo>
                                <a:lnTo>
                                  <a:pt x="1962685" y="83886"/>
                                </a:lnTo>
                                <a:lnTo>
                                  <a:pt x="1965358" y="55513"/>
                                </a:lnTo>
                                <a:lnTo>
                                  <a:pt x="1967928" y="57774"/>
                                </a:lnTo>
                                <a:lnTo>
                                  <a:pt x="1970601" y="77101"/>
                                </a:lnTo>
                                <a:lnTo>
                                  <a:pt x="1973170" y="79363"/>
                                </a:lnTo>
                                <a:lnTo>
                                  <a:pt x="1975843" y="63428"/>
                                </a:lnTo>
                                <a:lnTo>
                                  <a:pt x="1978413" y="67952"/>
                                </a:lnTo>
                                <a:lnTo>
                                  <a:pt x="1981086" y="71344"/>
                                </a:lnTo>
                                <a:lnTo>
                                  <a:pt x="1983656" y="89539"/>
                                </a:lnTo>
                                <a:lnTo>
                                  <a:pt x="1986329" y="64560"/>
                                </a:lnTo>
                                <a:lnTo>
                                  <a:pt x="1988899" y="38550"/>
                                </a:lnTo>
                                <a:lnTo>
                                  <a:pt x="1991572" y="74840"/>
                                </a:lnTo>
                                <a:lnTo>
                                  <a:pt x="1994142" y="65690"/>
                                </a:lnTo>
                                <a:lnTo>
                                  <a:pt x="1996815" y="77101"/>
                                </a:lnTo>
                                <a:lnTo>
                                  <a:pt x="1999385" y="77101"/>
                                </a:lnTo>
                                <a:lnTo>
                                  <a:pt x="2002058" y="64560"/>
                                </a:lnTo>
                                <a:lnTo>
                                  <a:pt x="2004628" y="65690"/>
                                </a:lnTo>
                                <a:lnTo>
                                  <a:pt x="2007301" y="69083"/>
                                </a:lnTo>
                                <a:lnTo>
                                  <a:pt x="2009870" y="81624"/>
                                </a:lnTo>
                                <a:lnTo>
                                  <a:pt x="2012544" y="88409"/>
                                </a:lnTo>
                                <a:lnTo>
                                  <a:pt x="2015113" y="73709"/>
                                </a:lnTo>
                                <a:lnTo>
                                  <a:pt x="2017786" y="83886"/>
                                </a:lnTo>
                                <a:lnTo>
                                  <a:pt x="2020357" y="55513"/>
                                </a:lnTo>
                                <a:lnTo>
                                  <a:pt x="2023029" y="41943"/>
                                </a:lnTo>
                                <a:lnTo>
                                  <a:pt x="2025599" y="73709"/>
                                </a:lnTo>
                                <a:lnTo>
                                  <a:pt x="2028272" y="90670"/>
                                </a:lnTo>
                                <a:lnTo>
                                  <a:pt x="2030842" y="67952"/>
                                </a:lnTo>
                                <a:lnTo>
                                  <a:pt x="2033515" y="73709"/>
                                </a:lnTo>
                                <a:lnTo>
                                  <a:pt x="2036085" y="64560"/>
                                </a:lnTo>
                                <a:lnTo>
                                  <a:pt x="2038758" y="94063"/>
                                </a:lnTo>
                                <a:lnTo>
                                  <a:pt x="2041328" y="71344"/>
                                </a:lnTo>
                                <a:lnTo>
                                  <a:pt x="2043898" y="66821"/>
                                </a:lnTo>
                                <a:lnTo>
                                  <a:pt x="2046571" y="73709"/>
                                </a:lnTo>
                                <a:lnTo>
                                  <a:pt x="2049141" y="71344"/>
                                </a:lnTo>
                                <a:lnTo>
                                  <a:pt x="2051814" y="73709"/>
                                </a:lnTo>
                                <a:lnTo>
                                  <a:pt x="2054384" y="64560"/>
                                </a:lnTo>
                                <a:lnTo>
                                  <a:pt x="2057057" y="64560"/>
                                </a:lnTo>
                                <a:lnTo>
                                  <a:pt x="2059626" y="45335"/>
                                </a:lnTo>
                                <a:lnTo>
                                  <a:pt x="2062300" y="57774"/>
                                </a:lnTo>
                                <a:lnTo>
                                  <a:pt x="2064869" y="67952"/>
                                </a:lnTo>
                                <a:lnTo>
                                  <a:pt x="2067542" y="63428"/>
                                </a:lnTo>
                                <a:lnTo>
                                  <a:pt x="2070112" y="87278"/>
                                </a:lnTo>
                                <a:lnTo>
                                  <a:pt x="2072785" y="79363"/>
                                </a:lnTo>
                                <a:lnTo>
                                  <a:pt x="2075355" y="50989"/>
                                </a:lnTo>
                                <a:lnTo>
                                  <a:pt x="2078028" y="52120"/>
                                </a:lnTo>
                                <a:lnTo>
                                  <a:pt x="2080598" y="75970"/>
                                </a:lnTo>
                                <a:lnTo>
                                  <a:pt x="2083271" y="67952"/>
                                </a:lnTo>
                                <a:lnTo>
                                  <a:pt x="2085841" y="67952"/>
                                </a:lnTo>
                                <a:lnTo>
                                  <a:pt x="2088514" y="64560"/>
                                </a:lnTo>
                                <a:lnTo>
                                  <a:pt x="2091084" y="63428"/>
                                </a:lnTo>
                                <a:lnTo>
                                  <a:pt x="2093757" y="64560"/>
                                </a:lnTo>
                                <a:lnTo>
                                  <a:pt x="2096327" y="55513"/>
                                </a:lnTo>
                                <a:lnTo>
                                  <a:pt x="2098999" y="40812"/>
                                </a:lnTo>
                                <a:lnTo>
                                  <a:pt x="2101570" y="52120"/>
                                </a:lnTo>
                                <a:lnTo>
                                  <a:pt x="2104242" y="46466"/>
                                </a:lnTo>
                                <a:lnTo>
                                  <a:pt x="2106813" y="45335"/>
                                </a:lnTo>
                                <a:lnTo>
                                  <a:pt x="2109485" y="60036"/>
                                </a:lnTo>
                                <a:lnTo>
                                  <a:pt x="2112055" y="62298"/>
                                </a:lnTo>
                                <a:lnTo>
                                  <a:pt x="2114728" y="54382"/>
                                </a:lnTo>
                                <a:lnTo>
                                  <a:pt x="2117298" y="38550"/>
                                </a:lnTo>
                                <a:lnTo>
                                  <a:pt x="2119971" y="69083"/>
                                </a:lnTo>
                                <a:lnTo>
                                  <a:pt x="2122541" y="65690"/>
                                </a:lnTo>
                                <a:lnTo>
                                  <a:pt x="2125214" y="74840"/>
                                </a:lnTo>
                                <a:lnTo>
                                  <a:pt x="2127784" y="74840"/>
                                </a:lnTo>
                                <a:lnTo>
                                  <a:pt x="2130457" y="56644"/>
                                </a:lnTo>
                                <a:lnTo>
                                  <a:pt x="2133027" y="60036"/>
                                </a:lnTo>
                                <a:lnTo>
                                  <a:pt x="2135700" y="50989"/>
                                </a:lnTo>
                                <a:lnTo>
                                  <a:pt x="2138270" y="35055"/>
                                </a:lnTo>
                                <a:lnTo>
                                  <a:pt x="2140942" y="55513"/>
                                </a:lnTo>
                                <a:lnTo>
                                  <a:pt x="2143513" y="44204"/>
                                </a:lnTo>
                                <a:lnTo>
                                  <a:pt x="2146185" y="66821"/>
                                </a:lnTo>
                                <a:lnTo>
                                  <a:pt x="2148756" y="53251"/>
                                </a:lnTo>
                                <a:lnTo>
                                  <a:pt x="2151428" y="37419"/>
                                </a:lnTo>
                                <a:lnTo>
                                  <a:pt x="2153998" y="19224"/>
                                </a:lnTo>
                                <a:lnTo>
                                  <a:pt x="2156671" y="15831"/>
                                </a:lnTo>
                                <a:lnTo>
                                  <a:pt x="2159241" y="61167"/>
                                </a:lnTo>
                                <a:lnTo>
                                  <a:pt x="2161914" y="61167"/>
                                </a:lnTo>
                                <a:lnTo>
                                  <a:pt x="2164484" y="43074"/>
                                </a:lnTo>
                                <a:lnTo>
                                  <a:pt x="2167157" y="61167"/>
                                </a:lnTo>
                                <a:lnTo>
                                  <a:pt x="2169727" y="49858"/>
                                </a:lnTo>
                                <a:lnTo>
                                  <a:pt x="2172400" y="60036"/>
                                </a:lnTo>
                                <a:lnTo>
                                  <a:pt x="2174970" y="64560"/>
                                </a:lnTo>
                                <a:lnTo>
                                  <a:pt x="2177540" y="55513"/>
                                </a:lnTo>
                                <a:lnTo>
                                  <a:pt x="2180213" y="63428"/>
                                </a:lnTo>
                                <a:lnTo>
                                  <a:pt x="2182783" y="63428"/>
                                </a:lnTo>
                                <a:lnTo>
                                  <a:pt x="2185455" y="66821"/>
                                </a:lnTo>
                                <a:lnTo>
                                  <a:pt x="2188025" y="69083"/>
                                </a:lnTo>
                                <a:lnTo>
                                  <a:pt x="2190698" y="53251"/>
                                </a:lnTo>
                                <a:lnTo>
                                  <a:pt x="2193269" y="56644"/>
                                </a:lnTo>
                                <a:lnTo>
                                  <a:pt x="2195941" y="72578"/>
                                </a:lnTo>
                                <a:lnTo>
                                  <a:pt x="2198512" y="56644"/>
                                </a:lnTo>
                                <a:lnTo>
                                  <a:pt x="2201184" y="70214"/>
                                </a:lnTo>
                                <a:lnTo>
                                  <a:pt x="2203754" y="70214"/>
                                </a:lnTo>
                                <a:lnTo>
                                  <a:pt x="2206427" y="52120"/>
                                </a:lnTo>
                                <a:lnTo>
                                  <a:pt x="2208997" y="41943"/>
                                </a:lnTo>
                                <a:lnTo>
                                  <a:pt x="2211670" y="63428"/>
                                </a:lnTo>
                                <a:lnTo>
                                  <a:pt x="2214240" y="56644"/>
                                </a:lnTo>
                                <a:lnTo>
                                  <a:pt x="2216913" y="71344"/>
                                </a:lnTo>
                                <a:lnTo>
                                  <a:pt x="2219482" y="65690"/>
                                </a:lnTo>
                                <a:lnTo>
                                  <a:pt x="2222156" y="63428"/>
                                </a:lnTo>
                                <a:lnTo>
                                  <a:pt x="2224726" y="54382"/>
                                </a:lnTo>
                                <a:lnTo>
                                  <a:pt x="2227399" y="35055"/>
                                </a:lnTo>
                                <a:lnTo>
                                  <a:pt x="2229969" y="66821"/>
                                </a:lnTo>
                                <a:lnTo>
                                  <a:pt x="2232641" y="53251"/>
                                </a:lnTo>
                                <a:lnTo>
                                  <a:pt x="2235211" y="67952"/>
                                </a:lnTo>
                                <a:lnTo>
                                  <a:pt x="2237884" y="75970"/>
                                </a:lnTo>
                                <a:lnTo>
                                  <a:pt x="2240454" y="56644"/>
                                </a:lnTo>
                                <a:lnTo>
                                  <a:pt x="2243127" y="60036"/>
                                </a:lnTo>
                                <a:lnTo>
                                  <a:pt x="2245697" y="57774"/>
                                </a:lnTo>
                                <a:lnTo>
                                  <a:pt x="2248370" y="50989"/>
                                </a:lnTo>
                                <a:lnTo>
                                  <a:pt x="2250940" y="82755"/>
                                </a:lnTo>
                                <a:lnTo>
                                  <a:pt x="2253613" y="60036"/>
                                </a:lnTo>
                                <a:lnTo>
                                  <a:pt x="2256183" y="75970"/>
                                </a:lnTo>
                                <a:lnTo>
                                  <a:pt x="2258856" y="67952"/>
                                </a:lnTo>
                                <a:lnTo>
                                  <a:pt x="2261426" y="60036"/>
                                </a:lnTo>
                                <a:lnTo>
                                  <a:pt x="2264099" y="53251"/>
                                </a:lnTo>
                                <a:lnTo>
                                  <a:pt x="2266669" y="48728"/>
                                </a:lnTo>
                                <a:lnTo>
                                  <a:pt x="2269341" y="56644"/>
                                </a:lnTo>
                                <a:lnTo>
                                  <a:pt x="2271911" y="70214"/>
                                </a:lnTo>
                                <a:lnTo>
                                  <a:pt x="2274585" y="60036"/>
                                </a:lnTo>
                                <a:lnTo>
                                  <a:pt x="2277154" y="49858"/>
                                </a:lnTo>
                                <a:lnTo>
                                  <a:pt x="2279828" y="20355"/>
                                </a:lnTo>
                                <a:lnTo>
                                  <a:pt x="2282397" y="48728"/>
                                </a:lnTo>
                                <a:lnTo>
                                  <a:pt x="2285070" y="60036"/>
                                </a:lnTo>
                                <a:lnTo>
                                  <a:pt x="2287640" y="30532"/>
                                </a:lnTo>
                                <a:lnTo>
                                  <a:pt x="2290313" y="70214"/>
                                </a:lnTo>
                                <a:lnTo>
                                  <a:pt x="2292883" y="72578"/>
                                </a:lnTo>
                                <a:lnTo>
                                  <a:pt x="2295556" y="79363"/>
                                </a:lnTo>
                                <a:lnTo>
                                  <a:pt x="2298126" y="75970"/>
                                </a:lnTo>
                                <a:lnTo>
                                  <a:pt x="2300798" y="39681"/>
                                </a:lnTo>
                                <a:lnTo>
                                  <a:pt x="2303369" y="73709"/>
                                </a:lnTo>
                                <a:lnTo>
                                  <a:pt x="2306042" y="55513"/>
                                </a:lnTo>
                                <a:lnTo>
                                  <a:pt x="2308612" y="70214"/>
                                </a:lnTo>
                                <a:lnTo>
                                  <a:pt x="2311182" y="60036"/>
                                </a:lnTo>
                                <a:lnTo>
                                  <a:pt x="2313855" y="39681"/>
                                </a:lnTo>
                                <a:lnTo>
                                  <a:pt x="2316425" y="31662"/>
                                </a:lnTo>
                                <a:lnTo>
                                  <a:pt x="2319097" y="21486"/>
                                </a:lnTo>
                                <a:lnTo>
                                  <a:pt x="2321667" y="52120"/>
                                </a:lnTo>
                                <a:lnTo>
                                  <a:pt x="2324340" y="38550"/>
                                </a:lnTo>
                                <a:lnTo>
                                  <a:pt x="2326910" y="52120"/>
                                </a:lnTo>
                                <a:lnTo>
                                  <a:pt x="2329584" y="75970"/>
                                </a:lnTo>
                                <a:lnTo>
                                  <a:pt x="2332153" y="57774"/>
                                </a:lnTo>
                                <a:lnTo>
                                  <a:pt x="2334826" y="18093"/>
                                </a:lnTo>
                                <a:lnTo>
                                  <a:pt x="2337396" y="24878"/>
                                </a:lnTo>
                                <a:lnTo>
                                  <a:pt x="2340069" y="71344"/>
                                </a:lnTo>
                                <a:lnTo>
                                  <a:pt x="2342639" y="57774"/>
                                </a:lnTo>
                                <a:lnTo>
                                  <a:pt x="2345312" y="52120"/>
                                </a:lnTo>
                                <a:lnTo>
                                  <a:pt x="2347882" y="77101"/>
                                </a:lnTo>
                                <a:lnTo>
                                  <a:pt x="2350554" y="65690"/>
                                </a:lnTo>
                                <a:lnTo>
                                  <a:pt x="2353125" y="56644"/>
                                </a:lnTo>
                                <a:lnTo>
                                  <a:pt x="2355797" y="53251"/>
                                </a:lnTo>
                                <a:lnTo>
                                  <a:pt x="2358367" y="72578"/>
                                </a:lnTo>
                                <a:lnTo>
                                  <a:pt x="2361041" y="69083"/>
                                </a:lnTo>
                                <a:lnTo>
                                  <a:pt x="2363611" y="71344"/>
                                </a:lnTo>
                                <a:lnTo>
                                  <a:pt x="2366283" y="65690"/>
                                </a:lnTo>
                                <a:lnTo>
                                  <a:pt x="2368853" y="69083"/>
                                </a:lnTo>
                                <a:lnTo>
                                  <a:pt x="2371526" y="46466"/>
                                </a:lnTo>
                                <a:lnTo>
                                  <a:pt x="2374096" y="77101"/>
                                </a:lnTo>
                                <a:lnTo>
                                  <a:pt x="2376769" y="70214"/>
                                </a:lnTo>
                                <a:lnTo>
                                  <a:pt x="2379339" y="82755"/>
                                </a:lnTo>
                                <a:lnTo>
                                  <a:pt x="2382012" y="58905"/>
                                </a:lnTo>
                                <a:lnTo>
                                  <a:pt x="2384582" y="72578"/>
                                </a:lnTo>
                                <a:lnTo>
                                  <a:pt x="2387254" y="64560"/>
                                </a:lnTo>
                                <a:lnTo>
                                  <a:pt x="2389825" y="57774"/>
                                </a:lnTo>
                                <a:lnTo>
                                  <a:pt x="2392498" y="73709"/>
                                </a:lnTo>
                                <a:lnTo>
                                  <a:pt x="2395068" y="61167"/>
                                </a:lnTo>
                                <a:lnTo>
                                  <a:pt x="2397741" y="49858"/>
                                </a:lnTo>
                                <a:lnTo>
                                  <a:pt x="2400311" y="78232"/>
                                </a:lnTo>
                                <a:lnTo>
                                  <a:pt x="2402983" y="58905"/>
                                </a:lnTo>
                                <a:lnTo>
                                  <a:pt x="2405553" y="61167"/>
                                </a:lnTo>
                                <a:lnTo>
                                  <a:pt x="2408226" y="54382"/>
                                </a:lnTo>
                                <a:lnTo>
                                  <a:pt x="2410796" y="57774"/>
                                </a:lnTo>
                                <a:lnTo>
                                  <a:pt x="2413469" y="65690"/>
                                </a:lnTo>
                                <a:lnTo>
                                  <a:pt x="2416039" y="72578"/>
                                </a:lnTo>
                                <a:lnTo>
                                  <a:pt x="2418712" y="86147"/>
                                </a:lnTo>
                                <a:lnTo>
                                  <a:pt x="2421282" y="65690"/>
                                </a:lnTo>
                                <a:lnTo>
                                  <a:pt x="2423955" y="74840"/>
                                </a:lnTo>
                                <a:lnTo>
                                  <a:pt x="2426525" y="50989"/>
                                </a:lnTo>
                                <a:lnTo>
                                  <a:pt x="2429198" y="60036"/>
                                </a:lnTo>
                                <a:lnTo>
                                  <a:pt x="2431768" y="88409"/>
                                </a:lnTo>
                                <a:lnTo>
                                  <a:pt x="2434441" y="75970"/>
                                </a:lnTo>
                                <a:lnTo>
                                  <a:pt x="2437010" y="82755"/>
                                </a:lnTo>
                                <a:lnTo>
                                  <a:pt x="2439683" y="61167"/>
                                </a:lnTo>
                                <a:lnTo>
                                  <a:pt x="2442253" y="81624"/>
                                </a:lnTo>
                                <a:lnTo>
                                  <a:pt x="2444926" y="71344"/>
                                </a:lnTo>
                                <a:lnTo>
                                  <a:pt x="2447496" y="75970"/>
                                </a:lnTo>
                                <a:lnTo>
                                  <a:pt x="2450066" y="86147"/>
                                </a:lnTo>
                                <a:lnTo>
                                  <a:pt x="2452739" y="81624"/>
                                </a:lnTo>
                                <a:lnTo>
                                  <a:pt x="2455309" y="87278"/>
                                </a:lnTo>
                                <a:lnTo>
                                  <a:pt x="2457982" y="87278"/>
                                </a:lnTo>
                                <a:lnTo>
                                  <a:pt x="2460552" y="65690"/>
                                </a:lnTo>
                                <a:lnTo>
                                  <a:pt x="2463225" y="72578"/>
                                </a:lnTo>
                                <a:lnTo>
                                  <a:pt x="2465795" y="69083"/>
                                </a:lnTo>
                                <a:lnTo>
                                  <a:pt x="2468468" y="74840"/>
                                </a:lnTo>
                                <a:lnTo>
                                  <a:pt x="2471038" y="87278"/>
                                </a:lnTo>
                                <a:lnTo>
                                  <a:pt x="2473711" y="94063"/>
                                </a:lnTo>
                                <a:lnTo>
                                  <a:pt x="2476281" y="89539"/>
                                </a:lnTo>
                                <a:lnTo>
                                  <a:pt x="2478953" y="75970"/>
                                </a:lnTo>
                                <a:lnTo>
                                  <a:pt x="2481524" y="63428"/>
                                </a:lnTo>
                                <a:lnTo>
                                  <a:pt x="2484197" y="56644"/>
                                </a:lnTo>
                                <a:lnTo>
                                  <a:pt x="2486766" y="61167"/>
                                </a:lnTo>
                                <a:lnTo>
                                  <a:pt x="2489439" y="73709"/>
                                </a:lnTo>
                                <a:lnTo>
                                  <a:pt x="2492009" y="77101"/>
                                </a:lnTo>
                                <a:lnTo>
                                  <a:pt x="2494682" y="75970"/>
                                </a:lnTo>
                                <a:lnTo>
                                  <a:pt x="2497252" y="91801"/>
                                </a:lnTo>
                                <a:lnTo>
                                  <a:pt x="2499925" y="70214"/>
                                </a:lnTo>
                                <a:lnTo>
                                  <a:pt x="2502495" y="50989"/>
                                </a:lnTo>
                                <a:lnTo>
                                  <a:pt x="2505168" y="63428"/>
                                </a:lnTo>
                                <a:lnTo>
                                  <a:pt x="2507738" y="90670"/>
                                </a:lnTo>
                                <a:lnTo>
                                  <a:pt x="2510411" y="64560"/>
                                </a:lnTo>
                                <a:lnTo>
                                  <a:pt x="2512981" y="74840"/>
                                </a:lnTo>
                                <a:lnTo>
                                  <a:pt x="2515654" y="73709"/>
                                </a:lnTo>
                                <a:lnTo>
                                  <a:pt x="2518224" y="38550"/>
                                </a:lnTo>
                                <a:lnTo>
                                  <a:pt x="2520897" y="58905"/>
                                </a:lnTo>
                                <a:lnTo>
                                  <a:pt x="2523467" y="75970"/>
                                </a:lnTo>
                                <a:lnTo>
                                  <a:pt x="2526139" y="41943"/>
                                </a:lnTo>
                                <a:lnTo>
                                  <a:pt x="2528709" y="57774"/>
                                </a:lnTo>
                                <a:lnTo>
                                  <a:pt x="2531382" y="55513"/>
                                </a:lnTo>
                                <a:lnTo>
                                  <a:pt x="2533952" y="88409"/>
                                </a:lnTo>
                                <a:lnTo>
                                  <a:pt x="2536625" y="53251"/>
                                </a:lnTo>
                                <a:lnTo>
                                  <a:pt x="2539195" y="56644"/>
                                </a:lnTo>
                                <a:lnTo>
                                  <a:pt x="2541868" y="46466"/>
                                </a:lnTo>
                                <a:lnTo>
                                  <a:pt x="2544438" y="50989"/>
                                </a:lnTo>
                                <a:lnTo>
                                  <a:pt x="2547111" y="73709"/>
                                </a:lnTo>
                                <a:lnTo>
                                  <a:pt x="2549681" y="69083"/>
                                </a:lnTo>
                                <a:lnTo>
                                  <a:pt x="2552354" y="62298"/>
                                </a:lnTo>
                                <a:lnTo>
                                  <a:pt x="2554924" y="67952"/>
                                </a:lnTo>
                                <a:lnTo>
                                  <a:pt x="2557597" y="38550"/>
                                </a:lnTo>
                                <a:lnTo>
                                  <a:pt x="2560167" y="75970"/>
                                </a:lnTo>
                                <a:lnTo>
                                  <a:pt x="2562840" y="71344"/>
                                </a:lnTo>
                                <a:lnTo>
                                  <a:pt x="2565410" y="69083"/>
                                </a:lnTo>
                                <a:lnTo>
                                  <a:pt x="2568083" y="69083"/>
                                </a:lnTo>
                                <a:lnTo>
                                  <a:pt x="2570653" y="60036"/>
                                </a:lnTo>
                                <a:lnTo>
                                  <a:pt x="2573325" y="67952"/>
                                </a:lnTo>
                                <a:lnTo>
                                  <a:pt x="2575895" y="45335"/>
                                </a:lnTo>
                                <a:lnTo>
                                  <a:pt x="2578568" y="66821"/>
                                </a:lnTo>
                                <a:lnTo>
                                  <a:pt x="2581138" y="77101"/>
                                </a:lnTo>
                                <a:lnTo>
                                  <a:pt x="2583708" y="57774"/>
                                </a:lnTo>
                                <a:lnTo>
                                  <a:pt x="2586381" y="65690"/>
                                </a:lnTo>
                                <a:lnTo>
                                  <a:pt x="2588951" y="86147"/>
                                </a:lnTo>
                                <a:lnTo>
                                  <a:pt x="2591624" y="58905"/>
                                </a:lnTo>
                                <a:lnTo>
                                  <a:pt x="2594194" y="60036"/>
                                </a:lnTo>
                                <a:lnTo>
                                  <a:pt x="2596867" y="82755"/>
                                </a:lnTo>
                                <a:lnTo>
                                  <a:pt x="2599437" y="79363"/>
                                </a:lnTo>
                                <a:lnTo>
                                  <a:pt x="2602110" y="69083"/>
                                </a:lnTo>
                                <a:lnTo>
                                  <a:pt x="2604680" y="66821"/>
                                </a:lnTo>
                                <a:lnTo>
                                  <a:pt x="2607353" y="65690"/>
                                </a:lnTo>
                                <a:lnTo>
                                  <a:pt x="2609923" y="54382"/>
                                </a:lnTo>
                                <a:lnTo>
                                  <a:pt x="2612596" y="49858"/>
                                </a:lnTo>
                                <a:lnTo>
                                  <a:pt x="2615166" y="55513"/>
                                </a:lnTo>
                                <a:lnTo>
                                  <a:pt x="2617838" y="52120"/>
                                </a:lnTo>
                                <a:lnTo>
                                  <a:pt x="2620408" y="56644"/>
                                </a:lnTo>
                                <a:lnTo>
                                  <a:pt x="2623081" y="55513"/>
                                </a:lnTo>
                                <a:lnTo>
                                  <a:pt x="2625651" y="48728"/>
                                </a:lnTo>
                                <a:lnTo>
                                  <a:pt x="2628324" y="26008"/>
                                </a:lnTo>
                                <a:lnTo>
                                  <a:pt x="2630894" y="30532"/>
                                </a:lnTo>
                                <a:lnTo>
                                  <a:pt x="2633567" y="53251"/>
                                </a:lnTo>
                                <a:lnTo>
                                  <a:pt x="2636137" y="62298"/>
                                </a:lnTo>
                                <a:lnTo>
                                  <a:pt x="2638810" y="55513"/>
                                </a:lnTo>
                                <a:lnTo>
                                  <a:pt x="2641380" y="69083"/>
                                </a:lnTo>
                                <a:lnTo>
                                  <a:pt x="2644053" y="64560"/>
                                </a:lnTo>
                                <a:lnTo>
                                  <a:pt x="2646623" y="39681"/>
                                </a:lnTo>
                                <a:lnTo>
                                  <a:pt x="2649295" y="32793"/>
                                </a:lnTo>
                                <a:lnTo>
                                  <a:pt x="2651865" y="65690"/>
                                </a:lnTo>
                                <a:lnTo>
                                  <a:pt x="2654538" y="49858"/>
                                </a:lnTo>
                                <a:lnTo>
                                  <a:pt x="2657108" y="86147"/>
                                </a:lnTo>
                                <a:lnTo>
                                  <a:pt x="2659781" y="64560"/>
                                </a:lnTo>
                                <a:lnTo>
                                  <a:pt x="2662351" y="77101"/>
                                </a:lnTo>
                                <a:lnTo>
                                  <a:pt x="2665024" y="53251"/>
                                </a:lnTo>
                                <a:lnTo>
                                  <a:pt x="2667594" y="55513"/>
                                </a:lnTo>
                                <a:lnTo>
                                  <a:pt x="2670267" y="71344"/>
                                </a:lnTo>
                                <a:lnTo>
                                  <a:pt x="2672837" y="75970"/>
                                </a:lnTo>
                                <a:lnTo>
                                  <a:pt x="2675510" y="81624"/>
                                </a:lnTo>
                                <a:lnTo>
                                  <a:pt x="2678080" y="67952"/>
                                </a:lnTo>
                                <a:lnTo>
                                  <a:pt x="2680753" y="74840"/>
                                </a:lnTo>
                                <a:lnTo>
                                  <a:pt x="2683323" y="54382"/>
                                </a:lnTo>
                                <a:lnTo>
                                  <a:pt x="2685995" y="45335"/>
                                </a:lnTo>
                                <a:lnTo>
                                  <a:pt x="2688565" y="77101"/>
                                </a:lnTo>
                                <a:lnTo>
                                  <a:pt x="2691239" y="83886"/>
                                </a:lnTo>
                                <a:lnTo>
                                  <a:pt x="2693809" y="73709"/>
                                </a:lnTo>
                                <a:lnTo>
                                  <a:pt x="2696482" y="69083"/>
                                </a:lnTo>
                                <a:lnTo>
                                  <a:pt x="2699052" y="56644"/>
                                </a:lnTo>
                                <a:lnTo>
                                  <a:pt x="2701724" y="63428"/>
                                </a:lnTo>
                                <a:lnTo>
                                  <a:pt x="2704294" y="64560"/>
                                </a:lnTo>
                                <a:lnTo>
                                  <a:pt x="2706967" y="77101"/>
                                </a:lnTo>
                                <a:lnTo>
                                  <a:pt x="2709537" y="79363"/>
                                </a:lnTo>
                                <a:lnTo>
                                  <a:pt x="2712210" y="62298"/>
                                </a:lnTo>
                                <a:lnTo>
                                  <a:pt x="2714780" y="61167"/>
                                </a:lnTo>
                                <a:lnTo>
                                  <a:pt x="2717453" y="64560"/>
                                </a:lnTo>
                                <a:lnTo>
                                  <a:pt x="2720023" y="15831"/>
                                </a:lnTo>
                                <a:lnTo>
                                  <a:pt x="2722593" y="47597"/>
                                </a:lnTo>
                                <a:lnTo>
                                  <a:pt x="2725266" y="65690"/>
                                </a:lnTo>
                                <a:lnTo>
                                  <a:pt x="2727836" y="61167"/>
                                </a:lnTo>
                                <a:lnTo>
                                  <a:pt x="2730509" y="64560"/>
                                </a:lnTo>
                                <a:lnTo>
                                  <a:pt x="2733079" y="74840"/>
                                </a:lnTo>
                                <a:lnTo>
                                  <a:pt x="2735751" y="86147"/>
                                </a:lnTo>
                                <a:lnTo>
                                  <a:pt x="2738321" y="69083"/>
                                </a:lnTo>
                                <a:lnTo>
                                  <a:pt x="2740994" y="81624"/>
                                </a:lnTo>
                                <a:lnTo>
                                  <a:pt x="2743564" y="54382"/>
                                </a:lnTo>
                                <a:lnTo>
                                  <a:pt x="2746238" y="88409"/>
                                </a:lnTo>
                                <a:lnTo>
                                  <a:pt x="2748808" y="62298"/>
                                </a:lnTo>
                                <a:lnTo>
                                  <a:pt x="2751480" y="86147"/>
                                </a:lnTo>
                                <a:lnTo>
                                  <a:pt x="2754050" y="74840"/>
                                </a:lnTo>
                                <a:lnTo>
                                  <a:pt x="2756723" y="61167"/>
                                </a:lnTo>
                                <a:lnTo>
                                  <a:pt x="2759293" y="43074"/>
                                </a:lnTo>
                                <a:lnTo>
                                  <a:pt x="2761966" y="67952"/>
                                </a:lnTo>
                                <a:lnTo>
                                  <a:pt x="2764536" y="71344"/>
                                </a:lnTo>
                                <a:lnTo>
                                  <a:pt x="2767209" y="77101"/>
                                </a:lnTo>
                                <a:lnTo>
                                  <a:pt x="2769779" y="86147"/>
                                </a:lnTo>
                                <a:lnTo>
                                  <a:pt x="2772451" y="60036"/>
                                </a:lnTo>
                                <a:lnTo>
                                  <a:pt x="2775021" y="49858"/>
                                </a:lnTo>
                                <a:lnTo>
                                  <a:pt x="2777695" y="55513"/>
                                </a:lnTo>
                                <a:lnTo>
                                  <a:pt x="2780265" y="60036"/>
                                </a:lnTo>
                                <a:lnTo>
                                  <a:pt x="2782937" y="90670"/>
                                </a:lnTo>
                                <a:lnTo>
                                  <a:pt x="2785507" y="66821"/>
                                </a:lnTo>
                                <a:lnTo>
                                  <a:pt x="2788180" y="79363"/>
                                </a:lnTo>
                                <a:lnTo>
                                  <a:pt x="2790750" y="74840"/>
                                </a:lnTo>
                                <a:lnTo>
                                  <a:pt x="2793423" y="58905"/>
                                </a:lnTo>
                                <a:lnTo>
                                  <a:pt x="2795993" y="40812"/>
                                </a:lnTo>
                                <a:lnTo>
                                  <a:pt x="2798666" y="75970"/>
                                </a:lnTo>
                                <a:lnTo>
                                  <a:pt x="2801236" y="74840"/>
                                </a:lnTo>
                                <a:lnTo>
                                  <a:pt x="2803909" y="78232"/>
                                </a:lnTo>
                                <a:lnTo>
                                  <a:pt x="2806479" y="70214"/>
                                </a:lnTo>
                                <a:lnTo>
                                  <a:pt x="2809152" y="71344"/>
                                </a:lnTo>
                                <a:lnTo>
                                  <a:pt x="2811722" y="78232"/>
                                </a:lnTo>
                                <a:lnTo>
                                  <a:pt x="2814395" y="60036"/>
                                </a:lnTo>
                                <a:lnTo>
                                  <a:pt x="2816965" y="73709"/>
                                </a:lnTo>
                                <a:lnTo>
                                  <a:pt x="2819637" y="71344"/>
                                </a:lnTo>
                                <a:lnTo>
                                  <a:pt x="2822207" y="78232"/>
                                </a:lnTo>
                                <a:lnTo>
                                  <a:pt x="2824880" y="55513"/>
                                </a:lnTo>
                                <a:lnTo>
                                  <a:pt x="2827450" y="73709"/>
                                </a:lnTo>
                                <a:lnTo>
                                  <a:pt x="2830124" y="65690"/>
                                </a:lnTo>
                                <a:lnTo>
                                  <a:pt x="2832693" y="44204"/>
                                </a:lnTo>
                                <a:lnTo>
                                  <a:pt x="2835366" y="69083"/>
                                </a:lnTo>
                                <a:lnTo>
                                  <a:pt x="2837936" y="73709"/>
                                </a:lnTo>
                                <a:lnTo>
                                  <a:pt x="2840609" y="63428"/>
                                </a:lnTo>
                                <a:lnTo>
                                  <a:pt x="2843179" y="62298"/>
                                </a:lnTo>
                                <a:lnTo>
                                  <a:pt x="2845852" y="69083"/>
                                </a:lnTo>
                                <a:lnTo>
                                  <a:pt x="2848422" y="78232"/>
                                </a:lnTo>
                                <a:lnTo>
                                  <a:pt x="2851095" y="62298"/>
                                </a:lnTo>
                                <a:lnTo>
                                  <a:pt x="2853665" y="82755"/>
                                </a:lnTo>
                                <a:lnTo>
                                  <a:pt x="2856235" y="65690"/>
                                </a:lnTo>
                                <a:lnTo>
                                  <a:pt x="2858908" y="55513"/>
                                </a:lnTo>
                                <a:lnTo>
                                  <a:pt x="2861478" y="75970"/>
                                </a:lnTo>
                                <a:lnTo>
                                  <a:pt x="2864150" y="50989"/>
                                </a:lnTo>
                                <a:lnTo>
                                  <a:pt x="2866720" y="43074"/>
                                </a:lnTo>
                                <a:lnTo>
                                  <a:pt x="2869393" y="58905"/>
                                </a:lnTo>
                                <a:lnTo>
                                  <a:pt x="2871963" y="64560"/>
                                </a:lnTo>
                                <a:lnTo>
                                  <a:pt x="2874636" y="64560"/>
                                </a:lnTo>
                                <a:lnTo>
                                  <a:pt x="2877206" y="67952"/>
                                </a:lnTo>
                                <a:lnTo>
                                  <a:pt x="2879879" y="66821"/>
                                </a:lnTo>
                                <a:lnTo>
                                  <a:pt x="2882449" y="65690"/>
                                </a:lnTo>
                                <a:lnTo>
                                  <a:pt x="2885122" y="62298"/>
                                </a:lnTo>
                                <a:lnTo>
                                  <a:pt x="2890365" y="62298"/>
                                </a:lnTo>
                                <a:lnTo>
                                  <a:pt x="2892935" y="64560"/>
                                </a:lnTo>
                                <a:lnTo>
                                  <a:pt x="2895608" y="55513"/>
                                </a:lnTo>
                                <a:lnTo>
                                  <a:pt x="2898178" y="73709"/>
                                </a:lnTo>
                                <a:lnTo>
                                  <a:pt x="2900851" y="71344"/>
                                </a:lnTo>
                                <a:lnTo>
                                  <a:pt x="2903421" y="62298"/>
                                </a:lnTo>
                                <a:lnTo>
                                  <a:pt x="2906093" y="62298"/>
                                </a:lnTo>
                                <a:lnTo>
                                  <a:pt x="2908663" y="70214"/>
                                </a:lnTo>
                                <a:lnTo>
                                  <a:pt x="2911336" y="71344"/>
                                </a:lnTo>
                                <a:lnTo>
                                  <a:pt x="2913906" y="71344"/>
                                </a:lnTo>
                                <a:lnTo>
                                  <a:pt x="2916579" y="62298"/>
                                </a:lnTo>
                                <a:lnTo>
                                  <a:pt x="2919149" y="66821"/>
                                </a:lnTo>
                                <a:lnTo>
                                  <a:pt x="2921822" y="53251"/>
                                </a:lnTo>
                                <a:lnTo>
                                  <a:pt x="2924392" y="64560"/>
                                </a:lnTo>
                                <a:lnTo>
                                  <a:pt x="2927065" y="72578"/>
                                </a:lnTo>
                                <a:lnTo>
                                  <a:pt x="2929635" y="49858"/>
                                </a:lnTo>
                                <a:lnTo>
                                  <a:pt x="2932308" y="69083"/>
                                </a:lnTo>
                                <a:lnTo>
                                  <a:pt x="2934878" y="72578"/>
                                </a:lnTo>
                                <a:lnTo>
                                  <a:pt x="2937551" y="72578"/>
                                </a:lnTo>
                                <a:lnTo>
                                  <a:pt x="2940121" y="57774"/>
                                </a:lnTo>
                                <a:lnTo>
                                  <a:pt x="2942794" y="48728"/>
                                </a:lnTo>
                                <a:lnTo>
                                  <a:pt x="2945364" y="70214"/>
                                </a:lnTo>
                                <a:lnTo>
                                  <a:pt x="2948036" y="61167"/>
                                </a:lnTo>
                                <a:lnTo>
                                  <a:pt x="2950606" y="44204"/>
                                </a:lnTo>
                                <a:lnTo>
                                  <a:pt x="2953279" y="58905"/>
                                </a:lnTo>
                                <a:lnTo>
                                  <a:pt x="2955849" y="66821"/>
                                </a:lnTo>
                                <a:lnTo>
                                  <a:pt x="2958522" y="54382"/>
                                </a:lnTo>
                                <a:lnTo>
                                  <a:pt x="2961092" y="47597"/>
                                </a:lnTo>
                                <a:lnTo>
                                  <a:pt x="2963765" y="62298"/>
                                </a:lnTo>
                                <a:lnTo>
                                  <a:pt x="2966335" y="44204"/>
                                </a:lnTo>
                                <a:lnTo>
                                  <a:pt x="2969008" y="46466"/>
                                </a:lnTo>
                                <a:lnTo>
                                  <a:pt x="2971578" y="64560"/>
                                </a:lnTo>
                                <a:lnTo>
                                  <a:pt x="2974251" y="64560"/>
                                </a:lnTo>
                                <a:lnTo>
                                  <a:pt x="2976821" y="54382"/>
                                </a:lnTo>
                                <a:lnTo>
                                  <a:pt x="2979494" y="48728"/>
                                </a:lnTo>
                                <a:lnTo>
                                  <a:pt x="2982064" y="53251"/>
                                </a:lnTo>
                                <a:lnTo>
                                  <a:pt x="2984737" y="64560"/>
                                </a:lnTo>
                                <a:lnTo>
                                  <a:pt x="2987307" y="63428"/>
                                </a:lnTo>
                                <a:lnTo>
                                  <a:pt x="2989877" y="61167"/>
                                </a:lnTo>
                                <a:lnTo>
                                  <a:pt x="2992550" y="43074"/>
                                </a:lnTo>
                                <a:lnTo>
                                  <a:pt x="2995120" y="37419"/>
                                </a:lnTo>
                                <a:lnTo>
                                  <a:pt x="2997792" y="60036"/>
                                </a:lnTo>
                                <a:lnTo>
                                  <a:pt x="3000362" y="80494"/>
                                </a:lnTo>
                                <a:lnTo>
                                  <a:pt x="3003035" y="64560"/>
                                </a:lnTo>
                                <a:lnTo>
                                  <a:pt x="3005605" y="57774"/>
                                </a:lnTo>
                                <a:lnTo>
                                  <a:pt x="3008278" y="47597"/>
                                </a:lnTo>
                                <a:lnTo>
                                  <a:pt x="3010848" y="63428"/>
                                </a:lnTo>
                                <a:lnTo>
                                  <a:pt x="3013521" y="35055"/>
                                </a:lnTo>
                                <a:lnTo>
                                  <a:pt x="3016091" y="45335"/>
                                </a:lnTo>
                                <a:lnTo>
                                  <a:pt x="3018764" y="41943"/>
                                </a:lnTo>
                                <a:lnTo>
                                  <a:pt x="3021334" y="53251"/>
                                </a:lnTo>
                                <a:lnTo>
                                  <a:pt x="3024007" y="44204"/>
                                </a:lnTo>
                                <a:lnTo>
                                  <a:pt x="3026577" y="50989"/>
                                </a:lnTo>
                                <a:lnTo>
                                  <a:pt x="3029250" y="61167"/>
                                </a:lnTo>
                                <a:lnTo>
                                  <a:pt x="3031820" y="36288"/>
                                </a:lnTo>
                                <a:lnTo>
                                  <a:pt x="3034492" y="33924"/>
                                </a:lnTo>
                                <a:lnTo>
                                  <a:pt x="3037062" y="30532"/>
                                </a:lnTo>
                                <a:lnTo>
                                  <a:pt x="3039735" y="71344"/>
                                </a:lnTo>
                                <a:lnTo>
                                  <a:pt x="3042305" y="66821"/>
                                </a:lnTo>
                                <a:lnTo>
                                  <a:pt x="3044978" y="60036"/>
                                </a:lnTo>
                                <a:lnTo>
                                  <a:pt x="3047548" y="39681"/>
                                </a:lnTo>
                                <a:lnTo>
                                  <a:pt x="3050221" y="49858"/>
                                </a:lnTo>
                                <a:lnTo>
                                  <a:pt x="3052791" y="35055"/>
                                </a:lnTo>
                                <a:lnTo>
                                  <a:pt x="3055464" y="72578"/>
                                </a:lnTo>
                                <a:lnTo>
                                  <a:pt x="3058034" y="49858"/>
                                </a:lnTo>
                                <a:lnTo>
                                  <a:pt x="3060707" y="69083"/>
                                </a:lnTo>
                                <a:lnTo>
                                  <a:pt x="3063277" y="49858"/>
                                </a:lnTo>
                                <a:lnTo>
                                  <a:pt x="3065950" y="60036"/>
                                </a:lnTo>
                                <a:lnTo>
                                  <a:pt x="3068520" y="57774"/>
                                </a:lnTo>
                                <a:lnTo>
                                  <a:pt x="3071193" y="39681"/>
                                </a:lnTo>
                                <a:lnTo>
                                  <a:pt x="3073763" y="56644"/>
                                </a:lnTo>
                                <a:lnTo>
                                  <a:pt x="3076436" y="50989"/>
                                </a:lnTo>
                                <a:lnTo>
                                  <a:pt x="3079006" y="64560"/>
                                </a:lnTo>
                                <a:lnTo>
                                  <a:pt x="3081678" y="66821"/>
                                </a:lnTo>
                                <a:lnTo>
                                  <a:pt x="3084248" y="56644"/>
                                </a:lnTo>
                                <a:lnTo>
                                  <a:pt x="3086921" y="23747"/>
                                </a:lnTo>
                                <a:lnTo>
                                  <a:pt x="3089491" y="18093"/>
                                </a:lnTo>
                                <a:lnTo>
                                  <a:pt x="3092164" y="37419"/>
                                </a:lnTo>
                                <a:lnTo>
                                  <a:pt x="3094734" y="75970"/>
                                </a:lnTo>
                                <a:lnTo>
                                  <a:pt x="3097407" y="43074"/>
                                </a:lnTo>
                                <a:lnTo>
                                  <a:pt x="3099977" y="52120"/>
                                </a:lnTo>
                                <a:lnTo>
                                  <a:pt x="3102650" y="48728"/>
                                </a:lnTo>
                                <a:lnTo>
                                  <a:pt x="3105220" y="37419"/>
                                </a:lnTo>
                                <a:lnTo>
                                  <a:pt x="3107893" y="43074"/>
                                </a:lnTo>
                                <a:lnTo>
                                  <a:pt x="3110463" y="52120"/>
                                </a:lnTo>
                                <a:lnTo>
                                  <a:pt x="3113136" y="18093"/>
                                </a:lnTo>
                                <a:lnTo>
                                  <a:pt x="3115706" y="45335"/>
                                </a:lnTo>
                                <a:lnTo>
                                  <a:pt x="3118378" y="52120"/>
                                </a:lnTo>
                                <a:lnTo>
                                  <a:pt x="3120948" y="74840"/>
                                </a:lnTo>
                                <a:lnTo>
                                  <a:pt x="3123621" y="48728"/>
                                </a:lnTo>
                                <a:lnTo>
                                  <a:pt x="3126191" y="57774"/>
                                </a:lnTo>
                                <a:lnTo>
                                  <a:pt x="3128761" y="54382"/>
                                </a:lnTo>
                                <a:lnTo>
                                  <a:pt x="3131434" y="50989"/>
                                </a:lnTo>
                                <a:lnTo>
                                  <a:pt x="3134004" y="69083"/>
                                </a:lnTo>
                                <a:lnTo>
                                  <a:pt x="3136677" y="78232"/>
                                </a:lnTo>
                                <a:lnTo>
                                  <a:pt x="3139247" y="82755"/>
                                </a:lnTo>
                                <a:lnTo>
                                  <a:pt x="3141920" y="50989"/>
                                </a:lnTo>
                                <a:lnTo>
                                  <a:pt x="3144490" y="65690"/>
                                </a:lnTo>
                                <a:lnTo>
                                  <a:pt x="3147163" y="67952"/>
                                </a:lnTo>
                                <a:lnTo>
                                  <a:pt x="3149733" y="63428"/>
                                </a:lnTo>
                                <a:lnTo>
                                  <a:pt x="3152405" y="75970"/>
                                </a:lnTo>
                                <a:lnTo>
                                  <a:pt x="3154976" y="70214"/>
                                </a:lnTo>
                                <a:lnTo>
                                  <a:pt x="3157648" y="73709"/>
                                </a:lnTo>
                                <a:lnTo>
                                  <a:pt x="3160218" y="67952"/>
                                </a:lnTo>
                                <a:lnTo>
                                  <a:pt x="3162892" y="63428"/>
                                </a:lnTo>
                                <a:lnTo>
                                  <a:pt x="3165462" y="72578"/>
                                </a:lnTo>
                                <a:lnTo>
                                  <a:pt x="3168134" y="75970"/>
                                </a:lnTo>
                                <a:lnTo>
                                  <a:pt x="3170704" y="72578"/>
                                </a:lnTo>
                                <a:lnTo>
                                  <a:pt x="3173377" y="78232"/>
                                </a:lnTo>
                                <a:lnTo>
                                  <a:pt x="3175947" y="65690"/>
                                </a:lnTo>
                                <a:lnTo>
                                  <a:pt x="3178620" y="58905"/>
                                </a:lnTo>
                                <a:lnTo>
                                  <a:pt x="3181190" y="57774"/>
                                </a:lnTo>
                                <a:lnTo>
                                  <a:pt x="3183863" y="77101"/>
                                </a:lnTo>
                                <a:lnTo>
                                  <a:pt x="3186433" y="63428"/>
                                </a:lnTo>
                                <a:lnTo>
                                  <a:pt x="3189106" y="72578"/>
                                </a:lnTo>
                                <a:lnTo>
                                  <a:pt x="3191676" y="61167"/>
                                </a:lnTo>
                                <a:lnTo>
                                  <a:pt x="3194349" y="77101"/>
                                </a:lnTo>
                                <a:lnTo>
                                  <a:pt x="3196919" y="47597"/>
                                </a:lnTo>
                                <a:lnTo>
                                  <a:pt x="3199592" y="62298"/>
                                </a:lnTo>
                                <a:lnTo>
                                  <a:pt x="3202162" y="63428"/>
                                </a:lnTo>
                                <a:lnTo>
                                  <a:pt x="3204834" y="57774"/>
                                </a:lnTo>
                                <a:lnTo>
                                  <a:pt x="3207404" y="60036"/>
                                </a:lnTo>
                                <a:lnTo>
                                  <a:pt x="3210077" y="60036"/>
                                </a:lnTo>
                                <a:lnTo>
                                  <a:pt x="3212647" y="72578"/>
                                </a:lnTo>
                                <a:lnTo>
                                  <a:pt x="3215320" y="54382"/>
                                </a:lnTo>
                                <a:lnTo>
                                  <a:pt x="3217890" y="72578"/>
                                </a:lnTo>
                                <a:lnTo>
                                  <a:pt x="3220563" y="69083"/>
                                </a:lnTo>
                                <a:lnTo>
                                  <a:pt x="3223133" y="70214"/>
                                </a:lnTo>
                                <a:lnTo>
                                  <a:pt x="3225806" y="60036"/>
                                </a:lnTo>
                                <a:lnTo>
                                  <a:pt x="3228376" y="70214"/>
                                </a:lnTo>
                                <a:lnTo>
                                  <a:pt x="3231049" y="64560"/>
                                </a:lnTo>
                                <a:lnTo>
                                  <a:pt x="3233619" y="61167"/>
                                </a:lnTo>
                                <a:lnTo>
                                  <a:pt x="3236292" y="46466"/>
                                </a:lnTo>
                                <a:lnTo>
                                  <a:pt x="3238862" y="56644"/>
                                </a:lnTo>
                                <a:lnTo>
                                  <a:pt x="3241534" y="64560"/>
                                </a:lnTo>
                                <a:lnTo>
                                  <a:pt x="3244104" y="55513"/>
                                </a:lnTo>
                                <a:lnTo>
                                  <a:pt x="3246778" y="71344"/>
                                </a:lnTo>
                                <a:lnTo>
                                  <a:pt x="3249348" y="70214"/>
                                </a:lnTo>
                                <a:lnTo>
                                  <a:pt x="3252020" y="55513"/>
                                </a:lnTo>
                                <a:lnTo>
                                  <a:pt x="3254590" y="43074"/>
                                </a:lnTo>
                                <a:lnTo>
                                  <a:pt x="3257263" y="64560"/>
                                </a:lnTo>
                                <a:lnTo>
                                  <a:pt x="3259833" y="65690"/>
                                </a:lnTo>
                                <a:lnTo>
                                  <a:pt x="3262403" y="97455"/>
                                </a:lnTo>
                                <a:lnTo>
                                  <a:pt x="3265076" y="83886"/>
                                </a:lnTo>
                                <a:lnTo>
                                  <a:pt x="3267646" y="78232"/>
                                </a:lnTo>
                                <a:lnTo>
                                  <a:pt x="3270319" y="60036"/>
                                </a:lnTo>
                                <a:lnTo>
                                  <a:pt x="3272889" y="61167"/>
                                </a:lnTo>
                                <a:lnTo>
                                  <a:pt x="3275562" y="62298"/>
                                </a:lnTo>
                                <a:lnTo>
                                  <a:pt x="3278132" y="67952"/>
                                </a:lnTo>
                                <a:lnTo>
                                  <a:pt x="3280805" y="72578"/>
                                </a:lnTo>
                                <a:lnTo>
                                  <a:pt x="3283375" y="62298"/>
                                </a:lnTo>
                                <a:lnTo>
                                  <a:pt x="3286047" y="70214"/>
                                </a:lnTo>
                                <a:lnTo>
                                  <a:pt x="3288618" y="66821"/>
                                </a:lnTo>
                                <a:lnTo>
                                  <a:pt x="3291290" y="54382"/>
                                </a:lnTo>
                                <a:lnTo>
                                  <a:pt x="3293860" y="56644"/>
                                </a:lnTo>
                                <a:lnTo>
                                  <a:pt x="3296533" y="71344"/>
                                </a:lnTo>
                                <a:lnTo>
                                  <a:pt x="3299103" y="90670"/>
                                </a:lnTo>
                                <a:lnTo>
                                  <a:pt x="3301776" y="87278"/>
                                </a:lnTo>
                                <a:lnTo>
                                  <a:pt x="3304346" y="52120"/>
                                </a:lnTo>
                                <a:lnTo>
                                  <a:pt x="3307019" y="33924"/>
                                </a:lnTo>
                                <a:lnTo>
                                  <a:pt x="3309589" y="61167"/>
                                </a:lnTo>
                                <a:lnTo>
                                  <a:pt x="3312262" y="62298"/>
                                </a:lnTo>
                                <a:lnTo>
                                  <a:pt x="3314832" y="64560"/>
                                </a:lnTo>
                                <a:lnTo>
                                  <a:pt x="3317505" y="70214"/>
                                </a:lnTo>
                                <a:lnTo>
                                  <a:pt x="3320075" y="67952"/>
                                </a:lnTo>
                                <a:lnTo>
                                  <a:pt x="3322748" y="63428"/>
                                </a:lnTo>
                                <a:lnTo>
                                  <a:pt x="3325318" y="41943"/>
                                </a:lnTo>
                                <a:lnTo>
                                  <a:pt x="3327990" y="38550"/>
                                </a:lnTo>
                                <a:lnTo>
                                  <a:pt x="3330560" y="46466"/>
                                </a:lnTo>
                                <a:lnTo>
                                  <a:pt x="3333233" y="71344"/>
                                </a:lnTo>
                                <a:lnTo>
                                  <a:pt x="3335803" y="70214"/>
                                </a:lnTo>
                                <a:lnTo>
                                  <a:pt x="3338476" y="66821"/>
                                </a:lnTo>
                                <a:lnTo>
                                  <a:pt x="3341046" y="54382"/>
                                </a:lnTo>
                                <a:lnTo>
                                  <a:pt x="3343719" y="50989"/>
                                </a:lnTo>
                                <a:lnTo>
                                  <a:pt x="3346289" y="81624"/>
                                </a:lnTo>
                                <a:lnTo>
                                  <a:pt x="3348962" y="57774"/>
                                </a:lnTo>
                                <a:lnTo>
                                  <a:pt x="3351532" y="69083"/>
                                </a:lnTo>
                                <a:lnTo>
                                  <a:pt x="3354205" y="57774"/>
                                </a:lnTo>
                                <a:lnTo>
                                  <a:pt x="3356775" y="57774"/>
                                </a:lnTo>
                                <a:lnTo>
                                  <a:pt x="3359448" y="71344"/>
                                </a:lnTo>
                                <a:lnTo>
                                  <a:pt x="3362018" y="38550"/>
                                </a:lnTo>
                                <a:lnTo>
                                  <a:pt x="3364691" y="63428"/>
                                </a:lnTo>
                                <a:lnTo>
                                  <a:pt x="3367261" y="63428"/>
                                </a:lnTo>
                                <a:lnTo>
                                  <a:pt x="3369934" y="61167"/>
                                </a:lnTo>
                                <a:lnTo>
                                  <a:pt x="3372504" y="69083"/>
                                </a:lnTo>
                                <a:lnTo>
                                  <a:pt x="3375176" y="70214"/>
                                </a:lnTo>
                                <a:lnTo>
                                  <a:pt x="3377746" y="56644"/>
                                </a:lnTo>
                                <a:lnTo>
                                  <a:pt x="3380419" y="56644"/>
                                </a:lnTo>
                                <a:lnTo>
                                  <a:pt x="3382989" y="53251"/>
                                </a:lnTo>
                                <a:lnTo>
                                  <a:pt x="3385662" y="53251"/>
                                </a:lnTo>
                                <a:lnTo>
                                  <a:pt x="3388232" y="62298"/>
                                </a:lnTo>
                                <a:lnTo>
                                  <a:pt x="3390905" y="77101"/>
                                </a:lnTo>
                                <a:lnTo>
                                  <a:pt x="3393475" y="69083"/>
                                </a:lnTo>
                                <a:lnTo>
                                  <a:pt x="3396045" y="70214"/>
                                </a:lnTo>
                                <a:lnTo>
                                  <a:pt x="3398718" y="56644"/>
                                </a:lnTo>
                                <a:lnTo>
                                  <a:pt x="3401288" y="48728"/>
                                </a:lnTo>
                                <a:lnTo>
                                  <a:pt x="3403961" y="56644"/>
                                </a:lnTo>
                                <a:lnTo>
                                  <a:pt x="3406531" y="80494"/>
                                </a:lnTo>
                                <a:lnTo>
                                  <a:pt x="3409204" y="67952"/>
                                </a:lnTo>
                                <a:lnTo>
                                  <a:pt x="3411774" y="77101"/>
                                </a:lnTo>
                                <a:lnTo>
                                  <a:pt x="3414447" y="77101"/>
                                </a:lnTo>
                                <a:lnTo>
                                  <a:pt x="3417017" y="71344"/>
                                </a:lnTo>
                                <a:lnTo>
                                  <a:pt x="3419689" y="74840"/>
                                </a:lnTo>
                                <a:lnTo>
                                  <a:pt x="3422259" y="58905"/>
                                </a:lnTo>
                                <a:lnTo>
                                  <a:pt x="3424932" y="70214"/>
                                </a:lnTo>
                                <a:lnTo>
                                  <a:pt x="3427502" y="85017"/>
                                </a:lnTo>
                                <a:lnTo>
                                  <a:pt x="3430175" y="70214"/>
                                </a:lnTo>
                                <a:lnTo>
                                  <a:pt x="3432745" y="74840"/>
                                </a:lnTo>
                                <a:lnTo>
                                  <a:pt x="3435418" y="61167"/>
                                </a:lnTo>
                                <a:lnTo>
                                  <a:pt x="3437988" y="61167"/>
                                </a:lnTo>
                                <a:lnTo>
                                  <a:pt x="3440661" y="64560"/>
                                </a:lnTo>
                                <a:lnTo>
                                  <a:pt x="3443231" y="60036"/>
                                </a:lnTo>
                                <a:lnTo>
                                  <a:pt x="3445904" y="57774"/>
                                </a:lnTo>
                                <a:lnTo>
                                  <a:pt x="3448474" y="50989"/>
                                </a:lnTo>
                                <a:lnTo>
                                  <a:pt x="3451146" y="55513"/>
                                </a:lnTo>
                                <a:lnTo>
                                  <a:pt x="3453716" y="55513"/>
                                </a:lnTo>
                                <a:lnTo>
                                  <a:pt x="3456390" y="30532"/>
                                </a:lnTo>
                                <a:lnTo>
                                  <a:pt x="3458960" y="58905"/>
                                </a:lnTo>
                                <a:lnTo>
                                  <a:pt x="3461632" y="58905"/>
                                </a:lnTo>
                                <a:lnTo>
                                  <a:pt x="3464202" y="47597"/>
                                </a:lnTo>
                                <a:lnTo>
                                  <a:pt x="3466875" y="69083"/>
                                </a:lnTo>
                                <a:lnTo>
                                  <a:pt x="3469445" y="58905"/>
                                </a:lnTo>
                                <a:lnTo>
                                  <a:pt x="3472118" y="35055"/>
                                </a:lnTo>
                                <a:lnTo>
                                  <a:pt x="3474688" y="39681"/>
                                </a:lnTo>
                                <a:lnTo>
                                  <a:pt x="3477361" y="56644"/>
                                </a:lnTo>
                                <a:lnTo>
                                  <a:pt x="3479931" y="72578"/>
                                </a:lnTo>
                                <a:lnTo>
                                  <a:pt x="3482604" y="77101"/>
                                </a:lnTo>
                                <a:lnTo>
                                  <a:pt x="3485174" y="62298"/>
                                </a:lnTo>
                                <a:lnTo>
                                  <a:pt x="3487847" y="56644"/>
                                </a:lnTo>
                                <a:lnTo>
                                  <a:pt x="3490417" y="61167"/>
                                </a:lnTo>
                                <a:lnTo>
                                  <a:pt x="3493090" y="48728"/>
                                </a:lnTo>
                                <a:lnTo>
                                  <a:pt x="3495660" y="18093"/>
                                </a:lnTo>
                                <a:lnTo>
                                  <a:pt x="3498333" y="72578"/>
                                </a:lnTo>
                                <a:lnTo>
                                  <a:pt x="3500903" y="74840"/>
                                </a:lnTo>
                                <a:lnTo>
                                  <a:pt x="3503575" y="67952"/>
                                </a:lnTo>
                                <a:lnTo>
                                  <a:pt x="3506145" y="60036"/>
                                </a:lnTo>
                                <a:lnTo>
                                  <a:pt x="3508818" y="27139"/>
                                </a:lnTo>
                                <a:lnTo>
                                  <a:pt x="3511388" y="37419"/>
                                </a:lnTo>
                                <a:lnTo>
                                  <a:pt x="3514061" y="74840"/>
                                </a:lnTo>
                                <a:lnTo>
                                  <a:pt x="3516631" y="54382"/>
                                </a:lnTo>
                                <a:lnTo>
                                  <a:pt x="3519304" y="63428"/>
                                </a:lnTo>
                                <a:lnTo>
                                  <a:pt x="3521874" y="67952"/>
                                </a:lnTo>
                                <a:lnTo>
                                  <a:pt x="3524547" y="73709"/>
                                </a:lnTo>
                                <a:lnTo>
                                  <a:pt x="3527117" y="48728"/>
                                </a:lnTo>
                                <a:lnTo>
                                  <a:pt x="3529790" y="62298"/>
                                </a:lnTo>
                                <a:lnTo>
                                  <a:pt x="3532360" y="66821"/>
                                </a:lnTo>
                                <a:lnTo>
                                  <a:pt x="3534930" y="66821"/>
                                </a:lnTo>
                                <a:lnTo>
                                  <a:pt x="3537602" y="77101"/>
                                </a:lnTo>
                                <a:lnTo>
                                  <a:pt x="3540172" y="58905"/>
                                </a:lnTo>
                                <a:lnTo>
                                  <a:pt x="3542846" y="62298"/>
                                </a:lnTo>
                                <a:lnTo>
                                  <a:pt x="3545415" y="47597"/>
                                </a:lnTo>
                                <a:lnTo>
                                  <a:pt x="3548089" y="63428"/>
                                </a:lnTo>
                                <a:lnTo>
                                  <a:pt x="3550659" y="66821"/>
                                </a:lnTo>
                                <a:lnTo>
                                  <a:pt x="3553331" y="77101"/>
                                </a:lnTo>
                                <a:lnTo>
                                  <a:pt x="3555901" y="52120"/>
                                </a:lnTo>
                                <a:lnTo>
                                  <a:pt x="3558574" y="40812"/>
                                </a:lnTo>
                                <a:lnTo>
                                  <a:pt x="3561144" y="58905"/>
                                </a:lnTo>
                                <a:lnTo>
                                  <a:pt x="3563817" y="46466"/>
                                </a:lnTo>
                                <a:lnTo>
                                  <a:pt x="3566387" y="22616"/>
                                </a:lnTo>
                                <a:lnTo>
                                  <a:pt x="3569060" y="49858"/>
                                </a:lnTo>
                                <a:lnTo>
                                  <a:pt x="3571630" y="71344"/>
                                </a:lnTo>
                                <a:lnTo>
                                  <a:pt x="3574302" y="64560"/>
                                </a:lnTo>
                                <a:lnTo>
                                  <a:pt x="3576873" y="60036"/>
                                </a:lnTo>
                                <a:lnTo>
                                  <a:pt x="3579546" y="41943"/>
                                </a:lnTo>
                                <a:lnTo>
                                  <a:pt x="3582116" y="61167"/>
                                </a:lnTo>
                                <a:lnTo>
                                  <a:pt x="3584788" y="57774"/>
                                </a:lnTo>
                                <a:lnTo>
                                  <a:pt x="3587358" y="56644"/>
                                </a:lnTo>
                                <a:lnTo>
                                  <a:pt x="3590031" y="67952"/>
                                </a:lnTo>
                                <a:lnTo>
                                  <a:pt x="3592601" y="65690"/>
                                </a:lnTo>
                                <a:lnTo>
                                  <a:pt x="3595274" y="69083"/>
                                </a:lnTo>
                                <a:lnTo>
                                  <a:pt x="3597844" y="62298"/>
                                </a:lnTo>
                                <a:lnTo>
                                  <a:pt x="3600517" y="53251"/>
                                </a:lnTo>
                                <a:lnTo>
                                  <a:pt x="3603087" y="52120"/>
                                </a:lnTo>
                                <a:lnTo>
                                  <a:pt x="3605760" y="65690"/>
                                </a:lnTo>
                                <a:lnTo>
                                  <a:pt x="3608330" y="56644"/>
                                </a:lnTo>
                                <a:lnTo>
                                  <a:pt x="3611003" y="56644"/>
                                </a:lnTo>
                                <a:lnTo>
                                  <a:pt x="3613573" y="77101"/>
                                </a:lnTo>
                                <a:lnTo>
                                  <a:pt x="3616246" y="60036"/>
                                </a:lnTo>
                                <a:lnTo>
                                  <a:pt x="3618816" y="58905"/>
                                </a:lnTo>
                                <a:lnTo>
                                  <a:pt x="3621488" y="48728"/>
                                </a:lnTo>
                                <a:lnTo>
                                  <a:pt x="3624058" y="60036"/>
                                </a:lnTo>
                                <a:lnTo>
                                  <a:pt x="3626731" y="49858"/>
                                </a:lnTo>
                                <a:lnTo>
                                  <a:pt x="3629301" y="49858"/>
                                </a:lnTo>
                                <a:lnTo>
                                  <a:pt x="3631975" y="65690"/>
                                </a:lnTo>
                                <a:lnTo>
                                  <a:pt x="3634545" y="53251"/>
                                </a:lnTo>
                                <a:lnTo>
                                  <a:pt x="3637217" y="29401"/>
                                </a:lnTo>
                                <a:lnTo>
                                  <a:pt x="3639787" y="38550"/>
                                </a:lnTo>
                                <a:lnTo>
                                  <a:pt x="3642460" y="43074"/>
                                </a:lnTo>
                                <a:lnTo>
                                  <a:pt x="3645030" y="54382"/>
                                </a:lnTo>
                                <a:lnTo>
                                  <a:pt x="3647703" y="54382"/>
                                </a:lnTo>
                                <a:lnTo>
                                  <a:pt x="3650273" y="37419"/>
                                </a:lnTo>
                                <a:lnTo>
                                  <a:pt x="3652946" y="33924"/>
                                </a:lnTo>
                                <a:lnTo>
                                  <a:pt x="3655516" y="41943"/>
                                </a:lnTo>
                                <a:lnTo>
                                  <a:pt x="3658188" y="15831"/>
                                </a:lnTo>
                                <a:lnTo>
                                  <a:pt x="3660759" y="71344"/>
                                </a:lnTo>
                                <a:lnTo>
                                  <a:pt x="3663432" y="79363"/>
                                </a:lnTo>
                                <a:lnTo>
                                  <a:pt x="3666002" y="48728"/>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41" name="Shape 2541"/>
                        <wps:cNvSpPr/>
                        <wps:spPr>
                          <a:xfrm>
                            <a:off x="613683" y="4263484"/>
                            <a:ext cx="3666002" cy="530764"/>
                          </a:xfrm>
                          <a:custGeom>
                            <a:avLst/>
                            <a:gdLst/>
                            <a:ahLst/>
                            <a:cxnLst/>
                            <a:rect l="0" t="0" r="0" b="0"/>
                            <a:pathLst>
                              <a:path w="3666002" h="530764">
                                <a:moveTo>
                                  <a:pt x="0" y="389001"/>
                                </a:moveTo>
                                <a:lnTo>
                                  <a:pt x="2673" y="424158"/>
                                </a:lnTo>
                                <a:lnTo>
                                  <a:pt x="5243" y="377692"/>
                                </a:lnTo>
                                <a:lnTo>
                                  <a:pt x="7813" y="333385"/>
                                </a:lnTo>
                                <a:lnTo>
                                  <a:pt x="10486" y="336880"/>
                                </a:lnTo>
                                <a:lnTo>
                                  <a:pt x="13056" y="362889"/>
                                </a:lnTo>
                                <a:lnTo>
                                  <a:pt x="15729" y="469494"/>
                                </a:lnTo>
                                <a:lnTo>
                                  <a:pt x="18299" y="350450"/>
                                </a:lnTo>
                                <a:lnTo>
                                  <a:pt x="20971" y="402570"/>
                                </a:lnTo>
                                <a:lnTo>
                                  <a:pt x="23541" y="340273"/>
                                </a:lnTo>
                                <a:lnTo>
                                  <a:pt x="26214" y="317553"/>
                                </a:lnTo>
                                <a:lnTo>
                                  <a:pt x="28784" y="398047"/>
                                </a:lnTo>
                                <a:lnTo>
                                  <a:pt x="31457" y="442252"/>
                                </a:lnTo>
                                <a:lnTo>
                                  <a:pt x="34027" y="445747"/>
                                </a:lnTo>
                                <a:lnTo>
                                  <a:pt x="36700" y="393524"/>
                                </a:lnTo>
                                <a:lnTo>
                                  <a:pt x="39270" y="445747"/>
                                </a:lnTo>
                                <a:lnTo>
                                  <a:pt x="41943" y="347058"/>
                                </a:lnTo>
                                <a:lnTo>
                                  <a:pt x="44513" y="339142"/>
                                </a:lnTo>
                                <a:lnTo>
                                  <a:pt x="47186" y="314161"/>
                                </a:lnTo>
                                <a:lnTo>
                                  <a:pt x="49756" y="412850"/>
                                </a:lnTo>
                                <a:lnTo>
                                  <a:pt x="52429" y="403701"/>
                                </a:lnTo>
                                <a:lnTo>
                                  <a:pt x="54999" y="455924"/>
                                </a:lnTo>
                                <a:lnTo>
                                  <a:pt x="57672" y="390131"/>
                                </a:lnTo>
                                <a:lnTo>
                                  <a:pt x="60242" y="345927"/>
                                </a:lnTo>
                                <a:lnTo>
                                  <a:pt x="62914" y="343665"/>
                                </a:lnTo>
                                <a:lnTo>
                                  <a:pt x="65484" y="398047"/>
                                </a:lnTo>
                                <a:lnTo>
                                  <a:pt x="68157" y="424158"/>
                                </a:lnTo>
                                <a:lnTo>
                                  <a:pt x="70727" y="394655"/>
                                </a:lnTo>
                                <a:lnTo>
                                  <a:pt x="73400" y="374300"/>
                                </a:lnTo>
                                <a:lnTo>
                                  <a:pt x="75970" y="399178"/>
                                </a:lnTo>
                                <a:lnTo>
                                  <a:pt x="78643" y="378823"/>
                                </a:lnTo>
                                <a:lnTo>
                                  <a:pt x="81213" y="230275"/>
                                </a:lnTo>
                                <a:lnTo>
                                  <a:pt x="83886" y="342535"/>
                                </a:lnTo>
                                <a:lnTo>
                                  <a:pt x="86456" y="434336"/>
                                </a:lnTo>
                                <a:lnTo>
                                  <a:pt x="89129" y="395786"/>
                                </a:lnTo>
                                <a:lnTo>
                                  <a:pt x="91699" y="338011"/>
                                </a:lnTo>
                                <a:lnTo>
                                  <a:pt x="94372" y="327731"/>
                                </a:lnTo>
                                <a:lnTo>
                                  <a:pt x="96942" y="389001"/>
                                </a:lnTo>
                                <a:lnTo>
                                  <a:pt x="99614" y="310769"/>
                                </a:lnTo>
                                <a:lnTo>
                                  <a:pt x="102185" y="381085"/>
                                </a:lnTo>
                                <a:lnTo>
                                  <a:pt x="104857" y="405962"/>
                                </a:lnTo>
                                <a:lnTo>
                                  <a:pt x="107427" y="420766"/>
                                </a:lnTo>
                                <a:lnTo>
                                  <a:pt x="110100" y="421897"/>
                                </a:lnTo>
                                <a:lnTo>
                                  <a:pt x="112670" y="450270"/>
                                </a:lnTo>
                                <a:lnTo>
                                  <a:pt x="115343" y="350450"/>
                                </a:lnTo>
                                <a:lnTo>
                                  <a:pt x="117913" y="408327"/>
                                </a:lnTo>
                                <a:lnTo>
                                  <a:pt x="120586" y="344796"/>
                                </a:lnTo>
                                <a:lnTo>
                                  <a:pt x="123156" y="386739"/>
                                </a:lnTo>
                                <a:lnTo>
                                  <a:pt x="125829" y="362889"/>
                                </a:lnTo>
                                <a:lnTo>
                                  <a:pt x="128399" y="435467"/>
                                </a:lnTo>
                                <a:lnTo>
                                  <a:pt x="131072" y="401439"/>
                                </a:lnTo>
                                <a:lnTo>
                                  <a:pt x="133642" y="395786"/>
                                </a:lnTo>
                                <a:lnTo>
                                  <a:pt x="136315" y="381085"/>
                                </a:lnTo>
                                <a:lnTo>
                                  <a:pt x="138885" y="366281"/>
                                </a:lnTo>
                                <a:lnTo>
                                  <a:pt x="141558" y="501260"/>
                                </a:lnTo>
                                <a:lnTo>
                                  <a:pt x="144128" y="404832"/>
                                </a:lnTo>
                                <a:lnTo>
                                  <a:pt x="146698" y="360627"/>
                                </a:lnTo>
                                <a:lnTo>
                                  <a:pt x="149370" y="413981"/>
                                </a:lnTo>
                                <a:lnTo>
                                  <a:pt x="151940" y="398047"/>
                                </a:lnTo>
                                <a:lnTo>
                                  <a:pt x="154613" y="381085"/>
                                </a:lnTo>
                                <a:lnTo>
                                  <a:pt x="157183" y="298227"/>
                                </a:lnTo>
                                <a:lnTo>
                                  <a:pt x="159856" y="341404"/>
                                </a:lnTo>
                                <a:lnTo>
                                  <a:pt x="162426" y="350450"/>
                                </a:lnTo>
                                <a:lnTo>
                                  <a:pt x="165099" y="390131"/>
                                </a:lnTo>
                                <a:lnTo>
                                  <a:pt x="167669" y="400309"/>
                                </a:lnTo>
                                <a:lnTo>
                                  <a:pt x="170342" y="359496"/>
                                </a:lnTo>
                                <a:lnTo>
                                  <a:pt x="172912" y="339142"/>
                                </a:lnTo>
                                <a:lnTo>
                                  <a:pt x="175585" y="338011"/>
                                </a:lnTo>
                                <a:lnTo>
                                  <a:pt x="178155" y="348188"/>
                                </a:lnTo>
                                <a:lnTo>
                                  <a:pt x="180828" y="454794"/>
                                </a:lnTo>
                                <a:lnTo>
                                  <a:pt x="183398" y="386739"/>
                                </a:lnTo>
                                <a:lnTo>
                                  <a:pt x="186071" y="393524"/>
                                </a:lnTo>
                                <a:lnTo>
                                  <a:pt x="188641" y="360627"/>
                                </a:lnTo>
                                <a:lnTo>
                                  <a:pt x="191313" y="401439"/>
                                </a:lnTo>
                                <a:lnTo>
                                  <a:pt x="193883" y="361758"/>
                                </a:lnTo>
                                <a:lnTo>
                                  <a:pt x="196556" y="427551"/>
                                </a:lnTo>
                                <a:lnTo>
                                  <a:pt x="199126" y="393524"/>
                                </a:lnTo>
                                <a:lnTo>
                                  <a:pt x="201799" y="404832"/>
                                </a:lnTo>
                                <a:lnTo>
                                  <a:pt x="204369" y="378823"/>
                                </a:lnTo>
                                <a:lnTo>
                                  <a:pt x="207042" y="282396"/>
                                </a:lnTo>
                                <a:lnTo>
                                  <a:pt x="209612" y="298227"/>
                                </a:lnTo>
                                <a:lnTo>
                                  <a:pt x="212285" y="361758"/>
                                </a:lnTo>
                                <a:lnTo>
                                  <a:pt x="214855" y="359496"/>
                                </a:lnTo>
                                <a:lnTo>
                                  <a:pt x="217528" y="399178"/>
                                </a:lnTo>
                                <a:lnTo>
                                  <a:pt x="220098" y="383347"/>
                                </a:lnTo>
                                <a:lnTo>
                                  <a:pt x="222771" y="357235"/>
                                </a:lnTo>
                                <a:lnTo>
                                  <a:pt x="225341" y="258545"/>
                                </a:lnTo>
                                <a:lnTo>
                                  <a:pt x="228014" y="218864"/>
                                </a:lnTo>
                                <a:lnTo>
                                  <a:pt x="230584" y="305114"/>
                                </a:lnTo>
                                <a:lnTo>
                                  <a:pt x="233256" y="401439"/>
                                </a:lnTo>
                                <a:lnTo>
                                  <a:pt x="235826" y="446878"/>
                                </a:lnTo>
                                <a:lnTo>
                                  <a:pt x="238499" y="357235"/>
                                </a:lnTo>
                                <a:lnTo>
                                  <a:pt x="241069" y="150809"/>
                                </a:lnTo>
                                <a:lnTo>
                                  <a:pt x="243742" y="290311"/>
                                </a:lnTo>
                                <a:lnTo>
                                  <a:pt x="246312" y="274480"/>
                                </a:lnTo>
                                <a:lnTo>
                                  <a:pt x="248985" y="307376"/>
                                </a:lnTo>
                                <a:lnTo>
                                  <a:pt x="251555" y="362889"/>
                                </a:lnTo>
                                <a:lnTo>
                                  <a:pt x="254228" y="367412"/>
                                </a:lnTo>
                                <a:lnTo>
                                  <a:pt x="256798" y="384477"/>
                                </a:lnTo>
                                <a:lnTo>
                                  <a:pt x="259471" y="338011"/>
                                </a:lnTo>
                                <a:lnTo>
                                  <a:pt x="262041" y="343665"/>
                                </a:lnTo>
                                <a:lnTo>
                                  <a:pt x="264714" y="357235"/>
                                </a:lnTo>
                                <a:lnTo>
                                  <a:pt x="267284" y="300591"/>
                                </a:lnTo>
                                <a:lnTo>
                                  <a:pt x="269957" y="381085"/>
                                </a:lnTo>
                                <a:lnTo>
                                  <a:pt x="272527" y="291442"/>
                                </a:lnTo>
                                <a:lnTo>
                                  <a:pt x="275199" y="383347"/>
                                </a:lnTo>
                                <a:lnTo>
                                  <a:pt x="277769" y="331123"/>
                                </a:lnTo>
                                <a:lnTo>
                                  <a:pt x="280339" y="370805"/>
                                </a:lnTo>
                                <a:lnTo>
                                  <a:pt x="283012" y="368543"/>
                                </a:lnTo>
                                <a:lnTo>
                                  <a:pt x="285582" y="370805"/>
                                </a:lnTo>
                                <a:lnTo>
                                  <a:pt x="288255" y="375431"/>
                                </a:lnTo>
                                <a:lnTo>
                                  <a:pt x="290825" y="429813"/>
                                </a:lnTo>
                                <a:lnTo>
                                  <a:pt x="293498" y="394655"/>
                                </a:lnTo>
                                <a:lnTo>
                                  <a:pt x="296068" y="335750"/>
                                </a:lnTo>
                                <a:lnTo>
                                  <a:pt x="298741" y="376562"/>
                                </a:lnTo>
                                <a:lnTo>
                                  <a:pt x="301311" y="322077"/>
                                </a:lnTo>
                                <a:lnTo>
                                  <a:pt x="303984" y="305114"/>
                                </a:lnTo>
                                <a:lnTo>
                                  <a:pt x="306554" y="339142"/>
                                </a:lnTo>
                                <a:lnTo>
                                  <a:pt x="309227" y="327731"/>
                                </a:lnTo>
                                <a:lnTo>
                                  <a:pt x="311797" y="319815"/>
                                </a:lnTo>
                                <a:lnTo>
                                  <a:pt x="314469" y="341404"/>
                                </a:lnTo>
                                <a:lnTo>
                                  <a:pt x="317039" y="333385"/>
                                </a:lnTo>
                                <a:lnTo>
                                  <a:pt x="319712" y="319815"/>
                                </a:lnTo>
                                <a:lnTo>
                                  <a:pt x="322283" y="280134"/>
                                </a:lnTo>
                                <a:lnTo>
                                  <a:pt x="324955" y="378823"/>
                                </a:lnTo>
                                <a:lnTo>
                                  <a:pt x="327525" y="394655"/>
                                </a:lnTo>
                                <a:lnTo>
                                  <a:pt x="330198" y="385608"/>
                                </a:lnTo>
                                <a:lnTo>
                                  <a:pt x="332768" y="339142"/>
                                </a:lnTo>
                                <a:lnTo>
                                  <a:pt x="335441" y="306245"/>
                                </a:lnTo>
                                <a:lnTo>
                                  <a:pt x="338011" y="331123"/>
                                </a:lnTo>
                                <a:lnTo>
                                  <a:pt x="340684" y="315292"/>
                                </a:lnTo>
                                <a:lnTo>
                                  <a:pt x="343254" y="300591"/>
                                </a:lnTo>
                                <a:lnTo>
                                  <a:pt x="345927" y="309638"/>
                                </a:lnTo>
                                <a:lnTo>
                                  <a:pt x="348497" y="379954"/>
                                </a:lnTo>
                                <a:lnTo>
                                  <a:pt x="351170" y="328862"/>
                                </a:lnTo>
                                <a:lnTo>
                                  <a:pt x="353740" y="334516"/>
                                </a:lnTo>
                                <a:lnTo>
                                  <a:pt x="356412" y="325469"/>
                                </a:lnTo>
                                <a:lnTo>
                                  <a:pt x="358983" y="381085"/>
                                </a:lnTo>
                                <a:lnTo>
                                  <a:pt x="361655" y="433205"/>
                                </a:lnTo>
                                <a:lnTo>
                                  <a:pt x="364225" y="404832"/>
                                </a:lnTo>
                                <a:lnTo>
                                  <a:pt x="366898" y="341404"/>
                                </a:lnTo>
                                <a:lnTo>
                                  <a:pt x="369468" y="333385"/>
                                </a:lnTo>
                                <a:lnTo>
                                  <a:pt x="372141" y="274480"/>
                                </a:lnTo>
                                <a:lnTo>
                                  <a:pt x="374711" y="259676"/>
                                </a:lnTo>
                                <a:lnTo>
                                  <a:pt x="377384" y="280134"/>
                                </a:lnTo>
                                <a:lnTo>
                                  <a:pt x="379954" y="368543"/>
                                </a:lnTo>
                                <a:lnTo>
                                  <a:pt x="382627" y="339142"/>
                                </a:lnTo>
                                <a:lnTo>
                                  <a:pt x="385197" y="374300"/>
                                </a:lnTo>
                                <a:lnTo>
                                  <a:pt x="387870" y="353842"/>
                                </a:lnTo>
                                <a:lnTo>
                                  <a:pt x="390440" y="283526"/>
                                </a:lnTo>
                                <a:lnTo>
                                  <a:pt x="393113" y="263172"/>
                                </a:lnTo>
                                <a:lnTo>
                                  <a:pt x="395683" y="293703"/>
                                </a:lnTo>
                                <a:lnTo>
                                  <a:pt x="398355" y="339142"/>
                                </a:lnTo>
                                <a:lnTo>
                                  <a:pt x="400925" y="391262"/>
                                </a:lnTo>
                                <a:lnTo>
                                  <a:pt x="403598" y="314161"/>
                                </a:lnTo>
                                <a:lnTo>
                                  <a:pt x="406169" y="328862"/>
                                </a:lnTo>
                                <a:lnTo>
                                  <a:pt x="408841" y="284657"/>
                                </a:lnTo>
                                <a:lnTo>
                                  <a:pt x="411411" y="336880"/>
                                </a:lnTo>
                                <a:lnTo>
                                  <a:pt x="413981" y="301722"/>
                                </a:lnTo>
                                <a:lnTo>
                                  <a:pt x="416654" y="335750"/>
                                </a:lnTo>
                                <a:lnTo>
                                  <a:pt x="419224" y="331123"/>
                                </a:lnTo>
                                <a:lnTo>
                                  <a:pt x="421897" y="345927"/>
                                </a:lnTo>
                                <a:lnTo>
                                  <a:pt x="424467" y="384477"/>
                                </a:lnTo>
                                <a:lnTo>
                                  <a:pt x="427140" y="317553"/>
                                </a:lnTo>
                                <a:lnTo>
                                  <a:pt x="429710" y="205294"/>
                                </a:lnTo>
                                <a:lnTo>
                                  <a:pt x="432383" y="347058"/>
                                </a:lnTo>
                                <a:lnTo>
                                  <a:pt x="434953" y="301722"/>
                                </a:lnTo>
                                <a:lnTo>
                                  <a:pt x="437626" y="347058"/>
                                </a:lnTo>
                                <a:lnTo>
                                  <a:pt x="440196" y="334516"/>
                                </a:lnTo>
                                <a:lnTo>
                                  <a:pt x="442869" y="341404"/>
                                </a:lnTo>
                                <a:lnTo>
                                  <a:pt x="445439" y="349319"/>
                                </a:lnTo>
                                <a:lnTo>
                                  <a:pt x="448111" y="284657"/>
                                </a:lnTo>
                                <a:lnTo>
                                  <a:pt x="450681" y="279003"/>
                                </a:lnTo>
                                <a:lnTo>
                                  <a:pt x="453354" y="319815"/>
                                </a:lnTo>
                                <a:lnTo>
                                  <a:pt x="455924" y="389001"/>
                                </a:lnTo>
                                <a:lnTo>
                                  <a:pt x="458597" y="345927"/>
                                </a:lnTo>
                                <a:lnTo>
                                  <a:pt x="461167" y="275611"/>
                                </a:lnTo>
                                <a:lnTo>
                                  <a:pt x="463840" y="271087"/>
                                </a:lnTo>
                                <a:lnTo>
                                  <a:pt x="466410" y="338011"/>
                                </a:lnTo>
                                <a:lnTo>
                                  <a:pt x="469083" y="169006"/>
                                </a:lnTo>
                                <a:lnTo>
                                  <a:pt x="471653" y="308507"/>
                                </a:lnTo>
                                <a:lnTo>
                                  <a:pt x="474326" y="365150"/>
                                </a:lnTo>
                                <a:lnTo>
                                  <a:pt x="476896" y="311899"/>
                                </a:lnTo>
                                <a:lnTo>
                                  <a:pt x="479569" y="324338"/>
                                </a:lnTo>
                                <a:lnTo>
                                  <a:pt x="482139" y="317553"/>
                                </a:lnTo>
                                <a:lnTo>
                                  <a:pt x="484811" y="271087"/>
                                </a:lnTo>
                                <a:lnTo>
                                  <a:pt x="487381" y="293703"/>
                                </a:lnTo>
                                <a:lnTo>
                                  <a:pt x="490054" y="351581"/>
                                </a:lnTo>
                                <a:lnTo>
                                  <a:pt x="492625" y="410589"/>
                                </a:lnTo>
                                <a:lnTo>
                                  <a:pt x="495297" y="477410"/>
                                </a:lnTo>
                                <a:lnTo>
                                  <a:pt x="497867" y="421897"/>
                                </a:lnTo>
                                <a:lnTo>
                                  <a:pt x="500540" y="372038"/>
                                </a:lnTo>
                                <a:lnTo>
                                  <a:pt x="503110" y="410589"/>
                                </a:lnTo>
                                <a:lnTo>
                                  <a:pt x="505783" y="392393"/>
                                </a:lnTo>
                                <a:lnTo>
                                  <a:pt x="508353" y="402570"/>
                                </a:lnTo>
                                <a:lnTo>
                                  <a:pt x="511026" y="359496"/>
                                </a:lnTo>
                                <a:lnTo>
                                  <a:pt x="513596" y="381085"/>
                                </a:lnTo>
                                <a:lnTo>
                                  <a:pt x="516269" y="399178"/>
                                </a:lnTo>
                                <a:lnTo>
                                  <a:pt x="518839" y="375431"/>
                                </a:lnTo>
                                <a:lnTo>
                                  <a:pt x="521511" y="361758"/>
                                </a:lnTo>
                                <a:lnTo>
                                  <a:pt x="524081" y="411719"/>
                                </a:lnTo>
                                <a:lnTo>
                                  <a:pt x="526755" y="424158"/>
                                </a:lnTo>
                                <a:lnTo>
                                  <a:pt x="529325" y="477410"/>
                                </a:lnTo>
                                <a:lnTo>
                                  <a:pt x="531997" y="448009"/>
                                </a:lnTo>
                                <a:lnTo>
                                  <a:pt x="534567" y="475148"/>
                                </a:lnTo>
                                <a:lnTo>
                                  <a:pt x="537240" y="374300"/>
                                </a:lnTo>
                                <a:lnTo>
                                  <a:pt x="539810" y="421897"/>
                                </a:lnTo>
                                <a:lnTo>
                                  <a:pt x="542483" y="423028"/>
                                </a:lnTo>
                                <a:lnTo>
                                  <a:pt x="545053" y="530764"/>
                                </a:lnTo>
                                <a:lnTo>
                                  <a:pt x="547726" y="436598"/>
                                </a:lnTo>
                                <a:lnTo>
                                  <a:pt x="550296" y="454794"/>
                                </a:lnTo>
                                <a:lnTo>
                                  <a:pt x="552866" y="420766"/>
                                </a:lnTo>
                                <a:lnTo>
                                  <a:pt x="555539" y="352711"/>
                                </a:lnTo>
                                <a:lnTo>
                                  <a:pt x="558109" y="303984"/>
                                </a:lnTo>
                                <a:lnTo>
                                  <a:pt x="560782" y="381085"/>
                                </a:lnTo>
                                <a:lnTo>
                                  <a:pt x="563352" y="374300"/>
                                </a:lnTo>
                                <a:lnTo>
                                  <a:pt x="566025" y="426420"/>
                                </a:lnTo>
                                <a:lnTo>
                                  <a:pt x="568595" y="394655"/>
                                </a:lnTo>
                                <a:lnTo>
                                  <a:pt x="571267" y="343665"/>
                                </a:lnTo>
                                <a:lnTo>
                                  <a:pt x="573837" y="314161"/>
                                </a:lnTo>
                                <a:lnTo>
                                  <a:pt x="576510" y="313030"/>
                                </a:lnTo>
                                <a:lnTo>
                                  <a:pt x="579080" y="339142"/>
                                </a:lnTo>
                                <a:lnTo>
                                  <a:pt x="581753" y="343665"/>
                                </a:lnTo>
                                <a:lnTo>
                                  <a:pt x="584323" y="366281"/>
                                </a:lnTo>
                                <a:lnTo>
                                  <a:pt x="586996" y="313030"/>
                                </a:lnTo>
                                <a:lnTo>
                                  <a:pt x="589566" y="357235"/>
                                </a:lnTo>
                                <a:lnTo>
                                  <a:pt x="592239" y="335750"/>
                                </a:lnTo>
                                <a:lnTo>
                                  <a:pt x="594809" y="342535"/>
                                </a:lnTo>
                                <a:lnTo>
                                  <a:pt x="597482" y="411719"/>
                                </a:lnTo>
                                <a:lnTo>
                                  <a:pt x="600052" y="405962"/>
                                </a:lnTo>
                                <a:lnTo>
                                  <a:pt x="602725" y="400309"/>
                                </a:lnTo>
                                <a:lnTo>
                                  <a:pt x="605295" y="417373"/>
                                </a:lnTo>
                                <a:lnTo>
                                  <a:pt x="607967" y="354973"/>
                                </a:lnTo>
                                <a:lnTo>
                                  <a:pt x="610537" y="376562"/>
                                </a:lnTo>
                                <a:lnTo>
                                  <a:pt x="613211" y="412850"/>
                                </a:lnTo>
                                <a:lnTo>
                                  <a:pt x="615781" y="375431"/>
                                </a:lnTo>
                                <a:lnTo>
                                  <a:pt x="618453" y="433205"/>
                                </a:lnTo>
                                <a:lnTo>
                                  <a:pt x="621023" y="420766"/>
                                </a:lnTo>
                                <a:lnTo>
                                  <a:pt x="623696" y="331123"/>
                                </a:lnTo>
                                <a:lnTo>
                                  <a:pt x="626266" y="486559"/>
                                </a:lnTo>
                                <a:lnTo>
                                  <a:pt x="628939" y="257415"/>
                                </a:lnTo>
                                <a:lnTo>
                                  <a:pt x="631509" y="288049"/>
                                </a:lnTo>
                                <a:lnTo>
                                  <a:pt x="634182" y="260807"/>
                                </a:lnTo>
                                <a:lnTo>
                                  <a:pt x="636752" y="293703"/>
                                </a:lnTo>
                                <a:lnTo>
                                  <a:pt x="639425" y="354973"/>
                                </a:lnTo>
                                <a:lnTo>
                                  <a:pt x="641995" y="419635"/>
                                </a:lnTo>
                                <a:lnTo>
                                  <a:pt x="644668" y="412850"/>
                                </a:lnTo>
                                <a:lnTo>
                                  <a:pt x="647238" y="318684"/>
                                </a:lnTo>
                                <a:lnTo>
                                  <a:pt x="649911" y="265433"/>
                                </a:lnTo>
                                <a:lnTo>
                                  <a:pt x="652481" y="335750"/>
                                </a:lnTo>
                                <a:lnTo>
                                  <a:pt x="655153" y="395786"/>
                                </a:lnTo>
                                <a:lnTo>
                                  <a:pt x="657724" y="344796"/>
                                </a:lnTo>
                                <a:lnTo>
                                  <a:pt x="660396" y="418504"/>
                                </a:lnTo>
                                <a:lnTo>
                                  <a:pt x="662966" y="428682"/>
                                </a:lnTo>
                                <a:lnTo>
                                  <a:pt x="665639" y="344796"/>
                                </a:lnTo>
                                <a:lnTo>
                                  <a:pt x="668209" y="341404"/>
                                </a:lnTo>
                                <a:lnTo>
                                  <a:pt x="670882" y="326600"/>
                                </a:lnTo>
                                <a:lnTo>
                                  <a:pt x="673452" y="438859"/>
                                </a:lnTo>
                                <a:lnTo>
                                  <a:pt x="676125" y="421897"/>
                                </a:lnTo>
                                <a:lnTo>
                                  <a:pt x="678695" y="404832"/>
                                </a:lnTo>
                                <a:lnTo>
                                  <a:pt x="681368" y="382215"/>
                                </a:lnTo>
                                <a:lnTo>
                                  <a:pt x="683938" y="451401"/>
                                </a:lnTo>
                                <a:lnTo>
                                  <a:pt x="686508" y="394655"/>
                                </a:lnTo>
                                <a:lnTo>
                                  <a:pt x="689181" y="302853"/>
                                </a:lnTo>
                                <a:lnTo>
                                  <a:pt x="691751" y="390131"/>
                                </a:lnTo>
                                <a:lnTo>
                                  <a:pt x="694423" y="458186"/>
                                </a:lnTo>
                                <a:lnTo>
                                  <a:pt x="696993" y="328862"/>
                                </a:lnTo>
                                <a:lnTo>
                                  <a:pt x="699667" y="377692"/>
                                </a:lnTo>
                                <a:lnTo>
                                  <a:pt x="702237" y="317553"/>
                                </a:lnTo>
                                <a:lnTo>
                                  <a:pt x="704909" y="329993"/>
                                </a:lnTo>
                                <a:lnTo>
                                  <a:pt x="707479" y="345927"/>
                                </a:lnTo>
                                <a:lnTo>
                                  <a:pt x="710152" y="433205"/>
                                </a:lnTo>
                                <a:lnTo>
                                  <a:pt x="712722" y="438859"/>
                                </a:lnTo>
                                <a:lnTo>
                                  <a:pt x="715395" y="395786"/>
                                </a:lnTo>
                                <a:lnTo>
                                  <a:pt x="717965" y="364020"/>
                                </a:lnTo>
                                <a:lnTo>
                                  <a:pt x="720638" y="317553"/>
                                </a:lnTo>
                                <a:lnTo>
                                  <a:pt x="723208" y="320946"/>
                                </a:lnTo>
                                <a:lnTo>
                                  <a:pt x="725881" y="335750"/>
                                </a:lnTo>
                                <a:lnTo>
                                  <a:pt x="728451" y="385608"/>
                                </a:lnTo>
                                <a:lnTo>
                                  <a:pt x="731124" y="409458"/>
                                </a:lnTo>
                                <a:lnTo>
                                  <a:pt x="733694" y="390131"/>
                                </a:lnTo>
                                <a:lnTo>
                                  <a:pt x="736367" y="338011"/>
                                </a:lnTo>
                                <a:lnTo>
                                  <a:pt x="738937" y="340273"/>
                                </a:lnTo>
                                <a:lnTo>
                                  <a:pt x="741609" y="324338"/>
                                </a:lnTo>
                                <a:lnTo>
                                  <a:pt x="744179" y="352711"/>
                                </a:lnTo>
                                <a:lnTo>
                                  <a:pt x="746852" y="408327"/>
                                </a:lnTo>
                                <a:lnTo>
                                  <a:pt x="749422" y="394655"/>
                                </a:lnTo>
                                <a:lnTo>
                                  <a:pt x="752095" y="401439"/>
                                </a:lnTo>
                                <a:lnTo>
                                  <a:pt x="754665" y="441121"/>
                                </a:lnTo>
                                <a:lnTo>
                                  <a:pt x="757338" y="341404"/>
                                </a:lnTo>
                                <a:lnTo>
                                  <a:pt x="759908" y="230275"/>
                                </a:lnTo>
                                <a:lnTo>
                                  <a:pt x="762581" y="277872"/>
                                </a:lnTo>
                                <a:lnTo>
                                  <a:pt x="765151" y="172398"/>
                                </a:lnTo>
                                <a:lnTo>
                                  <a:pt x="767824" y="368543"/>
                                </a:lnTo>
                                <a:lnTo>
                                  <a:pt x="770394" y="351581"/>
                                </a:lnTo>
                                <a:lnTo>
                                  <a:pt x="773067" y="362889"/>
                                </a:lnTo>
                                <a:lnTo>
                                  <a:pt x="775637" y="317553"/>
                                </a:lnTo>
                                <a:lnTo>
                                  <a:pt x="778309" y="298227"/>
                                </a:lnTo>
                                <a:lnTo>
                                  <a:pt x="780880" y="402570"/>
                                </a:lnTo>
                                <a:lnTo>
                                  <a:pt x="783552" y="439990"/>
                                </a:lnTo>
                                <a:lnTo>
                                  <a:pt x="786122" y="401439"/>
                                </a:lnTo>
                                <a:lnTo>
                                  <a:pt x="788795" y="386739"/>
                                </a:lnTo>
                                <a:lnTo>
                                  <a:pt x="791365" y="359496"/>
                                </a:lnTo>
                                <a:lnTo>
                                  <a:pt x="794038" y="335750"/>
                                </a:lnTo>
                                <a:lnTo>
                                  <a:pt x="796608" y="345927"/>
                                </a:lnTo>
                                <a:lnTo>
                                  <a:pt x="799281" y="392393"/>
                                </a:lnTo>
                                <a:lnTo>
                                  <a:pt x="801851" y="345927"/>
                                </a:lnTo>
                                <a:lnTo>
                                  <a:pt x="804524" y="354973"/>
                                </a:lnTo>
                                <a:lnTo>
                                  <a:pt x="807094" y="412850"/>
                                </a:lnTo>
                                <a:lnTo>
                                  <a:pt x="809767" y="357235"/>
                                </a:lnTo>
                                <a:lnTo>
                                  <a:pt x="812337" y="313030"/>
                                </a:lnTo>
                                <a:lnTo>
                                  <a:pt x="815009" y="297096"/>
                                </a:lnTo>
                                <a:lnTo>
                                  <a:pt x="817579" y="375431"/>
                                </a:lnTo>
                                <a:lnTo>
                                  <a:pt x="820253" y="471756"/>
                                </a:lnTo>
                                <a:lnTo>
                                  <a:pt x="822823" y="408327"/>
                                </a:lnTo>
                                <a:lnTo>
                                  <a:pt x="825393" y="443383"/>
                                </a:lnTo>
                                <a:lnTo>
                                  <a:pt x="828065" y="385608"/>
                                </a:lnTo>
                                <a:lnTo>
                                  <a:pt x="830635" y="349319"/>
                                </a:lnTo>
                                <a:lnTo>
                                  <a:pt x="833308" y="374300"/>
                                </a:lnTo>
                                <a:lnTo>
                                  <a:pt x="835878" y="334516"/>
                                </a:lnTo>
                                <a:lnTo>
                                  <a:pt x="838551" y="379954"/>
                                </a:lnTo>
                                <a:lnTo>
                                  <a:pt x="841121" y="328862"/>
                                </a:lnTo>
                                <a:lnTo>
                                  <a:pt x="843794" y="382215"/>
                                </a:lnTo>
                                <a:lnTo>
                                  <a:pt x="846364" y="336880"/>
                                </a:lnTo>
                                <a:lnTo>
                                  <a:pt x="849037" y="441121"/>
                                </a:lnTo>
                                <a:lnTo>
                                  <a:pt x="851607" y="407093"/>
                                </a:lnTo>
                                <a:lnTo>
                                  <a:pt x="854280" y="367412"/>
                                </a:lnTo>
                                <a:lnTo>
                                  <a:pt x="856850" y="291442"/>
                                </a:lnTo>
                                <a:lnTo>
                                  <a:pt x="859523" y="376562"/>
                                </a:lnTo>
                                <a:lnTo>
                                  <a:pt x="862093" y="323208"/>
                                </a:lnTo>
                                <a:lnTo>
                                  <a:pt x="864766" y="391262"/>
                                </a:lnTo>
                                <a:lnTo>
                                  <a:pt x="867336" y="351581"/>
                                </a:lnTo>
                                <a:lnTo>
                                  <a:pt x="870008" y="302853"/>
                                </a:lnTo>
                                <a:lnTo>
                                  <a:pt x="872578" y="336880"/>
                                </a:lnTo>
                                <a:lnTo>
                                  <a:pt x="875251" y="361758"/>
                                </a:lnTo>
                                <a:lnTo>
                                  <a:pt x="877821" y="416243"/>
                                </a:lnTo>
                                <a:lnTo>
                                  <a:pt x="880494" y="350450"/>
                                </a:lnTo>
                                <a:lnTo>
                                  <a:pt x="883064" y="374300"/>
                                </a:lnTo>
                                <a:lnTo>
                                  <a:pt x="885737" y="383347"/>
                                </a:lnTo>
                                <a:lnTo>
                                  <a:pt x="888307" y="328862"/>
                                </a:lnTo>
                                <a:lnTo>
                                  <a:pt x="890980" y="356104"/>
                                </a:lnTo>
                                <a:lnTo>
                                  <a:pt x="893550" y="381085"/>
                                </a:lnTo>
                                <a:lnTo>
                                  <a:pt x="896223" y="291442"/>
                                </a:lnTo>
                                <a:lnTo>
                                  <a:pt x="898793" y="425289"/>
                                </a:lnTo>
                                <a:lnTo>
                                  <a:pt x="901466" y="332254"/>
                                </a:lnTo>
                                <a:lnTo>
                                  <a:pt x="904036" y="314161"/>
                                </a:lnTo>
                                <a:lnTo>
                                  <a:pt x="906709" y="323208"/>
                                </a:lnTo>
                                <a:lnTo>
                                  <a:pt x="909279" y="328862"/>
                                </a:lnTo>
                                <a:lnTo>
                                  <a:pt x="911951" y="364020"/>
                                </a:lnTo>
                                <a:lnTo>
                                  <a:pt x="914521" y="268826"/>
                                </a:lnTo>
                                <a:lnTo>
                                  <a:pt x="917194" y="314161"/>
                                </a:lnTo>
                                <a:lnTo>
                                  <a:pt x="919764" y="398047"/>
                                </a:lnTo>
                                <a:lnTo>
                                  <a:pt x="922437" y="331123"/>
                                </a:lnTo>
                                <a:lnTo>
                                  <a:pt x="925007" y="373169"/>
                                </a:lnTo>
                                <a:lnTo>
                                  <a:pt x="927680" y="381085"/>
                                </a:lnTo>
                                <a:lnTo>
                                  <a:pt x="930250" y="417373"/>
                                </a:lnTo>
                                <a:lnTo>
                                  <a:pt x="932923" y="385608"/>
                                </a:lnTo>
                                <a:lnTo>
                                  <a:pt x="935493" y="372038"/>
                                </a:lnTo>
                                <a:lnTo>
                                  <a:pt x="938166" y="340273"/>
                                </a:lnTo>
                                <a:lnTo>
                                  <a:pt x="940736" y="339142"/>
                                </a:lnTo>
                                <a:lnTo>
                                  <a:pt x="943409" y="381085"/>
                                </a:lnTo>
                                <a:lnTo>
                                  <a:pt x="945979" y="342535"/>
                                </a:lnTo>
                                <a:lnTo>
                                  <a:pt x="948651" y="389001"/>
                                </a:lnTo>
                                <a:lnTo>
                                  <a:pt x="951222" y="412850"/>
                                </a:lnTo>
                                <a:lnTo>
                                  <a:pt x="953894" y="326600"/>
                                </a:lnTo>
                                <a:lnTo>
                                  <a:pt x="956464" y="350450"/>
                                </a:lnTo>
                                <a:lnTo>
                                  <a:pt x="959034" y="324338"/>
                                </a:lnTo>
                                <a:lnTo>
                                  <a:pt x="961707" y="281265"/>
                                </a:lnTo>
                                <a:lnTo>
                                  <a:pt x="964277" y="305114"/>
                                </a:lnTo>
                                <a:lnTo>
                                  <a:pt x="966950" y="343665"/>
                                </a:lnTo>
                                <a:lnTo>
                                  <a:pt x="969520" y="398047"/>
                                </a:lnTo>
                                <a:lnTo>
                                  <a:pt x="972193" y="405962"/>
                                </a:lnTo>
                                <a:lnTo>
                                  <a:pt x="974763" y="368543"/>
                                </a:lnTo>
                                <a:lnTo>
                                  <a:pt x="977436" y="324338"/>
                                </a:lnTo>
                                <a:lnTo>
                                  <a:pt x="980006" y="282396"/>
                                </a:lnTo>
                                <a:lnTo>
                                  <a:pt x="982679" y="327731"/>
                                </a:lnTo>
                                <a:lnTo>
                                  <a:pt x="985249" y="374300"/>
                                </a:lnTo>
                                <a:lnTo>
                                  <a:pt x="987922" y="375431"/>
                                </a:lnTo>
                                <a:lnTo>
                                  <a:pt x="990492" y="350450"/>
                                </a:lnTo>
                                <a:lnTo>
                                  <a:pt x="993165" y="340273"/>
                                </a:lnTo>
                                <a:lnTo>
                                  <a:pt x="995735" y="294834"/>
                                </a:lnTo>
                                <a:lnTo>
                                  <a:pt x="998407" y="292572"/>
                                </a:lnTo>
                                <a:lnTo>
                                  <a:pt x="1000977" y="307376"/>
                                </a:lnTo>
                                <a:lnTo>
                                  <a:pt x="1003650" y="405962"/>
                                </a:lnTo>
                                <a:lnTo>
                                  <a:pt x="1006220" y="400309"/>
                                </a:lnTo>
                                <a:lnTo>
                                  <a:pt x="1008893" y="399178"/>
                                </a:lnTo>
                                <a:lnTo>
                                  <a:pt x="1011463" y="342535"/>
                                </a:lnTo>
                                <a:lnTo>
                                  <a:pt x="1014136" y="266564"/>
                                </a:lnTo>
                                <a:lnTo>
                                  <a:pt x="1016706" y="302853"/>
                                </a:lnTo>
                                <a:lnTo>
                                  <a:pt x="1019379" y="340273"/>
                                </a:lnTo>
                                <a:lnTo>
                                  <a:pt x="1021949" y="317553"/>
                                </a:lnTo>
                                <a:lnTo>
                                  <a:pt x="1024622" y="344796"/>
                                </a:lnTo>
                                <a:lnTo>
                                  <a:pt x="1027192" y="353842"/>
                                </a:lnTo>
                                <a:lnTo>
                                  <a:pt x="1029865" y="332254"/>
                                </a:lnTo>
                                <a:lnTo>
                                  <a:pt x="1032435" y="326600"/>
                                </a:lnTo>
                                <a:lnTo>
                                  <a:pt x="1035107" y="266564"/>
                                </a:lnTo>
                                <a:lnTo>
                                  <a:pt x="1037677" y="326600"/>
                                </a:lnTo>
                                <a:lnTo>
                                  <a:pt x="1040350" y="391262"/>
                                </a:lnTo>
                                <a:lnTo>
                                  <a:pt x="1042920" y="468363"/>
                                </a:lnTo>
                                <a:lnTo>
                                  <a:pt x="1045593" y="394655"/>
                                </a:lnTo>
                                <a:lnTo>
                                  <a:pt x="1048163" y="385608"/>
                                </a:lnTo>
                                <a:lnTo>
                                  <a:pt x="1050836" y="353842"/>
                                </a:lnTo>
                                <a:lnTo>
                                  <a:pt x="1053406" y="359496"/>
                                </a:lnTo>
                                <a:lnTo>
                                  <a:pt x="1056079" y="339142"/>
                                </a:lnTo>
                                <a:lnTo>
                                  <a:pt x="1058649" y="404832"/>
                                </a:lnTo>
                                <a:lnTo>
                                  <a:pt x="1061322" y="376562"/>
                                </a:lnTo>
                                <a:lnTo>
                                  <a:pt x="1063892" y="329993"/>
                                </a:lnTo>
                                <a:lnTo>
                                  <a:pt x="1066565" y="336880"/>
                                </a:lnTo>
                                <a:lnTo>
                                  <a:pt x="1069135" y="334516"/>
                                </a:lnTo>
                                <a:lnTo>
                                  <a:pt x="1071808" y="314161"/>
                                </a:lnTo>
                                <a:lnTo>
                                  <a:pt x="1074378" y="276741"/>
                                </a:lnTo>
                                <a:lnTo>
                                  <a:pt x="1077051" y="322077"/>
                                </a:lnTo>
                                <a:lnTo>
                                  <a:pt x="1079621" y="369674"/>
                                </a:lnTo>
                                <a:lnTo>
                                  <a:pt x="1082293" y="391262"/>
                                </a:lnTo>
                                <a:lnTo>
                                  <a:pt x="1084863" y="317553"/>
                                </a:lnTo>
                                <a:lnTo>
                                  <a:pt x="1087536" y="315292"/>
                                </a:lnTo>
                                <a:lnTo>
                                  <a:pt x="1090106" y="297096"/>
                                </a:lnTo>
                                <a:lnTo>
                                  <a:pt x="1092676" y="249499"/>
                                </a:lnTo>
                                <a:lnTo>
                                  <a:pt x="1095349" y="350450"/>
                                </a:lnTo>
                                <a:lnTo>
                                  <a:pt x="1097919" y="240452"/>
                                </a:lnTo>
                                <a:lnTo>
                                  <a:pt x="1100592" y="319815"/>
                                </a:lnTo>
                                <a:lnTo>
                                  <a:pt x="1103162" y="353842"/>
                                </a:lnTo>
                                <a:lnTo>
                                  <a:pt x="1105835" y="313030"/>
                                </a:lnTo>
                                <a:lnTo>
                                  <a:pt x="1108405" y="291442"/>
                                </a:lnTo>
                                <a:lnTo>
                                  <a:pt x="1111078" y="314161"/>
                                </a:lnTo>
                                <a:lnTo>
                                  <a:pt x="1113648" y="390131"/>
                                </a:lnTo>
                                <a:lnTo>
                                  <a:pt x="1116321" y="398047"/>
                                </a:lnTo>
                                <a:lnTo>
                                  <a:pt x="1118891" y="367412"/>
                                </a:lnTo>
                                <a:lnTo>
                                  <a:pt x="1121563" y="324338"/>
                                </a:lnTo>
                                <a:lnTo>
                                  <a:pt x="1124133" y="243845"/>
                                </a:lnTo>
                                <a:lnTo>
                                  <a:pt x="1126806" y="305114"/>
                                </a:lnTo>
                                <a:lnTo>
                                  <a:pt x="1129376" y="252892"/>
                                </a:lnTo>
                                <a:lnTo>
                                  <a:pt x="1132049" y="313030"/>
                                </a:lnTo>
                                <a:lnTo>
                                  <a:pt x="1134619" y="310769"/>
                                </a:lnTo>
                                <a:lnTo>
                                  <a:pt x="1137292" y="315292"/>
                                </a:lnTo>
                                <a:lnTo>
                                  <a:pt x="1139862" y="263172"/>
                                </a:lnTo>
                                <a:lnTo>
                                  <a:pt x="1142535" y="237060"/>
                                </a:lnTo>
                                <a:lnTo>
                                  <a:pt x="1145105" y="298227"/>
                                </a:lnTo>
                                <a:lnTo>
                                  <a:pt x="1147778" y="272218"/>
                                </a:lnTo>
                                <a:lnTo>
                                  <a:pt x="1150348" y="335750"/>
                                </a:lnTo>
                                <a:lnTo>
                                  <a:pt x="1153021" y="382215"/>
                                </a:lnTo>
                                <a:lnTo>
                                  <a:pt x="1155591" y="326600"/>
                                </a:lnTo>
                                <a:lnTo>
                                  <a:pt x="1158264" y="334516"/>
                                </a:lnTo>
                                <a:lnTo>
                                  <a:pt x="1160834" y="322077"/>
                                </a:lnTo>
                                <a:lnTo>
                                  <a:pt x="1163506" y="250630"/>
                                </a:lnTo>
                                <a:lnTo>
                                  <a:pt x="1166076" y="317553"/>
                                </a:lnTo>
                                <a:lnTo>
                                  <a:pt x="1168749" y="382215"/>
                                </a:lnTo>
                                <a:lnTo>
                                  <a:pt x="1171319" y="347058"/>
                                </a:lnTo>
                                <a:lnTo>
                                  <a:pt x="1173992" y="310769"/>
                                </a:lnTo>
                                <a:lnTo>
                                  <a:pt x="1176562" y="310769"/>
                                </a:lnTo>
                                <a:lnTo>
                                  <a:pt x="1179235" y="241583"/>
                                </a:lnTo>
                                <a:lnTo>
                                  <a:pt x="1181805" y="230275"/>
                                </a:lnTo>
                                <a:lnTo>
                                  <a:pt x="1184478" y="221126"/>
                                </a:lnTo>
                                <a:lnTo>
                                  <a:pt x="1187048" y="203033"/>
                                </a:lnTo>
                                <a:lnTo>
                                  <a:pt x="1189721" y="279003"/>
                                </a:lnTo>
                                <a:lnTo>
                                  <a:pt x="1192291" y="307376"/>
                                </a:lnTo>
                                <a:lnTo>
                                  <a:pt x="1194964" y="241583"/>
                                </a:lnTo>
                                <a:lnTo>
                                  <a:pt x="1197534" y="250630"/>
                                </a:lnTo>
                                <a:lnTo>
                                  <a:pt x="1200207" y="0"/>
                                </a:lnTo>
                                <a:lnTo>
                                  <a:pt x="1202777" y="246106"/>
                                </a:lnTo>
                                <a:lnTo>
                                  <a:pt x="1205449" y="266564"/>
                                </a:lnTo>
                                <a:lnTo>
                                  <a:pt x="1208019" y="282396"/>
                                </a:lnTo>
                                <a:lnTo>
                                  <a:pt x="1210692" y="260807"/>
                                </a:lnTo>
                                <a:lnTo>
                                  <a:pt x="1213262" y="298227"/>
                                </a:lnTo>
                                <a:lnTo>
                                  <a:pt x="1215935" y="286919"/>
                                </a:lnTo>
                                <a:lnTo>
                                  <a:pt x="1218505" y="297096"/>
                                </a:lnTo>
                                <a:lnTo>
                                  <a:pt x="1221178" y="238191"/>
                                </a:lnTo>
                                <a:lnTo>
                                  <a:pt x="1223748" y="331123"/>
                                </a:lnTo>
                                <a:lnTo>
                                  <a:pt x="1226421" y="320946"/>
                                </a:lnTo>
                                <a:lnTo>
                                  <a:pt x="1228991" y="424158"/>
                                </a:lnTo>
                                <a:lnTo>
                                  <a:pt x="1231561" y="381085"/>
                                </a:lnTo>
                                <a:lnTo>
                                  <a:pt x="1234234" y="320946"/>
                                </a:lnTo>
                                <a:lnTo>
                                  <a:pt x="1236804" y="334516"/>
                                </a:lnTo>
                                <a:lnTo>
                                  <a:pt x="1239477" y="343665"/>
                                </a:lnTo>
                                <a:lnTo>
                                  <a:pt x="1242047" y="379954"/>
                                </a:lnTo>
                                <a:lnTo>
                                  <a:pt x="1244720" y="340273"/>
                                </a:lnTo>
                                <a:lnTo>
                                  <a:pt x="1247290" y="356104"/>
                                </a:lnTo>
                                <a:lnTo>
                                  <a:pt x="1249963" y="342535"/>
                                </a:lnTo>
                                <a:lnTo>
                                  <a:pt x="1252533" y="328862"/>
                                </a:lnTo>
                                <a:lnTo>
                                  <a:pt x="1255205" y="303984"/>
                                </a:lnTo>
                                <a:lnTo>
                                  <a:pt x="1257775" y="367412"/>
                                </a:lnTo>
                                <a:lnTo>
                                  <a:pt x="1260448" y="364020"/>
                                </a:lnTo>
                                <a:lnTo>
                                  <a:pt x="1263018" y="350450"/>
                                </a:lnTo>
                                <a:lnTo>
                                  <a:pt x="1265691" y="310769"/>
                                </a:lnTo>
                                <a:lnTo>
                                  <a:pt x="1268261" y="359496"/>
                                </a:lnTo>
                                <a:lnTo>
                                  <a:pt x="1270934" y="291442"/>
                                </a:lnTo>
                                <a:lnTo>
                                  <a:pt x="1273504" y="249499"/>
                                </a:lnTo>
                                <a:lnTo>
                                  <a:pt x="1276177" y="297096"/>
                                </a:lnTo>
                                <a:lnTo>
                                  <a:pt x="1278747" y="301722"/>
                                </a:lnTo>
                                <a:lnTo>
                                  <a:pt x="1281420" y="323208"/>
                                </a:lnTo>
                                <a:lnTo>
                                  <a:pt x="1283990" y="336880"/>
                                </a:lnTo>
                                <a:lnTo>
                                  <a:pt x="1286663" y="309638"/>
                                </a:lnTo>
                                <a:lnTo>
                                  <a:pt x="1289233" y="300591"/>
                                </a:lnTo>
                                <a:lnTo>
                                  <a:pt x="1291906" y="311899"/>
                                </a:lnTo>
                                <a:lnTo>
                                  <a:pt x="1294476" y="407093"/>
                                </a:lnTo>
                                <a:lnTo>
                                  <a:pt x="1297148" y="367412"/>
                                </a:lnTo>
                                <a:lnTo>
                                  <a:pt x="1299718" y="316423"/>
                                </a:lnTo>
                                <a:lnTo>
                                  <a:pt x="1302391" y="443383"/>
                                </a:lnTo>
                                <a:lnTo>
                                  <a:pt x="1304961" y="402570"/>
                                </a:lnTo>
                                <a:lnTo>
                                  <a:pt x="1307634" y="348188"/>
                                </a:lnTo>
                                <a:lnTo>
                                  <a:pt x="1310204" y="276741"/>
                                </a:lnTo>
                                <a:lnTo>
                                  <a:pt x="1312877" y="325469"/>
                                </a:lnTo>
                                <a:lnTo>
                                  <a:pt x="1315447" y="404832"/>
                                </a:lnTo>
                                <a:lnTo>
                                  <a:pt x="1318120" y="309638"/>
                                </a:lnTo>
                                <a:lnTo>
                                  <a:pt x="1320690" y="328862"/>
                                </a:lnTo>
                                <a:lnTo>
                                  <a:pt x="1323363" y="284657"/>
                                </a:lnTo>
                                <a:lnTo>
                                  <a:pt x="1325933" y="332254"/>
                                </a:lnTo>
                                <a:lnTo>
                                  <a:pt x="1328605" y="315292"/>
                                </a:lnTo>
                                <a:lnTo>
                                  <a:pt x="1331175" y="298227"/>
                                </a:lnTo>
                                <a:lnTo>
                                  <a:pt x="1333848" y="315292"/>
                                </a:lnTo>
                                <a:lnTo>
                                  <a:pt x="1336418" y="385608"/>
                                </a:lnTo>
                                <a:lnTo>
                                  <a:pt x="1339091" y="415112"/>
                                </a:lnTo>
                                <a:lnTo>
                                  <a:pt x="1341661" y="358365"/>
                                </a:lnTo>
                                <a:lnTo>
                                  <a:pt x="1344334" y="326600"/>
                                </a:lnTo>
                                <a:lnTo>
                                  <a:pt x="1346904" y="359496"/>
                                </a:lnTo>
                                <a:lnTo>
                                  <a:pt x="1349577" y="328862"/>
                                </a:lnTo>
                                <a:lnTo>
                                  <a:pt x="1352147" y="367412"/>
                                </a:lnTo>
                                <a:lnTo>
                                  <a:pt x="1354820" y="325469"/>
                                </a:lnTo>
                                <a:lnTo>
                                  <a:pt x="1357390" y="359496"/>
                                </a:lnTo>
                                <a:lnTo>
                                  <a:pt x="1360063" y="343665"/>
                                </a:lnTo>
                                <a:lnTo>
                                  <a:pt x="1362633" y="292572"/>
                                </a:lnTo>
                                <a:lnTo>
                                  <a:pt x="1365203" y="325469"/>
                                </a:lnTo>
                                <a:lnTo>
                                  <a:pt x="1367876" y="366281"/>
                                </a:lnTo>
                                <a:lnTo>
                                  <a:pt x="1370446" y="342535"/>
                                </a:lnTo>
                                <a:lnTo>
                                  <a:pt x="1373119" y="368543"/>
                                </a:lnTo>
                                <a:lnTo>
                                  <a:pt x="1375689" y="383347"/>
                                </a:lnTo>
                                <a:lnTo>
                                  <a:pt x="1378361" y="394655"/>
                                </a:lnTo>
                                <a:lnTo>
                                  <a:pt x="1380931" y="291442"/>
                                </a:lnTo>
                                <a:lnTo>
                                  <a:pt x="1383604" y="335750"/>
                                </a:lnTo>
                                <a:lnTo>
                                  <a:pt x="1386174" y="369674"/>
                                </a:lnTo>
                                <a:lnTo>
                                  <a:pt x="1388847" y="345927"/>
                                </a:lnTo>
                                <a:lnTo>
                                  <a:pt x="1391417" y="375431"/>
                                </a:lnTo>
                                <a:lnTo>
                                  <a:pt x="1394090" y="419635"/>
                                </a:lnTo>
                                <a:lnTo>
                                  <a:pt x="1396660" y="384477"/>
                                </a:lnTo>
                                <a:lnTo>
                                  <a:pt x="1399333" y="335750"/>
                                </a:lnTo>
                                <a:lnTo>
                                  <a:pt x="1401903" y="275611"/>
                                </a:lnTo>
                                <a:lnTo>
                                  <a:pt x="1404576" y="342535"/>
                                </a:lnTo>
                                <a:lnTo>
                                  <a:pt x="1407146" y="368543"/>
                                </a:lnTo>
                                <a:lnTo>
                                  <a:pt x="1409819" y="348188"/>
                                </a:lnTo>
                                <a:lnTo>
                                  <a:pt x="1412389" y="382215"/>
                                </a:lnTo>
                                <a:lnTo>
                                  <a:pt x="1415062" y="370805"/>
                                </a:lnTo>
                                <a:lnTo>
                                  <a:pt x="1417632" y="332254"/>
                                </a:lnTo>
                                <a:lnTo>
                                  <a:pt x="1420304" y="347058"/>
                                </a:lnTo>
                                <a:lnTo>
                                  <a:pt x="1422874" y="320946"/>
                                </a:lnTo>
                                <a:lnTo>
                                  <a:pt x="1425547" y="367412"/>
                                </a:lnTo>
                                <a:lnTo>
                                  <a:pt x="1428117" y="387870"/>
                                </a:lnTo>
                                <a:lnTo>
                                  <a:pt x="1430790" y="361758"/>
                                </a:lnTo>
                                <a:lnTo>
                                  <a:pt x="1433360" y="334516"/>
                                </a:lnTo>
                                <a:lnTo>
                                  <a:pt x="1436033" y="243845"/>
                                </a:lnTo>
                                <a:lnTo>
                                  <a:pt x="1438603" y="316423"/>
                                </a:lnTo>
                                <a:lnTo>
                                  <a:pt x="1441276" y="329993"/>
                                </a:lnTo>
                                <a:lnTo>
                                  <a:pt x="1443846" y="374300"/>
                                </a:lnTo>
                                <a:lnTo>
                                  <a:pt x="1446519" y="357235"/>
                                </a:lnTo>
                                <a:lnTo>
                                  <a:pt x="1449089" y="326600"/>
                                </a:lnTo>
                                <a:lnTo>
                                  <a:pt x="1451762" y="341404"/>
                                </a:lnTo>
                                <a:lnTo>
                                  <a:pt x="1454332" y="234798"/>
                                </a:lnTo>
                                <a:lnTo>
                                  <a:pt x="1457005" y="329993"/>
                                </a:lnTo>
                                <a:lnTo>
                                  <a:pt x="1459575" y="391262"/>
                                </a:lnTo>
                                <a:lnTo>
                                  <a:pt x="1462247" y="452532"/>
                                </a:lnTo>
                                <a:lnTo>
                                  <a:pt x="1464817" y="386739"/>
                                </a:lnTo>
                                <a:lnTo>
                                  <a:pt x="1467490" y="365150"/>
                                </a:lnTo>
                                <a:lnTo>
                                  <a:pt x="1470060" y="323208"/>
                                </a:lnTo>
                                <a:lnTo>
                                  <a:pt x="1472733" y="259676"/>
                                </a:lnTo>
                                <a:lnTo>
                                  <a:pt x="1475303" y="313030"/>
                                </a:lnTo>
                                <a:lnTo>
                                  <a:pt x="1477976" y="326600"/>
                                </a:lnTo>
                                <a:lnTo>
                                  <a:pt x="1480546" y="398047"/>
                                </a:lnTo>
                                <a:lnTo>
                                  <a:pt x="1483219" y="377692"/>
                                </a:lnTo>
                                <a:lnTo>
                                  <a:pt x="1485789" y="375431"/>
                                </a:lnTo>
                                <a:lnTo>
                                  <a:pt x="1488462" y="457055"/>
                                </a:lnTo>
                                <a:lnTo>
                                  <a:pt x="1491032" y="300591"/>
                                </a:lnTo>
                                <a:lnTo>
                                  <a:pt x="1493705" y="320946"/>
                                </a:lnTo>
                                <a:lnTo>
                                  <a:pt x="1496275" y="315292"/>
                                </a:lnTo>
                                <a:lnTo>
                                  <a:pt x="1498845" y="392393"/>
                                </a:lnTo>
                                <a:lnTo>
                                  <a:pt x="1501518" y="385608"/>
                                </a:lnTo>
                                <a:lnTo>
                                  <a:pt x="1504088" y="398047"/>
                                </a:lnTo>
                                <a:lnTo>
                                  <a:pt x="1506761" y="357235"/>
                                </a:lnTo>
                                <a:lnTo>
                                  <a:pt x="1509331" y="300591"/>
                                </a:lnTo>
                                <a:lnTo>
                                  <a:pt x="1512003" y="259676"/>
                                </a:lnTo>
                                <a:lnTo>
                                  <a:pt x="1514573" y="314161"/>
                                </a:lnTo>
                                <a:lnTo>
                                  <a:pt x="1517246" y="291442"/>
                                </a:lnTo>
                                <a:lnTo>
                                  <a:pt x="1519816" y="413981"/>
                                </a:lnTo>
                                <a:lnTo>
                                  <a:pt x="1522489" y="378823"/>
                                </a:lnTo>
                                <a:lnTo>
                                  <a:pt x="1525059" y="365150"/>
                                </a:lnTo>
                                <a:lnTo>
                                  <a:pt x="1527732" y="319815"/>
                                </a:lnTo>
                                <a:lnTo>
                                  <a:pt x="1530302" y="266564"/>
                                </a:lnTo>
                                <a:lnTo>
                                  <a:pt x="1532975" y="316423"/>
                                </a:lnTo>
                                <a:lnTo>
                                  <a:pt x="1535545" y="383347"/>
                                </a:lnTo>
                                <a:lnTo>
                                  <a:pt x="1538218" y="329993"/>
                                </a:lnTo>
                                <a:lnTo>
                                  <a:pt x="1540788" y="345927"/>
                                </a:lnTo>
                                <a:lnTo>
                                  <a:pt x="1543460" y="341404"/>
                                </a:lnTo>
                                <a:lnTo>
                                  <a:pt x="1546030" y="343665"/>
                                </a:lnTo>
                                <a:lnTo>
                                  <a:pt x="1548703" y="340273"/>
                                </a:lnTo>
                                <a:lnTo>
                                  <a:pt x="1551273" y="391262"/>
                                </a:lnTo>
                                <a:lnTo>
                                  <a:pt x="1553946" y="386739"/>
                                </a:lnTo>
                                <a:lnTo>
                                  <a:pt x="1556516" y="362889"/>
                                </a:lnTo>
                                <a:lnTo>
                                  <a:pt x="1559189" y="369674"/>
                                </a:lnTo>
                                <a:lnTo>
                                  <a:pt x="1561759" y="336880"/>
                                </a:lnTo>
                                <a:lnTo>
                                  <a:pt x="1564432" y="290311"/>
                                </a:lnTo>
                                <a:lnTo>
                                  <a:pt x="1567002" y="349319"/>
                                </a:lnTo>
                                <a:lnTo>
                                  <a:pt x="1569675" y="283526"/>
                                </a:lnTo>
                                <a:lnTo>
                                  <a:pt x="1572245" y="327731"/>
                                </a:lnTo>
                                <a:lnTo>
                                  <a:pt x="1574918" y="333385"/>
                                </a:lnTo>
                                <a:lnTo>
                                  <a:pt x="1577488" y="243845"/>
                                </a:lnTo>
                                <a:lnTo>
                                  <a:pt x="1580161" y="219995"/>
                                </a:lnTo>
                                <a:lnTo>
                                  <a:pt x="1582731" y="281265"/>
                                </a:lnTo>
                                <a:lnTo>
                                  <a:pt x="1585403" y="216603"/>
                                </a:lnTo>
                                <a:lnTo>
                                  <a:pt x="1587974" y="276741"/>
                                </a:lnTo>
                                <a:lnTo>
                                  <a:pt x="1590646" y="347058"/>
                                </a:lnTo>
                                <a:lnTo>
                                  <a:pt x="1593216" y="359496"/>
                                </a:lnTo>
                                <a:lnTo>
                                  <a:pt x="1595889" y="354973"/>
                                </a:lnTo>
                                <a:lnTo>
                                  <a:pt x="1598459" y="350450"/>
                                </a:lnTo>
                                <a:lnTo>
                                  <a:pt x="1601132" y="342535"/>
                                </a:lnTo>
                                <a:lnTo>
                                  <a:pt x="1603702" y="336880"/>
                                </a:lnTo>
                                <a:lnTo>
                                  <a:pt x="1606375" y="361758"/>
                                </a:lnTo>
                                <a:lnTo>
                                  <a:pt x="1608945" y="460447"/>
                                </a:lnTo>
                                <a:lnTo>
                                  <a:pt x="1611618" y="394655"/>
                                </a:lnTo>
                                <a:lnTo>
                                  <a:pt x="1614188" y="333385"/>
                                </a:lnTo>
                                <a:lnTo>
                                  <a:pt x="1616861" y="392393"/>
                                </a:lnTo>
                                <a:lnTo>
                                  <a:pt x="1619431" y="326600"/>
                                </a:lnTo>
                                <a:lnTo>
                                  <a:pt x="1622104" y="344796"/>
                                </a:lnTo>
                                <a:lnTo>
                                  <a:pt x="1624674" y="370805"/>
                                </a:lnTo>
                                <a:lnTo>
                                  <a:pt x="1627346" y="335750"/>
                                </a:lnTo>
                                <a:lnTo>
                                  <a:pt x="1629916" y="313030"/>
                                </a:lnTo>
                                <a:lnTo>
                                  <a:pt x="1632590" y="377692"/>
                                </a:lnTo>
                                <a:lnTo>
                                  <a:pt x="1635160" y="365150"/>
                                </a:lnTo>
                                <a:lnTo>
                                  <a:pt x="1637730" y="289180"/>
                                </a:lnTo>
                                <a:lnTo>
                                  <a:pt x="1640402" y="237060"/>
                                </a:lnTo>
                                <a:lnTo>
                                  <a:pt x="1642972" y="228014"/>
                                </a:lnTo>
                                <a:lnTo>
                                  <a:pt x="1645645" y="265433"/>
                                </a:lnTo>
                                <a:lnTo>
                                  <a:pt x="1648215" y="240452"/>
                                </a:lnTo>
                                <a:lnTo>
                                  <a:pt x="1650888" y="328862"/>
                                </a:lnTo>
                                <a:lnTo>
                                  <a:pt x="1653458" y="343665"/>
                                </a:lnTo>
                                <a:lnTo>
                                  <a:pt x="1656131" y="307376"/>
                                </a:lnTo>
                                <a:lnTo>
                                  <a:pt x="1658701" y="350450"/>
                                </a:lnTo>
                                <a:lnTo>
                                  <a:pt x="1661374" y="335750"/>
                                </a:lnTo>
                                <a:lnTo>
                                  <a:pt x="1663944" y="347058"/>
                                </a:lnTo>
                                <a:lnTo>
                                  <a:pt x="1666617" y="418504"/>
                                </a:lnTo>
                                <a:lnTo>
                                  <a:pt x="1669187" y="372038"/>
                                </a:lnTo>
                                <a:lnTo>
                                  <a:pt x="1671860" y="332254"/>
                                </a:lnTo>
                                <a:lnTo>
                                  <a:pt x="1674430" y="289180"/>
                                </a:lnTo>
                                <a:lnTo>
                                  <a:pt x="1677102" y="306245"/>
                                </a:lnTo>
                                <a:lnTo>
                                  <a:pt x="1679672" y="259676"/>
                                </a:lnTo>
                                <a:lnTo>
                                  <a:pt x="1682345" y="319815"/>
                                </a:lnTo>
                                <a:lnTo>
                                  <a:pt x="1684915" y="283526"/>
                                </a:lnTo>
                                <a:lnTo>
                                  <a:pt x="1687588" y="293703"/>
                                </a:lnTo>
                                <a:lnTo>
                                  <a:pt x="1690158" y="313030"/>
                                </a:lnTo>
                                <a:lnTo>
                                  <a:pt x="1692831" y="244975"/>
                                </a:lnTo>
                                <a:lnTo>
                                  <a:pt x="1695401" y="257415"/>
                                </a:lnTo>
                                <a:lnTo>
                                  <a:pt x="1698074" y="366281"/>
                                </a:lnTo>
                                <a:lnTo>
                                  <a:pt x="1700644" y="369674"/>
                                </a:lnTo>
                                <a:lnTo>
                                  <a:pt x="1703317" y="345927"/>
                                </a:lnTo>
                                <a:lnTo>
                                  <a:pt x="1705887" y="375431"/>
                                </a:lnTo>
                                <a:lnTo>
                                  <a:pt x="1708560" y="352711"/>
                                </a:lnTo>
                                <a:lnTo>
                                  <a:pt x="1711130" y="284657"/>
                                </a:lnTo>
                                <a:lnTo>
                                  <a:pt x="1713802" y="303984"/>
                                </a:lnTo>
                                <a:lnTo>
                                  <a:pt x="1716373" y="263172"/>
                                </a:lnTo>
                                <a:lnTo>
                                  <a:pt x="1719046" y="297096"/>
                                </a:lnTo>
                                <a:lnTo>
                                  <a:pt x="1721616" y="257415"/>
                                </a:lnTo>
                                <a:lnTo>
                                  <a:pt x="1724289" y="379954"/>
                                </a:lnTo>
                                <a:lnTo>
                                  <a:pt x="1726858" y="349319"/>
                                </a:lnTo>
                                <a:lnTo>
                                  <a:pt x="1729531" y="299460"/>
                                </a:lnTo>
                                <a:lnTo>
                                  <a:pt x="1732101" y="251760"/>
                                </a:lnTo>
                                <a:lnTo>
                                  <a:pt x="1734774" y="302853"/>
                                </a:lnTo>
                                <a:lnTo>
                                  <a:pt x="1737344" y="336880"/>
                                </a:lnTo>
                                <a:lnTo>
                                  <a:pt x="1740017" y="425289"/>
                                </a:lnTo>
                                <a:lnTo>
                                  <a:pt x="1742587" y="413981"/>
                                </a:lnTo>
                                <a:lnTo>
                                  <a:pt x="1745260" y="335750"/>
                                </a:lnTo>
                                <a:lnTo>
                                  <a:pt x="1747830" y="323208"/>
                                </a:lnTo>
                                <a:lnTo>
                                  <a:pt x="1750503" y="295965"/>
                                </a:lnTo>
                                <a:lnTo>
                                  <a:pt x="1753073" y="313030"/>
                                </a:lnTo>
                                <a:lnTo>
                                  <a:pt x="1755746" y="291442"/>
                                </a:lnTo>
                                <a:lnTo>
                                  <a:pt x="1758316" y="369674"/>
                                </a:lnTo>
                                <a:lnTo>
                                  <a:pt x="1760988" y="387870"/>
                                </a:lnTo>
                                <a:lnTo>
                                  <a:pt x="1763558" y="334516"/>
                                </a:lnTo>
                                <a:lnTo>
                                  <a:pt x="1766231" y="282396"/>
                                </a:lnTo>
                                <a:lnTo>
                                  <a:pt x="1768801" y="313030"/>
                                </a:lnTo>
                                <a:lnTo>
                                  <a:pt x="1771371" y="335750"/>
                                </a:lnTo>
                                <a:lnTo>
                                  <a:pt x="1774044" y="349319"/>
                                </a:lnTo>
                                <a:lnTo>
                                  <a:pt x="1776614" y="429813"/>
                                </a:lnTo>
                                <a:lnTo>
                                  <a:pt x="1779287" y="300591"/>
                                </a:lnTo>
                                <a:lnTo>
                                  <a:pt x="1781857" y="382215"/>
                                </a:lnTo>
                                <a:lnTo>
                                  <a:pt x="1784530" y="279003"/>
                                </a:lnTo>
                                <a:lnTo>
                                  <a:pt x="1787100" y="308507"/>
                                </a:lnTo>
                                <a:lnTo>
                                  <a:pt x="1789773" y="342535"/>
                                </a:lnTo>
                                <a:lnTo>
                                  <a:pt x="1792343" y="395786"/>
                                </a:lnTo>
                                <a:lnTo>
                                  <a:pt x="1795016" y="384477"/>
                                </a:lnTo>
                                <a:lnTo>
                                  <a:pt x="1797586" y="327731"/>
                                </a:lnTo>
                                <a:lnTo>
                                  <a:pt x="1800258" y="333385"/>
                                </a:lnTo>
                                <a:lnTo>
                                  <a:pt x="1802829" y="294834"/>
                                </a:lnTo>
                                <a:lnTo>
                                  <a:pt x="1805501" y="314161"/>
                                </a:lnTo>
                                <a:lnTo>
                                  <a:pt x="1808071" y="302853"/>
                                </a:lnTo>
                                <a:lnTo>
                                  <a:pt x="1810744" y="325469"/>
                                </a:lnTo>
                                <a:lnTo>
                                  <a:pt x="1813314" y="318684"/>
                                </a:lnTo>
                                <a:lnTo>
                                  <a:pt x="1815987" y="345927"/>
                                </a:lnTo>
                                <a:lnTo>
                                  <a:pt x="1818557" y="335750"/>
                                </a:lnTo>
                                <a:lnTo>
                                  <a:pt x="1821230" y="283526"/>
                                </a:lnTo>
                                <a:lnTo>
                                  <a:pt x="1823800" y="285788"/>
                                </a:lnTo>
                                <a:lnTo>
                                  <a:pt x="1826473" y="259676"/>
                                </a:lnTo>
                                <a:lnTo>
                                  <a:pt x="1829043" y="255153"/>
                                </a:lnTo>
                                <a:lnTo>
                                  <a:pt x="1831716" y="366281"/>
                                </a:lnTo>
                                <a:lnTo>
                                  <a:pt x="1834286" y="424158"/>
                                </a:lnTo>
                                <a:lnTo>
                                  <a:pt x="1836958" y="333385"/>
                                </a:lnTo>
                                <a:lnTo>
                                  <a:pt x="1839529" y="292572"/>
                                </a:lnTo>
                                <a:lnTo>
                                  <a:pt x="1842202" y="390131"/>
                                </a:lnTo>
                                <a:lnTo>
                                  <a:pt x="1844772" y="339142"/>
                                </a:lnTo>
                                <a:lnTo>
                                  <a:pt x="1847445" y="392393"/>
                                </a:lnTo>
                                <a:lnTo>
                                  <a:pt x="1850014" y="322077"/>
                                </a:lnTo>
                                <a:lnTo>
                                  <a:pt x="1852687" y="331123"/>
                                </a:lnTo>
                                <a:lnTo>
                                  <a:pt x="1855257" y="350450"/>
                                </a:lnTo>
                                <a:lnTo>
                                  <a:pt x="1857930" y="286919"/>
                                </a:lnTo>
                                <a:lnTo>
                                  <a:pt x="1860500" y="264302"/>
                                </a:lnTo>
                                <a:lnTo>
                                  <a:pt x="1863173" y="301722"/>
                                </a:lnTo>
                                <a:lnTo>
                                  <a:pt x="1865743" y="374300"/>
                                </a:lnTo>
                                <a:lnTo>
                                  <a:pt x="1868416" y="378823"/>
                                </a:lnTo>
                                <a:lnTo>
                                  <a:pt x="1870986" y="307376"/>
                                </a:lnTo>
                                <a:lnTo>
                                  <a:pt x="1873659" y="285788"/>
                                </a:lnTo>
                                <a:lnTo>
                                  <a:pt x="1876229" y="291442"/>
                                </a:lnTo>
                                <a:lnTo>
                                  <a:pt x="1878902" y="214341"/>
                                </a:lnTo>
                                <a:lnTo>
                                  <a:pt x="1881472" y="271087"/>
                                </a:lnTo>
                                <a:lnTo>
                                  <a:pt x="1884144" y="271087"/>
                                </a:lnTo>
                                <a:lnTo>
                                  <a:pt x="1886714" y="329993"/>
                                </a:lnTo>
                                <a:lnTo>
                                  <a:pt x="1889387" y="359496"/>
                                </a:lnTo>
                                <a:lnTo>
                                  <a:pt x="1891957" y="303984"/>
                                </a:lnTo>
                                <a:lnTo>
                                  <a:pt x="1894630" y="235929"/>
                                </a:lnTo>
                                <a:lnTo>
                                  <a:pt x="1897201" y="224518"/>
                                </a:lnTo>
                                <a:lnTo>
                                  <a:pt x="1899873" y="275611"/>
                                </a:lnTo>
                                <a:lnTo>
                                  <a:pt x="1902443" y="255153"/>
                                </a:lnTo>
                                <a:lnTo>
                                  <a:pt x="1905013" y="311899"/>
                                </a:lnTo>
                                <a:lnTo>
                                  <a:pt x="1907686" y="282396"/>
                                </a:lnTo>
                                <a:lnTo>
                                  <a:pt x="1910256" y="291442"/>
                                </a:lnTo>
                                <a:lnTo>
                                  <a:pt x="1912929" y="255153"/>
                                </a:lnTo>
                                <a:lnTo>
                                  <a:pt x="1915499" y="303984"/>
                                </a:lnTo>
                                <a:lnTo>
                                  <a:pt x="1918172" y="251760"/>
                                </a:lnTo>
                                <a:lnTo>
                                  <a:pt x="1920742" y="353842"/>
                                </a:lnTo>
                                <a:lnTo>
                                  <a:pt x="1923414" y="351581"/>
                                </a:lnTo>
                                <a:lnTo>
                                  <a:pt x="1925985" y="329993"/>
                                </a:lnTo>
                                <a:lnTo>
                                  <a:pt x="1928658" y="320946"/>
                                </a:lnTo>
                                <a:lnTo>
                                  <a:pt x="1931228" y="272218"/>
                                </a:lnTo>
                                <a:lnTo>
                                  <a:pt x="1933900" y="292572"/>
                                </a:lnTo>
                                <a:lnTo>
                                  <a:pt x="1936470" y="269957"/>
                                </a:lnTo>
                                <a:lnTo>
                                  <a:pt x="1939143" y="319815"/>
                                </a:lnTo>
                                <a:lnTo>
                                  <a:pt x="1941713" y="333385"/>
                                </a:lnTo>
                                <a:lnTo>
                                  <a:pt x="1944386" y="348188"/>
                                </a:lnTo>
                                <a:lnTo>
                                  <a:pt x="1946956" y="295965"/>
                                </a:lnTo>
                                <a:lnTo>
                                  <a:pt x="1949629" y="243845"/>
                                </a:lnTo>
                                <a:lnTo>
                                  <a:pt x="1952199" y="239321"/>
                                </a:lnTo>
                                <a:lnTo>
                                  <a:pt x="1954872" y="269957"/>
                                </a:lnTo>
                                <a:lnTo>
                                  <a:pt x="1957442" y="316423"/>
                                </a:lnTo>
                                <a:lnTo>
                                  <a:pt x="1960115" y="323208"/>
                                </a:lnTo>
                                <a:lnTo>
                                  <a:pt x="1962685" y="251760"/>
                                </a:lnTo>
                                <a:lnTo>
                                  <a:pt x="1965358" y="384477"/>
                                </a:lnTo>
                                <a:lnTo>
                                  <a:pt x="1967928" y="319815"/>
                                </a:lnTo>
                                <a:lnTo>
                                  <a:pt x="1970601" y="332254"/>
                                </a:lnTo>
                                <a:lnTo>
                                  <a:pt x="1973170" y="247237"/>
                                </a:lnTo>
                                <a:lnTo>
                                  <a:pt x="1975843" y="316423"/>
                                </a:lnTo>
                                <a:lnTo>
                                  <a:pt x="1978413" y="271087"/>
                                </a:lnTo>
                                <a:lnTo>
                                  <a:pt x="1981086" y="284657"/>
                                </a:lnTo>
                                <a:lnTo>
                                  <a:pt x="1983656" y="320946"/>
                                </a:lnTo>
                                <a:lnTo>
                                  <a:pt x="1986329" y="288049"/>
                                </a:lnTo>
                                <a:lnTo>
                                  <a:pt x="1988899" y="284657"/>
                                </a:lnTo>
                                <a:lnTo>
                                  <a:pt x="1991572" y="366281"/>
                                </a:lnTo>
                                <a:lnTo>
                                  <a:pt x="1994142" y="376562"/>
                                </a:lnTo>
                                <a:lnTo>
                                  <a:pt x="1996815" y="361758"/>
                                </a:lnTo>
                                <a:lnTo>
                                  <a:pt x="1999385" y="421897"/>
                                </a:lnTo>
                                <a:lnTo>
                                  <a:pt x="2002058" y="283526"/>
                                </a:lnTo>
                                <a:lnTo>
                                  <a:pt x="2004628" y="302853"/>
                                </a:lnTo>
                                <a:lnTo>
                                  <a:pt x="2007301" y="326600"/>
                                </a:lnTo>
                                <a:lnTo>
                                  <a:pt x="2009870" y="335750"/>
                                </a:lnTo>
                                <a:lnTo>
                                  <a:pt x="2012544" y="343665"/>
                                </a:lnTo>
                                <a:lnTo>
                                  <a:pt x="2015113" y="375431"/>
                                </a:lnTo>
                                <a:lnTo>
                                  <a:pt x="2017786" y="356104"/>
                                </a:lnTo>
                                <a:lnTo>
                                  <a:pt x="2020357" y="342535"/>
                                </a:lnTo>
                                <a:lnTo>
                                  <a:pt x="2023029" y="354973"/>
                                </a:lnTo>
                                <a:lnTo>
                                  <a:pt x="2025599" y="361758"/>
                                </a:lnTo>
                                <a:lnTo>
                                  <a:pt x="2028272" y="333385"/>
                                </a:lnTo>
                                <a:lnTo>
                                  <a:pt x="2030842" y="373169"/>
                                </a:lnTo>
                                <a:lnTo>
                                  <a:pt x="2033515" y="342535"/>
                                </a:lnTo>
                                <a:lnTo>
                                  <a:pt x="2036085" y="336880"/>
                                </a:lnTo>
                                <a:lnTo>
                                  <a:pt x="2038758" y="331123"/>
                                </a:lnTo>
                                <a:lnTo>
                                  <a:pt x="2041328" y="298227"/>
                                </a:lnTo>
                                <a:lnTo>
                                  <a:pt x="2043898" y="238191"/>
                                </a:lnTo>
                                <a:lnTo>
                                  <a:pt x="2046571" y="275611"/>
                                </a:lnTo>
                                <a:lnTo>
                                  <a:pt x="2049141" y="295965"/>
                                </a:lnTo>
                                <a:lnTo>
                                  <a:pt x="2051814" y="308507"/>
                                </a:lnTo>
                                <a:lnTo>
                                  <a:pt x="2054384" y="370805"/>
                                </a:lnTo>
                                <a:lnTo>
                                  <a:pt x="2057057" y="349319"/>
                                </a:lnTo>
                                <a:lnTo>
                                  <a:pt x="2059626" y="282396"/>
                                </a:lnTo>
                                <a:lnTo>
                                  <a:pt x="2062300" y="269957"/>
                                </a:lnTo>
                                <a:lnTo>
                                  <a:pt x="2064869" y="285788"/>
                                </a:lnTo>
                                <a:lnTo>
                                  <a:pt x="2067542" y="269957"/>
                                </a:lnTo>
                                <a:lnTo>
                                  <a:pt x="2070112" y="274480"/>
                                </a:lnTo>
                                <a:lnTo>
                                  <a:pt x="2072785" y="328862"/>
                                </a:lnTo>
                                <a:lnTo>
                                  <a:pt x="2075355" y="262041"/>
                                </a:lnTo>
                                <a:lnTo>
                                  <a:pt x="2078028" y="235929"/>
                                </a:lnTo>
                                <a:lnTo>
                                  <a:pt x="2080598" y="269957"/>
                                </a:lnTo>
                                <a:lnTo>
                                  <a:pt x="2083271" y="300591"/>
                                </a:lnTo>
                                <a:lnTo>
                                  <a:pt x="2085841" y="291442"/>
                                </a:lnTo>
                                <a:lnTo>
                                  <a:pt x="2088514" y="294834"/>
                                </a:lnTo>
                                <a:lnTo>
                                  <a:pt x="2091084" y="327731"/>
                                </a:lnTo>
                                <a:lnTo>
                                  <a:pt x="2093757" y="345927"/>
                                </a:lnTo>
                                <a:lnTo>
                                  <a:pt x="2096327" y="299460"/>
                                </a:lnTo>
                                <a:lnTo>
                                  <a:pt x="2098999" y="298227"/>
                                </a:lnTo>
                                <a:lnTo>
                                  <a:pt x="2101570" y="271087"/>
                                </a:lnTo>
                                <a:lnTo>
                                  <a:pt x="2104242" y="298227"/>
                                </a:lnTo>
                                <a:lnTo>
                                  <a:pt x="2106813" y="307376"/>
                                </a:lnTo>
                                <a:lnTo>
                                  <a:pt x="2109485" y="257415"/>
                                </a:lnTo>
                                <a:lnTo>
                                  <a:pt x="2112055" y="289180"/>
                                </a:lnTo>
                                <a:lnTo>
                                  <a:pt x="2114728" y="265433"/>
                                </a:lnTo>
                                <a:lnTo>
                                  <a:pt x="2117298" y="241583"/>
                                </a:lnTo>
                                <a:lnTo>
                                  <a:pt x="2119971" y="234798"/>
                                </a:lnTo>
                                <a:lnTo>
                                  <a:pt x="2122541" y="338011"/>
                                </a:lnTo>
                                <a:lnTo>
                                  <a:pt x="2125214" y="242714"/>
                                </a:lnTo>
                                <a:lnTo>
                                  <a:pt x="2127784" y="271087"/>
                                </a:lnTo>
                                <a:lnTo>
                                  <a:pt x="2130457" y="181444"/>
                                </a:lnTo>
                                <a:lnTo>
                                  <a:pt x="2133027" y="213210"/>
                                </a:lnTo>
                                <a:lnTo>
                                  <a:pt x="2135700" y="246106"/>
                                </a:lnTo>
                                <a:lnTo>
                                  <a:pt x="2138270" y="176921"/>
                                </a:lnTo>
                                <a:lnTo>
                                  <a:pt x="2140942" y="141763"/>
                                </a:lnTo>
                                <a:lnTo>
                                  <a:pt x="2143513" y="215472"/>
                                </a:lnTo>
                                <a:lnTo>
                                  <a:pt x="2146185" y="265433"/>
                                </a:lnTo>
                                <a:lnTo>
                                  <a:pt x="2148756" y="210948"/>
                                </a:lnTo>
                                <a:lnTo>
                                  <a:pt x="2151428" y="231406"/>
                                </a:lnTo>
                                <a:lnTo>
                                  <a:pt x="2153998" y="164482"/>
                                </a:lnTo>
                                <a:lnTo>
                                  <a:pt x="2156671" y="207556"/>
                                </a:lnTo>
                                <a:lnTo>
                                  <a:pt x="2159241" y="332254"/>
                                </a:lnTo>
                                <a:lnTo>
                                  <a:pt x="2161914" y="382215"/>
                                </a:lnTo>
                                <a:lnTo>
                                  <a:pt x="2164484" y="387870"/>
                                </a:lnTo>
                                <a:lnTo>
                                  <a:pt x="2167157" y="326600"/>
                                </a:lnTo>
                                <a:lnTo>
                                  <a:pt x="2169727" y="372038"/>
                                </a:lnTo>
                                <a:lnTo>
                                  <a:pt x="2172400" y="381085"/>
                                </a:lnTo>
                                <a:lnTo>
                                  <a:pt x="2174970" y="342535"/>
                                </a:lnTo>
                                <a:lnTo>
                                  <a:pt x="2177540" y="361758"/>
                                </a:lnTo>
                                <a:lnTo>
                                  <a:pt x="2180213" y="310769"/>
                                </a:lnTo>
                                <a:lnTo>
                                  <a:pt x="2182783" y="322077"/>
                                </a:lnTo>
                                <a:lnTo>
                                  <a:pt x="2185455" y="316423"/>
                                </a:lnTo>
                                <a:lnTo>
                                  <a:pt x="2188025" y="352711"/>
                                </a:lnTo>
                                <a:lnTo>
                                  <a:pt x="2190698" y="273349"/>
                                </a:lnTo>
                                <a:lnTo>
                                  <a:pt x="2193269" y="286919"/>
                                </a:lnTo>
                                <a:lnTo>
                                  <a:pt x="2195941" y="334516"/>
                                </a:lnTo>
                                <a:lnTo>
                                  <a:pt x="2198512" y="313030"/>
                                </a:lnTo>
                                <a:lnTo>
                                  <a:pt x="2201184" y="352711"/>
                                </a:lnTo>
                                <a:lnTo>
                                  <a:pt x="2203754" y="302853"/>
                                </a:lnTo>
                                <a:lnTo>
                                  <a:pt x="2206427" y="317553"/>
                                </a:lnTo>
                                <a:lnTo>
                                  <a:pt x="2208997" y="303984"/>
                                </a:lnTo>
                                <a:lnTo>
                                  <a:pt x="2211670" y="294834"/>
                                </a:lnTo>
                                <a:lnTo>
                                  <a:pt x="2214240" y="369674"/>
                                </a:lnTo>
                                <a:lnTo>
                                  <a:pt x="2216913" y="328862"/>
                                </a:lnTo>
                                <a:lnTo>
                                  <a:pt x="2219482" y="297096"/>
                                </a:lnTo>
                                <a:lnTo>
                                  <a:pt x="2222156" y="305114"/>
                                </a:lnTo>
                                <a:lnTo>
                                  <a:pt x="2224726" y="283526"/>
                                </a:lnTo>
                                <a:lnTo>
                                  <a:pt x="2227399" y="349319"/>
                                </a:lnTo>
                                <a:lnTo>
                                  <a:pt x="2229969" y="359496"/>
                                </a:lnTo>
                                <a:lnTo>
                                  <a:pt x="2232641" y="403701"/>
                                </a:lnTo>
                                <a:lnTo>
                                  <a:pt x="2235211" y="396916"/>
                                </a:lnTo>
                                <a:lnTo>
                                  <a:pt x="2237884" y="393524"/>
                                </a:lnTo>
                                <a:lnTo>
                                  <a:pt x="2240454" y="340273"/>
                                </a:lnTo>
                                <a:lnTo>
                                  <a:pt x="2243127" y="301722"/>
                                </a:lnTo>
                                <a:lnTo>
                                  <a:pt x="2245697" y="341404"/>
                                </a:lnTo>
                                <a:lnTo>
                                  <a:pt x="2248370" y="345927"/>
                                </a:lnTo>
                                <a:lnTo>
                                  <a:pt x="2250940" y="389001"/>
                                </a:lnTo>
                                <a:lnTo>
                                  <a:pt x="2253613" y="364020"/>
                                </a:lnTo>
                                <a:lnTo>
                                  <a:pt x="2256183" y="327731"/>
                                </a:lnTo>
                                <a:lnTo>
                                  <a:pt x="2258856" y="305114"/>
                                </a:lnTo>
                                <a:lnTo>
                                  <a:pt x="2261426" y="262041"/>
                                </a:lnTo>
                                <a:lnTo>
                                  <a:pt x="2264099" y="267695"/>
                                </a:lnTo>
                                <a:lnTo>
                                  <a:pt x="2266669" y="310769"/>
                                </a:lnTo>
                                <a:lnTo>
                                  <a:pt x="2269341" y="357235"/>
                                </a:lnTo>
                                <a:lnTo>
                                  <a:pt x="2271911" y="361758"/>
                                </a:lnTo>
                                <a:lnTo>
                                  <a:pt x="2274585" y="372038"/>
                                </a:lnTo>
                                <a:lnTo>
                                  <a:pt x="2277154" y="324338"/>
                                </a:lnTo>
                                <a:lnTo>
                                  <a:pt x="2282397" y="324338"/>
                                </a:lnTo>
                                <a:lnTo>
                                  <a:pt x="2285070" y="342535"/>
                                </a:lnTo>
                                <a:lnTo>
                                  <a:pt x="2287640" y="382215"/>
                                </a:lnTo>
                                <a:lnTo>
                                  <a:pt x="2290313" y="391262"/>
                                </a:lnTo>
                                <a:lnTo>
                                  <a:pt x="2292883" y="361758"/>
                                </a:lnTo>
                                <a:lnTo>
                                  <a:pt x="2295556" y="410589"/>
                                </a:lnTo>
                                <a:lnTo>
                                  <a:pt x="2298126" y="350450"/>
                                </a:lnTo>
                                <a:lnTo>
                                  <a:pt x="2300798" y="290311"/>
                                </a:lnTo>
                                <a:lnTo>
                                  <a:pt x="2303369" y="390131"/>
                                </a:lnTo>
                                <a:lnTo>
                                  <a:pt x="2306042" y="423028"/>
                                </a:lnTo>
                                <a:lnTo>
                                  <a:pt x="2308612" y="382215"/>
                                </a:lnTo>
                                <a:lnTo>
                                  <a:pt x="2311182" y="420766"/>
                                </a:lnTo>
                                <a:lnTo>
                                  <a:pt x="2313855" y="365150"/>
                                </a:lnTo>
                                <a:lnTo>
                                  <a:pt x="2316425" y="353842"/>
                                </a:lnTo>
                                <a:lnTo>
                                  <a:pt x="2319097" y="323208"/>
                                </a:lnTo>
                                <a:lnTo>
                                  <a:pt x="2321667" y="368543"/>
                                </a:lnTo>
                                <a:lnTo>
                                  <a:pt x="2324340" y="444513"/>
                                </a:lnTo>
                                <a:lnTo>
                                  <a:pt x="2326910" y="361758"/>
                                </a:lnTo>
                                <a:lnTo>
                                  <a:pt x="2329584" y="421897"/>
                                </a:lnTo>
                                <a:lnTo>
                                  <a:pt x="2332153" y="376562"/>
                                </a:lnTo>
                                <a:lnTo>
                                  <a:pt x="2334826" y="357235"/>
                                </a:lnTo>
                                <a:lnTo>
                                  <a:pt x="2337396" y="378823"/>
                                </a:lnTo>
                                <a:lnTo>
                                  <a:pt x="2340069" y="369674"/>
                                </a:lnTo>
                                <a:lnTo>
                                  <a:pt x="2342639" y="479671"/>
                                </a:lnTo>
                                <a:lnTo>
                                  <a:pt x="2345312" y="395786"/>
                                </a:lnTo>
                                <a:lnTo>
                                  <a:pt x="2347882" y="424158"/>
                                </a:lnTo>
                                <a:lnTo>
                                  <a:pt x="2350554" y="423028"/>
                                </a:lnTo>
                                <a:lnTo>
                                  <a:pt x="2353125" y="353842"/>
                                </a:lnTo>
                                <a:lnTo>
                                  <a:pt x="2355797" y="358365"/>
                                </a:lnTo>
                                <a:lnTo>
                                  <a:pt x="2358367" y="387870"/>
                                </a:lnTo>
                                <a:lnTo>
                                  <a:pt x="2361041" y="396916"/>
                                </a:lnTo>
                                <a:lnTo>
                                  <a:pt x="2363611" y="394655"/>
                                </a:lnTo>
                                <a:lnTo>
                                  <a:pt x="2366283" y="361758"/>
                                </a:lnTo>
                                <a:lnTo>
                                  <a:pt x="2368853" y="399178"/>
                                </a:lnTo>
                                <a:lnTo>
                                  <a:pt x="2371526" y="339142"/>
                                </a:lnTo>
                                <a:lnTo>
                                  <a:pt x="2374096" y="382215"/>
                                </a:lnTo>
                                <a:lnTo>
                                  <a:pt x="2376769" y="381085"/>
                                </a:lnTo>
                                <a:lnTo>
                                  <a:pt x="2379339" y="377692"/>
                                </a:lnTo>
                                <a:lnTo>
                                  <a:pt x="2382012" y="411719"/>
                                </a:lnTo>
                                <a:lnTo>
                                  <a:pt x="2384582" y="361758"/>
                                </a:lnTo>
                                <a:lnTo>
                                  <a:pt x="2387254" y="361758"/>
                                </a:lnTo>
                                <a:lnTo>
                                  <a:pt x="2389825" y="277872"/>
                                </a:lnTo>
                                <a:lnTo>
                                  <a:pt x="2392498" y="340273"/>
                                </a:lnTo>
                                <a:lnTo>
                                  <a:pt x="2395068" y="293703"/>
                                </a:lnTo>
                                <a:lnTo>
                                  <a:pt x="2397741" y="347058"/>
                                </a:lnTo>
                                <a:lnTo>
                                  <a:pt x="2400311" y="391262"/>
                                </a:lnTo>
                                <a:lnTo>
                                  <a:pt x="2402983" y="378823"/>
                                </a:lnTo>
                                <a:lnTo>
                                  <a:pt x="2405553" y="399178"/>
                                </a:lnTo>
                                <a:lnTo>
                                  <a:pt x="2408226" y="396916"/>
                                </a:lnTo>
                                <a:lnTo>
                                  <a:pt x="2410796" y="318684"/>
                                </a:lnTo>
                                <a:lnTo>
                                  <a:pt x="2413469" y="365150"/>
                                </a:lnTo>
                                <a:lnTo>
                                  <a:pt x="2416039" y="464970"/>
                                </a:lnTo>
                                <a:lnTo>
                                  <a:pt x="2418712" y="396916"/>
                                </a:lnTo>
                                <a:lnTo>
                                  <a:pt x="2421282" y="379954"/>
                                </a:lnTo>
                                <a:lnTo>
                                  <a:pt x="2423955" y="378823"/>
                                </a:lnTo>
                                <a:lnTo>
                                  <a:pt x="2426525" y="370805"/>
                                </a:lnTo>
                                <a:lnTo>
                                  <a:pt x="2429198" y="342535"/>
                                </a:lnTo>
                                <a:lnTo>
                                  <a:pt x="2431768" y="389001"/>
                                </a:lnTo>
                                <a:lnTo>
                                  <a:pt x="2434441" y="436598"/>
                                </a:lnTo>
                                <a:lnTo>
                                  <a:pt x="2437010" y="333385"/>
                                </a:lnTo>
                                <a:lnTo>
                                  <a:pt x="2439683" y="361758"/>
                                </a:lnTo>
                                <a:lnTo>
                                  <a:pt x="2442253" y="358365"/>
                                </a:lnTo>
                                <a:lnTo>
                                  <a:pt x="2444926" y="348188"/>
                                </a:lnTo>
                                <a:lnTo>
                                  <a:pt x="2447496" y="369674"/>
                                </a:lnTo>
                                <a:lnTo>
                                  <a:pt x="2450066" y="434336"/>
                                </a:lnTo>
                                <a:lnTo>
                                  <a:pt x="2452739" y="382215"/>
                                </a:lnTo>
                                <a:lnTo>
                                  <a:pt x="2455309" y="442252"/>
                                </a:lnTo>
                                <a:lnTo>
                                  <a:pt x="2457982" y="313030"/>
                                </a:lnTo>
                                <a:lnTo>
                                  <a:pt x="2460552" y="386739"/>
                                </a:lnTo>
                                <a:lnTo>
                                  <a:pt x="2463225" y="323208"/>
                                </a:lnTo>
                                <a:lnTo>
                                  <a:pt x="2465795" y="390131"/>
                                </a:lnTo>
                                <a:lnTo>
                                  <a:pt x="2468468" y="329993"/>
                                </a:lnTo>
                                <a:lnTo>
                                  <a:pt x="2471038" y="435467"/>
                                </a:lnTo>
                                <a:lnTo>
                                  <a:pt x="2473711" y="367412"/>
                                </a:lnTo>
                                <a:lnTo>
                                  <a:pt x="2476281" y="398047"/>
                                </a:lnTo>
                                <a:lnTo>
                                  <a:pt x="2478953" y="360627"/>
                                </a:lnTo>
                                <a:lnTo>
                                  <a:pt x="2481524" y="290311"/>
                                </a:lnTo>
                                <a:lnTo>
                                  <a:pt x="2484197" y="288049"/>
                                </a:lnTo>
                                <a:lnTo>
                                  <a:pt x="2486766" y="282396"/>
                                </a:lnTo>
                                <a:lnTo>
                                  <a:pt x="2489439" y="372038"/>
                                </a:lnTo>
                                <a:lnTo>
                                  <a:pt x="2492009" y="392393"/>
                                </a:lnTo>
                                <a:lnTo>
                                  <a:pt x="2494682" y="348188"/>
                                </a:lnTo>
                                <a:lnTo>
                                  <a:pt x="2497252" y="338011"/>
                                </a:lnTo>
                                <a:lnTo>
                                  <a:pt x="2499925" y="303984"/>
                                </a:lnTo>
                                <a:lnTo>
                                  <a:pt x="2502495" y="358365"/>
                                </a:lnTo>
                                <a:lnTo>
                                  <a:pt x="2505168" y="364020"/>
                                </a:lnTo>
                                <a:lnTo>
                                  <a:pt x="2507738" y="377692"/>
                                </a:lnTo>
                                <a:lnTo>
                                  <a:pt x="2510411" y="362889"/>
                                </a:lnTo>
                                <a:lnTo>
                                  <a:pt x="2512981" y="396916"/>
                                </a:lnTo>
                                <a:lnTo>
                                  <a:pt x="2515654" y="362889"/>
                                </a:lnTo>
                                <a:lnTo>
                                  <a:pt x="2518224" y="323208"/>
                                </a:lnTo>
                                <a:lnTo>
                                  <a:pt x="2520897" y="315292"/>
                                </a:lnTo>
                                <a:lnTo>
                                  <a:pt x="2523467" y="311899"/>
                                </a:lnTo>
                                <a:lnTo>
                                  <a:pt x="2526139" y="353842"/>
                                </a:lnTo>
                                <a:lnTo>
                                  <a:pt x="2528709" y="328862"/>
                                </a:lnTo>
                                <a:lnTo>
                                  <a:pt x="2531382" y="392393"/>
                                </a:lnTo>
                                <a:lnTo>
                                  <a:pt x="2533952" y="302853"/>
                                </a:lnTo>
                                <a:lnTo>
                                  <a:pt x="2536625" y="252892"/>
                                </a:lnTo>
                                <a:lnTo>
                                  <a:pt x="2539195" y="302853"/>
                                </a:lnTo>
                                <a:lnTo>
                                  <a:pt x="2541868" y="224518"/>
                                </a:lnTo>
                                <a:lnTo>
                                  <a:pt x="2544438" y="360627"/>
                                </a:lnTo>
                                <a:lnTo>
                                  <a:pt x="2547111" y="419635"/>
                                </a:lnTo>
                                <a:lnTo>
                                  <a:pt x="2549681" y="373169"/>
                                </a:lnTo>
                                <a:lnTo>
                                  <a:pt x="2552354" y="362889"/>
                                </a:lnTo>
                                <a:lnTo>
                                  <a:pt x="2554924" y="332254"/>
                                </a:lnTo>
                                <a:lnTo>
                                  <a:pt x="2557597" y="259676"/>
                                </a:lnTo>
                                <a:lnTo>
                                  <a:pt x="2560167" y="299460"/>
                                </a:lnTo>
                                <a:lnTo>
                                  <a:pt x="2562840" y="360627"/>
                                </a:lnTo>
                                <a:lnTo>
                                  <a:pt x="2565410" y="320946"/>
                                </a:lnTo>
                                <a:lnTo>
                                  <a:pt x="2568083" y="347058"/>
                                </a:lnTo>
                                <a:lnTo>
                                  <a:pt x="2570653" y="341404"/>
                                </a:lnTo>
                                <a:lnTo>
                                  <a:pt x="2573325" y="290311"/>
                                </a:lnTo>
                                <a:lnTo>
                                  <a:pt x="2575895" y="338011"/>
                                </a:lnTo>
                                <a:lnTo>
                                  <a:pt x="2578568" y="315292"/>
                                </a:lnTo>
                                <a:lnTo>
                                  <a:pt x="2581138" y="370805"/>
                                </a:lnTo>
                                <a:lnTo>
                                  <a:pt x="2583708" y="353842"/>
                                </a:lnTo>
                                <a:lnTo>
                                  <a:pt x="2586381" y="364020"/>
                                </a:lnTo>
                                <a:lnTo>
                                  <a:pt x="2588951" y="385608"/>
                                </a:lnTo>
                                <a:lnTo>
                                  <a:pt x="2591624" y="350450"/>
                                </a:lnTo>
                                <a:lnTo>
                                  <a:pt x="2594194" y="334516"/>
                                </a:lnTo>
                                <a:lnTo>
                                  <a:pt x="2596867" y="377692"/>
                                </a:lnTo>
                                <a:lnTo>
                                  <a:pt x="2599437" y="387870"/>
                                </a:lnTo>
                                <a:lnTo>
                                  <a:pt x="2602110" y="376562"/>
                                </a:lnTo>
                                <a:lnTo>
                                  <a:pt x="2604680" y="413981"/>
                                </a:lnTo>
                                <a:lnTo>
                                  <a:pt x="2607353" y="329993"/>
                                </a:lnTo>
                                <a:lnTo>
                                  <a:pt x="2609923" y="272218"/>
                                </a:lnTo>
                                <a:lnTo>
                                  <a:pt x="2612596" y="309638"/>
                                </a:lnTo>
                                <a:lnTo>
                                  <a:pt x="2615166" y="277872"/>
                                </a:lnTo>
                                <a:lnTo>
                                  <a:pt x="2617838" y="324338"/>
                                </a:lnTo>
                                <a:lnTo>
                                  <a:pt x="2620408" y="273349"/>
                                </a:lnTo>
                                <a:lnTo>
                                  <a:pt x="2623081" y="323208"/>
                                </a:lnTo>
                                <a:lnTo>
                                  <a:pt x="2625651" y="254022"/>
                                </a:lnTo>
                                <a:lnTo>
                                  <a:pt x="2628324" y="248368"/>
                                </a:lnTo>
                                <a:lnTo>
                                  <a:pt x="2630894" y="300591"/>
                                </a:lnTo>
                                <a:lnTo>
                                  <a:pt x="2633567" y="316423"/>
                                </a:lnTo>
                                <a:lnTo>
                                  <a:pt x="2636137" y="374300"/>
                                </a:lnTo>
                                <a:lnTo>
                                  <a:pt x="2638810" y="316423"/>
                                </a:lnTo>
                                <a:lnTo>
                                  <a:pt x="2641380" y="281265"/>
                                </a:lnTo>
                                <a:lnTo>
                                  <a:pt x="2644053" y="290311"/>
                                </a:lnTo>
                                <a:lnTo>
                                  <a:pt x="2646623" y="265433"/>
                                </a:lnTo>
                                <a:lnTo>
                                  <a:pt x="2649295" y="258545"/>
                                </a:lnTo>
                                <a:lnTo>
                                  <a:pt x="2651865" y="289180"/>
                                </a:lnTo>
                                <a:lnTo>
                                  <a:pt x="2654538" y="349319"/>
                                </a:lnTo>
                                <a:lnTo>
                                  <a:pt x="2657108" y="317553"/>
                                </a:lnTo>
                                <a:lnTo>
                                  <a:pt x="2659781" y="338011"/>
                                </a:lnTo>
                                <a:lnTo>
                                  <a:pt x="2662351" y="351581"/>
                                </a:lnTo>
                                <a:lnTo>
                                  <a:pt x="2665024" y="309638"/>
                                </a:lnTo>
                                <a:lnTo>
                                  <a:pt x="2667594" y="272218"/>
                                </a:lnTo>
                                <a:lnTo>
                                  <a:pt x="2670267" y="377692"/>
                                </a:lnTo>
                                <a:lnTo>
                                  <a:pt x="2672837" y="418504"/>
                                </a:lnTo>
                                <a:lnTo>
                                  <a:pt x="2675510" y="353842"/>
                                </a:lnTo>
                                <a:lnTo>
                                  <a:pt x="2678080" y="276741"/>
                                </a:lnTo>
                                <a:lnTo>
                                  <a:pt x="2680753" y="369674"/>
                                </a:lnTo>
                                <a:lnTo>
                                  <a:pt x="2683323" y="255153"/>
                                </a:lnTo>
                                <a:lnTo>
                                  <a:pt x="2685995" y="293703"/>
                                </a:lnTo>
                                <a:lnTo>
                                  <a:pt x="2688565" y="329993"/>
                                </a:lnTo>
                                <a:lnTo>
                                  <a:pt x="2691239" y="390131"/>
                                </a:lnTo>
                                <a:lnTo>
                                  <a:pt x="2693809" y="359496"/>
                                </a:lnTo>
                                <a:lnTo>
                                  <a:pt x="2696482" y="302853"/>
                                </a:lnTo>
                                <a:lnTo>
                                  <a:pt x="2699052" y="307376"/>
                                </a:lnTo>
                                <a:lnTo>
                                  <a:pt x="2701724" y="343665"/>
                                </a:lnTo>
                                <a:lnTo>
                                  <a:pt x="2704294" y="356104"/>
                                </a:lnTo>
                                <a:lnTo>
                                  <a:pt x="2706967" y="297096"/>
                                </a:lnTo>
                                <a:lnTo>
                                  <a:pt x="2709537" y="351581"/>
                                </a:lnTo>
                                <a:lnTo>
                                  <a:pt x="2712210" y="352711"/>
                                </a:lnTo>
                                <a:lnTo>
                                  <a:pt x="2714780" y="362889"/>
                                </a:lnTo>
                                <a:lnTo>
                                  <a:pt x="2717453" y="313030"/>
                                </a:lnTo>
                                <a:lnTo>
                                  <a:pt x="2720023" y="307376"/>
                                </a:lnTo>
                                <a:lnTo>
                                  <a:pt x="2722593" y="307376"/>
                                </a:lnTo>
                                <a:lnTo>
                                  <a:pt x="2725266" y="374300"/>
                                </a:lnTo>
                                <a:lnTo>
                                  <a:pt x="2727836" y="353842"/>
                                </a:lnTo>
                                <a:lnTo>
                                  <a:pt x="2730509" y="356104"/>
                                </a:lnTo>
                                <a:lnTo>
                                  <a:pt x="2733079" y="411719"/>
                                </a:lnTo>
                                <a:lnTo>
                                  <a:pt x="2735751" y="408327"/>
                                </a:lnTo>
                                <a:lnTo>
                                  <a:pt x="2738321" y="367412"/>
                                </a:lnTo>
                                <a:lnTo>
                                  <a:pt x="2740994" y="351581"/>
                                </a:lnTo>
                                <a:lnTo>
                                  <a:pt x="2743564" y="320946"/>
                                </a:lnTo>
                                <a:lnTo>
                                  <a:pt x="2746238" y="314161"/>
                                </a:lnTo>
                                <a:lnTo>
                                  <a:pt x="2748808" y="367412"/>
                                </a:lnTo>
                                <a:lnTo>
                                  <a:pt x="2751480" y="359496"/>
                                </a:lnTo>
                                <a:lnTo>
                                  <a:pt x="2754050" y="394655"/>
                                </a:lnTo>
                                <a:lnTo>
                                  <a:pt x="2756723" y="334516"/>
                                </a:lnTo>
                                <a:lnTo>
                                  <a:pt x="2759293" y="311899"/>
                                </a:lnTo>
                                <a:lnTo>
                                  <a:pt x="2761966" y="351581"/>
                                </a:lnTo>
                                <a:lnTo>
                                  <a:pt x="2764536" y="386739"/>
                                </a:lnTo>
                                <a:lnTo>
                                  <a:pt x="2767209" y="366281"/>
                                </a:lnTo>
                                <a:lnTo>
                                  <a:pt x="2769779" y="381085"/>
                                </a:lnTo>
                                <a:lnTo>
                                  <a:pt x="2772451" y="362889"/>
                                </a:lnTo>
                                <a:lnTo>
                                  <a:pt x="2775021" y="315292"/>
                                </a:lnTo>
                                <a:lnTo>
                                  <a:pt x="2777695" y="307376"/>
                                </a:lnTo>
                                <a:lnTo>
                                  <a:pt x="2780265" y="389001"/>
                                </a:lnTo>
                                <a:lnTo>
                                  <a:pt x="2782937" y="370805"/>
                                </a:lnTo>
                                <a:lnTo>
                                  <a:pt x="2785507" y="382215"/>
                                </a:lnTo>
                                <a:lnTo>
                                  <a:pt x="2788180" y="394655"/>
                                </a:lnTo>
                                <a:lnTo>
                                  <a:pt x="2790750" y="378823"/>
                                </a:lnTo>
                                <a:lnTo>
                                  <a:pt x="2793423" y="306245"/>
                                </a:lnTo>
                                <a:lnTo>
                                  <a:pt x="2795993" y="300591"/>
                                </a:lnTo>
                                <a:lnTo>
                                  <a:pt x="2798666" y="365150"/>
                                </a:lnTo>
                                <a:lnTo>
                                  <a:pt x="2801236" y="413981"/>
                                </a:lnTo>
                                <a:lnTo>
                                  <a:pt x="2803909" y="392393"/>
                                </a:lnTo>
                                <a:lnTo>
                                  <a:pt x="2806479" y="429813"/>
                                </a:lnTo>
                                <a:lnTo>
                                  <a:pt x="2809152" y="427551"/>
                                </a:lnTo>
                                <a:lnTo>
                                  <a:pt x="2811722" y="376562"/>
                                </a:lnTo>
                                <a:lnTo>
                                  <a:pt x="2814395" y="314161"/>
                                </a:lnTo>
                                <a:lnTo>
                                  <a:pt x="2816965" y="357235"/>
                                </a:lnTo>
                                <a:lnTo>
                                  <a:pt x="2819637" y="334516"/>
                                </a:lnTo>
                                <a:lnTo>
                                  <a:pt x="2822207" y="341404"/>
                                </a:lnTo>
                                <a:lnTo>
                                  <a:pt x="2824880" y="343665"/>
                                </a:lnTo>
                                <a:lnTo>
                                  <a:pt x="2827450" y="326600"/>
                                </a:lnTo>
                                <a:lnTo>
                                  <a:pt x="2830124" y="383347"/>
                                </a:lnTo>
                                <a:lnTo>
                                  <a:pt x="2832693" y="335750"/>
                                </a:lnTo>
                                <a:lnTo>
                                  <a:pt x="2835366" y="315292"/>
                                </a:lnTo>
                                <a:lnTo>
                                  <a:pt x="2837936" y="395786"/>
                                </a:lnTo>
                                <a:lnTo>
                                  <a:pt x="2840609" y="423028"/>
                                </a:lnTo>
                                <a:lnTo>
                                  <a:pt x="2843179" y="425289"/>
                                </a:lnTo>
                                <a:lnTo>
                                  <a:pt x="2845852" y="401439"/>
                                </a:lnTo>
                                <a:lnTo>
                                  <a:pt x="2848422" y="348188"/>
                                </a:lnTo>
                                <a:lnTo>
                                  <a:pt x="2851095" y="353842"/>
                                </a:lnTo>
                                <a:lnTo>
                                  <a:pt x="2853665" y="341404"/>
                                </a:lnTo>
                                <a:lnTo>
                                  <a:pt x="2856235" y="368543"/>
                                </a:lnTo>
                                <a:lnTo>
                                  <a:pt x="2858908" y="359496"/>
                                </a:lnTo>
                                <a:lnTo>
                                  <a:pt x="2861478" y="323208"/>
                                </a:lnTo>
                                <a:lnTo>
                                  <a:pt x="2864150" y="326600"/>
                                </a:lnTo>
                                <a:lnTo>
                                  <a:pt x="2866720" y="324338"/>
                                </a:lnTo>
                                <a:lnTo>
                                  <a:pt x="2869393" y="362889"/>
                                </a:lnTo>
                                <a:lnTo>
                                  <a:pt x="2871963" y="358365"/>
                                </a:lnTo>
                                <a:lnTo>
                                  <a:pt x="2874636" y="361758"/>
                                </a:lnTo>
                                <a:lnTo>
                                  <a:pt x="2877206" y="359496"/>
                                </a:lnTo>
                                <a:lnTo>
                                  <a:pt x="2879879" y="318684"/>
                                </a:lnTo>
                                <a:lnTo>
                                  <a:pt x="2882449" y="356104"/>
                                </a:lnTo>
                                <a:lnTo>
                                  <a:pt x="2885122" y="339142"/>
                                </a:lnTo>
                                <a:lnTo>
                                  <a:pt x="2887692" y="343665"/>
                                </a:lnTo>
                                <a:lnTo>
                                  <a:pt x="2890365" y="327731"/>
                                </a:lnTo>
                                <a:lnTo>
                                  <a:pt x="2892935" y="309638"/>
                                </a:lnTo>
                                <a:lnTo>
                                  <a:pt x="2895608" y="309638"/>
                                </a:lnTo>
                                <a:lnTo>
                                  <a:pt x="2898178" y="392393"/>
                                </a:lnTo>
                                <a:lnTo>
                                  <a:pt x="2900851" y="381085"/>
                                </a:lnTo>
                                <a:lnTo>
                                  <a:pt x="2903421" y="303984"/>
                                </a:lnTo>
                                <a:lnTo>
                                  <a:pt x="2906093" y="332254"/>
                                </a:lnTo>
                                <a:lnTo>
                                  <a:pt x="2908663" y="288049"/>
                                </a:lnTo>
                                <a:lnTo>
                                  <a:pt x="2911336" y="378823"/>
                                </a:lnTo>
                                <a:lnTo>
                                  <a:pt x="2913906" y="289180"/>
                                </a:lnTo>
                                <a:lnTo>
                                  <a:pt x="2916579" y="335750"/>
                                </a:lnTo>
                                <a:lnTo>
                                  <a:pt x="2919149" y="370805"/>
                                </a:lnTo>
                                <a:lnTo>
                                  <a:pt x="2921822" y="301722"/>
                                </a:lnTo>
                                <a:lnTo>
                                  <a:pt x="2924392" y="409458"/>
                                </a:lnTo>
                                <a:lnTo>
                                  <a:pt x="2927065" y="409458"/>
                                </a:lnTo>
                                <a:lnTo>
                                  <a:pt x="2929635" y="395786"/>
                                </a:lnTo>
                                <a:lnTo>
                                  <a:pt x="2932308" y="419635"/>
                                </a:lnTo>
                                <a:lnTo>
                                  <a:pt x="2934878" y="381085"/>
                                </a:lnTo>
                                <a:lnTo>
                                  <a:pt x="2937551" y="405962"/>
                                </a:lnTo>
                                <a:lnTo>
                                  <a:pt x="2940121" y="343665"/>
                                </a:lnTo>
                                <a:lnTo>
                                  <a:pt x="2942794" y="302853"/>
                                </a:lnTo>
                                <a:lnTo>
                                  <a:pt x="2945364" y="369674"/>
                                </a:lnTo>
                                <a:lnTo>
                                  <a:pt x="2948036" y="353842"/>
                                </a:lnTo>
                                <a:lnTo>
                                  <a:pt x="2950606" y="374300"/>
                                </a:lnTo>
                                <a:lnTo>
                                  <a:pt x="2953279" y="366281"/>
                                </a:lnTo>
                                <a:lnTo>
                                  <a:pt x="2955849" y="310769"/>
                                </a:lnTo>
                                <a:lnTo>
                                  <a:pt x="2958522" y="322077"/>
                                </a:lnTo>
                                <a:lnTo>
                                  <a:pt x="2961092" y="288049"/>
                                </a:lnTo>
                                <a:lnTo>
                                  <a:pt x="2963765" y="311899"/>
                                </a:lnTo>
                                <a:lnTo>
                                  <a:pt x="2966335" y="343665"/>
                                </a:lnTo>
                                <a:lnTo>
                                  <a:pt x="2969008" y="292572"/>
                                </a:lnTo>
                                <a:lnTo>
                                  <a:pt x="2971578" y="341404"/>
                                </a:lnTo>
                                <a:lnTo>
                                  <a:pt x="2974251" y="313030"/>
                                </a:lnTo>
                                <a:lnTo>
                                  <a:pt x="2976821" y="272218"/>
                                </a:lnTo>
                                <a:lnTo>
                                  <a:pt x="2979494" y="264302"/>
                                </a:lnTo>
                                <a:lnTo>
                                  <a:pt x="2982064" y="292572"/>
                                </a:lnTo>
                                <a:lnTo>
                                  <a:pt x="2984737" y="366281"/>
                                </a:lnTo>
                                <a:lnTo>
                                  <a:pt x="2987307" y="379954"/>
                                </a:lnTo>
                                <a:lnTo>
                                  <a:pt x="2989877" y="395786"/>
                                </a:lnTo>
                                <a:lnTo>
                                  <a:pt x="2992550" y="300591"/>
                                </a:lnTo>
                                <a:lnTo>
                                  <a:pt x="2995120" y="295965"/>
                                </a:lnTo>
                                <a:lnTo>
                                  <a:pt x="2997792" y="331123"/>
                                </a:lnTo>
                                <a:lnTo>
                                  <a:pt x="3000362" y="421897"/>
                                </a:lnTo>
                                <a:lnTo>
                                  <a:pt x="3003035" y="369674"/>
                                </a:lnTo>
                                <a:lnTo>
                                  <a:pt x="3005605" y="340273"/>
                                </a:lnTo>
                                <a:lnTo>
                                  <a:pt x="3008278" y="362889"/>
                                </a:lnTo>
                                <a:lnTo>
                                  <a:pt x="3010848" y="365150"/>
                                </a:lnTo>
                                <a:lnTo>
                                  <a:pt x="3013521" y="343665"/>
                                </a:lnTo>
                                <a:lnTo>
                                  <a:pt x="3016091" y="336880"/>
                                </a:lnTo>
                                <a:lnTo>
                                  <a:pt x="3018764" y="383347"/>
                                </a:lnTo>
                                <a:lnTo>
                                  <a:pt x="3021334" y="356104"/>
                                </a:lnTo>
                                <a:lnTo>
                                  <a:pt x="3024007" y="398047"/>
                                </a:lnTo>
                                <a:lnTo>
                                  <a:pt x="3026577" y="325469"/>
                                </a:lnTo>
                                <a:lnTo>
                                  <a:pt x="3029250" y="318684"/>
                                </a:lnTo>
                                <a:lnTo>
                                  <a:pt x="3031820" y="288049"/>
                                </a:lnTo>
                                <a:lnTo>
                                  <a:pt x="3034492" y="377692"/>
                                </a:lnTo>
                                <a:lnTo>
                                  <a:pt x="3037062" y="340273"/>
                                </a:lnTo>
                                <a:lnTo>
                                  <a:pt x="3039735" y="381085"/>
                                </a:lnTo>
                                <a:lnTo>
                                  <a:pt x="3042305" y="382215"/>
                                </a:lnTo>
                                <a:lnTo>
                                  <a:pt x="3044978" y="351581"/>
                                </a:lnTo>
                                <a:lnTo>
                                  <a:pt x="3047548" y="357235"/>
                                </a:lnTo>
                                <a:lnTo>
                                  <a:pt x="3050221" y="319815"/>
                                </a:lnTo>
                                <a:lnTo>
                                  <a:pt x="3052791" y="320946"/>
                                </a:lnTo>
                                <a:lnTo>
                                  <a:pt x="3055464" y="314161"/>
                                </a:lnTo>
                                <a:lnTo>
                                  <a:pt x="3058034" y="362889"/>
                                </a:lnTo>
                                <a:lnTo>
                                  <a:pt x="3060707" y="403701"/>
                                </a:lnTo>
                                <a:lnTo>
                                  <a:pt x="3063277" y="441121"/>
                                </a:lnTo>
                                <a:lnTo>
                                  <a:pt x="3065950" y="356104"/>
                                </a:lnTo>
                                <a:lnTo>
                                  <a:pt x="3068520" y="293703"/>
                                </a:lnTo>
                                <a:lnTo>
                                  <a:pt x="3071193" y="258545"/>
                                </a:lnTo>
                                <a:lnTo>
                                  <a:pt x="3073763" y="317553"/>
                                </a:lnTo>
                                <a:lnTo>
                                  <a:pt x="3076436" y="366281"/>
                                </a:lnTo>
                                <a:lnTo>
                                  <a:pt x="3079006" y="305114"/>
                                </a:lnTo>
                                <a:lnTo>
                                  <a:pt x="3081678" y="320946"/>
                                </a:lnTo>
                                <a:lnTo>
                                  <a:pt x="3084248" y="286919"/>
                                </a:lnTo>
                                <a:lnTo>
                                  <a:pt x="3086921" y="239321"/>
                                </a:lnTo>
                                <a:lnTo>
                                  <a:pt x="3089491" y="249499"/>
                                </a:lnTo>
                                <a:lnTo>
                                  <a:pt x="3092164" y="381085"/>
                                </a:lnTo>
                                <a:lnTo>
                                  <a:pt x="3094734" y="331123"/>
                                </a:lnTo>
                                <a:lnTo>
                                  <a:pt x="3097407" y="173529"/>
                                </a:lnTo>
                                <a:lnTo>
                                  <a:pt x="3099977" y="247237"/>
                                </a:lnTo>
                                <a:lnTo>
                                  <a:pt x="3102650" y="263172"/>
                                </a:lnTo>
                                <a:lnTo>
                                  <a:pt x="3105220" y="207556"/>
                                </a:lnTo>
                                <a:lnTo>
                                  <a:pt x="3107893" y="315292"/>
                                </a:lnTo>
                                <a:lnTo>
                                  <a:pt x="3110463" y="262041"/>
                                </a:lnTo>
                                <a:lnTo>
                                  <a:pt x="3113136" y="153174"/>
                                </a:lnTo>
                                <a:lnTo>
                                  <a:pt x="3115706" y="299460"/>
                                </a:lnTo>
                                <a:lnTo>
                                  <a:pt x="3118378" y="370805"/>
                                </a:lnTo>
                                <a:lnTo>
                                  <a:pt x="3120948" y="347058"/>
                                </a:lnTo>
                                <a:lnTo>
                                  <a:pt x="3123621" y="275611"/>
                                </a:lnTo>
                                <a:lnTo>
                                  <a:pt x="3126191" y="251760"/>
                                </a:lnTo>
                                <a:lnTo>
                                  <a:pt x="3128761" y="342535"/>
                                </a:lnTo>
                                <a:lnTo>
                                  <a:pt x="3131434" y="361758"/>
                                </a:lnTo>
                                <a:lnTo>
                                  <a:pt x="3134004" y="392393"/>
                                </a:lnTo>
                                <a:lnTo>
                                  <a:pt x="3136677" y="324338"/>
                                </a:lnTo>
                                <a:lnTo>
                                  <a:pt x="3139247" y="334516"/>
                                </a:lnTo>
                                <a:lnTo>
                                  <a:pt x="3141920" y="295965"/>
                                </a:lnTo>
                                <a:lnTo>
                                  <a:pt x="3144490" y="290311"/>
                                </a:lnTo>
                                <a:lnTo>
                                  <a:pt x="3147163" y="320946"/>
                                </a:lnTo>
                                <a:lnTo>
                                  <a:pt x="3149733" y="392393"/>
                                </a:lnTo>
                                <a:lnTo>
                                  <a:pt x="3152405" y="420766"/>
                                </a:lnTo>
                                <a:lnTo>
                                  <a:pt x="3154976" y="360627"/>
                                </a:lnTo>
                                <a:lnTo>
                                  <a:pt x="3157648" y="385608"/>
                                </a:lnTo>
                                <a:lnTo>
                                  <a:pt x="3160218" y="277872"/>
                                </a:lnTo>
                                <a:lnTo>
                                  <a:pt x="3162892" y="327731"/>
                                </a:lnTo>
                                <a:lnTo>
                                  <a:pt x="3165462" y="359496"/>
                                </a:lnTo>
                                <a:lnTo>
                                  <a:pt x="3168134" y="359496"/>
                                </a:lnTo>
                                <a:lnTo>
                                  <a:pt x="3170704" y="364020"/>
                                </a:lnTo>
                                <a:lnTo>
                                  <a:pt x="3173377" y="370805"/>
                                </a:lnTo>
                                <a:lnTo>
                                  <a:pt x="3175947" y="317553"/>
                                </a:lnTo>
                                <a:lnTo>
                                  <a:pt x="3178620" y="298227"/>
                                </a:lnTo>
                                <a:lnTo>
                                  <a:pt x="3181190" y="327731"/>
                                </a:lnTo>
                                <a:lnTo>
                                  <a:pt x="3183863" y="276741"/>
                                </a:lnTo>
                                <a:lnTo>
                                  <a:pt x="3186433" y="376562"/>
                                </a:lnTo>
                                <a:lnTo>
                                  <a:pt x="3189106" y="350450"/>
                                </a:lnTo>
                                <a:lnTo>
                                  <a:pt x="3191676" y="416243"/>
                                </a:lnTo>
                                <a:lnTo>
                                  <a:pt x="3194349" y="398047"/>
                                </a:lnTo>
                                <a:lnTo>
                                  <a:pt x="3196919" y="269957"/>
                                </a:lnTo>
                                <a:lnTo>
                                  <a:pt x="3199592" y="283526"/>
                                </a:lnTo>
                                <a:lnTo>
                                  <a:pt x="3202162" y="332254"/>
                                </a:lnTo>
                                <a:lnTo>
                                  <a:pt x="3204834" y="365150"/>
                                </a:lnTo>
                                <a:lnTo>
                                  <a:pt x="3207404" y="353842"/>
                                </a:lnTo>
                                <a:lnTo>
                                  <a:pt x="3210077" y="349319"/>
                                </a:lnTo>
                                <a:lnTo>
                                  <a:pt x="3212647" y="338011"/>
                                </a:lnTo>
                                <a:lnTo>
                                  <a:pt x="3215320" y="327731"/>
                                </a:lnTo>
                                <a:lnTo>
                                  <a:pt x="3217890" y="282396"/>
                                </a:lnTo>
                                <a:lnTo>
                                  <a:pt x="3220563" y="339142"/>
                                </a:lnTo>
                                <a:lnTo>
                                  <a:pt x="3223133" y="357235"/>
                                </a:lnTo>
                                <a:lnTo>
                                  <a:pt x="3225806" y="377692"/>
                                </a:lnTo>
                                <a:lnTo>
                                  <a:pt x="3228376" y="367412"/>
                                </a:lnTo>
                                <a:lnTo>
                                  <a:pt x="3231049" y="340273"/>
                                </a:lnTo>
                                <a:lnTo>
                                  <a:pt x="3233619" y="316423"/>
                                </a:lnTo>
                                <a:lnTo>
                                  <a:pt x="3236292" y="285788"/>
                                </a:lnTo>
                                <a:lnTo>
                                  <a:pt x="3238862" y="357235"/>
                                </a:lnTo>
                                <a:lnTo>
                                  <a:pt x="3241534" y="351581"/>
                                </a:lnTo>
                                <a:lnTo>
                                  <a:pt x="3244104" y="319815"/>
                                </a:lnTo>
                                <a:lnTo>
                                  <a:pt x="3246778" y="333385"/>
                                </a:lnTo>
                                <a:lnTo>
                                  <a:pt x="3249348" y="367412"/>
                                </a:lnTo>
                                <a:lnTo>
                                  <a:pt x="3252020" y="339142"/>
                                </a:lnTo>
                                <a:lnTo>
                                  <a:pt x="3254590" y="331123"/>
                                </a:lnTo>
                                <a:lnTo>
                                  <a:pt x="3257263" y="306245"/>
                                </a:lnTo>
                                <a:lnTo>
                                  <a:pt x="3259833" y="379954"/>
                                </a:lnTo>
                                <a:lnTo>
                                  <a:pt x="3262403" y="396916"/>
                                </a:lnTo>
                                <a:lnTo>
                                  <a:pt x="3265076" y="350450"/>
                                </a:lnTo>
                                <a:lnTo>
                                  <a:pt x="3267646" y="333385"/>
                                </a:lnTo>
                                <a:lnTo>
                                  <a:pt x="3270319" y="303984"/>
                                </a:lnTo>
                                <a:lnTo>
                                  <a:pt x="3272889" y="300591"/>
                                </a:lnTo>
                                <a:lnTo>
                                  <a:pt x="3275562" y="329993"/>
                                </a:lnTo>
                                <a:lnTo>
                                  <a:pt x="3278132" y="353842"/>
                                </a:lnTo>
                                <a:lnTo>
                                  <a:pt x="3280805" y="336880"/>
                                </a:lnTo>
                                <a:lnTo>
                                  <a:pt x="3283375" y="378823"/>
                                </a:lnTo>
                                <a:lnTo>
                                  <a:pt x="3286047" y="338011"/>
                                </a:lnTo>
                                <a:lnTo>
                                  <a:pt x="3288618" y="345927"/>
                                </a:lnTo>
                                <a:lnTo>
                                  <a:pt x="3291290" y="329993"/>
                                </a:lnTo>
                                <a:lnTo>
                                  <a:pt x="3293860" y="341404"/>
                                </a:lnTo>
                                <a:lnTo>
                                  <a:pt x="3296533" y="374300"/>
                                </a:lnTo>
                                <a:lnTo>
                                  <a:pt x="3299103" y="424158"/>
                                </a:lnTo>
                                <a:lnTo>
                                  <a:pt x="3301776" y="410589"/>
                                </a:lnTo>
                                <a:lnTo>
                                  <a:pt x="3304346" y="344796"/>
                                </a:lnTo>
                                <a:lnTo>
                                  <a:pt x="3307019" y="360627"/>
                                </a:lnTo>
                                <a:lnTo>
                                  <a:pt x="3309589" y="356104"/>
                                </a:lnTo>
                                <a:lnTo>
                                  <a:pt x="3312262" y="364020"/>
                                </a:lnTo>
                                <a:lnTo>
                                  <a:pt x="3314832" y="402570"/>
                                </a:lnTo>
                                <a:lnTo>
                                  <a:pt x="3317505" y="325469"/>
                                </a:lnTo>
                                <a:lnTo>
                                  <a:pt x="3320075" y="352711"/>
                                </a:lnTo>
                                <a:lnTo>
                                  <a:pt x="3322748" y="373169"/>
                                </a:lnTo>
                                <a:lnTo>
                                  <a:pt x="3325318" y="344796"/>
                                </a:lnTo>
                                <a:lnTo>
                                  <a:pt x="3327990" y="303984"/>
                                </a:lnTo>
                                <a:lnTo>
                                  <a:pt x="3330560" y="368543"/>
                                </a:lnTo>
                                <a:lnTo>
                                  <a:pt x="3333233" y="332254"/>
                                </a:lnTo>
                                <a:lnTo>
                                  <a:pt x="3335803" y="382215"/>
                                </a:lnTo>
                                <a:lnTo>
                                  <a:pt x="3338476" y="387870"/>
                                </a:lnTo>
                                <a:lnTo>
                                  <a:pt x="3341046" y="314161"/>
                                </a:lnTo>
                                <a:lnTo>
                                  <a:pt x="3343719" y="328862"/>
                                </a:lnTo>
                                <a:lnTo>
                                  <a:pt x="3346289" y="358365"/>
                                </a:lnTo>
                                <a:lnTo>
                                  <a:pt x="3348962" y="256284"/>
                                </a:lnTo>
                                <a:lnTo>
                                  <a:pt x="3351532" y="328862"/>
                                </a:lnTo>
                                <a:lnTo>
                                  <a:pt x="3354205" y="340273"/>
                                </a:lnTo>
                                <a:lnTo>
                                  <a:pt x="3356775" y="332254"/>
                                </a:lnTo>
                                <a:lnTo>
                                  <a:pt x="3359448" y="306245"/>
                                </a:lnTo>
                                <a:lnTo>
                                  <a:pt x="3362018" y="277872"/>
                                </a:lnTo>
                                <a:lnTo>
                                  <a:pt x="3364691" y="297096"/>
                                </a:lnTo>
                                <a:lnTo>
                                  <a:pt x="3367261" y="281265"/>
                                </a:lnTo>
                                <a:lnTo>
                                  <a:pt x="3369934" y="375431"/>
                                </a:lnTo>
                                <a:lnTo>
                                  <a:pt x="3372504" y="358365"/>
                                </a:lnTo>
                                <a:lnTo>
                                  <a:pt x="3375176" y="290311"/>
                                </a:lnTo>
                                <a:lnTo>
                                  <a:pt x="3377746" y="368543"/>
                                </a:lnTo>
                                <a:lnTo>
                                  <a:pt x="3380419" y="311899"/>
                                </a:lnTo>
                                <a:lnTo>
                                  <a:pt x="3382989" y="317553"/>
                                </a:lnTo>
                                <a:lnTo>
                                  <a:pt x="3385662" y="324338"/>
                                </a:lnTo>
                                <a:lnTo>
                                  <a:pt x="3388232" y="372038"/>
                                </a:lnTo>
                                <a:lnTo>
                                  <a:pt x="3390905" y="339142"/>
                                </a:lnTo>
                                <a:lnTo>
                                  <a:pt x="3393475" y="335750"/>
                                </a:lnTo>
                                <a:lnTo>
                                  <a:pt x="3396045" y="178052"/>
                                </a:lnTo>
                                <a:lnTo>
                                  <a:pt x="3398718" y="235929"/>
                                </a:lnTo>
                                <a:lnTo>
                                  <a:pt x="3401288" y="259676"/>
                                </a:lnTo>
                                <a:lnTo>
                                  <a:pt x="3403961" y="247237"/>
                                </a:lnTo>
                                <a:lnTo>
                                  <a:pt x="3406531" y="349319"/>
                                </a:lnTo>
                                <a:lnTo>
                                  <a:pt x="3409204" y="404832"/>
                                </a:lnTo>
                                <a:lnTo>
                                  <a:pt x="3411774" y="354973"/>
                                </a:lnTo>
                                <a:lnTo>
                                  <a:pt x="3414447" y="372038"/>
                                </a:lnTo>
                                <a:lnTo>
                                  <a:pt x="3417017" y="300591"/>
                                </a:lnTo>
                                <a:lnTo>
                                  <a:pt x="3419689" y="319815"/>
                                </a:lnTo>
                                <a:lnTo>
                                  <a:pt x="3422259" y="317553"/>
                                </a:lnTo>
                                <a:lnTo>
                                  <a:pt x="3424932" y="381085"/>
                                </a:lnTo>
                                <a:lnTo>
                                  <a:pt x="3427502" y="336880"/>
                                </a:lnTo>
                                <a:lnTo>
                                  <a:pt x="3430175" y="350450"/>
                                </a:lnTo>
                                <a:lnTo>
                                  <a:pt x="3432745" y="382215"/>
                                </a:lnTo>
                                <a:lnTo>
                                  <a:pt x="3435418" y="344796"/>
                                </a:lnTo>
                                <a:lnTo>
                                  <a:pt x="3437988" y="258545"/>
                                </a:lnTo>
                                <a:lnTo>
                                  <a:pt x="3440661" y="342535"/>
                                </a:lnTo>
                                <a:lnTo>
                                  <a:pt x="3443231" y="352711"/>
                                </a:lnTo>
                                <a:lnTo>
                                  <a:pt x="3445904" y="418504"/>
                                </a:lnTo>
                                <a:lnTo>
                                  <a:pt x="3448474" y="338011"/>
                                </a:lnTo>
                                <a:lnTo>
                                  <a:pt x="3451146" y="367412"/>
                                </a:lnTo>
                                <a:lnTo>
                                  <a:pt x="3453716" y="336880"/>
                                </a:lnTo>
                                <a:lnTo>
                                  <a:pt x="3456390" y="326600"/>
                                </a:lnTo>
                                <a:lnTo>
                                  <a:pt x="3458960" y="282396"/>
                                </a:lnTo>
                                <a:lnTo>
                                  <a:pt x="3461632" y="375431"/>
                                </a:lnTo>
                                <a:lnTo>
                                  <a:pt x="3464202" y="319815"/>
                                </a:lnTo>
                                <a:lnTo>
                                  <a:pt x="3466875" y="338011"/>
                                </a:lnTo>
                                <a:lnTo>
                                  <a:pt x="3469445" y="352711"/>
                                </a:lnTo>
                                <a:lnTo>
                                  <a:pt x="3472118" y="281265"/>
                                </a:lnTo>
                                <a:lnTo>
                                  <a:pt x="3474688" y="314161"/>
                                </a:lnTo>
                                <a:lnTo>
                                  <a:pt x="3477361" y="379954"/>
                                </a:lnTo>
                                <a:lnTo>
                                  <a:pt x="3479931" y="407093"/>
                                </a:lnTo>
                                <a:lnTo>
                                  <a:pt x="3482604" y="324338"/>
                                </a:lnTo>
                                <a:lnTo>
                                  <a:pt x="3485174" y="342535"/>
                                </a:lnTo>
                                <a:lnTo>
                                  <a:pt x="3487847" y="347058"/>
                                </a:lnTo>
                                <a:lnTo>
                                  <a:pt x="3490417" y="320946"/>
                                </a:lnTo>
                                <a:lnTo>
                                  <a:pt x="3493090" y="266564"/>
                                </a:lnTo>
                                <a:lnTo>
                                  <a:pt x="3495660" y="356104"/>
                                </a:lnTo>
                                <a:lnTo>
                                  <a:pt x="3498333" y="344796"/>
                                </a:lnTo>
                                <a:lnTo>
                                  <a:pt x="3500903" y="366281"/>
                                </a:lnTo>
                                <a:lnTo>
                                  <a:pt x="3503575" y="342535"/>
                                </a:lnTo>
                                <a:lnTo>
                                  <a:pt x="3506145" y="333385"/>
                                </a:lnTo>
                                <a:lnTo>
                                  <a:pt x="3508818" y="257415"/>
                                </a:lnTo>
                                <a:lnTo>
                                  <a:pt x="3511388" y="378823"/>
                                </a:lnTo>
                                <a:lnTo>
                                  <a:pt x="3514061" y="357235"/>
                                </a:lnTo>
                                <a:lnTo>
                                  <a:pt x="3516631" y="410589"/>
                                </a:lnTo>
                                <a:lnTo>
                                  <a:pt x="3519304" y="407093"/>
                                </a:lnTo>
                                <a:lnTo>
                                  <a:pt x="3521874" y="368543"/>
                                </a:lnTo>
                                <a:lnTo>
                                  <a:pt x="3524547" y="377692"/>
                                </a:lnTo>
                                <a:lnTo>
                                  <a:pt x="3527117" y="345927"/>
                                </a:lnTo>
                                <a:lnTo>
                                  <a:pt x="3529790" y="345927"/>
                                </a:lnTo>
                                <a:lnTo>
                                  <a:pt x="3532360" y="415112"/>
                                </a:lnTo>
                                <a:lnTo>
                                  <a:pt x="3534930" y="424158"/>
                                </a:lnTo>
                                <a:lnTo>
                                  <a:pt x="3537602" y="359496"/>
                                </a:lnTo>
                                <a:lnTo>
                                  <a:pt x="3540172" y="386739"/>
                                </a:lnTo>
                                <a:lnTo>
                                  <a:pt x="3542846" y="345927"/>
                                </a:lnTo>
                                <a:lnTo>
                                  <a:pt x="3545415" y="313030"/>
                                </a:lnTo>
                                <a:lnTo>
                                  <a:pt x="3548089" y="353842"/>
                                </a:lnTo>
                                <a:lnTo>
                                  <a:pt x="3550659" y="366281"/>
                                </a:lnTo>
                                <a:lnTo>
                                  <a:pt x="3553331" y="384477"/>
                                </a:lnTo>
                                <a:lnTo>
                                  <a:pt x="3555901" y="339142"/>
                                </a:lnTo>
                                <a:lnTo>
                                  <a:pt x="3558574" y="374300"/>
                                </a:lnTo>
                                <a:lnTo>
                                  <a:pt x="3561144" y="368543"/>
                                </a:lnTo>
                                <a:lnTo>
                                  <a:pt x="3563817" y="350450"/>
                                </a:lnTo>
                                <a:lnTo>
                                  <a:pt x="3566387" y="354973"/>
                                </a:lnTo>
                                <a:lnTo>
                                  <a:pt x="3569060" y="303984"/>
                                </a:lnTo>
                                <a:lnTo>
                                  <a:pt x="3571630" y="382215"/>
                                </a:lnTo>
                                <a:lnTo>
                                  <a:pt x="3574302" y="375431"/>
                                </a:lnTo>
                                <a:lnTo>
                                  <a:pt x="3576873" y="378823"/>
                                </a:lnTo>
                                <a:lnTo>
                                  <a:pt x="3579546" y="289180"/>
                                </a:lnTo>
                                <a:lnTo>
                                  <a:pt x="3582116" y="282396"/>
                                </a:lnTo>
                                <a:lnTo>
                                  <a:pt x="3584788" y="328862"/>
                                </a:lnTo>
                                <a:lnTo>
                                  <a:pt x="3587358" y="351581"/>
                                </a:lnTo>
                                <a:lnTo>
                                  <a:pt x="3590031" y="390131"/>
                                </a:lnTo>
                                <a:lnTo>
                                  <a:pt x="3592601" y="427551"/>
                                </a:lnTo>
                                <a:lnTo>
                                  <a:pt x="3595274" y="324338"/>
                                </a:lnTo>
                                <a:lnTo>
                                  <a:pt x="3597844" y="316423"/>
                                </a:lnTo>
                                <a:lnTo>
                                  <a:pt x="3600517" y="318684"/>
                                </a:lnTo>
                                <a:lnTo>
                                  <a:pt x="3603087" y="286919"/>
                                </a:lnTo>
                                <a:lnTo>
                                  <a:pt x="3605760" y="395786"/>
                                </a:lnTo>
                                <a:lnTo>
                                  <a:pt x="3608330" y="353842"/>
                                </a:lnTo>
                                <a:lnTo>
                                  <a:pt x="3611003" y="343665"/>
                                </a:lnTo>
                                <a:lnTo>
                                  <a:pt x="3613573" y="374300"/>
                                </a:lnTo>
                                <a:lnTo>
                                  <a:pt x="3616246" y="383347"/>
                                </a:lnTo>
                                <a:lnTo>
                                  <a:pt x="3618816" y="334516"/>
                                </a:lnTo>
                                <a:lnTo>
                                  <a:pt x="3621488" y="276741"/>
                                </a:lnTo>
                                <a:lnTo>
                                  <a:pt x="3624058" y="332254"/>
                                </a:lnTo>
                                <a:lnTo>
                                  <a:pt x="3626731" y="359496"/>
                                </a:lnTo>
                                <a:lnTo>
                                  <a:pt x="3629301" y="370805"/>
                                </a:lnTo>
                                <a:lnTo>
                                  <a:pt x="3631975" y="342535"/>
                                </a:lnTo>
                                <a:lnTo>
                                  <a:pt x="3634545" y="381085"/>
                                </a:lnTo>
                                <a:lnTo>
                                  <a:pt x="3637217" y="372038"/>
                                </a:lnTo>
                                <a:lnTo>
                                  <a:pt x="3639787" y="340273"/>
                                </a:lnTo>
                                <a:lnTo>
                                  <a:pt x="3642460" y="314161"/>
                                </a:lnTo>
                                <a:lnTo>
                                  <a:pt x="3645030" y="357235"/>
                                </a:lnTo>
                                <a:lnTo>
                                  <a:pt x="3647703" y="329993"/>
                                </a:lnTo>
                                <a:lnTo>
                                  <a:pt x="3650273" y="302853"/>
                                </a:lnTo>
                                <a:lnTo>
                                  <a:pt x="3652946" y="367412"/>
                                </a:lnTo>
                                <a:lnTo>
                                  <a:pt x="3655516" y="338011"/>
                                </a:lnTo>
                                <a:lnTo>
                                  <a:pt x="3658188" y="362889"/>
                                </a:lnTo>
                                <a:lnTo>
                                  <a:pt x="3660759" y="405962"/>
                                </a:lnTo>
                                <a:lnTo>
                                  <a:pt x="3663432" y="423028"/>
                                </a:lnTo>
                                <a:lnTo>
                                  <a:pt x="3666002" y="432074"/>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42" name="Shape 2542"/>
                        <wps:cNvSpPr/>
                        <wps:spPr>
                          <a:xfrm>
                            <a:off x="613683" y="5059578"/>
                            <a:ext cx="3666002" cy="299357"/>
                          </a:xfrm>
                          <a:custGeom>
                            <a:avLst/>
                            <a:gdLst/>
                            <a:ahLst/>
                            <a:cxnLst/>
                            <a:rect l="0" t="0" r="0" b="0"/>
                            <a:pathLst>
                              <a:path w="3666002" h="299357">
                                <a:moveTo>
                                  <a:pt x="0" y="55615"/>
                                </a:moveTo>
                                <a:lnTo>
                                  <a:pt x="2673" y="35158"/>
                                </a:lnTo>
                                <a:lnTo>
                                  <a:pt x="5243" y="79363"/>
                                </a:lnTo>
                                <a:lnTo>
                                  <a:pt x="7813" y="103212"/>
                                </a:lnTo>
                                <a:lnTo>
                                  <a:pt x="10486" y="54484"/>
                                </a:lnTo>
                                <a:lnTo>
                                  <a:pt x="13056" y="50989"/>
                                </a:lnTo>
                                <a:lnTo>
                                  <a:pt x="15729" y="36288"/>
                                </a:lnTo>
                                <a:lnTo>
                                  <a:pt x="18299" y="57877"/>
                                </a:lnTo>
                                <a:lnTo>
                                  <a:pt x="20971" y="34027"/>
                                </a:lnTo>
                                <a:lnTo>
                                  <a:pt x="23541" y="83886"/>
                                </a:lnTo>
                                <a:lnTo>
                                  <a:pt x="26214" y="103212"/>
                                </a:lnTo>
                                <a:lnTo>
                                  <a:pt x="28784" y="35158"/>
                                </a:lnTo>
                                <a:lnTo>
                                  <a:pt x="31457" y="43073"/>
                                </a:lnTo>
                                <a:lnTo>
                                  <a:pt x="34027" y="36288"/>
                                </a:lnTo>
                                <a:lnTo>
                                  <a:pt x="36700" y="47597"/>
                                </a:lnTo>
                                <a:lnTo>
                                  <a:pt x="39270" y="15934"/>
                                </a:lnTo>
                                <a:lnTo>
                                  <a:pt x="41943" y="78232"/>
                                </a:lnTo>
                                <a:lnTo>
                                  <a:pt x="44513" y="88512"/>
                                </a:lnTo>
                                <a:lnTo>
                                  <a:pt x="47186" y="61269"/>
                                </a:lnTo>
                                <a:lnTo>
                                  <a:pt x="49756" y="64662"/>
                                </a:lnTo>
                                <a:lnTo>
                                  <a:pt x="52429" y="75970"/>
                                </a:lnTo>
                                <a:lnTo>
                                  <a:pt x="54999" y="37419"/>
                                </a:lnTo>
                                <a:lnTo>
                                  <a:pt x="57672" y="19326"/>
                                </a:lnTo>
                                <a:lnTo>
                                  <a:pt x="60242" y="75970"/>
                                </a:lnTo>
                                <a:lnTo>
                                  <a:pt x="62914" y="107735"/>
                                </a:lnTo>
                                <a:lnTo>
                                  <a:pt x="65484" y="71447"/>
                                </a:lnTo>
                                <a:lnTo>
                                  <a:pt x="68157" y="49858"/>
                                </a:lnTo>
                                <a:lnTo>
                                  <a:pt x="70727" y="63531"/>
                                </a:lnTo>
                                <a:lnTo>
                                  <a:pt x="73400" y="60138"/>
                                </a:lnTo>
                                <a:lnTo>
                                  <a:pt x="75970" y="66923"/>
                                </a:lnTo>
                                <a:lnTo>
                                  <a:pt x="78643" y="119044"/>
                                </a:lnTo>
                                <a:lnTo>
                                  <a:pt x="81213" y="138370"/>
                                </a:lnTo>
                                <a:lnTo>
                                  <a:pt x="83886" y="50989"/>
                                </a:lnTo>
                                <a:lnTo>
                                  <a:pt x="86456" y="65793"/>
                                </a:lnTo>
                                <a:lnTo>
                                  <a:pt x="89129" y="56746"/>
                                </a:lnTo>
                                <a:lnTo>
                                  <a:pt x="91699" y="96427"/>
                                </a:lnTo>
                                <a:lnTo>
                                  <a:pt x="94372" y="22719"/>
                                </a:lnTo>
                                <a:lnTo>
                                  <a:pt x="96942" y="103212"/>
                                </a:lnTo>
                                <a:lnTo>
                                  <a:pt x="99614" y="104343"/>
                                </a:lnTo>
                                <a:lnTo>
                                  <a:pt x="102185" y="54484"/>
                                </a:lnTo>
                                <a:lnTo>
                                  <a:pt x="104857" y="52223"/>
                                </a:lnTo>
                                <a:lnTo>
                                  <a:pt x="107427" y="59007"/>
                                </a:lnTo>
                                <a:lnTo>
                                  <a:pt x="110100" y="55615"/>
                                </a:lnTo>
                                <a:lnTo>
                                  <a:pt x="112670" y="56746"/>
                                </a:lnTo>
                                <a:lnTo>
                                  <a:pt x="115343" y="98689"/>
                                </a:lnTo>
                                <a:lnTo>
                                  <a:pt x="117913" y="120175"/>
                                </a:lnTo>
                                <a:lnTo>
                                  <a:pt x="120586" y="13570"/>
                                </a:lnTo>
                                <a:lnTo>
                                  <a:pt x="123156" y="14700"/>
                                </a:lnTo>
                                <a:lnTo>
                                  <a:pt x="125829" y="61269"/>
                                </a:lnTo>
                                <a:lnTo>
                                  <a:pt x="128399" y="59007"/>
                                </a:lnTo>
                                <a:lnTo>
                                  <a:pt x="131072" y="12439"/>
                                </a:lnTo>
                                <a:lnTo>
                                  <a:pt x="133642" y="103212"/>
                                </a:lnTo>
                                <a:lnTo>
                                  <a:pt x="136315" y="95297"/>
                                </a:lnTo>
                                <a:lnTo>
                                  <a:pt x="138885" y="57877"/>
                                </a:lnTo>
                                <a:lnTo>
                                  <a:pt x="141558" y="24981"/>
                                </a:lnTo>
                                <a:lnTo>
                                  <a:pt x="144128" y="59007"/>
                                </a:lnTo>
                                <a:lnTo>
                                  <a:pt x="146698" y="47597"/>
                                </a:lnTo>
                                <a:lnTo>
                                  <a:pt x="149370" y="36288"/>
                                </a:lnTo>
                                <a:lnTo>
                                  <a:pt x="151940" y="114520"/>
                                </a:lnTo>
                                <a:lnTo>
                                  <a:pt x="154613" y="90774"/>
                                </a:lnTo>
                                <a:lnTo>
                                  <a:pt x="157183" y="60138"/>
                                </a:lnTo>
                                <a:lnTo>
                                  <a:pt x="159856" y="63531"/>
                                </a:lnTo>
                                <a:lnTo>
                                  <a:pt x="162426" y="80493"/>
                                </a:lnTo>
                                <a:lnTo>
                                  <a:pt x="165099" y="53353"/>
                                </a:lnTo>
                                <a:lnTo>
                                  <a:pt x="167669" y="9046"/>
                                </a:lnTo>
                                <a:lnTo>
                                  <a:pt x="170342" y="113390"/>
                                </a:lnTo>
                                <a:lnTo>
                                  <a:pt x="172912" y="117913"/>
                                </a:lnTo>
                                <a:lnTo>
                                  <a:pt x="175585" y="41942"/>
                                </a:lnTo>
                                <a:lnTo>
                                  <a:pt x="178155" y="49858"/>
                                </a:lnTo>
                                <a:lnTo>
                                  <a:pt x="180828" y="29504"/>
                                </a:lnTo>
                                <a:lnTo>
                                  <a:pt x="183398" y="39681"/>
                                </a:lnTo>
                                <a:lnTo>
                                  <a:pt x="186071" y="41942"/>
                                </a:lnTo>
                                <a:lnTo>
                                  <a:pt x="188641" y="107735"/>
                                </a:lnTo>
                                <a:lnTo>
                                  <a:pt x="191313" y="95297"/>
                                </a:lnTo>
                                <a:lnTo>
                                  <a:pt x="193883" y="7915"/>
                                </a:lnTo>
                                <a:lnTo>
                                  <a:pt x="196556" y="43073"/>
                                </a:lnTo>
                                <a:lnTo>
                                  <a:pt x="199126" y="43073"/>
                                </a:lnTo>
                                <a:lnTo>
                                  <a:pt x="201799" y="73709"/>
                                </a:lnTo>
                                <a:lnTo>
                                  <a:pt x="204369" y="30635"/>
                                </a:lnTo>
                                <a:lnTo>
                                  <a:pt x="207042" y="99819"/>
                                </a:lnTo>
                                <a:lnTo>
                                  <a:pt x="209612" y="128193"/>
                                </a:lnTo>
                                <a:lnTo>
                                  <a:pt x="212285" y="29504"/>
                                </a:lnTo>
                                <a:lnTo>
                                  <a:pt x="214855" y="34027"/>
                                </a:lnTo>
                                <a:lnTo>
                                  <a:pt x="217528" y="60138"/>
                                </a:lnTo>
                                <a:lnTo>
                                  <a:pt x="220098" y="80493"/>
                                </a:lnTo>
                                <a:lnTo>
                                  <a:pt x="222771" y="145155"/>
                                </a:lnTo>
                                <a:lnTo>
                                  <a:pt x="225341" y="117913"/>
                                </a:lnTo>
                                <a:lnTo>
                                  <a:pt x="228014" y="72578"/>
                                </a:lnTo>
                                <a:lnTo>
                                  <a:pt x="230584" y="63531"/>
                                </a:lnTo>
                                <a:lnTo>
                                  <a:pt x="233256" y="0"/>
                                </a:lnTo>
                                <a:lnTo>
                                  <a:pt x="235826" y="17065"/>
                                </a:lnTo>
                                <a:lnTo>
                                  <a:pt x="238499" y="23850"/>
                                </a:lnTo>
                                <a:lnTo>
                                  <a:pt x="241069" y="21588"/>
                                </a:lnTo>
                                <a:lnTo>
                                  <a:pt x="243742" y="131586"/>
                                </a:lnTo>
                                <a:lnTo>
                                  <a:pt x="246312" y="145155"/>
                                </a:lnTo>
                                <a:lnTo>
                                  <a:pt x="248985" y="65793"/>
                                </a:lnTo>
                                <a:lnTo>
                                  <a:pt x="251555" y="94166"/>
                                </a:lnTo>
                                <a:lnTo>
                                  <a:pt x="254228" y="72578"/>
                                </a:lnTo>
                                <a:lnTo>
                                  <a:pt x="256798" y="49858"/>
                                </a:lnTo>
                                <a:lnTo>
                                  <a:pt x="259471" y="40811"/>
                                </a:lnTo>
                                <a:lnTo>
                                  <a:pt x="262041" y="162220"/>
                                </a:lnTo>
                                <a:lnTo>
                                  <a:pt x="264714" y="111128"/>
                                </a:lnTo>
                                <a:lnTo>
                                  <a:pt x="267284" y="86147"/>
                                </a:lnTo>
                                <a:lnTo>
                                  <a:pt x="269957" y="61269"/>
                                </a:lnTo>
                                <a:lnTo>
                                  <a:pt x="272527" y="115651"/>
                                </a:lnTo>
                                <a:lnTo>
                                  <a:pt x="275199" y="64662"/>
                                </a:lnTo>
                                <a:lnTo>
                                  <a:pt x="277769" y="44204"/>
                                </a:lnTo>
                                <a:lnTo>
                                  <a:pt x="280339" y="100950"/>
                                </a:lnTo>
                                <a:lnTo>
                                  <a:pt x="283012" y="159855"/>
                                </a:lnTo>
                                <a:lnTo>
                                  <a:pt x="285582" y="29504"/>
                                </a:lnTo>
                                <a:lnTo>
                                  <a:pt x="288255" y="74839"/>
                                </a:lnTo>
                                <a:lnTo>
                                  <a:pt x="290825" y="73709"/>
                                </a:lnTo>
                                <a:lnTo>
                                  <a:pt x="293498" y="41942"/>
                                </a:lnTo>
                                <a:lnTo>
                                  <a:pt x="296068" y="40811"/>
                                </a:lnTo>
                                <a:lnTo>
                                  <a:pt x="298741" y="95297"/>
                                </a:lnTo>
                                <a:lnTo>
                                  <a:pt x="301311" y="104343"/>
                                </a:lnTo>
                                <a:lnTo>
                                  <a:pt x="303984" y="32896"/>
                                </a:lnTo>
                                <a:lnTo>
                                  <a:pt x="306554" y="87278"/>
                                </a:lnTo>
                                <a:lnTo>
                                  <a:pt x="309227" y="73709"/>
                                </a:lnTo>
                                <a:lnTo>
                                  <a:pt x="311797" y="97558"/>
                                </a:lnTo>
                                <a:lnTo>
                                  <a:pt x="314469" y="54484"/>
                                </a:lnTo>
                                <a:lnTo>
                                  <a:pt x="317039" y="85017"/>
                                </a:lnTo>
                                <a:lnTo>
                                  <a:pt x="319712" y="146286"/>
                                </a:lnTo>
                                <a:lnTo>
                                  <a:pt x="322283" y="119044"/>
                                </a:lnTo>
                                <a:lnTo>
                                  <a:pt x="324955" y="55615"/>
                                </a:lnTo>
                                <a:lnTo>
                                  <a:pt x="327525" y="45335"/>
                                </a:lnTo>
                                <a:lnTo>
                                  <a:pt x="330198" y="77101"/>
                                </a:lnTo>
                                <a:lnTo>
                                  <a:pt x="332768" y="65793"/>
                                </a:lnTo>
                                <a:lnTo>
                                  <a:pt x="335441" y="144025"/>
                                </a:lnTo>
                                <a:lnTo>
                                  <a:pt x="338011" y="151940"/>
                                </a:lnTo>
                                <a:lnTo>
                                  <a:pt x="340684" y="97558"/>
                                </a:lnTo>
                                <a:lnTo>
                                  <a:pt x="343254" y="109997"/>
                                </a:lnTo>
                                <a:lnTo>
                                  <a:pt x="345927" y="104343"/>
                                </a:lnTo>
                                <a:lnTo>
                                  <a:pt x="348497" y="82755"/>
                                </a:lnTo>
                                <a:lnTo>
                                  <a:pt x="351170" y="36288"/>
                                </a:lnTo>
                                <a:lnTo>
                                  <a:pt x="353740" y="138370"/>
                                </a:lnTo>
                                <a:lnTo>
                                  <a:pt x="356412" y="148548"/>
                                </a:lnTo>
                                <a:lnTo>
                                  <a:pt x="358983" y="81624"/>
                                </a:lnTo>
                                <a:lnTo>
                                  <a:pt x="361655" y="65793"/>
                                </a:lnTo>
                                <a:lnTo>
                                  <a:pt x="364225" y="75970"/>
                                </a:lnTo>
                                <a:lnTo>
                                  <a:pt x="366898" y="81624"/>
                                </a:lnTo>
                                <a:lnTo>
                                  <a:pt x="369468" y="100950"/>
                                </a:lnTo>
                                <a:lnTo>
                                  <a:pt x="372141" y="136109"/>
                                </a:lnTo>
                                <a:lnTo>
                                  <a:pt x="374711" y="150809"/>
                                </a:lnTo>
                                <a:lnTo>
                                  <a:pt x="377384" y="127062"/>
                                </a:lnTo>
                                <a:lnTo>
                                  <a:pt x="379954" y="98689"/>
                                </a:lnTo>
                                <a:lnTo>
                                  <a:pt x="382627" y="95297"/>
                                </a:lnTo>
                                <a:lnTo>
                                  <a:pt x="385197" y="109997"/>
                                </a:lnTo>
                                <a:lnTo>
                                  <a:pt x="387870" y="97558"/>
                                </a:lnTo>
                                <a:lnTo>
                                  <a:pt x="390440" y="122436"/>
                                </a:lnTo>
                                <a:lnTo>
                                  <a:pt x="393113" y="141763"/>
                                </a:lnTo>
                                <a:lnTo>
                                  <a:pt x="395683" y="88512"/>
                                </a:lnTo>
                                <a:lnTo>
                                  <a:pt x="398355" y="151940"/>
                                </a:lnTo>
                                <a:lnTo>
                                  <a:pt x="400925" y="122436"/>
                                </a:lnTo>
                                <a:lnTo>
                                  <a:pt x="403598" y="105474"/>
                                </a:lnTo>
                                <a:lnTo>
                                  <a:pt x="406169" y="94166"/>
                                </a:lnTo>
                                <a:lnTo>
                                  <a:pt x="408841" y="140632"/>
                                </a:lnTo>
                                <a:lnTo>
                                  <a:pt x="411411" y="191622"/>
                                </a:lnTo>
                                <a:lnTo>
                                  <a:pt x="413981" y="108866"/>
                                </a:lnTo>
                                <a:lnTo>
                                  <a:pt x="416654" y="123567"/>
                                </a:lnTo>
                                <a:lnTo>
                                  <a:pt x="419224" y="95297"/>
                                </a:lnTo>
                                <a:lnTo>
                                  <a:pt x="421897" y="81624"/>
                                </a:lnTo>
                                <a:lnTo>
                                  <a:pt x="424467" y="61269"/>
                                </a:lnTo>
                                <a:lnTo>
                                  <a:pt x="427140" y="136109"/>
                                </a:lnTo>
                                <a:lnTo>
                                  <a:pt x="429710" y="157594"/>
                                </a:lnTo>
                                <a:lnTo>
                                  <a:pt x="432383" y="81624"/>
                                </a:lnTo>
                                <a:lnTo>
                                  <a:pt x="434953" y="97558"/>
                                </a:lnTo>
                                <a:lnTo>
                                  <a:pt x="437626" y="140632"/>
                                </a:lnTo>
                                <a:lnTo>
                                  <a:pt x="440196" y="108866"/>
                                </a:lnTo>
                                <a:lnTo>
                                  <a:pt x="442869" y="102081"/>
                                </a:lnTo>
                                <a:lnTo>
                                  <a:pt x="445439" y="138370"/>
                                </a:lnTo>
                                <a:lnTo>
                                  <a:pt x="448111" y="166743"/>
                                </a:lnTo>
                                <a:lnTo>
                                  <a:pt x="450681" y="141763"/>
                                </a:lnTo>
                                <a:lnTo>
                                  <a:pt x="453354" y="124698"/>
                                </a:lnTo>
                                <a:lnTo>
                                  <a:pt x="455924" y="107735"/>
                                </a:lnTo>
                                <a:lnTo>
                                  <a:pt x="458597" y="74839"/>
                                </a:lnTo>
                                <a:lnTo>
                                  <a:pt x="461167" y="106604"/>
                                </a:lnTo>
                                <a:lnTo>
                                  <a:pt x="463840" y="158725"/>
                                </a:lnTo>
                                <a:lnTo>
                                  <a:pt x="466410" y="154201"/>
                                </a:lnTo>
                                <a:lnTo>
                                  <a:pt x="469083" y="149678"/>
                                </a:lnTo>
                                <a:lnTo>
                                  <a:pt x="471653" y="115651"/>
                                </a:lnTo>
                                <a:lnTo>
                                  <a:pt x="474326" y="130455"/>
                                </a:lnTo>
                                <a:lnTo>
                                  <a:pt x="476896" y="124698"/>
                                </a:lnTo>
                                <a:lnTo>
                                  <a:pt x="479569" y="71447"/>
                                </a:lnTo>
                                <a:lnTo>
                                  <a:pt x="482139" y="139502"/>
                                </a:lnTo>
                                <a:lnTo>
                                  <a:pt x="484811" y="117913"/>
                                </a:lnTo>
                                <a:lnTo>
                                  <a:pt x="487381" y="88512"/>
                                </a:lnTo>
                                <a:lnTo>
                                  <a:pt x="490054" y="120175"/>
                                </a:lnTo>
                                <a:lnTo>
                                  <a:pt x="492625" y="86147"/>
                                </a:lnTo>
                                <a:lnTo>
                                  <a:pt x="495297" y="52223"/>
                                </a:lnTo>
                                <a:lnTo>
                                  <a:pt x="497867" y="57877"/>
                                </a:lnTo>
                                <a:lnTo>
                                  <a:pt x="500540" y="140632"/>
                                </a:lnTo>
                                <a:lnTo>
                                  <a:pt x="503110" y="132716"/>
                                </a:lnTo>
                                <a:lnTo>
                                  <a:pt x="505783" y="94166"/>
                                </a:lnTo>
                                <a:lnTo>
                                  <a:pt x="508353" y="83886"/>
                                </a:lnTo>
                                <a:lnTo>
                                  <a:pt x="511026" y="83886"/>
                                </a:lnTo>
                                <a:lnTo>
                                  <a:pt x="513596" y="68054"/>
                                </a:lnTo>
                                <a:lnTo>
                                  <a:pt x="516269" y="39681"/>
                                </a:lnTo>
                                <a:lnTo>
                                  <a:pt x="518839" y="117913"/>
                                </a:lnTo>
                                <a:lnTo>
                                  <a:pt x="521511" y="100950"/>
                                </a:lnTo>
                                <a:lnTo>
                                  <a:pt x="524081" y="99819"/>
                                </a:lnTo>
                                <a:lnTo>
                                  <a:pt x="526755" y="94166"/>
                                </a:lnTo>
                                <a:lnTo>
                                  <a:pt x="529325" y="66923"/>
                                </a:lnTo>
                                <a:lnTo>
                                  <a:pt x="531997" y="39681"/>
                                </a:lnTo>
                                <a:lnTo>
                                  <a:pt x="534567" y="39681"/>
                                </a:lnTo>
                                <a:lnTo>
                                  <a:pt x="537240" y="141763"/>
                                </a:lnTo>
                                <a:lnTo>
                                  <a:pt x="539810" y="111128"/>
                                </a:lnTo>
                                <a:lnTo>
                                  <a:pt x="542483" y="38550"/>
                                </a:lnTo>
                                <a:lnTo>
                                  <a:pt x="545053" y="73709"/>
                                </a:lnTo>
                                <a:lnTo>
                                  <a:pt x="547726" y="86147"/>
                                </a:lnTo>
                                <a:lnTo>
                                  <a:pt x="550296" y="70316"/>
                                </a:lnTo>
                                <a:lnTo>
                                  <a:pt x="552866" y="60138"/>
                                </a:lnTo>
                                <a:lnTo>
                                  <a:pt x="555539" y="109997"/>
                                </a:lnTo>
                                <a:lnTo>
                                  <a:pt x="558109" y="89643"/>
                                </a:lnTo>
                                <a:lnTo>
                                  <a:pt x="560782" y="116782"/>
                                </a:lnTo>
                                <a:lnTo>
                                  <a:pt x="563352" y="74839"/>
                                </a:lnTo>
                                <a:lnTo>
                                  <a:pt x="568595" y="74839"/>
                                </a:lnTo>
                                <a:lnTo>
                                  <a:pt x="571267" y="68054"/>
                                </a:lnTo>
                                <a:lnTo>
                                  <a:pt x="573837" y="116782"/>
                                </a:lnTo>
                                <a:lnTo>
                                  <a:pt x="576510" y="105474"/>
                                </a:lnTo>
                                <a:lnTo>
                                  <a:pt x="579080" y="68054"/>
                                </a:lnTo>
                                <a:lnTo>
                                  <a:pt x="581753" y="89643"/>
                                </a:lnTo>
                                <a:lnTo>
                                  <a:pt x="584323" y="75970"/>
                                </a:lnTo>
                                <a:lnTo>
                                  <a:pt x="586996" y="61269"/>
                                </a:lnTo>
                                <a:lnTo>
                                  <a:pt x="589566" y="44204"/>
                                </a:lnTo>
                                <a:lnTo>
                                  <a:pt x="592239" y="107735"/>
                                </a:lnTo>
                                <a:lnTo>
                                  <a:pt x="594809" y="130455"/>
                                </a:lnTo>
                                <a:lnTo>
                                  <a:pt x="597482" y="49858"/>
                                </a:lnTo>
                                <a:lnTo>
                                  <a:pt x="600052" y="22719"/>
                                </a:lnTo>
                                <a:lnTo>
                                  <a:pt x="602725" y="88512"/>
                                </a:lnTo>
                                <a:lnTo>
                                  <a:pt x="605295" y="69185"/>
                                </a:lnTo>
                                <a:lnTo>
                                  <a:pt x="607967" y="37419"/>
                                </a:lnTo>
                                <a:lnTo>
                                  <a:pt x="610537" y="85017"/>
                                </a:lnTo>
                                <a:lnTo>
                                  <a:pt x="613211" y="130455"/>
                                </a:lnTo>
                                <a:lnTo>
                                  <a:pt x="615781" y="57877"/>
                                </a:lnTo>
                                <a:lnTo>
                                  <a:pt x="618453" y="26112"/>
                                </a:lnTo>
                                <a:lnTo>
                                  <a:pt x="621023" y="48727"/>
                                </a:lnTo>
                                <a:lnTo>
                                  <a:pt x="623696" y="56746"/>
                                </a:lnTo>
                                <a:lnTo>
                                  <a:pt x="626266" y="10177"/>
                                </a:lnTo>
                                <a:lnTo>
                                  <a:pt x="628939" y="96427"/>
                                </a:lnTo>
                                <a:lnTo>
                                  <a:pt x="631509" y="96427"/>
                                </a:lnTo>
                                <a:lnTo>
                                  <a:pt x="634182" y="61269"/>
                                </a:lnTo>
                                <a:lnTo>
                                  <a:pt x="636752" y="56746"/>
                                </a:lnTo>
                                <a:lnTo>
                                  <a:pt x="639425" y="77101"/>
                                </a:lnTo>
                                <a:lnTo>
                                  <a:pt x="641995" y="73709"/>
                                </a:lnTo>
                                <a:lnTo>
                                  <a:pt x="644668" y="79363"/>
                                </a:lnTo>
                                <a:lnTo>
                                  <a:pt x="647238" y="100950"/>
                                </a:lnTo>
                                <a:lnTo>
                                  <a:pt x="649911" y="119044"/>
                                </a:lnTo>
                                <a:lnTo>
                                  <a:pt x="652481" y="34027"/>
                                </a:lnTo>
                                <a:lnTo>
                                  <a:pt x="655153" y="26112"/>
                                </a:lnTo>
                                <a:lnTo>
                                  <a:pt x="657724" y="64662"/>
                                </a:lnTo>
                                <a:lnTo>
                                  <a:pt x="660396" y="69185"/>
                                </a:lnTo>
                                <a:lnTo>
                                  <a:pt x="662966" y="50989"/>
                                </a:lnTo>
                                <a:lnTo>
                                  <a:pt x="665639" y="115651"/>
                                </a:lnTo>
                                <a:lnTo>
                                  <a:pt x="668209" y="93035"/>
                                </a:lnTo>
                                <a:lnTo>
                                  <a:pt x="670882" y="65793"/>
                                </a:lnTo>
                                <a:lnTo>
                                  <a:pt x="673452" y="60138"/>
                                </a:lnTo>
                                <a:lnTo>
                                  <a:pt x="676125" y="57877"/>
                                </a:lnTo>
                                <a:lnTo>
                                  <a:pt x="678695" y="65793"/>
                                </a:lnTo>
                                <a:lnTo>
                                  <a:pt x="681368" y="36288"/>
                                </a:lnTo>
                                <a:lnTo>
                                  <a:pt x="683938" y="114520"/>
                                </a:lnTo>
                                <a:lnTo>
                                  <a:pt x="686508" y="106604"/>
                                </a:lnTo>
                                <a:lnTo>
                                  <a:pt x="689181" y="71447"/>
                                </a:lnTo>
                                <a:lnTo>
                                  <a:pt x="691751" y="57877"/>
                                </a:lnTo>
                                <a:lnTo>
                                  <a:pt x="694423" y="35158"/>
                                </a:lnTo>
                                <a:lnTo>
                                  <a:pt x="696993" y="63531"/>
                                </a:lnTo>
                                <a:lnTo>
                                  <a:pt x="699667" y="71447"/>
                                </a:lnTo>
                                <a:lnTo>
                                  <a:pt x="702237" y="100950"/>
                                </a:lnTo>
                                <a:lnTo>
                                  <a:pt x="704909" y="114520"/>
                                </a:lnTo>
                                <a:lnTo>
                                  <a:pt x="707479" y="72578"/>
                                </a:lnTo>
                                <a:lnTo>
                                  <a:pt x="710152" y="87278"/>
                                </a:lnTo>
                                <a:lnTo>
                                  <a:pt x="712722" y="96427"/>
                                </a:lnTo>
                                <a:lnTo>
                                  <a:pt x="715395" y="98689"/>
                                </a:lnTo>
                                <a:lnTo>
                                  <a:pt x="717965" y="71447"/>
                                </a:lnTo>
                                <a:lnTo>
                                  <a:pt x="720638" y="86147"/>
                                </a:lnTo>
                                <a:lnTo>
                                  <a:pt x="723208" y="120175"/>
                                </a:lnTo>
                                <a:lnTo>
                                  <a:pt x="725881" y="89643"/>
                                </a:lnTo>
                                <a:lnTo>
                                  <a:pt x="728451" y="83886"/>
                                </a:lnTo>
                                <a:lnTo>
                                  <a:pt x="731124" y="63531"/>
                                </a:lnTo>
                                <a:lnTo>
                                  <a:pt x="733694" y="55615"/>
                                </a:lnTo>
                                <a:lnTo>
                                  <a:pt x="736367" y="47597"/>
                                </a:lnTo>
                                <a:lnTo>
                                  <a:pt x="738937" y="147417"/>
                                </a:lnTo>
                                <a:lnTo>
                                  <a:pt x="741609" y="169005"/>
                                </a:lnTo>
                                <a:lnTo>
                                  <a:pt x="744179" y="52223"/>
                                </a:lnTo>
                                <a:lnTo>
                                  <a:pt x="746852" y="91904"/>
                                </a:lnTo>
                                <a:lnTo>
                                  <a:pt x="749422" y="80493"/>
                                </a:lnTo>
                                <a:lnTo>
                                  <a:pt x="752095" y="99819"/>
                                </a:lnTo>
                                <a:lnTo>
                                  <a:pt x="754665" y="40811"/>
                                </a:lnTo>
                                <a:lnTo>
                                  <a:pt x="757338" y="102081"/>
                                </a:lnTo>
                                <a:lnTo>
                                  <a:pt x="759908" y="117913"/>
                                </a:lnTo>
                                <a:lnTo>
                                  <a:pt x="762581" y="75970"/>
                                </a:lnTo>
                                <a:lnTo>
                                  <a:pt x="765151" y="96427"/>
                                </a:lnTo>
                                <a:lnTo>
                                  <a:pt x="767824" y="55615"/>
                                </a:lnTo>
                                <a:lnTo>
                                  <a:pt x="770394" y="70316"/>
                                </a:lnTo>
                                <a:lnTo>
                                  <a:pt x="773067" y="41942"/>
                                </a:lnTo>
                                <a:lnTo>
                                  <a:pt x="775637" y="124698"/>
                                </a:lnTo>
                                <a:lnTo>
                                  <a:pt x="778309" y="157594"/>
                                </a:lnTo>
                                <a:lnTo>
                                  <a:pt x="780880" y="72578"/>
                                </a:lnTo>
                                <a:lnTo>
                                  <a:pt x="783552" y="87278"/>
                                </a:lnTo>
                                <a:lnTo>
                                  <a:pt x="786122" y="88512"/>
                                </a:lnTo>
                                <a:lnTo>
                                  <a:pt x="788795" y="97558"/>
                                </a:lnTo>
                                <a:lnTo>
                                  <a:pt x="791365" y="57877"/>
                                </a:lnTo>
                                <a:lnTo>
                                  <a:pt x="794038" y="139502"/>
                                </a:lnTo>
                                <a:lnTo>
                                  <a:pt x="796608" y="115651"/>
                                </a:lnTo>
                                <a:lnTo>
                                  <a:pt x="799281" y="113390"/>
                                </a:lnTo>
                                <a:lnTo>
                                  <a:pt x="801851" y="94166"/>
                                </a:lnTo>
                                <a:lnTo>
                                  <a:pt x="804524" y="97558"/>
                                </a:lnTo>
                                <a:lnTo>
                                  <a:pt x="807094" y="75970"/>
                                </a:lnTo>
                                <a:lnTo>
                                  <a:pt x="809767" y="52223"/>
                                </a:lnTo>
                                <a:lnTo>
                                  <a:pt x="812337" y="134978"/>
                                </a:lnTo>
                                <a:lnTo>
                                  <a:pt x="815009" y="119044"/>
                                </a:lnTo>
                                <a:lnTo>
                                  <a:pt x="817579" y="43073"/>
                                </a:lnTo>
                                <a:lnTo>
                                  <a:pt x="820253" y="81624"/>
                                </a:lnTo>
                                <a:lnTo>
                                  <a:pt x="822823" y="83886"/>
                                </a:lnTo>
                                <a:lnTo>
                                  <a:pt x="825393" y="40811"/>
                                </a:lnTo>
                                <a:lnTo>
                                  <a:pt x="828065" y="96427"/>
                                </a:lnTo>
                                <a:lnTo>
                                  <a:pt x="830635" y="113390"/>
                                </a:lnTo>
                                <a:lnTo>
                                  <a:pt x="833308" y="127062"/>
                                </a:lnTo>
                                <a:lnTo>
                                  <a:pt x="835878" y="70316"/>
                                </a:lnTo>
                                <a:lnTo>
                                  <a:pt x="838551" y="73709"/>
                                </a:lnTo>
                                <a:lnTo>
                                  <a:pt x="841121" y="108866"/>
                                </a:lnTo>
                                <a:lnTo>
                                  <a:pt x="843794" y="72578"/>
                                </a:lnTo>
                                <a:lnTo>
                                  <a:pt x="846364" y="86147"/>
                                </a:lnTo>
                                <a:lnTo>
                                  <a:pt x="849037" y="113390"/>
                                </a:lnTo>
                                <a:lnTo>
                                  <a:pt x="851607" y="129324"/>
                                </a:lnTo>
                                <a:lnTo>
                                  <a:pt x="854280" y="71447"/>
                                </a:lnTo>
                                <a:lnTo>
                                  <a:pt x="856850" y="95297"/>
                                </a:lnTo>
                                <a:lnTo>
                                  <a:pt x="859523" y="96427"/>
                                </a:lnTo>
                                <a:lnTo>
                                  <a:pt x="862093" y="94166"/>
                                </a:lnTo>
                                <a:lnTo>
                                  <a:pt x="864766" y="74839"/>
                                </a:lnTo>
                                <a:lnTo>
                                  <a:pt x="867336" y="109997"/>
                                </a:lnTo>
                                <a:lnTo>
                                  <a:pt x="870008" y="96427"/>
                                </a:lnTo>
                                <a:lnTo>
                                  <a:pt x="872578" y="98689"/>
                                </a:lnTo>
                                <a:lnTo>
                                  <a:pt x="875251" y="87278"/>
                                </a:lnTo>
                                <a:lnTo>
                                  <a:pt x="877821" y="105474"/>
                                </a:lnTo>
                                <a:lnTo>
                                  <a:pt x="880494" y="106604"/>
                                </a:lnTo>
                                <a:lnTo>
                                  <a:pt x="883064" y="74839"/>
                                </a:lnTo>
                                <a:lnTo>
                                  <a:pt x="885737" y="160986"/>
                                </a:lnTo>
                                <a:lnTo>
                                  <a:pt x="888307" y="157594"/>
                                </a:lnTo>
                                <a:lnTo>
                                  <a:pt x="890980" y="89643"/>
                                </a:lnTo>
                                <a:lnTo>
                                  <a:pt x="893550" y="45335"/>
                                </a:lnTo>
                                <a:lnTo>
                                  <a:pt x="896223" y="104343"/>
                                </a:lnTo>
                                <a:lnTo>
                                  <a:pt x="898793" y="90774"/>
                                </a:lnTo>
                                <a:lnTo>
                                  <a:pt x="901466" y="96427"/>
                                </a:lnTo>
                                <a:lnTo>
                                  <a:pt x="904036" y="163351"/>
                                </a:lnTo>
                                <a:lnTo>
                                  <a:pt x="906709" y="125932"/>
                                </a:lnTo>
                                <a:lnTo>
                                  <a:pt x="909279" y="78232"/>
                                </a:lnTo>
                                <a:lnTo>
                                  <a:pt x="911951" y="130455"/>
                                </a:lnTo>
                                <a:lnTo>
                                  <a:pt x="914521" y="125932"/>
                                </a:lnTo>
                                <a:lnTo>
                                  <a:pt x="917194" y="100950"/>
                                </a:lnTo>
                                <a:lnTo>
                                  <a:pt x="919764" y="82755"/>
                                </a:lnTo>
                                <a:lnTo>
                                  <a:pt x="922437" y="138370"/>
                                </a:lnTo>
                                <a:lnTo>
                                  <a:pt x="925007" y="115651"/>
                                </a:lnTo>
                                <a:lnTo>
                                  <a:pt x="927680" y="48727"/>
                                </a:lnTo>
                                <a:lnTo>
                                  <a:pt x="930250" y="80493"/>
                                </a:lnTo>
                                <a:lnTo>
                                  <a:pt x="932923" y="70316"/>
                                </a:lnTo>
                                <a:lnTo>
                                  <a:pt x="935493" y="85017"/>
                                </a:lnTo>
                                <a:lnTo>
                                  <a:pt x="938166" y="72578"/>
                                </a:lnTo>
                                <a:lnTo>
                                  <a:pt x="940736" y="94166"/>
                                </a:lnTo>
                                <a:lnTo>
                                  <a:pt x="943409" y="96427"/>
                                </a:lnTo>
                                <a:lnTo>
                                  <a:pt x="945979" y="78232"/>
                                </a:lnTo>
                                <a:lnTo>
                                  <a:pt x="948651" y="69185"/>
                                </a:lnTo>
                                <a:lnTo>
                                  <a:pt x="951222" y="96427"/>
                                </a:lnTo>
                                <a:lnTo>
                                  <a:pt x="953894" y="69185"/>
                                </a:lnTo>
                                <a:lnTo>
                                  <a:pt x="956464" y="49858"/>
                                </a:lnTo>
                                <a:lnTo>
                                  <a:pt x="959034" y="140632"/>
                                </a:lnTo>
                                <a:lnTo>
                                  <a:pt x="961707" y="144025"/>
                                </a:lnTo>
                                <a:lnTo>
                                  <a:pt x="964277" y="134978"/>
                                </a:lnTo>
                                <a:lnTo>
                                  <a:pt x="966950" y="81624"/>
                                </a:lnTo>
                                <a:lnTo>
                                  <a:pt x="969520" y="89643"/>
                                </a:lnTo>
                                <a:lnTo>
                                  <a:pt x="972193" y="73709"/>
                                </a:lnTo>
                                <a:lnTo>
                                  <a:pt x="974763" y="54484"/>
                                </a:lnTo>
                                <a:lnTo>
                                  <a:pt x="977436" y="134978"/>
                                </a:lnTo>
                                <a:lnTo>
                                  <a:pt x="980006" y="99819"/>
                                </a:lnTo>
                                <a:lnTo>
                                  <a:pt x="982679" y="71447"/>
                                </a:lnTo>
                                <a:lnTo>
                                  <a:pt x="985249" y="71447"/>
                                </a:lnTo>
                                <a:lnTo>
                                  <a:pt x="987922" y="106604"/>
                                </a:lnTo>
                                <a:lnTo>
                                  <a:pt x="990492" y="104343"/>
                                </a:lnTo>
                                <a:lnTo>
                                  <a:pt x="993165" y="39681"/>
                                </a:lnTo>
                                <a:lnTo>
                                  <a:pt x="995735" y="116782"/>
                                </a:lnTo>
                                <a:lnTo>
                                  <a:pt x="998407" y="147417"/>
                                </a:lnTo>
                                <a:lnTo>
                                  <a:pt x="1000977" y="82755"/>
                                </a:lnTo>
                                <a:lnTo>
                                  <a:pt x="1003650" y="103212"/>
                                </a:lnTo>
                                <a:lnTo>
                                  <a:pt x="1006220" y="73709"/>
                                </a:lnTo>
                                <a:lnTo>
                                  <a:pt x="1008893" y="87278"/>
                                </a:lnTo>
                                <a:lnTo>
                                  <a:pt x="1011463" y="102081"/>
                                </a:lnTo>
                                <a:lnTo>
                                  <a:pt x="1014136" y="146286"/>
                                </a:lnTo>
                                <a:lnTo>
                                  <a:pt x="1016706" y="116782"/>
                                </a:lnTo>
                                <a:lnTo>
                                  <a:pt x="1019379" y="80493"/>
                                </a:lnTo>
                                <a:lnTo>
                                  <a:pt x="1021949" y="140632"/>
                                </a:lnTo>
                                <a:lnTo>
                                  <a:pt x="1024622" y="91904"/>
                                </a:lnTo>
                                <a:lnTo>
                                  <a:pt x="1027192" y="75970"/>
                                </a:lnTo>
                                <a:lnTo>
                                  <a:pt x="1029865" y="69185"/>
                                </a:lnTo>
                                <a:lnTo>
                                  <a:pt x="1032435" y="107735"/>
                                </a:lnTo>
                                <a:lnTo>
                                  <a:pt x="1035107" y="127062"/>
                                </a:lnTo>
                                <a:lnTo>
                                  <a:pt x="1037677" y="96427"/>
                                </a:lnTo>
                                <a:lnTo>
                                  <a:pt x="1040350" y="74839"/>
                                </a:lnTo>
                                <a:lnTo>
                                  <a:pt x="1042920" y="80493"/>
                                </a:lnTo>
                                <a:lnTo>
                                  <a:pt x="1045593" y="91904"/>
                                </a:lnTo>
                                <a:lnTo>
                                  <a:pt x="1048163" y="50989"/>
                                </a:lnTo>
                                <a:lnTo>
                                  <a:pt x="1050836" y="147417"/>
                                </a:lnTo>
                                <a:lnTo>
                                  <a:pt x="1053406" y="108866"/>
                                </a:lnTo>
                                <a:lnTo>
                                  <a:pt x="1056079" y="95297"/>
                                </a:lnTo>
                                <a:lnTo>
                                  <a:pt x="1058649" y="88512"/>
                                </a:lnTo>
                                <a:lnTo>
                                  <a:pt x="1061322" y="85017"/>
                                </a:lnTo>
                                <a:lnTo>
                                  <a:pt x="1063892" y="52223"/>
                                </a:lnTo>
                                <a:lnTo>
                                  <a:pt x="1066565" y="74839"/>
                                </a:lnTo>
                                <a:lnTo>
                                  <a:pt x="1069135" y="103212"/>
                                </a:lnTo>
                                <a:lnTo>
                                  <a:pt x="1071808" y="130455"/>
                                </a:lnTo>
                                <a:lnTo>
                                  <a:pt x="1074378" y="68054"/>
                                </a:lnTo>
                                <a:lnTo>
                                  <a:pt x="1077051" y="88512"/>
                                </a:lnTo>
                                <a:lnTo>
                                  <a:pt x="1079621" y="93035"/>
                                </a:lnTo>
                                <a:lnTo>
                                  <a:pt x="1082293" y="93035"/>
                                </a:lnTo>
                                <a:lnTo>
                                  <a:pt x="1084863" y="73709"/>
                                </a:lnTo>
                                <a:lnTo>
                                  <a:pt x="1087536" y="123567"/>
                                </a:lnTo>
                                <a:lnTo>
                                  <a:pt x="1090106" y="154201"/>
                                </a:lnTo>
                                <a:lnTo>
                                  <a:pt x="1092676" y="85017"/>
                                </a:lnTo>
                                <a:lnTo>
                                  <a:pt x="1095349" y="111128"/>
                                </a:lnTo>
                                <a:lnTo>
                                  <a:pt x="1097919" y="140632"/>
                                </a:lnTo>
                                <a:lnTo>
                                  <a:pt x="1100592" y="134978"/>
                                </a:lnTo>
                                <a:lnTo>
                                  <a:pt x="1103162" y="75970"/>
                                </a:lnTo>
                                <a:lnTo>
                                  <a:pt x="1105835" y="122436"/>
                                </a:lnTo>
                                <a:lnTo>
                                  <a:pt x="1108405" y="153071"/>
                                </a:lnTo>
                                <a:lnTo>
                                  <a:pt x="1111078" y="90774"/>
                                </a:lnTo>
                                <a:lnTo>
                                  <a:pt x="1113648" y="120175"/>
                                </a:lnTo>
                                <a:lnTo>
                                  <a:pt x="1116321" y="105474"/>
                                </a:lnTo>
                                <a:lnTo>
                                  <a:pt x="1118891" y="89643"/>
                                </a:lnTo>
                                <a:lnTo>
                                  <a:pt x="1121563" y="72578"/>
                                </a:lnTo>
                                <a:lnTo>
                                  <a:pt x="1124133" y="167874"/>
                                </a:lnTo>
                                <a:lnTo>
                                  <a:pt x="1126806" y="151940"/>
                                </a:lnTo>
                                <a:lnTo>
                                  <a:pt x="1129376" y="81624"/>
                                </a:lnTo>
                                <a:lnTo>
                                  <a:pt x="1132049" y="93035"/>
                                </a:lnTo>
                                <a:lnTo>
                                  <a:pt x="1134619" y="99819"/>
                                </a:lnTo>
                                <a:lnTo>
                                  <a:pt x="1137292" y="116782"/>
                                </a:lnTo>
                                <a:lnTo>
                                  <a:pt x="1139862" y="117913"/>
                                </a:lnTo>
                                <a:lnTo>
                                  <a:pt x="1142535" y="195014"/>
                                </a:lnTo>
                                <a:lnTo>
                                  <a:pt x="1145105" y="184837"/>
                                </a:lnTo>
                                <a:lnTo>
                                  <a:pt x="1147778" y="73709"/>
                                </a:lnTo>
                                <a:lnTo>
                                  <a:pt x="1150348" y="115651"/>
                                </a:lnTo>
                                <a:lnTo>
                                  <a:pt x="1153021" y="158725"/>
                                </a:lnTo>
                                <a:lnTo>
                                  <a:pt x="1155591" y="121305"/>
                                </a:lnTo>
                                <a:lnTo>
                                  <a:pt x="1158264" y="130455"/>
                                </a:lnTo>
                                <a:lnTo>
                                  <a:pt x="1160834" y="185967"/>
                                </a:lnTo>
                                <a:lnTo>
                                  <a:pt x="1163506" y="175790"/>
                                </a:lnTo>
                                <a:lnTo>
                                  <a:pt x="1166076" y="109997"/>
                                </a:lnTo>
                                <a:lnTo>
                                  <a:pt x="1168749" y="104343"/>
                                </a:lnTo>
                                <a:lnTo>
                                  <a:pt x="1171319" y="122436"/>
                                </a:lnTo>
                                <a:lnTo>
                                  <a:pt x="1173992" y="102081"/>
                                </a:lnTo>
                                <a:lnTo>
                                  <a:pt x="1176562" y="71447"/>
                                </a:lnTo>
                                <a:lnTo>
                                  <a:pt x="1179235" y="166743"/>
                                </a:lnTo>
                                <a:lnTo>
                                  <a:pt x="1181805" y="203033"/>
                                </a:lnTo>
                                <a:lnTo>
                                  <a:pt x="1184478" y="181444"/>
                                </a:lnTo>
                                <a:lnTo>
                                  <a:pt x="1187048" y="102081"/>
                                </a:lnTo>
                                <a:lnTo>
                                  <a:pt x="1189721" y="103212"/>
                                </a:lnTo>
                                <a:lnTo>
                                  <a:pt x="1192291" y="114520"/>
                                </a:lnTo>
                                <a:lnTo>
                                  <a:pt x="1194964" y="102081"/>
                                </a:lnTo>
                                <a:lnTo>
                                  <a:pt x="1197534" y="154201"/>
                                </a:lnTo>
                                <a:lnTo>
                                  <a:pt x="1200207" y="201902"/>
                                </a:lnTo>
                                <a:lnTo>
                                  <a:pt x="1202777" y="178052"/>
                                </a:lnTo>
                                <a:lnTo>
                                  <a:pt x="1205449" y="167874"/>
                                </a:lnTo>
                                <a:lnTo>
                                  <a:pt x="1208019" y="150809"/>
                                </a:lnTo>
                                <a:lnTo>
                                  <a:pt x="1210692" y="157594"/>
                                </a:lnTo>
                                <a:lnTo>
                                  <a:pt x="1213262" y="132716"/>
                                </a:lnTo>
                                <a:lnTo>
                                  <a:pt x="1215935" y="184837"/>
                                </a:lnTo>
                                <a:lnTo>
                                  <a:pt x="1218505" y="181444"/>
                                </a:lnTo>
                                <a:lnTo>
                                  <a:pt x="1221178" y="183706"/>
                                </a:lnTo>
                                <a:lnTo>
                                  <a:pt x="1223748" y="163351"/>
                                </a:lnTo>
                                <a:lnTo>
                                  <a:pt x="1226421" y="150809"/>
                                </a:lnTo>
                                <a:lnTo>
                                  <a:pt x="1228991" y="120175"/>
                                </a:lnTo>
                                <a:lnTo>
                                  <a:pt x="1231561" y="120175"/>
                                </a:lnTo>
                                <a:lnTo>
                                  <a:pt x="1234234" y="167874"/>
                                </a:lnTo>
                                <a:lnTo>
                                  <a:pt x="1236804" y="183706"/>
                                </a:lnTo>
                                <a:lnTo>
                                  <a:pt x="1239477" y="149678"/>
                                </a:lnTo>
                                <a:lnTo>
                                  <a:pt x="1242047" y="104343"/>
                                </a:lnTo>
                                <a:lnTo>
                                  <a:pt x="1244720" y="120175"/>
                                </a:lnTo>
                                <a:lnTo>
                                  <a:pt x="1247290" y="99819"/>
                                </a:lnTo>
                                <a:lnTo>
                                  <a:pt x="1249963" y="97558"/>
                                </a:lnTo>
                                <a:lnTo>
                                  <a:pt x="1252533" y="149678"/>
                                </a:lnTo>
                                <a:lnTo>
                                  <a:pt x="1255205" y="153071"/>
                                </a:lnTo>
                                <a:lnTo>
                                  <a:pt x="1257775" y="96427"/>
                                </a:lnTo>
                                <a:lnTo>
                                  <a:pt x="1260448" y="128193"/>
                                </a:lnTo>
                                <a:lnTo>
                                  <a:pt x="1263018" y="111128"/>
                                </a:lnTo>
                                <a:lnTo>
                                  <a:pt x="1265691" y="119044"/>
                                </a:lnTo>
                                <a:lnTo>
                                  <a:pt x="1268261" y="83886"/>
                                </a:lnTo>
                                <a:lnTo>
                                  <a:pt x="1270934" y="200771"/>
                                </a:lnTo>
                                <a:lnTo>
                                  <a:pt x="1273504" y="167874"/>
                                </a:lnTo>
                                <a:lnTo>
                                  <a:pt x="1276177" y="115651"/>
                                </a:lnTo>
                                <a:lnTo>
                                  <a:pt x="1278747" y="102081"/>
                                </a:lnTo>
                                <a:lnTo>
                                  <a:pt x="1281420" y="95297"/>
                                </a:lnTo>
                                <a:lnTo>
                                  <a:pt x="1283990" y="105474"/>
                                </a:lnTo>
                                <a:lnTo>
                                  <a:pt x="1286663" y="97558"/>
                                </a:lnTo>
                                <a:lnTo>
                                  <a:pt x="1289233" y="160986"/>
                                </a:lnTo>
                                <a:lnTo>
                                  <a:pt x="1291906" y="153071"/>
                                </a:lnTo>
                                <a:lnTo>
                                  <a:pt x="1294476" y="105474"/>
                                </a:lnTo>
                                <a:lnTo>
                                  <a:pt x="1297148" y="104343"/>
                                </a:lnTo>
                                <a:lnTo>
                                  <a:pt x="1299718" y="104343"/>
                                </a:lnTo>
                                <a:lnTo>
                                  <a:pt x="1302391" y="70316"/>
                                </a:lnTo>
                                <a:lnTo>
                                  <a:pt x="1304961" y="72578"/>
                                </a:lnTo>
                                <a:lnTo>
                                  <a:pt x="1307634" y="151940"/>
                                </a:lnTo>
                                <a:lnTo>
                                  <a:pt x="1310204" y="156463"/>
                                </a:lnTo>
                                <a:lnTo>
                                  <a:pt x="1312877" y="62400"/>
                                </a:lnTo>
                                <a:lnTo>
                                  <a:pt x="1315447" y="91904"/>
                                </a:lnTo>
                                <a:lnTo>
                                  <a:pt x="1318120" y="73709"/>
                                </a:lnTo>
                                <a:lnTo>
                                  <a:pt x="1320690" y="104343"/>
                                </a:lnTo>
                                <a:lnTo>
                                  <a:pt x="1323363" y="111128"/>
                                </a:lnTo>
                                <a:lnTo>
                                  <a:pt x="1325933" y="150809"/>
                                </a:lnTo>
                                <a:lnTo>
                                  <a:pt x="1328605" y="167874"/>
                                </a:lnTo>
                                <a:lnTo>
                                  <a:pt x="1331175" y="141763"/>
                                </a:lnTo>
                                <a:lnTo>
                                  <a:pt x="1333848" y="98689"/>
                                </a:lnTo>
                                <a:lnTo>
                                  <a:pt x="1336418" y="104343"/>
                                </a:lnTo>
                                <a:lnTo>
                                  <a:pt x="1339091" y="111128"/>
                                </a:lnTo>
                                <a:lnTo>
                                  <a:pt x="1341661" y="94166"/>
                                </a:lnTo>
                                <a:lnTo>
                                  <a:pt x="1344334" y="137240"/>
                                </a:lnTo>
                                <a:lnTo>
                                  <a:pt x="1346904" y="136109"/>
                                </a:lnTo>
                                <a:lnTo>
                                  <a:pt x="1349577" y="87278"/>
                                </a:lnTo>
                                <a:lnTo>
                                  <a:pt x="1352147" y="145155"/>
                                </a:lnTo>
                                <a:lnTo>
                                  <a:pt x="1354820" y="114520"/>
                                </a:lnTo>
                                <a:lnTo>
                                  <a:pt x="1357390" y="111128"/>
                                </a:lnTo>
                                <a:lnTo>
                                  <a:pt x="1360063" y="69185"/>
                                </a:lnTo>
                                <a:lnTo>
                                  <a:pt x="1362633" y="163351"/>
                                </a:lnTo>
                                <a:lnTo>
                                  <a:pt x="1365203" y="175790"/>
                                </a:lnTo>
                                <a:lnTo>
                                  <a:pt x="1367876" y="103212"/>
                                </a:lnTo>
                                <a:lnTo>
                                  <a:pt x="1370446" y="106604"/>
                                </a:lnTo>
                                <a:lnTo>
                                  <a:pt x="1373119" y="100950"/>
                                </a:lnTo>
                                <a:lnTo>
                                  <a:pt x="1375689" y="96427"/>
                                </a:lnTo>
                                <a:lnTo>
                                  <a:pt x="1378361" y="82755"/>
                                </a:lnTo>
                                <a:lnTo>
                                  <a:pt x="1380931" y="154201"/>
                                </a:lnTo>
                                <a:lnTo>
                                  <a:pt x="1383604" y="133847"/>
                                </a:lnTo>
                                <a:lnTo>
                                  <a:pt x="1386174" y="104343"/>
                                </a:lnTo>
                                <a:lnTo>
                                  <a:pt x="1388847" y="132716"/>
                                </a:lnTo>
                                <a:lnTo>
                                  <a:pt x="1391417" y="102081"/>
                                </a:lnTo>
                                <a:lnTo>
                                  <a:pt x="1394090" y="81624"/>
                                </a:lnTo>
                                <a:lnTo>
                                  <a:pt x="1396660" y="106604"/>
                                </a:lnTo>
                                <a:lnTo>
                                  <a:pt x="1399333" y="160986"/>
                                </a:lnTo>
                                <a:lnTo>
                                  <a:pt x="1401903" y="133847"/>
                                </a:lnTo>
                                <a:lnTo>
                                  <a:pt x="1404576" y="82755"/>
                                </a:lnTo>
                                <a:lnTo>
                                  <a:pt x="1407146" y="127062"/>
                                </a:lnTo>
                                <a:lnTo>
                                  <a:pt x="1409819" y="98689"/>
                                </a:lnTo>
                                <a:lnTo>
                                  <a:pt x="1412389" y="95297"/>
                                </a:lnTo>
                                <a:lnTo>
                                  <a:pt x="1415062" y="59007"/>
                                </a:lnTo>
                                <a:lnTo>
                                  <a:pt x="1417632" y="121305"/>
                                </a:lnTo>
                                <a:lnTo>
                                  <a:pt x="1420304" y="182575"/>
                                </a:lnTo>
                                <a:lnTo>
                                  <a:pt x="1422874" y="57877"/>
                                </a:lnTo>
                                <a:lnTo>
                                  <a:pt x="1425547" y="62400"/>
                                </a:lnTo>
                                <a:lnTo>
                                  <a:pt x="1428117" y="121305"/>
                                </a:lnTo>
                                <a:lnTo>
                                  <a:pt x="1430790" y="129324"/>
                                </a:lnTo>
                                <a:lnTo>
                                  <a:pt x="1433360" y="66923"/>
                                </a:lnTo>
                                <a:lnTo>
                                  <a:pt x="1436033" y="179183"/>
                                </a:lnTo>
                                <a:lnTo>
                                  <a:pt x="1438603" y="144025"/>
                                </a:lnTo>
                                <a:lnTo>
                                  <a:pt x="1441276" y="61269"/>
                                </a:lnTo>
                                <a:lnTo>
                                  <a:pt x="1443846" y="87278"/>
                                </a:lnTo>
                                <a:lnTo>
                                  <a:pt x="1446519" y="133847"/>
                                </a:lnTo>
                                <a:lnTo>
                                  <a:pt x="1449089" y="102081"/>
                                </a:lnTo>
                                <a:lnTo>
                                  <a:pt x="1451762" y="89643"/>
                                </a:lnTo>
                                <a:lnTo>
                                  <a:pt x="1454332" y="162220"/>
                                </a:lnTo>
                                <a:lnTo>
                                  <a:pt x="1457005" y="157594"/>
                                </a:lnTo>
                                <a:lnTo>
                                  <a:pt x="1459575" y="65793"/>
                                </a:lnTo>
                                <a:lnTo>
                                  <a:pt x="1462247" y="57877"/>
                                </a:lnTo>
                                <a:lnTo>
                                  <a:pt x="1464817" y="98689"/>
                                </a:lnTo>
                                <a:lnTo>
                                  <a:pt x="1467490" y="74839"/>
                                </a:lnTo>
                                <a:lnTo>
                                  <a:pt x="1470060" y="97558"/>
                                </a:lnTo>
                                <a:lnTo>
                                  <a:pt x="1472733" y="122436"/>
                                </a:lnTo>
                                <a:lnTo>
                                  <a:pt x="1475303" y="155332"/>
                                </a:lnTo>
                                <a:lnTo>
                                  <a:pt x="1477976" y="120175"/>
                                </a:lnTo>
                                <a:lnTo>
                                  <a:pt x="1480546" y="70316"/>
                                </a:lnTo>
                                <a:lnTo>
                                  <a:pt x="1483219" y="102081"/>
                                </a:lnTo>
                                <a:lnTo>
                                  <a:pt x="1485789" y="75970"/>
                                </a:lnTo>
                                <a:lnTo>
                                  <a:pt x="1488462" y="61269"/>
                                </a:lnTo>
                                <a:lnTo>
                                  <a:pt x="1491032" y="155332"/>
                                </a:lnTo>
                                <a:lnTo>
                                  <a:pt x="1493705" y="157594"/>
                                </a:lnTo>
                                <a:lnTo>
                                  <a:pt x="1496275" y="98689"/>
                                </a:lnTo>
                                <a:lnTo>
                                  <a:pt x="1498845" y="77101"/>
                                </a:lnTo>
                                <a:lnTo>
                                  <a:pt x="1501518" y="111128"/>
                                </a:lnTo>
                                <a:lnTo>
                                  <a:pt x="1504088" y="123567"/>
                                </a:lnTo>
                                <a:lnTo>
                                  <a:pt x="1506761" y="59007"/>
                                </a:lnTo>
                                <a:lnTo>
                                  <a:pt x="1509331" y="158725"/>
                                </a:lnTo>
                                <a:lnTo>
                                  <a:pt x="1512003" y="138370"/>
                                </a:lnTo>
                                <a:lnTo>
                                  <a:pt x="1514573" y="147417"/>
                                </a:lnTo>
                                <a:lnTo>
                                  <a:pt x="1517246" y="74839"/>
                                </a:lnTo>
                                <a:lnTo>
                                  <a:pt x="1519816" y="99819"/>
                                </a:lnTo>
                                <a:lnTo>
                                  <a:pt x="1522489" y="66923"/>
                                </a:lnTo>
                                <a:lnTo>
                                  <a:pt x="1525059" y="60138"/>
                                </a:lnTo>
                                <a:lnTo>
                                  <a:pt x="1527732" y="162220"/>
                                </a:lnTo>
                                <a:lnTo>
                                  <a:pt x="1530302" y="172397"/>
                                </a:lnTo>
                                <a:lnTo>
                                  <a:pt x="1532975" y="77101"/>
                                </a:lnTo>
                                <a:lnTo>
                                  <a:pt x="1535545" y="70316"/>
                                </a:lnTo>
                                <a:lnTo>
                                  <a:pt x="1538218" y="87278"/>
                                </a:lnTo>
                                <a:lnTo>
                                  <a:pt x="1540788" y="63531"/>
                                </a:lnTo>
                                <a:lnTo>
                                  <a:pt x="1543460" y="82755"/>
                                </a:lnTo>
                                <a:lnTo>
                                  <a:pt x="1546030" y="151940"/>
                                </a:lnTo>
                                <a:lnTo>
                                  <a:pt x="1548703" y="176921"/>
                                </a:lnTo>
                                <a:lnTo>
                                  <a:pt x="1551273" y="83886"/>
                                </a:lnTo>
                                <a:lnTo>
                                  <a:pt x="1553946" y="107735"/>
                                </a:lnTo>
                                <a:lnTo>
                                  <a:pt x="1556516" y="105474"/>
                                </a:lnTo>
                                <a:lnTo>
                                  <a:pt x="1559189" y="96427"/>
                                </a:lnTo>
                                <a:lnTo>
                                  <a:pt x="1561759" y="103212"/>
                                </a:lnTo>
                                <a:lnTo>
                                  <a:pt x="1564432" y="131586"/>
                                </a:lnTo>
                                <a:lnTo>
                                  <a:pt x="1567002" y="136109"/>
                                </a:lnTo>
                                <a:lnTo>
                                  <a:pt x="1569675" y="95297"/>
                                </a:lnTo>
                                <a:lnTo>
                                  <a:pt x="1572245" y="106604"/>
                                </a:lnTo>
                                <a:lnTo>
                                  <a:pt x="1574918" y="113390"/>
                                </a:lnTo>
                                <a:lnTo>
                                  <a:pt x="1577488" y="129324"/>
                                </a:lnTo>
                                <a:lnTo>
                                  <a:pt x="1580161" y="87278"/>
                                </a:lnTo>
                                <a:lnTo>
                                  <a:pt x="1582731" y="157594"/>
                                </a:lnTo>
                                <a:lnTo>
                                  <a:pt x="1585403" y="159855"/>
                                </a:lnTo>
                                <a:lnTo>
                                  <a:pt x="1587974" y="130455"/>
                                </a:lnTo>
                                <a:lnTo>
                                  <a:pt x="1590646" y="80493"/>
                                </a:lnTo>
                                <a:lnTo>
                                  <a:pt x="1593216" y="136109"/>
                                </a:lnTo>
                                <a:lnTo>
                                  <a:pt x="1595889" y="89643"/>
                                </a:lnTo>
                                <a:lnTo>
                                  <a:pt x="1598459" y="75970"/>
                                </a:lnTo>
                                <a:lnTo>
                                  <a:pt x="1601132" y="127062"/>
                                </a:lnTo>
                                <a:lnTo>
                                  <a:pt x="1603702" y="145155"/>
                                </a:lnTo>
                                <a:lnTo>
                                  <a:pt x="1606375" y="82755"/>
                                </a:lnTo>
                                <a:lnTo>
                                  <a:pt x="1608945" y="78232"/>
                                </a:lnTo>
                                <a:lnTo>
                                  <a:pt x="1611618" y="95297"/>
                                </a:lnTo>
                                <a:lnTo>
                                  <a:pt x="1614188" y="96427"/>
                                </a:lnTo>
                                <a:lnTo>
                                  <a:pt x="1616861" y="73709"/>
                                </a:lnTo>
                                <a:lnTo>
                                  <a:pt x="1619431" y="141763"/>
                                </a:lnTo>
                                <a:lnTo>
                                  <a:pt x="1622104" y="145155"/>
                                </a:lnTo>
                                <a:lnTo>
                                  <a:pt x="1624674" y="96427"/>
                                </a:lnTo>
                                <a:lnTo>
                                  <a:pt x="1627346" y="96427"/>
                                </a:lnTo>
                                <a:lnTo>
                                  <a:pt x="1629916" y="129324"/>
                                </a:lnTo>
                                <a:lnTo>
                                  <a:pt x="1632590" y="104343"/>
                                </a:lnTo>
                                <a:lnTo>
                                  <a:pt x="1635160" y="103212"/>
                                </a:lnTo>
                                <a:lnTo>
                                  <a:pt x="1637730" y="157594"/>
                                </a:lnTo>
                                <a:lnTo>
                                  <a:pt x="1640402" y="149678"/>
                                </a:lnTo>
                                <a:lnTo>
                                  <a:pt x="1642972" y="80493"/>
                                </a:lnTo>
                                <a:lnTo>
                                  <a:pt x="1645645" y="104343"/>
                                </a:lnTo>
                                <a:lnTo>
                                  <a:pt x="1648215" y="115651"/>
                                </a:lnTo>
                                <a:lnTo>
                                  <a:pt x="1650888" y="129324"/>
                                </a:lnTo>
                                <a:lnTo>
                                  <a:pt x="1653458" y="89643"/>
                                </a:lnTo>
                                <a:lnTo>
                                  <a:pt x="1656131" y="157594"/>
                                </a:lnTo>
                                <a:lnTo>
                                  <a:pt x="1658701" y="155332"/>
                                </a:lnTo>
                                <a:lnTo>
                                  <a:pt x="1661374" y="79363"/>
                                </a:lnTo>
                                <a:lnTo>
                                  <a:pt x="1663944" y="119044"/>
                                </a:lnTo>
                                <a:lnTo>
                                  <a:pt x="1666617" y="86147"/>
                                </a:lnTo>
                                <a:lnTo>
                                  <a:pt x="1669187" y="87278"/>
                                </a:lnTo>
                                <a:lnTo>
                                  <a:pt x="1671860" y="125932"/>
                                </a:lnTo>
                                <a:lnTo>
                                  <a:pt x="1674430" y="154201"/>
                                </a:lnTo>
                                <a:lnTo>
                                  <a:pt x="1677102" y="175790"/>
                                </a:lnTo>
                                <a:lnTo>
                                  <a:pt x="1679672" y="109997"/>
                                </a:lnTo>
                                <a:lnTo>
                                  <a:pt x="1682345" y="112259"/>
                                </a:lnTo>
                                <a:lnTo>
                                  <a:pt x="1684915" y="93035"/>
                                </a:lnTo>
                                <a:lnTo>
                                  <a:pt x="1687588" y="94166"/>
                                </a:lnTo>
                                <a:lnTo>
                                  <a:pt x="1690158" y="103212"/>
                                </a:lnTo>
                                <a:lnTo>
                                  <a:pt x="1692831" y="142894"/>
                                </a:lnTo>
                                <a:lnTo>
                                  <a:pt x="1695401" y="198509"/>
                                </a:lnTo>
                                <a:lnTo>
                                  <a:pt x="1698074" y="95297"/>
                                </a:lnTo>
                                <a:lnTo>
                                  <a:pt x="1700644" y="108866"/>
                                </a:lnTo>
                                <a:lnTo>
                                  <a:pt x="1703317" y="114520"/>
                                </a:lnTo>
                                <a:lnTo>
                                  <a:pt x="1705887" y="68054"/>
                                </a:lnTo>
                                <a:lnTo>
                                  <a:pt x="1708560" y="128193"/>
                                </a:lnTo>
                                <a:lnTo>
                                  <a:pt x="1711130" y="137240"/>
                                </a:lnTo>
                                <a:lnTo>
                                  <a:pt x="1713802" y="160986"/>
                                </a:lnTo>
                                <a:lnTo>
                                  <a:pt x="1716373" y="64662"/>
                                </a:lnTo>
                                <a:lnTo>
                                  <a:pt x="1719046" y="94166"/>
                                </a:lnTo>
                                <a:lnTo>
                                  <a:pt x="1721616" y="119044"/>
                                </a:lnTo>
                                <a:lnTo>
                                  <a:pt x="1724289" y="106604"/>
                                </a:lnTo>
                                <a:lnTo>
                                  <a:pt x="1726858" y="81624"/>
                                </a:lnTo>
                                <a:lnTo>
                                  <a:pt x="1729531" y="139502"/>
                                </a:lnTo>
                                <a:lnTo>
                                  <a:pt x="1732101" y="145155"/>
                                </a:lnTo>
                                <a:lnTo>
                                  <a:pt x="1734774" y="97558"/>
                                </a:lnTo>
                                <a:lnTo>
                                  <a:pt x="1737344" y="105474"/>
                                </a:lnTo>
                                <a:lnTo>
                                  <a:pt x="1740017" y="43073"/>
                                </a:lnTo>
                                <a:lnTo>
                                  <a:pt x="1742587" y="77101"/>
                                </a:lnTo>
                                <a:lnTo>
                                  <a:pt x="1745260" y="75970"/>
                                </a:lnTo>
                                <a:lnTo>
                                  <a:pt x="1747830" y="127062"/>
                                </a:lnTo>
                                <a:lnTo>
                                  <a:pt x="1750503" y="115651"/>
                                </a:lnTo>
                                <a:lnTo>
                                  <a:pt x="1753073" y="79363"/>
                                </a:lnTo>
                                <a:lnTo>
                                  <a:pt x="1755746" y="106604"/>
                                </a:lnTo>
                                <a:lnTo>
                                  <a:pt x="1758316" y="47597"/>
                                </a:lnTo>
                                <a:lnTo>
                                  <a:pt x="1760988" y="96427"/>
                                </a:lnTo>
                                <a:lnTo>
                                  <a:pt x="1763558" y="136109"/>
                                </a:lnTo>
                                <a:lnTo>
                                  <a:pt x="1766231" y="155332"/>
                                </a:lnTo>
                                <a:lnTo>
                                  <a:pt x="1768801" y="157594"/>
                                </a:lnTo>
                                <a:lnTo>
                                  <a:pt x="1771371" y="66923"/>
                                </a:lnTo>
                                <a:lnTo>
                                  <a:pt x="1774044" y="129324"/>
                                </a:lnTo>
                                <a:lnTo>
                                  <a:pt x="1776614" y="85017"/>
                                </a:lnTo>
                                <a:lnTo>
                                  <a:pt x="1779287" y="100950"/>
                                </a:lnTo>
                                <a:lnTo>
                                  <a:pt x="1781857" y="100950"/>
                                </a:lnTo>
                                <a:lnTo>
                                  <a:pt x="1784530" y="164482"/>
                                </a:lnTo>
                                <a:lnTo>
                                  <a:pt x="1787100" y="113390"/>
                                </a:lnTo>
                                <a:lnTo>
                                  <a:pt x="1789773" y="60138"/>
                                </a:lnTo>
                                <a:lnTo>
                                  <a:pt x="1792343" y="64662"/>
                                </a:lnTo>
                                <a:lnTo>
                                  <a:pt x="1795016" y="104343"/>
                                </a:lnTo>
                                <a:lnTo>
                                  <a:pt x="1797586" y="115651"/>
                                </a:lnTo>
                                <a:lnTo>
                                  <a:pt x="1800258" y="127062"/>
                                </a:lnTo>
                                <a:lnTo>
                                  <a:pt x="1802829" y="138370"/>
                                </a:lnTo>
                                <a:lnTo>
                                  <a:pt x="1805501" y="125932"/>
                                </a:lnTo>
                                <a:lnTo>
                                  <a:pt x="1808071" y="112259"/>
                                </a:lnTo>
                                <a:lnTo>
                                  <a:pt x="1810744" y="98689"/>
                                </a:lnTo>
                                <a:lnTo>
                                  <a:pt x="1813314" y="68054"/>
                                </a:lnTo>
                                <a:lnTo>
                                  <a:pt x="1815987" y="91904"/>
                                </a:lnTo>
                                <a:lnTo>
                                  <a:pt x="1818557" y="85017"/>
                                </a:lnTo>
                                <a:lnTo>
                                  <a:pt x="1821230" y="162220"/>
                                </a:lnTo>
                                <a:lnTo>
                                  <a:pt x="1823800" y="132716"/>
                                </a:lnTo>
                                <a:lnTo>
                                  <a:pt x="1826473" y="139502"/>
                                </a:lnTo>
                                <a:lnTo>
                                  <a:pt x="1829043" y="88512"/>
                                </a:lnTo>
                                <a:lnTo>
                                  <a:pt x="1831716" y="114520"/>
                                </a:lnTo>
                                <a:lnTo>
                                  <a:pt x="1834286" y="86147"/>
                                </a:lnTo>
                                <a:lnTo>
                                  <a:pt x="1836958" y="90774"/>
                                </a:lnTo>
                                <a:lnTo>
                                  <a:pt x="1839529" y="150809"/>
                                </a:lnTo>
                                <a:lnTo>
                                  <a:pt x="1842202" y="166743"/>
                                </a:lnTo>
                                <a:lnTo>
                                  <a:pt x="1844772" y="91904"/>
                                </a:lnTo>
                                <a:lnTo>
                                  <a:pt x="1847445" y="119044"/>
                                </a:lnTo>
                                <a:lnTo>
                                  <a:pt x="1850014" y="139502"/>
                                </a:lnTo>
                                <a:lnTo>
                                  <a:pt x="1852687" y="129324"/>
                                </a:lnTo>
                                <a:lnTo>
                                  <a:pt x="1855257" y="93035"/>
                                </a:lnTo>
                                <a:lnTo>
                                  <a:pt x="1857930" y="165613"/>
                                </a:lnTo>
                                <a:lnTo>
                                  <a:pt x="1860500" y="180313"/>
                                </a:lnTo>
                                <a:lnTo>
                                  <a:pt x="1863173" y="139502"/>
                                </a:lnTo>
                                <a:lnTo>
                                  <a:pt x="1865743" y="106604"/>
                                </a:lnTo>
                                <a:lnTo>
                                  <a:pt x="1868416" y="132716"/>
                                </a:lnTo>
                                <a:lnTo>
                                  <a:pt x="1870986" y="122436"/>
                                </a:lnTo>
                                <a:lnTo>
                                  <a:pt x="1873659" y="142894"/>
                                </a:lnTo>
                                <a:lnTo>
                                  <a:pt x="1876229" y="145155"/>
                                </a:lnTo>
                                <a:lnTo>
                                  <a:pt x="1878902" y="156463"/>
                                </a:lnTo>
                                <a:lnTo>
                                  <a:pt x="1881472" y="138370"/>
                                </a:lnTo>
                                <a:lnTo>
                                  <a:pt x="1884144" y="147417"/>
                                </a:lnTo>
                                <a:lnTo>
                                  <a:pt x="1886714" y="107735"/>
                                </a:lnTo>
                                <a:lnTo>
                                  <a:pt x="1889387" y="95297"/>
                                </a:lnTo>
                                <a:lnTo>
                                  <a:pt x="1891957" y="78232"/>
                                </a:lnTo>
                                <a:lnTo>
                                  <a:pt x="1894630" y="188229"/>
                                </a:lnTo>
                                <a:lnTo>
                                  <a:pt x="1897201" y="190491"/>
                                </a:lnTo>
                                <a:lnTo>
                                  <a:pt x="1899873" y="97558"/>
                                </a:lnTo>
                                <a:lnTo>
                                  <a:pt x="1902443" y="131586"/>
                                </a:lnTo>
                                <a:lnTo>
                                  <a:pt x="1905013" y="115651"/>
                                </a:lnTo>
                                <a:lnTo>
                                  <a:pt x="1907686" y="130455"/>
                                </a:lnTo>
                                <a:lnTo>
                                  <a:pt x="1910256" y="111128"/>
                                </a:lnTo>
                                <a:lnTo>
                                  <a:pt x="1912929" y="170136"/>
                                </a:lnTo>
                                <a:lnTo>
                                  <a:pt x="1915499" y="188229"/>
                                </a:lnTo>
                                <a:lnTo>
                                  <a:pt x="1918172" y="93035"/>
                                </a:lnTo>
                                <a:lnTo>
                                  <a:pt x="1920742" y="109997"/>
                                </a:lnTo>
                                <a:lnTo>
                                  <a:pt x="1923414" y="133847"/>
                                </a:lnTo>
                                <a:lnTo>
                                  <a:pt x="1925985" y="112259"/>
                                </a:lnTo>
                                <a:lnTo>
                                  <a:pt x="1928658" y="89643"/>
                                </a:lnTo>
                                <a:lnTo>
                                  <a:pt x="1931228" y="137240"/>
                                </a:lnTo>
                                <a:lnTo>
                                  <a:pt x="1933900" y="160986"/>
                                </a:lnTo>
                                <a:lnTo>
                                  <a:pt x="1936470" y="114520"/>
                                </a:lnTo>
                                <a:lnTo>
                                  <a:pt x="1939143" y="137240"/>
                                </a:lnTo>
                                <a:lnTo>
                                  <a:pt x="1941713" y="114520"/>
                                </a:lnTo>
                                <a:lnTo>
                                  <a:pt x="1944386" y="65793"/>
                                </a:lnTo>
                                <a:lnTo>
                                  <a:pt x="1946956" y="106604"/>
                                </a:lnTo>
                                <a:lnTo>
                                  <a:pt x="1949629" y="167874"/>
                                </a:lnTo>
                                <a:lnTo>
                                  <a:pt x="1952199" y="178052"/>
                                </a:lnTo>
                                <a:lnTo>
                                  <a:pt x="1954872" y="106604"/>
                                </a:lnTo>
                                <a:lnTo>
                                  <a:pt x="1957442" y="149678"/>
                                </a:lnTo>
                                <a:lnTo>
                                  <a:pt x="1960115" y="158725"/>
                                </a:lnTo>
                                <a:lnTo>
                                  <a:pt x="1962685" y="145155"/>
                                </a:lnTo>
                                <a:lnTo>
                                  <a:pt x="1965358" y="98689"/>
                                </a:lnTo>
                                <a:lnTo>
                                  <a:pt x="1967928" y="142894"/>
                                </a:lnTo>
                                <a:lnTo>
                                  <a:pt x="1970601" y="156463"/>
                                </a:lnTo>
                                <a:lnTo>
                                  <a:pt x="1973170" y="108866"/>
                                </a:lnTo>
                                <a:lnTo>
                                  <a:pt x="1975843" y="129324"/>
                                </a:lnTo>
                                <a:lnTo>
                                  <a:pt x="1978413" y="156463"/>
                                </a:lnTo>
                                <a:lnTo>
                                  <a:pt x="1981086" y="90774"/>
                                </a:lnTo>
                                <a:lnTo>
                                  <a:pt x="1983656" y="125932"/>
                                </a:lnTo>
                                <a:lnTo>
                                  <a:pt x="1986329" y="145155"/>
                                </a:lnTo>
                                <a:lnTo>
                                  <a:pt x="1988899" y="179183"/>
                                </a:lnTo>
                                <a:lnTo>
                                  <a:pt x="1991572" y="116782"/>
                                </a:lnTo>
                                <a:lnTo>
                                  <a:pt x="1994142" y="142894"/>
                                </a:lnTo>
                                <a:lnTo>
                                  <a:pt x="1996815" y="120175"/>
                                </a:lnTo>
                                <a:lnTo>
                                  <a:pt x="1999385" y="109997"/>
                                </a:lnTo>
                                <a:lnTo>
                                  <a:pt x="2002058" y="122436"/>
                                </a:lnTo>
                                <a:lnTo>
                                  <a:pt x="2004628" y="162220"/>
                                </a:lnTo>
                                <a:lnTo>
                                  <a:pt x="2007301" y="164482"/>
                                </a:lnTo>
                                <a:lnTo>
                                  <a:pt x="2009870" y="134978"/>
                                </a:lnTo>
                                <a:lnTo>
                                  <a:pt x="2012544" y="154201"/>
                                </a:lnTo>
                                <a:lnTo>
                                  <a:pt x="2015113" y="137240"/>
                                </a:lnTo>
                                <a:lnTo>
                                  <a:pt x="2017786" y="146286"/>
                                </a:lnTo>
                                <a:lnTo>
                                  <a:pt x="2020357" y="158725"/>
                                </a:lnTo>
                                <a:lnTo>
                                  <a:pt x="2023029" y="195014"/>
                                </a:lnTo>
                                <a:lnTo>
                                  <a:pt x="2025599" y="200771"/>
                                </a:lnTo>
                                <a:lnTo>
                                  <a:pt x="2028272" y="159855"/>
                                </a:lnTo>
                                <a:lnTo>
                                  <a:pt x="2030842" y="181444"/>
                                </a:lnTo>
                                <a:lnTo>
                                  <a:pt x="2033515" y="167874"/>
                                </a:lnTo>
                                <a:lnTo>
                                  <a:pt x="2036085" y="146286"/>
                                </a:lnTo>
                                <a:lnTo>
                                  <a:pt x="2038758" y="146286"/>
                                </a:lnTo>
                                <a:lnTo>
                                  <a:pt x="2041328" y="223387"/>
                                </a:lnTo>
                                <a:lnTo>
                                  <a:pt x="2043898" y="187099"/>
                                </a:lnTo>
                                <a:lnTo>
                                  <a:pt x="2046571" y="120175"/>
                                </a:lnTo>
                                <a:lnTo>
                                  <a:pt x="2049141" y="169005"/>
                                </a:lnTo>
                                <a:lnTo>
                                  <a:pt x="2051814" y="165613"/>
                                </a:lnTo>
                                <a:lnTo>
                                  <a:pt x="2054384" y="155332"/>
                                </a:lnTo>
                                <a:lnTo>
                                  <a:pt x="2057057" y="139502"/>
                                </a:lnTo>
                                <a:lnTo>
                                  <a:pt x="2059626" y="189360"/>
                                </a:lnTo>
                                <a:lnTo>
                                  <a:pt x="2062300" y="219994"/>
                                </a:lnTo>
                                <a:lnTo>
                                  <a:pt x="2064869" y="150809"/>
                                </a:lnTo>
                                <a:lnTo>
                                  <a:pt x="2067542" y="158725"/>
                                </a:lnTo>
                                <a:lnTo>
                                  <a:pt x="2070112" y="149678"/>
                                </a:lnTo>
                                <a:lnTo>
                                  <a:pt x="2072785" y="185967"/>
                                </a:lnTo>
                                <a:lnTo>
                                  <a:pt x="2075355" y="182575"/>
                                </a:lnTo>
                                <a:lnTo>
                                  <a:pt x="2078028" y="231303"/>
                                </a:lnTo>
                                <a:lnTo>
                                  <a:pt x="2080598" y="230172"/>
                                </a:lnTo>
                                <a:lnTo>
                                  <a:pt x="2083271" y="181444"/>
                                </a:lnTo>
                                <a:lnTo>
                                  <a:pt x="2085841" y="181444"/>
                                </a:lnTo>
                                <a:lnTo>
                                  <a:pt x="2088514" y="163351"/>
                                </a:lnTo>
                                <a:lnTo>
                                  <a:pt x="2091084" y="180313"/>
                                </a:lnTo>
                                <a:lnTo>
                                  <a:pt x="2093757" y="170136"/>
                                </a:lnTo>
                                <a:lnTo>
                                  <a:pt x="2096327" y="242714"/>
                                </a:lnTo>
                                <a:lnTo>
                                  <a:pt x="2098999" y="252892"/>
                                </a:lnTo>
                                <a:lnTo>
                                  <a:pt x="2101570" y="174659"/>
                                </a:lnTo>
                                <a:lnTo>
                                  <a:pt x="2104242" y="218864"/>
                                </a:lnTo>
                                <a:lnTo>
                                  <a:pt x="2106813" y="226780"/>
                                </a:lnTo>
                                <a:lnTo>
                                  <a:pt x="2109485" y="188229"/>
                                </a:lnTo>
                                <a:lnTo>
                                  <a:pt x="2112055" y="181444"/>
                                </a:lnTo>
                                <a:lnTo>
                                  <a:pt x="2114728" y="238190"/>
                                </a:lnTo>
                                <a:lnTo>
                                  <a:pt x="2117298" y="251760"/>
                                </a:lnTo>
                                <a:lnTo>
                                  <a:pt x="2119971" y="178052"/>
                                </a:lnTo>
                                <a:lnTo>
                                  <a:pt x="2122541" y="174659"/>
                                </a:lnTo>
                                <a:lnTo>
                                  <a:pt x="2125214" y="182575"/>
                                </a:lnTo>
                                <a:lnTo>
                                  <a:pt x="2127784" y="182575"/>
                                </a:lnTo>
                                <a:lnTo>
                                  <a:pt x="2130457" y="148548"/>
                                </a:lnTo>
                                <a:lnTo>
                                  <a:pt x="2133027" y="201902"/>
                                </a:lnTo>
                                <a:lnTo>
                                  <a:pt x="2135700" y="216602"/>
                                </a:lnTo>
                                <a:lnTo>
                                  <a:pt x="2138270" y="250630"/>
                                </a:lnTo>
                                <a:lnTo>
                                  <a:pt x="2140942" y="249499"/>
                                </a:lnTo>
                                <a:lnTo>
                                  <a:pt x="2143513" y="215471"/>
                                </a:lnTo>
                                <a:lnTo>
                                  <a:pt x="2146185" y="179183"/>
                                </a:lnTo>
                                <a:lnTo>
                                  <a:pt x="2148756" y="170136"/>
                                </a:lnTo>
                                <a:lnTo>
                                  <a:pt x="2151428" y="265330"/>
                                </a:lnTo>
                                <a:lnTo>
                                  <a:pt x="2153998" y="299357"/>
                                </a:lnTo>
                                <a:lnTo>
                                  <a:pt x="2156671" y="274479"/>
                                </a:lnTo>
                                <a:lnTo>
                                  <a:pt x="2159241" y="212079"/>
                                </a:lnTo>
                                <a:lnTo>
                                  <a:pt x="2161914" y="215471"/>
                                </a:lnTo>
                                <a:lnTo>
                                  <a:pt x="2164484" y="204164"/>
                                </a:lnTo>
                                <a:lnTo>
                                  <a:pt x="2167157" y="165613"/>
                                </a:lnTo>
                                <a:lnTo>
                                  <a:pt x="2169727" y="235929"/>
                                </a:lnTo>
                                <a:lnTo>
                                  <a:pt x="2172400" y="267591"/>
                                </a:lnTo>
                                <a:lnTo>
                                  <a:pt x="2174970" y="160986"/>
                                </a:lnTo>
                                <a:lnTo>
                                  <a:pt x="2177540" y="197276"/>
                                </a:lnTo>
                                <a:lnTo>
                                  <a:pt x="2180213" y="201902"/>
                                </a:lnTo>
                                <a:lnTo>
                                  <a:pt x="2182783" y="221125"/>
                                </a:lnTo>
                                <a:lnTo>
                                  <a:pt x="2185455" y="198509"/>
                                </a:lnTo>
                                <a:lnTo>
                                  <a:pt x="2188025" y="242714"/>
                                </a:lnTo>
                                <a:lnTo>
                                  <a:pt x="2190698" y="204164"/>
                                </a:lnTo>
                                <a:lnTo>
                                  <a:pt x="2193269" y="187099"/>
                                </a:lnTo>
                                <a:lnTo>
                                  <a:pt x="2195941" y="187099"/>
                                </a:lnTo>
                                <a:lnTo>
                                  <a:pt x="2198512" y="204164"/>
                                </a:lnTo>
                                <a:lnTo>
                                  <a:pt x="2201184" y="185967"/>
                                </a:lnTo>
                                <a:lnTo>
                                  <a:pt x="2203754" y="167874"/>
                                </a:lnTo>
                                <a:lnTo>
                                  <a:pt x="2206427" y="222256"/>
                                </a:lnTo>
                                <a:lnTo>
                                  <a:pt x="2208997" y="246106"/>
                                </a:lnTo>
                                <a:lnTo>
                                  <a:pt x="2211670" y="164482"/>
                                </a:lnTo>
                                <a:lnTo>
                                  <a:pt x="2214240" y="174659"/>
                                </a:lnTo>
                                <a:lnTo>
                                  <a:pt x="2216913" y="203033"/>
                                </a:lnTo>
                                <a:lnTo>
                                  <a:pt x="2219482" y="176921"/>
                                </a:lnTo>
                                <a:lnTo>
                                  <a:pt x="2222156" y="196145"/>
                                </a:lnTo>
                                <a:lnTo>
                                  <a:pt x="2224726" y="241583"/>
                                </a:lnTo>
                                <a:lnTo>
                                  <a:pt x="2227399" y="254022"/>
                                </a:lnTo>
                                <a:lnTo>
                                  <a:pt x="2229969" y="148548"/>
                                </a:lnTo>
                                <a:lnTo>
                                  <a:pt x="2232641" y="158725"/>
                                </a:lnTo>
                                <a:lnTo>
                                  <a:pt x="2235211" y="176921"/>
                                </a:lnTo>
                                <a:lnTo>
                                  <a:pt x="2237884" y="191622"/>
                                </a:lnTo>
                                <a:lnTo>
                                  <a:pt x="2240454" y="184837"/>
                                </a:lnTo>
                                <a:lnTo>
                                  <a:pt x="2243127" y="201902"/>
                                </a:lnTo>
                                <a:lnTo>
                                  <a:pt x="2245697" y="231303"/>
                                </a:lnTo>
                                <a:lnTo>
                                  <a:pt x="2248370" y="153071"/>
                                </a:lnTo>
                                <a:lnTo>
                                  <a:pt x="2250940" y="193883"/>
                                </a:lnTo>
                                <a:lnTo>
                                  <a:pt x="2253613" y="148548"/>
                                </a:lnTo>
                                <a:lnTo>
                                  <a:pt x="2256183" y="169005"/>
                                </a:lnTo>
                                <a:lnTo>
                                  <a:pt x="2258856" y="185967"/>
                                </a:lnTo>
                                <a:lnTo>
                                  <a:pt x="2261426" y="241583"/>
                                </a:lnTo>
                                <a:lnTo>
                                  <a:pt x="2264099" y="233564"/>
                                </a:lnTo>
                                <a:lnTo>
                                  <a:pt x="2266669" y="183706"/>
                                </a:lnTo>
                                <a:lnTo>
                                  <a:pt x="2269341" y="189360"/>
                                </a:lnTo>
                                <a:lnTo>
                                  <a:pt x="2271911" y="219994"/>
                                </a:lnTo>
                                <a:lnTo>
                                  <a:pt x="2274585" y="201902"/>
                                </a:lnTo>
                                <a:lnTo>
                                  <a:pt x="2277154" y="178052"/>
                                </a:lnTo>
                                <a:lnTo>
                                  <a:pt x="2279828" y="283526"/>
                                </a:lnTo>
                                <a:lnTo>
                                  <a:pt x="2282397" y="275610"/>
                                </a:lnTo>
                                <a:lnTo>
                                  <a:pt x="2285070" y="214340"/>
                                </a:lnTo>
                                <a:lnTo>
                                  <a:pt x="2287640" y="231303"/>
                                </a:lnTo>
                                <a:lnTo>
                                  <a:pt x="2290313" y="206425"/>
                                </a:lnTo>
                                <a:lnTo>
                                  <a:pt x="2292883" y="241583"/>
                                </a:lnTo>
                                <a:lnTo>
                                  <a:pt x="2295556" y="189360"/>
                                </a:lnTo>
                                <a:lnTo>
                                  <a:pt x="2298126" y="225649"/>
                                </a:lnTo>
                                <a:lnTo>
                                  <a:pt x="2300798" y="298227"/>
                                </a:lnTo>
                                <a:lnTo>
                                  <a:pt x="2303369" y="199640"/>
                                </a:lnTo>
                                <a:lnTo>
                                  <a:pt x="2306042" y="204164"/>
                                </a:lnTo>
                                <a:lnTo>
                                  <a:pt x="2308612" y="189360"/>
                                </a:lnTo>
                                <a:lnTo>
                                  <a:pt x="2311182" y="164482"/>
                                </a:lnTo>
                                <a:lnTo>
                                  <a:pt x="2313855" y="201902"/>
                                </a:lnTo>
                                <a:lnTo>
                                  <a:pt x="2316425" y="264199"/>
                                </a:lnTo>
                                <a:lnTo>
                                  <a:pt x="2319097" y="254022"/>
                                </a:lnTo>
                                <a:lnTo>
                                  <a:pt x="2321667" y="191622"/>
                                </a:lnTo>
                                <a:lnTo>
                                  <a:pt x="2324340" y="243845"/>
                                </a:lnTo>
                                <a:lnTo>
                                  <a:pt x="2326910" y="221125"/>
                                </a:lnTo>
                                <a:lnTo>
                                  <a:pt x="2329584" y="166743"/>
                                </a:lnTo>
                                <a:lnTo>
                                  <a:pt x="2332153" y="193883"/>
                                </a:lnTo>
                                <a:lnTo>
                                  <a:pt x="2334826" y="249499"/>
                                </a:lnTo>
                                <a:lnTo>
                                  <a:pt x="2337396" y="264199"/>
                                </a:lnTo>
                                <a:lnTo>
                                  <a:pt x="2340069" y="233564"/>
                                </a:lnTo>
                                <a:lnTo>
                                  <a:pt x="2342639" y="201902"/>
                                </a:lnTo>
                                <a:lnTo>
                                  <a:pt x="2345312" y="219994"/>
                                </a:lnTo>
                                <a:lnTo>
                                  <a:pt x="2347882" y="199640"/>
                                </a:lnTo>
                                <a:lnTo>
                                  <a:pt x="2350554" y="172397"/>
                                </a:lnTo>
                                <a:lnTo>
                                  <a:pt x="2353125" y="260807"/>
                                </a:lnTo>
                                <a:lnTo>
                                  <a:pt x="2355797" y="270984"/>
                                </a:lnTo>
                                <a:lnTo>
                                  <a:pt x="2358367" y="173528"/>
                                </a:lnTo>
                                <a:lnTo>
                                  <a:pt x="2361041" y="156463"/>
                                </a:lnTo>
                                <a:lnTo>
                                  <a:pt x="2363611" y="156463"/>
                                </a:lnTo>
                                <a:lnTo>
                                  <a:pt x="2366283" y="171267"/>
                                </a:lnTo>
                                <a:lnTo>
                                  <a:pt x="2368853" y="189360"/>
                                </a:lnTo>
                                <a:lnTo>
                                  <a:pt x="2371526" y="237060"/>
                                </a:lnTo>
                                <a:lnTo>
                                  <a:pt x="2374096" y="247237"/>
                                </a:lnTo>
                                <a:lnTo>
                                  <a:pt x="2376769" y="172397"/>
                                </a:lnTo>
                                <a:lnTo>
                                  <a:pt x="2379339" y="197276"/>
                                </a:lnTo>
                                <a:lnTo>
                                  <a:pt x="2382012" y="181444"/>
                                </a:lnTo>
                                <a:lnTo>
                                  <a:pt x="2384582" y="195014"/>
                                </a:lnTo>
                                <a:lnTo>
                                  <a:pt x="2387254" y="232434"/>
                                </a:lnTo>
                                <a:lnTo>
                                  <a:pt x="2389825" y="217733"/>
                                </a:lnTo>
                                <a:lnTo>
                                  <a:pt x="2392498" y="200771"/>
                                </a:lnTo>
                                <a:lnTo>
                                  <a:pt x="2395068" y="226780"/>
                                </a:lnTo>
                                <a:lnTo>
                                  <a:pt x="2397741" y="214340"/>
                                </a:lnTo>
                                <a:lnTo>
                                  <a:pt x="2400311" y="210948"/>
                                </a:lnTo>
                                <a:lnTo>
                                  <a:pt x="2402983" y="215471"/>
                                </a:lnTo>
                                <a:lnTo>
                                  <a:pt x="2405553" y="187099"/>
                                </a:lnTo>
                                <a:lnTo>
                                  <a:pt x="2408226" y="226780"/>
                                </a:lnTo>
                                <a:lnTo>
                                  <a:pt x="2410796" y="232434"/>
                                </a:lnTo>
                                <a:lnTo>
                                  <a:pt x="2413469" y="201902"/>
                                </a:lnTo>
                                <a:lnTo>
                                  <a:pt x="2416039" y="188229"/>
                                </a:lnTo>
                                <a:lnTo>
                                  <a:pt x="2418712" y="165613"/>
                                </a:lnTo>
                                <a:lnTo>
                                  <a:pt x="2421282" y="200771"/>
                                </a:lnTo>
                                <a:lnTo>
                                  <a:pt x="2423955" y="189360"/>
                                </a:lnTo>
                                <a:lnTo>
                                  <a:pt x="2426525" y="219994"/>
                                </a:lnTo>
                                <a:lnTo>
                                  <a:pt x="2429198" y="209817"/>
                                </a:lnTo>
                                <a:lnTo>
                                  <a:pt x="2431768" y="167874"/>
                                </a:lnTo>
                                <a:lnTo>
                                  <a:pt x="2434441" y="178052"/>
                                </a:lnTo>
                                <a:lnTo>
                                  <a:pt x="2437010" y="176921"/>
                                </a:lnTo>
                                <a:lnTo>
                                  <a:pt x="2439683" y="185967"/>
                                </a:lnTo>
                                <a:lnTo>
                                  <a:pt x="2442253" y="128193"/>
                                </a:lnTo>
                                <a:lnTo>
                                  <a:pt x="2444926" y="200771"/>
                                </a:lnTo>
                                <a:lnTo>
                                  <a:pt x="2447496" y="205294"/>
                                </a:lnTo>
                                <a:lnTo>
                                  <a:pt x="2450066" y="169005"/>
                                </a:lnTo>
                                <a:lnTo>
                                  <a:pt x="2452739" y="189360"/>
                                </a:lnTo>
                                <a:lnTo>
                                  <a:pt x="2455309" y="142894"/>
                                </a:lnTo>
                                <a:lnTo>
                                  <a:pt x="2457982" y="174659"/>
                                </a:lnTo>
                                <a:lnTo>
                                  <a:pt x="2460552" y="165613"/>
                                </a:lnTo>
                                <a:lnTo>
                                  <a:pt x="2463225" y="190491"/>
                                </a:lnTo>
                                <a:lnTo>
                                  <a:pt x="2465795" y="226780"/>
                                </a:lnTo>
                                <a:lnTo>
                                  <a:pt x="2468468" y="166743"/>
                                </a:lnTo>
                                <a:lnTo>
                                  <a:pt x="2471038" y="176921"/>
                                </a:lnTo>
                                <a:lnTo>
                                  <a:pt x="2473711" y="165613"/>
                                </a:lnTo>
                                <a:lnTo>
                                  <a:pt x="2476281" y="153071"/>
                                </a:lnTo>
                                <a:lnTo>
                                  <a:pt x="2478953" y="163351"/>
                                </a:lnTo>
                                <a:lnTo>
                                  <a:pt x="2481524" y="209817"/>
                                </a:lnTo>
                                <a:lnTo>
                                  <a:pt x="2484197" y="184837"/>
                                </a:lnTo>
                                <a:lnTo>
                                  <a:pt x="2486766" y="203033"/>
                                </a:lnTo>
                                <a:lnTo>
                                  <a:pt x="2489439" y="160986"/>
                                </a:lnTo>
                                <a:lnTo>
                                  <a:pt x="2492009" y="180313"/>
                                </a:lnTo>
                                <a:lnTo>
                                  <a:pt x="2494682" y="182575"/>
                                </a:lnTo>
                                <a:lnTo>
                                  <a:pt x="2497252" y="170136"/>
                                </a:lnTo>
                                <a:lnTo>
                                  <a:pt x="2499925" y="203033"/>
                                </a:lnTo>
                                <a:lnTo>
                                  <a:pt x="2502495" y="217733"/>
                                </a:lnTo>
                                <a:lnTo>
                                  <a:pt x="2505168" y="182575"/>
                                </a:lnTo>
                                <a:lnTo>
                                  <a:pt x="2507738" y="167874"/>
                                </a:lnTo>
                                <a:lnTo>
                                  <a:pt x="2510411" y="185967"/>
                                </a:lnTo>
                                <a:lnTo>
                                  <a:pt x="2512981" y="132716"/>
                                </a:lnTo>
                                <a:lnTo>
                                  <a:pt x="2515654" y="174659"/>
                                </a:lnTo>
                                <a:lnTo>
                                  <a:pt x="2518224" y="204164"/>
                                </a:lnTo>
                                <a:lnTo>
                                  <a:pt x="2520897" y="244976"/>
                                </a:lnTo>
                                <a:lnTo>
                                  <a:pt x="2523467" y="174659"/>
                                </a:lnTo>
                                <a:lnTo>
                                  <a:pt x="2526139" y="201902"/>
                                </a:lnTo>
                                <a:lnTo>
                                  <a:pt x="2528709" y="173528"/>
                                </a:lnTo>
                                <a:lnTo>
                                  <a:pt x="2531382" y="162220"/>
                                </a:lnTo>
                                <a:lnTo>
                                  <a:pt x="2533952" y="209817"/>
                                </a:lnTo>
                                <a:lnTo>
                                  <a:pt x="2536625" y="237060"/>
                                </a:lnTo>
                                <a:lnTo>
                                  <a:pt x="2539195" y="234696"/>
                                </a:lnTo>
                                <a:lnTo>
                                  <a:pt x="2541868" y="212079"/>
                                </a:lnTo>
                                <a:lnTo>
                                  <a:pt x="2544438" y="192753"/>
                                </a:lnTo>
                                <a:lnTo>
                                  <a:pt x="2547111" y="178052"/>
                                </a:lnTo>
                                <a:lnTo>
                                  <a:pt x="2549681" y="130455"/>
                                </a:lnTo>
                                <a:lnTo>
                                  <a:pt x="2552354" y="141763"/>
                                </a:lnTo>
                                <a:lnTo>
                                  <a:pt x="2554924" y="213209"/>
                                </a:lnTo>
                                <a:lnTo>
                                  <a:pt x="2557597" y="244976"/>
                                </a:lnTo>
                                <a:lnTo>
                                  <a:pt x="2560167" y="201902"/>
                                </a:lnTo>
                                <a:lnTo>
                                  <a:pt x="2562840" y="188229"/>
                                </a:lnTo>
                                <a:lnTo>
                                  <a:pt x="2565410" y="219994"/>
                                </a:lnTo>
                                <a:lnTo>
                                  <a:pt x="2568083" y="191622"/>
                                </a:lnTo>
                                <a:lnTo>
                                  <a:pt x="2570653" y="174659"/>
                                </a:lnTo>
                                <a:lnTo>
                                  <a:pt x="2573325" y="214340"/>
                                </a:lnTo>
                                <a:lnTo>
                                  <a:pt x="2575895" y="233564"/>
                                </a:lnTo>
                                <a:lnTo>
                                  <a:pt x="2578568" y="156463"/>
                                </a:lnTo>
                                <a:lnTo>
                                  <a:pt x="2581138" y="191622"/>
                                </a:lnTo>
                                <a:lnTo>
                                  <a:pt x="2583708" y="195014"/>
                                </a:lnTo>
                                <a:lnTo>
                                  <a:pt x="2586381" y="173528"/>
                                </a:lnTo>
                                <a:lnTo>
                                  <a:pt x="2588951" y="170136"/>
                                </a:lnTo>
                                <a:lnTo>
                                  <a:pt x="2591624" y="238190"/>
                                </a:lnTo>
                                <a:lnTo>
                                  <a:pt x="2594194" y="248368"/>
                                </a:lnTo>
                                <a:lnTo>
                                  <a:pt x="2596867" y="166743"/>
                                </a:lnTo>
                                <a:lnTo>
                                  <a:pt x="2599437" y="193883"/>
                                </a:lnTo>
                                <a:lnTo>
                                  <a:pt x="2602110" y="180313"/>
                                </a:lnTo>
                                <a:lnTo>
                                  <a:pt x="2604680" y="184837"/>
                                </a:lnTo>
                                <a:lnTo>
                                  <a:pt x="2607353" y="185967"/>
                                </a:lnTo>
                                <a:lnTo>
                                  <a:pt x="2609923" y="205294"/>
                                </a:lnTo>
                                <a:lnTo>
                                  <a:pt x="2612596" y="193883"/>
                                </a:lnTo>
                                <a:lnTo>
                                  <a:pt x="2615166" y="171267"/>
                                </a:lnTo>
                                <a:lnTo>
                                  <a:pt x="2617838" y="213209"/>
                                </a:lnTo>
                                <a:lnTo>
                                  <a:pt x="2620408" y="201902"/>
                                </a:lnTo>
                                <a:lnTo>
                                  <a:pt x="2623081" y="175790"/>
                                </a:lnTo>
                                <a:lnTo>
                                  <a:pt x="2625651" y="181444"/>
                                </a:lnTo>
                                <a:lnTo>
                                  <a:pt x="2628324" y="230172"/>
                                </a:lnTo>
                                <a:lnTo>
                                  <a:pt x="2630894" y="226780"/>
                                </a:lnTo>
                                <a:lnTo>
                                  <a:pt x="2633567" y="193883"/>
                                </a:lnTo>
                                <a:lnTo>
                                  <a:pt x="2636137" y="199640"/>
                                </a:lnTo>
                                <a:lnTo>
                                  <a:pt x="2638810" y="201902"/>
                                </a:lnTo>
                                <a:lnTo>
                                  <a:pt x="2641380" y="201902"/>
                                </a:lnTo>
                                <a:lnTo>
                                  <a:pt x="2644053" y="171267"/>
                                </a:lnTo>
                                <a:lnTo>
                                  <a:pt x="2646623" y="224518"/>
                                </a:lnTo>
                                <a:lnTo>
                                  <a:pt x="2649295" y="238190"/>
                                </a:lnTo>
                                <a:lnTo>
                                  <a:pt x="2651865" y="199640"/>
                                </a:lnTo>
                                <a:lnTo>
                                  <a:pt x="2654538" y="181444"/>
                                </a:lnTo>
                                <a:lnTo>
                                  <a:pt x="2657108" y="189360"/>
                                </a:lnTo>
                                <a:lnTo>
                                  <a:pt x="2659781" y="199640"/>
                                </a:lnTo>
                                <a:lnTo>
                                  <a:pt x="2662351" y="181444"/>
                                </a:lnTo>
                                <a:lnTo>
                                  <a:pt x="2665024" y="218864"/>
                                </a:lnTo>
                                <a:lnTo>
                                  <a:pt x="2667594" y="252892"/>
                                </a:lnTo>
                                <a:lnTo>
                                  <a:pt x="2670267" y="160986"/>
                                </a:lnTo>
                                <a:lnTo>
                                  <a:pt x="2672837" y="164482"/>
                                </a:lnTo>
                                <a:lnTo>
                                  <a:pt x="2675510" y="179183"/>
                                </a:lnTo>
                                <a:lnTo>
                                  <a:pt x="2678080" y="207556"/>
                                </a:lnTo>
                                <a:lnTo>
                                  <a:pt x="2680753" y="158725"/>
                                </a:lnTo>
                                <a:lnTo>
                                  <a:pt x="2683323" y="212079"/>
                                </a:lnTo>
                                <a:lnTo>
                                  <a:pt x="2685995" y="226780"/>
                                </a:lnTo>
                                <a:lnTo>
                                  <a:pt x="2688565" y="172397"/>
                                </a:lnTo>
                                <a:lnTo>
                                  <a:pt x="2691239" y="185967"/>
                                </a:lnTo>
                                <a:lnTo>
                                  <a:pt x="2693809" y="162220"/>
                                </a:lnTo>
                                <a:lnTo>
                                  <a:pt x="2696482" y="158725"/>
                                </a:lnTo>
                                <a:lnTo>
                                  <a:pt x="2699052" y="185967"/>
                                </a:lnTo>
                                <a:lnTo>
                                  <a:pt x="2701724" y="247237"/>
                                </a:lnTo>
                                <a:lnTo>
                                  <a:pt x="2704294" y="250630"/>
                                </a:lnTo>
                                <a:lnTo>
                                  <a:pt x="2706967" y="178052"/>
                                </a:lnTo>
                                <a:lnTo>
                                  <a:pt x="2709537" y="208686"/>
                                </a:lnTo>
                                <a:lnTo>
                                  <a:pt x="2712210" y="193883"/>
                                </a:lnTo>
                                <a:lnTo>
                                  <a:pt x="2714780" y="183706"/>
                                </a:lnTo>
                                <a:lnTo>
                                  <a:pt x="2717453" y="158725"/>
                                </a:lnTo>
                                <a:lnTo>
                                  <a:pt x="2720023" y="237060"/>
                                </a:lnTo>
                                <a:lnTo>
                                  <a:pt x="2722593" y="252892"/>
                                </a:lnTo>
                                <a:lnTo>
                                  <a:pt x="2725266" y="221125"/>
                                </a:lnTo>
                                <a:lnTo>
                                  <a:pt x="2727836" y="214340"/>
                                </a:lnTo>
                                <a:lnTo>
                                  <a:pt x="2730509" y="201902"/>
                                </a:lnTo>
                                <a:lnTo>
                                  <a:pt x="2733079" y="171267"/>
                                </a:lnTo>
                                <a:lnTo>
                                  <a:pt x="2735751" y="162220"/>
                                </a:lnTo>
                                <a:lnTo>
                                  <a:pt x="2738321" y="174659"/>
                                </a:lnTo>
                                <a:lnTo>
                                  <a:pt x="2740994" y="241583"/>
                                </a:lnTo>
                                <a:lnTo>
                                  <a:pt x="2743564" y="185967"/>
                                </a:lnTo>
                                <a:lnTo>
                                  <a:pt x="2746238" y="199640"/>
                                </a:lnTo>
                                <a:lnTo>
                                  <a:pt x="2748808" y="209817"/>
                                </a:lnTo>
                                <a:lnTo>
                                  <a:pt x="2751480" y="189360"/>
                                </a:lnTo>
                                <a:lnTo>
                                  <a:pt x="2754050" y="199640"/>
                                </a:lnTo>
                                <a:lnTo>
                                  <a:pt x="2756723" y="215471"/>
                                </a:lnTo>
                                <a:lnTo>
                                  <a:pt x="2759293" y="249499"/>
                                </a:lnTo>
                                <a:lnTo>
                                  <a:pt x="2761966" y="173528"/>
                                </a:lnTo>
                                <a:lnTo>
                                  <a:pt x="2764536" y="208686"/>
                                </a:lnTo>
                                <a:lnTo>
                                  <a:pt x="2767209" y="144025"/>
                                </a:lnTo>
                                <a:lnTo>
                                  <a:pt x="2769779" y="178052"/>
                                </a:lnTo>
                                <a:lnTo>
                                  <a:pt x="2772451" y="174659"/>
                                </a:lnTo>
                                <a:lnTo>
                                  <a:pt x="2775021" y="235929"/>
                                </a:lnTo>
                                <a:lnTo>
                                  <a:pt x="2777695" y="216602"/>
                                </a:lnTo>
                                <a:lnTo>
                                  <a:pt x="2780265" y="213209"/>
                                </a:lnTo>
                                <a:lnTo>
                                  <a:pt x="2782937" y="176921"/>
                                </a:lnTo>
                                <a:lnTo>
                                  <a:pt x="2785507" y="208686"/>
                                </a:lnTo>
                                <a:lnTo>
                                  <a:pt x="2788180" y="150809"/>
                                </a:lnTo>
                                <a:lnTo>
                                  <a:pt x="2790750" y="172397"/>
                                </a:lnTo>
                                <a:lnTo>
                                  <a:pt x="2793423" y="199640"/>
                                </a:lnTo>
                                <a:lnTo>
                                  <a:pt x="2795993" y="235929"/>
                                </a:lnTo>
                                <a:lnTo>
                                  <a:pt x="2798666" y="195014"/>
                                </a:lnTo>
                                <a:lnTo>
                                  <a:pt x="2801236" y="200771"/>
                                </a:lnTo>
                                <a:lnTo>
                                  <a:pt x="2803909" y="191622"/>
                                </a:lnTo>
                                <a:lnTo>
                                  <a:pt x="2806479" y="174659"/>
                                </a:lnTo>
                                <a:lnTo>
                                  <a:pt x="2809152" y="187099"/>
                                </a:lnTo>
                                <a:lnTo>
                                  <a:pt x="2811722" y="221125"/>
                                </a:lnTo>
                                <a:lnTo>
                                  <a:pt x="2814395" y="235929"/>
                                </a:lnTo>
                                <a:lnTo>
                                  <a:pt x="2816965" y="196145"/>
                                </a:lnTo>
                                <a:lnTo>
                                  <a:pt x="2819637" y="203033"/>
                                </a:lnTo>
                                <a:lnTo>
                                  <a:pt x="2822207" y="196145"/>
                                </a:lnTo>
                                <a:lnTo>
                                  <a:pt x="2824880" y="182575"/>
                                </a:lnTo>
                                <a:lnTo>
                                  <a:pt x="2827450" y="217733"/>
                                </a:lnTo>
                                <a:lnTo>
                                  <a:pt x="2830124" y="203033"/>
                                </a:lnTo>
                                <a:lnTo>
                                  <a:pt x="2832693" y="240452"/>
                                </a:lnTo>
                                <a:lnTo>
                                  <a:pt x="2835366" y="166743"/>
                                </a:lnTo>
                                <a:lnTo>
                                  <a:pt x="2837936" y="171267"/>
                                </a:lnTo>
                                <a:lnTo>
                                  <a:pt x="2840609" y="184837"/>
                                </a:lnTo>
                                <a:lnTo>
                                  <a:pt x="2843179" y="209817"/>
                                </a:lnTo>
                                <a:lnTo>
                                  <a:pt x="2845852" y="178052"/>
                                </a:lnTo>
                                <a:lnTo>
                                  <a:pt x="2848422" y="193883"/>
                                </a:lnTo>
                                <a:lnTo>
                                  <a:pt x="2851095" y="237060"/>
                                </a:lnTo>
                                <a:lnTo>
                                  <a:pt x="2853665" y="184837"/>
                                </a:lnTo>
                                <a:lnTo>
                                  <a:pt x="2856235" y="181444"/>
                                </a:lnTo>
                                <a:lnTo>
                                  <a:pt x="2858908" y="176921"/>
                                </a:lnTo>
                                <a:lnTo>
                                  <a:pt x="2861478" y="183706"/>
                                </a:lnTo>
                                <a:lnTo>
                                  <a:pt x="2864150" y="173528"/>
                                </a:lnTo>
                                <a:lnTo>
                                  <a:pt x="2866720" y="240452"/>
                                </a:lnTo>
                                <a:lnTo>
                                  <a:pt x="2869393" y="212079"/>
                                </a:lnTo>
                                <a:lnTo>
                                  <a:pt x="2871963" y="180313"/>
                                </a:lnTo>
                                <a:lnTo>
                                  <a:pt x="2874636" y="155332"/>
                                </a:lnTo>
                                <a:lnTo>
                                  <a:pt x="2877206" y="187099"/>
                                </a:lnTo>
                                <a:lnTo>
                                  <a:pt x="2879879" y="171267"/>
                                </a:lnTo>
                                <a:lnTo>
                                  <a:pt x="2882449" y="147417"/>
                                </a:lnTo>
                                <a:lnTo>
                                  <a:pt x="2885122" y="222256"/>
                                </a:lnTo>
                                <a:lnTo>
                                  <a:pt x="2887692" y="246106"/>
                                </a:lnTo>
                                <a:lnTo>
                                  <a:pt x="2890365" y="167874"/>
                                </a:lnTo>
                                <a:lnTo>
                                  <a:pt x="2892935" y="176921"/>
                                </a:lnTo>
                                <a:lnTo>
                                  <a:pt x="2895608" y="213209"/>
                                </a:lnTo>
                                <a:lnTo>
                                  <a:pt x="2898178" y="170136"/>
                                </a:lnTo>
                                <a:lnTo>
                                  <a:pt x="2900851" y="141763"/>
                                </a:lnTo>
                                <a:lnTo>
                                  <a:pt x="2903421" y="204164"/>
                                </a:lnTo>
                                <a:lnTo>
                                  <a:pt x="2906093" y="226780"/>
                                </a:lnTo>
                                <a:lnTo>
                                  <a:pt x="2908663" y="203033"/>
                                </a:lnTo>
                                <a:lnTo>
                                  <a:pt x="2911336" y="185967"/>
                                </a:lnTo>
                                <a:lnTo>
                                  <a:pt x="2913906" y="189360"/>
                                </a:lnTo>
                                <a:lnTo>
                                  <a:pt x="2916579" y="184837"/>
                                </a:lnTo>
                                <a:lnTo>
                                  <a:pt x="2919149" y="144025"/>
                                </a:lnTo>
                                <a:lnTo>
                                  <a:pt x="2921822" y="221125"/>
                                </a:lnTo>
                                <a:lnTo>
                                  <a:pt x="2924392" y="207556"/>
                                </a:lnTo>
                                <a:lnTo>
                                  <a:pt x="2927065" y="158725"/>
                                </a:lnTo>
                                <a:lnTo>
                                  <a:pt x="2929635" y="185967"/>
                                </a:lnTo>
                                <a:lnTo>
                                  <a:pt x="2932308" y="164482"/>
                                </a:lnTo>
                                <a:lnTo>
                                  <a:pt x="2934878" y="185967"/>
                                </a:lnTo>
                                <a:lnTo>
                                  <a:pt x="2937551" y="147417"/>
                                </a:lnTo>
                                <a:lnTo>
                                  <a:pt x="2940121" y="226780"/>
                                </a:lnTo>
                                <a:lnTo>
                                  <a:pt x="2942794" y="216602"/>
                                </a:lnTo>
                                <a:lnTo>
                                  <a:pt x="2945364" y="195014"/>
                                </a:lnTo>
                                <a:lnTo>
                                  <a:pt x="2948036" y="179183"/>
                                </a:lnTo>
                                <a:lnTo>
                                  <a:pt x="2950606" y="192753"/>
                                </a:lnTo>
                                <a:lnTo>
                                  <a:pt x="2953279" y="175790"/>
                                </a:lnTo>
                                <a:lnTo>
                                  <a:pt x="2955849" y="183706"/>
                                </a:lnTo>
                                <a:lnTo>
                                  <a:pt x="2958522" y="218864"/>
                                </a:lnTo>
                                <a:lnTo>
                                  <a:pt x="2961092" y="223387"/>
                                </a:lnTo>
                                <a:lnTo>
                                  <a:pt x="2963765" y="191622"/>
                                </a:lnTo>
                                <a:lnTo>
                                  <a:pt x="2966335" y="196145"/>
                                </a:lnTo>
                                <a:lnTo>
                                  <a:pt x="2969008" y="198509"/>
                                </a:lnTo>
                                <a:lnTo>
                                  <a:pt x="2971578" y="175790"/>
                                </a:lnTo>
                                <a:lnTo>
                                  <a:pt x="2974251" y="178052"/>
                                </a:lnTo>
                                <a:lnTo>
                                  <a:pt x="2976821" y="226780"/>
                                </a:lnTo>
                                <a:lnTo>
                                  <a:pt x="2979494" y="221125"/>
                                </a:lnTo>
                                <a:lnTo>
                                  <a:pt x="2982064" y="193883"/>
                                </a:lnTo>
                                <a:lnTo>
                                  <a:pt x="2984737" y="201902"/>
                                </a:lnTo>
                                <a:lnTo>
                                  <a:pt x="2987307" y="178052"/>
                                </a:lnTo>
                                <a:lnTo>
                                  <a:pt x="2989877" y="148548"/>
                                </a:lnTo>
                                <a:lnTo>
                                  <a:pt x="2992550" y="155332"/>
                                </a:lnTo>
                                <a:lnTo>
                                  <a:pt x="2995120" y="231303"/>
                                </a:lnTo>
                                <a:lnTo>
                                  <a:pt x="2997792" y="217733"/>
                                </a:lnTo>
                                <a:lnTo>
                                  <a:pt x="3000362" y="170136"/>
                                </a:lnTo>
                                <a:lnTo>
                                  <a:pt x="3003035" y="173528"/>
                                </a:lnTo>
                                <a:lnTo>
                                  <a:pt x="3005605" y="195014"/>
                                </a:lnTo>
                                <a:lnTo>
                                  <a:pt x="3008278" y="157594"/>
                                </a:lnTo>
                                <a:lnTo>
                                  <a:pt x="3010848" y="174659"/>
                                </a:lnTo>
                                <a:lnTo>
                                  <a:pt x="3013521" y="187099"/>
                                </a:lnTo>
                                <a:lnTo>
                                  <a:pt x="3016091" y="187099"/>
                                </a:lnTo>
                                <a:lnTo>
                                  <a:pt x="3018764" y="160986"/>
                                </a:lnTo>
                                <a:lnTo>
                                  <a:pt x="3021334" y="191622"/>
                                </a:lnTo>
                                <a:lnTo>
                                  <a:pt x="3024007" y="131586"/>
                                </a:lnTo>
                                <a:lnTo>
                                  <a:pt x="3026577" y="165613"/>
                                </a:lnTo>
                                <a:lnTo>
                                  <a:pt x="3029250" y="165613"/>
                                </a:lnTo>
                                <a:lnTo>
                                  <a:pt x="3031820" y="226780"/>
                                </a:lnTo>
                                <a:lnTo>
                                  <a:pt x="3034492" y="213209"/>
                                </a:lnTo>
                                <a:lnTo>
                                  <a:pt x="3037062" y="180313"/>
                                </a:lnTo>
                                <a:lnTo>
                                  <a:pt x="3039735" y="166743"/>
                                </a:lnTo>
                                <a:lnTo>
                                  <a:pt x="3042305" y="162220"/>
                                </a:lnTo>
                                <a:lnTo>
                                  <a:pt x="3044978" y="157594"/>
                                </a:lnTo>
                                <a:lnTo>
                                  <a:pt x="3047548" y="184837"/>
                                </a:lnTo>
                                <a:lnTo>
                                  <a:pt x="3050221" y="221125"/>
                                </a:lnTo>
                                <a:lnTo>
                                  <a:pt x="3052791" y="208686"/>
                                </a:lnTo>
                                <a:lnTo>
                                  <a:pt x="3055464" y="173528"/>
                                </a:lnTo>
                                <a:lnTo>
                                  <a:pt x="3058034" y="169005"/>
                                </a:lnTo>
                                <a:lnTo>
                                  <a:pt x="3060707" y="172397"/>
                                </a:lnTo>
                                <a:lnTo>
                                  <a:pt x="3063277" y="175790"/>
                                </a:lnTo>
                                <a:lnTo>
                                  <a:pt x="3065950" y="149678"/>
                                </a:lnTo>
                                <a:lnTo>
                                  <a:pt x="3068520" y="184837"/>
                                </a:lnTo>
                                <a:lnTo>
                                  <a:pt x="3071193" y="223387"/>
                                </a:lnTo>
                                <a:lnTo>
                                  <a:pt x="3073763" y="148548"/>
                                </a:lnTo>
                                <a:lnTo>
                                  <a:pt x="3076436" y="148548"/>
                                </a:lnTo>
                                <a:lnTo>
                                  <a:pt x="3079006" y="187099"/>
                                </a:lnTo>
                                <a:lnTo>
                                  <a:pt x="3081678" y="170136"/>
                                </a:lnTo>
                                <a:lnTo>
                                  <a:pt x="3084248" y="159855"/>
                                </a:lnTo>
                                <a:lnTo>
                                  <a:pt x="3086921" y="184837"/>
                                </a:lnTo>
                                <a:lnTo>
                                  <a:pt x="3089491" y="212079"/>
                                </a:lnTo>
                                <a:lnTo>
                                  <a:pt x="3092164" y="171267"/>
                                </a:lnTo>
                                <a:lnTo>
                                  <a:pt x="3094734" y="214340"/>
                                </a:lnTo>
                                <a:lnTo>
                                  <a:pt x="3097407" y="199640"/>
                                </a:lnTo>
                                <a:lnTo>
                                  <a:pt x="3099977" y="153071"/>
                                </a:lnTo>
                                <a:lnTo>
                                  <a:pt x="3102650" y="154201"/>
                                </a:lnTo>
                                <a:lnTo>
                                  <a:pt x="3105220" y="205294"/>
                                </a:lnTo>
                                <a:lnTo>
                                  <a:pt x="3107893" y="218864"/>
                                </a:lnTo>
                                <a:lnTo>
                                  <a:pt x="3110463" y="159855"/>
                                </a:lnTo>
                                <a:lnTo>
                                  <a:pt x="3113136" y="232434"/>
                                </a:lnTo>
                                <a:lnTo>
                                  <a:pt x="3115706" y="160986"/>
                                </a:lnTo>
                                <a:lnTo>
                                  <a:pt x="3118378" y="175790"/>
                                </a:lnTo>
                                <a:lnTo>
                                  <a:pt x="3120948" y="127062"/>
                                </a:lnTo>
                                <a:lnTo>
                                  <a:pt x="3123621" y="215471"/>
                                </a:lnTo>
                                <a:lnTo>
                                  <a:pt x="3126191" y="200771"/>
                                </a:lnTo>
                                <a:lnTo>
                                  <a:pt x="3128761" y="146286"/>
                                </a:lnTo>
                                <a:lnTo>
                                  <a:pt x="3131434" y="195014"/>
                                </a:lnTo>
                                <a:lnTo>
                                  <a:pt x="3134004" y="173528"/>
                                </a:lnTo>
                                <a:lnTo>
                                  <a:pt x="3136677" y="176921"/>
                                </a:lnTo>
                                <a:lnTo>
                                  <a:pt x="3139247" y="145155"/>
                                </a:lnTo>
                                <a:lnTo>
                                  <a:pt x="3141920" y="215471"/>
                                </a:lnTo>
                                <a:lnTo>
                                  <a:pt x="3144490" y="256284"/>
                                </a:lnTo>
                                <a:lnTo>
                                  <a:pt x="3147163" y="165613"/>
                                </a:lnTo>
                                <a:lnTo>
                                  <a:pt x="3149733" y="156463"/>
                                </a:lnTo>
                                <a:lnTo>
                                  <a:pt x="3152405" y="142894"/>
                                </a:lnTo>
                                <a:lnTo>
                                  <a:pt x="3154976" y="154201"/>
                                </a:lnTo>
                                <a:lnTo>
                                  <a:pt x="3157648" y="153071"/>
                                </a:lnTo>
                                <a:lnTo>
                                  <a:pt x="3160218" y="219994"/>
                                </a:lnTo>
                                <a:lnTo>
                                  <a:pt x="3162892" y="207556"/>
                                </a:lnTo>
                                <a:lnTo>
                                  <a:pt x="3165462" y="166743"/>
                                </a:lnTo>
                                <a:lnTo>
                                  <a:pt x="3168134" y="198509"/>
                                </a:lnTo>
                                <a:lnTo>
                                  <a:pt x="3170704" y="153071"/>
                                </a:lnTo>
                                <a:lnTo>
                                  <a:pt x="3173377" y="171267"/>
                                </a:lnTo>
                                <a:lnTo>
                                  <a:pt x="3175947" y="165613"/>
                                </a:lnTo>
                                <a:lnTo>
                                  <a:pt x="3178620" y="222256"/>
                                </a:lnTo>
                                <a:lnTo>
                                  <a:pt x="3181190" y="218864"/>
                                </a:lnTo>
                                <a:lnTo>
                                  <a:pt x="3183863" y="178052"/>
                                </a:lnTo>
                                <a:lnTo>
                                  <a:pt x="3186433" y="163351"/>
                                </a:lnTo>
                                <a:lnTo>
                                  <a:pt x="3189106" y="140632"/>
                                </a:lnTo>
                                <a:lnTo>
                                  <a:pt x="3191676" y="169005"/>
                                </a:lnTo>
                                <a:lnTo>
                                  <a:pt x="3194349" y="137240"/>
                                </a:lnTo>
                                <a:lnTo>
                                  <a:pt x="3196919" y="180313"/>
                                </a:lnTo>
                                <a:lnTo>
                                  <a:pt x="3199592" y="207556"/>
                                </a:lnTo>
                                <a:lnTo>
                                  <a:pt x="3202162" y="133847"/>
                                </a:lnTo>
                                <a:lnTo>
                                  <a:pt x="3204834" y="187099"/>
                                </a:lnTo>
                                <a:lnTo>
                                  <a:pt x="3207404" y="189360"/>
                                </a:lnTo>
                                <a:lnTo>
                                  <a:pt x="3210077" y="171267"/>
                                </a:lnTo>
                                <a:lnTo>
                                  <a:pt x="3212647" y="119044"/>
                                </a:lnTo>
                                <a:lnTo>
                                  <a:pt x="3215320" y="197276"/>
                                </a:lnTo>
                                <a:lnTo>
                                  <a:pt x="3217890" y="201902"/>
                                </a:lnTo>
                                <a:lnTo>
                                  <a:pt x="3220563" y="159855"/>
                                </a:lnTo>
                                <a:lnTo>
                                  <a:pt x="3223133" y="188229"/>
                                </a:lnTo>
                                <a:lnTo>
                                  <a:pt x="3225806" y="165613"/>
                                </a:lnTo>
                                <a:lnTo>
                                  <a:pt x="3228376" y="171267"/>
                                </a:lnTo>
                                <a:lnTo>
                                  <a:pt x="3231049" y="157594"/>
                                </a:lnTo>
                                <a:lnTo>
                                  <a:pt x="3233619" y="191622"/>
                                </a:lnTo>
                                <a:lnTo>
                                  <a:pt x="3236292" y="229041"/>
                                </a:lnTo>
                                <a:lnTo>
                                  <a:pt x="3238862" y="154201"/>
                                </a:lnTo>
                                <a:lnTo>
                                  <a:pt x="3241534" y="193883"/>
                                </a:lnTo>
                                <a:lnTo>
                                  <a:pt x="3244104" y="181444"/>
                                </a:lnTo>
                                <a:lnTo>
                                  <a:pt x="3246778" y="174659"/>
                                </a:lnTo>
                                <a:lnTo>
                                  <a:pt x="3249348" y="181444"/>
                                </a:lnTo>
                                <a:lnTo>
                                  <a:pt x="3252020" y="209817"/>
                                </a:lnTo>
                                <a:lnTo>
                                  <a:pt x="3254590" y="212079"/>
                                </a:lnTo>
                                <a:lnTo>
                                  <a:pt x="3257263" y="189360"/>
                                </a:lnTo>
                                <a:lnTo>
                                  <a:pt x="3259833" y="191622"/>
                                </a:lnTo>
                                <a:lnTo>
                                  <a:pt x="3262403" y="158725"/>
                                </a:lnTo>
                                <a:lnTo>
                                  <a:pt x="3265076" y="149678"/>
                                </a:lnTo>
                                <a:lnTo>
                                  <a:pt x="3267646" y="175790"/>
                                </a:lnTo>
                                <a:lnTo>
                                  <a:pt x="3270319" y="219994"/>
                                </a:lnTo>
                                <a:lnTo>
                                  <a:pt x="3272889" y="212079"/>
                                </a:lnTo>
                                <a:lnTo>
                                  <a:pt x="3275562" y="157594"/>
                                </a:lnTo>
                                <a:lnTo>
                                  <a:pt x="3278132" y="165613"/>
                                </a:lnTo>
                                <a:lnTo>
                                  <a:pt x="3280805" y="175790"/>
                                </a:lnTo>
                                <a:lnTo>
                                  <a:pt x="3283375" y="155332"/>
                                </a:lnTo>
                                <a:lnTo>
                                  <a:pt x="3286047" y="176921"/>
                                </a:lnTo>
                                <a:lnTo>
                                  <a:pt x="3288618" y="197276"/>
                                </a:lnTo>
                                <a:lnTo>
                                  <a:pt x="3291290" y="210948"/>
                                </a:lnTo>
                                <a:lnTo>
                                  <a:pt x="3293860" y="166743"/>
                                </a:lnTo>
                                <a:lnTo>
                                  <a:pt x="3296533" y="180313"/>
                                </a:lnTo>
                                <a:lnTo>
                                  <a:pt x="3299103" y="165613"/>
                                </a:lnTo>
                                <a:lnTo>
                                  <a:pt x="3301776" y="136109"/>
                                </a:lnTo>
                                <a:lnTo>
                                  <a:pt x="3304346" y="120175"/>
                                </a:lnTo>
                                <a:lnTo>
                                  <a:pt x="3307019" y="217733"/>
                                </a:lnTo>
                                <a:lnTo>
                                  <a:pt x="3309589" y="209817"/>
                                </a:lnTo>
                                <a:lnTo>
                                  <a:pt x="3312262" y="201902"/>
                                </a:lnTo>
                                <a:lnTo>
                                  <a:pt x="3314832" y="197276"/>
                                </a:lnTo>
                                <a:lnTo>
                                  <a:pt x="3317505" y="185967"/>
                                </a:lnTo>
                                <a:lnTo>
                                  <a:pt x="3320075" y="184837"/>
                                </a:lnTo>
                                <a:lnTo>
                                  <a:pt x="3322748" y="166743"/>
                                </a:lnTo>
                                <a:lnTo>
                                  <a:pt x="3325318" y="203033"/>
                                </a:lnTo>
                                <a:lnTo>
                                  <a:pt x="3327990" y="207556"/>
                                </a:lnTo>
                                <a:lnTo>
                                  <a:pt x="3330560" y="144025"/>
                                </a:lnTo>
                                <a:lnTo>
                                  <a:pt x="3333233" y="197276"/>
                                </a:lnTo>
                                <a:lnTo>
                                  <a:pt x="3335803" y="174659"/>
                                </a:lnTo>
                                <a:lnTo>
                                  <a:pt x="3338476" y="164482"/>
                                </a:lnTo>
                                <a:lnTo>
                                  <a:pt x="3341046" y="178052"/>
                                </a:lnTo>
                                <a:lnTo>
                                  <a:pt x="3343719" y="216602"/>
                                </a:lnTo>
                                <a:lnTo>
                                  <a:pt x="3346289" y="234696"/>
                                </a:lnTo>
                                <a:lnTo>
                                  <a:pt x="3348962" y="160986"/>
                                </a:lnTo>
                                <a:lnTo>
                                  <a:pt x="3351532" y="176921"/>
                                </a:lnTo>
                                <a:lnTo>
                                  <a:pt x="3354205" y="171267"/>
                                </a:lnTo>
                                <a:lnTo>
                                  <a:pt x="3356775" y="176921"/>
                                </a:lnTo>
                                <a:lnTo>
                                  <a:pt x="3359448" y="169005"/>
                                </a:lnTo>
                                <a:lnTo>
                                  <a:pt x="3362018" y="232434"/>
                                </a:lnTo>
                                <a:lnTo>
                                  <a:pt x="3364691" y="238190"/>
                                </a:lnTo>
                                <a:lnTo>
                                  <a:pt x="3367261" y="178052"/>
                                </a:lnTo>
                                <a:lnTo>
                                  <a:pt x="3369934" y="158725"/>
                                </a:lnTo>
                                <a:lnTo>
                                  <a:pt x="3372504" y="203033"/>
                                </a:lnTo>
                                <a:lnTo>
                                  <a:pt x="3375176" y="162220"/>
                                </a:lnTo>
                                <a:lnTo>
                                  <a:pt x="3377746" y="141763"/>
                                </a:lnTo>
                                <a:lnTo>
                                  <a:pt x="3380419" y="197276"/>
                                </a:lnTo>
                                <a:lnTo>
                                  <a:pt x="3382989" y="185967"/>
                                </a:lnTo>
                                <a:lnTo>
                                  <a:pt x="3385662" y="162220"/>
                                </a:lnTo>
                                <a:lnTo>
                                  <a:pt x="3388232" y="153071"/>
                                </a:lnTo>
                                <a:lnTo>
                                  <a:pt x="3390905" y="157594"/>
                                </a:lnTo>
                                <a:lnTo>
                                  <a:pt x="3393475" y="164482"/>
                                </a:lnTo>
                                <a:lnTo>
                                  <a:pt x="3396045" y="189360"/>
                                </a:lnTo>
                                <a:lnTo>
                                  <a:pt x="3398718" y="222256"/>
                                </a:lnTo>
                                <a:lnTo>
                                  <a:pt x="3401288" y="219994"/>
                                </a:lnTo>
                                <a:lnTo>
                                  <a:pt x="3403961" y="205294"/>
                                </a:lnTo>
                                <a:lnTo>
                                  <a:pt x="3406531" y="192753"/>
                                </a:lnTo>
                                <a:lnTo>
                                  <a:pt x="3409204" y="174659"/>
                                </a:lnTo>
                                <a:lnTo>
                                  <a:pt x="3411774" y="187099"/>
                                </a:lnTo>
                                <a:lnTo>
                                  <a:pt x="3414447" y="162220"/>
                                </a:lnTo>
                                <a:lnTo>
                                  <a:pt x="3417017" y="229041"/>
                                </a:lnTo>
                                <a:lnTo>
                                  <a:pt x="3419689" y="224518"/>
                                </a:lnTo>
                                <a:lnTo>
                                  <a:pt x="3422259" y="188229"/>
                                </a:lnTo>
                                <a:lnTo>
                                  <a:pt x="3424932" y="180313"/>
                                </a:lnTo>
                                <a:lnTo>
                                  <a:pt x="3427502" y="167874"/>
                                </a:lnTo>
                                <a:lnTo>
                                  <a:pt x="3430175" y="153071"/>
                                </a:lnTo>
                                <a:lnTo>
                                  <a:pt x="3432745" y="137240"/>
                                </a:lnTo>
                                <a:lnTo>
                                  <a:pt x="3435418" y="218864"/>
                                </a:lnTo>
                                <a:lnTo>
                                  <a:pt x="3437988" y="207556"/>
                                </a:lnTo>
                                <a:lnTo>
                                  <a:pt x="3440661" y="193883"/>
                                </a:lnTo>
                                <a:lnTo>
                                  <a:pt x="3443231" y="166743"/>
                                </a:lnTo>
                                <a:lnTo>
                                  <a:pt x="3445904" y="189360"/>
                                </a:lnTo>
                                <a:lnTo>
                                  <a:pt x="3448474" y="170136"/>
                                </a:lnTo>
                                <a:lnTo>
                                  <a:pt x="3451146" y="171267"/>
                                </a:lnTo>
                                <a:lnTo>
                                  <a:pt x="3453716" y="191622"/>
                                </a:lnTo>
                                <a:lnTo>
                                  <a:pt x="3456390" y="234696"/>
                                </a:lnTo>
                                <a:lnTo>
                                  <a:pt x="3458960" y="189360"/>
                                </a:lnTo>
                                <a:lnTo>
                                  <a:pt x="3461632" y="189360"/>
                                </a:lnTo>
                                <a:lnTo>
                                  <a:pt x="3464202" y="193883"/>
                                </a:lnTo>
                                <a:lnTo>
                                  <a:pt x="3466875" y="178052"/>
                                </a:lnTo>
                                <a:lnTo>
                                  <a:pt x="3469445" y="197276"/>
                                </a:lnTo>
                                <a:lnTo>
                                  <a:pt x="3472118" y="212079"/>
                                </a:lnTo>
                                <a:lnTo>
                                  <a:pt x="3474688" y="212079"/>
                                </a:lnTo>
                                <a:lnTo>
                                  <a:pt x="3477361" y="166743"/>
                                </a:lnTo>
                                <a:lnTo>
                                  <a:pt x="3479931" y="179183"/>
                                </a:lnTo>
                                <a:lnTo>
                                  <a:pt x="3482604" y="192753"/>
                                </a:lnTo>
                                <a:lnTo>
                                  <a:pt x="3485174" y="131586"/>
                                </a:lnTo>
                                <a:lnTo>
                                  <a:pt x="3487847" y="164482"/>
                                </a:lnTo>
                                <a:lnTo>
                                  <a:pt x="3490417" y="198509"/>
                                </a:lnTo>
                                <a:lnTo>
                                  <a:pt x="3493090" y="246106"/>
                                </a:lnTo>
                                <a:lnTo>
                                  <a:pt x="3495660" y="213209"/>
                                </a:lnTo>
                                <a:lnTo>
                                  <a:pt x="3498333" y="191622"/>
                                </a:lnTo>
                                <a:lnTo>
                                  <a:pt x="3500903" y="205294"/>
                                </a:lnTo>
                                <a:lnTo>
                                  <a:pt x="3503575" y="176921"/>
                                </a:lnTo>
                                <a:lnTo>
                                  <a:pt x="3506145" y="148548"/>
                                </a:lnTo>
                                <a:lnTo>
                                  <a:pt x="3508818" y="223387"/>
                                </a:lnTo>
                                <a:lnTo>
                                  <a:pt x="3511388" y="219994"/>
                                </a:lnTo>
                                <a:lnTo>
                                  <a:pt x="3514061" y="191622"/>
                                </a:lnTo>
                                <a:lnTo>
                                  <a:pt x="3516631" y="175790"/>
                                </a:lnTo>
                                <a:lnTo>
                                  <a:pt x="3519304" y="167874"/>
                                </a:lnTo>
                                <a:lnTo>
                                  <a:pt x="3521874" y="169005"/>
                                </a:lnTo>
                                <a:lnTo>
                                  <a:pt x="3524547" y="169005"/>
                                </a:lnTo>
                                <a:lnTo>
                                  <a:pt x="3527117" y="199640"/>
                                </a:lnTo>
                                <a:lnTo>
                                  <a:pt x="3529790" y="226780"/>
                                </a:lnTo>
                                <a:lnTo>
                                  <a:pt x="3532360" y="153071"/>
                                </a:lnTo>
                                <a:lnTo>
                                  <a:pt x="3534930" y="170136"/>
                                </a:lnTo>
                                <a:lnTo>
                                  <a:pt x="3537602" y="213209"/>
                                </a:lnTo>
                                <a:lnTo>
                                  <a:pt x="3540172" y="156463"/>
                                </a:lnTo>
                                <a:lnTo>
                                  <a:pt x="3542846" y="176921"/>
                                </a:lnTo>
                                <a:lnTo>
                                  <a:pt x="3545415" y="209817"/>
                                </a:lnTo>
                                <a:lnTo>
                                  <a:pt x="3548089" y="230172"/>
                                </a:lnTo>
                                <a:lnTo>
                                  <a:pt x="3550659" y="149678"/>
                                </a:lnTo>
                                <a:lnTo>
                                  <a:pt x="3553331" y="157594"/>
                                </a:lnTo>
                                <a:lnTo>
                                  <a:pt x="3555901" y="183706"/>
                                </a:lnTo>
                                <a:lnTo>
                                  <a:pt x="3558574" y="185967"/>
                                </a:lnTo>
                                <a:lnTo>
                                  <a:pt x="3561144" y="188229"/>
                                </a:lnTo>
                                <a:lnTo>
                                  <a:pt x="3563817" y="199640"/>
                                </a:lnTo>
                                <a:lnTo>
                                  <a:pt x="3566387" y="227910"/>
                                </a:lnTo>
                                <a:lnTo>
                                  <a:pt x="3569060" y="162220"/>
                                </a:lnTo>
                                <a:lnTo>
                                  <a:pt x="3571630" y="207556"/>
                                </a:lnTo>
                                <a:lnTo>
                                  <a:pt x="3574302" y="156463"/>
                                </a:lnTo>
                                <a:lnTo>
                                  <a:pt x="3576873" y="170136"/>
                                </a:lnTo>
                                <a:lnTo>
                                  <a:pt x="3579546" y="185967"/>
                                </a:lnTo>
                                <a:lnTo>
                                  <a:pt x="3582116" y="213209"/>
                                </a:lnTo>
                                <a:lnTo>
                                  <a:pt x="3584788" y="221125"/>
                                </a:lnTo>
                                <a:lnTo>
                                  <a:pt x="3587358" y="178052"/>
                                </a:lnTo>
                                <a:lnTo>
                                  <a:pt x="3590031" y="196145"/>
                                </a:lnTo>
                                <a:lnTo>
                                  <a:pt x="3592601" y="173528"/>
                                </a:lnTo>
                                <a:lnTo>
                                  <a:pt x="3595274" y="156463"/>
                                </a:lnTo>
                                <a:lnTo>
                                  <a:pt x="3597844" y="160986"/>
                                </a:lnTo>
                                <a:lnTo>
                                  <a:pt x="3600517" y="193883"/>
                                </a:lnTo>
                                <a:lnTo>
                                  <a:pt x="3603087" y="208686"/>
                                </a:lnTo>
                                <a:lnTo>
                                  <a:pt x="3605760" y="179183"/>
                                </a:lnTo>
                                <a:lnTo>
                                  <a:pt x="3608330" y="184837"/>
                                </a:lnTo>
                                <a:lnTo>
                                  <a:pt x="3611003" y="180313"/>
                                </a:lnTo>
                                <a:lnTo>
                                  <a:pt x="3613573" y="178052"/>
                                </a:lnTo>
                                <a:lnTo>
                                  <a:pt x="3616246" y="164482"/>
                                </a:lnTo>
                                <a:lnTo>
                                  <a:pt x="3618816" y="190491"/>
                                </a:lnTo>
                                <a:lnTo>
                                  <a:pt x="3621488" y="209817"/>
                                </a:lnTo>
                                <a:lnTo>
                                  <a:pt x="3624058" y="163351"/>
                                </a:lnTo>
                                <a:lnTo>
                                  <a:pt x="3626731" y="153071"/>
                                </a:lnTo>
                                <a:lnTo>
                                  <a:pt x="3629301" y="203033"/>
                                </a:lnTo>
                                <a:lnTo>
                                  <a:pt x="3631975" y="190491"/>
                                </a:lnTo>
                                <a:lnTo>
                                  <a:pt x="3634545" y="191622"/>
                                </a:lnTo>
                                <a:lnTo>
                                  <a:pt x="3637217" y="235929"/>
                                </a:lnTo>
                                <a:lnTo>
                                  <a:pt x="3639787" y="221125"/>
                                </a:lnTo>
                                <a:lnTo>
                                  <a:pt x="3642460" y="208686"/>
                                </a:lnTo>
                                <a:lnTo>
                                  <a:pt x="3645030" y="204164"/>
                                </a:lnTo>
                                <a:lnTo>
                                  <a:pt x="3647703" y="214340"/>
                                </a:lnTo>
                                <a:lnTo>
                                  <a:pt x="3650273" y="192753"/>
                                </a:lnTo>
                                <a:lnTo>
                                  <a:pt x="3652946" y="201902"/>
                                </a:lnTo>
                                <a:lnTo>
                                  <a:pt x="3655516" y="240452"/>
                                </a:lnTo>
                                <a:lnTo>
                                  <a:pt x="3658188" y="243845"/>
                                </a:lnTo>
                                <a:lnTo>
                                  <a:pt x="3660759" y="189360"/>
                                </a:lnTo>
                                <a:lnTo>
                                  <a:pt x="3663432" y="167874"/>
                                </a:lnTo>
                                <a:lnTo>
                                  <a:pt x="3666002" y="192753"/>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43" name="Shape 2543"/>
                        <wps:cNvSpPr/>
                        <wps:spPr>
                          <a:xfrm>
                            <a:off x="430388" y="4206737"/>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44" name="Rectangle 2544"/>
                        <wps:cNvSpPr/>
                        <wps:spPr>
                          <a:xfrm>
                            <a:off x="317924" y="5396869"/>
                            <a:ext cx="76020" cy="126471"/>
                          </a:xfrm>
                          <a:prstGeom prst="rect">
                            <a:avLst/>
                          </a:prstGeom>
                          <a:ln>
                            <a:noFill/>
                          </a:ln>
                        </wps:spPr>
                        <wps:txbx>
                          <w:txbxContent>
                            <w:p w14:paraId="0D7906AE" w14:textId="77777777" w:rsidR="0000671F" w:rsidRDefault="0000671F" w:rsidP="0000671F">
                              <w:r>
                                <w:rPr>
                                  <w:rFonts w:ascii="Arial" w:eastAsia="Arial" w:hAnsi="Arial" w:cs="Arial"/>
                                  <w:color w:val="4D4D4D"/>
                                  <w:sz w:val="16"/>
                                </w:rPr>
                                <w:t>0</w:t>
                              </w:r>
                            </w:p>
                          </w:txbxContent>
                        </wps:txbx>
                        <wps:bodyPr horzOverflow="overflow" vert="horz" lIns="0" tIns="0" rIns="0" bIns="0" rtlCol="0">
                          <a:noAutofit/>
                        </wps:bodyPr>
                      </wps:wsp>
                      <wps:wsp>
                        <wps:cNvPr id="2545" name="Rectangle 2545"/>
                        <wps:cNvSpPr/>
                        <wps:spPr>
                          <a:xfrm>
                            <a:off x="203609" y="5113445"/>
                            <a:ext cx="228059" cy="126471"/>
                          </a:xfrm>
                          <a:prstGeom prst="rect">
                            <a:avLst/>
                          </a:prstGeom>
                          <a:ln>
                            <a:noFill/>
                          </a:ln>
                        </wps:spPr>
                        <wps:txbx>
                          <w:txbxContent>
                            <w:p w14:paraId="77020C5C" w14:textId="77777777" w:rsidR="0000671F" w:rsidRDefault="0000671F" w:rsidP="0000671F">
                              <w:r>
                                <w:rPr>
                                  <w:rFonts w:ascii="Arial" w:eastAsia="Arial" w:hAnsi="Arial" w:cs="Arial"/>
                                  <w:color w:val="4D4D4D"/>
                                  <w:sz w:val="16"/>
                                </w:rPr>
                                <w:t>250</w:t>
                              </w:r>
                            </w:p>
                          </w:txbxContent>
                        </wps:txbx>
                        <wps:bodyPr horzOverflow="overflow" vert="horz" lIns="0" tIns="0" rIns="0" bIns="0" rtlCol="0">
                          <a:noAutofit/>
                        </wps:bodyPr>
                      </wps:wsp>
                      <wps:wsp>
                        <wps:cNvPr id="2546" name="Rectangle 2546"/>
                        <wps:cNvSpPr/>
                        <wps:spPr>
                          <a:xfrm>
                            <a:off x="203609" y="4829920"/>
                            <a:ext cx="228059" cy="126471"/>
                          </a:xfrm>
                          <a:prstGeom prst="rect">
                            <a:avLst/>
                          </a:prstGeom>
                          <a:ln>
                            <a:noFill/>
                          </a:ln>
                        </wps:spPr>
                        <wps:txbx>
                          <w:txbxContent>
                            <w:p w14:paraId="24A12CBF" w14:textId="77777777" w:rsidR="0000671F" w:rsidRDefault="0000671F" w:rsidP="0000671F">
                              <w:r>
                                <w:rPr>
                                  <w:rFonts w:ascii="Arial" w:eastAsia="Arial" w:hAnsi="Arial" w:cs="Arial"/>
                                  <w:color w:val="4D4D4D"/>
                                  <w:sz w:val="16"/>
                                </w:rPr>
                                <w:t>500</w:t>
                              </w:r>
                            </w:p>
                          </w:txbxContent>
                        </wps:txbx>
                        <wps:bodyPr horzOverflow="overflow" vert="horz" lIns="0" tIns="0" rIns="0" bIns="0" rtlCol="0">
                          <a:noAutofit/>
                        </wps:bodyPr>
                      </wps:wsp>
                      <wps:wsp>
                        <wps:cNvPr id="2547" name="Rectangle 2547"/>
                        <wps:cNvSpPr/>
                        <wps:spPr>
                          <a:xfrm>
                            <a:off x="203609" y="4546393"/>
                            <a:ext cx="228059" cy="126472"/>
                          </a:xfrm>
                          <a:prstGeom prst="rect">
                            <a:avLst/>
                          </a:prstGeom>
                          <a:ln>
                            <a:noFill/>
                          </a:ln>
                        </wps:spPr>
                        <wps:txbx>
                          <w:txbxContent>
                            <w:p w14:paraId="563E5083" w14:textId="77777777" w:rsidR="0000671F" w:rsidRDefault="0000671F" w:rsidP="0000671F">
                              <w:r>
                                <w:rPr>
                                  <w:rFonts w:ascii="Arial" w:eastAsia="Arial" w:hAnsi="Arial" w:cs="Arial"/>
                                  <w:color w:val="4D4D4D"/>
                                  <w:sz w:val="16"/>
                                </w:rPr>
                                <w:t>750</w:t>
                              </w:r>
                            </w:p>
                          </w:txbxContent>
                        </wps:txbx>
                        <wps:bodyPr horzOverflow="overflow" vert="horz" lIns="0" tIns="0" rIns="0" bIns="0" rtlCol="0">
                          <a:noAutofit/>
                        </wps:bodyPr>
                      </wps:wsp>
                      <wps:wsp>
                        <wps:cNvPr id="2548" name="Rectangle 2548"/>
                        <wps:cNvSpPr/>
                        <wps:spPr>
                          <a:xfrm>
                            <a:off x="146451" y="4262867"/>
                            <a:ext cx="304078" cy="126471"/>
                          </a:xfrm>
                          <a:prstGeom prst="rect">
                            <a:avLst/>
                          </a:prstGeom>
                          <a:ln>
                            <a:noFill/>
                          </a:ln>
                        </wps:spPr>
                        <wps:txbx>
                          <w:txbxContent>
                            <w:p w14:paraId="2FA3831D" w14:textId="77777777" w:rsidR="0000671F" w:rsidRDefault="0000671F" w:rsidP="0000671F">
                              <w:r>
                                <w:rPr>
                                  <w:rFonts w:ascii="Arial" w:eastAsia="Arial" w:hAnsi="Arial" w:cs="Arial"/>
                                  <w:color w:val="4D4D4D"/>
                                  <w:sz w:val="16"/>
                                </w:rPr>
                                <w:t>1000</w:t>
                              </w:r>
                            </w:p>
                          </w:txbxContent>
                        </wps:txbx>
                        <wps:bodyPr horzOverflow="overflow" vert="horz" lIns="0" tIns="0" rIns="0" bIns="0" rtlCol="0">
                          <a:noAutofit/>
                        </wps:bodyPr>
                      </wps:wsp>
                      <wps:wsp>
                        <wps:cNvPr id="2549" name="Shape 2549"/>
                        <wps:cNvSpPr/>
                        <wps:spPr>
                          <a:xfrm>
                            <a:off x="399651" y="543377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0" name="Shape 2550"/>
                        <wps:cNvSpPr/>
                        <wps:spPr>
                          <a:xfrm>
                            <a:off x="399651" y="515035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1" name="Shape 2551"/>
                        <wps:cNvSpPr/>
                        <wps:spPr>
                          <a:xfrm>
                            <a:off x="399651" y="486682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2" name="Shape 2552"/>
                        <wps:cNvSpPr/>
                        <wps:spPr>
                          <a:xfrm>
                            <a:off x="399651" y="458329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3" name="Shape 2553"/>
                        <wps:cNvSpPr/>
                        <wps:spPr>
                          <a:xfrm>
                            <a:off x="399651" y="429977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4" name="Rectangle 2554"/>
                        <wps:cNvSpPr/>
                        <wps:spPr>
                          <a:xfrm rot="-5399999">
                            <a:off x="-252423" y="4673791"/>
                            <a:ext cx="656612" cy="151765"/>
                          </a:xfrm>
                          <a:prstGeom prst="rect">
                            <a:avLst/>
                          </a:prstGeom>
                          <a:ln>
                            <a:noFill/>
                          </a:ln>
                        </wps:spPr>
                        <wps:txbx>
                          <w:txbxContent>
                            <w:p w14:paraId="2EE9BAFD" w14:textId="77777777" w:rsidR="0000671F" w:rsidRDefault="0000671F" w:rsidP="0000671F">
                              <w:r>
                                <w:rPr>
                                  <w:rFonts w:ascii="Arial" w:eastAsia="Arial" w:hAnsi="Arial" w:cs="Arial"/>
                                  <w:sz w:val="19"/>
                                </w:rPr>
                                <w:t>Incidents</w:t>
                              </w:r>
                            </w:p>
                          </w:txbxContent>
                        </wps:txbx>
                        <wps:bodyPr horzOverflow="overflow" vert="horz" lIns="0" tIns="0" rIns="0" bIns="0" rtlCol="0">
                          <a:noAutofit/>
                        </wps:bodyPr>
                      </wps:wsp>
                      <wps:wsp>
                        <wps:cNvPr id="2556" name="Rectangle 2556"/>
                        <wps:cNvSpPr/>
                        <wps:spPr>
                          <a:xfrm>
                            <a:off x="4859794" y="4489585"/>
                            <a:ext cx="515347" cy="151766"/>
                          </a:xfrm>
                          <a:prstGeom prst="rect">
                            <a:avLst/>
                          </a:prstGeom>
                          <a:ln>
                            <a:noFill/>
                          </a:ln>
                        </wps:spPr>
                        <wps:txbx>
                          <w:txbxContent>
                            <w:p w14:paraId="57B75260" w14:textId="77777777" w:rsidR="0000671F" w:rsidRDefault="0000671F" w:rsidP="0000671F">
                              <w:r>
                                <w:rPr>
                                  <w:rFonts w:ascii="Arial" w:eastAsia="Arial" w:hAnsi="Arial" w:cs="Arial"/>
                                  <w:sz w:val="19"/>
                                </w:rPr>
                                <w:t>Priority</w:t>
                              </w:r>
                            </w:p>
                          </w:txbxContent>
                        </wps:txbx>
                        <wps:bodyPr horzOverflow="overflow" vert="horz" lIns="0" tIns="0" rIns="0" bIns="0" rtlCol="0">
                          <a:noAutofit/>
                        </wps:bodyPr>
                      </wps:wsp>
                      <wps:wsp>
                        <wps:cNvPr id="2558" name="Shape 2558"/>
                        <wps:cNvSpPr/>
                        <wps:spPr>
                          <a:xfrm>
                            <a:off x="4877578" y="4742024"/>
                            <a:ext cx="142071" cy="0"/>
                          </a:xfrm>
                          <a:custGeom>
                            <a:avLst/>
                            <a:gdLst/>
                            <a:ahLst/>
                            <a:cxnLst/>
                            <a:rect l="0" t="0" r="0" b="0"/>
                            <a:pathLst>
                              <a:path w="142071">
                                <a:moveTo>
                                  <a:pt x="0" y="0"/>
                                </a:moveTo>
                                <a:lnTo>
                                  <a:pt x="142071" y="0"/>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60" name="Shape 2560"/>
                        <wps:cNvSpPr/>
                        <wps:spPr>
                          <a:xfrm>
                            <a:off x="4877578" y="4919665"/>
                            <a:ext cx="142071" cy="0"/>
                          </a:xfrm>
                          <a:custGeom>
                            <a:avLst/>
                            <a:gdLst/>
                            <a:ahLst/>
                            <a:cxnLst/>
                            <a:rect l="0" t="0" r="0" b="0"/>
                            <a:pathLst>
                              <a:path w="142071">
                                <a:moveTo>
                                  <a:pt x="0" y="0"/>
                                </a:moveTo>
                                <a:lnTo>
                                  <a:pt x="142071"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62" name="Shape 2562"/>
                        <wps:cNvSpPr/>
                        <wps:spPr>
                          <a:xfrm>
                            <a:off x="4877578" y="5097306"/>
                            <a:ext cx="142071" cy="0"/>
                          </a:xfrm>
                          <a:custGeom>
                            <a:avLst/>
                            <a:gdLst/>
                            <a:ahLst/>
                            <a:cxnLst/>
                            <a:rect l="0" t="0" r="0" b="0"/>
                            <a:pathLst>
                              <a:path w="142071">
                                <a:moveTo>
                                  <a:pt x="0" y="0"/>
                                </a:moveTo>
                                <a:lnTo>
                                  <a:pt x="142071"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63" name="Rectangle 2563"/>
                        <wps:cNvSpPr/>
                        <wps:spPr>
                          <a:xfrm>
                            <a:off x="5098910" y="4705118"/>
                            <a:ext cx="250755" cy="126471"/>
                          </a:xfrm>
                          <a:prstGeom prst="rect">
                            <a:avLst/>
                          </a:prstGeom>
                          <a:ln>
                            <a:noFill/>
                          </a:ln>
                        </wps:spPr>
                        <wps:txbx>
                          <w:txbxContent>
                            <w:p w14:paraId="2EE01E3E" w14:textId="77777777" w:rsidR="0000671F" w:rsidRDefault="0000671F" w:rsidP="0000671F">
                              <w:r>
                                <w:rPr>
                                  <w:rFonts w:ascii="Arial" w:eastAsia="Arial" w:hAnsi="Arial" w:cs="Arial"/>
                                  <w:sz w:val="16"/>
                                </w:rPr>
                                <w:t>Red</w:t>
                              </w:r>
                            </w:p>
                          </w:txbxContent>
                        </wps:txbx>
                        <wps:bodyPr horzOverflow="overflow" vert="horz" lIns="0" tIns="0" rIns="0" bIns="0" rtlCol="0">
                          <a:noAutofit/>
                        </wps:bodyPr>
                      </wps:wsp>
                      <wps:wsp>
                        <wps:cNvPr id="2564" name="Rectangle 2564"/>
                        <wps:cNvSpPr/>
                        <wps:spPr>
                          <a:xfrm>
                            <a:off x="5098910" y="4882760"/>
                            <a:ext cx="402658" cy="126471"/>
                          </a:xfrm>
                          <a:prstGeom prst="rect">
                            <a:avLst/>
                          </a:prstGeom>
                          <a:ln>
                            <a:noFill/>
                          </a:ln>
                        </wps:spPr>
                        <wps:txbx>
                          <w:txbxContent>
                            <w:p w14:paraId="66F5038B" w14:textId="77777777" w:rsidR="0000671F" w:rsidRDefault="0000671F" w:rsidP="0000671F">
                              <w:r>
                                <w:rPr>
                                  <w:rFonts w:ascii="Arial" w:eastAsia="Arial" w:hAnsi="Arial" w:cs="Arial"/>
                                  <w:sz w:val="16"/>
                                </w:rPr>
                                <w:t>Amber</w:t>
                              </w:r>
                            </w:p>
                          </w:txbxContent>
                        </wps:txbx>
                        <wps:bodyPr horzOverflow="overflow" vert="horz" lIns="0" tIns="0" rIns="0" bIns="0" rtlCol="0">
                          <a:noAutofit/>
                        </wps:bodyPr>
                      </wps:wsp>
                      <wps:wsp>
                        <wps:cNvPr id="2565" name="Rectangle 2565"/>
                        <wps:cNvSpPr/>
                        <wps:spPr>
                          <a:xfrm>
                            <a:off x="5098910" y="5060400"/>
                            <a:ext cx="379961" cy="126472"/>
                          </a:xfrm>
                          <a:prstGeom prst="rect">
                            <a:avLst/>
                          </a:prstGeom>
                          <a:ln>
                            <a:noFill/>
                          </a:ln>
                        </wps:spPr>
                        <wps:txbx>
                          <w:txbxContent>
                            <w:p w14:paraId="6095CF39" w14:textId="77777777" w:rsidR="0000671F" w:rsidRDefault="0000671F" w:rsidP="0000671F">
                              <w:r>
                                <w:rPr>
                                  <w:rFonts w:ascii="Arial" w:eastAsia="Arial" w:hAnsi="Arial" w:cs="Arial"/>
                                  <w:sz w:val="16"/>
                                </w:rPr>
                                <w:t>Green</w:t>
                              </w:r>
                            </w:p>
                          </w:txbxContent>
                        </wps:txbx>
                        <wps:bodyPr horzOverflow="overflow" vert="horz" lIns="0" tIns="0" rIns="0" bIns="0" rtlCol="0">
                          <a:noAutofit/>
                        </wps:bodyPr>
                      </wps:wsp>
                      <wps:wsp>
                        <wps:cNvPr id="2568" name="Shape 2568"/>
                        <wps:cNvSpPr/>
                        <wps:spPr>
                          <a:xfrm>
                            <a:off x="613683" y="6645701"/>
                            <a:ext cx="3666002" cy="155230"/>
                          </a:xfrm>
                          <a:custGeom>
                            <a:avLst/>
                            <a:gdLst/>
                            <a:ahLst/>
                            <a:cxnLst/>
                            <a:rect l="0" t="0" r="0" b="0"/>
                            <a:pathLst>
                              <a:path w="3666002" h="155230">
                                <a:moveTo>
                                  <a:pt x="0" y="106708"/>
                                </a:moveTo>
                                <a:lnTo>
                                  <a:pt x="2673" y="101877"/>
                                </a:lnTo>
                                <a:lnTo>
                                  <a:pt x="5243" y="92110"/>
                                </a:lnTo>
                                <a:lnTo>
                                  <a:pt x="7813" y="87278"/>
                                </a:lnTo>
                                <a:lnTo>
                                  <a:pt x="10486" y="101877"/>
                                </a:lnTo>
                                <a:lnTo>
                                  <a:pt x="13056" y="106708"/>
                                </a:lnTo>
                                <a:lnTo>
                                  <a:pt x="15729" y="77615"/>
                                </a:lnTo>
                                <a:lnTo>
                                  <a:pt x="18299" y="92110"/>
                                </a:lnTo>
                                <a:lnTo>
                                  <a:pt x="20971" y="111540"/>
                                </a:lnTo>
                                <a:lnTo>
                                  <a:pt x="23541" y="67952"/>
                                </a:lnTo>
                                <a:lnTo>
                                  <a:pt x="26214" y="130970"/>
                                </a:lnTo>
                                <a:lnTo>
                                  <a:pt x="28784" y="121306"/>
                                </a:lnTo>
                                <a:lnTo>
                                  <a:pt x="31457" y="106708"/>
                                </a:lnTo>
                                <a:lnTo>
                                  <a:pt x="34027" y="101877"/>
                                </a:lnTo>
                                <a:lnTo>
                                  <a:pt x="36700" y="67952"/>
                                </a:lnTo>
                                <a:lnTo>
                                  <a:pt x="39270" y="106708"/>
                                </a:lnTo>
                                <a:lnTo>
                                  <a:pt x="41943" y="77615"/>
                                </a:lnTo>
                                <a:lnTo>
                                  <a:pt x="44513" y="92110"/>
                                </a:lnTo>
                                <a:lnTo>
                                  <a:pt x="47186" y="116371"/>
                                </a:lnTo>
                                <a:lnTo>
                                  <a:pt x="49756" y="82447"/>
                                </a:lnTo>
                                <a:lnTo>
                                  <a:pt x="57672" y="82447"/>
                                </a:lnTo>
                                <a:lnTo>
                                  <a:pt x="60242" y="43691"/>
                                </a:lnTo>
                                <a:lnTo>
                                  <a:pt x="62914" y="72784"/>
                                </a:lnTo>
                                <a:lnTo>
                                  <a:pt x="65484" y="87278"/>
                                </a:lnTo>
                                <a:lnTo>
                                  <a:pt x="68157" y="53354"/>
                                </a:lnTo>
                                <a:lnTo>
                                  <a:pt x="70727" y="67952"/>
                                </a:lnTo>
                                <a:lnTo>
                                  <a:pt x="73400" y="111540"/>
                                </a:lnTo>
                                <a:lnTo>
                                  <a:pt x="75970" y="77615"/>
                                </a:lnTo>
                                <a:lnTo>
                                  <a:pt x="78643" y="106708"/>
                                </a:lnTo>
                                <a:lnTo>
                                  <a:pt x="81213" y="87278"/>
                                </a:lnTo>
                                <a:lnTo>
                                  <a:pt x="83886" y="48523"/>
                                </a:lnTo>
                                <a:lnTo>
                                  <a:pt x="86456" y="92110"/>
                                </a:lnTo>
                                <a:lnTo>
                                  <a:pt x="89129" y="43691"/>
                                </a:lnTo>
                                <a:lnTo>
                                  <a:pt x="91699" y="67952"/>
                                </a:lnTo>
                                <a:lnTo>
                                  <a:pt x="94372" y="43691"/>
                                </a:lnTo>
                                <a:lnTo>
                                  <a:pt x="96942" y="92110"/>
                                </a:lnTo>
                                <a:lnTo>
                                  <a:pt x="99614" y="63017"/>
                                </a:lnTo>
                                <a:lnTo>
                                  <a:pt x="102185" y="63017"/>
                                </a:lnTo>
                                <a:lnTo>
                                  <a:pt x="104857" y="77615"/>
                                </a:lnTo>
                                <a:lnTo>
                                  <a:pt x="107427" y="82447"/>
                                </a:lnTo>
                                <a:lnTo>
                                  <a:pt x="110100" y="106708"/>
                                </a:lnTo>
                                <a:lnTo>
                                  <a:pt x="112670" y="67952"/>
                                </a:lnTo>
                                <a:lnTo>
                                  <a:pt x="115343" y="77615"/>
                                </a:lnTo>
                                <a:lnTo>
                                  <a:pt x="117913" y="77615"/>
                                </a:lnTo>
                                <a:lnTo>
                                  <a:pt x="120586" y="67952"/>
                                </a:lnTo>
                                <a:lnTo>
                                  <a:pt x="123156" y="77615"/>
                                </a:lnTo>
                                <a:lnTo>
                                  <a:pt x="125829" y="116371"/>
                                </a:lnTo>
                                <a:lnTo>
                                  <a:pt x="128399" y="77615"/>
                                </a:lnTo>
                                <a:lnTo>
                                  <a:pt x="131072" y="87278"/>
                                </a:lnTo>
                                <a:lnTo>
                                  <a:pt x="133642" y="87278"/>
                                </a:lnTo>
                                <a:lnTo>
                                  <a:pt x="136315" y="116371"/>
                                </a:lnTo>
                                <a:lnTo>
                                  <a:pt x="138885" y="101877"/>
                                </a:lnTo>
                                <a:lnTo>
                                  <a:pt x="141558" y="111540"/>
                                </a:lnTo>
                                <a:lnTo>
                                  <a:pt x="144128" y="77615"/>
                                </a:lnTo>
                                <a:lnTo>
                                  <a:pt x="146698" y="121306"/>
                                </a:lnTo>
                                <a:lnTo>
                                  <a:pt x="149370" y="82447"/>
                                </a:lnTo>
                                <a:lnTo>
                                  <a:pt x="151940" y="87278"/>
                                </a:lnTo>
                                <a:lnTo>
                                  <a:pt x="154613" y="77615"/>
                                </a:lnTo>
                                <a:lnTo>
                                  <a:pt x="157183" y="77615"/>
                                </a:lnTo>
                                <a:lnTo>
                                  <a:pt x="159856" y="101877"/>
                                </a:lnTo>
                                <a:lnTo>
                                  <a:pt x="162426" y="72784"/>
                                </a:lnTo>
                                <a:lnTo>
                                  <a:pt x="165099" y="92110"/>
                                </a:lnTo>
                                <a:lnTo>
                                  <a:pt x="167669" y="97044"/>
                                </a:lnTo>
                                <a:lnTo>
                                  <a:pt x="170342" y="77615"/>
                                </a:lnTo>
                                <a:lnTo>
                                  <a:pt x="172912" y="82447"/>
                                </a:lnTo>
                                <a:lnTo>
                                  <a:pt x="175585" y="77615"/>
                                </a:lnTo>
                                <a:lnTo>
                                  <a:pt x="178155" y="92110"/>
                                </a:lnTo>
                                <a:lnTo>
                                  <a:pt x="180828" y="77615"/>
                                </a:lnTo>
                                <a:lnTo>
                                  <a:pt x="183398" y="82447"/>
                                </a:lnTo>
                                <a:lnTo>
                                  <a:pt x="186071" y="82447"/>
                                </a:lnTo>
                                <a:lnTo>
                                  <a:pt x="188641" y="101877"/>
                                </a:lnTo>
                                <a:lnTo>
                                  <a:pt x="191313" y="92110"/>
                                </a:lnTo>
                                <a:lnTo>
                                  <a:pt x="193883" y="116371"/>
                                </a:lnTo>
                                <a:lnTo>
                                  <a:pt x="196556" y="0"/>
                                </a:lnTo>
                                <a:lnTo>
                                  <a:pt x="199126" y="77615"/>
                                </a:lnTo>
                                <a:lnTo>
                                  <a:pt x="201799" y="82447"/>
                                </a:lnTo>
                                <a:lnTo>
                                  <a:pt x="204369" y="77615"/>
                                </a:lnTo>
                                <a:lnTo>
                                  <a:pt x="207042" y="92110"/>
                                </a:lnTo>
                                <a:lnTo>
                                  <a:pt x="209612" y="92110"/>
                                </a:lnTo>
                                <a:lnTo>
                                  <a:pt x="212285" y="77615"/>
                                </a:lnTo>
                                <a:lnTo>
                                  <a:pt x="214855" y="67952"/>
                                </a:lnTo>
                                <a:lnTo>
                                  <a:pt x="217528" y="111540"/>
                                </a:lnTo>
                                <a:lnTo>
                                  <a:pt x="220098" y="106708"/>
                                </a:lnTo>
                                <a:lnTo>
                                  <a:pt x="222771" y="92110"/>
                                </a:lnTo>
                                <a:lnTo>
                                  <a:pt x="225341" y="53354"/>
                                </a:lnTo>
                                <a:lnTo>
                                  <a:pt x="228014" y="67952"/>
                                </a:lnTo>
                                <a:lnTo>
                                  <a:pt x="230584" y="29093"/>
                                </a:lnTo>
                                <a:lnTo>
                                  <a:pt x="233256" y="82447"/>
                                </a:lnTo>
                                <a:lnTo>
                                  <a:pt x="235826" y="82447"/>
                                </a:lnTo>
                                <a:lnTo>
                                  <a:pt x="238499" y="101877"/>
                                </a:lnTo>
                                <a:lnTo>
                                  <a:pt x="241069" y="43691"/>
                                </a:lnTo>
                                <a:lnTo>
                                  <a:pt x="243742" y="38757"/>
                                </a:lnTo>
                                <a:lnTo>
                                  <a:pt x="246312" y="48523"/>
                                </a:lnTo>
                                <a:lnTo>
                                  <a:pt x="248985" y="82447"/>
                                </a:lnTo>
                                <a:lnTo>
                                  <a:pt x="251555" y="67952"/>
                                </a:lnTo>
                                <a:lnTo>
                                  <a:pt x="254228" y="63017"/>
                                </a:lnTo>
                                <a:lnTo>
                                  <a:pt x="256798" y="77615"/>
                                </a:lnTo>
                                <a:lnTo>
                                  <a:pt x="259471" y="63017"/>
                                </a:lnTo>
                                <a:lnTo>
                                  <a:pt x="262041" y="72784"/>
                                </a:lnTo>
                                <a:lnTo>
                                  <a:pt x="264714" y="43691"/>
                                </a:lnTo>
                                <a:lnTo>
                                  <a:pt x="267284" y="87278"/>
                                </a:lnTo>
                                <a:lnTo>
                                  <a:pt x="269957" y="67952"/>
                                </a:lnTo>
                                <a:lnTo>
                                  <a:pt x="272527" y="82447"/>
                                </a:lnTo>
                                <a:lnTo>
                                  <a:pt x="275199" y="82447"/>
                                </a:lnTo>
                                <a:lnTo>
                                  <a:pt x="277769" y="92110"/>
                                </a:lnTo>
                                <a:lnTo>
                                  <a:pt x="280339" y="101877"/>
                                </a:lnTo>
                                <a:lnTo>
                                  <a:pt x="283012" y="111540"/>
                                </a:lnTo>
                                <a:lnTo>
                                  <a:pt x="285582" y="82447"/>
                                </a:lnTo>
                                <a:lnTo>
                                  <a:pt x="288255" y="38757"/>
                                </a:lnTo>
                                <a:lnTo>
                                  <a:pt x="290825" y="82447"/>
                                </a:lnTo>
                                <a:lnTo>
                                  <a:pt x="293498" y="101877"/>
                                </a:lnTo>
                                <a:lnTo>
                                  <a:pt x="296068" y="77615"/>
                                </a:lnTo>
                                <a:lnTo>
                                  <a:pt x="298741" y="116371"/>
                                </a:lnTo>
                                <a:lnTo>
                                  <a:pt x="301311" y="92110"/>
                                </a:lnTo>
                                <a:lnTo>
                                  <a:pt x="303984" y="72784"/>
                                </a:lnTo>
                                <a:lnTo>
                                  <a:pt x="306554" y="48523"/>
                                </a:lnTo>
                                <a:lnTo>
                                  <a:pt x="309227" y="63017"/>
                                </a:lnTo>
                                <a:lnTo>
                                  <a:pt x="311797" y="87278"/>
                                </a:lnTo>
                                <a:lnTo>
                                  <a:pt x="314469" y="58186"/>
                                </a:lnTo>
                                <a:lnTo>
                                  <a:pt x="317039" y="77615"/>
                                </a:lnTo>
                                <a:lnTo>
                                  <a:pt x="319712" y="67952"/>
                                </a:lnTo>
                                <a:lnTo>
                                  <a:pt x="322283" y="77615"/>
                                </a:lnTo>
                                <a:lnTo>
                                  <a:pt x="324955" y="87278"/>
                                </a:lnTo>
                                <a:lnTo>
                                  <a:pt x="327525" y="77615"/>
                                </a:lnTo>
                                <a:lnTo>
                                  <a:pt x="330198" y="101877"/>
                                </a:lnTo>
                                <a:lnTo>
                                  <a:pt x="332768" y="72784"/>
                                </a:lnTo>
                                <a:lnTo>
                                  <a:pt x="335441" y="72784"/>
                                </a:lnTo>
                                <a:lnTo>
                                  <a:pt x="338011" y="101877"/>
                                </a:lnTo>
                                <a:lnTo>
                                  <a:pt x="340684" y="92110"/>
                                </a:lnTo>
                                <a:lnTo>
                                  <a:pt x="343254" y="67952"/>
                                </a:lnTo>
                                <a:lnTo>
                                  <a:pt x="345927" y="92110"/>
                                </a:lnTo>
                                <a:lnTo>
                                  <a:pt x="348497" y="72784"/>
                                </a:lnTo>
                                <a:lnTo>
                                  <a:pt x="351170" y="48523"/>
                                </a:lnTo>
                                <a:lnTo>
                                  <a:pt x="353740" y="82447"/>
                                </a:lnTo>
                                <a:lnTo>
                                  <a:pt x="356412" y="53354"/>
                                </a:lnTo>
                                <a:lnTo>
                                  <a:pt x="358983" y="77615"/>
                                </a:lnTo>
                                <a:lnTo>
                                  <a:pt x="361655" y="82447"/>
                                </a:lnTo>
                                <a:lnTo>
                                  <a:pt x="364225" y="67952"/>
                                </a:lnTo>
                                <a:lnTo>
                                  <a:pt x="366898" y="92110"/>
                                </a:lnTo>
                                <a:lnTo>
                                  <a:pt x="369468" y="92110"/>
                                </a:lnTo>
                                <a:lnTo>
                                  <a:pt x="372141" y="77615"/>
                                </a:lnTo>
                                <a:lnTo>
                                  <a:pt x="374711" y="87278"/>
                                </a:lnTo>
                                <a:lnTo>
                                  <a:pt x="377384" y="53354"/>
                                </a:lnTo>
                                <a:lnTo>
                                  <a:pt x="379954" y="121306"/>
                                </a:lnTo>
                                <a:lnTo>
                                  <a:pt x="382627" y="67952"/>
                                </a:lnTo>
                                <a:lnTo>
                                  <a:pt x="385197" y="97044"/>
                                </a:lnTo>
                                <a:lnTo>
                                  <a:pt x="387870" y="67952"/>
                                </a:lnTo>
                                <a:lnTo>
                                  <a:pt x="390440" y="106708"/>
                                </a:lnTo>
                                <a:lnTo>
                                  <a:pt x="393113" y="97044"/>
                                </a:lnTo>
                                <a:lnTo>
                                  <a:pt x="395683" y="67952"/>
                                </a:lnTo>
                                <a:lnTo>
                                  <a:pt x="398355" y="77615"/>
                                </a:lnTo>
                                <a:lnTo>
                                  <a:pt x="400925" y="121306"/>
                                </a:lnTo>
                                <a:lnTo>
                                  <a:pt x="403598" y="82447"/>
                                </a:lnTo>
                                <a:lnTo>
                                  <a:pt x="406169" y="97044"/>
                                </a:lnTo>
                                <a:lnTo>
                                  <a:pt x="408841" y="82447"/>
                                </a:lnTo>
                                <a:lnTo>
                                  <a:pt x="411411" y="116371"/>
                                </a:lnTo>
                                <a:lnTo>
                                  <a:pt x="413981" y="106708"/>
                                </a:lnTo>
                                <a:lnTo>
                                  <a:pt x="416654" y="116371"/>
                                </a:lnTo>
                                <a:lnTo>
                                  <a:pt x="419224" y="106708"/>
                                </a:lnTo>
                                <a:lnTo>
                                  <a:pt x="421897" y="92110"/>
                                </a:lnTo>
                                <a:lnTo>
                                  <a:pt x="424467" y="72784"/>
                                </a:lnTo>
                                <a:lnTo>
                                  <a:pt x="427140" y="53354"/>
                                </a:lnTo>
                                <a:lnTo>
                                  <a:pt x="429710" y="58186"/>
                                </a:lnTo>
                                <a:lnTo>
                                  <a:pt x="432383" y="48523"/>
                                </a:lnTo>
                                <a:lnTo>
                                  <a:pt x="434953" y="72784"/>
                                </a:lnTo>
                                <a:lnTo>
                                  <a:pt x="437626" y="67952"/>
                                </a:lnTo>
                                <a:lnTo>
                                  <a:pt x="440196" y="72784"/>
                                </a:lnTo>
                                <a:lnTo>
                                  <a:pt x="442869" y="67952"/>
                                </a:lnTo>
                                <a:lnTo>
                                  <a:pt x="445439" y="92110"/>
                                </a:lnTo>
                                <a:lnTo>
                                  <a:pt x="448111" y="43691"/>
                                </a:lnTo>
                                <a:lnTo>
                                  <a:pt x="450681" y="53354"/>
                                </a:lnTo>
                                <a:lnTo>
                                  <a:pt x="453354" y="111540"/>
                                </a:lnTo>
                                <a:lnTo>
                                  <a:pt x="455924" y="92110"/>
                                </a:lnTo>
                                <a:lnTo>
                                  <a:pt x="458597" y="121306"/>
                                </a:lnTo>
                                <a:lnTo>
                                  <a:pt x="461167" y="72784"/>
                                </a:lnTo>
                                <a:lnTo>
                                  <a:pt x="463840" y="106708"/>
                                </a:lnTo>
                                <a:lnTo>
                                  <a:pt x="466410" y="77615"/>
                                </a:lnTo>
                                <a:lnTo>
                                  <a:pt x="469083" y="43691"/>
                                </a:lnTo>
                                <a:lnTo>
                                  <a:pt x="471653" y="58186"/>
                                </a:lnTo>
                                <a:lnTo>
                                  <a:pt x="474326" y="77615"/>
                                </a:lnTo>
                                <a:lnTo>
                                  <a:pt x="476896" y="87278"/>
                                </a:lnTo>
                                <a:lnTo>
                                  <a:pt x="479569" y="77615"/>
                                </a:lnTo>
                                <a:lnTo>
                                  <a:pt x="482139" y="97044"/>
                                </a:lnTo>
                                <a:lnTo>
                                  <a:pt x="484811" y="116371"/>
                                </a:lnTo>
                                <a:lnTo>
                                  <a:pt x="487381" y="19430"/>
                                </a:lnTo>
                                <a:lnTo>
                                  <a:pt x="490054" y="87278"/>
                                </a:lnTo>
                                <a:lnTo>
                                  <a:pt x="492625" y="121306"/>
                                </a:lnTo>
                                <a:lnTo>
                                  <a:pt x="495297" y="48523"/>
                                </a:lnTo>
                                <a:lnTo>
                                  <a:pt x="497867" y="106708"/>
                                </a:lnTo>
                                <a:lnTo>
                                  <a:pt x="500540" y="87278"/>
                                </a:lnTo>
                                <a:lnTo>
                                  <a:pt x="503110" y="77615"/>
                                </a:lnTo>
                                <a:lnTo>
                                  <a:pt x="505783" y="82447"/>
                                </a:lnTo>
                                <a:lnTo>
                                  <a:pt x="508353" y="77615"/>
                                </a:lnTo>
                                <a:lnTo>
                                  <a:pt x="511026" y="53354"/>
                                </a:lnTo>
                                <a:lnTo>
                                  <a:pt x="513596" y="97044"/>
                                </a:lnTo>
                                <a:lnTo>
                                  <a:pt x="516269" y="82447"/>
                                </a:lnTo>
                                <a:lnTo>
                                  <a:pt x="518839" y="87278"/>
                                </a:lnTo>
                                <a:lnTo>
                                  <a:pt x="521511" y="72784"/>
                                </a:lnTo>
                                <a:lnTo>
                                  <a:pt x="524081" y="111540"/>
                                </a:lnTo>
                                <a:lnTo>
                                  <a:pt x="526755" y="97044"/>
                                </a:lnTo>
                                <a:lnTo>
                                  <a:pt x="529325" y="58186"/>
                                </a:lnTo>
                                <a:lnTo>
                                  <a:pt x="531997" y="82447"/>
                                </a:lnTo>
                                <a:lnTo>
                                  <a:pt x="534567" y="77615"/>
                                </a:lnTo>
                                <a:lnTo>
                                  <a:pt x="537240" y="111540"/>
                                </a:lnTo>
                                <a:lnTo>
                                  <a:pt x="539810" y="58186"/>
                                </a:lnTo>
                                <a:lnTo>
                                  <a:pt x="542483" y="53354"/>
                                </a:lnTo>
                                <a:lnTo>
                                  <a:pt x="545053" y="111540"/>
                                </a:lnTo>
                                <a:lnTo>
                                  <a:pt x="547726" y="92110"/>
                                </a:lnTo>
                                <a:lnTo>
                                  <a:pt x="550296" y="67952"/>
                                </a:lnTo>
                                <a:lnTo>
                                  <a:pt x="552866" y="72784"/>
                                </a:lnTo>
                                <a:lnTo>
                                  <a:pt x="555539" y="72784"/>
                                </a:lnTo>
                                <a:lnTo>
                                  <a:pt x="558109" y="87278"/>
                                </a:lnTo>
                                <a:lnTo>
                                  <a:pt x="560782" y="43691"/>
                                </a:lnTo>
                                <a:lnTo>
                                  <a:pt x="563352" y="82447"/>
                                </a:lnTo>
                                <a:lnTo>
                                  <a:pt x="566025" y="97044"/>
                                </a:lnTo>
                                <a:lnTo>
                                  <a:pt x="568595" y="111540"/>
                                </a:lnTo>
                                <a:lnTo>
                                  <a:pt x="571267" y="82447"/>
                                </a:lnTo>
                                <a:lnTo>
                                  <a:pt x="573837" y="33924"/>
                                </a:lnTo>
                                <a:lnTo>
                                  <a:pt x="576510" y="63017"/>
                                </a:lnTo>
                                <a:lnTo>
                                  <a:pt x="579080" y="101877"/>
                                </a:lnTo>
                                <a:lnTo>
                                  <a:pt x="581753" y="116371"/>
                                </a:lnTo>
                                <a:lnTo>
                                  <a:pt x="584323" y="77615"/>
                                </a:lnTo>
                                <a:lnTo>
                                  <a:pt x="586996" y="67952"/>
                                </a:lnTo>
                                <a:lnTo>
                                  <a:pt x="589566" y="77615"/>
                                </a:lnTo>
                                <a:lnTo>
                                  <a:pt x="592239" y="111540"/>
                                </a:lnTo>
                                <a:lnTo>
                                  <a:pt x="594809" y="97044"/>
                                </a:lnTo>
                                <a:lnTo>
                                  <a:pt x="597482" y="48523"/>
                                </a:lnTo>
                                <a:lnTo>
                                  <a:pt x="600052" y="77615"/>
                                </a:lnTo>
                                <a:lnTo>
                                  <a:pt x="602725" y="58186"/>
                                </a:lnTo>
                                <a:lnTo>
                                  <a:pt x="605295" y="48523"/>
                                </a:lnTo>
                                <a:lnTo>
                                  <a:pt x="607967" y="82447"/>
                                </a:lnTo>
                                <a:lnTo>
                                  <a:pt x="610537" y="82447"/>
                                </a:lnTo>
                                <a:lnTo>
                                  <a:pt x="613211" y="97044"/>
                                </a:lnTo>
                                <a:lnTo>
                                  <a:pt x="615781" y="72784"/>
                                </a:lnTo>
                                <a:lnTo>
                                  <a:pt x="618453" y="53354"/>
                                </a:lnTo>
                                <a:lnTo>
                                  <a:pt x="621023" y="77615"/>
                                </a:lnTo>
                                <a:lnTo>
                                  <a:pt x="623696" y="38757"/>
                                </a:lnTo>
                                <a:lnTo>
                                  <a:pt x="626266" y="63017"/>
                                </a:lnTo>
                                <a:lnTo>
                                  <a:pt x="628939" y="43691"/>
                                </a:lnTo>
                                <a:lnTo>
                                  <a:pt x="631509" y="63017"/>
                                </a:lnTo>
                                <a:lnTo>
                                  <a:pt x="634182" y="58186"/>
                                </a:lnTo>
                                <a:lnTo>
                                  <a:pt x="636752" y="92110"/>
                                </a:lnTo>
                                <a:lnTo>
                                  <a:pt x="639425" y="82447"/>
                                </a:lnTo>
                                <a:lnTo>
                                  <a:pt x="641995" y="38757"/>
                                </a:lnTo>
                                <a:lnTo>
                                  <a:pt x="644668" y="111540"/>
                                </a:lnTo>
                                <a:lnTo>
                                  <a:pt x="647238" y="82447"/>
                                </a:lnTo>
                                <a:lnTo>
                                  <a:pt x="649911" y="48523"/>
                                </a:lnTo>
                                <a:lnTo>
                                  <a:pt x="652481" y="43691"/>
                                </a:lnTo>
                                <a:lnTo>
                                  <a:pt x="655153" y="97044"/>
                                </a:lnTo>
                                <a:lnTo>
                                  <a:pt x="657724" y="92110"/>
                                </a:lnTo>
                                <a:lnTo>
                                  <a:pt x="660396" y="97044"/>
                                </a:lnTo>
                                <a:lnTo>
                                  <a:pt x="662966" y="67952"/>
                                </a:lnTo>
                                <a:lnTo>
                                  <a:pt x="665639" y="67952"/>
                                </a:lnTo>
                                <a:lnTo>
                                  <a:pt x="668209" y="72784"/>
                                </a:lnTo>
                                <a:lnTo>
                                  <a:pt x="670882" y="72784"/>
                                </a:lnTo>
                                <a:lnTo>
                                  <a:pt x="673452" y="67952"/>
                                </a:lnTo>
                                <a:lnTo>
                                  <a:pt x="676125" y="67952"/>
                                </a:lnTo>
                                <a:lnTo>
                                  <a:pt x="678695" y="63017"/>
                                </a:lnTo>
                                <a:lnTo>
                                  <a:pt x="681368" y="92110"/>
                                </a:lnTo>
                                <a:lnTo>
                                  <a:pt x="683938" y="111540"/>
                                </a:lnTo>
                                <a:lnTo>
                                  <a:pt x="686508" y="77615"/>
                                </a:lnTo>
                                <a:lnTo>
                                  <a:pt x="689181" y="63017"/>
                                </a:lnTo>
                                <a:lnTo>
                                  <a:pt x="691751" y="67952"/>
                                </a:lnTo>
                                <a:lnTo>
                                  <a:pt x="694423" y="29093"/>
                                </a:lnTo>
                                <a:lnTo>
                                  <a:pt x="696993" y="82447"/>
                                </a:lnTo>
                                <a:lnTo>
                                  <a:pt x="699667" y="77615"/>
                                </a:lnTo>
                                <a:lnTo>
                                  <a:pt x="702237" y="82447"/>
                                </a:lnTo>
                                <a:lnTo>
                                  <a:pt x="704909" y="67952"/>
                                </a:lnTo>
                                <a:lnTo>
                                  <a:pt x="707479" y="92110"/>
                                </a:lnTo>
                                <a:lnTo>
                                  <a:pt x="710152" y="63017"/>
                                </a:lnTo>
                                <a:lnTo>
                                  <a:pt x="712722" y="72784"/>
                                </a:lnTo>
                                <a:lnTo>
                                  <a:pt x="715395" y="87278"/>
                                </a:lnTo>
                                <a:lnTo>
                                  <a:pt x="717965" y="63017"/>
                                </a:lnTo>
                                <a:lnTo>
                                  <a:pt x="720638" y="82447"/>
                                </a:lnTo>
                                <a:lnTo>
                                  <a:pt x="723208" y="101877"/>
                                </a:lnTo>
                                <a:lnTo>
                                  <a:pt x="725881" y="63017"/>
                                </a:lnTo>
                                <a:lnTo>
                                  <a:pt x="728451" y="58186"/>
                                </a:lnTo>
                                <a:lnTo>
                                  <a:pt x="731124" y="92110"/>
                                </a:lnTo>
                                <a:lnTo>
                                  <a:pt x="733694" y="82447"/>
                                </a:lnTo>
                                <a:lnTo>
                                  <a:pt x="736367" y="97044"/>
                                </a:lnTo>
                                <a:lnTo>
                                  <a:pt x="738937" y="72784"/>
                                </a:lnTo>
                                <a:lnTo>
                                  <a:pt x="741609" y="48523"/>
                                </a:lnTo>
                                <a:lnTo>
                                  <a:pt x="744179" y="29093"/>
                                </a:lnTo>
                                <a:lnTo>
                                  <a:pt x="746852" y="87278"/>
                                </a:lnTo>
                                <a:lnTo>
                                  <a:pt x="749422" y="77615"/>
                                </a:lnTo>
                                <a:lnTo>
                                  <a:pt x="752095" y="121306"/>
                                </a:lnTo>
                                <a:lnTo>
                                  <a:pt x="754665" y="87278"/>
                                </a:lnTo>
                                <a:lnTo>
                                  <a:pt x="757338" y="48523"/>
                                </a:lnTo>
                                <a:lnTo>
                                  <a:pt x="759908" y="67952"/>
                                </a:lnTo>
                                <a:lnTo>
                                  <a:pt x="762581" y="63017"/>
                                </a:lnTo>
                                <a:lnTo>
                                  <a:pt x="765151" y="111540"/>
                                </a:lnTo>
                                <a:lnTo>
                                  <a:pt x="767824" y="72784"/>
                                </a:lnTo>
                                <a:lnTo>
                                  <a:pt x="770394" y="67952"/>
                                </a:lnTo>
                                <a:lnTo>
                                  <a:pt x="773067" y="43691"/>
                                </a:lnTo>
                                <a:lnTo>
                                  <a:pt x="775637" y="77615"/>
                                </a:lnTo>
                                <a:lnTo>
                                  <a:pt x="778309" y="92110"/>
                                </a:lnTo>
                                <a:lnTo>
                                  <a:pt x="780880" y="72784"/>
                                </a:lnTo>
                                <a:lnTo>
                                  <a:pt x="783552" y="48523"/>
                                </a:lnTo>
                                <a:lnTo>
                                  <a:pt x="786122" y="101877"/>
                                </a:lnTo>
                                <a:lnTo>
                                  <a:pt x="788795" y="53354"/>
                                </a:lnTo>
                                <a:lnTo>
                                  <a:pt x="791365" y="53354"/>
                                </a:lnTo>
                                <a:lnTo>
                                  <a:pt x="794038" y="72784"/>
                                </a:lnTo>
                                <a:lnTo>
                                  <a:pt x="796608" y="63017"/>
                                </a:lnTo>
                                <a:lnTo>
                                  <a:pt x="799281" y="82447"/>
                                </a:lnTo>
                                <a:lnTo>
                                  <a:pt x="801851" y="63017"/>
                                </a:lnTo>
                                <a:lnTo>
                                  <a:pt x="804524" y="72784"/>
                                </a:lnTo>
                                <a:lnTo>
                                  <a:pt x="807094" y="53354"/>
                                </a:lnTo>
                                <a:lnTo>
                                  <a:pt x="809767" y="53354"/>
                                </a:lnTo>
                                <a:lnTo>
                                  <a:pt x="812337" y="87278"/>
                                </a:lnTo>
                                <a:lnTo>
                                  <a:pt x="815009" y="82447"/>
                                </a:lnTo>
                                <a:lnTo>
                                  <a:pt x="817579" y="87278"/>
                                </a:lnTo>
                                <a:lnTo>
                                  <a:pt x="820253" y="97044"/>
                                </a:lnTo>
                                <a:lnTo>
                                  <a:pt x="822823" y="121306"/>
                                </a:lnTo>
                                <a:lnTo>
                                  <a:pt x="825393" y="97044"/>
                                </a:lnTo>
                                <a:lnTo>
                                  <a:pt x="828065" y="67952"/>
                                </a:lnTo>
                                <a:lnTo>
                                  <a:pt x="830635" y="111540"/>
                                </a:lnTo>
                                <a:lnTo>
                                  <a:pt x="833308" y="58186"/>
                                </a:lnTo>
                                <a:lnTo>
                                  <a:pt x="835878" y="87278"/>
                                </a:lnTo>
                                <a:lnTo>
                                  <a:pt x="838551" y="87278"/>
                                </a:lnTo>
                                <a:lnTo>
                                  <a:pt x="841121" y="77615"/>
                                </a:lnTo>
                                <a:lnTo>
                                  <a:pt x="843794" y="97044"/>
                                </a:lnTo>
                                <a:lnTo>
                                  <a:pt x="846364" y="72784"/>
                                </a:lnTo>
                                <a:lnTo>
                                  <a:pt x="849037" y="72784"/>
                                </a:lnTo>
                                <a:lnTo>
                                  <a:pt x="851607" y="43691"/>
                                </a:lnTo>
                                <a:lnTo>
                                  <a:pt x="854280" y="58186"/>
                                </a:lnTo>
                                <a:lnTo>
                                  <a:pt x="856850" y="77615"/>
                                </a:lnTo>
                                <a:lnTo>
                                  <a:pt x="859523" y="82447"/>
                                </a:lnTo>
                                <a:lnTo>
                                  <a:pt x="862093" y="72784"/>
                                </a:lnTo>
                                <a:lnTo>
                                  <a:pt x="864766" y="72784"/>
                                </a:lnTo>
                                <a:lnTo>
                                  <a:pt x="867336" y="67952"/>
                                </a:lnTo>
                                <a:lnTo>
                                  <a:pt x="870008" y="92110"/>
                                </a:lnTo>
                                <a:lnTo>
                                  <a:pt x="872578" y="43691"/>
                                </a:lnTo>
                                <a:lnTo>
                                  <a:pt x="875251" y="87278"/>
                                </a:lnTo>
                                <a:lnTo>
                                  <a:pt x="877821" y="111540"/>
                                </a:lnTo>
                                <a:lnTo>
                                  <a:pt x="880494" y="106708"/>
                                </a:lnTo>
                                <a:lnTo>
                                  <a:pt x="883064" y="92110"/>
                                </a:lnTo>
                                <a:lnTo>
                                  <a:pt x="885737" y="92110"/>
                                </a:lnTo>
                                <a:lnTo>
                                  <a:pt x="888307" y="97044"/>
                                </a:lnTo>
                                <a:lnTo>
                                  <a:pt x="890980" y="43691"/>
                                </a:lnTo>
                                <a:lnTo>
                                  <a:pt x="893550" y="87278"/>
                                </a:lnTo>
                                <a:lnTo>
                                  <a:pt x="896223" y="87278"/>
                                </a:lnTo>
                                <a:lnTo>
                                  <a:pt x="898793" y="38757"/>
                                </a:lnTo>
                                <a:lnTo>
                                  <a:pt x="901466" y="63017"/>
                                </a:lnTo>
                                <a:lnTo>
                                  <a:pt x="904036" y="92110"/>
                                </a:lnTo>
                                <a:lnTo>
                                  <a:pt x="906709" y="43691"/>
                                </a:lnTo>
                                <a:lnTo>
                                  <a:pt x="909279" y="58186"/>
                                </a:lnTo>
                                <a:lnTo>
                                  <a:pt x="911951" y="97044"/>
                                </a:lnTo>
                                <a:lnTo>
                                  <a:pt x="914521" y="92110"/>
                                </a:lnTo>
                                <a:lnTo>
                                  <a:pt x="917194" y="106708"/>
                                </a:lnTo>
                                <a:lnTo>
                                  <a:pt x="919764" y="97044"/>
                                </a:lnTo>
                                <a:lnTo>
                                  <a:pt x="922437" y="48523"/>
                                </a:lnTo>
                                <a:lnTo>
                                  <a:pt x="925007" y="48523"/>
                                </a:lnTo>
                                <a:lnTo>
                                  <a:pt x="927680" y="111540"/>
                                </a:lnTo>
                                <a:lnTo>
                                  <a:pt x="930250" y="67952"/>
                                </a:lnTo>
                                <a:lnTo>
                                  <a:pt x="932923" y="67952"/>
                                </a:lnTo>
                                <a:lnTo>
                                  <a:pt x="935493" y="82447"/>
                                </a:lnTo>
                                <a:lnTo>
                                  <a:pt x="938166" y="97044"/>
                                </a:lnTo>
                                <a:lnTo>
                                  <a:pt x="940736" y="87278"/>
                                </a:lnTo>
                                <a:lnTo>
                                  <a:pt x="943409" y="72784"/>
                                </a:lnTo>
                                <a:lnTo>
                                  <a:pt x="945979" y="101877"/>
                                </a:lnTo>
                                <a:lnTo>
                                  <a:pt x="948651" y="92110"/>
                                </a:lnTo>
                                <a:lnTo>
                                  <a:pt x="951222" y="111540"/>
                                </a:lnTo>
                                <a:lnTo>
                                  <a:pt x="953894" y="92110"/>
                                </a:lnTo>
                                <a:lnTo>
                                  <a:pt x="956464" y="97044"/>
                                </a:lnTo>
                                <a:lnTo>
                                  <a:pt x="959034" y="67952"/>
                                </a:lnTo>
                                <a:lnTo>
                                  <a:pt x="961707" y="92110"/>
                                </a:lnTo>
                                <a:lnTo>
                                  <a:pt x="964277" y="121306"/>
                                </a:lnTo>
                                <a:lnTo>
                                  <a:pt x="966950" y="67952"/>
                                </a:lnTo>
                                <a:lnTo>
                                  <a:pt x="969520" y="97044"/>
                                </a:lnTo>
                                <a:lnTo>
                                  <a:pt x="972193" y="82447"/>
                                </a:lnTo>
                                <a:lnTo>
                                  <a:pt x="974763" y="111540"/>
                                </a:lnTo>
                                <a:lnTo>
                                  <a:pt x="977436" y="101877"/>
                                </a:lnTo>
                                <a:lnTo>
                                  <a:pt x="980006" y="67952"/>
                                </a:lnTo>
                                <a:lnTo>
                                  <a:pt x="982679" y="58186"/>
                                </a:lnTo>
                                <a:lnTo>
                                  <a:pt x="985249" y="101877"/>
                                </a:lnTo>
                                <a:lnTo>
                                  <a:pt x="987922" y="77615"/>
                                </a:lnTo>
                                <a:lnTo>
                                  <a:pt x="990492" y="92110"/>
                                </a:lnTo>
                                <a:lnTo>
                                  <a:pt x="993165" y="82447"/>
                                </a:lnTo>
                                <a:lnTo>
                                  <a:pt x="995735" y="48523"/>
                                </a:lnTo>
                                <a:lnTo>
                                  <a:pt x="998407" y="111540"/>
                                </a:lnTo>
                                <a:lnTo>
                                  <a:pt x="1000977" y="77615"/>
                                </a:lnTo>
                                <a:lnTo>
                                  <a:pt x="1003650" y="72784"/>
                                </a:lnTo>
                                <a:lnTo>
                                  <a:pt x="1006220" y="106708"/>
                                </a:lnTo>
                                <a:lnTo>
                                  <a:pt x="1008893" y="121306"/>
                                </a:lnTo>
                                <a:lnTo>
                                  <a:pt x="1011463" y="67952"/>
                                </a:lnTo>
                                <a:lnTo>
                                  <a:pt x="1014136" y="82447"/>
                                </a:lnTo>
                                <a:lnTo>
                                  <a:pt x="1016706" y="58186"/>
                                </a:lnTo>
                                <a:lnTo>
                                  <a:pt x="1019379" y="92110"/>
                                </a:lnTo>
                                <a:lnTo>
                                  <a:pt x="1021949" y="72784"/>
                                </a:lnTo>
                                <a:lnTo>
                                  <a:pt x="1024622" y="92110"/>
                                </a:lnTo>
                                <a:lnTo>
                                  <a:pt x="1027192" y="58186"/>
                                </a:lnTo>
                                <a:lnTo>
                                  <a:pt x="1029865" y="77615"/>
                                </a:lnTo>
                                <a:lnTo>
                                  <a:pt x="1032435" y="77615"/>
                                </a:lnTo>
                                <a:lnTo>
                                  <a:pt x="1035107" y="106708"/>
                                </a:lnTo>
                                <a:lnTo>
                                  <a:pt x="1037677" y="106708"/>
                                </a:lnTo>
                                <a:lnTo>
                                  <a:pt x="1040350" y="111540"/>
                                </a:lnTo>
                                <a:lnTo>
                                  <a:pt x="1042920" y="121306"/>
                                </a:lnTo>
                                <a:lnTo>
                                  <a:pt x="1045593" y="87278"/>
                                </a:lnTo>
                                <a:lnTo>
                                  <a:pt x="1048163" y="97044"/>
                                </a:lnTo>
                                <a:lnTo>
                                  <a:pt x="1050836" y="43691"/>
                                </a:lnTo>
                                <a:lnTo>
                                  <a:pt x="1053406" y="63017"/>
                                </a:lnTo>
                                <a:lnTo>
                                  <a:pt x="1056079" y="101877"/>
                                </a:lnTo>
                                <a:lnTo>
                                  <a:pt x="1058649" y="77615"/>
                                </a:lnTo>
                                <a:lnTo>
                                  <a:pt x="1061322" y="82447"/>
                                </a:lnTo>
                                <a:lnTo>
                                  <a:pt x="1063892" y="87278"/>
                                </a:lnTo>
                                <a:lnTo>
                                  <a:pt x="1066565" y="111540"/>
                                </a:lnTo>
                                <a:lnTo>
                                  <a:pt x="1069135" y="97044"/>
                                </a:lnTo>
                                <a:lnTo>
                                  <a:pt x="1071808" y="116371"/>
                                </a:lnTo>
                                <a:lnTo>
                                  <a:pt x="1074378" y="67952"/>
                                </a:lnTo>
                                <a:lnTo>
                                  <a:pt x="1077051" y="58186"/>
                                </a:lnTo>
                                <a:lnTo>
                                  <a:pt x="1079621" y="97044"/>
                                </a:lnTo>
                                <a:lnTo>
                                  <a:pt x="1082293" y="53354"/>
                                </a:lnTo>
                                <a:lnTo>
                                  <a:pt x="1084863" y="92110"/>
                                </a:lnTo>
                                <a:lnTo>
                                  <a:pt x="1087536" y="87278"/>
                                </a:lnTo>
                                <a:lnTo>
                                  <a:pt x="1090106" y="87278"/>
                                </a:lnTo>
                                <a:lnTo>
                                  <a:pt x="1092676" y="77615"/>
                                </a:lnTo>
                                <a:lnTo>
                                  <a:pt x="1095349" y="97044"/>
                                </a:lnTo>
                                <a:lnTo>
                                  <a:pt x="1097919" y="111540"/>
                                </a:lnTo>
                                <a:lnTo>
                                  <a:pt x="1100592" y="97044"/>
                                </a:lnTo>
                                <a:lnTo>
                                  <a:pt x="1103162" y="111540"/>
                                </a:lnTo>
                                <a:lnTo>
                                  <a:pt x="1105835" y="82447"/>
                                </a:lnTo>
                                <a:lnTo>
                                  <a:pt x="1108405" y="72784"/>
                                </a:lnTo>
                                <a:lnTo>
                                  <a:pt x="1111078" y="92110"/>
                                </a:lnTo>
                                <a:lnTo>
                                  <a:pt x="1113648" y="111540"/>
                                </a:lnTo>
                                <a:lnTo>
                                  <a:pt x="1116321" y="97044"/>
                                </a:lnTo>
                                <a:lnTo>
                                  <a:pt x="1118891" y="48523"/>
                                </a:lnTo>
                                <a:lnTo>
                                  <a:pt x="1121563" y="72784"/>
                                </a:lnTo>
                                <a:lnTo>
                                  <a:pt x="1124133" y="67952"/>
                                </a:lnTo>
                                <a:lnTo>
                                  <a:pt x="1126806" y="67952"/>
                                </a:lnTo>
                                <a:lnTo>
                                  <a:pt x="1129376" y="82447"/>
                                </a:lnTo>
                                <a:lnTo>
                                  <a:pt x="1132049" y="106708"/>
                                </a:lnTo>
                                <a:lnTo>
                                  <a:pt x="1134619" y="87278"/>
                                </a:lnTo>
                                <a:lnTo>
                                  <a:pt x="1137292" y="97044"/>
                                </a:lnTo>
                                <a:lnTo>
                                  <a:pt x="1139862" y="106708"/>
                                </a:lnTo>
                                <a:lnTo>
                                  <a:pt x="1142535" y="106708"/>
                                </a:lnTo>
                                <a:lnTo>
                                  <a:pt x="1145105" y="116371"/>
                                </a:lnTo>
                                <a:lnTo>
                                  <a:pt x="1147778" y="82447"/>
                                </a:lnTo>
                                <a:lnTo>
                                  <a:pt x="1150348" y="67952"/>
                                </a:lnTo>
                                <a:lnTo>
                                  <a:pt x="1153021" y="106708"/>
                                </a:lnTo>
                                <a:lnTo>
                                  <a:pt x="1155591" y="111540"/>
                                </a:lnTo>
                                <a:lnTo>
                                  <a:pt x="1158264" y="92110"/>
                                </a:lnTo>
                                <a:lnTo>
                                  <a:pt x="1160834" y="111540"/>
                                </a:lnTo>
                                <a:lnTo>
                                  <a:pt x="1163506" y="106708"/>
                                </a:lnTo>
                                <a:lnTo>
                                  <a:pt x="1166076" y="106708"/>
                                </a:lnTo>
                                <a:lnTo>
                                  <a:pt x="1168749" y="77615"/>
                                </a:lnTo>
                                <a:lnTo>
                                  <a:pt x="1171319" y="111540"/>
                                </a:lnTo>
                                <a:lnTo>
                                  <a:pt x="1173992" y="116371"/>
                                </a:lnTo>
                                <a:lnTo>
                                  <a:pt x="1176562" y="97044"/>
                                </a:lnTo>
                                <a:lnTo>
                                  <a:pt x="1179235" y="121306"/>
                                </a:lnTo>
                                <a:lnTo>
                                  <a:pt x="1181805" y="53354"/>
                                </a:lnTo>
                                <a:lnTo>
                                  <a:pt x="1184478" y="101877"/>
                                </a:lnTo>
                                <a:lnTo>
                                  <a:pt x="1187048" y="63017"/>
                                </a:lnTo>
                                <a:lnTo>
                                  <a:pt x="1189721" y="67952"/>
                                </a:lnTo>
                                <a:lnTo>
                                  <a:pt x="1192291" y="121306"/>
                                </a:lnTo>
                                <a:lnTo>
                                  <a:pt x="1194964" y="82447"/>
                                </a:lnTo>
                                <a:lnTo>
                                  <a:pt x="1197534" y="101877"/>
                                </a:lnTo>
                                <a:lnTo>
                                  <a:pt x="1200207" y="53354"/>
                                </a:lnTo>
                                <a:lnTo>
                                  <a:pt x="1202777" y="121306"/>
                                </a:lnTo>
                                <a:lnTo>
                                  <a:pt x="1205449" y="92110"/>
                                </a:lnTo>
                                <a:lnTo>
                                  <a:pt x="1208019" y="82447"/>
                                </a:lnTo>
                                <a:lnTo>
                                  <a:pt x="1210692" y="116371"/>
                                </a:lnTo>
                                <a:lnTo>
                                  <a:pt x="1213262" y="87278"/>
                                </a:lnTo>
                                <a:lnTo>
                                  <a:pt x="1215935" y="63017"/>
                                </a:lnTo>
                                <a:lnTo>
                                  <a:pt x="1218505" y="92110"/>
                                </a:lnTo>
                                <a:lnTo>
                                  <a:pt x="1221178" y="63017"/>
                                </a:lnTo>
                                <a:lnTo>
                                  <a:pt x="1223748" y="97044"/>
                                </a:lnTo>
                                <a:lnTo>
                                  <a:pt x="1226421" y="135801"/>
                                </a:lnTo>
                                <a:lnTo>
                                  <a:pt x="1228991" y="97044"/>
                                </a:lnTo>
                                <a:lnTo>
                                  <a:pt x="1231561" y="87278"/>
                                </a:lnTo>
                                <a:lnTo>
                                  <a:pt x="1234234" y="92110"/>
                                </a:lnTo>
                                <a:lnTo>
                                  <a:pt x="1236804" y="87278"/>
                                </a:lnTo>
                                <a:lnTo>
                                  <a:pt x="1239477" y="106708"/>
                                </a:lnTo>
                                <a:lnTo>
                                  <a:pt x="1242047" y="126137"/>
                                </a:lnTo>
                                <a:lnTo>
                                  <a:pt x="1244720" y="111540"/>
                                </a:lnTo>
                                <a:lnTo>
                                  <a:pt x="1247290" y="82447"/>
                                </a:lnTo>
                                <a:lnTo>
                                  <a:pt x="1249963" y="121306"/>
                                </a:lnTo>
                                <a:lnTo>
                                  <a:pt x="1252533" y="82447"/>
                                </a:lnTo>
                                <a:lnTo>
                                  <a:pt x="1255205" y="77615"/>
                                </a:lnTo>
                                <a:lnTo>
                                  <a:pt x="1257775" y="82447"/>
                                </a:lnTo>
                                <a:lnTo>
                                  <a:pt x="1260448" y="92110"/>
                                </a:lnTo>
                                <a:lnTo>
                                  <a:pt x="1263018" y="72784"/>
                                </a:lnTo>
                                <a:lnTo>
                                  <a:pt x="1265691" y="101877"/>
                                </a:lnTo>
                                <a:lnTo>
                                  <a:pt x="1268261" y="82447"/>
                                </a:lnTo>
                                <a:lnTo>
                                  <a:pt x="1270934" y="92110"/>
                                </a:lnTo>
                                <a:lnTo>
                                  <a:pt x="1273504" y="92110"/>
                                </a:lnTo>
                                <a:lnTo>
                                  <a:pt x="1276177" y="106708"/>
                                </a:lnTo>
                                <a:lnTo>
                                  <a:pt x="1278747" y="82447"/>
                                </a:lnTo>
                                <a:lnTo>
                                  <a:pt x="1281420" y="63017"/>
                                </a:lnTo>
                                <a:lnTo>
                                  <a:pt x="1283990" y="43691"/>
                                </a:lnTo>
                                <a:lnTo>
                                  <a:pt x="1286663" y="106708"/>
                                </a:lnTo>
                                <a:lnTo>
                                  <a:pt x="1289233" y="121306"/>
                                </a:lnTo>
                                <a:lnTo>
                                  <a:pt x="1291906" y="111540"/>
                                </a:lnTo>
                                <a:lnTo>
                                  <a:pt x="1294476" y="106708"/>
                                </a:lnTo>
                                <a:lnTo>
                                  <a:pt x="1297148" y="116371"/>
                                </a:lnTo>
                                <a:lnTo>
                                  <a:pt x="1299718" y="101877"/>
                                </a:lnTo>
                                <a:lnTo>
                                  <a:pt x="1302391" y="67952"/>
                                </a:lnTo>
                                <a:lnTo>
                                  <a:pt x="1304961" y="67952"/>
                                </a:lnTo>
                                <a:lnTo>
                                  <a:pt x="1307634" y="82447"/>
                                </a:lnTo>
                                <a:lnTo>
                                  <a:pt x="1310204" y="58186"/>
                                </a:lnTo>
                                <a:lnTo>
                                  <a:pt x="1312877" y="72784"/>
                                </a:lnTo>
                                <a:lnTo>
                                  <a:pt x="1315447" y="101877"/>
                                </a:lnTo>
                                <a:lnTo>
                                  <a:pt x="1318120" y="58186"/>
                                </a:lnTo>
                                <a:lnTo>
                                  <a:pt x="1320690" y="48523"/>
                                </a:lnTo>
                                <a:lnTo>
                                  <a:pt x="1323363" y="77615"/>
                                </a:lnTo>
                                <a:lnTo>
                                  <a:pt x="1325933" y="87278"/>
                                </a:lnTo>
                                <a:lnTo>
                                  <a:pt x="1328605" y="87278"/>
                                </a:lnTo>
                                <a:lnTo>
                                  <a:pt x="1331175" y="97044"/>
                                </a:lnTo>
                                <a:lnTo>
                                  <a:pt x="1333848" y="101877"/>
                                </a:lnTo>
                                <a:lnTo>
                                  <a:pt x="1336418" y="67952"/>
                                </a:lnTo>
                                <a:lnTo>
                                  <a:pt x="1339091" y="77615"/>
                                </a:lnTo>
                                <a:lnTo>
                                  <a:pt x="1341661" y="106708"/>
                                </a:lnTo>
                                <a:lnTo>
                                  <a:pt x="1344334" y="97044"/>
                                </a:lnTo>
                                <a:lnTo>
                                  <a:pt x="1346904" y="87278"/>
                                </a:lnTo>
                                <a:lnTo>
                                  <a:pt x="1349577" y="72784"/>
                                </a:lnTo>
                                <a:lnTo>
                                  <a:pt x="1352147" y="116371"/>
                                </a:lnTo>
                                <a:lnTo>
                                  <a:pt x="1354820" y="97044"/>
                                </a:lnTo>
                                <a:lnTo>
                                  <a:pt x="1357390" y="116371"/>
                                </a:lnTo>
                                <a:lnTo>
                                  <a:pt x="1360063" y="82447"/>
                                </a:lnTo>
                                <a:lnTo>
                                  <a:pt x="1362633" y="53354"/>
                                </a:lnTo>
                                <a:lnTo>
                                  <a:pt x="1365203" y="87278"/>
                                </a:lnTo>
                                <a:lnTo>
                                  <a:pt x="1367876" y="63017"/>
                                </a:lnTo>
                                <a:lnTo>
                                  <a:pt x="1370446" y="92110"/>
                                </a:lnTo>
                                <a:lnTo>
                                  <a:pt x="1373119" y="121306"/>
                                </a:lnTo>
                                <a:lnTo>
                                  <a:pt x="1375689" y="87278"/>
                                </a:lnTo>
                                <a:lnTo>
                                  <a:pt x="1378361" y="82447"/>
                                </a:lnTo>
                                <a:lnTo>
                                  <a:pt x="1380931" y="87278"/>
                                </a:lnTo>
                                <a:lnTo>
                                  <a:pt x="1383604" y="72784"/>
                                </a:lnTo>
                                <a:lnTo>
                                  <a:pt x="1386174" y="92110"/>
                                </a:lnTo>
                                <a:lnTo>
                                  <a:pt x="1388847" y="121306"/>
                                </a:lnTo>
                                <a:lnTo>
                                  <a:pt x="1391417" y="97044"/>
                                </a:lnTo>
                                <a:lnTo>
                                  <a:pt x="1394090" y="121306"/>
                                </a:lnTo>
                                <a:lnTo>
                                  <a:pt x="1396660" y="111540"/>
                                </a:lnTo>
                                <a:lnTo>
                                  <a:pt x="1399333" y="82447"/>
                                </a:lnTo>
                                <a:lnTo>
                                  <a:pt x="1401903" y="63017"/>
                                </a:lnTo>
                                <a:lnTo>
                                  <a:pt x="1404576" y="97044"/>
                                </a:lnTo>
                                <a:lnTo>
                                  <a:pt x="1407146" y="77615"/>
                                </a:lnTo>
                                <a:lnTo>
                                  <a:pt x="1409819" y="82447"/>
                                </a:lnTo>
                                <a:lnTo>
                                  <a:pt x="1412389" y="63017"/>
                                </a:lnTo>
                                <a:lnTo>
                                  <a:pt x="1415062" y="97044"/>
                                </a:lnTo>
                                <a:lnTo>
                                  <a:pt x="1417632" y="97044"/>
                                </a:lnTo>
                                <a:lnTo>
                                  <a:pt x="1420304" y="82447"/>
                                </a:lnTo>
                                <a:lnTo>
                                  <a:pt x="1422874" y="29093"/>
                                </a:lnTo>
                                <a:lnTo>
                                  <a:pt x="1425547" y="97044"/>
                                </a:lnTo>
                                <a:lnTo>
                                  <a:pt x="1428117" y="72784"/>
                                </a:lnTo>
                                <a:lnTo>
                                  <a:pt x="1430790" y="82447"/>
                                </a:lnTo>
                                <a:lnTo>
                                  <a:pt x="1433360" y="97044"/>
                                </a:lnTo>
                                <a:lnTo>
                                  <a:pt x="1436033" y="116371"/>
                                </a:lnTo>
                                <a:lnTo>
                                  <a:pt x="1438603" y="77615"/>
                                </a:lnTo>
                                <a:lnTo>
                                  <a:pt x="1441276" y="82447"/>
                                </a:lnTo>
                                <a:lnTo>
                                  <a:pt x="1443846" y="48523"/>
                                </a:lnTo>
                                <a:lnTo>
                                  <a:pt x="1446519" y="97044"/>
                                </a:lnTo>
                                <a:lnTo>
                                  <a:pt x="1449089" y="97044"/>
                                </a:lnTo>
                                <a:lnTo>
                                  <a:pt x="1451762" y="58186"/>
                                </a:lnTo>
                                <a:lnTo>
                                  <a:pt x="1454332" y="111540"/>
                                </a:lnTo>
                                <a:lnTo>
                                  <a:pt x="1457005" y="63017"/>
                                </a:lnTo>
                                <a:lnTo>
                                  <a:pt x="1459575" y="82447"/>
                                </a:lnTo>
                                <a:lnTo>
                                  <a:pt x="1462247" y="106708"/>
                                </a:lnTo>
                                <a:lnTo>
                                  <a:pt x="1464817" y="106708"/>
                                </a:lnTo>
                                <a:lnTo>
                                  <a:pt x="1467490" y="72784"/>
                                </a:lnTo>
                                <a:lnTo>
                                  <a:pt x="1470060" y="82447"/>
                                </a:lnTo>
                                <a:lnTo>
                                  <a:pt x="1472733" y="43691"/>
                                </a:lnTo>
                                <a:lnTo>
                                  <a:pt x="1475303" y="92110"/>
                                </a:lnTo>
                                <a:lnTo>
                                  <a:pt x="1477976" y="58186"/>
                                </a:lnTo>
                                <a:lnTo>
                                  <a:pt x="1480546" y="87278"/>
                                </a:lnTo>
                                <a:lnTo>
                                  <a:pt x="1483219" y="101877"/>
                                </a:lnTo>
                                <a:lnTo>
                                  <a:pt x="1485789" y="101877"/>
                                </a:lnTo>
                                <a:lnTo>
                                  <a:pt x="1488462" y="58186"/>
                                </a:lnTo>
                                <a:lnTo>
                                  <a:pt x="1491032" y="116371"/>
                                </a:lnTo>
                                <a:lnTo>
                                  <a:pt x="1493705" y="63017"/>
                                </a:lnTo>
                                <a:lnTo>
                                  <a:pt x="1496275" y="92110"/>
                                </a:lnTo>
                                <a:lnTo>
                                  <a:pt x="1498845" y="48523"/>
                                </a:lnTo>
                                <a:lnTo>
                                  <a:pt x="1501518" y="87278"/>
                                </a:lnTo>
                                <a:lnTo>
                                  <a:pt x="1504088" y="106708"/>
                                </a:lnTo>
                                <a:lnTo>
                                  <a:pt x="1506761" y="63017"/>
                                </a:lnTo>
                                <a:lnTo>
                                  <a:pt x="1509331" y="82447"/>
                                </a:lnTo>
                                <a:lnTo>
                                  <a:pt x="1512003" y="77615"/>
                                </a:lnTo>
                                <a:lnTo>
                                  <a:pt x="1514573" y="67952"/>
                                </a:lnTo>
                                <a:lnTo>
                                  <a:pt x="1517246" y="58186"/>
                                </a:lnTo>
                                <a:lnTo>
                                  <a:pt x="1519816" y="92110"/>
                                </a:lnTo>
                                <a:lnTo>
                                  <a:pt x="1522489" y="77615"/>
                                </a:lnTo>
                                <a:lnTo>
                                  <a:pt x="1525059" y="111540"/>
                                </a:lnTo>
                                <a:lnTo>
                                  <a:pt x="1527732" y="53354"/>
                                </a:lnTo>
                                <a:lnTo>
                                  <a:pt x="1530302" y="87278"/>
                                </a:lnTo>
                                <a:lnTo>
                                  <a:pt x="1532975" y="87278"/>
                                </a:lnTo>
                                <a:lnTo>
                                  <a:pt x="1535545" y="97044"/>
                                </a:lnTo>
                                <a:lnTo>
                                  <a:pt x="1538218" y="87278"/>
                                </a:lnTo>
                                <a:lnTo>
                                  <a:pt x="1540788" y="77615"/>
                                </a:lnTo>
                                <a:lnTo>
                                  <a:pt x="1543460" y="97044"/>
                                </a:lnTo>
                                <a:lnTo>
                                  <a:pt x="1546030" y="92110"/>
                                </a:lnTo>
                                <a:lnTo>
                                  <a:pt x="1548703" y="87278"/>
                                </a:lnTo>
                                <a:lnTo>
                                  <a:pt x="1551273" y="77615"/>
                                </a:lnTo>
                                <a:lnTo>
                                  <a:pt x="1553946" y="116371"/>
                                </a:lnTo>
                                <a:lnTo>
                                  <a:pt x="1556516" y="97044"/>
                                </a:lnTo>
                                <a:lnTo>
                                  <a:pt x="1559189" y="92110"/>
                                </a:lnTo>
                                <a:lnTo>
                                  <a:pt x="1561759" y="121306"/>
                                </a:lnTo>
                                <a:lnTo>
                                  <a:pt x="1564432" y="126137"/>
                                </a:lnTo>
                                <a:lnTo>
                                  <a:pt x="1567002" y="58186"/>
                                </a:lnTo>
                                <a:lnTo>
                                  <a:pt x="1569675" y="101877"/>
                                </a:lnTo>
                                <a:lnTo>
                                  <a:pt x="1572245" y="101877"/>
                                </a:lnTo>
                                <a:lnTo>
                                  <a:pt x="1574918" y="67952"/>
                                </a:lnTo>
                                <a:lnTo>
                                  <a:pt x="1577488" y="92110"/>
                                </a:lnTo>
                                <a:lnTo>
                                  <a:pt x="1580161" y="77615"/>
                                </a:lnTo>
                                <a:lnTo>
                                  <a:pt x="1582731" y="126137"/>
                                </a:lnTo>
                                <a:lnTo>
                                  <a:pt x="1585403" y="106708"/>
                                </a:lnTo>
                                <a:lnTo>
                                  <a:pt x="1587974" y="9664"/>
                                </a:lnTo>
                                <a:lnTo>
                                  <a:pt x="1590646" y="92110"/>
                                </a:lnTo>
                                <a:lnTo>
                                  <a:pt x="1593216" y="67952"/>
                                </a:lnTo>
                                <a:lnTo>
                                  <a:pt x="1595889" y="97044"/>
                                </a:lnTo>
                                <a:lnTo>
                                  <a:pt x="1598459" y="97044"/>
                                </a:lnTo>
                                <a:lnTo>
                                  <a:pt x="1601132" y="67952"/>
                                </a:lnTo>
                                <a:lnTo>
                                  <a:pt x="1603702" y="67952"/>
                                </a:lnTo>
                                <a:lnTo>
                                  <a:pt x="1606375" y="58186"/>
                                </a:lnTo>
                                <a:lnTo>
                                  <a:pt x="1608945" y="77615"/>
                                </a:lnTo>
                                <a:lnTo>
                                  <a:pt x="1611618" y="97044"/>
                                </a:lnTo>
                                <a:lnTo>
                                  <a:pt x="1614188" y="67952"/>
                                </a:lnTo>
                                <a:lnTo>
                                  <a:pt x="1616861" y="111540"/>
                                </a:lnTo>
                                <a:lnTo>
                                  <a:pt x="1619431" y="58186"/>
                                </a:lnTo>
                                <a:lnTo>
                                  <a:pt x="1622104" y="111540"/>
                                </a:lnTo>
                                <a:lnTo>
                                  <a:pt x="1624674" y="116371"/>
                                </a:lnTo>
                                <a:lnTo>
                                  <a:pt x="1627346" y="72784"/>
                                </a:lnTo>
                                <a:lnTo>
                                  <a:pt x="1629916" y="111540"/>
                                </a:lnTo>
                                <a:lnTo>
                                  <a:pt x="1632590" y="87278"/>
                                </a:lnTo>
                                <a:lnTo>
                                  <a:pt x="1635160" y="101877"/>
                                </a:lnTo>
                                <a:lnTo>
                                  <a:pt x="1637730" y="111540"/>
                                </a:lnTo>
                                <a:lnTo>
                                  <a:pt x="1640402" y="77615"/>
                                </a:lnTo>
                                <a:lnTo>
                                  <a:pt x="1642972" y="67952"/>
                                </a:lnTo>
                                <a:lnTo>
                                  <a:pt x="1645645" y="106708"/>
                                </a:lnTo>
                                <a:lnTo>
                                  <a:pt x="1648215" y="92110"/>
                                </a:lnTo>
                                <a:lnTo>
                                  <a:pt x="1650888" y="67952"/>
                                </a:lnTo>
                                <a:lnTo>
                                  <a:pt x="1653458" y="58186"/>
                                </a:lnTo>
                                <a:lnTo>
                                  <a:pt x="1656131" y="82447"/>
                                </a:lnTo>
                                <a:lnTo>
                                  <a:pt x="1658701" y="92110"/>
                                </a:lnTo>
                                <a:lnTo>
                                  <a:pt x="1661374" y="53354"/>
                                </a:lnTo>
                                <a:lnTo>
                                  <a:pt x="1663944" y="82447"/>
                                </a:lnTo>
                                <a:lnTo>
                                  <a:pt x="1666617" y="101877"/>
                                </a:lnTo>
                                <a:lnTo>
                                  <a:pt x="1669187" y="72784"/>
                                </a:lnTo>
                                <a:lnTo>
                                  <a:pt x="1671860" y="63017"/>
                                </a:lnTo>
                                <a:lnTo>
                                  <a:pt x="1674430" y="111540"/>
                                </a:lnTo>
                                <a:lnTo>
                                  <a:pt x="1677102" y="82447"/>
                                </a:lnTo>
                                <a:lnTo>
                                  <a:pt x="1679672" y="48523"/>
                                </a:lnTo>
                                <a:lnTo>
                                  <a:pt x="1682345" y="101877"/>
                                </a:lnTo>
                                <a:lnTo>
                                  <a:pt x="1684915" y="29093"/>
                                </a:lnTo>
                                <a:lnTo>
                                  <a:pt x="1687588" y="97044"/>
                                </a:lnTo>
                                <a:lnTo>
                                  <a:pt x="1690158" y="77615"/>
                                </a:lnTo>
                                <a:lnTo>
                                  <a:pt x="1692831" y="97044"/>
                                </a:lnTo>
                                <a:lnTo>
                                  <a:pt x="1695401" y="101877"/>
                                </a:lnTo>
                                <a:lnTo>
                                  <a:pt x="1698074" y="14495"/>
                                </a:lnTo>
                                <a:lnTo>
                                  <a:pt x="1700644" y="72784"/>
                                </a:lnTo>
                                <a:lnTo>
                                  <a:pt x="1703317" y="67952"/>
                                </a:lnTo>
                                <a:lnTo>
                                  <a:pt x="1705887" y="87278"/>
                                </a:lnTo>
                                <a:lnTo>
                                  <a:pt x="1708560" y="111540"/>
                                </a:lnTo>
                                <a:lnTo>
                                  <a:pt x="1711130" y="87278"/>
                                </a:lnTo>
                                <a:lnTo>
                                  <a:pt x="1713802" y="67952"/>
                                </a:lnTo>
                                <a:lnTo>
                                  <a:pt x="1716373" y="116371"/>
                                </a:lnTo>
                                <a:lnTo>
                                  <a:pt x="1719046" y="67952"/>
                                </a:lnTo>
                                <a:lnTo>
                                  <a:pt x="1721616" y="63017"/>
                                </a:lnTo>
                                <a:lnTo>
                                  <a:pt x="1724289" y="43691"/>
                                </a:lnTo>
                                <a:lnTo>
                                  <a:pt x="1726858" y="77615"/>
                                </a:lnTo>
                                <a:lnTo>
                                  <a:pt x="1729531" y="97044"/>
                                </a:lnTo>
                                <a:lnTo>
                                  <a:pt x="1732101" y="67952"/>
                                </a:lnTo>
                                <a:lnTo>
                                  <a:pt x="1734774" y="87278"/>
                                </a:lnTo>
                                <a:lnTo>
                                  <a:pt x="1737344" y="48523"/>
                                </a:lnTo>
                                <a:lnTo>
                                  <a:pt x="1740017" y="72784"/>
                                </a:lnTo>
                                <a:lnTo>
                                  <a:pt x="1742587" y="87278"/>
                                </a:lnTo>
                                <a:lnTo>
                                  <a:pt x="1745260" y="67952"/>
                                </a:lnTo>
                                <a:lnTo>
                                  <a:pt x="1747830" y="72784"/>
                                </a:lnTo>
                                <a:lnTo>
                                  <a:pt x="1750503" y="77615"/>
                                </a:lnTo>
                                <a:lnTo>
                                  <a:pt x="1753073" y="82447"/>
                                </a:lnTo>
                                <a:lnTo>
                                  <a:pt x="1755746" y="92110"/>
                                </a:lnTo>
                                <a:lnTo>
                                  <a:pt x="1758316" y="92110"/>
                                </a:lnTo>
                                <a:lnTo>
                                  <a:pt x="1760988" y="72784"/>
                                </a:lnTo>
                                <a:lnTo>
                                  <a:pt x="1763558" y="82447"/>
                                </a:lnTo>
                                <a:lnTo>
                                  <a:pt x="1766231" y="106708"/>
                                </a:lnTo>
                                <a:lnTo>
                                  <a:pt x="1768801" y="87278"/>
                                </a:lnTo>
                                <a:lnTo>
                                  <a:pt x="1771371" y="92110"/>
                                </a:lnTo>
                                <a:lnTo>
                                  <a:pt x="1774044" y="82447"/>
                                </a:lnTo>
                                <a:lnTo>
                                  <a:pt x="1776614" y="92110"/>
                                </a:lnTo>
                                <a:lnTo>
                                  <a:pt x="1779287" y="116371"/>
                                </a:lnTo>
                                <a:lnTo>
                                  <a:pt x="1781857" y="82447"/>
                                </a:lnTo>
                                <a:lnTo>
                                  <a:pt x="1784530" y="67952"/>
                                </a:lnTo>
                                <a:lnTo>
                                  <a:pt x="1787100" y="92110"/>
                                </a:lnTo>
                                <a:lnTo>
                                  <a:pt x="1789773" y="121306"/>
                                </a:lnTo>
                                <a:lnTo>
                                  <a:pt x="1792343" y="106708"/>
                                </a:lnTo>
                                <a:lnTo>
                                  <a:pt x="1795016" y="130970"/>
                                </a:lnTo>
                                <a:lnTo>
                                  <a:pt x="1797586" y="116371"/>
                                </a:lnTo>
                                <a:lnTo>
                                  <a:pt x="1800258" y="111540"/>
                                </a:lnTo>
                                <a:lnTo>
                                  <a:pt x="1802829" y="101877"/>
                                </a:lnTo>
                                <a:lnTo>
                                  <a:pt x="1805501" y="53354"/>
                                </a:lnTo>
                                <a:lnTo>
                                  <a:pt x="1808071" y="101877"/>
                                </a:lnTo>
                                <a:lnTo>
                                  <a:pt x="1810744" y="97044"/>
                                </a:lnTo>
                                <a:lnTo>
                                  <a:pt x="1813314" y="67952"/>
                                </a:lnTo>
                                <a:lnTo>
                                  <a:pt x="1815987" y="101877"/>
                                </a:lnTo>
                                <a:lnTo>
                                  <a:pt x="1818557" y="53354"/>
                                </a:lnTo>
                                <a:lnTo>
                                  <a:pt x="1821230" y="97044"/>
                                </a:lnTo>
                                <a:lnTo>
                                  <a:pt x="1823800" y="63017"/>
                                </a:lnTo>
                                <a:lnTo>
                                  <a:pt x="1826473" y="77615"/>
                                </a:lnTo>
                                <a:lnTo>
                                  <a:pt x="1829043" y="53354"/>
                                </a:lnTo>
                                <a:lnTo>
                                  <a:pt x="1831716" y="53354"/>
                                </a:lnTo>
                                <a:lnTo>
                                  <a:pt x="1834286" y="111540"/>
                                </a:lnTo>
                                <a:lnTo>
                                  <a:pt x="1836958" y="126137"/>
                                </a:lnTo>
                                <a:lnTo>
                                  <a:pt x="1839529" y="92110"/>
                                </a:lnTo>
                                <a:lnTo>
                                  <a:pt x="1842202" y="106708"/>
                                </a:lnTo>
                                <a:lnTo>
                                  <a:pt x="1844772" y="87278"/>
                                </a:lnTo>
                                <a:lnTo>
                                  <a:pt x="1847445" y="67952"/>
                                </a:lnTo>
                                <a:lnTo>
                                  <a:pt x="1850014" y="116371"/>
                                </a:lnTo>
                                <a:lnTo>
                                  <a:pt x="1852687" y="92110"/>
                                </a:lnTo>
                                <a:lnTo>
                                  <a:pt x="1855257" y="97044"/>
                                </a:lnTo>
                                <a:lnTo>
                                  <a:pt x="1857930" y="97044"/>
                                </a:lnTo>
                                <a:lnTo>
                                  <a:pt x="1860500" y="77615"/>
                                </a:lnTo>
                                <a:lnTo>
                                  <a:pt x="1863173" y="121306"/>
                                </a:lnTo>
                                <a:lnTo>
                                  <a:pt x="1865743" y="72784"/>
                                </a:lnTo>
                                <a:lnTo>
                                  <a:pt x="1868416" y="106708"/>
                                </a:lnTo>
                                <a:lnTo>
                                  <a:pt x="1870986" y="43691"/>
                                </a:lnTo>
                                <a:lnTo>
                                  <a:pt x="1873659" y="72784"/>
                                </a:lnTo>
                                <a:lnTo>
                                  <a:pt x="1876229" y="29093"/>
                                </a:lnTo>
                                <a:lnTo>
                                  <a:pt x="1878902" y="111540"/>
                                </a:lnTo>
                                <a:lnTo>
                                  <a:pt x="1881472" y="87278"/>
                                </a:lnTo>
                                <a:lnTo>
                                  <a:pt x="1884144" y="101877"/>
                                </a:lnTo>
                                <a:lnTo>
                                  <a:pt x="1886714" y="92110"/>
                                </a:lnTo>
                                <a:lnTo>
                                  <a:pt x="1889387" y="67952"/>
                                </a:lnTo>
                                <a:lnTo>
                                  <a:pt x="1891957" y="92110"/>
                                </a:lnTo>
                                <a:lnTo>
                                  <a:pt x="1894630" y="116371"/>
                                </a:lnTo>
                                <a:lnTo>
                                  <a:pt x="1897201" y="106708"/>
                                </a:lnTo>
                                <a:lnTo>
                                  <a:pt x="1899873" y="63017"/>
                                </a:lnTo>
                                <a:lnTo>
                                  <a:pt x="1902443" y="67952"/>
                                </a:lnTo>
                                <a:lnTo>
                                  <a:pt x="1905013" y="82447"/>
                                </a:lnTo>
                                <a:lnTo>
                                  <a:pt x="1907686" y="67952"/>
                                </a:lnTo>
                                <a:lnTo>
                                  <a:pt x="1910256" y="48523"/>
                                </a:lnTo>
                                <a:lnTo>
                                  <a:pt x="1912929" y="101877"/>
                                </a:lnTo>
                                <a:lnTo>
                                  <a:pt x="1915499" y="77615"/>
                                </a:lnTo>
                                <a:lnTo>
                                  <a:pt x="1918172" y="77615"/>
                                </a:lnTo>
                                <a:lnTo>
                                  <a:pt x="1920742" y="72784"/>
                                </a:lnTo>
                                <a:lnTo>
                                  <a:pt x="1923414" y="121306"/>
                                </a:lnTo>
                                <a:lnTo>
                                  <a:pt x="1925985" y="48523"/>
                                </a:lnTo>
                                <a:lnTo>
                                  <a:pt x="1928658" y="87278"/>
                                </a:lnTo>
                                <a:lnTo>
                                  <a:pt x="1931228" y="82447"/>
                                </a:lnTo>
                                <a:lnTo>
                                  <a:pt x="1933900" y="58186"/>
                                </a:lnTo>
                                <a:lnTo>
                                  <a:pt x="1936470" y="101877"/>
                                </a:lnTo>
                                <a:lnTo>
                                  <a:pt x="1939143" y="77615"/>
                                </a:lnTo>
                                <a:lnTo>
                                  <a:pt x="1941713" y="106708"/>
                                </a:lnTo>
                                <a:lnTo>
                                  <a:pt x="1944386" y="97044"/>
                                </a:lnTo>
                                <a:lnTo>
                                  <a:pt x="1946956" y="63017"/>
                                </a:lnTo>
                                <a:lnTo>
                                  <a:pt x="1949629" y="33924"/>
                                </a:lnTo>
                                <a:lnTo>
                                  <a:pt x="1952199" y="82447"/>
                                </a:lnTo>
                                <a:lnTo>
                                  <a:pt x="1954872" y="33924"/>
                                </a:lnTo>
                                <a:lnTo>
                                  <a:pt x="1957442" y="97044"/>
                                </a:lnTo>
                                <a:lnTo>
                                  <a:pt x="1960115" y="82447"/>
                                </a:lnTo>
                                <a:lnTo>
                                  <a:pt x="1962685" y="101877"/>
                                </a:lnTo>
                                <a:lnTo>
                                  <a:pt x="1965358" y="67952"/>
                                </a:lnTo>
                                <a:lnTo>
                                  <a:pt x="1967928" y="106708"/>
                                </a:lnTo>
                                <a:lnTo>
                                  <a:pt x="1970601" y="82447"/>
                                </a:lnTo>
                                <a:lnTo>
                                  <a:pt x="1973170" y="53354"/>
                                </a:lnTo>
                                <a:lnTo>
                                  <a:pt x="1975843" y="72784"/>
                                </a:lnTo>
                                <a:lnTo>
                                  <a:pt x="1978413" y="106708"/>
                                </a:lnTo>
                                <a:lnTo>
                                  <a:pt x="1981086" y="87278"/>
                                </a:lnTo>
                                <a:lnTo>
                                  <a:pt x="1983656" y="106708"/>
                                </a:lnTo>
                                <a:lnTo>
                                  <a:pt x="1986329" y="4831"/>
                                </a:lnTo>
                                <a:lnTo>
                                  <a:pt x="1988899" y="63017"/>
                                </a:lnTo>
                                <a:lnTo>
                                  <a:pt x="1991572" y="97044"/>
                                </a:lnTo>
                                <a:lnTo>
                                  <a:pt x="1994142" y="97044"/>
                                </a:lnTo>
                                <a:lnTo>
                                  <a:pt x="1996815" y="77615"/>
                                </a:lnTo>
                                <a:lnTo>
                                  <a:pt x="1999385" y="77615"/>
                                </a:lnTo>
                                <a:lnTo>
                                  <a:pt x="2002058" y="82447"/>
                                </a:lnTo>
                                <a:lnTo>
                                  <a:pt x="2004628" y="63017"/>
                                </a:lnTo>
                                <a:lnTo>
                                  <a:pt x="2007301" y="92110"/>
                                </a:lnTo>
                                <a:lnTo>
                                  <a:pt x="2009870" y="87278"/>
                                </a:lnTo>
                                <a:lnTo>
                                  <a:pt x="2012544" y="130970"/>
                                </a:lnTo>
                                <a:lnTo>
                                  <a:pt x="2015113" y="82447"/>
                                </a:lnTo>
                                <a:lnTo>
                                  <a:pt x="2017786" y="121306"/>
                                </a:lnTo>
                                <a:lnTo>
                                  <a:pt x="2020357" y="87278"/>
                                </a:lnTo>
                                <a:lnTo>
                                  <a:pt x="2023029" y="126137"/>
                                </a:lnTo>
                                <a:lnTo>
                                  <a:pt x="2025599" y="92110"/>
                                </a:lnTo>
                                <a:lnTo>
                                  <a:pt x="2028272" y="106708"/>
                                </a:lnTo>
                                <a:lnTo>
                                  <a:pt x="2030842" y="101877"/>
                                </a:lnTo>
                                <a:lnTo>
                                  <a:pt x="2033515" y="116371"/>
                                </a:lnTo>
                                <a:lnTo>
                                  <a:pt x="2036085" y="72784"/>
                                </a:lnTo>
                                <a:lnTo>
                                  <a:pt x="2038758" y="87278"/>
                                </a:lnTo>
                                <a:lnTo>
                                  <a:pt x="2041328" y="82447"/>
                                </a:lnTo>
                                <a:lnTo>
                                  <a:pt x="2043898" y="63017"/>
                                </a:lnTo>
                                <a:lnTo>
                                  <a:pt x="2046571" y="111540"/>
                                </a:lnTo>
                                <a:lnTo>
                                  <a:pt x="2049141" y="101877"/>
                                </a:lnTo>
                                <a:lnTo>
                                  <a:pt x="2051814" y="111540"/>
                                </a:lnTo>
                                <a:lnTo>
                                  <a:pt x="2054384" y="97044"/>
                                </a:lnTo>
                                <a:lnTo>
                                  <a:pt x="2057057" y="101877"/>
                                </a:lnTo>
                                <a:lnTo>
                                  <a:pt x="2059626" y="116371"/>
                                </a:lnTo>
                                <a:lnTo>
                                  <a:pt x="2062300" y="116371"/>
                                </a:lnTo>
                                <a:lnTo>
                                  <a:pt x="2064869" y="126137"/>
                                </a:lnTo>
                                <a:lnTo>
                                  <a:pt x="2067542" y="87278"/>
                                </a:lnTo>
                                <a:lnTo>
                                  <a:pt x="2070112" y="97044"/>
                                </a:lnTo>
                                <a:lnTo>
                                  <a:pt x="2072785" y="130970"/>
                                </a:lnTo>
                                <a:lnTo>
                                  <a:pt x="2075355" y="130970"/>
                                </a:lnTo>
                                <a:lnTo>
                                  <a:pt x="2078028" y="101877"/>
                                </a:lnTo>
                                <a:lnTo>
                                  <a:pt x="2080598" y="130970"/>
                                </a:lnTo>
                                <a:lnTo>
                                  <a:pt x="2083271" y="126137"/>
                                </a:lnTo>
                                <a:lnTo>
                                  <a:pt x="2085841" y="101877"/>
                                </a:lnTo>
                                <a:lnTo>
                                  <a:pt x="2088514" y="82447"/>
                                </a:lnTo>
                                <a:lnTo>
                                  <a:pt x="2091084" y="140633"/>
                                </a:lnTo>
                                <a:lnTo>
                                  <a:pt x="2093757" y="126137"/>
                                </a:lnTo>
                                <a:lnTo>
                                  <a:pt x="2098999" y="126137"/>
                                </a:lnTo>
                                <a:lnTo>
                                  <a:pt x="2101570" y="97044"/>
                                </a:lnTo>
                                <a:lnTo>
                                  <a:pt x="2104242" y="121306"/>
                                </a:lnTo>
                                <a:lnTo>
                                  <a:pt x="2106813" y="126137"/>
                                </a:lnTo>
                                <a:lnTo>
                                  <a:pt x="2109485" y="106708"/>
                                </a:lnTo>
                                <a:lnTo>
                                  <a:pt x="2112055" y="106708"/>
                                </a:lnTo>
                                <a:lnTo>
                                  <a:pt x="2114728" y="101877"/>
                                </a:lnTo>
                                <a:lnTo>
                                  <a:pt x="2117298" y="121306"/>
                                </a:lnTo>
                                <a:lnTo>
                                  <a:pt x="2119971" y="106708"/>
                                </a:lnTo>
                                <a:lnTo>
                                  <a:pt x="2122541" y="101877"/>
                                </a:lnTo>
                                <a:lnTo>
                                  <a:pt x="2125214" y="92110"/>
                                </a:lnTo>
                                <a:lnTo>
                                  <a:pt x="2127784" y="126137"/>
                                </a:lnTo>
                                <a:lnTo>
                                  <a:pt x="2130457" y="130970"/>
                                </a:lnTo>
                                <a:lnTo>
                                  <a:pt x="2133027" y="126137"/>
                                </a:lnTo>
                                <a:lnTo>
                                  <a:pt x="2135700" y="101877"/>
                                </a:lnTo>
                                <a:lnTo>
                                  <a:pt x="2138270" y="126137"/>
                                </a:lnTo>
                                <a:lnTo>
                                  <a:pt x="2140942" y="82447"/>
                                </a:lnTo>
                                <a:lnTo>
                                  <a:pt x="2143513" y="130970"/>
                                </a:lnTo>
                                <a:lnTo>
                                  <a:pt x="2146185" y="145567"/>
                                </a:lnTo>
                                <a:lnTo>
                                  <a:pt x="2148756" y="121306"/>
                                </a:lnTo>
                                <a:lnTo>
                                  <a:pt x="2151428" y="111540"/>
                                </a:lnTo>
                                <a:lnTo>
                                  <a:pt x="2153998" y="116371"/>
                                </a:lnTo>
                                <a:lnTo>
                                  <a:pt x="2156671" y="116371"/>
                                </a:lnTo>
                                <a:lnTo>
                                  <a:pt x="2159241" y="111540"/>
                                </a:lnTo>
                                <a:lnTo>
                                  <a:pt x="2161914" y="126137"/>
                                </a:lnTo>
                                <a:lnTo>
                                  <a:pt x="2164484" y="111540"/>
                                </a:lnTo>
                                <a:lnTo>
                                  <a:pt x="2167157" y="121306"/>
                                </a:lnTo>
                                <a:lnTo>
                                  <a:pt x="2169727" y="106708"/>
                                </a:lnTo>
                                <a:lnTo>
                                  <a:pt x="2172400" y="92110"/>
                                </a:lnTo>
                                <a:lnTo>
                                  <a:pt x="2174970" y="106708"/>
                                </a:lnTo>
                                <a:lnTo>
                                  <a:pt x="2177540" y="92110"/>
                                </a:lnTo>
                                <a:lnTo>
                                  <a:pt x="2180213" y="126137"/>
                                </a:lnTo>
                                <a:lnTo>
                                  <a:pt x="2182783" y="126137"/>
                                </a:lnTo>
                                <a:lnTo>
                                  <a:pt x="2185455" y="130970"/>
                                </a:lnTo>
                                <a:lnTo>
                                  <a:pt x="2188025" y="126137"/>
                                </a:lnTo>
                                <a:lnTo>
                                  <a:pt x="2190698" y="101877"/>
                                </a:lnTo>
                                <a:lnTo>
                                  <a:pt x="2193269" y="87278"/>
                                </a:lnTo>
                                <a:lnTo>
                                  <a:pt x="2195941" y="126137"/>
                                </a:lnTo>
                                <a:lnTo>
                                  <a:pt x="2198512" y="101877"/>
                                </a:lnTo>
                                <a:lnTo>
                                  <a:pt x="2201184" y="130970"/>
                                </a:lnTo>
                                <a:lnTo>
                                  <a:pt x="2203754" y="121306"/>
                                </a:lnTo>
                                <a:lnTo>
                                  <a:pt x="2206427" y="135801"/>
                                </a:lnTo>
                                <a:lnTo>
                                  <a:pt x="2208997" y="126137"/>
                                </a:lnTo>
                                <a:lnTo>
                                  <a:pt x="2211670" y="121306"/>
                                </a:lnTo>
                                <a:lnTo>
                                  <a:pt x="2214240" y="116371"/>
                                </a:lnTo>
                                <a:lnTo>
                                  <a:pt x="2216913" y="92110"/>
                                </a:lnTo>
                                <a:lnTo>
                                  <a:pt x="2219482" y="101877"/>
                                </a:lnTo>
                                <a:lnTo>
                                  <a:pt x="2222156" y="150399"/>
                                </a:lnTo>
                                <a:lnTo>
                                  <a:pt x="2224726" y="116371"/>
                                </a:lnTo>
                                <a:lnTo>
                                  <a:pt x="2227399" y="121306"/>
                                </a:lnTo>
                                <a:lnTo>
                                  <a:pt x="2229969" y="126137"/>
                                </a:lnTo>
                                <a:lnTo>
                                  <a:pt x="2232641" y="121306"/>
                                </a:lnTo>
                                <a:lnTo>
                                  <a:pt x="2235211" y="121306"/>
                                </a:lnTo>
                                <a:lnTo>
                                  <a:pt x="2237884" y="140633"/>
                                </a:lnTo>
                                <a:lnTo>
                                  <a:pt x="2240454" y="101877"/>
                                </a:lnTo>
                                <a:lnTo>
                                  <a:pt x="2243127" y="101877"/>
                                </a:lnTo>
                                <a:lnTo>
                                  <a:pt x="2245697" y="116371"/>
                                </a:lnTo>
                                <a:lnTo>
                                  <a:pt x="2248370" y="92110"/>
                                </a:lnTo>
                                <a:lnTo>
                                  <a:pt x="2250940" y="111540"/>
                                </a:lnTo>
                                <a:lnTo>
                                  <a:pt x="2253613" y="121306"/>
                                </a:lnTo>
                                <a:lnTo>
                                  <a:pt x="2256183" y="111540"/>
                                </a:lnTo>
                                <a:lnTo>
                                  <a:pt x="2258856" y="126137"/>
                                </a:lnTo>
                                <a:lnTo>
                                  <a:pt x="2261426" y="126137"/>
                                </a:lnTo>
                                <a:lnTo>
                                  <a:pt x="2264099" y="97044"/>
                                </a:lnTo>
                                <a:lnTo>
                                  <a:pt x="2266669" y="92110"/>
                                </a:lnTo>
                                <a:lnTo>
                                  <a:pt x="2269341" y="97044"/>
                                </a:lnTo>
                                <a:lnTo>
                                  <a:pt x="2271911" y="111540"/>
                                </a:lnTo>
                                <a:lnTo>
                                  <a:pt x="2274585" y="126137"/>
                                </a:lnTo>
                                <a:lnTo>
                                  <a:pt x="2277154" y="116371"/>
                                </a:lnTo>
                                <a:lnTo>
                                  <a:pt x="2279828" y="121306"/>
                                </a:lnTo>
                                <a:lnTo>
                                  <a:pt x="2282397" y="116371"/>
                                </a:lnTo>
                                <a:lnTo>
                                  <a:pt x="2285070" y="116371"/>
                                </a:lnTo>
                                <a:lnTo>
                                  <a:pt x="2287640" y="106708"/>
                                </a:lnTo>
                                <a:lnTo>
                                  <a:pt x="2290313" y="97044"/>
                                </a:lnTo>
                                <a:lnTo>
                                  <a:pt x="2292883" y="126137"/>
                                </a:lnTo>
                                <a:lnTo>
                                  <a:pt x="2295556" y="130970"/>
                                </a:lnTo>
                                <a:lnTo>
                                  <a:pt x="2298126" y="106708"/>
                                </a:lnTo>
                                <a:lnTo>
                                  <a:pt x="2300798" y="111540"/>
                                </a:lnTo>
                                <a:lnTo>
                                  <a:pt x="2303369" y="106708"/>
                                </a:lnTo>
                                <a:lnTo>
                                  <a:pt x="2306042" y="111540"/>
                                </a:lnTo>
                                <a:lnTo>
                                  <a:pt x="2308612" y="121306"/>
                                </a:lnTo>
                                <a:lnTo>
                                  <a:pt x="2311182" y="97044"/>
                                </a:lnTo>
                                <a:lnTo>
                                  <a:pt x="2313855" y="106708"/>
                                </a:lnTo>
                                <a:lnTo>
                                  <a:pt x="2316425" y="116371"/>
                                </a:lnTo>
                                <a:lnTo>
                                  <a:pt x="2319097" y="126137"/>
                                </a:lnTo>
                                <a:lnTo>
                                  <a:pt x="2321667" y="92110"/>
                                </a:lnTo>
                                <a:lnTo>
                                  <a:pt x="2324340" y="140633"/>
                                </a:lnTo>
                                <a:lnTo>
                                  <a:pt x="2326910" y="101877"/>
                                </a:lnTo>
                                <a:lnTo>
                                  <a:pt x="2329584" y="101877"/>
                                </a:lnTo>
                                <a:lnTo>
                                  <a:pt x="2332153" y="130970"/>
                                </a:lnTo>
                                <a:lnTo>
                                  <a:pt x="2334826" y="130970"/>
                                </a:lnTo>
                                <a:lnTo>
                                  <a:pt x="2337396" y="82447"/>
                                </a:lnTo>
                                <a:lnTo>
                                  <a:pt x="2340069" y="135801"/>
                                </a:lnTo>
                                <a:lnTo>
                                  <a:pt x="2342639" y="121306"/>
                                </a:lnTo>
                                <a:lnTo>
                                  <a:pt x="2345312" y="135801"/>
                                </a:lnTo>
                                <a:lnTo>
                                  <a:pt x="2347882" y="106708"/>
                                </a:lnTo>
                                <a:lnTo>
                                  <a:pt x="2350554" y="121306"/>
                                </a:lnTo>
                                <a:lnTo>
                                  <a:pt x="2353125" y="106708"/>
                                </a:lnTo>
                                <a:lnTo>
                                  <a:pt x="2355797" y="126137"/>
                                </a:lnTo>
                                <a:lnTo>
                                  <a:pt x="2358367" y="121306"/>
                                </a:lnTo>
                                <a:lnTo>
                                  <a:pt x="2361041" y="87278"/>
                                </a:lnTo>
                                <a:lnTo>
                                  <a:pt x="2363611" y="126137"/>
                                </a:lnTo>
                                <a:lnTo>
                                  <a:pt x="2366283" y="97044"/>
                                </a:lnTo>
                                <a:lnTo>
                                  <a:pt x="2368853" y="135801"/>
                                </a:lnTo>
                                <a:lnTo>
                                  <a:pt x="2371526" y="121306"/>
                                </a:lnTo>
                                <a:lnTo>
                                  <a:pt x="2374096" y="87278"/>
                                </a:lnTo>
                                <a:lnTo>
                                  <a:pt x="2376769" y="116371"/>
                                </a:lnTo>
                                <a:lnTo>
                                  <a:pt x="2379339" y="121306"/>
                                </a:lnTo>
                                <a:lnTo>
                                  <a:pt x="2382012" y="106708"/>
                                </a:lnTo>
                                <a:lnTo>
                                  <a:pt x="2384582" y="121306"/>
                                </a:lnTo>
                                <a:lnTo>
                                  <a:pt x="2387254" y="145567"/>
                                </a:lnTo>
                                <a:lnTo>
                                  <a:pt x="2389825" y="106708"/>
                                </a:lnTo>
                                <a:lnTo>
                                  <a:pt x="2392498" y="87278"/>
                                </a:lnTo>
                                <a:lnTo>
                                  <a:pt x="2395068" y="87278"/>
                                </a:lnTo>
                                <a:lnTo>
                                  <a:pt x="2397741" y="116371"/>
                                </a:lnTo>
                                <a:lnTo>
                                  <a:pt x="2400311" y="111540"/>
                                </a:lnTo>
                                <a:lnTo>
                                  <a:pt x="2402983" y="82447"/>
                                </a:lnTo>
                                <a:lnTo>
                                  <a:pt x="2405553" y="116371"/>
                                </a:lnTo>
                                <a:lnTo>
                                  <a:pt x="2408226" y="130970"/>
                                </a:lnTo>
                                <a:lnTo>
                                  <a:pt x="2410796" y="135801"/>
                                </a:lnTo>
                                <a:lnTo>
                                  <a:pt x="2413469" y="111540"/>
                                </a:lnTo>
                                <a:lnTo>
                                  <a:pt x="2416039" y="92110"/>
                                </a:lnTo>
                                <a:lnTo>
                                  <a:pt x="2418712" y="111540"/>
                                </a:lnTo>
                                <a:lnTo>
                                  <a:pt x="2421282" y="121306"/>
                                </a:lnTo>
                                <a:lnTo>
                                  <a:pt x="2423955" y="121306"/>
                                </a:lnTo>
                                <a:lnTo>
                                  <a:pt x="2426525" y="140633"/>
                                </a:lnTo>
                                <a:lnTo>
                                  <a:pt x="2429198" y="97044"/>
                                </a:lnTo>
                                <a:lnTo>
                                  <a:pt x="2431768" y="92110"/>
                                </a:lnTo>
                                <a:lnTo>
                                  <a:pt x="2434441" y="126137"/>
                                </a:lnTo>
                                <a:lnTo>
                                  <a:pt x="2437010" y="106708"/>
                                </a:lnTo>
                                <a:lnTo>
                                  <a:pt x="2439683" y="101877"/>
                                </a:lnTo>
                                <a:lnTo>
                                  <a:pt x="2442253" y="135801"/>
                                </a:lnTo>
                                <a:lnTo>
                                  <a:pt x="2444926" y="116371"/>
                                </a:lnTo>
                                <a:lnTo>
                                  <a:pt x="2447496" y="126137"/>
                                </a:lnTo>
                                <a:lnTo>
                                  <a:pt x="2450066" y="116371"/>
                                </a:lnTo>
                                <a:lnTo>
                                  <a:pt x="2452739" y="121306"/>
                                </a:lnTo>
                                <a:lnTo>
                                  <a:pt x="2455309" y="72784"/>
                                </a:lnTo>
                                <a:lnTo>
                                  <a:pt x="2457982" y="111540"/>
                                </a:lnTo>
                                <a:lnTo>
                                  <a:pt x="2460552" y="126137"/>
                                </a:lnTo>
                                <a:lnTo>
                                  <a:pt x="2463225" y="106708"/>
                                </a:lnTo>
                                <a:lnTo>
                                  <a:pt x="2465795" y="140633"/>
                                </a:lnTo>
                                <a:lnTo>
                                  <a:pt x="2468468" y="111540"/>
                                </a:lnTo>
                                <a:lnTo>
                                  <a:pt x="2471038" y="116371"/>
                                </a:lnTo>
                                <a:lnTo>
                                  <a:pt x="2473711" y="140633"/>
                                </a:lnTo>
                                <a:lnTo>
                                  <a:pt x="2476281" y="140633"/>
                                </a:lnTo>
                                <a:lnTo>
                                  <a:pt x="2478953" y="82447"/>
                                </a:lnTo>
                                <a:lnTo>
                                  <a:pt x="2481524" y="97044"/>
                                </a:lnTo>
                                <a:lnTo>
                                  <a:pt x="2484197" y="140633"/>
                                </a:lnTo>
                                <a:lnTo>
                                  <a:pt x="2486766" y="116371"/>
                                </a:lnTo>
                                <a:lnTo>
                                  <a:pt x="2489439" y="106708"/>
                                </a:lnTo>
                                <a:lnTo>
                                  <a:pt x="2492009" y="135801"/>
                                </a:lnTo>
                                <a:lnTo>
                                  <a:pt x="2494682" y="106708"/>
                                </a:lnTo>
                                <a:lnTo>
                                  <a:pt x="2497252" y="87278"/>
                                </a:lnTo>
                                <a:lnTo>
                                  <a:pt x="2499925" y="130970"/>
                                </a:lnTo>
                                <a:lnTo>
                                  <a:pt x="2502495" y="106708"/>
                                </a:lnTo>
                                <a:lnTo>
                                  <a:pt x="2505168" y="130970"/>
                                </a:lnTo>
                                <a:lnTo>
                                  <a:pt x="2507738" y="121306"/>
                                </a:lnTo>
                                <a:lnTo>
                                  <a:pt x="2510411" y="126137"/>
                                </a:lnTo>
                                <a:lnTo>
                                  <a:pt x="2512981" y="82447"/>
                                </a:lnTo>
                                <a:lnTo>
                                  <a:pt x="2515654" y="97044"/>
                                </a:lnTo>
                                <a:lnTo>
                                  <a:pt x="2518224" y="121306"/>
                                </a:lnTo>
                                <a:lnTo>
                                  <a:pt x="2520897" y="92110"/>
                                </a:lnTo>
                                <a:lnTo>
                                  <a:pt x="2523467" y="121306"/>
                                </a:lnTo>
                                <a:lnTo>
                                  <a:pt x="2526139" y="145567"/>
                                </a:lnTo>
                                <a:lnTo>
                                  <a:pt x="2528709" y="97044"/>
                                </a:lnTo>
                                <a:lnTo>
                                  <a:pt x="2531382" y="135801"/>
                                </a:lnTo>
                                <a:lnTo>
                                  <a:pt x="2533952" y="111540"/>
                                </a:lnTo>
                                <a:lnTo>
                                  <a:pt x="2536625" y="121306"/>
                                </a:lnTo>
                                <a:lnTo>
                                  <a:pt x="2539195" y="87278"/>
                                </a:lnTo>
                                <a:lnTo>
                                  <a:pt x="2541868" y="67952"/>
                                </a:lnTo>
                                <a:lnTo>
                                  <a:pt x="2544438" y="101877"/>
                                </a:lnTo>
                                <a:lnTo>
                                  <a:pt x="2547111" y="111540"/>
                                </a:lnTo>
                                <a:lnTo>
                                  <a:pt x="2549681" y="101877"/>
                                </a:lnTo>
                                <a:lnTo>
                                  <a:pt x="2552354" y="82447"/>
                                </a:lnTo>
                                <a:lnTo>
                                  <a:pt x="2554924" y="82447"/>
                                </a:lnTo>
                                <a:lnTo>
                                  <a:pt x="2557597" y="106708"/>
                                </a:lnTo>
                                <a:lnTo>
                                  <a:pt x="2560167" y="116371"/>
                                </a:lnTo>
                                <a:lnTo>
                                  <a:pt x="2562840" y="67952"/>
                                </a:lnTo>
                                <a:lnTo>
                                  <a:pt x="2565410" y="121306"/>
                                </a:lnTo>
                                <a:lnTo>
                                  <a:pt x="2568083" y="126137"/>
                                </a:lnTo>
                                <a:lnTo>
                                  <a:pt x="2570653" y="121306"/>
                                </a:lnTo>
                                <a:lnTo>
                                  <a:pt x="2573325" y="72784"/>
                                </a:lnTo>
                                <a:lnTo>
                                  <a:pt x="2575895" y="135801"/>
                                </a:lnTo>
                                <a:lnTo>
                                  <a:pt x="2578568" y="106708"/>
                                </a:lnTo>
                                <a:lnTo>
                                  <a:pt x="2581138" y="101877"/>
                                </a:lnTo>
                                <a:lnTo>
                                  <a:pt x="2583708" y="101877"/>
                                </a:lnTo>
                                <a:lnTo>
                                  <a:pt x="2586381" y="140633"/>
                                </a:lnTo>
                                <a:lnTo>
                                  <a:pt x="2588951" y="135801"/>
                                </a:lnTo>
                                <a:lnTo>
                                  <a:pt x="2591624" y="130970"/>
                                </a:lnTo>
                                <a:lnTo>
                                  <a:pt x="2594194" y="43691"/>
                                </a:lnTo>
                                <a:lnTo>
                                  <a:pt x="2596867" y="121306"/>
                                </a:lnTo>
                                <a:lnTo>
                                  <a:pt x="2599437" y="101877"/>
                                </a:lnTo>
                                <a:lnTo>
                                  <a:pt x="2602110" y="111540"/>
                                </a:lnTo>
                                <a:lnTo>
                                  <a:pt x="2604680" y="116371"/>
                                </a:lnTo>
                                <a:lnTo>
                                  <a:pt x="2607353" y="101877"/>
                                </a:lnTo>
                                <a:lnTo>
                                  <a:pt x="2609923" y="111540"/>
                                </a:lnTo>
                                <a:lnTo>
                                  <a:pt x="2612596" y="97044"/>
                                </a:lnTo>
                                <a:lnTo>
                                  <a:pt x="2615166" y="111540"/>
                                </a:lnTo>
                                <a:lnTo>
                                  <a:pt x="2617838" y="126137"/>
                                </a:lnTo>
                                <a:lnTo>
                                  <a:pt x="2620408" y="101877"/>
                                </a:lnTo>
                                <a:lnTo>
                                  <a:pt x="2623081" y="77615"/>
                                </a:lnTo>
                                <a:lnTo>
                                  <a:pt x="2625651" y="130970"/>
                                </a:lnTo>
                                <a:lnTo>
                                  <a:pt x="2628324" y="63017"/>
                                </a:lnTo>
                                <a:lnTo>
                                  <a:pt x="2630894" y="101877"/>
                                </a:lnTo>
                                <a:lnTo>
                                  <a:pt x="2633567" y="140633"/>
                                </a:lnTo>
                                <a:lnTo>
                                  <a:pt x="2636137" y="92110"/>
                                </a:lnTo>
                                <a:lnTo>
                                  <a:pt x="2638810" y="101877"/>
                                </a:lnTo>
                                <a:lnTo>
                                  <a:pt x="2641380" y="135801"/>
                                </a:lnTo>
                                <a:lnTo>
                                  <a:pt x="2644053" y="130970"/>
                                </a:lnTo>
                                <a:lnTo>
                                  <a:pt x="2646623" y="82447"/>
                                </a:lnTo>
                                <a:lnTo>
                                  <a:pt x="2649295" y="106708"/>
                                </a:lnTo>
                                <a:lnTo>
                                  <a:pt x="2651865" y="121306"/>
                                </a:lnTo>
                                <a:lnTo>
                                  <a:pt x="2654538" y="101877"/>
                                </a:lnTo>
                                <a:lnTo>
                                  <a:pt x="2657108" y="145567"/>
                                </a:lnTo>
                                <a:lnTo>
                                  <a:pt x="2659781" y="92110"/>
                                </a:lnTo>
                                <a:lnTo>
                                  <a:pt x="2662351" y="97044"/>
                                </a:lnTo>
                                <a:lnTo>
                                  <a:pt x="2665024" y="111540"/>
                                </a:lnTo>
                                <a:lnTo>
                                  <a:pt x="2667594" y="126137"/>
                                </a:lnTo>
                                <a:lnTo>
                                  <a:pt x="2670267" y="111540"/>
                                </a:lnTo>
                                <a:lnTo>
                                  <a:pt x="2672837" y="82447"/>
                                </a:lnTo>
                                <a:lnTo>
                                  <a:pt x="2675510" y="87278"/>
                                </a:lnTo>
                                <a:lnTo>
                                  <a:pt x="2678080" y="97044"/>
                                </a:lnTo>
                                <a:lnTo>
                                  <a:pt x="2680753" y="126137"/>
                                </a:lnTo>
                                <a:lnTo>
                                  <a:pt x="2683323" y="77615"/>
                                </a:lnTo>
                                <a:lnTo>
                                  <a:pt x="2685995" y="92110"/>
                                </a:lnTo>
                                <a:lnTo>
                                  <a:pt x="2688565" y="121306"/>
                                </a:lnTo>
                                <a:lnTo>
                                  <a:pt x="2691239" y="126137"/>
                                </a:lnTo>
                                <a:lnTo>
                                  <a:pt x="2693809" y="111540"/>
                                </a:lnTo>
                                <a:lnTo>
                                  <a:pt x="2696482" y="97044"/>
                                </a:lnTo>
                                <a:lnTo>
                                  <a:pt x="2699052" y="111540"/>
                                </a:lnTo>
                                <a:lnTo>
                                  <a:pt x="2701724" y="121306"/>
                                </a:lnTo>
                                <a:lnTo>
                                  <a:pt x="2704294" y="111540"/>
                                </a:lnTo>
                                <a:lnTo>
                                  <a:pt x="2706967" y="101877"/>
                                </a:lnTo>
                                <a:lnTo>
                                  <a:pt x="2709537" y="87278"/>
                                </a:lnTo>
                                <a:lnTo>
                                  <a:pt x="2712210" y="135801"/>
                                </a:lnTo>
                                <a:lnTo>
                                  <a:pt x="2714780" y="92110"/>
                                </a:lnTo>
                                <a:lnTo>
                                  <a:pt x="2717453" y="106708"/>
                                </a:lnTo>
                                <a:lnTo>
                                  <a:pt x="2720023" y="130970"/>
                                </a:lnTo>
                                <a:lnTo>
                                  <a:pt x="2722593" y="140633"/>
                                </a:lnTo>
                                <a:lnTo>
                                  <a:pt x="2725266" y="121306"/>
                                </a:lnTo>
                                <a:lnTo>
                                  <a:pt x="2727836" y="135801"/>
                                </a:lnTo>
                                <a:lnTo>
                                  <a:pt x="2730509" y="130970"/>
                                </a:lnTo>
                                <a:lnTo>
                                  <a:pt x="2733079" y="101877"/>
                                </a:lnTo>
                                <a:lnTo>
                                  <a:pt x="2735751" y="101877"/>
                                </a:lnTo>
                                <a:lnTo>
                                  <a:pt x="2738321" y="97044"/>
                                </a:lnTo>
                                <a:lnTo>
                                  <a:pt x="2740994" y="116371"/>
                                </a:lnTo>
                                <a:lnTo>
                                  <a:pt x="2743564" y="121306"/>
                                </a:lnTo>
                                <a:lnTo>
                                  <a:pt x="2746238" y="92110"/>
                                </a:lnTo>
                                <a:lnTo>
                                  <a:pt x="2748808" y="111540"/>
                                </a:lnTo>
                                <a:lnTo>
                                  <a:pt x="2751480" y="126137"/>
                                </a:lnTo>
                                <a:lnTo>
                                  <a:pt x="2754050" y="135801"/>
                                </a:lnTo>
                                <a:lnTo>
                                  <a:pt x="2756723" y="106708"/>
                                </a:lnTo>
                                <a:lnTo>
                                  <a:pt x="2759293" y="97044"/>
                                </a:lnTo>
                                <a:lnTo>
                                  <a:pt x="2761966" y="106708"/>
                                </a:lnTo>
                                <a:lnTo>
                                  <a:pt x="2764536" y="130970"/>
                                </a:lnTo>
                                <a:lnTo>
                                  <a:pt x="2767209" y="116371"/>
                                </a:lnTo>
                                <a:lnTo>
                                  <a:pt x="2769779" y="126137"/>
                                </a:lnTo>
                                <a:lnTo>
                                  <a:pt x="2772451" y="87278"/>
                                </a:lnTo>
                                <a:lnTo>
                                  <a:pt x="2775021" y="63017"/>
                                </a:lnTo>
                                <a:lnTo>
                                  <a:pt x="2777695" y="121306"/>
                                </a:lnTo>
                                <a:lnTo>
                                  <a:pt x="2780265" y="77615"/>
                                </a:lnTo>
                                <a:lnTo>
                                  <a:pt x="2782937" y="87278"/>
                                </a:lnTo>
                                <a:lnTo>
                                  <a:pt x="2785507" y="101877"/>
                                </a:lnTo>
                                <a:lnTo>
                                  <a:pt x="2788180" y="106708"/>
                                </a:lnTo>
                                <a:lnTo>
                                  <a:pt x="2790750" y="116371"/>
                                </a:lnTo>
                                <a:lnTo>
                                  <a:pt x="2793423" y="121306"/>
                                </a:lnTo>
                                <a:lnTo>
                                  <a:pt x="2795993" y="101877"/>
                                </a:lnTo>
                                <a:lnTo>
                                  <a:pt x="2798666" y="106708"/>
                                </a:lnTo>
                                <a:lnTo>
                                  <a:pt x="2801236" y="111540"/>
                                </a:lnTo>
                                <a:lnTo>
                                  <a:pt x="2803909" y="111540"/>
                                </a:lnTo>
                                <a:lnTo>
                                  <a:pt x="2806479" y="126137"/>
                                </a:lnTo>
                                <a:lnTo>
                                  <a:pt x="2809152" y="106708"/>
                                </a:lnTo>
                                <a:lnTo>
                                  <a:pt x="2811722" y="111540"/>
                                </a:lnTo>
                                <a:lnTo>
                                  <a:pt x="2814395" y="101877"/>
                                </a:lnTo>
                                <a:lnTo>
                                  <a:pt x="2816965" y="111540"/>
                                </a:lnTo>
                                <a:lnTo>
                                  <a:pt x="2819637" y="130970"/>
                                </a:lnTo>
                                <a:lnTo>
                                  <a:pt x="2822207" y="121306"/>
                                </a:lnTo>
                                <a:lnTo>
                                  <a:pt x="2824880" y="82447"/>
                                </a:lnTo>
                                <a:lnTo>
                                  <a:pt x="2827450" y="106708"/>
                                </a:lnTo>
                                <a:lnTo>
                                  <a:pt x="2830124" y="121306"/>
                                </a:lnTo>
                                <a:lnTo>
                                  <a:pt x="2832693" y="77615"/>
                                </a:lnTo>
                                <a:lnTo>
                                  <a:pt x="2835366" y="121306"/>
                                </a:lnTo>
                                <a:lnTo>
                                  <a:pt x="2837936" y="63017"/>
                                </a:lnTo>
                                <a:lnTo>
                                  <a:pt x="2840609" y="77615"/>
                                </a:lnTo>
                                <a:lnTo>
                                  <a:pt x="2843179" y="126137"/>
                                </a:lnTo>
                                <a:lnTo>
                                  <a:pt x="2845852" y="92110"/>
                                </a:lnTo>
                                <a:lnTo>
                                  <a:pt x="2848422" y="111540"/>
                                </a:lnTo>
                                <a:lnTo>
                                  <a:pt x="2851095" y="101877"/>
                                </a:lnTo>
                                <a:lnTo>
                                  <a:pt x="2853665" y="92110"/>
                                </a:lnTo>
                                <a:lnTo>
                                  <a:pt x="2856235" y="97044"/>
                                </a:lnTo>
                                <a:lnTo>
                                  <a:pt x="2858908" y="116371"/>
                                </a:lnTo>
                                <a:lnTo>
                                  <a:pt x="2861478" y="111540"/>
                                </a:lnTo>
                                <a:lnTo>
                                  <a:pt x="2864150" y="101877"/>
                                </a:lnTo>
                                <a:lnTo>
                                  <a:pt x="2866720" y="130970"/>
                                </a:lnTo>
                                <a:lnTo>
                                  <a:pt x="2869393" y="72784"/>
                                </a:lnTo>
                                <a:lnTo>
                                  <a:pt x="2871963" y="87278"/>
                                </a:lnTo>
                                <a:lnTo>
                                  <a:pt x="2874636" y="126137"/>
                                </a:lnTo>
                                <a:lnTo>
                                  <a:pt x="2877206" y="121306"/>
                                </a:lnTo>
                                <a:lnTo>
                                  <a:pt x="2879879" y="135801"/>
                                </a:lnTo>
                                <a:lnTo>
                                  <a:pt x="2882449" y="106708"/>
                                </a:lnTo>
                                <a:lnTo>
                                  <a:pt x="2885122" y="63017"/>
                                </a:lnTo>
                                <a:lnTo>
                                  <a:pt x="2887692" y="67952"/>
                                </a:lnTo>
                                <a:lnTo>
                                  <a:pt x="2890365" y="97044"/>
                                </a:lnTo>
                                <a:lnTo>
                                  <a:pt x="2892935" y="116371"/>
                                </a:lnTo>
                                <a:lnTo>
                                  <a:pt x="2895608" y="135801"/>
                                </a:lnTo>
                                <a:lnTo>
                                  <a:pt x="2898178" y="92110"/>
                                </a:lnTo>
                                <a:lnTo>
                                  <a:pt x="2900851" y="106708"/>
                                </a:lnTo>
                                <a:lnTo>
                                  <a:pt x="2903421" y="116371"/>
                                </a:lnTo>
                                <a:lnTo>
                                  <a:pt x="2906093" y="106708"/>
                                </a:lnTo>
                                <a:lnTo>
                                  <a:pt x="2908663" y="116371"/>
                                </a:lnTo>
                                <a:lnTo>
                                  <a:pt x="2911336" y="121306"/>
                                </a:lnTo>
                                <a:lnTo>
                                  <a:pt x="2913906" y="77615"/>
                                </a:lnTo>
                                <a:lnTo>
                                  <a:pt x="2916579" y="111540"/>
                                </a:lnTo>
                                <a:lnTo>
                                  <a:pt x="2919149" y="126137"/>
                                </a:lnTo>
                                <a:lnTo>
                                  <a:pt x="2921822" y="111540"/>
                                </a:lnTo>
                                <a:lnTo>
                                  <a:pt x="2924392" y="97044"/>
                                </a:lnTo>
                                <a:lnTo>
                                  <a:pt x="2927065" y="140633"/>
                                </a:lnTo>
                                <a:lnTo>
                                  <a:pt x="2929635" y="130970"/>
                                </a:lnTo>
                                <a:lnTo>
                                  <a:pt x="2932308" y="106708"/>
                                </a:lnTo>
                                <a:lnTo>
                                  <a:pt x="2934878" y="121306"/>
                                </a:lnTo>
                                <a:lnTo>
                                  <a:pt x="2937551" y="135801"/>
                                </a:lnTo>
                                <a:lnTo>
                                  <a:pt x="2940121" y="130970"/>
                                </a:lnTo>
                                <a:lnTo>
                                  <a:pt x="2942794" y="135801"/>
                                </a:lnTo>
                                <a:lnTo>
                                  <a:pt x="2945364" y="135801"/>
                                </a:lnTo>
                                <a:lnTo>
                                  <a:pt x="2948036" y="150399"/>
                                </a:lnTo>
                                <a:lnTo>
                                  <a:pt x="2950606" y="135801"/>
                                </a:lnTo>
                                <a:lnTo>
                                  <a:pt x="2953279" y="121306"/>
                                </a:lnTo>
                                <a:lnTo>
                                  <a:pt x="2955849" y="126137"/>
                                </a:lnTo>
                                <a:lnTo>
                                  <a:pt x="2958522" y="53354"/>
                                </a:lnTo>
                                <a:lnTo>
                                  <a:pt x="2961092" y="92110"/>
                                </a:lnTo>
                                <a:lnTo>
                                  <a:pt x="2963765" y="82447"/>
                                </a:lnTo>
                                <a:lnTo>
                                  <a:pt x="2966335" y="72784"/>
                                </a:lnTo>
                                <a:lnTo>
                                  <a:pt x="2969008" y="111540"/>
                                </a:lnTo>
                                <a:lnTo>
                                  <a:pt x="2971578" y="150399"/>
                                </a:lnTo>
                                <a:lnTo>
                                  <a:pt x="2974251" y="106708"/>
                                </a:lnTo>
                                <a:lnTo>
                                  <a:pt x="2976821" y="106708"/>
                                </a:lnTo>
                                <a:lnTo>
                                  <a:pt x="2979494" y="92110"/>
                                </a:lnTo>
                                <a:lnTo>
                                  <a:pt x="2982064" y="111540"/>
                                </a:lnTo>
                                <a:lnTo>
                                  <a:pt x="2984737" y="116371"/>
                                </a:lnTo>
                                <a:lnTo>
                                  <a:pt x="2987307" y="97044"/>
                                </a:lnTo>
                                <a:lnTo>
                                  <a:pt x="2989877" y="126137"/>
                                </a:lnTo>
                                <a:lnTo>
                                  <a:pt x="2992550" y="101877"/>
                                </a:lnTo>
                                <a:lnTo>
                                  <a:pt x="2995120" y="126137"/>
                                </a:lnTo>
                                <a:lnTo>
                                  <a:pt x="2997792" y="87278"/>
                                </a:lnTo>
                                <a:lnTo>
                                  <a:pt x="3000362" y="116371"/>
                                </a:lnTo>
                                <a:lnTo>
                                  <a:pt x="3003035" y="121306"/>
                                </a:lnTo>
                                <a:lnTo>
                                  <a:pt x="3005605" y="121306"/>
                                </a:lnTo>
                                <a:lnTo>
                                  <a:pt x="3008278" y="87278"/>
                                </a:lnTo>
                                <a:lnTo>
                                  <a:pt x="3010848" y="116371"/>
                                </a:lnTo>
                                <a:lnTo>
                                  <a:pt x="3013521" y="126137"/>
                                </a:lnTo>
                                <a:lnTo>
                                  <a:pt x="3016091" y="87278"/>
                                </a:lnTo>
                                <a:lnTo>
                                  <a:pt x="3018764" y="97044"/>
                                </a:lnTo>
                                <a:lnTo>
                                  <a:pt x="3021334" y="101877"/>
                                </a:lnTo>
                                <a:lnTo>
                                  <a:pt x="3024007" y="106708"/>
                                </a:lnTo>
                                <a:lnTo>
                                  <a:pt x="3026577" y="126137"/>
                                </a:lnTo>
                                <a:lnTo>
                                  <a:pt x="3029250" y="92110"/>
                                </a:lnTo>
                                <a:lnTo>
                                  <a:pt x="3031820" y="111540"/>
                                </a:lnTo>
                                <a:lnTo>
                                  <a:pt x="3034492" y="82447"/>
                                </a:lnTo>
                                <a:lnTo>
                                  <a:pt x="3037062" y="106708"/>
                                </a:lnTo>
                                <a:lnTo>
                                  <a:pt x="3039735" y="116371"/>
                                </a:lnTo>
                                <a:lnTo>
                                  <a:pt x="3042305" y="121306"/>
                                </a:lnTo>
                                <a:lnTo>
                                  <a:pt x="3044978" y="116371"/>
                                </a:lnTo>
                                <a:lnTo>
                                  <a:pt x="3047548" y="121306"/>
                                </a:lnTo>
                                <a:lnTo>
                                  <a:pt x="3050221" y="116371"/>
                                </a:lnTo>
                                <a:lnTo>
                                  <a:pt x="3052791" y="63017"/>
                                </a:lnTo>
                                <a:lnTo>
                                  <a:pt x="3055464" y="106708"/>
                                </a:lnTo>
                                <a:lnTo>
                                  <a:pt x="3058034" y="111540"/>
                                </a:lnTo>
                                <a:lnTo>
                                  <a:pt x="3060707" y="126137"/>
                                </a:lnTo>
                                <a:lnTo>
                                  <a:pt x="3063277" y="97044"/>
                                </a:lnTo>
                                <a:lnTo>
                                  <a:pt x="3065950" y="140633"/>
                                </a:lnTo>
                                <a:lnTo>
                                  <a:pt x="3068520" y="67952"/>
                                </a:lnTo>
                                <a:lnTo>
                                  <a:pt x="3071193" y="111540"/>
                                </a:lnTo>
                                <a:lnTo>
                                  <a:pt x="3073763" y="111540"/>
                                </a:lnTo>
                                <a:lnTo>
                                  <a:pt x="3076436" y="63017"/>
                                </a:lnTo>
                                <a:lnTo>
                                  <a:pt x="3079006" y="126137"/>
                                </a:lnTo>
                                <a:lnTo>
                                  <a:pt x="3081678" y="126137"/>
                                </a:lnTo>
                                <a:lnTo>
                                  <a:pt x="3084248" y="92110"/>
                                </a:lnTo>
                                <a:lnTo>
                                  <a:pt x="3086921" y="87278"/>
                                </a:lnTo>
                                <a:lnTo>
                                  <a:pt x="3089491" y="82447"/>
                                </a:lnTo>
                                <a:lnTo>
                                  <a:pt x="3092164" y="145567"/>
                                </a:lnTo>
                                <a:lnTo>
                                  <a:pt x="3094734" y="101877"/>
                                </a:lnTo>
                                <a:lnTo>
                                  <a:pt x="3097407" y="126137"/>
                                </a:lnTo>
                                <a:lnTo>
                                  <a:pt x="3099977" y="101877"/>
                                </a:lnTo>
                                <a:lnTo>
                                  <a:pt x="3102650" y="130970"/>
                                </a:lnTo>
                                <a:lnTo>
                                  <a:pt x="3105220" y="101877"/>
                                </a:lnTo>
                                <a:lnTo>
                                  <a:pt x="3107893" y="140633"/>
                                </a:lnTo>
                                <a:lnTo>
                                  <a:pt x="3110463" y="135801"/>
                                </a:lnTo>
                                <a:lnTo>
                                  <a:pt x="3113136" y="111540"/>
                                </a:lnTo>
                                <a:lnTo>
                                  <a:pt x="3115706" y="101877"/>
                                </a:lnTo>
                                <a:lnTo>
                                  <a:pt x="3118378" y="116371"/>
                                </a:lnTo>
                                <a:lnTo>
                                  <a:pt x="3120948" y="121306"/>
                                </a:lnTo>
                                <a:lnTo>
                                  <a:pt x="3123621" y="106708"/>
                                </a:lnTo>
                                <a:lnTo>
                                  <a:pt x="3126191" y="101877"/>
                                </a:lnTo>
                                <a:lnTo>
                                  <a:pt x="3128761" y="111540"/>
                                </a:lnTo>
                                <a:lnTo>
                                  <a:pt x="3131434" y="140633"/>
                                </a:lnTo>
                                <a:lnTo>
                                  <a:pt x="3134004" y="97044"/>
                                </a:lnTo>
                                <a:lnTo>
                                  <a:pt x="3136677" y="116371"/>
                                </a:lnTo>
                                <a:lnTo>
                                  <a:pt x="3139247" y="87278"/>
                                </a:lnTo>
                                <a:lnTo>
                                  <a:pt x="3141920" y="126137"/>
                                </a:lnTo>
                                <a:lnTo>
                                  <a:pt x="3144490" y="130970"/>
                                </a:lnTo>
                                <a:lnTo>
                                  <a:pt x="3147163" y="130970"/>
                                </a:lnTo>
                                <a:lnTo>
                                  <a:pt x="3149733" y="116371"/>
                                </a:lnTo>
                                <a:lnTo>
                                  <a:pt x="3152405" y="101877"/>
                                </a:lnTo>
                                <a:lnTo>
                                  <a:pt x="3154976" y="101877"/>
                                </a:lnTo>
                                <a:lnTo>
                                  <a:pt x="3157648" y="126137"/>
                                </a:lnTo>
                                <a:lnTo>
                                  <a:pt x="3160218" y="111540"/>
                                </a:lnTo>
                                <a:lnTo>
                                  <a:pt x="3162892" y="97044"/>
                                </a:lnTo>
                                <a:lnTo>
                                  <a:pt x="3165462" y="121306"/>
                                </a:lnTo>
                                <a:lnTo>
                                  <a:pt x="3168134" y="106708"/>
                                </a:lnTo>
                                <a:lnTo>
                                  <a:pt x="3170704" y="111540"/>
                                </a:lnTo>
                                <a:lnTo>
                                  <a:pt x="3173377" y="97044"/>
                                </a:lnTo>
                                <a:lnTo>
                                  <a:pt x="3175947" y="106708"/>
                                </a:lnTo>
                                <a:lnTo>
                                  <a:pt x="3178620" y="101877"/>
                                </a:lnTo>
                                <a:lnTo>
                                  <a:pt x="3181190" y="126137"/>
                                </a:lnTo>
                                <a:lnTo>
                                  <a:pt x="3183863" y="97044"/>
                                </a:lnTo>
                                <a:lnTo>
                                  <a:pt x="3186433" y="116371"/>
                                </a:lnTo>
                                <a:lnTo>
                                  <a:pt x="3189106" y="77615"/>
                                </a:lnTo>
                                <a:lnTo>
                                  <a:pt x="3191676" y="116371"/>
                                </a:lnTo>
                                <a:lnTo>
                                  <a:pt x="3194349" y="126137"/>
                                </a:lnTo>
                                <a:lnTo>
                                  <a:pt x="3199592" y="126137"/>
                                </a:lnTo>
                                <a:lnTo>
                                  <a:pt x="3202162" y="130970"/>
                                </a:lnTo>
                                <a:lnTo>
                                  <a:pt x="3204834" y="121306"/>
                                </a:lnTo>
                                <a:lnTo>
                                  <a:pt x="3207404" y="121306"/>
                                </a:lnTo>
                                <a:lnTo>
                                  <a:pt x="3210077" y="101877"/>
                                </a:lnTo>
                                <a:lnTo>
                                  <a:pt x="3212647" y="106708"/>
                                </a:lnTo>
                                <a:lnTo>
                                  <a:pt x="3215320" y="111540"/>
                                </a:lnTo>
                                <a:lnTo>
                                  <a:pt x="3217890" y="121306"/>
                                </a:lnTo>
                                <a:lnTo>
                                  <a:pt x="3220563" y="111540"/>
                                </a:lnTo>
                                <a:lnTo>
                                  <a:pt x="3223133" y="72784"/>
                                </a:lnTo>
                                <a:lnTo>
                                  <a:pt x="3225806" y="111540"/>
                                </a:lnTo>
                                <a:lnTo>
                                  <a:pt x="3228376" y="121306"/>
                                </a:lnTo>
                                <a:lnTo>
                                  <a:pt x="3231049" y="126137"/>
                                </a:lnTo>
                                <a:lnTo>
                                  <a:pt x="3233619" y="77615"/>
                                </a:lnTo>
                                <a:lnTo>
                                  <a:pt x="3236292" y="111540"/>
                                </a:lnTo>
                                <a:lnTo>
                                  <a:pt x="3238862" y="92110"/>
                                </a:lnTo>
                                <a:lnTo>
                                  <a:pt x="3241534" y="97044"/>
                                </a:lnTo>
                                <a:lnTo>
                                  <a:pt x="3244104" y="126137"/>
                                </a:lnTo>
                                <a:lnTo>
                                  <a:pt x="3246778" y="111540"/>
                                </a:lnTo>
                                <a:lnTo>
                                  <a:pt x="3249348" y="126137"/>
                                </a:lnTo>
                                <a:lnTo>
                                  <a:pt x="3252020" y="126137"/>
                                </a:lnTo>
                                <a:lnTo>
                                  <a:pt x="3254590" y="92110"/>
                                </a:lnTo>
                                <a:lnTo>
                                  <a:pt x="3257263" y="72784"/>
                                </a:lnTo>
                                <a:lnTo>
                                  <a:pt x="3259833" y="130970"/>
                                </a:lnTo>
                                <a:lnTo>
                                  <a:pt x="3262403" y="87278"/>
                                </a:lnTo>
                                <a:lnTo>
                                  <a:pt x="3265076" y="82447"/>
                                </a:lnTo>
                                <a:lnTo>
                                  <a:pt x="3267646" y="140633"/>
                                </a:lnTo>
                                <a:lnTo>
                                  <a:pt x="3270319" y="126137"/>
                                </a:lnTo>
                                <a:lnTo>
                                  <a:pt x="3272889" y="101877"/>
                                </a:lnTo>
                                <a:lnTo>
                                  <a:pt x="3275562" y="106708"/>
                                </a:lnTo>
                                <a:lnTo>
                                  <a:pt x="3278132" y="77615"/>
                                </a:lnTo>
                                <a:lnTo>
                                  <a:pt x="3280805" y="121306"/>
                                </a:lnTo>
                                <a:lnTo>
                                  <a:pt x="3283375" y="101877"/>
                                </a:lnTo>
                                <a:lnTo>
                                  <a:pt x="3286047" y="87278"/>
                                </a:lnTo>
                                <a:lnTo>
                                  <a:pt x="3288618" y="101877"/>
                                </a:lnTo>
                                <a:lnTo>
                                  <a:pt x="3291290" y="130970"/>
                                </a:lnTo>
                                <a:lnTo>
                                  <a:pt x="3293860" y="116371"/>
                                </a:lnTo>
                                <a:lnTo>
                                  <a:pt x="3296533" y="116371"/>
                                </a:lnTo>
                                <a:lnTo>
                                  <a:pt x="3299103" y="111540"/>
                                </a:lnTo>
                                <a:lnTo>
                                  <a:pt x="3301776" y="135801"/>
                                </a:lnTo>
                                <a:lnTo>
                                  <a:pt x="3304346" y="101877"/>
                                </a:lnTo>
                                <a:lnTo>
                                  <a:pt x="3307019" y="111540"/>
                                </a:lnTo>
                                <a:lnTo>
                                  <a:pt x="3309589" y="101877"/>
                                </a:lnTo>
                                <a:lnTo>
                                  <a:pt x="3312262" y="97044"/>
                                </a:lnTo>
                                <a:lnTo>
                                  <a:pt x="3314832" y="121306"/>
                                </a:lnTo>
                                <a:lnTo>
                                  <a:pt x="3317505" y="101877"/>
                                </a:lnTo>
                                <a:lnTo>
                                  <a:pt x="3320075" y="63017"/>
                                </a:lnTo>
                                <a:lnTo>
                                  <a:pt x="3322748" y="106708"/>
                                </a:lnTo>
                                <a:lnTo>
                                  <a:pt x="3325318" y="97044"/>
                                </a:lnTo>
                                <a:lnTo>
                                  <a:pt x="3327990" y="92110"/>
                                </a:lnTo>
                                <a:lnTo>
                                  <a:pt x="3330560" y="92110"/>
                                </a:lnTo>
                                <a:lnTo>
                                  <a:pt x="3333233" y="97044"/>
                                </a:lnTo>
                                <a:lnTo>
                                  <a:pt x="3335803" y="130970"/>
                                </a:lnTo>
                                <a:lnTo>
                                  <a:pt x="3338476" y="111540"/>
                                </a:lnTo>
                                <a:lnTo>
                                  <a:pt x="3341046" y="92110"/>
                                </a:lnTo>
                                <a:lnTo>
                                  <a:pt x="3343719" y="126137"/>
                                </a:lnTo>
                                <a:lnTo>
                                  <a:pt x="3346289" y="58186"/>
                                </a:lnTo>
                                <a:lnTo>
                                  <a:pt x="3348962" y="77615"/>
                                </a:lnTo>
                                <a:lnTo>
                                  <a:pt x="3351532" y="101877"/>
                                </a:lnTo>
                                <a:lnTo>
                                  <a:pt x="3354205" y="82447"/>
                                </a:lnTo>
                                <a:lnTo>
                                  <a:pt x="3356775" y="111540"/>
                                </a:lnTo>
                                <a:lnTo>
                                  <a:pt x="3359448" y="116371"/>
                                </a:lnTo>
                                <a:lnTo>
                                  <a:pt x="3362018" y="116371"/>
                                </a:lnTo>
                                <a:lnTo>
                                  <a:pt x="3364691" y="92110"/>
                                </a:lnTo>
                                <a:lnTo>
                                  <a:pt x="3367261" y="82447"/>
                                </a:lnTo>
                                <a:lnTo>
                                  <a:pt x="3369934" y="92110"/>
                                </a:lnTo>
                                <a:lnTo>
                                  <a:pt x="3372504" y="135801"/>
                                </a:lnTo>
                                <a:lnTo>
                                  <a:pt x="3375176" y="111540"/>
                                </a:lnTo>
                                <a:lnTo>
                                  <a:pt x="3377746" y="111540"/>
                                </a:lnTo>
                                <a:lnTo>
                                  <a:pt x="3380419" y="126137"/>
                                </a:lnTo>
                                <a:lnTo>
                                  <a:pt x="3382989" y="82447"/>
                                </a:lnTo>
                                <a:lnTo>
                                  <a:pt x="3385662" y="82447"/>
                                </a:lnTo>
                                <a:lnTo>
                                  <a:pt x="3388232" y="111540"/>
                                </a:lnTo>
                                <a:lnTo>
                                  <a:pt x="3390905" y="101877"/>
                                </a:lnTo>
                                <a:lnTo>
                                  <a:pt x="3393475" y="101877"/>
                                </a:lnTo>
                                <a:lnTo>
                                  <a:pt x="3396045" y="121306"/>
                                </a:lnTo>
                                <a:lnTo>
                                  <a:pt x="3398718" y="97044"/>
                                </a:lnTo>
                                <a:lnTo>
                                  <a:pt x="3401288" y="135801"/>
                                </a:lnTo>
                                <a:lnTo>
                                  <a:pt x="3403961" y="101877"/>
                                </a:lnTo>
                                <a:lnTo>
                                  <a:pt x="3406531" y="106708"/>
                                </a:lnTo>
                                <a:lnTo>
                                  <a:pt x="3409204" y="97044"/>
                                </a:lnTo>
                                <a:lnTo>
                                  <a:pt x="3411774" y="116371"/>
                                </a:lnTo>
                                <a:lnTo>
                                  <a:pt x="3414447" y="97044"/>
                                </a:lnTo>
                                <a:lnTo>
                                  <a:pt x="3417017" y="111540"/>
                                </a:lnTo>
                                <a:lnTo>
                                  <a:pt x="3419689" y="106708"/>
                                </a:lnTo>
                                <a:lnTo>
                                  <a:pt x="3422259" y="97044"/>
                                </a:lnTo>
                                <a:lnTo>
                                  <a:pt x="3424932" y="135801"/>
                                </a:lnTo>
                                <a:lnTo>
                                  <a:pt x="3427502" y="116371"/>
                                </a:lnTo>
                                <a:lnTo>
                                  <a:pt x="3430175" y="126137"/>
                                </a:lnTo>
                                <a:lnTo>
                                  <a:pt x="3432745" y="126137"/>
                                </a:lnTo>
                                <a:lnTo>
                                  <a:pt x="3435418" y="101877"/>
                                </a:lnTo>
                                <a:lnTo>
                                  <a:pt x="3437988" y="101877"/>
                                </a:lnTo>
                                <a:lnTo>
                                  <a:pt x="3440661" y="87278"/>
                                </a:lnTo>
                                <a:lnTo>
                                  <a:pt x="3443231" y="106708"/>
                                </a:lnTo>
                                <a:lnTo>
                                  <a:pt x="3445904" y="77615"/>
                                </a:lnTo>
                                <a:lnTo>
                                  <a:pt x="3448474" y="111540"/>
                                </a:lnTo>
                                <a:lnTo>
                                  <a:pt x="3451146" y="130970"/>
                                </a:lnTo>
                                <a:lnTo>
                                  <a:pt x="3453716" y="116371"/>
                                </a:lnTo>
                                <a:lnTo>
                                  <a:pt x="3456390" y="97044"/>
                                </a:lnTo>
                                <a:lnTo>
                                  <a:pt x="3458960" y="101877"/>
                                </a:lnTo>
                                <a:lnTo>
                                  <a:pt x="3461632" y="97044"/>
                                </a:lnTo>
                                <a:lnTo>
                                  <a:pt x="3464202" y="126137"/>
                                </a:lnTo>
                                <a:lnTo>
                                  <a:pt x="3466875" y="97044"/>
                                </a:lnTo>
                                <a:lnTo>
                                  <a:pt x="3469445" y="121306"/>
                                </a:lnTo>
                                <a:lnTo>
                                  <a:pt x="3472118" y="97044"/>
                                </a:lnTo>
                                <a:lnTo>
                                  <a:pt x="3474688" y="87278"/>
                                </a:lnTo>
                                <a:lnTo>
                                  <a:pt x="3477361" y="97044"/>
                                </a:lnTo>
                                <a:lnTo>
                                  <a:pt x="3479931" y="130970"/>
                                </a:lnTo>
                                <a:lnTo>
                                  <a:pt x="3482604" y="111540"/>
                                </a:lnTo>
                                <a:lnTo>
                                  <a:pt x="3485174" y="97044"/>
                                </a:lnTo>
                                <a:lnTo>
                                  <a:pt x="3487847" y="106708"/>
                                </a:lnTo>
                                <a:lnTo>
                                  <a:pt x="3490417" y="101877"/>
                                </a:lnTo>
                                <a:lnTo>
                                  <a:pt x="3493090" y="67952"/>
                                </a:lnTo>
                                <a:lnTo>
                                  <a:pt x="3495660" y="130970"/>
                                </a:lnTo>
                                <a:lnTo>
                                  <a:pt x="3498333" y="130970"/>
                                </a:lnTo>
                                <a:lnTo>
                                  <a:pt x="3500903" y="111540"/>
                                </a:lnTo>
                                <a:lnTo>
                                  <a:pt x="3503575" y="82447"/>
                                </a:lnTo>
                                <a:lnTo>
                                  <a:pt x="3506145" y="130970"/>
                                </a:lnTo>
                                <a:lnTo>
                                  <a:pt x="3508818" y="97044"/>
                                </a:lnTo>
                                <a:lnTo>
                                  <a:pt x="3511388" y="77615"/>
                                </a:lnTo>
                                <a:lnTo>
                                  <a:pt x="3514061" y="121306"/>
                                </a:lnTo>
                                <a:lnTo>
                                  <a:pt x="3516631" y="106708"/>
                                </a:lnTo>
                                <a:lnTo>
                                  <a:pt x="3519304" y="101877"/>
                                </a:lnTo>
                                <a:lnTo>
                                  <a:pt x="3521874" y="92110"/>
                                </a:lnTo>
                                <a:lnTo>
                                  <a:pt x="3524547" y="116371"/>
                                </a:lnTo>
                                <a:lnTo>
                                  <a:pt x="3527117" y="92110"/>
                                </a:lnTo>
                                <a:lnTo>
                                  <a:pt x="3529790" y="97044"/>
                                </a:lnTo>
                                <a:lnTo>
                                  <a:pt x="3532360" y="135801"/>
                                </a:lnTo>
                                <a:lnTo>
                                  <a:pt x="3534930" y="106708"/>
                                </a:lnTo>
                                <a:lnTo>
                                  <a:pt x="3537602" y="111540"/>
                                </a:lnTo>
                                <a:lnTo>
                                  <a:pt x="3540172" y="116371"/>
                                </a:lnTo>
                                <a:lnTo>
                                  <a:pt x="3542846" y="155230"/>
                                </a:lnTo>
                                <a:lnTo>
                                  <a:pt x="3545415" y="121306"/>
                                </a:lnTo>
                                <a:lnTo>
                                  <a:pt x="3548089" y="116371"/>
                                </a:lnTo>
                                <a:lnTo>
                                  <a:pt x="3550659" y="111540"/>
                                </a:lnTo>
                                <a:lnTo>
                                  <a:pt x="3553331" y="82447"/>
                                </a:lnTo>
                                <a:lnTo>
                                  <a:pt x="3555901" y="135801"/>
                                </a:lnTo>
                                <a:lnTo>
                                  <a:pt x="3558574" y="116371"/>
                                </a:lnTo>
                                <a:lnTo>
                                  <a:pt x="3561144" y="140633"/>
                                </a:lnTo>
                                <a:lnTo>
                                  <a:pt x="3563817" y="97044"/>
                                </a:lnTo>
                                <a:lnTo>
                                  <a:pt x="3566387" y="116371"/>
                                </a:lnTo>
                                <a:lnTo>
                                  <a:pt x="3569060" y="53354"/>
                                </a:lnTo>
                                <a:lnTo>
                                  <a:pt x="3571630" y="140633"/>
                                </a:lnTo>
                                <a:lnTo>
                                  <a:pt x="3574302" y="106708"/>
                                </a:lnTo>
                                <a:lnTo>
                                  <a:pt x="3576873" y="116371"/>
                                </a:lnTo>
                                <a:lnTo>
                                  <a:pt x="3579546" y="106708"/>
                                </a:lnTo>
                                <a:lnTo>
                                  <a:pt x="3582116" y="106708"/>
                                </a:lnTo>
                                <a:lnTo>
                                  <a:pt x="3584788" y="111540"/>
                                </a:lnTo>
                                <a:lnTo>
                                  <a:pt x="3587358" y="106708"/>
                                </a:lnTo>
                                <a:lnTo>
                                  <a:pt x="3590031" y="77615"/>
                                </a:lnTo>
                                <a:lnTo>
                                  <a:pt x="3592601" y="97044"/>
                                </a:lnTo>
                                <a:lnTo>
                                  <a:pt x="3595274" y="126137"/>
                                </a:lnTo>
                                <a:lnTo>
                                  <a:pt x="3597844" y="111540"/>
                                </a:lnTo>
                                <a:lnTo>
                                  <a:pt x="3600517" y="101877"/>
                                </a:lnTo>
                                <a:lnTo>
                                  <a:pt x="3603087" y="101877"/>
                                </a:lnTo>
                                <a:lnTo>
                                  <a:pt x="3605760" y="106708"/>
                                </a:lnTo>
                                <a:lnTo>
                                  <a:pt x="3608330" y="130970"/>
                                </a:lnTo>
                                <a:lnTo>
                                  <a:pt x="3611003" y="121306"/>
                                </a:lnTo>
                                <a:lnTo>
                                  <a:pt x="3613573" y="101877"/>
                                </a:lnTo>
                                <a:lnTo>
                                  <a:pt x="3616246" y="116371"/>
                                </a:lnTo>
                                <a:lnTo>
                                  <a:pt x="3618816" y="111540"/>
                                </a:lnTo>
                                <a:lnTo>
                                  <a:pt x="3621488" y="77615"/>
                                </a:lnTo>
                                <a:lnTo>
                                  <a:pt x="3624058" y="72784"/>
                                </a:lnTo>
                                <a:lnTo>
                                  <a:pt x="3626731" y="87278"/>
                                </a:lnTo>
                                <a:lnTo>
                                  <a:pt x="3629301" y="111540"/>
                                </a:lnTo>
                                <a:lnTo>
                                  <a:pt x="3631975" y="111540"/>
                                </a:lnTo>
                                <a:lnTo>
                                  <a:pt x="3634545" y="130970"/>
                                </a:lnTo>
                                <a:lnTo>
                                  <a:pt x="3637217" y="121306"/>
                                </a:lnTo>
                                <a:lnTo>
                                  <a:pt x="3639787" y="97044"/>
                                </a:lnTo>
                                <a:lnTo>
                                  <a:pt x="3642460" y="92110"/>
                                </a:lnTo>
                                <a:lnTo>
                                  <a:pt x="3645030" y="130970"/>
                                </a:lnTo>
                                <a:lnTo>
                                  <a:pt x="3647703" y="111540"/>
                                </a:lnTo>
                                <a:lnTo>
                                  <a:pt x="3652946" y="111540"/>
                                </a:lnTo>
                                <a:lnTo>
                                  <a:pt x="3655516" y="130970"/>
                                </a:lnTo>
                                <a:lnTo>
                                  <a:pt x="3658188" y="82447"/>
                                </a:lnTo>
                                <a:lnTo>
                                  <a:pt x="3660759" y="101877"/>
                                </a:lnTo>
                                <a:lnTo>
                                  <a:pt x="3663432" y="101877"/>
                                </a:lnTo>
                                <a:lnTo>
                                  <a:pt x="3666002" y="6795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69" name="Shape 2569"/>
                        <wps:cNvSpPr/>
                        <wps:spPr>
                          <a:xfrm>
                            <a:off x="613683" y="5665798"/>
                            <a:ext cx="3666002" cy="839168"/>
                          </a:xfrm>
                          <a:custGeom>
                            <a:avLst/>
                            <a:gdLst/>
                            <a:ahLst/>
                            <a:cxnLst/>
                            <a:rect l="0" t="0" r="0" b="0"/>
                            <a:pathLst>
                              <a:path w="3666002" h="839168">
                                <a:moveTo>
                                  <a:pt x="0" y="713133"/>
                                </a:moveTo>
                                <a:lnTo>
                                  <a:pt x="2673" y="795580"/>
                                </a:lnTo>
                                <a:lnTo>
                                  <a:pt x="5243" y="552969"/>
                                </a:lnTo>
                                <a:lnTo>
                                  <a:pt x="7813" y="567567"/>
                                </a:lnTo>
                                <a:lnTo>
                                  <a:pt x="10486" y="582061"/>
                                </a:lnTo>
                                <a:lnTo>
                                  <a:pt x="13056" y="601491"/>
                                </a:lnTo>
                                <a:lnTo>
                                  <a:pt x="15729" y="586996"/>
                                </a:lnTo>
                                <a:lnTo>
                                  <a:pt x="18299" y="586996"/>
                                </a:lnTo>
                                <a:lnTo>
                                  <a:pt x="20971" y="679107"/>
                                </a:lnTo>
                                <a:lnTo>
                                  <a:pt x="23541" y="596660"/>
                                </a:lnTo>
                                <a:lnTo>
                                  <a:pt x="26214" y="417168"/>
                                </a:lnTo>
                                <a:lnTo>
                                  <a:pt x="28784" y="538474"/>
                                </a:lnTo>
                                <a:lnTo>
                                  <a:pt x="31457" y="674274"/>
                                </a:lnTo>
                                <a:lnTo>
                                  <a:pt x="34027" y="650014"/>
                                </a:lnTo>
                                <a:lnTo>
                                  <a:pt x="36700" y="611257"/>
                                </a:lnTo>
                                <a:lnTo>
                                  <a:pt x="39270" y="654845"/>
                                </a:lnTo>
                                <a:lnTo>
                                  <a:pt x="41943" y="683938"/>
                                </a:lnTo>
                                <a:lnTo>
                                  <a:pt x="44513" y="514213"/>
                                </a:lnTo>
                                <a:lnTo>
                                  <a:pt x="47186" y="523876"/>
                                </a:lnTo>
                                <a:lnTo>
                                  <a:pt x="49756" y="650014"/>
                                </a:lnTo>
                                <a:lnTo>
                                  <a:pt x="52429" y="616089"/>
                                </a:lnTo>
                                <a:lnTo>
                                  <a:pt x="54999" y="586996"/>
                                </a:lnTo>
                                <a:lnTo>
                                  <a:pt x="57672" y="698536"/>
                                </a:lnTo>
                                <a:lnTo>
                                  <a:pt x="60242" y="557903"/>
                                </a:lnTo>
                                <a:lnTo>
                                  <a:pt x="62914" y="572398"/>
                                </a:lnTo>
                                <a:lnTo>
                                  <a:pt x="65484" y="499615"/>
                                </a:lnTo>
                                <a:lnTo>
                                  <a:pt x="68157" y="572398"/>
                                </a:lnTo>
                                <a:lnTo>
                                  <a:pt x="70727" y="683938"/>
                                </a:lnTo>
                                <a:lnTo>
                                  <a:pt x="73400" y="664611"/>
                                </a:lnTo>
                                <a:lnTo>
                                  <a:pt x="75970" y="591827"/>
                                </a:lnTo>
                                <a:lnTo>
                                  <a:pt x="78643" y="499615"/>
                                </a:lnTo>
                                <a:lnTo>
                                  <a:pt x="81213" y="480289"/>
                                </a:lnTo>
                                <a:lnTo>
                                  <a:pt x="83886" y="625753"/>
                                </a:lnTo>
                                <a:lnTo>
                                  <a:pt x="86456" y="557903"/>
                                </a:lnTo>
                                <a:lnTo>
                                  <a:pt x="89129" y="577230"/>
                                </a:lnTo>
                                <a:lnTo>
                                  <a:pt x="91699" y="582061"/>
                                </a:lnTo>
                                <a:lnTo>
                                  <a:pt x="94372" y="533643"/>
                                </a:lnTo>
                                <a:lnTo>
                                  <a:pt x="96942" y="611257"/>
                                </a:lnTo>
                                <a:lnTo>
                                  <a:pt x="99614" y="470522"/>
                                </a:lnTo>
                                <a:lnTo>
                                  <a:pt x="102185" y="548137"/>
                                </a:lnTo>
                                <a:lnTo>
                                  <a:pt x="104857" y="635519"/>
                                </a:lnTo>
                                <a:lnTo>
                                  <a:pt x="107427" y="620920"/>
                                </a:lnTo>
                                <a:lnTo>
                                  <a:pt x="110100" y="654845"/>
                                </a:lnTo>
                                <a:lnTo>
                                  <a:pt x="112670" y="630584"/>
                                </a:lnTo>
                                <a:lnTo>
                                  <a:pt x="115343" y="460859"/>
                                </a:lnTo>
                                <a:lnTo>
                                  <a:pt x="117913" y="499615"/>
                                </a:lnTo>
                                <a:lnTo>
                                  <a:pt x="120586" y="504447"/>
                                </a:lnTo>
                                <a:lnTo>
                                  <a:pt x="123156" y="606323"/>
                                </a:lnTo>
                                <a:lnTo>
                                  <a:pt x="125829" y="572398"/>
                                </a:lnTo>
                                <a:lnTo>
                                  <a:pt x="128399" y="596660"/>
                                </a:lnTo>
                                <a:lnTo>
                                  <a:pt x="131072" y="494783"/>
                                </a:lnTo>
                                <a:lnTo>
                                  <a:pt x="133642" y="523876"/>
                                </a:lnTo>
                                <a:lnTo>
                                  <a:pt x="136315" y="397739"/>
                                </a:lnTo>
                                <a:lnTo>
                                  <a:pt x="138885" y="494783"/>
                                </a:lnTo>
                                <a:lnTo>
                                  <a:pt x="141558" y="664611"/>
                                </a:lnTo>
                                <a:lnTo>
                                  <a:pt x="144128" y="562735"/>
                                </a:lnTo>
                                <a:lnTo>
                                  <a:pt x="146698" y="620920"/>
                                </a:lnTo>
                                <a:lnTo>
                                  <a:pt x="149370" y="591827"/>
                                </a:lnTo>
                                <a:lnTo>
                                  <a:pt x="151940" y="528708"/>
                                </a:lnTo>
                                <a:lnTo>
                                  <a:pt x="154613" y="456027"/>
                                </a:lnTo>
                                <a:lnTo>
                                  <a:pt x="157183" y="378412"/>
                                </a:lnTo>
                                <a:lnTo>
                                  <a:pt x="159856" y="523876"/>
                                </a:lnTo>
                                <a:lnTo>
                                  <a:pt x="162426" y="412337"/>
                                </a:lnTo>
                                <a:lnTo>
                                  <a:pt x="165099" y="606323"/>
                                </a:lnTo>
                                <a:lnTo>
                                  <a:pt x="167669" y="664611"/>
                                </a:lnTo>
                                <a:lnTo>
                                  <a:pt x="170342" y="465690"/>
                                </a:lnTo>
                                <a:lnTo>
                                  <a:pt x="172912" y="349217"/>
                                </a:lnTo>
                                <a:lnTo>
                                  <a:pt x="175585" y="499615"/>
                                </a:lnTo>
                                <a:lnTo>
                                  <a:pt x="178155" y="489952"/>
                                </a:lnTo>
                                <a:lnTo>
                                  <a:pt x="180828" y="596660"/>
                                </a:lnTo>
                                <a:lnTo>
                                  <a:pt x="183398" y="557903"/>
                                </a:lnTo>
                                <a:lnTo>
                                  <a:pt x="186071" y="630584"/>
                                </a:lnTo>
                                <a:lnTo>
                                  <a:pt x="188641" y="591827"/>
                                </a:lnTo>
                                <a:lnTo>
                                  <a:pt x="191313" y="441430"/>
                                </a:lnTo>
                                <a:lnTo>
                                  <a:pt x="193883" y="363814"/>
                                </a:lnTo>
                                <a:lnTo>
                                  <a:pt x="196556" y="552969"/>
                                </a:lnTo>
                                <a:lnTo>
                                  <a:pt x="199126" y="465690"/>
                                </a:lnTo>
                                <a:lnTo>
                                  <a:pt x="201799" y="591827"/>
                                </a:lnTo>
                                <a:lnTo>
                                  <a:pt x="204369" y="504447"/>
                                </a:lnTo>
                                <a:lnTo>
                                  <a:pt x="207042" y="465690"/>
                                </a:lnTo>
                                <a:lnTo>
                                  <a:pt x="209612" y="363814"/>
                                </a:lnTo>
                                <a:lnTo>
                                  <a:pt x="212285" y="388076"/>
                                </a:lnTo>
                                <a:lnTo>
                                  <a:pt x="214855" y="465690"/>
                                </a:lnTo>
                                <a:lnTo>
                                  <a:pt x="217528" y="562735"/>
                                </a:lnTo>
                                <a:lnTo>
                                  <a:pt x="220098" y="567567"/>
                                </a:lnTo>
                                <a:lnTo>
                                  <a:pt x="222771" y="412337"/>
                                </a:lnTo>
                                <a:lnTo>
                                  <a:pt x="225341" y="320124"/>
                                </a:lnTo>
                                <a:lnTo>
                                  <a:pt x="228014" y="300797"/>
                                </a:lnTo>
                                <a:lnTo>
                                  <a:pt x="230584" y="329890"/>
                                </a:lnTo>
                                <a:lnTo>
                                  <a:pt x="233256" y="523876"/>
                                </a:lnTo>
                                <a:lnTo>
                                  <a:pt x="235826" y="562735"/>
                                </a:lnTo>
                                <a:lnTo>
                                  <a:pt x="238499" y="436597"/>
                                </a:lnTo>
                                <a:lnTo>
                                  <a:pt x="241069" y="489952"/>
                                </a:lnTo>
                                <a:lnTo>
                                  <a:pt x="243742" y="300797"/>
                                </a:lnTo>
                                <a:lnTo>
                                  <a:pt x="246312" y="257106"/>
                                </a:lnTo>
                                <a:lnTo>
                                  <a:pt x="248985" y="320124"/>
                                </a:lnTo>
                                <a:lnTo>
                                  <a:pt x="251555" y="417168"/>
                                </a:lnTo>
                                <a:lnTo>
                                  <a:pt x="254228" y="577230"/>
                                </a:lnTo>
                                <a:lnTo>
                                  <a:pt x="256798" y="548137"/>
                                </a:lnTo>
                                <a:lnTo>
                                  <a:pt x="259471" y="514213"/>
                                </a:lnTo>
                                <a:lnTo>
                                  <a:pt x="262041" y="460859"/>
                                </a:lnTo>
                                <a:lnTo>
                                  <a:pt x="264714" y="407505"/>
                                </a:lnTo>
                                <a:lnTo>
                                  <a:pt x="267284" y="417168"/>
                                </a:lnTo>
                                <a:lnTo>
                                  <a:pt x="269957" y="591827"/>
                                </a:lnTo>
                                <a:lnTo>
                                  <a:pt x="272527" y="543306"/>
                                </a:lnTo>
                                <a:lnTo>
                                  <a:pt x="275199" y="523876"/>
                                </a:lnTo>
                                <a:lnTo>
                                  <a:pt x="277769" y="533643"/>
                                </a:lnTo>
                                <a:lnTo>
                                  <a:pt x="280339" y="538474"/>
                                </a:lnTo>
                                <a:lnTo>
                                  <a:pt x="283012" y="436597"/>
                                </a:lnTo>
                                <a:lnTo>
                                  <a:pt x="285582" y="358983"/>
                                </a:lnTo>
                                <a:lnTo>
                                  <a:pt x="288255" y="533643"/>
                                </a:lnTo>
                                <a:lnTo>
                                  <a:pt x="290825" y="548137"/>
                                </a:lnTo>
                                <a:lnTo>
                                  <a:pt x="293498" y="485120"/>
                                </a:lnTo>
                                <a:lnTo>
                                  <a:pt x="296068" y="523876"/>
                                </a:lnTo>
                                <a:lnTo>
                                  <a:pt x="298741" y="494783"/>
                                </a:lnTo>
                                <a:lnTo>
                                  <a:pt x="301311" y="441430"/>
                                </a:lnTo>
                                <a:lnTo>
                                  <a:pt x="303984" y="315292"/>
                                </a:lnTo>
                                <a:lnTo>
                                  <a:pt x="306554" y="460859"/>
                                </a:lnTo>
                                <a:lnTo>
                                  <a:pt x="309227" y="417168"/>
                                </a:lnTo>
                                <a:lnTo>
                                  <a:pt x="311797" y="431766"/>
                                </a:lnTo>
                                <a:lnTo>
                                  <a:pt x="314469" y="465690"/>
                                </a:lnTo>
                                <a:lnTo>
                                  <a:pt x="317039" y="397739"/>
                                </a:lnTo>
                                <a:lnTo>
                                  <a:pt x="319712" y="378412"/>
                                </a:lnTo>
                                <a:lnTo>
                                  <a:pt x="322283" y="310460"/>
                                </a:lnTo>
                                <a:lnTo>
                                  <a:pt x="324955" y="562735"/>
                                </a:lnTo>
                                <a:lnTo>
                                  <a:pt x="327525" y="485120"/>
                                </a:lnTo>
                                <a:lnTo>
                                  <a:pt x="330198" y="378412"/>
                                </a:lnTo>
                                <a:lnTo>
                                  <a:pt x="332768" y="489952"/>
                                </a:lnTo>
                                <a:lnTo>
                                  <a:pt x="335441" y="354151"/>
                                </a:lnTo>
                                <a:lnTo>
                                  <a:pt x="338011" y="402673"/>
                                </a:lnTo>
                                <a:lnTo>
                                  <a:pt x="340684" y="426831"/>
                                </a:lnTo>
                                <a:lnTo>
                                  <a:pt x="343254" y="475354"/>
                                </a:lnTo>
                                <a:lnTo>
                                  <a:pt x="345927" y="494783"/>
                                </a:lnTo>
                                <a:lnTo>
                                  <a:pt x="348497" y="567567"/>
                                </a:lnTo>
                                <a:lnTo>
                                  <a:pt x="351170" y="417168"/>
                                </a:lnTo>
                                <a:lnTo>
                                  <a:pt x="353740" y="523876"/>
                                </a:lnTo>
                                <a:lnTo>
                                  <a:pt x="356412" y="548137"/>
                                </a:lnTo>
                                <a:lnTo>
                                  <a:pt x="358983" y="460859"/>
                                </a:lnTo>
                                <a:lnTo>
                                  <a:pt x="361655" y="523876"/>
                                </a:lnTo>
                                <a:lnTo>
                                  <a:pt x="364225" y="417168"/>
                                </a:lnTo>
                                <a:lnTo>
                                  <a:pt x="366898" y="475354"/>
                                </a:lnTo>
                                <a:lnTo>
                                  <a:pt x="369468" y="523876"/>
                                </a:lnTo>
                                <a:lnTo>
                                  <a:pt x="372141" y="426831"/>
                                </a:lnTo>
                                <a:lnTo>
                                  <a:pt x="374711" y="426831"/>
                                </a:lnTo>
                                <a:lnTo>
                                  <a:pt x="377384" y="392907"/>
                                </a:lnTo>
                                <a:lnTo>
                                  <a:pt x="379954" y="572398"/>
                                </a:lnTo>
                                <a:lnTo>
                                  <a:pt x="382627" y="620920"/>
                                </a:lnTo>
                                <a:lnTo>
                                  <a:pt x="385197" y="601491"/>
                                </a:lnTo>
                                <a:lnTo>
                                  <a:pt x="387870" y="523876"/>
                                </a:lnTo>
                                <a:lnTo>
                                  <a:pt x="390440" y="475354"/>
                                </a:lnTo>
                                <a:lnTo>
                                  <a:pt x="393113" y="422000"/>
                                </a:lnTo>
                                <a:lnTo>
                                  <a:pt x="395683" y="417168"/>
                                </a:lnTo>
                                <a:lnTo>
                                  <a:pt x="398355" y="548137"/>
                                </a:lnTo>
                                <a:lnTo>
                                  <a:pt x="400925" y="557903"/>
                                </a:lnTo>
                                <a:lnTo>
                                  <a:pt x="403598" y="528708"/>
                                </a:lnTo>
                                <a:lnTo>
                                  <a:pt x="406169" y="577230"/>
                                </a:lnTo>
                                <a:lnTo>
                                  <a:pt x="408841" y="446261"/>
                                </a:lnTo>
                                <a:lnTo>
                                  <a:pt x="411411" y="368646"/>
                                </a:lnTo>
                                <a:lnTo>
                                  <a:pt x="413981" y="417168"/>
                                </a:lnTo>
                                <a:lnTo>
                                  <a:pt x="416654" y="422000"/>
                                </a:lnTo>
                                <a:lnTo>
                                  <a:pt x="419224" y="533643"/>
                                </a:lnTo>
                                <a:lnTo>
                                  <a:pt x="421897" y="557903"/>
                                </a:lnTo>
                                <a:lnTo>
                                  <a:pt x="424467" y="533643"/>
                                </a:lnTo>
                                <a:lnTo>
                                  <a:pt x="427140" y="431766"/>
                                </a:lnTo>
                                <a:lnTo>
                                  <a:pt x="429710" y="320124"/>
                                </a:lnTo>
                                <a:lnTo>
                                  <a:pt x="432383" y="480289"/>
                                </a:lnTo>
                                <a:lnTo>
                                  <a:pt x="434953" y="533643"/>
                                </a:lnTo>
                                <a:lnTo>
                                  <a:pt x="437626" y="388076"/>
                                </a:lnTo>
                                <a:lnTo>
                                  <a:pt x="440196" y="470522"/>
                                </a:lnTo>
                                <a:lnTo>
                                  <a:pt x="442869" y="485120"/>
                                </a:lnTo>
                                <a:lnTo>
                                  <a:pt x="445439" y="504447"/>
                                </a:lnTo>
                                <a:lnTo>
                                  <a:pt x="448111" y="383244"/>
                                </a:lnTo>
                                <a:lnTo>
                                  <a:pt x="450681" y="436597"/>
                                </a:lnTo>
                                <a:lnTo>
                                  <a:pt x="453354" y="388076"/>
                                </a:lnTo>
                                <a:lnTo>
                                  <a:pt x="455924" y="523876"/>
                                </a:lnTo>
                                <a:lnTo>
                                  <a:pt x="458597" y="422000"/>
                                </a:lnTo>
                                <a:lnTo>
                                  <a:pt x="461167" y="363814"/>
                                </a:lnTo>
                                <a:lnTo>
                                  <a:pt x="463840" y="436597"/>
                                </a:lnTo>
                                <a:lnTo>
                                  <a:pt x="466410" y="320124"/>
                                </a:lnTo>
                                <a:lnTo>
                                  <a:pt x="469083" y="111540"/>
                                </a:lnTo>
                                <a:lnTo>
                                  <a:pt x="471653" y="334721"/>
                                </a:lnTo>
                                <a:lnTo>
                                  <a:pt x="474326" y="446261"/>
                                </a:lnTo>
                                <a:lnTo>
                                  <a:pt x="476896" y="514213"/>
                                </a:lnTo>
                                <a:lnTo>
                                  <a:pt x="479569" y="475354"/>
                                </a:lnTo>
                                <a:lnTo>
                                  <a:pt x="482139" y="446261"/>
                                </a:lnTo>
                                <a:lnTo>
                                  <a:pt x="484811" y="329890"/>
                                </a:lnTo>
                                <a:lnTo>
                                  <a:pt x="487381" y="271601"/>
                                </a:lnTo>
                                <a:lnTo>
                                  <a:pt x="490054" y="441430"/>
                                </a:lnTo>
                                <a:lnTo>
                                  <a:pt x="492625" y="577230"/>
                                </a:lnTo>
                                <a:lnTo>
                                  <a:pt x="495297" y="577230"/>
                                </a:lnTo>
                                <a:lnTo>
                                  <a:pt x="497867" y="543306"/>
                                </a:lnTo>
                                <a:lnTo>
                                  <a:pt x="500540" y="538474"/>
                                </a:lnTo>
                                <a:lnTo>
                                  <a:pt x="503110" y="533643"/>
                                </a:lnTo>
                                <a:lnTo>
                                  <a:pt x="505783" y="431766"/>
                                </a:lnTo>
                                <a:lnTo>
                                  <a:pt x="508353" y="620920"/>
                                </a:lnTo>
                                <a:lnTo>
                                  <a:pt x="511026" y="586996"/>
                                </a:lnTo>
                                <a:lnTo>
                                  <a:pt x="513596" y="650014"/>
                                </a:lnTo>
                                <a:lnTo>
                                  <a:pt x="516269" y="640350"/>
                                </a:lnTo>
                                <a:lnTo>
                                  <a:pt x="518839" y="703367"/>
                                </a:lnTo>
                                <a:lnTo>
                                  <a:pt x="521511" y="499615"/>
                                </a:lnTo>
                                <a:lnTo>
                                  <a:pt x="524081" y="533643"/>
                                </a:lnTo>
                                <a:lnTo>
                                  <a:pt x="526755" y="635519"/>
                                </a:lnTo>
                                <a:lnTo>
                                  <a:pt x="529325" y="742226"/>
                                </a:lnTo>
                                <a:lnTo>
                                  <a:pt x="531997" y="630584"/>
                                </a:lnTo>
                                <a:lnTo>
                                  <a:pt x="534567" y="737395"/>
                                </a:lnTo>
                                <a:lnTo>
                                  <a:pt x="537240" y="611257"/>
                                </a:lnTo>
                                <a:lnTo>
                                  <a:pt x="539810" y="538474"/>
                                </a:lnTo>
                                <a:lnTo>
                                  <a:pt x="542483" y="548137"/>
                                </a:lnTo>
                                <a:lnTo>
                                  <a:pt x="545053" y="669443"/>
                                </a:lnTo>
                                <a:lnTo>
                                  <a:pt x="547726" y="625753"/>
                                </a:lnTo>
                                <a:lnTo>
                                  <a:pt x="550296" y="669443"/>
                                </a:lnTo>
                                <a:lnTo>
                                  <a:pt x="552866" y="640350"/>
                                </a:lnTo>
                                <a:lnTo>
                                  <a:pt x="555539" y="611257"/>
                                </a:lnTo>
                                <a:lnTo>
                                  <a:pt x="558109" y="470522"/>
                                </a:lnTo>
                                <a:lnTo>
                                  <a:pt x="560782" y="456027"/>
                                </a:lnTo>
                                <a:lnTo>
                                  <a:pt x="563352" y="601491"/>
                                </a:lnTo>
                                <a:lnTo>
                                  <a:pt x="566025" y="703367"/>
                                </a:lnTo>
                                <a:lnTo>
                                  <a:pt x="568595" y="533643"/>
                                </a:lnTo>
                                <a:lnTo>
                                  <a:pt x="571267" y="548137"/>
                                </a:lnTo>
                                <a:lnTo>
                                  <a:pt x="573837" y="620920"/>
                                </a:lnTo>
                                <a:lnTo>
                                  <a:pt x="576510" y="538474"/>
                                </a:lnTo>
                                <a:lnTo>
                                  <a:pt x="579080" y="441430"/>
                                </a:lnTo>
                                <a:lnTo>
                                  <a:pt x="581753" y="422000"/>
                                </a:lnTo>
                                <a:lnTo>
                                  <a:pt x="584323" y="485120"/>
                                </a:lnTo>
                                <a:lnTo>
                                  <a:pt x="586996" y="533643"/>
                                </a:lnTo>
                                <a:lnTo>
                                  <a:pt x="589566" y="635519"/>
                                </a:lnTo>
                                <a:lnTo>
                                  <a:pt x="592239" y="586996"/>
                                </a:lnTo>
                                <a:lnTo>
                                  <a:pt x="594809" y="533643"/>
                                </a:lnTo>
                                <a:lnTo>
                                  <a:pt x="597482" y="572398"/>
                                </a:lnTo>
                                <a:lnTo>
                                  <a:pt x="600052" y="650014"/>
                                </a:lnTo>
                                <a:lnTo>
                                  <a:pt x="602725" y="630584"/>
                                </a:lnTo>
                                <a:lnTo>
                                  <a:pt x="605295" y="616089"/>
                                </a:lnTo>
                                <a:lnTo>
                                  <a:pt x="607967" y="635519"/>
                                </a:lnTo>
                                <a:lnTo>
                                  <a:pt x="610537" y="596660"/>
                                </a:lnTo>
                                <a:lnTo>
                                  <a:pt x="613211" y="654845"/>
                                </a:lnTo>
                                <a:lnTo>
                                  <a:pt x="615781" y="509381"/>
                                </a:lnTo>
                                <a:lnTo>
                                  <a:pt x="618453" y="708199"/>
                                </a:lnTo>
                                <a:lnTo>
                                  <a:pt x="621023" y="596660"/>
                                </a:lnTo>
                                <a:lnTo>
                                  <a:pt x="623696" y="640350"/>
                                </a:lnTo>
                                <a:lnTo>
                                  <a:pt x="626266" y="747058"/>
                                </a:lnTo>
                                <a:lnTo>
                                  <a:pt x="628939" y="552969"/>
                                </a:lnTo>
                                <a:lnTo>
                                  <a:pt x="631509" y="509381"/>
                                </a:lnTo>
                                <a:lnTo>
                                  <a:pt x="634182" y="456027"/>
                                </a:lnTo>
                                <a:lnTo>
                                  <a:pt x="636752" y="528708"/>
                                </a:lnTo>
                                <a:lnTo>
                                  <a:pt x="639425" y="538474"/>
                                </a:lnTo>
                                <a:lnTo>
                                  <a:pt x="641995" y="708199"/>
                                </a:lnTo>
                                <a:lnTo>
                                  <a:pt x="644668" y="645182"/>
                                </a:lnTo>
                                <a:lnTo>
                                  <a:pt x="647238" y="616089"/>
                                </a:lnTo>
                                <a:lnTo>
                                  <a:pt x="649911" y="586996"/>
                                </a:lnTo>
                                <a:lnTo>
                                  <a:pt x="652481" y="586996"/>
                                </a:lnTo>
                                <a:lnTo>
                                  <a:pt x="655153" y="572398"/>
                                </a:lnTo>
                                <a:lnTo>
                                  <a:pt x="657724" y="567567"/>
                                </a:lnTo>
                                <a:lnTo>
                                  <a:pt x="660396" y="688872"/>
                                </a:lnTo>
                                <a:lnTo>
                                  <a:pt x="662966" y="674274"/>
                                </a:lnTo>
                                <a:lnTo>
                                  <a:pt x="665639" y="625753"/>
                                </a:lnTo>
                                <a:lnTo>
                                  <a:pt x="668209" y="606323"/>
                                </a:lnTo>
                                <a:lnTo>
                                  <a:pt x="670882" y="611257"/>
                                </a:lnTo>
                                <a:lnTo>
                                  <a:pt x="673452" y="625753"/>
                                </a:lnTo>
                                <a:lnTo>
                                  <a:pt x="676125" y="596660"/>
                                </a:lnTo>
                                <a:lnTo>
                                  <a:pt x="678695" y="630584"/>
                                </a:lnTo>
                                <a:lnTo>
                                  <a:pt x="681368" y="659779"/>
                                </a:lnTo>
                                <a:lnTo>
                                  <a:pt x="683938" y="698536"/>
                                </a:lnTo>
                                <a:lnTo>
                                  <a:pt x="686508" y="586996"/>
                                </a:lnTo>
                                <a:lnTo>
                                  <a:pt x="689181" y="543306"/>
                                </a:lnTo>
                                <a:lnTo>
                                  <a:pt x="691751" y="650014"/>
                                </a:lnTo>
                                <a:lnTo>
                                  <a:pt x="694423" y="654845"/>
                                </a:lnTo>
                                <a:lnTo>
                                  <a:pt x="696993" y="650014"/>
                                </a:lnTo>
                                <a:lnTo>
                                  <a:pt x="699667" y="519044"/>
                                </a:lnTo>
                                <a:lnTo>
                                  <a:pt x="702237" y="620920"/>
                                </a:lnTo>
                                <a:lnTo>
                                  <a:pt x="704909" y="489952"/>
                                </a:lnTo>
                                <a:lnTo>
                                  <a:pt x="707479" y="562735"/>
                                </a:lnTo>
                                <a:lnTo>
                                  <a:pt x="710152" y="674274"/>
                                </a:lnTo>
                                <a:lnTo>
                                  <a:pt x="712722" y="591827"/>
                                </a:lnTo>
                                <a:lnTo>
                                  <a:pt x="715395" y="688872"/>
                                </a:lnTo>
                                <a:lnTo>
                                  <a:pt x="717965" y="606323"/>
                                </a:lnTo>
                                <a:lnTo>
                                  <a:pt x="720638" y="533643"/>
                                </a:lnTo>
                                <a:lnTo>
                                  <a:pt x="723208" y="601491"/>
                                </a:lnTo>
                                <a:lnTo>
                                  <a:pt x="725881" y="548137"/>
                                </a:lnTo>
                                <a:lnTo>
                                  <a:pt x="728451" y="577230"/>
                                </a:lnTo>
                                <a:lnTo>
                                  <a:pt x="731124" y="611257"/>
                                </a:lnTo>
                                <a:lnTo>
                                  <a:pt x="733694" y="674274"/>
                                </a:lnTo>
                                <a:lnTo>
                                  <a:pt x="736367" y="557903"/>
                                </a:lnTo>
                                <a:lnTo>
                                  <a:pt x="738937" y="586996"/>
                                </a:lnTo>
                                <a:lnTo>
                                  <a:pt x="741609" y="489952"/>
                                </a:lnTo>
                                <a:lnTo>
                                  <a:pt x="744179" y="548137"/>
                                </a:lnTo>
                                <a:lnTo>
                                  <a:pt x="746852" y="669443"/>
                                </a:lnTo>
                                <a:lnTo>
                                  <a:pt x="749422" y="591827"/>
                                </a:lnTo>
                                <a:lnTo>
                                  <a:pt x="752095" y="519044"/>
                                </a:lnTo>
                                <a:lnTo>
                                  <a:pt x="754665" y="645182"/>
                                </a:lnTo>
                                <a:lnTo>
                                  <a:pt x="757338" y="504447"/>
                                </a:lnTo>
                                <a:lnTo>
                                  <a:pt x="759908" y="494783"/>
                                </a:lnTo>
                                <a:lnTo>
                                  <a:pt x="762581" y="543306"/>
                                </a:lnTo>
                                <a:lnTo>
                                  <a:pt x="765151" y="456027"/>
                                </a:lnTo>
                                <a:lnTo>
                                  <a:pt x="767824" y="572398"/>
                                </a:lnTo>
                                <a:lnTo>
                                  <a:pt x="770394" y="596660"/>
                                </a:lnTo>
                                <a:lnTo>
                                  <a:pt x="773067" y="567567"/>
                                </a:lnTo>
                                <a:lnTo>
                                  <a:pt x="775637" y="552969"/>
                                </a:lnTo>
                                <a:lnTo>
                                  <a:pt x="778309" y="456027"/>
                                </a:lnTo>
                                <a:lnTo>
                                  <a:pt x="780880" y="606323"/>
                                </a:lnTo>
                                <a:lnTo>
                                  <a:pt x="783552" y="645182"/>
                                </a:lnTo>
                                <a:lnTo>
                                  <a:pt x="786122" y="650014"/>
                                </a:lnTo>
                                <a:lnTo>
                                  <a:pt x="788795" y="674274"/>
                                </a:lnTo>
                                <a:lnTo>
                                  <a:pt x="791365" y="611257"/>
                                </a:lnTo>
                                <a:lnTo>
                                  <a:pt x="794038" y="567567"/>
                                </a:lnTo>
                                <a:lnTo>
                                  <a:pt x="796608" y="591827"/>
                                </a:lnTo>
                                <a:lnTo>
                                  <a:pt x="799281" y="577230"/>
                                </a:lnTo>
                                <a:lnTo>
                                  <a:pt x="801851" y="606323"/>
                                </a:lnTo>
                                <a:lnTo>
                                  <a:pt x="804524" y="601491"/>
                                </a:lnTo>
                                <a:lnTo>
                                  <a:pt x="807094" y="737395"/>
                                </a:lnTo>
                                <a:lnTo>
                                  <a:pt x="809767" y="708199"/>
                                </a:lnTo>
                                <a:lnTo>
                                  <a:pt x="812337" y="538474"/>
                                </a:lnTo>
                                <a:lnTo>
                                  <a:pt x="815009" y="640350"/>
                                </a:lnTo>
                                <a:lnTo>
                                  <a:pt x="817579" y="635519"/>
                                </a:lnTo>
                                <a:lnTo>
                                  <a:pt x="820253" y="703367"/>
                                </a:lnTo>
                                <a:lnTo>
                                  <a:pt x="822823" y="679107"/>
                                </a:lnTo>
                                <a:lnTo>
                                  <a:pt x="825393" y="747058"/>
                                </a:lnTo>
                                <a:lnTo>
                                  <a:pt x="828065" y="713133"/>
                                </a:lnTo>
                                <a:lnTo>
                                  <a:pt x="830635" y="669443"/>
                                </a:lnTo>
                                <a:lnTo>
                                  <a:pt x="833308" y="659779"/>
                                </a:lnTo>
                                <a:lnTo>
                                  <a:pt x="835878" y="533643"/>
                                </a:lnTo>
                                <a:lnTo>
                                  <a:pt x="838551" y="664611"/>
                                </a:lnTo>
                                <a:lnTo>
                                  <a:pt x="841121" y="620920"/>
                                </a:lnTo>
                                <a:lnTo>
                                  <a:pt x="843794" y="591827"/>
                                </a:lnTo>
                                <a:lnTo>
                                  <a:pt x="846364" y="596660"/>
                                </a:lnTo>
                                <a:lnTo>
                                  <a:pt x="849037" y="659779"/>
                                </a:lnTo>
                                <a:lnTo>
                                  <a:pt x="851607" y="572398"/>
                                </a:lnTo>
                                <a:lnTo>
                                  <a:pt x="854280" y="528708"/>
                                </a:lnTo>
                                <a:lnTo>
                                  <a:pt x="856850" y="659779"/>
                                </a:lnTo>
                                <a:lnTo>
                                  <a:pt x="859523" y="742226"/>
                                </a:lnTo>
                                <a:lnTo>
                                  <a:pt x="862093" y="509381"/>
                                </a:lnTo>
                                <a:lnTo>
                                  <a:pt x="864766" y="732460"/>
                                </a:lnTo>
                                <a:lnTo>
                                  <a:pt x="867336" y="640350"/>
                                </a:lnTo>
                                <a:lnTo>
                                  <a:pt x="870008" y="625753"/>
                                </a:lnTo>
                                <a:lnTo>
                                  <a:pt x="872578" y="538474"/>
                                </a:lnTo>
                                <a:lnTo>
                                  <a:pt x="875251" y="683938"/>
                                </a:lnTo>
                                <a:lnTo>
                                  <a:pt x="877821" y="669443"/>
                                </a:lnTo>
                                <a:lnTo>
                                  <a:pt x="880494" y="659779"/>
                                </a:lnTo>
                                <a:lnTo>
                                  <a:pt x="883064" y="713133"/>
                                </a:lnTo>
                                <a:lnTo>
                                  <a:pt x="885737" y="606323"/>
                                </a:lnTo>
                                <a:lnTo>
                                  <a:pt x="888307" y="606323"/>
                                </a:lnTo>
                                <a:lnTo>
                                  <a:pt x="890980" y="703367"/>
                                </a:lnTo>
                                <a:lnTo>
                                  <a:pt x="893550" y="625753"/>
                                </a:lnTo>
                                <a:lnTo>
                                  <a:pt x="896223" y="674274"/>
                                </a:lnTo>
                                <a:lnTo>
                                  <a:pt x="898793" y="669443"/>
                                </a:lnTo>
                                <a:lnTo>
                                  <a:pt x="901466" y="616089"/>
                                </a:lnTo>
                                <a:lnTo>
                                  <a:pt x="904036" y="611257"/>
                                </a:lnTo>
                                <a:lnTo>
                                  <a:pt x="906709" y="557903"/>
                                </a:lnTo>
                                <a:lnTo>
                                  <a:pt x="909279" y="538474"/>
                                </a:lnTo>
                                <a:lnTo>
                                  <a:pt x="911951" y="548137"/>
                                </a:lnTo>
                                <a:lnTo>
                                  <a:pt x="914521" y="591827"/>
                                </a:lnTo>
                                <a:lnTo>
                                  <a:pt x="917194" y="650014"/>
                                </a:lnTo>
                                <a:lnTo>
                                  <a:pt x="919764" y="591827"/>
                                </a:lnTo>
                                <a:lnTo>
                                  <a:pt x="922437" y="703367"/>
                                </a:lnTo>
                                <a:lnTo>
                                  <a:pt x="925007" y="596660"/>
                                </a:lnTo>
                                <a:lnTo>
                                  <a:pt x="927680" y="557903"/>
                                </a:lnTo>
                                <a:lnTo>
                                  <a:pt x="930250" y="713133"/>
                                </a:lnTo>
                                <a:lnTo>
                                  <a:pt x="932923" y="616089"/>
                                </a:lnTo>
                                <a:lnTo>
                                  <a:pt x="935493" y="650014"/>
                                </a:lnTo>
                                <a:lnTo>
                                  <a:pt x="938166" y="528708"/>
                                </a:lnTo>
                                <a:lnTo>
                                  <a:pt x="940736" y="523876"/>
                                </a:lnTo>
                                <a:lnTo>
                                  <a:pt x="943409" y="616089"/>
                                </a:lnTo>
                                <a:lnTo>
                                  <a:pt x="945979" y="519044"/>
                                </a:lnTo>
                                <a:lnTo>
                                  <a:pt x="948651" y="616089"/>
                                </a:lnTo>
                                <a:lnTo>
                                  <a:pt x="951222" y="693704"/>
                                </a:lnTo>
                                <a:lnTo>
                                  <a:pt x="953894" y="611257"/>
                                </a:lnTo>
                                <a:lnTo>
                                  <a:pt x="956464" y="499615"/>
                                </a:lnTo>
                                <a:lnTo>
                                  <a:pt x="959034" y="533643"/>
                                </a:lnTo>
                                <a:lnTo>
                                  <a:pt x="961707" y="552969"/>
                                </a:lnTo>
                                <a:lnTo>
                                  <a:pt x="964277" y="543306"/>
                                </a:lnTo>
                                <a:lnTo>
                                  <a:pt x="966950" y="611257"/>
                                </a:lnTo>
                                <a:lnTo>
                                  <a:pt x="969520" y="577230"/>
                                </a:lnTo>
                                <a:lnTo>
                                  <a:pt x="972193" y="683938"/>
                                </a:lnTo>
                                <a:lnTo>
                                  <a:pt x="974763" y="630584"/>
                                </a:lnTo>
                                <a:lnTo>
                                  <a:pt x="977436" y="659779"/>
                                </a:lnTo>
                                <a:lnTo>
                                  <a:pt x="980006" y="441430"/>
                                </a:lnTo>
                                <a:lnTo>
                                  <a:pt x="982679" y="533643"/>
                                </a:lnTo>
                                <a:lnTo>
                                  <a:pt x="985249" y="572398"/>
                                </a:lnTo>
                                <a:lnTo>
                                  <a:pt x="987922" y="606323"/>
                                </a:lnTo>
                                <a:lnTo>
                                  <a:pt x="990492" y="543306"/>
                                </a:lnTo>
                                <a:lnTo>
                                  <a:pt x="993165" y="562735"/>
                                </a:lnTo>
                                <a:lnTo>
                                  <a:pt x="995735" y="562735"/>
                                </a:lnTo>
                                <a:lnTo>
                                  <a:pt x="998407" y="494783"/>
                                </a:lnTo>
                                <a:lnTo>
                                  <a:pt x="1000977" y="441430"/>
                                </a:lnTo>
                                <a:lnTo>
                                  <a:pt x="1003650" y="591827"/>
                                </a:lnTo>
                                <a:lnTo>
                                  <a:pt x="1006220" y="596660"/>
                                </a:lnTo>
                                <a:lnTo>
                                  <a:pt x="1008893" y="523876"/>
                                </a:lnTo>
                                <a:lnTo>
                                  <a:pt x="1011463" y="664611"/>
                                </a:lnTo>
                                <a:lnTo>
                                  <a:pt x="1014136" y="504447"/>
                                </a:lnTo>
                                <a:lnTo>
                                  <a:pt x="1016706" y="485120"/>
                                </a:lnTo>
                                <a:lnTo>
                                  <a:pt x="1019379" y="436597"/>
                                </a:lnTo>
                                <a:lnTo>
                                  <a:pt x="1021949" y="509381"/>
                                </a:lnTo>
                                <a:lnTo>
                                  <a:pt x="1024622" y="557903"/>
                                </a:lnTo>
                                <a:lnTo>
                                  <a:pt x="1027192" y="456027"/>
                                </a:lnTo>
                                <a:lnTo>
                                  <a:pt x="1029865" y="650014"/>
                                </a:lnTo>
                                <a:lnTo>
                                  <a:pt x="1032435" y="523876"/>
                                </a:lnTo>
                                <a:lnTo>
                                  <a:pt x="1035107" y="417168"/>
                                </a:lnTo>
                                <a:lnTo>
                                  <a:pt x="1037677" y="567567"/>
                                </a:lnTo>
                                <a:lnTo>
                                  <a:pt x="1040350" y="659779"/>
                                </a:lnTo>
                                <a:lnTo>
                                  <a:pt x="1042920" y="708199"/>
                                </a:lnTo>
                                <a:lnTo>
                                  <a:pt x="1045593" y="543306"/>
                                </a:lnTo>
                                <a:lnTo>
                                  <a:pt x="1048163" y="567567"/>
                                </a:lnTo>
                                <a:lnTo>
                                  <a:pt x="1050836" y="659779"/>
                                </a:lnTo>
                                <a:lnTo>
                                  <a:pt x="1053406" y="519044"/>
                                </a:lnTo>
                                <a:lnTo>
                                  <a:pt x="1056079" y="446261"/>
                                </a:lnTo>
                                <a:lnTo>
                                  <a:pt x="1058649" y="552969"/>
                                </a:lnTo>
                                <a:lnTo>
                                  <a:pt x="1061322" y="625753"/>
                                </a:lnTo>
                                <a:lnTo>
                                  <a:pt x="1063892" y="519044"/>
                                </a:lnTo>
                                <a:lnTo>
                                  <a:pt x="1066565" y="611257"/>
                                </a:lnTo>
                                <a:lnTo>
                                  <a:pt x="1069135" y="441430"/>
                                </a:lnTo>
                                <a:lnTo>
                                  <a:pt x="1071808" y="339553"/>
                                </a:lnTo>
                                <a:lnTo>
                                  <a:pt x="1074378" y="368646"/>
                                </a:lnTo>
                                <a:lnTo>
                                  <a:pt x="1077051" y="509381"/>
                                </a:lnTo>
                                <a:lnTo>
                                  <a:pt x="1079621" y="465690"/>
                                </a:lnTo>
                                <a:lnTo>
                                  <a:pt x="1082293" y="485120"/>
                                </a:lnTo>
                                <a:lnTo>
                                  <a:pt x="1084863" y="548137"/>
                                </a:lnTo>
                                <a:lnTo>
                                  <a:pt x="1087536" y="465690"/>
                                </a:lnTo>
                                <a:lnTo>
                                  <a:pt x="1090106" y="320124"/>
                                </a:lnTo>
                                <a:lnTo>
                                  <a:pt x="1092676" y="363814"/>
                                </a:lnTo>
                                <a:lnTo>
                                  <a:pt x="1095349" y="489952"/>
                                </a:lnTo>
                                <a:lnTo>
                                  <a:pt x="1097919" y="504447"/>
                                </a:lnTo>
                                <a:lnTo>
                                  <a:pt x="1100592" y="586996"/>
                                </a:lnTo>
                                <a:lnTo>
                                  <a:pt x="1103162" y="552969"/>
                                </a:lnTo>
                                <a:lnTo>
                                  <a:pt x="1105835" y="528708"/>
                                </a:lnTo>
                                <a:lnTo>
                                  <a:pt x="1108405" y="431766"/>
                                </a:lnTo>
                                <a:lnTo>
                                  <a:pt x="1111078" y="431766"/>
                                </a:lnTo>
                                <a:lnTo>
                                  <a:pt x="1113648" y="494783"/>
                                </a:lnTo>
                                <a:lnTo>
                                  <a:pt x="1116321" y="533643"/>
                                </a:lnTo>
                                <a:lnTo>
                                  <a:pt x="1118891" y="523876"/>
                                </a:lnTo>
                                <a:lnTo>
                                  <a:pt x="1121563" y="373477"/>
                                </a:lnTo>
                                <a:lnTo>
                                  <a:pt x="1124133" y="397739"/>
                                </a:lnTo>
                                <a:lnTo>
                                  <a:pt x="1126806" y="456027"/>
                                </a:lnTo>
                                <a:lnTo>
                                  <a:pt x="1129376" y="378412"/>
                                </a:lnTo>
                                <a:lnTo>
                                  <a:pt x="1132049" y="460859"/>
                                </a:lnTo>
                                <a:lnTo>
                                  <a:pt x="1134619" y="465690"/>
                                </a:lnTo>
                                <a:lnTo>
                                  <a:pt x="1137292" y="456027"/>
                                </a:lnTo>
                                <a:lnTo>
                                  <a:pt x="1139862" y="519044"/>
                                </a:lnTo>
                                <a:lnTo>
                                  <a:pt x="1142535" y="470522"/>
                                </a:lnTo>
                                <a:lnTo>
                                  <a:pt x="1145105" y="426831"/>
                                </a:lnTo>
                                <a:lnTo>
                                  <a:pt x="1147778" y="349217"/>
                                </a:lnTo>
                                <a:lnTo>
                                  <a:pt x="1150348" y="417168"/>
                                </a:lnTo>
                                <a:lnTo>
                                  <a:pt x="1153021" y="582061"/>
                                </a:lnTo>
                                <a:lnTo>
                                  <a:pt x="1155591" y="436597"/>
                                </a:lnTo>
                                <a:lnTo>
                                  <a:pt x="1158264" y="456027"/>
                                </a:lnTo>
                                <a:lnTo>
                                  <a:pt x="1160834" y="562735"/>
                                </a:lnTo>
                                <a:lnTo>
                                  <a:pt x="1163506" y="431766"/>
                                </a:lnTo>
                                <a:lnTo>
                                  <a:pt x="1166076" y="344384"/>
                                </a:lnTo>
                                <a:lnTo>
                                  <a:pt x="1168749" y="485120"/>
                                </a:lnTo>
                                <a:lnTo>
                                  <a:pt x="1171319" y="475354"/>
                                </a:lnTo>
                                <a:lnTo>
                                  <a:pt x="1173992" y="528708"/>
                                </a:lnTo>
                                <a:lnTo>
                                  <a:pt x="1176562" y="417168"/>
                                </a:lnTo>
                                <a:lnTo>
                                  <a:pt x="1179235" y="363814"/>
                                </a:lnTo>
                                <a:lnTo>
                                  <a:pt x="1181805" y="261938"/>
                                </a:lnTo>
                                <a:lnTo>
                                  <a:pt x="1184478" y="213416"/>
                                </a:lnTo>
                                <a:lnTo>
                                  <a:pt x="1187048" y="135800"/>
                                </a:lnTo>
                                <a:lnTo>
                                  <a:pt x="1189721" y="329890"/>
                                </a:lnTo>
                                <a:lnTo>
                                  <a:pt x="1192291" y="417168"/>
                                </a:lnTo>
                                <a:lnTo>
                                  <a:pt x="1194964" y="407505"/>
                                </a:lnTo>
                                <a:lnTo>
                                  <a:pt x="1197534" y="383244"/>
                                </a:lnTo>
                                <a:lnTo>
                                  <a:pt x="1200207" y="0"/>
                                </a:lnTo>
                                <a:lnTo>
                                  <a:pt x="1202777" y="72783"/>
                                </a:lnTo>
                                <a:lnTo>
                                  <a:pt x="1205449" y="150399"/>
                                </a:lnTo>
                                <a:lnTo>
                                  <a:pt x="1208019" y="310460"/>
                                </a:lnTo>
                                <a:lnTo>
                                  <a:pt x="1210692" y="397739"/>
                                </a:lnTo>
                                <a:lnTo>
                                  <a:pt x="1213262" y="465690"/>
                                </a:lnTo>
                                <a:lnTo>
                                  <a:pt x="1215935" y="451093"/>
                                </a:lnTo>
                                <a:lnTo>
                                  <a:pt x="1218505" y="349217"/>
                                </a:lnTo>
                                <a:lnTo>
                                  <a:pt x="1221178" y="300797"/>
                                </a:lnTo>
                                <a:lnTo>
                                  <a:pt x="1223748" y="465690"/>
                                </a:lnTo>
                                <a:lnTo>
                                  <a:pt x="1226421" y="509381"/>
                                </a:lnTo>
                                <a:lnTo>
                                  <a:pt x="1228991" y="519044"/>
                                </a:lnTo>
                                <a:lnTo>
                                  <a:pt x="1231561" y="611257"/>
                                </a:lnTo>
                                <a:lnTo>
                                  <a:pt x="1234234" y="567567"/>
                                </a:lnTo>
                                <a:lnTo>
                                  <a:pt x="1236804" y="436597"/>
                                </a:lnTo>
                                <a:lnTo>
                                  <a:pt x="1239477" y="320124"/>
                                </a:lnTo>
                                <a:lnTo>
                                  <a:pt x="1242047" y="572398"/>
                                </a:lnTo>
                                <a:lnTo>
                                  <a:pt x="1244720" y="606323"/>
                                </a:lnTo>
                                <a:lnTo>
                                  <a:pt x="1247290" y="582061"/>
                                </a:lnTo>
                                <a:lnTo>
                                  <a:pt x="1249963" y="489952"/>
                                </a:lnTo>
                                <a:lnTo>
                                  <a:pt x="1252533" y="533643"/>
                                </a:lnTo>
                                <a:lnTo>
                                  <a:pt x="1255205" y="417168"/>
                                </a:lnTo>
                                <a:lnTo>
                                  <a:pt x="1257775" y="480289"/>
                                </a:lnTo>
                                <a:lnTo>
                                  <a:pt x="1260448" y="519044"/>
                                </a:lnTo>
                                <a:lnTo>
                                  <a:pt x="1263018" y="533643"/>
                                </a:lnTo>
                                <a:lnTo>
                                  <a:pt x="1265691" y="523876"/>
                                </a:lnTo>
                                <a:lnTo>
                                  <a:pt x="1268261" y="567567"/>
                                </a:lnTo>
                                <a:lnTo>
                                  <a:pt x="1270934" y="422000"/>
                                </a:lnTo>
                                <a:lnTo>
                                  <a:pt x="1273504" y="354151"/>
                                </a:lnTo>
                                <a:lnTo>
                                  <a:pt x="1276177" y="456027"/>
                                </a:lnTo>
                                <a:lnTo>
                                  <a:pt x="1278747" y="528708"/>
                                </a:lnTo>
                                <a:lnTo>
                                  <a:pt x="1281420" y="426831"/>
                                </a:lnTo>
                                <a:lnTo>
                                  <a:pt x="1283990" y="528708"/>
                                </a:lnTo>
                                <a:lnTo>
                                  <a:pt x="1286663" y="480289"/>
                                </a:lnTo>
                                <a:lnTo>
                                  <a:pt x="1289233" y="499615"/>
                                </a:lnTo>
                                <a:lnTo>
                                  <a:pt x="1291906" y="407505"/>
                                </a:lnTo>
                                <a:lnTo>
                                  <a:pt x="1294476" y="533643"/>
                                </a:lnTo>
                                <a:lnTo>
                                  <a:pt x="1297148" y="480289"/>
                                </a:lnTo>
                                <a:lnTo>
                                  <a:pt x="1299718" y="562735"/>
                                </a:lnTo>
                                <a:lnTo>
                                  <a:pt x="1302391" y="635519"/>
                                </a:lnTo>
                                <a:lnTo>
                                  <a:pt x="1304961" y="499615"/>
                                </a:lnTo>
                                <a:lnTo>
                                  <a:pt x="1307634" y="480289"/>
                                </a:lnTo>
                                <a:lnTo>
                                  <a:pt x="1310204" y="426831"/>
                                </a:lnTo>
                                <a:lnTo>
                                  <a:pt x="1312877" y="557903"/>
                                </a:lnTo>
                                <a:lnTo>
                                  <a:pt x="1315447" y="562735"/>
                                </a:lnTo>
                                <a:lnTo>
                                  <a:pt x="1318120" y="460859"/>
                                </a:lnTo>
                                <a:lnTo>
                                  <a:pt x="1320690" y="465690"/>
                                </a:lnTo>
                                <a:lnTo>
                                  <a:pt x="1323363" y="504447"/>
                                </a:lnTo>
                                <a:lnTo>
                                  <a:pt x="1325933" y="485120"/>
                                </a:lnTo>
                                <a:lnTo>
                                  <a:pt x="1328605" y="373477"/>
                                </a:lnTo>
                                <a:lnTo>
                                  <a:pt x="1331175" y="383244"/>
                                </a:lnTo>
                                <a:lnTo>
                                  <a:pt x="1333848" y="456027"/>
                                </a:lnTo>
                                <a:lnTo>
                                  <a:pt x="1336418" y="543306"/>
                                </a:lnTo>
                                <a:lnTo>
                                  <a:pt x="1339091" y="654845"/>
                                </a:lnTo>
                                <a:lnTo>
                                  <a:pt x="1341661" y="514213"/>
                                </a:lnTo>
                                <a:lnTo>
                                  <a:pt x="1344334" y="582061"/>
                                </a:lnTo>
                                <a:lnTo>
                                  <a:pt x="1346904" y="446261"/>
                                </a:lnTo>
                                <a:lnTo>
                                  <a:pt x="1349577" y="417168"/>
                                </a:lnTo>
                                <a:lnTo>
                                  <a:pt x="1352147" y="509381"/>
                                </a:lnTo>
                                <a:lnTo>
                                  <a:pt x="1354820" y="543306"/>
                                </a:lnTo>
                                <a:lnTo>
                                  <a:pt x="1357390" y="586996"/>
                                </a:lnTo>
                                <a:lnTo>
                                  <a:pt x="1360063" y="552969"/>
                                </a:lnTo>
                                <a:lnTo>
                                  <a:pt x="1362633" y="465690"/>
                                </a:lnTo>
                                <a:lnTo>
                                  <a:pt x="1365203" y="456027"/>
                                </a:lnTo>
                                <a:lnTo>
                                  <a:pt x="1367876" y="557903"/>
                                </a:lnTo>
                                <a:lnTo>
                                  <a:pt x="1370446" y="548137"/>
                                </a:lnTo>
                                <a:lnTo>
                                  <a:pt x="1373119" y="601491"/>
                                </a:lnTo>
                                <a:lnTo>
                                  <a:pt x="1375689" y="519044"/>
                                </a:lnTo>
                                <a:lnTo>
                                  <a:pt x="1378361" y="669443"/>
                                </a:lnTo>
                                <a:lnTo>
                                  <a:pt x="1380931" y="489952"/>
                                </a:lnTo>
                                <a:lnTo>
                                  <a:pt x="1383604" y="388076"/>
                                </a:lnTo>
                                <a:lnTo>
                                  <a:pt x="1386174" y="533643"/>
                                </a:lnTo>
                                <a:lnTo>
                                  <a:pt x="1388847" y="548137"/>
                                </a:lnTo>
                                <a:lnTo>
                                  <a:pt x="1391417" y="567567"/>
                                </a:lnTo>
                                <a:lnTo>
                                  <a:pt x="1394090" y="620920"/>
                                </a:lnTo>
                                <a:lnTo>
                                  <a:pt x="1396660" y="645182"/>
                                </a:lnTo>
                                <a:lnTo>
                                  <a:pt x="1399333" y="533643"/>
                                </a:lnTo>
                                <a:lnTo>
                                  <a:pt x="1401903" y="485120"/>
                                </a:lnTo>
                                <a:lnTo>
                                  <a:pt x="1404576" y="543306"/>
                                </a:lnTo>
                                <a:lnTo>
                                  <a:pt x="1407146" y="582061"/>
                                </a:lnTo>
                                <a:lnTo>
                                  <a:pt x="1409819" y="465690"/>
                                </a:lnTo>
                                <a:lnTo>
                                  <a:pt x="1412389" y="635519"/>
                                </a:lnTo>
                                <a:lnTo>
                                  <a:pt x="1415062" y="586996"/>
                                </a:lnTo>
                                <a:lnTo>
                                  <a:pt x="1417632" y="562735"/>
                                </a:lnTo>
                                <a:lnTo>
                                  <a:pt x="1420304" y="509381"/>
                                </a:lnTo>
                                <a:lnTo>
                                  <a:pt x="1422874" y="402673"/>
                                </a:lnTo>
                                <a:lnTo>
                                  <a:pt x="1425547" y="523876"/>
                                </a:lnTo>
                                <a:lnTo>
                                  <a:pt x="1428117" y="514213"/>
                                </a:lnTo>
                                <a:lnTo>
                                  <a:pt x="1430790" y="499615"/>
                                </a:lnTo>
                                <a:lnTo>
                                  <a:pt x="1433360" y="519044"/>
                                </a:lnTo>
                                <a:lnTo>
                                  <a:pt x="1436033" y="509381"/>
                                </a:lnTo>
                                <a:lnTo>
                                  <a:pt x="1438603" y="586996"/>
                                </a:lnTo>
                                <a:lnTo>
                                  <a:pt x="1441276" y="494783"/>
                                </a:lnTo>
                                <a:lnTo>
                                  <a:pt x="1443846" y="577230"/>
                                </a:lnTo>
                                <a:lnTo>
                                  <a:pt x="1446519" y="577230"/>
                                </a:lnTo>
                                <a:lnTo>
                                  <a:pt x="1449089" y="567567"/>
                                </a:lnTo>
                                <a:lnTo>
                                  <a:pt x="1451762" y="640350"/>
                                </a:lnTo>
                                <a:lnTo>
                                  <a:pt x="1454332" y="436597"/>
                                </a:lnTo>
                                <a:lnTo>
                                  <a:pt x="1457005" y="582061"/>
                                </a:lnTo>
                                <a:lnTo>
                                  <a:pt x="1459575" y="596660"/>
                                </a:lnTo>
                                <a:lnTo>
                                  <a:pt x="1462247" y="708199"/>
                                </a:lnTo>
                                <a:lnTo>
                                  <a:pt x="1464817" y="586996"/>
                                </a:lnTo>
                                <a:lnTo>
                                  <a:pt x="1467490" y="606323"/>
                                </a:lnTo>
                                <a:lnTo>
                                  <a:pt x="1470060" y="480289"/>
                                </a:lnTo>
                                <a:lnTo>
                                  <a:pt x="1472733" y="591827"/>
                                </a:lnTo>
                                <a:lnTo>
                                  <a:pt x="1475303" y="601491"/>
                                </a:lnTo>
                                <a:lnTo>
                                  <a:pt x="1477976" y="504447"/>
                                </a:lnTo>
                                <a:lnTo>
                                  <a:pt x="1480546" y="630584"/>
                                </a:lnTo>
                                <a:lnTo>
                                  <a:pt x="1483219" y="606323"/>
                                </a:lnTo>
                                <a:lnTo>
                                  <a:pt x="1485789" y="650014"/>
                                </a:lnTo>
                                <a:lnTo>
                                  <a:pt x="1488462" y="630584"/>
                                </a:lnTo>
                                <a:lnTo>
                                  <a:pt x="1491032" y="567567"/>
                                </a:lnTo>
                                <a:lnTo>
                                  <a:pt x="1493705" y="489952"/>
                                </a:lnTo>
                                <a:lnTo>
                                  <a:pt x="1496275" y="504447"/>
                                </a:lnTo>
                                <a:lnTo>
                                  <a:pt x="1498845" y="601491"/>
                                </a:lnTo>
                                <a:lnTo>
                                  <a:pt x="1501518" y="606323"/>
                                </a:lnTo>
                                <a:lnTo>
                                  <a:pt x="1504088" y="562735"/>
                                </a:lnTo>
                                <a:lnTo>
                                  <a:pt x="1506761" y="596660"/>
                                </a:lnTo>
                                <a:lnTo>
                                  <a:pt x="1509331" y="572398"/>
                                </a:lnTo>
                                <a:lnTo>
                                  <a:pt x="1512003" y="504447"/>
                                </a:lnTo>
                                <a:lnTo>
                                  <a:pt x="1514573" y="514213"/>
                                </a:lnTo>
                                <a:lnTo>
                                  <a:pt x="1517246" y="489952"/>
                                </a:lnTo>
                                <a:lnTo>
                                  <a:pt x="1519816" y="659779"/>
                                </a:lnTo>
                                <a:lnTo>
                                  <a:pt x="1522489" y="698536"/>
                                </a:lnTo>
                                <a:lnTo>
                                  <a:pt x="1525059" y="683938"/>
                                </a:lnTo>
                                <a:lnTo>
                                  <a:pt x="1527732" y="552969"/>
                                </a:lnTo>
                                <a:lnTo>
                                  <a:pt x="1530302" y="543306"/>
                                </a:lnTo>
                                <a:lnTo>
                                  <a:pt x="1532975" y="499615"/>
                                </a:lnTo>
                                <a:lnTo>
                                  <a:pt x="1535545" y="713133"/>
                                </a:lnTo>
                                <a:lnTo>
                                  <a:pt x="1538218" y="582061"/>
                                </a:lnTo>
                                <a:lnTo>
                                  <a:pt x="1540788" y="543306"/>
                                </a:lnTo>
                                <a:lnTo>
                                  <a:pt x="1543460" y="509381"/>
                                </a:lnTo>
                                <a:lnTo>
                                  <a:pt x="1546030" y="557903"/>
                                </a:lnTo>
                                <a:lnTo>
                                  <a:pt x="1548703" y="572398"/>
                                </a:lnTo>
                                <a:lnTo>
                                  <a:pt x="1551273" y="557903"/>
                                </a:lnTo>
                                <a:lnTo>
                                  <a:pt x="1553946" y="543306"/>
                                </a:lnTo>
                                <a:lnTo>
                                  <a:pt x="1556516" y="635519"/>
                                </a:lnTo>
                                <a:lnTo>
                                  <a:pt x="1559189" y="499615"/>
                                </a:lnTo>
                                <a:lnTo>
                                  <a:pt x="1561759" y="640350"/>
                                </a:lnTo>
                                <a:lnTo>
                                  <a:pt x="1564432" y="562735"/>
                                </a:lnTo>
                                <a:lnTo>
                                  <a:pt x="1567002" y="523876"/>
                                </a:lnTo>
                                <a:lnTo>
                                  <a:pt x="1569675" y="485120"/>
                                </a:lnTo>
                                <a:lnTo>
                                  <a:pt x="1572245" y="601491"/>
                                </a:lnTo>
                                <a:lnTo>
                                  <a:pt x="1574918" y="586996"/>
                                </a:lnTo>
                                <a:lnTo>
                                  <a:pt x="1577488" y="611257"/>
                                </a:lnTo>
                                <a:lnTo>
                                  <a:pt x="1580161" y="480289"/>
                                </a:lnTo>
                                <a:lnTo>
                                  <a:pt x="1582731" y="577230"/>
                                </a:lnTo>
                                <a:lnTo>
                                  <a:pt x="1585403" y="436597"/>
                                </a:lnTo>
                                <a:lnTo>
                                  <a:pt x="1587974" y="373477"/>
                                </a:lnTo>
                                <a:lnTo>
                                  <a:pt x="1590646" y="625753"/>
                                </a:lnTo>
                                <a:lnTo>
                                  <a:pt x="1593216" y="616089"/>
                                </a:lnTo>
                                <a:lnTo>
                                  <a:pt x="1595889" y="645182"/>
                                </a:lnTo>
                                <a:lnTo>
                                  <a:pt x="1598459" y="674274"/>
                                </a:lnTo>
                                <a:lnTo>
                                  <a:pt x="1601132" y="514213"/>
                                </a:lnTo>
                                <a:lnTo>
                                  <a:pt x="1603702" y="616089"/>
                                </a:lnTo>
                                <a:lnTo>
                                  <a:pt x="1606375" y="601491"/>
                                </a:lnTo>
                                <a:lnTo>
                                  <a:pt x="1608945" y="640350"/>
                                </a:lnTo>
                                <a:lnTo>
                                  <a:pt x="1611618" y="688872"/>
                                </a:lnTo>
                                <a:lnTo>
                                  <a:pt x="1614188" y="552969"/>
                                </a:lnTo>
                                <a:lnTo>
                                  <a:pt x="1616861" y="645182"/>
                                </a:lnTo>
                                <a:lnTo>
                                  <a:pt x="1619431" y="630584"/>
                                </a:lnTo>
                                <a:lnTo>
                                  <a:pt x="1622104" y="620920"/>
                                </a:lnTo>
                                <a:lnTo>
                                  <a:pt x="1624674" y="703367"/>
                                </a:lnTo>
                                <a:lnTo>
                                  <a:pt x="1627346" y="717966"/>
                                </a:lnTo>
                                <a:lnTo>
                                  <a:pt x="1629916" y="596660"/>
                                </a:lnTo>
                                <a:lnTo>
                                  <a:pt x="1632590" y="683938"/>
                                </a:lnTo>
                                <a:lnTo>
                                  <a:pt x="1635160" y="683938"/>
                                </a:lnTo>
                                <a:lnTo>
                                  <a:pt x="1637730" y="654845"/>
                                </a:lnTo>
                                <a:lnTo>
                                  <a:pt x="1640402" y="552969"/>
                                </a:lnTo>
                                <a:lnTo>
                                  <a:pt x="1642972" y="538474"/>
                                </a:lnTo>
                                <a:lnTo>
                                  <a:pt x="1645645" y="557903"/>
                                </a:lnTo>
                                <a:lnTo>
                                  <a:pt x="1648215" y="499615"/>
                                </a:lnTo>
                                <a:lnTo>
                                  <a:pt x="1650888" y="688872"/>
                                </a:lnTo>
                                <a:lnTo>
                                  <a:pt x="1653458" y="630584"/>
                                </a:lnTo>
                                <a:lnTo>
                                  <a:pt x="1656131" y="567567"/>
                                </a:lnTo>
                                <a:lnTo>
                                  <a:pt x="1658701" y="674274"/>
                                </a:lnTo>
                                <a:lnTo>
                                  <a:pt x="1661374" y="611257"/>
                                </a:lnTo>
                                <a:lnTo>
                                  <a:pt x="1663944" y="606323"/>
                                </a:lnTo>
                                <a:lnTo>
                                  <a:pt x="1666617" y="591827"/>
                                </a:lnTo>
                                <a:lnTo>
                                  <a:pt x="1669187" y="790749"/>
                                </a:lnTo>
                                <a:lnTo>
                                  <a:pt x="1671860" y="669443"/>
                                </a:lnTo>
                                <a:lnTo>
                                  <a:pt x="1674430" y="630584"/>
                                </a:lnTo>
                                <a:lnTo>
                                  <a:pt x="1677102" y="601491"/>
                                </a:lnTo>
                                <a:lnTo>
                                  <a:pt x="1679672" y="489952"/>
                                </a:lnTo>
                                <a:lnTo>
                                  <a:pt x="1682345" y="640350"/>
                                </a:lnTo>
                                <a:lnTo>
                                  <a:pt x="1684915" y="620920"/>
                                </a:lnTo>
                                <a:lnTo>
                                  <a:pt x="1687588" y="528708"/>
                                </a:lnTo>
                                <a:lnTo>
                                  <a:pt x="1690158" y="688872"/>
                                </a:lnTo>
                                <a:lnTo>
                                  <a:pt x="1692831" y="557903"/>
                                </a:lnTo>
                                <a:lnTo>
                                  <a:pt x="1695401" y="519044"/>
                                </a:lnTo>
                                <a:lnTo>
                                  <a:pt x="1698074" y="645182"/>
                                </a:lnTo>
                                <a:lnTo>
                                  <a:pt x="1700644" y="669443"/>
                                </a:lnTo>
                                <a:lnTo>
                                  <a:pt x="1703317" y="654845"/>
                                </a:lnTo>
                                <a:lnTo>
                                  <a:pt x="1705887" y="703367"/>
                                </a:lnTo>
                                <a:lnTo>
                                  <a:pt x="1708560" y="693704"/>
                                </a:lnTo>
                                <a:lnTo>
                                  <a:pt x="1711130" y="645182"/>
                                </a:lnTo>
                                <a:lnTo>
                                  <a:pt x="1713802" y="557903"/>
                                </a:lnTo>
                                <a:lnTo>
                                  <a:pt x="1716373" y="640350"/>
                                </a:lnTo>
                                <a:lnTo>
                                  <a:pt x="1719046" y="591827"/>
                                </a:lnTo>
                                <a:lnTo>
                                  <a:pt x="1721616" y="499615"/>
                                </a:lnTo>
                                <a:lnTo>
                                  <a:pt x="1724289" y="640350"/>
                                </a:lnTo>
                                <a:lnTo>
                                  <a:pt x="1726858" y="635519"/>
                                </a:lnTo>
                                <a:lnTo>
                                  <a:pt x="1729531" y="596660"/>
                                </a:lnTo>
                                <a:lnTo>
                                  <a:pt x="1732101" y="446261"/>
                                </a:lnTo>
                                <a:lnTo>
                                  <a:pt x="1734774" y="567567"/>
                                </a:lnTo>
                                <a:lnTo>
                                  <a:pt x="1737344" y="635519"/>
                                </a:lnTo>
                                <a:lnTo>
                                  <a:pt x="1740017" y="683938"/>
                                </a:lnTo>
                                <a:lnTo>
                                  <a:pt x="1742587" y="630584"/>
                                </a:lnTo>
                                <a:lnTo>
                                  <a:pt x="1745260" y="596660"/>
                                </a:lnTo>
                                <a:lnTo>
                                  <a:pt x="1747830" y="499615"/>
                                </a:lnTo>
                                <a:lnTo>
                                  <a:pt x="1750503" y="523876"/>
                                </a:lnTo>
                                <a:lnTo>
                                  <a:pt x="1753073" y="630584"/>
                                </a:lnTo>
                                <a:lnTo>
                                  <a:pt x="1755746" y="635519"/>
                                </a:lnTo>
                                <a:lnTo>
                                  <a:pt x="1758316" y="674274"/>
                                </a:lnTo>
                                <a:lnTo>
                                  <a:pt x="1760988" y="630584"/>
                                </a:lnTo>
                                <a:lnTo>
                                  <a:pt x="1763558" y="727628"/>
                                </a:lnTo>
                                <a:lnTo>
                                  <a:pt x="1766231" y="679107"/>
                                </a:lnTo>
                                <a:lnTo>
                                  <a:pt x="1768801" y="582061"/>
                                </a:lnTo>
                                <a:lnTo>
                                  <a:pt x="1771371" y="591827"/>
                                </a:lnTo>
                                <a:lnTo>
                                  <a:pt x="1774044" y="742226"/>
                                </a:lnTo>
                                <a:lnTo>
                                  <a:pt x="1776614" y="683938"/>
                                </a:lnTo>
                                <a:lnTo>
                                  <a:pt x="1779287" y="683938"/>
                                </a:lnTo>
                                <a:lnTo>
                                  <a:pt x="1781857" y="616089"/>
                                </a:lnTo>
                                <a:lnTo>
                                  <a:pt x="1784530" y="577230"/>
                                </a:lnTo>
                                <a:lnTo>
                                  <a:pt x="1787100" y="548137"/>
                                </a:lnTo>
                                <a:lnTo>
                                  <a:pt x="1789773" y="548137"/>
                                </a:lnTo>
                                <a:lnTo>
                                  <a:pt x="1792343" y="703367"/>
                                </a:lnTo>
                                <a:lnTo>
                                  <a:pt x="1795016" y="717966"/>
                                </a:lnTo>
                                <a:lnTo>
                                  <a:pt x="1797586" y="674274"/>
                                </a:lnTo>
                                <a:lnTo>
                                  <a:pt x="1800258" y="630584"/>
                                </a:lnTo>
                                <a:lnTo>
                                  <a:pt x="1802829" y="645182"/>
                                </a:lnTo>
                                <a:lnTo>
                                  <a:pt x="1805501" y="606323"/>
                                </a:lnTo>
                                <a:lnTo>
                                  <a:pt x="1808071" y="688872"/>
                                </a:lnTo>
                                <a:lnTo>
                                  <a:pt x="1810744" y="708199"/>
                                </a:lnTo>
                                <a:lnTo>
                                  <a:pt x="1813314" y="616089"/>
                                </a:lnTo>
                                <a:lnTo>
                                  <a:pt x="1815987" y="645182"/>
                                </a:lnTo>
                                <a:lnTo>
                                  <a:pt x="1818557" y="708199"/>
                                </a:lnTo>
                                <a:lnTo>
                                  <a:pt x="1821230" y="591827"/>
                                </a:lnTo>
                                <a:lnTo>
                                  <a:pt x="1823800" y="562735"/>
                                </a:lnTo>
                                <a:lnTo>
                                  <a:pt x="1826473" y="640350"/>
                                </a:lnTo>
                                <a:lnTo>
                                  <a:pt x="1829043" y="533643"/>
                                </a:lnTo>
                                <a:lnTo>
                                  <a:pt x="1831716" y="616089"/>
                                </a:lnTo>
                                <a:lnTo>
                                  <a:pt x="1834286" y="625753"/>
                                </a:lnTo>
                                <a:lnTo>
                                  <a:pt x="1836958" y="640350"/>
                                </a:lnTo>
                                <a:lnTo>
                                  <a:pt x="1839529" y="683938"/>
                                </a:lnTo>
                                <a:lnTo>
                                  <a:pt x="1842202" y="552969"/>
                                </a:lnTo>
                                <a:lnTo>
                                  <a:pt x="1844772" y="674274"/>
                                </a:lnTo>
                                <a:lnTo>
                                  <a:pt x="1847445" y="659779"/>
                                </a:lnTo>
                                <a:lnTo>
                                  <a:pt x="1850014" y="756721"/>
                                </a:lnTo>
                                <a:lnTo>
                                  <a:pt x="1852687" y="727628"/>
                                </a:lnTo>
                                <a:lnTo>
                                  <a:pt x="1855257" y="625753"/>
                                </a:lnTo>
                                <a:lnTo>
                                  <a:pt x="1857930" y="567567"/>
                                </a:lnTo>
                                <a:lnTo>
                                  <a:pt x="1860500" y="489952"/>
                                </a:lnTo>
                                <a:lnTo>
                                  <a:pt x="1863173" y="591827"/>
                                </a:lnTo>
                                <a:lnTo>
                                  <a:pt x="1865743" y="679107"/>
                                </a:lnTo>
                                <a:lnTo>
                                  <a:pt x="1868416" y="552969"/>
                                </a:lnTo>
                                <a:lnTo>
                                  <a:pt x="1870986" y="572398"/>
                                </a:lnTo>
                                <a:lnTo>
                                  <a:pt x="1873659" y="645182"/>
                                </a:lnTo>
                                <a:lnTo>
                                  <a:pt x="1876229" y="480289"/>
                                </a:lnTo>
                                <a:lnTo>
                                  <a:pt x="1878902" y="470522"/>
                                </a:lnTo>
                                <a:lnTo>
                                  <a:pt x="1881472" y="499615"/>
                                </a:lnTo>
                                <a:lnTo>
                                  <a:pt x="1884144" y="577230"/>
                                </a:lnTo>
                                <a:lnTo>
                                  <a:pt x="1886714" y="557903"/>
                                </a:lnTo>
                                <a:lnTo>
                                  <a:pt x="1889387" y="557903"/>
                                </a:lnTo>
                                <a:lnTo>
                                  <a:pt x="1891957" y="548137"/>
                                </a:lnTo>
                                <a:lnTo>
                                  <a:pt x="1894630" y="504447"/>
                                </a:lnTo>
                                <a:lnTo>
                                  <a:pt x="1897201" y="470522"/>
                                </a:lnTo>
                                <a:lnTo>
                                  <a:pt x="1899873" y="441430"/>
                                </a:lnTo>
                                <a:lnTo>
                                  <a:pt x="1902443" y="470522"/>
                                </a:lnTo>
                                <a:lnTo>
                                  <a:pt x="1905013" y="514213"/>
                                </a:lnTo>
                                <a:lnTo>
                                  <a:pt x="1907686" y="567567"/>
                                </a:lnTo>
                                <a:lnTo>
                                  <a:pt x="1910256" y="586996"/>
                                </a:lnTo>
                                <a:lnTo>
                                  <a:pt x="1912929" y="572398"/>
                                </a:lnTo>
                                <a:lnTo>
                                  <a:pt x="1915499" y="504447"/>
                                </a:lnTo>
                                <a:lnTo>
                                  <a:pt x="1918172" y="567567"/>
                                </a:lnTo>
                                <a:lnTo>
                                  <a:pt x="1920742" y="577230"/>
                                </a:lnTo>
                                <a:lnTo>
                                  <a:pt x="1923414" y="674274"/>
                                </a:lnTo>
                                <a:lnTo>
                                  <a:pt x="1925985" y="620920"/>
                                </a:lnTo>
                                <a:lnTo>
                                  <a:pt x="1928658" y="616089"/>
                                </a:lnTo>
                                <a:lnTo>
                                  <a:pt x="1931228" y="436597"/>
                                </a:lnTo>
                                <a:lnTo>
                                  <a:pt x="1933900" y="329890"/>
                                </a:lnTo>
                                <a:lnTo>
                                  <a:pt x="1936470" y="412337"/>
                                </a:lnTo>
                                <a:lnTo>
                                  <a:pt x="1939143" y="577230"/>
                                </a:lnTo>
                                <a:lnTo>
                                  <a:pt x="1941713" y="586996"/>
                                </a:lnTo>
                                <a:lnTo>
                                  <a:pt x="1944386" y="596660"/>
                                </a:lnTo>
                                <a:lnTo>
                                  <a:pt x="1946956" y="606323"/>
                                </a:lnTo>
                                <a:lnTo>
                                  <a:pt x="1949629" y="514213"/>
                                </a:lnTo>
                                <a:lnTo>
                                  <a:pt x="1952199" y="485120"/>
                                </a:lnTo>
                                <a:lnTo>
                                  <a:pt x="1957442" y="485120"/>
                                </a:lnTo>
                                <a:lnTo>
                                  <a:pt x="1960115" y="548137"/>
                                </a:lnTo>
                                <a:lnTo>
                                  <a:pt x="1962685" y="509381"/>
                                </a:lnTo>
                                <a:lnTo>
                                  <a:pt x="1965358" y="596660"/>
                                </a:lnTo>
                                <a:lnTo>
                                  <a:pt x="1967928" y="523876"/>
                                </a:lnTo>
                                <a:lnTo>
                                  <a:pt x="1970601" y="436597"/>
                                </a:lnTo>
                                <a:lnTo>
                                  <a:pt x="1973170" y="426831"/>
                                </a:lnTo>
                                <a:lnTo>
                                  <a:pt x="1975843" y="499615"/>
                                </a:lnTo>
                                <a:lnTo>
                                  <a:pt x="1978413" y="436597"/>
                                </a:lnTo>
                                <a:lnTo>
                                  <a:pt x="1981086" y="635519"/>
                                </a:lnTo>
                                <a:lnTo>
                                  <a:pt x="1983656" y="586996"/>
                                </a:lnTo>
                                <a:lnTo>
                                  <a:pt x="1986329" y="485120"/>
                                </a:lnTo>
                                <a:lnTo>
                                  <a:pt x="1988899" y="562735"/>
                                </a:lnTo>
                                <a:lnTo>
                                  <a:pt x="1991572" y="499615"/>
                                </a:lnTo>
                                <a:lnTo>
                                  <a:pt x="1994142" y="572398"/>
                                </a:lnTo>
                                <a:lnTo>
                                  <a:pt x="1996815" y="586996"/>
                                </a:lnTo>
                                <a:lnTo>
                                  <a:pt x="1999385" y="703367"/>
                                </a:lnTo>
                                <a:lnTo>
                                  <a:pt x="2002058" y="426831"/>
                                </a:lnTo>
                                <a:lnTo>
                                  <a:pt x="2004628" y="451093"/>
                                </a:lnTo>
                                <a:lnTo>
                                  <a:pt x="2007301" y="499615"/>
                                </a:lnTo>
                                <a:lnTo>
                                  <a:pt x="2009870" y="460859"/>
                                </a:lnTo>
                                <a:lnTo>
                                  <a:pt x="2012544" y="543306"/>
                                </a:lnTo>
                                <a:lnTo>
                                  <a:pt x="2015113" y="523876"/>
                                </a:lnTo>
                                <a:lnTo>
                                  <a:pt x="2017786" y="562735"/>
                                </a:lnTo>
                                <a:lnTo>
                                  <a:pt x="2020357" y="548137"/>
                                </a:lnTo>
                                <a:lnTo>
                                  <a:pt x="2023029" y="528708"/>
                                </a:lnTo>
                                <a:lnTo>
                                  <a:pt x="2025599" y="485120"/>
                                </a:lnTo>
                                <a:lnTo>
                                  <a:pt x="2028272" y="543306"/>
                                </a:lnTo>
                                <a:lnTo>
                                  <a:pt x="2030842" y="504447"/>
                                </a:lnTo>
                                <a:lnTo>
                                  <a:pt x="2033515" y="470522"/>
                                </a:lnTo>
                                <a:lnTo>
                                  <a:pt x="2036085" y="577230"/>
                                </a:lnTo>
                                <a:lnTo>
                                  <a:pt x="2038758" y="611257"/>
                                </a:lnTo>
                                <a:lnTo>
                                  <a:pt x="2041328" y="528708"/>
                                </a:lnTo>
                                <a:lnTo>
                                  <a:pt x="2043898" y="417168"/>
                                </a:lnTo>
                                <a:lnTo>
                                  <a:pt x="2046571" y="422000"/>
                                </a:lnTo>
                                <a:lnTo>
                                  <a:pt x="2049141" y="499615"/>
                                </a:lnTo>
                                <a:lnTo>
                                  <a:pt x="2051814" y="378412"/>
                                </a:lnTo>
                                <a:lnTo>
                                  <a:pt x="2054384" y="567567"/>
                                </a:lnTo>
                                <a:lnTo>
                                  <a:pt x="2057057" y="572398"/>
                                </a:lnTo>
                                <a:lnTo>
                                  <a:pt x="2059626" y="519044"/>
                                </a:lnTo>
                                <a:lnTo>
                                  <a:pt x="2062300" y="339553"/>
                                </a:lnTo>
                                <a:lnTo>
                                  <a:pt x="2064869" y="460859"/>
                                </a:lnTo>
                                <a:lnTo>
                                  <a:pt x="2067542" y="397739"/>
                                </a:lnTo>
                                <a:lnTo>
                                  <a:pt x="2070112" y="446261"/>
                                </a:lnTo>
                                <a:lnTo>
                                  <a:pt x="2072785" y="591827"/>
                                </a:lnTo>
                                <a:lnTo>
                                  <a:pt x="2075355" y="523876"/>
                                </a:lnTo>
                                <a:lnTo>
                                  <a:pt x="2078028" y="412337"/>
                                </a:lnTo>
                                <a:lnTo>
                                  <a:pt x="2080598" y="407505"/>
                                </a:lnTo>
                                <a:lnTo>
                                  <a:pt x="2083271" y="436597"/>
                                </a:lnTo>
                                <a:lnTo>
                                  <a:pt x="2085841" y="431766"/>
                                </a:lnTo>
                                <a:lnTo>
                                  <a:pt x="2088514" y="586996"/>
                                </a:lnTo>
                                <a:lnTo>
                                  <a:pt x="2091084" y="412337"/>
                                </a:lnTo>
                                <a:lnTo>
                                  <a:pt x="2093757" y="572398"/>
                                </a:lnTo>
                                <a:lnTo>
                                  <a:pt x="2096327" y="523876"/>
                                </a:lnTo>
                                <a:lnTo>
                                  <a:pt x="2098999" y="295863"/>
                                </a:lnTo>
                                <a:lnTo>
                                  <a:pt x="2101570" y="358983"/>
                                </a:lnTo>
                                <a:lnTo>
                                  <a:pt x="2104242" y="392907"/>
                                </a:lnTo>
                                <a:lnTo>
                                  <a:pt x="2106813" y="407505"/>
                                </a:lnTo>
                                <a:lnTo>
                                  <a:pt x="2109485" y="470522"/>
                                </a:lnTo>
                                <a:lnTo>
                                  <a:pt x="2112055" y="412337"/>
                                </a:lnTo>
                                <a:lnTo>
                                  <a:pt x="2114728" y="426831"/>
                                </a:lnTo>
                                <a:lnTo>
                                  <a:pt x="2117298" y="344384"/>
                                </a:lnTo>
                                <a:lnTo>
                                  <a:pt x="2119971" y="320124"/>
                                </a:lnTo>
                                <a:lnTo>
                                  <a:pt x="2122541" y="358983"/>
                                </a:lnTo>
                                <a:lnTo>
                                  <a:pt x="2125214" y="436597"/>
                                </a:lnTo>
                                <a:lnTo>
                                  <a:pt x="2127784" y="499615"/>
                                </a:lnTo>
                                <a:lnTo>
                                  <a:pt x="2130457" y="402673"/>
                                </a:lnTo>
                                <a:lnTo>
                                  <a:pt x="2133027" y="349217"/>
                                </a:lnTo>
                                <a:lnTo>
                                  <a:pt x="2135700" y="412337"/>
                                </a:lnTo>
                                <a:lnTo>
                                  <a:pt x="2138270" y="213416"/>
                                </a:lnTo>
                                <a:lnTo>
                                  <a:pt x="2140942" y="130969"/>
                                </a:lnTo>
                                <a:lnTo>
                                  <a:pt x="2143513" y="237677"/>
                                </a:lnTo>
                                <a:lnTo>
                                  <a:pt x="2146185" y="358983"/>
                                </a:lnTo>
                                <a:lnTo>
                                  <a:pt x="2148756" y="334721"/>
                                </a:lnTo>
                                <a:lnTo>
                                  <a:pt x="2151428" y="286199"/>
                                </a:lnTo>
                                <a:lnTo>
                                  <a:pt x="2153998" y="77615"/>
                                </a:lnTo>
                                <a:lnTo>
                                  <a:pt x="2156671" y="164894"/>
                                </a:lnTo>
                                <a:lnTo>
                                  <a:pt x="2159241" y="320124"/>
                                </a:lnTo>
                                <a:lnTo>
                                  <a:pt x="2161914" y="426831"/>
                                </a:lnTo>
                                <a:lnTo>
                                  <a:pt x="2164484" y="383244"/>
                                </a:lnTo>
                                <a:lnTo>
                                  <a:pt x="2167157" y="329890"/>
                                </a:lnTo>
                                <a:lnTo>
                                  <a:pt x="2169727" y="266770"/>
                                </a:lnTo>
                                <a:lnTo>
                                  <a:pt x="2172400" y="412337"/>
                                </a:lnTo>
                                <a:lnTo>
                                  <a:pt x="2174970" y="295863"/>
                                </a:lnTo>
                                <a:lnTo>
                                  <a:pt x="2177540" y="441430"/>
                                </a:lnTo>
                                <a:lnTo>
                                  <a:pt x="2180213" y="383244"/>
                                </a:lnTo>
                                <a:lnTo>
                                  <a:pt x="2182783" y="460859"/>
                                </a:lnTo>
                                <a:lnTo>
                                  <a:pt x="2185455" y="494783"/>
                                </a:lnTo>
                                <a:lnTo>
                                  <a:pt x="2188025" y="456027"/>
                                </a:lnTo>
                                <a:lnTo>
                                  <a:pt x="2190698" y="247443"/>
                                </a:lnTo>
                                <a:lnTo>
                                  <a:pt x="2193269" y="271601"/>
                                </a:lnTo>
                                <a:lnTo>
                                  <a:pt x="2195941" y="480289"/>
                                </a:lnTo>
                                <a:lnTo>
                                  <a:pt x="2198512" y="417168"/>
                                </a:lnTo>
                                <a:lnTo>
                                  <a:pt x="2201184" y="407505"/>
                                </a:lnTo>
                                <a:lnTo>
                                  <a:pt x="2203754" y="499615"/>
                                </a:lnTo>
                                <a:lnTo>
                                  <a:pt x="2206427" y="436597"/>
                                </a:lnTo>
                                <a:lnTo>
                                  <a:pt x="2208997" y="388076"/>
                                </a:lnTo>
                                <a:lnTo>
                                  <a:pt x="2211670" y="339553"/>
                                </a:lnTo>
                                <a:lnTo>
                                  <a:pt x="2214240" y="431766"/>
                                </a:lnTo>
                                <a:lnTo>
                                  <a:pt x="2216913" y="557903"/>
                                </a:lnTo>
                                <a:lnTo>
                                  <a:pt x="2219482" y="446261"/>
                                </a:lnTo>
                                <a:lnTo>
                                  <a:pt x="2222156" y="475354"/>
                                </a:lnTo>
                                <a:lnTo>
                                  <a:pt x="2224726" y="446261"/>
                                </a:lnTo>
                                <a:lnTo>
                                  <a:pt x="2227399" y="407505"/>
                                </a:lnTo>
                                <a:lnTo>
                                  <a:pt x="2229969" y="417168"/>
                                </a:lnTo>
                                <a:lnTo>
                                  <a:pt x="2232641" y="548137"/>
                                </a:lnTo>
                                <a:lnTo>
                                  <a:pt x="2235211" y="460859"/>
                                </a:lnTo>
                                <a:lnTo>
                                  <a:pt x="2237884" y="567567"/>
                                </a:lnTo>
                                <a:lnTo>
                                  <a:pt x="2240454" y="514213"/>
                                </a:lnTo>
                                <a:lnTo>
                                  <a:pt x="2243127" y="446261"/>
                                </a:lnTo>
                                <a:lnTo>
                                  <a:pt x="2245697" y="426831"/>
                                </a:lnTo>
                                <a:lnTo>
                                  <a:pt x="2248370" y="460859"/>
                                </a:lnTo>
                                <a:lnTo>
                                  <a:pt x="2250940" y="489952"/>
                                </a:lnTo>
                                <a:lnTo>
                                  <a:pt x="2253613" y="514213"/>
                                </a:lnTo>
                                <a:lnTo>
                                  <a:pt x="2256183" y="528708"/>
                                </a:lnTo>
                                <a:lnTo>
                                  <a:pt x="2258856" y="489952"/>
                                </a:lnTo>
                                <a:lnTo>
                                  <a:pt x="2261426" y="446261"/>
                                </a:lnTo>
                                <a:lnTo>
                                  <a:pt x="2264099" y="373477"/>
                                </a:lnTo>
                                <a:lnTo>
                                  <a:pt x="2266669" y="354151"/>
                                </a:lnTo>
                                <a:lnTo>
                                  <a:pt x="2269341" y="358983"/>
                                </a:lnTo>
                                <a:lnTo>
                                  <a:pt x="2271911" y="557903"/>
                                </a:lnTo>
                                <a:lnTo>
                                  <a:pt x="2274585" y="344384"/>
                                </a:lnTo>
                                <a:lnTo>
                                  <a:pt x="2277154" y="441430"/>
                                </a:lnTo>
                                <a:lnTo>
                                  <a:pt x="2279828" y="339553"/>
                                </a:lnTo>
                                <a:lnTo>
                                  <a:pt x="2282397" y="320124"/>
                                </a:lnTo>
                                <a:lnTo>
                                  <a:pt x="2285070" y="358983"/>
                                </a:lnTo>
                                <a:lnTo>
                                  <a:pt x="2287640" y="407505"/>
                                </a:lnTo>
                                <a:lnTo>
                                  <a:pt x="2290313" y="586996"/>
                                </a:lnTo>
                                <a:lnTo>
                                  <a:pt x="2292883" y="528708"/>
                                </a:lnTo>
                                <a:lnTo>
                                  <a:pt x="2295556" y="625753"/>
                                </a:lnTo>
                                <a:lnTo>
                                  <a:pt x="2298126" y="504447"/>
                                </a:lnTo>
                                <a:lnTo>
                                  <a:pt x="2300798" y="271601"/>
                                </a:lnTo>
                                <a:lnTo>
                                  <a:pt x="2303369" y="548137"/>
                                </a:lnTo>
                                <a:lnTo>
                                  <a:pt x="2306042" y="572398"/>
                                </a:lnTo>
                                <a:lnTo>
                                  <a:pt x="2308612" y="417168"/>
                                </a:lnTo>
                                <a:lnTo>
                                  <a:pt x="2311182" y="538474"/>
                                </a:lnTo>
                                <a:lnTo>
                                  <a:pt x="2313855" y="392907"/>
                                </a:lnTo>
                                <a:lnTo>
                                  <a:pt x="2316425" y="422000"/>
                                </a:lnTo>
                                <a:lnTo>
                                  <a:pt x="2319097" y="247443"/>
                                </a:lnTo>
                                <a:lnTo>
                                  <a:pt x="2321667" y="339553"/>
                                </a:lnTo>
                                <a:lnTo>
                                  <a:pt x="2324340" y="446261"/>
                                </a:lnTo>
                                <a:lnTo>
                                  <a:pt x="2326910" y="475354"/>
                                </a:lnTo>
                                <a:lnTo>
                                  <a:pt x="2329584" y="533643"/>
                                </a:lnTo>
                                <a:lnTo>
                                  <a:pt x="2332153" y="451093"/>
                                </a:lnTo>
                                <a:lnTo>
                                  <a:pt x="2334826" y="363814"/>
                                </a:lnTo>
                                <a:lnTo>
                                  <a:pt x="2337396" y="470522"/>
                                </a:lnTo>
                                <a:lnTo>
                                  <a:pt x="2340069" y="456027"/>
                                </a:lnTo>
                                <a:lnTo>
                                  <a:pt x="2342639" y="620920"/>
                                </a:lnTo>
                                <a:lnTo>
                                  <a:pt x="2345312" y="562735"/>
                                </a:lnTo>
                                <a:lnTo>
                                  <a:pt x="2347882" y="611257"/>
                                </a:lnTo>
                                <a:lnTo>
                                  <a:pt x="2350554" y="552969"/>
                                </a:lnTo>
                                <a:lnTo>
                                  <a:pt x="2353125" y="519044"/>
                                </a:lnTo>
                                <a:lnTo>
                                  <a:pt x="2355797" y="519044"/>
                                </a:lnTo>
                                <a:lnTo>
                                  <a:pt x="2358367" y="543306"/>
                                </a:lnTo>
                                <a:lnTo>
                                  <a:pt x="2361041" y="674274"/>
                                </a:lnTo>
                                <a:lnTo>
                                  <a:pt x="2363611" y="601491"/>
                                </a:lnTo>
                                <a:lnTo>
                                  <a:pt x="2366283" y="557903"/>
                                </a:lnTo>
                                <a:lnTo>
                                  <a:pt x="2368853" y="664611"/>
                                </a:lnTo>
                                <a:lnTo>
                                  <a:pt x="2371526" y="392907"/>
                                </a:lnTo>
                                <a:lnTo>
                                  <a:pt x="2374096" y="586996"/>
                                </a:lnTo>
                                <a:lnTo>
                                  <a:pt x="2376769" y="577230"/>
                                </a:lnTo>
                                <a:lnTo>
                                  <a:pt x="2379339" y="625753"/>
                                </a:lnTo>
                                <a:lnTo>
                                  <a:pt x="2382012" y="591827"/>
                                </a:lnTo>
                                <a:lnTo>
                                  <a:pt x="2384582" y="611257"/>
                                </a:lnTo>
                                <a:lnTo>
                                  <a:pt x="2387254" y="494783"/>
                                </a:lnTo>
                                <a:lnTo>
                                  <a:pt x="2389825" y="470522"/>
                                </a:lnTo>
                                <a:lnTo>
                                  <a:pt x="2392498" y="426831"/>
                                </a:lnTo>
                                <a:lnTo>
                                  <a:pt x="2395068" y="392907"/>
                                </a:lnTo>
                                <a:lnTo>
                                  <a:pt x="2397741" y="363814"/>
                                </a:lnTo>
                                <a:lnTo>
                                  <a:pt x="2400311" y="630584"/>
                                </a:lnTo>
                                <a:lnTo>
                                  <a:pt x="2402983" y="606323"/>
                                </a:lnTo>
                                <a:lnTo>
                                  <a:pt x="2405553" y="543306"/>
                                </a:lnTo>
                                <a:lnTo>
                                  <a:pt x="2408226" y="523876"/>
                                </a:lnTo>
                                <a:lnTo>
                                  <a:pt x="2410796" y="480289"/>
                                </a:lnTo>
                                <a:lnTo>
                                  <a:pt x="2413469" y="509381"/>
                                </a:lnTo>
                                <a:lnTo>
                                  <a:pt x="2416039" y="616089"/>
                                </a:lnTo>
                                <a:lnTo>
                                  <a:pt x="2418712" y="572398"/>
                                </a:lnTo>
                                <a:lnTo>
                                  <a:pt x="2421282" y="514213"/>
                                </a:lnTo>
                                <a:lnTo>
                                  <a:pt x="2423955" y="654845"/>
                                </a:lnTo>
                                <a:lnTo>
                                  <a:pt x="2426525" y="664611"/>
                                </a:lnTo>
                                <a:lnTo>
                                  <a:pt x="2429198" y="543306"/>
                                </a:lnTo>
                                <a:lnTo>
                                  <a:pt x="2431768" y="659779"/>
                                </a:lnTo>
                                <a:lnTo>
                                  <a:pt x="2434441" y="640350"/>
                                </a:lnTo>
                                <a:lnTo>
                                  <a:pt x="2437010" y="659779"/>
                                </a:lnTo>
                                <a:lnTo>
                                  <a:pt x="2439683" y="630584"/>
                                </a:lnTo>
                                <a:lnTo>
                                  <a:pt x="2442253" y="596660"/>
                                </a:lnTo>
                                <a:lnTo>
                                  <a:pt x="2444926" y="625753"/>
                                </a:lnTo>
                                <a:lnTo>
                                  <a:pt x="2447496" y="645182"/>
                                </a:lnTo>
                                <a:lnTo>
                                  <a:pt x="2450066" y="722797"/>
                                </a:lnTo>
                                <a:lnTo>
                                  <a:pt x="2452739" y="630584"/>
                                </a:lnTo>
                                <a:lnTo>
                                  <a:pt x="2455309" y="708199"/>
                                </a:lnTo>
                                <a:lnTo>
                                  <a:pt x="2457982" y="582061"/>
                                </a:lnTo>
                                <a:lnTo>
                                  <a:pt x="2460552" y="625753"/>
                                </a:lnTo>
                                <a:lnTo>
                                  <a:pt x="2463225" y="601491"/>
                                </a:lnTo>
                                <a:lnTo>
                                  <a:pt x="2465795" y="557903"/>
                                </a:lnTo>
                                <a:lnTo>
                                  <a:pt x="2468468" y="606323"/>
                                </a:lnTo>
                                <a:lnTo>
                                  <a:pt x="2471038" y="727628"/>
                                </a:lnTo>
                                <a:lnTo>
                                  <a:pt x="2473711" y="688872"/>
                                </a:lnTo>
                                <a:lnTo>
                                  <a:pt x="2476281" y="674274"/>
                                </a:lnTo>
                                <a:lnTo>
                                  <a:pt x="2478953" y="698536"/>
                                </a:lnTo>
                                <a:lnTo>
                                  <a:pt x="2481524" y="679107"/>
                                </a:lnTo>
                                <a:lnTo>
                                  <a:pt x="2484197" y="582061"/>
                                </a:lnTo>
                                <a:lnTo>
                                  <a:pt x="2486766" y="654845"/>
                                </a:lnTo>
                                <a:lnTo>
                                  <a:pt x="2489439" y="596660"/>
                                </a:lnTo>
                                <a:lnTo>
                                  <a:pt x="2492009" y="640350"/>
                                </a:lnTo>
                                <a:lnTo>
                                  <a:pt x="2494682" y="620920"/>
                                </a:lnTo>
                                <a:lnTo>
                                  <a:pt x="2497252" y="640350"/>
                                </a:lnTo>
                                <a:lnTo>
                                  <a:pt x="2499925" y="494783"/>
                                </a:lnTo>
                                <a:lnTo>
                                  <a:pt x="2502495" y="504447"/>
                                </a:lnTo>
                                <a:lnTo>
                                  <a:pt x="2505168" y="572398"/>
                                </a:lnTo>
                                <a:lnTo>
                                  <a:pt x="2507738" y="708199"/>
                                </a:lnTo>
                                <a:lnTo>
                                  <a:pt x="2510411" y="635519"/>
                                </a:lnTo>
                                <a:lnTo>
                                  <a:pt x="2512981" y="713133"/>
                                </a:lnTo>
                                <a:lnTo>
                                  <a:pt x="2515654" y="698536"/>
                                </a:lnTo>
                                <a:lnTo>
                                  <a:pt x="2518224" y="543306"/>
                                </a:lnTo>
                                <a:lnTo>
                                  <a:pt x="2520897" y="577230"/>
                                </a:lnTo>
                                <a:lnTo>
                                  <a:pt x="2523467" y="509381"/>
                                </a:lnTo>
                                <a:lnTo>
                                  <a:pt x="2526139" y="543306"/>
                                </a:lnTo>
                                <a:lnTo>
                                  <a:pt x="2528709" y="596660"/>
                                </a:lnTo>
                                <a:lnTo>
                                  <a:pt x="2531382" y="616089"/>
                                </a:lnTo>
                                <a:lnTo>
                                  <a:pt x="2533952" y="606323"/>
                                </a:lnTo>
                                <a:lnTo>
                                  <a:pt x="2536625" y="645182"/>
                                </a:lnTo>
                                <a:lnTo>
                                  <a:pt x="2539195" y="586996"/>
                                </a:lnTo>
                                <a:lnTo>
                                  <a:pt x="2541868" y="528708"/>
                                </a:lnTo>
                                <a:lnTo>
                                  <a:pt x="2544438" y="552969"/>
                                </a:lnTo>
                                <a:lnTo>
                                  <a:pt x="2547111" y="674274"/>
                                </a:lnTo>
                                <a:lnTo>
                                  <a:pt x="2549681" y="650014"/>
                                </a:lnTo>
                                <a:lnTo>
                                  <a:pt x="2552354" y="586996"/>
                                </a:lnTo>
                                <a:lnTo>
                                  <a:pt x="2554924" y="601491"/>
                                </a:lnTo>
                                <a:lnTo>
                                  <a:pt x="2557597" y="596660"/>
                                </a:lnTo>
                                <a:lnTo>
                                  <a:pt x="2560167" y="640350"/>
                                </a:lnTo>
                                <a:lnTo>
                                  <a:pt x="2562840" y="669443"/>
                                </a:lnTo>
                                <a:lnTo>
                                  <a:pt x="2565410" y="635519"/>
                                </a:lnTo>
                                <a:lnTo>
                                  <a:pt x="2568083" y="601491"/>
                                </a:lnTo>
                                <a:lnTo>
                                  <a:pt x="2570653" y="625753"/>
                                </a:lnTo>
                                <a:lnTo>
                                  <a:pt x="2573325" y="543306"/>
                                </a:lnTo>
                                <a:lnTo>
                                  <a:pt x="2575895" y="572398"/>
                                </a:lnTo>
                                <a:lnTo>
                                  <a:pt x="2578568" y="611257"/>
                                </a:lnTo>
                                <a:lnTo>
                                  <a:pt x="2581138" y="616089"/>
                                </a:lnTo>
                                <a:lnTo>
                                  <a:pt x="2583708" y="645182"/>
                                </a:lnTo>
                                <a:lnTo>
                                  <a:pt x="2586381" y="713133"/>
                                </a:lnTo>
                                <a:lnTo>
                                  <a:pt x="2588951" y="717966"/>
                                </a:lnTo>
                                <a:lnTo>
                                  <a:pt x="2591624" y="708199"/>
                                </a:lnTo>
                                <a:lnTo>
                                  <a:pt x="2594194" y="630584"/>
                                </a:lnTo>
                                <a:lnTo>
                                  <a:pt x="2599437" y="630584"/>
                                </a:lnTo>
                                <a:lnTo>
                                  <a:pt x="2602110" y="839168"/>
                                </a:lnTo>
                                <a:lnTo>
                                  <a:pt x="2604680" y="771319"/>
                                </a:lnTo>
                                <a:lnTo>
                                  <a:pt x="2607353" y="708199"/>
                                </a:lnTo>
                                <a:lnTo>
                                  <a:pt x="2609923" y="611257"/>
                                </a:lnTo>
                                <a:lnTo>
                                  <a:pt x="2612596" y="577230"/>
                                </a:lnTo>
                                <a:lnTo>
                                  <a:pt x="2615166" y="523876"/>
                                </a:lnTo>
                                <a:lnTo>
                                  <a:pt x="2617838" y="620920"/>
                                </a:lnTo>
                                <a:lnTo>
                                  <a:pt x="2620408" y="601491"/>
                                </a:lnTo>
                                <a:lnTo>
                                  <a:pt x="2623081" y="601491"/>
                                </a:lnTo>
                                <a:lnTo>
                                  <a:pt x="2625651" y="557903"/>
                                </a:lnTo>
                                <a:lnTo>
                                  <a:pt x="2628324" y="504447"/>
                                </a:lnTo>
                                <a:lnTo>
                                  <a:pt x="2630894" y="523876"/>
                                </a:lnTo>
                                <a:lnTo>
                                  <a:pt x="2633567" y="557903"/>
                                </a:lnTo>
                                <a:lnTo>
                                  <a:pt x="2636137" y="577230"/>
                                </a:lnTo>
                                <a:lnTo>
                                  <a:pt x="2638810" y="586996"/>
                                </a:lnTo>
                                <a:lnTo>
                                  <a:pt x="2641380" y="567567"/>
                                </a:lnTo>
                                <a:lnTo>
                                  <a:pt x="2644053" y="679107"/>
                                </a:lnTo>
                                <a:lnTo>
                                  <a:pt x="2646623" y="572398"/>
                                </a:lnTo>
                                <a:lnTo>
                                  <a:pt x="2649295" y="456027"/>
                                </a:lnTo>
                                <a:lnTo>
                                  <a:pt x="2651865" y="567567"/>
                                </a:lnTo>
                                <a:lnTo>
                                  <a:pt x="2654538" y="620920"/>
                                </a:lnTo>
                                <a:lnTo>
                                  <a:pt x="2657108" y="635519"/>
                                </a:lnTo>
                                <a:lnTo>
                                  <a:pt x="2659781" y="659779"/>
                                </a:lnTo>
                                <a:lnTo>
                                  <a:pt x="2662351" y="650014"/>
                                </a:lnTo>
                                <a:lnTo>
                                  <a:pt x="2665024" y="523876"/>
                                </a:lnTo>
                                <a:lnTo>
                                  <a:pt x="2667594" y="601491"/>
                                </a:lnTo>
                                <a:lnTo>
                                  <a:pt x="2670267" y="683938"/>
                                </a:lnTo>
                                <a:lnTo>
                                  <a:pt x="2672837" y="586996"/>
                                </a:lnTo>
                                <a:lnTo>
                                  <a:pt x="2675510" y="708199"/>
                                </a:lnTo>
                                <a:lnTo>
                                  <a:pt x="2678080" y="674274"/>
                                </a:lnTo>
                                <a:lnTo>
                                  <a:pt x="2680753" y="722797"/>
                                </a:lnTo>
                                <a:lnTo>
                                  <a:pt x="2683323" y="596660"/>
                                </a:lnTo>
                                <a:lnTo>
                                  <a:pt x="2685995" y="606323"/>
                                </a:lnTo>
                                <a:lnTo>
                                  <a:pt x="2688565" y="543306"/>
                                </a:lnTo>
                                <a:lnTo>
                                  <a:pt x="2691239" y="679107"/>
                                </a:lnTo>
                                <a:lnTo>
                                  <a:pt x="2693809" y="747058"/>
                                </a:lnTo>
                                <a:lnTo>
                                  <a:pt x="2696482" y="606323"/>
                                </a:lnTo>
                                <a:lnTo>
                                  <a:pt x="2699052" y="620920"/>
                                </a:lnTo>
                                <a:lnTo>
                                  <a:pt x="2701724" y="620920"/>
                                </a:lnTo>
                                <a:lnTo>
                                  <a:pt x="2704294" y="557903"/>
                                </a:lnTo>
                                <a:lnTo>
                                  <a:pt x="2706967" y="630584"/>
                                </a:lnTo>
                                <a:lnTo>
                                  <a:pt x="2709537" y="703367"/>
                                </a:lnTo>
                                <a:lnTo>
                                  <a:pt x="2712210" y="713133"/>
                                </a:lnTo>
                                <a:lnTo>
                                  <a:pt x="2714780" y="664611"/>
                                </a:lnTo>
                                <a:lnTo>
                                  <a:pt x="2717453" y="645182"/>
                                </a:lnTo>
                                <a:lnTo>
                                  <a:pt x="2720023" y="620920"/>
                                </a:lnTo>
                                <a:lnTo>
                                  <a:pt x="2722593" y="567567"/>
                                </a:lnTo>
                                <a:lnTo>
                                  <a:pt x="2725266" y="742226"/>
                                </a:lnTo>
                                <a:lnTo>
                                  <a:pt x="2727836" y="780983"/>
                                </a:lnTo>
                                <a:lnTo>
                                  <a:pt x="2730509" y="693704"/>
                                </a:lnTo>
                                <a:lnTo>
                                  <a:pt x="2733079" y="747058"/>
                                </a:lnTo>
                                <a:lnTo>
                                  <a:pt x="2735751" y="771319"/>
                                </a:lnTo>
                                <a:lnTo>
                                  <a:pt x="2738321" y="654845"/>
                                </a:lnTo>
                                <a:lnTo>
                                  <a:pt x="2740994" y="625753"/>
                                </a:lnTo>
                                <a:lnTo>
                                  <a:pt x="2743564" y="625753"/>
                                </a:lnTo>
                                <a:lnTo>
                                  <a:pt x="2746238" y="654845"/>
                                </a:lnTo>
                                <a:lnTo>
                                  <a:pt x="2748808" y="761553"/>
                                </a:lnTo>
                                <a:lnTo>
                                  <a:pt x="2751480" y="732460"/>
                                </a:lnTo>
                                <a:lnTo>
                                  <a:pt x="2754050" y="727628"/>
                                </a:lnTo>
                                <a:lnTo>
                                  <a:pt x="2756723" y="640350"/>
                                </a:lnTo>
                                <a:lnTo>
                                  <a:pt x="2759293" y="572398"/>
                                </a:lnTo>
                                <a:lnTo>
                                  <a:pt x="2761966" y="708199"/>
                                </a:lnTo>
                                <a:lnTo>
                                  <a:pt x="2764536" y="683938"/>
                                </a:lnTo>
                                <a:lnTo>
                                  <a:pt x="2767209" y="654845"/>
                                </a:lnTo>
                                <a:lnTo>
                                  <a:pt x="2769779" y="640350"/>
                                </a:lnTo>
                                <a:lnTo>
                                  <a:pt x="2772451" y="659779"/>
                                </a:lnTo>
                                <a:lnTo>
                                  <a:pt x="2775021" y="630584"/>
                                </a:lnTo>
                                <a:lnTo>
                                  <a:pt x="2777695" y="562735"/>
                                </a:lnTo>
                                <a:lnTo>
                                  <a:pt x="2780265" y="659779"/>
                                </a:lnTo>
                                <a:lnTo>
                                  <a:pt x="2782937" y="659779"/>
                                </a:lnTo>
                                <a:lnTo>
                                  <a:pt x="2785507" y="586996"/>
                                </a:lnTo>
                                <a:lnTo>
                                  <a:pt x="2788180" y="713133"/>
                                </a:lnTo>
                                <a:lnTo>
                                  <a:pt x="2790750" y="761553"/>
                                </a:lnTo>
                                <a:lnTo>
                                  <a:pt x="2793423" y="606323"/>
                                </a:lnTo>
                                <a:lnTo>
                                  <a:pt x="2795993" y="630584"/>
                                </a:lnTo>
                                <a:lnTo>
                                  <a:pt x="2798666" y="679107"/>
                                </a:lnTo>
                                <a:lnTo>
                                  <a:pt x="2801236" y="654845"/>
                                </a:lnTo>
                                <a:lnTo>
                                  <a:pt x="2803909" y="616089"/>
                                </a:lnTo>
                                <a:lnTo>
                                  <a:pt x="2806479" y="722797"/>
                                </a:lnTo>
                                <a:lnTo>
                                  <a:pt x="2809152" y="698536"/>
                                </a:lnTo>
                                <a:lnTo>
                                  <a:pt x="2811722" y="572398"/>
                                </a:lnTo>
                                <a:lnTo>
                                  <a:pt x="2814395" y="509381"/>
                                </a:lnTo>
                                <a:lnTo>
                                  <a:pt x="2816965" y="620920"/>
                                </a:lnTo>
                                <a:lnTo>
                                  <a:pt x="2819637" y="422000"/>
                                </a:lnTo>
                                <a:lnTo>
                                  <a:pt x="2822207" y="630584"/>
                                </a:lnTo>
                                <a:lnTo>
                                  <a:pt x="2824880" y="577230"/>
                                </a:lnTo>
                                <a:lnTo>
                                  <a:pt x="2827450" y="630584"/>
                                </a:lnTo>
                                <a:lnTo>
                                  <a:pt x="2830124" y="591827"/>
                                </a:lnTo>
                                <a:lnTo>
                                  <a:pt x="2832693" y="519044"/>
                                </a:lnTo>
                                <a:lnTo>
                                  <a:pt x="2835366" y="548137"/>
                                </a:lnTo>
                                <a:lnTo>
                                  <a:pt x="2837936" y="528708"/>
                                </a:lnTo>
                                <a:lnTo>
                                  <a:pt x="2840609" y="659779"/>
                                </a:lnTo>
                                <a:lnTo>
                                  <a:pt x="2843179" y="645182"/>
                                </a:lnTo>
                                <a:lnTo>
                                  <a:pt x="2845852" y="620920"/>
                                </a:lnTo>
                                <a:lnTo>
                                  <a:pt x="2848422" y="601491"/>
                                </a:lnTo>
                                <a:lnTo>
                                  <a:pt x="2851095" y="611257"/>
                                </a:lnTo>
                                <a:lnTo>
                                  <a:pt x="2853665" y="591827"/>
                                </a:lnTo>
                                <a:lnTo>
                                  <a:pt x="2856235" y="504447"/>
                                </a:lnTo>
                                <a:lnTo>
                                  <a:pt x="2858908" y="548137"/>
                                </a:lnTo>
                                <a:lnTo>
                                  <a:pt x="2861478" y="557903"/>
                                </a:lnTo>
                                <a:lnTo>
                                  <a:pt x="2864150" y="548137"/>
                                </a:lnTo>
                                <a:lnTo>
                                  <a:pt x="2866720" y="538474"/>
                                </a:lnTo>
                                <a:lnTo>
                                  <a:pt x="2869393" y="606323"/>
                                </a:lnTo>
                                <a:lnTo>
                                  <a:pt x="2871963" y="499615"/>
                                </a:lnTo>
                                <a:lnTo>
                                  <a:pt x="2874636" y="519044"/>
                                </a:lnTo>
                                <a:lnTo>
                                  <a:pt x="2877206" y="577230"/>
                                </a:lnTo>
                                <a:lnTo>
                                  <a:pt x="2879879" y="504447"/>
                                </a:lnTo>
                                <a:lnTo>
                                  <a:pt x="2882449" y="606323"/>
                                </a:lnTo>
                                <a:lnTo>
                                  <a:pt x="2885122" y="577230"/>
                                </a:lnTo>
                                <a:lnTo>
                                  <a:pt x="2887692" y="480289"/>
                                </a:lnTo>
                                <a:lnTo>
                                  <a:pt x="2890365" y="528708"/>
                                </a:lnTo>
                                <a:lnTo>
                                  <a:pt x="2892935" y="485120"/>
                                </a:lnTo>
                                <a:lnTo>
                                  <a:pt x="2895608" y="591827"/>
                                </a:lnTo>
                                <a:lnTo>
                                  <a:pt x="2898178" y="543306"/>
                                </a:lnTo>
                                <a:lnTo>
                                  <a:pt x="2900851" y="654845"/>
                                </a:lnTo>
                                <a:lnTo>
                                  <a:pt x="2903421" y="543306"/>
                                </a:lnTo>
                                <a:lnTo>
                                  <a:pt x="2906093" y="446261"/>
                                </a:lnTo>
                                <a:lnTo>
                                  <a:pt x="2908663" y="562735"/>
                                </a:lnTo>
                                <a:lnTo>
                                  <a:pt x="2911336" y="538474"/>
                                </a:lnTo>
                                <a:lnTo>
                                  <a:pt x="2913906" y="548137"/>
                                </a:lnTo>
                                <a:lnTo>
                                  <a:pt x="2916579" y="679107"/>
                                </a:lnTo>
                                <a:lnTo>
                                  <a:pt x="2919149" y="611257"/>
                                </a:lnTo>
                                <a:lnTo>
                                  <a:pt x="2921822" y="543306"/>
                                </a:lnTo>
                                <a:lnTo>
                                  <a:pt x="2924392" y="577230"/>
                                </a:lnTo>
                                <a:lnTo>
                                  <a:pt x="2927065" y="650014"/>
                                </a:lnTo>
                                <a:lnTo>
                                  <a:pt x="2929635" y="494783"/>
                                </a:lnTo>
                                <a:lnTo>
                                  <a:pt x="2932308" y="654845"/>
                                </a:lnTo>
                                <a:lnTo>
                                  <a:pt x="2934878" y="630584"/>
                                </a:lnTo>
                                <a:lnTo>
                                  <a:pt x="2937551" y="664611"/>
                                </a:lnTo>
                                <a:lnTo>
                                  <a:pt x="2940121" y="596660"/>
                                </a:lnTo>
                                <a:lnTo>
                                  <a:pt x="2942794" y="523876"/>
                                </a:lnTo>
                                <a:lnTo>
                                  <a:pt x="2945364" y="480289"/>
                                </a:lnTo>
                                <a:lnTo>
                                  <a:pt x="2948036" y="504447"/>
                                </a:lnTo>
                                <a:lnTo>
                                  <a:pt x="2950606" y="494783"/>
                                </a:lnTo>
                                <a:lnTo>
                                  <a:pt x="2953279" y="596660"/>
                                </a:lnTo>
                                <a:lnTo>
                                  <a:pt x="2955849" y="625753"/>
                                </a:lnTo>
                                <a:lnTo>
                                  <a:pt x="2958522" y="562735"/>
                                </a:lnTo>
                                <a:lnTo>
                                  <a:pt x="2961092" y="422000"/>
                                </a:lnTo>
                                <a:lnTo>
                                  <a:pt x="2963765" y="504447"/>
                                </a:lnTo>
                                <a:lnTo>
                                  <a:pt x="2966335" y="519044"/>
                                </a:lnTo>
                                <a:lnTo>
                                  <a:pt x="2969008" y="383244"/>
                                </a:lnTo>
                                <a:lnTo>
                                  <a:pt x="2971578" y="543306"/>
                                </a:lnTo>
                                <a:lnTo>
                                  <a:pt x="2974251" y="528708"/>
                                </a:lnTo>
                                <a:lnTo>
                                  <a:pt x="2976821" y="494783"/>
                                </a:lnTo>
                                <a:lnTo>
                                  <a:pt x="2979494" y="470522"/>
                                </a:lnTo>
                                <a:lnTo>
                                  <a:pt x="2982064" y="485120"/>
                                </a:lnTo>
                                <a:lnTo>
                                  <a:pt x="2984737" y="528708"/>
                                </a:lnTo>
                                <a:lnTo>
                                  <a:pt x="2987307" y="591827"/>
                                </a:lnTo>
                                <a:lnTo>
                                  <a:pt x="2989877" y="494783"/>
                                </a:lnTo>
                                <a:lnTo>
                                  <a:pt x="2992550" y="582061"/>
                                </a:lnTo>
                                <a:lnTo>
                                  <a:pt x="2995120" y="543306"/>
                                </a:lnTo>
                                <a:lnTo>
                                  <a:pt x="2997792" y="528708"/>
                                </a:lnTo>
                                <a:lnTo>
                                  <a:pt x="3000362" y="538474"/>
                                </a:lnTo>
                                <a:lnTo>
                                  <a:pt x="3003035" y="557903"/>
                                </a:lnTo>
                                <a:lnTo>
                                  <a:pt x="3005605" y="528708"/>
                                </a:lnTo>
                                <a:lnTo>
                                  <a:pt x="3008278" y="557903"/>
                                </a:lnTo>
                                <a:lnTo>
                                  <a:pt x="3010848" y="557903"/>
                                </a:lnTo>
                                <a:lnTo>
                                  <a:pt x="3013521" y="446261"/>
                                </a:lnTo>
                                <a:lnTo>
                                  <a:pt x="3016091" y="383244"/>
                                </a:lnTo>
                                <a:lnTo>
                                  <a:pt x="3018764" y="548137"/>
                                </a:lnTo>
                                <a:lnTo>
                                  <a:pt x="3021334" y="465690"/>
                                </a:lnTo>
                                <a:lnTo>
                                  <a:pt x="3024007" y="465690"/>
                                </a:lnTo>
                                <a:lnTo>
                                  <a:pt x="3026577" y="451093"/>
                                </a:lnTo>
                                <a:lnTo>
                                  <a:pt x="3029250" y="591827"/>
                                </a:lnTo>
                                <a:lnTo>
                                  <a:pt x="3031820" y="388076"/>
                                </a:lnTo>
                                <a:lnTo>
                                  <a:pt x="3034492" y="494783"/>
                                </a:lnTo>
                                <a:lnTo>
                                  <a:pt x="3037062" y="431766"/>
                                </a:lnTo>
                                <a:lnTo>
                                  <a:pt x="3039735" y="509381"/>
                                </a:lnTo>
                                <a:lnTo>
                                  <a:pt x="3042305" y="552969"/>
                                </a:lnTo>
                                <a:lnTo>
                                  <a:pt x="3044978" y="480289"/>
                                </a:lnTo>
                                <a:lnTo>
                                  <a:pt x="3047548" y="528708"/>
                                </a:lnTo>
                                <a:lnTo>
                                  <a:pt x="3050221" y="499615"/>
                                </a:lnTo>
                                <a:lnTo>
                                  <a:pt x="3052791" y="325058"/>
                                </a:lnTo>
                                <a:lnTo>
                                  <a:pt x="3055464" y="611257"/>
                                </a:lnTo>
                                <a:lnTo>
                                  <a:pt x="3058034" y="567567"/>
                                </a:lnTo>
                                <a:lnTo>
                                  <a:pt x="3060707" y="601491"/>
                                </a:lnTo>
                                <a:lnTo>
                                  <a:pt x="3063277" y="683938"/>
                                </a:lnTo>
                                <a:lnTo>
                                  <a:pt x="3065950" y="485120"/>
                                </a:lnTo>
                                <a:lnTo>
                                  <a:pt x="3068520" y="470522"/>
                                </a:lnTo>
                                <a:lnTo>
                                  <a:pt x="3071193" y="305629"/>
                                </a:lnTo>
                                <a:lnTo>
                                  <a:pt x="3073763" y="543306"/>
                                </a:lnTo>
                                <a:lnTo>
                                  <a:pt x="3076436" y="494783"/>
                                </a:lnTo>
                                <a:lnTo>
                                  <a:pt x="3079006" y="533643"/>
                                </a:lnTo>
                                <a:lnTo>
                                  <a:pt x="3081678" y="538474"/>
                                </a:lnTo>
                                <a:lnTo>
                                  <a:pt x="3084248" y="552969"/>
                                </a:lnTo>
                                <a:lnTo>
                                  <a:pt x="3086921" y="397739"/>
                                </a:lnTo>
                                <a:lnTo>
                                  <a:pt x="3089491" y="295863"/>
                                </a:lnTo>
                                <a:lnTo>
                                  <a:pt x="3092164" y="426831"/>
                                </a:lnTo>
                                <a:lnTo>
                                  <a:pt x="3094734" y="567567"/>
                                </a:lnTo>
                                <a:lnTo>
                                  <a:pt x="3097407" y="223182"/>
                                </a:lnTo>
                                <a:lnTo>
                                  <a:pt x="3099977" y="402673"/>
                                </a:lnTo>
                                <a:lnTo>
                                  <a:pt x="3102650" y="417168"/>
                                </a:lnTo>
                                <a:lnTo>
                                  <a:pt x="3105220" y="310460"/>
                                </a:lnTo>
                                <a:lnTo>
                                  <a:pt x="3107893" y="261938"/>
                                </a:lnTo>
                                <a:lnTo>
                                  <a:pt x="3110463" y="286199"/>
                                </a:lnTo>
                                <a:lnTo>
                                  <a:pt x="3113136" y="228013"/>
                                </a:lnTo>
                                <a:lnTo>
                                  <a:pt x="3115706" y="315292"/>
                                </a:lnTo>
                                <a:lnTo>
                                  <a:pt x="3118378" y="465690"/>
                                </a:lnTo>
                                <a:lnTo>
                                  <a:pt x="3120948" y="543306"/>
                                </a:lnTo>
                                <a:lnTo>
                                  <a:pt x="3123621" y="315292"/>
                                </a:lnTo>
                                <a:lnTo>
                                  <a:pt x="3126191" y="349217"/>
                                </a:lnTo>
                                <a:lnTo>
                                  <a:pt x="3128761" y="456027"/>
                                </a:lnTo>
                                <a:lnTo>
                                  <a:pt x="3131434" y="528708"/>
                                </a:lnTo>
                                <a:lnTo>
                                  <a:pt x="3134004" y="523876"/>
                                </a:lnTo>
                                <a:lnTo>
                                  <a:pt x="3136677" y="392907"/>
                                </a:lnTo>
                                <a:lnTo>
                                  <a:pt x="3139247" y="519044"/>
                                </a:lnTo>
                                <a:lnTo>
                                  <a:pt x="3141920" y="431766"/>
                                </a:lnTo>
                                <a:lnTo>
                                  <a:pt x="3144490" y="354151"/>
                                </a:lnTo>
                                <a:lnTo>
                                  <a:pt x="3147163" y="480289"/>
                                </a:lnTo>
                                <a:lnTo>
                                  <a:pt x="3149733" y="577230"/>
                                </a:lnTo>
                                <a:lnTo>
                                  <a:pt x="3152405" y="485120"/>
                                </a:lnTo>
                                <a:lnTo>
                                  <a:pt x="3154976" y="528708"/>
                                </a:lnTo>
                                <a:lnTo>
                                  <a:pt x="3157648" y="523876"/>
                                </a:lnTo>
                                <a:lnTo>
                                  <a:pt x="3160218" y="368646"/>
                                </a:lnTo>
                                <a:lnTo>
                                  <a:pt x="3162892" y="383244"/>
                                </a:lnTo>
                                <a:lnTo>
                                  <a:pt x="3165462" y="470522"/>
                                </a:lnTo>
                                <a:lnTo>
                                  <a:pt x="3168134" y="431766"/>
                                </a:lnTo>
                                <a:lnTo>
                                  <a:pt x="3170704" y="528708"/>
                                </a:lnTo>
                                <a:lnTo>
                                  <a:pt x="3173377" y="577230"/>
                                </a:lnTo>
                                <a:lnTo>
                                  <a:pt x="3175947" y="436597"/>
                                </a:lnTo>
                                <a:lnTo>
                                  <a:pt x="3178620" y="397739"/>
                                </a:lnTo>
                                <a:lnTo>
                                  <a:pt x="3181190" y="358983"/>
                                </a:lnTo>
                                <a:lnTo>
                                  <a:pt x="3183863" y="397739"/>
                                </a:lnTo>
                                <a:lnTo>
                                  <a:pt x="3186433" y="494783"/>
                                </a:lnTo>
                                <a:lnTo>
                                  <a:pt x="3189106" y="465690"/>
                                </a:lnTo>
                                <a:lnTo>
                                  <a:pt x="3191676" y="485120"/>
                                </a:lnTo>
                                <a:lnTo>
                                  <a:pt x="3194349" y="572398"/>
                                </a:lnTo>
                                <a:lnTo>
                                  <a:pt x="3196919" y="397739"/>
                                </a:lnTo>
                                <a:lnTo>
                                  <a:pt x="3199592" y="480289"/>
                                </a:lnTo>
                                <a:lnTo>
                                  <a:pt x="3202162" y="417168"/>
                                </a:lnTo>
                                <a:lnTo>
                                  <a:pt x="3204834" y="543306"/>
                                </a:lnTo>
                                <a:lnTo>
                                  <a:pt x="3207404" y="485120"/>
                                </a:lnTo>
                                <a:lnTo>
                                  <a:pt x="3210077" y="562735"/>
                                </a:lnTo>
                                <a:lnTo>
                                  <a:pt x="3212647" y="480289"/>
                                </a:lnTo>
                                <a:lnTo>
                                  <a:pt x="3215320" y="489952"/>
                                </a:lnTo>
                                <a:lnTo>
                                  <a:pt x="3217890" y="436597"/>
                                </a:lnTo>
                                <a:lnTo>
                                  <a:pt x="3220563" y="485120"/>
                                </a:lnTo>
                                <a:lnTo>
                                  <a:pt x="3223133" y="528708"/>
                                </a:lnTo>
                                <a:lnTo>
                                  <a:pt x="3225806" y="504447"/>
                                </a:lnTo>
                                <a:lnTo>
                                  <a:pt x="3228376" y="514213"/>
                                </a:lnTo>
                                <a:lnTo>
                                  <a:pt x="3231049" y="528708"/>
                                </a:lnTo>
                                <a:lnTo>
                                  <a:pt x="3233619" y="412337"/>
                                </a:lnTo>
                                <a:lnTo>
                                  <a:pt x="3236292" y="407505"/>
                                </a:lnTo>
                                <a:lnTo>
                                  <a:pt x="3238862" y="538474"/>
                                </a:lnTo>
                                <a:lnTo>
                                  <a:pt x="3241534" y="577230"/>
                                </a:lnTo>
                                <a:lnTo>
                                  <a:pt x="3244104" y="519044"/>
                                </a:lnTo>
                                <a:lnTo>
                                  <a:pt x="3246778" y="640350"/>
                                </a:lnTo>
                                <a:lnTo>
                                  <a:pt x="3249348" y="509381"/>
                                </a:lnTo>
                                <a:lnTo>
                                  <a:pt x="3252020" y="504447"/>
                                </a:lnTo>
                                <a:lnTo>
                                  <a:pt x="3254590" y="548137"/>
                                </a:lnTo>
                                <a:lnTo>
                                  <a:pt x="3257263" y="557903"/>
                                </a:lnTo>
                                <a:lnTo>
                                  <a:pt x="3259833" y="582061"/>
                                </a:lnTo>
                                <a:lnTo>
                                  <a:pt x="3262403" y="606323"/>
                                </a:lnTo>
                                <a:lnTo>
                                  <a:pt x="3265076" y="509381"/>
                                </a:lnTo>
                                <a:lnTo>
                                  <a:pt x="3267646" y="577230"/>
                                </a:lnTo>
                                <a:lnTo>
                                  <a:pt x="3270319" y="489952"/>
                                </a:lnTo>
                                <a:lnTo>
                                  <a:pt x="3272889" y="368646"/>
                                </a:lnTo>
                                <a:lnTo>
                                  <a:pt x="3275562" y="514213"/>
                                </a:lnTo>
                                <a:lnTo>
                                  <a:pt x="3278132" y="523876"/>
                                </a:lnTo>
                                <a:lnTo>
                                  <a:pt x="3280805" y="519044"/>
                                </a:lnTo>
                                <a:lnTo>
                                  <a:pt x="3283375" y="494783"/>
                                </a:lnTo>
                                <a:lnTo>
                                  <a:pt x="3286047" y="523876"/>
                                </a:lnTo>
                                <a:lnTo>
                                  <a:pt x="3288618" y="543306"/>
                                </a:lnTo>
                                <a:lnTo>
                                  <a:pt x="3291290" y="475354"/>
                                </a:lnTo>
                                <a:lnTo>
                                  <a:pt x="3293860" y="441430"/>
                                </a:lnTo>
                                <a:lnTo>
                                  <a:pt x="3296533" y="499615"/>
                                </a:lnTo>
                                <a:lnTo>
                                  <a:pt x="3299103" y="611257"/>
                                </a:lnTo>
                                <a:lnTo>
                                  <a:pt x="3301776" y="635519"/>
                                </a:lnTo>
                                <a:lnTo>
                                  <a:pt x="3304346" y="504447"/>
                                </a:lnTo>
                                <a:lnTo>
                                  <a:pt x="3307019" y="460859"/>
                                </a:lnTo>
                                <a:lnTo>
                                  <a:pt x="3309589" y="533643"/>
                                </a:lnTo>
                                <a:lnTo>
                                  <a:pt x="3312262" y="577230"/>
                                </a:lnTo>
                                <a:lnTo>
                                  <a:pt x="3314832" y="688872"/>
                                </a:lnTo>
                                <a:lnTo>
                                  <a:pt x="3317505" y="552969"/>
                                </a:lnTo>
                                <a:lnTo>
                                  <a:pt x="3320075" y="591827"/>
                                </a:lnTo>
                                <a:lnTo>
                                  <a:pt x="3322748" y="441430"/>
                                </a:lnTo>
                                <a:lnTo>
                                  <a:pt x="3325318" y="475354"/>
                                </a:lnTo>
                                <a:lnTo>
                                  <a:pt x="3327990" y="388076"/>
                                </a:lnTo>
                                <a:lnTo>
                                  <a:pt x="3330560" y="533643"/>
                                </a:lnTo>
                                <a:lnTo>
                                  <a:pt x="3333233" y="480289"/>
                                </a:lnTo>
                                <a:lnTo>
                                  <a:pt x="3335803" y="664611"/>
                                </a:lnTo>
                                <a:lnTo>
                                  <a:pt x="3338476" y="645182"/>
                                </a:lnTo>
                                <a:lnTo>
                                  <a:pt x="3341046" y="596660"/>
                                </a:lnTo>
                                <a:lnTo>
                                  <a:pt x="3343719" y="514213"/>
                                </a:lnTo>
                                <a:lnTo>
                                  <a:pt x="3346289" y="548137"/>
                                </a:lnTo>
                                <a:lnTo>
                                  <a:pt x="3348962" y="397739"/>
                                </a:lnTo>
                                <a:lnTo>
                                  <a:pt x="3351532" y="504447"/>
                                </a:lnTo>
                                <a:lnTo>
                                  <a:pt x="3354205" y="504447"/>
                                </a:lnTo>
                                <a:lnTo>
                                  <a:pt x="3356775" y="528708"/>
                                </a:lnTo>
                                <a:lnTo>
                                  <a:pt x="3359448" y="523876"/>
                                </a:lnTo>
                                <a:lnTo>
                                  <a:pt x="3362018" y="514213"/>
                                </a:lnTo>
                                <a:lnTo>
                                  <a:pt x="3364691" y="489952"/>
                                </a:lnTo>
                                <a:lnTo>
                                  <a:pt x="3367261" y="441430"/>
                                </a:lnTo>
                                <a:lnTo>
                                  <a:pt x="3369934" y="514213"/>
                                </a:lnTo>
                                <a:lnTo>
                                  <a:pt x="3372504" y="640350"/>
                                </a:lnTo>
                                <a:lnTo>
                                  <a:pt x="3375176" y="538474"/>
                                </a:lnTo>
                                <a:lnTo>
                                  <a:pt x="3377746" y="601491"/>
                                </a:lnTo>
                                <a:lnTo>
                                  <a:pt x="3380419" y="528708"/>
                                </a:lnTo>
                                <a:lnTo>
                                  <a:pt x="3382989" y="436597"/>
                                </a:lnTo>
                                <a:lnTo>
                                  <a:pt x="3385662" y="514213"/>
                                </a:lnTo>
                                <a:lnTo>
                                  <a:pt x="3388232" y="620920"/>
                                </a:lnTo>
                                <a:lnTo>
                                  <a:pt x="3390905" y="543306"/>
                                </a:lnTo>
                                <a:lnTo>
                                  <a:pt x="3393475" y="625753"/>
                                </a:lnTo>
                                <a:lnTo>
                                  <a:pt x="3396045" y="475354"/>
                                </a:lnTo>
                                <a:lnTo>
                                  <a:pt x="3398718" y="494783"/>
                                </a:lnTo>
                                <a:lnTo>
                                  <a:pt x="3401288" y="407505"/>
                                </a:lnTo>
                                <a:lnTo>
                                  <a:pt x="3403961" y="363814"/>
                                </a:lnTo>
                                <a:lnTo>
                                  <a:pt x="3406531" y="504447"/>
                                </a:lnTo>
                                <a:lnTo>
                                  <a:pt x="3409204" y="509381"/>
                                </a:lnTo>
                                <a:lnTo>
                                  <a:pt x="3411774" y="475354"/>
                                </a:lnTo>
                                <a:lnTo>
                                  <a:pt x="3414447" y="683938"/>
                                </a:lnTo>
                                <a:lnTo>
                                  <a:pt x="3417017" y="596660"/>
                                </a:lnTo>
                                <a:lnTo>
                                  <a:pt x="3419689" y="572398"/>
                                </a:lnTo>
                                <a:lnTo>
                                  <a:pt x="3422259" y="519044"/>
                                </a:lnTo>
                                <a:lnTo>
                                  <a:pt x="3424932" y="737395"/>
                                </a:lnTo>
                                <a:lnTo>
                                  <a:pt x="3427502" y="650014"/>
                                </a:lnTo>
                                <a:lnTo>
                                  <a:pt x="3430175" y="625753"/>
                                </a:lnTo>
                                <a:lnTo>
                                  <a:pt x="3432745" y="596660"/>
                                </a:lnTo>
                                <a:lnTo>
                                  <a:pt x="3435418" y="606323"/>
                                </a:lnTo>
                                <a:lnTo>
                                  <a:pt x="3437988" y="514213"/>
                                </a:lnTo>
                                <a:lnTo>
                                  <a:pt x="3440661" y="611257"/>
                                </a:lnTo>
                                <a:lnTo>
                                  <a:pt x="3443231" y="533643"/>
                                </a:lnTo>
                                <a:lnTo>
                                  <a:pt x="3445904" y="630584"/>
                                </a:lnTo>
                                <a:lnTo>
                                  <a:pt x="3448474" y="543306"/>
                                </a:lnTo>
                                <a:lnTo>
                                  <a:pt x="3451146" y="577230"/>
                                </a:lnTo>
                                <a:lnTo>
                                  <a:pt x="3453716" y="552969"/>
                                </a:lnTo>
                                <a:lnTo>
                                  <a:pt x="3456390" y="538474"/>
                                </a:lnTo>
                                <a:lnTo>
                                  <a:pt x="3458960" y="596660"/>
                                </a:lnTo>
                                <a:lnTo>
                                  <a:pt x="3461632" y="674274"/>
                                </a:lnTo>
                                <a:lnTo>
                                  <a:pt x="3464202" y="635519"/>
                                </a:lnTo>
                                <a:lnTo>
                                  <a:pt x="3466875" y="620920"/>
                                </a:lnTo>
                                <a:lnTo>
                                  <a:pt x="3469445" y="586996"/>
                                </a:lnTo>
                                <a:lnTo>
                                  <a:pt x="3472118" y="577230"/>
                                </a:lnTo>
                                <a:lnTo>
                                  <a:pt x="3474688" y="402673"/>
                                </a:lnTo>
                                <a:lnTo>
                                  <a:pt x="3477361" y="591827"/>
                                </a:lnTo>
                                <a:lnTo>
                                  <a:pt x="3479931" y="625753"/>
                                </a:lnTo>
                                <a:lnTo>
                                  <a:pt x="3482604" y="625753"/>
                                </a:lnTo>
                                <a:lnTo>
                                  <a:pt x="3485174" y="572398"/>
                                </a:lnTo>
                                <a:lnTo>
                                  <a:pt x="3487847" y="591827"/>
                                </a:lnTo>
                                <a:lnTo>
                                  <a:pt x="3490417" y="601491"/>
                                </a:lnTo>
                                <a:lnTo>
                                  <a:pt x="3493090" y="543306"/>
                                </a:lnTo>
                                <a:lnTo>
                                  <a:pt x="3495660" y="557903"/>
                                </a:lnTo>
                                <a:lnTo>
                                  <a:pt x="3498333" y="611257"/>
                                </a:lnTo>
                                <a:lnTo>
                                  <a:pt x="3500903" y="669443"/>
                                </a:lnTo>
                                <a:lnTo>
                                  <a:pt x="3503575" y="717966"/>
                                </a:lnTo>
                                <a:lnTo>
                                  <a:pt x="3506145" y="577230"/>
                                </a:lnTo>
                                <a:lnTo>
                                  <a:pt x="3508818" y="509381"/>
                                </a:lnTo>
                                <a:lnTo>
                                  <a:pt x="3511388" y="586996"/>
                                </a:lnTo>
                                <a:lnTo>
                                  <a:pt x="3514061" y="664611"/>
                                </a:lnTo>
                                <a:lnTo>
                                  <a:pt x="3516631" y="591827"/>
                                </a:lnTo>
                                <a:lnTo>
                                  <a:pt x="3519304" y="659779"/>
                                </a:lnTo>
                                <a:lnTo>
                                  <a:pt x="3521874" y="659779"/>
                                </a:lnTo>
                                <a:lnTo>
                                  <a:pt x="3524547" y="630584"/>
                                </a:lnTo>
                                <a:lnTo>
                                  <a:pt x="3527117" y="659779"/>
                                </a:lnTo>
                                <a:lnTo>
                                  <a:pt x="3529790" y="567567"/>
                                </a:lnTo>
                                <a:lnTo>
                                  <a:pt x="3532360" y="664611"/>
                                </a:lnTo>
                                <a:lnTo>
                                  <a:pt x="3534930" y="698536"/>
                                </a:lnTo>
                                <a:lnTo>
                                  <a:pt x="3537602" y="659779"/>
                                </a:lnTo>
                                <a:lnTo>
                                  <a:pt x="3540172" y="625753"/>
                                </a:lnTo>
                                <a:lnTo>
                                  <a:pt x="3542846" y="596660"/>
                                </a:lnTo>
                                <a:lnTo>
                                  <a:pt x="3545415" y="620920"/>
                                </a:lnTo>
                                <a:lnTo>
                                  <a:pt x="3548089" y="586996"/>
                                </a:lnTo>
                                <a:lnTo>
                                  <a:pt x="3550659" y="552969"/>
                                </a:lnTo>
                                <a:lnTo>
                                  <a:pt x="3553331" y="582061"/>
                                </a:lnTo>
                                <a:lnTo>
                                  <a:pt x="3555901" y="441430"/>
                                </a:lnTo>
                                <a:lnTo>
                                  <a:pt x="3558574" y="601491"/>
                                </a:lnTo>
                                <a:lnTo>
                                  <a:pt x="3561144" y="616089"/>
                                </a:lnTo>
                                <a:lnTo>
                                  <a:pt x="3563817" y="601491"/>
                                </a:lnTo>
                                <a:lnTo>
                                  <a:pt x="3566387" y="596660"/>
                                </a:lnTo>
                                <a:lnTo>
                                  <a:pt x="3569060" y="538474"/>
                                </a:lnTo>
                                <a:lnTo>
                                  <a:pt x="3571630" y="679107"/>
                                </a:lnTo>
                                <a:lnTo>
                                  <a:pt x="3574302" y="708199"/>
                                </a:lnTo>
                                <a:lnTo>
                                  <a:pt x="3576873" y="659779"/>
                                </a:lnTo>
                                <a:lnTo>
                                  <a:pt x="3579546" y="635519"/>
                                </a:lnTo>
                                <a:lnTo>
                                  <a:pt x="3582116" y="616089"/>
                                </a:lnTo>
                                <a:lnTo>
                                  <a:pt x="3584788" y="557903"/>
                                </a:lnTo>
                                <a:lnTo>
                                  <a:pt x="3587358" y="693704"/>
                                </a:lnTo>
                                <a:lnTo>
                                  <a:pt x="3590031" y="562735"/>
                                </a:lnTo>
                                <a:lnTo>
                                  <a:pt x="3592601" y="674274"/>
                                </a:lnTo>
                                <a:lnTo>
                                  <a:pt x="3595274" y="630584"/>
                                </a:lnTo>
                                <a:lnTo>
                                  <a:pt x="3597844" y="596660"/>
                                </a:lnTo>
                                <a:lnTo>
                                  <a:pt x="3600517" y="591827"/>
                                </a:lnTo>
                                <a:lnTo>
                                  <a:pt x="3603087" y="630584"/>
                                </a:lnTo>
                                <a:lnTo>
                                  <a:pt x="3605760" y="645182"/>
                                </a:lnTo>
                                <a:lnTo>
                                  <a:pt x="3608330" y="552969"/>
                                </a:lnTo>
                                <a:lnTo>
                                  <a:pt x="3611003" y="669443"/>
                                </a:lnTo>
                                <a:lnTo>
                                  <a:pt x="3613573" y="654845"/>
                                </a:lnTo>
                                <a:lnTo>
                                  <a:pt x="3616246" y="645182"/>
                                </a:lnTo>
                                <a:lnTo>
                                  <a:pt x="3618816" y="625753"/>
                                </a:lnTo>
                                <a:lnTo>
                                  <a:pt x="3621488" y="538474"/>
                                </a:lnTo>
                                <a:lnTo>
                                  <a:pt x="3624058" y="635519"/>
                                </a:lnTo>
                                <a:lnTo>
                                  <a:pt x="3626731" y="708199"/>
                                </a:lnTo>
                                <a:lnTo>
                                  <a:pt x="3629301" y="635519"/>
                                </a:lnTo>
                                <a:lnTo>
                                  <a:pt x="3631975" y="572398"/>
                                </a:lnTo>
                                <a:lnTo>
                                  <a:pt x="3634545" y="591827"/>
                                </a:lnTo>
                                <a:lnTo>
                                  <a:pt x="3637217" y="611257"/>
                                </a:lnTo>
                                <a:lnTo>
                                  <a:pt x="3639787" y="582061"/>
                                </a:lnTo>
                                <a:lnTo>
                                  <a:pt x="3642460" y="567567"/>
                                </a:lnTo>
                                <a:lnTo>
                                  <a:pt x="3645030" y="591827"/>
                                </a:lnTo>
                                <a:lnTo>
                                  <a:pt x="3647703" y="654845"/>
                                </a:lnTo>
                                <a:lnTo>
                                  <a:pt x="3650273" y="708199"/>
                                </a:lnTo>
                                <a:lnTo>
                                  <a:pt x="3652946" y="654845"/>
                                </a:lnTo>
                                <a:lnTo>
                                  <a:pt x="3655516" y="606323"/>
                                </a:lnTo>
                                <a:lnTo>
                                  <a:pt x="3658188" y="606323"/>
                                </a:lnTo>
                                <a:lnTo>
                                  <a:pt x="3660759" y="654845"/>
                                </a:lnTo>
                                <a:lnTo>
                                  <a:pt x="3663432" y="645182"/>
                                </a:lnTo>
                                <a:lnTo>
                                  <a:pt x="3666002" y="698536"/>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70" name="Shape 2570"/>
                        <wps:cNvSpPr/>
                        <wps:spPr>
                          <a:xfrm>
                            <a:off x="613683" y="5908306"/>
                            <a:ext cx="3666002" cy="504549"/>
                          </a:xfrm>
                          <a:custGeom>
                            <a:avLst/>
                            <a:gdLst/>
                            <a:ahLst/>
                            <a:cxnLst/>
                            <a:rect l="0" t="0" r="0" b="0"/>
                            <a:pathLst>
                              <a:path w="3666002" h="504549">
                                <a:moveTo>
                                  <a:pt x="0" y="446363"/>
                                </a:moveTo>
                                <a:lnTo>
                                  <a:pt x="2673" y="393010"/>
                                </a:lnTo>
                                <a:lnTo>
                                  <a:pt x="5243" y="417271"/>
                                </a:lnTo>
                                <a:lnTo>
                                  <a:pt x="7813" y="422103"/>
                                </a:lnTo>
                                <a:lnTo>
                                  <a:pt x="10486" y="339553"/>
                                </a:lnTo>
                                <a:lnTo>
                                  <a:pt x="13056" y="339553"/>
                                </a:lnTo>
                                <a:lnTo>
                                  <a:pt x="15729" y="412337"/>
                                </a:lnTo>
                                <a:lnTo>
                                  <a:pt x="18299" y="242612"/>
                                </a:lnTo>
                                <a:lnTo>
                                  <a:pt x="20971" y="295966"/>
                                </a:lnTo>
                                <a:lnTo>
                                  <a:pt x="23541" y="295966"/>
                                </a:lnTo>
                                <a:lnTo>
                                  <a:pt x="26214" y="237780"/>
                                </a:lnTo>
                                <a:lnTo>
                                  <a:pt x="28784" y="286200"/>
                                </a:lnTo>
                                <a:lnTo>
                                  <a:pt x="31457" y="329890"/>
                                </a:lnTo>
                                <a:lnTo>
                                  <a:pt x="34027" y="325058"/>
                                </a:lnTo>
                                <a:lnTo>
                                  <a:pt x="36700" y="320226"/>
                                </a:lnTo>
                                <a:lnTo>
                                  <a:pt x="39270" y="358983"/>
                                </a:lnTo>
                                <a:lnTo>
                                  <a:pt x="41943" y="373580"/>
                                </a:lnTo>
                                <a:lnTo>
                                  <a:pt x="44513" y="354151"/>
                                </a:lnTo>
                                <a:lnTo>
                                  <a:pt x="47186" y="189257"/>
                                </a:lnTo>
                                <a:lnTo>
                                  <a:pt x="49756" y="286200"/>
                                </a:lnTo>
                                <a:lnTo>
                                  <a:pt x="52429" y="334721"/>
                                </a:lnTo>
                                <a:lnTo>
                                  <a:pt x="54999" y="373580"/>
                                </a:lnTo>
                                <a:lnTo>
                                  <a:pt x="57672" y="320226"/>
                                </a:lnTo>
                                <a:lnTo>
                                  <a:pt x="60242" y="281367"/>
                                </a:lnTo>
                                <a:lnTo>
                                  <a:pt x="62914" y="295966"/>
                                </a:lnTo>
                                <a:lnTo>
                                  <a:pt x="65484" y="291134"/>
                                </a:lnTo>
                                <a:lnTo>
                                  <a:pt x="68157" y="349319"/>
                                </a:lnTo>
                                <a:lnTo>
                                  <a:pt x="70727" y="295966"/>
                                </a:lnTo>
                                <a:lnTo>
                                  <a:pt x="73400" y="261938"/>
                                </a:lnTo>
                                <a:lnTo>
                                  <a:pt x="75970" y="368749"/>
                                </a:lnTo>
                                <a:lnTo>
                                  <a:pt x="78643" y="228014"/>
                                </a:lnTo>
                                <a:lnTo>
                                  <a:pt x="81213" y="261938"/>
                                </a:lnTo>
                                <a:lnTo>
                                  <a:pt x="83886" y="160165"/>
                                </a:lnTo>
                                <a:lnTo>
                                  <a:pt x="86456" y="358983"/>
                                </a:lnTo>
                                <a:lnTo>
                                  <a:pt x="89129" y="252275"/>
                                </a:lnTo>
                                <a:lnTo>
                                  <a:pt x="91699" y="329890"/>
                                </a:lnTo>
                                <a:lnTo>
                                  <a:pt x="94372" y="305629"/>
                                </a:lnTo>
                                <a:lnTo>
                                  <a:pt x="96942" y="320226"/>
                                </a:lnTo>
                                <a:lnTo>
                                  <a:pt x="99614" y="295966"/>
                                </a:lnTo>
                                <a:lnTo>
                                  <a:pt x="102185" y="315395"/>
                                </a:lnTo>
                                <a:lnTo>
                                  <a:pt x="104857" y="237780"/>
                                </a:lnTo>
                                <a:lnTo>
                                  <a:pt x="107427" y="291134"/>
                                </a:lnTo>
                                <a:lnTo>
                                  <a:pt x="110100" y="276536"/>
                                </a:lnTo>
                                <a:lnTo>
                                  <a:pt x="112670" y="358983"/>
                                </a:lnTo>
                                <a:lnTo>
                                  <a:pt x="115343" y="373580"/>
                                </a:lnTo>
                                <a:lnTo>
                                  <a:pt x="117913" y="300797"/>
                                </a:lnTo>
                                <a:lnTo>
                                  <a:pt x="120586" y="276536"/>
                                </a:lnTo>
                                <a:lnTo>
                                  <a:pt x="123156" y="295966"/>
                                </a:lnTo>
                                <a:lnTo>
                                  <a:pt x="125829" y="271704"/>
                                </a:lnTo>
                                <a:lnTo>
                                  <a:pt x="128399" y="315395"/>
                                </a:lnTo>
                                <a:lnTo>
                                  <a:pt x="131072" y="334721"/>
                                </a:lnTo>
                                <a:lnTo>
                                  <a:pt x="133642" y="383244"/>
                                </a:lnTo>
                                <a:lnTo>
                                  <a:pt x="136315" y="407505"/>
                                </a:lnTo>
                                <a:lnTo>
                                  <a:pt x="138885" y="310460"/>
                                </a:lnTo>
                                <a:lnTo>
                                  <a:pt x="141558" y="358983"/>
                                </a:lnTo>
                                <a:lnTo>
                                  <a:pt x="144128" y="339553"/>
                                </a:lnTo>
                                <a:lnTo>
                                  <a:pt x="146698" y="194089"/>
                                </a:lnTo>
                                <a:lnTo>
                                  <a:pt x="149370" y="368749"/>
                                </a:lnTo>
                                <a:lnTo>
                                  <a:pt x="151940" y="368749"/>
                                </a:lnTo>
                                <a:lnTo>
                                  <a:pt x="154613" y="310460"/>
                                </a:lnTo>
                                <a:lnTo>
                                  <a:pt x="157183" y="208584"/>
                                </a:lnTo>
                                <a:lnTo>
                                  <a:pt x="159856" y="329890"/>
                                </a:lnTo>
                                <a:lnTo>
                                  <a:pt x="162426" y="402673"/>
                                </a:lnTo>
                                <a:lnTo>
                                  <a:pt x="165099" y="368749"/>
                                </a:lnTo>
                                <a:lnTo>
                                  <a:pt x="167669" y="300797"/>
                                </a:lnTo>
                                <a:lnTo>
                                  <a:pt x="170342" y="344488"/>
                                </a:lnTo>
                                <a:lnTo>
                                  <a:pt x="172912" y="363814"/>
                                </a:lnTo>
                                <a:lnTo>
                                  <a:pt x="175585" y="237780"/>
                                </a:lnTo>
                                <a:lnTo>
                                  <a:pt x="178155" y="310460"/>
                                </a:lnTo>
                                <a:lnTo>
                                  <a:pt x="180828" y="417271"/>
                                </a:lnTo>
                                <a:lnTo>
                                  <a:pt x="183398" y="315395"/>
                                </a:lnTo>
                                <a:lnTo>
                                  <a:pt x="186071" y="291134"/>
                                </a:lnTo>
                                <a:lnTo>
                                  <a:pt x="188641" y="349319"/>
                                </a:lnTo>
                                <a:lnTo>
                                  <a:pt x="191313" y="373580"/>
                                </a:lnTo>
                                <a:lnTo>
                                  <a:pt x="193883" y="281367"/>
                                </a:lnTo>
                                <a:lnTo>
                                  <a:pt x="196556" y="344488"/>
                                </a:lnTo>
                                <a:lnTo>
                                  <a:pt x="199126" y="446363"/>
                                </a:lnTo>
                                <a:lnTo>
                                  <a:pt x="201799" y="266873"/>
                                </a:lnTo>
                                <a:lnTo>
                                  <a:pt x="204369" y="378412"/>
                                </a:lnTo>
                                <a:lnTo>
                                  <a:pt x="207042" y="378412"/>
                                </a:lnTo>
                                <a:lnTo>
                                  <a:pt x="209612" y="320226"/>
                                </a:lnTo>
                                <a:lnTo>
                                  <a:pt x="212285" y="281367"/>
                                </a:lnTo>
                                <a:lnTo>
                                  <a:pt x="214855" y="305629"/>
                                </a:lnTo>
                                <a:lnTo>
                                  <a:pt x="217528" y="325058"/>
                                </a:lnTo>
                                <a:lnTo>
                                  <a:pt x="220098" y="436598"/>
                                </a:lnTo>
                                <a:lnTo>
                                  <a:pt x="222771" y="393010"/>
                                </a:lnTo>
                                <a:lnTo>
                                  <a:pt x="225341" y="213519"/>
                                </a:lnTo>
                                <a:lnTo>
                                  <a:pt x="228014" y="291134"/>
                                </a:lnTo>
                                <a:lnTo>
                                  <a:pt x="230584" y="232845"/>
                                </a:lnTo>
                                <a:lnTo>
                                  <a:pt x="233256" y="261938"/>
                                </a:lnTo>
                                <a:lnTo>
                                  <a:pt x="235826" y="310460"/>
                                </a:lnTo>
                                <a:lnTo>
                                  <a:pt x="238499" y="329890"/>
                                </a:lnTo>
                                <a:lnTo>
                                  <a:pt x="241069" y="92213"/>
                                </a:lnTo>
                                <a:lnTo>
                                  <a:pt x="243742" y="135903"/>
                                </a:lnTo>
                                <a:lnTo>
                                  <a:pt x="246312" y="106708"/>
                                </a:lnTo>
                                <a:lnTo>
                                  <a:pt x="248985" y="82550"/>
                                </a:lnTo>
                                <a:lnTo>
                                  <a:pt x="251555" y="213519"/>
                                </a:lnTo>
                                <a:lnTo>
                                  <a:pt x="254228" y="232845"/>
                                </a:lnTo>
                                <a:lnTo>
                                  <a:pt x="256798" y="213519"/>
                                </a:lnTo>
                                <a:lnTo>
                                  <a:pt x="259471" y="184323"/>
                                </a:lnTo>
                                <a:lnTo>
                                  <a:pt x="262041" y="257107"/>
                                </a:lnTo>
                                <a:lnTo>
                                  <a:pt x="264714" y="271704"/>
                                </a:lnTo>
                                <a:lnTo>
                                  <a:pt x="267284" y="198921"/>
                                </a:lnTo>
                                <a:lnTo>
                                  <a:pt x="269957" y="223182"/>
                                </a:lnTo>
                                <a:lnTo>
                                  <a:pt x="272527" y="198921"/>
                                </a:lnTo>
                                <a:lnTo>
                                  <a:pt x="275199" y="315395"/>
                                </a:lnTo>
                                <a:lnTo>
                                  <a:pt x="277769" y="334721"/>
                                </a:lnTo>
                                <a:lnTo>
                                  <a:pt x="280339" y="368749"/>
                                </a:lnTo>
                                <a:lnTo>
                                  <a:pt x="283012" y="310460"/>
                                </a:lnTo>
                                <a:lnTo>
                                  <a:pt x="285582" y="232845"/>
                                </a:lnTo>
                                <a:lnTo>
                                  <a:pt x="288255" y="223182"/>
                                </a:lnTo>
                                <a:lnTo>
                                  <a:pt x="290825" y="383244"/>
                                </a:lnTo>
                                <a:lnTo>
                                  <a:pt x="293498" y="325058"/>
                                </a:lnTo>
                                <a:lnTo>
                                  <a:pt x="296068" y="315395"/>
                                </a:lnTo>
                                <a:lnTo>
                                  <a:pt x="298741" y="368749"/>
                                </a:lnTo>
                                <a:lnTo>
                                  <a:pt x="301311" y="121306"/>
                                </a:lnTo>
                                <a:lnTo>
                                  <a:pt x="303984" y="111643"/>
                                </a:lnTo>
                                <a:lnTo>
                                  <a:pt x="306554" y="310460"/>
                                </a:lnTo>
                                <a:lnTo>
                                  <a:pt x="309227" y="169828"/>
                                </a:lnTo>
                                <a:lnTo>
                                  <a:pt x="311797" y="242612"/>
                                </a:lnTo>
                                <a:lnTo>
                                  <a:pt x="314469" y="271704"/>
                                </a:lnTo>
                                <a:lnTo>
                                  <a:pt x="317039" y="310460"/>
                                </a:lnTo>
                                <a:lnTo>
                                  <a:pt x="319712" y="203753"/>
                                </a:lnTo>
                                <a:lnTo>
                                  <a:pt x="322283" y="208584"/>
                                </a:lnTo>
                                <a:lnTo>
                                  <a:pt x="324955" y="232845"/>
                                </a:lnTo>
                                <a:lnTo>
                                  <a:pt x="327525" y="257107"/>
                                </a:lnTo>
                                <a:lnTo>
                                  <a:pt x="330198" y="344488"/>
                                </a:lnTo>
                                <a:lnTo>
                                  <a:pt x="332768" y="291134"/>
                                </a:lnTo>
                                <a:lnTo>
                                  <a:pt x="335441" y="257107"/>
                                </a:lnTo>
                                <a:lnTo>
                                  <a:pt x="338011" y="315395"/>
                                </a:lnTo>
                                <a:lnTo>
                                  <a:pt x="340684" y="208584"/>
                                </a:lnTo>
                                <a:lnTo>
                                  <a:pt x="343254" y="174660"/>
                                </a:lnTo>
                                <a:lnTo>
                                  <a:pt x="345927" y="237780"/>
                                </a:lnTo>
                                <a:lnTo>
                                  <a:pt x="348497" y="402673"/>
                                </a:lnTo>
                                <a:lnTo>
                                  <a:pt x="351170" y="378412"/>
                                </a:lnTo>
                                <a:lnTo>
                                  <a:pt x="353740" y="257107"/>
                                </a:lnTo>
                                <a:lnTo>
                                  <a:pt x="356412" y="252275"/>
                                </a:lnTo>
                                <a:lnTo>
                                  <a:pt x="358983" y="218350"/>
                                </a:lnTo>
                                <a:lnTo>
                                  <a:pt x="361655" y="358983"/>
                                </a:lnTo>
                                <a:lnTo>
                                  <a:pt x="364225" y="373580"/>
                                </a:lnTo>
                                <a:lnTo>
                                  <a:pt x="366898" y="213519"/>
                                </a:lnTo>
                                <a:lnTo>
                                  <a:pt x="369468" y="169828"/>
                                </a:lnTo>
                                <a:lnTo>
                                  <a:pt x="372141" y="412337"/>
                                </a:lnTo>
                                <a:lnTo>
                                  <a:pt x="374711" y="349319"/>
                                </a:lnTo>
                                <a:lnTo>
                                  <a:pt x="377384" y="242612"/>
                                </a:lnTo>
                                <a:lnTo>
                                  <a:pt x="379954" y="329890"/>
                                </a:lnTo>
                                <a:lnTo>
                                  <a:pt x="382627" y="320226"/>
                                </a:lnTo>
                                <a:lnTo>
                                  <a:pt x="385197" y="407505"/>
                                </a:lnTo>
                                <a:lnTo>
                                  <a:pt x="387870" y="281367"/>
                                </a:lnTo>
                                <a:lnTo>
                                  <a:pt x="390440" y="286200"/>
                                </a:lnTo>
                                <a:lnTo>
                                  <a:pt x="393113" y="257107"/>
                                </a:lnTo>
                                <a:lnTo>
                                  <a:pt x="395683" y="150399"/>
                                </a:lnTo>
                                <a:lnTo>
                                  <a:pt x="398355" y="286200"/>
                                </a:lnTo>
                                <a:lnTo>
                                  <a:pt x="400925" y="271704"/>
                                </a:lnTo>
                                <a:lnTo>
                                  <a:pt x="403598" y="237780"/>
                                </a:lnTo>
                                <a:lnTo>
                                  <a:pt x="406169" y="242612"/>
                                </a:lnTo>
                                <a:lnTo>
                                  <a:pt x="408841" y="257107"/>
                                </a:lnTo>
                                <a:lnTo>
                                  <a:pt x="411411" y="266873"/>
                                </a:lnTo>
                                <a:lnTo>
                                  <a:pt x="413981" y="184323"/>
                                </a:lnTo>
                                <a:lnTo>
                                  <a:pt x="416654" y="295966"/>
                                </a:lnTo>
                                <a:lnTo>
                                  <a:pt x="419224" y="261938"/>
                                </a:lnTo>
                                <a:lnTo>
                                  <a:pt x="421897" y="295966"/>
                                </a:lnTo>
                                <a:lnTo>
                                  <a:pt x="424467" y="397842"/>
                                </a:lnTo>
                                <a:lnTo>
                                  <a:pt x="427140" y="383244"/>
                                </a:lnTo>
                                <a:lnTo>
                                  <a:pt x="429710" y="218350"/>
                                </a:lnTo>
                                <a:lnTo>
                                  <a:pt x="432383" y="237780"/>
                                </a:lnTo>
                                <a:lnTo>
                                  <a:pt x="434953" y="247443"/>
                                </a:lnTo>
                                <a:lnTo>
                                  <a:pt x="437626" y="349319"/>
                                </a:lnTo>
                                <a:lnTo>
                                  <a:pt x="440196" y="266873"/>
                                </a:lnTo>
                                <a:lnTo>
                                  <a:pt x="442869" y="252275"/>
                                </a:lnTo>
                                <a:lnTo>
                                  <a:pt x="445439" y="344488"/>
                                </a:lnTo>
                                <a:lnTo>
                                  <a:pt x="448111" y="368749"/>
                                </a:lnTo>
                                <a:lnTo>
                                  <a:pt x="450681" y="247443"/>
                                </a:lnTo>
                                <a:lnTo>
                                  <a:pt x="453354" y="286200"/>
                                </a:lnTo>
                                <a:lnTo>
                                  <a:pt x="455924" y="325058"/>
                                </a:lnTo>
                                <a:lnTo>
                                  <a:pt x="458597" y="276536"/>
                                </a:lnTo>
                                <a:lnTo>
                                  <a:pt x="461167" y="320226"/>
                                </a:lnTo>
                                <a:lnTo>
                                  <a:pt x="463840" y="261938"/>
                                </a:lnTo>
                                <a:lnTo>
                                  <a:pt x="466410" y="247443"/>
                                </a:lnTo>
                                <a:lnTo>
                                  <a:pt x="469083" y="0"/>
                                </a:lnTo>
                                <a:lnTo>
                                  <a:pt x="471653" y="121306"/>
                                </a:lnTo>
                                <a:lnTo>
                                  <a:pt x="474326" y="286200"/>
                                </a:lnTo>
                                <a:lnTo>
                                  <a:pt x="476896" y="368749"/>
                                </a:lnTo>
                                <a:lnTo>
                                  <a:pt x="479569" y="378412"/>
                                </a:lnTo>
                                <a:lnTo>
                                  <a:pt x="482139" y="325058"/>
                                </a:lnTo>
                                <a:lnTo>
                                  <a:pt x="484811" y="363814"/>
                                </a:lnTo>
                                <a:lnTo>
                                  <a:pt x="487381" y="300797"/>
                                </a:lnTo>
                                <a:lnTo>
                                  <a:pt x="490054" y="300797"/>
                                </a:lnTo>
                                <a:lnTo>
                                  <a:pt x="492625" y="325058"/>
                                </a:lnTo>
                                <a:lnTo>
                                  <a:pt x="495297" y="397842"/>
                                </a:lnTo>
                                <a:lnTo>
                                  <a:pt x="497867" y="329890"/>
                                </a:lnTo>
                                <a:lnTo>
                                  <a:pt x="500540" y="373580"/>
                                </a:lnTo>
                                <a:lnTo>
                                  <a:pt x="503110" y="334721"/>
                                </a:lnTo>
                                <a:lnTo>
                                  <a:pt x="505783" y="300797"/>
                                </a:lnTo>
                                <a:lnTo>
                                  <a:pt x="508353" y="276536"/>
                                </a:lnTo>
                                <a:lnTo>
                                  <a:pt x="511026" y="169828"/>
                                </a:lnTo>
                                <a:lnTo>
                                  <a:pt x="513596" y="257107"/>
                                </a:lnTo>
                                <a:lnTo>
                                  <a:pt x="516269" y="310460"/>
                                </a:lnTo>
                                <a:lnTo>
                                  <a:pt x="518839" y="344488"/>
                                </a:lnTo>
                                <a:lnTo>
                                  <a:pt x="521511" y="315395"/>
                                </a:lnTo>
                                <a:lnTo>
                                  <a:pt x="524081" y="257107"/>
                                </a:lnTo>
                                <a:lnTo>
                                  <a:pt x="526755" y="397842"/>
                                </a:lnTo>
                                <a:lnTo>
                                  <a:pt x="529325" y="325058"/>
                                </a:lnTo>
                                <a:lnTo>
                                  <a:pt x="531997" y="310460"/>
                                </a:lnTo>
                                <a:lnTo>
                                  <a:pt x="534567" y="373580"/>
                                </a:lnTo>
                                <a:lnTo>
                                  <a:pt x="537240" y="315395"/>
                                </a:lnTo>
                                <a:lnTo>
                                  <a:pt x="539810" y="417271"/>
                                </a:lnTo>
                                <a:lnTo>
                                  <a:pt x="542483" y="247443"/>
                                </a:lnTo>
                                <a:lnTo>
                                  <a:pt x="545053" y="383244"/>
                                </a:lnTo>
                                <a:lnTo>
                                  <a:pt x="547726" y="320226"/>
                                </a:lnTo>
                                <a:lnTo>
                                  <a:pt x="550296" y="339553"/>
                                </a:lnTo>
                                <a:lnTo>
                                  <a:pt x="552866" y="320226"/>
                                </a:lnTo>
                                <a:lnTo>
                                  <a:pt x="555539" y="223182"/>
                                </a:lnTo>
                                <a:lnTo>
                                  <a:pt x="558109" y="208584"/>
                                </a:lnTo>
                                <a:lnTo>
                                  <a:pt x="560782" y="325058"/>
                                </a:lnTo>
                                <a:lnTo>
                                  <a:pt x="563352" y="189257"/>
                                </a:lnTo>
                                <a:lnTo>
                                  <a:pt x="566025" y="378412"/>
                                </a:lnTo>
                                <a:lnTo>
                                  <a:pt x="568595" y="339553"/>
                                </a:lnTo>
                                <a:lnTo>
                                  <a:pt x="571267" y="237780"/>
                                </a:lnTo>
                                <a:lnTo>
                                  <a:pt x="573837" y="247443"/>
                                </a:lnTo>
                                <a:lnTo>
                                  <a:pt x="576510" y="271704"/>
                                </a:lnTo>
                                <a:lnTo>
                                  <a:pt x="579080" y="276536"/>
                                </a:lnTo>
                                <a:lnTo>
                                  <a:pt x="581753" y="208584"/>
                                </a:lnTo>
                                <a:lnTo>
                                  <a:pt x="584323" y="247443"/>
                                </a:lnTo>
                                <a:lnTo>
                                  <a:pt x="586996" y="203753"/>
                                </a:lnTo>
                                <a:lnTo>
                                  <a:pt x="589566" y="349319"/>
                                </a:lnTo>
                                <a:lnTo>
                                  <a:pt x="592239" y="300797"/>
                                </a:lnTo>
                                <a:lnTo>
                                  <a:pt x="594809" y="397842"/>
                                </a:lnTo>
                                <a:lnTo>
                                  <a:pt x="597482" y="388076"/>
                                </a:lnTo>
                                <a:lnTo>
                                  <a:pt x="600052" y="291134"/>
                                </a:lnTo>
                                <a:lnTo>
                                  <a:pt x="602725" y="378412"/>
                                </a:lnTo>
                                <a:lnTo>
                                  <a:pt x="605295" y="373580"/>
                                </a:lnTo>
                                <a:lnTo>
                                  <a:pt x="607967" y="295966"/>
                                </a:lnTo>
                                <a:lnTo>
                                  <a:pt x="610537" y="339553"/>
                                </a:lnTo>
                                <a:lnTo>
                                  <a:pt x="613211" y="315395"/>
                                </a:lnTo>
                                <a:lnTo>
                                  <a:pt x="615781" y="266873"/>
                                </a:lnTo>
                                <a:lnTo>
                                  <a:pt x="618453" y="436598"/>
                                </a:lnTo>
                                <a:lnTo>
                                  <a:pt x="621023" y="349319"/>
                                </a:lnTo>
                                <a:lnTo>
                                  <a:pt x="623696" y="315395"/>
                                </a:lnTo>
                                <a:lnTo>
                                  <a:pt x="626266" y="417271"/>
                                </a:lnTo>
                                <a:lnTo>
                                  <a:pt x="628939" y="373580"/>
                                </a:lnTo>
                                <a:lnTo>
                                  <a:pt x="631509" y="373580"/>
                                </a:lnTo>
                                <a:lnTo>
                                  <a:pt x="634182" y="305629"/>
                                </a:lnTo>
                                <a:lnTo>
                                  <a:pt x="636752" y="300797"/>
                                </a:lnTo>
                                <a:lnTo>
                                  <a:pt x="639425" y="397842"/>
                                </a:lnTo>
                                <a:lnTo>
                                  <a:pt x="641995" y="393010"/>
                                </a:lnTo>
                                <a:lnTo>
                                  <a:pt x="644668" y="349319"/>
                                </a:lnTo>
                                <a:lnTo>
                                  <a:pt x="647238" y="344488"/>
                                </a:lnTo>
                                <a:lnTo>
                                  <a:pt x="649911" y="315395"/>
                                </a:lnTo>
                                <a:lnTo>
                                  <a:pt x="652481" y="247443"/>
                                </a:lnTo>
                                <a:lnTo>
                                  <a:pt x="655153" y="300797"/>
                                </a:lnTo>
                                <a:lnTo>
                                  <a:pt x="657724" y="329890"/>
                                </a:lnTo>
                                <a:lnTo>
                                  <a:pt x="660396" y="295966"/>
                                </a:lnTo>
                                <a:lnTo>
                                  <a:pt x="662966" y="344488"/>
                                </a:lnTo>
                                <a:lnTo>
                                  <a:pt x="665639" y="266873"/>
                                </a:lnTo>
                                <a:lnTo>
                                  <a:pt x="668209" y="329890"/>
                                </a:lnTo>
                                <a:lnTo>
                                  <a:pt x="670882" y="198921"/>
                                </a:lnTo>
                                <a:lnTo>
                                  <a:pt x="673452" y="300797"/>
                                </a:lnTo>
                                <a:lnTo>
                                  <a:pt x="676125" y="223182"/>
                                </a:lnTo>
                                <a:lnTo>
                                  <a:pt x="678695" y="363814"/>
                                </a:lnTo>
                                <a:lnTo>
                                  <a:pt x="681368" y="349319"/>
                                </a:lnTo>
                                <a:lnTo>
                                  <a:pt x="683938" y="412337"/>
                                </a:lnTo>
                                <a:lnTo>
                                  <a:pt x="686508" y="261938"/>
                                </a:lnTo>
                                <a:lnTo>
                                  <a:pt x="689181" y="126137"/>
                                </a:lnTo>
                                <a:lnTo>
                                  <a:pt x="691751" y="291134"/>
                                </a:lnTo>
                                <a:lnTo>
                                  <a:pt x="694423" y="228014"/>
                                </a:lnTo>
                                <a:lnTo>
                                  <a:pt x="696993" y="223182"/>
                                </a:lnTo>
                                <a:lnTo>
                                  <a:pt x="699667" y="358983"/>
                                </a:lnTo>
                                <a:lnTo>
                                  <a:pt x="702237" y="388076"/>
                                </a:lnTo>
                                <a:lnTo>
                                  <a:pt x="704909" y="363814"/>
                                </a:lnTo>
                                <a:lnTo>
                                  <a:pt x="707479" y="232845"/>
                                </a:lnTo>
                                <a:lnTo>
                                  <a:pt x="710152" y="368749"/>
                                </a:lnTo>
                                <a:lnTo>
                                  <a:pt x="712722" y="388076"/>
                                </a:lnTo>
                                <a:lnTo>
                                  <a:pt x="715395" y="339553"/>
                                </a:lnTo>
                                <a:lnTo>
                                  <a:pt x="717965" y="344488"/>
                                </a:lnTo>
                                <a:lnTo>
                                  <a:pt x="720638" y="286200"/>
                                </a:lnTo>
                                <a:lnTo>
                                  <a:pt x="723208" y="291134"/>
                                </a:lnTo>
                                <a:lnTo>
                                  <a:pt x="725881" y="145567"/>
                                </a:lnTo>
                                <a:lnTo>
                                  <a:pt x="728451" y="295966"/>
                                </a:lnTo>
                                <a:lnTo>
                                  <a:pt x="731124" y="334721"/>
                                </a:lnTo>
                                <a:lnTo>
                                  <a:pt x="733694" y="310460"/>
                                </a:lnTo>
                                <a:lnTo>
                                  <a:pt x="736367" y="295966"/>
                                </a:lnTo>
                                <a:lnTo>
                                  <a:pt x="738937" y="344488"/>
                                </a:lnTo>
                                <a:lnTo>
                                  <a:pt x="741609" y="223182"/>
                                </a:lnTo>
                                <a:lnTo>
                                  <a:pt x="744179" y="145567"/>
                                </a:lnTo>
                                <a:lnTo>
                                  <a:pt x="746852" y="339553"/>
                                </a:lnTo>
                                <a:lnTo>
                                  <a:pt x="749422" y="315395"/>
                                </a:lnTo>
                                <a:lnTo>
                                  <a:pt x="752095" y="315395"/>
                                </a:lnTo>
                                <a:lnTo>
                                  <a:pt x="754665" y="320226"/>
                                </a:lnTo>
                                <a:lnTo>
                                  <a:pt x="757338" y="354151"/>
                                </a:lnTo>
                                <a:lnTo>
                                  <a:pt x="759908" y="295966"/>
                                </a:lnTo>
                                <a:lnTo>
                                  <a:pt x="762581" y="291134"/>
                                </a:lnTo>
                                <a:lnTo>
                                  <a:pt x="765151" y="286200"/>
                                </a:lnTo>
                                <a:lnTo>
                                  <a:pt x="767824" y="281367"/>
                                </a:lnTo>
                                <a:lnTo>
                                  <a:pt x="770394" y="310460"/>
                                </a:lnTo>
                                <a:lnTo>
                                  <a:pt x="773067" y="383244"/>
                                </a:lnTo>
                                <a:lnTo>
                                  <a:pt x="775637" y="310460"/>
                                </a:lnTo>
                                <a:lnTo>
                                  <a:pt x="778309" y="261938"/>
                                </a:lnTo>
                                <a:lnTo>
                                  <a:pt x="780880" y="286200"/>
                                </a:lnTo>
                                <a:lnTo>
                                  <a:pt x="783552" y="383244"/>
                                </a:lnTo>
                                <a:lnTo>
                                  <a:pt x="786122" y="349319"/>
                                </a:lnTo>
                                <a:lnTo>
                                  <a:pt x="788795" y="339553"/>
                                </a:lnTo>
                                <a:lnTo>
                                  <a:pt x="791365" y="261938"/>
                                </a:lnTo>
                                <a:lnTo>
                                  <a:pt x="794038" y="261938"/>
                                </a:lnTo>
                                <a:lnTo>
                                  <a:pt x="796608" y="354151"/>
                                </a:lnTo>
                                <a:lnTo>
                                  <a:pt x="799281" y="300797"/>
                                </a:lnTo>
                                <a:lnTo>
                                  <a:pt x="801851" y="232845"/>
                                </a:lnTo>
                                <a:lnTo>
                                  <a:pt x="804524" y="295966"/>
                                </a:lnTo>
                                <a:lnTo>
                                  <a:pt x="807094" y="286200"/>
                                </a:lnTo>
                                <a:lnTo>
                                  <a:pt x="809767" y="295966"/>
                                </a:lnTo>
                                <a:lnTo>
                                  <a:pt x="812337" y="334721"/>
                                </a:lnTo>
                                <a:lnTo>
                                  <a:pt x="815009" y="349319"/>
                                </a:lnTo>
                                <a:lnTo>
                                  <a:pt x="817579" y="339553"/>
                                </a:lnTo>
                                <a:lnTo>
                                  <a:pt x="820253" y="325058"/>
                                </a:lnTo>
                                <a:lnTo>
                                  <a:pt x="822823" y="383244"/>
                                </a:lnTo>
                                <a:lnTo>
                                  <a:pt x="825393" y="358983"/>
                                </a:lnTo>
                                <a:lnTo>
                                  <a:pt x="828065" y="344488"/>
                                </a:lnTo>
                                <a:lnTo>
                                  <a:pt x="830635" y="349319"/>
                                </a:lnTo>
                                <a:lnTo>
                                  <a:pt x="833308" y="228014"/>
                                </a:lnTo>
                                <a:lnTo>
                                  <a:pt x="835878" y="281367"/>
                                </a:lnTo>
                                <a:lnTo>
                                  <a:pt x="838551" y="329890"/>
                                </a:lnTo>
                                <a:lnTo>
                                  <a:pt x="841121" y="208584"/>
                                </a:lnTo>
                                <a:lnTo>
                                  <a:pt x="843794" y="388076"/>
                                </a:lnTo>
                                <a:lnTo>
                                  <a:pt x="846364" y="242612"/>
                                </a:lnTo>
                                <a:lnTo>
                                  <a:pt x="849037" y="417271"/>
                                </a:lnTo>
                                <a:lnTo>
                                  <a:pt x="851607" y="339553"/>
                                </a:lnTo>
                                <a:lnTo>
                                  <a:pt x="854280" y="164996"/>
                                </a:lnTo>
                                <a:lnTo>
                                  <a:pt x="856850" y="271704"/>
                                </a:lnTo>
                                <a:lnTo>
                                  <a:pt x="859523" y="223182"/>
                                </a:lnTo>
                                <a:lnTo>
                                  <a:pt x="862093" y="203753"/>
                                </a:lnTo>
                                <a:lnTo>
                                  <a:pt x="864766" y="310460"/>
                                </a:lnTo>
                                <a:lnTo>
                                  <a:pt x="867336" y="378412"/>
                                </a:lnTo>
                                <a:lnTo>
                                  <a:pt x="870008" y="300797"/>
                                </a:lnTo>
                                <a:lnTo>
                                  <a:pt x="872578" y="494886"/>
                                </a:lnTo>
                                <a:lnTo>
                                  <a:pt x="875251" y="135903"/>
                                </a:lnTo>
                                <a:lnTo>
                                  <a:pt x="877821" y="203753"/>
                                </a:lnTo>
                                <a:lnTo>
                                  <a:pt x="880494" y="101876"/>
                                </a:lnTo>
                                <a:lnTo>
                                  <a:pt x="883064" y="281367"/>
                                </a:lnTo>
                                <a:lnTo>
                                  <a:pt x="885737" y="276536"/>
                                </a:lnTo>
                                <a:lnTo>
                                  <a:pt x="888307" y="266873"/>
                                </a:lnTo>
                                <a:lnTo>
                                  <a:pt x="890980" y="130969"/>
                                </a:lnTo>
                                <a:lnTo>
                                  <a:pt x="893550" y="247443"/>
                                </a:lnTo>
                                <a:lnTo>
                                  <a:pt x="896223" y="266873"/>
                                </a:lnTo>
                                <a:lnTo>
                                  <a:pt x="898793" y="358983"/>
                                </a:lnTo>
                                <a:lnTo>
                                  <a:pt x="901466" y="329890"/>
                                </a:lnTo>
                                <a:lnTo>
                                  <a:pt x="904036" y="261938"/>
                                </a:lnTo>
                                <a:lnTo>
                                  <a:pt x="906709" y="286200"/>
                                </a:lnTo>
                                <a:lnTo>
                                  <a:pt x="909279" y="179491"/>
                                </a:lnTo>
                                <a:lnTo>
                                  <a:pt x="911951" y="242612"/>
                                </a:lnTo>
                                <a:lnTo>
                                  <a:pt x="914521" y="228014"/>
                                </a:lnTo>
                                <a:lnTo>
                                  <a:pt x="917194" y="228014"/>
                                </a:lnTo>
                                <a:lnTo>
                                  <a:pt x="919764" y="271704"/>
                                </a:lnTo>
                                <a:lnTo>
                                  <a:pt x="922437" y="315395"/>
                                </a:lnTo>
                                <a:lnTo>
                                  <a:pt x="925007" y="368749"/>
                                </a:lnTo>
                                <a:lnTo>
                                  <a:pt x="927680" y="228014"/>
                                </a:lnTo>
                                <a:lnTo>
                                  <a:pt x="930250" y="261938"/>
                                </a:lnTo>
                                <a:lnTo>
                                  <a:pt x="932923" y="281367"/>
                                </a:lnTo>
                                <a:lnTo>
                                  <a:pt x="935493" y="334721"/>
                                </a:lnTo>
                                <a:lnTo>
                                  <a:pt x="938166" y="388076"/>
                                </a:lnTo>
                                <a:lnTo>
                                  <a:pt x="940736" y="373580"/>
                                </a:lnTo>
                                <a:lnTo>
                                  <a:pt x="943409" y="344488"/>
                                </a:lnTo>
                                <a:lnTo>
                                  <a:pt x="945979" y="184323"/>
                                </a:lnTo>
                                <a:lnTo>
                                  <a:pt x="948651" y="223182"/>
                                </a:lnTo>
                                <a:lnTo>
                                  <a:pt x="951222" y="257107"/>
                                </a:lnTo>
                                <a:lnTo>
                                  <a:pt x="953894" y="310460"/>
                                </a:lnTo>
                                <a:lnTo>
                                  <a:pt x="956464" y="334721"/>
                                </a:lnTo>
                                <a:lnTo>
                                  <a:pt x="959034" y="194089"/>
                                </a:lnTo>
                                <a:lnTo>
                                  <a:pt x="961707" y="339553"/>
                                </a:lnTo>
                                <a:lnTo>
                                  <a:pt x="964277" y="310460"/>
                                </a:lnTo>
                                <a:lnTo>
                                  <a:pt x="966950" y="291134"/>
                                </a:lnTo>
                                <a:lnTo>
                                  <a:pt x="969520" y="363814"/>
                                </a:lnTo>
                                <a:lnTo>
                                  <a:pt x="972193" y="334721"/>
                                </a:lnTo>
                                <a:lnTo>
                                  <a:pt x="974763" y="325058"/>
                                </a:lnTo>
                                <a:lnTo>
                                  <a:pt x="977436" y="315395"/>
                                </a:lnTo>
                                <a:lnTo>
                                  <a:pt x="980006" y="257107"/>
                                </a:lnTo>
                                <a:lnTo>
                                  <a:pt x="982679" y="232845"/>
                                </a:lnTo>
                                <a:lnTo>
                                  <a:pt x="985249" y="344488"/>
                                </a:lnTo>
                                <a:lnTo>
                                  <a:pt x="987922" y="276536"/>
                                </a:lnTo>
                                <a:lnTo>
                                  <a:pt x="990492" y="329890"/>
                                </a:lnTo>
                                <a:lnTo>
                                  <a:pt x="993165" y="358983"/>
                                </a:lnTo>
                                <a:lnTo>
                                  <a:pt x="995735" y="247443"/>
                                </a:lnTo>
                                <a:lnTo>
                                  <a:pt x="998407" y="140736"/>
                                </a:lnTo>
                                <a:lnTo>
                                  <a:pt x="1000977" y="194089"/>
                                </a:lnTo>
                                <a:lnTo>
                                  <a:pt x="1003650" y="252275"/>
                                </a:lnTo>
                                <a:lnTo>
                                  <a:pt x="1006220" y="281367"/>
                                </a:lnTo>
                                <a:lnTo>
                                  <a:pt x="1008893" y="334721"/>
                                </a:lnTo>
                                <a:lnTo>
                                  <a:pt x="1011463" y="276536"/>
                                </a:lnTo>
                                <a:lnTo>
                                  <a:pt x="1014136" y="281367"/>
                                </a:lnTo>
                                <a:lnTo>
                                  <a:pt x="1016706" y="334721"/>
                                </a:lnTo>
                                <a:lnTo>
                                  <a:pt x="1019379" y="305629"/>
                                </a:lnTo>
                                <a:lnTo>
                                  <a:pt x="1021949" y="271704"/>
                                </a:lnTo>
                                <a:lnTo>
                                  <a:pt x="1024622" y="305629"/>
                                </a:lnTo>
                                <a:lnTo>
                                  <a:pt x="1027192" y="334721"/>
                                </a:lnTo>
                                <a:lnTo>
                                  <a:pt x="1029865" y="261938"/>
                                </a:lnTo>
                                <a:lnTo>
                                  <a:pt x="1032435" y="295966"/>
                                </a:lnTo>
                                <a:lnTo>
                                  <a:pt x="1035107" y="218350"/>
                                </a:lnTo>
                                <a:lnTo>
                                  <a:pt x="1037677" y="257107"/>
                                </a:lnTo>
                                <a:lnTo>
                                  <a:pt x="1040350" y="208584"/>
                                </a:lnTo>
                                <a:lnTo>
                                  <a:pt x="1042920" y="412337"/>
                                </a:lnTo>
                                <a:lnTo>
                                  <a:pt x="1045593" y="344488"/>
                                </a:lnTo>
                                <a:lnTo>
                                  <a:pt x="1048163" y="422103"/>
                                </a:lnTo>
                                <a:lnTo>
                                  <a:pt x="1050836" y="412337"/>
                                </a:lnTo>
                                <a:lnTo>
                                  <a:pt x="1053406" y="339553"/>
                                </a:lnTo>
                                <a:lnTo>
                                  <a:pt x="1056079" y="223182"/>
                                </a:lnTo>
                                <a:lnTo>
                                  <a:pt x="1058649" y="305629"/>
                                </a:lnTo>
                                <a:lnTo>
                                  <a:pt x="1061322" y="305629"/>
                                </a:lnTo>
                                <a:lnTo>
                                  <a:pt x="1063892" y="320226"/>
                                </a:lnTo>
                                <a:lnTo>
                                  <a:pt x="1066565" y="237780"/>
                                </a:lnTo>
                                <a:lnTo>
                                  <a:pt x="1069135" y="422103"/>
                                </a:lnTo>
                                <a:lnTo>
                                  <a:pt x="1071808" y="305629"/>
                                </a:lnTo>
                                <a:lnTo>
                                  <a:pt x="1074378" y="257107"/>
                                </a:lnTo>
                                <a:lnTo>
                                  <a:pt x="1077051" y="266873"/>
                                </a:lnTo>
                                <a:lnTo>
                                  <a:pt x="1079621" y="393010"/>
                                </a:lnTo>
                                <a:lnTo>
                                  <a:pt x="1082293" y="315395"/>
                                </a:lnTo>
                                <a:lnTo>
                                  <a:pt x="1084863" y="232845"/>
                                </a:lnTo>
                                <a:lnTo>
                                  <a:pt x="1087536" y="349319"/>
                                </a:lnTo>
                                <a:lnTo>
                                  <a:pt x="1090106" y="281367"/>
                                </a:lnTo>
                                <a:lnTo>
                                  <a:pt x="1092676" y="140736"/>
                                </a:lnTo>
                                <a:lnTo>
                                  <a:pt x="1095349" y="295966"/>
                                </a:lnTo>
                                <a:lnTo>
                                  <a:pt x="1097919" y="145567"/>
                                </a:lnTo>
                                <a:lnTo>
                                  <a:pt x="1100592" y="354151"/>
                                </a:lnTo>
                                <a:lnTo>
                                  <a:pt x="1103162" y="252275"/>
                                </a:lnTo>
                                <a:lnTo>
                                  <a:pt x="1105835" y="373580"/>
                                </a:lnTo>
                                <a:lnTo>
                                  <a:pt x="1108405" y="189257"/>
                                </a:lnTo>
                                <a:lnTo>
                                  <a:pt x="1111078" y="383244"/>
                                </a:lnTo>
                                <a:lnTo>
                                  <a:pt x="1113648" y="286200"/>
                                </a:lnTo>
                                <a:lnTo>
                                  <a:pt x="1116321" y="407505"/>
                                </a:lnTo>
                                <a:lnTo>
                                  <a:pt x="1118891" y="286200"/>
                                </a:lnTo>
                                <a:lnTo>
                                  <a:pt x="1121563" y="339553"/>
                                </a:lnTo>
                                <a:lnTo>
                                  <a:pt x="1124133" y="135903"/>
                                </a:lnTo>
                                <a:lnTo>
                                  <a:pt x="1126806" y="291134"/>
                                </a:lnTo>
                                <a:lnTo>
                                  <a:pt x="1129376" y="174660"/>
                                </a:lnTo>
                                <a:lnTo>
                                  <a:pt x="1132049" y="237780"/>
                                </a:lnTo>
                                <a:lnTo>
                                  <a:pt x="1134619" y="261938"/>
                                </a:lnTo>
                                <a:lnTo>
                                  <a:pt x="1137292" y="305629"/>
                                </a:lnTo>
                                <a:lnTo>
                                  <a:pt x="1139862" y="257107"/>
                                </a:lnTo>
                                <a:lnTo>
                                  <a:pt x="1142535" y="252275"/>
                                </a:lnTo>
                                <a:lnTo>
                                  <a:pt x="1145105" y="334721"/>
                                </a:lnTo>
                                <a:lnTo>
                                  <a:pt x="1147778" y="247443"/>
                                </a:lnTo>
                                <a:lnTo>
                                  <a:pt x="1150348" y="271704"/>
                                </a:lnTo>
                                <a:lnTo>
                                  <a:pt x="1153021" y="242612"/>
                                </a:lnTo>
                                <a:lnTo>
                                  <a:pt x="1155591" y="184323"/>
                                </a:lnTo>
                                <a:lnTo>
                                  <a:pt x="1158264" y="271704"/>
                                </a:lnTo>
                                <a:lnTo>
                                  <a:pt x="1160834" y="339553"/>
                                </a:lnTo>
                                <a:lnTo>
                                  <a:pt x="1163506" y="213519"/>
                                </a:lnTo>
                                <a:lnTo>
                                  <a:pt x="1166076" y="252275"/>
                                </a:lnTo>
                                <a:lnTo>
                                  <a:pt x="1168749" y="368749"/>
                                </a:lnTo>
                                <a:lnTo>
                                  <a:pt x="1171319" y="271704"/>
                                </a:lnTo>
                                <a:lnTo>
                                  <a:pt x="1173992" y="276536"/>
                                </a:lnTo>
                                <a:lnTo>
                                  <a:pt x="1176562" y="373580"/>
                                </a:lnTo>
                                <a:lnTo>
                                  <a:pt x="1179235" y="358983"/>
                                </a:lnTo>
                                <a:lnTo>
                                  <a:pt x="1181805" y="252275"/>
                                </a:lnTo>
                                <a:lnTo>
                                  <a:pt x="1184478" y="179491"/>
                                </a:lnTo>
                                <a:lnTo>
                                  <a:pt x="1187048" y="223182"/>
                                </a:lnTo>
                                <a:lnTo>
                                  <a:pt x="1189721" y="271704"/>
                                </a:lnTo>
                                <a:lnTo>
                                  <a:pt x="1192291" y="252275"/>
                                </a:lnTo>
                                <a:lnTo>
                                  <a:pt x="1194964" y="242612"/>
                                </a:lnTo>
                                <a:lnTo>
                                  <a:pt x="1197534" y="276536"/>
                                </a:lnTo>
                                <a:lnTo>
                                  <a:pt x="1200207" y="194089"/>
                                </a:lnTo>
                                <a:lnTo>
                                  <a:pt x="1202777" y="135903"/>
                                </a:lnTo>
                                <a:lnTo>
                                  <a:pt x="1205449" y="237780"/>
                                </a:lnTo>
                                <a:lnTo>
                                  <a:pt x="1208019" y="237780"/>
                                </a:lnTo>
                                <a:lnTo>
                                  <a:pt x="1210692" y="281367"/>
                                </a:lnTo>
                                <a:lnTo>
                                  <a:pt x="1213262" y="261938"/>
                                </a:lnTo>
                                <a:lnTo>
                                  <a:pt x="1215935" y="286200"/>
                                </a:lnTo>
                                <a:lnTo>
                                  <a:pt x="1218505" y="135903"/>
                                </a:lnTo>
                                <a:lnTo>
                                  <a:pt x="1221178" y="58289"/>
                                </a:lnTo>
                                <a:lnTo>
                                  <a:pt x="1223748" y="329890"/>
                                </a:lnTo>
                                <a:lnTo>
                                  <a:pt x="1226421" y="291134"/>
                                </a:lnTo>
                                <a:lnTo>
                                  <a:pt x="1228991" y="339553"/>
                                </a:lnTo>
                                <a:lnTo>
                                  <a:pt x="1231561" y="320226"/>
                                </a:lnTo>
                                <a:lnTo>
                                  <a:pt x="1234234" y="247443"/>
                                </a:lnTo>
                                <a:lnTo>
                                  <a:pt x="1236804" y="198921"/>
                                </a:lnTo>
                                <a:lnTo>
                                  <a:pt x="1239477" y="286200"/>
                                </a:lnTo>
                                <a:lnTo>
                                  <a:pt x="1242047" y="184323"/>
                                </a:lnTo>
                                <a:lnTo>
                                  <a:pt x="1244720" y="286200"/>
                                </a:lnTo>
                                <a:lnTo>
                                  <a:pt x="1247290" y="325058"/>
                                </a:lnTo>
                                <a:lnTo>
                                  <a:pt x="1249963" y="315395"/>
                                </a:lnTo>
                                <a:lnTo>
                                  <a:pt x="1252533" y="373580"/>
                                </a:lnTo>
                                <a:lnTo>
                                  <a:pt x="1255205" y="247443"/>
                                </a:lnTo>
                                <a:lnTo>
                                  <a:pt x="1257775" y="329890"/>
                                </a:lnTo>
                                <a:lnTo>
                                  <a:pt x="1260448" y="368749"/>
                                </a:lnTo>
                                <a:lnTo>
                                  <a:pt x="1263018" y="300797"/>
                                </a:lnTo>
                                <a:lnTo>
                                  <a:pt x="1265691" y="266873"/>
                                </a:lnTo>
                                <a:lnTo>
                                  <a:pt x="1268261" y="397842"/>
                                </a:lnTo>
                                <a:lnTo>
                                  <a:pt x="1270934" y="276536"/>
                                </a:lnTo>
                                <a:lnTo>
                                  <a:pt x="1273504" y="286200"/>
                                </a:lnTo>
                                <a:lnTo>
                                  <a:pt x="1276177" y="145567"/>
                                </a:lnTo>
                                <a:lnTo>
                                  <a:pt x="1278747" y="198921"/>
                                </a:lnTo>
                                <a:lnTo>
                                  <a:pt x="1281420" y="174660"/>
                                </a:lnTo>
                                <a:lnTo>
                                  <a:pt x="1283990" y="247443"/>
                                </a:lnTo>
                                <a:lnTo>
                                  <a:pt x="1286663" y="228014"/>
                                </a:lnTo>
                                <a:lnTo>
                                  <a:pt x="1289233" y="266873"/>
                                </a:lnTo>
                                <a:lnTo>
                                  <a:pt x="1291906" y="305629"/>
                                </a:lnTo>
                                <a:lnTo>
                                  <a:pt x="1294476" y="339553"/>
                                </a:lnTo>
                                <a:lnTo>
                                  <a:pt x="1297148" y="261938"/>
                                </a:lnTo>
                                <a:lnTo>
                                  <a:pt x="1299718" y="237780"/>
                                </a:lnTo>
                                <a:lnTo>
                                  <a:pt x="1302391" y="325058"/>
                                </a:lnTo>
                                <a:lnTo>
                                  <a:pt x="1304961" y="383244"/>
                                </a:lnTo>
                                <a:lnTo>
                                  <a:pt x="1307634" y="358983"/>
                                </a:lnTo>
                                <a:lnTo>
                                  <a:pt x="1310204" y="363814"/>
                                </a:lnTo>
                                <a:lnTo>
                                  <a:pt x="1312877" y="407505"/>
                                </a:lnTo>
                                <a:lnTo>
                                  <a:pt x="1315447" y="441430"/>
                                </a:lnTo>
                                <a:lnTo>
                                  <a:pt x="1318120" y="242612"/>
                                </a:lnTo>
                                <a:lnTo>
                                  <a:pt x="1320690" y="383244"/>
                                </a:lnTo>
                                <a:lnTo>
                                  <a:pt x="1323363" y="300797"/>
                                </a:lnTo>
                                <a:lnTo>
                                  <a:pt x="1325933" y="325058"/>
                                </a:lnTo>
                                <a:lnTo>
                                  <a:pt x="1328605" y="344488"/>
                                </a:lnTo>
                                <a:lnTo>
                                  <a:pt x="1331175" y="203753"/>
                                </a:lnTo>
                                <a:lnTo>
                                  <a:pt x="1333848" y="271704"/>
                                </a:lnTo>
                                <a:lnTo>
                                  <a:pt x="1336418" y="276536"/>
                                </a:lnTo>
                                <a:lnTo>
                                  <a:pt x="1339091" y="412337"/>
                                </a:lnTo>
                                <a:lnTo>
                                  <a:pt x="1341661" y="291134"/>
                                </a:lnTo>
                                <a:lnTo>
                                  <a:pt x="1344334" y="334721"/>
                                </a:lnTo>
                                <a:lnTo>
                                  <a:pt x="1346904" y="305629"/>
                                </a:lnTo>
                                <a:lnTo>
                                  <a:pt x="1349577" y="179491"/>
                                </a:lnTo>
                                <a:lnTo>
                                  <a:pt x="1352147" y="320226"/>
                                </a:lnTo>
                                <a:lnTo>
                                  <a:pt x="1354820" y="242612"/>
                                </a:lnTo>
                                <a:lnTo>
                                  <a:pt x="1357390" y="252275"/>
                                </a:lnTo>
                                <a:lnTo>
                                  <a:pt x="1360063" y="194089"/>
                                </a:lnTo>
                                <a:lnTo>
                                  <a:pt x="1362633" y="218350"/>
                                </a:lnTo>
                                <a:lnTo>
                                  <a:pt x="1365203" y="247443"/>
                                </a:lnTo>
                                <a:lnTo>
                                  <a:pt x="1367876" y="223182"/>
                                </a:lnTo>
                                <a:lnTo>
                                  <a:pt x="1370446" y="179491"/>
                                </a:lnTo>
                                <a:lnTo>
                                  <a:pt x="1373119" y="169828"/>
                                </a:lnTo>
                                <a:lnTo>
                                  <a:pt x="1375689" y="320226"/>
                                </a:lnTo>
                                <a:lnTo>
                                  <a:pt x="1378361" y="368749"/>
                                </a:lnTo>
                                <a:lnTo>
                                  <a:pt x="1380931" y="329890"/>
                                </a:lnTo>
                                <a:lnTo>
                                  <a:pt x="1383604" y="310460"/>
                                </a:lnTo>
                                <a:lnTo>
                                  <a:pt x="1386174" y="237780"/>
                                </a:lnTo>
                                <a:lnTo>
                                  <a:pt x="1388847" y="266873"/>
                                </a:lnTo>
                                <a:lnTo>
                                  <a:pt x="1391417" y="315395"/>
                                </a:lnTo>
                                <a:lnTo>
                                  <a:pt x="1394090" y="266873"/>
                                </a:lnTo>
                                <a:lnTo>
                                  <a:pt x="1396660" y="320226"/>
                                </a:lnTo>
                                <a:lnTo>
                                  <a:pt x="1399333" y="252275"/>
                                </a:lnTo>
                                <a:lnTo>
                                  <a:pt x="1401903" y="223182"/>
                                </a:lnTo>
                                <a:lnTo>
                                  <a:pt x="1404576" y="121306"/>
                                </a:lnTo>
                                <a:lnTo>
                                  <a:pt x="1407146" y="276536"/>
                                </a:lnTo>
                                <a:lnTo>
                                  <a:pt x="1409819" y="135903"/>
                                </a:lnTo>
                                <a:lnTo>
                                  <a:pt x="1412389" y="208584"/>
                                </a:lnTo>
                                <a:lnTo>
                                  <a:pt x="1415062" y="295966"/>
                                </a:lnTo>
                                <a:lnTo>
                                  <a:pt x="1417632" y="349319"/>
                                </a:lnTo>
                                <a:lnTo>
                                  <a:pt x="1420304" y="305629"/>
                                </a:lnTo>
                                <a:lnTo>
                                  <a:pt x="1422874" y="276536"/>
                                </a:lnTo>
                                <a:lnTo>
                                  <a:pt x="1425547" y="286200"/>
                                </a:lnTo>
                                <a:lnTo>
                                  <a:pt x="1428117" y="305629"/>
                                </a:lnTo>
                                <a:lnTo>
                                  <a:pt x="1430790" y="310460"/>
                                </a:lnTo>
                                <a:lnTo>
                                  <a:pt x="1433360" y="184323"/>
                                </a:lnTo>
                                <a:lnTo>
                                  <a:pt x="1436033" y="194089"/>
                                </a:lnTo>
                                <a:lnTo>
                                  <a:pt x="1438603" y="305629"/>
                                </a:lnTo>
                                <a:lnTo>
                                  <a:pt x="1441276" y="257107"/>
                                </a:lnTo>
                                <a:lnTo>
                                  <a:pt x="1443846" y="140736"/>
                                </a:lnTo>
                                <a:lnTo>
                                  <a:pt x="1446519" y="300797"/>
                                </a:lnTo>
                                <a:lnTo>
                                  <a:pt x="1449089" y="286200"/>
                                </a:lnTo>
                                <a:lnTo>
                                  <a:pt x="1451762" y="422103"/>
                                </a:lnTo>
                                <a:lnTo>
                                  <a:pt x="1454332" y="329890"/>
                                </a:lnTo>
                                <a:lnTo>
                                  <a:pt x="1457005" y="329890"/>
                                </a:lnTo>
                                <a:lnTo>
                                  <a:pt x="1459575" y="271704"/>
                                </a:lnTo>
                                <a:lnTo>
                                  <a:pt x="1462247" y="412337"/>
                                </a:lnTo>
                                <a:lnTo>
                                  <a:pt x="1464817" y="378412"/>
                                </a:lnTo>
                                <a:lnTo>
                                  <a:pt x="1467490" y="300797"/>
                                </a:lnTo>
                                <a:lnTo>
                                  <a:pt x="1470060" y="247443"/>
                                </a:lnTo>
                                <a:lnTo>
                                  <a:pt x="1472733" y="257107"/>
                                </a:lnTo>
                                <a:lnTo>
                                  <a:pt x="1475303" y="334721"/>
                                </a:lnTo>
                                <a:lnTo>
                                  <a:pt x="1477976" y="286200"/>
                                </a:lnTo>
                                <a:lnTo>
                                  <a:pt x="1480546" y="281367"/>
                                </a:lnTo>
                                <a:lnTo>
                                  <a:pt x="1483219" y="339553"/>
                                </a:lnTo>
                                <a:lnTo>
                                  <a:pt x="1485789" y="286200"/>
                                </a:lnTo>
                                <a:lnTo>
                                  <a:pt x="1488462" y="295966"/>
                                </a:lnTo>
                                <a:lnTo>
                                  <a:pt x="1491032" y="276536"/>
                                </a:lnTo>
                                <a:lnTo>
                                  <a:pt x="1493705" y="252275"/>
                                </a:lnTo>
                                <a:lnTo>
                                  <a:pt x="1496275" y="184323"/>
                                </a:lnTo>
                                <a:lnTo>
                                  <a:pt x="1498845" y="305629"/>
                                </a:lnTo>
                                <a:lnTo>
                                  <a:pt x="1501518" y="305629"/>
                                </a:lnTo>
                                <a:lnTo>
                                  <a:pt x="1504088" y="325058"/>
                                </a:lnTo>
                                <a:lnTo>
                                  <a:pt x="1506761" y="368749"/>
                                </a:lnTo>
                                <a:lnTo>
                                  <a:pt x="1509331" y="305629"/>
                                </a:lnTo>
                                <a:lnTo>
                                  <a:pt x="1512003" y="145567"/>
                                </a:lnTo>
                                <a:lnTo>
                                  <a:pt x="1514573" y="194089"/>
                                </a:lnTo>
                                <a:lnTo>
                                  <a:pt x="1517246" y="276536"/>
                                </a:lnTo>
                                <a:lnTo>
                                  <a:pt x="1519816" y="363814"/>
                                </a:lnTo>
                                <a:lnTo>
                                  <a:pt x="1522489" y="247443"/>
                                </a:lnTo>
                                <a:lnTo>
                                  <a:pt x="1525059" y="315395"/>
                                </a:lnTo>
                                <a:lnTo>
                                  <a:pt x="1527732" y="208584"/>
                                </a:lnTo>
                                <a:lnTo>
                                  <a:pt x="1530302" y="266873"/>
                                </a:lnTo>
                                <a:lnTo>
                                  <a:pt x="1532975" y="261938"/>
                                </a:lnTo>
                                <a:lnTo>
                                  <a:pt x="1535545" y="276536"/>
                                </a:lnTo>
                                <a:lnTo>
                                  <a:pt x="1538218" y="247443"/>
                                </a:lnTo>
                                <a:lnTo>
                                  <a:pt x="1540788" y="232845"/>
                                </a:lnTo>
                                <a:lnTo>
                                  <a:pt x="1543460" y="397842"/>
                                </a:lnTo>
                                <a:lnTo>
                                  <a:pt x="1546030" y="373580"/>
                                </a:lnTo>
                                <a:lnTo>
                                  <a:pt x="1548703" y="320226"/>
                                </a:lnTo>
                                <a:lnTo>
                                  <a:pt x="1551273" y="291134"/>
                                </a:lnTo>
                                <a:lnTo>
                                  <a:pt x="1553946" y="295966"/>
                                </a:lnTo>
                                <a:lnTo>
                                  <a:pt x="1556516" y="184323"/>
                                </a:lnTo>
                                <a:lnTo>
                                  <a:pt x="1559189" y="315395"/>
                                </a:lnTo>
                                <a:lnTo>
                                  <a:pt x="1561759" y="281367"/>
                                </a:lnTo>
                                <a:lnTo>
                                  <a:pt x="1564432" y="237780"/>
                                </a:lnTo>
                                <a:lnTo>
                                  <a:pt x="1567002" y="344488"/>
                                </a:lnTo>
                                <a:lnTo>
                                  <a:pt x="1569675" y="252275"/>
                                </a:lnTo>
                                <a:lnTo>
                                  <a:pt x="1572245" y="320226"/>
                                </a:lnTo>
                                <a:lnTo>
                                  <a:pt x="1574918" y="300797"/>
                                </a:lnTo>
                                <a:lnTo>
                                  <a:pt x="1577488" y="189257"/>
                                </a:lnTo>
                                <a:lnTo>
                                  <a:pt x="1580161" y="320226"/>
                                </a:lnTo>
                                <a:lnTo>
                                  <a:pt x="1582731" y="169828"/>
                                </a:lnTo>
                                <a:lnTo>
                                  <a:pt x="1585403" y="140736"/>
                                </a:lnTo>
                                <a:lnTo>
                                  <a:pt x="1587974" y="228014"/>
                                </a:lnTo>
                                <a:lnTo>
                                  <a:pt x="1590646" y="111643"/>
                                </a:lnTo>
                                <a:lnTo>
                                  <a:pt x="1593216" y="315395"/>
                                </a:lnTo>
                                <a:lnTo>
                                  <a:pt x="1595889" y="286200"/>
                                </a:lnTo>
                                <a:lnTo>
                                  <a:pt x="1598459" y="354151"/>
                                </a:lnTo>
                                <a:lnTo>
                                  <a:pt x="1601132" y="358983"/>
                                </a:lnTo>
                                <a:lnTo>
                                  <a:pt x="1603702" y="300797"/>
                                </a:lnTo>
                                <a:lnTo>
                                  <a:pt x="1606375" y="189257"/>
                                </a:lnTo>
                                <a:lnTo>
                                  <a:pt x="1608945" y="339553"/>
                                </a:lnTo>
                                <a:lnTo>
                                  <a:pt x="1611618" y="247443"/>
                                </a:lnTo>
                                <a:lnTo>
                                  <a:pt x="1614188" y="310460"/>
                                </a:lnTo>
                                <a:lnTo>
                                  <a:pt x="1616861" y="441430"/>
                                </a:lnTo>
                                <a:lnTo>
                                  <a:pt x="1619431" y="242612"/>
                                </a:lnTo>
                                <a:lnTo>
                                  <a:pt x="1622104" y="295966"/>
                                </a:lnTo>
                                <a:lnTo>
                                  <a:pt x="1624674" y="271704"/>
                                </a:lnTo>
                                <a:lnTo>
                                  <a:pt x="1627346" y="291134"/>
                                </a:lnTo>
                                <a:lnTo>
                                  <a:pt x="1629916" y="320226"/>
                                </a:lnTo>
                                <a:lnTo>
                                  <a:pt x="1632590" y="475457"/>
                                </a:lnTo>
                                <a:lnTo>
                                  <a:pt x="1635160" y="329890"/>
                                </a:lnTo>
                                <a:lnTo>
                                  <a:pt x="1637730" y="247443"/>
                                </a:lnTo>
                                <a:lnTo>
                                  <a:pt x="1640402" y="358983"/>
                                </a:lnTo>
                                <a:lnTo>
                                  <a:pt x="1645645" y="358983"/>
                                </a:lnTo>
                                <a:lnTo>
                                  <a:pt x="1648215" y="257107"/>
                                </a:lnTo>
                                <a:lnTo>
                                  <a:pt x="1650888" y="320226"/>
                                </a:lnTo>
                                <a:lnTo>
                                  <a:pt x="1653458" y="271704"/>
                                </a:lnTo>
                                <a:lnTo>
                                  <a:pt x="1656131" y="286200"/>
                                </a:lnTo>
                                <a:lnTo>
                                  <a:pt x="1658701" y="295966"/>
                                </a:lnTo>
                                <a:lnTo>
                                  <a:pt x="1661374" y="223182"/>
                                </a:lnTo>
                                <a:lnTo>
                                  <a:pt x="1663944" y="286200"/>
                                </a:lnTo>
                                <a:lnTo>
                                  <a:pt x="1666617" y="344488"/>
                                </a:lnTo>
                                <a:lnTo>
                                  <a:pt x="1669187" y="247443"/>
                                </a:lnTo>
                                <a:lnTo>
                                  <a:pt x="1671860" y="300797"/>
                                </a:lnTo>
                                <a:lnTo>
                                  <a:pt x="1674430" y="281367"/>
                                </a:lnTo>
                                <a:lnTo>
                                  <a:pt x="1677102" y="422103"/>
                                </a:lnTo>
                                <a:lnTo>
                                  <a:pt x="1679672" y="160165"/>
                                </a:lnTo>
                                <a:lnTo>
                                  <a:pt x="1682345" y="305629"/>
                                </a:lnTo>
                                <a:lnTo>
                                  <a:pt x="1684915" y="232845"/>
                                </a:lnTo>
                                <a:lnTo>
                                  <a:pt x="1687588" y="373580"/>
                                </a:lnTo>
                                <a:lnTo>
                                  <a:pt x="1690158" y="315395"/>
                                </a:lnTo>
                                <a:lnTo>
                                  <a:pt x="1692831" y="305629"/>
                                </a:lnTo>
                                <a:lnTo>
                                  <a:pt x="1695401" y="310460"/>
                                </a:lnTo>
                                <a:lnTo>
                                  <a:pt x="1698074" y="344488"/>
                                </a:lnTo>
                                <a:lnTo>
                                  <a:pt x="1700644" y="315395"/>
                                </a:lnTo>
                                <a:lnTo>
                                  <a:pt x="1703317" y="329890"/>
                                </a:lnTo>
                                <a:lnTo>
                                  <a:pt x="1705887" y="247443"/>
                                </a:lnTo>
                                <a:lnTo>
                                  <a:pt x="1708560" y="383244"/>
                                </a:lnTo>
                                <a:lnTo>
                                  <a:pt x="1711130" y="329890"/>
                                </a:lnTo>
                                <a:lnTo>
                                  <a:pt x="1713802" y="247443"/>
                                </a:lnTo>
                                <a:lnTo>
                                  <a:pt x="1716373" y="315395"/>
                                </a:lnTo>
                                <a:lnTo>
                                  <a:pt x="1719046" y="184323"/>
                                </a:lnTo>
                                <a:lnTo>
                                  <a:pt x="1721616" y="232845"/>
                                </a:lnTo>
                                <a:lnTo>
                                  <a:pt x="1724289" y="422103"/>
                                </a:lnTo>
                                <a:lnTo>
                                  <a:pt x="1726858" y="198921"/>
                                </a:lnTo>
                                <a:lnTo>
                                  <a:pt x="1729531" y="305629"/>
                                </a:lnTo>
                                <a:lnTo>
                                  <a:pt x="1732101" y="194089"/>
                                </a:lnTo>
                                <a:lnTo>
                                  <a:pt x="1734774" y="252275"/>
                                </a:lnTo>
                                <a:lnTo>
                                  <a:pt x="1737344" y="393010"/>
                                </a:lnTo>
                                <a:lnTo>
                                  <a:pt x="1740017" y="286200"/>
                                </a:lnTo>
                                <a:lnTo>
                                  <a:pt x="1742587" y="310460"/>
                                </a:lnTo>
                                <a:lnTo>
                                  <a:pt x="1745260" y="320226"/>
                                </a:lnTo>
                                <a:lnTo>
                                  <a:pt x="1747830" y="412337"/>
                                </a:lnTo>
                                <a:lnTo>
                                  <a:pt x="1750503" y="257107"/>
                                </a:lnTo>
                                <a:lnTo>
                                  <a:pt x="1753073" y="194089"/>
                                </a:lnTo>
                                <a:lnTo>
                                  <a:pt x="1755746" y="315395"/>
                                </a:lnTo>
                                <a:lnTo>
                                  <a:pt x="1758316" y="295966"/>
                                </a:lnTo>
                                <a:lnTo>
                                  <a:pt x="1760988" y="325058"/>
                                </a:lnTo>
                                <a:lnTo>
                                  <a:pt x="1763558" y="281367"/>
                                </a:lnTo>
                                <a:lnTo>
                                  <a:pt x="1766231" y="334721"/>
                                </a:lnTo>
                                <a:lnTo>
                                  <a:pt x="1768801" y="295966"/>
                                </a:lnTo>
                                <a:lnTo>
                                  <a:pt x="1771371" y="232845"/>
                                </a:lnTo>
                                <a:lnTo>
                                  <a:pt x="1774044" y="295966"/>
                                </a:lnTo>
                                <a:lnTo>
                                  <a:pt x="1776614" y="300797"/>
                                </a:lnTo>
                                <a:lnTo>
                                  <a:pt x="1779287" y="291134"/>
                                </a:lnTo>
                                <a:lnTo>
                                  <a:pt x="1781857" y="407505"/>
                                </a:lnTo>
                                <a:lnTo>
                                  <a:pt x="1784530" y="194089"/>
                                </a:lnTo>
                                <a:lnTo>
                                  <a:pt x="1787100" y="295966"/>
                                </a:lnTo>
                                <a:lnTo>
                                  <a:pt x="1789773" y="218350"/>
                                </a:lnTo>
                                <a:lnTo>
                                  <a:pt x="1792343" y="388076"/>
                                </a:lnTo>
                                <a:lnTo>
                                  <a:pt x="1795016" y="281367"/>
                                </a:lnTo>
                                <a:lnTo>
                                  <a:pt x="1797586" y="179491"/>
                                </a:lnTo>
                                <a:lnTo>
                                  <a:pt x="1800258" y="242612"/>
                                </a:lnTo>
                                <a:lnTo>
                                  <a:pt x="1802829" y="300797"/>
                                </a:lnTo>
                                <a:lnTo>
                                  <a:pt x="1805501" y="310460"/>
                                </a:lnTo>
                                <a:lnTo>
                                  <a:pt x="1808071" y="169828"/>
                                </a:lnTo>
                                <a:lnTo>
                                  <a:pt x="1810744" y="261938"/>
                                </a:lnTo>
                                <a:lnTo>
                                  <a:pt x="1813314" y="315395"/>
                                </a:lnTo>
                                <a:lnTo>
                                  <a:pt x="1815987" y="291134"/>
                                </a:lnTo>
                                <a:lnTo>
                                  <a:pt x="1818557" y="305629"/>
                                </a:lnTo>
                                <a:lnTo>
                                  <a:pt x="1821230" y="315395"/>
                                </a:lnTo>
                                <a:lnTo>
                                  <a:pt x="1823800" y="257107"/>
                                </a:lnTo>
                                <a:lnTo>
                                  <a:pt x="1826473" y="252275"/>
                                </a:lnTo>
                                <a:lnTo>
                                  <a:pt x="1829043" y="247443"/>
                                </a:lnTo>
                                <a:lnTo>
                                  <a:pt x="1831716" y="223182"/>
                                </a:lnTo>
                                <a:lnTo>
                                  <a:pt x="1834286" y="373580"/>
                                </a:lnTo>
                                <a:lnTo>
                                  <a:pt x="1836958" y="358983"/>
                                </a:lnTo>
                                <a:lnTo>
                                  <a:pt x="1839529" y="237780"/>
                                </a:lnTo>
                                <a:lnTo>
                                  <a:pt x="1842202" y="189257"/>
                                </a:lnTo>
                                <a:lnTo>
                                  <a:pt x="1844772" y="334721"/>
                                </a:lnTo>
                                <a:lnTo>
                                  <a:pt x="1847445" y="320226"/>
                                </a:lnTo>
                                <a:lnTo>
                                  <a:pt x="1850014" y="198921"/>
                                </a:lnTo>
                                <a:lnTo>
                                  <a:pt x="1852687" y="334721"/>
                                </a:lnTo>
                                <a:lnTo>
                                  <a:pt x="1855257" y="291134"/>
                                </a:lnTo>
                                <a:lnTo>
                                  <a:pt x="1857930" y="310460"/>
                                </a:lnTo>
                                <a:lnTo>
                                  <a:pt x="1860500" y="261938"/>
                                </a:lnTo>
                                <a:lnTo>
                                  <a:pt x="1863173" y="310460"/>
                                </a:lnTo>
                                <a:lnTo>
                                  <a:pt x="1865743" y="291134"/>
                                </a:lnTo>
                                <a:lnTo>
                                  <a:pt x="1868416" y="266873"/>
                                </a:lnTo>
                                <a:lnTo>
                                  <a:pt x="1870986" y="305629"/>
                                </a:lnTo>
                                <a:lnTo>
                                  <a:pt x="1873659" y="261938"/>
                                </a:lnTo>
                                <a:lnTo>
                                  <a:pt x="1876229" y="305629"/>
                                </a:lnTo>
                                <a:lnTo>
                                  <a:pt x="1878902" y="208584"/>
                                </a:lnTo>
                                <a:lnTo>
                                  <a:pt x="1881472" y="261938"/>
                                </a:lnTo>
                                <a:lnTo>
                                  <a:pt x="1884144" y="271704"/>
                                </a:lnTo>
                                <a:lnTo>
                                  <a:pt x="1886714" y="295966"/>
                                </a:lnTo>
                                <a:lnTo>
                                  <a:pt x="1889387" y="363814"/>
                                </a:lnTo>
                                <a:lnTo>
                                  <a:pt x="1891957" y="266873"/>
                                </a:lnTo>
                                <a:lnTo>
                                  <a:pt x="1894630" y="218350"/>
                                </a:lnTo>
                                <a:lnTo>
                                  <a:pt x="1897201" y="213519"/>
                                </a:lnTo>
                                <a:lnTo>
                                  <a:pt x="1899873" y="223182"/>
                                </a:lnTo>
                                <a:lnTo>
                                  <a:pt x="1902443" y="232845"/>
                                </a:lnTo>
                                <a:lnTo>
                                  <a:pt x="1905013" y="242612"/>
                                </a:lnTo>
                                <a:lnTo>
                                  <a:pt x="1907686" y="261938"/>
                                </a:lnTo>
                                <a:lnTo>
                                  <a:pt x="1910256" y="305629"/>
                                </a:lnTo>
                                <a:lnTo>
                                  <a:pt x="1912929" y="179491"/>
                                </a:lnTo>
                                <a:lnTo>
                                  <a:pt x="1915499" y="252275"/>
                                </a:lnTo>
                                <a:lnTo>
                                  <a:pt x="1918172" y="155230"/>
                                </a:lnTo>
                                <a:lnTo>
                                  <a:pt x="1920742" y="325058"/>
                                </a:lnTo>
                                <a:lnTo>
                                  <a:pt x="1923414" y="237780"/>
                                </a:lnTo>
                                <a:lnTo>
                                  <a:pt x="1925985" y="184323"/>
                                </a:lnTo>
                                <a:lnTo>
                                  <a:pt x="1928658" y="315395"/>
                                </a:lnTo>
                                <a:lnTo>
                                  <a:pt x="1931228" y="305629"/>
                                </a:lnTo>
                                <a:lnTo>
                                  <a:pt x="1933900" y="334721"/>
                                </a:lnTo>
                                <a:lnTo>
                                  <a:pt x="1936470" y="237780"/>
                                </a:lnTo>
                                <a:lnTo>
                                  <a:pt x="1939143" y="281367"/>
                                </a:lnTo>
                                <a:lnTo>
                                  <a:pt x="1941713" y="257107"/>
                                </a:lnTo>
                                <a:lnTo>
                                  <a:pt x="1944386" y="271704"/>
                                </a:lnTo>
                                <a:lnTo>
                                  <a:pt x="1946956" y="266873"/>
                                </a:lnTo>
                                <a:lnTo>
                                  <a:pt x="1949629" y="223182"/>
                                </a:lnTo>
                                <a:lnTo>
                                  <a:pt x="1952199" y="329890"/>
                                </a:lnTo>
                                <a:lnTo>
                                  <a:pt x="1954872" y="232845"/>
                                </a:lnTo>
                                <a:lnTo>
                                  <a:pt x="1957442" y="276536"/>
                                </a:lnTo>
                                <a:lnTo>
                                  <a:pt x="1960115" y="257107"/>
                                </a:lnTo>
                                <a:lnTo>
                                  <a:pt x="1962685" y="145567"/>
                                </a:lnTo>
                                <a:lnTo>
                                  <a:pt x="1965358" y="436598"/>
                                </a:lnTo>
                                <a:lnTo>
                                  <a:pt x="1967928" y="281367"/>
                                </a:lnTo>
                                <a:lnTo>
                                  <a:pt x="1970601" y="402673"/>
                                </a:lnTo>
                                <a:lnTo>
                                  <a:pt x="1973170" y="164996"/>
                                </a:lnTo>
                                <a:lnTo>
                                  <a:pt x="1975843" y="164996"/>
                                </a:lnTo>
                                <a:lnTo>
                                  <a:pt x="1978413" y="266873"/>
                                </a:lnTo>
                                <a:lnTo>
                                  <a:pt x="1981086" y="213519"/>
                                </a:lnTo>
                                <a:lnTo>
                                  <a:pt x="1983656" y="417271"/>
                                </a:lnTo>
                                <a:lnTo>
                                  <a:pt x="1986329" y="393010"/>
                                </a:lnTo>
                                <a:lnTo>
                                  <a:pt x="1988899" y="232845"/>
                                </a:lnTo>
                                <a:lnTo>
                                  <a:pt x="1991572" y="281367"/>
                                </a:lnTo>
                                <a:lnTo>
                                  <a:pt x="1994142" y="344488"/>
                                </a:lnTo>
                                <a:lnTo>
                                  <a:pt x="1996815" y="315395"/>
                                </a:lnTo>
                                <a:lnTo>
                                  <a:pt x="1999385" y="320226"/>
                                </a:lnTo>
                                <a:lnTo>
                                  <a:pt x="2002058" y="247443"/>
                                </a:lnTo>
                                <a:lnTo>
                                  <a:pt x="2004628" y="373580"/>
                                </a:lnTo>
                                <a:lnTo>
                                  <a:pt x="2007301" y="232845"/>
                                </a:lnTo>
                                <a:lnTo>
                                  <a:pt x="2009870" y="189257"/>
                                </a:lnTo>
                                <a:lnTo>
                                  <a:pt x="2012544" y="315395"/>
                                </a:lnTo>
                                <a:lnTo>
                                  <a:pt x="2015113" y="344488"/>
                                </a:lnTo>
                                <a:lnTo>
                                  <a:pt x="2017786" y="334721"/>
                                </a:lnTo>
                                <a:lnTo>
                                  <a:pt x="2020357" y="305629"/>
                                </a:lnTo>
                                <a:lnTo>
                                  <a:pt x="2023029" y="281367"/>
                                </a:lnTo>
                                <a:lnTo>
                                  <a:pt x="2025599" y="368749"/>
                                </a:lnTo>
                                <a:lnTo>
                                  <a:pt x="2028272" y="271704"/>
                                </a:lnTo>
                                <a:lnTo>
                                  <a:pt x="2030842" y="300797"/>
                                </a:lnTo>
                                <a:lnTo>
                                  <a:pt x="2033515" y="286200"/>
                                </a:lnTo>
                                <a:lnTo>
                                  <a:pt x="2036085" y="286200"/>
                                </a:lnTo>
                                <a:lnTo>
                                  <a:pt x="2038758" y="363814"/>
                                </a:lnTo>
                                <a:lnTo>
                                  <a:pt x="2041328" y="242612"/>
                                </a:lnTo>
                                <a:lnTo>
                                  <a:pt x="2043898" y="310460"/>
                                </a:lnTo>
                                <a:lnTo>
                                  <a:pt x="2046571" y="203753"/>
                                </a:lnTo>
                                <a:lnTo>
                                  <a:pt x="2049141" y="286200"/>
                                </a:lnTo>
                                <a:lnTo>
                                  <a:pt x="2051814" y="189257"/>
                                </a:lnTo>
                                <a:lnTo>
                                  <a:pt x="2054384" y="358983"/>
                                </a:lnTo>
                                <a:lnTo>
                                  <a:pt x="2057057" y="349319"/>
                                </a:lnTo>
                                <a:lnTo>
                                  <a:pt x="2059626" y="383244"/>
                                </a:lnTo>
                                <a:lnTo>
                                  <a:pt x="2062300" y="446363"/>
                                </a:lnTo>
                                <a:lnTo>
                                  <a:pt x="2064869" y="271704"/>
                                </a:lnTo>
                                <a:lnTo>
                                  <a:pt x="2067542" y="242612"/>
                                </a:lnTo>
                                <a:lnTo>
                                  <a:pt x="2070112" y="286200"/>
                                </a:lnTo>
                                <a:lnTo>
                                  <a:pt x="2072785" y="320226"/>
                                </a:lnTo>
                                <a:lnTo>
                                  <a:pt x="2075355" y="179491"/>
                                </a:lnTo>
                                <a:lnTo>
                                  <a:pt x="2078028" y="320226"/>
                                </a:lnTo>
                                <a:lnTo>
                                  <a:pt x="2080598" y="286200"/>
                                </a:lnTo>
                                <a:lnTo>
                                  <a:pt x="2083271" y="286200"/>
                                </a:lnTo>
                                <a:lnTo>
                                  <a:pt x="2085841" y="228014"/>
                                </a:lnTo>
                                <a:lnTo>
                                  <a:pt x="2088514" y="237780"/>
                                </a:lnTo>
                                <a:lnTo>
                                  <a:pt x="2091084" y="329890"/>
                                </a:lnTo>
                                <a:lnTo>
                                  <a:pt x="2093757" y="252275"/>
                                </a:lnTo>
                                <a:lnTo>
                                  <a:pt x="2096327" y="237780"/>
                                </a:lnTo>
                                <a:lnTo>
                                  <a:pt x="2098999" y="349319"/>
                                </a:lnTo>
                                <a:lnTo>
                                  <a:pt x="2101570" y="305629"/>
                                </a:lnTo>
                                <a:lnTo>
                                  <a:pt x="2104242" y="257107"/>
                                </a:lnTo>
                                <a:lnTo>
                                  <a:pt x="2106813" y="218350"/>
                                </a:lnTo>
                                <a:lnTo>
                                  <a:pt x="2109485" y="237780"/>
                                </a:lnTo>
                                <a:lnTo>
                                  <a:pt x="2112055" y="286200"/>
                                </a:lnTo>
                                <a:lnTo>
                                  <a:pt x="2114728" y="310460"/>
                                </a:lnTo>
                                <a:lnTo>
                                  <a:pt x="2117298" y="174660"/>
                                </a:lnTo>
                                <a:lnTo>
                                  <a:pt x="2119971" y="242612"/>
                                </a:lnTo>
                                <a:lnTo>
                                  <a:pt x="2122541" y="412337"/>
                                </a:lnTo>
                                <a:lnTo>
                                  <a:pt x="2125214" y="257107"/>
                                </a:lnTo>
                                <a:lnTo>
                                  <a:pt x="2127784" y="261938"/>
                                </a:lnTo>
                                <a:lnTo>
                                  <a:pt x="2130457" y="295966"/>
                                </a:lnTo>
                                <a:lnTo>
                                  <a:pt x="2133027" y="286200"/>
                                </a:lnTo>
                                <a:lnTo>
                                  <a:pt x="2135700" y="218350"/>
                                </a:lnTo>
                                <a:lnTo>
                                  <a:pt x="2138270" y="329890"/>
                                </a:lnTo>
                                <a:lnTo>
                                  <a:pt x="2140942" y="82550"/>
                                </a:lnTo>
                                <a:lnTo>
                                  <a:pt x="2143513" y="140736"/>
                                </a:lnTo>
                                <a:lnTo>
                                  <a:pt x="2146185" y="315395"/>
                                </a:lnTo>
                                <a:lnTo>
                                  <a:pt x="2148756" y="242612"/>
                                </a:lnTo>
                                <a:lnTo>
                                  <a:pt x="2151428" y="121306"/>
                                </a:lnTo>
                                <a:lnTo>
                                  <a:pt x="2153998" y="135903"/>
                                </a:lnTo>
                                <a:lnTo>
                                  <a:pt x="2156671" y="184323"/>
                                </a:lnTo>
                                <a:lnTo>
                                  <a:pt x="2159241" y="310460"/>
                                </a:lnTo>
                                <a:lnTo>
                                  <a:pt x="2161914" y="266873"/>
                                </a:lnTo>
                                <a:lnTo>
                                  <a:pt x="2164484" y="295966"/>
                                </a:lnTo>
                                <a:lnTo>
                                  <a:pt x="2167157" y="271704"/>
                                </a:lnTo>
                                <a:lnTo>
                                  <a:pt x="2169727" y="397842"/>
                                </a:lnTo>
                                <a:lnTo>
                                  <a:pt x="2172400" y="363814"/>
                                </a:lnTo>
                                <a:lnTo>
                                  <a:pt x="2174970" y="213519"/>
                                </a:lnTo>
                                <a:lnTo>
                                  <a:pt x="2177540" y="286200"/>
                                </a:lnTo>
                                <a:lnTo>
                                  <a:pt x="2180213" y="135903"/>
                                </a:lnTo>
                                <a:lnTo>
                                  <a:pt x="2182783" y="315395"/>
                                </a:lnTo>
                                <a:lnTo>
                                  <a:pt x="2185455" y="261938"/>
                                </a:lnTo>
                                <a:lnTo>
                                  <a:pt x="2188025" y="320226"/>
                                </a:lnTo>
                                <a:lnTo>
                                  <a:pt x="2190698" y="223182"/>
                                </a:lnTo>
                                <a:lnTo>
                                  <a:pt x="2193269" y="276536"/>
                                </a:lnTo>
                                <a:lnTo>
                                  <a:pt x="2195941" y="271704"/>
                                </a:lnTo>
                                <a:lnTo>
                                  <a:pt x="2198512" y="261938"/>
                                </a:lnTo>
                                <a:lnTo>
                                  <a:pt x="2201184" y="451196"/>
                                </a:lnTo>
                                <a:lnTo>
                                  <a:pt x="2203754" y="325058"/>
                                </a:lnTo>
                                <a:lnTo>
                                  <a:pt x="2206427" y="208584"/>
                                </a:lnTo>
                                <a:lnTo>
                                  <a:pt x="2208997" y="300797"/>
                                </a:lnTo>
                                <a:lnTo>
                                  <a:pt x="2211670" y="179491"/>
                                </a:lnTo>
                                <a:lnTo>
                                  <a:pt x="2214240" y="305629"/>
                                </a:lnTo>
                                <a:lnTo>
                                  <a:pt x="2216913" y="291134"/>
                                </a:lnTo>
                                <a:lnTo>
                                  <a:pt x="2219482" y="305629"/>
                                </a:lnTo>
                                <a:lnTo>
                                  <a:pt x="2222156" y="315395"/>
                                </a:lnTo>
                                <a:lnTo>
                                  <a:pt x="2224726" y="402673"/>
                                </a:lnTo>
                                <a:lnTo>
                                  <a:pt x="2227399" y="281367"/>
                                </a:lnTo>
                                <a:lnTo>
                                  <a:pt x="2229969" y="164996"/>
                                </a:lnTo>
                                <a:lnTo>
                                  <a:pt x="2232641" y="291134"/>
                                </a:lnTo>
                                <a:lnTo>
                                  <a:pt x="2235211" y="261938"/>
                                </a:lnTo>
                                <a:lnTo>
                                  <a:pt x="2237884" y="402673"/>
                                </a:lnTo>
                                <a:lnTo>
                                  <a:pt x="2240454" y="397842"/>
                                </a:lnTo>
                                <a:lnTo>
                                  <a:pt x="2243127" y="320226"/>
                                </a:lnTo>
                                <a:lnTo>
                                  <a:pt x="2245697" y="247443"/>
                                </a:lnTo>
                                <a:lnTo>
                                  <a:pt x="2248370" y="164996"/>
                                </a:lnTo>
                                <a:lnTo>
                                  <a:pt x="2250940" y="305629"/>
                                </a:lnTo>
                                <a:lnTo>
                                  <a:pt x="2253613" y="378412"/>
                                </a:lnTo>
                                <a:lnTo>
                                  <a:pt x="2256183" y="247443"/>
                                </a:lnTo>
                                <a:lnTo>
                                  <a:pt x="2258856" y="237780"/>
                                </a:lnTo>
                                <a:lnTo>
                                  <a:pt x="2261426" y="436598"/>
                                </a:lnTo>
                                <a:lnTo>
                                  <a:pt x="2264099" y="174660"/>
                                </a:lnTo>
                                <a:lnTo>
                                  <a:pt x="2266669" y="281367"/>
                                </a:lnTo>
                                <a:lnTo>
                                  <a:pt x="2269341" y="325058"/>
                                </a:lnTo>
                                <a:lnTo>
                                  <a:pt x="2271911" y="266873"/>
                                </a:lnTo>
                                <a:lnTo>
                                  <a:pt x="2274585" y="393010"/>
                                </a:lnTo>
                                <a:lnTo>
                                  <a:pt x="2277154" y="456027"/>
                                </a:lnTo>
                                <a:lnTo>
                                  <a:pt x="2279828" y="325058"/>
                                </a:lnTo>
                                <a:lnTo>
                                  <a:pt x="2282397" y="295966"/>
                                </a:lnTo>
                                <a:lnTo>
                                  <a:pt x="2285070" y="295966"/>
                                </a:lnTo>
                                <a:lnTo>
                                  <a:pt x="2287640" y="300797"/>
                                </a:lnTo>
                                <a:lnTo>
                                  <a:pt x="2290313" y="295966"/>
                                </a:lnTo>
                                <a:lnTo>
                                  <a:pt x="2292883" y="334721"/>
                                </a:lnTo>
                                <a:lnTo>
                                  <a:pt x="2295556" y="397842"/>
                                </a:lnTo>
                                <a:lnTo>
                                  <a:pt x="2298126" y="266873"/>
                                </a:lnTo>
                                <a:lnTo>
                                  <a:pt x="2300798" y="257107"/>
                                </a:lnTo>
                                <a:lnTo>
                                  <a:pt x="2303369" y="286200"/>
                                </a:lnTo>
                                <a:lnTo>
                                  <a:pt x="2306042" y="354151"/>
                                </a:lnTo>
                                <a:lnTo>
                                  <a:pt x="2308612" y="368749"/>
                                </a:lnTo>
                                <a:lnTo>
                                  <a:pt x="2311182" y="407505"/>
                                </a:lnTo>
                                <a:lnTo>
                                  <a:pt x="2313855" y="504549"/>
                                </a:lnTo>
                                <a:lnTo>
                                  <a:pt x="2316425" y="373580"/>
                                </a:lnTo>
                                <a:lnTo>
                                  <a:pt x="2319097" y="218350"/>
                                </a:lnTo>
                                <a:lnTo>
                                  <a:pt x="2321667" y="242612"/>
                                </a:lnTo>
                                <a:lnTo>
                                  <a:pt x="2324340" y="315395"/>
                                </a:lnTo>
                                <a:lnTo>
                                  <a:pt x="2326910" y="300797"/>
                                </a:lnTo>
                                <a:lnTo>
                                  <a:pt x="2329584" y="417271"/>
                                </a:lnTo>
                                <a:lnTo>
                                  <a:pt x="2332153" y="334721"/>
                                </a:lnTo>
                                <a:lnTo>
                                  <a:pt x="2334826" y="310460"/>
                                </a:lnTo>
                                <a:lnTo>
                                  <a:pt x="2337396" y="266873"/>
                                </a:lnTo>
                                <a:lnTo>
                                  <a:pt x="2340069" y="150399"/>
                                </a:lnTo>
                                <a:lnTo>
                                  <a:pt x="2342639" y="368749"/>
                                </a:lnTo>
                                <a:lnTo>
                                  <a:pt x="2345312" y="261938"/>
                                </a:lnTo>
                                <a:lnTo>
                                  <a:pt x="2347882" y="358983"/>
                                </a:lnTo>
                                <a:lnTo>
                                  <a:pt x="2350554" y="339553"/>
                                </a:lnTo>
                                <a:lnTo>
                                  <a:pt x="2353125" y="305629"/>
                                </a:lnTo>
                                <a:lnTo>
                                  <a:pt x="2355797" y="291134"/>
                                </a:lnTo>
                                <a:lnTo>
                                  <a:pt x="2358367" y="305629"/>
                                </a:lnTo>
                                <a:lnTo>
                                  <a:pt x="2361041" y="271704"/>
                                </a:lnTo>
                                <a:lnTo>
                                  <a:pt x="2363611" y="237780"/>
                                </a:lnTo>
                                <a:lnTo>
                                  <a:pt x="2366283" y="266873"/>
                                </a:lnTo>
                                <a:lnTo>
                                  <a:pt x="2368853" y="305629"/>
                                </a:lnTo>
                                <a:lnTo>
                                  <a:pt x="2371526" y="281367"/>
                                </a:lnTo>
                                <a:lnTo>
                                  <a:pt x="2374096" y="329890"/>
                                </a:lnTo>
                                <a:lnTo>
                                  <a:pt x="2376769" y="305629"/>
                                </a:lnTo>
                                <a:lnTo>
                                  <a:pt x="2379339" y="281367"/>
                                </a:lnTo>
                                <a:lnTo>
                                  <a:pt x="2382012" y="286200"/>
                                </a:lnTo>
                                <a:lnTo>
                                  <a:pt x="2384582" y="305629"/>
                                </a:lnTo>
                                <a:lnTo>
                                  <a:pt x="2387254" y="305629"/>
                                </a:lnTo>
                                <a:lnTo>
                                  <a:pt x="2389825" y="179491"/>
                                </a:lnTo>
                                <a:lnTo>
                                  <a:pt x="2392498" y="305629"/>
                                </a:lnTo>
                                <a:lnTo>
                                  <a:pt x="2395068" y="150399"/>
                                </a:lnTo>
                                <a:lnTo>
                                  <a:pt x="2397741" y="164996"/>
                                </a:lnTo>
                                <a:lnTo>
                                  <a:pt x="2400311" y="310460"/>
                                </a:lnTo>
                                <a:lnTo>
                                  <a:pt x="2402983" y="276536"/>
                                </a:lnTo>
                                <a:lnTo>
                                  <a:pt x="2405553" y="373580"/>
                                </a:lnTo>
                                <a:lnTo>
                                  <a:pt x="2408226" y="300797"/>
                                </a:lnTo>
                                <a:lnTo>
                                  <a:pt x="2410796" y="252275"/>
                                </a:lnTo>
                                <a:lnTo>
                                  <a:pt x="2413469" y="252275"/>
                                </a:lnTo>
                                <a:lnTo>
                                  <a:pt x="2416039" y="300797"/>
                                </a:lnTo>
                                <a:lnTo>
                                  <a:pt x="2418712" y="295966"/>
                                </a:lnTo>
                                <a:lnTo>
                                  <a:pt x="2421282" y="291134"/>
                                </a:lnTo>
                                <a:lnTo>
                                  <a:pt x="2423955" y="310460"/>
                                </a:lnTo>
                                <a:lnTo>
                                  <a:pt x="2426525" y="397842"/>
                                </a:lnTo>
                                <a:lnTo>
                                  <a:pt x="2429198" y="232845"/>
                                </a:lnTo>
                                <a:lnTo>
                                  <a:pt x="2431768" y="247443"/>
                                </a:lnTo>
                                <a:lnTo>
                                  <a:pt x="2434441" y="315395"/>
                                </a:lnTo>
                                <a:lnTo>
                                  <a:pt x="2437010" y="388076"/>
                                </a:lnTo>
                                <a:lnTo>
                                  <a:pt x="2439683" y="407505"/>
                                </a:lnTo>
                                <a:lnTo>
                                  <a:pt x="2442253" y="383244"/>
                                </a:lnTo>
                                <a:lnTo>
                                  <a:pt x="2444926" y="320226"/>
                                </a:lnTo>
                                <a:lnTo>
                                  <a:pt x="2447496" y="417271"/>
                                </a:lnTo>
                                <a:lnTo>
                                  <a:pt x="2450066" y="276536"/>
                                </a:lnTo>
                                <a:lnTo>
                                  <a:pt x="2452739" y="232845"/>
                                </a:lnTo>
                                <a:lnTo>
                                  <a:pt x="2455309" y="295966"/>
                                </a:lnTo>
                                <a:lnTo>
                                  <a:pt x="2457982" y="276536"/>
                                </a:lnTo>
                                <a:lnTo>
                                  <a:pt x="2460552" y="373580"/>
                                </a:lnTo>
                                <a:lnTo>
                                  <a:pt x="2463225" y="310460"/>
                                </a:lnTo>
                                <a:lnTo>
                                  <a:pt x="2465795" y="368749"/>
                                </a:lnTo>
                                <a:lnTo>
                                  <a:pt x="2468468" y="198921"/>
                                </a:lnTo>
                                <a:lnTo>
                                  <a:pt x="2471038" y="383244"/>
                                </a:lnTo>
                                <a:lnTo>
                                  <a:pt x="2473711" y="358983"/>
                                </a:lnTo>
                                <a:lnTo>
                                  <a:pt x="2476281" y="320226"/>
                                </a:lnTo>
                                <a:lnTo>
                                  <a:pt x="2478953" y="349319"/>
                                </a:lnTo>
                                <a:lnTo>
                                  <a:pt x="2481524" y="368749"/>
                                </a:lnTo>
                                <a:lnTo>
                                  <a:pt x="2484197" y="358983"/>
                                </a:lnTo>
                                <a:lnTo>
                                  <a:pt x="2486766" y="320226"/>
                                </a:lnTo>
                                <a:lnTo>
                                  <a:pt x="2489439" y="276536"/>
                                </a:lnTo>
                                <a:lnTo>
                                  <a:pt x="2492009" y="349319"/>
                                </a:lnTo>
                                <a:lnTo>
                                  <a:pt x="2494682" y="388076"/>
                                </a:lnTo>
                                <a:lnTo>
                                  <a:pt x="2497252" y="388076"/>
                                </a:lnTo>
                                <a:lnTo>
                                  <a:pt x="2499925" y="349319"/>
                                </a:lnTo>
                                <a:lnTo>
                                  <a:pt x="2502495" y="373580"/>
                                </a:lnTo>
                                <a:lnTo>
                                  <a:pt x="2505168" y="295966"/>
                                </a:lnTo>
                                <a:lnTo>
                                  <a:pt x="2507738" y="363814"/>
                                </a:lnTo>
                                <a:lnTo>
                                  <a:pt x="2510411" y="315395"/>
                                </a:lnTo>
                                <a:lnTo>
                                  <a:pt x="2512981" y="397842"/>
                                </a:lnTo>
                                <a:lnTo>
                                  <a:pt x="2515654" y="354151"/>
                                </a:lnTo>
                                <a:lnTo>
                                  <a:pt x="2518224" y="402673"/>
                                </a:lnTo>
                                <a:lnTo>
                                  <a:pt x="2520897" y="310460"/>
                                </a:lnTo>
                                <a:lnTo>
                                  <a:pt x="2523467" y="194089"/>
                                </a:lnTo>
                                <a:lnTo>
                                  <a:pt x="2526139" y="320226"/>
                                </a:lnTo>
                                <a:lnTo>
                                  <a:pt x="2528709" y="291134"/>
                                </a:lnTo>
                                <a:lnTo>
                                  <a:pt x="2531382" y="276536"/>
                                </a:lnTo>
                                <a:lnTo>
                                  <a:pt x="2533952" y="194089"/>
                                </a:lnTo>
                                <a:lnTo>
                                  <a:pt x="2536625" y="150399"/>
                                </a:lnTo>
                                <a:lnTo>
                                  <a:pt x="2539195" y="300797"/>
                                </a:lnTo>
                                <a:lnTo>
                                  <a:pt x="2541868" y="247443"/>
                                </a:lnTo>
                                <a:lnTo>
                                  <a:pt x="2544438" y="378412"/>
                                </a:lnTo>
                                <a:lnTo>
                                  <a:pt x="2547111" y="378412"/>
                                </a:lnTo>
                                <a:lnTo>
                                  <a:pt x="2549681" y="213519"/>
                                </a:lnTo>
                                <a:lnTo>
                                  <a:pt x="2552354" y="358983"/>
                                </a:lnTo>
                                <a:lnTo>
                                  <a:pt x="2554924" y="412337"/>
                                </a:lnTo>
                                <a:lnTo>
                                  <a:pt x="2557597" y="232845"/>
                                </a:lnTo>
                                <a:lnTo>
                                  <a:pt x="2560167" y="315395"/>
                                </a:lnTo>
                                <a:lnTo>
                                  <a:pt x="2562840" y="363814"/>
                                </a:lnTo>
                                <a:lnTo>
                                  <a:pt x="2565410" y="223182"/>
                                </a:lnTo>
                                <a:lnTo>
                                  <a:pt x="2568083" y="300797"/>
                                </a:lnTo>
                                <a:lnTo>
                                  <a:pt x="2570653" y="300797"/>
                                </a:lnTo>
                                <a:lnTo>
                                  <a:pt x="2573325" y="315395"/>
                                </a:lnTo>
                                <a:lnTo>
                                  <a:pt x="2575895" y="417271"/>
                                </a:lnTo>
                                <a:lnTo>
                                  <a:pt x="2578568" y="300797"/>
                                </a:lnTo>
                                <a:lnTo>
                                  <a:pt x="2581138" y="383244"/>
                                </a:lnTo>
                                <a:lnTo>
                                  <a:pt x="2583708" y="320226"/>
                                </a:lnTo>
                                <a:lnTo>
                                  <a:pt x="2586381" y="291134"/>
                                </a:lnTo>
                                <a:lnTo>
                                  <a:pt x="2588951" y="383244"/>
                                </a:lnTo>
                                <a:lnTo>
                                  <a:pt x="2591624" y="334721"/>
                                </a:lnTo>
                                <a:lnTo>
                                  <a:pt x="2594194" y="223182"/>
                                </a:lnTo>
                                <a:lnTo>
                                  <a:pt x="2596867" y="179491"/>
                                </a:lnTo>
                                <a:lnTo>
                                  <a:pt x="2599437" y="276536"/>
                                </a:lnTo>
                                <a:lnTo>
                                  <a:pt x="2602110" y="271704"/>
                                </a:lnTo>
                                <a:lnTo>
                                  <a:pt x="2604680" y="407505"/>
                                </a:lnTo>
                                <a:lnTo>
                                  <a:pt x="2607353" y="426934"/>
                                </a:lnTo>
                                <a:lnTo>
                                  <a:pt x="2609923" y="295966"/>
                                </a:lnTo>
                                <a:lnTo>
                                  <a:pt x="2612596" y="397842"/>
                                </a:lnTo>
                                <a:lnTo>
                                  <a:pt x="2615166" y="334721"/>
                                </a:lnTo>
                                <a:lnTo>
                                  <a:pt x="2617838" y="397842"/>
                                </a:lnTo>
                                <a:lnTo>
                                  <a:pt x="2620408" y="329890"/>
                                </a:lnTo>
                                <a:lnTo>
                                  <a:pt x="2623081" y="368749"/>
                                </a:lnTo>
                                <a:lnTo>
                                  <a:pt x="2625651" y="339553"/>
                                </a:lnTo>
                                <a:lnTo>
                                  <a:pt x="2628324" y="393010"/>
                                </a:lnTo>
                                <a:lnTo>
                                  <a:pt x="2630894" y="315395"/>
                                </a:lnTo>
                                <a:lnTo>
                                  <a:pt x="2633567" y="257107"/>
                                </a:lnTo>
                                <a:lnTo>
                                  <a:pt x="2636137" y="504549"/>
                                </a:lnTo>
                                <a:lnTo>
                                  <a:pt x="2638810" y="349319"/>
                                </a:lnTo>
                                <a:lnTo>
                                  <a:pt x="2641380" y="286200"/>
                                </a:lnTo>
                                <a:lnTo>
                                  <a:pt x="2644053" y="329890"/>
                                </a:lnTo>
                                <a:lnTo>
                                  <a:pt x="2646623" y="378412"/>
                                </a:lnTo>
                                <a:lnTo>
                                  <a:pt x="2649295" y="358983"/>
                                </a:lnTo>
                                <a:lnTo>
                                  <a:pt x="2651865" y="271704"/>
                                </a:lnTo>
                                <a:lnTo>
                                  <a:pt x="2654538" y="378412"/>
                                </a:lnTo>
                                <a:lnTo>
                                  <a:pt x="2657108" y="242612"/>
                                </a:lnTo>
                                <a:lnTo>
                                  <a:pt x="2659781" y="252275"/>
                                </a:lnTo>
                                <a:lnTo>
                                  <a:pt x="2662351" y="329890"/>
                                </a:lnTo>
                                <a:lnTo>
                                  <a:pt x="2665024" y="354151"/>
                                </a:lnTo>
                                <a:lnTo>
                                  <a:pt x="2667594" y="281367"/>
                                </a:lnTo>
                                <a:lnTo>
                                  <a:pt x="2670267" y="310460"/>
                                </a:lnTo>
                                <a:lnTo>
                                  <a:pt x="2672837" y="417271"/>
                                </a:lnTo>
                                <a:lnTo>
                                  <a:pt x="2675510" y="334721"/>
                                </a:lnTo>
                                <a:lnTo>
                                  <a:pt x="2678080" y="334721"/>
                                </a:lnTo>
                                <a:lnTo>
                                  <a:pt x="2680753" y="368749"/>
                                </a:lnTo>
                                <a:lnTo>
                                  <a:pt x="2683323" y="334721"/>
                                </a:lnTo>
                                <a:lnTo>
                                  <a:pt x="2685995" y="305629"/>
                                </a:lnTo>
                                <a:lnTo>
                                  <a:pt x="2688565" y="315395"/>
                                </a:lnTo>
                                <a:lnTo>
                                  <a:pt x="2691239" y="325058"/>
                                </a:lnTo>
                                <a:lnTo>
                                  <a:pt x="2693809" y="339553"/>
                                </a:lnTo>
                                <a:lnTo>
                                  <a:pt x="2696482" y="305629"/>
                                </a:lnTo>
                                <a:lnTo>
                                  <a:pt x="2699052" y="358983"/>
                                </a:lnTo>
                                <a:lnTo>
                                  <a:pt x="2701724" y="310460"/>
                                </a:lnTo>
                                <a:lnTo>
                                  <a:pt x="2704294" y="266873"/>
                                </a:lnTo>
                                <a:lnTo>
                                  <a:pt x="2706967" y="286200"/>
                                </a:lnTo>
                                <a:lnTo>
                                  <a:pt x="2709537" y="339553"/>
                                </a:lnTo>
                                <a:lnTo>
                                  <a:pt x="2712210" y="261938"/>
                                </a:lnTo>
                                <a:lnTo>
                                  <a:pt x="2714780" y="334721"/>
                                </a:lnTo>
                                <a:lnTo>
                                  <a:pt x="2717453" y="237780"/>
                                </a:lnTo>
                                <a:lnTo>
                                  <a:pt x="2720023" y="349319"/>
                                </a:lnTo>
                                <a:lnTo>
                                  <a:pt x="2722593" y="407505"/>
                                </a:lnTo>
                                <a:lnTo>
                                  <a:pt x="2725266" y="334721"/>
                                </a:lnTo>
                                <a:lnTo>
                                  <a:pt x="2727836" y="329890"/>
                                </a:lnTo>
                                <a:lnTo>
                                  <a:pt x="2730509" y="368749"/>
                                </a:lnTo>
                                <a:lnTo>
                                  <a:pt x="2733079" y="329890"/>
                                </a:lnTo>
                                <a:lnTo>
                                  <a:pt x="2735751" y="383244"/>
                                </a:lnTo>
                                <a:lnTo>
                                  <a:pt x="2738321" y="349319"/>
                                </a:lnTo>
                                <a:lnTo>
                                  <a:pt x="2740994" y="320226"/>
                                </a:lnTo>
                                <a:lnTo>
                                  <a:pt x="2743564" y="208584"/>
                                </a:lnTo>
                                <a:lnTo>
                                  <a:pt x="2746238" y="261938"/>
                                </a:lnTo>
                                <a:lnTo>
                                  <a:pt x="2748808" y="184323"/>
                                </a:lnTo>
                                <a:lnTo>
                                  <a:pt x="2751480" y="388076"/>
                                </a:lnTo>
                                <a:lnTo>
                                  <a:pt x="2754050" y="363814"/>
                                </a:lnTo>
                                <a:lnTo>
                                  <a:pt x="2756723" y="417271"/>
                                </a:lnTo>
                                <a:lnTo>
                                  <a:pt x="2759293" y="266873"/>
                                </a:lnTo>
                                <a:lnTo>
                                  <a:pt x="2761966" y="228014"/>
                                </a:lnTo>
                                <a:lnTo>
                                  <a:pt x="2764536" y="291134"/>
                                </a:lnTo>
                                <a:lnTo>
                                  <a:pt x="2767209" y="286200"/>
                                </a:lnTo>
                                <a:lnTo>
                                  <a:pt x="2769779" y="247443"/>
                                </a:lnTo>
                                <a:lnTo>
                                  <a:pt x="2772451" y="271704"/>
                                </a:lnTo>
                                <a:lnTo>
                                  <a:pt x="2775021" y="276536"/>
                                </a:lnTo>
                                <a:lnTo>
                                  <a:pt x="2777695" y="286200"/>
                                </a:lnTo>
                                <a:lnTo>
                                  <a:pt x="2780265" y="300797"/>
                                </a:lnTo>
                                <a:lnTo>
                                  <a:pt x="2782937" y="228014"/>
                                </a:lnTo>
                                <a:lnTo>
                                  <a:pt x="2785507" y="431766"/>
                                </a:lnTo>
                                <a:lnTo>
                                  <a:pt x="2788180" y="368749"/>
                                </a:lnTo>
                                <a:lnTo>
                                  <a:pt x="2790750" y="291134"/>
                                </a:lnTo>
                                <a:lnTo>
                                  <a:pt x="2793423" y="281367"/>
                                </a:lnTo>
                                <a:lnTo>
                                  <a:pt x="2795993" y="213519"/>
                                </a:lnTo>
                                <a:lnTo>
                                  <a:pt x="2798666" y="276536"/>
                                </a:lnTo>
                                <a:lnTo>
                                  <a:pt x="2801236" y="358983"/>
                                </a:lnTo>
                                <a:lnTo>
                                  <a:pt x="2803909" y="393010"/>
                                </a:lnTo>
                                <a:lnTo>
                                  <a:pt x="2806479" y="257107"/>
                                </a:lnTo>
                                <a:lnTo>
                                  <a:pt x="2809152" y="426934"/>
                                </a:lnTo>
                                <a:lnTo>
                                  <a:pt x="2811722" y="261938"/>
                                </a:lnTo>
                                <a:lnTo>
                                  <a:pt x="2814395" y="208584"/>
                                </a:lnTo>
                                <a:lnTo>
                                  <a:pt x="2816965" y="218350"/>
                                </a:lnTo>
                                <a:lnTo>
                                  <a:pt x="2819637" y="257107"/>
                                </a:lnTo>
                                <a:lnTo>
                                  <a:pt x="2822207" y="295966"/>
                                </a:lnTo>
                                <a:lnTo>
                                  <a:pt x="2824880" y="286200"/>
                                </a:lnTo>
                                <a:lnTo>
                                  <a:pt x="2827450" y="266873"/>
                                </a:lnTo>
                                <a:lnTo>
                                  <a:pt x="2830124" y="393010"/>
                                </a:lnTo>
                                <a:lnTo>
                                  <a:pt x="2832693" y="232845"/>
                                </a:lnTo>
                                <a:lnTo>
                                  <a:pt x="2835366" y="150399"/>
                                </a:lnTo>
                                <a:lnTo>
                                  <a:pt x="2837936" y="363814"/>
                                </a:lnTo>
                                <a:lnTo>
                                  <a:pt x="2840609" y="242612"/>
                                </a:lnTo>
                                <a:lnTo>
                                  <a:pt x="2843179" y="329890"/>
                                </a:lnTo>
                                <a:lnTo>
                                  <a:pt x="2845852" y="339553"/>
                                </a:lnTo>
                                <a:lnTo>
                                  <a:pt x="2848422" y="232845"/>
                                </a:lnTo>
                                <a:lnTo>
                                  <a:pt x="2851095" y="286200"/>
                                </a:lnTo>
                                <a:lnTo>
                                  <a:pt x="2853665" y="286200"/>
                                </a:lnTo>
                                <a:lnTo>
                                  <a:pt x="2856235" y="320226"/>
                                </a:lnTo>
                                <a:lnTo>
                                  <a:pt x="2858908" y="242612"/>
                                </a:lnTo>
                                <a:lnTo>
                                  <a:pt x="2861478" y="402673"/>
                                </a:lnTo>
                                <a:lnTo>
                                  <a:pt x="2864150" y="354151"/>
                                </a:lnTo>
                                <a:lnTo>
                                  <a:pt x="2866720" y="378412"/>
                                </a:lnTo>
                                <a:lnTo>
                                  <a:pt x="2869393" y="451196"/>
                                </a:lnTo>
                                <a:lnTo>
                                  <a:pt x="2871963" y="266873"/>
                                </a:lnTo>
                                <a:lnTo>
                                  <a:pt x="2874636" y="261938"/>
                                </a:lnTo>
                                <a:lnTo>
                                  <a:pt x="2877206" y="325058"/>
                                </a:lnTo>
                                <a:lnTo>
                                  <a:pt x="2879879" y="300797"/>
                                </a:lnTo>
                                <a:lnTo>
                                  <a:pt x="2882449" y="208584"/>
                                </a:lnTo>
                                <a:lnTo>
                                  <a:pt x="2885122" y="383244"/>
                                </a:lnTo>
                                <a:lnTo>
                                  <a:pt x="2887692" y="291134"/>
                                </a:lnTo>
                                <a:lnTo>
                                  <a:pt x="2890365" y="213519"/>
                                </a:lnTo>
                                <a:lnTo>
                                  <a:pt x="2892935" y="276536"/>
                                </a:lnTo>
                                <a:lnTo>
                                  <a:pt x="2895608" y="334721"/>
                                </a:lnTo>
                                <a:lnTo>
                                  <a:pt x="2898178" y="339553"/>
                                </a:lnTo>
                                <a:lnTo>
                                  <a:pt x="2900851" y="261938"/>
                                </a:lnTo>
                                <a:lnTo>
                                  <a:pt x="2903421" y="228014"/>
                                </a:lnTo>
                                <a:lnTo>
                                  <a:pt x="2906093" y="276536"/>
                                </a:lnTo>
                                <a:lnTo>
                                  <a:pt x="2908663" y="208584"/>
                                </a:lnTo>
                                <a:lnTo>
                                  <a:pt x="2911336" y="266873"/>
                                </a:lnTo>
                                <a:lnTo>
                                  <a:pt x="2913906" y="184323"/>
                                </a:lnTo>
                                <a:lnTo>
                                  <a:pt x="2916579" y="315395"/>
                                </a:lnTo>
                                <a:lnTo>
                                  <a:pt x="2919149" y="383244"/>
                                </a:lnTo>
                                <a:lnTo>
                                  <a:pt x="2921822" y="388076"/>
                                </a:lnTo>
                                <a:lnTo>
                                  <a:pt x="2924392" y="368749"/>
                                </a:lnTo>
                                <a:lnTo>
                                  <a:pt x="2927065" y="271704"/>
                                </a:lnTo>
                                <a:lnTo>
                                  <a:pt x="2929635" y="417271"/>
                                </a:lnTo>
                                <a:lnTo>
                                  <a:pt x="2932308" y="368749"/>
                                </a:lnTo>
                                <a:lnTo>
                                  <a:pt x="2934878" y="329890"/>
                                </a:lnTo>
                                <a:lnTo>
                                  <a:pt x="2937551" y="393010"/>
                                </a:lnTo>
                                <a:lnTo>
                                  <a:pt x="2940121" y="368749"/>
                                </a:lnTo>
                                <a:lnTo>
                                  <a:pt x="2942794" y="393010"/>
                                </a:lnTo>
                                <a:lnTo>
                                  <a:pt x="2945364" y="300797"/>
                                </a:lnTo>
                                <a:lnTo>
                                  <a:pt x="2948036" y="344488"/>
                                </a:lnTo>
                                <a:lnTo>
                                  <a:pt x="2950606" y="276536"/>
                                </a:lnTo>
                                <a:lnTo>
                                  <a:pt x="2953279" y="368749"/>
                                </a:lnTo>
                                <a:lnTo>
                                  <a:pt x="2955849" y="300797"/>
                                </a:lnTo>
                                <a:lnTo>
                                  <a:pt x="2958522" y="426934"/>
                                </a:lnTo>
                                <a:lnTo>
                                  <a:pt x="2961092" y="271704"/>
                                </a:lnTo>
                                <a:lnTo>
                                  <a:pt x="2963765" y="276536"/>
                                </a:lnTo>
                                <a:lnTo>
                                  <a:pt x="2966335" y="334721"/>
                                </a:lnTo>
                                <a:lnTo>
                                  <a:pt x="2969008" y="208584"/>
                                </a:lnTo>
                                <a:lnTo>
                                  <a:pt x="2971578" y="286200"/>
                                </a:lnTo>
                                <a:lnTo>
                                  <a:pt x="2974251" y="261938"/>
                                </a:lnTo>
                                <a:lnTo>
                                  <a:pt x="2976821" y="232845"/>
                                </a:lnTo>
                                <a:lnTo>
                                  <a:pt x="2979494" y="295966"/>
                                </a:lnTo>
                                <a:lnTo>
                                  <a:pt x="2982064" y="203753"/>
                                </a:lnTo>
                                <a:lnTo>
                                  <a:pt x="2984737" y="247443"/>
                                </a:lnTo>
                                <a:lnTo>
                                  <a:pt x="2987307" y="228014"/>
                                </a:lnTo>
                                <a:lnTo>
                                  <a:pt x="2989877" y="310460"/>
                                </a:lnTo>
                                <a:lnTo>
                                  <a:pt x="2992550" y="169828"/>
                                </a:lnTo>
                                <a:lnTo>
                                  <a:pt x="2995120" y="257107"/>
                                </a:lnTo>
                                <a:lnTo>
                                  <a:pt x="2997792" y="291134"/>
                                </a:lnTo>
                                <a:lnTo>
                                  <a:pt x="3000362" y="388076"/>
                                </a:lnTo>
                                <a:lnTo>
                                  <a:pt x="3003035" y="358983"/>
                                </a:lnTo>
                                <a:lnTo>
                                  <a:pt x="3005605" y="329890"/>
                                </a:lnTo>
                                <a:lnTo>
                                  <a:pt x="3008278" y="295966"/>
                                </a:lnTo>
                                <a:lnTo>
                                  <a:pt x="3010848" y="349319"/>
                                </a:lnTo>
                                <a:lnTo>
                                  <a:pt x="3013521" y="261938"/>
                                </a:lnTo>
                                <a:lnTo>
                                  <a:pt x="3016091" y="373580"/>
                                </a:lnTo>
                                <a:lnTo>
                                  <a:pt x="3018764" y="329890"/>
                                </a:lnTo>
                                <a:lnTo>
                                  <a:pt x="3021334" y="242612"/>
                                </a:lnTo>
                                <a:lnTo>
                                  <a:pt x="3024007" y="300797"/>
                                </a:lnTo>
                                <a:lnTo>
                                  <a:pt x="3026577" y="271704"/>
                                </a:lnTo>
                                <a:lnTo>
                                  <a:pt x="3029250" y="334721"/>
                                </a:lnTo>
                                <a:lnTo>
                                  <a:pt x="3031820" y="242612"/>
                                </a:lnTo>
                                <a:lnTo>
                                  <a:pt x="3034492" y="281367"/>
                                </a:lnTo>
                                <a:lnTo>
                                  <a:pt x="3037062" y="247443"/>
                                </a:lnTo>
                                <a:lnTo>
                                  <a:pt x="3039735" y="397842"/>
                                </a:lnTo>
                                <a:lnTo>
                                  <a:pt x="3042305" y="325058"/>
                                </a:lnTo>
                                <a:lnTo>
                                  <a:pt x="3044978" y="325058"/>
                                </a:lnTo>
                                <a:lnTo>
                                  <a:pt x="3047548" y="320226"/>
                                </a:lnTo>
                                <a:lnTo>
                                  <a:pt x="3050221" y="295966"/>
                                </a:lnTo>
                                <a:lnTo>
                                  <a:pt x="3052791" y="368749"/>
                                </a:lnTo>
                                <a:lnTo>
                                  <a:pt x="3055464" y="169828"/>
                                </a:lnTo>
                                <a:lnTo>
                                  <a:pt x="3058034" y="257107"/>
                                </a:lnTo>
                                <a:lnTo>
                                  <a:pt x="3060707" y="378412"/>
                                </a:lnTo>
                                <a:lnTo>
                                  <a:pt x="3063277" y="305629"/>
                                </a:lnTo>
                                <a:lnTo>
                                  <a:pt x="3065950" y="407505"/>
                                </a:lnTo>
                                <a:lnTo>
                                  <a:pt x="3068520" y="325058"/>
                                </a:lnTo>
                                <a:lnTo>
                                  <a:pt x="3071193" y="388076"/>
                                </a:lnTo>
                                <a:lnTo>
                                  <a:pt x="3073763" y="320226"/>
                                </a:lnTo>
                                <a:lnTo>
                                  <a:pt x="3076436" y="247443"/>
                                </a:lnTo>
                                <a:lnTo>
                                  <a:pt x="3079006" y="237780"/>
                                </a:lnTo>
                                <a:lnTo>
                                  <a:pt x="3081678" y="281367"/>
                                </a:lnTo>
                                <a:lnTo>
                                  <a:pt x="3084248" y="354151"/>
                                </a:lnTo>
                                <a:lnTo>
                                  <a:pt x="3086921" y="300797"/>
                                </a:lnTo>
                                <a:lnTo>
                                  <a:pt x="3089491" y="164996"/>
                                </a:lnTo>
                                <a:lnTo>
                                  <a:pt x="3092164" y="422103"/>
                                </a:lnTo>
                                <a:lnTo>
                                  <a:pt x="3094734" y="349319"/>
                                </a:lnTo>
                                <a:lnTo>
                                  <a:pt x="3097407" y="198921"/>
                                </a:lnTo>
                                <a:lnTo>
                                  <a:pt x="3099977" y="213519"/>
                                </a:lnTo>
                                <a:lnTo>
                                  <a:pt x="3102650" y="135903"/>
                                </a:lnTo>
                                <a:lnTo>
                                  <a:pt x="3105220" y="223182"/>
                                </a:lnTo>
                                <a:lnTo>
                                  <a:pt x="3107893" y="242612"/>
                                </a:lnTo>
                                <a:lnTo>
                                  <a:pt x="3110463" y="237780"/>
                                </a:lnTo>
                                <a:lnTo>
                                  <a:pt x="3113136" y="218350"/>
                                </a:lnTo>
                                <a:lnTo>
                                  <a:pt x="3115706" y="257107"/>
                                </a:lnTo>
                                <a:lnTo>
                                  <a:pt x="3118378" y="349319"/>
                                </a:lnTo>
                                <a:lnTo>
                                  <a:pt x="3120948" y="291134"/>
                                </a:lnTo>
                                <a:lnTo>
                                  <a:pt x="3123621" y="242612"/>
                                </a:lnTo>
                                <a:lnTo>
                                  <a:pt x="3126191" y="189257"/>
                                </a:lnTo>
                                <a:lnTo>
                                  <a:pt x="3128761" y="228014"/>
                                </a:lnTo>
                                <a:lnTo>
                                  <a:pt x="3131434" y="329890"/>
                                </a:lnTo>
                                <a:lnTo>
                                  <a:pt x="3134004" y="344488"/>
                                </a:lnTo>
                                <a:lnTo>
                                  <a:pt x="3136677" y="320226"/>
                                </a:lnTo>
                                <a:lnTo>
                                  <a:pt x="3139247" y="320226"/>
                                </a:lnTo>
                                <a:lnTo>
                                  <a:pt x="3141920" y="271704"/>
                                </a:lnTo>
                                <a:lnTo>
                                  <a:pt x="3144490" y="218350"/>
                                </a:lnTo>
                                <a:lnTo>
                                  <a:pt x="3147163" y="174660"/>
                                </a:lnTo>
                                <a:lnTo>
                                  <a:pt x="3149733" y="295966"/>
                                </a:lnTo>
                                <a:lnTo>
                                  <a:pt x="3152405" y="349319"/>
                                </a:lnTo>
                                <a:lnTo>
                                  <a:pt x="3154976" y="194089"/>
                                </a:lnTo>
                                <a:lnTo>
                                  <a:pt x="3157648" y="334721"/>
                                </a:lnTo>
                                <a:lnTo>
                                  <a:pt x="3160218" y="373580"/>
                                </a:lnTo>
                                <a:lnTo>
                                  <a:pt x="3162892" y="325058"/>
                                </a:lnTo>
                                <a:lnTo>
                                  <a:pt x="3165462" y="281367"/>
                                </a:lnTo>
                                <a:lnTo>
                                  <a:pt x="3168134" y="271704"/>
                                </a:lnTo>
                                <a:lnTo>
                                  <a:pt x="3170704" y="320226"/>
                                </a:lnTo>
                                <a:lnTo>
                                  <a:pt x="3173377" y="242612"/>
                                </a:lnTo>
                                <a:lnTo>
                                  <a:pt x="3175947" y="247443"/>
                                </a:lnTo>
                                <a:lnTo>
                                  <a:pt x="3178620" y="286200"/>
                                </a:lnTo>
                                <a:lnTo>
                                  <a:pt x="3181190" y="305629"/>
                                </a:lnTo>
                                <a:lnTo>
                                  <a:pt x="3183863" y="315395"/>
                                </a:lnTo>
                                <a:lnTo>
                                  <a:pt x="3186433" y="325058"/>
                                </a:lnTo>
                                <a:lnTo>
                                  <a:pt x="3189106" y="383244"/>
                                </a:lnTo>
                                <a:lnTo>
                                  <a:pt x="3191676" y="407505"/>
                                </a:lnTo>
                                <a:lnTo>
                                  <a:pt x="3194349" y="402673"/>
                                </a:lnTo>
                                <a:lnTo>
                                  <a:pt x="3196919" y="368749"/>
                                </a:lnTo>
                                <a:lnTo>
                                  <a:pt x="3199592" y="135903"/>
                                </a:lnTo>
                                <a:lnTo>
                                  <a:pt x="3202162" y="237780"/>
                                </a:lnTo>
                                <a:lnTo>
                                  <a:pt x="3204834" y="261938"/>
                                </a:lnTo>
                                <a:lnTo>
                                  <a:pt x="3207404" y="281367"/>
                                </a:lnTo>
                                <a:lnTo>
                                  <a:pt x="3210077" y="271704"/>
                                </a:lnTo>
                                <a:lnTo>
                                  <a:pt x="3212647" y="383244"/>
                                </a:lnTo>
                                <a:lnTo>
                                  <a:pt x="3215320" y="358983"/>
                                </a:lnTo>
                                <a:lnTo>
                                  <a:pt x="3217890" y="228014"/>
                                </a:lnTo>
                                <a:lnTo>
                                  <a:pt x="3220563" y="237780"/>
                                </a:lnTo>
                                <a:lnTo>
                                  <a:pt x="3223133" y="271704"/>
                                </a:lnTo>
                                <a:lnTo>
                                  <a:pt x="3225806" y="305629"/>
                                </a:lnTo>
                                <a:lnTo>
                                  <a:pt x="3228376" y="315395"/>
                                </a:lnTo>
                                <a:lnTo>
                                  <a:pt x="3231049" y="242612"/>
                                </a:lnTo>
                                <a:lnTo>
                                  <a:pt x="3233619" y="349319"/>
                                </a:lnTo>
                                <a:lnTo>
                                  <a:pt x="3236292" y="203753"/>
                                </a:lnTo>
                                <a:lnTo>
                                  <a:pt x="3238862" y="339553"/>
                                </a:lnTo>
                                <a:lnTo>
                                  <a:pt x="3241534" y="334721"/>
                                </a:lnTo>
                                <a:lnTo>
                                  <a:pt x="3244104" y="286200"/>
                                </a:lnTo>
                                <a:lnTo>
                                  <a:pt x="3246778" y="276536"/>
                                </a:lnTo>
                                <a:lnTo>
                                  <a:pt x="3249348" y="417271"/>
                                </a:lnTo>
                                <a:lnTo>
                                  <a:pt x="3252020" y="325058"/>
                                </a:lnTo>
                                <a:lnTo>
                                  <a:pt x="3254590" y="354151"/>
                                </a:lnTo>
                                <a:lnTo>
                                  <a:pt x="3257263" y="271704"/>
                                </a:lnTo>
                                <a:lnTo>
                                  <a:pt x="3259833" y="373580"/>
                                </a:lnTo>
                                <a:lnTo>
                                  <a:pt x="3262403" y="315395"/>
                                </a:lnTo>
                                <a:lnTo>
                                  <a:pt x="3265076" y="339553"/>
                                </a:lnTo>
                                <a:lnTo>
                                  <a:pt x="3267646" y="329890"/>
                                </a:lnTo>
                                <a:lnTo>
                                  <a:pt x="3270319" y="189257"/>
                                </a:lnTo>
                                <a:lnTo>
                                  <a:pt x="3272889" y="184323"/>
                                </a:lnTo>
                                <a:lnTo>
                                  <a:pt x="3275562" y="140736"/>
                                </a:lnTo>
                                <a:lnTo>
                                  <a:pt x="3278132" y="257107"/>
                                </a:lnTo>
                                <a:lnTo>
                                  <a:pt x="3280805" y="271704"/>
                                </a:lnTo>
                                <a:lnTo>
                                  <a:pt x="3283375" y="300797"/>
                                </a:lnTo>
                                <a:lnTo>
                                  <a:pt x="3286047" y="295966"/>
                                </a:lnTo>
                                <a:lnTo>
                                  <a:pt x="3288618" y="310460"/>
                                </a:lnTo>
                                <a:lnTo>
                                  <a:pt x="3291290" y="276536"/>
                                </a:lnTo>
                                <a:lnTo>
                                  <a:pt x="3293860" y="281367"/>
                                </a:lnTo>
                                <a:lnTo>
                                  <a:pt x="3296533" y="271704"/>
                                </a:lnTo>
                                <a:lnTo>
                                  <a:pt x="3299103" y="320226"/>
                                </a:lnTo>
                                <a:lnTo>
                                  <a:pt x="3301776" y="276536"/>
                                </a:lnTo>
                                <a:lnTo>
                                  <a:pt x="3304346" y="325058"/>
                                </a:lnTo>
                                <a:lnTo>
                                  <a:pt x="3307019" y="344488"/>
                                </a:lnTo>
                                <a:lnTo>
                                  <a:pt x="3309589" y="315395"/>
                                </a:lnTo>
                                <a:lnTo>
                                  <a:pt x="3312262" y="92213"/>
                                </a:lnTo>
                                <a:lnTo>
                                  <a:pt x="3314832" y="164996"/>
                                </a:lnTo>
                                <a:lnTo>
                                  <a:pt x="3317505" y="257107"/>
                                </a:lnTo>
                                <a:lnTo>
                                  <a:pt x="3320075" y="271704"/>
                                </a:lnTo>
                                <a:lnTo>
                                  <a:pt x="3322748" y="422103"/>
                                </a:lnTo>
                                <a:lnTo>
                                  <a:pt x="3325318" y="325058"/>
                                </a:lnTo>
                                <a:lnTo>
                                  <a:pt x="3327990" y="329890"/>
                                </a:lnTo>
                                <a:lnTo>
                                  <a:pt x="3330560" y="393010"/>
                                </a:lnTo>
                                <a:lnTo>
                                  <a:pt x="3333233" y="291134"/>
                                </a:lnTo>
                                <a:lnTo>
                                  <a:pt x="3335803" y="354151"/>
                                </a:lnTo>
                                <a:lnTo>
                                  <a:pt x="3338476" y="349319"/>
                                </a:lnTo>
                                <a:lnTo>
                                  <a:pt x="3341046" y="223182"/>
                                </a:lnTo>
                                <a:lnTo>
                                  <a:pt x="3343719" y="388076"/>
                                </a:lnTo>
                                <a:lnTo>
                                  <a:pt x="3346289" y="223182"/>
                                </a:lnTo>
                                <a:lnTo>
                                  <a:pt x="3348962" y="130969"/>
                                </a:lnTo>
                                <a:lnTo>
                                  <a:pt x="3351532" y="213519"/>
                                </a:lnTo>
                                <a:lnTo>
                                  <a:pt x="3354205" y="189257"/>
                                </a:lnTo>
                                <a:lnTo>
                                  <a:pt x="3356775" y="121306"/>
                                </a:lnTo>
                                <a:lnTo>
                                  <a:pt x="3359448" y="295966"/>
                                </a:lnTo>
                                <a:lnTo>
                                  <a:pt x="3362018" y="237780"/>
                                </a:lnTo>
                                <a:lnTo>
                                  <a:pt x="3364691" y="257107"/>
                                </a:lnTo>
                                <a:lnTo>
                                  <a:pt x="3367261" y="213519"/>
                                </a:lnTo>
                                <a:lnTo>
                                  <a:pt x="3369934" y="368749"/>
                                </a:lnTo>
                                <a:lnTo>
                                  <a:pt x="3372504" y="218350"/>
                                </a:lnTo>
                                <a:lnTo>
                                  <a:pt x="3375176" y="281367"/>
                                </a:lnTo>
                                <a:lnTo>
                                  <a:pt x="3377746" y="334721"/>
                                </a:lnTo>
                                <a:lnTo>
                                  <a:pt x="3380419" y="397842"/>
                                </a:lnTo>
                                <a:lnTo>
                                  <a:pt x="3382989" y="242612"/>
                                </a:lnTo>
                                <a:lnTo>
                                  <a:pt x="3385662" y="261938"/>
                                </a:lnTo>
                                <a:lnTo>
                                  <a:pt x="3388232" y="198921"/>
                                </a:lnTo>
                                <a:lnTo>
                                  <a:pt x="3390905" y="325058"/>
                                </a:lnTo>
                                <a:lnTo>
                                  <a:pt x="3393475" y="349319"/>
                                </a:lnTo>
                                <a:lnTo>
                                  <a:pt x="3396045" y="247443"/>
                                </a:lnTo>
                                <a:lnTo>
                                  <a:pt x="3398718" y="378412"/>
                                </a:lnTo>
                                <a:lnTo>
                                  <a:pt x="3401288" y="291134"/>
                                </a:lnTo>
                                <a:lnTo>
                                  <a:pt x="3403961" y="155230"/>
                                </a:lnTo>
                                <a:lnTo>
                                  <a:pt x="3406531" y="232845"/>
                                </a:lnTo>
                                <a:lnTo>
                                  <a:pt x="3409204" y="310460"/>
                                </a:lnTo>
                                <a:lnTo>
                                  <a:pt x="3411774" y="257107"/>
                                </a:lnTo>
                                <a:lnTo>
                                  <a:pt x="3414447" y="315395"/>
                                </a:lnTo>
                                <a:lnTo>
                                  <a:pt x="3417017" y="291134"/>
                                </a:lnTo>
                                <a:lnTo>
                                  <a:pt x="3419689" y="310460"/>
                                </a:lnTo>
                                <a:lnTo>
                                  <a:pt x="3422259" y="145567"/>
                                </a:lnTo>
                                <a:lnTo>
                                  <a:pt x="3424932" y="203753"/>
                                </a:lnTo>
                                <a:lnTo>
                                  <a:pt x="3427502" y="218350"/>
                                </a:lnTo>
                                <a:lnTo>
                                  <a:pt x="3430175" y="213519"/>
                                </a:lnTo>
                                <a:lnTo>
                                  <a:pt x="3432745" y="242612"/>
                                </a:lnTo>
                                <a:lnTo>
                                  <a:pt x="3435418" y="465690"/>
                                </a:lnTo>
                                <a:lnTo>
                                  <a:pt x="3437988" y="232845"/>
                                </a:lnTo>
                                <a:lnTo>
                                  <a:pt x="3440661" y="208584"/>
                                </a:lnTo>
                                <a:lnTo>
                                  <a:pt x="3443231" y="358983"/>
                                </a:lnTo>
                                <a:lnTo>
                                  <a:pt x="3445904" y="310460"/>
                                </a:lnTo>
                                <a:lnTo>
                                  <a:pt x="3448474" y="257107"/>
                                </a:lnTo>
                                <a:lnTo>
                                  <a:pt x="3451146" y="232845"/>
                                </a:lnTo>
                                <a:lnTo>
                                  <a:pt x="3453716" y="291134"/>
                                </a:lnTo>
                                <a:lnTo>
                                  <a:pt x="3456390" y="232845"/>
                                </a:lnTo>
                                <a:lnTo>
                                  <a:pt x="3458960" y="208584"/>
                                </a:lnTo>
                                <a:lnTo>
                                  <a:pt x="3461632" y="383244"/>
                                </a:lnTo>
                                <a:lnTo>
                                  <a:pt x="3464202" y="334721"/>
                                </a:lnTo>
                                <a:lnTo>
                                  <a:pt x="3466875" y="363814"/>
                                </a:lnTo>
                                <a:lnTo>
                                  <a:pt x="3469445" y="305629"/>
                                </a:lnTo>
                                <a:lnTo>
                                  <a:pt x="3472118" y="315395"/>
                                </a:lnTo>
                                <a:lnTo>
                                  <a:pt x="3474688" y="358983"/>
                                </a:lnTo>
                                <a:lnTo>
                                  <a:pt x="3477361" y="247443"/>
                                </a:lnTo>
                                <a:lnTo>
                                  <a:pt x="3479931" y="363814"/>
                                </a:lnTo>
                                <a:lnTo>
                                  <a:pt x="3482604" y="378412"/>
                                </a:lnTo>
                                <a:lnTo>
                                  <a:pt x="3485174" y="339553"/>
                                </a:lnTo>
                                <a:lnTo>
                                  <a:pt x="3487847" y="310460"/>
                                </a:lnTo>
                                <a:lnTo>
                                  <a:pt x="3490417" y="276536"/>
                                </a:lnTo>
                                <a:lnTo>
                                  <a:pt x="3493090" y="257107"/>
                                </a:lnTo>
                                <a:lnTo>
                                  <a:pt x="3495660" y="261938"/>
                                </a:lnTo>
                                <a:lnTo>
                                  <a:pt x="3498333" y="237780"/>
                                </a:lnTo>
                                <a:lnTo>
                                  <a:pt x="3500903" y="383244"/>
                                </a:lnTo>
                                <a:lnTo>
                                  <a:pt x="3503575" y="189257"/>
                                </a:lnTo>
                                <a:lnTo>
                                  <a:pt x="3506145" y="218350"/>
                                </a:lnTo>
                                <a:lnTo>
                                  <a:pt x="3508818" y="237780"/>
                                </a:lnTo>
                                <a:lnTo>
                                  <a:pt x="3511388" y="363814"/>
                                </a:lnTo>
                                <a:lnTo>
                                  <a:pt x="3514061" y="160165"/>
                                </a:lnTo>
                                <a:lnTo>
                                  <a:pt x="3516631" y="218350"/>
                                </a:lnTo>
                                <a:lnTo>
                                  <a:pt x="3519304" y="295966"/>
                                </a:lnTo>
                                <a:lnTo>
                                  <a:pt x="3521874" y="300797"/>
                                </a:lnTo>
                                <a:lnTo>
                                  <a:pt x="3524547" y="276536"/>
                                </a:lnTo>
                                <a:lnTo>
                                  <a:pt x="3527117" y="300797"/>
                                </a:lnTo>
                                <a:lnTo>
                                  <a:pt x="3529790" y="388076"/>
                                </a:lnTo>
                                <a:lnTo>
                                  <a:pt x="3532360" y="325058"/>
                                </a:lnTo>
                                <a:lnTo>
                                  <a:pt x="3534930" y="339553"/>
                                </a:lnTo>
                                <a:lnTo>
                                  <a:pt x="3537602" y="281367"/>
                                </a:lnTo>
                                <a:lnTo>
                                  <a:pt x="3540172" y="320226"/>
                                </a:lnTo>
                                <a:lnTo>
                                  <a:pt x="3542846" y="300797"/>
                                </a:lnTo>
                                <a:lnTo>
                                  <a:pt x="3545415" y="295966"/>
                                </a:lnTo>
                                <a:lnTo>
                                  <a:pt x="3548089" y="305629"/>
                                </a:lnTo>
                                <a:lnTo>
                                  <a:pt x="3550659" y="300797"/>
                                </a:lnTo>
                                <a:lnTo>
                                  <a:pt x="3553331" y="315395"/>
                                </a:lnTo>
                                <a:lnTo>
                                  <a:pt x="3555901" y="276536"/>
                                </a:lnTo>
                                <a:lnTo>
                                  <a:pt x="3558574" y="247443"/>
                                </a:lnTo>
                                <a:lnTo>
                                  <a:pt x="3561144" y="315395"/>
                                </a:lnTo>
                                <a:lnTo>
                                  <a:pt x="3563817" y="441430"/>
                                </a:lnTo>
                                <a:lnTo>
                                  <a:pt x="3566387" y="295966"/>
                                </a:lnTo>
                                <a:lnTo>
                                  <a:pt x="3569060" y="135903"/>
                                </a:lnTo>
                                <a:lnTo>
                                  <a:pt x="3571630" y="213519"/>
                                </a:lnTo>
                                <a:lnTo>
                                  <a:pt x="3574302" y="223182"/>
                                </a:lnTo>
                                <a:lnTo>
                                  <a:pt x="3576873" y="281367"/>
                                </a:lnTo>
                                <a:lnTo>
                                  <a:pt x="3579546" y="354151"/>
                                </a:lnTo>
                                <a:lnTo>
                                  <a:pt x="3582116" y="281367"/>
                                </a:lnTo>
                                <a:lnTo>
                                  <a:pt x="3584788" y="320226"/>
                                </a:lnTo>
                                <a:lnTo>
                                  <a:pt x="3587358" y="252275"/>
                                </a:lnTo>
                                <a:lnTo>
                                  <a:pt x="3590031" y="300797"/>
                                </a:lnTo>
                                <a:lnTo>
                                  <a:pt x="3592601" y="334721"/>
                                </a:lnTo>
                                <a:lnTo>
                                  <a:pt x="3595274" y="383244"/>
                                </a:lnTo>
                                <a:lnTo>
                                  <a:pt x="3597844" y="334721"/>
                                </a:lnTo>
                                <a:lnTo>
                                  <a:pt x="3600517" y="281367"/>
                                </a:lnTo>
                                <a:lnTo>
                                  <a:pt x="3603087" y="271704"/>
                                </a:lnTo>
                                <a:lnTo>
                                  <a:pt x="3605760" y="242612"/>
                                </a:lnTo>
                                <a:lnTo>
                                  <a:pt x="3608330" y="266873"/>
                                </a:lnTo>
                                <a:lnTo>
                                  <a:pt x="3611003" y="378412"/>
                                </a:lnTo>
                                <a:lnTo>
                                  <a:pt x="3613573" y="320226"/>
                                </a:lnTo>
                                <a:lnTo>
                                  <a:pt x="3616246" y="480289"/>
                                </a:lnTo>
                                <a:lnTo>
                                  <a:pt x="3618816" y="339553"/>
                                </a:lnTo>
                                <a:lnTo>
                                  <a:pt x="3621488" y="291134"/>
                                </a:lnTo>
                                <a:lnTo>
                                  <a:pt x="3624058" y="358983"/>
                                </a:lnTo>
                                <a:lnTo>
                                  <a:pt x="3626731" y="286200"/>
                                </a:lnTo>
                                <a:lnTo>
                                  <a:pt x="3629301" y="373580"/>
                                </a:lnTo>
                                <a:lnTo>
                                  <a:pt x="3631975" y="276536"/>
                                </a:lnTo>
                                <a:lnTo>
                                  <a:pt x="3634545" y="291134"/>
                                </a:lnTo>
                                <a:lnTo>
                                  <a:pt x="3637217" y="320226"/>
                                </a:lnTo>
                                <a:lnTo>
                                  <a:pt x="3639787" y="271704"/>
                                </a:lnTo>
                                <a:lnTo>
                                  <a:pt x="3642460" y="237780"/>
                                </a:lnTo>
                                <a:lnTo>
                                  <a:pt x="3645030" y="465690"/>
                                </a:lnTo>
                                <a:lnTo>
                                  <a:pt x="3647703" y="291134"/>
                                </a:lnTo>
                                <a:lnTo>
                                  <a:pt x="3650273" y="286200"/>
                                </a:lnTo>
                                <a:lnTo>
                                  <a:pt x="3652946" y="339553"/>
                                </a:lnTo>
                                <a:lnTo>
                                  <a:pt x="3655516" y="315395"/>
                                </a:lnTo>
                                <a:lnTo>
                                  <a:pt x="3658188" y="325058"/>
                                </a:lnTo>
                                <a:lnTo>
                                  <a:pt x="3660759" y="402673"/>
                                </a:lnTo>
                                <a:lnTo>
                                  <a:pt x="3663432" y="354151"/>
                                </a:lnTo>
                                <a:lnTo>
                                  <a:pt x="3666002" y="349319"/>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71" name="Shape 2571"/>
                        <wps:cNvSpPr/>
                        <wps:spPr>
                          <a:xfrm>
                            <a:off x="613683" y="6500134"/>
                            <a:ext cx="3666002" cy="223182"/>
                          </a:xfrm>
                          <a:custGeom>
                            <a:avLst/>
                            <a:gdLst/>
                            <a:ahLst/>
                            <a:cxnLst/>
                            <a:rect l="0" t="0" r="0" b="0"/>
                            <a:pathLst>
                              <a:path w="3666002" h="223182">
                                <a:moveTo>
                                  <a:pt x="0" y="174659"/>
                                </a:moveTo>
                                <a:lnTo>
                                  <a:pt x="2673" y="164996"/>
                                </a:lnTo>
                                <a:lnTo>
                                  <a:pt x="5243" y="169828"/>
                                </a:lnTo>
                                <a:lnTo>
                                  <a:pt x="7813" y="97044"/>
                                </a:lnTo>
                                <a:lnTo>
                                  <a:pt x="10486" y="101876"/>
                                </a:lnTo>
                                <a:lnTo>
                                  <a:pt x="13056" y="111642"/>
                                </a:lnTo>
                                <a:lnTo>
                                  <a:pt x="15729" y="140735"/>
                                </a:lnTo>
                                <a:lnTo>
                                  <a:pt x="18299" y="121305"/>
                                </a:lnTo>
                                <a:lnTo>
                                  <a:pt x="20971" y="48522"/>
                                </a:lnTo>
                                <a:lnTo>
                                  <a:pt x="23541" y="106707"/>
                                </a:lnTo>
                                <a:lnTo>
                                  <a:pt x="26214" y="150398"/>
                                </a:lnTo>
                                <a:lnTo>
                                  <a:pt x="28784" y="126137"/>
                                </a:lnTo>
                                <a:lnTo>
                                  <a:pt x="31457" y="67952"/>
                                </a:lnTo>
                                <a:lnTo>
                                  <a:pt x="34027" y="92212"/>
                                </a:lnTo>
                                <a:lnTo>
                                  <a:pt x="36700" y="145566"/>
                                </a:lnTo>
                                <a:lnTo>
                                  <a:pt x="39270" y="126137"/>
                                </a:lnTo>
                                <a:lnTo>
                                  <a:pt x="41943" y="101876"/>
                                </a:lnTo>
                                <a:lnTo>
                                  <a:pt x="44513" y="126137"/>
                                </a:lnTo>
                                <a:lnTo>
                                  <a:pt x="47186" y="121305"/>
                                </a:lnTo>
                                <a:lnTo>
                                  <a:pt x="49756" y="140735"/>
                                </a:lnTo>
                                <a:lnTo>
                                  <a:pt x="52429" y="92212"/>
                                </a:lnTo>
                                <a:lnTo>
                                  <a:pt x="54999" y="145566"/>
                                </a:lnTo>
                                <a:lnTo>
                                  <a:pt x="57672" y="121305"/>
                                </a:lnTo>
                                <a:lnTo>
                                  <a:pt x="60242" y="77615"/>
                                </a:lnTo>
                                <a:lnTo>
                                  <a:pt x="62914" y="82446"/>
                                </a:lnTo>
                                <a:lnTo>
                                  <a:pt x="65484" y="126137"/>
                                </a:lnTo>
                                <a:lnTo>
                                  <a:pt x="68157" y="145566"/>
                                </a:lnTo>
                                <a:lnTo>
                                  <a:pt x="70727" y="87381"/>
                                </a:lnTo>
                                <a:lnTo>
                                  <a:pt x="73400" y="97044"/>
                                </a:lnTo>
                                <a:lnTo>
                                  <a:pt x="75970" y="106707"/>
                                </a:lnTo>
                                <a:lnTo>
                                  <a:pt x="78643" y="150398"/>
                                </a:lnTo>
                                <a:lnTo>
                                  <a:pt x="81213" y="97044"/>
                                </a:lnTo>
                                <a:lnTo>
                                  <a:pt x="83886" y="126137"/>
                                </a:lnTo>
                                <a:lnTo>
                                  <a:pt x="86456" y="130969"/>
                                </a:lnTo>
                                <a:lnTo>
                                  <a:pt x="89129" y="140735"/>
                                </a:lnTo>
                                <a:lnTo>
                                  <a:pt x="91699" y="72783"/>
                                </a:lnTo>
                                <a:lnTo>
                                  <a:pt x="94372" y="97044"/>
                                </a:lnTo>
                                <a:lnTo>
                                  <a:pt x="96942" y="179491"/>
                                </a:lnTo>
                                <a:lnTo>
                                  <a:pt x="99614" y="111642"/>
                                </a:lnTo>
                                <a:lnTo>
                                  <a:pt x="102185" y="72783"/>
                                </a:lnTo>
                                <a:lnTo>
                                  <a:pt x="104857" y="97044"/>
                                </a:lnTo>
                                <a:lnTo>
                                  <a:pt x="107427" y="77615"/>
                                </a:lnTo>
                                <a:lnTo>
                                  <a:pt x="110100" y="111642"/>
                                </a:lnTo>
                                <a:lnTo>
                                  <a:pt x="112670" y="150398"/>
                                </a:lnTo>
                                <a:lnTo>
                                  <a:pt x="115343" y="77615"/>
                                </a:lnTo>
                                <a:lnTo>
                                  <a:pt x="117913" y="106707"/>
                                </a:lnTo>
                                <a:lnTo>
                                  <a:pt x="120586" y="106707"/>
                                </a:lnTo>
                                <a:lnTo>
                                  <a:pt x="123156" y="58288"/>
                                </a:lnTo>
                                <a:lnTo>
                                  <a:pt x="125829" y="106707"/>
                                </a:lnTo>
                                <a:lnTo>
                                  <a:pt x="128399" y="111642"/>
                                </a:lnTo>
                                <a:lnTo>
                                  <a:pt x="131072" y="140735"/>
                                </a:lnTo>
                                <a:lnTo>
                                  <a:pt x="133642" y="111642"/>
                                </a:lnTo>
                                <a:lnTo>
                                  <a:pt x="136315" y="116474"/>
                                </a:lnTo>
                                <a:lnTo>
                                  <a:pt x="138885" y="135903"/>
                                </a:lnTo>
                                <a:lnTo>
                                  <a:pt x="141558" y="126137"/>
                                </a:lnTo>
                                <a:lnTo>
                                  <a:pt x="146698" y="126137"/>
                                </a:lnTo>
                                <a:lnTo>
                                  <a:pt x="149370" y="130969"/>
                                </a:lnTo>
                                <a:lnTo>
                                  <a:pt x="151940" y="92212"/>
                                </a:lnTo>
                                <a:lnTo>
                                  <a:pt x="154613" y="174659"/>
                                </a:lnTo>
                                <a:lnTo>
                                  <a:pt x="157183" y="111642"/>
                                </a:lnTo>
                                <a:lnTo>
                                  <a:pt x="159856" y="101876"/>
                                </a:lnTo>
                                <a:lnTo>
                                  <a:pt x="162426" y="34027"/>
                                </a:lnTo>
                                <a:lnTo>
                                  <a:pt x="165099" y="19429"/>
                                </a:lnTo>
                                <a:lnTo>
                                  <a:pt x="167669" y="121305"/>
                                </a:lnTo>
                                <a:lnTo>
                                  <a:pt x="170342" y="160062"/>
                                </a:lnTo>
                                <a:lnTo>
                                  <a:pt x="172912" y="77615"/>
                                </a:lnTo>
                                <a:lnTo>
                                  <a:pt x="175585" y="48522"/>
                                </a:lnTo>
                                <a:lnTo>
                                  <a:pt x="178155" y="67952"/>
                                </a:lnTo>
                                <a:lnTo>
                                  <a:pt x="180828" y="155230"/>
                                </a:lnTo>
                                <a:lnTo>
                                  <a:pt x="183398" y="77615"/>
                                </a:lnTo>
                                <a:lnTo>
                                  <a:pt x="186071" y="116474"/>
                                </a:lnTo>
                                <a:lnTo>
                                  <a:pt x="188641" y="72783"/>
                                </a:lnTo>
                                <a:lnTo>
                                  <a:pt x="191313" y="121305"/>
                                </a:lnTo>
                                <a:lnTo>
                                  <a:pt x="193883" y="72783"/>
                                </a:lnTo>
                                <a:lnTo>
                                  <a:pt x="196556" y="77615"/>
                                </a:lnTo>
                                <a:lnTo>
                                  <a:pt x="199126" y="135903"/>
                                </a:lnTo>
                                <a:lnTo>
                                  <a:pt x="201799" y="126137"/>
                                </a:lnTo>
                                <a:lnTo>
                                  <a:pt x="204369" y="135903"/>
                                </a:lnTo>
                                <a:lnTo>
                                  <a:pt x="207042" y="145566"/>
                                </a:lnTo>
                                <a:lnTo>
                                  <a:pt x="209612" y="72783"/>
                                </a:lnTo>
                                <a:lnTo>
                                  <a:pt x="212285" y="130969"/>
                                </a:lnTo>
                                <a:lnTo>
                                  <a:pt x="214855" y="34027"/>
                                </a:lnTo>
                                <a:lnTo>
                                  <a:pt x="217528" y="77615"/>
                                </a:lnTo>
                                <a:lnTo>
                                  <a:pt x="220098" y="145566"/>
                                </a:lnTo>
                                <a:lnTo>
                                  <a:pt x="222771" y="43690"/>
                                </a:lnTo>
                                <a:lnTo>
                                  <a:pt x="225341" y="101876"/>
                                </a:lnTo>
                                <a:lnTo>
                                  <a:pt x="228014" y="53353"/>
                                </a:lnTo>
                                <a:lnTo>
                                  <a:pt x="230584" y="97044"/>
                                </a:lnTo>
                                <a:lnTo>
                                  <a:pt x="233256" y="72783"/>
                                </a:lnTo>
                                <a:lnTo>
                                  <a:pt x="235826" y="101876"/>
                                </a:lnTo>
                                <a:lnTo>
                                  <a:pt x="238499" y="101876"/>
                                </a:lnTo>
                                <a:lnTo>
                                  <a:pt x="241069" y="92212"/>
                                </a:lnTo>
                                <a:lnTo>
                                  <a:pt x="243742" y="126137"/>
                                </a:lnTo>
                                <a:lnTo>
                                  <a:pt x="246312" y="72783"/>
                                </a:lnTo>
                                <a:lnTo>
                                  <a:pt x="248985" y="63119"/>
                                </a:lnTo>
                                <a:lnTo>
                                  <a:pt x="251555" y="135903"/>
                                </a:lnTo>
                                <a:lnTo>
                                  <a:pt x="254228" y="135903"/>
                                </a:lnTo>
                                <a:lnTo>
                                  <a:pt x="256798" y="67952"/>
                                </a:lnTo>
                                <a:lnTo>
                                  <a:pt x="259471" y="121305"/>
                                </a:lnTo>
                                <a:lnTo>
                                  <a:pt x="262041" y="106707"/>
                                </a:lnTo>
                                <a:lnTo>
                                  <a:pt x="264714" y="116474"/>
                                </a:lnTo>
                                <a:lnTo>
                                  <a:pt x="267284" y="82446"/>
                                </a:lnTo>
                                <a:lnTo>
                                  <a:pt x="269957" y="53353"/>
                                </a:lnTo>
                                <a:lnTo>
                                  <a:pt x="272527" y="58288"/>
                                </a:lnTo>
                                <a:lnTo>
                                  <a:pt x="275199" y="121305"/>
                                </a:lnTo>
                                <a:lnTo>
                                  <a:pt x="277769" y="101876"/>
                                </a:lnTo>
                                <a:lnTo>
                                  <a:pt x="280339" y="77615"/>
                                </a:lnTo>
                                <a:lnTo>
                                  <a:pt x="283012" y="58288"/>
                                </a:lnTo>
                                <a:lnTo>
                                  <a:pt x="285582" y="140735"/>
                                </a:lnTo>
                                <a:lnTo>
                                  <a:pt x="288255" y="140735"/>
                                </a:lnTo>
                                <a:lnTo>
                                  <a:pt x="290825" y="116474"/>
                                </a:lnTo>
                                <a:lnTo>
                                  <a:pt x="293498" y="77615"/>
                                </a:lnTo>
                                <a:lnTo>
                                  <a:pt x="296068" y="101876"/>
                                </a:lnTo>
                                <a:lnTo>
                                  <a:pt x="298741" y="67952"/>
                                </a:lnTo>
                                <a:lnTo>
                                  <a:pt x="301311" y="67952"/>
                                </a:lnTo>
                                <a:lnTo>
                                  <a:pt x="303984" y="43690"/>
                                </a:lnTo>
                                <a:lnTo>
                                  <a:pt x="306554" y="126137"/>
                                </a:lnTo>
                                <a:lnTo>
                                  <a:pt x="309227" y="72783"/>
                                </a:lnTo>
                                <a:lnTo>
                                  <a:pt x="311797" y="72783"/>
                                </a:lnTo>
                                <a:lnTo>
                                  <a:pt x="314469" y="67952"/>
                                </a:lnTo>
                                <a:lnTo>
                                  <a:pt x="317039" y="150398"/>
                                </a:lnTo>
                                <a:lnTo>
                                  <a:pt x="319712" y="53353"/>
                                </a:lnTo>
                                <a:lnTo>
                                  <a:pt x="322283" y="101876"/>
                                </a:lnTo>
                                <a:lnTo>
                                  <a:pt x="324955" y="92212"/>
                                </a:lnTo>
                                <a:lnTo>
                                  <a:pt x="327525" y="87381"/>
                                </a:lnTo>
                                <a:lnTo>
                                  <a:pt x="330198" y="106707"/>
                                </a:lnTo>
                                <a:lnTo>
                                  <a:pt x="332768" y="63119"/>
                                </a:lnTo>
                                <a:lnTo>
                                  <a:pt x="335441" y="155230"/>
                                </a:lnTo>
                                <a:lnTo>
                                  <a:pt x="338011" y="179491"/>
                                </a:lnTo>
                                <a:lnTo>
                                  <a:pt x="340684" y="135903"/>
                                </a:lnTo>
                                <a:lnTo>
                                  <a:pt x="343254" y="87381"/>
                                </a:lnTo>
                                <a:lnTo>
                                  <a:pt x="345927" y="92212"/>
                                </a:lnTo>
                                <a:lnTo>
                                  <a:pt x="348497" y="67952"/>
                                </a:lnTo>
                                <a:lnTo>
                                  <a:pt x="351170" y="63119"/>
                                </a:lnTo>
                                <a:lnTo>
                                  <a:pt x="353740" y="77615"/>
                                </a:lnTo>
                                <a:lnTo>
                                  <a:pt x="356412" y="43690"/>
                                </a:lnTo>
                                <a:lnTo>
                                  <a:pt x="358983" y="63119"/>
                                </a:lnTo>
                                <a:lnTo>
                                  <a:pt x="361655" y="198920"/>
                                </a:lnTo>
                                <a:lnTo>
                                  <a:pt x="364225" y="72783"/>
                                </a:lnTo>
                                <a:lnTo>
                                  <a:pt x="366898" y="63119"/>
                                </a:lnTo>
                                <a:lnTo>
                                  <a:pt x="369468" y="43690"/>
                                </a:lnTo>
                                <a:lnTo>
                                  <a:pt x="372141" y="58288"/>
                                </a:lnTo>
                                <a:lnTo>
                                  <a:pt x="374711" y="4831"/>
                                </a:lnTo>
                                <a:lnTo>
                                  <a:pt x="377384" y="106707"/>
                                </a:lnTo>
                                <a:lnTo>
                                  <a:pt x="379954" y="63119"/>
                                </a:lnTo>
                                <a:lnTo>
                                  <a:pt x="382627" y="77615"/>
                                </a:lnTo>
                                <a:lnTo>
                                  <a:pt x="385197" y="63119"/>
                                </a:lnTo>
                                <a:lnTo>
                                  <a:pt x="387870" y="53353"/>
                                </a:lnTo>
                                <a:lnTo>
                                  <a:pt x="390440" y="97044"/>
                                </a:lnTo>
                                <a:lnTo>
                                  <a:pt x="393113" y="111642"/>
                                </a:lnTo>
                                <a:lnTo>
                                  <a:pt x="395683" y="77615"/>
                                </a:lnTo>
                                <a:lnTo>
                                  <a:pt x="398355" y="58288"/>
                                </a:lnTo>
                                <a:lnTo>
                                  <a:pt x="400925" y="63119"/>
                                </a:lnTo>
                                <a:lnTo>
                                  <a:pt x="403598" y="101876"/>
                                </a:lnTo>
                                <a:lnTo>
                                  <a:pt x="406169" y="135903"/>
                                </a:lnTo>
                                <a:lnTo>
                                  <a:pt x="408841" y="87381"/>
                                </a:lnTo>
                                <a:lnTo>
                                  <a:pt x="411411" y="101876"/>
                                </a:lnTo>
                                <a:lnTo>
                                  <a:pt x="413981" y="130969"/>
                                </a:lnTo>
                                <a:lnTo>
                                  <a:pt x="416654" y="77615"/>
                                </a:lnTo>
                                <a:lnTo>
                                  <a:pt x="419224" y="126137"/>
                                </a:lnTo>
                                <a:lnTo>
                                  <a:pt x="421897" y="92212"/>
                                </a:lnTo>
                                <a:lnTo>
                                  <a:pt x="424467" y="82446"/>
                                </a:lnTo>
                                <a:lnTo>
                                  <a:pt x="427140" y="106707"/>
                                </a:lnTo>
                                <a:lnTo>
                                  <a:pt x="429710" y="97044"/>
                                </a:lnTo>
                                <a:lnTo>
                                  <a:pt x="432383" y="38859"/>
                                </a:lnTo>
                                <a:lnTo>
                                  <a:pt x="434953" y="101876"/>
                                </a:lnTo>
                                <a:lnTo>
                                  <a:pt x="437626" y="82446"/>
                                </a:lnTo>
                                <a:lnTo>
                                  <a:pt x="440196" y="53353"/>
                                </a:lnTo>
                                <a:lnTo>
                                  <a:pt x="442869" y="82446"/>
                                </a:lnTo>
                                <a:lnTo>
                                  <a:pt x="445439" y="116474"/>
                                </a:lnTo>
                                <a:lnTo>
                                  <a:pt x="448111" y="63119"/>
                                </a:lnTo>
                                <a:lnTo>
                                  <a:pt x="450681" y="145566"/>
                                </a:lnTo>
                                <a:lnTo>
                                  <a:pt x="453354" y="43690"/>
                                </a:lnTo>
                                <a:lnTo>
                                  <a:pt x="455924" y="97044"/>
                                </a:lnTo>
                                <a:lnTo>
                                  <a:pt x="458597" y="106707"/>
                                </a:lnTo>
                                <a:lnTo>
                                  <a:pt x="461167" y="111642"/>
                                </a:lnTo>
                                <a:lnTo>
                                  <a:pt x="463840" y="82446"/>
                                </a:lnTo>
                                <a:lnTo>
                                  <a:pt x="466410" y="101876"/>
                                </a:lnTo>
                                <a:lnTo>
                                  <a:pt x="469083" y="106707"/>
                                </a:lnTo>
                                <a:lnTo>
                                  <a:pt x="471653" y="111642"/>
                                </a:lnTo>
                                <a:lnTo>
                                  <a:pt x="474326" y="77615"/>
                                </a:lnTo>
                                <a:lnTo>
                                  <a:pt x="476896" y="58288"/>
                                </a:lnTo>
                                <a:lnTo>
                                  <a:pt x="479569" y="67952"/>
                                </a:lnTo>
                                <a:lnTo>
                                  <a:pt x="482139" y="126137"/>
                                </a:lnTo>
                                <a:lnTo>
                                  <a:pt x="484811" y="67952"/>
                                </a:lnTo>
                                <a:lnTo>
                                  <a:pt x="487381" y="67952"/>
                                </a:lnTo>
                                <a:lnTo>
                                  <a:pt x="490054" y="126137"/>
                                </a:lnTo>
                                <a:lnTo>
                                  <a:pt x="492625" y="92212"/>
                                </a:lnTo>
                                <a:lnTo>
                                  <a:pt x="495297" y="101876"/>
                                </a:lnTo>
                                <a:lnTo>
                                  <a:pt x="497867" y="97044"/>
                                </a:lnTo>
                                <a:lnTo>
                                  <a:pt x="500540" y="72783"/>
                                </a:lnTo>
                                <a:lnTo>
                                  <a:pt x="503110" y="130969"/>
                                </a:lnTo>
                                <a:lnTo>
                                  <a:pt x="505783" y="82446"/>
                                </a:lnTo>
                                <a:lnTo>
                                  <a:pt x="508353" y="130969"/>
                                </a:lnTo>
                                <a:lnTo>
                                  <a:pt x="511026" y="145566"/>
                                </a:lnTo>
                                <a:lnTo>
                                  <a:pt x="513596" y="58288"/>
                                </a:lnTo>
                                <a:lnTo>
                                  <a:pt x="516269" y="77615"/>
                                </a:lnTo>
                                <a:lnTo>
                                  <a:pt x="518839" y="82446"/>
                                </a:lnTo>
                                <a:lnTo>
                                  <a:pt x="521511" y="135903"/>
                                </a:lnTo>
                                <a:lnTo>
                                  <a:pt x="524081" y="198920"/>
                                </a:lnTo>
                                <a:lnTo>
                                  <a:pt x="526755" y="150398"/>
                                </a:lnTo>
                                <a:lnTo>
                                  <a:pt x="529325" y="87381"/>
                                </a:lnTo>
                                <a:lnTo>
                                  <a:pt x="531997" y="130969"/>
                                </a:lnTo>
                                <a:lnTo>
                                  <a:pt x="534567" y="106707"/>
                                </a:lnTo>
                                <a:lnTo>
                                  <a:pt x="537240" y="116474"/>
                                </a:lnTo>
                                <a:lnTo>
                                  <a:pt x="539810" y="116474"/>
                                </a:lnTo>
                                <a:lnTo>
                                  <a:pt x="542483" y="130969"/>
                                </a:lnTo>
                                <a:lnTo>
                                  <a:pt x="545053" y="179491"/>
                                </a:lnTo>
                                <a:lnTo>
                                  <a:pt x="547726" y="101876"/>
                                </a:lnTo>
                                <a:lnTo>
                                  <a:pt x="550296" y="82446"/>
                                </a:lnTo>
                                <a:lnTo>
                                  <a:pt x="552866" y="135903"/>
                                </a:lnTo>
                                <a:lnTo>
                                  <a:pt x="555539" y="121305"/>
                                </a:lnTo>
                                <a:lnTo>
                                  <a:pt x="558109" y="82446"/>
                                </a:lnTo>
                                <a:lnTo>
                                  <a:pt x="560782" y="126137"/>
                                </a:lnTo>
                                <a:lnTo>
                                  <a:pt x="563352" y="116474"/>
                                </a:lnTo>
                                <a:lnTo>
                                  <a:pt x="566025" y="58288"/>
                                </a:lnTo>
                                <a:lnTo>
                                  <a:pt x="568595" y="63119"/>
                                </a:lnTo>
                                <a:lnTo>
                                  <a:pt x="571267" y="82446"/>
                                </a:lnTo>
                                <a:lnTo>
                                  <a:pt x="573837" y="140735"/>
                                </a:lnTo>
                                <a:lnTo>
                                  <a:pt x="576510" y="92212"/>
                                </a:lnTo>
                                <a:lnTo>
                                  <a:pt x="579080" y="82446"/>
                                </a:lnTo>
                                <a:lnTo>
                                  <a:pt x="581753" y="106707"/>
                                </a:lnTo>
                                <a:lnTo>
                                  <a:pt x="584323" y="130969"/>
                                </a:lnTo>
                                <a:lnTo>
                                  <a:pt x="586996" y="77615"/>
                                </a:lnTo>
                                <a:lnTo>
                                  <a:pt x="589566" y="101876"/>
                                </a:lnTo>
                                <a:lnTo>
                                  <a:pt x="592239" y="121305"/>
                                </a:lnTo>
                                <a:lnTo>
                                  <a:pt x="594809" y="92212"/>
                                </a:lnTo>
                                <a:lnTo>
                                  <a:pt x="597482" y="130969"/>
                                </a:lnTo>
                                <a:lnTo>
                                  <a:pt x="600052" y="121305"/>
                                </a:lnTo>
                                <a:lnTo>
                                  <a:pt x="602725" y="92212"/>
                                </a:lnTo>
                                <a:lnTo>
                                  <a:pt x="605295" y="53353"/>
                                </a:lnTo>
                                <a:lnTo>
                                  <a:pt x="607967" y="106707"/>
                                </a:lnTo>
                                <a:lnTo>
                                  <a:pt x="610537" y="87381"/>
                                </a:lnTo>
                                <a:lnTo>
                                  <a:pt x="613211" y="106707"/>
                                </a:lnTo>
                                <a:lnTo>
                                  <a:pt x="615781" y="135903"/>
                                </a:lnTo>
                                <a:lnTo>
                                  <a:pt x="618453" y="135903"/>
                                </a:lnTo>
                                <a:lnTo>
                                  <a:pt x="621023" y="126137"/>
                                </a:lnTo>
                                <a:lnTo>
                                  <a:pt x="623696" y="121305"/>
                                </a:lnTo>
                                <a:lnTo>
                                  <a:pt x="626266" y="140735"/>
                                </a:lnTo>
                                <a:lnTo>
                                  <a:pt x="628939" y="82446"/>
                                </a:lnTo>
                                <a:lnTo>
                                  <a:pt x="631509" y="72783"/>
                                </a:lnTo>
                                <a:lnTo>
                                  <a:pt x="634182" y="111642"/>
                                </a:lnTo>
                                <a:lnTo>
                                  <a:pt x="636752" y="101876"/>
                                </a:lnTo>
                                <a:lnTo>
                                  <a:pt x="639425" y="97044"/>
                                </a:lnTo>
                                <a:lnTo>
                                  <a:pt x="641995" y="164996"/>
                                </a:lnTo>
                                <a:lnTo>
                                  <a:pt x="644668" y="150398"/>
                                </a:lnTo>
                                <a:lnTo>
                                  <a:pt x="647238" y="101876"/>
                                </a:lnTo>
                                <a:lnTo>
                                  <a:pt x="649911" y="14598"/>
                                </a:lnTo>
                                <a:lnTo>
                                  <a:pt x="652481" y="121305"/>
                                </a:lnTo>
                                <a:lnTo>
                                  <a:pt x="655153" y="169828"/>
                                </a:lnTo>
                                <a:lnTo>
                                  <a:pt x="657724" y="101876"/>
                                </a:lnTo>
                                <a:lnTo>
                                  <a:pt x="660396" y="130969"/>
                                </a:lnTo>
                                <a:lnTo>
                                  <a:pt x="662966" y="111642"/>
                                </a:lnTo>
                                <a:lnTo>
                                  <a:pt x="665639" y="106707"/>
                                </a:lnTo>
                                <a:lnTo>
                                  <a:pt x="668209" y="63119"/>
                                </a:lnTo>
                                <a:lnTo>
                                  <a:pt x="670882" y="130969"/>
                                </a:lnTo>
                                <a:lnTo>
                                  <a:pt x="673452" y="184323"/>
                                </a:lnTo>
                                <a:lnTo>
                                  <a:pt x="676125" y="126137"/>
                                </a:lnTo>
                                <a:lnTo>
                                  <a:pt x="678695" y="58288"/>
                                </a:lnTo>
                                <a:lnTo>
                                  <a:pt x="681368" y="121305"/>
                                </a:lnTo>
                                <a:lnTo>
                                  <a:pt x="683938" y="150398"/>
                                </a:lnTo>
                                <a:lnTo>
                                  <a:pt x="686508" y="140735"/>
                                </a:lnTo>
                                <a:lnTo>
                                  <a:pt x="689181" y="116474"/>
                                </a:lnTo>
                                <a:lnTo>
                                  <a:pt x="691751" y="92212"/>
                                </a:lnTo>
                                <a:lnTo>
                                  <a:pt x="694423" y="174659"/>
                                </a:lnTo>
                                <a:lnTo>
                                  <a:pt x="696993" y="116474"/>
                                </a:lnTo>
                                <a:lnTo>
                                  <a:pt x="699667" y="130969"/>
                                </a:lnTo>
                                <a:lnTo>
                                  <a:pt x="702237" y="9766"/>
                                </a:lnTo>
                                <a:lnTo>
                                  <a:pt x="704909" y="150398"/>
                                </a:lnTo>
                                <a:lnTo>
                                  <a:pt x="707479" y="126137"/>
                                </a:lnTo>
                                <a:lnTo>
                                  <a:pt x="710152" y="130969"/>
                                </a:lnTo>
                                <a:lnTo>
                                  <a:pt x="712722" y="97044"/>
                                </a:lnTo>
                                <a:lnTo>
                                  <a:pt x="715395" y="135903"/>
                                </a:lnTo>
                                <a:lnTo>
                                  <a:pt x="717965" y="82446"/>
                                </a:lnTo>
                                <a:lnTo>
                                  <a:pt x="720638" y="116474"/>
                                </a:lnTo>
                                <a:lnTo>
                                  <a:pt x="723208" y="67952"/>
                                </a:lnTo>
                                <a:lnTo>
                                  <a:pt x="725881" y="92212"/>
                                </a:lnTo>
                                <a:lnTo>
                                  <a:pt x="728451" y="121305"/>
                                </a:lnTo>
                                <a:lnTo>
                                  <a:pt x="731124" y="106707"/>
                                </a:lnTo>
                                <a:lnTo>
                                  <a:pt x="733694" y="97044"/>
                                </a:lnTo>
                                <a:lnTo>
                                  <a:pt x="736367" y="92212"/>
                                </a:lnTo>
                                <a:lnTo>
                                  <a:pt x="738937" y="92212"/>
                                </a:lnTo>
                                <a:lnTo>
                                  <a:pt x="741609" y="121305"/>
                                </a:lnTo>
                                <a:lnTo>
                                  <a:pt x="744179" y="87381"/>
                                </a:lnTo>
                                <a:lnTo>
                                  <a:pt x="746852" y="101876"/>
                                </a:lnTo>
                                <a:lnTo>
                                  <a:pt x="749422" y="111642"/>
                                </a:lnTo>
                                <a:lnTo>
                                  <a:pt x="752095" y="169828"/>
                                </a:lnTo>
                                <a:lnTo>
                                  <a:pt x="754665" y="92212"/>
                                </a:lnTo>
                                <a:lnTo>
                                  <a:pt x="757338" y="101876"/>
                                </a:lnTo>
                                <a:lnTo>
                                  <a:pt x="759908" y="116474"/>
                                </a:lnTo>
                                <a:lnTo>
                                  <a:pt x="762581" y="63119"/>
                                </a:lnTo>
                                <a:lnTo>
                                  <a:pt x="765151" y="4831"/>
                                </a:lnTo>
                                <a:lnTo>
                                  <a:pt x="767824" y="97044"/>
                                </a:lnTo>
                                <a:lnTo>
                                  <a:pt x="770394" y="92212"/>
                                </a:lnTo>
                                <a:lnTo>
                                  <a:pt x="773067" y="87381"/>
                                </a:lnTo>
                                <a:lnTo>
                                  <a:pt x="775637" y="126137"/>
                                </a:lnTo>
                                <a:lnTo>
                                  <a:pt x="778309" y="111642"/>
                                </a:lnTo>
                                <a:lnTo>
                                  <a:pt x="780880" y="140735"/>
                                </a:lnTo>
                                <a:lnTo>
                                  <a:pt x="783552" y="106707"/>
                                </a:lnTo>
                                <a:lnTo>
                                  <a:pt x="786122" y="111642"/>
                                </a:lnTo>
                                <a:lnTo>
                                  <a:pt x="788795" y="126137"/>
                                </a:lnTo>
                                <a:lnTo>
                                  <a:pt x="791365" y="126137"/>
                                </a:lnTo>
                                <a:lnTo>
                                  <a:pt x="794038" y="121305"/>
                                </a:lnTo>
                                <a:lnTo>
                                  <a:pt x="796608" y="135903"/>
                                </a:lnTo>
                                <a:lnTo>
                                  <a:pt x="799281" y="87381"/>
                                </a:lnTo>
                                <a:lnTo>
                                  <a:pt x="801851" y="116474"/>
                                </a:lnTo>
                                <a:lnTo>
                                  <a:pt x="804524" y="150398"/>
                                </a:lnTo>
                                <a:lnTo>
                                  <a:pt x="807094" y="126137"/>
                                </a:lnTo>
                                <a:lnTo>
                                  <a:pt x="809767" y="101876"/>
                                </a:lnTo>
                                <a:lnTo>
                                  <a:pt x="812337" y="135903"/>
                                </a:lnTo>
                                <a:lnTo>
                                  <a:pt x="815009" y="92212"/>
                                </a:lnTo>
                                <a:lnTo>
                                  <a:pt x="817579" y="121305"/>
                                </a:lnTo>
                                <a:lnTo>
                                  <a:pt x="820253" y="111642"/>
                                </a:lnTo>
                                <a:lnTo>
                                  <a:pt x="822823" y="106707"/>
                                </a:lnTo>
                                <a:lnTo>
                                  <a:pt x="825393" y="140735"/>
                                </a:lnTo>
                                <a:lnTo>
                                  <a:pt x="828065" y="106707"/>
                                </a:lnTo>
                                <a:lnTo>
                                  <a:pt x="830635" y="63119"/>
                                </a:lnTo>
                                <a:lnTo>
                                  <a:pt x="833308" y="101876"/>
                                </a:lnTo>
                                <a:lnTo>
                                  <a:pt x="835878" y="135903"/>
                                </a:lnTo>
                                <a:lnTo>
                                  <a:pt x="838551" y="92212"/>
                                </a:lnTo>
                                <a:lnTo>
                                  <a:pt x="841121" y="111642"/>
                                </a:lnTo>
                                <a:lnTo>
                                  <a:pt x="843794" y="97044"/>
                                </a:lnTo>
                                <a:lnTo>
                                  <a:pt x="846364" y="121305"/>
                                </a:lnTo>
                                <a:lnTo>
                                  <a:pt x="849037" y="135903"/>
                                </a:lnTo>
                                <a:lnTo>
                                  <a:pt x="851607" y="174659"/>
                                </a:lnTo>
                                <a:lnTo>
                                  <a:pt x="854280" y="116474"/>
                                </a:lnTo>
                                <a:lnTo>
                                  <a:pt x="856850" y="101876"/>
                                </a:lnTo>
                                <a:lnTo>
                                  <a:pt x="859523" y="111642"/>
                                </a:lnTo>
                                <a:lnTo>
                                  <a:pt x="862093" y="145566"/>
                                </a:lnTo>
                                <a:lnTo>
                                  <a:pt x="864766" y="164996"/>
                                </a:lnTo>
                                <a:lnTo>
                                  <a:pt x="867336" y="77615"/>
                                </a:lnTo>
                                <a:lnTo>
                                  <a:pt x="870008" y="121305"/>
                                </a:lnTo>
                                <a:lnTo>
                                  <a:pt x="872578" y="155230"/>
                                </a:lnTo>
                                <a:lnTo>
                                  <a:pt x="875251" y="150398"/>
                                </a:lnTo>
                                <a:lnTo>
                                  <a:pt x="877821" y="82446"/>
                                </a:lnTo>
                                <a:lnTo>
                                  <a:pt x="880494" y="126137"/>
                                </a:lnTo>
                                <a:lnTo>
                                  <a:pt x="883064" y="97044"/>
                                </a:lnTo>
                                <a:lnTo>
                                  <a:pt x="885737" y="130969"/>
                                </a:lnTo>
                                <a:lnTo>
                                  <a:pt x="888307" y="97044"/>
                                </a:lnTo>
                                <a:lnTo>
                                  <a:pt x="890980" y="97044"/>
                                </a:lnTo>
                                <a:lnTo>
                                  <a:pt x="893550" y="111642"/>
                                </a:lnTo>
                                <a:lnTo>
                                  <a:pt x="896223" y="34027"/>
                                </a:lnTo>
                                <a:lnTo>
                                  <a:pt x="898793" y="97044"/>
                                </a:lnTo>
                                <a:lnTo>
                                  <a:pt x="901466" y="111642"/>
                                </a:lnTo>
                                <a:lnTo>
                                  <a:pt x="904036" y="135903"/>
                                </a:lnTo>
                                <a:lnTo>
                                  <a:pt x="906709" y="111642"/>
                                </a:lnTo>
                                <a:lnTo>
                                  <a:pt x="909279" y="121305"/>
                                </a:lnTo>
                                <a:lnTo>
                                  <a:pt x="911951" y="77615"/>
                                </a:lnTo>
                                <a:lnTo>
                                  <a:pt x="914521" y="77615"/>
                                </a:lnTo>
                                <a:lnTo>
                                  <a:pt x="917194" y="48522"/>
                                </a:lnTo>
                                <a:lnTo>
                                  <a:pt x="919764" y="160062"/>
                                </a:lnTo>
                                <a:lnTo>
                                  <a:pt x="922437" y="155230"/>
                                </a:lnTo>
                                <a:lnTo>
                                  <a:pt x="925007" y="135903"/>
                                </a:lnTo>
                                <a:lnTo>
                                  <a:pt x="927680" y="101876"/>
                                </a:lnTo>
                                <a:lnTo>
                                  <a:pt x="930250" y="106707"/>
                                </a:lnTo>
                                <a:lnTo>
                                  <a:pt x="932923" y="97044"/>
                                </a:lnTo>
                                <a:lnTo>
                                  <a:pt x="935493" y="155230"/>
                                </a:lnTo>
                                <a:lnTo>
                                  <a:pt x="938166" y="106707"/>
                                </a:lnTo>
                                <a:lnTo>
                                  <a:pt x="940736" y="169828"/>
                                </a:lnTo>
                                <a:lnTo>
                                  <a:pt x="943409" y="58288"/>
                                </a:lnTo>
                                <a:lnTo>
                                  <a:pt x="945979" y="111642"/>
                                </a:lnTo>
                                <a:lnTo>
                                  <a:pt x="948651" y="135903"/>
                                </a:lnTo>
                                <a:lnTo>
                                  <a:pt x="951222" y="77615"/>
                                </a:lnTo>
                                <a:lnTo>
                                  <a:pt x="953894" y="97044"/>
                                </a:lnTo>
                                <a:lnTo>
                                  <a:pt x="956464" y="121305"/>
                                </a:lnTo>
                                <a:lnTo>
                                  <a:pt x="959034" y="203752"/>
                                </a:lnTo>
                                <a:lnTo>
                                  <a:pt x="961707" y="58288"/>
                                </a:lnTo>
                                <a:lnTo>
                                  <a:pt x="964277" y="130969"/>
                                </a:lnTo>
                                <a:lnTo>
                                  <a:pt x="966950" y="121305"/>
                                </a:lnTo>
                                <a:lnTo>
                                  <a:pt x="969520" y="97044"/>
                                </a:lnTo>
                                <a:lnTo>
                                  <a:pt x="972193" y="48522"/>
                                </a:lnTo>
                                <a:lnTo>
                                  <a:pt x="974763" y="145566"/>
                                </a:lnTo>
                                <a:lnTo>
                                  <a:pt x="977436" y="97044"/>
                                </a:lnTo>
                                <a:lnTo>
                                  <a:pt x="980006" y="179491"/>
                                </a:lnTo>
                                <a:lnTo>
                                  <a:pt x="982679" y="145566"/>
                                </a:lnTo>
                                <a:lnTo>
                                  <a:pt x="985249" y="111642"/>
                                </a:lnTo>
                                <a:lnTo>
                                  <a:pt x="987922" y="82446"/>
                                </a:lnTo>
                                <a:lnTo>
                                  <a:pt x="990492" y="116474"/>
                                </a:lnTo>
                                <a:lnTo>
                                  <a:pt x="993165" y="77615"/>
                                </a:lnTo>
                                <a:lnTo>
                                  <a:pt x="995735" y="169828"/>
                                </a:lnTo>
                                <a:lnTo>
                                  <a:pt x="998407" y="97044"/>
                                </a:lnTo>
                                <a:lnTo>
                                  <a:pt x="1000977" y="67952"/>
                                </a:lnTo>
                                <a:lnTo>
                                  <a:pt x="1003650" y="77615"/>
                                </a:lnTo>
                                <a:lnTo>
                                  <a:pt x="1006220" y="72783"/>
                                </a:lnTo>
                                <a:lnTo>
                                  <a:pt x="1008893" y="164996"/>
                                </a:lnTo>
                                <a:lnTo>
                                  <a:pt x="1011463" y="58288"/>
                                </a:lnTo>
                                <a:lnTo>
                                  <a:pt x="1014136" y="116474"/>
                                </a:lnTo>
                                <a:lnTo>
                                  <a:pt x="1016706" y="116474"/>
                                </a:lnTo>
                                <a:lnTo>
                                  <a:pt x="1019379" y="121305"/>
                                </a:lnTo>
                                <a:lnTo>
                                  <a:pt x="1021949" y="53353"/>
                                </a:lnTo>
                                <a:lnTo>
                                  <a:pt x="1024622" y="130969"/>
                                </a:lnTo>
                                <a:lnTo>
                                  <a:pt x="1027192" y="92212"/>
                                </a:lnTo>
                                <a:lnTo>
                                  <a:pt x="1029865" y="87381"/>
                                </a:lnTo>
                                <a:lnTo>
                                  <a:pt x="1032435" y="121305"/>
                                </a:lnTo>
                                <a:lnTo>
                                  <a:pt x="1035107" y="101876"/>
                                </a:lnTo>
                                <a:lnTo>
                                  <a:pt x="1037677" y="106707"/>
                                </a:lnTo>
                                <a:lnTo>
                                  <a:pt x="1040350" y="72783"/>
                                </a:lnTo>
                                <a:lnTo>
                                  <a:pt x="1042920" y="106707"/>
                                </a:lnTo>
                                <a:lnTo>
                                  <a:pt x="1045593" y="126137"/>
                                </a:lnTo>
                                <a:lnTo>
                                  <a:pt x="1048163" y="101876"/>
                                </a:lnTo>
                                <a:lnTo>
                                  <a:pt x="1050836" y="150398"/>
                                </a:lnTo>
                                <a:lnTo>
                                  <a:pt x="1053406" y="126137"/>
                                </a:lnTo>
                                <a:lnTo>
                                  <a:pt x="1056079" y="63119"/>
                                </a:lnTo>
                                <a:lnTo>
                                  <a:pt x="1058649" y="130969"/>
                                </a:lnTo>
                                <a:lnTo>
                                  <a:pt x="1061322" y="126137"/>
                                </a:lnTo>
                                <a:lnTo>
                                  <a:pt x="1063892" y="106707"/>
                                </a:lnTo>
                                <a:lnTo>
                                  <a:pt x="1066565" y="77615"/>
                                </a:lnTo>
                                <a:lnTo>
                                  <a:pt x="1069135" y="67952"/>
                                </a:lnTo>
                                <a:lnTo>
                                  <a:pt x="1071808" y="116474"/>
                                </a:lnTo>
                                <a:lnTo>
                                  <a:pt x="1074378" y="72783"/>
                                </a:lnTo>
                                <a:lnTo>
                                  <a:pt x="1077051" y="87381"/>
                                </a:lnTo>
                                <a:lnTo>
                                  <a:pt x="1079621" y="53353"/>
                                </a:lnTo>
                                <a:lnTo>
                                  <a:pt x="1082293" y="130969"/>
                                </a:lnTo>
                                <a:lnTo>
                                  <a:pt x="1084863" y="111642"/>
                                </a:lnTo>
                                <a:lnTo>
                                  <a:pt x="1087536" y="82446"/>
                                </a:lnTo>
                                <a:lnTo>
                                  <a:pt x="1090106" y="97044"/>
                                </a:lnTo>
                                <a:lnTo>
                                  <a:pt x="1092676" y="126137"/>
                                </a:lnTo>
                                <a:lnTo>
                                  <a:pt x="1095349" y="106707"/>
                                </a:lnTo>
                                <a:lnTo>
                                  <a:pt x="1097919" y="29092"/>
                                </a:lnTo>
                                <a:lnTo>
                                  <a:pt x="1100592" y="87381"/>
                                </a:lnTo>
                                <a:lnTo>
                                  <a:pt x="1103162" y="92212"/>
                                </a:lnTo>
                                <a:lnTo>
                                  <a:pt x="1105835" y="67952"/>
                                </a:lnTo>
                                <a:lnTo>
                                  <a:pt x="1108405" y="72783"/>
                                </a:lnTo>
                                <a:lnTo>
                                  <a:pt x="1111078" y="53353"/>
                                </a:lnTo>
                                <a:lnTo>
                                  <a:pt x="1113648" y="121305"/>
                                </a:lnTo>
                                <a:lnTo>
                                  <a:pt x="1116321" y="121305"/>
                                </a:lnTo>
                                <a:lnTo>
                                  <a:pt x="1118891" y="97044"/>
                                </a:lnTo>
                                <a:lnTo>
                                  <a:pt x="1121563" y="135903"/>
                                </a:lnTo>
                                <a:lnTo>
                                  <a:pt x="1124133" y="111642"/>
                                </a:lnTo>
                                <a:lnTo>
                                  <a:pt x="1126806" y="189257"/>
                                </a:lnTo>
                                <a:lnTo>
                                  <a:pt x="1129376" y="92212"/>
                                </a:lnTo>
                                <a:lnTo>
                                  <a:pt x="1132049" y="97044"/>
                                </a:lnTo>
                                <a:lnTo>
                                  <a:pt x="1134619" y="121305"/>
                                </a:lnTo>
                                <a:lnTo>
                                  <a:pt x="1137292" y="97044"/>
                                </a:lnTo>
                                <a:lnTo>
                                  <a:pt x="1139862" y="72783"/>
                                </a:lnTo>
                                <a:lnTo>
                                  <a:pt x="1142535" y="101876"/>
                                </a:lnTo>
                                <a:lnTo>
                                  <a:pt x="1145105" y="106707"/>
                                </a:lnTo>
                                <a:lnTo>
                                  <a:pt x="1147778" y="121305"/>
                                </a:lnTo>
                                <a:lnTo>
                                  <a:pt x="1150348" y="126137"/>
                                </a:lnTo>
                                <a:lnTo>
                                  <a:pt x="1153021" y="101876"/>
                                </a:lnTo>
                                <a:lnTo>
                                  <a:pt x="1155591" y="87381"/>
                                </a:lnTo>
                                <a:lnTo>
                                  <a:pt x="1158264" y="145566"/>
                                </a:lnTo>
                                <a:lnTo>
                                  <a:pt x="1160834" y="111642"/>
                                </a:lnTo>
                                <a:lnTo>
                                  <a:pt x="1163506" y="155230"/>
                                </a:lnTo>
                                <a:lnTo>
                                  <a:pt x="1166076" y="116474"/>
                                </a:lnTo>
                                <a:lnTo>
                                  <a:pt x="1168749" y="72783"/>
                                </a:lnTo>
                                <a:lnTo>
                                  <a:pt x="1171319" y="130969"/>
                                </a:lnTo>
                                <a:lnTo>
                                  <a:pt x="1173992" y="77615"/>
                                </a:lnTo>
                                <a:lnTo>
                                  <a:pt x="1176562" y="116474"/>
                                </a:lnTo>
                                <a:lnTo>
                                  <a:pt x="1179235" y="97044"/>
                                </a:lnTo>
                                <a:lnTo>
                                  <a:pt x="1181805" y="111642"/>
                                </a:lnTo>
                                <a:lnTo>
                                  <a:pt x="1184478" y="72783"/>
                                </a:lnTo>
                                <a:lnTo>
                                  <a:pt x="1187048" y="63119"/>
                                </a:lnTo>
                                <a:lnTo>
                                  <a:pt x="1189721" y="101876"/>
                                </a:lnTo>
                                <a:lnTo>
                                  <a:pt x="1192291" y="97044"/>
                                </a:lnTo>
                                <a:lnTo>
                                  <a:pt x="1194964" y="121305"/>
                                </a:lnTo>
                                <a:lnTo>
                                  <a:pt x="1197534" y="82446"/>
                                </a:lnTo>
                                <a:lnTo>
                                  <a:pt x="1200207" y="87381"/>
                                </a:lnTo>
                                <a:lnTo>
                                  <a:pt x="1202777" y="126137"/>
                                </a:lnTo>
                                <a:lnTo>
                                  <a:pt x="1205449" y="126137"/>
                                </a:lnTo>
                                <a:lnTo>
                                  <a:pt x="1208019" y="106707"/>
                                </a:lnTo>
                                <a:lnTo>
                                  <a:pt x="1210692" y="72783"/>
                                </a:lnTo>
                                <a:lnTo>
                                  <a:pt x="1213262" y="63119"/>
                                </a:lnTo>
                                <a:lnTo>
                                  <a:pt x="1215935" y="72783"/>
                                </a:lnTo>
                                <a:lnTo>
                                  <a:pt x="1218505" y="58288"/>
                                </a:lnTo>
                                <a:lnTo>
                                  <a:pt x="1221178" y="82446"/>
                                </a:lnTo>
                                <a:lnTo>
                                  <a:pt x="1223748" y="121305"/>
                                </a:lnTo>
                                <a:lnTo>
                                  <a:pt x="1226421" y="72783"/>
                                </a:lnTo>
                                <a:lnTo>
                                  <a:pt x="1228991" y="97044"/>
                                </a:lnTo>
                                <a:lnTo>
                                  <a:pt x="1231561" y="63119"/>
                                </a:lnTo>
                                <a:lnTo>
                                  <a:pt x="1234234" y="106707"/>
                                </a:lnTo>
                                <a:lnTo>
                                  <a:pt x="1236804" y="67952"/>
                                </a:lnTo>
                                <a:lnTo>
                                  <a:pt x="1239477" y="101876"/>
                                </a:lnTo>
                                <a:lnTo>
                                  <a:pt x="1242047" y="126137"/>
                                </a:lnTo>
                                <a:lnTo>
                                  <a:pt x="1244720" y="92212"/>
                                </a:lnTo>
                                <a:lnTo>
                                  <a:pt x="1247290" y="101876"/>
                                </a:lnTo>
                                <a:lnTo>
                                  <a:pt x="1249963" y="92212"/>
                                </a:lnTo>
                                <a:lnTo>
                                  <a:pt x="1252533" y="111642"/>
                                </a:lnTo>
                                <a:lnTo>
                                  <a:pt x="1255205" y="126137"/>
                                </a:lnTo>
                                <a:lnTo>
                                  <a:pt x="1257775" y="111642"/>
                                </a:lnTo>
                                <a:lnTo>
                                  <a:pt x="1260448" y="130969"/>
                                </a:lnTo>
                                <a:lnTo>
                                  <a:pt x="1263018" y="116474"/>
                                </a:lnTo>
                                <a:lnTo>
                                  <a:pt x="1265691" y="0"/>
                                </a:lnTo>
                                <a:lnTo>
                                  <a:pt x="1268261" y="140735"/>
                                </a:lnTo>
                                <a:lnTo>
                                  <a:pt x="1270934" y="72783"/>
                                </a:lnTo>
                                <a:lnTo>
                                  <a:pt x="1273504" y="130969"/>
                                </a:lnTo>
                                <a:lnTo>
                                  <a:pt x="1276177" y="72783"/>
                                </a:lnTo>
                                <a:lnTo>
                                  <a:pt x="1278747" y="9766"/>
                                </a:lnTo>
                                <a:lnTo>
                                  <a:pt x="1281420" y="111642"/>
                                </a:lnTo>
                                <a:lnTo>
                                  <a:pt x="1283990" y="58288"/>
                                </a:lnTo>
                                <a:lnTo>
                                  <a:pt x="1286663" y="145566"/>
                                </a:lnTo>
                                <a:lnTo>
                                  <a:pt x="1289233" y="179491"/>
                                </a:lnTo>
                                <a:lnTo>
                                  <a:pt x="1291906" y="126137"/>
                                </a:lnTo>
                                <a:lnTo>
                                  <a:pt x="1294476" y="126137"/>
                                </a:lnTo>
                                <a:lnTo>
                                  <a:pt x="1297148" y="106707"/>
                                </a:lnTo>
                                <a:lnTo>
                                  <a:pt x="1299718" y="92212"/>
                                </a:lnTo>
                                <a:lnTo>
                                  <a:pt x="1302391" y="82446"/>
                                </a:lnTo>
                                <a:lnTo>
                                  <a:pt x="1304961" y="155230"/>
                                </a:lnTo>
                                <a:lnTo>
                                  <a:pt x="1307634" y="121305"/>
                                </a:lnTo>
                                <a:lnTo>
                                  <a:pt x="1310204" y="63119"/>
                                </a:lnTo>
                                <a:lnTo>
                                  <a:pt x="1312877" y="92212"/>
                                </a:lnTo>
                                <a:lnTo>
                                  <a:pt x="1315447" y="121305"/>
                                </a:lnTo>
                                <a:lnTo>
                                  <a:pt x="1318120" y="106707"/>
                                </a:lnTo>
                                <a:lnTo>
                                  <a:pt x="1320690" y="77615"/>
                                </a:lnTo>
                                <a:lnTo>
                                  <a:pt x="1323363" y="121305"/>
                                </a:lnTo>
                                <a:lnTo>
                                  <a:pt x="1325933" y="97044"/>
                                </a:lnTo>
                                <a:lnTo>
                                  <a:pt x="1328605" y="130969"/>
                                </a:lnTo>
                                <a:lnTo>
                                  <a:pt x="1331175" y="126137"/>
                                </a:lnTo>
                                <a:lnTo>
                                  <a:pt x="1333848" y="82446"/>
                                </a:lnTo>
                                <a:lnTo>
                                  <a:pt x="1336418" y="135903"/>
                                </a:lnTo>
                                <a:lnTo>
                                  <a:pt x="1339091" y="135903"/>
                                </a:lnTo>
                                <a:lnTo>
                                  <a:pt x="1341661" y="82446"/>
                                </a:lnTo>
                                <a:lnTo>
                                  <a:pt x="1344334" y="87381"/>
                                </a:lnTo>
                                <a:lnTo>
                                  <a:pt x="1346904" y="121305"/>
                                </a:lnTo>
                                <a:lnTo>
                                  <a:pt x="1349577" y="140735"/>
                                </a:lnTo>
                                <a:lnTo>
                                  <a:pt x="1352147" y="92212"/>
                                </a:lnTo>
                                <a:lnTo>
                                  <a:pt x="1354820" y="106707"/>
                                </a:lnTo>
                                <a:lnTo>
                                  <a:pt x="1357390" y="82446"/>
                                </a:lnTo>
                                <a:lnTo>
                                  <a:pt x="1360063" y="140735"/>
                                </a:lnTo>
                                <a:lnTo>
                                  <a:pt x="1362633" y="111642"/>
                                </a:lnTo>
                                <a:lnTo>
                                  <a:pt x="1365203" y="135903"/>
                                </a:lnTo>
                                <a:lnTo>
                                  <a:pt x="1367876" y="101876"/>
                                </a:lnTo>
                                <a:lnTo>
                                  <a:pt x="1370446" y="140735"/>
                                </a:lnTo>
                                <a:lnTo>
                                  <a:pt x="1373119" y="111642"/>
                                </a:lnTo>
                                <a:lnTo>
                                  <a:pt x="1375689" y="92212"/>
                                </a:lnTo>
                                <a:lnTo>
                                  <a:pt x="1378361" y="135903"/>
                                </a:lnTo>
                                <a:lnTo>
                                  <a:pt x="1380931" y="135903"/>
                                </a:lnTo>
                                <a:lnTo>
                                  <a:pt x="1383604" y="82446"/>
                                </a:lnTo>
                                <a:lnTo>
                                  <a:pt x="1386174" y="97044"/>
                                </a:lnTo>
                                <a:lnTo>
                                  <a:pt x="1388847" y="116474"/>
                                </a:lnTo>
                                <a:lnTo>
                                  <a:pt x="1391417" y="169828"/>
                                </a:lnTo>
                                <a:lnTo>
                                  <a:pt x="1394090" y="111642"/>
                                </a:lnTo>
                                <a:lnTo>
                                  <a:pt x="1396660" y="160062"/>
                                </a:lnTo>
                                <a:lnTo>
                                  <a:pt x="1399333" y="135903"/>
                                </a:lnTo>
                                <a:lnTo>
                                  <a:pt x="1401903" y="38859"/>
                                </a:lnTo>
                                <a:lnTo>
                                  <a:pt x="1404576" y="106707"/>
                                </a:lnTo>
                                <a:lnTo>
                                  <a:pt x="1407146" y="67952"/>
                                </a:lnTo>
                                <a:lnTo>
                                  <a:pt x="1409819" y="72783"/>
                                </a:lnTo>
                                <a:lnTo>
                                  <a:pt x="1412389" y="92212"/>
                                </a:lnTo>
                                <a:lnTo>
                                  <a:pt x="1415062" y="82446"/>
                                </a:lnTo>
                                <a:lnTo>
                                  <a:pt x="1417632" y="92212"/>
                                </a:lnTo>
                                <a:lnTo>
                                  <a:pt x="1420304" y="130969"/>
                                </a:lnTo>
                                <a:lnTo>
                                  <a:pt x="1422874" y="87381"/>
                                </a:lnTo>
                                <a:lnTo>
                                  <a:pt x="1425547" y="121305"/>
                                </a:lnTo>
                                <a:lnTo>
                                  <a:pt x="1428117" y="38859"/>
                                </a:lnTo>
                                <a:lnTo>
                                  <a:pt x="1430790" y="164996"/>
                                </a:lnTo>
                                <a:lnTo>
                                  <a:pt x="1433360" y="145566"/>
                                </a:lnTo>
                                <a:lnTo>
                                  <a:pt x="1436033" y="97044"/>
                                </a:lnTo>
                                <a:lnTo>
                                  <a:pt x="1438603" y="111642"/>
                                </a:lnTo>
                                <a:lnTo>
                                  <a:pt x="1441276" y="150398"/>
                                </a:lnTo>
                                <a:lnTo>
                                  <a:pt x="1443846" y="126137"/>
                                </a:lnTo>
                                <a:lnTo>
                                  <a:pt x="1446519" y="101876"/>
                                </a:lnTo>
                                <a:lnTo>
                                  <a:pt x="1449089" y="106707"/>
                                </a:lnTo>
                                <a:lnTo>
                                  <a:pt x="1451762" y="121305"/>
                                </a:lnTo>
                                <a:lnTo>
                                  <a:pt x="1454332" y="135903"/>
                                </a:lnTo>
                                <a:lnTo>
                                  <a:pt x="1457005" y="126137"/>
                                </a:lnTo>
                                <a:lnTo>
                                  <a:pt x="1459575" y="101876"/>
                                </a:lnTo>
                                <a:lnTo>
                                  <a:pt x="1462247" y="101876"/>
                                </a:lnTo>
                                <a:lnTo>
                                  <a:pt x="1464817" y="111642"/>
                                </a:lnTo>
                                <a:lnTo>
                                  <a:pt x="1467490" y="145566"/>
                                </a:lnTo>
                                <a:lnTo>
                                  <a:pt x="1470060" y="77615"/>
                                </a:lnTo>
                                <a:lnTo>
                                  <a:pt x="1472733" y="116474"/>
                                </a:lnTo>
                                <a:lnTo>
                                  <a:pt x="1475303" y="19429"/>
                                </a:lnTo>
                                <a:lnTo>
                                  <a:pt x="1477976" y="72783"/>
                                </a:lnTo>
                                <a:lnTo>
                                  <a:pt x="1480546" y="116474"/>
                                </a:lnTo>
                                <a:lnTo>
                                  <a:pt x="1483219" y="126137"/>
                                </a:lnTo>
                                <a:lnTo>
                                  <a:pt x="1485789" y="67952"/>
                                </a:lnTo>
                                <a:lnTo>
                                  <a:pt x="1488462" y="164996"/>
                                </a:lnTo>
                                <a:lnTo>
                                  <a:pt x="1491032" y="111642"/>
                                </a:lnTo>
                                <a:lnTo>
                                  <a:pt x="1493705" y="87381"/>
                                </a:lnTo>
                                <a:lnTo>
                                  <a:pt x="1496275" y="106707"/>
                                </a:lnTo>
                                <a:lnTo>
                                  <a:pt x="1498845" y="150398"/>
                                </a:lnTo>
                                <a:lnTo>
                                  <a:pt x="1501518" y="106707"/>
                                </a:lnTo>
                                <a:lnTo>
                                  <a:pt x="1504088" y="116474"/>
                                </a:lnTo>
                                <a:lnTo>
                                  <a:pt x="1506761" y="145566"/>
                                </a:lnTo>
                                <a:lnTo>
                                  <a:pt x="1509331" y="92212"/>
                                </a:lnTo>
                                <a:lnTo>
                                  <a:pt x="1512003" y="116474"/>
                                </a:lnTo>
                                <a:lnTo>
                                  <a:pt x="1514573" y="140735"/>
                                </a:lnTo>
                                <a:lnTo>
                                  <a:pt x="1517246" y="67952"/>
                                </a:lnTo>
                                <a:lnTo>
                                  <a:pt x="1519816" y="174659"/>
                                </a:lnTo>
                                <a:lnTo>
                                  <a:pt x="1522489" y="150398"/>
                                </a:lnTo>
                                <a:lnTo>
                                  <a:pt x="1525059" y="92212"/>
                                </a:lnTo>
                                <a:lnTo>
                                  <a:pt x="1527732" y="101876"/>
                                </a:lnTo>
                                <a:lnTo>
                                  <a:pt x="1530302" y="145566"/>
                                </a:lnTo>
                                <a:lnTo>
                                  <a:pt x="1532975" y="92212"/>
                                </a:lnTo>
                                <a:lnTo>
                                  <a:pt x="1535545" y="140735"/>
                                </a:lnTo>
                                <a:lnTo>
                                  <a:pt x="1538218" y="150398"/>
                                </a:lnTo>
                                <a:lnTo>
                                  <a:pt x="1540788" y="111642"/>
                                </a:lnTo>
                                <a:lnTo>
                                  <a:pt x="1543460" y="135903"/>
                                </a:lnTo>
                                <a:lnTo>
                                  <a:pt x="1546030" y="87381"/>
                                </a:lnTo>
                                <a:lnTo>
                                  <a:pt x="1548703" y="130969"/>
                                </a:lnTo>
                                <a:lnTo>
                                  <a:pt x="1551273" y="111642"/>
                                </a:lnTo>
                                <a:lnTo>
                                  <a:pt x="1553946" y="126137"/>
                                </a:lnTo>
                                <a:lnTo>
                                  <a:pt x="1556516" y="140735"/>
                                </a:lnTo>
                                <a:lnTo>
                                  <a:pt x="1559189" y="145566"/>
                                </a:lnTo>
                                <a:lnTo>
                                  <a:pt x="1561759" y="130969"/>
                                </a:lnTo>
                                <a:lnTo>
                                  <a:pt x="1564432" y="126137"/>
                                </a:lnTo>
                                <a:lnTo>
                                  <a:pt x="1567002" y="145566"/>
                                </a:lnTo>
                                <a:lnTo>
                                  <a:pt x="1569675" y="72783"/>
                                </a:lnTo>
                                <a:lnTo>
                                  <a:pt x="1572245" y="111642"/>
                                </a:lnTo>
                                <a:lnTo>
                                  <a:pt x="1574918" y="135903"/>
                                </a:lnTo>
                                <a:lnTo>
                                  <a:pt x="1577488" y="77615"/>
                                </a:lnTo>
                                <a:lnTo>
                                  <a:pt x="1580161" y="111642"/>
                                </a:lnTo>
                                <a:lnTo>
                                  <a:pt x="1582731" y="135903"/>
                                </a:lnTo>
                                <a:lnTo>
                                  <a:pt x="1585403" y="169828"/>
                                </a:lnTo>
                                <a:lnTo>
                                  <a:pt x="1587974" y="121305"/>
                                </a:lnTo>
                                <a:lnTo>
                                  <a:pt x="1590646" y="77615"/>
                                </a:lnTo>
                                <a:lnTo>
                                  <a:pt x="1593216" y="116474"/>
                                </a:lnTo>
                                <a:lnTo>
                                  <a:pt x="1595889" y="150398"/>
                                </a:lnTo>
                                <a:lnTo>
                                  <a:pt x="1598459" y="140735"/>
                                </a:lnTo>
                                <a:lnTo>
                                  <a:pt x="1601132" y="130969"/>
                                </a:lnTo>
                                <a:lnTo>
                                  <a:pt x="1603702" y="101876"/>
                                </a:lnTo>
                                <a:lnTo>
                                  <a:pt x="1606375" y="101876"/>
                                </a:lnTo>
                                <a:lnTo>
                                  <a:pt x="1608945" y="130969"/>
                                </a:lnTo>
                                <a:lnTo>
                                  <a:pt x="1611618" y="82446"/>
                                </a:lnTo>
                                <a:lnTo>
                                  <a:pt x="1614188" y="126137"/>
                                </a:lnTo>
                                <a:lnTo>
                                  <a:pt x="1616861" y="116474"/>
                                </a:lnTo>
                                <a:lnTo>
                                  <a:pt x="1619431" y="145566"/>
                                </a:lnTo>
                                <a:lnTo>
                                  <a:pt x="1622104" y="87381"/>
                                </a:lnTo>
                                <a:lnTo>
                                  <a:pt x="1624674" y="140735"/>
                                </a:lnTo>
                                <a:lnTo>
                                  <a:pt x="1627346" y="116474"/>
                                </a:lnTo>
                                <a:lnTo>
                                  <a:pt x="1629916" y="82446"/>
                                </a:lnTo>
                                <a:lnTo>
                                  <a:pt x="1632590" y="101876"/>
                                </a:lnTo>
                                <a:lnTo>
                                  <a:pt x="1635160" y="174659"/>
                                </a:lnTo>
                                <a:lnTo>
                                  <a:pt x="1637730" y="97044"/>
                                </a:lnTo>
                                <a:lnTo>
                                  <a:pt x="1640402" y="53353"/>
                                </a:lnTo>
                                <a:lnTo>
                                  <a:pt x="1642972" y="82446"/>
                                </a:lnTo>
                                <a:lnTo>
                                  <a:pt x="1645645" y="111642"/>
                                </a:lnTo>
                                <a:lnTo>
                                  <a:pt x="1648215" y="101876"/>
                                </a:lnTo>
                                <a:lnTo>
                                  <a:pt x="1650888" y="145566"/>
                                </a:lnTo>
                                <a:lnTo>
                                  <a:pt x="1653458" y="130969"/>
                                </a:lnTo>
                                <a:lnTo>
                                  <a:pt x="1656131" y="126137"/>
                                </a:lnTo>
                                <a:lnTo>
                                  <a:pt x="1658701" y="155230"/>
                                </a:lnTo>
                                <a:lnTo>
                                  <a:pt x="1661374" y="63119"/>
                                </a:lnTo>
                                <a:lnTo>
                                  <a:pt x="1663944" y="34027"/>
                                </a:lnTo>
                                <a:lnTo>
                                  <a:pt x="1666617" y="135903"/>
                                </a:lnTo>
                                <a:lnTo>
                                  <a:pt x="1669187" y="82446"/>
                                </a:lnTo>
                                <a:lnTo>
                                  <a:pt x="1671860" y="111642"/>
                                </a:lnTo>
                                <a:lnTo>
                                  <a:pt x="1674430" y="67952"/>
                                </a:lnTo>
                                <a:lnTo>
                                  <a:pt x="1677102" y="101876"/>
                                </a:lnTo>
                                <a:lnTo>
                                  <a:pt x="1679672" y="121305"/>
                                </a:lnTo>
                                <a:lnTo>
                                  <a:pt x="1682345" y="130969"/>
                                </a:lnTo>
                                <a:lnTo>
                                  <a:pt x="1684915" y="130969"/>
                                </a:lnTo>
                                <a:lnTo>
                                  <a:pt x="1687588" y="174659"/>
                                </a:lnTo>
                                <a:lnTo>
                                  <a:pt x="1690158" y="150398"/>
                                </a:lnTo>
                                <a:lnTo>
                                  <a:pt x="1692831" y="130969"/>
                                </a:lnTo>
                                <a:lnTo>
                                  <a:pt x="1695401" y="126137"/>
                                </a:lnTo>
                                <a:lnTo>
                                  <a:pt x="1698074" y="135903"/>
                                </a:lnTo>
                                <a:lnTo>
                                  <a:pt x="1700644" y="140735"/>
                                </a:lnTo>
                                <a:lnTo>
                                  <a:pt x="1703317" y="97044"/>
                                </a:lnTo>
                                <a:lnTo>
                                  <a:pt x="1705887" y="135903"/>
                                </a:lnTo>
                                <a:lnTo>
                                  <a:pt x="1708560" y="111642"/>
                                </a:lnTo>
                                <a:lnTo>
                                  <a:pt x="1711130" y="111642"/>
                                </a:lnTo>
                                <a:lnTo>
                                  <a:pt x="1713802" y="97044"/>
                                </a:lnTo>
                                <a:lnTo>
                                  <a:pt x="1716373" y="97044"/>
                                </a:lnTo>
                                <a:lnTo>
                                  <a:pt x="1719046" y="135903"/>
                                </a:lnTo>
                                <a:lnTo>
                                  <a:pt x="1721616" y="145566"/>
                                </a:lnTo>
                                <a:lnTo>
                                  <a:pt x="1724289" y="155230"/>
                                </a:lnTo>
                                <a:lnTo>
                                  <a:pt x="1726858" y="155230"/>
                                </a:lnTo>
                                <a:lnTo>
                                  <a:pt x="1729531" y="77615"/>
                                </a:lnTo>
                                <a:lnTo>
                                  <a:pt x="1732101" y="169828"/>
                                </a:lnTo>
                                <a:lnTo>
                                  <a:pt x="1734774" y="72783"/>
                                </a:lnTo>
                                <a:lnTo>
                                  <a:pt x="1737344" y="63119"/>
                                </a:lnTo>
                                <a:lnTo>
                                  <a:pt x="1740017" y="203752"/>
                                </a:lnTo>
                                <a:lnTo>
                                  <a:pt x="1742587" y="169828"/>
                                </a:lnTo>
                                <a:lnTo>
                                  <a:pt x="1745260" y="174659"/>
                                </a:lnTo>
                                <a:lnTo>
                                  <a:pt x="1747830" y="82446"/>
                                </a:lnTo>
                                <a:lnTo>
                                  <a:pt x="1750503" y="121305"/>
                                </a:lnTo>
                                <a:lnTo>
                                  <a:pt x="1753073" y="72783"/>
                                </a:lnTo>
                                <a:lnTo>
                                  <a:pt x="1755746" y="101876"/>
                                </a:lnTo>
                                <a:lnTo>
                                  <a:pt x="1758316" y="160062"/>
                                </a:lnTo>
                                <a:lnTo>
                                  <a:pt x="1760988" y="72783"/>
                                </a:lnTo>
                                <a:lnTo>
                                  <a:pt x="1763558" y="111642"/>
                                </a:lnTo>
                                <a:lnTo>
                                  <a:pt x="1766231" y="43690"/>
                                </a:lnTo>
                                <a:lnTo>
                                  <a:pt x="1768801" y="126137"/>
                                </a:lnTo>
                                <a:lnTo>
                                  <a:pt x="1771371" y="155230"/>
                                </a:lnTo>
                                <a:lnTo>
                                  <a:pt x="1774044" y="67952"/>
                                </a:lnTo>
                                <a:lnTo>
                                  <a:pt x="1776614" y="155230"/>
                                </a:lnTo>
                                <a:lnTo>
                                  <a:pt x="1779287" y="155230"/>
                                </a:lnTo>
                                <a:lnTo>
                                  <a:pt x="1781857" y="106707"/>
                                </a:lnTo>
                                <a:lnTo>
                                  <a:pt x="1784530" y="72783"/>
                                </a:lnTo>
                                <a:lnTo>
                                  <a:pt x="1787100" y="82446"/>
                                </a:lnTo>
                                <a:lnTo>
                                  <a:pt x="1789773" y="97044"/>
                                </a:lnTo>
                                <a:lnTo>
                                  <a:pt x="1792343" y="121305"/>
                                </a:lnTo>
                                <a:lnTo>
                                  <a:pt x="1795016" y="87381"/>
                                </a:lnTo>
                                <a:lnTo>
                                  <a:pt x="1797586" y="150398"/>
                                </a:lnTo>
                                <a:lnTo>
                                  <a:pt x="1800258" y="135903"/>
                                </a:lnTo>
                                <a:lnTo>
                                  <a:pt x="1802829" y="97044"/>
                                </a:lnTo>
                                <a:lnTo>
                                  <a:pt x="1805501" y="126137"/>
                                </a:lnTo>
                                <a:lnTo>
                                  <a:pt x="1808071" y="111642"/>
                                </a:lnTo>
                                <a:lnTo>
                                  <a:pt x="1810744" y="126137"/>
                                </a:lnTo>
                                <a:lnTo>
                                  <a:pt x="1813314" y="145566"/>
                                </a:lnTo>
                                <a:lnTo>
                                  <a:pt x="1815987" y="77615"/>
                                </a:lnTo>
                                <a:lnTo>
                                  <a:pt x="1818557" y="106707"/>
                                </a:lnTo>
                                <a:lnTo>
                                  <a:pt x="1821230" y="111642"/>
                                </a:lnTo>
                                <a:lnTo>
                                  <a:pt x="1823800" y="164996"/>
                                </a:lnTo>
                                <a:lnTo>
                                  <a:pt x="1826473" y="121305"/>
                                </a:lnTo>
                                <a:lnTo>
                                  <a:pt x="1829043" y="87381"/>
                                </a:lnTo>
                                <a:lnTo>
                                  <a:pt x="1831716" y="82446"/>
                                </a:lnTo>
                                <a:lnTo>
                                  <a:pt x="1834286" y="174659"/>
                                </a:lnTo>
                                <a:lnTo>
                                  <a:pt x="1836958" y="92212"/>
                                </a:lnTo>
                                <a:lnTo>
                                  <a:pt x="1839529" y="97044"/>
                                </a:lnTo>
                                <a:lnTo>
                                  <a:pt x="1842202" y="174659"/>
                                </a:lnTo>
                                <a:lnTo>
                                  <a:pt x="1844772" y="121305"/>
                                </a:lnTo>
                                <a:lnTo>
                                  <a:pt x="1847445" y="121305"/>
                                </a:lnTo>
                                <a:lnTo>
                                  <a:pt x="1850014" y="150398"/>
                                </a:lnTo>
                                <a:lnTo>
                                  <a:pt x="1852687" y="97044"/>
                                </a:lnTo>
                                <a:lnTo>
                                  <a:pt x="1855257" y="140735"/>
                                </a:lnTo>
                                <a:lnTo>
                                  <a:pt x="1857930" y="135903"/>
                                </a:lnTo>
                                <a:lnTo>
                                  <a:pt x="1860500" y="121305"/>
                                </a:lnTo>
                                <a:lnTo>
                                  <a:pt x="1863173" y="116474"/>
                                </a:lnTo>
                                <a:lnTo>
                                  <a:pt x="1865743" y="111642"/>
                                </a:lnTo>
                                <a:lnTo>
                                  <a:pt x="1868416" y="145566"/>
                                </a:lnTo>
                                <a:lnTo>
                                  <a:pt x="1870986" y="160062"/>
                                </a:lnTo>
                                <a:lnTo>
                                  <a:pt x="1873659" y="150398"/>
                                </a:lnTo>
                                <a:lnTo>
                                  <a:pt x="1876229" y="121305"/>
                                </a:lnTo>
                                <a:lnTo>
                                  <a:pt x="1878902" y="97044"/>
                                </a:lnTo>
                                <a:lnTo>
                                  <a:pt x="1881472" y="130969"/>
                                </a:lnTo>
                                <a:lnTo>
                                  <a:pt x="1884144" y="135903"/>
                                </a:lnTo>
                                <a:lnTo>
                                  <a:pt x="1886714" y="106707"/>
                                </a:lnTo>
                                <a:lnTo>
                                  <a:pt x="1889387" y="111642"/>
                                </a:lnTo>
                                <a:lnTo>
                                  <a:pt x="1891957" y="97044"/>
                                </a:lnTo>
                                <a:lnTo>
                                  <a:pt x="1894630" y="101876"/>
                                </a:lnTo>
                                <a:lnTo>
                                  <a:pt x="1897201" y="106707"/>
                                </a:lnTo>
                                <a:lnTo>
                                  <a:pt x="1899873" y="111642"/>
                                </a:lnTo>
                                <a:lnTo>
                                  <a:pt x="1902443" y="101876"/>
                                </a:lnTo>
                                <a:lnTo>
                                  <a:pt x="1905013" y="130969"/>
                                </a:lnTo>
                                <a:lnTo>
                                  <a:pt x="1907686" y="145566"/>
                                </a:lnTo>
                                <a:lnTo>
                                  <a:pt x="1910256" y="121305"/>
                                </a:lnTo>
                                <a:lnTo>
                                  <a:pt x="1912929" y="87381"/>
                                </a:lnTo>
                                <a:lnTo>
                                  <a:pt x="1915499" y="111642"/>
                                </a:lnTo>
                                <a:lnTo>
                                  <a:pt x="1918172" y="72783"/>
                                </a:lnTo>
                                <a:lnTo>
                                  <a:pt x="1920742" y="155230"/>
                                </a:lnTo>
                                <a:lnTo>
                                  <a:pt x="1923414" y="111642"/>
                                </a:lnTo>
                                <a:lnTo>
                                  <a:pt x="1925985" y="150398"/>
                                </a:lnTo>
                                <a:lnTo>
                                  <a:pt x="1928658" y="130969"/>
                                </a:lnTo>
                                <a:lnTo>
                                  <a:pt x="1931228" y="101876"/>
                                </a:lnTo>
                                <a:lnTo>
                                  <a:pt x="1933900" y="155230"/>
                                </a:lnTo>
                                <a:lnTo>
                                  <a:pt x="1936470" y="101876"/>
                                </a:lnTo>
                                <a:lnTo>
                                  <a:pt x="1939143" y="121305"/>
                                </a:lnTo>
                                <a:lnTo>
                                  <a:pt x="1941713" y="145566"/>
                                </a:lnTo>
                                <a:lnTo>
                                  <a:pt x="1944386" y="97044"/>
                                </a:lnTo>
                                <a:lnTo>
                                  <a:pt x="1946956" y="174659"/>
                                </a:lnTo>
                                <a:lnTo>
                                  <a:pt x="1949629" y="111642"/>
                                </a:lnTo>
                                <a:lnTo>
                                  <a:pt x="1952199" y="121305"/>
                                </a:lnTo>
                                <a:lnTo>
                                  <a:pt x="1954872" y="130969"/>
                                </a:lnTo>
                                <a:lnTo>
                                  <a:pt x="1957442" y="130969"/>
                                </a:lnTo>
                                <a:lnTo>
                                  <a:pt x="1960115" y="150398"/>
                                </a:lnTo>
                                <a:lnTo>
                                  <a:pt x="1962685" y="97044"/>
                                </a:lnTo>
                                <a:lnTo>
                                  <a:pt x="1965358" y="140735"/>
                                </a:lnTo>
                                <a:lnTo>
                                  <a:pt x="1967928" y="179491"/>
                                </a:lnTo>
                                <a:lnTo>
                                  <a:pt x="1970601" y="121305"/>
                                </a:lnTo>
                                <a:lnTo>
                                  <a:pt x="1973170" y="135903"/>
                                </a:lnTo>
                                <a:lnTo>
                                  <a:pt x="1975843" y="164996"/>
                                </a:lnTo>
                                <a:lnTo>
                                  <a:pt x="1978413" y="111642"/>
                                </a:lnTo>
                                <a:lnTo>
                                  <a:pt x="1981086" y="77615"/>
                                </a:lnTo>
                                <a:lnTo>
                                  <a:pt x="1983656" y="135903"/>
                                </a:lnTo>
                                <a:lnTo>
                                  <a:pt x="1986329" y="126137"/>
                                </a:lnTo>
                                <a:lnTo>
                                  <a:pt x="1988899" y="126137"/>
                                </a:lnTo>
                                <a:lnTo>
                                  <a:pt x="1991572" y="140735"/>
                                </a:lnTo>
                                <a:lnTo>
                                  <a:pt x="1994142" y="164996"/>
                                </a:lnTo>
                                <a:lnTo>
                                  <a:pt x="1996815" y="140735"/>
                                </a:lnTo>
                                <a:lnTo>
                                  <a:pt x="1999385" y="174659"/>
                                </a:lnTo>
                                <a:lnTo>
                                  <a:pt x="2002058" y="145566"/>
                                </a:lnTo>
                                <a:lnTo>
                                  <a:pt x="2004628" y="155230"/>
                                </a:lnTo>
                                <a:lnTo>
                                  <a:pt x="2007301" y="150398"/>
                                </a:lnTo>
                                <a:lnTo>
                                  <a:pt x="2009870" y="126137"/>
                                </a:lnTo>
                                <a:lnTo>
                                  <a:pt x="2012544" y="116474"/>
                                </a:lnTo>
                                <a:lnTo>
                                  <a:pt x="2015113" y="140735"/>
                                </a:lnTo>
                                <a:lnTo>
                                  <a:pt x="2017786" y="155230"/>
                                </a:lnTo>
                                <a:lnTo>
                                  <a:pt x="2020357" y="63119"/>
                                </a:lnTo>
                                <a:lnTo>
                                  <a:pt x="2023029" y="92212"/>
                                </a:lnTo>
                                <a:lnTo>
                                  <a:pt x="2025599" y="155230"/>
                                </a:lnTo>
                                <a:lnTo>
                                  <a:pt x="2028272" y="97044"/>
                                </a:lnTo>
                                <a:lnTo>
                                  <a:pt x="2030842" y="140735"/>
                                </a:lnTo>
                                <a:lnTo>
                                  <a:pt x="2033515" y="194089"/>
                                </a:lnTo>
                                <a:lnTo>
                                  <a:pt x="2036085" y="160062"/>
                                </a:lnTo>
                                <a:lnTo>
                                  <a:pt x="2038758" y="106707"/>
                                </a:lnTo>
                                <a:lnTo>
                                  <a:pt x="2041328" y="92212"/>
                                </a:lnTo>
                                <a:lnTo>
                                  <a:pt x="2043898" y="130969"/>
                                </a:lnTo>
                                <a:lnTo>
                                  <a:pt x="2046571" y="92212"/>
                                </a:lnTo>
                                <a:lnTo>
                                  <a:pt x="2049141" y="130969"/>
                                </a:lnTo>
                                <a:lnTo>
                                  <a:pt x="2051814" y="160062"/>
                                </a:lnTo>
                                <a:lnTo>
                                  <a:pt x="2054384" y="130969"/>
                                </a:lnTo>
                                <a:lnTo>
                                  <a:pt x="2057057" y="106707"/>
                                </a:lnTo>
                                <a:lnTo>
                                  <a:pt x="2059626" y="140735"/>
                                </a:lnTo>
                                <a:lnTo>
                                  <a:pt x="2062300" y="97044"/>
                                </a:lnTo>
                                <a:lnTo>
                                  <a:pt x="2064869" y="87381"/>
                                </a:lnTo>
                                <a:lnTo>
                                  <a:pt x="2067542" y="97044"/>
                                </a:lnTo>
                                <a:lnTo>
                                  <a:pt x="2070112" y="126137"/>
                                </a:lnTo>
                                <a:lnTo>
                                  <a:pt x="2072785" y="82446"/>
                                </a:lnTo>
                                <a:lnTo>
                                  <a:pt x="2075355" y="72783"/>
                                </a:lnTo>
                                <a:lnTo>
                                  <a:pt x="2078028" y="82446"/>
                                </a:lnTo>
                                <a:lnTo>
                                  <a:pt x="2080598" y="82446"/>
                                </a:lnTo>
                                <a:lnTo>
                                  <a:pt x="2083271" y="67952"/>
                                </a:lnTo>
                                <a:lnTo>
                                  <a:pt x="2085841" y="184323"/>
                                </a:lnTo>
                                <a:lnTo>
                                  <a:pt x="2088514" y="130969"/>
                                </a:lnTo>
                                <a:lnTo>
                                  <a:pt x="2091084" y="135903"/>
                                </a:lnTo>
                                <a:lnTo>
                                  <a:pt x="2093757" y="150398"/>
                                </a:lnTo>
                                <a:lnTo>
                                  <a:pt x="2096327" y="121305"/>
                                </a:lnTo>
                                <a:lnTo>
                                  <a:pt x="2098999" y="155230"/>
                                </a:lnTo>
                                <a:lnTo>
                                  <a:pt x="2101570" y="140735"/>
                                </a:lnTo>
                                <a:lnTo>
                                  <a:pt x="2104242" y="111642"/>
                                </a:lnTo>
                                <a:lnTo>
                                  <a:pt x="2106813" y="101876"/>
                                </a:lnTo>
                                <a:lnTo>
                                  <a:pt x="2109485" y="111642"/>
                                </a:lnTo>
                                <a:lnTo>
                                  <a:pt x="2112055" y="116474"/>
                                </a:lnTo>
                                <a:lnTo>
                                  <a:pt x="2114728" y="58288"/>
                                </a:lnTo>
                                <a:lnTo>
                                  <a:pt x="2117298" y="77615"/>
                                </a:lnTo>
                                <a:lnTo>
                                  <a:pt x="2119971" y="77615"/>
                                </a:lnTo>
                                <a:lnTo>
                                  <a:pt x="2122541" y="160062"/>
                                </a:lnTo>
                                <a:lnTo>
                                  <a:pt x="2125214" y="53353"/>
                                </a:lnTo>
                                <a:lnTo>
                                  <a:pt x="2127784" y="213518"/>
                                </a:lnTo>
                                <a:lnTo>
                                  <a:pt x="2130457" y="145566"/>
                                </a:lnTo>
                                <a:lnTo>
                                  <a:pt x="2133027" y="116474"/>
                                </a:lnTo>
                                <a:lnTo>
                                  <a:pt x="2135700" y="106707"/>
                                </a:lnTo>
                                <a:lnTo>
                                  <a:pt x="2138270" y="87381"/>
                                </a:lnTo>
                                <a:lnTo>
                                  <a:pt x="2140942" y="87381"/>
                                </a:lnTo>
                                <a:lnTo>
                                  <a:pt x="2143513" y="101876"/>
                                </a:lnTo>
                                <a:lnTo>
                                  <a:pt x="2146185" y="101876"/>
                                </a:lnTo>
                                <a:lnTo>
                                  <a:pt x="2148756" y="130969"/>
                                </a:lnTo>
                                <a:lnTo>
                                  <a:pt x="2151428" y="106707"/>
                                </a:lnTo>
                                <a:lnTo>
                                  <a:pt x="2153998" y="106707"/>
                                </a:lnTo>
                                <a:lnTo>
                                  <a:pt x="2156671" y="145566"/>
                                </a:lnTo>
                                <a:lnTo>
                                  <a:pt x="2159241" y="160062"/>
                                </a:lnTo>
                                <a:lnTo>
                                  <a:pt x="2161914" y="121305"/>
                                </a:lnTo>
                                <a:lnTo>
                                  <a:pt x="2164484" y="174659"/>
                                </a:lnTo>
                                <a:lnTo>
                                  <a:pt x="2167157" y="135903"/>
                                </a:lnTo>
                                <a:lnTo>
                                  <a:pt x="2169727" y="97044"/>
                                </a:lnTo>
                                <a:lnTo>
                                  <a:pt x="2172400" y="116474"/>
                                </a:lnTo>
                                <a:lnTo>
                                  <a:pt x="2174970" y="179491"/>
                                </a:lnTo>
                                <a:lnTo>
                                  <a:pt x="2177540" y="72783"/>
                                </a:lnTo>
                                <a:lnTo>
                                  <a:pt x="2180213" y="150398"/>
                                </a:lnTo>
                                <a:lnTo>
                                  <a:pt x="2182783" y="145566"/>
                                </a:lnTo>
                                <a:lnTo>
                                  <a:pt x="2185455" y="121305"/>
                                </a:lnTo>
                                <a:lnTo>
                                  <a:pt x="2188025" y="97044"/>
                                </a:lnTo>
                                <a:lnTo>
                                  <a:pt x="2190698" y="4831"/>
                                </a:lnTo>
                                <a:lnTo>
                                  <a:pt x="2193269" y="130969"/>
                                </a:lnTo>
                                <a:lnTo>
                                  <a:pt x="2195941" y="111642"/>
                                </a:lnTo>
                                <a:lnTo>
                                  <a:pt x="2198512" y="111642"/>
                                </a:lnTo>
                                <a:lnTo>
                                  <a:pt x="2201184" y="116474"/>
                                </a:lnTo>
                                <a:lnTo>
                                  <a:pt x="2203754" y="43690"/>
                                </a:lnTo>
                                <a:lnTo>
                                  <a:pt x="2206427" y="97044"/>
                                </a:lnTo>
                                <a:lnTo>
                                  <a:pt x="2208997" y="130969"/>
                                </a:lnTo>
                                <a:lnTo>
                                  <a:pt x="2211670" y="140735"/>
                                </a:lnTo>
                                <a:lnTo>
                                  <a:pt x="2214240" y="169828"/>
                                </a:lnTo>
                                <a:lnTo>
                                  <a:pt x="2216913" y="101876"/>
                                </a:lnTo>
                                <a:lnTo>
                                  <a:pt x="2219482" y="106707"/>
                                </a:lnTo>
                                <a:lnTo>
                                  <a:pt x="2222156" y="97044"/>
                                </a:lnTo>
                                <a:lnTo>
                                  <a:pt x="2224726" y="87381"/>
                                </a:lnTo>
                                <a:lnTo>
                                  <a:pt x="2227399" y="130969"/>
                                </a:lnTo>
                                <a:lnTo>
                                  <a:pt x="2229969" y="145566"/>
                                </a:lnTo>
                                <a:lnTo>
                                  <a:pt x="2232641" y="135903"/>
                                </a:lnTo>
                                <a:lnTo>
                                  <a:pt x="2235211" y="169828"/>
                                </a:lnTo>
                                <a:lnTo>
                                  <a:pt x="2237884" y="97044"/>
                                </a:lnTo>
                                <a:lnTo>
                                  <a:pt x="2240454" y="92212"/>
                                </a:lnTo>
                                <a:lnTo>
                                  <a:pt x="2243127" y="97044"/>
                                </a:lnTo>
                                <a:lnTo>
                                  <a:pt x="2245697" y="87381"/>
                                </a:lnTo>
                                <a:lnTo>
                                  <a:pt x="2248370" y="116474"/>
                                </a:lnTo>
                                <a:lnTo>
                                  <a:pt x="2250940" y="135903"/>
                                </a:lnTo>
                                <a:lnTo>
                                  <a:pt x="2253613" y="101876"/>
                                </a:lnTo>
                                <a:lnTo>
                                  <a:pt x="2256183" y="130969"/>
                                </a:lnTo>
                                <a:lnTo>
                                  <a:pt x="2258856" y="121305"/>
                                </a:lnTo>
                                <a:lnTo>
                                  <a:pt x="2261426" y="34027"/>
                                </a:lnTo>
                                <a:lnTo>
                                  <a:pt x="2264099" y="145566"/>
                                </a:lnTo>
                                <a:lnTo>
                                  <a:pt x="2266669" y="116474"/>
                                </a:lnTo>
                                <a:lnTo>
                                  <a:pt x="2269341" y="106707"/>
                                </a:lnTo>
                                <a:lnTo>
                                  <a:pt x="2274585" y="106707"/>
                                </a:lnTo>
                                <a:lnTo>
                                  <a:pt x="2277154" y="77615"/>
                                </a:lnTo>
                                <a:lnTo>
                                  <a:pt x="2279828" y="194089"/>
                                </a:lnTo>
                                <a:lnTo>
                                  <a:pt x="2282397" y="135903"/>
                                </a:lnTo>
                                <a:lnTo>
                                  <a:pt x="2285070" y="145566"/>
                                </a:lnTo>
                                <a:lnTo>
                                  <a:pt x="2287640" y="135903"/>
                                </a:lnTo>
                                <a:lnTo>
                                  <a:pt x="2290313" y="116474"/>
                                </a:lnTo>
                                <a:lnTo>
                                  <a:pt x="2292883" y="121305"/>
                                </a:lnTo>
                                <a:lnTo>
                                  <a:pt x="2295556" y="106707"/>
                                </a:lnTo>
                                <a:lnTo>
                                  <a:pt x="2298126" y="155230"/>
                                </a:lnTo>
                                <a:lnTo>
                                  <a:pt x="2300798" y="48522"/>
                                </a:lnTo>
                                <a:lnTo>
                                  <a:pt x="2303369" y="121305"/>
                                </a:lnTo>
                                <a:lnTo>
                                  <a:pt x="2306042" y="140735"/>
                                </a:lnTo>
                                <a:lnTo>
                                  <a:pt x="2308612" y="126137"/>
                                </a:lnTo>
                                <a:lnTo>
                                  <a:pt x="2311182" y="150398"/>
                                </a:lnTo>
                                <a:lnTo>
                                  <a:pt x="2313855" y="140735"/>
                                </a:lnTo>
                                <a:lnTo>
                                  <a:pt x="2316425" y="135903"/>
                                </a:lnTo>
                                <a:lnTo>
                                  <a:pt x="2319097" y="150398"/>
                                </a:lnTo>
                                <a:lnTo>
                                  <a:pt x="2321667" y="121305"/>
                                </a:lnTo>
                                <a:lnTo>
                                  <a:pt x="2324340" y="160062"/>
                                </a:lnTo>
                                <a:lnTo>
                                  <a:pt x="2326910" y="150398"/>
                                </a:lnTo>
                                <a:lnTo>
                                  <a:pt x="2329584" y="121305"/>
                                </a:lnTo>
                                <a:lnTo>
                                  <a:pt x="2332153" y="140735"/>
                                </a:lnTo>
                                <a:lnTo>
                                  <a:pt x="2334826" y="126137"/>
                                </a:lnTo>
                                <a:lnTo>
                                  <a:pt x="2337396" y="140735"/>
                                </a:lnTo>
                                <a:lnTo>
                                  <a:pt x="2340069" y="174659"/>
                                </a:lnTo>
                                <a:lnTo>
                                  <a:pt x="2342639" y="164996"/>
                                </a:lnTo>
                                <a:lnTo>
                                  <a:pt x="2345312" y="111642"/>
                                </a:lnTo>
                                <a:lnTo>
                                  <a:pt x="2347882" y="121305"/>
                                </a:lnTo>
                                <a:lnTo>
                                  <a:pt x="2350554" y="184323"/>
                                </a:lnTo>
                                <a:lnTo>
                                  <a:pt x="2353125" y="140735"/>
                                </a:lnTo>
                                <a:lnTo>
                                  <a:pt x="2355797" y="121305"/>
                                </a:lnTo>
                                <a:lnTo>
                                  <a:pt x="2358367" y="145566"/>
                                </a:lnTo>
                                <a:lnTo>
                                  <a:pt x="2361041" y="155230"/>
                                </a:lnTo>
                                <a:lnTo>
                                  <a:pt x="2363611" y="97044"/>
                                </a:lnTo>
                                <a:lnTo>
                                  <a:pt x="2366283" y="121305"/>
                                </a:lnTo>
                                <a:lnTo>
                                  <a:pt x="2368853" y="126137"/>
                                </a:lnTo>
                                <a:lnTo>
                                  <a:pt x="2371526" y="116474"/>
                                </a:lnTo>
                                <a:lnTo>
                                  <a:pt x="2374096" y="145566"/>
                                </a:lnTo>
                                <a:lnTo>
                                  <a:pt x="2376769" y="97044"/>
                                </a:lnTo>
                                <a:lnTo>
                                  <a:pt x="2379339" y="87381"/>
                                </a:lnTo>
                                <a:lnTo>
                                  <a:pt x="2382012" y="106707"/>
                                </a:lnTo>
                                <a:lnTo>
                                  <a:pt x="2384582" y="72783"/>
                                </a:lnTo>
                                <a:lnTo>
                                  <a:pt x="2387254" y="67952"/>
                                </a:lnTo>
                                <a:lnTo>
                                  <a:pt x="2389825" y="101876"/>
                                </a:lnTo>
                                <a:lnTo>
                                  <a:pt x="2392498" y="121305"/>
                                </a:lnTo>
                                <a:lnTo>
                                  <a:pt x="2395068" y="101876"/>
                                </a:lnTo>
                                <a:lnTo>
                                  <a:pt x="2397741" y="145566"/>
                                </a:lnTo>
                                <a:lnTo>
                                  <a:pt x="2400311" y="121305"/>
                                </a:lnTo>
                                <a:lnTo>
                                  <a:pt x="2402983" y="116474"/>
                                </a:lnTo>
                                <a:lnTo>
                                  <a:pt x="2405553" y="92212"/>
                                </a:lnTo>
                                <a:lnTo>
                                  <a:pt x="2408226" y="184323"/>
                                </a:lnTo>
                                <a:lnTo>
                                  <a:pt x="2410796" y="121305"/>
                                </a:lnTo>
                                <a:lnTo>
                                  <a:pt x="2413469" y="77615"/>
                                </a:lnTo>
                                <a:lnTo>
                                  <a:pt x="2416039" y="150398"/>
                                </a:lnTo>
                                <a:lnTo>
                                  <a:pt x="2418712" y="101876"/>
                                </a:lnTo>
                                <a:lnTo>
                                  <a:pt x="2421282" y="121305"/>
                                </a:lnTo>
                                <a:lnTo>
                                  <a:pt x="2423955" y="155230"/>
                                </a:lnTo>
                                <a:lnTo>
                                  <a:pt x="2426525" y="130969"/>
                                </a:lnTo>
                                <a:lnTo>
                                  <a:pt x="2429198" y="77615"/>
                                </a:lnTo>
                                <a:lnTo>
                                  <a:pt x="2431768" y="150398"/>
                                </a:lnTo>
                                <a:lnTo>
                                  <a:pt x="2434441" y="150398"/>
                                </a:lnTo>
                                <a:lnTo>
                                  <a:pt x="2437010" y="121305"/>
                                </a:lnTo>
                                <a:lnTo>
                                  <a:pt x="2439683" y="24261"/>
                                </a:lnTo>
                                <a:lnTo>
                                  <a:pt x="2442253" y="101876"/>
                                </a:lnTo>
                                <a:lnTo>
                                  <a:pt x="2444926" y="126137"/>
                                </a:lnTo>
                                <a:lnTo>
                                  <a:pt x="2447496" y="164996"/>
                                </a:lnTo>
                                <a:lnTo>
                                  <a:pt x="2450066" y="145566"/>
                                </a:lnTo>
                                <a:lnTo>
                                  <a:pt x="2452739" y="130969"/>
                                </a:lnTo>
                                <a:lnTo>
                                  <a:pt x="2455309" y="155230"/>
                                </a:lnTo>
                                <a:lnTo>
                                  <a:pt x="2457982" y="179491"/>
                                </a:lnTo>
                                <a:lnTo>
                                  <a:pt x="2460552" y="145566"/>
                                </a:lnTo>
                                <a:lnTo>
                                  <a:pt x="2463225" y="160062"/>
                                </a:lnTo>
                                <a:lnTo>
                                  <a:pt x="2465795" y="164996"/>
                                </a:lnTo>
                                <a:lnTo>
                                  <a:pt x="2468468" y="150398"/>
                                </a:lnTo>
                                <a:lnTo>
                                  <a:pt x="2471038" y="140735"/>
                                </a:lnTo>
                                <a:lnTo>
                                  <a:pt x="2473711" y="72783"/>
                                </a:lnTo>
                                <a:lnTo>
                                  <a:pt x="2476281" y="121305"/>
                                </a:lnTo>
                                <a:lnTo>
                                  <a:pt x="2478953" y="106707"/>
                                </a:lnTo>
                                <a:lnTo>
                                  <a:pt x="2481524" y="72783"/>
                                </a:lnTo>
                                <a:lnTo>
                                  <a:pt x="2484197" y="135903"/>
                                </a:lnTo>
                                <a:lnTo>
                                  <a:pt x="2486766" y="63119"/>
                                </a:lnTo>
                                <a:lnTo>
                                  <a:pt x="2489439" y="116474"/>
                                </a:lnTo>
                                <a:lnTo>
                                  <a:pt x="2492009" y="164996"/>
                                </a:lnTo>
                                <a:lnTo>
                                  <a:pt x="2494682" y="135903"/>
                                </a:lnTo>
                                <a:lnTo>
                                  <a:pt x="2497252" y="87381"/>
                                </a:lnTo>
                                <a:lnTo>
                                  <a:pt x="2499925" y="155230"/>
                                </a:lnTo>
                                <a:lnTo>
                                  <a:pt x="2502495" y="179491"/>
                                </a:lnTo>
                                <a:lnTo>
                                  <a:pt x="2505168" y="140735"/>
                                </a:lnTo>
                                <a:lnTo>
                                  <a:pt x="2507738" y="150398"/>
                                </a:lnTo>
                                <a:lnTo>
                                  <a:pt x="2510411" y="140735"/>
                                </a:lnTo>
                                <a:lnTo>
                                  <a:pt x="2512981" y="92212"/>
                                </a:lnTo>
                                <a:lnTo>
                                  <a:pt x="2515654" y="130969"/>
                                </a:lnTo>
                                <a:lnTo>
                                  <a:pt x="2518224" y="169828"/>
                                </a:lnTo>
                                <a:lnTo>
                                  <a:pt x="2520897" y="155230"/>
                                </a:lnTo>
                                <a:lnTo>
                                  <a:pt x="2523467" y="126137"/>
                                </a:lnTo>
                                <a:lnTo>
                                  <a:pt x="2526139" y="145566"/>
                                </a:lnTo>
                                <a:lnTo>
                                  <a:pt x="2528709" y="140735"/>
                                </a:lnTo>
                                <a:lnTo>
                                  <a:pt x="2531382" y="189257"/>
                                </a:lnTo>
                                <a:lnTo>
                                  <a:pt x="2533952" y="97044"/>
                                </a:lnTo>
                                <a:lnTo>
                                  <a:pt x="2536625" y="58288"/>
                                </a:lnTo>
                                <a:lnTo>
                                  <a:pt x="2539195" y="150398"/>
                                </a:lnTo>
                                <a:lnTo>
                                  <a:pt x="2541868" y="126137"/>
                                </a:lnTo>
                                <a:lnTo>
                                  <a:pt x="2544438" y="126137"/>
                                </a:lnTo>
                                <a:lnTo>
                                  <a:pt x="2547111" y="203752"/>
                                </a:lnTo>
                                <a:lnTo>
                                  <a:pt x="2549681" y="135903"/>
                                </a:lnTo>
                                <a:lnTo>
                                  <a:pt x="2552354" y="160062"/>
                                </a:lnTo>
                                <a:lnTo>
                                  <a:pt x="2554924" y="130969"/>
                                </a:lnTo>
                                <a:lnTo>
                                  <a:pt x="2557597" y="101876"/>
                                </a:lnTo>
                                <a:lnTo>
                                  <a:pt x="2560167" y="106707"/>
                                </a:lnTo>
                                <a:lnTo>
                                  <a:pt x="2562840" y="145566"/>
                                </a:lnTo>
                                <a:lnTo>
                                  <a:pt x="2565410" y="106707"/>
                                </a:lnTo>
                                <a:lnTo>
                                  <a:pt x="2568083" y="198920"/>
                                </a:lnTo>
                                <a:lnTo>
                                  <a:pt x="2570653" y="116474"/>
                                </a:lnTo>
                                <a:lnTo>
                                  <a:pt x="2573325" y="121305"/>
                                </a:lnTo>
                                <a:lnTo>
                                  <a:pt x="2575895" y="145566"/>
                                </a:lnTo>
                                <a:lnTo>
                                  <a:pt x="2578568" y="111642"/>
                                </a:lnTo>
                                <a:lnTo>
                                  <a:pt x="2581138" y="135903"/>
                                </a:lnTo>
                                <a:lnTo>
                                  <a:pt x="2583708" y="135903"/>
                                </a:lnTo>
                                <a:lnTo>
                                  <a:pt x="2586381" y="92212"/>
                                </a:lnTo>
                                <a:lnTo>
                                  <a:pt x="2588951" y="155230"/>
                                </a:lnTo>
                                <a:lnTo>
                                  <a:pt x="2591624" y="140735"/>
                                </a:lnTo>
                                <a:lnTo>
                                  <a:pt x="2594194" y="87381"/>
                                </a:lnTo>
                                <a:lnTo>
                                  <a:pt x="2596867" y="121305"/>
                                </a:lnTo>
                                <a:lnTo>
                                  <a:pt x="2599437" y="130969"/>
                                </a:lnTo>
                                <a:lnTo>
                                  <a:pt x="2602110" y="130969"/>
                                </a:lnTo>
                                <a:lnTo>
                                  <a:pt x="2604680" y="174659"/>
                                </a:lnTo>
                                <a:lnTo>
                                  <a:pt x="2607353" y="92212"/>
                                </a:lnTo>
                                <a:lnTo>
                                  <a:pt x="2609923" y="130969"/>
                                </a:lnTo>
                                <a:lnTo>
                                  <a:pt x="2612596" y="184323"/>
                                </a:lnTo>
                                <a:lnTo>
                                  <a:pt x="2615166" y="82446"/>
                                </a:lnTo>
                                <a:lnTo>
                                  <a:pt x="2617838" y="111642"/>
                                </a:lnTo>
                                <a:lnTo>
                                  <a:pt x="2620408" y="155230"/>
                                </a:lnTo>
                                <a:lnTo>
                                  <a:pt x="2623081" y="101876"/>
                                </a:lnTo>
                                <a:lnTo>
                                  <a:pt x="2625651" y="97044"/>
                                </a:lnTo>
                                <a:lnTo>
                                  <a:pt x="2628324" y="140735"/>
                                </a:lnTo>
                                <a:lnTo>
                                  <a:pt x="2630894" y="150398"/>
                                </a:lnTo>
                                <a:lnTo>
                                  <a:pt x="2633567" y="169828"/>
                                </a:lnTo>
                                <a:lnTo>
                                  <a:pt x="2636137" y="160062"/>
                                </a:lnTo>
                                <a:lnTo>
                                  <a:pt x="2638810" y="145566"/>
                                </a:lnTo>
                                <a:lnTo>
                                  <a:pt x="2641380" y="77615"/>
                                </a:lnTo>
                                <a:lnTo>
                                  <a:pt x="2644053" y="126137"/>
                                </a:lnTo>
                                <a:lnTo>
                                  <a:pt x="2646623" y="126137"/>
                                </a:lnTo>
                                <a:lnTo>
                                  <a:pt x="2649295" y="121305"/>
                                </a:lnTo>
                                <a:lnTo>
                                  <a:pt x="2651865" y="140735"/>
                                </a:lnTo>
                                <a:lnTo>
                                  <a:pt x="2654538" y="164996"/>
                                </a:lnTo>
                                <a:lnTo>
                                  <a:pt x="2657108" y="169828"/>
                                </a:lnTo>
                                <a:lnTo>
                                  <a:pt x="2659781" y="77615"/>
                                </a:lnTo>
                                <a:lnTo>
                                  <a:pt x="2662351" y="179491"/>
                                </a:lnTo>
                                <a:lnTo>
                                  <a:pt x="2665024" y="126137"/>
                                </a:lnTo>
                                <a:lnTo>
                                  <a:pt x="2667594" y="155230"/>
                                </a:lnTo>
                                <a:lnTo>
                                  <a:pt x="2670267" y="82446"/>
                                </a:lnTo>
                                <a:lnTo>
                                  <a:pt x="2672837" y="150398"/>
                                </a:lnTo>
                                <a:lnTo>
                                  <a:pt x="2675510" y="97044"/>
                                </a:lnTo>
                                <a:lnTo>
                                  <a:pt x="2678080" y="126137"/>
                                </a:lnTo>
                                <a:lnTo>
                                  <a:pt x="2680753" y="121305"/>
                                </a:lnTo>
                                <a:lnTo>
                                  <a:pt x="2683323" y="145566"/>
                                </a:lnTo>
                                <a:lnTo>
                                  <a:pt x="2685995" y="179491"/>
                                </a:lnTo>
                                <a:lnTo>
                                  <a:pt x="2688565" y="130969"/>
                                </a:lnTo>
                                <a:lnTo>
                                  <a:pt x="2691239" y="169828"/>
                                </a:lnTo>
                                <a:lnTo>
                                  <a:pt x="2693809" y="164996"/>
                                </a:lnTo>
                                <a:lnTo>
                                  <a:pt x="2696482" y="140735"/>
                                </a:lnTo>
                                <a:lnTo>
                                  <a:pt x="2699052" y="106707"/>
                                </a:lnTo>
                                <a:lnTo>
                                  <a:pt x="2701724" y="140735"/>
                                </a:lnTo>
                                <a:lnTo>
                                  <a:pt x="2704294" y="111642"/>
                                </a:lnTo>
                                <a:lnTo>
                                  <a:pt x="2706967" y="116474"/>
                                </a:lnTo>
                                <a:lnTo>
                                  <a:pt x="2709537" y="126137"/>
                                </a:lnTo>
                                <a:lnTo>
                                  <a:pt x="2712210" y="140735"/>
                                </a:lnTo>
                                <a:lnTo>
                                  <a:pt x="2714780" y="145566"/>
                                </a:lnTo>
                                <a:lnTo>
                                  <a:pt x="2717453" y="164996"/>
                                </a:lnTo>
                                <a:lnTo>
                                  <a:pt x="2720023" y="126137"/>
                                </a:lnTo>
                                <a:lnTo>
                                  <a:pt x="2722593" y="160062"/>
                                </a:lnTo>
                                <a:lnTo>
                                  <a:pt x="2725266" y="130969"/>
                                </a:lnTo>
                                <a:lnTo>
                                  <a:pt x="2727836" y="106707"/>
                                </a:lnTo>
                                <a:lnTo>
                                  <a:pt x="2730509" y="82446"/>
                                </a:lnTo>
                                <a:lnTo>
                                  <a:pt x="2733079" y="150398"/>
                                </a:lnTo>
                                <a:lnTo>
                                  <a:pt x="2735751" y="101876"/>
                                </a:lnTo>
                                <a:lnTo>
                                  <a:pt x="2738321" y="160062"/>
                                </a:lnTo>
                                <a:lnTo>
                                  <a:pt x="2740994" y="155230"/>
                                </a:lnTo>
                                <a:lnTo>
                                  <a:pt x="2743564" y="126137"/>
                                </a:lnTo>
                                <a:lnTo>
                                  <a:pt x="2746238" y="155230"/>
                                </a:lnTo>
                                <a:lnTo>
                                  <a:pt x="2748808" y="92212"/>
                                </a:lnTo>
                                <a:lnTo>
                                  <a:pt x="2751480" y="92212"/>
                                </a:lnTo>
                                <a:lnTo>
                                  <a:pt x="2754050" y="174659"/>
                                </a:lnTo>
                                <a:lnTo>
                                  <a:pt x="2756723" y="155230"/>
                                </a:lnTo>
                                <a:lnTo>
                                  <a:pt x="2759293" y="106707"/>
                                </a:lnTo>
                                <a:lnTo>
                                  <a:pt x="2761966" y="130969"/>
                                </a:lnTo>
                                <a:lnTo>
                                  <a:pt x="2764536" y="135903"/>
                                </a:lnTo>
                                <a:lnTo>
                                  <a:pt x="2767209" y="164996"/>
                                </a:lnTo>
                                <a:lnTo>
                                  <a:pt x="2769779" y="135903"/>
                                </a:lnTo>
                                <a:lnTo>
                                  <a:pt x="2772451" y="184323"/>
                                </a:lnTo>
                                <a:lnTo>
                                  <a:pt x="2775021" y="111642"/>
                                </a:lnTo>
                                <a:lnTo>
                                  <a:pt x="2777695" y="130969"/>
                                </a:lnTo>
                                <a:lnTo>
                                  <a:pt x="2780265" y="155230"/>
                                </a:lnTo>
                                <a:lnTo>
                                  <a:pt x="2782937" y="213518"/>
                                </a:lnTo>
                                <a:lnTo>
                                  <a:pt x="2785507" y="106707"/>
                                </a:lnTo>
                                <a:lnTo>
                                  <a:pt x="2788180" y="155230"/>
                                </a:lnTo>
                                <a:lnTo>
                                  <a:pt x="2790750" y="169828"/>
                                </a:lnTo>
                                <a:lnTo>
                                  <a:pt x="2793423" y="160062"/>
                                </a:lnTo>
                                <a:lnTo>
                                  <a:pt x="2795993" y="126137"/>
                                </a:lnTo>
                                <a:lnTo>
                                  <a:pt x="2798666" y="72783"/>
                                </a:lnTo>
                                <a:lnTo>
                                  <a:pt x="2801236" y="126137"/>
                                </a:lnTo>
                                <a:lnTo>
                                  <a:pt x="2803909" y="179491"/>
                                </a:lnTo>
                                <a:lnTo>
                                  <a:pt x="2806479" y="58288"/>
                                </a:lnTo>
                                <a:lnTo>
                                  <a:pt x="2809152" y="169828"/>
                                </a:lnTo>
                                <a:lnTo>
                                  <a:pt x="2811722" y="145566"/>
                                </a:lnTo>
                                <a:lnTo>
                                  <a:pt x="2814395" y="116474"/>
                                </a:lnTo>
                                <a:lnTo>
                                  <a:pt x="2816965" y="155230"/>
                                </a:lnTo>
                                <a:lnTo>
                                  <a:pt x="2819637" y="169828"/>
                                </a:lnTo>
                                <a:lnTo>
                                  <a:pt x="2822207" y="126137"/>
                                </a:lnTo>
                                <a:lnTo>
                                  <a:pt x="2824880" y="130969"/>
                                </a:lnTo>
                                <a:lnTo>
                                  <a:pt x="2827450" y="169828"/>
                                </a:lnTo>
                                <a:lnTo>
                                  <a:pt x="2830124" y="150398"/>
                                </a:lnTo>
                                <a:lnTo>
                                  <a:pt x="2832693" y="169828"/>
                                </a:lnTo>
                                <a:lnTo>
                                  <a:pt x="2835366" y="150398"/>
                                </a:lnTo>
                                <a:lnTo>
                                  <a:pt x="2837936" y="150398"/>
                                </a:lnTo>
                                <a:lnTo>
                                  <a:pt x="2840609" y="169828"/>
                                </a:lnTo>
                                <a:lnTo>
                                  <a:pt x="2843179" y="135903"/>
                                </a:lnTo>
                                <a:lnTo>
                                  <a:pt x="2845852" y="111642"/>
                                </a:lnTo>
                                <a:lnTo>
                                  <a:pt x="2848422" y="150398"/>
                                </a:lnTo>
                                <a:lnTo>
                                  <a:pt x="2851095" y="77615"/>
                                </a:lnTo>
                                <a:lnTo>
                                  <a:pt x="2853665" y="169828"/>
                                </a:lnTo>
                                <a:lnTo>
                                  <a:pt x="2856235" y="140735"/>
                                </a:lnTo>
                                <a:lnTo>
                                  <a:pt x="2858908" y="145566"/>
                                </a:lnTo>
                                <a:lnTo>
                                  <a:pt x="2861478" y="63119"/>
                                </a:lnTo>
                                <a:lnTo>
                                  <a:pt x="2864150" y="121305"/>
                                </a:lnTo>
                                <a:lnTo>
                                  <a:pt x="2866720" y="126137"/>
                                </a:lnTo>
                                <a:lnTo>
                                  <a:pt x="2869393" y="130969"/>
                                </a:lnTo>
                                <a:lnTo>
                                  <a:pt x="2871963" y="145566"/>
                                </a:lnTo>
                                <a:lnTo>
                                  <a:pt x="2874636" y="106707"/>
                                </a:lnTo>
                                <a:lnTo>
                                  <a:pt x="2877206" y="106707"/>
                                </a:lnTo>
                                <a:lnTo>
                                  <a:pt x="2879879" y="97044"/>
                                </a:lnTo>
                                <a:lnTo>
                                  <a:pt x="2882449" y="116474"/>
                                </a:lnTo>
                                <a:lnTo>
                                  <a:pt x="2885122" y="218350"/>
                                </a:lnTo>
                                <a:lnTo>
                                  <a:pt x="2887692" y="164996"/>
                                </a:lnTo>
                                <a:lnTo>
                                  <a:pt x="2890365" y="126137"/>
                                </a:lnTo>
                                <a:lnTo>
                                  <a:pt x="2892935" y="130969"/>
                                </a:lnTo>
                                <a:lnTo>
                                  <a:pt x="2895608" y="174659"/>
                                </a:lnTo>
                                <a:lnTo>
                                  <a:pt x="2898178" y="101876"/>
                                </a:lnTo>
                                <a:lnTo>
                                  <a:pt x="2900851" y="208583"/>
                                </a:lnTo>
                                <a:lnTo>
                                  <a:pt x="2903421" y="97044"/>
                                </a:lnTo>
                                <a:lnTo>
                                  <a:pt x="2906093" y="140735"/>
                                </a:lnTo>
                                <a:lnTo>
                                  <a:pt x="2908663" y="106707"/>
                                </a:lnTo>
                                <a:lnTo>
                                  <a:pt x="2911336" y="208583"/>
                                </a:lnTo>
                                <a:lnTo>
                                  <a:pt x="2913906" y="116474"/>
                                </a:lnTo>
                                <a:lnTo>
                                  <a:pt x="2916579" y="135903"/>
                                </a:lnTo>
                                <a:lnTo>
                                  <a:pt x="2919149" y="150398"/>
                                </a:lnTo>
                                <a:lnTo>
                                  <a:pt x="2921822" y="145566"/>
                                </a:lnTo>
                                <a:lnTo>
                                  <a:pt x="2924392" y="140735"/>
                                </a:lnTo>
                                <a:lnTo>
                                  <a:pt x="2927065" y="160062"/>
                                </a:lnTo>
                                <a:lnTo>
                                  <a:pt x="2929635" y="106707"/>
                                </a:lnTo>
                                <a:lnTo>
                                  <a:pt x="2932308" y="160062"/>
                                </a:lnTo>
                                <a:lnTo>
                                  <a:pt x="2934878" y="130969"/>
                                </a:lnTo>
                                <a:lnTo>
                                  <a:pt x="2937551" y="135903"/>
                                </a:lnTo>
                                <a:lnTo>
                                  <a:pt x="2940121" y="150398"/>
                                </a:lnTo>
                                <a:lnTo>
                                  <a:pt x="2942794" y="140735"/>
                                </a:lnTo>
                                <a:lnTo>
                                  <a:pt x="2945364" y="184323"/>
                                </a:lnTo>
                                <a:lnTo>
                                  <a:pt x="2948036" y="130969"/>
                                </a:lnTo>
                                <a:lnTo>
                                  <a:pt x="2950606" y="164996"/>
                                </a:lnTo>
                                <a:lnTo>
                                  <a:pt x="2953279" y="174659"/>
                                </a:lnTo>
                                <a:lnTo>
                                  <a:pt x="2955849" y="67952"/>
                                </a:lnTo>
                                <a:lnTo>
                                  <a:pt x="2958522" y="140735"/>
                                </a:lnTo>
                                <a:lnTo>
                                  <a:pt x="2961092" y="34027"/>
                                </a:lnTo>
                                <a:lnTo>
                                  <a:pt x="2963765" y="140735"/>
                                </a:lnTo>
                                <a:lnTo>
                                  <a:pt x="2966335" y="135903"/>
                                </a:lnTo>
                                <a:lnTo>
                                  <a:pt x="2969008" y="155230"/>
                                </a:lnTo>
                                <a:lnTo>
                                  <a:pt x="2971578" y="101876"/>
                                </a:lnTo>
                                <a:lnTo>
                                  <a:pt x="2974251" y="179491"/>
                                </a:lnTo>
                                <a:lnTo>
                                  <a:pt x="2976821" y="184323"/>
                                </a:lnTo>
                                <a:lnTo>
                                  <a:pt x="2979494" y="106707"/>
                                </a:lnTo>
                                <a:lnTo>
                                  <a:pt x="2982064" y="121305"/>
                                </a:lnTo>
                                <a:lnTo>
                                  <a:pt x="2984737" y="135903"/>
                                </a:lnTo>
                                <a:lnTo>
                                  <a:pt x="2987307" y="53353"/>
                                </a:lnTo>
                                <a:lnTo>
                                  <a:pt x="2989877" y="179491"/>
                                </a:lnTo>
                                <a:lnTo>
                                  <a:pt x="2992550" y="97044"/>
                                </a:lnTo>
                                <a:lnTo>
                                  <a:pt x="2995120" y="203752"/>
                                </a:lnTo>
                                <a:lnTo>
                                  <a:pt x="2997792" y="111642"/>
                                </a:lnTo>
                                <a:lnTo>
                                  <a:pt x="3000362" y="164996"/>
                                </a:lnTo>
                                <a:lnTo>
                                  <a:pt x="3003035" y="145566"/>
                                </a:lnTo>
                                <a:lnTo>
                                  <a:pt x="3005605" y="150398"/>
                                </a:lnTo>
                                <a:lnTo>
                                  <a:pt x="3008278" y="111642"/>
                                </a:lnTo>
                                <a:lnTo>
                                  <a:pt x="3010848" y="169828"/>
                                </a:lnTo>
                                <a:lnTo>
                                  <a:pt x="3013521" y="174659"/>
                                </a:lnTo>
                                <a:lnTo>
                                  <a:pt x="3016091" y="150398"/>
                                </a:lnTo>
                                <a:lnTo>
                                  <a:pt x="3018764" y="160062"/>
                                </a:lnTo>
                                <a:lnTo>
                                  <a:pt x="3021334" y="174659"/>
                                </a:lnTo>
                                <a:lnTo>
                                  <a:pt x="3024007" y="87381"/>
                                </a:lnTo>
                                <a:lnTo>
                                  <a:pt x="3026577" y="140735"/>
                                </a:lnTo>
                                <a:lnTo>
                                  <a:pt x="3029250" y="121305"/>
                                </a:lnTo>
                                <a:lnTo>
                                  <a:pt x="3031820" y="106707"/>
                                </a:lnTo>
                                <a:lnTo>
                                  <a:pt x="3034492" y="140735"/>
                                </a:lnTo>
                                <a:lnTo>
                                  <a:pt x="3037062" y="130969"/>
                                </a:lnTo>
                                <a:lnTo>
                                  <a:pt x="3039735" y="155230"/>
                                </a:lnTo>
                                <a:lnTo>
                                  <a:pt x="3042305" y="126137"/>
                                </a:lnTo>
                                <a:lnTo>
                                  <a:pt x="3044978" y="116474"/>
                                </a:lnTo>
                                <a:lnTo>
                                  <a:pt x="3047548" y="189257"/>
                                </a:lnTo>
                                <a:lnTo>
                                  <a:pt x="3050221" y="111642"/>
                                </a:lnTo>
                                <a:lnTo>
                                  <a:pt x="3052791" y="164996"/>
                                </a:lnTo>
                                <a:lnTo>
                                  <a:pt x="3055464" y="126137"/>
                                </a:lnTo>
                                <a:lnTo>
                                  <a:pt x="3058034" y="121305"/>
                                </a:lnTo>
                                <a:lnTo>
                                  <a:pt x="3060707" y="130969"/>
                                </a:lnTo>
                                <a:lnTo>
                                  <a:pt x="3063277" y="145566"/>
                                </a:lnTo>
                                <a:lnTo>
                                  <a:pt x="3065950" y="140735"/>
                                </a:lnTo>
                                <a:lnTo>
                                  <a:pt x="3068520" y="97044"/>
                                </a:lnTo>
                                <a:lnTo>
                                  <a:pt x="3071193" y="126137"/>
                                </a:lnTo>
                                <a:lnTo>
                                  <a:pt x="3073763" y="135903"/>
                                </a:lnTo>
                                <a:lnTo>
                                  <a:pt x="3076436" y="106707"/>
                                </a:lnTo>
                                <a:lnTo>
                                  <a:pt x="3079006" y="116474"/>
                                </a:lnTo>
                                <a:lnTo>
                                  <a:pt x="3081678" y="130969"/>
                                </a:lnTo>
                                <a:lnTo>
                                  <a:pt x="3084248" y="63119"/>
                                </a:lnTo>
                                <a:lnTo>
                                  <a:pt x="3086921" y="106707"/>
                                </a:lnTo>
                                <a:lnTo>
                                  <a:pt x="3089491" y="116474"/>
                                </a:lnTo>
                                <a:lnTo>
                                  <a:pt x="3092164" y="130969"/>
                                </a:lnTo>
                                <a:lnTo>
                                  <a:pt x="3094734" y="160062"/>
                                </a:lnTo>
                                <a:lnTo>
                                  <a:pt x="3097407" y="92212"/>
                                </a:lnTo>
                                <a:lnTo>
                                  <a:pt x="3099977" y="82446"/>
                                </a:lnTo>
                                <a:lnTo>
                                  <a:pt x="3102650" y="145566"/>
                                </a:lnTo>
                                <a:lnTo>
                                  <a:pt x="3105220" y="67952"/>
                                </a:lnTo>
                                <a:lnTo>
                                  <a:pt x="3107893" y="140735"/>
                                </a:lnTo>
                                <a:lnTo>
                                  <a:pt x="3110463" y="130969"/>
                                </a:lnTo>
                                <a:lnTo>
                                  <a:pt x="3113136" y="150398"/>
                                </a:lnTo>
                                <a:lnTo>
                                  <a:pt x="3115706" y="121305"/>
                                </a:lnTo>
                                <a:lnTo>
                                  <a:pt x="3118378" y="189257"/>
                                </a:lnTo>
                                <a:lnTo>
                                  <a:pt x="3120948" y="184323"/>
                                </a:lnTo>
                                <a:lnTo>
                                  <a:pt x="3123621" y="145566"/>
                                </a:lnTo>
                                <a:lnTo>
                                  <a:pt x="3126191" y="92212"/>
                                </a:lnTo>
                                <a:lnTo>
                                  <a:pt x="3128761" y="174659"/>
                                </a:lnTo>
                                <a:lnTo>
                                  <a:pt x="3131434" y="101876"/>
                                </a:lnTo>
                                <a:lnTo>
                                  <a:pt x="3134004" y="174659"/>
                                </a:lnTo>
                                <a:lnTo>
                                  <a:pt x="3136677" y="82446"/>
                                </a:lnTo>
                                <a:lnTo>
                                  <a:pt x="3139247" y="140735"/>
                                </a:lnTo>
                                <a:lnTo>
                                  <a:pt x="3141920" y="155230"/>
                                </a:lnTo>
                                <a:lnTo>
                                  <a:pt x="3144490" y="140735"/>
                                </a:lnTo>
                                <a:lnTo>
                                  <a:pt x="3147163" y="53353"/>
                                </a:lnTo>
                                <a:lnTo>
                                  <a:pt x="3149733" y="135903"/>
                                </a:lnTo>
                                <a:lnTo>
                                  <a:pt x="3152405" y="179491"/>
                                </a:lnTo>
                                <a:lnTo>
                                  <a:pt x="3154976" y="135903"/>
                                </a:lnTo>
                                <a:lnTo>
                                  <a:pt x="3157648" y="111642"/>
                                </a:lnTo>
                                <a:lnTo>
                                  <a:pt x="3160218" y="106707"/>
                                </a:lnTo>
                                <a:lnTo>
                                  <a:pt x="3162892" y="48522"/>
                                </a:lnTo>
                                <a:lnTo>
                                  <a:pt x="3165462" y="184323"/>
                                </a:lnTo>
                                <a:lnTo>
                                  <a:pt x="3168134" y="174659"/>
                                </a:lnTo>
                                <a:lnTo>
                                  <a:pt x="3170704" y="160062"/>
                                </a:lnTo>
                                <a:lnTo>
                                  <a:pt x="3173377" y="164996"/>
                                </a:lnTo>
                                <a:lnTo>
                                  <a:pt x="3175947" y="72783"/>
                                </a:lnTo>
                                <a:lnTo>
                                  <a:pt x="3178620" y="130969"/>
                                </a:lnTo>
                                <a:lnTo>
                                  <a:pt x="3181190" y="116474"/>
                                </a:lnTo>
                                <a:lnTo>
                                  <a:pt x="3183863" y="155230"/>
                                </a:lnTo>
                                <a:lnTo>
                                  <a:pt x="3186433" y="164996"/>
                                </a:lnTo>
                                <a:lnTo>
                                  <a:pt x="3189106" y="111642"/>
                                </a:lnTo>
                                <a:lnTo>
                                  <a:pt x="3191676" y="101876"/>
                                </a:lnTo>
                                <a:lnTo>
                                  <a:pt x="3194349" y="160062"/>
                                </a:lnTo>
                                <a:lnTo>
                                  <a:pt x="3196919" y="92212"/>
                                </a:lnTo>
                                <a:lnTo>
                                  <a:pt x="3199592" y="160062"/>
                                </a:lnTo>
                                <a:lnTo>
                                  <a:pt x="3202162" y="87381"/>
                                </a:lnTo>
                                <a:lnTo>
                                  <a:pt x="3204834" y="111642"/>
                                </a:lnTo>
                                <a:lnTo>
                                  <a:pt x="3207404" y="140735"/>
                                </a:lnTo>
                                <a:lnTo>
                                  <a:pt x="3210077" y="184323"/>
                                </a:lnTo>
                                <a:lnTo>
                                  <a:pt x="3212647" y="130969"/>
                                </a:lnTo>
                                <a:lnTo>
                                  <a:pt x="3215320" y="145566"/>
                                </a:lnTo>
                                <a:lnTo>
                                  <a:pt x="3217890" y="135903"/>
                                </a:lnTo>
                                <a:lnTo>
                                  <a:pt x="3220563" y="126137"/>
                                </a:lnTo>
                                <a:lnTo>
                                  <a:pt x="3223133" y="116474"/>
                                </a:lnTo>
                                <a:lnTo>
                                  <a:pt x="3225806" y="116474"/>
                                </a:lnTo>
                                <a:lnTo>
                                  <a:pt x="3228376" y="106707"/>
                                </a:lnTo>
                                <a:lnTo>
                                  <a:pt x="3231049" y="126137"/>
                                </a:lnTo>
                                <a:lnTo>
                                  <a:pt x="3233619" y="97044"/>
                                </a:lnTo>
                                <a:lnTo>
                                  <a:pt x="3236292" y="145566"/>
                                </a:lnTo>
                                <a:lnTo>
                                  <a:pt x="3238862" y="160062"/>
                                </a:lnTo>
                                <a:lnTo>
                                  <a:pt x="3241534" y="126137"/>
                                </a:lnTo>
                                <a:lnTo>
                                  <a:pt x="3244104" y="126137"/>
                                </a:lnTo>
                                <a:lnTo>
                                  <a:pt x="3246778" y="101876"/>
                                </a:lnTo>
                                <a:lnTo>
                                  <a:pt x="3249348" y="140735"/>
                                </a:lnTo>
                                <a:lnTo>
                                  <a:pt x="3252020" y="155230"/>
                                </a:lnTo>
                                <a:lnTo>
                                  <a:pt x="3254590" y="135903"/>
                                </a:lnTo>
                                <a:lnTo>
                                  <a:pt x="3257263" y="101876"/>
                                </a:lnTo>
                                <a:lnTo>
                                  <a:pt x="3259833" y="189257"/>
                                </a:lnTo>
                                <a:lnTo>
                                  <a:pt x="3262403" y="130969"/>
                                </a:lnTo>
                                <a:lnTo>
                                  <a:pt x="3265076" y="184323"/>
                                </a:lnTo>
                                <a:lnTo>
                                  <a:pt x="3267646" y="82446"/>
                                </a:lnTo>
                                <a:lnTo>
                                  <a:pt x="3270319" y="121305"/>
                                </a:lnTo>
                                <a:lnTo>
                                  <a:pt x="3272889" y="82446"/>
                                </a:lnTo>
                                <a:lnTo>
                                  <a:pt x="3275562" y="106707"/>
                                </a:lnTo>
                                <a:lnTo>
                                  <a:pt x="3278132" y="184323"/>
                                </a:lnTo>
                                <a:lnTo>
                                  <a:pt x="3280805" y="87381"/>
                                </a:lnTo>
                                <a:lnTo>
                                  <a:pt x="3283375" y="72783"/>
                                </a:lnTo>
                                <a:lnTo>
                                  <a:pt x="3286047" y="72783"/>
                                </a:lnTo>
                                <a:lnTo>
                                  <a:pt x="3288618" y="82446"/>
                                </a:lnTo>
                                <a:lnTo>
                                  <a:pt x="3291290" y="63119"/>
                                </a:lnTo>
                                <a:lnTo>
                                  <a:pt x="3293860" y="150398"/>
                                </a:lnTo>
                                <a:lnTo>
                                  <a:pt x="3296533" y="130969"/>
                                </a:lnTo>
                                <a:lnTo>
                                  <a:pt x="3299103" y="140735"/>
                                </a:lnTo>
                                <a:lnTo>
                                  <a:pt x="3301776" y="179491"/>
                                </a:lnTo>
                                <a:lnTo>
                                  <a:pt x="3304346" y="116474"/>
                                </a:lnTo>
                                <a:lnTo>
                                  <a:pt x="3307019" y="126137"/>
                                </a:lnTo>
                                <a:lnTo>
                                  <a:pt x="3309589" y="92212"/>
                                </a:lnTo>
                                <a:lnTo>
                                  <a:pt x="3312262" y="150398"/>
                                </a:lnTo>
                                <a:lnTo>
                                  <a:pt x="3314832" y="126137"/>
                                </a:lnTo>
                                <a:lnTo>
                                  <a:pt x="3317505" y="58288"/>
                                </a:lnTo>
                                <a:lnTo>
                                  <a:pt x="3320075" y="135903"/>
                                </a:lnTo>
                                <a:lnTo>
                                  <a:pt x="3322748" y="145566"/>
                                </a:lnTo>
                                <a:lnTo>
                                  <a:pt x="3325318" y="130969"/>
                                </a:lnTo>
                                <a:lnTo>
                                  <a:pt x="3327990" y="140735"/>
                                </a:lnTo>
                                <a:lnTo>
                                  <a:pt x="3330560" y="121305"/>
                                </a:lnTo>
                                <a:lnTo>
                                  <a:pt x="3333233" y="106707"/>
                                </a:lnTo>
                                <a:lnTo>
                                  <a:pt x="3335803" y="164996"/>
                                </a:lnTo>
                                <a:lnTo>
                                  <a:pt x="3338476" y="97044"/>
                                </a:lnTo>
                                <a:lnTo>
                                  <a:pt x="3341046" y="140735"/>
                                </a:lnTo>
                                <a:lnTo>
                                  <a:pt x="3343719" y="160062"/>
                                </a:lnTo>
                                <a:lnTo>
                                  <a:pt x="3346289" y="145566"/>
                                </a:lnTo>
                                <a:lnTo>
                                  <a:pt x="3348962" y="140735"/>
                                </a:lnTo>
                                <a:lnTo>
                                  <a:pt x="3351532" y="179491"/>
                                </a:lnTo>
                                <a:lnTo>
                                  <a:pt x="3354205" y="67952"/>
                                </a:lnTo>
                                <a:lnTo>
                                  <a:pt x="3356775" y="63119"/>
                                </a:lnTo>
                                <a:lnTo>
                                  <a:pt x="3359448" y="101876"/>
                                </a:lnTo>
                                <a:lnTo>
                                  <a:pt x="3362018" y="106707"/>
                                </a:lnTo>
                                <a:lnTo>
                                  <a:pt x="3364691" y="121305"/>
                                </a:lnTo>
                                <a:lnTo>
                                  <a:pt x="3367261" y="87381"/>
                                </a:lnTo>
                                <a:lnTo>
                                  <a:pt x="3369934" y="97044"/>
                                </a:lnTo>
                                <a:lnTo>
                                  <a:pt x="3372504" y="160062"/>
                                </a:lnTo>
                                <a:lnTo>
                                  <a:pt x="3375176" y="130969"/>
                                </a:lnTo>
                                <a:lnTo>
                                  <a:pt x="3377746" y="126137"/>
                                </a:lnTo>
                                <a:lnTo>
                                  <a:pt x="3380419" y="140735"/>
                                </a:lnTo>
                                <a:lnTo>
                                  <a:pt x="3382989" y="87381"/>
                                </a:lnTo>
                                <a:lnTo>
                                  <a:pt x="3385662" y="82446"/>
                                </a:lnTo>
                                <a:lnTo>
                                  <a:pt x="3388232" y="101876"/>
                                </a:lnTo>
                                <a:lnTo>
                                  <a:pt x="3390905" y="111642"/>
                                </a:lnTo>
                                <a:lnTo>
                                  <a:pt x="3393475" y="160062"/>
                                </a:lnTo>
                                <a:lnTo>
                                  <a:pt x="3396045" y="101876"/>
                                </a:lnTo>
                                <a:lnTo>
                                  <a:pt x="3398718" y="169828"/>
                                </a:lnTo>
                                <a:lnTo>
                                  <a:pt x="3401288" y="67952"/>
                                </a:lnTo>
                                <a:lnTo>
                                  <a:pt x="3403961" y="97044"/>
                                </a:lnTo>
                                <a:lnTo>
                                  <a:pt x="3406531" y="126137"/>
                                </a:lnTo>
                                <a:lnTo>
                                  <a:pt x="3409204" y="111642"/>
                                </a:lnTo>
                                <a:lnTo>
                                  <a:pt x="3411774" y="174659"/>
                                </a:lnTo>
                                <a:lnTo>
                                  <a:pt x="3414447" y="126137"/>
                                </a:lnTo>
                                <a:lnTo>
                                  <a:pt x="3417017" y="29092"/>
                                </a:lnTo>
                                <a:lnTo>
                                  <a:pt x="3419689" y="135903"/>
                                </a:lnTo>
                                <a:lnTo>
                                  <a:pt x="3422259" y="150398"/>
                                </a:lnTo>
                                <a:lnTo>
                                  <a:pt x="3424932" y="150398"/>
                                </a:lnTo>
                                <a:lnTo>
                                  <a:pt x="3427502" y="101876"/>
                                </a:lnTo>
                                <a:lnTo>
                                  <a:pt x="3430175" y="160062"/>
                                </a:lnTo>
                                <a:lnTo>
                                  <a:pt x="3432745" y="160062"/>
                                </a:lnTo>
                                <a:lnTo>
                                  <a:pt x="3435418" y="101876"/>
                                </a:lnTo>
                                <a:lnTo>
                                  <a:pt x="3437988" y="155230"/>
                                </a:lnTo>
                                <a:lnTo>
                                  <a:pt x="3440661" y="126137"/>
                                </a:lnTo>
                                <a:lnTo>
                                  <a:pt x="3443231" y="101876"/>
                                </a:lnTo>
                                <a:lnTo>
                                  <a:pt x="3445904" y="130969"/>
                                </a:lnTo>
                                <a:lnTo>
                                  <a:pt x="3448474" y="24261"/>
                                </a:lnTo>
                                <a:lnTo>
                                  <a:pt x="3451146" y="135903"/>
                                </a:lnTo>
                                <a:lnTo>
                                  <a:pt x="3453716" y="111642"/>
                                </a:lnTo>
                                <a:lnTo>
                                  <a:pt x="3456390" y="160062"/>
                                </a:lnTo>
                                <a:lnTo>
                                  <a:pt x="3458960" y="111642"/>
                                </a:lnTo>
                                <a:lnTo>
                                  <a:pt x="3461632" y="121305"/>
                                </a:lnTo>
                                <a:lnTo>
                                  <a:pt x="3464202" y="53353"/>
                                </a:lnTo>
                                <a:lnTo>
                                  <a:pt x="3466875" y="179491"/>
                                </a:lnTo>
                                <a:lnTo>
                                  <a:pt x="3469445" y="116474"/>
                                </a:lnTo>
                                <a:lnTo>
                                  <a:pt x="3472118" y="116474"/>
                                </a:lnTo>
                                <a:lnTo>
                                  <a:pt x="3474688" y="140735"/>
                                </a:lnTo>
                                <a:lnTo>
                                  <a:pt x="3477361" y="121305"/>
                                </a:lnTo>
                                <a:lnTo>
                                  <a:pt x="3479931" y="179491"/>
                                </a:lnTo>
                                <a:lnTo>
                                  <a:pt x="3482604" y="116474"/>
                                </a:lnTo>
                                <a:lnTo>
                                  <a:pt x="3485174" y="169828"/>
                                </a:lnTo>
                                <a:lnTo>
                                  <a:pt x="3487847" y="145566"/>
                                </a:lnTo>
                                <a:lnTo>
                                  <a:pt x="3490417" y="150398"/>
                                </a:lnTo>
                                <a:lnTo>
                                  <a:pt x="3493090" y="135903"/>
                                </a:lnTo>
                                <a:lnTo>
                                  <a:pt x="3495660" y="155230"/>
                                </a:lnTo>
                                <a:lnTo>
                                  <a:pt x="3498333" y="160062"/>
                                </a:lnTo>
                                <a:lnTo>
                                  <a:pt x="3500903" y="140735"/>
                                </a:lnTo>
                                <a:lnTo>
                                  <a:pt x="3503575" y="97044"/>
                                </a:lnTo>
                                <a:lnTo>
                                  <a:pt x="3506145" y="174659"/>
                                </a:lnTo>
                                <a:lnTo>
                                  <a:pt x="3508818" y="130969"/>
                                </a:lnTo>
                                <a:lnTo>
                                  <a:pt x="3511388" y="116474"/>
                                </a:lnTo>
                                <a:lnTo>
                                  <a:pt x="3514061" y="101876"/>
                                </a:lnTo>
                                <a:lnTo>
                                  <a:pt x="3516631" y="121305"/>
                                </a:lnTo>
                                <a:lnTo>
                                  <a:pt x="3519304" y="126137"/>
                                </a:lnTo>
                                <a:lnTo>
                                  <a:pt x="3521874" y="179491"/>
                                </a:lnTo>
                                <a:lnTo>
                                  <a:pt x="3524547" y="150398"/>
                                </a:lnTo>
                                <a:lnTo>
                                  <a:pt x="3527117" y="145566"/>
                                </a:lnTo>
                                <a:lnTo>
                                  <a:pt x="3529790" y="145566"/>
                                </a:lnTo>
                                <a:lnTo>
                                  <a:pt x="3532360" y="150398"/>
                                </a:lnTo>
                                <a:lnTo>
                                  <a:pt x="3534930" y="203752"/>
                                </a:lnTo>
                                <a:lnTo>
                                  <a:pt x="3537602" y="194089"/>
                                </a:lnTo>
                                <a:lnTo>
                                  <a:pt x="3540172" y="184323"/>
                                </a:lnTo>
                                <a:lnTo>
                                  <a:pt x="3542846" y="97044"/>
                                </a:lnTo>
                                <a:lnTo>
                                  <a:pt x="3545415" y="101876"/>
                                </a:lnTo>
                                <a:lnTo>
                                  <a:pt x="3548089" y="126137"/>
                                </a:lnTo>
                                <a:lnTo>
                                  <a:pt x="3550659" y="116474"/>
                                </a:lnTo>
                                <a:lnTo>
                                  <a:pt x="3553331" y="145566"/>
                                </a:lnTo>
                                <a:lnTo>
                                  <a:pt x="3555901" y="184323"/>
                                </a:lnTo>
                                <a:lnTo>
                                  <a:pt x="3558574" y="130969"/>
                                </a:lnTo>
                                <a:lnTo>
                                  <a:pt x="3561144" y="130969"/>
                                </a:lnTo>
                                <a:lnTo>
                                  <a:pt x="3563817" y="116474"/>
                                </a:lnTo>
                                <a:lnTo>
                                  <a:pt x="3566387" y="155230"/>
                                </a:lnTo>
                                <a:lnTo>
                                  <a:pt x="3569060" y="121305"/>
                                </a:lnTo>
                                <a:lnTo>
                                  <a:pt x="3571630" y="53353"/>
                                </a:lnTo>
                                <a:lnTo>
                                  <a:pt x="3574302" y="116474"/>
                                </a:lnTo>
                                <a:lnTo>
                                  <a:pt x="3576873" y="87381"/>
                                </a:lnTo>
                                <a:lnTo>
                                  <a:pt x="3579546" y="116474"/>
                                </a:lnTo>
                                <a:lnTo>
                                  <a:pt x="3582116" y="194089"/>
                                </a:lnTo>
                                <a:lnTo>
                                  <a:pt x="3584788" y="121305"/>
                                </a:lnTo>
                                <a:lnTo>
                                  <a:pt x="3587358" y="223182"/>
                                </a:lnTo>
                                <a:lnTo>
                                  <a:pt x="3590031" y="164996"/>
                                </a:lnTo>
                                <a:lnTo>
                                  <a:pt x="3592601" y="116474"/>
                                </a:lnTo>
                                <a:lnTo>
                                  <a:pt x="3595274" y="106707"/>
                                </a:lnTo>
                                <a:lnTo>
                                  <a:pt x="3597844" y="140735"/>
                                </a:lnTo>
                                <a:lnTo>
                                  <a:pt x="3600517" y="82446"/>
                                </a:lnTo>
                                <a:lnTo>
                                  <a:pt x="3603087" y="160062"/>
                                </a:lnTo>
                                <a:lnTo>
                                  <a:pt x="3605760" y="160062"/>
                                </a:lnTo>
                                <a:lnTo>
                                  <a:pt x="3608330" y="174659"/>
                                </a:lnTo>
                                <a:lnTo>
                                  <a:pt x="3611003" y="92212"/>
                                </a:lnTo>
                                <a:lnTo>
                                  <a:pt x="3613573" y="121305"/>
                                </a:lnTo>
                                <a:lnTo>
                                  <a:pt x="3616246" y="140735"/>
                                </a:lnTo>
                                <a:lnTo>
                                  <a:pt x="3618816" y="130969"/>
                                </a:lnTo>
                                <a:lnTo>
                                  <a:pt x="3621488" y="63119"/>
                                </a:lnTo>
                                <a:lnTo>
                                  <a:pt x="3624058" y="126137"/>
                                </a:lnTo>
                                <a:lnTo>
                                  <a:pt x="3626731" y="169828"/>
                                </a:lnTo>
                                <a:lnTo>
                                  <a:pt x="3629301" y="126137"/>
                                </a:lnTo>
                                <a:lnTo>
                                  <a:pt x="3631975" y="184323"/>
                                </a:lnTo>
                                <a:lnTo>
                                  <a:pt x="3634545" y="155230"/>
                                </a:lnTo>
                                <a:lnTo>
                                  <a:pt x="3637217" y="121305"/>
                                </a:lnTo>
                                <a:lnTo>
                                  <a:pt x="3639787" y="174659"/>
                                </a:lnTo>
                                <a:lnTo>
                                  <a:pt x="3642460" y="116474"/>
                                </a:lnTo>
                                <a:lnTo>
                                  <a:pt x="3645030" y="160062"/>
                                </a:lnTo>
                                <a:lnTo>
                                  <a:pt x="3647703" y="135903"/>
                                </a:lnTo>
                                <a:lnTo>
                                  <a:pt x="3650273" y="150398"/>
                                </a:lnTo>
                                <a:lnTo>
                                  <a:pt x="3652946" y="130969"/>
                                </a:lnTo>
                                <a:lnTo>
                                  <a:pt x="3655516" y="130969"/>
                                </a:lnTo>
                                <a:lnTo>
                                  <a:pt x="3658188" y="164996"/>
                                </a:lnTo>
                                <a:lnTo>
                                  <a:pt x="3660759" y="179491"/>
                                </a:lnTo>
                                <a:lnTo>
                                  <a:pt x="3663432" y="169828"/>
                                </a:lnTo>
                                <a:lnTo>
                                  <a:pt x="3666002" y="213518"/>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72" name="Shape 2572"/>
                        <wps:cNvSpPr/>
                        <wps:spPr>
                          <a:xfrm>
                            <a:off x="430388" y="5609052"/>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73" name="Rectangle 2573"/>
                        <wps:cNvSpPr/>
                        <wps:spPr>
                          <a:xfrm>
                            <a:off x="317924" y="6783455"/>
                            <a:ext cx="76020" cy="126471"/>
                          </a:xfrm>
                          <a:prstGeom prst="rect">
                            <a:avLst/>
                          </a:prstGeom>
                          <a:ln>
                            <a:noFill/>
                          </a:ln>
                        </wps:spPr>
                        <wps:txbx>
                          <w:txbxContent>
                            <w:p w14:paraId="6E3BB4D7" w14:textId="77777777" w:rsidR="0000671F" w:rsidRDefault="0000671F" w:rsidP="0000671F">
                              <w:r>
                                <w:rPr>
                                  <w:rFonts w:ascii="Arial" w:eastAsia="Arial" w:hAnsi="Arial" w:cs="Arial"/>
                                  <w:color w:val="4D4D4D"/>
                                  <w:sz w:val="16"/>
                                </w:rPr>
                                <w:t>0</w:t>
                              </w:r>
                            </w:p>
                          </w:txbxContent>
                        </wps:txbx>
                        <wps:bodyPr horzOverflow="overflow" vert="horz" lIns="0" tIns="0" rIns="0" bIns="0" rtlCol="0">
                          <a:noAutofit/>
                        </wps:bodyPr>
                      </wps:wsp>
                      <wps:wsp>
                        <wps:cNvPr id="2574" name="Rectangle 2574"/>
                        <wps:cNvSpPr/>
                        <wps:spPr>
                          <a:xfrm>
                            <a:off x="260766" y="6540844"/>
                            <a:ext cx="152039" cy="126471"/>
                          </a:xfrm>
                          <a:prstGeom prst="rect">
                            <a:avLst/>
                          </a:prstGeom>
                          <a:ln>
                            <a:noFill/>
                          </a:ln>
                        </wps:spPr>
                        <wps:txbx>
                          <w:txbxContent>
                            <w:p w14:paraId="039594F8" w14:textId="77777777" w:rsidR="0000671F" w:rsidRDefault="0000671F" w:rsidP="0000671F">
                              <w:r>
                                <w:rPr>
                                  <w:rFonts w:ascii="Arial" w:eastAsia="Arial" w:hAnsi="Arial" w:cs="Arial"/>
                                  <w:color w:val="4D4D4D"/>
                                  <w:sz w:val="16"/>
                                </w:rPr>
                                <w:t>50</w:t>
                              </w:r>
                            </w:p>
                          </w:txbxContent>
                        </wps:txbx>
                        <wps:bodyPr horzOverflow="overflow" vert="horz" lIns="0" tIns="0" rIns="0" bIns="0" rtlCol="0">
                          <a:noAutofit/>
                        </wps:bodyPr>
                      </wps:wsp>
                      <wps:wsp>
                        <wps:cNvPr id="2575" name="Rectangle 2575"/>
                        <wps:cNvSpPr/>
                        <wps:spPr>
                          <a:xfrm>
                            <a:off x="203609" y="6298335"/>
                            <a:ext cx="228059" cy="126471"/>
                          </a:xfrm>
                          <a:prstGeom prst="rect">
                            <a:avLst/>
                          </a:prstGeom>
                          <a:ln>
                            <a:noFill/>
                          </a:ln>
                        </wps:spPr>
                        <wps:txbx>
                          <w:txbxContent>
                            <w:p w14:paraId="1C80A11F" w14:textId="77777777" w:rsidR="0000671F" w:rsidRDefault="0000671F" w:rsidP="0000671F">
                              <w:r>
                                <w:rPr>
                                  <w:rFonts w:ascii="Arial" w:eastAsia="Arial" w:hAnsi="Arial" w:cs="Arial"/>
                                  <w:color w:val="4D4D4D"/>
                                  <w:sz w:val="16"/>
                                </w:rPr>
                                <w:t>100</w:t>
                              </w:r>
                            </w:p>
                          </w:txbxContent>
                        </wps:txbx>
                        <wps:bodyPr horzOverflow="overflow" vert="horz" lIns="0" tIns="0" rIns="0" bIns="0" rtlCol="0">
                          <a:noAutofit/>
                        </wps:bodyPr>
                      </wps:wsp>
                      <wps:wsp>
                        <wps:cNvPr id="2576" name="Rectangle 2576"/>
                        <wps:cNvSpPr/>
                        <wps:spPr>
                          <a:xfrm>
                            <a:off x="203609" y="6055724"/>
                            <a:ext cx="228059" cy="126472"/>
                          </a:xfrm>
                          <a:prstGeom prst="rect">
                            <a:avLst/>
                          </a:prstGeom>
                          <a:ln>
                            <a:noFill/>
                          </a:ln>
                        </wps:spPr>
                        <wps:txbx>
                          <w:txbxContent>
                            <w:p w14:paraId="0DB1F07E" w14:textId="77777777" w:rsidR="0000671F" w:rsidRDefault="0000671F" w:rsidP="0000671F">
                              <w:r>
                                <w:rPr>
                                  <w:rFonts w:ascii="Arial" w:eastAsia="Arial" w:hAnsi="Arial" w:cs="Arial"/>
                                  <w:color w:val="4D4D4D"/>
                                  <w:sz w:val="16"/>
                                </w:rPr>
                                <w:t>150</w:t>
                              </w:r>
                            </w:p>
                          </w:txbxContent>
                        </wps:txbx>
                        <wps:bodyPr horzOverflow="overflow" vert="horz" lIns="0" tIns="0" rIns="0" bIns="0" rtlCol="0">
                          <a:noAutofit/>
                        </wps:bodyPr>
                      </wps:wsp>
                      <wps:wsp>
                        <wps:cNvPr id="2577" name="Rectangle 2577"/>
                        <wps:cNvSpPr/>
                        <wps:spPr>
                          <a:xfrm>
                            <a:off x="203609" y="5813215"/>
                            <a:ext cx="228059" cy="126471"/>
                          </a:xfrm>
                          <a:prstGeom prst="rect">
                            <a:avLst/>
                          </a:prstGeom>
                          <a:ln>
                            <a:noFill/>
                          </a:ln>
                        </wps:spPr>
                        <wps:txbx>
                          <w:txbxContent>
                            <w:p w14:paraId="7E63B729" w14:textId="77777777" w:rsidR="0000671F" w:rsidRDefault="0000671F" w:rsidP="0000671F">
                              <w:r>
                                <w:rPr>
                                  <w:rFonts w:ascii="Arial" w:eastAsia="Arial" w:hAnsi="Arial" w:cs="Arial"/>
                                  <w:color w:val="4D4D4D"/>
                                  <w:sz w:val="16"/>
                                </w:rPr>
                                <w:t>200</w:t>
                              </w:r>
                            </w:p>
                          </w:txbxContent>
                        </wps:txbx>
                        <wps:bodyPr horzOverflow="overflow" vert="horz" lIns="0" tIns="0" rIns="0" bIns="0" rtlCol="0">
                          <a:noAutofit/>
                        </wps:bodyPr>
                      </wps:wsp>
                      <wps:wsp>
                        <wps:cNvPr id="2578" name="Shape 2578"/>
                        <wps:cNvSpPr/>
                        <wps:spPr>
                          <a:xfrm>
                            <a:off x="399651" y="68203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79" name="Shape 2579"/>
                        <wps:cNvSpPr/>
                        <wps:spPr>
                          <a:xfrm>
                            <a:off x="399651" y="657774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0" name="Shape 2580"/>
                        <wps:cNvSpPr/>
                        <wps:spPr>
                          <a:xfrm>
                            <a:off x="399651" y="633524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1" name="Shape 2581"/>
                        <wps:cNvSpPr/>
                        <wps:spPr>
                          <a:xfrm>
                            <a:off x="399651" y="609262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2" name="Shape 2582"/>
                        <wps:cNvSpPr/>
                        <wps:spPr>
                          <a:xfrm>
                            <a:off x="399651" y="58501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3" name="Shape 2583"/>
                        <wps:cNvSpPr/>
                        <wps:spPr>
                          <a:xfrm>
                            <a:off x="854753"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4" name="Shape 2584"/>
                        <wps:cNvSpPr/>
                        <wps:spPr>
                          <a:xfrm>
                            <a:off x="1813890"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5" name="Shape 2585"/>
                        <wps:cNvSpPr/>
                        <wps:spPr>
                          <a:xfrm>
                            <a:off x="2770354"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6" name="Shape 2586"/>
                        <wps:cNvSpPr/>
                        <wps:spPr>
                          <a:xfrm>
                            <a:off x="3726819"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7" name="Rectangle 2587"/>
                        <wps:cNvSpPr/>
                        <wps:spPr>
                          <a:xfrm>
                            <a:off x="740438" y="6912984"/>
                            <a:ext cx="304078" cy="126471"/>
                          </a:xfrm>
                          <a:prstGeom prst="rect">
                            <a:avLst/>
                          </a:prstGeom>
                          <a:ln>
                            <a:noFill/>
                          </a:ln>
                        </wps:spPr>
                        <wps:txbx>
                          <w:txbxContent>
                            <w:p w14:paraId="5276923C" w14:textId="77777777" w:rsidR="0000671F" w:rsidRDefault="0000671F" w:rsidP="0000671F">
                              <w:r>
                                <w:rPr>
                                  <w:rFonts w:ascii="Arial" w:eastAsia="Arial" w:hAnsi="Arial" w:cs="Arial"/>
                                  <w:color w:val="4D4D4D"/>
                                  <w:sz w:val="16"/>
                                </w:rPr>
                                <w:t>2016</w:t>
                              </w:r>
                            </w:p>
                          </w:txbxContent>
                        </wps:txbx>
                        <wps:bodyPr horzOverflow="overflow" vert="horz" lIns="0" tIns="0" rIns="0" bIns="0" rtlCol="0">
                          <a:noAutofit/>
                        </wps:bodyPr>
                      </wps:wsp>
                      <wps:wsp>
                        <wps:cNvPr id="2588" name="Rectangle 2588"/>
                        <wps:cNvSpPr/>
                        <wps:spPr>
                          <a:xfrm>
                            <a:off x="1699575" y="6912984"/>
                            <a:ext cx="304078" cy="126471"/>
                          </a:xfrm>
                          <a:prstGeom prst="rect">
                            <a:avLst/>
                          </a:prstGeom>
                          <a:ln>
                            <a:noFill/>
                          </a:ln>
                        </wps:spPr>
                        <wps:txbx>
                          <w:txbxContent>
                            <w:p w14:paraId="29D4E8AE" w14:textId="77777777" w:rsidR="0000671F" w:rsidRDefault="0000671F" w:rsidP="0000671F">
                              <w:r>
                                <w:rPr>
                                  <w:rFonts w:ascii="Arial" w:eastAsia="Arial" w:hAnsi="Arial" w:cs="Arial"/>
                                  <w:color w:val="4D4D4D"/>
                                  <w:sz w:val="16"/>
                                </w:rPr>
                                <w:t>2017</w:t>
                              </w:r>
                            </w:p>
                          </w:txbxContent>
                        </wps:txbx>
                        <wps:bodyPr horzOverflow="overflow" vert="horz" lIns="0" tIns="0" rIns="0" bIns="0" rtlCol="0">
                          <a:noAutofit/>
                        </wps:bodyPr>
                      </wps:wsp>
                      <wps:wsp>
                        <wps:cNvPr id="2589" name="Rectangle 2589"/>
                        <wps:cNvSpPr/>
                        <wps:spPr>
                          <a:xfrm>
                            <a:off x="2656039" y="6912984"/>
                            <a:ext cx="304078" cy="126471"/>
                          </a:xfrm>
                          <a:prstGeom prst="rect">
                            <a:avLst/>
                          </a:prstGeom>
                          <a:ln>
                            <a:noFill/>
                          </a:ln>
                        </wps:spPr>
                        <wps:txbx>
                          <w:txbxContent>
                            <w:p w14:paraId="67EF2FBA" w14:textId="77777777" w:rsidR="0000671F" w:rsidRDefault="0000671F" w:rsidP="0000671F">
                              <w:r>
                                <w:rPr>
                                  <w:rFonts w:ascii="Arial" w:eastAsia="Arial" w:hAnsi="Arial" w:cs="Arial"/>
                                  <w:color w:val="4D4D4D"/>
                                  <w:sz w:val="16"/>
                                </w:rPr>
                                <w:t>2018</w:t>
                              </w:r>
                            </w:p>
                          </w:txbxContent>
                        </wps:txbx>
                        <wps:bodyPr horzOverflow="overflow" vert="horz" lIns="0" tIns="0" rIns="0" bIns="0" rtlCol="0">
                          <a:noAutofit/>
                        </wps:bodyPr>
                      </wps:wsp>
                      <wps:wsp>
                        <wps:cNvPr id="2590" name="Rectangle 2590"/>
                        <wps:cNvSpPr/>
                        <wps:spPr>
                          <a:xfrm>
                            <a:off x="3612504" y="6912984"/>
                            <a:ext cx="304078" cy="126471"/>
                          </a:xfrm>
                          <a:prstGeom prst="rect">
                            <a:avLst/>
                          </a:prstGeom>
                          <a:ln>
                            <a:noFill/>
                          </a:ln>
                        </wps:spPr>
                        <wps:txbx>
                          <w:txbxContent>
                            <w:p w14:paraId="5E06EE93" w14:textId="77777777" w:rsidR="0000671F" w:rsidRDefault="0000671F" w:rsidP="0000671F">
                              <w:r>
                                <w:rPr>
                                  <w:rFonts w:ascii="Arial" w:eastAsia="Arial" w:hAnsi="Arial" w:cs="Arial"/>
                                  <w:color w:val="4D4D4D"/>
                                  <w:sz w:val="16"/>
                                </w:rPr>
                                <w:t>2019</w:t>
                              </w:r>
                            </w:p>
                          </w:txbxContent>
                        </wps:txbx>
                        <wps:bodyPr horzOverflow="overflow" vert="horz" lIns="0" tIns="0" rIns="0" bIns="0" rtlCol="0">
                          <a:noAutofit/>
                        </wps:bodyPr>
                      </wps:wsp>
                      <wps:wsp>
                        <wps:cNvPr id="2591" name="Rectangle 2591"/>
                        <wps:cNvSpPr/>
                        <wps:spPr>
                          <a:xfrm>
                            <a:off x="2316383" y="7040088"/>
                            <a:ext cx="346518" cy="151765"/>
                          </a:xfrm>
                          <a:prstGeom prst="rect">
                            <a:avLst/>
                          </a:prstGeom>
                          <a:ln>
                            <a:noFill/>
                          </a:ln>
                        </wps:spPr>
                        <wps:txbx>
                          <w:txbxContent>
                            <w:p w14:paraId="4AFB6ED8" w14:textId="77777777" w:rsidR="0000671F" w:rsidRDefault="0000671F" w:rsidP="0000671F">
                              <w:r>
                                <w:rPr>
                                  <w:rFonts w:ascii="Arial" w:eastAsia="Arial" w:hAnsi="Arial" w:cs="Arial"/>
                                  <w:sz w:val="19"/>
                                </w:rPr>
                                <w:t>Date</w:t>
                              </w:r>
                            </w:p>
                          </w:txbxContent>
                        </wps:txbx>
                        <wps:bodyPr horzOverflow="overflow" vert="horz" lIns="0" tIns="0" rIns="0" bIns="0" rtlCol="0">
                          <a:noAutofit/>
                        </wps:bodyPr>
                      </wps:wsp>
                      <wps:wsp>
                        <wps:cNvPr id="2592" name="Rectangle 2592"/>
                        <wps:cNvSpPr/>
                        <wps:spPr>
                          <a:xfrm rot="-5399999">
                            <a:off x="-252423" y="6076001"/>
                            <a:ext cx="656613" cy="151765"/>
                          </a:xfrm>
                          <a:prstGeom prst="rect">
                            <a:avLst/>
                          </a:prstGeom>
                          <a:ln>
                            <a:noFill/>
                          </a:ln>
                        </wps:spPr>
                        <wps:txbx>
                          <w:txbxContent>
                            <w:p w14:paraId="2AD82E76" w14:textId="77777777" w:rsidR="0000671F" w:rsidRDefault="0000671F" w:rsidP="0000671F">
                              <w:r>
                                <w:rPr>
                                  <w:rFonts w:ascii="Arial" w:eastAsia="Arial" w:hAnsi="Arial" w:cs="Arial"/>
                                  <w:sz w:val="19"/>
                                </w:rPr>
                                <w:t>Incidents</w:t>
                              </w:r>
                            </w:p>
                          </w:txbxContent>
                        </wps:txbx>
                        <wps:bodyPr horzOverflow="overflow" vert="horz" lIns="0" tIns="0" rIns="0" bIns="0" rtlCol="0">
                          <a:noAutofit/>
                        </wps:bodyPr>
                      </wps:wsp>
                      <wps:wsp>
                        <wps:cNvPr id="2594" name="Rectangle 2594"/>
                        <wps:cNvSpPr/>
                        <wps:spPr>
                          <a:xfrm>
                            <a:off x="4647303" y="5803079"/>
                            <a:ext cx="1285825" cy="151765"/>
                          </a:xfrm>
                          <a:prstGeom prst="rect">
                            <a:avLst/>
                          </a:prstGeom>
                          <a:ln>
                            <a:noFill/>
                          </a:ln>
                        </wps:spPr>
                        <wps:txbx>
                          <w:txbxContent>
                            <w:p w14:paraId="427B1E1D" w14:textId="77777777" w:rsidR="0000671F" w:rsidRDefault="0000671F" w:rsidP="0000671F">
                              <w:r>
                                <w:rPr>
                                  <w:rFonts w:ascii="Arial" w:eastAsia="Arial" w:hAnsi="Arial" w:cs="Arial"/>
                                  <w:sz w:val="19"/>
                                </w:rPr>
                                <w:t>Nature of incident</w:t>
                              </w:r>
                            </w:p>
                          </w:txbxContent>
                        </wps:txbx>
                        <wps:bodyPr horzOverflow="overflow" vert="horz" lIns="0" tIns="0" rIns="0" bIns="0" rtlCol="0">
                          <a:noAutofit/>
                        </wps:bodyPr>
                      </wps:wsp>
                      <wps:wsp>
                        <wps:cNvPr id="2596" name="Shape 2596"/>
                        <wps:cNvSpPr/>
                        <wps:spPr>
                          <a:xfrm>
                            <a:off x="4665088" y="605551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98" name="Shape 2598"/>
                        <wps:cNvSpPr/>
                        <wps:spPr>
                          <a:xfrm>
                            <a:off x="4665088" y="623315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600" name="Shape 2600"/>
                        <wps:cNvSpPr/>
                        <wps:spPr>
                          <a:xfrm>
                            <a:off x="4665088" y="641080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602" name="Shape 2602"/>
                        <wps:cNvSpPr/>
                        <wps:spPr>
                          <a:xfrm>
                            <a:off x="4665088" y="658844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603" name="Rectangle 2603"/>
                        <wps:cNvSpPr/>
                        <wps:spPr>
                          <a:xfrm>
                            <a:off x="4886419" y="6018612"/>
                            <a:ext cx="805315" cy="126472"/>
                          </a:xfrm>
                          <a:prstGeom prst="rect">
                            <a:avLst/>
                          </a:prstGeom>
                          <a:ln>
                            <a:noFill/>
                          </a:ln>
                        </wps:spPr>
                        <wps:txbx>
                          <w:txbxContent>
                            <w:p w14:paraId="083F0FB0" w14:textId="77777777" w:rsidR="0000671F" w:rsidRDefault="0000671F" w:rsidP="0000671F">
                              <w:r>
                                <w:rPr>
                                  <w:rFonts w:ascii="Arial" w:eastAsia="Arial" w:hAnsi="Arial" w:cs="Arial"/>
                                  <w:sz w:val="16"/>
                                </w:rPr>
                                <w:t>ABDOMINAL</w:t>
                              </w:r>
                            </w:p>
                          </w:txbxContent>
                        </wps:txbx>
                        <wps:bodyPr horzOverflow="overflow" vert="horz" lIns="0" tIns="0" rIns="0" bIns="0" rtlCol="0">
                          <a:noAutofit/>
                        </wps:bodyPr>
                      </wps:wsp>
                      <wps:wsp>
                        <wps:cNvPr id="2604" name="Rectangle 2604"/>
                        <wps:cNvSpPr/>
                        <wps:spPr>
                          <a:xfrm>
                            <a:off x="4886419" y="6196253"/>
                            <a:ext cx="781252" cy="126471"/>
                          </a:xfrm>
                          <a:prstGeom prst="rect">
                            <a:avLst/>
                          </a:prstGeom>
                          <a:ln>
                            <a:noFill/>
                          </a:ln>
                        </wps:spPr>
                        <wps:txbx>
                          <w:txbxContent>
                            <w:p w14:paraId="76497B8C" w14:textId="77777777" w:rsidR="0000671F" w:rsidRDefault="0000671F" w:rsidP="0000671F">
                              <w:r>
                                <w:rPr>
                                  <w:rFonts w:ascii="Arial" w:eastAsia="Arial" w:hAnsi="Arial" w:cs="Arial"/>
                                  <w:sz w:val="16"/>
                                </w:rPr>
                                <w:t>BREATHING</w:t>
                              </w:r>
                            </w:p>
                          </w:txbxContent>
                        </wps:txbx>
                        <wps:bodyPr horzOverflow="overflow" vert="horz" lIns="0" tIns="0" rIns="0" bIns="0" rtlCol="0">
                          <a:noAutofit/>
                        </wps:bodyPr>
                      </wps:wsp>
                      <wps:wsp>
                        <wps:cNvPr id="2605" name="Rectangle 2605"/>
                        <wps:cNvSpPr/>
                        <wps:spPr>
                          <a:xfrm>
                            <a:off x="4886419" y="6373894"/>
                            <a:ext cx="766075" cy="126471"/>
                          </a:xfrm>
                          <a:prstGeom prst="rect">
                            <a:avLst/>
                          </a:prstGeom>
                          <a:ln>
                            <a:noFill/>
                          </a:ln>
                        </wps:spPr>
                        <wps:txbx>
                          <w:txbxContent>
                            <w:p w14:paraId="7C1594EE" w14:textId="77777777" w:rsidR="0000671F" w:rsidRDefault="0000671F" w:rsidP="0000671F">
                              <w:r>
                                <w:rPr>
                                  <w:rFonts w:ascii="Arial" w:eastAsia="Arial" w:hAnsi="Arial" w:cs="Arial"/>
                                  <w:sz w:val="16"/>
                                </w:rPr>
                                <w:t>CHESTPAIN</w:t>
                              </w:r>
                            </w:p>
                          </w:txbxContent>
                        </wps:txbx>
                        <wps:bodyPr horzOverflow="overflow" vert="horz" lIns="0" tIns="0" rIns="0" bIns="0" rtlCol="0">
                          <a:noAutofit/>
                        </wps:bodyPr>
                      </wps:wsp>
                      <wps:wsp>
                        <wps:cNvPr id="2606" name="Rectangle 2606"/>
                        <wps:cNvSpPr/>
                        <wps:spPr>
                          <a:xfrm>
                            <a:off x="4886419" y="6551535"/>
                            <a:ext cx="829653" cy="126471"/>
                          </a:xfrm>
                          <a:prstGeom prst="rect">
                            <a:avLst/>
                          </a:prstGeom>
                          <a:ln>
                            <a:noFill/>
                          </a:ln>
                        </wps:spPr>
                        <wps:txbx>
                          <w:txbxContent>
                            <w:p w14:paraId="62FF5E07" w14:textId="77777777" w:rsidR="0000671F" w:rsidRDefault="0000671F" w:rsidP="0000671F">
                              <w:r>
                                <w:rPr>
                                  <w:rFonts w:ascii="Arial" w:eastAsia="Arial" w:hAnsi="Arial" w:cs="Arial"/>
                                  <w:sz w:val="16"/>
                                </w:rPr>
                                <w:t>STROKECVA</w:t>
                              </w:r>
                            </w:p>
                          </w:txbxContent>
                        </wps:txbx>
                        <wps:bodyPr horzOverflow="overflow" vert="horz" lIns="0" tIns="0" rIns="0" bIns="0" rtlCol="0">
                          <a:noAutofit/>
                        </wps:bodyPr>
                      </wps:wsp>
                    </wpg:wgp>
                  </a:graphicData>
                </a:graphic>
              </wp:inline>
            </w:drawing>
          </mc:Choice>
          <mc:Fallback>
            <w:pict>
              <v:group w14:anchorId="13D611CD" id="Group 42267" o:spid="_x0000_s1026" style="width:412.5pt;height:540.95pt;mso-position-horizontal-relative:char;mso-position-vertical-relative:line" coordsize="56140,715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">
                <v:shape id="Shape 2457" o:spid="_x0000_s1027" style="position:absolute;left:6136;top:567;width:36660;height:11351;visibility:visible;mso-wrap-style:square;v-text-anchor:top" coordsize="3666002,1135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" path="m,684864r2673,-2365l5243,672939,7813,629762r2673,-57466l13056,581857r2673,215574l18299,596249r2672,74223l23541,581857r2673,2467l28784,613005r2673,143717l34027,756722r2673,-52737l39270,723209,41943,531587r2570,64662l47186,529223r2570,225134l52429,763918r2570,16756l57672,601080r2570,-16756l62914,682499r2570,19121l68157,754357r2570,-19224l73400,651350r2570,55102l78643,737600,81213,478952r2673,90979l86456,802263,89129,684864r2570,-26318l94372,476485r2570,282601l99614,581857r2571,47905l104857,684864r2570,69493l110100,754357r2570,52634l115343,660911r2570,177230l120586,488513r2570,119764l125829,610641r2570,148445l131072,605809r2570,136521l136315,716012r2570,-83783l141558,857262r2570,-129325l146698,608277r2672,88615l151940,816552r2673,-83783l157183,490877r2673,74223l162426,639322r2673,l167669,579492r2673,124493l172912,617838r2673,-93447l178155,596249r2673,155641l183398,632229r2673,9561l188641,694424r2672,76690l193883,512466r2673,217939l199126,646519r2673,115035l204369,591520r2673,-107839l209612,569931r2673,9561l214855,541147r2673,179697l220098,692059r2673,100541l225341,490877r2673,-177229l230584,510101r2672,57466l235826,718376r2673,-205910l241069,31046r2673,581959l246312,608277r2673,-115035l251555,684864r2673,-9561l256798,677668r2673,-148445l262041,771114r2673,-55102l267284,514830r2673,167669l272527,625033r2672,31149l277769,533951r2570,191622l283012,828580r2570,-282601l288255,701620r2570,114932l293498,613005r2570,-67026l298741,703985r2570,-102905l303984,423851r2570,196351l309227,596249r2570,2364l314469,605809r2570,l319712,680032r2571,-141249l324955,653715r2570,16757l330198,692059r2570,-153276l335441,627397r2570,110203l340684,603445r2570,-21588l345927,625033r2570,90979l351170,502905r2570,189154l356412,706452r2571,11924l361655,795067r2570,-67130l366898,617838r2570,-4833l372141,572296r2570,31149l377384,608277r2570,107735l382627,648986r2570,114932l387870,651350r2570,-124492l393113,579492r2570,-55101l398355,778310r2570,31046l403598,610641r2571,7197l408841,598613r2570,239528l413981,584324r2673,134052l419224,636958r2673,-2364l424467,682499r2673,-31149l429710,483681r2673,155641l434953,605809r2673,115035l440196,639322r2673,-4728l445439,761554r2672,-117399l450681,601080r2673,76588l455924,787871r2673,-172398l461167,512466r2673,124492l466410,742330r2673,-387973l471653,613005r2673,158109l476896,632229r2673,-33616l482139,699256r2672,-155642l487381,507633r2673,237061l492625,785403r2672,71859l497867,775843r2673,16757l503110,888411r2673,-110101l508353,775843r2673,-88615l513596,692059r2673,-16756l518839,783039r2672,-76587l524081,809356r2674,9664l529325,842972r2672,-71858l534567,838141r2673,-4833l539810,854897r2673,-126960l545053,1034491r2673,-170033l550296,854897r2570,-93343l555539,694424r2570,-122128l560782,773478r2570,-79054l566025,814188r2570,-88615l571267,601080r2570,-7196l576510,598613r2570,-28682l581753,636958r2570,45541l586996,533951r2570,14392l592239,668107r2570,76587l597482,739965r2570,-93446l602725,811823r2570,-14392l607967,550811r2570,177126l613211,881214r2570,-181958l618453,711181r2570,19224l623696,589053r2570,217938l628939,466925r2570,16756l634182,390337r2570,98176l639425,668107r2570,136520l644668,768647r2570,-184323l649911,541147r2570,-11924l655153,665742r2571,-71858l660396,754357r2570,11925l665639,727937r2570,-81418l670882,584324r2570,237060l676125,749526r2570,-9561l681368,639322r2570,234696l686508,799796r2673,-246621l691751,675303r2672,117297l696993,569931r2674,129325l702237,670472r2672,23952l707479,656182r2673,222667l712722,864458r2673,-86148l717965,665742r2673,-81418l723208,660911r2673,-23953l728451,735133r2673,33514l733694,692059r2673,-117399l738937,751890r2672,-40709l744179,613005r2673,184426l749422,775843r2673,l754665,771114r2673,-126959l759908,464560r2673,4832l765151,270573r2673,342432l770394,636958r2673,-64662l775637,646519r2672,26420l780880,766282r2672,86250l786122,785403r2673,-4729l791365,629762r2673,86250l796608,696892r2673,143613l801851,658546r2673,43074l807094,785403r2673,-177126l812337,653715r2672,-19121l817579,646519r2674,289797l822823,785403r2570,-14289l828065,742330r2570,-69391l833308,809356r2570,-227499l838551,706452r2570,-28784l843794,706452r2570,-76690l849037,919559r2570,-50270l854280,670472r2570,-90980l859523,754357r2570,-107838l864766,747161r2570,-47905l870008,593884r2570,33513l875251,699256r2570,136520l880494,723209r2570,-7197l885737,881214r2570,-95811l890980,687228r2570,-40709l896223,569931r2570,268210l901466,684864r2570,55101l906709,706452r2570,-74223l911951,775843r2570,-184323l917194,596249r2570,158108l922437,723209r2570,26317l927680,670472r2570,172500l932923,680032r2570,26420l938166,596249r2570,64662l943409,783039r2570,-129324l948651,723209r2571,114932l953894,572296r2570,14392l959034,672939r2673,-47906l964277,670472r2673,-7197l969520,790235r2673,-4832l974763,658546r2673,26318l980006,538783r2673,52737l985249,675303r2673,59830l990492,720844r2673,-184426l995735,620202r2672,47905l1000977,555540r2673,270675l1006220,783039r2673,-16757l1011463,687228r2673,-141249l1016706,584324r2673,47905l1021949,713648r2673,-43176l1027192,634594r2673,-33514l1032435,634594r2672,-122128l1037677,632229r2673,83783l1042920,921923r2673,-141249l1048163,636958r2673,119764l1053406,744694r2673,-95708l1058649,809356r2673,-81419l1063892,567567r2673,28682l1069135,620202r2673,2364l1074378,466925r2673,153277l1079621,720844r2672,71756l1084863,536418r2673,59831l1090106,672939r2570,-261116l1095349,718376r2570,-153276l1100592,720844r2570,-98278l1105835,653715r2570,2467l1111078,610641r2570,201182l1116321,780674r2570,-62298l1121563,589053r2570,-38242l1126806,629762r2570,-181959l1132049,584324r2570,19121l1137292,644155r2570,-131689l1142535,620202r2570,119763l1147778,469392r2570,201080l1153021,874018r2570,-225032l1158264,675303r2570,83783l1163506,613005r2570,-9560l1168749,768647r2570,-62195l1173992,543614r2570,-40709l1179235,567567r2570,81419l1184478,531587r2570,-196351l1189721,500438r2570,117400l1194964,445439r2570,112465l1200207,r2570,589053l1205449,572296r2570,74223l1210692,608277r2570,19120l1215935,682499r2570,43074l1221178,591520r2570,210743l1226421,739965r2570,112567l1231561,802263r2673,-55102l1236804,780674r2673,-19120l1242047,783039r2673,-59830l1247290,672939r2673,-57466l1252533,718376r2672,-45437l1257775,727937r2673,40710l1263018,711181r2673,-35878l1268261,675303r2673,81419l1273504,591520r2673,21485l1278747,524391r2673,64662l1283990,658546r2673,-64662l1289233,699256r2673,-9561l1294476,795067r2672,-43177l1299718,636958r2673,179594l1304961,718376r2673,19224l1310204,603445r2673,-14392l1315447,804627r2673,-246723l1320690,617838r2673,-55103l1325933,727937r2672,-4728l1331175,660911r2673,-23953l1336418,795067r2673,71858l1341661,689695r2673,-26420l1346904,739965r2673,-148445l1352147,790235r2673,-138885l1357390,744694r2673,-143614l1362633,663275r2570,112568l1367876,735133r2570,-69391l1373119,742330r2570,-16757l1378361,718376r2570,-64661l1383604,713648r2570,28682l1388847,737600r2570,2365l1394090,806991r2570,-52634l1399333,744694r2570,-205911l1404576,648986r2570,134053l1409819,672939r2570,88615l1415062,632229r2570,38243l1420304,809356r2570,-308918l1425547,651350r2570,126960l1430790,778310r2570,-191622l1436033,586688r2570,124493l1441276,569931r2570,141250l1446519,787871r2570,-179594l1451762,639322r2570,-114931l1457005,727937r2570,l1462247,828580r2570,-38345l1467490,689695r2570,-110203l1472733,519662r2570,172397l1477976,665742r2570,43074l1483219,737600r2570,-59932l1488462,809356r2570,-129324l1493705,699256r2570,-67027l1498845,737600r2673,14290l1504088,874018r2673,-253816l1509331,668107r2672,-119764l1514573,689695r2673,-186790l1519816,847701r2673,-136520l1525059,636958r2673,69494l1530302,651350r2673,-74222l1535545,716012r2673,-107735l1540788,608277r2672,35878l1546030,732769r2673,47905l1551273,773478r2673,43074l1556516,730405r2673,l1561759,641790r2673,-9561l1567002,737600r2673,-193986l1572245,651350r2673,50270l1577488,500438r2673,-184323l1582731,651350r2672,-124492l1587974,562735r2672,69494l1593216,811823r2673,-117399l1598459,632229r2673,54999l1603702,737600r2673,-45541l1608945,878849r2673,-93446l1614188,636958r2673,103007l1619431,720844r2673,40710l1624674,720844r2672,-62298l1629916,672939r2674,110100l1635160,716012r2570,-100539l1640402,481316r2570,-98174l1645645,474121r2570,-33513l1650888,708816r2570,-74222l1656131,660911r2570,136520l1661374,629762r2570,76690l1666617,797431r2570,-124492l1671860,692059r2570,-50269l1677102,713648r2570,-196454l1682345,641790r2570,-124596l1687588,522026r2570,69494l1692831,507633r2570,158109l1698074,689695r2570,62195l1703317,723209r2570,-45541l1708560,756722r2570,-129325l1713802,711181r2571,-275405l1719046,567567r2570,-33616l1724289,775843r2569,-141249l1729531,644155r2570,-93344l1734774,577128r2570,55101l1740017,751890r2570,21588l1745260,601080r2570,19122l1750503,586688r2570,-4831l1755746,596249r2570,12028l1760988,783039r2570,-83783l1766231,605809r2570,83886l1771371,615473r2673,124492l1776614,823748r2673,-232228l1781857,744694r2673,-90979l1787100,610641r2673,-26317l1792343,716012r2673,79055l1797586,665742r2672,31150l1802829,670472r2672,14392l1808071,610641r2673,21588l1813314,574660r2673,95812l1818557,615473r2673,23849l1823800,593884r2673,-52737l1829043,478952r2673,292162l1834286,795067r2672,-141352l1839529,636958r2673,261013l1844772,682499r2673,112568l1850014,713648r2673,-14392l1855257,658546r2673,45439l1860500,658546r2673,23953l1865743,771114r2673,28682l1870986,668107r2673,-11925l1876229,651350r2673,-131688l1881472,593884r2672,55102l1886714,668107r2673,19121l1891957,541147r2673,64662l1897201,567567r2672,-52737l1902443,529223r2570,103006l1907686,605809r2570,-43074l1912929,601080r2570,146081l1918172,493242r2570,244358l1923414,761554r2571,-67130l1928658,605809r2570,-28681l1933900,605809r2570,-76586l1939143,713648r2570,-19224l1944386,613005r2570,-4728l1949629,598613r2570,-26317l1954872,562735r2570,150913l1960115,763918r2570,-174865l1965358,711181r2570,-38242l1970601,768647r2569,-275405l1975843,648986r2570,-28784l1981086,517194r2570,189258l1986329,625033r2570,9561l1991572,751890r2570,57466l1996815,754357r2570,105372l2002058,567567r2570,126857l2007301,756722r2569,-16757l2012544,811823r5242,l2020357,749526r2672,74222l2025599,917195r2673,-110204l2030842,888411r2673,-81420l2036085,730405r2673,50269l2041328,826215r2570,-213210l2046571,565100r2570,141352l2051814,730405r2570,90979l2057057,742330r2569,-76588l2062300,730405r2569,-91083l2067542,613005r2570,40710l2072785,828580r2570,-208378l2078028,670472r2570,119763l2083271,735133r2570,-19121l2088514,677668r2570,103006l2093757,799796r2570,35980l2098999,823748r2571,-198715l2104242,763918r2571,33513l2109485,641790r2570,57466l2114728,751890r2570,-54998l2119971,591520r2570,203547l2125214,629762r2570,59933l2130457,390337r2570,186791l2135700,658546r2570,-107735l2140942,517194r2571,59934l2146185,653715r2571,-162838l2151428,701620r2570,-107736l2156671,625033r2570,227499l2161914,965100r2570,-50372l2167157,742330r2570,220303l2172400,1070472r2570,-296994l2177540,871654r2673,-81419l2182783,854897r2672,-52634l2188025,977025r2673,-282601l2193269,694424r2672,134156l2198512,785403r2672,74326l2203754,716012r2673,107736l2208997,823748r2673,-146080l2214240,842972r2673,4729l2219482,713648r2674,52634l2224726,797431r2673,124492l2229969,787871r2672,86147l2235211,929120r2673,40709l2240454,802263r2673,-38345l2245697,905167r2673,-170034l2250940,979389r2673,-196350l2256183,783039r2673,-28682l2261426,763918r2673,-19224l2266669,720844r2672,126857l2271911,950708r2674,-38345l2277154,739965r2674,160473l2282397,943512r2673,-67027l2287640,933952r2673,50269l2292883,1000978r2673,7196l2298126,950708r2672,-50270l2303369,974661r2673,40709l2308612,929120r2570,7196l2313855,854897r2570,90979l2319097,838141r2570,28784l2324340,1108714r2570,-193986l2329584,977025r2569,-76587l2334826,893242r2570,90979l2340069,998613r2570,136521l2345312,984221r2570,69494l2350554,969829r2571,21588l2355797,1015370r2570,-103007l2361041,888411r2570,l2366283,838141r2570,124492l2371526,888411r2570,177229l2376769,890775r2570,71858l2382012,950708r2570,-47906l2387254,965100r2571,-222770l2392498,871654r2570,-69391l2397741,864458r2570,146081l2402983,953072r2570,-11924l2408226,1005810r2570,-146081l2413469,909999r2570,196350l2418712,943512r2570,-4832l2423955,931484r2570,-2364l2429198,866925r2570,69391l2434441,1032127r2569,-205912l2439683,859729r2570,-86251l2444926,883681r2570,64662l2450066,1029762r2673,-76690l2455309,993782r2673,-205911l2460552,878849r2673,-67026l2465795,1022566r2673,-241892l2471038,1051248r2673,-153277l2476281,926755r2672,-86250l2481524,763918r2673,-71859l2486766,727937r2673,126960l2492009,945876r2673,-90979l2497252,840505r2673,-47905l2502495,897971r2673,-35877l2507738,917195r2673,-47906l2512981,850065r2673,14393l2518224,768647r2673,112567l2523467,761554r2672,74222l2528709,756722r2673,105372l2533952,842972r2673,-122128l2539195,828580r2673,-234696l2544438,850065r2673,141352l2549681,783039r2673,-11925l2554924,869289r2673,-148445l2560167,792600r2673,91081l2565410,862094r2673,-4832l2570653,790235r2672,-7196l2575895,876485r2673,-165304l2581138,924391r2570,-69494l2586381,847701r2570,81419l2591624,941148r2570,-9664l2596867,897971r2570,71858l2602110,895606r2570,83783l2607353,802263r2570,-105371l2612596,742330r2570,-103008l2617838,819020r2570,-122128l2623081,744694r2570,-148445l2628324,639322r2570,112568l2633567,763918r2570,153277l2638810,785403r2570,-45438l2644053,684864r2570,7195l2649295,692059r2570,52635l2654538,799796r2570,26419l2659781,845337r2570,16757l2665024,802263r2570,-2467l2670267,862094r2570,103006l2675510,871654r2570,-131689l2680753,847701r2570,-172398l2685995,768647r2570,28784l2691239,967465r2570,-136521l2696482,694424r2570,40709l2701724,955437r2570,35980l2706967,739965r2570,184426l2712210,859729r2570,-2467l2717453,706452r2570,50270l2722593,857262r2673,112567l2727836,902802r2673,-14391l2733079,962633r2672,-2364l2738321,864458r2673,134155l2743564,759086r2674,86251l2748808,924391r2672,-9663l2754050,986586r2673,-122128l2759293,850065r2673,-23850l2764536,981857r2673,-167669l2769779,936316r2672,-100540l2775021,842972r2674,-45541l2780265,972296r2672,-50373l2785507,962633r2673,-69391l2790750,895606r2673,-129324l2795993,792600r2673,124595l2801236,1029762r2673,-57466l2806479,998613r2673,23953l2811722,1000978r2673,-138884l2816965,897971r2672,-38242l2822207,874018r2673,-71755l2827450,878849r2674,71859l2832693,883681r2673,-146081l2837936,926755r2673,64662l2843179,1046519r2673,-103007l2848422,883681r2673,69391l2853665,859729r2570,14289l2858908,823748r2570,-19121l2864150,737600r2570,119662l2869393,912363r2570,-64662l2874636,802263r2570,69391l2879879,749526r2570,26317l2885122,890775r2570,59933l2890365,751890r2570,-14290l2895608,795067r2570,122128l2900851,828580r2570,-50270l2906093,886046r2570,-126960l2911336,917195r2570,-182062l2916579,804627r2570,-2364l2921822,790235r2570,222771l2927065,926755r2570,-19120l2932308,953072r2570,-28681l2937551,895606r2570,4832l2942794,773478r2570,141250l2948036,828580r2570,35878l2953279,842972r2570,-83886l2958522,830944r2570,-76587l2963765,768647r2570,38344l2969008,708816r2570,93447l2974251,747161r2570,-4831l2979494,701620r2570,12028l2984737,909999r2570,-23953l2989877,852532r2673,-225135l2995120,766282r2672,93447l3000362,993782r2673,-136520l3005605,826215r2673,-52737l3010848,847701r2673,-79054l3016091,775843r2673,35980l3021334,842972r2673,-57569l3026577,718376r2673,7197l3031820,737600r2672,155642l3037062,737600r2673,143614l3042305,864458r2673,-88615l3047548,802263r2673,19121l3052791,766282r2673,-9560l3058034,802263r2673,134053l3063277,981857r2673,-213210l3068520,706452r2673,-31149l3073763,677668r2673,90979l3079006,749526r2672,2364l3084248,636958r2673,-117296l3089491,586688r2673,232332l3094734,886046r2673,-433514l3099977,529223r2673,28681l3105220,524391r2673,268209l3110463,574660r2673,-148445l3115706,641790r2672,196351l3120948,732769r2673,-19121l3126191,651350r2570,69494l3131434,857262r2570,57466l3136677,797431r2570,-35877l3141920,761554r2570,105371l3147163,744694r2570,122231l3152405,924391r2571,-115035l3157648,866925r2570,-98278l3162892,838141r2570,l3168134,912363r2570,-93343l3173377,883681r2570,-150912l3178620,797431r2570,52634l3183863,696892r2570,150809l3189106,763918r2570,174762l3194349,866925r2570,-241892l3199592,742330r2570,-50271l3204834,862094r2570,-14393l3210077,799796r2570,-107737l3215320,797431r2570,-47905l3220563,773478r2570,100540l3225806,847701r2570,12028l3231049,761554r2570,14289l3236292,759086r2570,14392l3241534,862094r2570,-112568l3246778,797431r2570,83783l3252020,850065r2570,-38242l3257263,756722r2570,162837l3262403,953072r2673,-146081l3267646,814188r2673,-7197l3272889,785403r2673,-50270l3278132,814188r2673,-4832l3283375,833308r2672,-23952l3288618,862094r2672,-31150l3293860,766282r2673,129324l3299103,1010539r2673,-98176l3304346,665742r2673,201183l3309589,897971r2673,2467l3314832,977025r2673,-174762l3320075,852532r2673,-4831l3325318,819020r2672,-83887l3330560,754357r2673,88615l3335803,897971r2673,-16757l3341046,727937r2673,105371l3346289,998613r2673,-421485l3351532,787871r2673,-12028l3356775,771114r2673,-43177l3362018,732769r2673,105372l3367261,677668r2673,153276l3372504,905167r2672,-227499l3377746,771114r2673,-2467l3382989,749526r2673,-35878l3388232,814188r2673,-28785l3393475,775843r2570,-277770l3398718,660911r2570,28784l3403961,648986r2570,239425l3409204,941148r2570,-59934l3414447,864458r2570,-21486l3419689,881214r2570,-114932l3424932,907635r2570,-88615l3430175,785403r2570,43177l3435418,893242r2570,-206014l3440661,842972r2570,-45541l3445904,979389r2570,-225032l3451146,828580r2570,-21589l3456390,823748r2570,-129324l3461632,890775r2570,-131689l3466875,809356r2570,50373l3472118,689695r2570,78952l3477361,847701r2570,117399l3482604,828580r2570,-122128l3487847,773478r2570,26318l3493090,759086r2570,55102l3498333,859729r2570,78951l3503575,814188r2570,-95812l3508818,646519r2570,270676l3514061,890775r2570,35980l3519304,921923r2570,-69391l3524547,883681r2570,-55101l3529790,914728r2570,l3534930,969829r2672,-23953l3540172,845337r2674,-35981l3545415,778310r2674,162838l3550659,804627r2672,76587l3555901,787871r2673,55101l3561144,874018r2673,-40710l3566387,852532r2673,-189257l3571630,969829r2672,-136521l3576873,859729r2673,-193987l3582116,749526r2672,107736l3587358,811823r2673,143614l3592601,981857r2673,-246724l3597844,713648r2673,54999l3603087,730405r2673,196350l3608330,830944r2673,-31148l3613573,902802r2673,-45540l3618816,806991r2672,-103006l3624058,747161r2673,14393l3629301,890775r2674,-52634l3634545,895606r2672,23953l3639787,840505r2673,-71858l3645030,874018r2673,-35877l3650273,699256r2673,148445l3655516,883681r2672,4730l3660759,981857r2673,7196l3666002,996146e" filled="f" strokeweight=".30556mm">
                  <v:path arrowok="t" textboxrect="0,0,3666002,1135134"/>
                </v:shape>
                <v:shape id="Shape 2458" o:spid="_x0000_s1028" style="position:absolute;left:4303;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" path="m,1248626r4032591,l4032591,,,,,1248626xe" filled="f" strokecolor="#4d4d4d" strokeweight=".33125mm">
                  <v:stroke endcap="round"/>
                  <v:path arrowok="t" textboxrect="0,0,4032591,1248626"/>
                </v:shape>
                <v:rect id="Rectangle 2459" o:spid="_x0000_s1029" style="position:absolute;left:2036;top:9921;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3ON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" filled="f" stroked="f">
                  <v:textbox inset="0,0,0,0">
                    <w:txbxContent>
                      <w:p w14:paraId="1F222472" w14:textId="77777777" w:rsidR="0000671F" w:rsidRDefault="0000671F" w:rsidP="0000671F">
                        <w:r>
                          <w:rPr>
                            <w:rFonts w:ascii="Arial" w:eastAsia="Arial" w:hAnsi="Arial" w:cs="Arial"/>
                            <w:color w:val="4D4D4D"/>
                            <w:sz w:val="16"/>
                          </w:rPr>
                          <w:t>900</w:t>
                        </w:r>
                      </w:p>
                    </w:txbxContent>
                  </v:textbox>
                </v:rect>
                <v:rect id="Rectangle 2460" o:spid="_x0000_s1030" style="position:absolute;left:1464;top:7526;width:3041;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" filled="f" stroked="f">
                  <v:textbox inset="0,0,0,0">
                    <w:txbxContent>
                      <w:p w14:paraId="7BDCDE89" w14:textId="77777777" w:rsidR="0000671F" w:rsidRDefault="0000671F" w:rsidP="0000671F">
                        <w:r>
                          <w:rPr>
                            <w:rFonts w:ascii="Arial" w:eastAsia="Arial" w:hAnsi="Arial" w:cs="Arial"/>
                            <w:color w:val="4D4D4D"/>
                            <w:sz w:val="16"/>
                          </w:rPr>
                          <w:t>1000</w:t>
                        </w:r>
                      </w:p>
                    </w:txbxContent>
                  </v:textbox>
                </v:rect>
                <v:rect id="Rectangle 2461" o:spid="_x0000_s1031" style="position:absolute;left:1464;top:5130;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" filled="f" stroked="f">
                  <v:textbox inset="0,0,0,0">
                    <w:txbxContent>
                      <w:p w14:paraId="635225A7" w14:textId="77777777" w:rsidR="0000671F" w:rsidRDefault="0000671F" w:rsidP="0000671F">
                        <w:r>
                          <w:rPr>
                            <w:rFonts w:ascii="Arial" w:eastAsia="Arial" w:hAnsi="Arial" w:cs="Arial"/>
                            <w:color w:val="4D4D4D"/>
                            <w:sz w:val="16"/>
                          </w:rPr>
                          <w:t>1100</w:t>
                        </w:r>
                      </w:p>
                    </w:txbxContent>
                  </v:textbox>
                </v:rect>
                <v:rect id="Rectangle 2462" o:spid="_x0000_s1032" style="position:absolute;left:1464;top:2736;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" filled="f" stroked="f">
                  <v:textbox inset="0,0,0,0">
                    <w:txbxContent>
                      <w:p w14:paraId="617B697B" w14:textId="77777777" w:rsidR="0000671F" w:rsidRDefault="0000671F" w:rsidP="0000671F">
                        <w:r>
                          <w:rPr>
                            <w:rFonts w:ascii="Arial" w:eastAsia="Arial" w:hAnsi="Arial" w:cs="Arial"/>
                            <w:color w:val="4D4D4D"/>
                            <w:sz w:val="16"/>
                          </w:rPr>
                          <w:t>1200</w:t>
                        </w:r>
                      </w:p>
                    </w:txbxContent>
                  </v:textbox>
                </v:rect>
                <v:rect id="Rectangle 2463" o:spid="_x0000_s1033" style="position:absolute;left:1464;top:341;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47aygAAAOIAAAAPAAAAZHJzL2Rvd25yZXYueG1sRI9Ba8JA&#13;&#10;FITvQv/D8gRvutEW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AeTjtrKAAAA&#13;&#10;4gAAAA8AAAAAAAAAAAAAAAAABwIAAGRycy9kb3ducmV2LnhtbFBLBQYAAAAAAwADALcAAAD+AgAA&#13;&#10;AAA=&#13;&#10;" filled="f" stroked="f">
                  <v:textbox inset="0,0,0,0">
                    <w:txbxContent>
                      <w:p w14:paraId="568A9083" w14:textId="77777777" w:rsidR="0000671F" w:rsidRDefault="0000671F" w:rsidP="0000671F">
                        <w:r>
                          <w:rPr>
                            <w:rFonts w:ascii="Arial" w:eastAsia="Arial" w:hAnsi="Arial" w:cs="Arial"/>
                            <w:color w:val="4D4D4D"/>
                            <w:sz w:val="16"/>
                          </w:rPr>
                          <w:t>1300</w:t>
                        </w:r>
                      </w:p>
                    </w:txbxContent>
                  </v:textbox>
                </v:rect>
                <v:shape id="Shape 2464" o:spid="_x0000_s1034" style="position:absolute;left:3996;top:1029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" path="m,l30738,e" filled="f" strokecolor="#4d4d4d" strokeweight=".33125mm">
                  <v:path arrowok="t" textboxrect="0,0,30738,0"/>
                </v:shape>
                <v:shape id="Shape 2465" o:spid="_x0000_s1035" style="position:absolute;left:3996;top:78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" path="m,l30738,e" filled="f" strokecolor="#4d4d4d" strokeweight=".33125mm">
                  <v:path arrowok="t" textboxrect="0,0,30738,0"/>
                </v:shape>
                <v:shape id="Shape 2466" o:spid="_x0000_s1036" style="position:absolute;left:3996;top:549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" path="m,l30738,e" filled="f" strokecolor="#4d4d4d" strokeweight=".33125mm">
                  <v:path arrowok="t" textboxrect="0,0,30738,0"/>
                </v:shape>
                <v:shape id="Shape 2467" o:spid="_x0000_s1037" style="position:absolute;left:3996;top:310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" path="m,l30738,e" filled="f" strokecolor="#4d4d4d" strokeweight=".33125mm">
                  <v:path arrowok="t" textboxrect="0,0,30738,0"/>
                </v:shape>
                <v:shape id="Shape 2468" o:spid="_x0000_s1038" style="position:absolute;left:3996;top:71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" path="m,l30738,e" filled="f" strokecolor="#4d4d4d" strokeweight=".33125mm">
                  <v:path arrowok="t" textboxrect="0,0,30738,0"/>
                </v:shape>
                <v:rect id="Rectangle 2469" o:spid="_x0000_s1039" style="position:absolute;left:-2524;top:466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" filled="f" stroked="f">
                  <v:textbox inset="0,0,0,0">
                    <w:txbxContent>
                      <w:p w14:paraId="1CD6E2F5" w14:textId="77777777" w:rsidR="0000671F" w:rsidRDefault="0000671F" w:rsidP="0000671F">
                        <w:r>
                          <w:rPr>
                            <w:rFonts w:ascii="Arial" w:eastAsia="Arial" w:hAnsi="Arial" w:cs="Arial"/>
                            <w:sz w:val="19"/>
                          </w:rPr>
                          <w:t>Incidents</w:t>
                        </w:r>
                      </w:p>
                    </w:txbxContent>
                  </v:textbox>
                </v:rect>
                <v:shape id="Shape 2472" o:spid="_x0000_s1040" style="position:absolute;left:6136;top:21384;width:36660;height:4003;visibility:visible;mso-wrap-style:square;v-text-anchor:top" coordsize="3666002,400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" path="m,150090l2673,255462,5243,237060,7813,218556r2673,-84194l13056,208070r2673,31560l18299,184323r2672,28990l23541,237060r2673,-79054l28784,144847r2673,28990l34027,273863r2673,-44719l39270,210743r2673,15729l44513,200154r2673,-42148l49756,310769r2673,-92213l54999,268620,57672,142174r2570,36906l62914,173837r2570,63223l68157,176510r2570,57877l73400,163249r2570,100128l78643,244976r2570,-39579l83886,118530r2570,152763l89129,210743r2570,-52737l94372,63223r2570,184323l99614,189669r2571,47391l104857,136932r2570,71138l110100,215986r2570,39476l115343,252789r2570,39578l120586,84297r2570,142175l125829,181753r2570,78951l131072,155436r2570,102698l136315,221229r2570,39475l141558,300283r2570,-52737l146698,184323r2672,31663l151940,200154r2673,76382l157183,100129r2673,52634l162426,215986r2673,-97456l167669,237060r2673,-10588l172912,171164r2673,-52634l178155,215986r2673,-23747l183398,181753r2673,2570l188641,115857r2672,126446l193883,176510r2673,15729l199126,205397r2673,81727l204369,215986,207042,47391r2570,89541l212285,142174r2570,92213l217528,197482r2570,13261l222771,318684r2570,-150090l228014,107941r2570,92213l233256,168594r2570,13159l238499,158006,241069,r2673,239630l246312,197482r2673,-55308l251555,181753r2673,23644l256798,184323r2673,-7813l262041,271293r2673,-21074l267284,155436r2673,39476l272527,215986r2672,-5243l277769,126446r2570,97455l283012,271293r2570,-52737l288255,221229r2570,34233l293498,176510r2570,-10588l298741,205397r2570,18504l303984,84297r2570,76382l309227,150090r2570,57980l314469,205397r2570,15832l319712,181753r2571,-21074l324955,136932r2570,31662l330198,165922r2570,-71139l335441,260704r2570,-60550l340684,239630r2570,-68466l345927,168594r2570,92110l351170,81624r2570,121203l356412,218556r2571,10588l361655,284452r2570,-55308l366898,152763r2570,34233l372141,218556r2570,-113185l377384,126446r2570,89540l382627,186996r2570,65793l387870,194912r2570,-10589l393113,189669r2570,-15832l398355,176510r2570,63120l403598,184323r2571,-10486l408841,173837r2570,7916l413981,126446r2673,97455l419224,181753r2673,55307l424467,205397r2673,-47391l429710,197482r2673,28990l434953,244976r2673,-26420l440196,234387r2673,-18401l445439,250219r2672,-52737l450681,150090r2673,44822l455924,197482r2673,15831l461167,136932r2673,94885l466410,273863r2673,-134259l471653,123773r2673,57980l476896,215986r2673,-57980l482139,268620r2672,-78951l487381,139604r2673,71139l492625,208070r2672,26317l497867,273863r2673,-71036l503110,287124r2673,-21074l508353,202827r2673,13159l513596,202827r2673,-50064l518839,218556r2672,-13159l524081,276536r2674,-55307l529325,179080r2672,23747l534567,208070r2673,10486l539810,234387r2673,31663l545053,318684r2673,-136931l550296,266050r2570,-36906l555539,287124r2570,-102801l560782,247546r2570,13158l566025,247546r2570,5243l571267,150090r2570,13159l576510,155436r2570,10486l581753,213313r2570,-44719l586996,165922r2570,-42149l592239,186996r2570,52634l597482,297610r2570,-155436l602725,323927r2570,-152763l607967,171164r2570,63223l613211,276536r2570,-84297l618453,221229r2570,-21075l623696,144847r2570,44822l628939,131689r2570,50064l634182,57980r2570,23644l639425,192239r2570,7915l644668,221229r2570,-94783l649911,181753r2570,-21074l655153,208070r2571,-73708l660396,242303r2570,-10486l665639,268620r2570,-84297l670882,181753r2570,123773l676125,200154r2570,-15831l681368,171164r2570,79055l686508,287124r2673,-123875l691751,231817r2672,-7916l696993,142174r2674,50065l702237,200154r2672,21075l707479,171164r2673,108045l712722,252789r2673,76381l717965,171164r2673,28990l723208,210743r2673,-26420l728451,279209r2673,-7916l733694,260704r2673,-160575l738937,215986r2672,-34233l744179,176510r2673,81624l749422,160679r2673,36803l754665,181753r2673,-15831l759908,194912r2673,-73709l765151,115857r2673,86970l770394,110614r2673,42149l775637,118530r2672,92213l780880,184323r2672,121203l786122,160679r2673,57877l791365,168594r2673,-23747l796608,202827r2673,26317l801851,171164r2673,36906l807094,258134r2673,-152763l812337,142174r2672,76382l817579,184323r2674,115960l822823,242303r2570,-84297l828065,189669r2570,-15832l833308,260704r2570,-68465l838551,194912r2570,26317l843794,181753r2570,-13159l849037,313442r2570,-79055l854280,231817r2570,-81727l859523,279209r2570,-144847l864766,221229r2570,-23747l870008,121203r2570,76279l875251,210743r2570,13158l880494,171164r2570,68466l885737,287124r2570,-21074l890980,184323r2570,-15729l896223,150090r2570,57980l901466,200154r2570,71139l906709,244976r2570,-63223l911951,215986r2570,-39476l917194,173837r2570,26317l922437,255462r2570,18401l927680,202827r2570,105269l932923,163249r2570,126445l938166,94783r2570,63223l943409,208070r2570,-13158l948651,287124r2571,-5345l953894,155436r2570,26317l959034,171164r2673,-26317l964277,200154r2673,-34232l969520,294937r2673,-84194l974763,231817r2673,-50064l980006,147520r2673,21074l985249,266050r2673,-47494l990492,218556r2673,-63120l995735,168594r2672,36803l1000977,84297r2673,152763l1006220,252789r2673,-20972l1011463,213313r2673,-76381l1016706,231817r2673,-84297l1021949,126446r2673,78951l1027192,165922r2673,2672l1032435,150090r2672,l1037677,218556r2673,-21074l1042920,308096r2673,-100026l1048163,158006r2673,50064l1053406,234387r2673,34233l1058649,205397r2673,2673l1063892,208070r2673,-26317l1069135,197482r2673,15831l1074378,223901r2673,-81727l1079621,218556r2672,5345l1084863,142174r2673,47495l1090106,287124r2570,-155435l1095349,284452r2570,-84298l1100592,223901r2570,-73811l1105835,239630r2570,7916l1111078,184323r2570,28990l1116321,242303r2570,-28990l1121563,131689r2570,57980l1126806,215986r2570,-139605l1132049,100129r2570,68465l1137292,202827r2570,-47391l1142535,144847r2570,118530l1147778,100129r2570,121100l1153021,287124r2570,-50064l1158264,210743r2570,68466l1163506,205397r2570,-23644l1168749,268620r2570,-118530l1173992,205397r2570,-31560l1179235,160679r2570,63222l1184478,200154r2570,-84297l1189721,155436r2570,-15832l1194964,102699r2570,86970l1200207,47391r2570,194912l1205449,121203r2570,110614l1210692,147520r2570,13159l1215935,281779r2570,-89540l1221178,163249r2570,100128l1226421,247546r2570,34233l1231561,239630r2673,42149l1236804,273863r2673,-18401l1242047,258134r2673,84298l1247290,231817r2673,-92213l1252533,237060r2672,-15831l1257775,294937r2673,-81624l1263018,186996r2673,15831l1268261,247546r2673,-15729l1273504,247546r2673,-52634l1278747,179080r2673,36906l1283990,194912r2673,23644l1289233,147520r2673,71036l1294476,247546r2672,31663l1299718,192239r2673,105371l1304961,160679r2673,102698l1310204,152763r2673,57980l1315447,294937r2673,-144847l1320690,150090r2673,23747l1325933,231817r2672,-23747l1331175,213313r2673,18504l1336418,247546r2673,65896l1341661,231817r2673,20972l1346904,200154r2673,-31560l1352147,255462r2673,-115858l1357390,200154r2673,39476l1362633,229144r2570,50065l1367876,263377r2570,-26317l1373119,226472r2570,10588l1378361,186996r2570,28990l1383604,165922r2570,205397l1388847,239630r2570,36906l1394090,231817r2570,39476l1399333,252789r2570,-76279l1404576,197482r2570,73811l1409819,200154r2570,55308l1415062,215986r2570,-42149l1420304,239630r2570,-65793l1425547,242303r2570,-42149l1430790,239630r2570,-65793l1436033,131689r2570,92212l1441276,184323r2570,57980l1446519,294937r2570,-65793l1451762,223901r2570,-71138l1457005,247546r2570,26317l1462247,218556r2570,39578l1467490,202827r2570,-89540l1472733,194912r2570,57877l1477976,173837r2570,31560l1483219,247546r2570,10588l1488462,260704r2570,-10485l1493705,218556r2570,-2570l1498845,260704r2673,-31560l1504088,294937r2673,-39475l1509331,179080r2672,-23644l1514573,194912r2673,-55308l1519816,255462r2673,-23645l1525059,123773r2673,108044l1530302,205397r2673,-39475l1535545,210743r2673,10486l1540788,160679r2672,-44822l1546030,215986r2673,73708l1551273,321357r2673,-81727l1556516,229144r2673,21075l1561759,139604r2673,76382l1567002,213313r2673,-81624l1572245,202827r2673,65793l1577488,107941r2673,28991l1582731,168594r2672,-2672l1587974,102699r2672,100128l1593216,287124r2673,-65895l1598459,226472r2673,2672l1603702,266050r2673,-68568l1608945,250219r2673,-28990l1614188,176510r2673,144847l1619431,260704r2673,-89540l1624674,208070r2672,31560l1629916,186996r2674,81624l1635160,234387r2570,-92213l1640402,142174r2570,10589l1645645,97456r2570,-42149l1650888,158006r2570,50064l1656131,194912r2570,113184l1661374,189669r2570,21074l1666617,218556r2570,-52634l1671860,226472r2570,-15729l1677102,173837r2570,-21074l1682345,134362r2570,-21075l1687588,215986r2570,l1692831,110614r2570,7916l1698074,231817r2570,84195l1703317,218556r2570,18504l1708560,234387r2570,-50064l1713802,192239r2571,-89540l1719046,197482r2570,-73709l1724289,247546r2569,l1729531,176510r2570,-68569l1734774,186996r2570,-10486l1740017,197482r2570,21074l1745260,189669r2570,-21075l1750503,165922r2570,36905l1755746,234387r2570,-76381l1760988,221229r2570,-52635l1766231,126446r2570,55307l1771371,150090r2673,86970l1776614,252789r2673,-110615l1781857,242303r2673,-79054l1787100,102699r2673,97455l1792343,197482r2673,36905l1797586,215986r2672,15831l1802829,155436r2672,39476l1808071,186996r2673,-63223l1813314,171164r2673,-10485l1818557,160679r2673,-5243l1823800,147520r2673,57877l1829043,121203r2673,113184l1834286,250219r2672,36905l1839529,194912r2673,78951l1844772,163249r2673,65895l1850014,210743r2673,21074l1855257,194912r2673,-21075l1860500,176510r2673,-5346l1865743,184323r2673,5346l1870986,136932r2673,71138l1876229,200154r2673,-23644l1881472,215986r2672,-26317l1886714,200154r2673,-31560l1891957,118530r2673,26317l1897201,92213r2672,42149l1902443,150090r2570,-28887l1907686,121203r2570,60550l1912929,92213r2570,152763l1918172,179080r2570,31663l1923414,218556r2571,39578l1928658,139604r2570,-7915l1933900,231817r2570,-71138l1939143,208070r2570,18402l1944386,110614r2570,60550l1949629,258134r2570,-21074l1954872,200154r2570,-10485l1960115,215986r2570,-47392l1965358,260704r2570,-78951l1970601,221229r2569,-73709l1975843,242303r2570,-36906l1981086,144847r2570,50065l1986329,171164r2570,2673l1991572,231817r2570,28887l1996815,297610r2570,l2002058,218556r2570,-2570l2007301,292367r2569,-63223l2012544,305526r2569,-76382l2017786,284452r2571,-57980l2023029,284452r2570,-10589l2028272,237060r2570,-44821l2033515,221229r2570,-10486l2038758,194912r2570,57877l2043898,110614r2673,126446l2049141,239630r2673,-10486l2054384,247546r2673,-36803l2059626,226472r2674,-15729l2064869,173837r2673,-31663l2070112,160679r2673,42148l2075355,189669r2673,-23747l2080598,268620r2673,-78951l2085841,208070r2673,-26317l2091084,205397r2673,39579l2096327,326600r2672,-136931l2101570,218556r2672,-5243l2106813,271293r2672,-89540l2112055,165922r2673,47391l2117298,165922r2673,-28990l2122541,231817r2673,-34335l2127784,234387r2673,-171164l2133027,176510r2673,20972l2138270,92213r2672,36803l2143513,189669r2672,15728l2148756,179080r2672,7916l2153998,229144r2673,-100128l2159241,247546r2673,13158l2164484,300283r2673,-92213l2169727,313442r2673,l2174970,192239r2570,10588l2180213,179080r2570,42149l2185455,258134r2570,39476l2190698,258134r2571,-73811l2195941,223901r2571,5243l2201184,231817r2570,49962l2206427,213313r2570,50064l2211670,197482r2570,89642l2216913,281779r2569,-42149l2222156,250219r2570,-42149l2227399,266050r2570,l2232641,263377r2570,5243l2237884,294937r2570,-71036l2243127,234387r2570,2673l2248370,205397r2570,71139l2253613,231817r2570,-34335l2258856,231817r2570,-73811l2264099,176510r2570,7813l2269341,173837r2570,134259l2274585,179080r2569,28990l2279828,250219r2569,28990l2285070,173837r2570,39476l2290313,318684r2570,-63222l2295556,305526r2570,-118530l2300798,284452r2571,-26318l2306042,276536r2570,7916l2311182,273863r2673,-55307l2316425,247546r2672,-71036l2321667,171164r2673,139605l2326910,210743r2674,26317l2332153,192239r2673,52737l2337396,321357r2673,-21074l2342639,313442r2673,-52738l2347882,250219r2672,l2353125,310769r2672,-71139l2358367,239630r2674,2673l2363611,247546r2672,-10486l2368853,244976r2673,-2673l2374096,279209r2673,-23747l2379339,279209r2673,-21075l2384582,258134r2672,26318l2389825,229144r2673,44719l2395068,255462r2673,-44719l2400311,271293r2672,2570l2405553,226472r2673,50064l2410796,200154r2673,47392l2416039,342432r2673,-126446l2421282,276536r2673,-36906l2426525,268620r2673,7916l2431768,294937r2673,18505l2437010,266050r2673,5243l2442253,237060r2673,-18504l2447496,284452r2570,5242l2452739,250219r2570,71138l2457982,273863r2570,-34233l2463225,273863r2570,23747l2468468,142174r2570,173838l2473711,284452r2570,13158l2478953,244976r2571,-68466l2484197,115857r2569,76382l2489439,250219r2570,39475l2494682,258134r2570,10486l2499925,284452r2570,-81625l2505168,326600r2570,-79054l2510411,215986r2570,-28990l2515654,255462r2570,-36906l2520897,263377r2570,-21074l2526139,302853r2570,-92110l2531382,252789r2570,26420l2536625,213313r2570,-81624l2541868,144847r2570,118530l2547111,321357r2570,-150193l2552354,192239r2570,7915l2557597,218556r2570,13261l2562840,194912r2570,105371l2568083,229144r2570,-5243l2573325,165922r2570,50064l2578568,165922r2570,110614l2583708,263377r2673,-18401l2588951,263377r2673,18402l2594194,213313r2673,47391l2599437,289694r2673,-57877l2604680,313442r2673,-36906l2609923,163249r2673,42148l2615166,231817r2672,36803l2620408,171164r2673,65896l2625651,113287r2673,73709l2630894,237060r2673,-36906l2636137,279209r2673,-39579l2641380,205397r2673,-73708l2646623,184323r2672,28990l2651865,168594r2673,28888l2657108,260704r2673,-36803l2662351,213313r2673,13159l2667594,202827r2673,44719l2672837,310769r2673,-121100l2678080,213313r2673,28990l2683323,231817r2672,36803l2688565,205397r2674,115960l2693809,305526r2673,-142277l2699052,226472r2672,18504l2704294,234387r2673,-10486l2709537,281779r2673,-42149l2714780,260704r2673,-52634l2720023,213313r2570,68466l2725266,271293r2570,l2730509,234387r2570,34233l2735751,250219r2570,-84297l2740994,229144r2570,-65895l2746238,218556r2570,92213l2751480,239630r2570,-13158l2756723,194912r2570,65792l2761966,237060r2570,28990l2767209,208070r2570,42149l2772451,210743r2570,-28990l2777695,252789r2570,-23645l2782937,244976r2570,52634l2788180,239630r2570,-26317l2793423,163249r2570,79054l2798666,305526r2570,-44822l2803909,266050r2570,26317l2809152,310769r2570,2673l2814395,210743r2570,68466l2819637,231817r2570,-10588l2824880,258134r2570,42149l2830124,316012r2569,-52635l2835366,221229r2570,42148l2840609,313442r2570,-39579l2845852,250219r2570,-10589l2851095,258134r2570,-57980l2856235,252789r2673,-118427l2861478,250219r2672,-23747l2866720,210743r2673,63120l2871963,231817r2673,-57980l2877206,260704r2673,-65792l2882449,239630r2673,2673l2887692,242303r2673,-60550l2892935,294937r2673,-65793l2898178,258134r2673,-7915l2903421,255462r2672,-23645l2908663,276536r2673,10588l2913906,210743r2673,60550l2919149,160679r2673,23644l2924392,279209r2673,31560l2929635,268620r2673,89540l2934878,215986r2673,23644l2940121,252789r2673,15831l2945364,189669r2672,26317l2950606,268620r2673,-102698l2955849,226472r2673,89540l2961092,244976r2673,44718l2966335,221229r2673,34233l2971578,231817r2673,34233l2976821,160679r2673,-18505l2982064,181753r2673,73709l2987307,223901r2570,28888l2992550,171164r2570,105372l2997792,202827r2570,94783l3003035,247546r2570,-26317l3008278,144847r2570,150090l3013521,234387r2570,-26317l3018764,229144r2570,7916l3024007,208070r2570,-13158l3029250,213313r2570,-31560l3034492,273863r2570,-42046l3039735,223901r2570,-13158l3044978,237060r2570,-81624l3050221,210743r2570,-5346l3055464,250219r2570,-31663l3060707,289694r2570,36906l3065950,215986r2570,-23747l3071193,197482r2570,l3076436,247546r2570,-76382l3081678,163249r2570,57980l3086921,92213r2570,63223l3092164,247546r2570,-7916l3097407,31560r2570,118530l3102650,121203r2570,-23747l3107893,210743r2570,18401l3113136,102699r2570,63223l3118378,242303r2570,-21074l3123621,147520r2570,7916l3128761,223901r2673,18402l3134004,252789r2673,-65793l3139247,237060r2673,5243l3144490,276536r2673,-63223l3149733,271293r2672,-42149l3154976,226472r2672,31662l3160218,218556r2674,76381l3165462,258134r2672,13159l3170704,213313r2673,63223l3175947,213313r2673,55307l3181190,294937r2673,-71036l3186433,279209r2673,-115960l3191676,255462r2673,5242l3196919,86867r2673,134362l3202162,239630r2672,5346l3207404,215986r2673,-10589l3212647,189669r2673,7813l3217890,192239r2673,10588l3223133,218556r2673,l3228376,231817r2673,-55307l3233619,184323r2673,-7813l3238862,244976r2672,5243l3244104,215986r2674,-13159l3249348,239630r2672,-5243l3254590,186996r2673,2673l3259833,250219r2570,34233l3265076,213313r2570,-15831l3270319,210743r2570,-21074l3275562,208070r2570,57980l3280805,250219r2570,10485l3286047,237060r2571,-73811l3291290,302853r2570,-39476l3296533,276536r2570,-55307l3301776,215986r2570,-60550l3307019,263377r2570,42149l3312262,250219r2570,89540l3317505,223901r2570,84195l3322748,247546r2570,26317l3327990,208070r2570,26317l3333233,208070r2570,63223l3338476,255462r2570,-65793l3343719,213313r2570,92213l3348962,126446r2570,129016l3354205,165922r2570,34232l3359448,200154r2570,-15831l3364691,194912r2570,-7916l3369934,276536r2570,10588l3375176,239630r2570,-57877l3380419,234387r2570,-42148l3385662,205397r2570,50065l3390905,247546r2570,-42149l3396045,176510r2673,-7916l3401288,271293r2673,-102699l3406531,373992r2673,-34233l3411774,266050r2673,18402l3417017,226472r2672,28990l3422259,252789r2673,31663l3427502,244976r2673,-15832l3432745,289694r2673,18402l3437988,163249r2673,84297l3443231,231817r2673,39476l3448474,273863r2672,-36803l3453716,163249r2674,121203l3458960,179080r2672,152763l3464202,186996r2673,71138l3469445,276536r2673,-97456l3474688,231817r2673,89540l3479931,294937r2673,-13158l3485174,147520r2673,78952l3490417,239630r2673,-18401l3495660,192239r2673,86970l3500903,273863r2672,-52634l3506145,194912r2673,-2673l3511388,218556r2673,57980l3516631,289694r2673,-13158l3521874,226472r2673,7915l3527117,252789r2673,2673l3532360,313442r2570,-26318l3537602,268620r2570,l3542846,239630r2569,-5243l3548089,242303r2570,-21074l3553331,300283r2570,-50064l3558574,273863r2570,-13159l3563817,242303r2570,31560l3569060,165922r2570,110614l3574302,242303r2571,-5243l3579546,179080r2570,26317l3584788,308096r2570,-113184l3590031,294937r2570,-21074l3595274,194912r2570,50064l3600517,176510r2570,34233l3605760,316012r2570,-21075l3611003,229144r2570,71139l3616246,318684r2570,-105371l3621488,176510r2570,81624l3626731,281779r2570,2673l3631975,223901r2570,42149l3637217,258134r2570,-21074l3642460,186996r2570,31560l3647703,289694r2570,-142174l3652946,260704r2570,-36803l3658188,258134r2571,42149l3663432,400309r2570,-92213e" filled="f" strokeweight=".30556mm">
                  <v:path arrowok="t" textboxrect="0,0,3666002,400309"/>
                </v:shape>
                <v:shape id="Shape 2473" o:spid="_x0000_s1041" style="position:absolute;left:6136;top:22201;width:36660;height:3739;visibility:visible;mso-wrap-style:square;v-text-anchor:top" coordsize="3666002,373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" path="m,316114l2673,215986,5243,192239,7813,92213r2673,100026l13056,142277r2673,81624l18299,218658r2672,-2672l23541,105371r2673,113287l28784,239733r2673,84194l34027,226471r2673,-23644l39270,213313r2673,-68466l44513,155436r2673,28990l49756,202827r2673,-5243l54999,268620,57672,136931r2570,39579l62914,179080r2570,-21074l68157,239733r2570,-2673l73400,186996r2570,-44719l78643,202827,81213,71138r2673,84298l86456,244976r2673,-55307l91699,192239r2673,28990l96942,176510r2672,-7916l102185,165921r2672,102699l107427,250219r2673,-23748l112670,223901r2673,-18401l117913,218658r2673,-23747l123156,184426r2673,36803l128399,239733r2673,-39579l133642,144847r2673,89540l138885,226471r2673,44822l144128,242303r2570,l149370,260807r2570,-26420l154613,165921r2570,13159l159856,189669r2570,44718l165099,276536r2570,-129016l170342,237060r2570,-73709l175585,171164r2570,-36803l180828,210743r2570,-34233l186071,244976r2570,23644l191313,252891r2570,-44821l196556,250219r2570,-44719l201799,213313r2570,2673l207042,208070r2570,-36906l212285,221229r2570,-7916l217528,176510r2570,l222771,150193r2570,-15832l228014,84297r2570,l233256,221229r2570,13158l238499,229144,241069,7916r2673,147520l246312,144847r2673,5346l251555,255461r2673,-47391l256798,292367r2673,-68466l262041,308199r2673,-131689l267284,131688r2673,100129l272527,194911r2672,-5242l277769,181753r2570,79054l283012,215986r2570,-50065l288255,205500r2570,34233l293498,208070r2570,-34233l298741,160679r2570,-2673l303984,160679r2570,10485l309227,223901r2570,-31662l314469,221229r2570,-47392l319712,213313r2571,-28887l324955,213313r2570,44821l330198,247546r2570,-39476l335441,215986r2570,26317l340684,215986r2570,-44822l345927,231817r2570,-36906l351170,202827r2570,-15831l356412,197584r2571,21074l361655,250219r2570,-50065l366898,242303r2570,-36803l372141,136931r2570,71139l377384,221229r2570,42148l382627,237060r2570,44821l387870,150193r2570,-10589l393113,113287r2570,34233l398355,284451r2570,-36905l403598,205500r2571,-13261l408841,250219r2570,13158l413981,184426r2673,5243l419224,158006r2673,26420l424467,194911r2673,47392l429710,176510r2673,-50064l434953,173837r2673,5243l440196,186996r2673,-44719l445439,197584r2672,7916l450681,179080r2673,-18401l455924,279209r2673,-76382l461167,176510r2673,28990l466410,144847r2673,-84297l471653,179080r2673,102801l476896,255461r2673,-68465l482139,223901r2672,-81624l487381,139604r2673,34233l492625,234387r2672,21074l497867,239733r2673,-10589l503110,258134r2673,-2673l508353,218658r2673,7813l513596,189669r2673,7915l518839,281881r2672,-68568l524081,244976r2674,-13159l529325,239733r2672,-15832l534567,250219r2673,-28990l539810,287124r2673,-108044l545053,366076r2673,-105269l550296,239733r2570,-7916l555539,192239r2570,-44719l560782,192239r2570,34232l566025,252891r2570,-36905l571267,223901r2570,-55307l576510,226471r2570,-57877l581753,197584r2570,13159l586996,142277r2570,81624l592239,171164r2570,79055l597482,271293r2570,-36906l602725,210743r2570,65793l607967,105371r2570,94783l613211,242303r2570,-57877l618453,200154r2570,115960l623696,200154r2570,44822l628939,160679r2570,-23748l634182,163351r2570,-31663l639425,168594r2570,76382l644668,200154r2570,44822l649911,118530r2570,42149l655153,158006r2571,31663l660396,242303r2570,-57877l665639,181753r2570,31560l670882,165921r2570,100129l676125,239733r2570,26317l681368,194911r2570,34233l686508,197584r2673,-60653l691751,194911r2672,23747l696993,123773r2674,94885l702237,97456r2672,92213l707479,200154r2673,60653l712722,252891r2673,-89540l717965,239733r2673,-129119l723208,160679r2673,65792l728451,176510r2673,18401l733694,147520r2673,7916l738937,213313r2672,10588l744179,147520r2673,105371l749422,239733r2673,21074l754665,218658r2673,-23747l759908,86970r2673,97456l765151,r2673,168594l770394,202827r2673,-23747l775637,181753r2672,l780880,229144r2672,26317l786122,244976r2673,-28990l791365,197584r2673,89540l796608,210743r2673,5243l801851,194911r2673,7916l807094,200154r2673,21075l812337,208070,815009,79054r2570,92110l820253,271293r2570,-55307l825393,218658r2672,-60652l830635,165921r2673,118530l835878,134361r2673,44719l841121,152763r2673,34233l846364,208070r2673,5243l851607,210743r2673,-44822l856850,129118r2673,36803l862093,194911r2673,-23747l867336,150193r2672,44718l875251,194911r2570,47392l880494,231817r2570,-47391l885737,247546r2570,-76382l890980,213313r2570,-52634l896223,86970r2570,152763l901466,168594r2570,-26317l906709,200154r2570,28990l911951,247546r2570,-142175l917194,194911r2570,44822l922437,215986r2570,-31560l927680,268620r2570,-28887l932923,126446r2570,5242l938166,208070r2570,10588l943409,179080r2570,-15729l948651,160679r2571,50064l953894,147520r2570,39476l959034,221229r2673,-52635l964277,142277r2673,21074l969520,229144r2673,-7915l974763,210743r2673,26317l980006,171164r2673,36906l985249,202827r2673,-18401l990492,173837r2673,-34233l995735,192239r2672,31662l1000977,208070r2673,68466l1006220,210743r2673,-2673l1011463,213313r2673,-23644l1016706,118530r2673,36906l1021949,271293r2673,-86867l1027192,263377r2673,-100026l1032435,192239r2672,-26318l1037677,189669r2673,-5243l1042920,247546r2673,15831l1048163,155436r2673,84297l1053406,218658r2673,-44821l1058649,268620r2673,-36803l1063892,108044r2673,34233l1069135,173837r2673,60550l1074378,121203r2673,60550l1079621,221229r2672,86970l1084863,194911r2673,39476l1090106,168594r2570,-23747l1095349,171164r2570,-2570l1100592,136931r2570,79055l1105835,176510r2570,7916l1111078,155436r2570,97455l1116321,271293r2570,-71139l1121563,210743r2570,-81625l1126806,171164r2570,-34233l1132049,186996r2570,42148l1137292,150193r2570,42046l1142535,189669r2570,-23748l1147778,223901r2570,-55307l1153021,242303r2570,-34233l1158264,252891r2570,-2672l1163506,134361r2570,110615l1168749,250219r2570,-31561l1173992,115857r2570,44822l1179235,173837r2570,21074l1184478,108044r2570,-2673l1189721,94886r2570,71035l1194964,150193r2570,7813l1200207,50064r2570,113287l1205449,168594r2570,81625l1210692,226471r2570,-34232l1215935,160679r2570,55307l1221178,186996r2570,65895l1226421,176510r2570,65793l1231561,310769r2673,-126343l1236804,189669r2673,15831l1242047,239733r2673,-92213l1247290,237060r2673,34233l1252533,258134r2672,-28990l1257775,213313r2673,86970l1263018,208070r2673,18401l1268261,194911r2673,89540l1273504,160679r2673,26317l1278747,152763r2673,-23645l1283990,226471r2673,-86867l1289233,247546r2673,10588l1294476,263377r2672,-81624l1299718,179080r2673,31663l1304961,234387r2673,l1310204,134361r2673,26318l1315447,231817r2673,-44821l1320690,213313r2673,-26317l1325933,210743r2672,31560l1331175,152763r2673,-5243l1336418,226471r2673,-63120l1341661,221229r2673,-76382l1346904,181753r2673,-18402l1352147,250219r2673,-86868l1357390,281881r2673,-131688l1362633,160679r2570,113287l1367876,200154r2570,2673l1373119,176510r2570,2570l1378361,242303r2570,-44719l1383604,200154r2570,-49961l1388847,218658r2570,-28989l1394090,292367r2570,-71138l1399333,237060r2570,-44821l1404576,192239r2570,71138l1409819,215986r2570,7915l1415062,197584r2570,31560l1420304,184426r2570,-28990l1425547,202827r2570,65793l1430790,258134r2570,-126446l1436033,215986r2570,-7916l1441276,194911r2570,13159l1446519,237060r2570,-36906l1451762,186996r2570,-47392l1457005,205500r2570,-13261l1462247,287124r2570,-44821l1467490,189669r2570,l1472733,126446r2570,50064l1477976,213313r2570,-28887l1483219,252891r2570,-68465l1488462,289694r2570,-49961l1493705,197584r2570,-36905l1498845,223901r2673,7916l1504088,279209r2673,-73709l1509331,189669r2672,-2673l1514573,194911r2673,-79054l1519816,242303r2673,-76382l1525059,192239r2673,5345l1530302,131688r2673,39476l1535545,202827r2673,-71139l1540788,160679r2672,26317l1546030,200154r2673,-31560l1551273,189669r2673,47391l1556516,208070r2673,36906l1561759,218658r2673,-34232l1567002,184426r2673,5243l1572245,165921r2673,-5242l1577488,155436r2673,-115858l1582731,121203r2672,21074l1587974,123773r2672,31663l1593216,158006r2673,36905l1598459,129118r2673,57878l1603702,205500r2673,20971l1608945,223901r2673,10486l1614188,200154r2673,-63223l1619431,208070r2673,10588l1624674,215986r2672,-7916l1629916,192239r2674,-10486l1635160,181753r2570,-18402l1640402,131688r2570,5243l1645645,194911r2570,18402l1650888,276536r2570,-73709l1656131,152763r2570,-21075l1661374,181753r2570,5243l1666617,202827r2570,50064l1671860,173837r2570,-7916l1677102,223901r2570,-108044l1682345,179080r2570,-55307l1687588,150193r2570,5243l1692831,152763r2570,73708l1698074,242303r2570,-68466l1703317,218658r2570,-39578l1708560,200154r2570,-73708l1713802,202827r2571,-107941l1719046,134361r2570,10486l1724289,231817r2569,-47391l1729531,179080r2570,21074l1734774,160679r2570,-5243l1740017,229144r2570,-5243l1745260,126446r2570,65793l1750503,184426r2570,-13262l1755746,176510r2570,-23747l1760988,266050r2570,-68466l1766231,173837r2570,-7916l1771371,158006r2673,28990l1776614,239733r2673,-89540l1781857,234387r2673,-31560l1787100,186996r2673,-44719l1792343,200154r2673,60653l1797586,226471r2672,-42045l1802829,210743r2672,28990l1808071,189669r2673,68465l1813314,176510r2673,63223l1818557,189669r2673,5242l1823800,181753r2673,-86867l1829043,123773r2673,129118l1834286,237060r2672,-100129l1839529,192239r2673,73811l1844772,234387r2673,18504l1850014,165921r2673,55308l1855257,205500r2673,-13261l1860500,171164r2673,31663l1865743,279209r2673,-15832l1870986,192239r2673,-34233l1876229,205500r2673,-52737l1881472,155436r2672,36803l1886714,208070r2673,44821l1891957,242303r2673,-21074l1897201,158006r2672,92213l1902443,158006r2570,84297l1907686,210743r2570,-63223l1912929,197584r2570,-34233l1918172,192239r2570,63222l1923414,210743r2571,-34233l1928658,192239r2570,42148l1933900,126446r2570,2672l1939143,210743r2570,-31663l1944386,158006r2570,52737l1949629,115857r2570,-2570l1954872,160679r2570,55307l1960115,229144r2570,-44718l1965358,213313r2570,-34233l1970601,218658r2569,-57979l1975843,165921r2570,l1981086,131688r2570,31663l1986329,168594r2570,36906l1991572,215986r2570,-5243l1996815,139604r2570,129016l2002058,205500r2570,-31663l2007301,168594r2569,18402l2012544,239733r2569,7813l2017786,218658r2571,10486l2023029,268620r2570,5346l2028272,186996r2570,121203l2033515,215986r2570,-13159l2038758,258134r2570,23747l2043898,247546r2673,-73709l2049141,260807r2673,-89643l2054384,223901r2673,7916l2059626,260807r2674,-79054l2064869,237060r2673,-42149l2070112,179080r2673,102801l2075355,194911r2673,2673l2080598,247546r2673,10588l2085841,221229r2673,-63223l2091084,234387r2673,13159l2096327,239733r2672,-2673l2101570,192239r2672,31662l2106813,181753r2672,2673l2112055,260807r2673,-28990l2117298,218658r2673,-44821l2122541,210743r2673,10486l2127784,202827r2673,18402l2133027,152763r2673,47391l2138270,171164r2672,-76278l2143513,144847r2672,60653l2148756,102698r2672,129119l2153998,226471r2673,5346l2159241,242303r2673,100128l2164484,258134r2673,-81624l2169727,237060r2673,71139l2174970,258134r2570,-2673l2180213,281881r2570,18402l2185455,263377r2570,-5243l2190698,200154r2571,68466l2195941,276536r2571,-57878l2201184,247546r2570,-36803l2206427,287124r2570,-18504l2211670,168594r2570,28990l2216913,237060r2569,-47391l2222156,231817r2570,26317l2227399,266050r2570,-15831l2232641,300283r2570,l2237884,373992r2570,-78952l2243127,266050r2570,13159l2248370,189669r2570,44718l2253613,218658r2570,-13158l2258856,171164r2570,44822l2264099,192239r2570,50064l2269341,368749r2570,-89540l2274585,295040r2569,-63223l2279828,250219r2569,23747l2285070,302853r2570,-26317l2290313,305526r2570,-34233l2295556,234387r2570,108044l2300798,247546r2571,34335l2306042,295040r2570,-44821l2311182,244976r2673,13158l2316425,234387r2672,31663l2321667,244976r2673,84297l2326910,316114r2674,18402l2332153,326600r2673,-76381l2337396,271293r2673,-2673l2342639,331843r2673,-52634l2347882,305526r2672,5243l2353125,302853r2672,-36803l2358367,255461r2674,23748l2363611,281881r2672,-2672l2368853,276536r2673,l2374096,360833r2673,-129016l2379339,252891r2673,68466l2384582,250219r2672,-52635l2389825,189669r2673,28989l2395068,144847r2673,129119l2400311,279209r2672,-55308l2405553,313441r2673,7916l2410796,297610r2673,-94783l2416039,318684r2673,-57877l2421282,305526r2673,-47392l2426525,239733r2673,15728l2431768,231817r2673,81624l2437010,213313r2673,-5243l2442253,234387r2673,-5243l2447496,331843r2570,5346l2452739,289694r2570,-49961l2457982,242303r2570,55307l2463225,247546r2570,44821l2468468,276536r2570,42148l2473711,273966r2570,42148l2478953,268620r2571,-2570l2484197,205500r2569,-26420l2489439,266050r2570,26317l2494682,252891r2570,-52737l2499925,168594r2570,81625l2505168,215986r2570,57980l2510411,284451r2570,10589l2515654,255461r2570,-84297l2520897,263377r2570,-63223l2526139,208070r2570,15831l2531382,221229r2570,10588l2536625,215986r2570,-5243l2541868,152763r2570,34233l2547111,242303r2570,5243l2552354,200154r2570,84297l2557597,184426r2570,31560l2562840,302853r2570,-23644l2568083,295040r2570,-68569l2573325,221229r2570,31662l2578568,218658r2570,52635l2583708,268620r2673,-76381l2588951,268620r2673,7916l2594194,237060r2673,l2599437,263377r2673,7916l2604680,297610r2673,-39476l2609923,229144r2673,-23644l2615166,176510r2672,42148l2620408,168594r2673,34233l2625651,194911r2673,-65793l2630894,202827r2673,18402l2636137,223901r2673,-15831l2641380,202827r2673,44719l2646623,218658r2672,-28989l2651865,208070r2673,52737l2657108,213313r2673,28990l2662351,271293r2673,-57980l2667594,234387r2673,31663l2672837,292367r2673,-39476l2678080,194911r2673,71139l2683323,184426r2672,31560l2688565,244976r2674,15831l2693809,223901r2673,-47391l2699052,168594r2672,76382l2704294,244976r2673,10485l2709537,252891r2673,15729l2714780,205500r2673,-42149l2720023,215986r2570,-7916l2725266,273966r2570,-7916l2730509,297610r2570,-42149l2735751,331843r2570,-28990l2740994,323927r2570,-28887l2746238,266050r2570,-15831l2751480,279209r2570,-23748l2756723,260807r2570,-68568l2761966,223901r2570,26318l2767209,237060r2570,44821l2772451,231817r2570,-21074l2777695,231817r2570,73709l2782937,234387r2570,36906l2788180,263377r2570,-10486l2793423,247546r2570,2673l2798666,239733r2570,21074l2803909,260807r2570,34233l2809152,334516r2570,-47392l2814395,263377r2570,-50064l2819637,244976r2570,-21075l2824880,184426r2570,31560l2830124,258134r2569,-63223l2835366,218658r2570,60551l2840609,321357r2570,7916l2845852,266050r2570,-52737l2851095,200154r2570,50065l2856235,239733r2673,21074l2861478,213313r2672,-28887l2866720,276536r2673,-63223l2871963,250219r2673,21074l2877206,255461r2673,-23644l2882449,258134r2673,-42148l2887692,287124r2673,-65895l2892935,194911r2673,36906l2898178,258134r2673,-42148l2903421,202827r2672,-10588l2908663,231817r2673,18402l2913906,242303r2673,-60550l2919149,302853r2673,-97353l2924392,297610r2673,-31560l2929635,234387r2673,-7916l2934878,323927r2673,-78951l2940121,279209r2673,-94783l2945364,289694r2672,-57877l2950606,266050r2673,23644l2955849,202827r2673,60550l2961092,202827r2673,-18401l2966335,281881r2673,-79054l2971578,226471r2673,-28887l2976821,266050r2673,-47392l2982064,186996r2673,76381l2987307,268620r2570,31663l2992550,215986r2570,-15832l2997792,218658r2570,94783l3003035,223901r2570,23645l3008278,289694r2570,-44718l3013521,221229r2570,-50065l3018764,234387r2570,39579l3024007,231817r2570,-26317l3029250,165921r2570,47392l3034492,223901r2570,-47391l3039735,258134r2570,-2673l3044978,258134r2570,-7915l3050221,184426r2570,-42149l3055464,205500r2570,18401l3060707,284451r2570,7916l3065950,215986r2570,26317l3071193,163351r2570,5243l3076436,139604r2570,84297l3081678,234387r2570,-78951l3086921,210743r2570,-36906l3092164,237060r2570,39476l3097407,139604r2570,50065l3102650,189669r2570,-5243l3107893,218658r2570,-89540l3113136,105371r2570,115858l3118378,231817r2570,-36906l3123621,239733r2570,-60653l3128761,176510r2673,63223l3134004,239733r2673,15728l3139247,221229r2673,-10486l3144490,263377r2673,-115857l3149733,208070r2672,65896l3154976,205500r2672,52634l3160218,165921r2674,28990l3165462,258134r2672,-36905l3170704,200154r2673,39579l3175947,155436r2673,10485l3181190,229144r2673,-81624l3186433,255461r2673,-42148l3191676,226471r2673,57980l3196919,231817r2673,-36906l3202162,142277r2672,84194l3207404,229144r2673,50065l3212647,129118r2673,126343l3217890,181753r2673,18401l3223133,202827r2673,28990l3228376,226471r2673,-26317l3233619,194911r2673,l3238862,215986r2672,5243l3244104,205500r2674,-13261l3249348,255461r2672,26420l3254590,202827r2673,-36906l3259833,284451r2570,-13158l3265076,210743r2570,-2673l3270319,252891r2570,-23747l3275562,131688r2570,123773l3280805,200154r2570,-42148l3286047,258134r2571,-7915l3291290,221229r2570,-47392l3296533,215986r2570,129015l3301776,263377r2570,-55307l3307019,234387r2570,7916l3312262,281881r2570,-13261l3317505,189669r2570,57877l3322748,231817r2570,50064l3327990,237060r2570,-5243l3333233,268620r2570,-2570l3338476,276536r2570,-84297l3343719,273966r2570,23644l3348962,205500r2570,36803l3354205,252891r2570,31560l3359448,179080r2570,36906l3364691,239733r2570,-79054l3369934,184426r2570,65793l3375176,181753r2570,47391l3380419,218658r2570,-42148l3385662,171164r2570,94886l3390905,152763r2570,21074l3396045,118530r2673,55307l3401288,110614r2673,44822l3406531,160679r2673,65792l3411774,260807r2673,-34336l3417017,244976r2672,-2673l3422259,215986r2673,18401l3427502,205500r2673,31560l3432745,200154r2673,36906l3437988,226471r2673,-36802l3443231,221229r2673,55307l3448474,155436r2672,-13159l3453716,200154r2674,-44718l3458960,229144r2672,-86867l3464202,242303r2673,-65793l3469445,165921r2673,13159l3474688,173837r2673,15832l3479931,242303r2673,-60550l3485174,171164r2673,36906l3490417,189669r2673,39475l3495660,255461r2673,-15728l3500903,258134r2672,-15831l3506145,215986r2673,-57980l3511388,263377r2673,-23644l3516631,202827r2673,97456l3521874,152763r2673,121203l3527117,258134r2673,13159l3532360,289694r2570,10589l3537602,260807r2570,-79054l3542846,226471r2569,-57877l3548089,263377r2570,-7916l3553331,271293r2570,-131689l3558574,213313r2570,-2570l3563817,205500r2570,15729l3569060,129118r2570,97353l3574302,202827r2571,60550l3579546,197584r2570,28887l3584788,171164r2570,79055l3590031,279209r2570,5242l3595274,276536r2570,-68466l3600517,239733r2570,-34233l3605760,273966r2570,2570l3611003,239733r2570,5243l3616246,210743r2570,15728l3621488,252891r2570,-76381l3626731,163351r2570,86868l3631975,258134r2570,-13158l3637217,266050r2570,-52737l3642460,210743r2570,31560l3647703,208070r2570,23747l3652946,231817r2570,23644l3658188,226471r2571,34336l3663432,202827r2570,57980e" filled="f" strokecolor="#e69f00" strokeweight=".30556mm">
                  <v:path arrowok="t" textboxrect="0,0,3666002,373992"/>
                </v:shape>
                <v:shape id="Shape 2474" o:spid="_x0000_s1042" style="position:absolute;left:6136;top:14589;width:36660;height:7085;visibility:visible;mso-wrap-style:square;v-text-anchor:top" coordsize="3666002,708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" path="m,384580r2673,-7915l5243,408225r2570,71138l10486,400309r2570,-13159l15729,510923,18299,350348r2672,55307l23541,395066r2673,-31560l28784,387150r2673,44822l34027,429299r2673,10588l39270,468775,41943,310769r2570,86970l47186,337086r2570,76381l52429,521512,54999,418813r2673,60550l60242,384580r2672,110615l65484,474120r2673,36803l70727,434542r2673,28989l75970,468775r2673,-7814l81213,347675r2673,102698l86456,463531r2673,-13158l91699,471447,94372,337086r2570,171267l99614,379235r2571,7915l104857,445130r2570,23645l110100,484606r2570,21074l115343,366076r2570,142277l120586,355590r2570,l125829,366076r2570,65896l131072,408225r2570,102698l136315,429299r2570,-123773l141558,468775r2570,-60550l146698,339759r2672,47391l151940,560987r2673,-100026l157183,358160r2673,18505l162426,350348r2673,55307l167669,350348r2673,57877l172912,442457r2673,-57877l178155,402982r2673,118530l183398,434542r2673,-60550l188641,476690r2672,-26317l193883,276536r2673,181753l199126,397739r2673,36803l204369,316114r2673,57878l209612,416140r2673,-44718l214855,244976r2673,271293l220098,471447r2673,28990l225341,334516r2673,-84298l230584,373992r2672,-42149l235826,471447r2673,-197481l241069,123773r2673,252892l246312,424056r2673,-76381l251555,413467r2673,13262l256798,366076r2673,-86867l262041,366076r2673,92213l267284,376665r2673,44718l272527,373992r2672,44821l277769,376665r2570,34232l283012,521512r2570,-208070l288255,442457r2570,57980l293498,387150r2570,-28990l298741,505680r2570,-129015l303984,318684r2570,129119l309227,379235r2570,-23645l314469,337086r2570,31663l319712,450373r2571,-105371l324955,466205r2570,-57980l330198,445130r2570,-57980l335441,310769r2570,155436l340684,305526r2570,89540l345927,384580r2570,44719l351170,366076r2570,102699l356412,458289r2571,-18402l361655,437214r2570,31561l366898,381908r2570,-2673l372141,371422r2570,76381l377384,418813r2570,-13158l382627,387150r2570,15832l387870,468775r2570,-115857l393113,431972r2570,-79054l398355,492522r2570,7915l403598,379235r2571,31662l408841,331843r2570,242303l413981,429299r2673,44821l419224,458289r2673,-84297l424467,447803r2673,-34336l429710,255462r2673,192341l434953,345002r2673,147520l440196,379235r2673,57979l445439,487279r2672,-84297l450681,429299r2673,57980l455924,487279r2673,-129119l461167,347675r2673,13158l466410,495195r2673,-208071l471653,468775r2673,13261l476896,321358r2673,89539l482139,373992r2672,-10486l487381,376665r2673,155332l492625,518839r2672,31663l497867,437214r2673,100130l503110,529427r2673,-97455l508353,529427r2673,-118530l513596,466205r2673,23644l518839,458289r2672,-2673l524081,466205r2674,78951l529325,605809r2672,-86970l534567,560987r2673,13159l539810,516269r2673,-63223l545053,550502r2673,55307l550296,531997r2570,-57877l555539,381908r2570,13158l560782,508353r2570,-134361l566025,492522r2570,-65793l571267,384580r2570,34233l576510,373992r2570,15831l581753,387150r2570,81625l586996,376665r2570,-23747l592239,474120r2570,-47391l597482,342432r2570,89540l602725,455616r2570,71139l607967,426729r2570,36802l613211,547829r2570,-57980l618453,458289r2570,-73709l623696,400309r2570,150193l628939,318684r2570,-7915l634182,305526r2570,115857l639425,471447r2570,65897l644668,521512r2570,-152763l649911,392393r2570,-34233l655153,463531r2571,-36802l660396,442457r2570,81625l665639,447803r2570,-36906l670882,392393r2570,36906l676125,482036r2570,-21075l681368,434542r2570,144847l686508,492522r2673,-86867l691751,413467r2672,113288l696993,458289r2674,-2673l702237,537344r2672,-86971l707479,447803r2673,76279l712722,542586r2673,-81625l717965,418813r2673,10486l723208,453046r2673,-65896l728451,450373r2673,26317l733694,450373r2673,23747l738937,495195r2672,-21075l744179,447803r2673,15728l749422,550502r2673,-57980l754665,545156r2673,-100026l759908,326601r2673,-18402l765151,279209r2673,121100l770394,484606r2673,-89540l775637,508353r2672,-63223l780880,526755r2672,-52635l786122,555745r2673,-34233l791365,424056r2673,28990l796608,450373r2673,126446l801851,455616r2673,2673l807094,503110r2673,-63223l812337,466205r2672,31560l817579,453046r2674,102699l822823,503110r2570,65793l828065,566230r2570,-68465l833308,442457r2570,-31560l838551,500437r2570,-31662l843794,505680r2570,-92213l849037,582062r2570,26317l854280,437214r2570,18402l859523,482036r2570,-2673l864766,526755r2570,-7916l870008,434542r2570,-39476l875251,460961r2570,89541l880494,489849r2570,-28888l885737,531997r2570,-7915l890980,455616r2570,23747l896223,487279r2570,84297l901466,482036r2570,15729l906709,429299r2570,-47391l911951,487279r2570,-21074l917194,384580r2570,102699l922437,421383r2570,42148l927680,363506r2570,113184l932923,555745r2570,-102699l938166,450373r2570,-2570l943409,571576r2570,-113287l948651,445130r2571,81625l953894,424056r2570,-50064l959034,445130r2673,26317l964277,492522r2673,5243l969520,442457r2673,86970l974763,379235r2673,52737l980006,371422r5243,l987922,503110r2570,-5345l993165,392393r2570,26420l998407,402982r2570,13158l1003650,492522r2570,2673l1008893,500437r2570,-73708l1014136,371422r2570,18401l1019379,489849r2570,-5243l1024622,445130r2570,-79054l1029865,426729r2570,26317l1035107,345002r2570,39578l1040350,503110r2570,52635l1045593,484606r2570,l1050836,482036r2570,-18505l1056079,368749r2570,144847l1061322,458289r2570,-52634l1066565,429299r2570,-21074l1071808,334516r2570,-68466l1077051,455616r2570,-5243l1082293,437214r2570,-86866l1087536,329273r2570,52635l1092676,273966r2673,158006l1097919,350348r2673,179079l1103162,416140r2673,-15831l1108405,387150r2673,42149l1113648,524082r2673,-81625l1118891,474120r2672,-71138l1124133,384580r2673,18402l1129376,376665r2673,76381l1134619,363506r2673,89540l1139862,313442r2673,131688l1145105,482036r2673,-192342l1150348,445130r2673,84297l1155591,366076r2673,10589l1160834,402982r2672,28990l1166076,334516r2673,89540l1171319,505680r2673,-131688l1176562,316114r2673,71036l1181805,392393r2673,-18401l1187048,244976r2673,152763l1192291,471447r2673,-136931l1197534,363506,1200207,r2570,339759l1205449,437214r2570,-110613l1210692,392393r2570,42149l1215935,405655r2570,81624l1221178,397739r2570,65792l1226421,487279r2570,23644l1231561,429299r2673,23747l1236804,492522r2673,-18402l1242047,460961r2673,-57979l1247290,368749r2673,-5243l1252533,392393r2672,-5243l1257775,389823r2673,39476l1263018,484606r2673,-73709l1268261,397739r2673,15728l1273504,339759r2673,50064l1278747,342432r2673,57877l1283990,400309r2673,-7916l1289233,471447r2673,-92212l1294476,460961r2672,2570l1299718,426729r2673,60550l1304961,492522r2673,-81625l1310204,474120r2673,-100128l1315447,455616r2673,-81624l1320690,413467r2673,-57877l1325933,455616r2672,-13159l1331175,458289r2673,-39476l1336418,497765r2673,76381l1341661,402982r2673,26317l1346904,529427r2673,-113287l1352147,460961r2673,49962l1357390,434542r2673,-65793l1362633,437214r2570,-39475l1367876,442457r2570,-52634l1373119,510923r2570,-31560l1378361,458289r2570,-55307l1383604,516269r2570,-123876l1388847,450373r2570,-5243l1394090,460961r2570,-26419l1399333,426729r2570,-105371l1404576,421383r2570,2673l1409819,421383r2570,34233l1415062,379235r2570,52737l1420304,563660r2570,-244976l1425547,368749r2570,115857l1430790,455616r2570,-18402l1436033,395066r2570,52737l1441276,345002r2570,84297l1446519,431972r2570,-94886l1451762,389823r2570,-7915l1457005,445130r2570,-13158l1462247,503110r2570,-36905l1467490,463531r2570,-31559l1472733,347675r2570,81624l1477976,442457r2570,44822l1483219,408225r2570,-7916l1488462,437214r2570,-81624l1493705,450373r2570,-34233l1498845,424056r2673,39475l1504088,484606r2673,-165922l1509331,463531r2672,-105371l1514573,466205r2673,-71139l1519816,531997r2673,-49961l1525059,482036r2673,-36906l1530302,476690r2673,-81624l1535545,471447r2673,-57980l1540788,445130r2672,57980l1546030,487279r2673,10486l1551273,437214r2673,81625l1556516,463531r2673,-57876l1561759,445130r2673,-52737l1567002,510923r2673,-136931l1572245,445130r2673,-5243l1577488,384580r2673,-115960l1582731,524082r2672,-155333l1587974,489849r2672,-55307l1593216,545156r2673,-100026l1598459,437214r5243,l1606375,434542r2570,155435l1611618,505680r2570,-84297l1616861,453046r2570,-31663l1622104,545156r2570,-78951l1627346,373992r2570,84297l1632590,508353r2570,-39578l1637730,468775r2672,-115857l1642972,229144r2673,97457l1648215,313442r2673,129015l1653458,384580r2673,92110l1658701,534670r2673,-115857l1663944,476690r2673,76382l1669187,418813r2673,39476l1674430,426729r2672,57877l1679672,397739r2673,92110l1684915,429299r2673,-123773l1690158,376665r2673,15728l1695401,484606r2673,-102698l1700644,434542r2673,21074l1705887,426729r2673,68466l1711130,476690r2672,7916l1716373,379235r2673,10588l1721616,416140r2673,55307l1726858,363506r2673,86867l1732101,395066r2673,-10486l1737344,460961r2673,36804l1742587,505680r2673,-63223l1747830,418813r2673,-26420l1753073,363506r2673,-21074l1758316,455616r2672,15831l1763558,500437r2673,-36906l1768801,508353r2570,-42148l1774044,487279r2570,23644l1779287,455616r2570,-15729l1784530,450373r2570,28990l1789773,397739r2570,89540l1795016,476690r2570,-89540l1800258,447803r2571,20972l1805501,416140r2570,-23747l1810744,410897r2570,-28989l1815987,434542r2570,-10486l1821230,450373r2570,-28990l1826473,392393r2570,-13158l1831716,458289r2570,26317l1836958,392393r2571,18504l1842202,545156r2570,-94783l1847445,489849r2569,15831l1852687,413467r2570,7916l1857930,505680r2570,-31560l1863173,474120r2570,7916l1868416,524082r2570,-20972l1873659,453046r2570,-44821l1878902,339759r2570,39476l1884144,429299r2570,-5243l1889387,431972r2570,-100129l1894630,397739r2571,73708l1899873,279209r2570,92213l1905013,429299r2673,2673l1910256,387150r2673,81625l1915499,510923r2673,-242303l1920742,442457r2672,63223l1925985,426729r2673,5243l1931228,366076r2672,39579l1936470,389823r2673,73708l1941713,455616r2673,47494l1946956,384580r2673,-2672l1952199,376665r2673,-21075l1957442,476690r2673,15832l1962685,392393r2673,13262l1967928,476690r2673,26420l1973170,331843r2673,71139l1978413,408225r2673,-18402l1983656,516269r2673,-71139l1988899,416140r2673,60550l1994142,516269r2673,-26420l1999385,476690r2673,-179079l2004628,471447r2673,-2672l2009870,495195r2674,-50065l2015113,513596r2673,-26317l2020357,466205r2672,-15832l2025599,558417r2673,2570l2030842,574146r2673,-26317l2036085,487279r2673,15831l2041328,471447r2570,-57980l2046571,308199r2570,65793l2051814,500437r2570,28990l2057057,471447r2569,-129015l2062300,508353r2569,-118530l2067542,434542r2570,42148l2072785,524082r2570,-129016l2078028,471447r2570,-21074l2083271,458289r2570,-2673l2088514,503110r2570,13159l2093757,484606r2570,-34233l2098999,576819r2571,-202827l2104242,500437r2571,21075l2109485,437214r2570,2673l2114728,479363r2570,l2119971,437214r2570,92213l2125214,371422r2570,47391l2130457,242303r2570,160679l2135700,424056r2570,15831l2140942,442457r2571,-44718l2146185,405655r2571,-50065l2151428,450373r2570,-155332l2156671,424056r2570,121100l2161914,555745r2570,-10589l2167157,529427r2570,76382l2172400,653200r2570,-155435l2177540,597893r2673,-92213l2182783,516269r2672,-57980l2188025,616295r2673,-213313l2193269,408225r2672,100128l2198512,513596r2672,50064l2203754,392393r2673,110717l2208997,471447r2673,5243l2214240,539914r2673,-28991l2219482,453046r2674,5243l2224726,508353r2673,71036l2229969,447803r2672,47392l2235211,550502r2673,-55307l2240454,460961r2673,-23747l2245697,576819r2673,-65896l2250940,663686r2673,-155333l2256183,555745r2673,-31663l2261426,563660r2673,-15831l2266669,463531r2672,23748l2271911,555745r2674,71138l2277154,471447r2674,115858l2282397,582062r2673,2673l2287640,634696r2673,-78951l2292883,671602r2673,-5243l2298126,613725r2672,-57980l2303369,629453r2673,13159l2308612,584735r2570,23644l2313855,560987r2570,94783l2319097,576819r2570,57877l2324340,676845r2570,-100026l2329584,600463r2569,-31560l2334826,584735r2570,2570l2340069,626883r2570,73709l2345312,640042r2570,60550l2350554,603136r2571,-28990l2355797,708508r2570,-102699l2361041,553072r2570,-7916l2366283,503110r2570,131586l2371526,555745r2570,73708l2376769,589977r2570,34233l2382012,563660r2570,18402l2387254,676845r2571,-181650l2392498,563660r2570,15729l2397741,563660r2570,94783l2402983,647957r2570,-55307l2408226,605809r2570,-60653l2413469,647957r2570,5243l2418712,658443r2570,-110614l2423955,624210r2570,-13158l2429198,518839r2570,81624l2434441,605809r2569,-79054l2439683,563660r2570,-86970l2444926,621538r2570,-97456l2450066,603136r2673,2673l2455309,629453r2673,-181650l2460552,526755r2673,-57980l2465795,632126r2673,-94782l2471038,618967r2673,-92212l2476281,503110r2672,5243l2481524,495195r2673,42149l2486766,526755r2673,-5243l2492009,555745r2673,-28990l2497252,553072r2673,-36803l2502495,632126r2673,-129016l2507738,584735r2673,-31663l2512981,550502r2673,-13158l2518224,553072r2673,-13158l2523467,492522r2672,13158l2528709,495195r2673,76381l2533952,513596r2673,-52635l2539195,666359r2673,-213313l2544438,582062r2673,42148l2549681,539914r2673,13158l2554924,568903r2673,-81624l2560167,521512r2673,50064l2565410,466205r2673,50064l2570653,516269r2672,55307l2575895,592650r2673,-97455l2581138,566230r2570,-60550l2586381,592650r2570,-5345l2591624,574146r2570,97456l2596867,587305r2570,23747l2602110,579389r2570,-15729l2607353,445130r2570,26317l2612596,503110r2570,-110717l2617838,510923r2570,13159l2623081,476690r2570,-31560l2628324,484606r2570,l2633567,516269r2570,86867l2638810,513596r2570,-10486l2644053,471447r2570,-15831l2649295,455616r2570,84298l2654538,518839r2570,13158l2659781,560987r2570,l2665024,539914r2570,l2670267,531997r2570,23748l2675510,613725r2570,-110615l2680753,521512r2570,-97456l2685995,458289r2570,65793l2691239,579389r2570,-97353l2696482,521512r2570,-10589l2701724,658443r2570,50065l2706967,431972r2570,147417l2712210,534670r2570,39476l2717453,503110r2570,-2673l2722593,550502r2673,68465l2727836,553072r2673,-10486l2733079,632126r2672,-60550l2738321,579389r2673,63223l2743564,474120r2674,68466l2748808,553072r2672,31663l2754050,700592r2673,-107942l2759293,579389r2673,-34233l2764536,661116r2673,-113287l2769779,595220r2672,-21074l2775021,632126r2674,-142277l2780265,632126r2672,l2785507,587305r2673,-10486l2790750,616295r2673,-86868l2795993,476690r2673,84297l2801236,708508r2673,-68466l2806479,608379r2673,-31560l2811722,597893r2673,-26317l2816965,592650r2672,-26420l2822207,613725r2673,-76381l2827450,547829r2674,21074l2832693,611052r2673,-142277l2837936,574146r2673,-21074l2843179,645285r2673,-26318l2848422,616295r2673,71138l2853665,592650r2570,-26420l2858908,608379r2570,-89540l2864150,497765r2570,55307l2869393,613725r2570,-65896l2874636,534670r2570,5244l2879879,495195r2570,-42149l2885122,618967r2570,-5242l2890365,521512r2570,-102699l2895608,510923r2570,79054l2900851,542586r2570,-47391l2906093,647957r2570,-223901l2911336,568903r2570,-115857l2916579,529427r2570,-13158l2921822,576819r2570,57877l2927065,539914r2570,52736l2932308,560987r2570,13159l2937551,597893r2570,-42148l2942794,495195r2570,129015l2948036,560987r2570,-47391l2953279,568903r2570,-65793l2958522,431972r2570,47391l2963765,468775r2570,13261l2969008,418813r2570,102699l2974251,455616r2570,31663l2979494,508353r2570,5243l2984737,579389r2570,l2989877,482036r2673,-81727l2995120,463531r2672,158007l3000362,579389r2673,-10486l3005605,537344r2673,-23748l3010848,489849r2673,-2570l3016091,571576r2673,-44821l3021334,513596r2673,7916l3026577,487279r2673,28990l3031820,513596r2672,68466l3037062,500437r2673,84298l3042305,582062r2673,-126446l3047548,574146r2673,31663l3052791,592650r2673,-118530l3058034,537344r2673,15728l3063277,558417r2673,-47494l3068520,439887r2673,39476l3073763,476690r2673,79055l3079006,526755r2672,l3084248,421383r2673,-55307l3089491,413467r2673,100129l3094734,555745r2673,-131689l3099977,339759r2673,60550l3105220,392393r2673,147521l3110463,371422r2673,-13262l3115706,416140r2672,129016l3120948,487279r2673,7916l3126191,479363r2570,10486l3131434,558417r2570,52635l3136677,531997r2570,-55307l3141920,482036r2570,28887l3147163,555745r2570,15831l3152405,611052r2571,-55307l3157648,534670r2570,23747l3162892,529427r2570,-26317l3168134,608379r2570,-23644l3173377,553072r2570,-18402l3178620,539914r2570,-31561l3183863,492522r2570,2673l3189106,560987r2570,86970l3194349,505680r2570,-39475l3199592,497765r2570,-21075l3204834,574146r2570,10589l3210077,492522r2570,47392l3215320,521512r2570,26317l3220563,545156r2570,92213l3225806,579389r2570,5346l3231049,558417r2570,13159l3236292,560987r2570,-73708l3241534,574146r2570,-73709l3246778,579389r2570,-7813l3252020,516269r2570,84194l3257263,574146r2570,l3262403,589977r2673,-28990l3267646,587305r2673,-65793l3272889,542586r2673,23644l3278132,471447r2673,65897l3283375,595220r2672,-102698l3288618,632126r2672,-144847l3293860,503110r2673,86867l3299103,642612r2673,-21074l3304346,466205r2673,86867l3309589,537344r2673,18401l3314832,563660r2673,2570l3320075,479363r2673,71139l3325318,442457r2672,18504l3330560,460961r2673,86868l3335803,547829r2673,-13159l3341046,516269r2673,10486l3346289,592650r2673,-192341l3351532,466205r2673,65792l3356775,460961r2673,57878l3362018,503110r2673,81625l3367261,495195r2673,55307l3372504,555745r2672,-134362l3377746,534670r2673,-44821l3382989,553072r2673,-47392l3388232,471447r2673,89540l3393475,571576r2570,-221228l3398718,482036r2570,-7916l3403961,487279r2570,52635l3409204,566230r2570,-26316l3414447,537344r2570,15728l3419689,568903r2570,-97456l3424932,576819r2570,-28990l3430175,495195r2570,23644l3435418,534670r2570,-71139l3440661,587305r2570,-65793l3445904,626883r2570,-129118l3451146,629453r2570,-7915l3456390,563660r2570,-110614l3461632,603136r2570,-100026l3466875,553072r2570,47391l3472118,497765r2570,39579l3477361,518839r2570,102699l3482604,545156r2570,10589l3487847,513596r2570,34233l3493090,482036r2570,63120l3498333,524082r2570,73811l3503575,529427r2570,-52737l3508818,458289r2570,165921l3514061,560987r2570,63223l3519304,534670r2570,121100l3524547,560987r2570,-63222l3529790,576819r2570,-76382l3534930,576819r2672,31560l3540172,576819r2674,-55307l3545415,550502r2674,76381l3550659,505680r2672,-10485l3555901,574146r2673,-36802l3561144,587305r2673,-21075l3566387,539914r2673,-7917l3571630,661116r2672,-92213l3576873,542586r2673,-89540l3582116,489849r2672,71138l3587358,545156r2673,28990l3592601,618967r2673,-184425l3597844,429299r2673,97456l3603087,484606r2673,42149l3608330,439887r2673,68466l3613573,545156r2673,-34233l3618816,545156r2672,-102699l3624058,484606r2673,5243l3629301,542586r2674,-5242l3634545,571576r2672,13159l3639787,571576r2673,-26420l3645030,597893r2673,-76381l3650273,487279r2673,50065l3655516,589977r2672,l3660759,616295r2673,-34233l3666002,624210e" filled="f" strokecolor="#55b4e9" strokeweight=".30556mm">
                  <v:path arrowok="t" textboxrect="0,0,3666002,708508"/>
                </v:shape>
                <v:shape id="Shape 2475" o:spid="_x0000_s1043" style="position:absolute;left:4303;top:14022;width:40326;height:12486;visibility:visible;mso-wrap-style:square;v-text-anchor:top" coordsize="4032591,12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" path="m,1248627r4032591,l4032591,,,,,1248627xe" filled="f" strokecolor="#4d4d4d" strokeweight=".33125mm">
                  <v:stroke endcap="round"/>
                  <v:path arrowok="t" textboxrect="0,0,4032591,1248627"/>
                </v:shape>
                <v:rect id="Rectangle 2476" o:spid="_x0000_s1044" style="position:absolute;left:2036;top:2554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bufywAAAOIAAAAPAAAAZHJzL2Rvd25yZXYueG1sRI9Pa8JA&#13;&#10;FMTvBb/D8gRvzUYp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CSPbufywAA&#13;&#10;AOIAAAAPAAAAAAAAAAAAAAAAAAcCAABkcnMvZG93bnJldi54bWxQSwUGAAAAAAMAAwC3AAAA/wIA&#13;&#10;AAAA&#13;&#10;" filled="f" stroked="f">
                  <v:textbox inset="0,0,0,0">
                    <w:txbxContent>
                      <w:p w14:paraId="7ACDA405" w14:textId="77777777" w:rsidR="0000671F" w:rsidRDefault="0000671F" w:rsidP="0000671F">
                        <w:r>
                          <w:rPr>
                            <w:rFonts w:ascii="Arial" w:eastAsia="Arial" w:hAnsi="Arial" w:cs="Arial"/>
                            <w:color w:val="4D4D4D"/>
                            <w:sz w:val="16"/>
                          </w:rPr>
                          <w:t>200</w:t>
                        </w:r>
                      </w:p>
                    </w:txbxContent>
                  </v:textbox>
                </v:rect>
                <v:rect id="Rectangle 2477" o:spid="_x0000_s1045" style="position:absolute;left:2036;top:22912;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R4EygAAAOIAAAAPAAAAZHJzL2Rvd25yZXYueG1sRI9Ba8JA&#13;&#10;FITvQv/D8gRvulFK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P1xHgTKAAAA&#13;&#10;4gAAAA8AAAAAAAAAAAAAAAAABwIAAGRycy9kb3ducmV2LnhtbFBLBQYAAAAAAwADALcAAAD+AgAA&#13;&#10;AAA=&#13;&#10;" filled="f" stroked="f">
                  <v:textbox inset="0,0,0,0">
                    <w:txbxContent>
                      <w:p w14:paraId="3E1A5DE9" w14:textId="77777777" w:rsidR="0000671F" w:rsidRDefault="0000671F" w:rsidP="0000671F">
                        <w:r>
                          <w:rPr>
                            <w:rFonts w:ascii="Arial" w:eastAsia="Arial" w:hAnsi="Arial" w:cs="Arial"/>
                            <w:color w:val="4D4D4D"/>
                            <w:sz w:val="16"/>
                          </w:rPr>
                          <w:t>300</w:t>
                        </w:r>
                      </w:p>
                    </w:txbxContent>
                  </v:textbox>
                </v:rect>
                <v:rect id="Rectangle 2478" o:spid="_x0000_s1046" style="position:absolute;left:2036;top:20278;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" filled="f" stroked="f">
                  <v:textbox inset="0,0,0,0">
                    <w:txbxContent>
                      <w:p w14:paraId="1491847F" w14:textId="77777777" w:rsidR="0000671F" w:rsidRDefault="0000671F" w:rsidP="0000671F">
                        <w:r>
                          <w:rPr>
                            <w:rFonts w:ascii="Arial" w:eastAsia="Arial" w:hAnsi="Arial" w:cs="Arial"/>
                            <w:color w:val="4D4D4D"/>
                            <w:sz w:val="16"/>
                          </w:rPr>
                          <w:t>400</w:t>
                        </w:r>
                      </w:p>
                    </w:txbxContent>
                  </v:textbox>
                </v:rect>
                <v:rect id="Rectangle 2479" o:spid="_x0000_s1047" style="position:absolute;left:2036;top:1764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i/t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" filled="f" stroked="f">
                  <v:textbox inset="0,0,0,0">
                    <w:txbxContent>
                      <w:p w14:paraId="2D94AF3D" w14:textId="77777777" w:rsidR="0000671F" w:rsidRDefault="0000671F" w:rsidP="0000671F">
                        <w:r>
                          <w:rPr>
                            <w:rFonts w:ascii="Arial" w:eastAsia="Arial" w:hAnsi="Arial" w:cs="Arial"/>
                            <w:color w:val="4D4D4D"/>
                            <w:sz w:val="16"/>
                          </w:rPr>
                          <w:t>500</w:t>
                        </w:r>
                      </w:p>
                    </w:txbxContent>
                  </v:textbox>
                </v:rect>
                <v:rect id="Rectangle 2480" o:spid="_x0000_s1048" style="position:absolute;left:2036;top:15011;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" filled="f" stroked="f">
                  <v:textbox inset="0,0,0,0">
                    <w:txbxContent>
                      <w:p w14:paraId="3C138C5B" w14:textId="77777777" w:rsidR="0000671F" w:rsidRDefault="0000671F" w:rsidP="0000671F">
                        <w:r>
                          <w:rPr>
                            <w:rFonts w:ascii="Arial" w:eastAsia="Arial" w:hAnsi="Arial" w:cs="Arial"/>
                            <w:color w:val="4D4D4D"/>
                            <w:sz w:val="16"/>
                          </w:rPr>
                          <w:t>600</w:t>
                        </w:r>
                      </w:p>
                    </w:txbxContent>
                  </v:textbox>
                </v:rect>
                <v:shape id="Shape 2481" o:spid="_x0000_s1049" style="position:absolute;left:3996;top:2591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" path="m,l30738,e" filled="f" strokecolor="#4d4d4d" strokeweight=".33125mm">
                  <v:path arrowok="t" textboxrect="0,0,30738,0"/>
                </v:shape>
                <v:shape id="Shape 2482" o:spid="_x0000_s1050" style="position:absolute;left:3996;top:2328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7HYywAAAOIAAAAPAAAAZHJzL2Rvd25yZXYueG1sRI9Ba8JA&#13;&#10;FITvhf6H5RV6KboxL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AfG7HYywAA&#13;&#10;AOIAAAAPAAAAAAAAAAAAAAAAAAcCAABkcnMvZG93bnJldi54bWxQSwUGAAAAAAMAAwC3AAAA/wIA&#13;&#10;AAAA&#13;&#10;" path="m,l30738,e" filled="f" strokecolor="#4d4d4d" strokeweight=".33125mm">
                  <v:path arrowok="t" textboxrect="0,0,30738,0"/>
                </v:shape>
                <v:shape id="Shape 2483" o:spid="_x0000_s1051" style="position:absolute;left:3996;top:2064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" path="m,l30738,e" filled="f" strokecolor="#4d4d4d" strokeweight=".33125mm">
                  <v:path arrowok="t" textboxrect="0,0,30738,0"/>
                </v:shape>
                <v:shape id="Shape 2484" o:spid="_x0000_s1052" style="position:absolute;left:3996;top:1801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" path="m,l30738,e" filled="f" strokecolor="#4d4d4d" strokeweight=".33125mm">
                  <v:path arrowok="t" textboxrect="0,0,30738,0"/>
                </v:shape>
                <v:shape id="Shape 2485" o:spid="_x0000_s1053" style="position:absolute;left:3996;top:1538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" path="m,l30738,e" filled="f" strokecolor="#4d4d4d" strokeweight=".33125mm">
                  <v:path arrowok="t" textboxrect="0,0,30738,0"/>
                </v:shape>
                <v:rect id="Rectangle 2486" o:spid="_x0000_s1054" style="position:absolute;left:-2524;top:18691;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" filled="f" stroked="f">
                  <v:textbox inset="0,0,0,0">
                    <w:txbxContent>
                      <w:p w14:paraId="54FC46B0" w14:textId="77777777" w:rsidR="0000671F" w:rsidRDefault="0000671F" w:rsidP="0000671F">
                        <w:r>
                          <w:rPr>
                            <w:rFonts w:ascii="Arial" w:eastAsia="Arial" w:hAnsi="Arial" w:cs="Arial"/>
                            <w:sz w:val="19"/>
                          </w:rPr>
                          <w:t>Incidents</w:t>
                        </w:r>
                      </w:p>
                    </w:txbxContent>
                  </v:textbox>
                </v:rect>
                <v:rect id="Rectangle 2488" o:spid="_x0000_s1055" style="position:absolute;left:49319;top:16850;width:528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O/pRygAAAOIAAAAPAAAAZHJzL2Rvd25yZXYueG1sRI/BasJA&#13;&#10;EIbvhb7DMoXe6qZSJE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Lk7+lHKAAAA&#13;&#10;4gAAAA8AAAAAAAAAAAAAAAAABwIAAGRycy9kb3ducmV2LnhtbFBLBQYAAAAAAwADALcAAAD+AgAA&#13;&#10;AAA=&#13;&#10;" filled="f" stroked="f">
                  <v:textbox inset="0,0,0,0">
                    <w:txbxContent>
                      <w:p w14:paraId="6D30C0A6" w14:textId="77777777" w:rsidR="0000671F" w:rsidRDefault="0000671F" w:rsidP="0000671F">
                        <w:r>
                          <w:rPr>
                            <w:rFonts w:ascii="Arial" w:eastAsia="Arial" w:hAnsi="Arial" w:cs="Arial"/>
                            <w:sz w:val="19"/>
                          </w:rPr>
                          <w:t>Control</w:t>
                        </w:r>
                      </w:p>
                    </w:txbxContent>
                  </v:textbox>
                </v:rect>
                <v:shape id="Shape 2490" o:spid="_x0000_s1056" style="position:absolute;left:49497;top:19374;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" path="m,l142072,e" filled="f" strokeweight=".30556mm">
                  <v:path arrowok="t" textboxrect="0,0,142072,0"/>
                </v:shape>
                <v:shape id="Shape 2492" o:spid="_x0000_s1057" style="position:absolute;left:49497;top:21151;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" path="m,l142072,e" filled="f" strokecolor="#e69f00" strokeweight=".30556mm">
                  <v:path arrowok="t" textboxrect="0,0,142072,0"/>
                </v:shape>
                <v:shape id="Shape 2494" o:spid="_x0000_s1058" style="position:absolute;left:49497;top:22927;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" path="m,l142072,e" filled="f" strokecolor="#55b4e9" strokeweight=".30556mm">
                  <v:path arrowok="t" textboxrect="0,0,142072,0"/>
                </v:shape>
                <v:rect id="Rectangle 2495" o:spid="_x0000_s1059" style="position:absolute;left:51709;top:19005;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8MS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" filled="f" stroked="f">
                  <v:textbox inset="0,0,0,0">
                    <w:txbxContent>
                      <w:p w14:paraId="025BA408" w14:textId="77777777" w:rsidR="0000671F" w:rsidRDefault="0000671F" w:rsidP="0000671F">
                        <w:r>
                          <w:rPr>
                            <w:rFonts w:ascii="Arial" w:eastAsia="Arial" w:hAnsi="Arial" w:cs="Arial"/>
                            <w:sz w:val="16"/>
                          </w:rPr>
                          <w:t>C</w:t>
                        </w:r>
                      </w:p>
                    </w:txbxContent>
                  </v:textbox>
                </v:rect>
                <v:rect id="Rectangle 2496" o:spid="_x0000_s1060" style="position:absolute;left:51709;top:20782;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" filled="f" stroked="f">
                  <v:textbox inset="0,0,0,0">
                    <w:txbxContent>
                      <w:p w14:paraId="10B086D3" w14:textId="77777777" w:rsidR="0000671F" w:rsidRDefault="0000671F" w:rsidP="0000671F">
                        <w:r>
                          <w:rPr>
                            <w:rFonts w:ascii="Arial" w:eastAsia="Arial" w:hAnsi="Arial" w:cs="Arial"/>
                            <w:sz w:val="16"/>
                          </w:rPr>
                          <w:t>N</w:t>
                        </w:r>
                      </w:p>
                    </w:txbxContent>
                  </v:textbox>
                </v:rect>
                <v:rect id="Rectangle 2497" o:spid="_x0000_s1061" style="position:absolute;left:51709;top:22558;width:9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fj+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" filled="f" stroked="f">
                  <v:textbox inset="0,0,0,0">
                    <w:txbxContent>
                      <w:p w14:paraId="5F30FDCE" w14:textId="77777777" w:rsidR="0000671F" w:rsidRDefault="0000671F" w:rsidP="0000671F">
                        <w:r>
                          <w:rPr>
                            <w:rFonts w:ascii="Arial" w:eastAsia="Arial" w:hAnsi="Arial" w:cs="Arial"/>
                            <w:sz w:val="16"/>
                          </w:rPr>
                          <w:t>S</w:t>
                        </w:r>
                      </w:p>
                    </w:txbxContent>
                  </v:textbox>
                </v:rect>
                <v:shape id="Shape 2500" o:spid="_x0000_s1062" style="position:absolute;left:6136;top:32336;width:36660;height:4121;visibility:visible;mso-wrap-style:square;v-text-anchor:top" coordsize="3666002,412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" path="m,227705l2673,184323r2570,72372l7813,235004r2673,-97662l13056,220509r2673,21691l18299,83166r2672,122848l23541,256695r2673,-79568l28784,216911r2673,-46980l34027,180725r2673,10897l39270,238602r2673,-65073l44513,209612r2673,-90363l49756,177127r2673,57877l54999,166230r2673,101259l60242,235004r2672,54176l65484,184323r2673,39784l70727,242200r2673,-65073l75970,260293r2673,-39784l81213,209612r2673,-21691l86456,191622r2673,28887l91699,235004,94372,133745r2570,97558l99614,166230r2571,-10794l104857,227705r2570,-36083l110100,191622r2570,-28990l115343,159034r2570,97661l120586,180725r2570,-10794l125829,198818r2570,21691l131072,216911r2570,57775l136315,173529r2570,-83167l141558,231303r2570,-104755l146698,198818r2672,-57877l151940,252994r2673,-28887l157183,133745r2673,46980l162426,159034r2673,14495l167669,209612r2673,-32485l172912,224107r2673,-61475l178155,195220r2673,21691l183398,151838r2673,10794l188641,235004r2672,-32588l193883,97558r2673,97662l199126,206014r2673,32588l204369,50578r2673,159034l209612,202416r2673,65073l214855,144539r2673,86764l220098,202416r2673,36186l225341,159034r2673,-75868l230584,133745r2672,3597l235826,184323r2673,-65074l241069,61475r2673,32486l246312,144539r2673,-21691l251555,148239r2673,l256798,130147r2673,-25290l262041,159034r2673,57877l267284,206014r2673,-21691l272527,162632r2672,-7196l277769,198818r2570,-46980l283012,271087r2570,-148239l288255,169931r2570,14392l293498,202416r2570,-65074l298741,296376r2570,-130146l303984,130147r2570,32485l309227,177127r2570,-65073l314469,227705r2570,39784l319712,206014r2571,-54176l324955,213313r2570,-57877l330198,245798r2570,-93960l335441,202416r2570,21691l340684,184323r2570,-50578l345927,162632r2570,32588l351170,97558r2570,159137l356412,231303r2571,-46980l361655,184323r2570,54279l366898,126548r2570,43383l372141,68671r2570,83167l377384,206014r2570,-61475l382627,187921r2570,25392l387870,227705,390440,83166r2673,79466l395683,112054r2672,93960l400925,216911r2673,-57877l406169,198818r2672,-7196l411411,249396r2570,-93960l416654,249396r2570,-68671l421897,169931r2570,21691l427140,216911,429710,54176r2673,144642l434953,144539r2673,94063l440196,191622r2673,61372l445439,213313r2672,-32588l450681,112054r2673,90362l455924,151838r2673,-28990l461167,133745r2673,-10897l466410,274686,469083,61475r2570,159034l474326,238602r2570,-112054l479569,206014r2570,-101157l484811,119249r2570,50682l490054,256695r2571,21691l495297,242200r2570,-32588l500540,235004r2570,-7299l505783,191622r2570,46980l511026,137342r2570,75971l516269,260293r2570,-83166l521511,155436r2570,61475l526755,307274r2570,-32588l531997,209612r2570,72372l537240,310871r2570,-39784l542483,61475r2570,227705l547726,328964r2570,-122950l552866,206014r2673,-36083l558109,162632r2673,133744l563352,140941r2673,166333l568595,198818r2672,-10897l573837,216911r2673,-36186l579080,191622r2673,-54280l584323,206014r2673,-28887l589566,169931r2673,126445l594809,159034r2673,7196l600052,216911r2673,-28990l605295,242200r2672,-83166l610537,227705r2674,-3598l615781,159034r2672,122950l621023,180725r2673,-28887l626266,368749r2673,-267592l631509,238602r2673,-115754l636752,162632r2673,-10794l641995,245798r2673,46980l647238,173529r2673,-10897l652481,169931r2672,-7299l657724,119249r2672,104858l662966,177127r2673,43382l668209,202416r2673,-68671l673452,144539r2673,47083l678695,220509r2673,-25289l683938,307274r2570,-65074l689181,213313r2570,-7299l694423,242200r2570,-57877l699667,238602r2570,65073l704909,206014r2570,-36083l710152,206014r2570,50681l715395,245798r2570,-46980l720638,166230r2570,32588l725881,148239r2570,28888l731124,271087r2570,-115651l736367,216911r2570,50578l741609,180725r2570,-7196l746852,220509r2570,32485l752095,198818r2570,-10897l757338,191622r2570,-65074l762581,159034r2570,-72270l767824,155436r2570,l773067,177127r2570,83166l778309,169931r2571,50578l783552,285582r2570,-54279l788795,155436r2570,-3598l794038,220509r2570,-86764l799281,292778r2570,-126548l804524,260293r2570,-115754l809767,187921r2570,68774l815009,249396r2570,-54176l820253,220509r2570,3598l825393,271087r2672,18093l830635,227705r2673,-32485l835878,155436r2673,39784l841121,242200r2673,75868l846364,198818r2673,104857l851607,267489r2673,-83166l856850,209612r2673,-39681l862093,216911r2673,43382l867336,224107r2672,-3598l872578,198818r2673,72269l877821,224107r2673,-28887l883064,231303r2673,28990l888307,166230r2673,7299l893550,238602r2673,-43382l898793,263891r2673,-86764l904036,235004r2673,-32588l909279,155436r2672,97558l914521,202416r2673,-61475l919764,198818r2673,-25289l925007,231303r2673,-61372l930250,216911r2673,104857l935493,231303r2673,10897l940736,271087r2673,57877l945979,187921r2672,32588l951222,325367r2672,-94064l956464,209612r2570,7299l961707,260293r2570,-28990l966950,285582r2570,-46980l972193,260293r2570,-3598l977436,245798r2570,-83166l982679,187921r2570,-14392l987922,213313r2570,21691l993165,133745r2570,43382l998407,202416r2570,-3598l1003650,256695r2570,28887l1008893,271087r2570,-36083l1014136,173529r2570,-7299l1019379,252994r2570,-21691l1024622,274686r2570,-93961l1029865,220509r2570,-32588l1035107,177127r2570,-28888l1040350,252994r2570,-7196l1045593,206014r2570,54279l1050836,274686r2570,-43383l1056079,104857r2570,159034l1061322,256695r2570,-65073l1066565,209612r2570,l1071808,177127r2570,-50579l1077051,166230r2570,72372l1082293,159034r2570,-14495l1087536,155436r2570,14495l1092676,108455r2673,79466l1097919,68671r2673,206015l1103162,195220r2673,-28990l1108405,191622r2673,-36186l1113648,213313r2673,-50681l1118891,195220r2672,-21691l1124133,184323r2673,-32485l1129376,187921r2673,57877l1134619,238602r2673,-43382l1139862,140941r2673,104857l1145105,220509,1147778,r2570,191622l1153021,296376r2570,-151837l1158264,209612r2570,l1163506,148239r2570,-36185l1168749,133745r2570,122950l1173992,187921r2570,-72270l1179235,155436r2570,l1184478,184323r2570,-115652l1189721,140941r2570,54279l1194964,10794r2570,97661l1200207,21691r2570,108456l1205449,148239r2570,-32588l1210692,169931r2570,28887l1215935,151838r2570,93960l1221178,162632r2570,18093l1226421,187921r2570,25392l1231561,224107r2673,-25289l1236804,209612r2673,10897l1242047,231303r2673,-57774l1247290,133745r2673,18093l1252533,206014r2672,7299l1257775,169931r2673,61372l1263018,278386r2673,-61475l1268261,108455r2673,65074l1273504,162632r2673,-36084l1278747,187921r2673,25392l1283990,122848r2673,72372l1289233,137342r2673,-3597l1294476,249396r2672,-83166l1299718,159034r2673,28887l1304961,285582r2673,-86764l1310204,278386r2673,-94063l1315447,187921r2673,-46980l1320690,166230r2673,-3598l1325933,249396r2672,3598l1331175,151838r2673,68671l1336418,202416r2673,-14495l1341661,155436r2673,18093l1346904,209612r2673,-28887l1352147,198818r2673,54176l1357390,173529r2673,3598l1362633,238602r2570,-32588l1367876,140941r2570,3598l1373119,173529r2570,86764l1378361,177127r2570,115651l1383604,256695r2570,-141044l1388847,245798r2570,-7196l1394090,227705r2570,-79466l1399333,220509r2570,-54279l1404576,206014r2570,3598l1409819,137342r2570,75971l1415062,169931r2570,72269l1420304,249396r2570,-166230l1425547,119249r2570,75971l1430790,198818r2570,-18093l1436033,202416r2570,-43382l1441276,86764r2570,148240l1446519,180725r2570,-14495l1451762,180725r2570,-7196l1457005,169931r2570,54176l1462247,252994r2570,-39681l1467490,180725r2570,36186l1472733,140941r2570,28990l1477976,213313r2570,-10897l1483219,159034r2570,7196l1488462,213313r2570,-94064l1493705,242200r2570,-68671l1498845,169931r2673,57774l1504088,191622r2673,-47083l1509331,227705r2672,-43382l1514573,159034r2673,36186l1519816,278386r2673,-65073l1525059,242200r2673,-50578l1530302,206014r2673,-25289l1535545,173529r2673,25289l1540788,220509r2672,54177l1546030,242200r2673,-39784l1551273,289180r2673,-14494l1556516,202416r2673,-7196l1561759,245798r2673,10897l1567002,220509r2673,-43382l1572245,195220r2673,3598l1577488,130147r2673,-28990l1582731,231303r2672,-57774l1587974,209612r2672,-3598l1593216,242200r2673,-54279l1598459,191622r2673,-21691l1603702,213313r2673,-7299l1608945,271087r2673,-90362l1614188,224107r2673,-14495l1619431,235004r2673,25289l1624674,206014r2672,-39784l1629916,216911r2674,25289l1635160,231303r2570,25392l1640402,108455r2570,3599l1645645,97558r2570,-7196l1650888,187921r2570,10897l1656131,209612r2570,10897l1661374,177127r2570,18093l1666617,249396r2570,-61475l1671860,231303r2570,-17990l1677102,216911r2570,-36186l1682345,209612r2570,10897l1687588,159034r2570,25289l1692831,187921r2570,-3598l1698074,224107r2570,3598l1703317,206014r2570,65073l1708560,202416r2570,-7196l1713802,130147r2571,61475l1719046,115651r2570,97662l1724289,137342r2569,l1729531,213313r2570,-21691l1734774,209612r2570,-65073l1740017,209612r2570,47083l1745260,242200r2570,-36186l1750503,162632r2570,-28887l1755746,177127r2570,36186l1760988,180725r2570,65073l1766231,271087r2570,-65073l1771371,151838r2673,83166l1776614,216911r2673,-32588l1781857,224107r2673,-32485l1787100,231303r2673,-72269l1792343,216911r2673,36083l1797586,137342r2672,90363l1802829,173529r2672,3598l1808071,151838r2673,-28990l1813314,173529r2673,21691l1818557,227705r2673,3598l1823800,256695r2673,-75970l1829043,137342r2673,43383l1834286,285582r2672,-122950l1839529,202416r2673,119352l1844772,252994r2673,-32485l1850014,209612r2673,-50578l1855257,238602r2673,-54279l1860500,267489r2673,-86764l1865743,206014r2673,79568l1870986,227705r2673,-68671l1876229,213313r2673,-21691l1881472,148239r2672,54177l1886714,177127r2673,79568l1891957,166230r2673,-7196l1897201,256695r2672,-133847l1902443,173529r2570,14392l1907686,162632r2570,21691l1912929,242200r2570,-54279l1918172,162632r2570,43382l1923414,245798r2571,-50578l1928658,216911r2570,43382l1933900,130147r2570,25289l1939143,187921r2570,-65073l1944386,220509r2570,-25289l1949629,177127r2570,-25289l1954872,180725r2570,-3598l1960115,252994r2570,-32485l1965358,162632r2570,14495l1970601,231303r2569,-93961l1975843,198818r2570,39784l1981086,198818r2570,21691l1986329,209612r2570,-14392l1991572,173529r2570,61475l1996815,274686r2570,-7197l2002058,133745r2570,90362l2007301,231303r2569,18093l2012544,187921r2569,50681l2017786,184323r2571,21691l2023029,213313r2570,3598l2028272,281984r2570,3598l2033515,300077r2570,-50681l2038758,202416r2570,75970l2043898,184323r2673,-25289l2049141,206014r2673,50681l2054384,267489r2673,-43382l2059626,224107r2674,32588l2064869,195220r2673,-39784l2070112,227705r2673,39784l2075355,140941r2673,104857l2080598,202416r2673,3598l2085841,177127r2673,75867l2091084,271087r2673,-46980l2096327,166230r2672,169931l2101570,126548r2672,14393l2106813,213313r2672,l2112055,227705r2673,25289l2117298,260293r2673,-43382l2122541,213313r2673,-61475l2127784,191622r2673,-94064l2133027,144539r2673,43382l2138270,191622r2672,65073l2143513,177127r2672,-39785l2148756,122848r2672,68774l2153998,130147r2673,97558l2159241,260293r2673,14393l2164484,296376r2673,-65073l2169727,238602r2673,57774l2174970,159034r2570,122950l2180213,213313r2570,-3701l2185455,191622r2570,90362l2190698,227705r2571,-21691l2195941,227705r2571,14495l2201184,267489r2570,-68671l2206427,198818r2570,36186l2211670,191622r2570,46980l2216913,245798r2569,-43382l2222156,195220r2570,68671l2227399,336161r2570,-90363l2232641,224107r2570,-21691l2237884,191622r2570,3598l2243127,166230r2570,108456l2248370,242200r2570,46980l2253613,271087r2570,-32485l2258856,289180r2570,50579l2264099,242200r2570,-28887l2269341,224107r2570,57877l2274585,292778r2569,-79465l2279828,310871r2569,-54176l2285070,285582r2570,18093l2290313,231303r2570,94064l2295556,285582r2570,39785l2300798,256695r2571,28887l2306042,292778r2570,-68671l2311182,328964r2673,-21690l2316425,379543r2672,-108456l2321667,325367r2673,l2326910,260293r2674,57775l2332153,224107r2673,36186l2337396,292778r2673,10897l2342639,336161r2673,-39785l2347882,361450r2672,-101157l2353125,318068r2672,-10794l2358367,310871r2674,-57877l2363611,289180r2672,-61475l2368853,328964r2673,-90362l2374096,361450r2673,10897l2379339,310871r2673,-57877l2384582,347058r2672,-57878l2389825,278386r2673,-36186l2395068,274686r2673,-54177l2400311,289180r2672,-10794l2405553,303675r2673,-3598l2410796,296376r2673,14495l2416039,303675r2673,61476l2421282,242200r2673,10794l2426525,289180r2673,-43382l2431768,292778r2673,36186l2437010,238602r2673,39784l2442253,260293r2673,18093l2447496,224107r2570,68671l2452739,310871r2570,-32485l2457982,231303r2570,3701l2463225,231303r2570,57877l2468468,231303r2570,68774l2473711,213313r2570,10794l2478953,209612r2571,18093l2484197,249396r2569,3598l2489439,252994r2570,14495l2494682,274686r2570,-25290l2499925,249396r2570,28990l2505168,184323r2570,72372l2510411,285582r2570,-90362l2515654,242200r2570,112054l2520897,325367r2570,-57878l2526139,252994r2570,54280l2531382,321768r2570,-126548l2536625,249396r2570,83166l2541868,249396r2570,32588l2547111,300077r2570,-68774l2552354,263891r2570,7196l2557597,224107r2570,39784l2562840,235004r2570,-36186l2568083,281984r2570,-39784l2573325,271087r2570,l2578568,267489r2570,3598l2583708,278386r2673,25289l2588951,310871r2673,-43382l2594194,368749r2673,-79569l2599437,321768r2673,-3700l2604680,281984r2673,-21691l2609923,227705r2673,43382l2615166,162632r2672,50681l2620408,242200r2673,-21691l2625651,213313r2673,l2630894,224107r2673,-7196l2636137,271087r2673,-28887l2641380,195220r2673,3598l2646623,216911r2672,14392l2651865,321768r2673,-65073l2657108,296376r2673,25392l2662351,224107r2673,10897l2667594,260293r2673,28887l2672837,235004r2673,68671l2678080,227705r2673,-14392l2683323,191622r2672,54176l2688565,220509r2674,72269l2693809,300077r2673,-79568l2699052,238602r2672,75868l2704294,357852r2673,-227705l2709537,328964r2673,-79568l2714780,292778r2673,-54176l2720023,256695r2570,-18093l2725266,300077r2570,-65073l2730509,300077r2570,50578l2735751,285582r2570,10794l2740994,332562r2570,-166332l2746238,289180r2570,-83166l2751480,307274r2570,75867l2756723,289180r2570,-7196l2761966,235004r2570,86764l2767209,231303r2570,-7196l2772451,235004r2570,177127l2777695,281984r2570,7196l2782937,310871r2570,-28887l2788180,231303r2570,50681l2793423,245798r2570,50578l2798666,325367r2570,-21692l2803909,347058r2570,-43383l2809152,303675r2570,14393l2814395,336161r2570,-54177l2819637,227705r2570,104857l2824880,278386r2570,-10897l2830124,278386r2569,36084l2835366,227705r2570,65073l2840609,256695r2570,75867l2845852,289180r2570,-14494l2851095,390440r2570,-94064l2856235,292778r2673,-39784l2861478,256695r2672,39681l2866720,256695r2673,54176l2871963,263891r2673,3598l2877206,256695r2673,-47083l2882449,242200r2673,68671l2887692,274686r2673,-43383l2892935,133745r2673,126548l2898178,328964r2673,-68671l2903421,202416r2672,97661l2908663,155436r2673,97558l2913906,159034r2673,122950l2919149,231303r2673,l2924392,300077r2673,-21691l2929635,318068r2673,-46981l2934878,278386r2673,61373l2940121,318068r2673,-65074l2945364,285582r2672,10794l2950606,187921r2673,l2955849,216911r2673,14392l2961092,242200r2673,-86764l2966335,187921r2673,-7196l2971578,235004r2673,-36186l2976821,209612r2673,25392l2982064,231303r2673,32588l2987307,289180r2570,-90362l2992550,198818r2570,75868l2997792,318068r2570,l3003035,289180r2570,-50578l3008278,249396r2570,7299l3013521,249396r2570,-21691l3018764,252994r2570,14495l3024007,285582r2570,-79568l3029250,238602r2570,50578l3034492,296376r2570,-75867l3039735,285582r2570,-36186l3044978,209612r2570,28990l3050221,332562r2570,-36186l3055464,242200r2570,43382l3060707,252994r2570,-14392l3065950,206014r2570,46980l3071193,231303r2570,10897l3076436,238602r2570,-28990l3081678,231303r2570,-50578l3086921,133745r2570,61475l3092164,271087r2570,-28887l3097407,191622r2570,-36186l3102650,108455r2570,54177l3107893,256695r2570,-112156l3113136,162632r2570,-7196l3118378,173529r2570,3598l3123621,249396r2570,-83166l3128761,224107r2673,18093l3134004,242200r2673,3598l3139247,238602r2673,-28990l3144490,227705r2673,25289l3149733,271087r2672,25289l3154976,235004r2672,-65073l3160218,238602r2674,-46980l3165462,104857r2672,133745l3170704,216911r2673,65073l3175947,169931r2673,61372l3181190,224107r2673,-18093l3186433,202416r2673,54279l3191676,242200r2673,-18093l3196919,271087r2673,-14392l3202162,177127r2672,108455l3207404,271087r2673,-61475l3212647,220509r2673,-14495l3217890,249396r2673,25290l3223133,296376r2673,l3228376,303675r2673,-39784l3233619,267489r2673,-21691l3238862,245798r2672,21691l3244104,224107r2674,72269l3249348,267489r2672,l3254590,260293r2673,28887l3259833,292778r2570,-54176l3265076,191622r2570,83064l3270319,242200r2570,57877l3275562,216911r2570,-7299l3280805,267489r2570,-7196l3286047,209612r2571,47083l3291290,310871r2570,-133744l3296533,271087r2570,l3301776,325367r2570,-65074l3307019,274686r2570,25391l3312262,249396r2570,39784l3317505,177127r2570,7196l3322748,310871r2570,-39784l3327990,260293r2570,-65073l3333233,227705r2570,14495l3338476,238602r2570,-43382l3343719,220509r2570,101259l3348962,151838r2570,43382l3354205,249396r2570,-54176l3359448,177127r2570,115651l3364691,285582r2570,-86764l3369934,289180r2570,-7196l3375176,260293r2570,-3598l3380419,271087r2570,-28887l3385662,198818r2570,10794l3390905,216911r2570,86764l3396045,101157r2673,101259l3401288,195220r2673,32485l3406531,231303r2673,-10794l3411774,267489r2673,-7196l3417017,245798r2672,-10794l3422259,198818r2673,61475l3427502,263891r2673,-7196l3432745,191622r2673,83064l3437988,180725r2673,104857l3443231,224107r2673,14495l3448474,216911r2672,57775l3453716,260293r2674,-10897l3458960,177127r2672,68671l3464202,173529r2673,86764l3469445,303675r2673,-46980l3474688,289180r2673,-54176l3479931,350655r2673,-115651l3485174,281984r2673,-108455l3490417,278386r2673,-130147l3495660,256695r2673,-50681l3500903,235004r2672,-47083l3506145,252994r2673,-14392l3511388,321768r2673,-83166l3516631,285582r2673,-65073l3521874,263891r2673,3598l3527117,245798r2673,43382l3532360,260293r2570,-21691l3537602,274686r2570,-7197l3542846,224107r2569,21691l3548089,245798r2570,-18093l3553331,216911r2570,65073l3558574,303675r2570,-97661l3563817,227705r2570,-10794l3569060,296376r2570,10898l3574302,242200r2571,-7196l3579546,195220r2570,14392l3584788,231303r2570,-28887l3590031,180725r2570,112053l3595274,206014r2570,43382l3600517,249396r2570,-36083l3605760,224107r2570,10897l3611003,242200r2570,68671l3616246,224107r2570,25289l3621488,187921r2570,-10794l3626731,187921r2570,14495l3631975,177127r2570,86764l3637217,285582r2570,-21691l3642460,242200r2570,46980l3647703,202416r2570,21691l3652946,235004r2570,97558l3658188,281984r2571,-10897l3663432,209612r2570,75970e" filled="f" strokeweight=".30556mm">
                  <v:path arrowok="t" textboxrect="0,0,3666002,412131"/>
                </v:shape>
                <v:shape id="Shape 2501" o:spid="_x0000_s1063" style="position:absolute;left:6136;top:28612;width:36660;height:5133;visibility:visible;mso-wrap-style:square;v-text-anchor:top" coordsize="3666002,513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" path="m,433822l2673,296376,5243,263891,7813,126548r2673,137343l13056,195220r2673,112053l18299,300077r2672,-3701l23541,144539r2673,155538l28784,328964r2673,115652l34027,310871r2673,-32485l39270,292778r2673,-93960l44513,213313r2673,39681l49756,278386r2673,-7299l54999,368748,57672,187921r2570,54279l62914,245798r2570,-28887l68157,328964r2570,-3598l73400,256695r2570,-61475l78643,278386,81213,97558r2673,115755l86456,336161r2673,-75868l91699,263891r2673,39784l96942,242200r2672,-10897l102185,227705r2672,141043l107427,343460r2673,-32589l112670,307273r2673,-25289l117913,300077r2673,-32588l123156,252994r2673,50681l128399,328964r2673,-54279l133642,198818r2673,122950l138885,310871r2673,61476l144128,332563r2570,l149370,357852r2570,-36084l154613,227705r2570,18093l159856,260293r2570,61475l165099,379543r2570,-177127l170342,325366r2570,-101259l175585,235004r2570,-50681l180828,289180r2570,-46980l186071,336161r2570,32587l191313,347058r2570,-61476l196556,343460r2570,-61476l201799,292778r2570,3598l207042,285582r2570,-50578l212285,303675r2570,-10897l217528,242200r2570,l222771,206014r2570,-21691l228014,115651r2570,l233256,303675r2570,18093l238499,314470,241069,10794r2673,202519l246312,198818r2673,7196l251555,350655r2673,-65073l256798,401234r2673,-93961l262041,422925r2673,-180725l267284,180725r2673,137342l272527,267489r2672,-7196l277769,249396r2570,108456l283012,296376r2570,-68671l288255,281984r2570,46980l293498,285582r2570,-46980l298741,220509r2570,-3598l303984,220509r2570,14495l309227,307273r2570,-43382l314469,303675r2570,-65073l319712,292778r2571,-39784l324955,292778r2570,61476l330198,339758r2570,-54176l335441,296376r2570,36187l340684,296376r2570,-61372l345927,318067r2570,-50578l351170,278386r2570,-21691l356412,271087r2571,28990l361655,343460r2570,-68775l366898,332563r2570,-50579l372141,187921r2570,97661l377384,303675r2570,57775l382627,325366r2570,61373l387870,206014r2570,-14392l393113,155435r2570,46981l398355,390439r2570,-50681l403598,281984r2571,-18093l408841,343460r2570,17990l413981,252994r2673,7299l419224,216911r2673,36083l424467,267489r2673,65074l429710,242200r2673,-68671l434953,238602r2673,7196l440196,256695r2673,-61475l445439,271087r2672,10897l450681,245798r2673,-25289l455924,383141r2673,-104755l461167,242200r2673,39784l466410,198818,469083,83166r2570,162632l474326,386739r2570,-36084l479569,256695r2570,50578l484811,195220r2570,-3598l490054,238602r2571,83166l495297,350655r2570,-21691l500540,314470r2570,39784l505783,350655r2570,-50578l511026,310871r2570,-50578l516269,271087r2570,115652l521511,292778r2570,43383l526755,318067r2570,10897l531997,307273r2570,36187l537240,303675r2570,90363l542483,245798r2570,256695l547726,357852r2570,-28888l552866,318067r2673,-54176l558109,202416r2673,61475l563352,310871r2673,36187l568595,296376r2672,10897l573837,231303r2673,79568l579080,231303r2673,39784l584323,289180r2673,-93960l589566,307273r2673,-72269l594809,343460r2673,28887l600052,321768r2673,-32588l605295,379543r2672,-235004l610537,274685r2674,57878l615781,252994r2672,21691l621023,433822r2673,-159137l626266,336161r2673,-115652l631509,187921r2673,36186l636752,180725r2673,50578l641995,336161r2673,-61476l647238,336161r2673,-173529l652481,220509r2672,-3598l657724,260293r2672,72270l662966,252994r2673,-3598l668209,292778r2673,-65073l673452,365048r2673,-36084l678695,365048r2673,-97559l683938,314470r2570,-43383l689181,187921r2570,79568l694423,300077r2570,-130146l699667,300077r2570,-166332l704909,260293r2570,14392l710152,357852r2570,-10794l715395,224107r2570,104857l720638,151838r2570,68671l725881,310871r2570,-68671l731124,267489r2570,-65073l736367,213313r2570,79465l741609,307273r2570,-104857l746852,347058r2570,-18094l752095,357852r2570,-57775l757338,267489r2570,-148239l762581,252994,765151,r2673,231303l770394,278386r2673,-32588l775637,249396r2672,l780880,314470r2672,36185l786122,336161r2673,-39785l791365,271087r2673,122951l796608,289180r2673,7196l801851,267489r2673,10897l807094,274685r2673,28990l812337,285582r2672,-177127l817579,235004r2674,137343l822823,296376r2570,3701l828065,216911r2570,10794l833308,390439r2570,-206116l838551,245798r2570,-36186l843794,256695r2570,28887l849037,292778r2570,-3598l854280,227705r2570,-50579l859523,227705r2570,39784l864766,235004r2570,-28990l870008,267489r5243,l877821,332563r2673,-14496l883064,252994r2673,86764l888307,235004r2673,57774l893550,220509r2673,-101259l898793,328964r2673,-97661l904036,195220r2673,79465l909279,314470r2672,25288l914521,144539r2673,122950l919764,328964r2673,-32588l925007,252994r2673,115754l930250,328964r2673,-155435l935493,180725r2673,104857l940736,300077r2673,-54279l945979,224107r2672,-3598l951222,289180r2672,-86764l956464,256695r2570,46980l961707,231303r2570,-36083l966950,224107r2570,90363l972193,303675r2570,-14495l977436,325366r2570,-90362l982679,285582r2570,-7196l987922,252994r2570,-14392l993165,191622r2570,72269l998407,307273r2570,-21691l1003650,379543r2570,-90363l1008893,285582r2570,7196l1014136,260293r2570,-97661l1019379,213313r2570,159034l1024622,252994r2570,108456l1029865,224107r2570,39784l1035107,227705r2570,32588l1040350,252994r2570,86764l1045593,361450r2570,-148137l1050836,328964r2570,-28887l1056079,238602r2570,130146l1061322,318067r2570,-169828l1066565,195220r2570,43382l1071808,321768r2570,-155538l1077051,249396r2570,54279l1082293,422925r2570,-155436l1087536,321768r2570,-90465l1092676,198818r2673,36186l1097919,231303r2673,-43382l1103162,296376r2673,-54176l1108405,252994r2673,-39681l1113648,347058r2673,25289l1118891,274685r2672,14495l1124133,177126r2673,57878l1129376,187921r2673,68774l1134619,314470r2673,-108456l1139862,263891r2673,-3598l1145105,227705r2673,79568l1150348,231303r2673,101260l1155591,285582r2673,61476l1160834,343460r2672,-159137l1166076,336161r2673,7299l1171319,300077r2673,-141043l1176562,220509r2673,18093l1181805,267489r2673,-119250l1187048,144539r2673,-14392l1192291,227705r2673,-21691l1197534,216911r2673,-148240l1202777,224107r2672,7196l1208019,343460r2673,-32589l1213262,263891r2673,-43382l1218505,296376r2673,-39681l1223748,347058r2673,-104858l1228991,332563r2570,93960l1234234,252994r2570,7299l1239477,281984r2570,46980l1244720,202416r2570,122950l1249963,372347r2570,-18093l1255205,314470r2570,-21692l1260448,412131r2570,-126549l1265691,310871r2570,-43382l1270934,390439r2570,-169930l1276177,256695r2570,-47083l1281420,177126r2570,133745l1286663,191622r2570,148136l1291906,354254r2570,7196l1297148,249396r2570,-3598l1302391,289180r2570,32588l1307634,321768r2570,-137445l1312877,220509r2570,97558l1318120,256695r2570,36083l1323363,256695r2570,32485l1328605,332563r2570,-122951l1333848,202416r2570,108455l1339091,224107r2570,79568l1344334,198818r2570,50578l1349577,224107r2570,119353l1354820,224107r2570,162632l1360063,206014r2570,14495l1365203,375945r2673,-101260l1370446,278386r2673,-36186l1375689,245798r2672,86765l1380931,271087r2673,3598l1386174,206014r2673,94063l1391417,260293r2673,140941l1396660,303675r2673,21691l1401903,263891r2673,l1407146,361450r2673,-65074l1412389,307273r2673,-36186l1417632,314470r2672,-61476l1422874,213313r2673,65073l1428117,368748r2673,-14494l1433360,180725r2673,115651l1438603,285582r2673,-18093l1443846,285582r2673,39784l1449089,274685r2673,-17990l1454332,191622r2673,90362l1459575,263891r2672,130147l1464817,332563r2673,-72270l1470060,260293r2673,-86764l1475303,242200r2673,50578l1480546,252994r2673,94064l1485789,252994r2673,144642l1491032,328964r2673,-57877l1496275,220509r2570,86764l1501518,318067r2570,65074l1506761,281984r2570,-21691l1512003,256695r2570,10794l1517246,159034r2570,173529l1522489,227705r2570,36186l1527732,271087r2570,-90362l1532975,235004r2570,43382l1538218,180725r2570,39784l1543460,256695r2570,17990l1548703,231303r2570,28990l1553946,325366r2570,-39784l1559189,336161r2570,-36084l1564432,252994r2570,l1569675,260293r2570,-32588l1574918,220509r2570,-7196l1580161,54176r2570,112054l1585403,195220r2571,-25289l1590646,213313r2570,3598l1595889,267489r2570,-90363l1601132,256695r2570,25289l1606375,310871r2570,-3598l1611618,321768r2570,-47083l1616861,187921r2570,97661l1622104,300077r2570,-3701l1627346,285582r2570,-21691l1632590,249396r2570,l1637730,224107r2672,-43382l1642972,187921r2673,79568l1648215,292778r2673,86765l1653458,278386r2673,-68774l1658701,180725r2673,68671l1663944,256695r2673,21691l1669187,347058r2673,-108456l1674430,227705r2672,79568l1679672,159034r2673,86764l1684915,169931r2673,36083l1690158,213313r2673,-3701l1695401,310871r2673,21692l1700644,238602r2673,61475l1705887,245798r2673,28887l1711130,173529r2672,104857l1716373,130147r2673,54176l1721616,198818r2673,119249l1726858,252994r2673,-7196l1732101,274685r2673,-54176l1737344,213313r2673,101157l1742587,307273r2673,-133744l1747830,263891r2673,-10897l1753073,235004r2673,7196l1758316,209612r2672,155436l1763558,271087r2673,-32485l1768801,227705r2570,-10794l1774044,256695r2570,72269l1779287,206014r2570,115754l1784530,278386r2570,-21691l1789773,195220r2570,79465l1795016,357852r2570,-46981l1800258,252994r2571,36186l1805501,328964r2570,-68671l1810744,354254r2570,-112054l1815987,328964r2570,-68671l1821230,267489r2570,-18093l1826473,130147r2570,39784l1831716,347058r2570,-21692l1836958,187921r2571,75970l1842202,365048r2570,-43280l1847445,347058r2569,-119353l1852687,303675r2570,-21691l1857930,263891r2570,-28887l1863173,278386r2570,104755l1868416,361450r2570,-97559l1873659,216911r2570,65073l1878902,209612r2570,3701l1884144,263891r2570,21691l1889387,347058r2570,-14495l1894630,303675r2571,-86764l1899873,343460r2570,-126549l1905013,332563r2673,-43383l1910256,202416r2673,68671l1915499,224107r2673,39784l1920742,350655r2672,-61475l1925985,242200r2673,21691l1931228,321768r2672,-148239l1936470,177126r2673,112054l1941713,245798r2673,-28887l1946956,289180r2673,-130146l1952199,155435r2673,65074l1957442,296376r2673,18094l1962685,252994r2673,39784l1967928,245798r2673,54279l1973170,220509r2673,7196l1978413,227705r2673,-46980l1983656,224107r2673,7196l1988899,281984r2673,14392l1994142,289180r2673,-97558l1999385,368748r2673,-86764l2004628,238602r2673,-7299l2009870,256695r2674,72269l2015113,339758r2673,-39681l2020357,314470r2672,54278l2025599,375945r2673,-119250l2030842,422925r2673,-126549l2036085,278386r2673,75868l2041328,386739r2570,-46981l2046571,238602r2570,119250l2051814,235004r2570,72269l2057057,318067r2569,39785l2062300,249396r2569,75970l2067542,267489r2570,-21691l2072785,386739r2570,-119250l2078028,271087r2570,68671l2083271,354254r2570,-50579l2088514,216911r2570,104857l2093757,339758r2570,-10794l2098999,325366r2571,-61475l2104242,307273r2571,-57877l2109485,252994r2570,104858l2114728,318067r2570,-17990l2119971,238602r2570,50578l2125214,303675r2570,-25289l2130457,303675r2570,-94063l2135700,274685r2570,-39681l2140942,130147r2571,68671l2146185,281984r2571,-141043l2151428,318067r2570,-7196l2156671,318067r2570,14496l2161914,469905r2570,-115651l2167157,242200r2570,83166l2172400,422925r2570,-68671l2177540,350655r2673,36084l2182783,412131r2672,-50681l2188025,354254r2673,-79569l2193269,368748r2672,10795l2198512,300077r2672,39681l2203754,289180r2673,104858l2208997,368748r2673,-137445l2214240,271087r2673,54279l2219482,260293r2674,57774l2224726,354254r2673,10794l2229969,343460r2672,68671l2235211,412131r2673,101156l2240454,404832r2673,-39784l2245697,383141r2673,-122848l2250940,321768r2673,-21691l2256183,281984r2673,-46980l2261426,296376r2673,-32485l2266669,332563r2672,173528l2271911,383141r2674,21691l2277154,318067r2674,25393l2282397,375945r2673,39784l2287640,379543r2673,39784l2292883,372347r2673,-50579l2298126,469905r2672,-130147l2303369,386739r2673,18093l2308612,343460r2570,-7299l2313855,354254r2570,-32486l2319097,365048r2570,-28887l2324340,451812r2570,-17990l2329584,459111r2569,-10897l2334826,343460r2570,28887l2340069,368748r2570,86765l2345312,383141r2570,36186l2350554,426523r2571,-10794l2355797,365048r2570,-14393l2361041,383141r2570,3598l2366283,383141r2570,-3598l2371526,379543r2570,115651l2376769,318067r2570,28991l2382012,441018r2570,-97558l2387254,271087r2571,-10794l2392498,300077r2570,-101259l2397741,375945r2570,7196l2402983,307273r2570,122848l2408226,441018r2570,-32588l2413469,278386r2570,159034l2418712,357852r2570,61475l2423955,354254r2570,-25290l2429198,350655r2570,-32588l2434441,430121r2569,-137343l2439683,285582r2570,36186l2444926,314470r2570,141043l2450066,462709r2673,-65073l2455309,328964r2673,3599l2460552,408430r2673,-68672l2465795,401234r2673,-21691l2471038,437420r2673,-61475l2476281,433822r2672,-65074l2481524,365048r2673,-83064l2486766,245798r2673,119250l2492009,401234r2673,-54176l2497252,274685r2673,-43382l2502495,343460r2673,-47084l2507738,375945r2673,14494l2512981,404832r2673,-54177l2518224,235004r2673,126446l2523467,274685r2672,10897l2528709,307273r2673,-3598l2533952,318067r2673,-21691l2539195,289180r2673,-79568l2544438,256695r2673,75868l2549681,339758r2673,-65073l2554924,390439r2673,-137445l2560167,296376r2673,119353l2565410,383141r2673,21691l2570653,310871r2672,-7196l2575895,347058r2673,-46981l2581138,372347r2570,-3599l2586381,263891r2570,104857l2591624,379543r2570,-54177l2596867,325366r2570,36084l2602110,372347r2570,36083l2607353,354254r2570,-39784l2612596,281984r2570,-39784l2617838,300077r2570,-68774l2623081,278386r2570,-10897l2628324,177126r2570,101260l2633567,303675r2570,3598l2638810,285582r2570,-7196l2644053,339758r2570,-39681l2649295,260293r2570,25289l2654538,357852r2570,-65074l2659781,332563r2570,39784l2665024,292778r2570,28990l2670267,365048r2570,36186l2675510,347058r2570,-79569l2680753,365048r2570,-112054l2685995,296376r2570,39785l2691239,357852r2570,-50579l2696482,242200r2570,-10897l2701724,336161r2570,l2706967,350655r2570,-3597l2712210,368748r2570,-86764l2717453,224107r2570,72269l2722593,285582r2673,90363l2727836,365048r2673,43382l2733079,350655r2672,104858l2738321,415729r2673,28887l2743564,404832r2674,-39784l2748808,343460r2672,39681l2754050,350655r2673,7197l2759293,263891r2673,43382l2764536,343460r2673,-18094l2769779,386739r2672,-68672l2775021,289180r2674,28887l2780265,419327r2672,-97559l2785507,372347r2673,-10897l2790750,347058r2673,-7300l2795993,343460r2673,-14496l2801236,357852r2673,l2806479,404832r2673,54279l2811722,394038r2673,-32588l2816965,292778r2672,43383l2822207,307273r2673,-54279l2827450,296376r2674,57878l2832693,267489r2673,32588l2837936,383141r2673,57877l2843179,451812r2673,-86764l2848422,292778r2673,-18093l2853665,343460r2570,-14496l2858908,357852r2570,-65074l2864150,252994r2570,126549l2869393,292778r2570,50682l2874636,372347r2570,-21692l2879879,318067r2570,36187l2885122,296376r2570,97662l2890365,303675r2570,-36186l2895608,318067r2570,36187l2900851,296376r2570,-17990l2906093,263891r2570,54176l2911336,343460r2570,-10897l2916579,249396r2570,166333l2921822,281984r2570,126446l2927065,365048r2570,-43280l2932308,310871r2570,133745l2937551,336161r2570,46980l2942794,252994r2570,144642l2948036,318067r2570,46981l2953279,397636r2570,-119250l2958522,361450r2570,-83064l2963765,252994r2570,133745l2969008,278386r2570,32485l2974251,271087r2570,93961l2979494,300077r2570,-43382l2984737,361450r2570,7298l2989877,412131r2673,-115755l2995120,274685r2672,25392l3000362,430121r2673,-122848l3005605,339758r2673,57878l3010848,336161r2673,-32486l3016091,235004r2673,86764l3021334,375945r2673,-57878l3026577,281984r2673,-54279l3031820,292778r2672,14495l3037062,242200r2673,112054l3042305,350655r2673,3599l3047548,343460r2673,-90466l3052791,195220r2673,86764l3058034,307273r2673,83166l3063277,401234r2673,-104858l3068520,332563r2673,-108456l3073763,231303r2673,-39681l3079006,307273r2672,14495l3084248,213313r2673,75867l3089491,238602r2673,86764l3094734,379543r2673,-187921l3099977,260293r2673,l3105220,252994r2673,47083l3110463,177126r2673,-32587l3115706,303675r2672,14392l3120948,267489r2673,61475l3126191,245798r2570,-3598l3131434,328964r2570,l3136677,350655r2570,-46980l3141920,289180r2570,72270l3147163,202416r2570,83166l3152405,375945r2571,-93961l3157648,354254r2570,-126549l3162892,267489r2570,86765l3168134,303675r2570,-28990l3173377,328964r2570,-115651l3178620,227705r2570,86765l3183863,202416r2570,148239l3189106,292778r2570,18093l3194349,390439r2570,-72372l3199592,267489r2570,-72269l3204834,310871r2570,3599l3210077,383141r2570,-206015l3215320,350655r2570,-101259l3220563,274685r2570,3701l3225806,318067r2570,-7196l3231049,274685r2570,-7196l3236292,267489r2570,28887l3241534,303675r2570,-21691l3246778,263891r2570,86764l3252020,386739r2570,-108353l3257263,227705r2570,162734l3262403,372347r2673,-83167l3267646,285582r2673,61476l3272889,314470r2673,-133745l3278132,350655r2673,-75970l3283375,216911r2672,137343l3288618,343460r2672,-39785l3293860,238602r2673,57774l3299103,473503r2673,-112053l3304346,285582r2673,36186l3309589,332563r2673,54176l3314832,368748r2673,-108455l3320075,339758r2673,-21691l3325318,386739r2672,-61373l3330560,318067r2673,50681l3335803,365048r2673,14495l3341046,263891r2673,112054l3346289,408430r2673,-126446l3351532,332563r2673,14495l3356775,390439r2673,-144641l3362018,296376r2673,32588l3367261,220509r2673,32485l3372504,343460r2672,-94064l3377746,314470r2673,-14393l3382989,242200r2673,-7196l3388232,365048r2673,-155436l3393475,238602r2570,-75970l3398718,238602r2570,-86764l3403961,213313r2570,7196l3409204,310871r2570,46981l3414447,310871r2570,25290l3419689,332563r2570,-36187l3424932,321768r2570,-39784l3430175,325366r2570,-50681l3435418,325366r2570,-14495l3440661,260293r2570,43382l3445904,379543r2570,-166230l3451146,195220r2570,79465l3456390,213313r2570,101157l3461632,195220r2570,137343l3466875,242200r2570,-14495l3472118,245798r2570,-7196l3477361,260293r2570,72270l3482604,249396r2570,-14392l3487847,285582r2570,-25289l3493090,314470r2570,36185l3498333,328964r2570,25290l3503575,332563r2570,-36187l3508818,216911r2570,144539l3514061,328964r2570,-50578l3519304,412131r2570,-202519l3524547,375945r2570,-21691l3529790,372347r2570,25289l3534930,412131r2672,-54279l3540172,249396r2674,61475l3545415,231303r2674,130147l3550659,350655r2672,21692l3555901,191622r2673,101156l3561144,289180r2673,-7196l3566387,303675r2673,-126549l3571630,310871r2672,-32485l3576873,361450r2673,-90363l3582116,310871r2672,-75867l3587358,343460r2673,39681l3592601,390439r2673,-10896l3597844,285582r2673,43382l3603087,281984r2673,93961l3608330,379543r2673,-50579l3613573,336161r2673,-46981l3618816,310871r2672,36187l3624058,242200r2673,-18093l3629301,343460r2674,10794l3634545,336161r2672,28887l3639787,292778r2673,-3598l3645030,332563r2673,-46981l3650273,318067r2673,l3655516,350655r2672,-39784l3660759,357852r2673,-79466l3666002,357852e" filled="f" strokecolor="#e69f00" strokeweight=".30556mm">
                  <v:path arrowok="t" textboxrect="0,0,3666002,513287"/>
                </v:shape>
                <v:shape id="Shape 2502" o:spid="_x0000_s1064" style="position:absolute;left:6136;top:34071;width:36660;height:3471;visibility:visible;mso-wrap-style:square;v-text-anchor:top" coordsize="3666002,3470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" path="m,206014l2673,180725r2570,-7196l7813,231303r2673,-7196l13056,180725r2673,65073l18299,206014r2672,-3598l23541,155435r2673,68672l28784,166230r2673,39784l34027,177126r2673,14496l39270,198818r2673,-50579l44513,227705r2673,-72270l49756,195220r2673,54176l54999,235004r2673,-47083l60242,126548r2672,65074l65484,245798r2673,-32485l70727,209612r2673,72372l75970,162632r2673,108455l81213,148239r2673,72270l86456,191622r2673,-7299l91699,256695r2673,-90465l96942,187921r2672,-7196l102185,169931r2672,46980l107427,238602r2673,21691l112670,235004r2673,-50681l117913,220509r2673,-83167l123156,155435r2673,14496l128399,180725r2673,18093l133642,274685r2673,-17990l138885,191622r2673,-3701l144128,278386r2570,-86764l149370,184323r2570,32588l154613,235004r2570,-36186l159856,162632r2570,-28887l165099,235004r2570,-122951l170342,162632r2570,36186l175585,195220r2570,-43382l180828,238602r2570,-3598l186071,137342r2570,39784l191313,249396r2570,-130147l196556,162632r2570,36186l201799,187921r2570,-17990l207042,187921r2570,-14392l212285,119249r2570,-28887l217528,227705r2570,-7196l222771,224107r2570,-101259l228014,36083r2570,177230l233256,144539r2570,36186l238499,130146r2570,-97661l243742,187921r2570,-14392l248985,177126r2570,50579l254228,216911r2570,-36186l259471,173529r2570,7196l264714,191622r2570,-25392l269957,184323r2570,-10794l275199,198818r2570,-57877l280339,242200r2673,-57877l285582,119249r2673,104858l290825,245798r2673,-115652l296068,122848r2673,97661l301311,166230r2673,-57775l306554,166230r2673,25392l311797,144539r2672,-65074l317039,130146r2673,83167l322283,195220r2672,-3598l327525,195220r2673,36083l332768,162632r2673,-18093l338011,198818,340684,86764r2570,115652l345927,191622r2570,-14496l351170,209612r2570,-10794l356412,187921r2571,-14392l361655,195220r2570,-57878l366898,227705r2570,-68672l372141,206014r2570,72372l377384,169931r2570,43382l382627,162632r2570,-10794l387870,173529r2570,-36187l393113,166230r2570,21691l398355,191622r2570,l403598,155435r2571,18094l408841,126548r2570,119250l413981,159033r2673,39785l419224,202416r2673,l424467,198818r2673,18093l429710,187921r2673,3701l434953,148239r2673,79466l440196,166230r2673,-46981l445439,191622r2672,-65074l450681,195220r2673,14392l455924,216911r2673,-68672l461167,119249r2673,39784l466410,195220r2673,-36187l471653,159033r2673,3599l476896,191622r2673,-7299l482139,187921r2672,l487381,122848r2673,101259l492625,159033r2672,72270l497867,137342r2673,137343l503110,213313r2673,-68774l508353,173529r2673,90362l513596,191622r2673,-7299l518839,220509r2672,l524081,213313r2674,-47083l529325,252994r2672,-14392l534567,242200r2673,-21691l539810,209612r2673,47083l545053,209612r2673,50681l550296,227705r2570,3598l555539,166230r2570,25392l560782,224107r2570,-57877l566025,173529r2570,57774l571267,79465r2570,86765l576510,144539r2570,-14393l581753,180725r2570,25289l586996,144539r2570,-25290l592239,187921r2570,39784l597482,115651r2570,65074l602725,220509r2570,7196l607967,155435r2570,18094l613211,278386r2570,l618453,191622r2570,-39784l623696,169931r2570,36083l628939,140941r2570,-86765l634182,83166r2570,148137l639425,242200r2570,7196l644668,231303r2570,-54177l649911,155435r2570,-18093l655153,206014r2571,50681l660396,227705r2570,32588l665639,162632r2570,-43383l670882,216911r2570,7196l676125,180725r2570,14495l681368,216911r2570,21691l686508,180725r2673,-25290l691751,162632r2672,112053l696993,224107r2674,-65074l702237,274685r2672,-104754l707479,263891r2673,-10897l712722,195220r2673,7196l717965,162632r2673,57877l723208,202416r2673,-21691l728451,177126r2673,10795l733694,220509r2673,39784l738937,202416r2672,39784l744179,220509r2673,-14495l749422,238602r2673,-7299l754665,285582r2673,-39784l759908,169931r2673,-39785l765151,144539r2673,104857l770394,220509r2673,-50578l775637,195220r2672,68671l780880,216911r2672,7196l786122,292778r2673,21692l791365,198818r2673,28887l796608,220509r2673,14495l801851,238602r2673,-25289l807094,238602r2673,-50681l812337,155435r2672,39785l817579,101157r2674,141043l822823,177126r2570,90363l828065,184323r2570,46980l833308,195220r2570,-32588l838551,235004r2570,-7299l843794,206014r2570,-57775l849037,227705r2570,61475l854280,202416r2570,39784l859523,242200r2570,-61475l864766,224107r2570,-18093l870008,137342r2570,25290l875251,155435r2570,126549l880494,227705r2570,-54176l885737,216911r2570,39784l890980,231303r2570,-61372l896223,231303r2570,54279l901466,260293r2570,-65073l906709,169931r2570,54176l911951,206014r2570,32588l917194,155435r2570,137343l922437,224107r2570,-14495l927680,169931r2570,28887l932923,177126r2570,-3597l938166,209612r2570,-3598l943409,184323r2570,-7197l948651,220509r2571,-50578l953894,169931r2570,3598l959034,184323r2673,10897l964277,184323r2673,l969520,202416r2673,7196l974763,86764r2673,65074l980006,180725r2673,-28887l985249,195220r2673,39784l990492,224107r2673,-28887l995735,195220r2672,-68672l1000977,151838r2673,68671l1006220,191622r2673,17990l1011463,166230r2673,-54177l1016706,159033r2673,18093l1021949,180725r2673,-57877l1027192,133745r2673,57877l1032435,195220r2672,-75971l1037677,198818r2673,-14495l1042920,274685r2673,-32485l1048163,151838r2673,57774l1053406,184323r2673,-43382l1058649,177126r2673,l1063892,173529r2673,-32588l1069135,166230r2673,-46981l1074378,79465r2673,169931l1079621,202416r2672,25289l1084863,166230r2673,14495l1090106,187921r2570,-112054l1095349,169931r2570,25289l1100592,184323r2570,28990l1105835,231303r2570,-83064l1111078,206014r2570,32588l1116321,173529r2570,43382l1121563,198818r2570,-61476l1126806,224107r2570,-126549l1132049,187921r2570,-86764l1137292,202416r2570,-43383l1142535,169931r2570,46980l1147778,159033r2570,7197l1153021,213313r2570,-18093l1158264,159033r2570,36187l1163506,216911r2570,-75970l1168749,224107r2570,-18093l1173992,133745r2570,39784l1179235,249396r2570,-112054l1184478,140941r2570,-72270l1189721,137342r2570,32589l1194964,198818r2570,10794l1200207,r2570,148239l1205449,169931r2570,-18093l1210692,148239r2570,46981l1215935,159033r2570,-21691l1221178,112053r2570,86765l1226421,184323r2570,61475l1231561,148239r2673,68672l1236804,148239r2673,7196l1242047,162632r2673,-7197l1247290,191622r2673,-65074l1252533,169931r2672,-10898l1257775,202416r2673,-32485l1263018,169931r2673,-43383l1268261,140941r2673,50681l1273504,159033r2673,57878l1278747,130146r2673,25289l1283990,195220r2673,-65074l1289233,267489r2673,-130147l1294476,119249r2672,68672l1299718,256695r2673,-18093l1304961,177126r2673,14496l1310204,140941r2673,14494l1315447,198818r2673,-3598l1320690,191622r2673,-43383l1325933,169931r2672,-43383l1331175,216911r2673,-75970l1336418,274685r2673,39785l1341661,162632r2673,32588l1346904,231303r2673,-36083l1352147,227705r2673,-3598l1357390,166230r2673,-68672l1362633,177126r2570,-50578l1367876,216911r2570,-46980l1373119,238602r2570,-72372l1378361,198818r2570,-86765l1383604,227705r2570,7299l1388847,151838r2570,18093l1394090,180725r2570,90362l1399333,140941r2570,10897l1404576,191622r2570,-50681l1409819,307273r2570,-126548l1415062,144539r2570,39784l1420304,206014r2570,-57775l1425547,155435r2570,61476l1430790,162632r2570,l1436033,140941r2570,28990l1441276,187921r2570,-17990l1446519,166230r2570,-25289l1451762,137342r2570,50579l1457005,144539r2570,18093l1462247,216911r2570,-43382l1467490,137342r2570,7197l1472733,177126r2570,43383l1477976,206014r2570,36186l1483219,180725r2570,21691l1488462,173529r2570,-14496l1493705,144539r2570,50681l1498845,173529r2673,43382l1504088,238602r2673,-94063l1509331,206014r2672,-68672l1514573,252994r2673,-79465l1519816,195220r2673,-10897l1525059,144539r2673,43382l1530302,216911r2673,-39785l1535545,267489r2673,-133744l1540788,184323r2672,3598l1546030,224107r2673,-10794l1551273,169931r2673,7195l1556516,195220r2673,-61475l1561759,198818r2673,-72270l1567002,206014r2673,-65073l1572245,206014r2673,-25289l1577488,220509r2673,-104858l1582731,173529r2672,-65074l1587974,216911r2672,-83166l1593216,238602r2673,-65073l1598459,238602r2673,10794l1603702,133745r2673,21690l1608945,245798r2673,-21691l1614188,108455r2673,112054l1619431,162632r2673,54279l1624674,242200r2672,-65074l1629916,216911r2674,25289l1635160,173529r2570,-3598l1640402,169931r2570,-101260l1645645,162632r2570,-39784l1650888,169931r2570,-54280l1656131,159033r2570,46981l1661374,202416r2570,3598l1666617,245798r2570,-86765l1671860,162632r2570,-21691l1677102,187921r2570,-57775l1682345,227705r2570,-86764l1687588,90362r2570,115652l1692831,140941r2570,79568l1698074,122848r2570,43382l1703317,187921r2570,-32486l1708560,260293r2570,-7299l1713802,285582r2571,-101259l1719046,195220r2570,7196l1724289,249396r2569,-140941l1729531,162632r2570,10897l1734774,148239r2570,65074l1740017,245798r2570,-115652l1745260,169931r2570,43382l1750503,159033r2570,32589l1755746,137342r2570,32589l1760988,216911r2570,-3598l1766231,191622r2570,39681l1771371,245798r2673,-25289l1776614,252994r2673,-61372l1781857,140941r2673,39784l1787100,245798r2673,-75867l1792343,191622r2673,7196l1797586,173529r2672,-3598l1802829,260293r2672,-115754l1808071,166230r2673,25392l1813314,169931r2673,36083l1818557,133745r2673,54176l1823800,119249r2673,32589l1829043,144539r2673,10896l1834286,209612r2672,-50579l1839529,151838r2673,50578l1844772,173529r2673,93960l1850014,235004r2673,-14495l1855257,209612r2673,21691l1860500,169931r2673,36083l1865743,278386r2673,-79568l1870986,238602r2673,-28990l1876229,137342r2673,-21691l1881472,148239r2672,50579l1886714,202416r2673,-68671l1891957,86764r2673,83167l1897201,184323r2672,-97559l1902443,108455r2570,75868l1907686,198818r2570,-21692l1912929,231303r2570,25392l1918172,18093r2570,159033l1923414,231303r2571,-36083l1928658,151838r2570,-130147l1933900,238602r2570,-94063l1939143,245798r2570,25289l1944386,198818r2570,-46980l1949629,180725r2570,-46980l1954872,159033r2570,21692l1960115,187921r2570,-46980l1965358,159033r2570,93961l1970601,245798r2569,-119250l1975843,151838r2570,28887l1981086,144539r2570,57877l1986329,187921r2570,10897l1991572,249396r2570,25289l1996815,180725r2570,28887l2002058,101157r2570,25391l2007301,148239r2569,54177l2012544,235004r2569,-3701l2017786,187921r2571,36186l2023029,162632r2570,83166l2028272,206014r2570,3598l2033515,184323r2570,-36084l2038758,166230r2570,-3598l2043898,173529r2673,-86765l2049141,86764r2673,104858l2054384,231303r2673,-72270l2059626,119249r2674,83167l2064869,130146r2673,68672l2070112,173529r2673,36083l2075355,242200r2673,-50578l2080598,184323r2673,-46981l2085841,202416r2673,10897l2091084,202416r2673,-61475l2096327,191622r2672,-7299l2101570,166230r2672,32588l2106813,252994r2672,-133745l2112055,101157r2673,61475l2117298,140941r2673,21691l2122541,206014r2673,-108456l2127784,202416r2673,-90363l2133027,195220r2673,3598l2138270,162632r2672,-14393l2143513,169931r2672,-50682l2148756,112053r2672,32486l2153998,68671r2673,32486l2159241,187921r2673,25392l2164484,144539r2673,57877l2169727,249396r2673,-18093l2174970,140941r2570,39784l2180213,216911r2570,-21691l2185455,162632r2570,65073l2190698,140941r2571,-18093l2195941,104857r2571,72269l2201184,202416r2570,-104858l2206427,180725r2570,-36186l2211670,169931r2570,36083l2216913,209612r2569,-25289l2222156,202416r2570,-57877l2227399,231303r2570,-72270l2232641,238602r2570,3598l2237884,216911r2570,-18093l2243127,162632r2570,25289l2248370,191622r2570,68671l2253613,231303r2570,14495l2258856,173529r2570,25289l2264099,173529r2570,21691l2269341,155435r2570,75868l2274585,224107r2569,-32485l2279828,216911r2569,32485l2285070,173529r2570,3597l2290313,216911r2570,36083l2295556,256695r2570,-79569l2300798,169931r2571,14392l2306042,245798r2570,l2311182,184323r2673,-61475l2316425,220509r2672,-54279l2321667,209612r2673,43382l2326910,198818r2674,-36186l2332153,213313r2673,21691l2337396,206014r2673,7299l2342639,328964r2673,-50578l2347882,300077r2672,-43382l2353125,206014r2672,83166l2358367,220509r2674,-39784l2363611,195220r2672,50578l2368853,216911r2673,32485l2374096,227705r2673,-46980l2379339,224107r2673,32588l2384582,227705r2672,68671l2389825,130146r2673,75868l2395068,180725r2673,43382l2400311,224107r2672,50578l2405553,206014r2673,7299l2410796,191622r2673,54176l2416039,278386r2673,-43382l2421282,242200r2673,50578l2426525,238602r2673,-10897l2431768,256695r2673,-10897l2437010,271087r2673,-50578l2442253,151838r2673,148239l2447496,209612r2570,79568l2452739,231303r2570,43382l2457982,166230r2570,18093l2463225,187921r2570,68774l2468468,235004r2570,43382l2473711,245798r2570,-32485l2478953,263891r2571,-104858l2484197,184323r2569,14495l2489439,191622r2570,61372l2494682,191622r2570,7196l2499925,195220r2570,112053l2505168,220509r2570,10794l2510411,184323r2570,43382l2515654,224107r2570,-28887l2520897,130146r2570,75868l2526139,184323r2570,-14392l2531382,231303r2570,14495l2536625,155435r2570,108456l2541868,191622r2570,57774l2547111,252994r2570,7299l2552354,256695r2570,-36186l2557597,184323r2570,39784l2562840,242200r2570,-32588l2568083,198818r2570,-10897l2573325,267489r2570,-46980l2578568,155435r2570,101260l2583708,187921r2673,57877l2588951,274685r2673,-36083l2594194,213313r2673,83063l2599437,242200r2673,-32588l2604680,216911r2673,-79569l2609923,144539r2673,50681l2615166,137342r2672,72270l2620408,227705r2673,-10794l2625651,144539r2673,36186l2630894,198818r2673,-10897l2636137,242200r2673,-46980l2641380,202416r2673,-28887l2646623,162632r2672,-25290l2651865,159033r2673,18093l2657108,166230r2673,14495l2662351,249396r2673,-43382l2667594,202416r2673,54279l2672837,187921r2673,75970l2678080,242200r2673,32485l2683323,213313r2672,-43382l2688565,256695r2674,-47083l2693809,130146r2673,65074l2699052,202416r2672,83166l2704294,307273r2673,-90362l2709537,220509r2673,46980l2714780,206014r2673,14495l2720023,166230r2570,57877l2725266,231303r2570,14495l2730509,162632r2570,50681l2735751,202416r2570,3598l2740994,238602r2570,-21691l2746238,209612r2570,43382l2751480,238602r2570,83166l2756723,242200r2570,-32588l2761966,235004r2570,14392l2767209,260293r2570,-7299l2772451,256695r2570,-14495l2777695,173529r2570,104857l2782937,252994r2570,-17990l2788180,263891r2570,l2793423,198818r2570,-50579l2798666,137342r2570,144642l2803909,235004r2570,l2809152,227705r2570,l2814395,209612r2570,-17990l2819637,238602r2570,-32588l2824880,213313r2570,-3701l2830124,231303r2569,-28887l2835366,166230r2570,7299l2840609,227705r2570,54279l2845852,263891r2570,-10897l2851095,245798r2570,28887l2856235,227705r2673,18093l2861478,245798r2672,-90363l2866720,245798r2673,36186l2871963,209612r2673,7299l2877206,231303r2673,-3598l2882449,187921r2673,65073l2887692,267489r2673,-72269l2892935,198818r2673,-43383l2898178,231303r2673,3701l2903421,238602r2672,10794l2908663,180725r2673,61475l2913906,238602r2673,-83167l2919149,227705r2673,32588l2924392,216911r2673,-25289l2929635,216911r2673,28887l2934878,191622r2673,17990l2940121,191622r2673,-18093l2945364,235004r2672,-36186l2950606,187921r2673,79568l2955849,169931r2673,3598l2961092,220509r2673,-36186l2966335,209612r2673,-46980l2971578,238602r2673,-57877l2976821,245798r2673,-65073l2982064,209612r2673,18093l2987307,238602r2570,-32588l2992550,112053r2570,83167l2997792,231303r2570,-7196l3003035,173529r2570,32485l3008278,198818r2570,-32588l3013521,195220r2570,46980l3018764,184323r2570,10897l3024007,198818r2570,36186l3029250,169931r2570,10794l3034492,216911r2570,21691l3039735,242200r2570,-10897l3044978,159033r2570,141044l3050221,227705r2570,-25289l3055464,173529r2570,50578l3060707,227705r2570,-7196l3065950,242200r2570,-79568l3071193,195220r2570,-25289l3076436,224107r2570,7196l3081678,260293r2570,-57877l3086921,180725r2570,-36186l3092164,166230r2570,61475l3097407,148239r2570,-18093l3102650,177126r2570,-72269l3107893,227705r2570,-54176l3113136,112053r2570,36186l3118378,235004r2570,-72372l3123621,184323r2570,21691l3128761,177126r2673,18094l3134004,256695r2673,-10897l3139247,166230r2673,7299l3144490,191622r2673,10794l3149733,242200r2672,14495l3154976,242200r2672,43382l3160218,177126r2674,28888l3165462,278386r2672,25289l3170704,245798r2673,-14495l3175947,271087r2673,-57774l3181190,173529r2673,-18094l3186433,256695r2673,-79569l3191676,347058r2673,-155436l3196919,108455r2673,75868l3202162,209612r2672,-46980l3207404,202416r2673,-46981l3212647,274685r2673,-101156l3217890,184323r2673,7299l3223133,260293r2673,-39784l3228376,180725r2673,21691l3233619,227705r2673,-25289l3238862,151838r2672,83166l3244104,220509r2674,-3598l3249348,220509r2672,-21691l3254590,213313r2673,-21691l3259833,263891r2570,7196l3265076,249396r2570,-46980l3270319,209612r2570,l3275562,224107r2570,-3598l3280805,213313r2570,83063l3286047,173529r2571,122847l3291290,112053r2570,50579l3296533,235004r2570,43382l3301776,235004r2570,-83166l3307019,242200r2570,-18093l3312262,231303r2570,3701l3317505,292778r2570,-46980l3322748,206014r2570,-61475l3327990,184323r2570,7299l3333233,249396r2570,l3338476,231303r2570,10897l3343719,231303r2570,-3598l3348962,169931r2570,10794l3354205,177126r2570,-3597l3359448,263891r2570,-79568l3364691,213313r2570,14392l3369934,162632r2570,72372l3375176,115651r2570,79569l3380419,162632r2570,68671l3385662,224107r2570,-36186l3390905,216911r2570,21691l3396045,133745r2673,28887l3401288,198818r2673,-57877l3406531,245798r2673,-32485l3411774,166230r2673,32588l3417017,224107r2672,-46981l3422259,198818r2673,14495l3427502,206014r2673,-72269l3432745,169931r2673,28887l3437988,224107r2673,-39784l3443231,191622r2673,155436l3448474,235004r2672,32485l3453716,252994r2674,-7196l3458960,177126r2672,115652l3464202,213313r2673,-7299l3469445,209612r2673,-43382l3474688,209612r2673,-46980l3479931,227705r2673,18093l3485174,213313r2673,54176l3490417,187921r2673,39784l3495660,213313r2673,25289l3500903,238602r2672,21691l3506145,151838r2673,7195l3511388,256695r2673,-61475l3516631,252994r2673,l3521874,289180r2673,-101259l3527117,206014r2673,10897l3532360,155435r2570,115652l3537602,231303r2570,39784l3542846,263891r2569,-32588l3548089,285582r2570,-61475l3553331,187921r2570,36186l3558574,245798r2570,32588l3563817,263891r2570,-32588l3569060,169931r2570,90362l3574302,252994r2571,-32485l3579546,159033r2570,46981l3584788,206014r2570,3598l3590031,260293r2570,-32588l3595274,162632r2570,-54177l3600517,231303r2570,-57774l3605760,256695r2570,-151838l3611003,187921r2570,-57775l3616246,177126r2570,72270l3621488,216911r2570,-68672l3626731,184323r2570,61475l3631975,231303r2570,-17990l3637217,195220r2570,36083l3642460,256695r2570,-57877l3647703,224107r2570,-25289l3652946,191622r2570,3598l3658188,220509r2571,57877l3663432,289180r2570,-32485e" filled="f" strokecolor="#55b4e9" strokeweight=".30556mm">
                  <v:path arrowok="t" textboxrect="0,0,3666002,347058"/>
                </v:shape>
                <v:shape id="Shape 2503" o:spid="_x0000_s1065" style="position:absolute;left:6136;top:33420;width:36660;height:4158;visibility:visible;mso-wrap-style:square;v-text-anchor:top" coordsize="3666002,41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" path="m,115651r2673,57878l5243,151838r2570,61475l10486,209612r2570,-57774l15729,235004r2570,-21691l20971,169931r2570,-18093l26214,119250r2570,50681l31457,238602r2570,14393l36700,242200r2570,-14495l41943,126548r2570,3599l47186,209612r2570,7299l52429,252995r2570,-57775l57672,224107r2570,-36186l62914,220509r2570,21691l68157,285582,70727,166230r2673,32588l75970,242200r2673,-79568l81213,140941r2673,90362l86456,274686r2673,-39682l91699,177127r2673,7196l96942,300077,99614,195220r2571,32485l104857,187921r2570,47083l110100,235004r2570,83064l115343,180725r2570,61475l120586,191622r2570,-7299l125829,155436r2570,57877l131072,166230r2570,7299l136315,180725r2570,-21691l141558,245798r2570,-68671l146698,97558r2672,130147l151940,321768r2673,-126548l157183,180725r2673,14495l162426,209612r2673,-39681l167669,180725r2673,61475l172912,206014r2673,-14392l178155,227705r2673,54279l183398,231303r2673,3701l188641,263891r2672,-75970l193883,184323r2673,108456l199126,162632r2673,28990l204369,235004r2673,-97661l209612,216911r2673,-72372l214855,122848r2673,148239l220098,245798r2673,l225341,198818r2673,46980l230584,187921r2672,7299l235826,303676r2673,-155436l241069,97558r2673,159137l246312,285582r2673,-86764l251555,213313r2673,28887l256798,213313r2673,-86765l262041,184323r2673,57877l267284,166230r2673,65073l272527,198818r2672,43382l277769,198818r2570,-7196l283012,281984r2570,-72372l288255,235004r2570,43383l293498,220509r2570,32486l298741,198818r2570,7196l303984,220509r2570,86765l309227,173529r2570,79466l314469,177127r2570,-46980l319712,220509r2571,-72269l324955,256695r2570,-25392l330198,155436r2570,83166l335441,101157r2570,137445l340684,169931r2570,57774l345927,195220r2570,43382l351170,216911r2570,-7299l356412,231303r2571,36186l361655,242200r2570,46980l366898,191622r2570,21691l372141,256695r2570,-50681l377384,220509r2570,l382627,202416r2570,7196l387870,263891r2570,21691l393113,285582r2570,-79568l398355,300077r2570,l403598,227705r2571,-14392l408841,159034r2570,155436l413981,296376r2673,-72269l419224,267489r2673,-104857l424467,245798r2673,-90362l429710,130147r2673,115651l434953,202416r2673,28887l440196,184323r2673,65073l445439,285582r2672,-18093l450681,303676r2673,-25289l455924,321768r2673,-79568l461167,245798r2673,-10794l466410,231303r2673,-36083l471653,285582r2673,-3598l476896,144539r2673,50681l482139,242200r2672,-28887l487381,245798r2673,25289l492625,296376r2672,7300l497867,274686r2673,-25290l503110,307274r2673,-28887l508353,336161r2673,-151838l513596,256695r2673,-7299l518839,252995r2672,18092l524081,231303r2674,65073l529325,325367r2672,-39785l534567,267489r2673,10898l539810,249396r2673,75971l545053,278387r2673,-14496l550296,318068r2570,-83064l555539,209612r2570,l560782,198818r2570,28887l566025,216911r2570,-39784l571267,281984r2570,-68671l576510,209612r2570,25392l581753,235004r2570,17991l586996,216911r2570,l592239,187921r2570,32588l597482,209612r2570,7299l602725,238602r2570,36084l607967,292779r2570,-36084l613211,271087r2570,-14392l618453,177127r2570,39784l623696,249396r2570,-46980l628939,216911r2570,-61475l634182,235004r2570,-28990l639425,274686r2570,-10795l644668,213313r2570,-36186l649911,242200r2570,-36186l655153,289180r2571,-57877l660396,177127r2570,126549l665639,252995r2570,10896l670882,209612r2570,32588l676125,310871r2570,-72269l681368,206014r2570,65073l686508,274686r2673,-65074l691751,220509r2672,7196l696993,242200r2674,7196l702237,180725r2672,83166l707479,202416r2673,79568l712722,314470r2673,-108456l717965,235004r2673,-10897l723208,242200r2673,-18093l728451,285582r2673,-68671l733694,263891r2673,-68671l738937,231303r2672,18093l744179,242200r2673,-10897l749422,285582r2673,-18093l754665,296376r2673,-101156l759908,173529r2673,-18093l765151,173529r2673,-7299l770394,310871r2673,-93960l775637,263891r2672,-65073l780880,307274r2672,-144642l786122,260293r2673,7196l791365,252995r2673,-57775l796608,285582r2673,l801851,242200r2673,-65073l807094,328964r2673,-79568l812337,249396r2672,10897l817579,347058r2674,-25290l822823,310871r2570,-46980l828065,325367r2570,-79569l833308,238602r2570,28887l838551,278387r2570,-83167l843794,191622r2570,50578l849037,289180r2570,10897l854280,235004r2570,-39784l859523,271087r2570,10897l864766,260293r2570,43383l870008,260293r2570,-57877l875251,227705r2570,43382l880494,271087r2570,-21691l885737,274686r2570,43382l890980,242200r2570,28887l896223,263891r2570,-7196l901466,245798r2570,28888l906709,238602r2570,-72372l911951,231303r2570,-10794l917194,252995r2570,-54177l922437,202416r2570,14495l927680,180725r2570,79568l932923,285582r2570,-46980l938166,187921r2570,-28887l943409,292779r2570,-7197l948651,191622r2571,57774l953894,202416r2570,-50578l959034,231303r2673,-17990l964277,281984r2673,-46980l969520,187921r2673,90466l974763,198818r2673,18093l980006,187921r2673,3701l985249,162632r2673,101259l990492,245798r2673,-14495l995735,224107r2672,21691l1000977,242200r2673,-21691l1006220,224107r2673,3598l1011463,206014r2673,39784l1016706,231303r2673,32588l1021949,274686r2673,-39682l1027192,209612r2673,-14392l1032435,260293r2672,-61475l1037677,202416r2673,72270l1042920,263891r2673,-25289l1048163,274686r2673,-75868l1053406,242200r2673,39784l1058649,285582r2673,-68671l1063892,213313r2673,46980l1069135,206014r2673,-21691l1074378,180725r2673,50578l1079621,198818r2672,36186l1084863,191622r2673,-54279l1090106,187921r2570,25392l1095349,256695r2570,-18093l1100592,289180r2570,-104857l1105835,173529r2570,39784l1111078,249396r2570,39784l1116321,292779r2570,-32486l1121563,202416r2570,25289l1126806,198818r2570,54177l1132049,209612r2570,-28887l1137292,245798r2570,-93960l1142535,216911r2570,28887l1147778,260293r2570,14393l1153021,238602r2570,-54279l1158264,169931r2570,l1163506,249396r2570,-21691l1168749,245798r2570,7197l1173992,213313r2570,-47083l1179235,148240r2570,119249l1184478,209612r2570,10897l1189721,289180r2570,14496l1194964,271087r2570,-68671l1200207,r2570,209612l1205449,303676r2570,-101260l1210692,242200r2570,-18093l1215935,267489r2570,39785l1221178,292779r2570,-14392l1226421,318068r2570,-54177l1231561,238602r2673,-10897l1236804,339759r2673,-43383l1242047,260293r2673,-14495l1247290,202416r2673,39784l1252533,184323r2672,-3598l1257775,184323r2673,25289l1263018,238602r2673,3598l1268261,318068r2673,-93961l1273504,166230r2673,47083l1278747,173529r2673,28887l1283990,252995r2673,-17991l1289233,263891r2673,7196l1294476,285582r2672,18094l1299718,191622r2673,72269l1304961,235004r2673,-39784l1310204,252995r2673,-57775l1315447,260293r2673,-61475l1320690,231303r2673,-32485l1325933,227705r2672,21691l1331175,281984r2673,-46980l1336418,227705r2673,79569l1341661,256695r2673,-14495l1346904,307274r2673,-90363l1352147,227705r2673,18093l1357390,278387r2673,-25392l1362633,206014r2570,28990l1367876,271087r2570,-28887l1373119,310871r2570,-57876l1378361,274686r2570,-104755l1383604,245798r2570,-36186l1388847,242200r2570,-18093l1394090,245798r2570,-46980l1399333,245798r2570,-101259l1404576,202416r2570,50579l1409819,155436r2570,97559l1415062,227705r2570,-39784l1420304,339759r2570,-112054l1425547,252995r2570,21691l1430790,285582r2570,-7195l1436033,220509r2570,86765l1441276,220509r2570,-14495l1446519,267489r2570,-90362l1451762,238602r2570,-54279l1457005,318068r2570,-90363l1462247,242200r2570,32486l1467490,339759r2570,-86764l1472733,180725r2570,39784l1477976,209612r2570,36186l1483219,242200r2570,-39784l1488462,235004r2570,-3701l1493705,252995r2570,-28888l1498845,260293r2673,-46980l1504088,256695r2673,-86764l1509331,224107r2672,-32485l1514573,249396r2673,-54176l1519816,278387r2673,7195l1525059,296376r2673,-43381l1530302,252995r2673,-46981l1535545,227705r2673,28990l1540788,227705r2672,21691l1546030,224107r2673,65073l1551273,162632r2673,119352l1556516,260293r2673,-10897l1561759,187921r2673,-10794l1567002,296376r2673,-79465l1572245,231303r2673,14495l1577488,198818r2673,-25289l1582731,336161r2672,-90363l1587974,267489r2672,10898l1593216,289180r2673,-18093l1598459,191622r2673,10794l1603702,274686r2673,-17991l1608945,314470r2673,-3599l1614188,267489r2673,-54176l1619431,202416r2673,90363l1624674,213313r2672,-21691l1629916,216911r2674,18093l1635160,260293r2570,-21691l1640402,227705r2570,-72269l1645645,209612r2570,28990l1650888,271087r2570,-36083l1656131,307274r2570,21690l1661374,216911r2570,57775l1666617,285582r2570,-36186l1671860,256695r2570,-3700l1677102,281984r2570,-25289l1682345,256695r2570,-7299l1687588,191622r2570,-43382l1692831,231303r2570,50681l1698074,198818r2570,25289l1703317,252995r2570,-72270l1708560,238602r2570,-10897l1713802,271087r2571,-104857l1719046,245798r2570,-68671l1724289,281984r2569,-7298l1729531,263891r2570,-65073l1734774,191622r2570,104754l1740017,249396r2570,79568l1745260,216911r2570,-39784l1750503,238602r2570,-43382l1755746,177127r2570,86764l1760988,271087r2570,-21691l1766231,195220r2570,86764l1771371,263891r2673,-28887l1776614,252995r2673,18092l1781857,260293r2673,7196l1787100,202416r2673,36186l1792343,281984r2673,-57877l1797586,242200r2672,-3598l1802829,231303r2672,39784l1808071,242200r2673,28887l1813314,202416r2673,14495l1818557,242200r2673,-21691l1823800,224107r2673,3598l1829043,260293r2673,54177l1834286,191622r2672,46980l1839529,231303r2673,14495l1844772,213313r2673,-7299l1850014,271087r2673,-61475l1855257,151838r2673,148239l1860500,235004r2673,50578l1865743,198818r2673,57877l1870986,245798r2673,28888l1876229,231303r2673,-50578l1881472,245798r2672,-36186l1886714,224107r5243,l1894630,238602r2571,-10897l1899873,195220r2570,54176l1905013,238602r2673,14393l1910256,191622r2673,l1915499,278387r2673,-68775l1920742,245798r2672,-7196l1925985,216911r2673,28887l1931228,242200r2672,-32588l1936470,256695r2673,-32588l1941713,252995r2673,39784l1946956,202416r2673,-14495l1952199,252995r2673,-83064l1957442,318068r2673,-61373l1962685,198818r2673,57877l1967928,245798r2673,-10794l1973170,213313r2673,10794l1978413,162632r2673,50681l1983656,307274r2673,-72270l1988899,198818r2673,54177l1994142,220509r2673,18093l1999385,198818r2673,-3598l2004628,318068r2673,-32486l2009870,249396r2674,-39784l2015113,256695r2673,61373l2020357,231303r2672,32588l2025599,325367r2673,-21691l2030842,314470r2673,-25290l2036085,292779r2673,50681l2041328,227705r2570,3598l2046571,198818r2570,43382l2051814,260293r2570,-10897l2057057,285582r2569,-137342l2062300,260293r2569,-28990l2067542,263891r2570,10795l2072785,263891r2570,-83166l2078028,231303r2570,21692l2083271,307274r2570,-39785l2088514,245798r2570,10897l2093757,321768r2570,-39784l2098999,292779r2571,-50579l2104242,368749r2571,-97662l2109485,289180r2570,7196l2114728,263891r2570,14496l2119971,242200r2570,86764l2125214,281984r2570,-79568l2130457,144539r2570,90465l2135700,216911r2570,54176l2140942,224107r2571,-3598l2146185,321768r2571,-47082l2151428,303676r2570,-75971l2156671,274686r2570,47082l2161914,296376r2570,32588l2167157,314470r2570,50681l2172400,390440r2570,14392l2177540,379543r2673,-93961l2182783,325367r2672,-28991l2188025,357852r2673,-151838l2193269,252995r2672,133847l2198512,307274r2672,18093l2203754,263891r2673,68672l2208997,289180r2673,25290l2214240,318068r2673,-50579l2219482,256695r2674,-3700l2224726,310871r2673,-61475l2229969,231303r2672,7299l2235211,332563r2673,-39784l2240454,260293r2673,32486l2245697,350656r2673,-61476l2250940,383141r2673,-166230l2256183,300077r2673,-21690l2261426,256695r2673,101157l2266669,249396r2672,61475l2271911,271087r2674,94064l2277154,263891r2674,36186l2282397,314470r2673,50681l2287640,412131r2673,-75970l2292883,365151r2673,28887l2298126,361450r2672,-3598l2303369,415729r2673,-50578l2308612,354254r2570,-10794l2313855,361450r2570,-39682l2319097,375945r2570,-18093l2324340,372347r2570,-18093l2329584,365151r2569,l2334826,328964r2570,l2340069,365151r2570,-47083l2345312,325367r2570,-3599l2350554,332563r2571,-46981l2355797,397636r2570,-75868l2361041,347058r2570,-61476l2366283,238602r2570,108456l2371526,296376r2570,l2376769,278387r2570,65073l2382012,285582r2570,-39784l2387254,365151r2571,-72372l2392498,347058r2570,14392l2397741,350656r2570,61475l2402983,357852r2570,-32485l2408226,339759r2570,-57775l2413469,354254r2570,-18093l2418712,325367r2570,-36187l2423955,332563r2570,l2429198,260293r2570,36083l2434441,278387r2569,-43383l2439683,296376r2570,-32485l2444926,296376r2570,10898l2450066,267489r2673,43382l2455309,332563r2673,-93961l2460552,325367r2673,-79569l2465795,343460r2673,-50681l2471038,292779r2673,-7197l2476281,274686r2672,-28888l2481524,314470r2673,10897l2486766,292779r2673,l2492009,263891r2673,14496l2497252,332563r2673,-46981l2502495,303676r2673,3598l2507738,336161r2673,-25290l2512981,354254r2673,-61475l2518224,231303r2673,75971l2523467,224107r2672,54280l2528709,224107r2673,28888l2533952,285582r2673,-36186l2539195,339759r2673,-137343l2544438,289180r2673,36187l2549681,271087r2673,-10794l2554924,310871r2673,-28887l2560167,249396r2673,79568l2565410,252995r2673,-3599l2570653,300077r2672,-32588l2575895,343460r2673,-65073l2581138,271087r2570,-21691l2586381,285582r2570,-43382l2591624,303676r2570,57774l2596867,242200r2570,54176l2602110,289180r2570,7196l2607353,235004r2570,61372l2612596,245798r2570,14495l2617838,300077r2570,-28990l2623081,238602r2570,36084l2628324,292779r2570,-28888l2633567,325367r2570,10794l2638810,289180r2570,25290l2644053,296376r2570,-28887l2649295,278387r2570,3597l2654538,300077r2570,-10897l2659781,289180r2570,28888l2665024,321768r2570,-21691l2670267,206014r2570,155436l2675510,296376r2570,-54176l2680753,249396r2570,-50578l2685995,235004r2570,28887l2691239,314470r2570,-61475l2696482,321768r2570,-39784l2701724,325367r2570,3597l2706967,267489r2570,l2712210,238602r2570,72269l2717453,252995r2570,32587l2722593,314470r2673,25289l2727836,300077r2673,3599l2733079,325367r2672,-7299l2738321,314470r2673,18093l2743564,289180r2674,-21691l2748808,321768r2672,-43381l2754050,278387r2673,25289l2759293,325367r2673,-25290l2764536,357852r2673,-75868l2769779,361450r2672,-43382l2775021,235004r2674,3598l2780265,321768r2672,3599l2785507,310871r2673,7197l2790750,321768r2673,-18092l2795993,231303r2673,97661l2801236,408533r2673,-90465l2806479,318068r2673,-36084l2811722,296376r2673,-36083l2816965,361450r2672,-28887l2822207,325367r2673,-57878l2827450,296376r2674,-3597l2832693,343460r2673,-72373l2837936,343460r2673,-47084l2843179,292779r2673,25289l2848422,339759r2673,-10795l2853665,263891r2570,14496l2858908,357852r2570,-126549l2864150,252995r2570,25392l2869393,271087r2570,28990l2874636,271087r2570,3599l2879879,263891r2570,-50578l2885122,307274r2570,14494l2890365,310871r2570,-46980l2895608,307274r2570,-36187l2900851,271087r2570,-10794l2906093,361450r2570,-93961l2911336,307274r2570,-61476l2916579,310871r2570,-39784l2921822,321768r2570,54177l2927065,292779r2570,7298l2932308,274686r2570,65073l2937551,292779r2570,-18093l2942794,274686r2570,83166l2948036,296376r2570,54280l2953279,347058r2570,-21691l2958522,209612r2570,7299l2963765,325367r2570,-39785l2969008,252995r2570,10896l2974251,267489r2570,-32485l2979494,303676r2570,-18094l2984737,325367r2570,-36187l2989877,278387r2673,-18094l2995120,187921r2672,137446l3000362,274686r2673,65073l3005605,314470r2673,-36083l3010848,271087r2673,-25289l3016091,336161r2673,-28887l3021334,263891r2673,-10896l3026577,249396r2673,72372l3031820,256695r2672,50579l3037062,249396r2673,46980l3042305,339759r2673,-61372l3047548,271087r2673,21692l3052791,336161r2673,-79466l3058034,249396r2673,50681l3063277,328964r2673,-54278l3068520,209612r2673,43383l3073763,263891r2673,57877l3079006,303676r2672,-50681l3084248,216911r2673,-7299l3089491,249396r2673,39784l3094734,314470r2673,-50579l3099977,202416r2673,83166l3105220,292779r2673,-14392l3110463,213313r2673,25289l3115706,289180r2672,72270l3120948,350656r2673,-83167l3126191,307274r2570,-14495l3131434,350656r2570,10794l3136677,260293r2570,10794l3141920,300077r2570,3599l3147163,328964r2570,-36185l3152405,307274r2571,l3157648,300077r2570,72270l3162892,350656r2570,-21692l3168134,314470r2570,46980l3173377,267489r2570,46981l3178620,318068r2570,3700l3183863,336161r2570,-93961l3189106,357852r2570,-36084l3194349,300077r2570,-18093l3199592,263891r2570,25289l3204834,361450r2570,-10794l3210077,332563r2570,-65074l3215320,357852r2570,-18093l3220563,303676r2570,36083l3225806,300077r2570,39682l3231049,321768r2570,-10897l3236292,343460r2570,-50681l3241534,307274r2570,-43383l3246778,303676r2570,14392l3252020,263891r2570,108456l3257263,328964r2570,-75969l3262403,321768r2673,28888l3267646,350656r2673,-65074l3272889,256695r2673,101157l3278132,238602r2673,39785l3283375,281984r2672,32486l3288618,336161r2672,-68672l3293860,372347r2673,-46980l3299103,354254r2673,-39784l3304346,249396r2673,14495l3309589,235004r2673,68672l3314832,271087r2673,57877l3320075,249396r2673,10897l3325318,213313r2672,-3701l3330560,267489r2673,28887l3335803,281984r2673,3598l3341046,292779r2673,l3346289,285582r2673,-36186l3351532,285582r2673,39785l3356775,285582r2673,7197l3362018,235004r2673,90363l3367261,274686r2673,50681l3372504,267489r2672,-43382l3377746,303676r2673,-43383l3382989,307274r2673,-14495l3388232,271087r2673,86765l3393475,263891r2570,3598l3398718,318068r2570,-39681l3403961,321768r2570,-36186l3409204,365151r2570,-36187l3414447,300077r2570,10794l3419689,390440r2570,-119353l3424932,339759r2570,-36083l3430175,310871r2570,61476l3435418,281984r2570,-28989l3440661,357852r2570,-36084l3445904,296376r2570,-43381l3451146,343460r2570,17990l3456390,300077r2570,-10897l3461632,310871r2570,14496l3466875,314470r2570,18093l3472118,281984r2570,-21691l3477361,336161r2570,-39785l3482604,289180r2570,l3487847,285582r2570,21692l3493090,307274r2570,-7197l3498333,296376r2570,72373l3503575,300077r2570,-28990l3508818,252995r2570,47082l3514061,357852r2570,-18093l3519304,281984r2570,86765l3524547,336161r2570,-83166l3529790,307274r2570,-14495l3534930,303676r2672,46980l3540172,274686r2674,-25290l3545415,300077r2674,50579l3550659,263891r2672,32485l3555901,303676r2673,-94064l3561144,343460r2673,-36186l3566387,314470r2673,-28888l3571630,361450r2672,-54176l3576873,310871r2673,-21691l3582116,278387r2672,75867l3587358,357852r2673,10897l3592601,350656r2673,-101260l3597844,252995r2673,10896l3603087,300077r2673,-36186l3608330,285582r2673,3598l3613573,328964r2673,-7196l3618816,271087r2672,-46980l3624058,361450r2673,-39682l3629301,318068r2674,32588l3634545,328964r2672,14496l3639787,310871r2673,-39784l3645030,354254r2673,-43383l3650273,267489r2673,65074l3655516,303676r2672,25288l3660759,318068r2673,3700l3666002,336161e" filled="f" strokecolor="#009e73" strokeweight=".30556mm">
                  <v:path arrowok="t" textboxrect="0,0,3666002,415729"/>
                </v:shape>
                <v:shape id="Shape 2504" o:spid="_x0000_s1066" style="position:absolute;left:6136;top:34866;width:36660;height:2712;visibility:visible;mso-wrap-style:square;v-text-anchor:top" coordsize="3666002,271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" path="m,83166r2673,97662l5243,162735,7813,148240r2673,-28888l13056,206117r2673,-14495l18299,130147r2672,18093l23541,184426r2673,-36186l28784,54279r2673,83166l34027,177230r2673,21691l39270,166332r2673,18094l44513,166332r2673,-50577l49756,242303r2673,-68774l54999,198921r2673,-90465l60242,104858r2672,14494l65484,231406,68157,126548r2570,18094l73400,144642r2570,43382l78643,151838r2570,18093l83886,86764r2570,173529l89129,141043r2570,-3598l94372,86764r2570,57878l99614,148240r2571,14495l104857,97661r2570,54177l110100,177230r2570,7196l115343,235004r2570,-25289l120586,43382r2570,133848l125829,90465r2570,86765l131072,112156r2570,43383l136315,220612r2570,-47083l141558,256695r2570,-46980l146698,148240r2672,l151940,177230r2673,86764l157183,108456r2673,43382l162426,180828r2673,-72372l167669,224210r2673,-36186l172912,130147r2673,-3599l178155,191622r2673,-57774l183398,216911r2673,-32485l188641,104858r2672,83166l193883,173529r2673,-43382l199126,155539r2673,75867l204369,235004r2673,-130146l209612,122950r2673,3598l214855,213313r2673,-86765l220098,198921r2673,-21691l225341,166332r2673,-72269l230584,159137r2672,-7299l235826,155539r2673,-3701l241069,61475r2673,115755l246312,195220r2673,-65073l251555,104858r2673,10897l256798,151838r2673,7299l262041,173529r2673,3701l267284,141043r2673,-32587l272527,151838r2672,-32486l277769,61475r2570,86765l283012,191622r2570,-3598l288255,184426r2570,-3598l293498,112156r2570,14392l298741,188024r2570,-10794l303984,75970r2570,115652l309227,39784r2570,155436l314469,191622r2570,-61475l319712,144642r2571,-3599l324955,119352r2570,-14494l330198,148240r2570,-75868l335441,213313r2570,-83166l340684,191622r2570,-32485l345927,166332r2570,32589l351170,36186r2570,144642l356412,115755r2571,46980l361655,216911r2570,-90363l366898,115755r2570,46980l372141,213313,374711,68774r2673,50578l379954,151838r2673,21691l385197,162735r2673,-39785l390440,119352r2673,-25289l395683,122950r2672,-32485l400925,166332r2673,32589l406169,216911r2672,-54176l411411,188024,413981,86764r2673,90466l419224,108456r2673,54279l424467,159137r2673,-32589l429710,108456r2673,90465l434953,213313r2673,-61475l440196,235004r2673,-93961l445439,191622r2672,-61475l450681,104858r2673,25289l455924,206117r2673,-54279l461167,108456r2673,86764l466410,191622r2673,-97559l471653,97661r2673,18094l476896,213313,479569,86764r2570,101260l484811,144642r2570,-10794l490054,141043r2571,50579l495297,151838r2570,97661l500540,101259r2570,75971l505783,235004r2570,-39784l511026,173529r2570,-10794l516269,144642r2570,43382l521511,72372r2570,126549l526755,177230r2570,l531997,202519r2570,-50681l537240,115755r2570,93960l542483,151838r2570,7299l547726,148240r2570,61475l552866,133848r2673,50578l558109,86764r2673,90466l563352,188024r2673,18093l568595,159137r2672,-50681l573837,101259r2673,36186l579080,97661r2673,25289l584323,130147r2673,10896l589566,126548r2673,10897l594809,148240r2673,75970l600052,141043r2673,39785l605295,122950r2672,-7195l610537,162735r2674,3597l615781,133848r2672,l621023,90465r2673,32485l626266,122950r2673,-3598l631509,195220,634182,90465r2570,10794l639425,155539r2570,-28991l644668,130147r2570,-10795l649911,202519r2570,-79569l655153,191622r2571,-72270l660396,206117r2570,-32588l665639,235004r2570,-68672l670882,133848r2570,108455l676125,130147r2570,21691l681368,166332r2570,14496l686508,137445r2673,-28989l691751,141043r2672,-7195l696993,104858r2674,43382l702237,122950r2672,10898l707479,141043r2673,65074l712722,166332r2673,79569l717965,115755r2673,83166l723208,108456r2673,21691l728451,162735r2673,10794l733694,169931r2673,-14392l738937,155539r2672,-57878l744179,144642r2673,46980l749422,108456r2673,l754665,112156r2673,l759908,137445r2673,-10897l765151,104858r2673,65073l770394,68774r2673,46981l775637,94063r2672,28887l780880,188024r2672,10897l786122,119352r2673,36187l791365,126548r2673,-50578l796608,188024r2673,-54176l801851,101259r2673,68672l807094,195220,809767,68774r2570,28887l815009,169931r2570,-61475l820253,209715r2570,-46980l825393,122950r2672,3598l830635,57877r2673,112054l835878,148240r2673,-21692l841121,198921r2673,-86765l846364,169931r2673,83166l851607,162735r2673,-7196l856850,169931r2673,-28888l862093,166332r2673,10898l867336,173529,870008,72372r2570,50578l875251,202519r2570,-86764l880494,57877r2570,72270l885737,173529r2570,25392l890980,148240r2570,-10795l896223,126548r2570,68672l901466,115755r2570,93960l906709,173529r2570,-14392l911951,133848r2570,39681l917194,177230r2570,-65074l922437,220612r2570,-50681l927680,144642r2570,57877l932923,122950r2570,119353l938166,133848r2570,32484l943409,112156r2570,32486l948651,180828r2571,18093l953894,112156r2570,50579l959034,151838r2673,-97559l964277,133848r2673,-14496l969520,256695r2673,-130147l974763,191622r2673,-61475l980006,137445r2673,25290l985249,180828r2673,-28990l990492,202519r2673,-97661l995735,126548r2672,54280l1000977,79568r2673,36187l1006220,253097r2673,-36186l1011463,90465r2673,39682l1016706,169931r2673,10897l1021949,130147r2673,21691l1027192,148240r2673,39784l1032435,97661r2672,-7196l1037677,220612r2673,-97662l1042920,151838r2673,18093l1048163,166332r2673,-10793l1053406,180828r2673,50578l1058649,119352r2673,57878l1063892,166332r2673,-10793l1069135,169931r2673,32588l1074378,177230r2673,-32588l1079621,115755r2672,50577l1084863,130147r2673,14495l1090106,188024r2570,-119250l1095349,162735r2570,-18093l1100592,137445r2570,-14495l1105835,227808r2570,-43382l1111078,130147r2570,18093l1116321,166332r2570,10898l1121563,130147r2570,7298l1126806,195220r2570,-137343l1132049,65074r2570,115754l1137292,108456r2570,18092l1142535,137445r2570,68672l1147778,68774r2570,144539l1153021,238602r2570,-86764l1158264,188024r2570,7196l1163506,195220r2570,-28888l1168749,159137r2570,14392l1173992,195220r2570,-54177l1179235,137445r2570,61476l1184478,141043r2570,-28887l1189721,104858r2570,72372l1194964,137445r2570,7197l1200207,43382r2570,112157l1205449,108456r2570,108455l1210692,141043r2570,-50578l1215935,166332r2570,-21690l1221178,122950r2570,18093l1226421,177230r2570,3598l1231561,144642r2673,97661l1236804,202519r2673,-39784l1242047,191622r2673,61475l1247290,169931r2673,-57775l1252533,148240r2672,-50579l1257775,231406r2673,-75867l1263018,144642r2673,46980l1268261,180828r2673,-43383l1273504,180828r2673,-50681l1278747,115755r2673,32485l1283990,162735r2673,3597l1289233,104858r2673,32587l1294476,137445r2672,75868l1299718,72372r2673,112054l1304961,130147r2673,28990l1310204,112156r2673,43383l1315447,198921r2673,-68774l1320690,79568r2673,36187l1325933,155539r2672,-43383l1331175,90465r2673,68672l1336418,162735r2673,104857l1341661,166332r2673,-3597l1346904,108456r2673,50681l1352147,238602r2673,-119250l1357390,227808r2673,-93960l1362633,151838r2570,39784l1367876,177230r2570,-21691l1373119,148240r2570,28990l1378361,173529r2570,-46981l1383604,126548r2570,94064l1388847,191622r2570,-32485l1394090,137445r2570,75868l1399333,148240r2570,-79466l1404576,126548r2570,68672l1409819,148240r2570,39784l1415062,177230r2570,-39785l1420304,162735r2570,21691l1425547,159137r2570,-61476l1430790,184426r2570,-72270l1436033,130147r2570,25392l1441276,141043r2570,l1446519,216911r2570,-79466l1451762,195220r2570,-108456l1457005,209715r2570,-3598l1462247,173529r2570,50681l1467490,148240r2570,-50579l1472733,94063r2570,65074l1477976,108456r2570,-7197l1483219,141043r2570,79569l1488462,180828r2570,-28990l1493705,108456r2570,112156l1498845,133848r2673,28887l1504088,245901r2673,-46980l1509331,198921r2672,-43382l1514573,126548r2673,-112053l1519816,227808r2673,-68671l1525059,108456r2673,79568l1530302,137445r2673,-7298l1535545,155539r2673,10793l1540788,115755r2672,-7299l1546030,162735r2673,75867l1551273,242303r2673,-54279l1556516,195220r2673,-14392l1561759,75970r2673,72270l1567002,173529r2673,-36084l1572245,148240r2673,50681l1577488,112156r2673,39682l1582731,108456r2672,10896l1587974,79568r2672,61475l1593216,202519r2673,-133745l1598459,126548r2673,10897l1603702,177230r2673,10794l1608945,216911r2673,-54176l1614188,148240r2673,36186l1619431,195220r2673,-32485l1624674,130147r2672,50681l1629916,141043r2674,54177l1635160,133848r2570,21691l1640402,112156r2570,36084l1645645,68774r2570,21691l1650888,83166r2570,94064l1656131,90465r2570,126446l1661374,166332r2570,-32484l1666617,169931r2570,-50579l1671860,155539r2570,43382l1677102,126548r2570,-68671l1682345,72372,1684915,r2673,191622l1690158,159137r2673,-61476l1695401,101259r2673,50579l1700644,159137r2673,14392l1705887,195220r2673,-28888l1711130,177230r2672,-25392l1716373,61475r2673,86765l1721616,101259r2673,68672l1726858,130147r2673,-3599l1732101,112156r2673,28887l1737344,137445r2673,36084l1742587,130147r2673,28990l1747830,144642r2673,-39784l1753073,137445r2673,-25289l1758316,68774r2672,54176l1763558,112156r2673,-14495l1768801,97661r2570,61476l1774044,155539r2570,-10897l1779287,90465r2570,101157l1784530,50681r2570,50578l1789773,162735r2570,-93961l1795016,209715r2570,-57877l1800258,166332r2571,-43382l1805501,97661r2570,14495l1810744,39784r2570,43382l1815987,141043r2570,-28887l1821230,137445r2570,-21690l1826473,159137r2570,-68672l1831716,206117r2570,-36186l1836958,188024r2571,-97559l1842202,242303r2570,-108455l1847445,198921r2569,-14495l1852687,159137r2570,-46981l1857930,94063r2570,14393l1863173,97661r2570,28887l1868416,112156r2570,-57877l1873659,97661r2570,75868l1878902,133848r2570,54176l1884144,144642r2570,-14495l1889387,115755r2570,18093l1894630,148240r2571,-36084l1899873,86764r2570,43383l1905013,97661r2673,32486l1910256,148240r2673,-46981l1915499,155539r2673,-14496l1920742,133848r2672,l1925985,238602r2673,-133744l1931228,104858r2672,14494l1936470,43382r2673,72373l1941713,126548r2673,-36083l1946956,86764r2673,79568l1952199,159137r2673,-32589l1957442,115755r2673,21690l1962685,101259r2673,83167l1967928,144642r2673,18093l1973170,104858r2673,68671l1978413,177230r2673,-86765l1983656,119352r2673,-39784l1988899,90465r2673,54177l1994142,151838r2673,39784l1999385,180828r2673,-25289l2004628,130147r2673,39784l2009870,130147r2674,50681l2015113,195220r2673,36186l2020357,122950r2672,75971l2025599,133848r2673,39681l2030842,86764r2673,65074l2036085,137445r2673,-25289l2041328,184426r2570,-112054l2046571,151838r2570,-21691l2051814,144642r2570,36186l2057057,65074r2569,43382l2062300,112156r2569,36084l2067542,122950r2570,-72269l2072785,144642r2570,l2078028,68774r2570,79466l2083271,122950r2570,-7195l2088514,148240r2570,-61476l2093757,198921r2570,-7299l2098999,151838r2571,-17990l2104242,97661r2571,54177l2109485,101259r2570,43383l2114728,151838r2570,-46980l2119971,115755r2570,28887l2125214,137445r2570,10795l2130457,28990r2570,86765l2135700,148240r2570,-86765l2140942,79568r2571,3598l2146185,180828r2571,-101260l2151428,108456r2570,32587l2156671,36186r2570,90362l2161914,133848r2570,-3701l2167157,94063r2570,119250l2172400,177230r2570,-90466l2177540,148240r2673,-68672l2182783,119352r2672,21691l2188025,253097r2673,-83166l2193269,94063r2672,50579l2198512,126548r2672,32589l2203754,173529r2673,-28887l2208997,184426r2673,-43383l2214240,184426r2673,18093l2219482,137445r2674,36084l2224726,151838r2673,47083l2229969,166332r2672,-3597l2235211,141043r2673,46981l2240454,108456r2673,68774l2245697,148240r2673,-18093l2250940,227808r2673,-141044l2256183,119352r2673,32486l2261426,122950r2673,36187l2266669,43382r2672,90466l2271911,238602r2674,-122847l2277154,137445r2674,-3597l2282397,184426r2673,-75970l2287640,122950r2673,65074l2292883,166332r2673,10898l2298126,137445r2672,46981l2303369,173529r2673,-7197l2308612,198921r2570,-14495l2313855,97661r2570,14495l2319097,28990r2570,65073l2324340,195220r2570,-65073l2329584,130147r2569,-36084l2334826,112156r2570,68672l2340069,155539r2570,l2345312,148240r2570,-14392l2350554,188024r2571,-18093l2355797,101259r2570,32589l2361041,169931r2570,-39784l2366283,141043r2570,32486l2371526,148240r2570,l2376769,159137r2570,7195l2382012,115755r2570,65073l2387254,206117r2571,-21691l2392498,202519r2570,-43382l2397741,112156r2570,25289l2402983,213313r2570,-75868l2408226,202519r2570,-36187l2413469,173529r2570,3701l2418712,119352r2570,39785l2423955,169931r2570,18093l2429198,148240r2570,46980l2434441,198921r2569,7196l2439683,209715r2570,-57877l2444926,115755r2570,119249l2450066,202519r2673,-43382l2455309,271190r2673,-97661l2460552,144642r2673,21690l2465795,166332r2673,-21690l2471038,213313r2673,-18093l2476281,195220r2672,14495l2481524,108456r2673,28989l2486766,90465r2673,90363l2492009,213313r2673,-18093l2497252,162735r2673,57877l2502495,141043r2673,72270l2507738,166332r2673,-10793l2512981,115755r2673,43382l2518224,184426r2673,-36186l2523467,188024r2672,-43382l2528709,151838r2673,l2533952,202519r2673,-46980l2539195,108456r2673,-39682l2544438,115755r2673,122847l2549681,79568r2673,65074l2554924,130147r2673,-36084l2560167,144642r2673,-39784l2565410,227808r2673,-32588l2570653,133848r2672,7195l2575895,148240r2673,-25290l2581138,191622r2570,-14392l2586381,173529r2570,-17990l2591624,224210r2570,-75970l2596867,162735r2570,32485l2602110,159137r2570,50578l2607353,141043r2570,-32587l2612596,126548r2570,-21690l2617838,184426r2570,-93961l2623081,191622r2570,-140941l2628324,155539r2570,-54280l2633567,122950r2570,54280l2638810,137445r2570,-32587l2644053,90465r2570,l2649295,101259r2570,-10794l2654538,119352r2570,25290l2659781,141043r2570,43383l2665024,151838r2570,3701l2670267,209715r2570,-7196l2675510,169931r2570,21691l2680753,119352r2570,18093l2685995,162735r2570,-3598l2691239,224210r2570,-18093l2696482,130147r2570,l2701724,191622r2570,-36083l2706967,119352r2570,43383l2712210,162735r2570,-21692l2717453,72372r2570,50578l2722593,249499r2673,-83167l2727836,188024r2673,-43382l2733079,202519r2672,-46980l2738321,119352r2673,43383l2743564,72372r2674,46980l2748808,209715r2672,-25289l2754050,90465r2673,-25391l2759293,177230r2673,-3701l2764536,144642r2673,18093l2769779,126548r2672,-3598l2775021,112156r2674,50579l2780265,119352r2672,32486l2785507,220612r2673,-28990l2790750,137445r2673,3598l2795993,173529r2673,-17990l2801236,108456r2673,50681l2806479,195220r2673,10897l2811722,188024r2673,-72269l2816965,155539r2672,-7299l2822207,115755r2673,122847l2827450,209715r2674,-50578l2832693,144642r2673,-7197l2837936,155539r2673,43382l2843179,220612r2673,-75970l2848422,162735r2673,3597l2853665,144642r2570,-3599l2858908,97661r2570,86765l2864150,177230r2570,-25392l2869393,166332r2570,-36185l2874636,104858r2570,79568l2879879,97661r2570,61476l2885122,137445r2570,39785l2890365,151838r2570,-21691l2895608,130147r2570,36185l2900851,130147r2570,68774l2906093,94063r2570,130147l2911336,180828r2570,-50681l2916579,224210r2570,-104858l2921822,166332r2570,75971l2927065,202519r2570,-10897l2932308,260293r2570,-119250l2937551,173529r2570,-61373l2942794,159137r2570,-14495l2948036,94063r2570,72269l2953279,173529r2570,-14392l2958522,253097r2570,-137342l2963765,206117r2570,-83167l2969008,166332r2570,14496l2974251,162735r2570,-28887l2979494,137445r2570,-54279l2984737,195220r2570,-46980l2989877,188024r2673,-50579l2995120,202519r2672,-68671l3000362,188024r2673,14495l3005605,151838r2673,-10795l3010848,184426r2673,3598l3016091,97661r2673,43382l3021334,130147r2673,3701l3026577,104858r2673,46980l3031820,101259r2672,72270l3037062,148240r2673,-3598l3042305,130147r2673,-17991l3047548,130147r2673,21691l3052791,159137r2673,-57878l3058034,119352r2673,46980l3063277,224210r2673,-54279l3068520,173529r2673,-36084l3073763,75970r2673,144642l3079006,126548r2672,-7196l3084248,173529r2673,-115652l3089491,141043r2673,75868l3094734,202519,3097407,3701r2570,68671l3102650,61475r2570,-32485l3107893,166332r2570,-61474l3113136,65074r2570,-17991l3118378,79568r2570,83167l3123621,126548r2570,-61474l3128761,112156r2673,90363l3134004,166332r2673,-65073l3139247,115755r2673,25288l3144490,216911r2673,-65073l3149733,169931r2672,-10794l3154976,177230r2672,-18093l3160218,101259r2674,57878l3165462,162735r2672,21691l3170704,104858r2673,94063l3175947,162735r2673,39784l3181190,184426r2673,-54279l3186433,224210r2673,-169931l3191676,137445r2673,68672l3196919,90465r2673,79466l3202162,180828r2672,-32588l3207404,126548r2673,-7196l3212647,151838r2673,-32486l3217890,122950r2673,-43382l3223133,119352r2673,28888l3228376,180828r2673,-39785l3233619,137445r2673,-3597l3238862,119352r2672,83167l3244104,122950r2674,50579l3249348,191622r2672,-10794l3254590,130147r2673,-10795l3259833,148240r2570,14495l3265076,141043r2570,-7195l3270319,144642r2570,l3275562,155539r2570,3598l3280805,86764r2570,54279l3286047,166332r2571,-46980l3291290,191622r2570,-43382l3296533,155539r2570,3598l3301776,126548r2570,-65073l3307019,169931r2570,l3312262,166332r2570,46981l3317505,86764r2570,94064l3322748,133848r2570,7195l3327990,133848r2570,-43383l3333233,126548r2570,36187l3338476,173529r2570,-17990l3343719,141043r2570,36187l3348962,36186r2570,97662l3354205,101259r2570,l3359448,122950r2570,32589l3364691,68774r2570,10794l3369934,137445r2570,50579l3375176,137445r2570,-10897l3380419,148240r2570,-50579l3385662,115755r2570,25288l3390905,94063r2570,18093l3396045,122950r2673,-28887l3401288,137445r2673,-54279l3406531,206117r2673,21691l3411774,177230r2673,-7299l3417017,101259r2672,90363l3422259,108456r2673,43382l3427502,209715r2673,-68672l3432745,195220r2673,l3437988,86764r2673,68775l3443231,144642r2673,-7197l3448474,195220r2672,-36083l3453716,101259r2674,57878l3458960,86764r2672,112157l3464202,130147r2673,50681l3469445,148240r2673,-79466l3474688,159137r2673,7195l3479931,169931r2673,25289l3485174,68774r2673,101157l3490417,195220r2673,-21691l3495660,104858r2673,32587l3500903,141043r2672,-21691l3506145,169931r2673,-79466l3511388,133848r2673,54176l3516631,213313r2673,-79465l3521874,216911r2673,-90363l3527117,177230r2673,-43382l3532360,173529r2570,-32486l3537602,162735r2570,54176l3542846,184426r2569,3598l3548089,148240r2570,-18093l3553331,166332r2570,-28887l3558574,119352r2570,l3563817,144642r2570,68671l3569060,119352r2570,61476l3574302,184426r2571,7196l3579546,86764r2570,18094l3584788,184426r2570,-144642l3590031,144642r2570,-7197l3595274,112156r2570,32486l3600517,101259r2570,50579l3605760,206117r2570,-86765l3611003,151838r2570,25392l3616246,173529r2570,-28887l3621488,108456r2570,28989l3626731,195220r2570,-43382l3631975,101259r2570,104858l3637217,180828r2570,-79569l3642460,133848r2570,-10898l3647703,130147r2570,10896l3652946,148240r2570,-75868l3658188,169931r2571,14495l3663432,220612r2570,17990e" filled="f" strokecolor="#efe342" strokeweight=".30556mm">
                  <v:path arrowok="t" textboxrect="0,0,3666002,271190"/>
                </v:shape>
                <v:shape id="Shape 2505" o:spid="_x0000_s1067" style="position:absolute;left:6136;top:38517;width:36660;height:1447;visibility:visible;mso-wrap-style:square;v-text-anchor:top" coordsize="3666002,144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" path="m,112054r2673,32588l5243,90362r2570,18093l10486,68671,13056,50578r2673,14495l18299,72270r2672,3700l23541,141043r2673,-32588l28784,97661,31457,86764r2570,46981l36700,101259,39270,54279r2673,-7299l44513,97661,47186,65073r2570,32588l52429,75970r2570,43382l57672,65073r2570,39785l62914,68671,65484,46980r2673,39784l70727,104858r2673,-3599l75970,104858r2673,21691l81213,86764,83886,61475r2570,21692l89129,104858,91699,83167,94372,61475r2570,43383l99614,50578r2571,28990l104857,97661r2570,-32588l110100,101259r2570,14393l115343,90362r2570,7299l120586,61475r2570,46980l125829,112054r2570,25289l131072,104858r2570,7196l136315,119352r2570,-14494l141558,72270r2570,25391l146698,68671r2672,25290l151940,93961r2673,14494l157183,54279r2673,l162426,112054r2673,-43383l167669,101259r2673,-10897l172912,86764r2673,-10794l178155,97661r2673,3598l183398,21691r2673,93961l188641,86764r2672,28888l193883,43382r2673,18093l199126,108455r2673,14496l204369,43382r2673,-28887l209612,46980r2673,18093l214855,108455r2673,-18093l220098,90362r2673,54280l225341,54279r2673,7196l230584,86764r2672,-18093l235826,61475r2673,36186l241069,25289r2673,79569l246312,18093r2673,l251555,83167r2673,14494l256798,90362r2673,-7195l262041,126549r2673,-14495l267284,90362r2673,l272527,50578r2672,43383l277769,119352r2570,l283012,104858r2570,-43383l288255,83167r2570,18092l293498,101259r2570,-39784l298741,32588r2570,43382l303984,57877r2570,10794l309227,75970r2570,32485l314469,36186r2570,65073l319712,86764r2571,-25289l324955,57877r2570,14393l330198,90362r2570,-50578l335441,115652r2570,-17991l340684,108455r2570,-57877l345927,72270r2570,14494l351170,75970r2570,-18093l356412,126549r2571,-43382l361655,115652r2570,7299l366898,50578r2570,57877l372141,97661r2570,-25391l377384,54279r2570,43382l382627,61475r2570,46980l387870,75970r2570,39682l393113,61475r2570,14495l398355,36186r2570,65073l403598,72270r2571,-32486l408841,39784r2570,61475l413981,83167r2673,-14496l419224,86764r2673,-7196l424467,79568r2673,28887l429710,93961r2673,-32486l434953,86764r2673,3598l440196,57877r2673,28887l445439,93961r2672,18093l450681,83167r2673,-3599l455924,32588r2673,61373l461167,79568r2673,-10897l466410,119352r2673,-43382l471653,54279r2673,21691l476896,28887r2673,28990l482139,112054r2672,-50579l487381,36186r2673,54176l492625,72270r2672,3700l497867,79568r2673,10794l503110,108455r2673,l508353,36186r2673,57775l513596,104858r2673,-54280l518839,72270r2672,10897l524081,68671r2674,10897l529325,50578r2672,61476l534567,65073r2673,-21691l539810,119352r2673,-28990l545053,133745r2673,-61475l550296,79568r2570,43383l555539,104858r2570,-21691l560782,93961r2570,-28888l566025,97661r2570,-21691l571267,72270r2570,43382l576510,36186r2570,18093l581753,122951r2570,-50681l586996,90362r2570,-18092l592239,86764r2570,7197l597482,90362r2570,-36083l602725,137343r2570,-50579l607967,101259r2570,7196l613211,93961r2570,-39682l618453,119352r2570,-72372l623696,61475r2570,43383l628939,90362r2570,-50578l634182,46980r2570,-14392l639425,75970r2570,28888l644668,130146r2570,-50578l649911,50578r2570,43383l655153,43382r2571,46980l660396,79568r2570,3599l665639,39784r2570,7196l670882,75970r2570,17991l676125,86764r2570,l681368,50578r2570,47083l686508,93961r2673,14494l691751,68671r2672,28990l696993,50578r2674,21692l702237,83167r2672,7195l707479,97661r2673,14393l712722,108455r2673,l717965,75970r2673,-28990l723208,108455r2673,-36185l728451,112054r2673,-25290l733694,90362r2673,-39784l738937,65073r2672,-7196l744179,57877r2673,32485l749422,68671r2673,28990l754665,83167r2673,-50579l759908,115652r2673,-97559l765151,54279r2673,21691l770394,68671r2673,l775637,61475r2672,18093l780880,36186r2672,75868l786122,90362r2673,-7195l791365,83167r2673,10794l796608,83167r2673,14494l801851,54279r2673,54176l807094,79568r2673,-46980l812337,104858r2672,-14496l817579,72270r2674,43382l822823,72270r2570,-14393l828065,61475r2570,25289l833308,83167r2570,-25290l838551,83167r2570,7195l843794,68671r2570,-21691l849037,108455r2570,3599l854280,104858r2570,-43383l859523,112054r2570,-83167l864766,61475r2570,3598l870008,32588r2570,54176l875251,68671r2570,46981l880494,86764r2570,21691l885737,130146r2570,-43382l890980,57877r2570,21691l896223,32588r2570,61373l901466,83167r2570,36185l906709,65073r2570,-14495l911951,79568r2570,10794l917194,75970r2570,14392l922437,28887r2570,101259l927680,65073r2570,36186l932923,104858r2570,18093l938166,61475r2570,32486l943409,86764r2570,14495l948651,112054r2571,-10795l953894,90362r2570,-21691l959034,72270r2673,-7197l964277,108455r2673,-25288l969520,79568r2673,-25289l974763,90362r2673,-32485l980006,57877r2673,7196l985249,130146r2673,-7195l990492,65073r2673,-25289l995735,61475r2672,18093l1000977,28887r2673,75971l1006220,90362r2673,18093l1011463,104858r2673,-21691l1016706,104858r2673,-86765l1021949,39784r2673,68671l1027192,72270r2673,-36084l1032435,79568r2672,21691l1037677,86764r2673,-21691l1042920,104858r2673,-18094l1048163,72270r2673,18092l1053406,115652r2673,-43382l1058649,90362r2673,-10794l1063892,72270r2673,14494l1069135,65073r2673,10897l1074378,93961r2673,-17991l1079621,86764r2672,21691l1084863,39784r2673,36186l1090106,119352r2570,-50681l1095349,104858r2570,10794l1100592,101259r2570,-3598l1105835,86764r2570,l1111078,79568r2570,57775l1116321,115652r2570,-28888l1121563,25289r2570,54279l1126806,93961r2570,-57775l1132049,75970r2570,-10897l1137292,112054r2570,-21692l1142535,68671r2570,32588l1147778,86764r2570,-14494l1153021,104858r2570,18093l1158264,46980r2570,57878l1163506,79568r2570,10794l1168749,86764r2570,-72269l1173992,21691r2570,36186l1179235,72270r2570,10897l1184478,75970r2570,-43382l1189721,79568r2570,-36186l1194964,18093r2570,46980l1200207,50578r2570,28990l1205449,36186r2570,7196l1210692,7196r2570,68774l1215935,90362r2570,-39784l1221178,54279r2570,28888l1226421,72270r2570,36185l1231561,93961r2673,18093l1236804,79568r2673,10794l1242047,68671r2673,39784l1247290,65073r2673,l1252533,101259r2672,7196l1257775,104858r2673,-61476l1263018,54279r2673,17991l1268261,97661r2673,17991l1273504,112054r2673,-10795l1278747,68671r2673,18093l1283990,54279r2673,l1289233,93961r2673,-54177l1294476,86764r2672,18094l1299718,97661r2673,25290l1304961,93961r2673,-3599l1310204,90362r2673,-54176l1315447,86764r2673,-18093l1320690,43382r2673,7196l1325933,83167r2672,l1331175,97661r2673,10794l1336418,86764r2673,43382l1341661,86764r2673,28888l1346904,93961r2673,-50579l1352147,83167r2673,-39785l1357390,54279r2673,36083l1362633,93961r2570,l1367876,104858r2570,-36187l1373119,86764r2570,3598l1378361,32588r2570,90363l1383604,68671r2570,50681l1388847,79568r2570,36084l1394090,79568r2570,3599l1399333,50578r2570,32589l1404576,61475r2570,25289l1409819,97661r2570,-3700l1415062,75970r2570,43382l1420304,122951r2570,-97662l1425547,130146r2570,-43382l1430790,101259r2570,-50681l1436033,108455r2570,7197l1441276,57877r2570,25290l1446519,112054r2570,l1451762,54279r2570,3598l1457005,108455r2570,-7196l1462247,75970r2570,7197l1467490,68671r2570,-3598l1472733,101259r2570,14393l1477976,97661r2570,-7299l1483219,68671r2570,25290l1488462,75970r2570,32485l1493705,104858r2570,-7197l1498845,115652r2673,-39682l1504088,54279r2673,14392l1509331,36186r2672,25289l1514573,75970r2673,-7299l1519816,83167r2673,10794l1525059,28887r2673,54280l1530302,104858r2673,-10897l1535545,112054r2673,-28887l1540788,90362r2672,-39784l1546030,50578r2673,68774l1551273,112054r2673,-36084l1556516,83167r2673,3597l1561759,72270r2673,10897l1567002,68671r2673,-7196l1572245,83167r2673,3597l1577488,46980r2673,l1582731,72270r2672,-14393l1587974,101259r2672,-32588l1593216,119352r2673,-18093l1598459,86764r2673,14495l1603702,112054r2673,-61476l1608945,86764r2673,18094l1614188,93961r2673,14494l1619431,93961r2673,10897l1624674,112054r2672,32588l1629916,83167r2674,-10897l1635160,115652r2570,-86765l1640402,65073r2570,-28887l1645645,72270r2570,-50579l1650888,101259r2570,-25289l1656131,119352r2570,-36185l1661374,68671r2570,-10794l1666617,112054r2570,-50579l1671860,86764r2570,3598l1677102,75970r2570,-32588l1682345,43382r2570,46980l1687588,93961r2570,-50579l1692831,75970r2570,-14495l1698074,83167r2570,43382l1703317,54279r2570,43382l1708560,97661r2570,-25391l1713802,61475r2571,-3598l1719046,46980r2570,10897l1724289,93961r2569,-10794l1729531,90362r2570,-25289l1734774,54279r2570,10794l1740017,14495r2570,93960l1745260,108455r2570,-28887l1750503,54279r2570,21691l1755746,97661r2570,3598l1760988,104858r2570,-21691l1766231,93961r2570,3700l1771371,28887r2673,25392l1776614,108455r2673,-25288l1781857,112054r2673,-7196l1787100,28887r2673,75971l1792343,130146r2673,-43382l1797586,72270r2672,32588l1802829,86764r2672,3598l1808071,65073r2673,-14495l1813314,93961r2673,-14393l1818557,79568r2673,18093l1823800,65073r2673,28888l1829043,50578r2673,28990l1834286,130146r2672,-65073l1839529,112054r2673,-32486l1844772,65073r2673,21691l1850014,119352r2673,-32588l1855257,93961r2673,3700l1860500,90362r2673,-21691l1865743,65073r2673,3598l1870986,57877r2673,36084l1876229,97661r2673,l1881472,61475r2672,32486l1886714,28887r2673,39784l1891957,21691r2673,72270l1897201,39784r2672,28887l1902443,75970r2570,-3700l1907686,46980r2570,-21691l1912929,57877r2570,57775l1918172,61475r2570,54177l1923414,104858r2571,-14496l1928658,97661r2570,-7299l1933900,112054r2570,-14393l1939143,79568r2570,21691l1944386,25289r2570,68672l1949629,93961r2570,-10794l1954872,61475r2570,7196l1960115,90362r2570,-10794l1965358,104858r2570,-14496l1970601,83167r2569,-46981l1975843,68671r2570,-36083l1981086,86764r2570,18094l1986329,90362r2570,-3598l1991572,93961r2570,-3599l1996815,75970r2570,68672l2002058,54279r2570,25289l2007301,72270r2569,-10795l2012544,133745r2569,-43383l2017786,79568r2571,-10897l2023029,101259r2570,10795l2028272,57877r2570,18093l2033515,79568r2570,-7298l2038758,93961r2570,-3599l2043898,28887r2673,54280l2049141,86764r2673,-18093l2054384,65073r2673,46981l2059626,79568r2674,28887l2064869,46980r2673,-39784l2070112,126549r2673,-93961l2075355,68671r2673,-10794l2080598,101259r2673,-36186l2085841,28887r2673,14495l2091084,86764r2673,-25289l2096327,112054r2672,-93961l2101570,90362r2672,-21691l2106813,72270r2672,-10795l2112055,14495r2673,61475l2117298,57877r2673,-36186l2122541,90362r2673,-28887l2127784,83167r2673,-39785l2133027,54279r2673,17991l2138270,79568r2672,-36186l2143513,75970r2672,-43382l2148756,104858r2672,-36187l2153998,79568r2673,-43382l2159241,83167r2673,-36187l2164484,119352r2673,-68774l2169727,86764r2673,10897l2174970,68671r2570,-14392l2180213,75970r2570,-21691l2185455,93961r2570,-7197l2190698,50578r2571,-3598l2195941,54279r2571,25289l2201184,61475r2570,21692l2206427,46980r2570,68672l2211670,36186r2570,43382l2216913,68671r2569,21691l2222156,97661r2570,-18093l2227399,79568r2570,-39784l2232641,101259r2570,3599l2237884,108455r2570,l2243127,65073r2570,32588l2248370,75970r2570,28888l2253613,101259r2570,-54279l2258856,90362r2570,l2264099,86764r2570,25290l2269341,50578r2570,18093l2274585,57877r2569,-3598l2279828,68671r2569,7299l2285070,36186r2570,21691l2290313,104858r2570,-7197l2295556,79568r2570,10794l2300798,83167r2571,-7197l2306042,112054r2570,-28887l2311182,72270r2673,3700l2316425,97661r2672,-7299l2321667,39784r2673,93961l2326910,83167r2674,10794l2332153,72270r2673,14494l2337396,108455r2673,-14494l2342639,112054r2673,-28887l2347882,75970r2672,-28990l2353125,119352r2672,7197l2358367,83167r2674,3597l2363611,86764r2672,21691l2368853,79568r2673,l2374096,83167r2673,-10897l2379339,75970r2673,46981l2384582,122951r2672,10794l2389825,83167r2673,3597l2395068,50578r2673,-7196l2400311,126549r2672,-68672l2405553,43382r2673,65073l2410796,21691r2673,7196l2416039,130146r2673,-46979l2421282,101259r2673,-3598l2426525,101259r2673,-50681l2431768,43382r2673,79569l2437010,86764r2673,-32485l2442253,108455r2673,-43382l2447496,68671r2570,32588l2452739,68671r2570,39784l2457982,79568r2570,3599l2463225,90362r2570,-39784l2468468,28887r2570,39784l2473711,65073r2570,36186l2478953,90362r2571,-25289l2484197,39784r2569,61475l2489439,90362r2570,-21691l2494682,75970r2570,l2499925,72270r2570,-28888l2505168,72270r2570,14494l2510411,57877r2570,7196l2515654,75970r2570,-14495l2520897,97661r2570,l2526139,112054r2570,-39784l2531382,75970r2570,-3700l2536625,83167r2570,-7197l2541868,75970r2570,21691l2547111,79568r2570,7196l2552354,79568r2570,l2557597,90362r2570,-21691l2562840,50578r2570,18093l2568083,72270r2570,21691l2573325,65073r2570,39785l2578568,50578r2570,21692l2583708,57877r2673,43382l2588951,79568r2673,-36186l2594194,97661r2673,-7299l2599437,83167r5243,l2607353,115652r2570,-36084l2612596,57877r2570,72269l2617838,32588r2570,72270l2623081,97661r2570,-39784l2628324,43382r2570,61476l2633567,90362r2570,-7195l2638810,97661r2570,-28990l2644053,50578r2570,3701l2649295,79568r2570,-36186l2654538,75970r2570,10794l2659781,75970r2570,17991l2665024,86764r2570,-65073l2670267,79568r2570,-7298l2675510,50578r2570,50681l2680753,122951r2570,-32589l2685995,93961r2570,-57775l2691239,97661r2570,-3700l2696482,10897r2570,72270l2701724,54279r2570,14392l2706967,75970r2570,17991l2712210,79568r2570,-7298l2717453,83167r2570,-7197l2722593,57877r2673,46981l2727836,65073r2673,-28887l2733079,79568r2672,-3598l2738321,61475r2673,14495l2743564,90362r2674,-25289l2748808,79568r2672,-10897l2754050,83167r2673,l2759293,101259r2673,-39784l2764536,72270r2673,-32486l2769779,112054r2672,-18093l2775021,86764r2674,-3597l2780265,75970r2672,-28990l2785507,83167r2673,l2790750,79568r2673,-18093l2795993,75970r2673,32485l2801236,68671r2673,32588l2806479,97661r2673,10794l2811722,133745r2673,-36084l2816965,75970r2672,-14495l2822207,57877r2673,21691l2827450,97661r2674,17991l2832693,86764r2673,-43382l2837936,104858r2673,-10897l2843179,86764r2673,10897l2848422,72270r2673,36185l2853665,79568r2570,18093l2858908,72270r2570,-7197l2864150,79568r2570,l2869393,104858r2570,-68672l2874636,50578r2570,l2879879,86764r2570,-14494l2885122,108455r2570,-21691l2890365,43382r2570,25289l2895608,97661r2570,-61475l2900851,90362r2570,-46980l2906093,79568r2570,-28990l2911336,108455r2570,-39784l2916579,75970r2570,-7299l2921822,39784r2570,18093l2927065,79568r2570,21691l2932308,104858r2570,-18094l2937551,39784r2570,86765l2942794,57877r2570,14393l2948036,86764r2570,-10794l2953279,57877r2570,3598l2958522,90362r2570,14496l2963765,90362r2570,-18092l2969008,122951r2570,-46981l2974251,108455r2570,-28887l2979494,28887r2570,32588l2984737,61475r2570,18093l2989877,83167r2673,-25290l2995120,104858r2672,-54280l3000362,86764r2673,-10794l3005605,57877r2673,l3010848,119352r2673,-50681l3016091,43382r2673,32588l3021334,43382r2673,50579l3026577,72270r2673,-3599l3031820,79568r2672,18093l3037062,83167r2673,-3599l3042305,61475r2673,39784l3047548,65073r2673,-7196l3052791,75970r2673,57775l3058034,75970r2673,-10897l3063277,97661r2673,-32588l3068520,36186r2673,50578l3073763,86764r2673,-36186l3079006,39784r2672,l3084248,43382r2673,-25289l3089491,14495r2673,36083l3094734,72270r2673,-57775l3099977,79568r2673,18093l3105220,57877r2673,7196l3110463,93961r2673,-79466l3115706,61475r2672,43383l3120948,25289r2673,46981l3126191,68671r2570,-10794l3131434,21691r2570,54279l3136677,32588r2570,65073l3141920,93961r2570,-75868l3147163,54279r2570,28888l3152405,86764r2571,-18093l3157648,75970r2570,-3700l3162892,90362r2570,-39784l3168134,75970r2570,17991l3173377,65073r2570,-21691l3178620,65073r2570,18094l3183863,36186r2570,28887l3189106,68671r2570,43383l3194349,68671r2570,-28887l3199592,72270r2570,-3599l3204834,79568r2570,-18093l3210077,61475r2570,14495l3215320,39784r2570,l3220563,93961r2570,-46981l3225806,72270r2570,14494l3231049,93961r2570,-36084l3236292,65073r2570,28888l3241534,46980r2570,54279l3246778,101259r2570,-14495l3252020,83167r2570,-3599l3257263,43382r2570,25289l3262403,79568r2673,-3598l3267646,57877r2673,18093l3272889,65073r2673,-7196l3278132,68671r2673,l3283375,108455r2672,-39784l3288618,97661r2672,10794l3293860,93961r2673,-25290l3299103,101259r2673,-36186l3304346,57877r2673,43382l3309589,61475r2673,46980l3314832,54279r2673,39682l3320075,101259r2673,-28989l3325318,75970r2672,-7299l3330560,93961r2673,-36084l3335803,112054r2673,-32486l3341046,54279r2673,10794l3346289,79568r2673,-43382l3351532,108455r2673,-50578l3356775,75970r2673,-3700l3362018,46980r2673,54279l3367261,39784r2673,79568l3372504,75970r2672,-57877l3377746,65073r2673,14495l3382989,75970r2673,-7299l3388232,86764r2673,-21691l3393475,61475r2570,-10897l3398718,43382r2570,21691l3403961,28887r2570,39784l3409204,90362r2570,-39784l3414447,65073r2570,46981l3419689,68671r2570,-3598l3424932,79568r2570,-10897l3430175,50578r2570,-3598l3435418,57877r2570,-14495l3440661,61475r2570,-7196l3445904,108455r2570,-36185l3451146,46980r2570,7299l3456390,72270r2570,-7197l3461632,126549r2570,-75971l3466875,93961r2570,10897l3472118,115652r2570,-25290l3477361,93961r2570,-36084l3482604,93961r2570,-21691l3487847,61475r2570,3598l3493090,32588r2570,25289l3498333,104858r2570,-14496l3503575,86764r2570,-57877l3508818,57877r2570,3598l3514061,57877r2570,14393l3519304,122951r2570,-86765l3524547,61475r2570,7196l3529790,65073r2570,21691l3534930,101259r2672,-3598l3540172,72270r2674,-3599l3545415,50578r2674,7299l3550659,54279r2672,54176l3555901,68671r2673,28990l3561144,79568r2673,-21691l3566387,68671r2673,-61475l3571630,79568r2672,-39784l3576873,86764r2673,-18093l3582116,79568r2672,-21691l3587358,93961r2673,-21691l3592601,68671r2673,-18093l3597844,83167r2673,-39785l3603087,46980r2673,43382l3608330,126549r2673,-104858l3613573,108455r2673,-10794l3618816,57877r2672,-14495l3624058,54279r2673,32485l3629301,57877r2674,39784l3634545,36186r2672,50578l3639787,86764r2673,-50578l3645030,65073r2673,-10794l3650273,r2673,50578l3655516,86764r2672,-39784l3660759,65073r2673,68672l3666002,108455e" filled="f" strokecolor="#0071b1" strokeweight=".30556mm">
                  <v:path arrowok="t" textboxrect="0,0,3666002,144642"/>
                </v:shape>
                <v:shape id="Shape 2506" o:spid="_x0000_s1068" style="position:absolute;left:6136;top:35120;width:36660;height:3252;visibility:visible;mso-wrap-style:square;v-text-anchor:top" coordsize="3666002,32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" path="m,97558r2673,14496l5243,159034,7813,130147,10486,83064r2570,32587l15729,159034r2570,-21691l20971,155436,23541,86764,26214,46980r2570,86765l31457,101157r2570,50681l36700,101157r2570,54279l41943,166230,44513,97558r2673,25290l49756,173529r2673,-36186l54999,137343r2673,-28887l60242,122848r2672,14495l65484,133745r2673,-18094l70727,159034,73400,65074r2570,90362l78643,144539r2570,-32485l83886,101157r2570,14494l89129,130147,91699,83064,94372,25289r2570,151838l99614,148137r2571,21691l104857,79466r2570,75970l110100,104755r2570,32588l115343,108456r2570,72269l120586,97558r2570,14496l125829,133745r2570,-3598l131072,83064r2570,90465l136315,50578r2570,115652l141558,169828r2570,-50578l146698,122848r2672,18093l151940,90363r2673,3598l157183,61373r2673,28990l162426,90363r2673,-18094l167669,86764r2673,32486l172912,104755r2673,-57775l178155,93961r2673,21690l183398,97558r2673,-57876l188641,54176r2672,61475l193883,112054r2673,46980l199126,104755r2673,21691l204369,104755r2673,-72270l209612,104755r2673,-14392l214855,86764r2673,54177l220098,86764r2673,115652l225341,97558r2673,-18092l230584,115651r2672,-18093l235826,119250r2673,-65074l241069,r2673,133745l246312,144539r2673,-10794l251555,148137r2673,7299l256798,97558r2673,-10794l262041,159034r2673,-18093l267284,68671r2673,86765l272527,180725r2672,-18093l277769,79466r2570,46980l283012,162632r2570,-25289l288255,122848r2570,32588l293498,115651r2570,10795l298741,148137r2570,-7196l303984,68671r2570,-21691l309227,177127,311797,68671r2672,72270l317039,159034r2673,-54279l322283,104755r2672,-7197l327525,140941r2673,-65074l332768,104755r2673,10896l338011,133745r2673,-18094l343254,112054r2673,-32588l348497,159034r2673,-72270l353740,126446r2672,18093l358983,155436r2672,-10897l364225,151838r2673,-21691l369468,72269r2673,3598l374711,90363r2673,-3599l379954,133745r2673,-25289l385197,162632r2673,-7196l390440,104755r2673,86764l395683,126446r2672,75970l400925,148137r2673,-79466l406169,68671r2672,54177l411411,46980r2570,43383l416654,148137r2570,-7196l421897,169828r2570,-39681l427140,68671r2570,86765l432383,137343r2570,-14495l437626,144539r2570,-28888l442869,155436r2570,-10897l448111,115651r2570,-10896l453354,144539r2570,-25289l458597,133745r2570,-46981l463840,140941r2570,10897l469083,108456r2570,-3701l474326,144539r2570,-3598l479569,159034r2570,-3598l484811,140941r2570,-32485l490054,144539r2571,-36083l495297,180725r2570,-46980l500540,173529r2570,21691l505783,108456r2570,25289l511026,115651r2570,-18093l516269,101157r2570,25289l521511,213210r2570,-14392l526755,133745r2570,-28990l531997,50578r2570,104858l537240,227705,539810,79466r2673,130146l545053,231303r2673,-115652l550296,162632r2570,-18093l555539,191519r2570,-21691l560782,155436r2570,36083l566025,122848r2570,75970l571267,112054r2570,-18093l576510,126446r2570,36186l581753,133745r2570,-18094l586996,83064r2570,-25290l592239,119250r2570,54279l597482,180725r2570,-93961l602725,213210r2570,-101156l607967,104755r2570,32588l613211,206014r2570,-43382l618453,137343r2570,86764l623696,101157r2570,18093l628939,57774r2570,43383l634182,28887r2570,36187l639425,119250r2570,10897l644668,130147r2570,-68774l649911,83064r2570,7299l655153,137343r2571,-75970l660396,133745r2570,14392l665639,180725r2570,-54279l670882,126446r2570,43382l676125,144539r2570,-43382l681368,104755r2570,47083l686508,249396,689181,93961r2570,101259l694423,162632r2570,-36186l699667,130147r2570,25289l704909,166230r2570,-83166l710152,151838r2570,7196l715395,184323r2570,-54176l720638,115651r2570,43383l725881,137343r2570,57877l731124,198818r2570,-14495l736367,17990r2570,144642l741609,180725r2570,-54279l746852,159034r2570,-28887l752095,151838r2570,-10897l757338,169828r2570,-68671l762581,108456r2570,-21692l767824,119250r2570,-18093l773067,112054r2570,-18093l778309,173529r2571,-57878l783552,195220r2570,-97662l788795,148137r2570,-39681l794038,115651r2570,-21690l799281,169828r2570,-3598l804524,93961r2570,72269l809767,130147r2570,-50681l815009,126446r2570,32588l820253,173529r2570,10794l825393,122848r2672,36186l830635,180725r2673,10794l835878,144539r2673,l841121,101157r2673,54279l846364,101157r2673,54279l851607,133745r2673,10794l856850,61373r2673,155538l862093,75867r2673,75971l867336,119250r2672,28887l872578,148137r2673,-43382l877821,162632r2673,14495l885737,177127r2570,-10897l890980,133745r2570,-32588l896223,133745r2570,-50681l901466,162632r2570,-32485l906709,184323r2570,-57877l911951,169828,914521,65074r2673,7195l919764,159034r2673,28887l925007,162632r2673,-7196l930250,206014,932923,83064r2570,36186l938166,21691r2570,21691l943409,173529r2570,-65073l948651,187921r2571,-14392l953894,97558r2570,7197l959034,97558r2673,68672l964277,119250r2673,-7196l969520,155436r2673,39784l974763,122848r2673,25289l980006,93961r2673,-3598l985249,140941r2673,-28887l990492,119250r2673,36186l995735,130147r2672,-21691l1000977,93961r2673,97558l1006220,90363r2673,-10897l1011463,184323r2673,-122950l1016706,130147r2673,-39784l1021949,90363r2673,18093l1027192,93961r2673,l1032435,115651r2672,-14494l1037677,79466r2673,90362l1042920,252995r2673,-137344l1048163,65074r2673,61372l1053406,112054r2673,39784l1058649,159034r2673,-43383l1063892,133745r2673,-39784l1069135,122848r2673,-21691l1074378,122848r2673,-61475l1079621,184323r2672,-65073l1084863,112054r2673,14392l1090106,173529r2570,-43382l1095349,209612r2570,-108455l1100592,155436r2570,-83167l1105835,101157r2570,54279l1111078,130147r2570,-36186l1116321,137343r2570,-21692l1121563,112054r2570,18093l1126806,93961r2570,3597l1132049,83064r2570,-10795l1137292,144539r2570,-61475l1142535,79466r2570,61475l1147778,68671r2570,36084l1153021,137343r2570,l1158264,140941r2570,28887l1163506,93961r2570,-14495l1168749,209612r2570,-104857l1173992,151838r2570,-25392l1179235,97558r2570,14496l1184478,144539r2570,-43382l1189721,115651r2570,-57877l1194964,72269r2570,65074l1200207,57774r2570,126549l1205449,108456r2570,36083l1210692,140941r2570,l1215935,216911r2570,-61475l1221178,133745r2570,90362l1226421,177127r2570,7196l1231561,177127r2673,-57877l1236804,180725r2673,3598l1242047,180725r2673,14495l1247290,169828r2673,-68671l1252533,162632r2672,21691l1257775,155436r2673,25289l1263018,144539r2673,-43382l1268261,148137r2673,3701l1273504,133745r2673,-10897l1278747,148137r2673,l1283990,137343r2673,28887l1289233,90363r2673,119249l1294476,202416r2672,-50578l1299718,180725r2673,7196l1304961,83064r2673,115754l1310204,93961r2673,90362l1315447,206014r2673,-112053l1320690,169828r2673,-10794l1325933,166230r2672,10897l1331175,191519r2673,-54176l1336418,177127r2673,-57877l1341661,151838r2673,3598l1346904,159034r2673,-43383l1354820,115651r2570,-36185l1360063,191519r2570,-36083l1365203,184323r2673,-18093l1370446,187921r2673,-25289l1375689,144539r2672,-7196l1380931,133745r2673,-14495l1386174,256592r2673,-112053l1391417,191519r2673,-3598l1396660,162632r2673,72269l1401903,177127r2673,-7299l1407146,177127r2673,-61476l1412389,155436r2673,-25289l1417632,68671r2672,61476l1422874,115651r2673,14496l1428117,177127r2673,-46980l1433360,162632r2673,-133745l1438603,122848r2673,18093l1443846,195220r2673,-32588l1449089,151838r2673,-7299l1454332,151838r2673,-43382l1459575,155436r2672,-18093l1464817,133745r2673,14392l1470060,79466r2673,79568l1475303,159034r2673,-39784l1480546,177127r2673,39784l1485789,126446r2673,61475l1491032,169828r2673,3701l1496275,65074r2570,130146l1501518,162632r2570,28887l1506761,169828r2570,-72270l1512003,83064r2570,68774l1517246,195220r2570,-68774l1522489,151838r2570,-32588l1527732,133745r2570,-7299l1532975,90363r2570,18093l1538218,140941r2570,-39784l1543460,86764r2570,83064l1548703,126446r2570,47083l1553946,151838r2570,-28990l1559189,162632r2570,-32485l1564432,151838r2570,-14495l1569675,68671r2570,65074l1574918,169828r2570,-93961l1580161,75867r2570,61476l1585403,137343r2571,-90363l1590646,155436r2570,3598l1595889,220509r2570,-36186l1601132,162632r2570,l1606375,119250r2570,7196l1611618,122848r2570,-36084l1616861,234901r2570,-79465l1622104,54176r2570,75971l1627346,90363r2570,28887l1632590,187921r2570,-28887l1637730,97558r2672,7197l1642972,112054r2673,-32588l1648215,50578r2673,68672l1653458,119250r2673,25289l1658701,209612r2673,-97558l1663944,184323r2673,-79568l1669187,133745r2673,21691l1674430,86764r2672,36084l1679672,195220r2673,-39784l1684915,151838r2673,-54280l1690158,180725r2673,-115651l1695401,86764r2673,83064l1700644,234901r2673,-75867l1705887,119250r2673,25289l1711130,90363r2672,46980l1716373,108456r2673,54176l1721616,97558r2673,65074l1726858,213210r2673,-101156l1732101,57774r2673,90363l1737344,126446r2673,43382l1742587,148137r2673,-68671l1747830,93961r2673,61475l1753073,151838r2673,46980l1758316,133745r2672,28887l1763558,122848r2673,-54177l1768801,140941r2570,-36186l1774044,202416r2570,-21691l1779287,108456r2570,7195l1784530,155436r2570,-57878l1789773,93961r2570,65073l1795016,112054r2570,46980l1800258,133745r2571,-43382l1805501,166230r5243,l1813314,144539r2673,-57775l1818557,115651r2673,-50577l1823800,108456r2673,7195l1829043,112054r2673,10794l1834286,130147r2672,97558l1839529,151838r2673,-10897l1844772,112054r2673,3597l1850014,72269r2673,86765l1855257,148137r2673,-14392l1860500,130147r2673,25289l1865743,148137r2673,18093l1870986,162632r2673,18093l1876229,90363r2673,7195l1881472,133745r2672,-25289l1886714,202416r2673,-68671l1891957,93961r2673,-50579l1897201,61373r2672,54278l1902443,86764r2570,-3700l1907686,75867r2570,86765l1912929,54176r2570,97662l1918172,130147r2570,-3701l1923414,148137r2571,-36083l1928658,75867r2570,-3598l1933900,173529r2570,-7299l1939143,177127r2570,-7299l1944386,122848r2570,18093l1949629,180725r2570,-10897l1954872,173529r2570,-10897l1960115,155436r2570,-18093l1965358,155436r2570,-54279l1970601,144539r2569,3598l1975843,177127r2570,-18093l1981086,108456r2570,21691l1986329,151838r2570,-3701l1991572,166230r2570,36186l1996815,227705r2570,-57877l2002058,177127r2570,-3598l2007301,245798r2569,-36186l2012544,191519r2569,-75868l2017786,166230r2571,39784l2023029,177127r2570,39784l2028272,180725r2570,7196l2033515,159034r2570,7196l2038758,148137r2570,10897l2043898,137343r2673,39784l2049141,198818r2673,-10897l2054384,180725r2673,18093l2059626,209612r2674,-54176l2064869,130147r2673,21691l2070112,130147r2673,57774l2075355,133745r2673,54176l2080598,206014r2673,-46980l2085841,227705r2673,-83166l2091084,195220r2673,-32588l2096327,231303r2672,-54176l2101570,162632r2672,50578l2106813,234901r2672,-61372l2112055,155436r2673,-3598l2117298,151838r2673,-14495l2122541,169828r2673,-10794l2127784,177127r2673,-75970l2133027,159034r2673,-21691l2138270,72269r2672,68672l2143513,187921r2672,-32485l2148756,148137r2672,18093l2153998,180725r2673,10794l2159241,216911r2673,46980l2164484,249396r2673,-21691l2169727,216911r2673,25289l2174970,195220r2570,-32588l2180213,177127r2570,39784l2185455,206014r2570,-50578l2190698,220509r2571,-21691l2195941,195220r2571,l2201184,184323r2570,32588l2206427,187921r2570,-39784l2211670,180725r2570,36186l2216913,202416r2569,-14495l2222156,159034r2570,-18093l2227399,173529r2570,72269l2232641,184323r2570,25289l2237884,195220r2570,-18093l2243127,166230r2570,l2248370,162632r2570,-28887l2253613,216911r2570,-25392l2258856,162632r2570,-72269l2264099,83064r2570,101259l2269341,140941r2570,61475l2274585,159034r2569,21691l2279828,227705r2569,-18093l2285070,180725r2570,18093l2290313,231303r2570,-57774l2295556,249396r2570,-133745l2300798,209612r2571,-18093l2306042,187921r2570,7299l2311182,206014r2673,7196l2316425,216911r2672,-7299l2321667,187921r2673,-3598l2326910,162632r2674,25289l2332153,184323r2673,39784l2337396,238602r2673,10794l2342639,249396r2673,-36186l2347882,220509r2672,-25289l2353125,224107r2672,-36186l2358367,198818r2674,-36186l2363611,209612r2672,-46980l2368853,169828r2673,21691l2374096,238602r2673,-32588l2379339,227705r2673,-25289l2384582,137343r2672,l2389825,133745r2673,39784l2395068,227705r2673,-7196l2400311,195220r2672,-3701l2405553,216911r2673,-61475l2410796,173529r2673,50578l2416039,249396r2673,-68671l2421282,206014r2673,-57877l2426525,166230r2673,101259l2431768,252995r2673,-57775l2437010,159034r2673,36186l2442253,151838r2673,54176l2447496,173529r2570,7196l2452739,202416r2570,-54279l2457982,209612r2570,-21691l2463225,206014r2570,72269l2468468,108456r2570,130146l2473711,216911r2570,-18093l2478953,122848r2571,32588l2484197,68671r2569,90363l2489439,159034r2570,43382l2494682,169828r2570,47083l2499925,184323r2570,-3598l2505168,249396r2570,-75867l2510411,169828r2570,-7196l2515654,202416r2570,-61475l2520897,202416r2570,-68671l2526139,245798r2570,-93960l2531382,206014r2570,-10794l2536625,140941r2570,-57877l2541868,140941r2570,93960l2547111,209612r2570,-54176l2552354,126446r2570,25392l2557597,202416r2570,-10897l2562840,198818r2570,3598l2568083,133745r2570,32485l2573325,108456r2570,21691l2578568,140941r2570,61475l2583708,213210r2673,-65073l2588951,213210r2673,-7196l2594194,133745r2673,57774l2599437,206014r2673,-43382l2604680,224107r2673,-14495l2609923,122848r2673,61475l2615166,169828r2672,68774l2620408,126446r2673,-3598l2625651,133745r2673,10794l2630894,206014r2673,-57877l2636137,209612r2673,-28887l2641380,195220r2673,-68774l2646623,195220r2672,3598l2651865,184323r2673,-21691l2657108,213210r2673,-36083l2662351,101157r2673,57877l2667594,187921r2673,-50578l2672837,238602r2673,-112156l2678080,86764r2673,90363l2683323,177127r2672,21691l2688565,173529r2674,32485l2693809,206014r2673,-36186l2699052,184323r2672,-7196l2704294,184323r2673,14495l2709537,216911r2673,-43382l2714780,231303r2673,-14392l2720023,180725r2570,-14495l2725266,187921r2570,18093l2730509,227705r2570,-54176l2735751,198818r2570,-65073l2740994,162632r2570,-14495l2746238,202416r2570,21691l2751480,162632r2570,61475l2756723,206014r2570,-39784l2761966,177127r2570,57774l2767209,169828r2570,21691l2772451,159034r2570,-21691l2777695,187921r2570,18093l2782937,224107r2570,-32588l2788180,140941r2570,21691l2793423,108456r2570,61372l2798666,242200r2570,25289l2803909,191519r2570,3701l2809152,198818r2570,-3598l2814395,162632r2570,75970l2819637,195220r2570,21691l2824880,122848r2570,68671l2830124,245798r2569,-28887l2835366,209612r2570,-21691l2840609,224107r2570,-68671l2845852,187921r2570,-7196l2851095,166230r2570,-28887l2856235,195220r2673,-94063l2861478,180725r2672,-39784l2866720,144539r2673,46980l2871963,238602r2673,-68774l2877206,209612r2673,-39784l2882449,184323r2673,-10794l2887692,155436r2673,-14495l2892935,292779r2673,-119250l2898178,238602r2673,-28990l2903421,195220r2672,36083l2908663,191519r2673,l2913906,177127r2673,-18093l2919149,119250r2673,14495l2924392,169828r2673,61475l2929635,162632r2673,50578l2934878,155436r2673,46980l2940121,195220r2673,43382l2945364,130147r2672,72269l2950606,213210r2673,-130146l2955849,177127r2673,l2961092,202416r2673,-14495l2966335,195220r2673,-47083l2971578,148137r2673,32588l2976821,93961r2673,21690l2982064,191519r2673,-10794l2987307,166230r2570,-3598l2992550,126446r2570,32588l2997792,180725r2570,39784l3003035,148137r2570,32588l3008278,86764r2570,101157l3013521,151838r2570,79465l3018764,184323r2570,54279l3024007,144539r2570,32588l3029250,159034r2570,-3598l3034492,191519r2570,-17990l3039735,169828r2570,14495l3044978,198818r2570,-94063l3050221,166230r2570,-32485l3055464,195220r2570,-3701l3060707,252995r2570,-39785l3065950,148137r2570,-7196l3071193,133745r2570,61475l3076436,155436r2570,l3081678,151838r2570,21691l3086921,137343r2570,7196l3092164,159034r2570,-18093l3097407,112054r2570,28887l3102650,93961r2570,39784l3107893,144539r2570,57877l3113136,148137r2570,57877l3118378,234901r2570,-32485l3123621,90363r2570,75867l3128761,224107r2673,-28887l3134004,191519r2673,18093l3139247,198818r2673,-14495l3144490,231303r2673,-57774l3149733,206014r2672,-50578l3154976,151838r2672,54176l3160218,213210r2674,28990l3165462,227705r2672,-28887l3170704,180725r2673,21691l3175947,173529r2673,14392l3181190,224107r2673,3598l3186433,180725r2673,7196l3191676,187921r2673,-18093l3196919,75867r2673,72270l3202162,166230r2672,28990l3207404,195220r2673,-7299l3212647,119250r2673,79568l3217890,187921r2673,3598l3223133,220509r2673,-54279l3228376,137343r2673,-43382l3233619,144539r2673,-14392l3238862,209612r2672,-28887l3244104,159034r2674,-68671l3249348,137343r2672,7196l3254590,133745r2673,50578l3259833,213210r2570,21691l3265076,162632r2570,3598l3270319,155436r2570,-18093l3275562,159034r2570,65073l3280805,274686r2570,-79466l3286047,177127r2571,-83166l3291290,202416r2570,3598l3296533,242200r2570,-112053l3301776,191519r2570,-10794l3307019,177127r2570,97559l3312262,155436r2570,130146l3317505,213210r2570,14495l3322748,220509r2570,25289l3327990,169828r2570,54279l3333233,187921r2570,-3598l3338476,184323r2570,-46980l3343719,173529r2570,75867l3348962,187921r2570,7299l3354205,155436r2570,28887l3359448,166230r2570,-28887l3364691,184323r2570,39784l3369934,209612r2570,7299l3375176,260190r2570,-115651l3380419,180725r2570,-3598l3385662,184323r2570,25289l3390905,267489r2570,-72269l3396045,155436r2673,25289l3401288,256592r2673,-50578l3406531,325264r2673,-90363l3411774,224107r2673,18093l3417017,184323r2672,-7196l3422259,260190r2673,-14392l3427502,144539r2673,65073l3432745,242200r2673,14392l3437988,180725r2673,28887l3443231,206014r2673,7196l3448474,195220r2672,10794l3453716,155436r2674,90362l3458960,180725r2672,36186l3464202,162632r2673,3598l3469445,213210r2673,-65073l3474688,155436r2673,112053l3479931,263891r2673,-79568l3485174,148137r2673,18093l3490417,155436r2673,28887l3495660,187921r2673,39784l3500903,231303r2672,-46980l3506145,155436r2673,46980l3511388,191519r2673,28990l3516631,198818r2673,10794l3521874,144539r2673,75970l3527117,187921r2673,50681l3532360,256592r2570,-17990l3537602,195220r2570,-28990l3542846,162632r2569,7196l3548089,213210r2570,-7196l3553331,224107r2570,l3558574,245798r2570,l3563817,216911r2570,-36186l3569060,187921r2570,18093l3574302,195220r2571,-61475l3579546,177127r2570,7196l3584788,267489r2570,-46980l3590031,274686r2570,-18094l3595274,191519r2570,3701l3600517,184323r2570,-7196l3605760,224107r2570,21691l3611003,227705r2570,-14495l3616246,252995r2570,-75868l3621488,177127r2570,72269l3626731,191519r2570,75970l3631975,195220r2570,14392l3637217,173529r2570,50578l3642460,173529r2570,25289l3647703,299974r2570,-151837l3652946,245798r2570,-10897l3658188,224107r2571,25289l3663432,281882r2570,-119250e" filled="f" strokecolor="#d45e00" strokeweight=".30556mm">
                  <v:path arrowok="t" textboxrect="0,0,3666002,325264"/>
                </v:shape>
                <v:shape id="Shape 2507" o:spid="_x0000_s1069" style="position:absolute;left:4303;top:28045;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" path="m,1248626r4032591,l4032591,,,,,1248626xe" filled="f" strokecolor="#4d4d4d" strokeweight=".33125mm">
                  <v:stroke endcap="round"/>
                  <v:path arrowok="t" textboxrect="0,0,4032591,1248626"/>
                </v:shape>
                <v:rect id="Rectangle 2508" o:spid="_x0000_s1070" style="position:absolute;left:2036;top:3695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" filled="f" stroked="f">
                  <v:textbox inset="0,0,0,0">
                    <w:txbxContent>
                      <w:p w14:paraId="7585BEAB" w14:textId="77777777" w:rsidR="0000671F" w:rsidRDefault="0000671F" w:rsidP="0000671F">
                        <w:r>
                          <w:rPr>
                            <w:rFonts w:ascii="Arial" w:eastAsia="Arial" w:hAnsi="Arial" w:cs="Arial"/>
                            <w:color w:val="4D4D4D"/>
                            <w:sz w:val="16"/>
                          </w:rPr>
                          <w:t>100</w:t>
                        </w:r>
                      </w:p>
                    </w:txbxContent>
                  </v:textbox>
                </v:rect>
                <v:rect id="Rectangle 2509" o:spid="_x0000_s1071" style="position:absolute;left:2036;top:33340;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" filled="f" stroked="f">
                  <v:textbox inset="0,0,0,0">
                    <w:txbxContent>
                      <w:p w14:paraId="26F0A979" w14:textId="77777777" w:rsidR="0000671F" w:rsidRDefault="0000671F" w:rsidP="0000671F">
                        <w:r>
                          <w:rPr>
                            <w:rFonts w:ascii="Arial" w:eastAsia="Arial" w:hAnsi="Arial" w:cs="Arial"/>
                            <w:color w:val="4D4D4D"/>
                            <w:sz w:val="16"/>
                          </w:rPr>
                          <w:t>200</w:t>
                        </w:r>
                      </w:p>
                    </w:txbxContent>
                  </v:textbox>
                </v:rect>
                <v:rect id="Rectangle 2510" o:spid="_x0000_s1072" style="position:absolute;left:2036;top:2972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" filled="f" stroked="f">
                  <v:textbox inset="0,0,0,0">
                    <w:txbxContent>
                      <w:p w14:paraId="79A24A77" w14:textId="77777777" w:rsidR="0000671F" w:rsidRDefault="0000671F" w:rsidP="0000671F">
                        <w:r>
                          <w:rPr>
                            <w:rFonts w:ascii="Arial" w:eastAsia="Arial" w:hAnsi="Arial" w:cs="Arial"/>
                            <w:color w:val="4D4D4D"/>
                            <w:sz w:val="16"/>
                          </w:rPr>
                          <w:t>300</w:t>
                        </w:r>
                      </w:p>
                    </w:txbxContent>
                  </v:textbox>
                </v:rect>
                <v:shape id="Shape 2511" o:spid="_x0000_s1073" style="position:absolute;left:3996;top:3732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" path="m,l30738,e" filled="f" strokecolor="#4d4d4d" strokeweight=".33125mm">
                  <v:path arrowok="t" textboxrect="0,0,30738,0"/>
                </v:shape>
                <v:shape id="Shape 2512" o:spid="_x0000_s1074" style="position:absolute;left:3996;top:3370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" path="m,l30738,e" filled="f" strokecolor="#4d4d4d" strokeweight=".33125mm">
                  <v:path arrowok="t" textboxrect="0,0,30738,0"/>
                </v:shape>
                <v:shape id="Shape 2513" o:spid="_x0000_s1075" style="position:absolute;left:3996;top:300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" path="m,l30738,e" filled="f" strokecolor="#4d4d4d" strokeweight=".33125mm">
                  <v:path arrowok="t" textboxrect="0,0,30738,0"/>
                </v:shape>
                <v:rect id="Rectangle 2514" o:spid="_x0000_s1076" style="position:absolute;left:-2524;top:32714;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" filled="f" stroked="f">
                  <v:textbox inset="0,0,0,0">
                    <w:txbxContent>
                      <w:p w14:paraId="620FAA52" w14:textId="77777777" w:rsidR="0000671F" w:rsidRDefault="0000671F" w:rsidP="0000671F">
                        <w:r>
                          <w:rPr>
                            <w:rFonts w:ascii="Arial" w:eastAsia="Arial" w:hAnsi="Arial" w:cs="Arial"/>
                            <w:sz w:val="19"/>
                          </w:rPr>
                          <w:t>Incidents</w:t>
                        </w:r>
                      </w:p>
                    </w:txbxContent>
                  </v:textbox>
                </v:rect>
                <v:rect id="Rectangle 2516" o:spid="_x0000_s1077" style="position:absolute;left:47776;top:27320;width:9393;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" filled="f" stroked="f">
                  <v:textbox inset="0,0,0,0">
                    <w:txbxContent>
                      <w:p w14:paraId="0E05E5A2" w14:textId="77777777" w:rsidR="0000671F" w:rsidRDefault="0000671F" w:rsidP="0000671F">
                        <w:r>
                          <w:rPr>
                            <w:rFonts w:ascii="Arial" w:eastAsia="Arial" w:hAnsi="Arial" w:cs="Arial"/>
                            <w:sz w:val="19"/>
                          </w:rPr>
                          <w:t>Health board</w:t>
                        </w:r>
                      </w:p>
                    </w:txbxContent>
                  </v:textbox>
                </v:rect>
                <v:shape id="Shape 2518" o:spid="_x0000_s1078" style="position:absolute;left:47953;top:2984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" path="m,l142174,e" filled="f" strokeweight=".30556mm">
                  <v:path arrowok="t" textboxrect="0,0,142174,0"/>
                </v:shape>
                <v:shape id="Shape 2520" o:spid="_x0000_s1079" style="position:absolute;left:47953;top:31620;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" path="m,l142174,e" filled="f" strokecolor="#e69f00" strokeweight=".30556mm">
                  <v:path arrowok="t" textboxrect="0,0,142174,0"/>
                </v:shape>
                <v:shape id="Shape 2522" o:spid="_x0000_s1080" style="position:absolute;left:47953;top:33397;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" path="m,l142174,e" filled="f" strokecolor="#55b4e9" strokeweight=".30556mm">
                  <v:path arrowok="t" textboxrect="0,0,142174,0"/>
                </v:shape>
                <v:shape id="Shape 2524" o:spid="_x0000_s1081" style="position:absolute;left:47953;top:35173;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" path="m,l142174,e" filled="f" strokecolor="#009e73" strokeweight=".30556mm">
                  <v:path arrowok="t" textboxrect="0,0,142174,0"/>
                </v:shape>
                <v:shape id="Shape 2526" o:spid="_x0000_s1082" style="position:absolute;left:47953;top:36949;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" path="m,l142174,e" filled="f" strokecolor="#efe342" strokeweight=".30556mm">
                  <v:path arrowok="t" textboxrect="0,0,142174,0"/>
                </v:shape>
                <v:shape id="Shape 2528" o:spid="_x0000_s1083" style="position:absolute;left:47953;top:38726;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" path="m,l142174,e" filled="f" strokecolor="#0071b1" strokeweight=".30556mm">
                  <v:path arrowok="t" textboxrect="0,0,142174,0"/>
                </v:shape>
                <v:shape id="Shape 2530" o:spid="_x0000_s1084" style="position:absolute;left:47953;top:40502;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" path="m,l142174,e" filled="f" strokecolor="#d45e00" strokeweight=".30556mm">
                  <v:path arrowok="t" textboxrect="0,0,142174,0"/>
                </v:shape>
                <v:rect id="Rectangle 2531" o:spid="_x0000_s1085" style="position:absolute;left:50166;top:29475;width:1824;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" filled="f" stroked="f">
                  <v:textbox inset="0,0,0,0">
                    <w:txbxContent>
                      <w:p w14:paraId="1347232A" w14:textId="77777777" w:rsidR="0000671F" w:rsidRDefault="0000671F" w:rsidP="0000671F">
                        <w:r>
                          <w:rPr>
                            <w:rFonts w:ascii="Arial" w:eastAsia="Arial" w:hAnsi="Arial" w:cs="Arial"/>
                            <w:sz w:val="16"/>
                          </w:rPr>
                          <w:t>AB</w:t>
                        </w:r>
                      </w:p>
                    </w:txbxContent>
                  </v:textbox>
                </v:rect>
                <v:rect id="Rectangle 2532" o:spid="_x0000_s1086" style="position:absolute;left:50166;top:31251;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" filled="f" stroked="f">
                  <v:textbox inset="0,0,0,0">
                    <w:txbxContent>
                      <w:p w14:paraId="2B1CB549" w14:textId="77777777" w:rsidR="0000671F" w:rsidRDefault="0000671F" w:rsidP="0000671F">
                        <w:r>
                          <w:rPr>
                            <w:rFonts w:ascii="Arial" w:eastAsia="Arial" w:hAnsi="Arial" w:cs="Arial"/>
                            <w:sz w:val="16"/>
                          </w:rPr>
                          <w:t>BC</w:t>
                        </w:r>
                      </w:p>
                    </w:txbxContent>
                  </v:textbox>
                </v:rect>
                <v:rect id="Rectangle 2533" o:spid="_x0000_s1087" style="position:absolute;left:50166;top:33028;width:182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a5ayQAAAOIAAAAPAAAAZHJzL2Rvd25yZXYueG1sRI9Pi8Iw&#13;&#10;FMTvwn6H8Ba8abqK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YsGuWskAAADi&#13;&#10;AAAADwAAAAAAAAAAAAAAAAAHAgAAZHJzL2Rvd25yZXYueG1sUEsFBgAAAAADAAMAtwAAAP0CAAAA&#13;&#10;AA==&#13;&#10;" filled="f" stroked="f">
                  <v:textbox inset="0,0,0,0">
                    <w:txbxContent>
                      <w:p w14:paraId="07637FC0" w14:textId="77777777" w:rsidR="0000671F" w:rsidRDefault="0000671F" w:rsidP="0000671F">
                        <w:r>
                          <w:rPr>
                            <w:rFonts w:ascii="Arial" w:eastAsia="Arial" w:hAnsi="Arial" w:cs="Arial"/>
                            <w:sz w:val="16"/>
                          </w:rPr>
                          <w:t>CT</w:t>
                        </w:r>
                      </w:p>
                    </w:txbxContent>
                  </v:textbox>
                </v:rect>
                <v:rect id="Rectangle 2534" o:spid="_x0000_s1088" style="position:absolute;left:50166;top:34804;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DYu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" filled="f" stroked="f">
                  <v:textbox inset="0,0,0,0">
                    <w:txbxContent>
                      <w:p w14:paraId="0F288E24" w14:textId="77777777" w:rsidR="0000671F" w:rsidRDefault="0000671F" w:rsidP="0000671F">
                        <w:r>
                          <w:rPr>
                            <w:rFonts w:ascii="Arial" w:eastAsia="Arial" w:hAnsi="Arial" w:cs="Arial"/>
                            <w:sz w:val="16"/>
                          </w:rPr>
                          <w:t>CV</w:t>
                        </w:r>
                      </w:p>
                    </w:txbxContent>
                  </v:textbox>
                </v:rect>
                <v:rect id="Rectangle 2535" o:spid="_x0000_s1089" style="position:absolute;left:50166;top:36580;width:1975;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ZJO1ywAAAOIAAAAPAAAAZHJzL2Rvd25yZXYueG1sRI9Pa8JA&#13;&#10;FMTvBb/D8gRvzUaL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CCZJO1ywAA&#13;&#10;AOIAAAAPAAAAAAAAAAAAAAAAAAcCAABkcnMvZG93bnJldi54bWxQSwUGAAAAAAMAAwC3AAAA/wIA&#13;&#10;AAAA&#13;&#10;" filled="f" stroked="f">
                  <v:textbox inset="0,0,0,0">
                    <w:txbxContent>
                      <w:p w14:paraId="21E1C70F" w14:textId="77777777" w:rsidR="0000671F" w:rsidRDefault="0000671F" w:rsidP="0000671F">
                        <w:r>
                          <w:rPr>
                            <w:rFonts w:ascii="Arial" w:eastAsia="Arial" w:hAnsi="Arial" w:cs="Arial"/>
                            <w:sz w:val="16"/>
                          </w:rPr>
                          <w:t>HD</w:t>
                        </w:r>
                      </w:p>
                    </w:txbxContent>
                  </v:textbox>
                </v:rect>
                <v:rect id="Rectangle 2536" o:spid="_x0000_s1090" style="position:absolute;left:50166;top:38357;width:1976;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g3C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HK2DcLKAAAA&#13;&#10;4gAAAA8AAAAAAAAAAAAAAAAABwIAAGRycy9kb3ducmV2LnhtbFBLBQYAAAAAAwADALcAAAD+AgAA&#13;&#10;AAA=&#13;&#10;" filled="f" stroked="f">
                  <v:textbox inset="0,0,0,0">
                    <w:txbxContent>
                      <w:p w14:paraId="6D9E44F7" w14:textId="77777777" w:rsidR="0000671F" w:rsidRDefault="0000671F" w:rsidP="0000671F">
                        <w:r>
                          <w:rPr>
                            <w:rFonts w:ascii="Arial" w:eastAsia="Arial" w:hAnsi="Arial" w:cs="Arial"/>
                            <w:sz w:val="16"/>
                          </w:rPr>
                          <w:t>PO</w:t>
                        </w:r>
                      </w:p>
                    </w:txbxContent>
                  </v:textbox>
                </v:rect>
                <v:rect id="Rectangle 2537" o:spid="_x0000_s1091" style="position:absolute;left:50166;top:40133;width:1824;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hZ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B36qFnKAAAA&#13;&#10;4gAAAA8AAAAAAAAAAAAAAAAABwIAAGRycy9kb3ducmV2LnhtbFBLBQYAAAAAAwADALcAAAD+AgAA&#13;&#10;AAA=&#13;&#10;" filled="f" stroked="f">
                  <v:textbox inset="0,0,0,0">
                    <w:txbxContent>
                      <w:p w14:paraId="6BC8B29C" w14:textId="77777777" w:rsidR="0000671F" w:rsidRDefault="0000671F" w:rsidP="0000671F">
                        <w:r>
                          <w:rPr>
                            <w:rFonts w:ascii="Arial" w:eastAsia="Arial" w:hAnsi="Arial" w:cs="Arial"/>
                            <w:sz w:val="16"/>
                          </w:rPr>
                          <w:t>SB</w:t>
                        </w:r>
                      </w:p>
                    </w:txbxContent>
                  </v:textbox>
                </v:rect>
                <v:shape id="Shape 2540" o:spid="_x0000_s1092" style="position:absolute;left:6136;top:52955;width:36660;height:1031;visibility:visible;mso-wrap-style:square;v-text-anchor:top" coordsize="3666002,103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" path="m,81624l2673,65690,5243,63428r2570,l10486,81624,13056,63428r2673,10281l18299,75970r2672,6785l23541,53251r2673,4523l28784,58905r2673,15935l34027,78232r2673,15831l39270,82755,41943,28270r2570,28374l47186,77101r2570,4523l52429,83886r2570,-5654l57672,77101,60242,56644r2672,17065l65484,64560r2673,20457l70727,91801,73400,75970r2570,-5756l78643,53251r2570,6785l83886,78232r2570,3392l89129,73709r2570,5654l94372,77101r2570,-8018l99614,62298r2571,2262l104857,67952r2570,11411l110100,81624r2570,-4523l115343,65690r2570,4524l120586,74840r2570,13569l125829,66821r2570,l131072,74840r2570,-20458l136315,64560r2570,12541l141558,81624r2570,1131l146698,81624r2672,l151940,75970r2673,1131l157183,75970r2673,-11410l162426,73709r2673,-12542l167669,66821r2673,-4523l172912,37419r2673,32795l178155,86147r2673,-12438l183398,74840r2673,-4626l188641,62298r2672,7916l193883,74840r2673,2261l199126,71344r2673,12542l204369,72578r2673,-23850l209612,45335r2673,39682l214855,64560r2673,19326l220098,65690r2673,9150l225341,57774r2673,1131l230584,74840r2672,-5757l235826,78232r2673,-14804l241069,44204r2673,26010l246312,70214r2673,-7916l251555,69083r2673,12541l256798,88409r2673,-14700l262041,61167r2673,11411l267284,58905r2673,23850l272527,90670r2672,-26110l277769,79363r2570,-5654l283012,65690r2570,-5654l288255,83886r2570,1131l293498,55513r2570,28373l298741,63428r2570,-3392l303984,64560r2570,4523l309227,82755r2570,-14803l314469,92932r2570,-22718l319712,57774r2571,l324955,77101r2570,2262l330198,66821r2570,-14701l335441,48728r2570,19224l340684,74840r2570,-8019l345927,83886r2570,-5654l351170,74840r2570,-18196l356412,62298r2571,17065l361655,79363r2570,-13673l366898,71344r2570,-13570l372141,62298r2570,14803l377384,82755r2570,-9046l382627,74840r2570,4523l387870,58905r2570,-13570l393113,71344r2570,-3392l398355,79363r2570,-8019l406169,71344r2672,-11308l411411,70214r2570,-2262l416654,82755r2570,-5654l421897,74840r2570,4523l427140,56644r2570,11308l432383,75970r2570,13569l437626,55513r2570,5654l442869,58905r2570,15935l448111,55513r2570,10177l453354,78232r2570,l458597,72578r2570,-10280l463840,73709r2570,-12542l469083,50989r2570,16963l474326,71344r2570,-6784l479569,89539r2570,-13569l484811,70214r2570,-10178l490054,82755r2571,-5654l495297,78232r2570,11307l500540,64560r2570,14803l505783,83886r2570,-1131l511026,83886r2570,-3392l516269,82755r2570,-3392l521511,73709r2570,l526755,71344r2570,-14700l531997,79363r2570,4523l537240,80494r2570,-6785l542483,85017r2570,2261l547726,88409r2570,-6785l552866,81624r2673,-13672l558109,79363r2673,-9149l563352,81624r2673,4523l568595,75970r2672,-1130l573837,52120r2673,14701l579080,64560r2673,5654l584323,82755r2673,-2261l589566,60036r2673,14804l594809,81624r2673,9046l600052,79363r2673,18092l605295,92932r2672,-22718l610537,85017r2674,-9047l615781,99717r2672,-20354l621023,78232r2673,14700l626266,87278r2673,-18195l631509,46466r2673,18094l636752,82755r2673,3392l641995,89539r2673,-15830l647238,58905r2673,14804l652481,82755r2672,12439l657724,73709r2672,-2365l662966,85017r2673,1130l668209,73709r2673,12438l673452,91801r2673,-14700l678695,81624r2673,4523l683938,49858r2570,29505l689181,89539r2570,-15830l694423,83886r2570,-4523l699667,83886r2570,16962l704909,86147r2570,7916l710152,97455r2570,-21485l715395,75970r2570,5654l720638,74840r2570,-1131l725881,78232r2570,2262l731124,92932r2570,-9046l736367,88409r2570,-18195l741609,45335r2570,41943l746852,79363r2570,14700l752095,67952r2570,17065l757338,63428r2570,10281l762581,70214r2570,-9047l767824,67952r2570,13672l773067,67952r2570,-2262l778309,64560r2571,24979l783552,78232r2570,5654l788795,87278r2570,-4523l794038,65690r2570,4524l799281,94063r2570,-20354l804524,81624r2570,3393l809767,80494r2570,-17066l815009,86147r2570,3392l820253,91801r2570,-10177l825393,82755r2672,-11411l830635,57774r2673,26112l835878,72578r2673,10177l841121,85017r2673,-3393l846364,77101r2673,5654l851607,77101r2673,3393l856850,89539r2673,-3392l862093,90670r2673,-1131l867336,71344r2672,12542l872578,63428r2673,20458l877821,75970r2673,11308l883064,91801r2673,-16961l888307,87278r2673,-5654l893550,81624r2673,-5654l898793,82755r2673,14700l904036,74840r2673,12438l909279,94063r2672,-19223l914521,87278r2673,-18195l919764,78232r2673,-3392l925007,67952r2673,21587l930250,103110r2673,-35158l935493,79363r2673,-8019l940736,81624r2673,13570l945979,90670r2672,-4523l951222,89539r2672,-12438l956464,79363r2570,-23850l961707,72578r2570,6785l966950,90670r2570,-2261l972193,94063r2570,-3393l977436,66821r2570,8019l982679,82755r2570,-6785l987922,67952r2570,20457l993165,75970r2570,7916l998407,78232r2570,-3392l1003650,83886r2570,14700l1008893,78232r2570,4523l1014136,47597r2570,11308l1019379,80494r2570,1130l1024622,82755r2570,-10177l1029865,85017r2570,-17065l1035107,50989r2570,27243l1040350,74840r2570,14699l1045593,85017r2570,-18196l1050836,58905r2570,27242l1056079,74840r2570,16961l1061322,85017r2570,3392l1066565,72578r2570,-14804l1071808,52120r2570,26112l1077051,85017r2570,-4523l1082293,92932r2570,-28372l1087536,45335r2570,23748l1092676,62298r2673,18196l1097919,88409r2673,l1103162,66821r2673,9149l1108405,67952r2673,18195l1113648,75970r2673,-8018l1118891,85017r2672,-1131l1124133,50989r2673,-7915l1129376,79363r2673,-6785l1134619,77101r2673,-2261l1139862,63428r2673,l1145105,69083r2673,9149l1150348,67952r2673,6888l1155591,61167r2673,-4523l1160834,53251r2672,12439l1166076,60036r2673,19327l1171319,66821r2673,-20355l1176562,57774r2673,4524l1181805,75970r2673,-24981l1187048,55513r2673,1131l1192291,72578r2673,-3495l1197534,61167,1200207,r2570,56644l1205449,38550r2570,36290l1210692,71344r2570,-3392l1215935,53251r2570,13570l1221178,60036r2570,27242l1226421,80494r2570,-19327l1231561,80494r2673,-13673l1236804,53251r2673,15832l1242047,88409r2673,-4523l1247290,64560r2673,-11309l1252533,63428r2672,l1257775,82755r2673,-9046l1263018,77101r2673,14700l1268261,78232r2673,-10280l1273504,64560r2673,14803l1278747,46466r2673,15832l1283990,71344r2673,4626l1289233,71344r2673,-7916l1294476,65690r2672,20457l1299718,82755r2673,-7915l1304961,66821r2673,-15832l1310204,54382r2673,38550l1315447,86147r2673,-3392l1320690,61167r2673,11411l1325933,63428r2672,-2261l1331175,74840r2673,14699l1336418,88409r2673,-2262l1341661,75970r2673,-23850l1346904,56644r2673,9046l1352147,63428r2673,6786l1357390,83886r2673,-10177l1362633,60036r2570,7916l1367876,80494r2570,-12542l1373119,83886r2570,-18196l1378361,64560r2570,1130l1383604,70214r2570,9149l1388847,72578r2570,2262l1394090,82755r2570,-14803l1399333,57774r2570,-10177l1404576,83886r2570,-6785l1409819,73709r2570,11308l1415062,71344r2570,-5654l1420304,55513r2570,4523l1425547,80494r2570,-19327l1430790,79363r2570,-1131l1436033,56644r2570,21588l1441276,80494r2570,-3393l1446519,83886r2570,-22719l1451762,73709r2570,-20458l1457005,58905r2570,30634l1462247,83886r2570,6784l1467490,88409r2570,-32896l1472733,65690r2570,-4523l1477976,70214r2570,-1131l1483219,71344r2570,l1488462,66821r2570,1131l1493705,54382r2570,32896l1498845,81624r2673,-20457l1504088,94063r2673,-14700l1509331,58905r2672,4523l1514573,66821r2673,6888l1519816,89539r2673,3393l1525059,78232r2673,-23850l1530302,71344r2673,10280l1535545,87278r2673,-14700l1540788,80494r2672,2261l1546030,53251r2673,1131l1551273,92932r2673,1131l1556516,79363r2673,2261l1561759,65690r2673,13673l1567002,65690r2673,14804l1572245,75970r2673,11308l1577488,65690r2673,-21486l1582731,71344r2672,3496l1587974,61167r2672,12542l1593216,90670r2673,-4523l1598459,74840r2673,-17066l1603702,69083r2673,15934l1608945,79363r2673,4523l1614188,73709r2673,12438l1619431,74840r2673,-2262l1624674,75970r2672,5654l1629916,78232r2674,12438l1635160,72578r2570,-26112l1640402,43074r2570,31766l1645645,56644r2570,-2262l1650888,79363r2570,-10280l1656131,49858r2570,23851l1661374,85017r2570,-14803l1666617,74840r2570,-13673l1671860,71344r2570,-9046l1677102,57774r2570,19327l1682345,73709r2570,-3495l1687588,61167r2570,4523l1692831,54382r2570,6785l1698074,66821r2570,12542l1703317,83886r2570,-4523l1708560,79363r2570,-2262l1713802,73709r2571,6785l1719046,79363r2570,-1131l1724289,82755r2569,-11411l1729531,67952r2570,-2262l1734774,74840r2570,-15935l1740017,89539r2570,-12438l1745260,74840r2570,-29505l1750503,67952r2570,17065l1755746,86147r2570,-13569l1760988,88409r2570,-26111l1766231,50989r2570,6785l1771371,90670r2673,-16961l1776614,77101r2673,3393l1781857,71344r2673,-3392l1787100,69083r2673,6887l1792343,80494r2673,9045l1797586,73709r2672,-2365l1802829,86147r2672,l1808071,75970r2673,1131l1813314,87278r2673,-5654l1818557,72578r2673,-13673l1823800,64560r2673,-5655l1829043,85017r2673,1130l1834286,67952r2672,19326l1839529,60036r2673,10178l1844772,94063r2673,-27242l1850014,78232r2673,-5654l1855257,70214r2673,12541l1860500,69083r2673,14803l1865743,86147r2673,-17064l1870986,88409r2673,-4523l1876229,73709r2673,3392l1881472,73709r2672,16961l1886714,80494r2673,-7916l1891957,75970r2673,-11410l1897201,55513r2672,17065l1902443,65690r2570,8019l1907686,75970r2570,-10280l1912929,61167r2570,2261l1918172,90670r2570,-3392l1923414,77101r2571,11308l1928658,78232r2570,-12542l1933900,35055r2570,32897l1939143,82755r2570,l1944386,78232r2570,9046l1949629,73709r2570,-18196l1954872,91801r2570,-18092l1960115,81624r2570,2262l1965358,55513r2570,2261l1970601,77101r2569,2262l1975843,63428r2570,4524l1981086,71344r2570,18195l1986329,64560r2570,-26010l1991572,74840r2570,-9150l1996815,77101r2570,l2002058,64560r2570,1130l2007301,69083r2569,12541l2012544,88409r2569,-14700l2017786,83886r2571,-28373l2023029,41943r2570,31766l2028272,90670r2570,-22718l2033515,73709r2570,-9149l2038758,94063r2570,-22719l2043898,66821r2673,6888l2049141,71344r2673,2365l2054384,64560r2673,l2059626,45335r2674,12439l2064869,67952r2673,-4524l2070112,87278r2673,-7915l2075355,50989r2673,1131l2080598,75970r2673,-8018l2085841,67952r2673,-3392l2091084,63428r2673,1132l2096327,55513r2672,-14701l2101570,52120r2672,-5654l2106813,45335r2672,14701l2112055,62298r2673,-7916l2117298,38550r2673,30533l2122541,65690r2673,9150l2127784,74840r2673,-18196l2133027,60036r2673,-9047l2138270,35055r2672,20458l2143513,44204r2672,22617l2148756,53251r2672,-15832l2153998,19224r2673,-3393l2159241,61167r2673,l2164484,43074r2673,18093l2169727,49858r2673,10178l2174970,64560r2570,-9047l2180213,63428r2570,l2185455,66821r2570,2262l2190698,53251r2571,3393l2195941,72578r2571,-15934l2201184,70214r2570,l2206427,52120r2570,-10177l2211670,63428r2570,-6784l2216913,71344r2569,-5654l2222156,63428r2570,-9046l2227399,35055r2570,31766l2232641,53251r2570,14701l2237884,75970r2570,-19326l2243127,60036r2570,-2262l2248370,50989r2570,31766l2253613,60036r2570,15934l2258856,67952r2570,-7916l2264099,53251r2570,-4523l2269341,56644r2570,13570l2274585,60036r2569,-10178l2279828,20355r2569,28373l2285070,60036r2570,-29504l2290313,70214r2570,2364l2295556,79363r2570,-3393l2300798,39681r2571,34028l2306042,55513r2570,14701l2311182,60036r2673,-20355l2316425,31662r2672,-10176l2321667,52120r2673,-13570l2326910,52120r2674,23850l2332153,57774r2673,-39681l2337396,24878r2673,46466l2342639,57774r2673,-5654l2347882,77101r2672,-11411l2353125,56644r2672,-3393l2358367,72578r2674,-3495l2363611,71344r2672,-5654l2368853,69083r2673,-22617l2374096,77101r2673,-6887l2379339,82755r2673,-23850l2384582,72578r2672,-8018l2389825,57774r2673,15935l2395068,61167r2673,-11309l2400311,78232r2672,-19327l2405553,61167r2673,-6785l2410796,57774r2673,7916l2416039,72578r2673,13569l2421282,65690r2673,9150l2426525,50989r2673,9047l2431768,88409r2673,-12439l2437010,82755r2673,-21588l2442253,81624r2673,-10280l2447496,75970r2570,10177l2452739,81624r2570,5654l2457982,87278r2570,-21588l2463225,72578r2570,-3495l2468468,74840r2570,12438l2473711,94063r2570,-4524l2478953,75970r2571,-12542l2484197,56644r2569,4523l2489439,73709r2570,3392l2494682,75970r2570,15831l2499925,70214r2570,-19225l2505168,63428r2570,27242l2510411,64560r2570,10280l2515654,73709r2570,-35159l2520897,58905r2570,17065l2526139,41943r2570,15831l2531382,55513r2570,32896l2536625,53251r2570,3393l2541868,46466r2570,4523l2547111,73709r2570,-4626l2552354,62298r2570,5654l2557597,38550r2570,37420l2562840,71344r2570,-2261l2568083,69083r2570,-9047l2573325,67952r2570,-22617l2578568,66821r2570,10280l2583708,57774r2673,7916l2588951,86147r2673,-27242l2594194,60036r2673,22719l2599437,79363r2673,-10280l2604680,66821r2673,-1131l2609923,54382r2673,-4524l2615166,55513r2672,-3393l2620408,56644r2673,-1131l2625651,48728r2673,-22720l2630894,30532r2673,22719l2636137,62298r2673,-6785l2641380,69083r2673,-4523l2646623,39681r2672,-6888l2651865,65690r2673,-15832l2657108,86147r2673,-21587l2662351,77101r2673,-23850l2667594,55513r2673,15831l2672837,75970r2673,5654l2678080,67952r2673,6888l2683323,54382r2672,-9047l2688565,77101r2674,6785l2693809,73709r2673,-4626l2699052,56644r2672,6784l2704294,64560r2673,12541l2709537,79363r2673,-17065l2714780,61167r2673,3393l2720023,15831r2570,31766l2725266,65690r2570,-4523l2730509,64560r2570,10280l2735751,86147r2570,-17064l2740994,81624r2570,-27242l2746238,88409r2570,-26111l2751480,86147r2570,-11307l2756723,61167r2570,-18093l2761966,67952r2570,3392l2767209,77101r2570,9046l2772451,60036r2570,-10178l2777695,55513r2570,4523l2782937,90670r2570,-23849l2788180,79363r2570,-4523l2793423,58905r2570,-18093l2798666,75970r2570,-1130l2803909,78232r2570,-8018l2809152,71344r2570,6888l2814395,60036r2570,13673l2819637,71344r2570,6888l2824880,55513r2570,18196l2830124,65690r2569,-21486l2835366,69083r2570,4626l2840609,63428r2570,-1130l2845852,69083r2570,9149l2851095,62298r2570,20457l2856235,65690r2673,-10177l2861478,75970r2672,-24981l2866720,43074r2673,15831l2871963,64560r2673,l2877206,67952r2673,-1131l2882449,65690r2673,-3392l2890365,62298r2570,2262l2895608,55513r2570,18196l2900851,71344r2570,-9046l2906093,62298r2570,7916l2911336,71344r2570,l2916579,62298r2570,4523l2921822,53251r2570,11309l2927065,72578r2570,-22720l2932308,69083r2570,3495l2937551,72578r2570,-14804l2942794,48728r2570,21486l2948036,61167r2570,-16963l2953279,58905r2570,7916l2958522,54382r2570,-6785l2963765,62298r2570,-18094l2969008,46466r2570,18094l2974251,64560r2570,-10178l2979494,48728r2570,4523l2984737,64560r2570,-1132l2989877,61167r2673,-18093l2995120,37419r2672,22617l3000362,80494r2673,-15934l3005605,57774r2673,-10177l3010848,63428r2673,-28373l3016091,45335r2673,-3392l3021334,53251r2673,-9047l3026577,50989r2673,10178l3031820,36288r2672,-2364l3037062,30532r2673,40812l3042305,66821r2673,-6785l3047548,39681r2673,10177l3052791,35055r2673,37523l3058034,49858r2673,19225l3063277,49858r2673,10178l3068520,57774r2673,-18093l3073763,56644r2673,-5655l3079006,64560r2672,2261l3084248,56644r2673,-32897l3089491,18093r2673,19326l3094734,75970r2673,-32896l3099977,52120r2673,-3392l3105220,37419r2673,5655l3110463,52120r2673,-34027l3115706,45335r2672,6785l3120948,74840r2673,-26112l3126191,57774r2570,-3392l3131434,50989r2570,18094l3136677,78232r2570,4523l3141920,50989r2570,14701l3147163,67952r2570,-4524l3152405,75970r2571,-5756l3157648,73709r2570,-5757l3162892,63428r2570,9150l3168134,75970r2570,-3392l3173377,78232r2570,-12542l3178620,58905r2570,-1131l3183863,77101r2570,-13673l3189106,72578r2570,-11411l3194349,77101r2570,-29504l3199592,62298r2570,1130l3204834,57774r2570,2262l3210077,60036r2570,12542l3215320,54382r2570,18196l3220563,69083r2570,1131l3225806,60036r2570,10178l3231049,64560r2570,-3393l3236292,46466r2570,10178l3241534,64560r2570,-9047l3246778,71344r2570,-1130l3252020,55513r2570,-12439l3257263,64560r2570,1130l3262403,97455r2673,-13569l3267646,78232r2673,-18196l3272889,61167r2673,1131l3278132,67952r2673,4626l3283375,62298r2672,7916l3288618,66821r2672,-12439l3293860,56644r2673,14700l3299103,90670r2673,-3392l3304346,52120r2673,-18196l3309589,61167r2673,1131l3314832,64560r2673,5654l3320075,67952r2673,-4524l3325318,41943r2672,-3393l3330560,46466r2673,24878l3335803,70214r2673,-3393l3341046,54382r2673,-3393l3346289,81624r2673,-23850l3351532,69083r2673,-11309l3356775,57774r2673,13570l3362018,38550r2673,24878l3367261,63428r2673,-2261l3372504,69083r2672,1131l3377746,56644r2673,l3382989,53251r2673,l3388232,62298r2673,14803l3393475,69083r2570,1131l3398718,56644r2570,-7916l3403961,56644r2570,23850l3409204,67952r2570,9149l3414447,77101r2570,-5757l3419689,74840r2570,-15935l3424932,70214r2570,14803l3430175,70214r2570,4626l3435418,61167r2570,l3440661,64560r2570,-4524l3445904,57774r2570,-6785l3451146,55513r2570,l3456390,30532r2570,28373l3461632,58905r2570,-11308l3466875,69083r2570,-10178l3472118,35055r2570,4626l3477361,56644r2570,15934l3482604,77101r2570,-14803l3487847,56644r2570,4523l3493090,48728r2570,-30635l3498333,72578r2570,2262l3503575,67952r2570,-7916l3508818,27139r2570,10280l3514061,74840r2570,-20458l3519304,63428r2570,4524l3524547,73709r2570,-24981l3529790,62298r2570,4523l3534930,66821r2672,10280l3540172,58905r2674,3393l3545415,47597r2674,15831l3550659,66821r2672,10280l3555901,52120r2673,-11308l3561144,58905r2673,-12439l3566387,22616r2673,27242l3571630,71344r2672,-6784l3576873,60036r2673,-18093l3582116,61167r2672,-3393l3587358,56644r2673,11308l3592601,65690r2673,3393l3597844,62298r2673,-9047l3603087,52120r2673,13570l3608330,56644r2673,l3613573,77101r2673,-17065l3618816,58905r2672,-10177l3624058,60036r2673,-10178l3629301,49858r2674,15832l3634545,53251r2672,-23850l3639787,38550r2673,4524l3645030,54382r2673,l3650273,37419r2673,-3495l3655516,41943r2672,-26112l3660759,71344r2673,8019l3666002,48728e" filled="f" strokecolor="#f30" strokeweight=".30556mm">
                  <v:path arrowok="t" textboxrect="0,0,3666002,103110"/>
                </v:shape>
                <v:shape id="Shape 2541" o:spid="_x0000_s1093" style="position:absolute;left:6136;top:42634;width:36660;height:5308;visibility:visible;mso-wrap-style:square;v-text-anchor:top" coordsize="3666002,5307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" path="m,389001r2673,35157l5243,377692,7813,333385r2673,3495l13056,362889r2673,106605l18299,350450r2672,52120l23541,340273r2673,-22720l28784,398047r2673,44205l34027,445747r2673,-52223l39270,445747r2673,-98689l44513,339142r2673,-24981l49756,412850r2673,-9149l54999,455924r2673,-65793l60242,345927r2672,-2262l65484,398047r2673,26111l70727,394655r2673,-20355l75970,399178r2673,-20355l81213,230275r2673,112260l86456,434336r2673,-38550l91699,338011r2673,-10280l96942,389001r2672,-78232l102185,381085r2672,24877l107427,420766r2673,1131l112670,450270r2673,-99820l117913,408327r2673,-63531l123156,386739r2673,-23850l128399,435467r2673,-34028l133642,395786r2673,-14701l138885,366281r2673,134979l144128,404832r2570,-44205l149370,413981r2570,-15934l154613,381085r2570,-82858l159856,341404r2570,9046l165099,390131r2570,10178l170342,359496r2570,-20354l175585,338011r2570,10177l180828,454794r2570,-68055l186071,393524r2570,-32897l191313,401439r2570,-39681l196556,427551r2570,-34027l201799,404832r2570,-26009l207042,282396r2570,15831l212285,361758r2570,-2262l217528,399178r2570,-15831l222771,357235r2570,-98690l228014,218864r2570,86250l233256,401439r2570,45439l238499,357235r2570,-206426l243742,290311r2570,-15831l248985,307376r2570,55513l254228,367412r2570,17065l259471,338011r2570,5654l264714,357235r2570,-56644l269957,381085r2570,-89643l275199,383347r2570,-52224l280339,370805r2673,-2262l285582,370805r2673,4626l290825,429813r2673,-35158l296068,335750r2673,40812l301311,322077r2673,-16963l306554,339142r2673,-11411l311797,319815r2672,21589l317039,333385r2673,-13570l322283,280134r2672,98689l327525,394655r2673,-9047l332768,339142r2673,-32897l338011,331123r2673,-15831l343254,300591r2673,9047l348497,379954r2673,-51092l353740,334516r2672,-9047l358983,381085r2672,52120l364225,404832r2673,-63428l369468,333385r2673,-58905l374711,259676r2673,20458l379954,368543r2673,-29401l385197,374300r2673,-20458l390440,283526r2673,-20354l395683,293703r2672,45439l400925,391262r2673,-77101l406169,328862r2672,-44205l411411,336880r2570,-35158l416654,335750r2570,-4627l421897,345927r2570,38550l427140,317553r2570,-112259l432383,347058r2570,-45336l437626,347058r2570,-12542l442869,341404r2570,7915l448111,284657r2570,-5654l453354,319815r2570,69186l458597,345927r2570,-70316l463840,271087r2570,66924l469083,169006r2570,139501l474326,365150r2570,-53251l479569,324338r2570,-6785l484811,271087r2570,22616l490054,351581r2571,59008l495297,477410r2570,-55513l500540,372038r2570,38551l505783,392393r2570,10177l511026,359496r2570,21589l516269,399178r2570,-23747l521511,361758r2570,49961l526755,424158r2570,53252l531997,448009r2570,27139l537240,374300r2570,47597l542483,423028r2570,107736l547726,436598r2570,18196l552866,420766r2673,-68055l558109,303984r2673,77101l563352,374300r2673,52120l568595,394655r2672,-50990l573837,314161r2673,-1131l579080,339142r2673,4523l584323,366281r2673,-53251l589566,357235r2673,-21485l594809,342535r2673,69184l600052,405962r2673,-5653l605295,417373r2672,-62400l610537,376562r2674,36288l615781,375431r2672,57774l621023,420766r2673,-89643l626266,486559r2673,-229144l631509,288049r2673,-27242l636752,293703r2673,61270l641995,419635r2673,-6785l647238,318684r2673,-53251l652481,335750r2672,60036l657724,344796r2672,73708l662966,428682r2673,-83886l668209,341404r2673,-14804l673452,438859r2673,-16962l678695,404832r2673,-22617l683938,451401r2570,-56746l689181,302853r2570,87278l694423,458186r2570,-129324l699667,377692r2570,-60139l704909,329993r2570,15934l710152,433205r2570,5654l715395,395786r2570,-31766l720638,317553r2570,3393l725881,335750r2570,49858l731124,409458r2570,-19327l736367,338011r2570,2262l741609,324338r2570,28373l746852,408327r2570,-13672l752095,401439r2570,39682l757338,341404r2570,-111129l762581,277872r2570,-105474l767824,368543r2570,-16962l773067,362889r2570,-45336l778309,298227r2571,104343l783552,439990r2570,-38551l788795,386739r2570,-27243l794038,335750r2570,10177l799281,392393r2570,-46466l804524,354973r2570,57877l809767,357235r2570,-44205l815009,297096r2570,78335l820253,471756r2570,-63429l825393,443383r2672,-57775l830635,349319r2673,24981l835878,334516r2673,45438l841121,328862r2673,53353l846364,336880r2673,104241l851607,407093r2673,-39681l856850,291442r2673,85120l862093,323208r2673,68054l867336,351581r2672,-48728l872578,336880r2673,24878l877821,416243r2673,-65793l883064,374300r2673,9047l888307,328862r2673,27242l893550,381085r2673,-89643l898793,425289r2673,-93035l904036,314161r2673,9047l909279,328862r2672,35158l914521,268826r2673,45335l919764,398047r2673,-66924l925007,373169r2673,7916l930250,417373r2673,-31765l935493,372038r2673,-31765l940736,339142r2673,41943l945979,342535r2672,46466l951222,412850r2672,-86250l956464,350450r2570,-26112l961707,281265r2570,23849l966950,343665r2570,54382l972193,405962r2570,-37419l977436,324338r2570,-41942l982679,327731r2570,46569l987922,375431r2570,-24981l993165,340273r2570,-45439l998407,292572r2570,14804l1003650,405962r2570,-5653l1008893,399178r2570,-56643l1014136,266564r2570,36289l1019379,340273r2570,-22720l1024622,344796r2570,9046l1029865,332254r2570,-5654l1035107,266564r2570,60036l1040350,391262r2570,77101l1045593,394655r2570,-9047l1050836,353842r2570,5654l1056079,339142r2570,65690l1061322,376562r2570,-46569l1066565,336880r2570,-2364l1071808,314161r2570,-37420l1077051,322077r2570,47597l1082293,391262r2570,-73709l1087536,315292r2570,-18196l1092676,249499r2673,100951l1097919,240452r2673,79363l1103162,353842r2673,-40812l1108405,291442r2673,22719l1113648,390131r2673,7916l1118891,367412r2672,-43074l1124133,243845r2673,61269l1129376,252892r2673,60138l1134619,310769r2673,4523l1139862,263172r2673,-26112l1145105,298227r2673,-26009l1150348,335750r2673,46465l1155591,326600r2673,7916l1160834,322077r2672,-71447l1166076,317553r2673,64662l1171319,347058r2673,-36289l1176562,310769r2673,-69186l1181805,230275r2673,-9149l1187048,203033r2673,75970l1192291,307376r2673,-65793l1197534,250630,1200207,r2570,246106l1205449,266564r2570,15832l1210692,260807r2570,37420l1215935,286919r2570,10177l1221178,238191r2570,92932l1226421,320946r2570,103212l1231561,381085r2673,-60139l1236804,334516r2673,9149l1242047,379954r2673,-39681l1247290,356104r2673,-13569l1252533,328862r2672,-24878l1257775,367412r2673,-3392l1263018,350450r2673,-39681l1268261,359496r2673,-68054l1273504,249499r2673,47597l1278747,301722r2673,21486l1283990,336880r2673,-27242l1289233,300591r2673,11308l1294476,407093r2672,-39681l1299718,316423r2673,126960l1304961,402570r2673,-54382l1310204,276741r2673,48728l1315447,404832r2673,-95194l1320690,328862r2673,-44205l1325933,332254r2672,-16962l1331175,298227r2673,17065l1336418,385608r2673,29504l1341661,358365r2673,-31765l1346904,359496r2673,-30634l1352147,367412r2673,-41943l1357390,359496r2673,-15831l1362633,292572r2570,32897l1367876,366281r2570,-23746l1373119,368543r2570,14804l1378361,394655r2570,-103213l1383604,335750r2570,33924l1388847,345927r2570,29504l1394090,419635r2570,-35158l1399333,335750r2570,-60139l1404576,342535r2570,26008l1409819,348188r2570,34027l1415062,370805r2570,-38551l1420304,347058r2570,-26112l1425547,367412r2570,20458l1430790,361758r2570,-27242l1436033,243845r2570,72578l1441276,329993r2570,44307l1446519,357235r2570,-30635l1451762,341404r2570,-106606l1457005,329993r2570,61269l1462247,452532r2570,-65793l1467490,365150r2570,-41942l1472733,259676r2570,53354l1477976,326600r2570,71447l1483219,377692r2570,-2261l1488462,457055r2570,-156464l1493705,320946r2570,-5654l1498845,392393r2673,-6785l1504088,398047r2673,-40812l1509331,300591r2672,-40915l1514573,314161r2673,-22719l1519816,413981r2673,-35158l1525059,365150r2673,-45335l1530302,266564r2673,49859l1535545,383347r2673,-53354l1540788,345927r2672,-4523l1546030,343665r2673,-3392l1551273,391262r2673,-4523l1556516,362889r2673,6785l1561759,336880r2673,-46569l1567002,349319r2673,-65793l1572245,327731r2673,5654l1577488,243845r2673,-23850l1582731,281265r2672,-64662l1587974,276741r2672,70317l1593216,359496r2673,-4523l1598459,350450r2673,-7915l1603702,336880r2673,24878l1608945,460447r2673,-65792l1614188,333385r2673,59008l1619431,326600r2673,18196l1624674,370805r2672,-35055l1629916,313030r2674,64662l1635160,365150r2570,-75970l1640402,237060r2570,-9046l1645645,265433r2570,-24981l1650888,328862r2570,14803l1656131,307376r2570,43074l1661374,335750r2570,11308l1666617,418504r2570,-46466l1671860,332254r2570,-43074l1677102,306245r2570,-46569l1682345,319815r2570,-36289l1687588,293703r2570,19327l1692831,244975r2570,12440l1698074,366281r2570,3393l1703317,345927r2570,29504l1708560,352711r2570,-68054l1713802,303984r2571,-40812l1719046,297096r2570,-39681l1724289,379954r2569,-30635l1729531,299460r2570,-47700l1734774,302853r2570,34027l1740017,425289r2570,-11308l1745260,335750r2570,-12542l1750503,295965r2570,17065l1755746,291442r2570,78232l1760988,387870r2570,-53354l1766231,282396r2570,30634l1771371,335750r2673,13569l1776614,429813r2673,-129222l1781857,382215r2673,-103212l1787100,308507r2673,34028l1792343,395786r2673,-11309l1797586,327731r2672,5654l1802829,294834r2672,19327l1808071,302853r2673,22616l1813314,318684r2673,27243l1818557,335750r2673,-52224l1823800,285788r2673,-26112l1829043,255153r2673,111128l1834286,424158r2672,-90773l1839529,292572r2673,97559l1844772,339142r2673,53251l1850014,322077r2673,9046l1855257,350450r2673,-63531l1860500,264302r2673,37420l1865743,374300r2673,4523l1870986,307376r2673,-21588l1876229,291442r2673,-77101l1881472,271087r2672,l1886714,329993r2673,29503l1891957,303984r2673,-68055l1897201,224518r2672,51093l1902443,255153r2570,56746l1907686,282396r2570,9046l1912929,255153r2570,48831l1918172,251760r2570,102082l1923414,351581r2571,-21588l1928658,320946r2570,-48728l1933900,292572r2570,-22615l1939143,319815r2570,13570l1944386,348188r2570,-52223l1949629,243845r2570,-4524l1954872,269957r2570,46466l1960115,323208r2570,-71448l1965358,384477r2570,-64662l1970601,332254r2569,-85017l1975843,316423r2570,-45336l1981086,284657r2570,36289l1986329,288049r2570,-3392l1991572,366281r2570,10281l1996815,361758r2570,60139l2002058,283526r2570,19327l2007301,326600r2569,9150l2012544,343665r2569,31766l2017786,356104r2571,-13569l2023029,354973r2570,6785l2028272,333385r2570,39784l2033515,342535r2570,-5655l2038758,331123r2570,-32896l2043898,238191r2673,37420l2049141,295965r2673,12542l2054384,370805r2673,-21486l2059626,282396r2674,-12439l2064869,285788r2673,-15831l2070112,274480r2673,54382l2075355,262041r2673,-26112l2080598,269957r2673,30634l2085841,291442r2673,3392l2091084,327731r2673,18196l2096327,299460r2672,-1233l2101570,271087r2672,27140l2106813,307376r2672,-49961l2112055,289180r2673,-23747l2117298,241583r2673,-6785l2122541,338011r2673,-95297l2127784,271087r2673,-89643l2133027,213210r2673,32896l2138270,176921r2672,-35158l2143513,215472r2672,49961l2148756,210948r2672,20458l2153998,164482r2673,43074l2159241,332254r2673,49961l2164484,387870r2673,-61270l2169727,372038r2673,9047l2174970,342535r2570,19223l2180213,310769r2570,11308l2185455,316423r2570,36288l2190698,273349r2571,13570l2195941,334516r2571,-21486l2201184,352711r2570,-49858l2206427,317553r2570,-13569l2211670,294834r2570,74840l2216913,328862r2569,-31766l2222156,305114r2570,-21588l2227399,349319r2570,10177l2232641,403701r2570,-6785l2237884,393524r2570,-53251l2243127,301722r2570,39682l2248370,345927r2570,43074l2253613,364020r2570,-36289l2258856,305114r2570,-43073l2264099,267695r2570,43074l2269341,357235r2570,4523l2274585,372038r2569,-47700l2282397,324338r2673,18197l2287640,382215r2673,9047l2292883,361758r2673,48831l2298126,350450r2672,-60139l2303369,390131r2673,32897l2308612,382215r2570,38551l2313855,365150r2570,-11308l2319097,323208r2570,45335l2324340,444513r2570,-82755l2329584,421897r2569,-45335l2334826,357235r2570,21588l2340069,369674r2570,109997l2345312,395786r2570,28372l2350554,423028r2571,-69186l2355797,358365r2570,29505l2361041,396916r2570,-2261l2366283,361758r2570,37420l2371526,339142r2570,43073l2376769,381085r2570,-3393l2382012,411719r2570,-49961l2387254,361758r2571,-83886l2392498,340273r2570,-46570l2397741,347058r2570,44204l2402983,378823r2570,20355l2408226,396916r2570,-78232l2413469,365150r2570,99820l2418712,396916r2570,-16962l2423955,378823r2570,-8018l2429198,342535r2570,46466l2434441,436598r2569,-103213l2439683,361758r2570,-3393l2444926,348188r2570,21486l2450066,434336r2673,-52121l2455309,442252r2673,-129222l2460552,386739r2673,-63531l2465795,390131r2673,-60138l2471038,435467r2673,-68055l2476281,398047r2672,-37420l2481524,290311r2673,-2262l2486766,282396r2673,89642l2492009,392393r2673,-44205l2497252,338011r2673,-34027l2502495,358365r2673,5655l2507738,377692r2673,-14803l2512981,396916r2673,-34027l2518224,323208r2673,-7916l2523467,311899r2672,41943l2528709,328862r2673,63531l2533952,302853r2673,-49961l2539195,302853r2673,-78335l2544438,360627r2673,59008l2549681,373169r2673,-10280l2554924,332254r2673,-72578l2560167,299460r2673,61167l2565410,320946r2673,26112l2570653,341404r2672,-51093l2575895,338011r2673,-22719l2581138,370805r2570,-16963l2586381,364020r2570,21588l2591624,350450r2570,-15934l2596867,377692r2570,10178l2602110,376562r2570,37419l2607353,329993r2570,-57775l2612596,309638r2570,-31766l2617838,324338r2570,-50989l2623081,323208r2570,-69186l2628324,248368r2570,52223l2633567,316423r2570,57877l2638810,316423r2570,-35158l2644053,290311r2570,-24878l2649295,258545r2570,30635l2654538,349319r2570,-31766l2659781,338011r2570,13570l2665024,309638r2570,-37420l2670267,377692r2570,40812l2675510,353842r2570,-77101l2680753,369674r2570,-114521l2685995,293703r2570,36290l2691239,390131r2570,-30635l2696482,302853r2570,4523l2701724,343665r2570,12439l2706967,297096r2570,54485l2712210,352711r2570,10178l2717453,313030r2570,-5654l2722593,307376r2673,66924l2727836,353842r2673,2262l2733079,411719r2672,-3392l2738321,367412r2673,-15831l2743564,320946r2674,-6785l2748808,367412r2672,-7916l2754050,394655r2673,-60139l2759293,311899r2673,39682l2764536,386739r2673,-20458l2769779,381085r2672,-18196l2775021,315292r2674,-7916l2780265,389001r2672,-18196l2785507,382215r2673,12440l2790750,378823r2673,-72578l2795993,300591r2673,64559l2801236,413981r2673,-21588l2806479,429813r2673,-2262l2811722,376562r2673,-62401l2816965,357235r2672,-22719l2822207,341404r2673,2261l2827450,326600r2674,56747l2832693,335750r2673,-20458l2837936,395786r2673,27242l2843179,425289r2673,-23850l2848422,348188r2673,5654l2853665,341404r2570,27139l2858908,359496r2570,-36288l2864150,326600r2570,-2262l2869393,362889r2570,-4524l2874636,361758r2570,-2262l2879879,318684r2570,37420l2885122,339142r2570,4523l2890365,327731r2570,-18093l2895608,309638r2570,82755l2900851,381085r2570,-77101l2906093,332254r2570,-44205l2911336,378823r2570,-89643l2916579,335750r2570,35055l2921822,301722r2570,107736l2927065,409458r2570,-13672l2932308,419635r2570,-38550l2937551,405962r2570,-62297l2942794,302853r2570,66821l2948036,353842r2570,20458l2953279,366281r2570,-55512l2958522,322077r2570,-34028l2963765,311899r2570,31766l2969008,292572r2570,48832l2974251,313030r2570,-40812l2979494,264302r2570,28270l2984737,366281r2570,13673l2989877,395786r2673,-95195l2995120,295965r2672,35158l3000362,421897r2673,-52223l3005605,340273r2673,22616l3010848,365150r2673,-21485l3016091,336880r2673,46467l3021334,356104r2673,41943l3026577,325469r2673,-6785l3031820,288049r2672,89643l3037062,340273r2673,40812l3042305,382215r2673,-30634l3047548,357235r2673,-37420l3052791,320946r2673,-6785l3058034,362889r2673,40812l3063277,441121r2673,-85017l3068520,293703r2673,-35158l3073763,317553r2673,48728l3079006,305114r2672,15832l3084248,286919r2673,-47598l3089491,249499r2673,131586l3094734,331123r2673,-157594l3099977,247237r2673,15935l3105220,207556r2673,107736l3110463,262041r2673,-108867l3115706,299460r2672,71345l3120948,347058r2673,-71447l3126191,251760r2570,90775l3131434,361758r2570,30635l3136677,324338r2570,10178l3141920,295965r2570,-5654l3147163,320946r2570,71447l3152405,420766r2571,-60139l3157648,385608r2570,-107736l3162892,327731r2570,31765l3168134,359496r2570,4524l3173377,370805r2570,-53252l3178620,298227r2570,29504l3183863,276741r2570,99821l3189106,350450r2570,65793l3194349,398047r2570,-128090l3199592,283526r2570,48728l3204834,365150r2570,-11308l3210077,349319r2570,-11308l3215320,327731r2570,-45335l3220563,339142r2570,18093l3225806,377692r2570,-10280l3231049,340273r2570,-23850l3236292,285788r2570,71447l3241534,351581r2570,-31766l3246778,333385r2570,34027l3252020,339142r2570,-8019l3257263,306245r2570,73709l3262403,396916r2673,-46466l3267646,333385r2673,-29401l3272889,300591r2673,29402l3278132,353842r2673,-16962l3283375,378823r2672,-40812l3288618,345927r2672,-15934l3293860,341404r2673,32896l3299103,424158r2673,-13569l3304346,344796r2673,15831l3309589,356104r2673,7916l3314832,402570r2673,-77101l3320075,352711r2673,20458l3325318,344796r2672,-40812l3330560,368543r2673,-36289l3335803,382215r2673,5655l3341046,314161r2673,14701l3346289,358365r2673,-102081l3351532,328862r2673,11411l3356775,332254r2673,-26009l3362018,277872r2673,19224l3367261,281265r2673,94166l3372504,358365r2672,-68054l3377746,368543r2673,-56644l3382989,317553r2673,6785l3388232,372038r2673,-32896l3393475,335750r2570,-157698l3398718,235929r2570,23747l3403961,247237r2570,102082l3409204,404832r2570,-49859l3414447,372038r2570,-71447l3419689,319815r2570,-2262l3424932,381085r2570,-44205l3430175,350450r2570,31765l3435418,344796r2570,-86251l3440661,342535r2570,10176l3445904,418504r2570,-80493l3451146,367412r2570,-30532l3456390,326600r2570,-44204l3461632,375431r2570,-55616l3466875,338011r2570,14700l3472118,281265r2570,32896l3477361,379954r2570,27139l3482604,324338r2570,18197l3487847,347058r2570,-26112l3493090,266564r2570,89540l3498333,344796r2570,21485l3503575,342535r2570,-9150l3508818,257415r2570,121408l3514061,357235r2570,53354l3519304,407093r2570,-38550l3524547,377692r2570,-31765l3529790,345927r2570,69185l3534930,424158r2672,-64662l3540172,386739r2674,-40812l3545415,313030r2674,40812l3550659,366281r2672,18196l3555901,339142r2673,35158l3561144,368543r2673,-18093l3566387,354973r2673,-50989l3571630,382215r2672,-6784l3576873,378823r2673,-89643l3582116,282396r2672,46466l3587358,351581r2673,38550l3592601,427551r2673,-103213l3597844,316423r2673,2261l3603087,286919r2673,108867l3608330,353842r2673,-10177l3613573,374300r2673,9047l3618816,334516r2672,-57775l3624058,332254r2673,27242l3629301,370805r2674,-28270l3634545,381085r2672,-9047l3639787,340273r2673,-26112l3645030,357235r2673,-27242l3650273,302853r2673,64559l3655516,338011r2672,24878l3660759,405962r2673,17066l3666002,432074e" filled="f" strokecolor="#e69f00" strokeweight=".30556mm">
                  <v:path arrowok="t" textboxrect="0,0,3666002,530764"/>
                </v:shape>
                <v:shape id="Shape 2542" o:spid="_x0000_s1094" style="position:absolute;left:6136;top:50595;width:36660;height:2994;visibility:visible;mso-wrap-style:square;v-text-anchor:top" coordsize="3666002,299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" path="m,55615l2673,35158,5243,79363r2570,23849l10486,54484r2570,-3495l15729,36288r2570,21589l20971,34027r2570,49859l26214,103212,28784,35158r2673,7915l34027,36288r2673,11309l39270,15934r2673,62298l44513,88512,47186,61269r2570,3393l52429,75970,54999,37419,57672,19326r2570,56644l62914,107735,65484,71447,68157,49858r2570,13673l73400,60138r2570,6785l78643,119044r2570,19326l83886,50989r2570,14804l89129,56746r2570,39681l94372,22719r2570,80493l99614,104343r2571,-49859l104857,52223r2570,6784l110100,55615r2570,1131l115343,98689r2570,21486l120586,13570r2570,1130l125829,61269r2570,-2262l131072,12439r2570,90773l136315,95297r2570,-37420l141558,24981r2570,34026l146698,47597r2672,-11309l151940,114520r2673,-23746l157183,60138r2673,3393l162426,80493r2673,-27140l167669,9046r2673,104344l172912,117913r2673,-75971l178155,49858r2673,-20354l183398,39681r2673,2261l188641,107735r2672,-12438l193883,7915r2673,35158l199126,43073r2673,30636l204369,30635r2673,69184l209612,128193r2673,-98689l214855,34027r2673,26111l220098,80493r2673,64662l225341,117913r2673,-45335l230584,63531,233256,r2570,17065l238499,23850r2570,-2262l243742,131586r2570,13569l248985,65793r2570,28373l254228,72578r2570,-22720l259471,40811r2570,121409l264714,111128r2570,-24981l269957,61269r2570,54382l275199,64662r2570,-20458l280339,100950r2673,58905l285582,29504r2673,45335l290825,73709r2673,-31767l296068,40811r2673,54486l301311,104343r2673,-71447l306554,87278r2673,-13569l311797,97558r2672,-43074l317039,85017r2673,61269l322283,119044r2672,-63429l327525,45335r2673,31766l332768,65793r2673,78232l338011,151940r2673,-54382l343254,109997r2673,-5654l348497,82755r2673,-46467l353740,138370r2672,10178l358983,81624r2672,-15831l364225,75970r2673,5654l369468,100950r2673,35159l374711,150809r2673,-23747l379954,98689r2673,-3392l385197,109997r2673,-12439l390440,122436r2673,19327l395683,88512r2672,63428l400925,122436r2673,-16962l406169,94166r2672,46466l411411,191622r2570,-82756l416654,123567r2570,-28270l421897,81624r2570,-20355l427140,136109r2570,21485l432383,81624r2570,15934l437626,140632r2570,-31766l442869,102081r2570,36289l448111,166743r2570,-24980l453354,124698r2570,-16963l458597,74839r2570,31765l463840,158725r2570,-4524l469083,149678r2570,-34027l474326,130455r2570,-5757l479569,71447r2570,68055l484811,117913r2570,-29401l490054,120175r2571,-34028l495297,52223r2570,5654l500540,140632r2570,-7916l505783,94166r2570,-10280l511026,83886r2570,-15832l516269,39681r2570,78232l521511,100950r2570,-1131l526755,94166r2570,-27243l531997,39681r2570,l537240,141763r2570,-30635l542483,38550r2570,35159l547726,86147r2570,-15831l552866,60138r2673,49859l558109,89643r2673,27139l563352,74839r5243,l571267,68054r2570,48728l576510,105474r2570,-37420l581753,89643r2570,-13673l586996,61269r2570,-17065l592239,107735r2570,22720l597482,49858r2570,-27139l602725,88512r2570,-19327l607967,37419r2570,47598l613211,130455r2570,-72578l618453,26112r2570,22615l623696,56746r2570,-46569l628939,96427r2570,l634182,61269r2570,-4523l639425,77101r2570,-3392l644668,79363r2570,21587l649911,119044r2570,-85017l655153,26112r2571,38550l660396,69185r2570,-18196l665639,115651r2570,-22616l670882,65793r2570,-5655l676125,57877r2570,7916l681368,36288r2570,78232l686508,106604r2673,-35157l691751,57877r2672,-22719l696993,63531r2674,7916l702237,100950r2672,13570l707479,72578r2673,14700l712722,96427r2673,2262l717965,71447r2673,14700l723208,120175r2673,-30532l728451,83886r2673,-20355l733694,55615r2673,-8018l738937,147417r2672,21588l744179,52223r2673,39681l749422,80493r2673,19326l754665,40811r2673,61270l759908,117913r2673,-41943l765151,96427r2673,-40812l770394,70316r2673,-28374l775637,124698r2672,32896l780880,72578r2672,14700l786122,88512r2673,9046l791365,57877r2673,81625l796608,115651r2673,-2261l801851,94166r2673,3392l807094,75970r2673,-23747l812337,134978r2672,-15934l817579,43073r2674,38551l822823,83886r2570,-43075l828065,96427r2570,16963l833308,127062r2570,-56746l838551,73709r2570,35157l843794,72578r2570,13569l849037,113390r2570,15934l854280,71447r2570,23850l859523,96427r2570,-2261l864766,74839r2570,35158l870008,96427r2570,2262l875251,87278r2570,18196l880494,106604r2570,-31765l885737,160986r2570,-3392l890980,89643r2570,-44308l896223,104343r2570,-13569l901466,96427r2570,66924l906709,125932r2570,-47700l911951,130455r2570,-4523l917194,100950r2570,-18195l922437,138370r2570,-22719l927680,48727r2570,31766l932923,70316r2570,14701l938166,72578r2570,21588l943409,96427r2570,-18195l948651,69185r2571,27242l953894,69185r2570,-19327l959034,140632r2673,3393l964277,134978r2673,-53354l969520,89643r2673,-15934l974763,54484r2673,80494l980006,99819r2673,-28372l985249,71447r2673,35157l990492,104343r2673,-64662l995735,116782r2672,30635l1000977,82755r2673,20457l1006220,73709r2673,13569l1011463,102081r2673,44205l1016706,116782r2673,-36289l1021949,140632r2673,-48728l1027192,75970r2673,-6785l1032435,107735r2672,19327l1037677,96427r2673,-21588l1042920,80493r2673,11411l1048163,50989r2673,96428l1053406,108866r2673,-13569l1058649,88512r2673,-3495l1063892,52223r2673,22616l1069135,103212r2673,27243l1074378,68054r2673,20458l1079621,93035r2672,l1084863,73709r2673,49858l1090106,154201r2570,-69184l1095349,111128r2570,29504l1100592,134978r2570,-59008l1105835,122436r2570,30635l1111078,90774r2570,29401l1116321,105474r2570,-15831l1121563,72578r2570,95296l1126806,151940r2570,-70316l1132049,93035r2570,6784l1137292,116782r2570,1131l1142535,195014r2570,-10177l1147778,73709r2570,41942l1153021,158725r2570,-37420l1158264,130455r2570,55512l1163506,175790r2570,-65793l1168749,104343r2570,18093l1173992,102081r2570,-30634l1179235,166743r2570,36290l1184478,181444r2570,-79363l1189721,103212r2570,11308l1194964,102081r2570,52120l1200207,201902r2570,-23850l1205449,167874r2570,-17065l1210692,157594r2570,-24878l1215935,184837r2570,-3393l1221178,183706r2570,-20355l1226421,150809r2570,-30634l1231561,120175r2673,47699l1236804,183706r2673,-34028l1242047,104343r2673,15832l1247290,99819r2673,-2261l1252533,149678r2672,3393l1257775,96427r2673,31766l1263018,111128r2673,7916l1268261,83886r2673,116885l1273504,167874r2673,-52223l1278747,102081r2673,-6784l1283990,105474r2673,-7916l1289233,160986r2673,-7915l1294476,105474r2672,-1131l1299718,104343r2673,-34027l1304961,72578r2673,79362l1310204,156463r2673,-94063l1315447,91904r2673,-18195l1320690,104343r2673,6785l1325933,150809r2672,17065l1331175,141763r2673,-43074l1336418,104343r2673,6785l1341661,94166r2673,43074l1346904,136109r2673,-48831l1352147,145155r2673,-30635l1357390,111128r2673,-41943l1362633,163351r2570,12439l1367876,103212r2570,3392l1373119,100950r2570,-4523l1378361,82755r2570,71446l1383604,133847r2570,-29504l1388847,132716r2570,-30635l1394090,81624r2570,24980l1399333,160986r2570,-27139l1404576,82755r2570,44307l1409819,98689r2570,-3392l1415062,59007r2570,62298l1420304,182575r2570,-124698l1425547,62400r2570,58905l1430790,129324r2570,-62401l1436033,179183r2570,-35158l1441276,61269r2570,26009l1446519,133847r2570,-31766l1451762,89643r2570,72577l1457005,157594r2570,-91801l1462247,57877r2570,40812l1467490,74839r2570,22719l1472733,122436r2570,32896l1477976,120175r2570,-49859l1483219,102081r2570,-26111l1488462,61269r2570,94063l1493705,157594r2570,-58905l1498845,77101r2673,34027l1504088,123567r2673,-64560l1509331,158725r2672,-20355l1514573,147417r2673,-72578l1519816,99819r2673,-32896l1525059,60138r2673,102082l1530302,172397r2673,-95296l1535545,70316r2673,16962l1540788,63531r2672,19224l1546030,151940r2673,24981l1551273,83886r2673,23849l1556516,105474r2673,-9047l1561759,103212r2673,28374l1567002,136109r2673,-40812l1572245,106604r2673,6786l1577488,129324r2673,-42046l1582731,157594r2672,2261l1587974,130455r2672,-49962l1593216,136109r2673,-46466l1598459,75970r2673,51092l1603702,145155r2673,-62400l1608945,78232r2673,17065l1614188,96427r2673,-22718l1619431,141763r2673,3392l1624674,96427r2672,l1629916,129324r2674,-24981l1635160,103212r2570,54382l1640402,149678r2570,-69185l1645645,104343r2570,11308l1650888,129324r2570,-39681l1656131,157594r2570,-2262l1661374,79363r2570,39681l1666617,86147r2570,1131l1671860,125932r2570,28269l1677102,175790r2570,-65793l1682345,112259r2570,-19224l1687588,94166r2570,9046l1692831,142894r2570,55615l1698074,95297r2570,13569l1703317,114520r2570,-46466l1708560,128193r2570,9047l1713802,160986r2571,-96324l1719046,94166r2570,24878l1724289,106604r2569,-24980l1729531,139502r2570,5653l1734774,97558r2570,7916l1740017,43073r2570,34028l1745260,75970r2570,51092l1750503,115651r2570,-36288l1755746,106604r2570,-59007l1760988,96427r2570,39682l1766231,155332r2570,2262l1771371,66923r2673,62401l1776614,85017r2673,15933l1781857,100950r2673,63532l1787100,113390r2673,-53252l1792343,64662r2673,39681l1797586,115651r2672,11411l1802829,138370r2672,-12438l1808071,112259r2673,-13570l1813314,68054r2673,23850l1818557,85017r2673,77203l1823800,132716r2673,6786l1829043,88512r2673,26008l1834286,86147r2672,4627l1839529,150809r2673,15934l1844772,91904r2673,27140l1850014,139502r2673,-10178l1855257,93035r2673,72578l1860500,180313r2673,-40811l1865743,106604r2673,26112l1870986,122436r2673,20458l1876229,145155r2673,11308l1881472,138370r2672,9047l1886714,107735r2673,-12438l1891957,78232r2673,109997l1897201,190491r2672,-92933l1902443,131586r2570,-15935l1907686,130455r2570,-19327l1912929,170136r2570,18093l1918172,93035r2570,16962l1923414,133847r2571,-21588l1928658,89643r2570,47597l1933900,160986r2570,-46466l1939143,137240r2570,-22720l1944386,65793r2570,40811l1949629,167874r2570,10178l1954872,106604r2570,43074l1960115,158725r2570,-13570l1965358,98689r2570,44205l1970601,156463r2569,-47597l1975843,129324r2570,27139l1981086,90774r2570,35158l1986329,145155r2570,34028l1991572,116782r2570,26112l1996815,120175r2570,-10178l2002058,122436r2570,39784l2007301,164482r2569,-29504l2012544,154201r2569,-16961l2017786,146286r2571,12439l2023029,195014r2570,5757l2028272,159855r2570,21589l2033515,167874r2570,-21588l2038758,146286r2570,77101l2043898,187099r2673,-66924l2049141,169005r2673,-3392l2054384,155332r2673,-15830l2059626,189360r2674,30634l2064869,150809r2673,7916l2070112,149678r2673,36289l2075355,182575r2673,48728l2080598,230172r2673,-48728l2085841,181444r2673,-18093l2091084,180313r2673,-10177l2096327,242714r2672,10178l2101570,174659r2672,44205l2106813,226780r2672,-38551l2112055,181444r2673,56746l2117298,251760r2673,-73708l2122541,174659r2673,7916l2127784,182575r2673,-34027l2133027,201902r2673,14700l2138270,250630r2672,-1131l2143513,215471r2672,-36288l2148756,170136r2672,95194l2153998,299357r2673,-24878l2159241,212079r2673,3392l2164484,204164r2673,-38551l2169727,235929r2673,31662l2174970,160986r2570,36290l2180213,201902r2570,19223l2185455,198509r2570,44205l2190698,204164r2571,-17065l2195941,187099r2571,17065l2201184,185967r2570,-18093l2206427,222256r2570,23850l2211670,164482r2570,10177l2216913,203033r2569,-26112l2222156,196145r2570,45438l2227399,254022r2570,-105474l2232641,158725r2570,18196l2237884,191622r2570,-6785l2243127,201902r2570,29401l2248370,153071r2570,40812l2253613,148548r2570,20457l2258856,185967r2570,55616l2264099,233564r2570,-49858l2269341,189360r2570,30634l2274585,201902r2569,-23850l2279828,283526r2569,-7916l2285070,214340r2570,16963l2290313,206425r2570,35158l2295556,189360r2570,36289l2300798,298227r2571,-98587l2306042,204164r2570,-14804l2311182,164482r2673,37420l2316425,264199r2672,-10177l2321667,191622r2673,52223l2326910,221125r2674,-54382l2332153,193883r2673,55616l2337396,264199r2673,-30635l2342639,201902r2673,18092l2347882,199640r2672,-27243l2353125,260807r2672,10177l2358367,173528r2674,-17065l2363611,156463r2672,14804l2368853,189360r2673,47700l2374096,247237r2673,-74840l2379339,197276r2673,-15832l2384582,195014r2672,37420l2389825,217733r2673,-16962l2395068,226780r2673,-12440l2400311,210948r2672,4523l2405553,187099r2673,39681l2410796,232434r2673,-30532l2416039,188229r2673,-22616l2421282,200771r2673,-11411l2426525,219994r2673,-10177l2431768,167874r2673,10178l2437010,176921r2673,9046l2442253,128193r2673,72578l2447496,205294r2570,-36289l2452739,189360r2570,-46466l2457982,174659r2570,-9046l2463225,190491r2570,36289l2468468,166743r2570,10178l2473711,165613r2570,-12542l2478953,163351r2571,46466l2484197,184837r2569,18196l2489439,160986r2570,19327l2494682,182575r2570,-12439l2499925,203033r2570,14700l2505168,182575r2570,-14701l2510411,185967r2570,-53251l2515654,174659r2570,29505l2520897,244976r2570,-70317l2526139,201902r2570,-28374l2531382,162220r2570,47597l2536625,237060r2570,-2364l2541868,212079r2570,-19326l2547111,178052r2570,-47597l2552354,141763r2570,71446l2557597,244976r2570,-43074l2562840,188229r2570,31765l2568083,191622r2570,-16963l2573325,214340r2570,19224l2578568,156463r2570,35159l2583708,195014r2673,-21486l2588951,170136r2673,68054l2594194,248368r2673,-81625l2599437,193883r2673,-13570l2604680,184837r2673,1130l2609923,205294r2673,-11411l2615166,171267r2672,41942l2620408,201902r2673,-26112l2625651,181444r2673,48728l2630894,226780r2673,-32897l2636137,199640r2673,2262l2641380,201902r2673,-30635l2646623,224518r2672,13672l2651865,199640r2673,-18196l2657108,189360r2673,10280l2662351,181444r2673,37420l2667594,252892r2673,-91906l2672837,164482r2673,14701l2678080,207556r2673,-48831l2683323,212079r2672,14701l2688565,172397r2674,13570l2693809,162220r2673,-3495l2699052,185967r2672,61270l2704294,250630r2673,-72578l2709537,208686r2673,-14803l2714780,183706r2673,-24981l2720023,237060r2570,15832l2725266,221125r2570,-6785l2730509,201902r2570,-30635l2735751,162220r2570,12439l2740994,241583r2570,-55616l2746238,199640r2570,10177l2751480,189360r2570,10280l2756723,215471r2570,34028l2761966,173528r2570,35158l2767209,144025r2570,34027l2772451,174659r2570,61270l2777695,216602r2570,-3393l2782937,176921r2570,31765l2788180,150809r2570,21588l2793423,199640r2570,36289l2798666,195014r2570,5757l2803909,191622r2570,-16963l2809152,187099r2570,34026l2814395,235929r2570,-39784l2819637,203033r2570,-6888l2824880,182575r2570,35158l2830124,203033r2569,37419l2835366,166743r2570,4524l2840609,184837r2570,24980l2845852,178052r2570,15831l2851095,237060r2570,-52223l2856235,181444r2673,-4523l2861478,183706r2672,-10178l2866720,240452r2673,-28373l2871963,180313r2673,-24981l2877206,187099r2673,-15832l2882449,147417r2673,74839l2887692,246106r2673,-78232l2892935,176921r2673,36288l2898178,170136r2673,-28373l2903421,204164r2672,22616l2908663,203033r2673,-17066l2913906,189360r2673,-4523l2919149,144025r2673,77100l2924392,207556r2673,-48831l2929635,185967r2673,-21485l2934878,185967r2673,-38550l2940121,226780r2673,-10178l2945364,195014r2672,-15831l2950606,192753r2673,-16963l2955849,183706r2673,35158l2961092,223387r2673,-31765l2966335,196145r2673,2364l2971578,175790r2673,2262l2976821,226780r2673,-5655l2982064,193883r2673,8019l2987307,178052r2570,-29504l2992550,155332r2570,75971l2997792,217733r2570,-47597l3003035,173528r2570,21486l3008278,157594r2570,17065l3013521,187099r2570,l3018764,160986r2570,30636l3024007,131586r2570,34027l3029250,165613r2570,61167l3034492,213209r2570,-32896l3039735,166743r2570,-4523l3044978,157594r2570,27243l3050221,221125r2570,-12439l3055464,173528r2570,-4523l3060707,172397r2570,3393l3065950,149678r2570,35159l3071193,223387r2570,-74839l3076436,148548r2570,38551l3081678,170136r2570,-10281l3086921,184837r2570,27242l3092164,171267r2570,43073l3097407,199640r2570,-46569l3102650,154201r2570,51093l3107893,218864r2570,-59009l3113136,232434r2570,-71448l3118378,175790r2570,-48728l3123621,215471r2570,-14700l3128761,146286r2673,48728l3134004,173528r2673,3393l3139247,145155r2673,70316l3144490,256284r2673,-90671l3149733,156463r2672,-13569l3154976,154201r2672,-1130l3160218,219994r2674,-12438l3165462,166743r2672,31766l3170704,153071r2673,18196l3175947,165613r2673,56643l3181190,218864r2673,-40812l3186433,163351r2673,-22719l3191676,169005r2673,-31765l3196919,180313r2673,27243l3202162,133847r2672,53252l3207404,189360r2673,-18093l3212647,119044r2673,78232l3217890,201902r2673,-42047l3223133,188229r2673,-22616l3228376,171267r2673,-13673l3233619,191622r2673,37419l3238862,154201r2672,39682l3244104,181444r2674,-6785l3249348,181444r2672,28373l3254590,212079r2673,-22719l3259833,191622r2570,-32897l3265076,149678r2570,26112l3270319,219994r2570,-7915l3275562,157594r2570,8019l3280805,175790r2570,-20458l3286047,176921r2571,20355l3291290,210948r2570,-44205l3296533,180313r2570,-14700l3301776,136109r2570,-15934l3307019,217733r2570,-7916l3312262,201902r2570,-4626l3317505,185967r2570,-1130l3322748,166743r2570,36290l3327990,207556r2570,-63531l3333233,197276r2570,-22617l3338476,164482r2570,13570l3343719,216602r2570,18094l3348962,160986r2570,15935l3354205,171267r2570,5654l3359448,169005r2570,63429l3364691,238190r2570,-60138l3369934,158725r2570,44308l3375176,162220r2570,-20457l3380419,197276r2570,-11309l3385662,162220r2570,-9149l3390905,157594r2570,6888l3396045,189360r2673,32896l3401288,219994r2673,-14700l3406531,192753r2673,-18094l3411774,187099r2673,-24879l3417017,229041r2672,-4523l3422259,188229r2673,-7916l3427502,167874r2673,-14803l3432745,137240r2673,81624l3437988,207556r2673,-13673l3443231,166743r2673,22617l3448474,170136r2672,1131l3453716,191622r2674,43074l3458960,189360r2672,l3464202,193883r2673,-15831l3469445,197276r2673,14803l3474688,212079r2673,-45336l3479931,179183r2673,13570l3485174,131586r2673,32896l3490417,198509r2673,47597l3495660,213209r2673,-21587l3500903,205294r2672,-28373l3506145,148548r2673,74839l3511388,219994r2673,-28372l3516631,175790r2673,-7916l3521874,169005r2673,l3527117,199640r2673,27140l3532360,153071r2570,17065l3537602,213209r2570,-56746l3542846,176921r2569,32896l3548089,230172r2570,-80494l3553331,157594r2570,26112l3558574,185967r2570,2262l3563817,199640r2570,28270l3569060,162220r2570,45336l3574302,156463r2571,13673l3579546,185967r2570,27242l3584788,221125r2570,-43073l3590031,196145r2570,-22617l3595274,156463r2570,4523l3600517,193883r2570,14803l3605760,179183r2570,5654l3611003,180313r2570,-2261l3616246,164482r2570,26009l3621488,209817r2570,-46466l3626731,153071r2570,49962l3631975,190491r2570,1131l3637217,235929r2570,-14804l3642460,208686r2570,-4522l3647703,214340r2570,-21587l3652946,201902r2570,38550l3658188,243845r2571,-54485l3663432,167874r2570,24879e" filled="f" strokecolor="#009e73" strokeweight=".30556mm">
                  <v:path arrowok="t" textboxrect="0,0,3666002,299357"/>
                </v:shape>
                <v:shape id="Shape 2543" o:spid="_x0000_s1095" style="position:absolute;left:4303;top:42067;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" path="m,1248626r4032591,l4032591,,,,,1248626xe" filled="f" strokecolor="#4d4d4d" strokeweight=".33125mm">
                  <v:stroke endcap="round"/>
                  <v:path arrowok="t" textboxrect="0,0,4032591,1248626"/>
                </v:shape>
                <v:rect id="Rectangle 2544" o:spid="_x0000_s1096" style="position:absolute;left:3179;top:53968;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LkVTyQAAAOIAAAAPAAAAZHJzL2Rvd25yZXYueG1sRI9Pi8Iw&#13;&#10;FMTvwn6H8Ba8abqi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tS5FU8kAAADi&#13;&#10;AAAADwAAAAAAAAAAAAAAAAAHAgAAZHJzL2Rvd25yZXYueG1sUEsFBgAAAAADAAMAtwAAAP0CAAAA&#13;&#10;AA==&#13;&#10;" filled="f" stroked="f">
                  <v:textbox inset="0,0,0,0">
                    <w:txbxContent>
                      <w:p w14:paraId="0D7906AE" w14:textId="77777777" w:rsidR="0000671F" w:rsidRDefault="0000671F" w:rsidP="0000671F">
                        <w:r>
                          <w:rPr>
                            <w:rFonts w:ascii="Arial" w:eastAsia="Arial" w:hAnsi="Arial" w:cs="Arial"/>
                            <w:color w:val="4D4D4D"/>
                            <w:sz w:val="16"/>
                          </w:rPr>
                          <w:t>0</w:t>
                        </w:r>
                      </w:p>
                    </w:txbxContent>
                  </v:textbox>
                </v:rect>
                <v:rect id="Rectangle 2545" o:spid="_x0000_s1097" style="position:absolute;left:2036;top:5113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uDIywAAAOIAAAAPAAAAZHJzL2Rvd25yZXYueG1sRI9Pa8JA&#13;&#10;FMTvBb/D8gRvzUap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DaYuDIywAA&#13;&#10;AOIAAAAPAAAAAAAAAAAAAAAAAAcCAABkcnMvZG93bnJldi54bWxQSwUGAAAAAAMAAwC3AAAA/wIA&#13;&#10;AAAA&#13;&#10;" filled="f" stroked="f">
                  <v:textbox inset="0,0,0,0">
                    <w:txbxContent>
                      <w:p w14:paraId="77020C5C" w14:textId="77777777" w:rsidR="0000671F" w:rsidRDefault="0000671F" w:rsidP="0000671F">
                        <w:r>
                          <w:rPr>
                            <w:rFonts w:ascii="Arial" w:eastAsia="Arial" w:hAnsi="Arial" w:cs="Arial"/>
                            <w:color w:val="4D4D4D"/>
                            <w:sz w:val="16"/>
                          </w:rPr>
                          <w:t>250</w:t>
                        </w:r>
                      </w:p>
                    </w:txbxContent>
                  </v:textbox>
                </v:rect>
                <v:rect id="Rectangle 2546" o:spid="_x0000_s1098" style="position:absolute;left:2036;top:48299;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H6/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Cqwfr/KAAAA&#13;&#10;4gAAAA8AAAAAAAAAAAAAAAAABwIAAGRycy9kb3ducmV2LnhtbFBLBQYAAAAAAwADALcAAAD+AgAA&#13;&#10;AAA=&#13;&#10;" filled="f" stroked="f">
                  <v:textbox inset="0,0,0,0">
                    <w:txbxContent>
                      <w:p w14:paraId="24A12CBF" w14:textId="77777777" w:rsidR="0000671F" w:rsidRDefault="0000671F" w:rsidP="0000671F">
                        <w:r>
                          <w:rPr>
                            <w:rFonts w:ascii="Arial" w:eastAsia="Arial" w:hAnsi="Arial" w:cs="Arial"/>
                            <w:color w:val="4D4D4D"/>
                            <w:sz w:val="16"/>
                          </w:rPr>
                          <w:t>500</w:t>
                        </w:r>
                      </w:p>
                    </w:txbxContent>
                  </v:textbox>
                </v:rect>
                <v:rect id="Rectangle 2547" o:spid="_x0000_s1099" style="position:absolute;left:2036;top:4546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sk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EX82yTKAAAA&#13;&#10;4gAAAA8AAAAAAAAAAAAAAAAABwIAAGRycy9kb3ducmV2LnhtbFBLBQYAAAAAAwADALcAAAD+AgAA&#13;&#10;AAA=&#13;&#10;" filled="f" stroked="f">
                  <v:textbox inset="0,0,0,0">
                    <w:txbxContent>
                      <w:p w14:paraId="563E5083" w14:textId="77777777" w:rsidR="0000671F" w:rsidRDefault="0000671F" w:rsidP="0000671F">
                        <w:r>
                          <w:rPr>
                            <w:rFonts w:ascii="Arial" w:eastAsia="Arial" w:hAnsi="Arial" w:cs="Arial"/>
                            <w:color w:val="4D4D4D"/>
                            <w:sz w:val="16"/>
                          </w:rPr>
                          <w:t>750</w:t>
                        </w:r>
                      </w:p>
                    </w:txbxContent>
                  </v:textbox>
                </v:rect>
                <v:rect id="Rectangle 2548" o:spid="_x0000_s1100" style="position:absolute;left:1464;top:42628;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" filled="f" stroked="f">
                  <v:textbox inset="0,0,0,0">
                    <w:txbxContent>
                      <w:p w14:paraId="2FA3831D" w14:textId="77777777" w:rsidR="0000671F" w:rsidRDefault="0000671F" w:rsidP="0000671F">
                        <w:r>
                          <w:rPr>
                            <w:rFonts w:ascii="Arial" w:eastAsia="Arial" w:hAnsi="Arial" w:cs="Arial"/>
                            <w:color w:val="4D4D4D"/>
                            <w:sz w:val="16"/>
                          </w:rPr>
                          <w:t>1000</w:t>
                        </w:r>
                      </w:p>
                    </w:txbxContent>
                  </v:textbox>
                </v:rect>
                <v:shape id="Shape 2549" o:spid="_x0000_s1101" style="position:absolute;left:3996;top:5433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" path="m,l30738,e" filled="f" strokecolor="#4d4d4d" strokeweight=".33125mm">
                  <v:path arrowok="t" textboxrect="0,0,30738,0"/>
                </v:shape>
                <v:shape id="Shape 2550" o:spid="_x0000_s1102" style="position:absolute;left:3996;top:515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" path="m,l30738,e" filled="f" strokecolor="#4d4d4d" strokeweight=".33125mm">
                  <v:path arrowok="t" textboxrect="0,0,30738,0"/>
                </v:shape>
                <v:shape id="Shape 2551" o:spid="_x0000_s1103" style="position:absolute;left:3996;top:48668;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" path="m,l30738,e" filled="f" strokecolor="#4d4d4d" strokeweight=".33125mm">
                  <v:path arrowok="t" textboxrect="0,0,30738,0"/>
                </v:shape>
                <v:shape id="Shape 2552" o:spid="_x0000_s1104" style="position:absolute;left:3996;top:4583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" path="m,l30738,e" filled="f" strokecolor="#4d4d4d" strokeweight=".33125mm">
                  <v:path arrowok="t" textboxrect="0,0,30738,0"/>
                </v:shape>
                <v:shape id="Shape 2553" o:spid="_x0000_s1105" style="position:absolute;left:3996;top:4299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" path="m,l30738,e" filled="f" strokecolor="#4d4d4d" strokeweight=".33125mm">
                  <v:path arrowok="t" textboxrect="0,0,30738,0"/>
                </v:shape>
                <v:rect id="Rectangle 2554" o:spid="_x0000_s1106" style="position:absolute;left:-2524;top:46737;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" filled="f" stroked="f">
                  <v:textbox inset="0,0,0,0">
                    <w:txbxContent>
                      <w:p w14:paraId="2EE9BAFD" w14:textId="77777777" w:rsidR="0000671F" w:rsidRDefault="0000671F" w:rsidP="0000671F">
                        <w:r>
                          <w:rPr>
                            <w:rFonts w:ascii="Arial" w:eastAsia="Arial" w:hAnsi="Arial" w:cs="Arial"/>
                            <w:sz w:val="19"/>
                          </w:rPr>
                          <w:t>Incidents</w:t>
                        </w:r>
                      </w:p>
                    </w:txbxContent>
                  </v:textbox>
                </v:rect>
                <v:rect id="Rectangle 2556" o:spid="_x0000_s1107" style="position:absolute;left:48597;top:44895;width:5154;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ehi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" filled="f" stroked="f">
                  <v:textbox inset="0,0,0,0">
                    <w:txbxContent>
                      <w:p w14:paraId="57B75260" w14:textId="77777777" w:rsidR="0000671F" w:rsidRDefault="0000671F" w:rsidP="0000671F">
                        <w:r>
                          <w:rPr>
                            <w:rFonts w:ascii="Arial" w:eastAsia="Arial" w:hAnsi="Arial" w:cs="Arial"/>
                            <w:sz w:val="19"/>
                          </w:rPr>
                          <w:t>Priority</w:t>
                        </w:r>
                      </w:p>
                    </w:txbxContent>
                  </v:textbox>
                </v:rect>
                <v:shape id="Shape 2558" o:spid="_x0000_s1108" style="position:absolute;left:48775;top:47420;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" path="m,l142071,e" filled="f" strokecolor="#f30" strokeweight=".30556mm">
                  <v:path arrowok="t" textboxrect="0,0,142071,0"/>
                </v:shape>
                <v:shape id="Shape 2560" o:spid="_x0000_s1109" style="position:absolute;left:48775;top:49196;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" path="m,l142071,e" filled="f" strokecolor="#e69f00" strokeweight=".30556mm">
                  <v:path arrowok="t" textboxrect="0,0,142071,0"/>
                </v:shape>
                <v:shape id="Shape 2562" o:spid="_x0000_s1110" style="position:absolute;left:48775;top:50973;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" path="m,l142071,e" filled="f" strokecolor="#009e73" strokeweight=".30556mm">
                  <v:path arrowok="t" textboxrect="0,0,142071,0"/>
                </v:shape>
                <v:rect id="Rectangle 2563" o:spid="_x0000_s1111" style="position:absolute;left:50989;top:47051;width:2507;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coFH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HFygUfKAAAA&#13;&#10;4gAAAA8AAAAAAAAAAAAAAAAABwIAAGRycy9kb3ducmV2LnhtbFBLBQYAAAAAAwADALcAAAD+AgAA&#13;&#10;AAA=&#13;&#10;" filled="f" stroked="f">
                  <v:textbox inset="0,0,0,0">
                    <w:txbxContent>
                      <w:p w14:paraId="2EE01E3E" w14:textId="77777777" w:rsidR="0000671F" w:rsidRDefault="0000671F" w:rsidP="0000671F">
                        <w:r>
                          <w:rPr>
                            <w:rFonts w:ascii="Arial" w:eastAsia="Arial" w:hAnsi="Arial" w:cs="Arial"/>
                            <w:sz w:val="16"/>
                          </w:rPr>
                          <w:t>Red</w:t>
                        </w:r>
                      </w:p>
                    </w:txbxContent>
                  </v:textbox>
                </v:rect>
                <v:rect id="Rectangle 2564" o:spid="_x0000_s1112" style="position:absolute;left:50989;top:48827;width:402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kz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P6bGTPKAAAA&#13;&#10;4gAAAA8AAAAAAAAAAAAAAAAABwIAAGRycy9kb3ducmV2LnhtbFBLBQYAAAAAAwADALcAAAD+AgAA&#13;&#10;AAA=&#13;&#10;" filled="f" stroked="f">
                  <v:textbox inset="0,0,0,0">
                    <w:txbxContent>
                      <w:p w14:paraId="66F5038B" w14:textId="77777777" w:rsidR="0000671F" w:rsidRDefault="0000671F" w:rsidP="0000671F">
                        <w:r>
                          <w:rPr>
                            <w:rFonts w:ascii="Arial" w:eastAsia="Arial" w:hAnsi="Arial" w:cs="Arial"/>
                            <w:sz w:val="16"/>
                          </w:rPr>
                          <w:t>Amber</w:t>
                        </w:r>
                      </w:p>
                    </w:txbxContent>
                  </v:textbox>
                </v:rect>
                <v:rect id="Rectangle 2565" o:spid="_x0000_s1113" style="position:absolute;left:50989;top:50604;width:3799;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7yo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" filled="f" stroked="f">
                  <v:textbox inset="0,0,0,0">
                    <w:txbxContent>
                      <w:p w14:paraId="6095CF39" w14:textId="77777777" w:rsidR="0000671F" w:rsidRDefault="0000671F" w:rsidP="0000671F">
                        <w:r>
                          <w:rPr>
                            <w:rFonts w:ascii="Arial" w:eastAsia="Arial" w:hAnsi="Arial" w:cs="Arial"/>
                            <w:sz w:val="16"/>
                          </w:rPr>
                          <w:t>Green</w:t>
                        </w:r>
                      </w:p>
                    </w:txbxContent>
                  </v:textbox>
                </v:rect>
                <v:shape id="Shape 2568" o:spid="_x0000_s1114" style="position:absolute;left:6136;top:66457;width:36660;height:1552;visibility:visible;mso-wrap-style:square;v-text-anchor:top" coordsize="3666002,155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" path="m,106708r2673,-4831l5243,92110,7813,87278r2673,14599l13056,106708,15729,77615r2570,14495l20971,111540,23541,67952r2673,63018l28784,121306r2673,-14598l34027,101877,36700,67952r2570,38756l41943,77615r2570,14495l47186,116371,49756,82447r7916,l60242,43691r2672,29093l65484,87278,68157,53354r2570,14598l73400,111540,75970,77615r2673,29093l81213,87278,83886,48523r2570,43587l89129,43691r2570,24261l94372,43691r2570,48419l99614,63017r2571,l104857,77615r2570,4832l110100,106708r2570,-38756l115343,77615r2570,l120586,67952r2570,9663l125829,116371r2570,-38756l131072,87278r2570,l136315,116371r2570,-14494l141558,111540r2570,-33925l146698,121306r2672,-38859l151940,87278r2673,-9663l157183,77615r2673,24262l162426,72784r2673,19326l167669,97044r2673,-19429l172912,82447r2673,-4832l178155,92110r2673,-14495l183398,82447r2673,l188641,101877r2672,-9767l193883,116371,196556,r2570,77615l201799,82447r2570,-4832l207042,92110r2570,l212285,77615r2570,-9663l217528,111540r2570,-4832l222771,92110r2570,-38756l228014,67952r2570,-38859l233256,82447r2570,l238499,101877r2570,-58186l243742,38757r2570,9766l248985,82447r2570,-14495l254228,63017r2570,14598l259471,63017r2570,9767l264714,43691r2570,43587l269957,67952r2570,14495l275199,82447r2570,9663l280339,101877r2673,9663l285582,82447r2673,-43690l290825,82447r2673,19430l296068,77615r2673,38756l301311,92110r2673,-19326l306554,48523r2673,14494l311797,87278r2672,-29092l317039,77615r2673,-9663l322283,77615r2672,9663l327525,77615r2673,24262l332768,72784r2673,l338011,101877r2673,-9767l343254,67952r2673,24158l348497,72784r2673,-24261l353740,82447r2672,-29093l358983,77615r2672,4832l364225,67952r2673,24158l369468,92110r2673,-14495l374711,87278r2673,-33924l379954,121306r2673,-53354l385197,97044r2673,-29092l390440,106708r2673,-9664l395683,67952r2672,9663l400925,121306r2673,-38859l406169,97044r2672,-14597l411411,116371r2570,-9663l416654,116371r2570,-9663l421897,92110r2570,-19326l427140,53354r2570,4832l432383,48523r2570,24261l437626,67952r2570,4832l442869,67952r2570,24158l448111,43691r2570,9663l453354,111540r2570,-19430l458597,121306r2570,-48522l463840,106708r2570,-29093l469083,43691r2570,14495l474326,77615r2570,9663l479569,77615r2570,19429l484811,116371r2570,-96941l490054,87278r2571,34028l495297,48523r2570,58185l500540,87278r2570,-9663l505783,82447r2570,-4832l511026,53354r2570,43690l516269,82447r2570,4831l521511,72784r2570,38756l526755,97044r2570,-38858l531997,82447r2570,-4832l537240,111540r2570,-53354l542483,53354r2570,58186l547726,92110r2570,-24158l552866,72784r2673,l558109,87278r2673,-43587l563352,82447r2673,14597l568595,111540r2672,-29093l573837,33924r2673,29093l579080,101877r2673,14494l584323,77615r2673,-9663l589566,77615r2673,33925l594809,97044r2673,-48521l600052,77615r2673,-19429l605295,48523r2672,33924l610537,82447r2674,14597l615781,72784r2672,-19430l621023,77615r2673,-38858l626266,63017r2673,-19326l631509,63017r2673,-4831l636752,92110r2673,-9663l641995,38757r2673,72783l647238,82447r2673,-33924l652481,43691r2672,53353l657724,92110r2672,4934l662966,67952r2673,l668209,72784r2673,l673452,67952r2673,l678695,63017r2673,29093l683938,111540r2570,-33925l689181,63017r2570,4935l694423,29093r2570,53354l699667,77615r2570,4832l704909,67952r2570,24158l710152,63017r2570,9767l715395,87278r2570,-24261l720638,82447r2570,19430l725881,63017r2570,-4831l731124,92110r2570,-9663l736367,97044r2570,-24260l741609,48523r2570,-19430l746852,87278r2570,-9663l752095,121306r2570,-34028l757338,48523r2570,19429l762581,63017r2570,48523l767824,72784r2570,-4832l773067,43691r2570,33924l778309,92110r2571,-19326l783552,48523r2570,53354l788795,53354r2570,l794038,72784r2570,-9767l799281,82447r2570,-19430l804524,72784r2570,-19430l809767,53354r2570,33924l815009,82447r2570,4831l820253,97044r2570,24262l825393,97044r2672,-29092l830635,111540r2673,-53354l835878,87278r2673,l841121,77615r2673,19429l846364,72784r2673,l851607,43691r2673,14495l856850,77615r2673,4832l862093,72784r2673,l867336,67952r2672,24158l872578,43691r2673,43587l877821,111540r2673,-4832l883064,92110r2673,l888307,97044r2673,-53353l893550,87278r2673,l898793,38757r2673,24260l904036,92110r2673,-48419l909279,58186r2672,38858l914521,92110r2673,14598l919764,97044r2673,-48521l925007,48523r2673,63017l930250,67952r2673,l935493,82447r2673,14597l940736,87278r2673,-14494l945979,101877r2672,-9767l951222,111540r2672,-19430l956464,97044r2570,-29092l961707,92110r2570,29196l966950,67952r2570,29092l972193,82447r2570,29093l977436,101877r2570,-33925l982679,58186r2570,43691l987922,77615r2570,14495l993165,82447r2570,-33924l998407,111540r2570,-33925l1003650,72784r2570,33924l1008893,121306r2570,-53354l1014136,82447r2570,-24261l1019379,92110r2570,-19326l1024622,92110r2570,-33924l1029865,77615r2570,l1035107,106708r2570,l1040350,111540r2570,9766l1045593,87278r2570,9766l1050836,43691r2570,19326l1056079,101877r2570,-24262l1061322,82447r2570,4831l1066565,111540r2570,-14496l1071808,116371r2570,-48419l1077051,58186r2570,38858l1082293,53354r2570,38756l1087536,87278r2570,l1092676,77615r2673,19429l1097919,111540r2673,-14496l1103162,111540r2673,-29093l1108405,72784r2673,19326l1113648,111540r2673,-14496l1118891,48523r2672,24261l1124133,67952r2673,l1129376,82447r2673,24261l1134619,87278r2673,9766l1139862,106708r2673,l1145105,116371r2673,-33924l1150348,67952r2673,38756l1155591,111540r2673,-19430l1160834,111540r2672,-4832l1166076,106708r2673,-29093l1171319,111540r2673,4831l1176562,97044r2673,24262l1181805,53354r2673,48523l1187048,63017r2673,4935l1192291,121306r2673,-38859l1197534,101877r2673,-48523l1202777,121306r2672,-29196l1208019,82447r2673,33924l1213262,87278r2673,-24261l1218505,92110r2673,-29093l1223748,97044r2673,38757l1228991,97044r2570,-9766l1234234,92110r2570,-4832l1239477,106708r2570,19429l1244720,111540r2570,-29093l1249963,121306r2570,-38859l1255205,77615r2570,4832l1260448,92110r2570,-19326l1265691,101877r2570,-19430l1270934,92110r2570,l1276177,106708r2570,-24261l1281420,63017r2570,-19326l1286663,106708r2570,14598l1291906,111540r2570,-4832l1297148,116371r2570,-14494l1302391,67952r2570,l1307634,82447r2570,-24261l1312877,72784r2570,29093l1318120,58186r2570,-9663l1323363,77615r2570,9663l1328605,87278r2570,9766l1333848,101877r2570,-33925l1339091,77615r2570,29093l1344334,97044r2570,-9766l1349577,72784r2570,43587l1354820,97044r2570,19327l1360063,82447r2570,-29093l1365203,87278r2673,-24261l1370446,92110r2673,29196l1375689,87278r2672,-4831l1380931,87278r2673,-14494l1386174,92110r2673,29196l1391417,97044r2673,24262l1396660,111540r2673,-29093l1401903,63017r2673,34027l1407146,77615r2673,4832l1412389,63017r2673,34027l1417632,97044r2672,-14597l1422874,29093r2673,67951l1428117,72784r2673,9663l1433360,97044r2673,19327l1438603,77615r2673,4832l1443846,48523r2673,48521l1449089,97044r2673,-38858l1454332,111540r2673,-48523l1459575,82447r2672,24261l1464817,106708r2673,-33924l1470060,82447r2673,-38756l1475303,92110r2673,-33924l1480546,87278r2673,14599l1485789,101877r2673,-43691l1491032,116371r2673,-53354l1496275,92110r2570,-43587l1501518,87278r2570,19430l1506761,63017r2570,19430l1512003,77615r2570,-9663l1517246,58186r2570,33924l1522489,77615r2570,33925l1527732,53354r2570,33924l1532975,87278r2570,9766l1538218,87278r2570,-9663l1543460,97044r2570,-4934l1548703,87278r2570,-9663l1553946,116371r2570,-19327l1559189,92110r2570,29196l1564432,126137r2570,-67951l1569675,101877r2570,l1574918,67952r2570,24158l1580161,77615r2570,48522l1585403,106708r2571,-97044l1590646,92110r2570,-24158l1595889,97044r2570,l1601132,67952r2570,l1606375,58186r2570,19429l1611618,97044r2570,-29092l1616861,111540r2570,-53354l1622104,111540r2570,4831l1627346,72784r2570,38756l1632590,87278r2570,14599l1637730,111540r2672,-33925l1642972,67952r2673,38756l1648215,92110r2673,-24158l1653458,58186r2673,24261l1658701,92110r2673,-38756l1663944,82447r2673,19430l1669187,72784r2673,-9767l1674430,111540r2672,-29093l1679672,48523r2673,53354l1684915,29093r2673,67951l1690158,77615r2673,19429l1695401,101877r2673,-87382l1700644,72784r2673,-4832l1705887,87278r2673,24262l1711130,87278r2672,-19326l1716373,116371r2673,-48419l1721616,63017r2673,-19326l1726858,77615r2673,19429l1732101,67952r2673,19326l1737344,48523r2673,24261l1742587,87278r2673,-19326l1747830,72784r2673,4831l1753073,82447r2673,9663l1758316,92110r2672,-19326l1763558,82447r2673,24261l1768801,87278r2570,4832l1774044,82447r2570,9663l1779287,116371r2570,-33924l1784530,67952r2570,24158l1789773,121306r2570,-14598l1795016,130970r2570,-14599l1800258,111540r2571,-9663l1805501,53354r2570,48523l1810744,97044r2570,-29092l1815987,101877r2570,-48523l1821230,97044r2570,-34027l1826473,77615r2570,-24261l1831716,53354r2570,58186l1836958,126137r2571,-34027l1842202,106708r2570,-19430l1847445,67952r2569,48419l1852687,92110r2570,4934l1857930,97044r2570,-19429l1863173,121306r2570,-48522l1868416,106708r2570,-63017l1873659,72784r2570,-43691l1878902,111540r2570,-24262l1884144,101877r2570,-9767l1889387,67952r2570,24158l1894630,116371r2571,-9663l1899873,63017r2570,4935l1905013,82447r2673,-14495l1910256,48523r2673,53354l1915499,77615r2673,l1920742,72784r2672,48522l1925985,48523r2673,38755l1931228,82447r2672,-24261l1936470,101877r2673,-24262l1941713,106708r2673,-9664l1946956,63017r2673,-29093l1952199,82447r2673,-48523l1957442,97044r2673,-14597l1962685,101877r2673,-33925l1967928,106708r2673,-24261l1973170,53354r2673,19430l1978413,106708r2673,-19430l1983656,106708,1986329,4831r2570,58186l1991572,97044r2570,l1996815,77615r2570,l2002058,82447r2570,-19430l2007301,92110r2569,-4832l2012544,130970r2569,-48523l2017786,121306r2571,-34028l2023029,126137r2570,-34027l2028272,106708r2570,-4831l2033515,116371r2570,-43587l2038758,87278r2570,-4831l2043898,63017r2673,48523l2049141,101877r2673,9663l2054384,97044r2673,4833l2059626,116371r2674,l2064869,126137r2673,-38859l2070112,97044r2673,33926l2075355,130970r2673,-29093l2080598,130970r2673,-4833l2085841,101877r2673,-19430l2091084,140633r2673,-14496l2098999,126137r2571,-29093l2104242,121306r2571,4831l2109485,106708r2570,l2114728,101877r2570,19429l2119971,106708r2570,-4831l2125214,92110r2570,34027l2130457,130970r2570,-4833l2135700,101877r2570,24260l2140942,82447r2571,48523l2146185,145567r2571,-24261l2151428,111540r2570,4831l2156671,116371r2570,-4831l2161914,126137r2570,-14597l2167157,121306r2570,-14598l2172400,92110r2570,14598l2177540,92110r2673,34027l2182783,126137r2672,4833l2188025,126137r2673,-24260l2193269,87278r2672,38859l2198512,101877r2672,29093l2203754,121306r2673,14495l2208997,126137r2673,-4831l2214240,116371r2673,-24261l2219482,101877r2674,48522l2224726,116371r2673,4935l2229969,126137r2672,-4831l2235211,121306r2673,19327l2240454,101877r2673,l2245697,116371r2673,-24261l2250940,111540r2673,9766l2256183,111540r2673,14597l2261426,126137r2673,-29093l2266669,92110r2672,4934l2271911,111540r2674,14597l2277154,116371r2674,4935l2282397,116371r2673,l2287640,106708r2673,-9664l2292883,126137r2673,4833l2298126,106708r2672,4832l2303369,106708r2673,4832l2308612,121306r2570,-24262l2313855,106708r2570,9663l2319097,126137r2570,-34027l2324340,140633r2570,-38756l2329584,101877r2569,29093l2334826,130970r2570,-48523l2340069,135801r2570,-14495l2345312,135801r2570,-29093l2350554,121306r2571,-14598l2355797,126137r2570,-4831l2361041,87278r2570,38859l2366283,97044r2570,38757l2371526,121306r2570,-34028l2376769,116371r2570,4935l2382012,106708r2570,14598l2387254,145567r2571,-38859l2392498,87278r2570,l2397741,116371r2570,-4831l2402983,82447r2570,33924l2408226,130970r2570,4831l2413469,111540r2570,-19430l2418712,111540r2570,9766l2423955,121306r2570,19327l2429198,97044r2570,-4934l2434441,126137r2569,-19429l2439683,101877r2570,33924l2444926,116371r2570,9766l2450066,116371r2673,4935l2455309,72784r2673,38756l2460552,126137r2673,-19429l2465795,140633r2673,-29093l2471038,116371r2673,24262l2476281,140633r2672,-58186l2481524,97044r2673,43589l2486766,116371r2673,-9663l2492009,135801r2673,-29093l2497252,87278r2673,43692l2502495,106708r2673,24262l2507738,121306r2673,4831l2512981,82447r2673,14597l2518224,121306r2673,-29196l2523467,121306r2672,24261l2528709,97044r2673,38757l2533952,111540r2673,9766l2539195,87278r2673,-19326l2544438,101877r2673,9663l2549681,101877r2673,-19430l2554924,82447r2673,24261l2560167,116371r2673,-48419l2565410,121306r2673,4831l2570653,121306r2672,-48522l2575895,135801r2673,-29093l2581138,101877r2570,l2586381,140633r2570,-4832l2591624,130970r2570,-87279l2596867,121306r2570,-19429l2602110,111540r2570,4831l2607353,101877r2570,9663l2612596,97044r2570,14496l2617838,126137r2570,-24260l2623081,77615r2570,53355l2628324,63017r2570,38860l2633567,140633r2570,-48523l2638810,101877r2570,33924l2644053,130970r2570,-48523l2649295,106708r2570,14598l2654538,101877r2570,43690l2659781,92110r2570,4934l2665024,111540r2570,14597l2670267,111540r2570,-29093l2675510,87278r2570,9766l2680753,126137r2570,-48522l2685995,92110r2570,29196l2691239,126137r2570,-14597l2696482,97044r2570,14496l2701724,121306r2570,-9766l2706967,101877r2570,-14599l2712210,135801r2570,-43691l2717453,106708r2570,24262l2722593,140633r2673,-19327l2727836,135801r2673,-4831l2733079,101877r2672,l2738321,97044r2673,19327l2743564,121306r2674,-29196l2748808,111540r2672,14597l2754050,135801r2673,-29093l2759293,97044r2673,9664l2764536,130970r2673,-14599l2769779,126137r2672,-38859l2775021,63017r2674,58289l2780265,77615r2672,9663l2785507,101877r2673,4831l2790750,116371r2673,4935l2795993,101877r2673,4831l2801236,111540r2673,l2806479,126137r2673,-19429l2811722,111540r2673,-9663l2816965,111540r2672,19430l2822207,121306r2673,-38859l2827450,106708r2674,14598l2832693,77615r2673,43691l2837936,63017r2673,14598l2843179,126137r2673,-34027l2848422,111540r2673,-9663l2853665,92110r2570,4934l2858908,116371r2570,-4831l2864150,101877r2570,29093l2869393,72784r2570,14494l2874636,126137r2570,-4831l2879879,135801r2570,-29093l2885122,63017r2570,4935l2890365,97044r2570,19327l2895608,135801r2570,-43691l2900851,106708r2570,9663l2906093,106708r2570,9663l2911336,121306r2570,-43691l2916579,111540r2570,14597l2921822,111540r2570,-14496l2927065,140633r2570,-9663l2932308,106708r2570,14598l2937551,135801r2570,-4831l2942794,135801r2570,l2948036,150399r2570,-14598l2953279,121306r2570,4831l2958522,53354r2570,38756l2963765,82447r2570,-9663l2969008,111540r2570,38859l2974251,106708r2570,l2979494,92110r2570,19430l2984737,116371r2570,-19327l2989877,126137r2673,-24260l2995120,126137r2672,-38859l3000362,116371r2673,4935l3005605,121306r2673,-34028l3010848,116371r2673,9766l3016091,87278r2673,9766l3021334,101877r2673,4831l3026577,126137r2673,-34027l3031820,111540r2672,-29093l3037062,106708r2673,9663l3042305,121306r2673,-4935l3047548,121306r2673,-4935l3052791,63017r2673,43691l3058034,111540r2673,14597l3063277,97044r2673,43589l3068520,67952r2673,43588l3073763,111540r2673,-48523l3079006,126137r2672,l3084248,92110r2673,-4832l3089491,82447r2673,63120l3094734,101877r2673,24260l3099977,101877r2673,29093l3105220,101877r2673,38756l3110463,135801r2673,-24261l3115706,101877r2672,14494l3120948,121306r2673,-14598l3126191,101877r2570,9663l3131434,140633r2570,-43589l3136677,116371r2570,-29093l3141920,126137r2570,4833l3147163,130970r2570,-14599l3152405,101877r2571,l3157648,126137r2570,-14597l3162892,97044r2570,24262l3168134,106708r2570,4832l3173377,97044r2570,9664l3178620,101877r2570,24260l3183863,97044r2570,19327l3189106,77615r2570,38756l3194349,126137r5243,l3202162,130970r2672,-9664l3207404,121306r2673,-19429l3212647,106708r2673,4832l3217890,121306r2673,-9766l3223133,72784r2673,38756l3228376,121306r2673,4831l3233619,77615r2673,33925l3238862,92110r2672,4934l3244104,126137r2674,-14597l3249348,126137r2672,l3254590,92110r2673,-19326l3259833,130970r2570,-43692l3265076,82447r2570,58186l3270319,126137r2570,-24260l3275562,106708r2570,-29093l3280805,121306r2570,-19429l3286047,87278r2571,14599l3291290,130970r2570,-14599l3296533,116371r2570,-4831l3301776,135801r2570,-33924l3307019,111540r2570,-9663l3312262,97044r2570,24262l3317505,101877r2570,-38860l3322748,106708r2570,-9664l3327990,92110r2570,l3333233,97044r2570,33926l3338476,111540r2570,-19430l3343719,126137r2570,-67951l3348962,77615r2570,24262l3354205,82447r2570,29093l3359448,116371r2570,l3364691,92110r2570,-9663l3369934,92110r2570,43691l3375176,111540r2570,l3380419,126137r2570,-43690l3385662,82447r2570,29093l3390905,101877r2570,l3396045,121306r2673,-24262l3401288,135801r2673,-33924l3406531,106708r2673,-9664l3411774,116371r2673,-19327l3417017,111540r2672,-4832l3422259,97044r2673,38757l3427502,116371r2673,9766l3432745,126137r2673,-24260l3437988,101877r2673,-14599l3443231,106708r2673,-29093l3448474,111540r2672,19430l3453716,116371r2674,-19327l3458960,101877r2672,-4833l3464202,126137r2673,-29093l3469445,121306r2673,-24262l3474688,87278r2673,9766l3479931,130970r2673,-19430l3485174,97044r2673,9664l3490417,101877r2673,-33925l3495660,130970r2673,l3500903,111540r2672,-29093l3506145,130970r2673,-33926l3511388,77615r2673,43691l3516631,106708r2673,-4831l3521874,92110r2673,24261l3527117,92110r2673,4934l3532360,135801r2570,-29093l3537602,111540r2570,4831l3542846,155230r2569,-33924l3548089,116371r2570,-4831l3553331,82447r2570,53354l3558574,116371r2570,24262l3563817,97044r2570,19327l3569060,53354r2570,87279l3574302,106708r2571,9663l3579546,106708r2570,l3584788,111540r2570,-4832l3590031,77615r2570,19429l3595274,126137r2570,-14597l3600517,101877r2570,l3605760,106708r2570,24262l3611003,121306r2570,-19429l3616246,116371r2570,-4831l3621488,77615r2570,-4831l3626731,87278r2570,24262l3631975,111540r2570,19430l3637217,121306r2570,-24262l3642460,92110r2570,38860l3647703,111540r5243,l3655516,130970r2672,-48523l3660759,101877r2673,l3666002,67952e" filled="f" strokeweight=".30556mm">
                  <v:path arrowok="t" textboxrect="0,0,3666002,155230"/>
                </v:shape>
                <v:shape id="Shape 2569" o:spid="_x0000_s1115" style="position:absolute;left:6136;top:56657;width:36660;height:8392;visibility:visible;mso-wrap-style:square;v-text-anchor:top" coordsize="3666002,839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" path="m,713133r2673,82447l5243,552969r2570,14598l10486,582061r2570,19430l15729,586996r2570,l20971,679107r2570,-82447l26214,417168r2570,121306l31457,674274r2570,-24260l36700,611257r2570,43588l41943,683938,44513,514213r2673,9663l49756,650014r2673,-33925l54999,586996r2673,111540l60242,557903r2672,14495l65484,499615r2673,72783l70727,683938r2673,-19327l75970,591827r2673,-92212l81213,480289r2673,145464l86456,557903r2673,19327l91699,582061r2673,-48418l96942,611257,99614,470522r2571,77615l104857,635519r2570,-14599l110100,654845r2570,-24261l115343,460859r2570,38756l120586,504447r2570,101876l125829,572398r2570,24262l131072,494783r2570,29093l136315,397739r2570,97044l141558,664611r2570,-101876l146698,620920r2672,-29093l151940,528708r2673,-72681l157183,378412r2673,145464l162426,412337r2673,193986l167669,664611r2673,-198921l172912,349217r2673,150398l178155,489952r2673,106708l183398,557903r2673,72681l188641,591827r2672,-150397l193883,363814r2673,189155l199126,465690r2673,126137l204369,504447r2673,-38757l209612,363814r2673,24262l214855,465690r2673,97045l220098,567567r2673,-155230l225341,320124r2673,-19327l230584,329890r2672,193986l235826,562735r2673,-126138l241069,489952r2673,-189155l246312,257106r2673,63018l251555,417168r2673,160062l256798,548137r2673,-33924l262041,460859r2673,-53354l267284,417168r2673,174659l272527,543306r2672,-19430l277769,533643r2570,4831l283012,436597r2570,-77614l288255,533643r2570,14494l293498,485120r2570,38756l298741,494783r2570,-53353l303984,315292r2570,145567l309227,417168r2570,14598l314469,465690r2570,-67951l319712,378412r2571,-67952l324955,562735r2570,-77615l330198,378412r2570,111540l335441,354151r2570,48522l340684,426831r2570,48523l345927,494783r2570,72784l351170,417168r2570,106708l356412,548137r2571,-87278l361655,523876r2570,-106708l366898,475354r2570,48522l372141,426831r2570,l377384,392907r2570,179491l382627,620920r2570,-19429l387870,523876r2570,-48522l393113,422000r2570,-4832l398355,548137r2570,9766l403598,528708r2571,48522l408841,446261r2570,-77615l413981,417168r2673,4832l419224,533643r2673,24260l424467,533643r2673,-101877l429710,320124r2673,160165l434953,533643r2673,-145567l440196,470522r2673,14598l445439,504447r2672,-121203l450681,436597r2673,-48521l455924,523876r2673,-101876l461167,363814r2673,72783l466410,320124r2673,-208584l471653,334721r2673,111540l476896,514213r2673,-38859l482139,446261r2672,-116371l487381,271601r2673,169829l492625,577230r2672,l497867,543306r2673,-4832l503110,533643r2673,-101877l508353,620920r2673,-33924l513596,650014r2673,-9664l518839,703367r2672,-203752l524081,533643r2674,101876l529325,742226r2672,-111642l534567,737395r2673,-126138l539810,538474r2673,9663l545053,669443r2673,-43690l550296,669443r2570,-29093l555539,611257r2570,-140735l560782,456027r2570,145464l566025,703367r2570,-169724l571267,548137r2570,72783l576510,538474r2570,-97044l581753,422000r2570,63120l586996,533643r2570,101876l592239,586996r2570,-53353l597482,572398r2570,77616l602725,630584r2570,-14495l607967,635519r2570,-38859l613211,654845r2570,-145464l618453,708199r2570,-111539l623696,640350r2570,106708l628939,552969r2570,-43588l634182,456027r2570,72681l639425,538474r2570,169725l644668,645182r2570,-29093l649911,586996r2570,l655153,572398r2571,-4831l660396,688872r2570,-14598l665639,625753r2570,-19430l670882,611257r2570,14496l676125,596660r2570,33924l681368,659779r2570,38757l686508,586996r2673,-43690l691751,650014r2672,4831l696993,650014r2674,-130970l702237,620920r2672,-130968l707479,562735r2673,111539l712722,591827r2673,97045l717965,606323r2673,-72680l723208,601491r2673,-53354l728451,577230r2673,34027l733694,674274r2673,-116371l738937,586996r2672,-97044l744179,548137r2673,121306l749422,591827r2673,-72783l754665,645182r2673,-140735l759908,494783r2673,48523l765151,456027r2673,116371l770394,596660r2673,-29093l775637,552969r2672,-96942l780880,606323r2672,38859l786122,650014r2673,24260l791365,611257r2673,-43690l796608,591827r2673,-14597l801851,606323r2673,-4832l807094,737395r2673,-29196l812337,538474r2672,101876l817579,635519r2674,67848l822823,679107r2570,67951l828065,713133r2570,-43690l833308,659779r2570,-126136l838551,664611r2570,-43691l843794,591827r2570,4833l849037,659779r2570,-87381l854280,528708r2570,131071l859523,742226r2570,-232845l864766,732460r2570,-92110l870008,625753r2570,-87279l875251,683938r2570,-14495l880494,659779r2570,53354l885737,606323r2570,l890980,703367r2570,-77614l896223,674274r2570,-4831l901466,616089r2570,-4832l906709,557903r2570,-19429l911951,548137r2570,43690l917194,650014r2570,-58187l922437,703367r2570,-106707l927680,557903r2570,155230l932923,616089r2570,33925l938166,528708r2570,-4832l943409,616089r2570,-97045l948651,616089r2571,77615l953894,611257r2570,-111642l959034,533643r2673,19326l964277,543306r2673,67951l969520,577230r2673,106708l974763,630584r2673,29195l980006,441430r2673,92213l985249,572398r2673,33925l990492,543306r2673,19429l995735,562735r2672,-67952l1000977,441430r2673,150397l1006220,596660r2673,-72784l1011463,664611r2673,-160164l1016706,485120r2673,-48523l1021949,509381r2673,48522l1027192,456027r2673,193987l1032435,523876r2672,-106708l1037677,567567r2673,92212l1042920,708199r2673,-164893l1048163,567567r2673,92212l1053406,519044r2673,-72783l1058649,552969r2673,72784l1063892,519044r2673,92213l1069135,441430r2673,-101877l1074378,368646r2673,140735l1079621,465690r2672,19430l1084863,548137r2673,-82447l1090106,320124r2570,43690l1095349,489952r2570,14495l1100592,586996r2570,-34027l1105835,528708r2570,-96942l1111078,431766r2570,63017l1116321,533643r2570,-9767l1121563,373477r2570,24262l1126806,456027r2570,-77615l1132049,460859r2570,4831l1137292,456027r2570,63017l1142535,470522r2570,-43691l1147778,349217r2570,67951l1153021,582061r2570,-145464l1158264,456027r2570,106708l1163506,431766r2570,-87382l1168749,485120r2570,-9766l1173992,528708r2570,-111540l1179235,363814r2570,-101876l1184478,213416r2570,-77616l1189721,329890r2570,87278l1194964,407505r2570,-24261l1200207,r2570,72783l1205449,150399r2570,160061l1210692,397739r2570,67951l1215935,451093r2570,-101876l1221178,300797r2570,164893l1226421,509381r2570,9663l1231561,611257r2673,-43690l1236804,436597r2673,-116473l1242047,572398r2673,33925l1247290,582061r2673,-92109l1252533,533643r2672,-116475l1257775,480289r2673,38755l1263018,533643r2673,-9767l1268261,567567r2673,-145567l1273504,354151r2673,101876l1278747,528708r2673,-101877l1283990,528708r2673,-48419l1289233,499615r2673,-92110l1294476,533643r2672,-53354l1299718,562735r2673,72784l1304961,499615r2673,-19326l1310204,426831r2673,131072l1315447,562735r2673,-101876l1320690,465690r2673,38757l1325933,485120r2672,-111643l1331175,383244r2673,72783l1336418,543306r2673,111539l1341661,514213r2673,67848l1346904,446261r2673,-29093l1352147,509381r2673,33925l1357390,586996r2673,-34027l1362633,465690r2570,-9663l1367876,557903r2570,-9766l1373119,601491r2570,-82447l1378361,669443r2570,-179491l1383604,388076r2570,145567l1388847,548137r2570,19430l1394090,620920r2570,24262l1399333,533643r2570,-48523l1404576,543306r2570,38755l1409819,465690r2570,169829l1415062,586996r2570,-24261l1420304,509381r2570,-106708l1425547,523876r2570,-9663l1430790,499615r2570,19429l1436033,509381r2570,77615l1441276,494783r2570,82447l1446519,577230r2570,-9663l1451762,640350r2570,-203753l1457005,582061r2570,14599l1462247,708199r2570,-121203l1467490,606323r2570,-126034l1472733,591827r2570,9664l1477976,504447r2570,126137l1483219,606323r2570,43691l1488462,630584r2570,-63017l1493705,489952r2570,14495l1498845,601491r2673,4832l1504088,562735r2673,33925l1509331,572398r2672,-67951l1514573,514213r2673,-24261l1519816,659779r2673,38757l1525059,683938r2673,-130969l1530302,543306r2673,-43691l1535545,713133r2673,-131072l1540788,543306r2672,-33925l1546030,557903r2673,14495l1551273,557903r2673,-14597l1556516,635519r2673,-135904l1561759,640350r2673,-77615l1567002,523876r2673,-38756l1572245,601491r2673,-14495l1577488,611257r2673,-130968l1582731,577230r2672,-140633l1587974,373477r2672,252276l1593216,616089r2673,29093l1598459,674274r2673,-160061l1603702,616089r2673,-14598l1608945,640350r2673,48522l1614188,552969r2673,92213l1619431,630584r2673,-9664l1624674,703367r2672,14599l1629916,596660r2674,87278l1635160,683938r2570,-29093l1640402,552969r2570,-14495l1645645,557903r2570,-58288l1650888,688872r2570,-58288l1656131,567567r2570,106707l1661374,611257r2570,-4934l1666617,591827r2570,198922l1671860,669443r2570,-38859l1677102,601491r2570,-111539l1682345,640350r2570,-19430l1687588,528708r2570,160164l1692831,557903r2570,-38859l1698074,645182r2570,24261l1703317,654845r2570,48522l1708560,693704r2570,-48522l1713802,557903r2571,82447l1719046,591827r2570,-92212l1724289,640350r2569,-4831l1729531,596660r2570,-150399l1734774,567567r2570,67952l1740017,683938r2570,-53354l1745260,596660r2570,-97045l1750503,523876r2570,106708l1755746,635519r2570,38755l1760988,630584r2570,97044l1766231,679107r2570,-97046l1771371,591827r2673,150399l1776614,683938r2673,l1781857,616089r2673,-38859l1787100,548137r2673,l1792343,703367r2673,14599l1797586,674274r2672,-43690l1802829,645182r2672,-38859l1808071,688872r2673,19327l1813314,616089r2673,29093l1818557,708199r2673,-116372l1823800,562735r2673,77615l1829043,533643r2673,82446l1834286,625753r2672,14597l1839529,683938r2673,-130969l1844772,674274r2673,-14495l1850014,756721r2673,-29093l1855257,625753r2673,-58186l1860500,489952r2673,101875l1865743,679107r2673,-126138l1870986,572398r2673,72784l1876229,480289r2673,-9767l1881472,499615r2672,77615l1886714,557903r2673,l1891957,548137r2673,-43690l1897201,470522r2672,-29092l1902443,470522r2570,43691l1907686,567567r2570,19429l1912929,572398r2570,-67951l1918172,567567r2570,9663l1923414,674274r2571,-53354l1928658,616089r2570,-179492l1933900,329890r2570,82447l1939143,577230r2570,9766l1944386,596660r2570,9663l1949629,514213r2570,-29093l1957442,485120r2673,63017l1962685,509381r2673,87279l1967928,523876r2673,-87279l1973170,426831r2673,72784l1978413,436597r2673,198922l1983656,586996r2673,-101876l1988899,562735r2673,-63120l1994142,572398r2673,14598l1999385,703367r2673,-276536l2004628,451093r2673,48522l2009870,460859r2674,82447l2015113,523876r2673,38859l2020357,548137r2672,-19429l2025599,485120r2673,58186l2030842,504447r2673,-33925l2036085,577230r2673,34027l2041328,528708r2570,-111540l2046571,422000r2570,77615l2051814,378412r2570,189155l2057057,572398r2569,-53354l2062300,339553r2569,121306l2067542,397739r2570,48522l2072785,591827r2570,-67951l2078028,412337r2570,-4832l2083271,436597r2570,-4831l2088514,586996r2570,-174659l2093757,572398r2570,-48522l2098999,295863r2571,63120l2104242,392907r2571,14598l2109485,470522r2570,-58185l2114728,426831r2570,-82447l2119971,320124r2570,38859l2125214,436597r2570,63018l2130457,402673r2570,-53456l2135700,412337r2570,-198921l2140942,130969r2571,106708l2146185,358983r2571,-24262l2151428,286199r2570,-208584l2156671,164894r2570,155230l2161914,426831r2570,-43587l2167157,329890r2570,-63120l2172400,412337r2570,-116474l2177540,441430r2673,-58186l2182783,460859r2672,33924l2188025,456027r2673,-208584l2193269,271601r2672,208688l2198512,417168r2672,-9663l2203754,499615r2673,-63018l2208997,388076r2673,-48523l2214240,431766r2673,126137l2219482,446261r2674,29093l2224726,446261r2673,-38756l2229969,417168r2672,130969l2235211,460859r2673,106708l2240454,514213r2673,-67952l2245697,426831r2673,34028l2250940,489952r2673,24261l2256183,528708r2673,-38756l2261426,446261r2673,-72784l2266669,354151r2672,4832l2271911,557903r2674,-213519l2277154,441430r2674,-101877l2282397,320124r2673,38859l2287640,407505r2673,179491l2292883,528708r2673,97045l2298126,504447r2672,-232846l2303369,548137r2673,24261l2308612,417168r2570,121306l2313855,392907r2570,29093l2319097,247443r2570,92110l2324340,446261r2570,29093l2329584,533643r2569,-82550l2334826,363814r2570,106708l2340069,456027r2570,164893l2345312,562735r2570,48522l2350554,552969r2571,-33925l2355797,519044r2570,24262l2361041,674274r2570,-72783l2366283,557903r2570,106708l2371526,392907r2570,194089l2376769,577230r2570,48523l2382012,591827r2570,19430l2387254,494783r2571,-24261l2392498,426831r2570,-33924l2397741,363814r2570,266770l2402983,606323r2570,-63017l2408226,523876r2570,-43587l2413469,509381r2570,106708l2418712,572398r2570,-58185l2423955,654845r2570,9766l2429198,543306r2570,116473l2434441,640350r2569,19429l2439683,630584r2570,-33924l2444926,625753r2570,19429l2450066,722797r2673,-92213l2455309,708199r2673,-126138l2460552,625753r2673,-24262l2465795,557903r2673,48420l2471038,727628r2673,-38756l2476281,674274r2672,24262l2481524,679107r2673,-97046l2486766,654845r2673,-58185l2492009,640350r2673,-19430l2497252,640350r2673,-145567l2502495,504447r2673,67951l2507738,708199r2673,-72680l2512981,713133r2673,-14597l2518224,543306r2673,33924l2523467,509381r2672,33925l2528709,596660r2673,19429l2533952,606323r2673,38859l2539195,586996r2673,-58288l2544438,552969r2673,121305l2549681,650014r2673,-63018l2554924,601491r2673,-4831l2560167,640350r2673,29093l2565410,635519r2673,-34028l2570653,625753r2672,-82447l2575895,572398r2673,38859l2581138,616089r2570,29093l2586381,713133r2570,4833l2591624,708199r2570,-77615l2599437,630584r2673,208584l2604680,771319r2673,-63120l2609923,611257r2673,-34027l2615166,523876r2672,97044l2620408,601491r2673,l2625651,557903r2673,-53456l2630894,523876r2673,34027l2636137,577230r2673,9766l2641380,567567r2673,111540l2646623,572398r2672,-116371l2651865,567567r2673,53353l2657108,635519r2673,24260l2662351,650014r2673,-126138l2667594,601491r2673,82447l2672837,586996r2673,121203l2678080,674274r2673,48523l2683323,596660r2672,9663l2688565,543306r2674,135801l2693809,747058r2673,-140735l2699052,620920r2672,l2704294,557903r2673,72681l2709537,703367r2673,9766l2714780,664611r2673,-19429l2720023,620920r2570,-53353l2725266,742226r2570,38757l2730509,693704r2570,53354l2735751,771319r2570,-116474l2740994,625753r2570,l2746238,654845r2570,106708l2751480,732460r2570,-4832l2756723,640350r2570,-67952l2761966,708199r2570,-24261l2767209,654845r2570,-14495l2772451,659779r2570,-29195l2777695,562735r2570,97044l2782937,659779r2570,-72783l2788180,713133r2570,48420l2793423,606323r2570,24261l2798666,679107r2570,-24262l2803909,616089r2570,106708l2809152,698536r2570,-126138l2814395,509381r2570,111539l2819637,422000r2570,208584l2824880,577230r2570,53354l2830124,591827r2569,-72783l2835366,548137r2570,-19429l2840609,659779r2570,-14597l2845852,620920r2570,-19429l2851095,611257r2570,-19430l2856235,504447r2673,43690l2861478,557903r2672,-9766l2866720,538474r2673,67849l2871963,499615r2673,19429l2877206,577230r2673,-72783l2882449,606323r2673,-29093l2887692,480289r2673,48419l2892935,485120r2673,106707l2898178,543306r2673,111539l2903421,543306r2672,-97045l2908663,562735r2673,-24261l2913906,548137r2673,130970l2919149,611257r2673,-67951l2924392,577230r2673,72784l2929635,494783r2673,160062l2934878,630584r2673,34027l2940121,596660r2673,-72784l2945364,480289r2672,24158l2950606,494783r2673,101877l2955849,625753r2673,-63018l2961092,422000r2673,82447l2966335,519044r2673,-135800l2971578,543306r2673,-14598l2976821,494783r2673,-24261l2982064,485120r2673,43588l2987307,591827r2570,-97044l2992550,582061r2570,-38755l2997792,528708r2570,9766l3003035,557903r2570,-29195l3008278,557903r2570,l3013521,446261r2570,-63017l3018764,548137r2570,-82447l3024007,465690r2570,-14597l3029250,591827r2570,-203751l3034492,494783r2570,-63017l3039735,509381r2570,43588l3044978,480289r2570,48419l3050221,499615r2570,-174557l3055464,611257r2570,-43690l3060707,601491r2570,82447l3065950,485120r2570,-14598l3071193,305629r2570,237677l3076436,494783r2570,38860l3081678,538474r2570,14495l3086921,397739r2570,-101876l3092164,426831r2570,140736l3097407,223182r2570,179491l3102650,417168r2570,-106708l3107893,261938r2570,24261l3113136,228013r2570,87279l3118378,465690r2570,77616l3123621,315292r2570,33925l3128761,456027r2673,72681l3134004,523876r2673,-130969l3139247,519044r2673,-87278l3144490,354151r2673,126138l3149733,577230r2672,-92110l3154976,528708r2672,-4832l3160218,368646r2674,14598l3165462,470522r2672,-38756l3170704,528708r2673,48522l3175947,436597r2673,-38858l3181190,358983r2673,38756l3186433,494783r2673,-29093l3191676,485120r2673,87278l3196919,397739r2673,82550l3202162,417168r2672,126138l3207404,485120r2673,77615l3212647,480289r2673,9663l3217890,436597r2673,48523l3223133,528708r2673,-24261l3228376,514213r2673,14495l3233619,412337r2673,-4832l3238862,538474r2672,38756l3244104,519044r2674,121306l3249348,509381r2672,-4934l3254590,548137r2673,9766l3259833,582061r2570,24262l3265076,509381r2570,67849l3270319,489952r2570,-121306l3275562,514213r2570,9663l3280805,519044r2570,-24261l3286047,523876r2571,19430l3291290,475354r2570,-33924l3296533,499615r2570,111642l3301776,635519r2570,-131072l3307019,460859r2570,72784l3312262,577230r2570,111642l3317505,552969r2570,38858l3322748,441430r2570,33924l3327990,388076r2570,145567l3333233,480289r2570,184322l3338476,645182r2570,-48522l3343719,514213r2570,33924l3348962,397739r2570,106708l3354205,504447r2570,24261l3359448,523876r2570,-9663l3364691,489952r2570,-48522l3369934,514213r2570,126137l3375176,538474r2570,63017l3380419,528708r2570,-92111l3385662,514213r2570,106707l3390905,543306r2570,82447l3396045,475354r2673,19429l3401288,407505r2673,-43691l3406531,504447r2673,4934l3411774,475354r2673,208584l3417017,596660r2672,-24262l3422259,519044r2673,218351l3427502,650014r2673,-24261l3432745,596660r2673,9663l3437988,514213r2673,97044l3443231,533643r2673,96941l3448474,543306r2672,33924l3453716,552969r2674,-14495l3458960,596660r2672,77614l3464202,635519r2673,-14599l3469445,586996r2673,-9766l3474688,402673r2673,189154l3479931,625753r2673,l3485174,572398r2673,19429l3490417,601491r2673,-58185l3495660,557903r2673,53354l3500903,669443r2672,48523l3506145,577230r2673,-67849l3511388,586996r2673,77615l3516631,591827r2673,67952l3521874,659779r2673,-29195l3527117,659779r2673,-92212l3532360,664611r2570,33925l3537602,659779r2570,-34026l3542846,596660r2569,24260l3548089,586996r2570,-34027l3553331,582061r2570,-140631l3558574,601491r2570,14598l3563817,601491r2570,-4831l3569060,538474r2570,140633l3574302,708199r2571,-48420l3579546,635519r2570,-19430l3584788,557903r2570,135801l3590031,562735r2570,111539l3595274,630584r2570,-33924l3600517,591827r2570,38757l3605760,645182r2570,-92213l3611003,669443r2570,-14598l3616246,645182r2570,-19429l3621488,538474r2570,97045l3626731,708199r2570,-72680l3631975,572398r2570,19429l3637217,611257r2570,-29196l3642460,567567r2570,24260l3647703,654845r2570,53354l3652946,654845r2570,-48522l3658188,606323r2571,48522l3663432,645182r2570,53354e" filled="f" strokecolor="#e69f00" strokeweight=".30556mm">
                  <v:path arrowok="t" textboxrect="0,0,3666002,839168"/>
                </v:shape>
                <v:shape id="Shape 2570" o:spid="_x0000_s1116" style="position:absolute;left:6136;top:59083;width:36660;height:5045;visibility:visible;mso-wrap-style:square;v-text-anchor:top" coordsize="3666002,504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" path="m,446363l2673,393010r2570,24261l7813,422103r2673,-82550l13056,339553r2673,72784l18299,242612r2672,53354l23541,295966r2673,-58186l28784,286200r2673,43690l34027,325058r2673,-4832l39270,358983r2673,14597l44513,354151,47186,189257r2570,96943l52429,334721r2570,38859l57672,320226r2570,-38859l62914,295966r2570,-4832l68157,349319r2570,-53353l73400,261938r2570,106811l78643,228014r2570,33924l83886,160165r2570,198818l89129,252275r2570,77615l94372,305629r2570,14597l99614,295966r2571,19429l104857,237780r2570,53354l110100,276536r2570,82447l115343,373580r2570,-72783l120586,276536r2570,19430l125829,271704r2570,43691l131072,334721r2570,48523l136315,407505r2570,-97045l141558,358983r2570,-19430l146698,194089r2672,174660l151940,368749r2673,-58289l157183,208584r2673,121306l162426,402673r2673,-33924l167669,300797r2673,43691l172912,363814r2673,-126034l178155,310460r2673,106811l183398,315395r2673,-24261l188641,349319r2672,24261l193883,281367r2673,63121l199126,446363r2673,-179490l204369,378412r2673,l209612,320226r2673,-38859l214855,305629r2673,19429l220098,436598r2673,-43588l225341,213519r2673,77615l230584,232845r2672,29093l235826,310460r2673,19430l241069,92213r2673,43690l246312,106708r2673,-24158l251555,213519r2673,19326l256798,213519r2673,-29196l262041,257107r2673,14597l267284,198921r2673,24261l272527,198921r2672,116474l277769,334721r2570,34028l283012,310460r2570,-77615l288255,223182r2570,160062l293498,325058r2570,-9663l298741,368749r2570,-247443l303984,111643r2570,198817l309227,169828r2570,72784l314469,271704r2570,38756l319712,203753r2571,4831l324955,232845r2570,24262l330198,344488r2570,-53354l335441,257107r2570,58288l340684,208584r2570,-33924l345927,237780r2570,164893l351170,378412r2570,-121305l356412,252275r2571,-33925l361655,358983r2570,14597l366898,213519r2570,-43691l372141,412337r2570,-63018l377384,242612r2570,87278l382627,320226r2570,87279l387870,281367r2570,4833l393113,257107r2570,-106708l398355,286200r2570,-14496l403598,237780r2571,4832l408841,257107r2570,9766l413981,184323r2673,111643l419224,261938r2673,34028l424467,397842r2673,-14598l429710,218350r2673,19430l434953,247443r2673,101876l440196,266873r2673,-14598l445439,344488r2672,24261l450681,247443r2673,38757l455924,325058r2673,-48522l461167,320226r2673,-58288l466410,247443,469083,r2570,121306l474326,286200r2570,82549l479569,378412r2570,-53354l484811,363814r2570,-63017l490054,300797r2571,24261l495297,397842r2570,-67952l500540,373580r2570,-38859l505783,300797r2570,-24261l511026,169828r2570,87279l516269,310460r2570,34028l521511,315395r2570,-58288l526755,397842r2570,-72784l531997,310460r2570,63120l537240,315395r2570,101876l542483,247443r2570,135801l547726,320226r2570,19327l552866,320226r2673,-97044l558109,208584r2673,116474l563352,189257r2673,189155l568595,339553r2672,-101773l573837,247443r2673,24261l579080,276536r2673,-67952l584323,247443r2673,-43690l589566,349319r2673,-48522l594809,397842r2673,-9766l600052,291134r2673,87278l605295,373580r2672,-77614l610537,339553r2674,-24158l615781,266873r2672,169725l621023,349319r2673,-33924l626266,417271r2673,-43691l631509,373580r2673,-67951l636752,300797r2673,97045l641995,393010r2673,-43691l647238,344488r2673,-29093l652481,247443r2672,53354l657724,329890r2672,-33924l662966,344488r2673,-77615l668209,329890r2673,-130969l673452,300797r2673,-77615l678695,363814r2673,-14495l683938,412337r2570,-150399l689181,126137r2570,164997l694423,228014r2570,-4832l699667,358983r2570,29093l704909,363814r2570,-130969l710152,368749r2570,19327l715395,339553r2570,4935l720638,286200r2570,4934l725881,145567r2570,150399l731124,334721r2570,-24261l736367,295966r2570,48522l741609,223182r2570,-77615l746852,339553r2570,-24158l752095,315395r2570,4831l757338,354151r2570,-58185l762581,291134r2570,-4934l767824,281367r2570,29093l773067,383244r2570,-72784l778309,261938r2571,24262l783552,383244r2570,-33925l788795,339553r2570,-77615l794038,261938r2570,92213l799281,300797r2570,-67952l804524,295966r2570,-9766l809767,295966r2570,38755l815009,349319r2570,-9766l820253,325058r2570,58186l825393,358983r2672,-14495l830635,349319r2673,-121305l835878,281367r2673,48523l841121,208584r2673,179492l846364,242612r2673,174659l851607,339553r2673,-174557l856850,271704r2673,-48522l862093,203753r2673,106707l867336,378412r2672,-77615l872578,494886r2673,-358983l877821,203753r2673,-101877l883064,281367r2673,-4831l888307,266873r2673,-135904l893550,247443r2673,19430l898793,358983r2673,-29093l904036,261938r2673,24262l909279,179491r2672,63121l914521,228014r2673,l919764,271704r2673,43691l925007,368749r2673,-140735l930250,261938r2673,19429l935493,334721r2673,53355l940736,373580r2673,-29092l945979,184323r2672,38859l951222,257107r2672,53353l956464,334721r2570,-140632l961707,339553r2570,-29093l966950,291134r2570,72680l972193,334721r2570,-9663l977436,315395r2570,-58288l982679,232845r2570,111643l987922,276536r2570,53354l993165,358983r2570,-111540l998407,140736r2570,53353l1003650,252275r2570,29092l1008893,334721r2570,-58185l1014136,281367r2570,53354l1019379,305629r2570,-33925l1024622,305629r2570,29092l1029865,261938r2570,34028l1035107,218350r2570,38757l1040350,208584r2570,203753l1045593,344488r2570,77615l1050836,412337r2570,-72784l1056079,223182r2570,82447l1061322,305629r2570,14597l1066565,237780r2570,184323l1071808,305629r2570,-48522l1077051,266873r2570,126137l1082293,315395r2570,-82550l1087536,349319r2570,-67952l1092676,140736r2673,155230l1097919,145567r2673,208584l1103162,252275r2673,121305l1108405,189257r2673,193987l1113648,286200r2673,121305l1118891,286200r2672,53353l1124133,135903r2673,155231l1129376,174660r2673,63120l1134619,261938r2673,43691l1139862,257107r2673,-4832l1145105,334721r2673,-87278l1150348,271704r2673,-29092l1155591,184323r2673,87381l1160834,339553r2672,-126034l1166076,252275r2673,116474l1171319,271704r2673,4832l1176562,373580r2673,-14597l1181805,252275r2673,-72784l1187048,223182r2673,48522l1192291,252275r2673,-9663l1197534,276536r2673,-82447l1202777,135903r2672,101877l1208019,237780r2673,43587l1213262,261938r2673,24262l1218505,135903r2673,-77614l1223748,329890r2673,-38756l1228991,339553r2570,-19327l1234234,247443r2570,-48522l1239477,286200r2570,-101877l1244720,286200r2570,38858l1249963,315395r2570,58185l1255205,247443r2570,82447l1260448,368749r2570,-67952l1265691,266873r2570,130969l1270934,276536r2570,9664l1276177,145567r2570,53354l1281420,174660r2570,72783l1286663,228014r2570,38859l1291906,305629r2570,33924l1297148,261938r2570,-24158l1302391,325058r2570,58186l1307634,358983r2570,4831l1312877,407505r2570,33925l1318120,242612r2570,140632l1323363,300797r2570,24261l1328605,344488r2570,-140735l1333848,271704r2570,4832l1339091,412337r2570,-121203l1344334,334721r2570,-29092l1349577,179491r2570,140735l1354820,242612r2570,9663l1360063,194089r2570,24261l1365203,247443r2673,-24261l1370446,179491r2673,-9663l1375689,320226r2672,48523l1380931,329890r2673,-19430l1386174,237780r2673,29093l1391417,315395r2673,-48522l1396660,320226r2673,-67951l1401903,223182r2673,-101876l1407146,276536r2673,-140633l1412389,208584r2673,87382l1417632,349319r2672,-43690l1422874,276536r2673,9664l1428117,305629r2673,4831l1433360,184323r2673,9766l1438603,305629r2673,-48522l1443846,140736r2673,160061l1449089,286200r2673,135903l1454332,329890r2673,l1459575,271704r2672,140633l1464817,378412r2673,-77615l1470060,247443r2673,9664l1475303,334721r2673,-48521l1480546,281367r2673,58186l1485789,286200r2673,9766l1491032,276536r2673,-24261l1496275,184323r2570,121306l1501518,305629r2570,19429l1506761,368749r2570,-63120l1512003,145567r2570,48522l1517246,276536r2570,87278l1522489,247443r2570,67952l1527732,208584r2570,58289l1532975,261938r2570,14598l1538218,247443r2570,-14598l1543460,397842r2570,-24262l1548703,320226r2570,-29092l1553946,295966r2570,-111643l1559189,315395r2570,-34028l1564432,237780r2570,106708l1569675,252275r2570,67951l1574918,300797r2570,-111540l1580161,320226r2570,-150398l1585403,140736r2571,87278l1590646,111643r2570,203752l1595889,286200r2570,67951l1601132,358983r2570,-58186l1606375,189257r2570,150296l1611618,247443r2570,63017l1616861,441430r2570,-198818l1622104,295966r2570,-24262l1627346,291134r2570,29092l1632590,475457r2570,-145567l1637730,247443r2672,111540l1645645,358983r2570,-101876l1650888,320226r2570,-48522l1656131,286200r2570,9766l1661374,223182r2570,63018l1666617,344488r2570,-97045l1671860,300797r2570,-19430l1677102,422103r2570,-261938l1682345,305629r2570,-72784l1687588,373580r2570,-58185l1692831,305629r2570,4831l1698074,344488r2570,-29093l1703317,329890r2570,-82447l1708560,383244r2570,-53354l1713802,247443r2571,67952l1719046,184323r2570,48522l1724289,422103r2569,-223182l1729531,305629r2570,-111540l1734774,252275r2570,140735l1740017,286200r2570,24260l1745260,320226r2570,92111l1750503,257107r2570,-63018l1755746,315395r2570,-19429l1760988,325058r2570,-43691l1766231,334721r2570,-38755l1771371,232845r2673,63121l1776614,300797r2673,-9663l1781857,407505r2673,-213416l1787100,295966r2673,-77616l1792343,388076r2673,-106709l1797586,179491r2672,63121l1802829,300797r2672,9663l1808071,169828r2673,92110l1813314,315395r2673,-24261l1818557,305629r2673,9766l1823800,257107r2673,-4832l1829043,247443r2673,-24261l1834286,373580r2672,-14597l1839529,237780r2673,-48523l1844772,334721r2673,-14495l1850014,198921r2673,135800l1855257,291134r2673,19326l1860500,261938r2673,48522l1865743,291134r2673,-24261l1870986,305629r2673,-43691l1876229,305629r2673,-97045l1881472,261938r2672,9766l1886714,295966r2673,67848l1891957,266873r2673,-48523l1897201,213519r2672,9663l1902443,232845r2570,9767l1907686,261938r2570,43691l1912929,179491r2570,72784l1918172,155230r2570,169828l1923414,237780r2571,-53457l1928658,315395r2570,-9766l1933900,334721r2570,-96941l1939143,281367r2570,-24260l1944386,271704r2570,-4831l1949629,223182r2570,106708l1954872,232845r2570,43691l1960115,257107r2570,-111540l1965358,436598r2570,-155231l1970601,402673r2569,-237677l1975843,164996r2570,101877l1981086,213519r2570,203752l1986329,393010r2570,-160165l1991572,281367r2570,63121l1996815,315395r2570,4831l2002058,247443r2570,126137l2007301,232845r2569,-43588l2012544,315395r2569,29093l2017786,334721r2571,-29092l2023029,281367r2570,87382l2028272,271704r2570,29093l2033515,286200r2570,l2038758,363814r2570,-121202l2043898,310460r2673,-106707l2049141,286200r2673,-96943l2054384,358983r2673,-9664l2059626,383244r2674,63119l2064869,271704r2673,-29092l2070112,286200r2673,34026l2075355,179491r2673,140735l2080598,286200r2673,l2085841,228014r2673,9766l2091084,329890r2673,-77615l2096327,237780r2672,111539l2101570,305629r2672,-48522l2106813,218350r2672,19430l2112055,286200r2673,24260l2117298,174660r2673,67952l2122541,412337r2673,-155230l2127784,261938r2673,34028l2133027,286200r2673,-67850l2138270,329890r2672,-247340l2143513,140736r2672,174659l2148756,242612r2672,-121306l2153998,135903r2673,48420l2159241,310460r2673,-43587l2164484,295966r2673,-24262l2169727,397842r2673,-34028l2174970,213519r2570,72681l2180213,135903r2570,179492l2185455,261938r2570,58288l2190698,223182r2571,53354l2195941,271704r2571,-9766l2201184,451196r2570,-126138l2206427,208584r2570,92213l2211670,179491r2570,126138l2216913,291134r2569,14495l2222156,315395r2570,87278l2227399,281367r2570,-116371l2232641,291134r2570,-29196l2237884,402673r2570,-4831l2243127,320226r2570,-72783l2248370,164996r2570,140633l2253613,378412r2570,-130969l2258856,237780r2570,198818l2264099,174660r2570,106707l2269341,325058r2570,-58185l2274585,393010r2569,63017l2279828,325058r2569,-29092l2285070,295966r2570,4831l2290313,295966r2570,38755l2295556,397842r2570,-130969l2300798,257107r2571,29093l2306042,354151r2570,14598l2311182,407505r2673,97044l2316425,373580r2672,-155230l2321667,242612r2673,72783l2326910,300797r2674,116474l2332153,334721r2673,-24261l2337396,266873r2673,-116474l2342639,368749r2673,-106811l2347882,358983r2672,-19430l2353125,305629r2672,-14495l2358367,305629r2674,-33925l2363611,237780r2672,29093l2368853,305629r2673,-24262l2374096,329890r2673,-24261l2379339,281367r2673,4833l2384582,305629r2672,l2389825,179491r2673,126138l2395068,150399r2673,14597l2400311,310460r2672,-33924l2405553,373580r2673,-72783l2410796,252275r2673,l2416039,300797r2673,-4831l2421282,291134r2673,19326l2426525,397842r2673,-164997l2431768,247443r2673,67952l2437010,388076r2673,19429l2442253,383244r2673,-63018l2447496,417271r2570,-140735l2452739,232845r2570,63121l2457982,276536r2570,97044l2463225,310460r2570,58289l2468468,198921r2570,184323l2473711,358983r2570,-38757l2478953,349319r2571,19430l2484197,358983r2569,-38757l2489439,276536r2570,72783l2494682,388076r2570,l2499925,349319r2570,24261l2505168,295966r2570,67848l2510411,315395r2570,82447l2515654,354151r2570,48522l2520897,310460r2570,-116371l2526139,320226r2570,-29092l2531382,276536r2570,-82447l2536625,150399r2570,150398l2541868,247443r2570,130969l2547111,378412r2570,-164893l2552354,358983r2570,53354l2557597,232845r2570,82550l2562840,363814r2570,-140632l2568083,300797r2570,l2573325,315395r2570,101876l2578568,300797r2570,82447l2583708,320226r2673,-29092l2588951,383244r2673,-48523l2594194,223182r2673,-43691l2599437,276536r2673,-4832l2604680,407505r2673,19429l2609923,295966r2673,101876l2615166,334721r2672,63121l2620408,329890r2673,38859l2625651,339553r2673,53457l2630894,315395r2673,-58288l2636137,504549r2673,-155230l2641380,286200r2673,43690l2646623,378412r2672,-19429l2651865,271704r2673,106708l2657108,242612r2673,9663l2662351,329890r2673,24261l2667594,281367r2673,29093l2672837,417271r2673,-82550l2678080,334721r2673,34028l2683323,334721r2672,-29092l2688565,315395r2674,9663l2693809,339553r2673,-33924l2699052,358983r2672,-48523l2704294,266873r2673,19327l2709537,339553r2673,-77615l2714780,334721r2673,-96941l2720023,349319r2570,58186l2725266,334721r2570,-4831l2730509,368749r2570,-38859l2735751,383244r2570,-33925l2740994,320226r2570,-111642l2746238,261938r2570,-77615l2751480,388076r2570,-24262l2756723,417271r2570,-150398l2761966,228014r2570,63120l2767209,286200r2570,-38757l2772451,271704r2570,4832l2777695,286200r2570,14597l2782937,228014r2570,203752l2788180,368749r2570,-77615l2793423,281367r2570,-67848l2798666,276536r2570,82447l2803909,393010r2570,-135903l2809152,426934r2570,-164996l2814395,208584r2570,9766l2819637,257107r2570,38859l2824880,286200r2570,-19327l2830124,393010r2569,-160165l2835366,150399r2570,213415l2840609,242612r2570,87278l2845852,339553r2570,-106708l2851095,286200r2570,l2856235,320226r2673,-77614l2861478,402673r2672,-48522l2866720,378412r2673,72784l2871963,266873r2673,-4935l2877206,325058r2673,-24261l2882449,208584r2673,174660l2887692,291134r2673,-77615l2892935,276536r2673,58185l2898178,339553r2673,-77615l2903421,228014r2672,48522l2908663,208584r2673,58289l2913906,184323r2673,131072l2919149,383244r2673,4832l2924392,368749r2673,-97045l2929635,417271r2673,-48522l2934878,329890r2673,63120l2940121,368749r2673,24261l2945364,300797r2672,43691l2950606,276536r2673,92213l2955849,300797r2673,126137l2961092,271704r2673,4832l2966335,334721r2673,-126137l2971578,286200r2673,-24262l2976821,232845r2673,63121l2982064,203753r2673,43690l2987307,228014r2570,82446l2992550,169828r2570,87279l2997792,291134r2570,96942l3003035,358983r2570,-29093l3008278,295966r2570,53353l3013521,261938r2570,111642l3018764,329890r2570,-87278l3024007,300797r2570,-29093l3029250,334721r2570,-92109l3034492,281367r2570,-33924l3039735,397842r2570,-72784l3044978,325058r2570,-4832l3050221,295966r2570,72783l3055464,169828r2570,87279l3060707,378412r2570,-72783l3065950,407505r2570,-82447l3071193,388076r2570,-67850l3076436,247443r2570,-9663l3081678,281367r2570,72784l3086921,300797r2570,-135801l3092164,422103r2570,-72784l3097407,198921r2570,14598l3102650,135903r2570,87279l3107893,242612r2570,-4832l3113136,218350r2570,38757l3118378,349319r2570,-58185l3123621,242612r2570,-53355l3128761,228014r2673,101876l3134004,344488r2673,-24262l3139247,320226r2673,-48522l3144490,218350r2673,-43690l3149733,295966r2672,53353l3154976,194089r2672,140632l3160218,373580r2674,-48522l3165462,281367r2672,-9663l3170704,320226r2673,-77614l3175947,247443r2673,38757l3181190,305629r2673,9766l3186433,325058r2673,58186l3191676,407505r2673,-4832l3196919,368749r2673,-232846l3202162,237780r2672,24158l3207404,281367r2673,-9663l3212647,383244r2673,-24261l3217890,228014r2673,9766l3223133,271704r2673,33925l3228376,315395r2673,-72783l3233619,349319r2673,-145566l3238862,339553r2672,-4832l3244104,286200r2674,-9664l3249348,417271r2672,-92213l3254590,354151r2673,-82447l3259833,373580r2570,-58185l3265076,339553r2570,-9663l3270319,189257r2570,-4934l3275562,140736r2570,116371l3280805,271704r2570,29093l3286047,295966r2571,14494l3291290,276536r2570,4831l3296533,271704r2570,48522l3301776,276536r2570,48522l3307019,344488r2570,-29093l3312262,92213r2570,72783l3317505,257107r2570,14597l3322748,422103r2570,-97045l3327990,329890r2570,63120l3333233,291134r2570,63017l3338476,349319r2570,-126137l3343719,388076r2570,-164894l3348962,130969r2570,82550l3354205,189257r2570,-67951l3359448,295966r2570,-58186l3364691,257107r2570,-43588l3369934,368749r2570,-150399l3375176,281367r2570,53354l3380419,397842r2570,-155230l3385662,261938r2570,-63017l3390905,325058r2570,24261l3396045,247443r2673,130969l3401288,291134r2673,-135904l3406531,232845r2673,77615l3411774,257107r2673,58288l3417017,291134r2672,19326l3422259,145567r2673,58186l3427502,218350r2673,-4831l3432745,242612r2673,223078l3437988,232845r2673,-24261l3443231,358983r2673,-48523l3448474,257107r2672,-24262l3453716,291134r2674,-58289l3458960,208584r2672,174660l3464202,334721r2673,29093l3469445,305629r2673,9766l3474688,358983r2673,-111540l3479931,363814r2673,14598l3485174,339553r2673,-29093l3490417,276536r2673,-19429l3495660,261938r2673,-24158l3500903,383244r2672,-193987l3506145,218350r2673,19430l3511388,363814r2673,-203649l3516631,218350r2673,77616l3521874,300797r2673,-24261l3527117,300797r2673,87279l3532360,325058r2570,14495l3537602,281367r2570,38859l3542846,300797r2569,-4831l3548089,305629r2570,-4832l3553331,315395r2570,-38859l3558574,247443r2570,67952l3563817,441430r2570,-145464l3569060,135903r2570,77616l3574302,223182r2571,58185l3579546,354151r2570,-72784l3584788,320226r2570,-67951l3590031,300797r2570,33924l3595274,383244r2570,-48523l3600517,281367r2570,-9663l3605760,242612r2570,24261l3611003,378412r2570,-58186l3616246,480289r2570,-140736l3621488,291134r2570,67849l3626731,286200r2570,87380l3631975,276536r2570,14598l3637217,320226r2570,-48522l3642460,237780r2570,227910l3647703,291134r2570,-4934l3652946,339553r2570,-24158l3658188,325058r2571,77615l3663432,354151r2570,-4832e" filled="f" strokecolor="#55b4e9" strokeweight=".30556mm">
                  <v:path arrowok="t" textboxrect="0,0,3666002,504549"/>
                </v:shape>
                <v:shape id="Shape 2571" o:spid="_x0000_s1117" style="position:absolute;left:6136;top:65001;width:36660;height:2232;visibility:visible;mso-wrap-style:square;v-text-anchor:top" coordsize="3666002,2231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" path="m,174659r2673,-9663l5243,169828,7813,97044r2673,4832l13056,111642r2673,29093l18299,121305,20971,48522r2570,58185l26214,150398r2570,-24261l31457,67952r2570,24260l36700,145566r2570,-19429l41943,101876r2570,24261l47186,121305r2570,19430l52429,92212r2570,53354l57672,121305,60242,77615r2672,4831l65484,126137r2673,19429l70727,87381r2673,9663l75970,106707r2673,43691l81213,97044r2673,29093l86456,130969r2673,9766l91699,72783r2673,24261l96942,179491r2672,-67849l102185,72783r2672,24261l107427,77615r2673,34027l112670,150398r2673,-72783l117913,106707r2673,l123156,58288r2673,48419l128399,111642r2673,29093l133642,111642r2673,4832l138885,135903r2673,-9766l146698,126137r2672,4832l151940,92212r2673,82447l157183,111642r2673,-9766l162426,34027r2673,-14598l167669,121305r2673,38757l172912,77615r2673,-29093l178155,67952r2673,87278l183398,77615r2673,38859l188641,72783r2672,48522l193883,72783r2673,4832l199126,135903r2673,-9766l204369,135903r2673,9663l209612,72783r2673,58186l214855,34027r2673,43588l220098,145566,222771,43690r2570,58186l228014,53353r2570,43691l233256,72783r2570,29093l238499,101876r2570,-9664l243742,126137r2570,-53354l248985,63119r2570,72784l254228,135903r2570,-67951l259471,121305r2570,-14598l264714,116474r2570,-34028l269957,53353r2570,4935l275199,121305r2570,-19429l280339,77615r2673,-19327l285582,140735r2673,l290825,116474r2673,-38859l296068,101876r2673,-33924l301311,67952r2673,-24262l306554,126137r2673,-53354l311797,72783r2672,-4831l317039,150398r2673,-97045l322283,101876r2672,-9664l327525,87381r2673,19326l332768,63119r2673,92111l338011,179491r2673,-43588l343254,87381r2673,4831l348497,67952r2673,-4833l353740,77615r2672,-33925l358983,63119r2672,135801l364225,72783r2673,-9664l369468,43690r2673,14598l374711,4831r2673,101876l379954,63119r2673,14496l385197,63119r2673,-9766l390440,97044r2673,14598l395683,77615r2672,-19327l400925,63119r2673,38757l406169,135903r2672,-48522l411411,101876r2570,29093l416654,77615r2570,48522l421897,92212r2570,-9766l427140,106707r2570,-9663l432383,38859r2570,63017l437626,82446r2570,-29093l442869,82446r2570,34028l448111,63119r2570,82447l453354,43690r2570,53354l458597,106707r2570,4935l463840,82446r2570,19430l469083,106707r2570,4935l474326,77615r2570,-19327l479569,67952r2570,58185l484811,67952r2570,l490054,126137r2571,-33925l495297,101876r2570,-4832l500540,72783r2570,58186l505783,82446r2570,48523l511026,145566r2570,-87278l516269,77615r2570,4831l521511,135903r2570,63017l526755,150398r2570,-63017l531997,130969r2570,-24262l537240,116474r2570,l542483,130969r2570,48522l547726,101876r2570,-19430l552866,135903r2673,-14598l558109,82446r2673,43691l563352,116474r2673,-58186l568595,63119r2672,19327l573837,140735r2673,-48523l579080,82446r2673,24261l584323,130969r2673,-53354l589566,101876r2673,19429l594809,92212r2673,38757l600052,121305r2673,-29093l605295,53353r2672,53354l610537,87381r2674,19326l615781,135903r2672,l621023,126137r2673,-4832l626266,140735r2673,-58289l631509,72783r2673,38859l636752,101876r2673,-4832l641995,164996r2673,-14598l647238,101876r2673,-87278l652481,121305r2672,48523l657724,101876r2672,29093l662966,111642r2673,-4935l668209,63119r2673,67850l673452,184323r2673,-58186l678695,58288r2673,63017l683938,150398r2570,-9663l689181,116474r2570,-24262l694423,174659r2570,-58185l699667,130969,702237,9766r2672,140632l707479,126137r2673,4832l712722,97044r2673,38859l717965,82446r2673,34028l723208,67952r2673,24260l728451,121305r2673,-14598l733694,97044r2673,-4832l738937,92212r2672,29093l744179,87381r2673,14495l749422,111642r2673,58186l754665,92212r2673,9664l759908,116474r2673,-53355l765151,4831r2673,92213l770394,92212r2673,-4831l775637,126137r2672,-14495l780880,140735r2672,-34028l786122,111642r2673,14495l791365,126137r2673,-4832l796608,135903r2673,-48522l801851,116474r2673,33924l807094,126137r2673,-24261l812337,135903r2672,-43691l817579,121305r2674,-9663l822823,106707r2570,34028l828065,106707r2570,-43588l833308,101876r2570,34027l838551,92212r2570,19430l843794,97044r2570,24261l849037,135903r2570,38756l854280,116474r2570,-14598l859523,111642r2570,33924l864766,164996r2570,-87381l870008,121305r2570,33925l875251,150398r2570,-67952l880494,126137r2570,-29093l885737,130969r2570,-33925l890980,97044r2570,14598l896223,34027r2570,63017l901466,111642r2570,24261l906709,111642r2570,9663l911951,77615r2570,l917194,48522r2570,111540l922437,155230r2570,-19327l927680,101876r2570,4831l932923,97044r2570,58186l938166,106707r2570,63121l943409,58288r2570,53354l948651,135903r2571,-58288l953894,97044r2570,24261l959034,203752,961707,58288r2570,72681l966950,121305r2570,-24261l972193,48522r2570,97044l977436,97044r2570,82447l982679,145566r2570,-33924l987922,82446r2570,34028l993165,77615r2570,92213l998407,97044r2570,-29092l1003650,77615r2570,-4832l1008893,164996r2570,-106708l1014136,116474r2570,l1019379,121305r2570,-67952l1024622,130969r2570,-38757l1029865,87381r2570,33924l1035107,101876r2570,4831l1040350,72783r2570,33924l1045593,126137r2570,-24261l1050836,150398r2570,-24261l1056079,63119r2570,67850l1061322,126137r2570,-19430l1066565,77615r2570,-9663l1071808,116474r2570,-43691l1077051,87381r2570,-34028l1082293,130969r2570,-19327l1087536,82446r2570,14598l1092676,126137r2673,-19430l1097919,29092r2673,58289l1103162,92212r2673,-24260l1108405,72783r2673,-19430l1113648,121305r2673,l1118891,97044r2672,38859l1124133,111642r2673,77615l1129376,92212r2673,4832l1134619,121305r2673,-24261l1139862,72783r2673,29093l1145105,106707r2673,14598l1150348,126137r2673,-24261l1155591,87381r2673,58185l1160834,111642r2672,43588l1166076,116474r2673,-43691l1171319,130969r2673,-53354l1176562,116474r2673,-19430l1181805,111642r2673,-38859l1187048,63119r2673,38757l1192291,97044r2673,24261l1197534,82446r2673,4935l1202777,126137r2672,l1208019,106707r2673,-33924l1213262,63119r2673,9664l1218505,58288r2673,24158l1223748,121305r2673,-48522l1228991,97044r2570,-33925l1234234,106707r2570,-38755l1239477,101876r2570,24261l1244720,92212r2570,9664l1249963,92212r2570,19430l1255205,126137r2570,-14495l1260448,130969r2570,-14495l1265691,r2570,140735l1270934,72783r2570,58186l1276177,72783r2570,-63017l1281420,111642r2570,-53354l1286663,145566r2570,33925l1291906,126137r2570,l1297148,106707r2570,-14495l1302391,82446r2570,72784l1307634,121305r2570,-58186l1312877,92212r2570,29093l1318120,106707r2570,-29092l1323363,121305r2570,-24261l1328605,130969r2570,-4832l1333848,82446r2570,53457l1339091,135903r2570,-53457l1344334,87381r2570,33924l1349577,140735r2570,-48523l1354820,106707r2570,-24261l1360063,140735r2570,-29093l1365203,135903r2673,-34027l1370446,140735r2673,-29093l1375689,92212r2672,43691l1380931,135903r2673,-53457l1386174,97044r2673,19430l1391417,169828r2673,-58186l1396660,160062r2673,-24159l1401903,38859r2673,67848l1407146,67952r2673,4831l1412389,92212r2673,-9766l1417632,92212r2672,38757l1422874,87381r2673,33924l1428117,38859r2673,126137l1433360,145566r2673,-48522l1438603,111642r2673,38756l1443846,126137r2673,-24261l1449089,106707r2673,14598l1454332,135903r2673,-9766l1459575,101876r2672,l1464817,111642r2673,33924l1470060,77615r2673,38859l1475303,19429r2673,53354l1480546,116474r2673,9663l1485789,67952r2673,97044l1491032,111642r2673,-24261l1496275,106707r2570,43691l1501518,106707r2570,9767l1506761,145566r2570,-53354l1512003,116474r2570,24261l1517246,67952r2570,106707l1522489,150398r2570,-58186l1527732,101876r2570,43690l1532975,92212r2570,48523l1538218,150398r2570,-38756l1543460,135903r2570,-48522l1548703,130969r2570,-19327l1553946,126137r2570,14598l1559189,145566r2570,-14597l1564432,126137r2570,19429l1569675,72783r2570,38859l1574918,135903r2570,-58288l1580161,111642r2570,24261l1585403,169828r2571,-48523l1590646,77615r2570,38859l1595889,150398r2570,-9663l1601132,130969r2570,-29093l1606375,101876r2570,29093l1611618,82446r2570,43691l1616861,116474r2570,29092l1622104,87381r2570,53354l1627346,116474r2570,-34028l1632590,101876r2570,72783l1637730,97044r2672,-43691l1642972,82446r2673,29196l1648215,101876r2673,43690l1653458,130969r2673,-4832l1658701,155230r2673,-92111l1663944,34027r2673,101876l1669187,82446r2673,29196l1674430,67952r2672,33924l1679672,121305r2673,9664l1684915,130969r2673,43690l1690158,150398r2673,-19429l1695401,126137r2673,9766l1700644,140735r2673,-43691l1705887,135903r2673,-24261l1711130,111642r2672,-14598l1716373,97044r2673,38859l1721616,145566r2673,9664l1726858,155230r2673,-77615l1732101,169828r2673,-97045l1737344,63119r2673,140633l1742587,169828r2673,4831l1747830,82446r2673,38859l1753073,72783r2673,29093l1758316,160062r2672,-87279l1763558,111642r2673,-67952l1768801,126137r2570,29093l1774044,67952r2570,87278l1779287,155230r2570,-48523l1784530,72783r2570,9663l1789773,97044r2570,24261l1795016,87381r2570,63017l1800258,135903r2571,-38859l1805501,126137r2570,-14495l1810744,126137r2570,19429l1815987,77615r2570,29092l1821230,111642r2570,53354l1826473,121305r2570,-33924l1831716,82446r2570,92213l1836958,92212r2571,4832l1842202,174659r2570,-53354l1847445,121305r2569,29093l1852687,97044r2570,43691l1857930,135903r2570,-14598l1863173,116474r2570,-4832l1868416,145566r2570,14496l1873659,150398r2570,-29093l1878902,97044r2570,33925l1884144,135903r2570,-29196l1889387,111642r2570,-14598l1894630,101876r2571,4831l1899873,111642r2570,-9766l1905013,130969r2673,14597l1910256,121305r2673,-33924l1915499,111642r2673,-38859l1920742,155230r2672,-43588l1925985,150398r2673,-19429l1931228,101876r2672,53354l1936470,101876r2673,19429l1941713,145566r2673,-48522l1946956,174659r2673,-63017l1952199,121305r2673,9664l1957442,130969r2673,19429l1962685,97044r2673,43691l1967928,179491r2673,-58186l1973170,135903r2673,29093l1978413,111642r2673,-34027l1983656,135903r2673,-9766l1988899,126137r2673,14598l1994142,164996r2673,-24261l1999385,174659r2673,-29093l2004628,155230r2673,-4832l2009870,126137r2674,-9663l2015113,140735r2673,14495l2020357,63119r2672,29093l2025599,155230r2673,-58186l2030842,140735r2673,53354l2036085,160062r2673,-53355l2041328,92212r2570,38757l2046571,92212r2570,38757l2051814,160062r2570,-29093l2057057,106707r2569,34028l2062300,97044r2569,-9663l2067542,97044r2570,29093l2072785,82446r2570,-9663l2078028,82446r2570,l2083271,67952r2570,116371l2088514,130969r2570,4934l2093757,150398r2570,-29093l2098999,155230r2571,-14495l2104242,111642r2571,-9766l2109485,111642r2570,4832l2114728,58288r2570,19327l2119971,77615r2570,82447l2125214,53353r2570,160165l2130457,145566r2570,-29092l2135700,106707r2570,-19326l2140942,87381r2571,14495l2146185,101876r2571,29093l2151428,106707r2570,l2156671,145566r2570,14496l2161914,121305r2570,53354l2167157,135903r2570,-38859l2172400,116474r2570,63017l2177540,72783r2673,77615l2182783,145566r2672,-24261l2188025,97044r2673,-92213l2193269,130969r2672,-19327l2198512,111642r2672,4832l2203754,43690r2673,53354l2208997,130969r2673,9766l2214240,169828r2673,-67952l2219482,106707r2674,-9663l2224726,87381r2673,43588l2229969,145566r2672,-9663l2235211,169828r2673,-72784l2240454,92212r2673,4832l2245697,87381r2673,29093l2250940,135903r2673,-34027l2256183,130969r2673,-9664l2261426,34027r2673,111539l2266669,116474r2672,-9767l2274585,106707r2569,-29092l2279828,194089r2569,-58186l2285070,145566r2570,-9663l2290313,116474r2570,4831l2295556,106707r2570,48523l2300798,48522r2571,72783l2306042,140735r2570,-14598l2311182,150398r2673,-9663l2316425,135903r2672,14495l2321667,121305r2673,38757l2326910,150398r2674,-29093l2332153,140735r2673,-14598l2337396,140735r2673,33924l2342639,164996r2673,-53354l2347882,121305r2672,63018l2353125,140735r2672,-19430l2358367,145566r2674,9664l2363611,97044r2672,24261l2368853,126137r2673,-9663l2374096,145566r2673,-48522l2379339,87381r2673,19326l2384582,72783r2672,-4831l2389825,101876r2673,19429l2395068,101876r2673,43690l2400311,121305r2672,-4831l2405553,92212r2673,92111l2410796,121305r2673,-43690l2416039,150398r2673,-48522l2421282,121305r2673,33925l2426525,130969r2673,-53354l2431768,150398r2673,l2437010,121305r2673,-97044l2442253,101876r2673,24261l2447496,164996r2570,-19430l2452739,130969r2570,24261l2457982,179491r2570,-33925l2463225,160062r2570,4934l2468468,150398r2570,-9663l2473711,72783r2570,48522l2478953,106707r2571,-33924l2484197,135903r2569,-72784l2489439,116474r2570,48522l2494682,135903r2570,-48522l2499925,155230r2570,24261l2505168,140735r2570,9663l2510411,140735r2570,-48523l2515654,130969r2570,38859l2520897,155230r2570,-29093l2526139,145566r2570,-4831l2531382,189257r2570,-92213l2536625,58288r2570,92110l2541868,126137r2570,l2547111,203752r2570,-67849l2552354,160062r2570,-29093l2557597,101876r2570,4831l2562840,145566r2570,-38859l2568083,198920r2570,-82446l2573325,121305r2570,24261l2578568,111642r2570,24261l2583708,135903r2673,-43691l2588951,155230r2673,-14495l2594194,87381r2673,33924l2599437,130969r2673,l2604680,174659r2673,-82447l2609923,130969r2673,53354l2615166,82446r2672,29196l2620408,155230r2673,-53354l2625651,97044r2673,43691l2630894,150398r2673,19430l2636137,160062r2673,-14496l2641380,77615r2673,48522l2646623,126137r2672,-4832l2651865,140735r2673,24261l2657108,169828r2673,-92213l2662351,179491r2673,-53354l2667594,155230r2673,-72784l2672837,150398r2673,-53354l2678080,126137r2673,-4832l2683323,145566r2672,33925l2688565,130969r2674,38859l2693809,164996r2673,-24261l2699052,106707r2672,34028l2704294,111642r2673,4832l2709537,126137r2673,14598l2714780,145566r2673,19430l2720023,126137r2570,33925l2725266,130969r2570,-24262l2730509,82446r2570,67952l2735751,101876r2570,58186l2740994,155230r2570,-29093l2746238,155230r2570,-63018l2751480,92212r2570,82447l2756723,155230r2570,-48523l2761966,130969r2570,4934l2767209,164996r2570,-29093l2772451,184323r2570,-72681l2777695,130969r2570,24261l2782937,213518r2570,-106811l2788180,155230r2570,14598l2793423,160062r2570,-33925l2798666,72783r2570,53354l2803909,179491r2570,-121203l2809152,169828r2570,-24262l2814395,116474r2570,38756l2819637,169828r2570,-43691l2824880,130969r2570,38859l2830124,150398r2569,19430l2835366,150398r2570,l2840609,169828r2570,-33925l2845852,111642r2570,38756l2851095,77615r2570,92213l2856235,140735r2673,4831l2861478,63119r2672,58186l2866720,126137r2673,4832l2871963,145566r2673,-38859l2877206,106707r2673,-9663l2882449,116474r2673,101876l2887692,164996r2673,-38859l2892935,130969r2673,43690l2898178,101876r2673,106707l2903421,97044r2672,43691l2908663,106707r2673,101876l2913906,116474r2673,19429l2919149,150398r2673,-4832l2924392,140735r2673,19327l2929635,106707r2673,53355l2934878,130969r2673,4934l2940121,150398r2673,-9663l2945364,184323r2672,-53354l2950606,164996r2673,9663l2955849,67952r2673,72783l2961092,34027r2673,106708l2966335,135903r2673,19327l2971578,101876r2673,77615l2976821,184323r2673,-77616l2982064,121305r2673,14598l2987307,53353r2570,126138l2992550,97044r2570,106708l2997792,111642r2570,53354l3003035,145566r2570,4832l3008278,111642r2570,58186l3013521,174659r2570,-24261l3018764,160062r2570,14597l3024007,87381r2570,53354l3029250,121305r2570,-14598l3034492,140735r2570,-9766l3039735,155230r2570,-29093l3044978,116474r2570,72783l3050221,111642r2570,53354l3055464,126137r2570,-4832l3060707,130969r2570,14597l3065950,140735r2570,-43691l3071193,126137r2570,9766l3076436,106707r2570,9767l3081678,130969r2570,-67850l3086921,106707r2570,9767l3092164,130969r2570,29093l3097407,92212r2570,-9766l3102650,145566r2570,-77614l3107893,140735r2570,-9766l3113136,150398r2570,-29093l3118378,189257r2570,-4934l3123621,145566r2570,-53354l3128761,174659r2673,-72783l3134004,174659r2673,-92213l3139247,140735r2673,14495l3144490,140735r2673,-87382l3149733,135903r2672,43588l3154976,135903r2672,-24261l3160218,106707r2674,-58185l3165462,184323r2672,-9664l3170704,160062r2673,4934l3175947,72783r2673,58186l3181190,116474r2673,38756l3186433,164996r2673,-53354l3191676,101876r2673,58186l3196919,92212r2673,67850l3202162,87381r2672,24261l3207404,140735r2673,43588l3212647,130969r2673,14597l3217890,135903r2673,-9766l3223133,116474r2673,l3228376,106707r2673,19430l3233619,97044r2673,48522l3238862,160062r2672,-33925l3244104,126137r2674,-24261l3249348,140735r2672,14495l3254590,135903r2673,-34027l3259833,189257r2570,-58288l3265076,184323r2570,-101877l3270319,121305r2570,-38859l3275562,106707r2570,77616l3280805,87381r2570,-14598l3286047,72783r2571,9663l3291290,63119r2570,87279l3296533,130969r2570,9766l3301776,179491r2570,-63017l3307019,126137r2570,-33925l3312262,150398r2570,-24261l3317505,58288r2570,77615l3322748,145566r2570,-14597l3327990,140735r2570,-19430l3333233,106707r2570,58289l3338476,97044r2570,43691l3343719,160062r2570,-14496l3348962,140735r2570,38756l3354205,67952r2570,-4833l3359448,101876r2570,4831l3364691,121305r2570,-33924l3369934,97044r2570,63018l3375176,130969r2570,-4832l3380419,140735r2570,-53354l3385662,82446r2570,19430l3390905,111642r2570,48420l3396045,101876r2673,67952l3401288,67952r2673,29092l3406531,126137r2673,-14495l3411774,174659r2673,-48522l3417017,29092r2672,106811l3422259,150398r2673,l3427502,101876r2673,58186l3432745,160062r2673,-58186l3437988,155230r2673,-29093l3443231,101876r2673,29093l3448474,24261r2672,111642l3453716,111642r2674,48420l3458960,111642r2672,9663l3464202,53353r2673,126138l3469445,116474r2673,l3474688,140735r2673,-19430l3479931,179491r2673,-63017l3485174,169828r2673,-24262l3490417,150398r2673,-14495l3495660,155230r2673,4832l3500903,140735r2672,-43691l3506145,174659r2673,-43690l3511388,116474r2673,-14598l3516631,121305r2673,4832l3521874,179491r2673,-29093l3527117,145566r2673,l3532360,150398r2570,53354l3537602,194089r2570,-9766l3542846,97044r2569,4832l3548089,126137r2570,-9663l3553331,145566r2570,38757l3558574,130969r2570,l3563817,116474r2570,38756l3569060,121305r2570,-67952l3574302,116474r2571,-29093l3579546,116474r2570,77615l3584788,121305r2570,101877l3590031,164996r2570,-48522l3595274,106707r2570,34028l3600517,82446r2570,77616l3605760,160062r2570,14597l3611003,92212r2570,29093l3616246,140735r2570,-9766l3621488,63119r2570,63018l3626731,169828r2570,-43691l3631975,184323r2570,-29093l3637217,121305r2570,53354l3642460,116474r2570,43588l3647703,135903r2570,14495l3652946,130969r2570,l3658188,164996r2571,14495l3663432,169828r2570,43690e" filled="f" strokecolor="#009e73" strokeweight=".30556mm">
                  <v:path arrowok="t" textboxrect="0,0,3666002,223182"/>
                </v:shape>
                <v:shape id="Shape 2572" o:spid="_x0000_s1118" style="position:absolute;left:4303;top:56090;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" path="m,1248626r4032591,l4032591,,,,,1248626xe" filled="f" strokecolor="#4d4d4d" strokeweight=".33125mm">
                  <v:stroke endcap="round"/>
                  <v:path arrowok="t" textboxrect="0,0,4032591,1248626"/>
                </v:shape>
                <v:rect id="Rectangle 2573" o:spid="_x0000_s1119" style="position:absolute;left:3179;top:67834;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xea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PSrF5rKAAAA&#13;&#10;4gAAAA8AAAAAAAAAAAAAAAAABwIAAGRycy9kb3ducmV2LnhtbFBLBQYAAAAAAwADALcAAAD+AgAA&#13;&#10;AAA=&#13;&#10;" filled="f" stroked="f">
                  <v:textbox inset="0,0,0,0">
                    <w:txbxContent>
                      <w:p w14:paraId="6E3BB4D7" w14:textId="77777777" w:rsidR="0000671F" w:rsidRDefault="0000671F" w:rsidP="0000671F">
                        <w:r>
                          <w:rPr>
                            <w:rFonts w:ascii="Arial" w:eastAsia="Arial" w:hAnsi="Arial" w:cs="Arial"/>
                            <w:color w:val="4D4D4D"/>
                            <w:sz w:val="16"/>
                          </w:rPr>
                          <w:t>0</w:t>
                        </w:r>
                      </w:p>
                    </w:txbxContent>
                  </v:textbox>
                </v:rect>
                <v:rect id="Rectangle 2574" o:spid="_x0000_s1120" style="position:absolute;left:2607;top:65408;width:152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Qo/u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HtCj+7KAAAA&#13;&#10;4gAAAA8AAAAAAAAAAAAAAAAABwIAAGRycy9kb3ducmV2LnhtbFBLBQYAAAAAAwADALcAAAD+AgAA&#13;&#10;AAA=&#13;&#10;" filled="f" stroked="f">
                  <v:textbox inset="0,0,0,0">
                    <w:txbxContent>
                      <w:p w14:paraId="039594F8" w14:textId="77777777" w:rsidR="0000671F" w:rsidRDefault="0000671F" w:rsidP="0000671F">
                        <w:r>
                          <w:rPr>
                            <w:rFonts w:ascii="Arial" w:eastAsia="Arial" w:hAnsi="Arial" w:cs="Arial"/>
                            <w:color w:val="4D4D4D"/>
                            <w:sz w:val="16"/>
                          </w:rPr>
                          <w:t>50</w:t>
                        </w:r>
                      </w:p>
                    </w:txbxContent>
                  </v:textbox>
                </v:rect>
                <v:rect id="Rectangle 2575" o:spid="_x0000_s1121" style="position:absolute;left:2036;top:6298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" filled="f" stroked="f">
                  <v:textbox inset="0,0,0,0">
                    <w:txbxContent>
                      <w:p w14:paraId="1C80A11F" w14:textId="77777777" w:rsidR="0000671F" w:rsidRDefault="0000671F" w:rsidP="0000671F">
                        <w:r>
                          <w:rPr>
                            <w:rFonts w:ascii="Arial" w:eastAsia="Arial" w:hAnsi="Arial" w:cs="Arial"/>
                            <w:color w:val="4D4D4D"/>
                            <w:sz w:val="16"/>
                          </w:rPr>
                          <w:t>100</w:t>
                        </w:r>
                      </w:p>
                    </w:txbxContent>
                  </v:textbox>
                </v:rect>
                <v:rect id="Rectangle 2576" o:spid="_x0000_s1122" style="position:absolute;left:2036;top:60557;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3LQCywAAAOIAAAAPAAAAZHJzL2Rvd25yZXYueG1sRI9Pa8JA&#13;&#10;FMTvBb/D8gRvzUah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Dk3LQCywAA&#13;&#10;AOIAAAAPAAAAAAAAAAAAAAAAAAcCAABkcnMvZG93bnJldi54bWxQSwUGAAAAAAMAAwC3AAAA/wIA&#13;&#10;AAAA&#13;&#10;" filled="f" stroked="f">
                  <v:textbox inset="0,0,0,0">
                    <w:txbxContent>
                      <w:p w14:paraId="0DB1F07E" w14:textId="77777777" w:rsidR="0000671F" w:rsidRDefault="0000671F" w:rsidP="0000671F">
                        <w:r>
                          <w:rPr>
                            <w:rFonts w:ascii="Arial" w:eastAsia="Arial" w:hAnsi="Arial" w:cs="Arial"/>
                            <w:color w:val="4D4D4D"/>
                            <w:sz w:val="16"/>
                          </w:rPr>
                          <w:t>150</w:t>
                        </w:r>
                      </w:p>
                    </w:txbxContent>
                  </v:textbox>
                </v:rect>
                <v:rect id="Rectangle 2577" o:spid="_x0000_s1123" style="position:absolute;left:2036;top:58132;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BGZygAAAOIAAAAPAAAAZHJzL2Rvd25yZXYueG1sRI9Ba8JA&#13;&#10;FITvQv/D8gRvulFo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IuQEZnKAAAA&#13;&#10;4gAAAA8AAAAAAAAAAAAAAAAABwIAAGRycy9kb3ducmV2LnhtbFBLBQYAAAAAAwADALcAAAD+AgAA&#13;&#10;AAA=&#13;&#10;" filled="f" stroked="f">
                  <v:textbox inset="0,0,0,0">
                    <w:txbxContent>
                      <w:p w14:paraId="7E63B729" w14:textId="77777777" w:rsidR="0000671F" w:rsidRDefault="0000671F" w:rsidP="0000671F">
                        <w:r>
                          <w:rPr>
                            <w:rFonts w:ascii="Arial" w:eastAsia="Arial" w:hAnsi="Arial" w:cs="Arial"/>
                            <w:color w:val="4D4D4D"/>
                            <w:sz w:val="16"/>
                          </w:rPr>
                          <w:t>200</w:t>
                        </w:r>
                      </w:p>
                    </w:txbxContent>
                  </v:textbox>
                </v:rect>
                <v:shape id="Shape 2578" o:spid="_x0000_s1124" style="position:absolute;left:3996;top:682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" path="m,l30738,e" filled="f" strokecolor="#4d4d4d" strokeweight=".33125mm">
                  <v:path arrowok="t" textboxrect="0,0,30738,0"/>
                </v:shape>
                <v:shape id="Shape 2579" o:spid="_x0000_s1125" style="position:absolute;left:3996;top:6577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" path="m,l30738,e" filled="f" strokecolor="#4d4d4d" strokeweight=".33125mm">
                  <v:path arrowok="t" textboxrect="0,0,30738,0"/>
                </v:shape>
                <v:shape id="Shape 2580" o:spid="_x0000_s1126" style="position:absolute;left:3996;top:6335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" path="m,l30738,e" filled="f" strokecolor="#4d4d4d" strokeweight=".33125mm">
                  <v:path arrowok="t" textboxrect="0,0,30738,0"/>
                </v:shape>
                <v:shape id="Shape 2581" o:spid="_x0000_s1127" style="position:absolute;left:3996;top:60926;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" path="m,l30738,e" filled="f" strokecolor="#4d4d4d" strokeweight=".33125mm">
                  <v:path arrowok="t" textboxrect="0,0,30738,0"/>
                </v:shape>
                <v:shape id="Shape 2582" o:spid="_x0000_s1128" style="position:absolute;left:3996;top:5850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FywAAAOIAAAAPAAAAZHJzL2Rvd25yZXYueG1sRI9Ba8JA&#13;&#10;FITvhf6H5RV6Kboxp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Bp+r5FywAA&#13;&#10;AOIAAAAPAAAAAAAAAAAAAAAAAAcCAABkcnMvZG93bnJldi54bWxQSwUGAAAAAAMAAwC3AAAA/wIA&#13;&#10;AAAA&#13;&#10;" path="m,l30738,e" filled="f" strokecolor="#4d4d4d" strokeweight=".33125mm">
                  <v:path arrowok="t" textboxrect="0,0,30738,0"/>
                </v:shape>
                <v:shape id="Shape 2583" o:spid="_x0000_s1129" style="position:absolute;left:8547;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4JyygAAAOIAAAAPAAAAZHJzL2Rvd25yZXYueG1sRI9PawIx&#13;&#10;FMTvgt8hvEIvUrPdo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PR/gnLKAAAA&#13;&#10;4gAAAA8AAAAAAAAAAAAAAAAABwIAAGRycy9kb3ducmV2LnhtbFBLBQYAAAAAAwADALcAAAD+AgAA&#13;&#10;AAA=&#13;&#10;" path="m,30738l,e" filled="f" strokecolor="#4d4d4d" strokeweight=".33125mm">
                  <v:path arrowok="t" textboxrect="0,0,0,30738"/>
                </v:shape>
                <v:shape id="Shape 2584" o:spid="_x0000_s1130" style="position:absolute;left:1813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lhoGygAAAOIAAAAPAAAAZHJzL2Rvd25yZXYueG1sRI9PawIx&#13;&#10;FMTvgt8hvEIvUrNdq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HuWGgbKAAAA&#13;&#10;4gAAAA8AAAAAAAAAAAAAAAAABwIAAGRycy9kb3ducmV2LnhtbFBLBQYAAAAAAwADALcAAAD+AgAA&#13;&#10;AAA=&#13;&#10;" path="m,30738l,e" filled="f" strokecolor="#4d4d4d" strokeweight=".33125mm">
                  <v:path arrowok="t" textboxrect="0,0,0,30738"/>
                </v:shape>
                <v:shape id="Shape 2585" o:spid="_x0000_s1131" style="position:absolute;left:27703;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" path="m,30738l,e" filled="f" strokecolor="#4d4d4d" strokeweight=".33125mm">
                  <v:path arrowok="t" textboxrect="0,0,0,30738"/>
                </v:shape>
                <v:shape id="Shape 2586" o:spid="_x0000_s1132" style="position:absolute;left:3726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" path="m,30738l,e" filled="f" strokecolor="#4d4d4d" strokeweight=".33125mm">
                  <v:path arrowok="t" textboxrect="0,0,0,30738"/>
                </v:shape>
                <v:rect id="Rectangle 2587" o:spid="_x0000_s1133" style="position:absolute;left:7404;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" filled="f" stroked="f">
                  <v:textbox inset="0,0,0,0">
                    <w:txbxContent>
                      <w:p w14:paraId="5276923C" w14:textId="77777777" w:rsidR="0000671F" w:rsidRDefault="0000671F" w:rsidP="0000671F">
                        <w:r>
                          <w:rPr>
                            <w:rFonts w:ascii="Arial" w:eastAsia="Arial" w:hAnsi="Arial" w:cs="Arial"/>
                            <w:color w:val="4D4D4D"/>
                            <w:sz w:val="16"/>
                          </w:rPr>
                          <w:t>2016</w:t>
                        </w:r>
                      </w:p>
                    </w:txbxContent>
                  </v:textbox>
                </v:rect>
                <v:rect id="Rectangle 2588" o:spid="_x0000_s1134" style="position:absolute;left:16995;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vXMygAAAOIAAAAPAAAAZHJzL2Rvd25yZXYueG1sRI/BasJA&#13;&#10;EIbvhb7DMoXe6qZCJU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M/a9czKAAAA&#13;&#10;4gAAAA8AAAAAAAAAAAAAAAAABwIAAGRycy9kb3ducmV2LnhtbFBLBQYAAAAAAwADALcAAAD+AgAA&#13;&#10;AAA=&#13;&#10;" filled="f" stroked="f">
                  <v:textbox inset="0,0,0,0">
                    <w:txbxContent>
                      <w:p w14:paraId="29D4E8AE" w14:textId="77777777" w:rsidR="0000671F" w:rsidRDefault="0000671F" w:rsidP="0000671F">
                        <w:r>
                          <w:rPr>
                            <w:rFonts w:ascii="Arial" w:eastAsia="Arial" w:hAnsi="Arial" w:cs="Arial"/>
                            <w:color w:val="4D4D4D"/>
                            <w:sz w:val="16"/>
                          </w:rPr>
                          <w:t>2017</w:t>
                        </w:r>
                      </w:p>
                    </w:txbxContent>
                  </v:textbox>
                </v:rect>
                <v:rect id="Rectangle 2589" o:spid="_x0000_s1135" style="position:absolute;left:26560;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" filled="f" stroked="f">
                  <v:textbox inset="0,0,0,0">
                    <w:txbxContent>
                      <w:p w14:paraId="67EF2FBA" w14:textId="77777777" w:rsidR="0000671F" w:rsidRDefault="0000671F" w:rsidP="0000671F">
                        <w:r>
                          <w:rPr>
                            <w:rFonts w:ascii="Arial" w:eastAsia="Arial" w:hAnsi="Arial" w:cs="Arial"/>
                            <w:color w:val="4D4D4D"/>
                            <w:sz w:val="16"/>
                          </w:rPr>
                          <w:t>2018</w:t>
                        </w:r>
                      </w:p>
                    </w:txbxContent>
                  </v:textbox>
                </v:rect>
                <v:rect id="Rectangle 2590" o:spid="_x0000_s1136" style="position:absolute;left:36125;top:69129;width:304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" filled="f" stroked="f">
                  <v:textbox inset="0,0,0,0">
                    <w:txbxContent>
                      <w:p w14:paraId="5E06EE93" w14:textId="77777777" w:rsidR="0000671F" w:rsidRDefault="0000671F" w:rsidP="0000671F">
                        <w:r>
                          <w:rPr>
                            <w:rFonts w:ascii="Arial" w:eastAsia="Arial" w:hAnsi="Arial" w:cs="Arial"/>
                            <w:color w:val="4D4D4D"/>
                            <w:sz w:val="16"/>
                          </w:rPr>
                          <w:t>2019</w:t>
                        </w:r>
                      </w:p>
                    </w:txbxContent>
                  </v:textbox>
                </v:rect>
                <v:rect id="Rectangle 2591" o:spid="_x0000_s1137" style="position:absolute;left:23163;top:70400;width:3466;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" filled="f" stroked="f">
                  <v:textbox inset="0,0,0,0">
                    <w:txbxContent>
                      <w:p w14:paraId="4AFB6ED8" w14:textId="77777777" w:rsidR="0000671F" w:rsidRDefault="0000671F" w:rsidP="0000671F">
                        <w:r>
                          <w:rPr>
                            <w:rFonts w:ascii="Arial" w:eastAsia="Arial" w:hAnsi="Arial" w:cs="Arial"/>
                            <w:sz w:val="19"/>
                          </w:rPr>
                          <w:t>Date</w:t>
                        </w:r>
                      </w:p>
                    </w:txbxContent>
                  </v:textbox>
                </v:rect>
                <v:rect id="Rectangle 2592" o:spid="_x0000_s1138" style="position:absolute;left:-2524;top:6075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" filled="f" stroked="f">
                  <v:textbox inset="0,0,0,0">
                    <w:txbxContent>
                      <w:p w14:paraId="2AD82E76" w14:textId="77777777" w:rsidR="0000671F" w:rsidRDefault="0000671F" w:rsidP="0000671F">
                        <w:r>
                          <w:rPr>
                            <w:rFonts w:ascii="Arial" w:eastAsia="Arial" w:hAnsi="Arial" w:cs="Arial"/>
                            <w:sz w:val="19"/>
                          </w:rPr>
                          <w:t>Incidents</w:t>
                        </w:r>
                      </w:p>
                    </w:txbxContent>
                  </v:textbox>
                </v:rect>
                <v:rect id="Rectangle 2594" o:spid="_x0000_s1139" style="position:absolute;left:46473;top:58030;width:1285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mkU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" filled="f" stroked="f">
                  <v:textbox inset="0,0,0,0">
                    <w:txbxContent>
                      <w:p w14:paraId="427B1E1D" w14:textId="77777777" w:rsidR="0000671F" w:rsidRDefault="0000671F" w:rsidP="0000671F">
                        <w:r>
                          <w:rPr>
                            <w:rFonts w:ascii="Arial" w:eastAsia="Arial" w:hAnsi="Arial" w:cs="Arial"/>
                            <w:sz w:val="19"/>
                          </w:rPr>
                          <w:t>Nature of incident</w:t>
                        </w:r>
                      </w:p>
                    </w:txbxContent>
                  </v:textbox>
                </v:rect>
                <v:shape id="Shape 2596" o:spid="_x0000_s1140" style="position:absolute;left:46650;top:60555;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" path="m,l142174,e" filled="f" strokeweight=".30556mm">
                  <v:path arrowok="t" textboxrect="0,0,142174,0"/>
                </v:shape>
                <v:shape id="Shape 2598" o:spid="_x0000_s1141" style="position:absolute;left:46650;top:62331;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" path="m,l142174,e" filled="f" strokecolor="#e69f00" strokeweight=".30556mm">
                  <v:path arrowok="t" textboxrect="0,0,142174,0"/>
                </v:shape>
                <v:shape id="Shape 2600" o:spid="_x0000_s1142" style="position:absolute;left:46650;top:64108;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" path="m,l142174,e" filled="f" strokecolor="#55b4e9" strokeweight=".30556mm">
                  <v:path arrowok="t" textboxrect="0,0,142174,0"/>
                </v:shape>
                <v:shape id="Shape 2602" o:spid="_x0000_s1143" style="position:absolute;left:46650;top:6588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" path="m,l142174,e" filled="f" strokecolor="#009e73" strokeweight=".30556mm">
                  <v:path arrowok="t" textboxrect="0,0,142174,0"/>
                </v:shape>
                <v:rect id="Rectangle 2603" o:spid="_x0000_s1144" style="position:absolute;left:48864;top:60186;width:805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AWbygAAAOIAAAAPAAAAZHJzL2Rvd25yZXYueG1sRI9Ba8JA&#13;&#10;FITvgv9heUJvumkK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HeIBZvKAAAA&#13;&#10;4gAAAA8AAAAAAAAAAAAAAAAABwIAAGRycy9kb3ducmV2LnhtbFBLBQYAAAAAAwADALcAAAD+AgAA&#13;&#10;AAA=&#13;&#10;" filled="f" stroked="f">
                  <v:textbox inset="0,0,0,0">
                    <w:txbxContent>
                      <w:p w14:paraId="083F0FB0" w14:textId="77777777" w:rsidR="0000671F" w:rsidRDefault="0000671F" w:rsidP="0000671F">
                        <w:r>
                          <w:rPr>
                            <w:rFonts w:ascii="Arial" w:eastAsia="Arial" w:hAnsi="Arial" w:cs="Arial"/>
                            <w:sz w:val="16"/>
                          </w:rPr>
                          <w:t>ABDOMINAL</w:t>
                        </w:r>
                      </w:p>
                    </w:txbxContent>
                  </v:textbox>
                </v:rect>
                <v:rect id="Rectangle 2604" o:spid="_x0000_s1145" style="position:absolute;left:48864;top:61962;width:78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YZ3vygAAAOIAAAAPAAAAZHJzL2Rvd25yZXYueG1sRI9Ba8JA&#13;&#10;FITvgv9heUJvumko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Phhne/KAAAA&#13;&#10;4gAAAA8AAAAAAAAAAAAAAAAABwIAAGRycy9kb3ducmV2LnhtbFBLBQYAAAAAAwADALcAAAD+AgAA&#13;&#10;AAA=&#13;&#10;" filled="f" stroked="f">
                  <v:textbox inset="0,0,0,0">
                    <w:txbxContent>
                      <w:p w14:paraId="76497B8C" w14:textId="77777777" w:rsidR="0000671F" w:rsidRDefault="0000671F" w:rsidP="0000671F">
                        <w:r>
                          <w:rPr>
                            <w:rFonts w:ascii="Arial" w:eastAsia="Arial" w:hAnsi="Arial" w:cs="Arial"/>
                            <w:sz w:val="16"/>
                          </w:rPr>
                          <w:t>BREATHING</w:t>
                        </w:r>
                      </w:p>
                    </w:txbxContent>
                  </v:textbox>
                </v:rect>
                <v:rect id="Rectangle 2605" o:spid="_x0000_s1146" style="position:absolute;left:48864;top:63738;width:76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Th0ygAAAOIAAAAPAAAAZHJzL2Rvd25yZXYueG1sRI9Ba8JA&#13;&#10;FITvgv9heUJvummg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JctOHTKAAAA&#13;&#10;4gAAAA8AAAAAAAAAAAAAAAAABwIAAGRycy9kb3ducmV2LnhtbFBLBQYAAAAAAwADALcAAAD+AgAA&#13;&#10;AAA=&#13;&#10;" filled="f" stroked="f">
                  <v:textbox inset="0,0,0,0">
                    <w:txbxContent>
                      <w:p w14:paraId="7C1594EE" w14:textId="77777777" w:rsidR="0000671F" w:rsidRDefault="0000671F" w:rsidP="0000671F">
                        <w:r>
                          <w:rPr>
                            <w:rFonts w:ascii="Arial" w:eastAsia="Arial" w:hAnsi="Arial" w:cs="Arial"/>
                            <w:sz w:val="16"/>
                          </w:rPr>
                          <w:t>CHESTPAIN</w:t>
                        </w:r>
                      </w:p>
                    </w:txbxContent>
                  </v:textbox>
                </v:rect>
                <v:rect id="Rectangle 2606" o:spid="_x0000_s1147" style="position:absolute;left:48864;top:65515;width:829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" filled="f" stroked="f">
                  <v:textbox inset="0,0,0,0">
                    <w:txbxContent>
                      <w:p w14:paraId="62FF5E07" w14:textId="77777777" w:rsidR="0000671F" w:rsidRDefault="0000671F" w:rsidP="0000671F">
                        <w:r>
                          <w:rPr>
                            <w:rFonts w:ascii="Arial" w:eastAsia="Arial" w:hAnsi="Arial" w:cs="Arial"/>
                            <w:sz w:val="16"/>
                          </w:rPr>
                          <w:t>STROKECVA</w:t>
                        </w:r>
                      </w:p>
                    </w:txbxContent>
                  </v:textbox>
                </v:rect>
                <w10:anchorlock/>
              </v:group>
            </w:pict>
          </mc:Fallback>
        </mc:AlternateContent>
      </w:r>
    </w:p>
    <w:p w14:paraId="66DEFE7E" w14:textId="77777777" w:rsidR="0000671F" w:rsidRPr="0000671F" w:rsidRDefault="0000671F" w:rsidP="0000671F">
      <w:pPr>
        <w:spacing w:after="3" w:line="243" w:lineRule="auto"/>
        <w:ind w:left="-5" w:right="60" w:firstLine="5"/>
        <w:jc w:val="center"/>
        <w:rPr>
          <w:rFonts w:ascii="Times New Roman" w:hAnsi="Times New Roman" w:cs="Times New Roman"/>
          <w:sz w:val="20"/>
          <w:szCs w:val="20"/>
        </w:rPr>
      </w:pPr>
      <w:r w:rsidRPr="0000671F">
        <w:rPr>
          <w:rFonts w:ascii="Times New Roman" w:hAnsi="Times New Roman" w:cs="Times New Roman"/>
          <w:sz w:val="20"/>
          <w:szCs w:val="20"/>
        </w:rPr>
        <w:t>Figure 3: Daily time plot of attended incidents at various levels. X-axis shows the date of incidents, consisting of 1400 data points (days) and y-axis shows the number of attended incidents. The panels show data from the whole country (top panel), by control area, by health board, by priority level, and by nature of incident. Only four of the 35 nature of incident categories are shown to avoid too much overplotting. Each time plots.</w:t>
      </w:r>
    </w:p>
    <w:p w14:paraId="64F45368" w14:textId="77777777" w:rsidR="00A6195A" w:rsidRDefault="00A6195A" w:rsidP="00A6195A">
      <w:pPr>
        <w:spacing w:after="3" w:line="243" w:lineRule="auto"/>
        <w:ind w:left="-5" w:right="60" w:firstLine="5"/>
        <w:rPr>
          <w:sz w:val="16"/>
        </w:rPr>
      </w:pPr>
    </w:p>
    <w:p w14:paraId="0C30AE00" w14:textId="77777777" w:rsidR="00A6195A" w:rsidRDefault="00A6195A" w:rsidP="00A6195A">
      <w:pPr>
        <w:spacing w:after="3" w:line="243" w:lineRule="auto"/>
        <w:ind w:left="-5" w:right="60" w:firstLine="5"/>
        <w:rPr>
          <w:sz w:val="16"/>
        </w:rPr>
      </w:pPr>
    </w:p>
    <w:p w14:paraId="428FFB16" w14:textId="77777777" w:rsidR="00A6195A" w:rsidRDefault="00A6195A" w:rsidP="00A6195A">
      <w:pPr>
        <w:spacing w:after="358"/>
        <w:ind w:left="102"/>
      </w:pPr>
      <w:r>
        <w:rPr>
          <w:noProof/>
        </w:rPr>
        <w:drawing>
          <wp:inline distT="0" distB="0" distL="0" distR="0" wp14:anchorId="26DB23F8" wp14:editId="3FFFBAA2">
            <wp:extent cx="5739385" cy="3553968"/>
            <wp:effectExtent l="0" t="0" r="0" b="0"/>
            <wp:docPr id="49806" name="Picture 49806"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9806" name="Picture 49806" descr="A screenshot of a graph&#10;&#10;Description automatically generated"/>
                    <pic:cNvPicPr/>
                  </pic:nvPicPr>
                  <pic:blipFill>
                    <a:blip r:embed="rId27"/>
                    <a:stretch>
                      <a:fillRect/>
                    </a:stretch>
                  </pic:blipFill>
                  <pic:spPr>
                    <a:xfrm>
                      <a:off x="0" y="0"/>
                      <a:ext cx="5739385" cy="3553968"/>
                    </a:xfrm>
                    <a:prstGeom prst="rect">
                      <a:avLst/>
                    </a:prstGeom>
                  </pic:spPr>
                </pic:pic>
              </a:graphicData>
            </a:graphic>
          </wp:inline>
        </w:drawing>
      </w:r>
    </w:p>
    <w:p w14:paraId="3D16BC1F" w14:textId="750D6FC6" w:rsidR="00743AD1" w:rsidRPr="00743AD1" w:rsidRDefault="00743AD1" w:rsidP="00743AD1">
      <w:pPr>
        <w:spacing w:after="485" w:line="233" w:lineRule="auto"/>
        <w:ind w:left="5" w:right="20" w:hanging="10"/>
        <w:jc w:val="center"/>
        <w:rPr>
          <w:rFonts w:ascii="Times New Roman" w:hAnsi="Times New Roman" w:cs="Times New Roman"/>
          <w:szCs w:val="22"/>
        </w:rPr>
      </w:pPr>
      <w:r w:rsidRPr="00743AD1">
        <w:rPr>
          <w:rFonts w:ascii="Times New Roman" w:hAnsi="Times New Roman" w:cs="Times New Roman"/>
          <w:szCs w:val="22"/>
        </w:rPr>
        <w:t xml:space="preserve">Figure 4: Average accuracy by week for 12 weeks using </w:t>
      </w:r>
      <w:proofErr w:type="spellStart"/>
      <w:r w:rsidRPr="00743AD1">
        <w:rPr>
          <w:rFonts w:ascii="Times New Roman" w:hAnsi="Times New Roman" w:cs="Times New Roman"/>
          <w:szCs w:val="22"/>
        </w:rPr>
        <w:t>MinT</w:t>
      </w:r>
      <w:proofErr w:type="spellEnd"/>
      <w:r w:rsidRPr="00743AD1">
        <w:rPr>
          <w:rFonts w:ascii="Times New Roman" w:hAnsi="Times New Roman" w:cs="Times New Roman"/>
          <w:szCs w:val="22"/>
        </w:rPr>
        <w:t xml:space="preserve"> reconciliation. The total number of days used to calculate the accuracy in the test set is 462. Forecasts are generated every 42 </w:t>
      </w:r>
      <w:r w:rsidRPr="00743AD1">
        <w:rPr>
          <w:rFonts w:ascii="Times New Roman" w:hAnsi="Times New Roman" w:cs="Times New Roman"/>
          <w:szCs w:val="22"/>
        </w:rPr>
        <w:t>days;</w:t>
      </w:r>
      <w:r w:rsidRPr="00743AD1">
        <w:rPr>
          <w:rFonts w:ascii="Times New Roman" w:hAnsi="Times New Roman" w:cs="Times New Roman"/>
          <w:szCs w:val="22"/>
        </w:rPr>
        <w:t xml:space="preserve"> </w:t>
      </w:r>
      <w:r w:rsidRPr="00743AD1">
        <w:rPr>
          <w:rFonts w:ascii="Times New Roman" w:hAnsi="Times New Roman" w:cs="Times New Roman"/>
          <w:szCs w:val="22"/>
        </w:rPr>
        <w:t>therefore,</w:t>
      </w:r>
      <w:r w:rsidRPr="00743AD1">
        <w:rPr>
          <w:rFonts w:ascii="Times New Roman" w:hAnsi="Times New Roman" w:cs="Times New Roman"/>
          <w:szCs w:val="22"/>
        </w:rPr>
        <w:t xml:space="preserve"> we use 11 samples to calculate the average accuracy. CRPS is relative to a stationary Empirical Cumulative Distribution Function (ECDF). MASE and MSSE are relative to the corresponding values for the training set.</w:t>
      </w:r>
    </w:p>
    <w:p w14:paraId="4797A1AC" w14:textId="77777777" w:rsidR="0000671F" w:rsidRDefault="0000671F">
      <w:pPr>
        <w:spacing w:after="3" w:line="243" w:lineRule="auto"/>
        <w:ind w:left="196" w:hanging="201"/>
        <w:rPr>
          <w:rFonts w:ascii="Times New Roman" w:hAnsi="Times New Roman" w:cs="Times New Roman"/>
          <w:sz w:val="24"/>
        </w:rPr>
      </w:pPr>
    </w:p>
    <w:p w14:paraId="663D216F" w14:textId="77777777" w:rsidR="005F4CA0" w:rsidRDefault="005F4CA0">
      <w:pPr>
        <w:spacing w:after="3" w:line="243" w:lineRule="auto"/>
        <w:ind w:left="196" w:hanging="201"/>
        <w:rPr>
          <w:rFonts w:ascii="Times New Roman" w:hAnsi="Times New Roman" w:cs="Times New Roman"/>
          <w:sz w:val="24"/>
        </w:rPr>
      </w:pPr>
    </w:p>
    <w:p w14:paraId="5DE5D6E6" w14:textId="77777777" w:rsidR="005F4CA0" w:rsidRDefault="005F4CA0">
      <w:pPr>
        <w:spacing w:after="3" w:line="243" w:lineRule="auto"/>
        <w:ind w:left="196" w:hanging="201"/>
        <w:rPr>
          <w:rFonts w:ascii="Times New Roman" w:hAnsi="Times New Roman" w:cs="Times New Roman"/>
          <w:sz w:val="24"/>
        </w:rPr>
      </w:pPr>
    </w:p>
    <w:p w14:paraId="16DBE3CD" w14:textId="77777777" w:rsidR="005F4CA0" w:rsidRDefault="005F4CA0">
      <w:pPr>
        <w:spacing w:after="3" w:line="243" w:lineRule="auto"/>
        <w:ind w:left="196" w:hanging="201"/>
        <w:rPr>
          <w:rFonts w:ascii="Times New Roman" w:hAnsi="Times New Roman" w:cs="Times New Roman"/>
          <w:sz w:val="24"/>
        </w:rPr>
      </w:pPr>
    </w:p>
    <w:p w14:paraId="14A79856" w14:textId="77777777" w:rsidR="005F4CA0" w:rsidRDefault="005F4CA0">
      <w:pPr>
        <w:spacing w:after="3" w:line="243" w:lineRule="auto"/>
        <w:ind w:left="196" w:hanging="201"/>
        <w:rPr>
          <w:rFonts w:ascii="Times New Roman" w:hAnsi="Times New Roman" w:cs="Times New Roman"/>
          <w:sz w:val="24"/>
        </w:rPr>
      </w:pPr>
    </w:p>
    <w:p w14:paraId="1CC240C8" w14:textId="77777777" w:rsidR="005F4CA0" w:rsidRDefault="005F4CA0">
      <w:pPr>
        <w:spacing w:after="3" w:line="243" w:lineRule="auto"/>
        <w:ind w:left="196" w:hanging="201"/>
        <w:rPr>
          <w:rFonts w:ascii="Times New Roman" w:hAnsi="Times New Roman" w:cs="Times New Roman"/>
          <w:sz w:val="24"/>
        </w:rPr>
      </w:pPr>
    </w:p>
    <w:p w14:paraId="10653D6B" w14:textId="77777777" w:rsidR="005F4CA0" w:rsidRDefault="005F4CA0">
      <w:pPr>
        <w:spacing w:after="3" w:line="243" w:lineRule="auto"/>
        <w:ind w:left="196" w:hanging="201"/>
        <w:rPr>
          <w:rFonts w:ascii="Times New Roman" w:hAnsi="Times New Roman" w:cs="Times New Roman"/>
          <w:sz w:val="24"/>
        </w:rPr>
      </w:pPr>
    </w:p>
    <w:p w14:paraId="5A73C7EE" w14:textId="77777777" w:rsidR="005F4CA0" w:rsidRDefault="005F4CA0">
      <w:pPr>
        <w:spacing w:after="3" w:line="243" w:lineRule="auto"/>
        <w:ind w:left="196" w:hanging="201"/>
        <w:rPr>
          <w:rFonts w:ascii="Times New Roman" w:hAnsi="Times New Roman" w:cs="Times New Roman"/>
          <w:sz w:val="24"/>
        </w:rPr>
      </w:pPr>
    </w:p>
    <w:p w14:paraId="2BC8991B" w14:textId="77777777" w:rsidR="005F4CA0" w:rsidRDefault="005F4CA0">
      <w:pPr>
        <w:spacing w:after="3" w:line="243" w:lineRule="auto"/>
        <w:ind w:left="196" w:hanging="201"/>
        <w:rPr>
          <w:rFonts w:ascii="Times New Roman" w:hAnsi="Times New Roman" w:cs="Times New Roman"/>
          <w:sz w:val="24"/>
        </w:rPr>
      </w:pPr>
    </w:p>
    <w:p w14:paraId="0FF3240D" w14:textId="77777777" w:rsidR="005F4CA0" w:rsidRDefault="005F4CA0">
      <w:pPr>
        <w:spacing w:after="3" w:line="243" w:lineRule="auto"/>
        <w:ind w:left="196" w:hanging="201"/>
        <w:rPr>
          <w:rFonts w:ascii="Times New Roman" w:hAnsi="Times New Roman" w:cs="Times New Roman"/>
          <w:sz w:val="24"/>
        </w:rPr>
      </w:pPr>
    </w:p>
    <w:p w14:paraId="03239E8F" w14:textId="77777777" w:rsidR="005F4CA0" w:rsidRDefault="005F4CA0">
      <w:pPr>
        <w:spacing w:after="3" w:line="243" w:lineRule="auto"/>
        <w:ind w:left="196" w:hanging="201"/>
        <w:rPr>
          <w:rFonts w:ascii="Times New Roman" w:hAnsi="Times New Roman" w:cs="Times New Roman"/>
          <w:sz w:val="24"/>
        </w:rPr>
      </w:pPr>
    </w:p>
    <w:p w14:paraId="2E5097E4" w14:textId="77777777" w:rsidR="005F4CA0" w:rsidRDefault="005F4CA0">
      <w:pPr>
        <w:spacing w:after="3" w:line="243" w:lineRule="auto"/>
        <w:ind w:left="196" w:hanging="201"/>
        <w:rPr>
          <w:rFonts w:ascii="Times New Roman" w:hAnsi="Times New Roman" w:cs="Times New Roman"/>
          <w:sz w:val="24"/>
        </w:rPr>
      </w:pPr>
    </w:p>
    <w:p w14:paraId="79B40E6A" w14:textId="77777777" w:rsidR="005F4CA0" w:rsidRDefault="005F4CA0">
      <w:pPr>
        <w:spacing w:after="3" w:line="243" w:lineRule="auto"/>
        <w:ind w:left="196" w:hanging="201"/>
        <w:rPr>
          <w:rFonts w:ascii="Times New Roman" w:hAnsi="Times New Roman" w:cs="Times New Roman"/>
          <w:sz w:val="24"/>
        </w:rPr>
      </w:pPr>
    </w:p>
    <w:p w14:paraId="29D3934D" w14:textId="77777777" w:rsidR="005F4CA0" w:rsidRDefault="005F4CA0">
      <w:pPr>
        <w:spacing w:after="3" w:line="243" w:lineRule="auto"/>
        <w:ind w:left="196" w:hanging="201"/>
        <w:rPr>
          <w:rFonts w:ascii="Times New Roman" w:hAnsi="Times New Roman" w:cs="Times New Roman"/>
          <w:sz w:val="24"/>
        </w:rPr>
      </w:pPr>
    </w:p>
    <w:p w14:paraId="4717D97D" w14:textId="77777777" w:rsidR="005F4CA0" w:rsidRDefault="005F4CA0">
      <w:pPr>
        <w:spacing w:after="3" w:line="243" w:lineRule="auto"/>
        <w:ind w:left="196" w:hanging="201"/>
        <w:rPr>
          <w:rFonts w:ascii="Times New Roman" w:hAnsi="Times New Roman" w:cs="Times New Roman"/>
          <w:sz w:val="24"/>
        </w:rPr>
      </w:pPr>
    </w:p>
    <w:p w14:paraId="786E187F" w14:textId="77777777" w:rsidR="005F4CA0" w:rsidRDefault="005F4CA0">
      <w:pPr>
        <w:spacing w:after="3" w:line="243" w:lineRule="auto"/>
        <w:ind w:left="196" w:hanging="201"/>
        <w:rPr>
          <w:rFonts w:ascii="Times New Roman" w:hAnsi="Times New Roman" w:cs="Times New Roman"/>
          <w:sz w:val="24"/>
        </w:rPr>
      </w:pPr>
    </w:p>
    <w:p w14:paraId="76A24981" w14:textId="77777777" w:rsidR="005F4CA0" w:rsidRDefault="005F4CA0">
      <w:pPr>
        <w:spacing w:after="3" w:line="243" w:lineRule="auto"/>
        <w:ind w:left="196" w:hanging="201"/>
        <w:rPr>
          <w:rFonts w:ascii="Times New Roman" w:hAnsi="Times New Roman" w:cs="Times New Roman"/>
          <w:sz w:val="24"/>
        </w:rPr>
      </w:pPr>
    </w:p>
    <w:p w14:paraId="2E2B668D" w14:textId="77777777" w:rsidR="005F4CA0" w:rsidRPr="00EB3002" w:rsidRDefault="005F4CA0" w:rsidP="005F4CA0">
      <w:pPr>
        <w:spacing w:after="110" w:line="480" w:lineRule="auto"/>
        <w:ind w:left="-5" w:right="12" w:firstLine="120"/>
        <w:jc w:val="both"/>
        <w:rPr>
          <w:rFonts w:ascii="Times New Roman" w:hAnsi="Times New Roman" w:cs="Times New Roman"/>
          <w:sz w:val="24"/>
        </w:rPr>
      </w:pPr>
    </w:p>
    <w:p w14:paraId="5209F55B" w14:textId="77777777" w:rsidR="005F4CA0" w:rsidRPr="00EB3002" w:rsidRDefault="005F4CA0" w:rsidP="005F4CA0">
      <w:pPr>
        <w:spacing w:after="333"/>
        <w:ind w:left="1055"/>
        <w:rPr>
          <w:rFonts w:ascii="Times New Roman" w:hAnsi="Times New Roman" w:cs="Times New Roman"/>
          <w:sz w:val="24"/>
        </w:rPr>
      </w:pPr>
      <w:r w:rsidRPr="00EB3002">
        <w:rPr>
          <w:rFonts w:ascii="Times New Roman" w:hAnsi="Times New Roman" w:cs="Times New Roman"/>
          <w:noProof/>
          <w:sz w:val="24"/>
        </w:rPr>
        <mc:AlternateContent>
          <mc:Choice Requires="wpg">
            <w:drawing>
              <wp:inline distT="0" distB="0" distL="0" distR="0" wp14:anchorId="7EEDE2C9" wp14:editId="07223C4C">
                <wp:extent cx="4594302" cy="2737755"/>
                <wp:effectExtent l="0" t="0" r="0" b="0"/>
                <wp:docPr id="47616" name="Group 47616"/>
                <wp:cNvGraphicFramePr/>
                <a:graphic xmlns:a="http://schemas.openxmlformats.org/drawingml/2006/main">
                  <a:graphicData uri="http://schemas.microsoft.com/office/word/2010/wordprocessingGroup">
                    <wpg:wgp>
                      <wpg:cNvGrpSpPr/>
                      <wpg:grpSpPr>
                        <a:xfrm>
                          <a:off x="0" y="0"/>
                          <a:ext cx="4594302" cy="2737755"/>
                          <a:chOff x="0" y="0"/>
                          <a:chExt cx="4594302" cy="2737755"/>
                        </a:xfrm>
                      </wpg:grpSpPr>
                      <wps:wsp>
                        <wps:cNvPr id="4451" name="Shape 4451"/>
                        <wps:cNvSpPr/>
                        <wps:spPr>
                          <a:xfrm>
                            <a:off x="4233381" y="634391"/>
                            <a:ext cx="147742" cy="1642984"/>
                          </a:xfrm>
                          <a:custGeom>
                            <a:avLst/>
                            <a:gdLst/>
                            <a:ahLst/>
                            <a:cxnLst/>
                            <a:rect l="0" t="0" r="0" b="0"/>
                            <a:pathLst>
                              <a:path w="147742" h="1642984">
                                <a:moveTo>
                                  <a:pt x="0" y="0"/>
                                </a:moveTo>
                                <a:lnTo>
                                  <a:pt x="2153" y="0"/>
                                </a:lnTo>
                                <a:lnTo>
                                  <a:pt x="2153" y="58738"/>
                                </a:lnTo>
                                <a:lnTo>
                                  <a:pt x="2153" y="117356"/>
                                </a:lnTo>
                                <a:lnTo>
                                  <a:pt x="3349" y="117356"/>
                                </a:lnTo>
                                <a:lnTo>
                                  <a:pt x="3349" y="176094"/>
                                </a:lnTo>
                                <a:lnTo>
                                  <a:pt x="3349" y="234712"/>
                                </a:lnTo>
                                <a:lnTo>
                                  <a:pt x="12202" y="234712"/>
                                </a:lnTo>
                                <a:lnTo>
                                  <a:pt x="12202" y="293450"/>
                                </a:lnTo>
                                <a:lnTo>
                                  <a:pt x="12202" y="352068"/>
                                </a:lnTo>
                                <a:lnTo>
                                  <a:pt x="32180" y="352068"/>
                                </a:lnTo>
                                <a:lnTo>
                                  <a:pt x="32180" y="410806"/>
                                </a:lnTo>
                                <a:lnTo>
                                  <a:pt x="32180" y="469424"/>
                                </a:lnTo>
                                <a:lnTo>
                                  <a:pt x="67111" y="469424"/>
                                </a:lnTo>
                                <a:lnTo>
                                  <a:pt x="67111" y="528162"/>
                                </a:lnTo>
                                <a:lnTo>
                                  <a:pt x="67111" y="586780"/>
                                </a:lnTo>
                                <a:lnTo>
                                  <a:pt x="105273" y="586780"/>
                                </a:lnTo>
                                <a:lnTo>
                                  <a:pt x="105273" y="645518"/>
                                </a:lnTo>
                                <a:lnTo>
                                  <a:pt x="105273" y="704136"/>
                                </a:lnTo>
                                <a:lnTo>
                                  <a:pt x="133625" y="704136"/>
                                </a:lnTo>
                                <a:lnTo>
                                  <a:pt x="133625" y="762874"/>
                                </a:lnTo>
                                <a:lnTo>
                                  <a:pt x="133625" y="821492"/>
                                </a:lnTo>
                                <a:lnTo>
                                  <a:pt x="147742" y="821492"/>
                                </a:lnTo>
                                <a:lnTo>
                                  <a:pt x="147742" y="880230"/>
                                </a:lnTo>
                                <a:lnTo>
                                  <a:pt x="147742" y="938848"/>
                                </a:lnTo>
                                <a:lnTo>
                                  <a:pt x="134343" y="938848"/>
                                </a:lnTo>
                                <a:lnTo>
                                  <a:pt x="134343" y="997586"/>
                                </a:lnTo>
                                <a:lnTo>
                                  <a:pt x="134343" y="1056204"/>
                                </a:lnTo>
                                <a:lnTo>
                                  <a:pt x="76323" y="1056204"/>
                                </a:lnTo>
                                <a:lnTo>
                                  <a:pt x="76323" y="1114942"/>
                                </a:lnTo>
                                <a:lnTo>
                                  <a:pt x="76323" y="1173560"/>
                                </a:lnTo>
                                <a:lnTo>
                                  <a:pt x="31104" y="1173560"/>
                                </a:lnTo>
                                <a:lnTo>
                                  <a:pt x="31104" y="1232298"/>
                                </a:lnTo>
                                <a:lnTo>
                                  <a:pt x="31104" y="1290916"/>
                                </a:lnTo>
                                <a:lnTo>
                                  <a:pt x="13877" y="1290916"/>
                                </a:lnTo>
                                <a:lnTo>
                                  <a:pt x="13877" y="1349654"/>
                                </a:lnTo>
                                <a:lnTo>
                                  <a:pt x="13877" y="1408272"/>
                                </a:lnTo>
                                <a:lnTo>
                                  <a:pt x="4666" y="1408272"/>
                                </a:lnTo>
                                <a:lnTo>
                                  <a:pt x="4666" y="1467010"/>
                                </a:lnTo>
                                <a:lnTo>
                                  <a:pt x="4666" y="1525628"/>
                                </a:lnTo>
                                <a:lnTo>
                                  <a:pt x="1914" y="1525628"/>
                                </a:lnTo>
                                <a:lnTo>
                                  <a:pt x="1914" y="1584366"/>
                                </a:lnTo>
                                <a:lnTo>
                                  <a:pt x="1914" y="1642984"/>
                                </a:lnTo>
                                <a:lnTo>
                                  <a:pt x="0" y="1642984"/>
                                </a:lnTo>
                                <a:lnTo>
                                  <a:pt x="0" y="1584366"/>
                                </a:lnTo>
                                <a:lnTo>
                                  <a:pt x="0" y="1525628"/>
                                </a:lnTo>
                                <a:lnTo>
                                  <a:pt x="0" y="1467010"/>
                                </a:lnTo>
                                <a:lnTo>
                                  <a:pt x="0" y="1408272"/>
                                </a:lnTo>
                                <a:lnTo>
                                  <a:pt x="0" y="1349654"/>
                                </a:lnTo>
                                <a:lnTo>
                                  <a:pt x="0" y="1290916"/>
                                </a:lnTo>
                                <a:lnTo>
                                  <a:pt x="0" y="1232298"/>
                                </a:lnTo>
                                <a:lnTo>
                                  <a:pt x="0" y="1173560"/>
                                </a:lnTo>
                                <a:lnTo>
                                  <a:pt x="0" y="1114942"/>
                                </a:lnTo>
                                <a:lnTo>
                                  <a:pt x="0" y="1056204"/>
                                </a:lnTo>
                                <a:lnTo>
                                  <a:pt x="0" y="997586"/>
                                </a:lnTo>
                                <a:lnTo>
                                  <a:pt x="0" y="938848"/>
                                </a:lnTo>
                                <a:lnTo>
                                  <a:pt x="0" y="880230"/>
                                </a:lnTo>
                                <a:lnTo>
                                  <a:pt x="0" y="821492"/>
                                </a:lnTo>
                                <a:lnTo>
                                  <a:pt x="0" y="762874"/>
                                </a:lnTo>
                                <a:lnTo>
                                  <a:pt x="0" y="704136"/>
                                </a:lnTo>
                                <a:lnTo>
                                  <a:pt x="0" y="645518"/>
                                </a:lnTo>
                                <a:lnTo>
                                  <a:pt x="0" y="586780"/>
                                </a:lnTo>
                                <a:lnTo>
                                  <a:pt x="0" y="528162"/>
                                </a:lnTo>
                                <a:lnTo>
                                  <a:pt x="0" y="469424"/>
                                </a:lnTo>
                                <a:lnTo>
                                  <a:pt x="0" y="410806"/>
                                </a:lnTo>
                                <a:lnTo>
                                  <a:pt x="0" y="352068"/>
                                </a:lnTo>
                                <a:lnTo>
                                  <a:pt x="0" y="293450"/>
                                </a:lnTo>
                                <a:lnTo>
                                  <a:pt x="0" y="234712"/>
                                </a:lnTo>
                                <a:lnTo>
                                  <a:pt x="0" y="176094"/>
                                </a:lnTo>
                                <a:lnTo>
                                  <a:pt x="0" y="117356"/>
                                </a:lnTo>
                                <a:lnTo>
                                  <a:pt x="0" y="58738"/>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2" name="Shape 4452"/>
                        <wps:cNvSpPr/>
                        <wps:spPr>
                          <a:xfrm>
                            <a:off x="4061474" y="707245"/>
                            <a:ext cx="150254" cy="1593099"/>
                          </a:xfrm>
                          <a:custGeom>
                            <a:avLst/>
                            <a:gdLst/>
                            <a:ahLst/>
                            <a:cxnLst/>
                            <a:rect l="0" t="0" r="0" b="0"/>
                            <a:pathLst>
                              <a:path w="150254" h="1593099">
                                <a:moveTo>
                                  <a:pt x="0" y="0"/>
                                </a:moveTo>
                                <a:lnTo>
                                  <a:pt x="1077" y="0"/>
                                </a:lnTo>
                                <a:lnTo>
                                  <a:pt x="1077" y="56824"/>
                                </a:lnTo>
                                <a:lnTo>
                                  <a:pt x="1077" y="113767"/>
                                </a:lnTo>
                                <a:lnTo>
                                  <a:pt x="2751" y="113767"/>
                                </a:lnTo>
                                <a:lnTo>
                                  <a:pt x="2751" y="170710"/>
                                </a:lnTo>
                                <a:lnTo>
                                  <a:pt x="2751" y="227534"/>
                                </a:lnTo>
                                <a:lnTo>
                                  <a:pt x="9929" y="227534"/>
                                </a:lnTo>
                                <a:lnTo>
                                  <a:pt x="9929" y="284478"/>
                                </a:lnTo>
                                <a:lnTo>
                                  <a:pt x="9929" y="341301"/>
                                </a:lnTo>
                                <a:lnTo>
                                  <a:pt x="22371" y="341301"/>
                                </a:lnTo>
                                <a:lnTo>
                                  <a:pt x="22371" y="398245"/>
                                </a:lnTo>
                                <a:lnTo>
                                  <a:pt x="22371" y="455188"/>
                                </a:lnTo>
                                <a:lnTo>
                                  <a:pt x="54910" y="455188"/>
                                </a:lnTo>
                                <a:lnTo>
                                  <a:pt x="54910" y="512012"/>
                                </a:lnTo>
                                <a:lnTo>
                                  <a:pt x="54910" y="568955"/>
                                </a:lnTo>
                                <a:lnTo>
                                  <a:pt x="94028" y="568955"/>
                                </a:lnTo>
                                <a:lnTo>
                                  <a:pt x="94028" y="625779"/>
                                </a:lnTo>
                                <a:lnTo>
                                  <a:pt x="94028" y="682722"/>
                                </a:lnTo>
                                <a:lnTo>
                                  <a:pt x="125491" y="682722"/>
                                </a:lnTo>
                                <a:lnTo>
                                  <a:pt x="125491" y="739666"/>
                                </a:lnTo>
                                <a:lnTo>
                                  <a:pt x="125491" y="796489"/>
                                </a:lnTo>
                                <a:lnTo>
                                  <a:pt x="145469" y="796489"/>
                                </a:lnTo>
                                <a:lnTo>
                                  <a:pt x="145469" y="853433"/>
                                </a:lnTo>
                                <a:lnTo>
                                  <a:pt x="145469" y="910257"/>
                                </a:lnTo>
                                <a:lnTo>
                                  <a:pt x="150254" y="910257"/>
                                </a:lnTo>
                                <a:lnTo>
                                  <a:pt x="150254" y="967200"/>
                                </a:lnTo>
                                <a:lnTo>
                                  <a:pt x="150254" y="1024144"/>
                                </a:lnTo>
                                <a:lnTo>
                                  <a:pt x="101086" y="1024144"/>
                                </a:lnTo>
                                <a:lnTo>
                                  <a:pt x="101086" y="1080967"/>
                                </a:lnTo>
                                <a:lnTo>
                                  <a:pt x="101086" y="1137910"/>
                                </a:lnTo>
                                <a:lnTo>
                                  <a:pt x="54192" y="1137910"/>
                                </a:lnTo>
                                <a:lnTo>
                                  <a:pt x="54192" y="1194854"/>
                                </a:lnTo>
                                <a:lnTo>
                                  <a:pt x="54192" y="1251678"/>
                                </a:lnTo>
                                <a:lnTo>
                                  <a:pt x="16270" y="1251678"/>
                                </a:lnTo>
                                <a:lnTo>
                                  <a:pt x="16270" y="1308621"/>
                                </a:lnTo>
                                <a:lnTo>
                                  <a:pt x="16270" y="1365445"/>
                                </a:lnTo>
                                <a:lnTo>
                                  <a:pt x="8493" y="1365445"/>
                                </a:lnTo>
                                <a:lnTo>
                                  <a:pt x="8493" y="1422388"/>
                                </a:lnTo>
                                <a:lnTo>
                                  <a:pt x="8493" y="1479331"/>
                                </a:lnTo>
                                <a:lnTo>
                                  <a:pt x="3230" y="1479331"/>
                                </a:lnTo>
                                <a:lnTo>
                                  <a:pt x="3230" y="1536155"/>
                                </a:lnTo>
                                <a:lnTo>
                                  <a:pt x="3230" y="1593099"/>
                                </a:lnTo>
                                <a:lnTo>
                                  <a:pt x="0" y="1593099"/>
                                </a:lnTo>
                                <a:lnTo>
                                  <a:pt x="0" y="1536155"/>
                                </a:lnTo>
                                <a:lnTo>
                                  <a:pt x="0" y="1479331"/>
                                </a:lnTo>
                                <a:lnTo>
                                  <a:pt x="0" y="1422388"/>
                                </a:lnTo>
                                <a:lnTo>
                                  <a:pt x="0" y="1365445"/>
                                </a:lnTo>
                                <a:lnTo>
                                  <a:pt x="0" y="1308621"/>
                                </a:lnTo>
                                <a:lnTo>
                                  <a:pt x="0" y="1251678"/>
                                </a:lnTo>
                                <a:lnTo>
                                  <a:pt x="0" y="1194854"/>
                                </a:lnTo>
                                <a:lnTo>
                                  <a:pt x="0" y="1137910"/>
                                </a:lnTo>
                                <a:lnTo>
                                  <a:pt x="0" y="1080967"/>
                                </a:lnTo>
                                <a:lnTo>
                                  <a:pt x="0" y="1024144"/>
                                </a:lnTo>
                                <a:lnTo>
                                  <a:pt x="0" y="967200"/>
                                </a:lnTo>
                                <a:lnTo>
                                  <a:pt x="0" y="910257"/>
                                </a:lnTo>
                                <a:lnTo>
                                  <a:pt x="0" y="853433"/>
                                </a:lnTo>
                                <a:lnTo>
                                  <a:pt x="0" y="796489"/>
                                </a:lnTo>
                                <a:lnTo>
                                  <a:pt x="0" y="739666"/>
                                </a:lnTo>
                                <a:lnTo>
                                  <a:pt x="0" y="682722"/>
                                </a:lnTo>
                                <a:lnTo>
                                  <a:pt x="0" y="625779"/>
                                </a:lnTo>
                                <a:lnTo>
                                  <a:pt x="0" y="568955"/>
                                </a:lnTo>
                                <a:lnTo>
                                  <a:pt x="0" y="512012"/>
                                </a:lnTo>
                                <a:lnTo>
                                  <a:pt x="0" y="455188"/>
                                </a:lnTo>
                                <a:lnTo>
                                  <a:pt x="0" y="398245"/>
                                </a:lnTo>
                                <a:lnTo>
                                  <a:pt x="0" y="341301"/>
                                </a:lnTo>
                                <a:lnTo>
                                  <a:pt x="0" y="284478"/>
                                </a:lnTo>
                                <a:lnTo>
                                  <a:pt x="0" y="227534"/>
                                </a:lnTo>
                                <a:lnTo>
                                  <a:pt x="0" y="170710"/>
                                </a:lnTo>
                                <a:lnTo>
                                  <a:pt x="0" y="113767"/>
                                </a:lnTo>
                                <a:lnTo>
                                  <a:pt x="0" y="56824"/>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3" name="Shape 4453"/>
                        <wps:cNvSpPr/>
                        <wps:spPr>
                          <a:xfrm>
                            <a:off x="3889567" y="617524"/>
                            <a:ext cx="154680" cy="1664876"/>
                          </a:xfrm>
                          <a:custGeom>
                            <a:avLst/>
                            <a:gdLst/>
                            <a:ahLst/>
                            <a:cxnLst/>
                            <a:rect l="0" t="0" r="0" b="0"/>
                            <a:pathLst>
                              <a:path w="154680" h="1664876">
                                <a:moveTo>
                                  <a:pt x="0" y="0"/>
                                </a:moveTo>
                                <a:lnTo>
                                  <a:pt x="1675" y="0"/>
                                </a:lnTo>
                                <a:lnTo>
                                  <a:pt x="1675" y="59456"/>
                                </a:lnTo>
                                <a:lnTo>
                                  <a:pt x="1675" y="118911"/>
                                </a:lnTo>
                                <a:lnTo>
                                  <a:pt x="4905" y="118911"/>
                                </a:lnTo>
                                <a:lnTo>
                                  <a:pt x="4905" y="178367"/>
                                </a:lnTo>
                                <a:lnTo>
                                  <a:pt x="4905" y="237822"/>
                                </a:lnTo>
                                <a:lnTo>
                                  <a:pt x="7896" y="237822"/>
                                </a:lnTo>
                                <a:lnTo>
                                  <a:pt x="7896" y="297278"/>
                                </a:lnTo>
                                <a:lnTo>
                                  <a:pt x="7896" y="356733"/>
                                </a:lnTo>
                                <a:lnTo>
                                  <a:pt x="25362" y="356733"/>
                                </a:lnTo>
                                <a:lnTo>
                                  <a:pt x="25362" y="416189"/>
                                </a:lnTo>
                                <a:lnTo>
                                  <a:pt x="25362" y="475764"/>
                                </a:lnTo>
                                <a:lnTo>
                                  <a:pt x="62686" y="475764"/>
                                </a:lnTo>
                                <a:lnTo>
                                  <a:pt x="62686" y="535220"/>
                                </a:lnTo>
                                <a:lnTo>
                                  <a:pt x="62686" y="594675"/>
                                </a:lnTo>
                                <a:lnTo>
                                  <a:pt x="106590" y="594675"/>
                                </a:lnTo>
                                <a:lnTo>
                                  <a:pt x="106590" y="654131"/>
                                </a:lnTo>
                                <a:lnTo>
                                  <a:pt x="106590" y="713587"/>
                                </a:lnTo>
                                <a:lnTo>
                                  <a:pt x="125371" y="713587"/>
                                </a:lnTo>
                                <a:lnTo>
                                  <a:pt x="125371" y="773042"/>
                                </a:lnTo>
                                <a:lnTo>
                                  <a:pt x="125371" y="832498"/>
                                </a:lnTo>
                                <a:lnTo>
                                  <a:pt x="154680" y="832498"/>
                                </a:lnTo>
                                <a:lnTo>
                                  <a:pt x="154680" y="891953"/>
                                </a:lnTo>
                                <a:lnTo>
                                  <a:pt x="154680" y="951409"/>
                                </a:lnTo>
                                <a:lnTo>
                                  <a:pt x="133267" y="951409"/>
                                </a:lnTo>
                                <a:lnTo>
                                  <a:pt x="133267" y="1010864"/>
                                </a:lnTo>
                                <a:lnTo>
                                  <a:pt x="133267" y="1070320"/>
                                </a:lnTo>
                                <a:lnTo>
                                  <a:pt x="82424" y="1070320"/>
                                </a:lnTo>
                                <a:lnTo>
                                  <a:pt x="82424" y="1129776"/>
                                </a:lnTo>
                                <a:lnTo>
                                  <a:pt x="82424" y="1189231"/>
                                </a:lnTo>
                                <a:lnTo>
                                  <a:pt x="34932" y="1189231"/>
                                </a:lnTo>
                                <a:lnTo>
                                  <a:pt x="34932" y="1248687"/>
                                </a:lnTo>
                                <a:lnTo>
                                  <a:pt x="34932" y="1308143"/>
                                </a:lnTo>
                                <a:lnTo>
                                  <a:pt x="10049" y="1308143"/>
                                </a:lnTo>
                                <a:lnTo>
                                  <a:pt x="10049" y="1367598"/>
                                </a:lnTo>
                                <a:lnTo>
                                  <a:pt x="10049" y="1427053"/>
                                </a:lnTo>
                                <a:lnTo>
                                  <a:pt x="3948" y="1427053"/>
                                </a:lnTo>
                                <a:lnTo>
                                  <a:pt x="3948" y="1486509"/>
                                </a:lnTo>
                                <a:lnTo>
                                  <a:pt x="3948" y="1545965"/>
                                </a:lnTo>
                                <a:lnTo>
                                  <a:pt x="2034" y="1545965"/>
                                </a:lnTo>
                                <a:lnTo>
                                  <a:pt x="2034" y="1605420"/>
                                </a:lnTo>
                                <a:lnTo>
                                  <a:pt x="2034" y="1664876"/>
                                </a:lnTo>
                                <a:lnTo>
                                  <a:pt x="0" y="1664876"/>
                                </a:lnTo>
                                <a:lnTo>
                                  <a:pt x="0" y="1605420"/>
                                </a:lnTo>
                                <a:lnTo>
                                  <a:pt x="0" y="1545965"/>
                                </a:lnTo>
                                <a:lnTo>
                                  <a:pt x="0" y="1486509"/>
                                </a:lnTo>
                                <a:lnTo>
                                  <a:pt x="0" y="1427053"/>
                                </a:lnTo>
                                <a:lnTo>
                                  <a:pt x="0" y="1367598"/>
                                </a:lnTo>
                                <a:lnTo>
                                  <a:pt x="0" y="1308143"/>
                                </a:lnTo>
                                <a:lnTo>
                                  <a:pt x="0" y="1248687"/>
                                </a:lnTo>
                                <a:lnTo>
                                  <a:pt x="0" y="1189231"/>
                                </a:lnTo>
                                <a:lnTo>
                                  <a:pt x="0" y="1129776"/>
                                </a:lnTo>
                                <a:lnTo>
                                  <a:pt x="0" y="1070320"/>
                                </a:lnTo>
                                <a:lnTo>
                                  <a:pt x="0" y="1010864"/>
                                </a:lnTo>
                                <a:lnTo>
                                  <a:pt x="0" y="951409"/>
                                </a:lnTo>
                                <a:lnTo>
                                  <a:pt x="0" y="891953"/>
                                </a:lnTo>
                                <a:lnTo>
                                  <a:pt x="0" y="832498"/>
                                </a:lnTo>
                                <a:lnTo>
                                  <a:pt x="0" y="773042"/>
                                </a:lnTo>
                                <a:lnTo>
                                  <a:pt x="0" y="713587"/>
                                </a:lnTo>
                                <a:lnTo>
                                  <a:pt x="0" y="654131"/>
                                </a:lnTo>
                                <a:lnTo>
                                  <a:pt x="0" y="594675"/>
                                </a:lnTo>
                                <a:lnTo>
                                  <a:pt x="0" y="535220"/>
                                </a:lnTo>
                                <a:lnTo>
                                  <a:pt x="0" y="475764"/>
                                </a:lnTo>
                                <a:lnTo>
                                  <a:pt x="0" y="416189"/>
                                </a:lnTo>
                                <a:lnTo>
                                  <a:pt x="0" y="356733"/>
                                </a:lnTo>
                                <a:lnTo>
                                  <a:pt x="0" y="297278"/>
                                </a:lnTo>
                                <a:lnTo>
                                  <a:pt x="0" y="237822"/>
                                </a:lnTo>
                                <a:lnTo>
                                  <a:pt x="0" y="178367"/>
                                </a:lnTo>
                                <a:lnTo>
                                  <a:pt x="0" y="118911"/>
                                </a:lnTo>
                                <a:lnTo>
                                  <a:pt x="0" y="59456"/>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4" name="Shape 4454"/>
                        <wps:cNvSpPr/>
                        <wps:spPr>
                          <a:xfrm>
                            <a:off x="3717660" y="578644"/>
                            <a:ext cx="146426" cy="1614991"/>
                          </a:xfrm>
                          <a:custGeom>
                            <a:avLst/>
                            <a:gdLst/>
                            <a:ahLst/>
                            <a:cxnLst/>
                            <a:rect l="0" t="0" r="0" b="0"/>
                            <a:pathLst>
                              <a:path w="146426" h="1614991">
                                <a:moveTo>
                                  <a:pt x="0" y="0"/>
                                </a:moveTo>
                                <a:lnTo>
                                  <a:pt x="1675" y="0"/>
                                </a:lnTo>
                                <a:lnTo>
                                  <a:pt x="1675" y="57661"/>
                                </a:lnTo>
                                <a:lnTo>
                                  <a:pt x="1675" y="115442"/>
                                </a:lnTo>
                                <a:lnTo>
                                  <a:pt x="2991" y="115442"/>
                                </a:lnTo>
                                <a:lnTo>
                                  <a:pt x="2991" y="173103"/>
                                </a:lnTo>
                                <a:lnTo>
                                  <a:pt x="2991" y="230764"/>
                                </a:lnTo>
                                <a:lnTo>
                                  <a:pt x="10408" y="230764"/>
                                </a:lnTo>
                                <a:lnTo>
                                  <a:pt x="10408" y="288425"/>
                                </a:lnTo>
                                <a:lnTo>
                                  <a:pt x="10408" y="346086"/>
                                </a:lnTo>
                                <a:lnTo>
                                  <a:pt x="26438" y="346086"/>
                                </a:lnTo>
                                <a:lnTo>
                                  <a:pt x="26438" y="403748"/>
                                </a:lnTo>
                                <a:lnTo>
                                  <a:pt x="26438" y="461409"/>
                                </a:lnTo>
                                <a:lnTo>
                                  <a:pt x="56704" y="461409"/>
                                </a:lnTo>
                                <a:lnTo>
                                  <a:pt x="56704" y="519070"/>
                                </a:lnTo>
                                <a:lnTo>
                                  <a:pt x="56704" y="576851"/>
                                </a:lnTo>
                                <a:lnTo>
                                  <a:pt x="96541" y="576851"/>
                                </a:lnTo>
                                <a:lnTo>
                                  <a:pt x="96541" y="634512"/>
                                </a:lnTo>
                                <a:lnTo>
                                  <a:pt x="96541" y="692173"/>
                                </a:lnTo>
                                <a:lnTo>
                                  <a:pt x="128003" y="692173"/>
                                </a:lnTo>
                                <a:lnTo>
                                  <a:pt x="128003" y="749834"/>
                                </a:lnTo>
                                <a:lnTo>
                                  <a:pt x="128003" y="807495"/>
                                </a:lnTo>
                                <a:lnTo>
                                  <a:pt x="137693" y="807495"/>
                                </a:lnTo>
                                <a:lnTo>
                                  <a:pt x="137693" y="865156"/>
                                </a:lnTo>
                                <a:lnTo>
                                  <a:pt x="137693" y="922818"/>
                                </a:lnTo>
                                <a:lnTo>
                                  <a:pt x="146426" y="922818"/>
                                </a:lnTo>
                                <a:lnTo>
                                  <a:pt x="146426" y="980479"/>
                                </a:lnTo>
                                <a:lnTo>
                                  <a:pt x="146426" y="1038259"/>
                                </a:lnTo>
                                <a:lnTo>
                                  <a:pt x="92115" y="1038259"/>
                                </a:lnTo>
                                <a:lnTo>
                                  <a:pt x="92115" y="1095921"/>
                                </a:lnTo>
                                <a:lnTo>
                                  <a:pt x="92115" y="1153582"/>
                                </a:lnTo>
                                <a:lnTo>
                                  <a:pt x="49287" y="1153582"/>
                                </a:lnTo>
                                <a:lnTo>
                                  <a:pt x="49287" y="1211243"/>
                                </a:lnTo>
                                <a:lnTo>
                                  <a:pt x="49287" y="1268904"/>
                                </a:lnTo>
                                <a:lnTo>
                                  <a:pt x="19619" y="1268904"/>
                                </a:lnTo>
                                <a:lnTo>
                                  <a:pt x="19619" y="1326565"/>
                                </a:lnTo>
                                <a:lnTo>
                                  <a:pt x="19619" y="1384226"/>
                                </a:lnTo>
                                <a:lnTo>
                                  <a:pt x="8374" y="1384226"/>
                                </a:lnTo>
                                <a:lnTo>
                                  <a:pt x="8374" y="1441887"/>
                                </a:lnTo>
                                <a:lnTo>
                                  <a:pt x="8374" y="1499668"/>
                                </a:lnTo>
                                <a:lnTo>
                                  <a:pt x="3111" y="1499668"/>
                                </a:lnTo>
                                <a:lnTo>
                                  <a:pt x="3111" y="1557330"/>
                                </a:lnTo>
                                <a:lnTo>
                                  <a:pt x="3111" y="1614991"/>
                                </a:lnTo>
                                <a:lnTo>
                                  <a:pt x="0" y="1614991"/>
                                </a:lnTo>
                                <a:lnTo>
                                  <a:pt x="0" y="1557330"/>
                                </a:lnTo>
                                <a:lnTo>
                                  <a:pt x="0" y="1499668"/>
                                </a:lnTo>
                                <a:lnTo>
                                  <a:pt x="0" y="1441887"/>
                                </a:lnTo>
                                <a:lnTo>
                                  <a:pt x="0" y="1384226"/>
                                </a:lnTo>
                                <a:lnTo>
                                  <a:pt x="0" y="1326565"/>
                                </a:lnTo>
                                <a:lnTo>
                                  <a:pt x="0" y="1268904"/>
                                </a:lnTo>
                                <a:lnTo>
                                  <a:pt x="0" y="1211243"/>
                                </a:lnTo>
                                <a:lnTo>
                                  <a:pt x="0" y="1153582"/>
                                </a:lnTo>
                                <a:lnTo>
                                  <a:pt x="0" y="1095921"/>
                                </a:lnTo>
                                <a:lnTo>
                                  <a:pt x="0" y="1038259"/>
                                </a:lnTo>
                                <a:lnTo>
                                  <a:pt x="0" y="980479"/>
                                </a:lnTo>
                                <a:lnTo>
                                  <a:pt x="0" y="922818"/>
                                </a:lnTo>
                                <a:lnTo>
                                  <a:pt x="0" y="865156"/>
                                </a:lnTo>
                                <a:lnTo>
                                  <a:pt x="0" y="807495"/>
                                </a:lnTo>
                                <a:lnTo>
                                  <a:pt x="0" y="749834"/>
                                </a:lnTo>
                                <a:lnTo>
                                  <a:pt x="0" y="692173"/>
                                </a:lnTo>
                                <a:lnTo>
                                  <a:pt x="0" y="634512"/>
                                </a:lnTo>
                                <a:lnTo>
                                  <a:pt x="0" y="576851"/>
                                </a:lnTo>
                                <a:lnTo>
                                  <a:pt x="0" y="519070"/>
                                </a:lnTo>
                                <a:lnTo>
                                  <a:pt x="0" y="461409"/>
                                </a:lnTo>
                                <a:lnTo>
                                  <a:pt x="0" y="403748"/>
                                </a:lnTo>
                                <a:lnTo>
                                  <a:pt x="0" y="346086"/>
                                </a:lnTo>
                                <a:lnTo>
                                  <a:pt x="0" y="288425"/>
                                </a:lnTo>
                                <a:lnTo>
                                  <a:pt x="0" y="230764"/>
                                </a:lnTo>
                                <a:lnTo>
                                  <a:pt x="0" y="173103"/>
                                </a:lnTo>
                                <a:lnTo>
                                  <a:pt x="0" y="115442"/>
                                </a:lnTo>
                                <a:lnTo>
                                  <a:pt x="0" y="57661"/>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5" name="Shape 4455"/>
                        <wps:cNvSpPr/>
                        <wps:spPr>
                          <a:xfrm>
                            <a:off x="3545754" y="453154"/>
                            <a:ext cx="136975" cy="1656622"/>
                          </a:xfrm>
                          <a:custGeom>
                            <a:avLst/>
                            <a:gdLst/>
                            <a:ahLst/>
                            <a:cxnLst/>
                            <a:rect l="0" t="0" r="0" b="0"/>
                            <a:pathLst>
                              <a:path w="136975" h="1656622">
                                <a:moveTo>
                                  <a:pt x="0" y="0"/>
                                </a:moveTo>
                                <a:lnTo>
                                  <a:pt x="2153" y="0"/>
                                </a:lnTo>
                                <a:lnTo>
                                  <a:pt x="2153" y="59097"/>
                                </a:lnTo>
                                <a:lnTo>
                                  <a:pt x="2153" y="118313"/>
                                </a:lnTo>
                                <a:lnTo>
                                  <a:pt x="3230" y="118313"/>
                                </a:lnTo>
                                <a:lnTo>
                                  <a:pt x="3230" y="177529"/>
                                </a:lnTo>
                                <a:lnTo>
                                  <a:pt x="3230" y="236626"/>
                                </a:lnTo>
                                <a:lnTo>
                                  <a:pt x="11963" y="236626"/>
                                </a:lnTo>
                                <a:lnTo>
                                  <a:pt x="11963" y="295842"/>
                                </a:lnTo>
                                <a:lnTo>
                                  <a:pt x="11963" y="354939"/>
                                </a:lnTo>
                                <a:lnTo>
                                  <a:pt x="28232" y="354939"/>
                                </a:lnTo>
                                <a:lnTo>
                                  <a:pt x="28232" y="414155"/>
                                </a:lnTo>
                                <a:lnTo>
                                  <a:pt x="28232" y="473252"/>
                                </a:lnTo>
                                <a:lnTo>
                                  <a:pt x="60891" y="473252"/>
                                </a:lnTo>
                                <a:lnTo>
                                  <a:pt x="60891" y="532468"/>
                                </a:lnTo>
                                <a:lnTo>
                                  <a:pt x="60891" y="591565"/>
                                </a:lnTo>
                                <a:lnTo>
                                  <a:pt x="98454" y="591565"/>
                                </a:lnTo>
                                <a:lnTo>
                                  <a:pt x="98454" y="650781"/>
                                </a:lnTo>
                                <a:lnTo>
                                  <a:pt x="98454" y="709998"/>
                                </a:lnTo>
                                <a:lnTo>
                                  <a:pt x="132669" y="709998"/>
                                </a:lnTo>
                                <a:lnTo>
                                  <a:pt x="132669" y="769094"/>
                                </a:lnTo>
                                <a:lnTo>
                                  <a:pt x="132669" y="828311"/>
                                </a:lnTo>
                                <a:lnTo>
                                  <a:pt x="135659" y="828311"/>
                                </a:lnTo>
                                <a:lnTo>
                                  <a:pt x="135659" y="887407"/>
                                </a:lnTo>
                                <a:lnTo>
                                  <a:pt x="135659" y="946624"/>
                                </a:lnTo>
                                <a:lnTo>
                                  <a:pt x="136975" y="946624"/>
                                </a:lnTo>
                                <a:lnTo>
                                  <a:pt x="136975" y="1005720"/>
                                </a:lnTo>
                                <a:lnTo>
                                  <a:pt x="136975" y="1064937"/>
                                </a:lnTo>
                                <a:lnTo>
                                  <a:pt x="83142" y="1064937"/>
                                </a:lnTo>
                                <a:lnTo>
                                  <a:pt x="83142" y="1124153"/>
                                </a:lnTo>
                                <a:lnTo>
                                  <a:pt x="83142" y="1183250"/>
                                </a:lnTo>
                                <a:lnTo>
                                  <a:pt x="42110" y="1183250"/>
                                </a:lnTo>
                                <a:lnTo>
                                  <a:pt x="42110" y="1242466"/>
                                </a:lnTo>
                                <a:lnTo>
                                  <a:pt x="42110" y="1301563"/>
                                </a:lnTo>
                                <a:lnTo>
                                  <a:pt x="15073" y="1301563"/>
                                </a:lnTo>
                                <a:lnTo>
                                  <a:pt x="15073" y="1360779"/>
                                </a:lnTo>
                                <a:lnTo>
                                  <a:pt x="15073" y="1419876"/>
                                </a:lnTo>
                                <a:lnTo>
                                  <a:pt x="6699" y="1419876"/>
                                </a:lnTo>
                                <a:lnTo>
                                  <a:pt x="6699" y="1479092"/>
                                </a:lnTo>
                                <a:lnTo>
                                  <a:pt x="6699" y="1538189"/>
                                </a:lnTo>
                                <a:lnTo>
                                  <a:pt x="2512" y="1538189"/>
                                </a:lnTo>
                                <a:lnTo>
                                  <a:pt x="2512" y="1597405"/>
                                </a:lnTo>
                                <a:lnTo>
                                  <a:pt x="2512" y="1656622"/>
                                </a:lnTo>
                                <a:lnTo>
                                  <a:pt x="0" y="1656622"/>
                                </a:lnTo>
                                <a:lnTo>
                                  <a:pt x="0" y="1597405"/>
                                </a:lnTo>
                                <a:lnTo>
                                  <a:pt x="0" y="1538189"/>
                                </a:lnTo>
                                <a:lnTo>
                                  <a:pt x="0" y="1479092"/>
                                </a:lnTo>
                                <a:lnTo>
                                  <a:pt x="0" y="1419876"/>
                                </a:lnTo>
                                <a:lnTo>
                                  <a:pt x="0" y="1360779"/>
                                </a:lnTo>
                                <a:lnTo>
                                  <a:pt x="0" y="1301563"/>
                                </a:lnTo>
                                <a:lnTo>
                                  <a:pt x="0" y="1242466"/>
                                </a:lnTo>
                                <a:lnTo>
                                  <a:pt x="0" y="1183250"/>
                                </a:lnTo>
                                <a:lnTo>
                                  <a:pt x="0" y="1124153"/>
                                </a:lnTo>
                                <a:lnTo>
                                  <a:pt x="0" y="1064937"/>
                                </a:lnTo>
                                <a:lnTo>
                                  <a:pt x="0" y="1005720"/>
                                </a:lnTo>
                                <a:lnTo>
                                  <a:pt x="0" y="946624"/>
                                </a:lnTo>
                                <a:lnTo>
                                  <a:pt x="0" y="887407"/>
                                </a:lnTo>
                                <a:lnTo>
                                  <a:pt x="0" y="828311"/>
                                </a:lnTo>
                                <a:lnTo>
                                  <a:pt x="0" y="769094"/>
                                </a:lnTo>
                                <a:lnTo>
                                  <a:pt x="0" y="709998"/>
                                </a:lnTo>
                                <a:lnTo>
                                  <a:pt x="0" y="650781"/>
                                </a:lnTo>
                                <a:lnTo>
                                  <a:pt x="0" y="591565"/>
                                </a:lnTo>
                                <a:lnTo>
                                  <a:pt x="0" y="532468"/>
                                </a:lnTo>
                                <a:lnTo>
                                  <a:pt x="0" y="473252"/>
                                </a:lnTo>
                                <a:lnTo>
                                  <a:pt x="0" y="414155"/>
                                </a:lnTo>
                                <a:lnTo>
                                  <a:pt x="0" y="354939"/>
                                </a:lnTo>
                                <a:lnTo>
                                  <a:pt x="0" y="295842"/>
                                </a:lnTo>
                                <a:lnTo>
                                  <a:pt x="0" y="236626"/>
                                </a:lnTo>
                                <a:lnTo>
                                  <a:pt x="0" y="177529"/>
                                </a:lnTo>
                                <a:lnTo>
                                  <a:pt x="0" y="118313"/>
                                </a:lnTo>
                                <a:lnTo>
                                  <a:pt x="0" y="5909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6" name="Shape 4456"/>
                        <wps:cNvSpPr/>
                        <wps:spPr>
                          <a:xfrm>
                            <a:off x="3373847" y="533185"/>
                            <a:ext cx="145947" cy="1651358"/>
                          </a:xfrm>
                          <a:custGeom>
                            <a:avLst/>
                            <a:gdLst/>
                            <a:ahLst/>
                            <a:cxnLst/>
                            <a:rect l="0" t="0" r="0" b="0"/>
                            <a:pathLst>
                              <a:path w="145947" h="1651358">
                                <a:moveTo>
                                  <a:pt x="0" y="0"/>
                                </a:moveTo>
                                <a:lnTo>
                                  <a:pt x="598" y="0"/>
                                </a:lnTo>
                                <a:lnTo>
                                  <a:pt x="598" y="58977"/>
                                </a:lnTo>
                                <a:lnTo>
                                  <a:pt x="598" y="117954"/>
                                </a:lnTo>
                                <a:lnTo>
                                  <a:pt x="5383" y="117954"/>
                                </a:lnTo>
                                <a:lnTo>
                                  <a:pt x="5383" y="176931"/>
                                </a:lnTo>
                                <a:lnTo>
                                  <a:pt x="5383" y="235908"/>
                                </a:lnTo>
                                <a:lnTo>
                                  <a:pt x="11125" y="235908"/>
                                </a:lnTo>
                                <a:lnTo>
                                  <a:pt x="11125" y="294885"/>
                                </a:lnTo>
                                <a:lnTo>
                                  <a:pt x="11125" y="353863"/>
                                </a:lnTo>
                                <a:lnTo>
                                  <a:pt x="27275" y="353863"/>
                                </a:lnTo>
                                <a:lnTo>
                                  <a:pt x="27275" y="412839"/>
                                </a:lnTo>
                                <a:lnTo>
                                  <a:pt x="27275" y="471817"/>
                                </a:lnTo>
                                <a:lnTo>
                                  <a:pt x="67111" y="471817"/>
                                </a:lnTo>
                                <a:lnTo>
                                  <a:pt x="67111" y="530794"/>
                                </a:lnTo>
                                <a:lnTo>
                                  <a:pt x="67111" y="589771"/>
                                </a:lnTo>
                                <a:lnTo>
                                  <a:pt x="102043" y="589771"/>
                                </a:lnTo>
                                <a:lnTo>
                                  <a:pt x="102043" y="648748"/>
                                </a:lnTo>
                                <a:lnTo>
                                  <a:pt x="102043" y="707725"/>
                                </a:lnTo>
                                <a:lnTo>
                                  <a:pt x="127405" y="707725"/>
                                </a:lnTo>
                                <a:lnTo>
                                  <a:pt x="127405" y="766702"/>
                                </a:lnTo>
                                <a:lnTo>
                                  <a:pt x="127405" y="825679"/>
                                </a:lnTo>
                                <a:lnTo>
                                  <a:pt x="145947" y="825679"/>
                                </a:lnTo>
                                <a:lnTo>
                                  <a:pt x="145947" y="884656"/>
                                </a:lnTo>
                                <a:lnTo>
                                  <a:pt x="145947" y="943633"/>
                                </a:lnTo>
                                <a:lnTo>
                                  <a:pt x="133745" y="943633"/>
                                </a:lnTo>
                                <a:lnTo>
                                  <a:pt x="133745" y="1002610"/>
                                </a:lnTo>
                                <a:lnTo>
                                  <a:pt x="133745" y="1061587"/>
                                </a:lnTo>
                                <a:lnTo>
                                  <a:pt x="87807" y="1061587"/>
                                </a:lnTo>
                                <a:lnTo>
                                  <a:pt x="87807" y="1120564"/>
                                </a:lnTo>
                                <a:lnTo>
                                  <a:pt x="87807" y="1179541"/>
                                </a:lnTo>
                                <a:lnTo>
                                  <a:pt x="32419" y="1179541"/>
                                </a:lnTo>
                                <a:lnTo>
                                  <a:pt x="32419" y="1238518"/>
                                </a:lnTo>
                                <a:lnTo>
                                  <a:pt x="32419" y="1297495"/>
                                </a:lnTo>
                                <a:lnTo>
                                  <a:pt x="12681" y="1297495"/>
                                </a:lnTo>
                                <a:lnTo>
                                  <a:pt x="12681" y="1356472"/>
                                </a:lnTo>
                                <a:lnTo>
                                  <a:pt x="12681" y="1415450"/>
                                </a:lnTo>
                                <a:lnTo>
                                  <a:pt x="7058" y="1415450"/>
                                </a:lnTo>
                                <a:lnTo>
                                  <a:pt x="7058" y="1474427"/>
                                </a:lnTo>
                                <a:lnTo>
                                  <a:pt x="7058" y="1533404"/>
                                </a:lnTo>
                                <a:lnTo>
                                  <a:pt x="1794" y="1533404"/>
                                </a:lnTo>
                                <a:lnTo>
                                  <a:pt x="1794" y="1592381"/>
                                </a:lnTo>
                                <a:lnTo>
                                  <a:pt x="1794" y="1651358"/>
                                </a:lnTo>
                                <a:lnTo>
                                  <a:pt x="0" y="1651358"/>
                                </a:lnTo>
                                <a:lnTo>
                                  <a:pt x="0" y="1592381"/>
                                </a:lnTo>
                                <a:lnTo>
                                  <a:pt x="0" y="1533404"/>
                                </a:lnTo>
                                <a:lnTo>
                                  <a:pt x="0" y="1474427"/>
                                </a:lnTo>
                                <a:lnTo>
                                  <a:pt x="0" y="1415450"/>
                                </a:lnTo>
                                <a:lnTo>
                                  <a:pt x="0" y="1356472"/>
                                </a:lnTo>
                                <a:lnTo>
                                  <a:pt x="0" y="1297495"/>
                                </a:lnTo>
                                <a:lnTo>
                                  <a:pt x="0" y="1238518"/>
                                </a:lnTo>
                                <a:lnTo>
                                  <a:pt x="0" y="1179541"/>
                                </a:lnTo>
                                <a:lnTo>
                                  <a:pt x="0" y="1120564"/>
                                </a:lnTo>
                                <a:lnTo>
                                  <a:pt x="0" y="1061587"/>
                                </a:lnTo>
                                <a:lnTo>
                                  <a:pt x="0" y="1002610"/>
                                </a:lnTo>
                                <a:lnTo>
                                  <a:pt x="0" y="943633"/>
                                </a:lnTo>
                                <a:lnTo>
                                  <a:pt x="0" y="884656"/>
                                </a:lnTo>
                                <a:lnTo>
                                  <a:pt x="0" y="825679"/>
                                </a:lnTo>
                                <a:lnTo>
                                  <a:pt x="0" y="766702"/>
                                </a:lnTo>
                                <a:lnTo>
                                  <a:pt x="0" y="707725"/>
                                </a:lnTo>
                                <a:lnTo>
                                  <a:pt x="0" y="648748"/>
                                </a:lnTo>
                                <a:lnTo>
                                  <a:pt x="0" y="589771"/>
                                </a:lnTo>
                                <a:lnTo>
                                  <a:pt x="0" y="530794"/>
                                </a:lnTo>
                                <a:lnTo>
                                  <a:pt x="0" y="471817"/>
                                </a:lnTo>
                                <a:lnTo>
                                  <a:pt x="0" y="412839"/>
                                </a:lnTo>
                                <a:lnTo>
                                  <a:pt x="0" y="353863"/>
                                </a:lnTo>
                                <a:lnTo>
                                  <a:pt x="0" y="294885"/>
                                </a:lnTo>
                                <a:lnTo>
                                  <a:pt x="0" y="235908"/>
                                </a:lnTo>
                                <a:lnTo>
                                  <a:pt x="0" y="176931"/>
                                </a:lnTo>
                                <a:lnTo>
                                  <a:pt x="0" y="117954"/>
                                </a:lnTo>
                                <a:lnTo>
                                  <a:pt x="0" y="589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7" name="Shape 4457"/>
                        <wps:cNvSpPr/>
                        <wps:spPr>
                          <a:xfrm>
                            <a:off x="3201940" y="520026"/>
                            <a:ext cx="141401" cy="1628868"/>
                          </a:xfrm>
                          <a:custGeom>
                            <a:avLst/>
                            <a:gdLst/>
                            <a:ahLst/>
                            <a:cxnLst/>
                            <a:rect l="0" t="0" r="0" b="0"/>
                            <a:pathLst>
                              <a:path w="141401" h="1628868">
                                <a:moveTo>
                                  <a:pt x="0" y="0"/>
                                </a:moveTo>
                                <a:lnTo>
                                  <a:pt x="1436" y="0"/>
                                </a:lnTo>
                                <a:lnTo>
                                  <a:pt x="1436" y="58140"/>
                                </a:lnTo>
                                <a:lnTo>
                                  <a:pt x="1436" y="116399"/>
                                </a:lnTo>
                                <a:lnTo>
                                  <a:pt x="3828" y="116399"/>
                                </a:lnTo>
                                <a:lnTo>
                                  <a:pt x="3828" y="174539"/>
                                </a:lnTo>
                                <a:lnTo>
                                  <a:pt x="3828" y="232678"/>
                                </a:lnTo>
                                <a:lnTo>
                                  <a:pt x="12202" y="232678"/>
                                </a:lnTo>
                                <a:lnTo>
                                  <a:pt x="12202" y="290818"/>
                                </a:lnTo>
                                <a:lnTo>
                                  <a:pt x="12202" y="349077"/>
                                </a:lnTo>
                                <a:lnTo>
                                  <a:pt x="32420" y="349077"/>
                                </a:lnTo>
                                <a:lnTo>
                                  <a:pt x="32420" y="407217"/>
                                </a:lnTo>
                                <a:lnTo>
                                  <a:pt x="32420" y="465357"/>
                                </a:lnTo>
                                <a:lnTo>
                                  <a:pt x="62088" y="465357"/>
                                </a:lnTo>
                                <a:lnTo>
                                  <a:pt x="62088" y="523496"/>
                                </a:lnTo>
                                <a:lnTo>
                                  <a:pt x="62088" y="581756"/>
                                </a:lnTo>
                                <a:lnTo>
                                  <a:pt x="105273" y="581756"/>
                                </a:lnTo>
                                <a:lnTo>
                                  <a:pt x="105273" y="639895"/>
                                </a:lnTo>
                                <a:lnTo>
                                  <a:pt x="105273" y="698035"/>
                                </a:lnTo>
                                <a:lnTo>
                                  <a:pt x="121544" y="698035"/>
                                </a:lnTo>
                                <a:lnTo>
                                  <a:pt x="121544" y="756294"/>
                                </a:lnTo>
                                <a:lnTo>
                                  <a:pt x="121544" y="814434"/>
                                </a:lnTo>
                                <a:lnTo>
                                  <a:pt x="141401" y="814434"/>
                                </a:lnTo>
                                <a:lnTo>
                                  <a:pt x="141401" y="872574"/>
                                </a:lnTo>
                                <a:lnTo>
                                  <a:pt x="141401" y="930713"/>
                                </a:lnTo>
                                <a:lnTo>
                                  <a:pt x="134941" y="930713"/>
                                </a:lnTo>
                                <a:lnTo>
                                  <a:pt x="134941" y="988973"/>
                                </a:lnTo>
                                <a:lnTo>
                                  <a:pt x="134941" y="1047112"/>
                                </a:lnTo>
                                <a:lnTo>
                                  <a:pt x="94149" y="1047112"/>
                                </a:lnTo>
                                <a:lnTo>
                                  <a:pt x="94149" y="1105252"/>
                                </a:lnTo>
                                <a:lnTo>
                                  <a:pt x="94149" y="1163391"/>
                                </a:lnTo>
                                <a:lnTo>
                                  <a:pt x="38521" y="1163391"/>
                                </a:lnTo>
                                <a:lnTo>
                                  <a:pt x="38521" y="1221651"/>
                                </a:lnTo>
                                <a:lnTo>
                                  <a:pt x="38521" y="1279791"/>
                                </a:lnTo>
                                <a:lnTo>
                                  <a:pt x="14834" y="1279791"/>
                                </a:lnTo>
                                <a:lnTo>
                                  <a:pt x="14834" y="1337930"/>
                                </a:lnTo>
                                <a:lnTo>
                                  <a:pt x="14834" y="1396070"/>
                                </a:lnTo>
                                <a:lnTo>
                                  <a:pt x="7776" y="1396070"/>
                                </a:lnTo>
                                <a:lnTo>
                                  <a:pt x="7776" y="1454329"/>
                                </a:lnTo>
                                <a:lnTo>
                                  <a:pt x="7776" y="1512469"/>
                                </a:lnTo>
                                <a:lnTo>
                                  <a:pt x="2512" y="1512469"/>
                                </a:lnTo>
                                <a:lnTo>
                                  <a:pt x="2512" y="1570608"/>
                                </a:lnTo>
                                <a:lnTo>
                                  <a:pt x="2512" y="1628868"/>
                                </a:lnTo>
                                <a:lnTo>
                                  <a:pt x="0" y="1628868"/>
                                </a:lnTo>
                                <a:lnTo>
                                  <a:pt x="0" y="1570608"/>
                                </a:lnTo>
                                <a:lnTo>
                                  <a:pt x="0" y="1512469"/>
                                </a:lnTo>
                                <a:lnTo>
                                  <a:pt x="0" y="1454329"/>
                                </a:lnTo>
                                <a:lnTo>
                                  <a:pt x="0" y="1396070"/>
                                </a:lnTo>
                                <a:lnTo>
                                  <a:pt x="0" y="1337930"/>
                                </a:lnTo>
                                <a:lnTo>
                                  <a:pt x="0" y="1279791"/>
                                </a:lnTo>
                                <a:lnTo>
                                  <a:pt x="0" y="1221651"/>
                                </a:lnTo>
                                <a:lnTo>
                                  <a:pt x="0" y="1163391"/>
                                </a:lnTo>
                                <a:lnTo>
                                  <a:pt x="0" y="1105252"/>
                                </a:lnTo>
                                <a:lnTo>
                                  <a:pt x="0" y="1047112"/>
                                </a:lnTo>
                                <a:lnTo>
                                  <a:pt x="0" y="988973"/>
                                </a:lnTo>
                                <a:lnTo>
                                  <a:pt x="0" y="930713"/>
                                </a:lnTo>
                                <a:lnTo>
                                  <a:pt x="0" y="872574"/>
                                </a:lnTo>
                                <a:lnTo>
                                  <a:pt x="0" y="814434"/>
                                </a:lnTo>
                                <a:lnTo>
                                  <a:pt x="0" y="756294"/>
                                </a:lnTo>
                                <a:lnTo>
                                  <a:pt x="0" y="698035"/>
                                </a:lnTo>
                                <a:lnTo>
                                  <a:pt x="0" y="639895"/>
                                </a:lnTo>
                                <a:lnTo>
                                  <a:pt x="0" y="581756"/>
                                </a:lnTo>
                                <a:lnTo>
                                  <a:pt x="0" y="523496"/>
                                </a:lnTo>
                                <a:lnTo>
                                  <a:pt x="0" y="465357"/>
                                </a:lnTo>
                                <a:lnTo>
                                  <a:pt x="0" y="407217"/>
                                </a:lnTo>
                                <a:lnTo>
                                  <a:pt x="0" y="349077"/>
                                </a:lnTo>
                                <a:lnTo>
                                  <a:pt x="0" y="290818"/>
                                </a:lnTo>
                                <a:lnTo>
                                  <a:pt x="0" y="232678"/>
                                </a:lnTo>
                                <a:lnTo>
                                  <a:pt x="0" y="174539"/>
                                </a:lnTo>
                                <a:lnTo>
                                  <a:pt x="0" y="116399"/>
                                </a:lnTo>
                                <a:lnTo>
                                  <a:pt x="0" y="5814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8" name="Shape 4458"/>
                        <wps:cNvSpPr/>
                        <wps:spPr>
                          <a:xfrm>
                            <a:off x="3545754" y="820055"/>
                            <a:ext cx="0" cy="961458"/>
                          </a:xfrm>
                          <a:custGeom>
                            <a:avLst/>
                            <a:gdLst/>
                            <a:ahLst/>
                            <a:cxnLst/>
                            <a:rect l="0" t="0" r="0" b="0"/>
                            <a:pathLst>
                              <a:path h="961458">
                                <a:moveTo>
                                  <a:pt x="0" y="961458"/>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59" name="Shape 4459"/>
                        <wps:cNvSpPr/>
                        <wps:spPr>
                          <a:xfrm>
                            <a:off x="3201940" y="876879"/>
                            <a:ext cx="0" cy="948299"/>
                          </a:xfrm>
                          <a:custGeom>
                            <a:avLst/>
                            <a:gdLst/>
                            <a:ahLst/>
                            <a:cxnLst/>
                            <a:rect l="0" t="0" r="0" b="0"/>
                            <a:pathLst>
                              <a:path h="948299">
                                <a:moveTo>
                                  <a:pt x="0" y="948299"/>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0" name="Shape 4460"/>
                        <wps:cNvSpPr/>
                        <wps:spPr>
                          <a:xfrm>
                            <a:off x="3373847" y="907743"/>
                            <a:ext cx="0" cy="947581"/>
                          </a:xfrm>
                          <a:custGeom>
                            <a:avLst/>
                            <a:gdLst/>
                            <a:ahLst/>
                            <a:cxnLst/>
                            <a:rect l="0" t="0" r="0" b="0"/>
                            <a:pathLst>
                              <a:path h="947581">
                                <a:moveTo>
                                  <a:pt x="0" y="94758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1" name="Shape 4461"/>
                        <wps:cNvSpPr/>
                        <wps:spPr>
                          <a:xfrm>
                            <a:off x="3717660" y="960380"/>
                            <a:ext cx="0" cy="940882"/>
                          </a:xfrm>
                          <a:custGeom>
                            <a:avLst/>
                            <a:gdLst/>
                            <a:ahLst/>
                            <a:cxnLst/>
                            <a:rect l="0" t="0" r="0" b="0"/>
                            <a:pathLst>
                              <a:path h="940882">
                                <a:moveTo>
                                  <a:pt x="0" y="94088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2" name="Shape 4462"/>
                        <wps:cNvSpPr/>
                        <wps:spPr>
                          <a:xfrm>
                            <a:off x="4233381" y="995312"/>
                            <a:ext cx="0" cy="938010"/>
                          </a:xfrm>
                          <a:custGeom>
                            <a:avLst/>
                            <a:gdLst/>
                            <a:ahLst/>
                            <a:cxnLst/>
                            <a:rect l="0" t="0" r="0" b="0"/>
                            <a:pathLst>
                              <a:path h="938010">
                                <a:moveTo>
                                  <a:pt x="0" y="938010"/>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3" name="Shape 4463"/>
                        <wps:cNvSpPr/>
                        <wps:spPr>
                          <a:xfrm>
                            <a:off x="3889567" y="1005959"/>
                            <a:ext cx="0" cy="902361"/>
                          </a:xfrm>
                          <a:custGeom>
                            <a:avLst/>
                            <a:gdLst/>
                            <a:ahLst/>
                            <a:cxnLst/>
                            <a:rect l="0" t="0" r="0" b="0"/>
                            <a:pathLst>
                              <a:path h="902361">
                                <a:moveTo>
                                  <a:pt x="0" y="90236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4" name="Shape 4464"/>
                        <wps:cNvSpPr/>
                        <wps:spPr>
                          <a:xfrm>
                            <a:off x="4061474" y="1104413"/>
                            <a:ext cx="0" cy="902242"/>
                          </a:xfrm>
                          <a:custGeom>
                            <a:avLst/>
                            <a:gdLst/>
                            <a:ahLst/>
                            <a:cxnLst/>
                            <a:rect l="0" t="0" r="0" b="0"/>
                            <a:pathLst>
                              <a:path h="902242">
                                <a:moveTo>
                                  <a:pt x="0" y="90224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5" name="Shape 4465"/>
                        <wps:cNvSpPr/>
                        <wps:spPr>
                          <a:xfrm>
                            <a:off x="3545754" y="1000934"/>
                            <a:ext cx="0" cy="620396"/>
                          </a:xfrm>
                          <a:custGeom>
                            <a:avLst/>
                            <a:gdLst/>
                            <a:ahLst/>
                            <a:cxnLst/>
                            <a:rect l="0" t="0" r="0" b="0"/>
                            <a:pathLst>
                              <a:path h="620396">
                                <a:moveTo>
                                  <a:pt x="0" y="62039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6" name="Shape 4466"/>
                        <wps:cNvSpPr/>
                        <wps:spPr>
                          <a:xfrm>
                            <a:off x="3717660" y="1123554"/>
                            <a:ext cx="0" cy="612859"/>
                          </a:xfrm>
                          <a:custGeom>
                            <a:avLst/>
                            <a:gdLst/>
                            <a:ahLst/>
                            <a:cxnLst/>
                            <a:rect l="0" t="0" r="0" b="0"/>
                            <a:pathLst>
                              <a:path h="612859">
                                <a:moveTo>
                                  <a:pt x="0" y="6128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7" name="Shape 4467"/>
                        <wps:cNvSpPr/>
                        <wps:spPr>
                          <a:xfrm>
                            <a:off x="3373847" y="1071037"/>
                            <a:ext cx="0" cy="603887"/>
                          </a:xfrm>
                          <a:custGeom>
                            <a:avLst/>
                            <a:gdLst/>
                            <a:ahLst/>
                            <a:cxnLst/>
                            <a:rect l="0" t="0" r="0" b="0"/>
                            <a:pathLst>
                              <a:path h="603887">
                                <a:moveTo>
                                  <a:pt x="0" y="60388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8" name="Shape 4468"/>
                        <wps:cNvSpPr/>
                        <wps:spPr>
                          <a:xfrm>
                            <a:off x="3201940" y="1058476"/>
                            <a:ext cx="0" cy="600657"/>
                          </a:xfrm>
                          <a:custGeom>
                            <a:avLst/>
                            <a:gdLst/>
                            <a:ahLst/>
                            <a:cxnLst/>
                            <a:rect l="0" t="0" r="0" b="0"/>
                            <a:pathLst>
                              <a:path h="600657">
                                <a:moveTo>
                                  <a:pt x="0" y="60065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9" name="Shape 4469"/>
                        <wps:cNvSpPr/>
                        <wps:spPr>
                          <a:xfrm>
                            <a:off x="3889567" y="1167697"/>
                            <a:ext cx="0" cy="596230"/>
                          </a:xfrm>
                          <a:custGeom>
                            <a:avLst/>
                            <a:gdLst/>
                            <a:ahLst/>
                            <a:cxnLst/>
                            <a:rect l="0" t="0" r="0" b="0"/>
                            <a:pathLst>
                              <a:path h="596230">
                                <a:moveTo>
                                  <a:pt x="0" y="596230"/>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0" name="Shape 4470"/>
                        <wps:cNvSpPr/>
                        <wps:spPr>
                          <a:xfrm>
                            <a:off x="4061474" y="1257539"/>
                            <a:ext cx="0" cy="594676"/>
                          </a:xfrm>
                          <a:custGeom>
                            <a:avLst/>
                            <a:gdLst/>
                            <a:ahLst/>
                            <a:cxnLst/>
                            <a:rect l="0" t="0" r="0" b="0"/>
                            <a:pathLst>
                              <a:path h="594676">
                                <a:moveTo>
                                  <a:pt x="0" y="59467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1" name="Shape 4471"/>
                        <wps:cNvSpPr/>
                        <wps:spPr>
                          <a:xfrm>
                            <a:off x="4233381" y="1164946"/>
                            <a:ext cx="0" cy="593359"/>
                          </a:xfrm>
                          <a:custGeom>
                            <a:avLst/>
                            <a:gdLst/>
                            <a:ahLst/>
                            <a:cxnLst/>
                            <a:rect l="0" t="0" r="0" b="0"/>
                            <a:pathLst>
                              <a:path h="593359">
                                <a:moveTo>
                                  <a:pt x="0" y="5933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2" name="Shape 4472"/>
                        <wps:cNvSpPr/>
                        <wps:spPr>
                          <a:xfrm>
                            <a:off x="3525656" y="1292829"/>
                            <a:ext cx="40195" cy="40195"/>
                          </a:xfrm>
                          <a:custGeom>
                            <a:avLst/>
                            <a:gdLst/>
                            <a:ahLst/>
                            <a:cxnLst/>
                            <a:rect l="0" t="0" r="0" b="0"/>
                            <a:pathLst>
                              <a:path w="40195" h="40195">
                                <a:moveTo>
                                  <a:pt x="20098" y="0"/>
                                </a:moveTo>
                                <a:cubicBezTo>
                                  <a:pt x="31104" y="0"/>
                                  <a:pt x="40195" y="8972"/>
                                  <a:pt x="40195" y="20098"/>
                                </a:cubicBezTo>
                                <a:cubicBezTo>
                                  <a:pt x="40195" y="31223"/>
                                  <a:pt x="31104" y="40195"/>
                                  <a:pt x="20098" y="40195"/>
                                </a:cubicBezTo>
                                <a:cubicBezTo>
                                  <a:pt x="8972" y="40195"/>
                                  <a:pt x="0" y="31223"/>
                                  <a:pt x="0" y="20098"/>
                                </a:cubicBezTo>
                                <a:cubicBezTo>
                                  <a:pt x="0" y="897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3" name="Shape 4473"/>
                        <wps:cNvSpPr/>
                        <wps:spPr>
                          <a:xfrm>
                            <a:off x="3181843" y="1342595"/>
                            <a:ext cx="40195" cy="40195"/>
                          </a:xfrm>
                          <a:custGeom>
                            <a:avLst/>
                            <a:gdLst/>
                            <a:ahLst/>
                            <a:cxnLst/>
                            <a:rect l="0" t="0" r="0" b="0"/>
                            <a:pathLst>
                              <a:path w="40195" h="40195">
                                <a:moveTo>
                                  <a:pt x="20097" y="0"/>
                                </a:moveTo>
                                <a:cubicBezTo>
                                  <a:pt x="31223" y="0"/>
                                  <a:pt x="40195" y="8972"/>
                                  <a:pt x="40195" y="20098"/>
                                </a:cubicBezTo>
                                <a:cubicBezTo>
                                  <a:pt x="40195" y="31223"/>
                                  <a:pt x="31223" y="40195"/>
                                  <a:pt x="20097" y="40195"/>
                                </a:cubicBezTo>
                                <a:cubicBezTo>
                                  <a:pt x="8972" y="40195"/>
                                  <a:pt x="0" y="31223"/>
                                  <a:pt x="0" y="20098"/>
                                </a:cubicBezTo>
                                <a:cubicBezTo>
                                  <a:pt x="0" y="8972"/>
                                  <a:pt x="8972" y="0"/>
                                  <a:pt x="2009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4" name="Shape 4474"/>
                        <wps:cNvSpPr/>
                        <wps:spPr>
                          <a:xfrm>
                            <a:off x="3353749" y="1362214"/>
                            <a:ext cx="40195" cy="40315"/>
                          </a:xfrm>
                          <a:custGeom>
                            <a:avLst/>
                            <a:gdLst/>
                            <a:ahLst/>
                            <a:cxnLst/>
                            <a:rect l="0" t="0" r="0" b="0"/>
                            <a:pathLst>
                              <a:path w="40195" h="40315">
                                <a:moveTo>
                                  <a:pt x="20098" y="0"/>
                                </a:moveTo>
                                <a:cubicBezTo>
                                  <a:pt x="31223" y="0"/>
                                  <a:pt x="40195" y="9092"/>
                                  <a:pt x="40195" y="20098"/>
                                </a:cubicBezTo>
                                <a:cubicBezTo>
                                  <a:pt x="40195" y="31223"/>
                                  <a:pt x="31223" y="40315"/>
                                  <a:pt x="20098" y="40315"/>
                                </a:cubicBezTo>
                                <a:cubicBezTo>
                                  <a:pt x="8972" y="40315"/>
                                  <a:pt x="0" y="31223"/>
                                  <a:pt x="0" y="20098"/>
                                </a:cubicBezTo>
                                <a:cubicBezTo>
                                  <a:pt x="0" y="909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5" name="Shape 4475"/>
                        <wps:cNvSpPr/>
                        <wps:spPr>
                          <a:xfrm>
                            <a:off x="3697443" y="1414133"/>
                            <a:ext cx="40315" cy="40315"/>
                          </a:xfrm>
                          <a:custGeom>
                            <a:avLst/>
                            <a:gdLst/>
                            <a:ahLst/>
                            <a:cxnLst/>
                            <a:rect l="0" t="0" r="0" b="0"/>
                            <a:pathLst>
                              <a:path w="40315" h="40315">
                                <a:moveTo>
                                  <a:pt x="20217" y="0"/>
                                </a:moveTo>
                                <a:cubicBezTo>
                                  <a:pt x="31224" y="0"/>
                                  <a:pt x="40315" y="9092"/>
                                  <a:pt x="40315" y="20098"/>
                                </a:cubicBezTo>
                                <a:cubicBezTo>
                                  <a:pt x="40315" y="31223"/>
                                  <a:pt x="31224"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6" name="Shape 4476"/>
                        <wps:cNvSpPr/>
                        <wps:spPr>
                          <a:xfrm>
                            <a:off x="4213164" y="1448347"/>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7" name="Shape 4477"/>
                        <wps:cNvSpPr/>
                        <wps:spPr>
                          <a:xfrm>
                            <a:off x="3869350" y="1451337"/>
                            <a:ext cx="40315" cy="40315"/>
                          </a:xfrm>
                          <a:custGeom>
                            <a:avLst/>
                            <a:gdLst/>
                            <a:ahLst/>
                            <a:cxnLst/>
                            <a:rect l="0" t="0" r="0" b="0"/>
                            <a:pathLst>
                              <a:path w="40315" h="40315">
                                <a:moveTo>
                                  <a:pt x="20217" y="0"/>
                                </a:moveTo>
                                <a:cubicBezTo>
                                  <a:pt x="31223" y="0"/>
                                  <a:pt x="40315" y="9092"/>
                                  <a:pt x="40315" y="20217"/>
                                </a:cubicBezTo>
                                <a:cubicBezTo>
                                  <a:pt x="40315" y="31223"/>
                                  <a:pt x="31223" y="40315"/>
                                  <a:pt x="20217" y="40315"/>
                                </a:cubicBezTo>
                                <a:cubicBezTo>
                                  <a:pt x="9092" y="40315"/>
                                  <a:pt x="0" y="31223"/>
                                  <a:pt x="0" y="20217"/>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8" name="Shape 4478"/>
                        <wps:cNvSpPr/>
                        <wps:spPr>
                          <a:xfrm>
                            <a:off x="4041257" y="1540939"/>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9" name="Shape 4479"/>
                        <wps:cNvSpPr/>
                        <wps:spPr>
                          <a:xfrm>
                            <a:off x="3507233" y="1274406"/>
                            <a:ext cx="77041" cy="77041"/>
                          </a:xfrm>
                          <a:custGeom>
                            <a:avLst/>
                            <a:gdLst/>
                            <a:ahLst/>
                            <a:cxnLst/>
                            <a:rect l="0" t="0" r="0" b="0"/>
                            <a:pathLst>
                              <a:path w="77041" h="77041">
                                <a:moveTo>
                                  <a:pt x="38521" y="0"/>
                                </a:moveTo>
                                <a:cubicBezTo>
                                  <a:pt x="59696" y="0"/>
                                  <a:pt x="77041" y="17346"/>
                                  <a:pt x="77041" y="38521"/>
                                </a:cubicBezTo>
                                <a:cubicBezTo>
                                  <a:pt x="77041" y="59695"/>
                                  <a:pt x="59696"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0" name="Shape 4480"/>
                        <wps:cNvSpPr/>
                        <wps:spPr>
                          <a:xfrm>
                            <a:off x="3679140" y="1395710"/>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1" name="Shape 4481"/>
                        <wps:cNvSpPr/>
                        <wps:spPr>
                          <a:xfrm>
                            <a:off x="3335326" y="1343791"/>
                            <a:ext cx="77041" cy="77041"/>
                          </a:xfrm>
                          <a:custGeom>
                            <a:avLst/>
                            <a:gdLst/>
                            <a:ahLst/>
                            <a:cxnLst/>
                            <a:rect l="0" t="0" r="0" b="0"/>
                            <a:pathLst>
                              <a:path w="77041" h="77041">
                                <a:moveTo>
                                  <a:pt x="38521" y="0"/>
                                </a:moveTo>
                                <a:cubicBezTo>
                                  <a:pt x="59695" y="0"/>
                                  <a:pt x="77041" y="17346"/>
                                  <a:pt x="77041" y="38521"/>
                                </a:cubicBezTo>
                                <a:cubicBezTo>
                                  <a:pt x="77041" y="59695"/>
                                  <a:pt x="59695"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2" name="Shape 4482"/>
                        <wps:cNvSpPr/>
                        <wps:spPr>
                          <a:xfrm>
                            <a:off x="3163420" y="1324172"/>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3" name="Shape 4483"/>
                        <wps:cNvSpPr/>
                        <wps:spPr>
                          <a:xfrm>
                            <a:off x="3851047" y="1433034"/>
                            <a:ext cx="77041" cy="77041"/>
                          </a:xfrm>
                          <a:custGeom>
                            <a:avLst/>
                            <a:gdLst/>
                            <a:ahLst/>
                            <a:cxnLst/>
                            <a:rect l="0" t="0" r="0" b="0"/>
                            <a:pathLst>
                              <a:path w="77041" h="77041">
                                <a:moveTo>
                                  <a:pt x="38520" y="0"/>
                                </a:moveTo>
                                <a:cubicBezTo>
                                  <a:pt x="59695" y="0"/>
                                  <a:pt x="77041" y="17226"/>
                                  <a:pt x="77041" y="38520"/>
                                </a:cubicBezTo>
                                <a:cubicBezTo>
                                  <a:pt x="77041" y="59695"/>
                                  <a:pt x="59695" y="77041"/>
                                  <a:pt x="38520" y="77041"/>
                                </a:cubicBezTo>
                                <a:cubicBezTo>
                                  <a:pt x="17346" y="77041"/>
                                  <a:pt x="0" y="59695"/>
                                  <a:pt x="0" y="38520"/>
                                </a:cubicBezTo>
                                <a:cubicBezTo>
                                  <a:pt x="0" y="1722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4" name="Shape 4484"/>
                        <wps:cNvSpPr/>
                        <wps:spPr>
                          <a:xfrm>
                            <a:off x="4022953" y="1522517"/>
                            <a:ext cx="77041" cy="77041"/>
                          </a:xfrm>
                          <a:custGeom>
                            <a:avLst/>
                            <a:gdLst/>
                            <a:ahLst/>
                            <a:cxnLst/>
                            <a:rect l="0" t="0" r="0" b="0"/>
                            <a:pathLst>
                              <a:path w="77041" h="77041">
                                <a:moveTo>
                                  <a:pt x="38521" y="0"/>
                                </a:moveTo>
                                <a:cubicBezTo>
                                  <a:pt x="59695" y="0"/>
                                  <a:pt x="77041" y="17346"/>
                                  <a:pt x="77041" y="38521"/>
                                </a:cubicBezTo>
                                <a:cubicBezTo>
                                  <a:pt x="77041" y="59814"/>
                                  <a:pt x="59695" y="77041"/>
                                  <a:pt x="38521" y="77041"/>
                                </a:cubicBezTo>
                                <a:cubicBezTo>
                                  <a:pt x="17346" y="77041"/>
                                  <a:pt x="0" y="59814"/>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5" name="Shape 4485"/>
                        <wps:cNvSpPr/>
                        <wps:spPr>
                          <a:xfrm>
                            <a:off x="4194861" y="1429924"/>
                            <a:ext cx="77041" cy="77041"/>
                          </a:xfrm>
                          <a:custGeom>
                            <a:avLst/>
                            <a:gdLst/>
                            <a:ahLst/>
                            <a:cxnLst/>
                            <a:rect l="0" t="0" r="0" b="0"/>
                            <a:pathLst>
                              <a:path w="77041" h="77041">
                                <a:moveTo>
                                  <a:pt x="38520" y="0"/>
                                </a:moveTo>
                                <a:cubicBezTo>
                                  <a:pt x="59694" y="0"/>
                                  <a:pt x="77041" y="17346"/>
                                  <a:pt x="77041" y="38521"/>
                                </a:cubicBezTo>
                                <a:cubicBezTo>
                                  <a:pt x="77041" y="59695"/>
                                  <a:pt x="59694" y="77041"/>
                                  <a:pt x="38520" y="77041"/>
                                </a:cubicBezTo>
                                <a:cubicBezTo>
                                  <a:pt x="17345" y="77041"/>
                                  <a:pt x="0" y="59695"/>
                                  <a:pt x="0" y="38521"/>
                                </a:cubicBezTo>
                                <a:cubicBezTo>
                                  <a:pt x="0" y="17346"/>
                                  <a:pt x="17345"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6" name="Shape 4486"/>
                        <wps:cNvSpPr/>
                        <wps:spPr>
                          <a:xfrm>
                            <a:off x="3201940" y="1312927"/>
                            <a:ext cx="1031441" cy="248110"/>
                          </a:xfrm>
                          <a:custGeom>
                            <a:avLst/>
                            <a:gdLst/>
                            <a:ahLst/>
                            <a:cxnLst/>
                            <a:rect l="0" t="0" r="0" b="0"/>
                            <a:pathLst>
                              <a:path w="1031441" h="248110">
                                <a:moveTo>
                                  <a:pt x="0" y="49766"/>
                                </a:moveTo>
                                <a:lnTo>
                                  <a:pt x="171907" y="69385"/>
                                </a:lnTo>
                                <a:lnTo>
                                  <a:pt x="343814" y="0"/>
                                </a:lnTo>
                                <a:lnTo>
                                  <a:pt x="515720" y="121303"/>
                                </a:lnTo>
                                <a:lnTo>
                                  <a:pt x="687627" y="158628"/>
                                </a:lnTo>
                                <a:lnTo>
                                  <a:pt x="859534" y="248110"/>
                                </a:lnTo>
                                <a:lnTo>
                                  <a:pt x="1031441" y="155517"/>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487" name="Shape 4487"/>
                        <wps:cNvSpPr/>
                        <wps:spPr>
                          <a:xfrm>
                            <a:off x="623458" y="1290317"/>
                            <a:ext cx="2406575" cy="277419"/>
                          </a:xfrm>
                          <a:custGeom>
                            <a:avLst/>
                            <a:gdLst/>
                            <a:ahLst/>
                            <a:cxnLst/>
                            <a:rect l="0" t="0" r="0" b="0"/>
                            <a:pathLst>
                              <a:path w="2406575" h="277419">
                                <a:moveTo>
                                  <a:pt x="0" y="130395"/>
                                </a:moveTo>
                                <a:lnTo>
                                  <a:pt x="171907" y="64480"/>
                                </a:lnTo>
                                <a:lnTo>
                                  <a:pt x="343814" y="58259"/>
                                </a:lnTo>
                                <a:lnTo>
                                  <a:pt x="515720" y="4665"/>
                                </a:lnTo>
                                <a:lnTo>
                                  <a:pt x="687627" y="112451"/>
                                </a:lnTo>
                                <a:lnTo>
                                  <a:pt x="859534" y="162934"/>
                                </a:lnTo>
                                <a:lnTo>
                                  <a:pt x="1031441" y="228132"/>
                                </a:lnTo>
                                <a:lnTo>
                                  <a:pt x="1203228" y="122021"/>
                                </a:lnTo>
                                <a:lnTo>
                                  <a:pt x="1375134" y="63642"/>
                                </a:lnTo>
                                <a:lnTo>
                                  <a:pt x="1547042" y="40075"/>
                                </a:lnTo>
                                <a:lnTo>
                                  <a:pt x="1718948" y="0"/>
                                </a:lnTo>
                                <a:lnTo>
                                  <a:pt x="1890855" y="138889"/>
                                </a:lnTo>
                                <a:lnTo>
                                  <a:pt x="2062762" y="179922"/>
                                </a:lnTo>
                                <a:lnTo>
                                  <a:pt x="2234669" y="277419"/>
                                </a:lnTo>
                                <a:lnTo>
                                  <a:pt x="2406575" y="221911"/>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9846" name="Shape 49846"/>
                        <wps:cNvSpPr/>
                        <wps:spPr>
                          <a:xfrm>
                            <a:off x="600011" y="139726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7" name="Shape 49847"/>
                        <wps:cNvSpPr/>
                        <wps:spPr>
                          <a:xfrm>
                            <a:off x="771918" y="133135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8" name="Shape 49848"/>
                        <wps:cNvSpPr/>
                        <wps:spPr>
                          <a:xfrm>
                            <a:off x="943824" y="132524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9" name="Shape 49849"/>
                        <wps:cNvSpPr/>
                        <wps:spPr>
                          <a:xfrm>
                            <a:off x="1115731" y="127165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0" name="Shape 49850"/>
                        <wps:cNvSpPr/>
                        <wps:spPr>
                          <a:xfrm>
                            <a:off x="1287638" y="137944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1" name="Shape 49851"/>
                        <wps:cNvSpPr/>
                        <wps:spPr>
                          <a:xfrm>
                            <a:off x="1459545" y="1429924"/>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2" name="Shape 49852"/>
                        <wps:cNvSpPr/>
                        <wps:spPr>
                          <a:xfrm>
                            <a:off x="1631452" y="149500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3" name="Shape 49853"/>
                        <wps:cNvSpPr/>
                        <wps:spPr>
                          <a:xfrm>
                            <a:off x="1803359" y="138889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4" name="Shape 49854"/>
                        <wps:cNvSpPr/>
                        <wps:spPr>
                          <a:xfrm>
                            <a:off x="1975265" y="133051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5" name="Shape 49855"/>
                        <wps:cNvSpPr/>
                        <wps:spPr>
                          <a:xfrm>
                            <a:off x="2147172" y="130694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6" name="Shape 49856"/>
                        <wps:cNvSpPr/>
                        <wps:spPr>
                          <a:xfrm>
                            <a:off x="2319079" y="126698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7" name="Shape 49857"/>
                        <wps:cNvSpPr/>
                        <wps:spPr>
                          <a:xfrm>
                            <a:off x="2490986" y="140575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8" name="Shape 49858"/>
                        <wps:cNvSpPr/>
                        <wps:spPr>
                          <a:xfrm>
                            <a:off x="2662892" y="1446911"/>
                            <a:ext cx="46775" cy="46655"/>
                          </a:xfrm>
                          <a:custGeom>
                            <a:avLst/>
                            <a:gdLst/>
                            <a:ahLst/>
                            <a:cxnLst/>
                            <a:rect l="0" t="0" r="0" b="0"/>
                            <a:pathLst>
                              <a:path w="46775" h="46655">
                                <a:moveTo>
                                  <a:pt x="0" y="0"/>
                                </a:moveTo>
                                <a:lnTo>
                                  <a:pt x="46775" y="0"/>
                                </a:lnTo>
                                <a:lnTo>
                                  <a:pt x="46775" y="46655"/>
                                </a:lnTo>
                                <a:lnTo>
                                  <a:pt x="0" y="4665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9" name="Shape 49859"/>
                        <wps:cNvSpPr/>
                        <wps:spPr>
                          <a:xfrm>
                            <a:off x="2834799" y="154440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60" name="Shape 49860"/>
                        <wps:cNvSpPr/>
                        <wps:spPr>
                          <a:xfrm>
                            <a:off x="3006706" y="148890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3" name="Shape 4503"/>
                        <wps:cNvSpPr/>
                        <wps:spPr>
                          <a:xfrm>
                            <a:off x="623458" y="967080"/>
                            <a:ext cx="2406575" cy="1030962"/>
                          </a:xfrm>
                          <a:custGeom>
                            <a:avLst/>
                            <a:gdLst/>
                            <a:ahLst/>
                            <a:cxnLst/>
                            <a:rect l="0" t="0" r="0" b="0"/>
                            <a:pathLst>
                              <a:path w="2406575" h="1030962">
                                <a:moveTo>
                                  <a:pt x="0" y="810007"/>
                                </a:moveTo>
                                <a:lnTo>
                                  <a:pt x="171907" y="319050"/>
                                </a:lnTo>
                                <a:lnTo>
                                  <a:pt x="343814" y="417266"/>
                                </a:lnTo>
                                <a:lnTo>
                                  <a:pt x="515720" y="171787"/>
                                </a:lnTo>
                                <a:lnTo>
                                  <a:pt x="687627" y="515481"/>
                                </a:lnTo>
                                <a:lnTo>
                                  <a:pt x="859534" y="171787"/>
                                </a:lnTo>
                                <a:lnTo>
                                  <a:pt x="1031441" y="343574"/>
                                </a:lnTo>
                                <a:lnTo>
                                  <a:pt x="1203228" y="1030962"/>
                                </a:lnTo>
                                <a:lnTo>
                                  <a:pt x="1375134" y="0"/>
                                </a:lnTo>
                                <a:lnTo>
                                  <a:pt x="1547042" y="662744"/>
                                </a:lnTo>
                                <a:lnTo>
                                  <a:pt x="1718948" y="589053"/>
                                </a:lnTo>
                                <a:lnTo>
                                  <a:pt x="1890855" y="515481"/>
                                </a:lnTo>
                                <a:lnTo>
                                  <a:pt x="2062762" y="687268"/>
                                </a:lnTo>
                                <a:lnTo>
                                  <a:pt x="2234669" y="908223"/>
                                </a:lnTo>
                                <a:lnTo>
                                  <a:pt x="2406575" y="98096"/>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504" name="Shape 4504"/>
                        <wps:cNvSpPr/>
                        <wps:spPr>
                          <a:xfrm>
                            <a:off x="591996" y="1740720"/>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5" name="Shape 4505"/>
                        <wps:cNvSpPr/>
                        <wps:spPr>
                          <a:xfrm>
                            <a:off x="763903" y="124976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6" name="Shape 4506"/>
                        <wps:cNvSpPr/>
                        <wps:spPr>
                          <a:xfrm>
                            <a:off x="935690" y="1347978"/>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7" name="Shape 4507"/>
                        <wps:cNvSpPr/>
                        <wps:spPr>
                          <a:xfrm>
                            <a:off x="1107597"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8" name="Shape 4508"/>
                        <wps:cNvSpPr/>
                        <wps:spPr>
                          <a:xfrm>
                            <a:off x="1279503" y="1446193"/>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9" name="Shape 4509"/>
                        <wps:cNvSpPr/>
                        <wps:spPr>
                          <a:xfrm>
                            <a:off x="1451410"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0" name="Shape 4510"/>
                        <wps:cNvSpPr/>
                        <wps:spPr>
                          <a:xfrm>
                            <a:off x="1623317" y="1274287"/>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1" name="Shape 4511"/>
                        <wps:cNvSpPr/>
                        <wps:spPr>
                          <a:xfrm>
                            <a:off x="1795223" y="1961675"/>
                            <a:ext cx="63045" cy="54551"/>
                          </a:xfrm>
                          <a:custGeom>
                            <a:avLst/>
                            <a:gdLst/>
                            <a:ahLst/>
                            <a:cxnLst/>
                            <a:rect l="0" t="0" r="0" b="0"/>
                            <a:pathLst>
                              <a:path w="63045" h="54551">
                                <a:moveTo>
                                  <a:pt x="31462" y="0"/>
                                </a:moveTo>
                                <a:lnTo>
                                  <a:pt x="6304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2" name="Shape 4512"/>
                        <wps:cNvSpPr/>
                        <wps:spPr>
                          <a:xfrm>
                            <a:off x="1967130" y="930712"/>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3" name="Shape 4513"/>
                        <wps:cNvSpPr/>
                        <wps:spPr>
                          <a:xfrm>
                            <a:off x="2139037" y="1593457"/>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4" name="Shape 4514"/>
                        <wps:cNvSpPr/>
                        <wps:spPr>
                          <a:xfrm>
                            <a:off x="2310944" y="1519765"/>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5" name="Shape 4515"/>
                        <wps:cNvSpPr/>
                        <wps:spPr>
                          <a:xfrm>
                            <a:off x="2482851" y="144619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6" name="Shape 4516"/>
                        <wps:cNvSpPr/>
                        <wps:spPr>
                          <a:xfrm>
                            <a:off x="2654757" y="1617981"/>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7" name="Shape 4517"/>
                        <wps:cNvSpPr/>
                        <wps:spPr>
                          <a:xfrm>
                            <a:off x="2826664" y="1838935"/>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8" name="Shape 4518"/>
                        <wps:cNvSpPr/>
                        <wps:spPr>
                          <a:xfrm>
                            <a:off x="2998571" y="1028808"/>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9" name="Shape 4519"/>
                        <wps:cNvSpPr/>
                        <wps:spPr>
                          <a:xfrm>
                            <a:off x="434325" y="360800"/>
                            <a:ext cx="4159977" cy="2031897"/>
                          </a:xfrm>
                          <a:custGeom>
                            <a:avLst/>
                            <a:gdLst/>
                            <a:ahLst/>
                            <a:cxnLst/>
                            <a:rect l="0" t="0" r="0" b="0"/>
                            <a:pathLst>
                              <a:path w="4159977" h="2031897">
                                <a:moveTo>
                                  <a:pt x="0" y="2031897"/>
                                </a:moveTo>
                                <a:lnTo>
                                  <a:pt x="4159977" y="2031897"/>
                                </a:lnTo>
                                <a:lnTo>
                                  <a:pt x="415997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520" name="Rectangle 4520"/>
                        <wps:cNvSpPr/>
                        <wps:spPr>
                          <a:xfrm>
                            <a:off x="236937" y="1906047"/>
                            <a:ext cx="176926" cy="147173"/>
                          </a:xfrm>
                          <a:prstGeom prst="rect">
                            <a:avLst/>
                          </a:prstGeom>
                          <a:ln>
                            <a:noFill/>
                          </a:ln>
                        </wps:spPr>
                        <wps:txbx>
                          <w:txbxContent>
                            <w:p w14:paraId="44C2BFD9" w14:textId="77777777" w:rsidR="005F4CA0" w:rsidRDefault="005F4CA0" w:rsidP="005F4CA0">
                              <w:r>
                                <w:rPr>
                                  <w:rFonts w:ascii="Arial" w:eastAsia="Arial" w:hAnsi="Arial" w:cs="Arial"/>
                                  <w:color w:val="4D4D4D"/>
                                  <w:sz w:val="19"/>
                                </w:rPr>
                                <w:t>80</w:t>
                              </w:r>
                            </w:p>
                          </w:txbxContent>
                        </wps:txbx>
                        <wps:bodyPr horzOverflow="overflow" vert="horz" lIns="0" tIns="0" rIns="0" bIns="0" rtlCol="0">
                          <a:noAutofit/>
                        </wps:bodyPr>
                      </wps:wsp>
                      <wps:wsp>
                        <wps:cNvPr id="4521" name="Rectangle 4521"/>
                        <wps:cNvSpPr/>
                        <wps:spPr>
                          <a:xfrm>
                            <a:off x="170423" y="1415090"/>
                            <a:ext cx="265390" cy="147173"/>
                          </a:xfrm>
                          <a:prstGeom prst="rect">
                            <a:avLst/>
                          </a:prstGeom>
                          <a:ln>
                            <a:noFill/>
                          </a:ln>
                        </wps:spPr>
                        <wps:txbx>
                          <w:txbxContent>
                            <w:p w14:paraId="7E46D200" w14:textId="77777777" w:rsidR="005F4CA0" w:rsidRDefault="005F4CA0" w:rsidP="005F4CA0">
                              <w:r>
                                <w:rPr>
                                  <w:rFonts w:ascii="Arial" w:eastAsia="Arial" w:hAnsi="Arial" w:cs="Arial"/>
                                  <w:color w:val="4D4D4D"/>
                                  <w:sz w:val="19"/>
                                </w:rPr>
                                <w:t>100</w:t>
                              </w:r>
                            </w:p>
                          </w:txbxContent>
                        </wps:txbx>
                        <wps:bodyPr horzOverflow="overflow" vert="horz" lIns="0" tIns="0" rIns="0" bIns="0" rtlCol="0">
                          <a:noAutofit/>
                        </wps:bodyPr>
                      </wps:wsp>
                      <wps:wsp>
                        <wps:cNvPr id="4522" name="Rectangle 4522"/>
                        <wps:cNvSpPr/>
                        <wps:spPr>
                          <a:xfrm>
                            <a:off x="170423" y="924133"/>
                            <a:ext cx="265390" cy="147173"/>
                          </a:xfrm>
                          <a:prstGeom prst="rect">
                            <a:avLst/>
                          </a:prstGeom>
                          <a:ln>
                            <a:noFill/>
                          </a:ln>
                        </wps:spPr>
                        <wps:txbx>
                          <w:txbxContent>
                            <w:p w14:paraId="7DF358F6" w14:textId="77777777" w:rsidR="005F4CA0" w:rsidRDefault="005F4CA0" w:rsidP="005F4CA0">
                              <w:r>
                                <w:rPr>
                                  <w:rFonts w:ascii="Arial" w:eastAsia="Arial" w:hAnsi="Arial" w:cs="Arial"/>
                                  <w:color w:val="4D4D4D"/>
                                  <w:sz w:val="19"/>
                                </w:rPr>
                                <w:t>120</w:t>
                              </w:r>
                            </w:p>
                          </w:txbxContent>
                        </wps:txbx>
                        <wps:bodyPr horzOverflow="overflow" vert="horz" lIns="0" tIns="0" rIns="0" bIns="0" rtlCol="0">
                          <a:noAutofit/>
                        </wps:bodyPr>
                      </wps:wsp>
                      <wps:wsp>
                        <wps:cNvPr id="4523" name="Rectangle 4523"/>
                        <wps:cNvSpPr/>
                        <wps:spPr>
                          <a:xfrm>
                            <a:off x="170423" y="433176"/>
                            <a:ext cx="265390" cy="147173"/>
                          </a:xfrm>
                          <a:prstGeom prst="rect">
                            <a:avLst/>
                          </a:prstGeom>
                          <a:ln>
                            <a:noFill/>
                          </a:ln>
                        </wps:spPr>
                        <wps:txbx>
                          <w:txbxContent>
                            <w:p w14:paraId="7BA8C515" w14:textId="77777777" w:rsidR="005F4CA0" w:rsidRDefault="005F4CA0" w:rsidP="005F4CA0">
                              <w:r>
                                <w:rPr>
                                  <w:rFonts w:ascii="Arial" w:eastAsia="Arial" w:hAnsi="Arial" w:cs="Arial"/>
                                  <w:color w:val="4D4D4D"/>
                                  <w:sz w:val="19"/>
                                </w:rPr>
                                <w:t>140</w:t>
                              </w:r>
                            </w:p>
                          </w:txbxContent>
                        </wps:txbx>
                        <wps:bodyPr horzOverflow="overflow" vert="horz" lIns="0" tIns="0" rIns="0" bIns="0" rtlCol="0">
                          <a:noAutofit/>
                        </wps:bodyPr>
                      </wps:wsp>
                      <wps:wsp>
                        <wps:cNvPr id="4524" name="Shape 4524"/>
                        <wps:cNvSpPr/>
                        <wps:spPr>
                          <a:xfrm>
                            <a:off x="398556" y="194899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5" name="Shape 4525"/>
                        <wps:cNvSpPr/>
                        <wps:spPr>
                          <a:xfrm>
                            <a:off x="398556" y="1458037"/>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6" name="Shape 4526"/>
                        <wps:cNvSpPr/>
                        <wps:spPr>
                          <a:xfrm>
                            <a:off x="398556" y="967080"/>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7" name="Shape 4527"/>
                        <wps:cNvSpPr/>
                        <wps:spPr>
                          <a:xfrm>
                            <a:off x="398556" y="476122"/>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8" name="Shape 4528"/>
                        <wps:cNvSpPr/>
                        <wps:spPr>
                          <a:xfrm>
                            <a:off x="1482992"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9" name="Shape 4529"/>
                        <wps:cNvSpPr/>
                        <wps:spPr>
                          <a:xfrm>
                            <a:off x="2686220"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0" name="Shape 4530"/>
                        <wps:cNvSpPr/>
                        <wps:spPr>
                          <a:xfrm>
                            <a:off x="3889567"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1" name="Rectangle 4531"/>
                        <wps:cNvSpPr/>
                        <wps:spPr>
                          <a:xfrm>
                            <a:off x="1324603" y="2457058"/>
                            <a:ext cx="421314" cy="147173"/>
                          </a:xfrm>
                          <a:prstGeom prst="rect">
                            <a:avLst/>
                          </a:prstGeom>
                          <a:ln>
                            <a:noFill/>
                          </a:ln>
                        </wps:spPr>
                        <wps:txbx>
                          <w:txbxContent>
                            <w:p w14:paraId="149DB03E" w14:textId="77777777" w:rsidR="005F4CA0" w:rsidRDefault="005F4CA0" w:rsidP="005F4CA0">
                              <w:r>
                                <w:rPr>
                                  <w:rFonts w:ascii="Arial" w:eastAsia="Arial" w:hAnsi="Arial" w:cs="Arial"/>
                                  <w:color w:val="4D4D4D"/>
                                  <w:sz w:val="19"/>
                                </w:rPr>
                                <w:t>Jul 22</w:t>
                              </w:r>
                            </w:p>
                          </w:txbxContent>
                        </wps:txbx>
                        <wps:bodyPr horzOverflow="overflow" vert="horz" lIns="0" tIns="0" rIns="0" bIns="0" rtlCol="0">
                          <a:noAutofit/>
                        </wps:bodyPr>
                      </wps:wsp>
                      <wps:wsp>
                        <wps:cNvPr id="4532" name="Rectangle 4532"/>
                        <wps:cNvSpPr/>
                        <wps:spPr>
                          <a:xfrm>
                            <a:off x="2527831" y="2457058"/>
                            <a:ext cx="421314" cy="147173"/>
                          </a:xfrm>
                          <a:prstGeom prst="rect">
                            <a:avLst/>
                          </a:prstGeom>
                          <a:ln>
                            <a:noFill/>
                          </a:ln>
                        </wps:spPr>
                        <wps:txbx>
                          <w:txbxContent>
                            <w:p w14:paraId="007EE683" w14:textId="77777777" w:rsidR="005F4CA0" w:rsidRDefault="005F4CA0" w:rsidP="005F4CA0">
                              <w:r>
                                <w:rPr>
                                  <w:rFonts w:ascii="Arial" w:eastAsia="Arial" w:hAnsi="Arial" w:cs="Arial"/>
                                  <w:color w:val="4D4D4D"/>
                                  <w:sz w:val="19"/>
                                </w:rPr>
                                <w:t>Jul 29</w:t>
                              </w:r>
                            </w:p>
                          </w:txbxContent>
                        </wps:txbx>
                        <wps:bodyPr horzOverflow="overflow" vert="horz" lIns="0" tIns="0" rIns="0" bIns="0" rtlCol="0">
                          <a:noAutofit/>
                        </wps:bodyPr>
                      </wps:wsp>
                      <wps:wsp>
                        <wps:cNvPr id="4533" name="Rectangle 4533"/>
                        <wps:cNvSpPr/>
                        <wps:spPr>
                          <a:xfrm>
                            <a:off x="3701750" y="2457058"/>
                            <a:ext cx="499435" cy="147173"/>
                          </a:xfrm>
                          <a:prstGeom prst="rect">
                            <a:avLst/>
                          </a:prstGeom>
                          <a:ln>
                            <a:noFill/>
                          </a:ln>
                        </wps:spPr>
                        <wps:txbx>
                          <w:txbxContent>
                            <w:p w14:paraId="1F5DD49B" w14:textId="77777777" w:rsidR="005F4CA0" w:rsidRDefault="005F4CA0" w:rsidP="005F4CA0">
                              <w:r>
                                <w:rPr>
                                  <w:rFonts w:ascii="Arial" w:eastAsia="Arial" w:hAnsi="Arial" w:cs="Arial"/>
                                  <w:color w:val="4D4D4D"/>
                                  <w:sz w:val="19"/>
                                </w:rPr>
                                <w:t>Aug 05</w:t>
                              </w:r>
                            </w:p>
                          </w:txbxContent>
                        </wps:txbx>
                        <wps:bodyPr horzOverflow="overflow" vert="horz" lIns="0" tIns="0" rIns="0" bIns="0" rtlCol="0">
                          <a:noAutofit/>
                        </wps:bodyPr>
                      </wps:wsp>
                      <wps:wsp>
                        <wps:cNvPr id="4534" name="Rectangle 4534"/>
                        <wps:cNvSpPr/>
                        <wps:spPr>
                          <a:xfrm>
                            <a:off x="2362743" y="2604967"/>
                            <a:ext cx="403240" cy="176609"/>
                          </a:xfrm>
                          <a:prstGeom prst="rect">
                            <a:avLst/>
                          </a:prstGeom>
                          <a:ln>
                            <a:noFill/>
                          </a:ln>
                        </wps:spPr>
                        <wps:txbx>
                          <w:txbxContent>
                            <w:p w14:paraId="6DB20DCE" w14:textId="77777777" w:rsidR="005F4CA0" w:rsidRDefault="005F4CA0" w:rsidP="005F4CA0">
                              <w:r>
                                <w:rPr>
                                  <w:rFonts w:ascii="Arial" w:eastAsia="Arial" w:hAnsi="Arial" w:cs="Arial"/>
                                  <w:sz w:val="23"/>
                                </w:rPr>
                                <w:t>Date</w:t>
                              </w:r>
                            </w:p>
                          </w:txbxContent>
                        </wps:txbx>
                        <wps:bodyPr horzOverflow="overflow" vert="horz" lIns="0" tIns="0" rIns="0" bIns="0" rtlCol="0">
                          <a:noAutofit/>
                        </wps:bodyPr>
                      </wps:wsp>
                      <wps:wsp>
                        <wps:cNvPr id="4535" name="Rectangle 4535"/>
                        <wps:cNvSpPr/>
                        <wps:spPr>
                          <a:xfrm rot="-5399999">
                            <a:off x="-293741" y="1193567"/>
                            <a:ext cx="764093" cy="176608"/>
                          </a:xfrm>
                          <a:prstGeom prst="rect">
                            <a:avLst/>
                          </a:prstGeom>
                          <a:ln>
                            <a:noFill/>
                          </a:ln>
                        </wps:spPr>
                        <wps:txbx>
                          <w:txbxContent>
                            <w:p w14:paraId="62C898D3" w14:textId="77777777" w:rsidR="005F4CA0" w:rsidRDefault="005F4CA0" w:rsidP="005F4CA0">
                              <w:r>
                                <w:rPr>
                                  <w:rFonts w:ascii="Arial" w:eastAsia="Arial" w:hAnsi="Arial" w:cs="Arial"/>
                                  <w:sz w:val="23"/>
                                </w:rPr>
                                <w:t>Incidents</w:t>
                              </w:r>
                            </w:p>
                          </w:txbxContent>
                        </wps:txbx>
                        <wps:bodyPr horzOverflow="overflow" vert="horz" lIns="0" tIns="0" rIns="0" bIns="0" rtlCol="0">
                          <a:noAutofit/>
                        </wps:bodyPr>
                      </wps:wsp>
                      <wps:wsp>
                        <wps:cNvPr id="4538" name="Shape 4538"/>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539" name="Shape 4539"/>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9861" name="Shape 49861"/>
                        <wps:cNvSpPr/>
                        <wps:spPr>
                          <a:xfrm>
                            <a:off x="2126716" y="1949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rnd">
                            <a:round/>
                          </a:ln>
                        </wps:spPr>
                        <wps:style>
                          <a:lnRef idx="0">
                            <a:srgbClr val="000000">
                              <a:alpha val="0"/>
                            </a:srgbClr>
                          </a:lnRef>
                          <a:fillRef idx="1">
                            <a:srgbClr val="000000"/>
                          </a:fillRef>
                          <a:effectRef idx="0">
                            <a:scrgbClr r="0" g="0" b="0"/>
                          </a:effectRef>
                          <a:fontRef idx="none"/>
                        </wps:style>
                        <wps:bodyPr/>
                      </wps:wsp>
                      <wps:wsp>
                        <wps:cNvPr id="4544" name="Shape 4544"/>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5" name="Shape 4545"/>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6" name="Rectangle 4546"/>
                        <wps:cNvSpPr/>
                        <wps:spPr>
                          <a:xfrm>
                            <a:off x="1642816" y="0"/>
                            <a:ext cx="442157" cy="147173"/>
                          </a:xfrm>
                          <a:prstGeom prst="rect">
                            <a:avLst/>
                          </a:prstGeom>
                          <a:ln>
                            <a:noFill/>
                          </a:ln>
                        </wps:spPr>
                        <wps:txbx>
                          <w:txbxContent>
                            <w:p w14:paraId="449BB7FC" w14:textId="77777777" w:rsidR="005F4CA0" w:rsidRDefault="005F4CA0" w:rsidP="005F4CA0">
                              <w:r>
                                <w:rPr>
                                  <w:rFonts w:ascii="Arial" w:eastAsia="Arial" w:hAnsi="Arial" w:cs="Arial"/>
                                  <w:sz w:val="19"/>
                                </w:rPr>
                                <w:t>Actual</w:t>
                              </w:r>
                            </w:p>
                          </w:txbxContent>
                        </wps:txbx>
                        <wps:bodyPr horzOverflow="overflow" vert="horz" lIns="0" tIns="0" rIns="0" bIns="0" rtlCol="0">
                          <a:noAutofit/>
                        </wps:bodyPr>
                      </wps:wsp>
                      <wps:wsp>
                        <wps:cNvPr id="4547" name="Rectangle 4547"/>
                        <wps:cNvSpPr/>
                        <wps:spPr>
                          <a:xfrm>
                            <a:off x="2324941" y="0"/>
                            <a:ext cx="397925" cy="147173"/>
                          </a:xfrm>
                          <a:prstGeom prst="rect">
                            <a:avLst/>
                          </a:prstGeom>
                          <a:ln>
                            <a:noFill/>
                          </a:ln>
                        </wps:spPr>
                        <wps:txbx>
                          <w:txbxContent>
                            <w:p w14:paraId="24EE1684" w14:textId="77777777" w:rsidR="005F4CA0" w:rsidRDefault="005F4CA0" w:rsidP="005F4CA0">
                              <w:r>
                                <w:rPr>
                                  <w:rFonts w:ascii="Arial" w:eastAsia="Arial" w:hAnsi="Arial" w:cs="Arial"/>
                                  <w:sz w:val="19"/>
                                </w:rPr>
                                <w:t>Fitted</w:t>
                              </w:r>
                            </w:p>
                          </w:txbxContent>
                        </wps:txbx>
                        <wps:bodyPr horzOverflow="overflow" vert="horz" lIns="0" tIns="0" rIns="0" bIns="0" rtlCol="0">
                          <a:noAutofit/>
                        </wps:bodyPr>
                      </wps:wsp>
                      <wps:wsp>
                        <wps:cNvPr id="4548" name="Rectangle 4548"/>
                        <wps:cNvSpPr/>
                        <wps:spPr>
                          <a:xfrm>
                            <a:off x="2973928" y="0"/>
                            <a:ext cx="1013031" cy="147173"/>
                          </a:xfrm>
                          <a:prstGeom prst="rect">
                            <a:avLst/>
                          </a:prstGeom>
                          <a:ln>
                            <a:noFill/>
                          </a:ln>
                        </wps:spPr>
                        <wps:txbx>
                          <w:txbxContent>
                            <w:p w14:paraId="5CE282DE" w14:textId="77777777" w:rsidR="005F4CA0" w:rsidRDefault="005F4CA0" w:rsidP="005F4CA0">
                              <w:r>
                                <w:rPr>
                                  <w:rFonts w:ascii="Arial" w:eastAsia="Arial" w:hAnsi="Arial" w:cs="Arial"/>
                                  <w:sz w:val="19"/>
                                </w:rPr>
                                <w:t>Point Forecast</w:t>
                              </w:r>
                            </w:p>
                          </w:txbxContent>
                        </wps:txbx>
                        <wps:bodyPr horzOverflow="overflow" vert="horz" lIns="0" tIns="0" rIns="0" bIns="0" rtlCol="0">
                          <a:noAutofit/>
                        </wps:bodyPr>
                      </wps:wsp>
                    </wpg:wgp>
                  </a:graphicData>
                </a:graphic>
              </wp:inline>
            </w:drawing>
          </mc:Choice>
          <mc:Fallback>
            <w:pict>
              <v:group w14:anchorId="7EEDE2C9" id="Group 47616" o:spid="_x0000_s1148" style="width:361.75pt;height:215.55pt;mso-position-horizontal-relative:char;mso-position-vertical-relative:line" coordsize="45943,273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">
                <v:shape id="Shape 4451" o:spid="_x0000_s1149" style="position:absolute;left:42333;top:6343;width:1478;height:16430;visibility:visible;mso-wrap-style:square;v-text-anchor:top" coordsize="147742,16429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" path="m,l2153,r,58738l2153,117356r1196,l3349,176094r,58618l12202,234712r,58738l12202,352068r19978,l32180,410806r,58618l67111,469424r,58738l67111,586780r38162,l105273,645518r,58618l133625,704136r,58738l133625,821492r14117,l147742,880230r,58618l134343,938848r,58738l134343,1056204r-58020,l76323,1114942r,58618l31104,1173560r,58738l31104,1290916r-17227,l13877,1349654r,58618l4666,1408272r,58738l4666,1525628r-2752,l1914,1584366r,58618l,1642984r,-58618l,1525628r,-58618l,1408272r,-58618l,1290916r,-58618l,1173560r,-58618l,1056204,,997586,,938848,,880230,,821492,,762874,,704136,,645518,,586780,,528162,,469424,,410806,,352068,,293450,,234712,,176094,,117356,,58738,,xe" fillcolor="#a6a6a6" stroked="f" strokeweight="0">
                  <v:stroke endcap="round"/>
                  <v:path arrowok="t" textboxrect="0,0,147742,1642984"/>
                </v:shape>
                <v:shape id="Shape 4452" o:spid="_x0000_s1150" style="position:absolute;left:40614;top:7072;width:1503;height:15931;visibility:visible;mso-wrap-style:square;v-text-anchor:top" coordsize="150254,15930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" path="m,l1077,r,56824l1077,113767r1674,l2751,170710r,56824l9929,227534r,56944l9929,341301r12442,l22371,398245r,56943l54910,455188r,56824l54910,568955r39118,l94028,625779r,56943l125491,682722r,56944l125491,796489r19978,l145469,853433r,56824l150254,910257r,56943l150254,1024144r-49168,l101086,1080967r,56943l54192,1137910r,56944l54192,1251678r-37922,l16270,1308621r,56824l8493,1365445r,56943l8493,1479331r-5263,l3230,1536155r,56944l,1593099r,-56944l,1479331r,-56943l,1365445r,-56824l,1251678r,-56824l,1137910r,-56943l,1024144,,967200,,910257,,853433,,796489,,739666,,682722,,625779,,568955,,512012,,455188,,398245,,341301,,284478,,227534,,170710,,113767,,56824,,xe" fillcolor="#a6a6a6" stroked="f" strokeweight="0">
                  <v:stroke endcap="round"/>
                  <v:path arrowok="t" textboxrect="0,0,150254,1593099"/>
                </v:shape>
                <v:shape id="Shape 4453" o:spid="_x0000_s1151" style="position:absolute;left:38895;top:6175;width:1547;height:16649;visibility:visible;mso-wrap-style:square;v-text-anchor:top" coordsize="154680,1664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" path="m,l1675,r,59456l1675,118911r3230,l4905,178367r,59455l7896,237822r,59456l7896,356733r17466,l25362,416189r,59575l62686,475764r,59456l62686,594675r43904,l106590,654131r,59456l125371,713587r,59455l125371,832498r29309,l154680,891953r,59456l133267,951409r,59455l133267,1070320r-50843,l82424,1129776r,59455l34932,1189231r,59456l34932,1308143r-24883,l10049,1367598r,59455l3948,1427053r,59456l3948,1545965r-1914,l2034,1605420r,59456l,1664876r,-59456l,1545965r,-59456l,1427053r,-59455l,1308143r,-59456l,1189231r,-59455l,1070320r,-59456l,951409,,891953,,832498,,773042,,713587,,654131,,594675,,535220,,475764,,416189,,356733,,297278,,237822,,178367,,118911,,59456,,xe" fillcolor="#a6a6a6" stroked="f" strokeweight="0">
                  <v:stroke endcap="round"/>
                  <v:path arrowok="t" textboxrect="0,0,154680,1664876"/>
                </v:shape>
                <v:shape id="Shape 4454" o:spid="_x0000_s1152" style="position:absolute;left:37176;top:5786;width:1464;height:16150;visibility:visible;mso-wrap-style:square;v-text-anchor:top" coordsize="146426,1614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" path="m,l1675,r,57661l1675,115442r1316,l2991,173103r,57661l10408,230764r,57661l10408,346086r16030,l26438,403748r,57661l56704,461409r,57661l56704,576851r39837,l96541,634512r,57661l128003,692173r,57661l128003,807495r9690,l137693,865156r,57662l146426,922818r,57661l146426,1038259r-54311,l92115,1095921r,57661l49287,1153582r,57661l49287,1268904r-29668,l19619,1326565r,57661l8374,1384226r,57661l8374,1499668r-5263,l3111,1557330r,57661l,1614991r,-57661l,1499668r,-57781l,1384226r,-57661l,1268904r,-57661l,1153582r,-57661l,1038259,,980479,,922818,,865156,,807495,,749834,,692173,,634512,,576851,,519070,,461409,,403748,,346086,,288425,,230764,,173103,,115442,,57661,,xe" fillcolor="#a6a6a6" stroked="f" strokeweight="0">
                  <v:stroke endcap="round"/>
                  <v:path arrowok="t" textboxrect="0,0,146426,1614991"/>
                </v:shape>
                <v:shape id="Shape 4455" o:spid="_x0000_s1153" style="position:absolute;left:35457;top:4531;width:1370;height:16566;visibility:visible;mso-wrap-style:square;v-text-anchor:top" coordsize="136975,16566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" path="m,l2153,r,59097l2153,118313r1077,l3230,177529r,59097l11963,236626r,59216l11963,354939r16269,l28232,414155r,59097l60891,473252r,59216l60891,591565r37563,l98454,650781r,59217l132669,709998r,59096l132669,828311r2990,l135659,887407r,59217l136975,946624r,59096l136975,1064937r-53833,l83142,1124153r,59097l42110,1183250r,59216l42110,1301563r-27037,l15073,1360779r,59097l6699,1419876r,59216l6699,1538189r-4187,l2512,1597405r,59217l,1656622r,-59217l,1538189r,-59097l,1419876r,-59097l,1301563r,-59097l,1183250r,-59097l,1064937r,-59217l,946624,,887407,,828311,,769094,,709998,,650781,,591565,,532468,,473252,,414155,,354939,,295842,,236626,,177529,,118313,,59097,,xe" fillcolor="#a6a6a6" stroked="f" strokeweight="0">
                  <v:stroke endcap="round"/>
                  <v:path arrowok="t" textboxrect="0,0,136975,1656622"/>
                </v:shape>
                <v:shape id="Shape 4456" o:spid="_x0000_s1154" style="position:absolute;left:33738;top:5331;width:1459;height:16514;visibility:visible;mso-wrap-style:square;v-text-anchor:top" coordsize="145947,16513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" path="m,l598,r,58977l598,117954r4785,l5383,176931r,58977l11125,235908r,58977l11125,353863r16150,l27275,412839r,58978l67111,471817r,58977l67111,589771r34932,l102043,648748r,58977l127405,707725r,58977l127405,825679r18542,l145947,884656r,58977l133745,943633r,58977l133745,1061587r-45938,l87807,1120564r,58977l32419,1179541r,58977l32419,1297495r-19738,l12681,1356472r,58978l7058,1415450r,58977l7058,1533404r-5264,l1794,1592381r,58977l,1651358r,-58977l,1533404r,-58977l,1415450r,-58978l,1297495r,-58977l,1179541r,-58977l,1061587r,-58977l,943633,,884656,,825679,,766702,,707725,,648748,,589771,,530794,,471817,,412839,,353863,,294885,,235908,,176931,,117954,,58977,,xe" fillcolor="#a6a6a6" stroked="f" strokeweight="0">
                  <v:stroke endcap="round"/>
                  <v:path arrowok="t" textboxrect="0,0,145947,1651358"/>
                </v:shape>
                <v:shape id="Shape 4457" o:spid="_x0000_s1155" style="position:absolute;left:32019;top:5200;width:1414;height:16288;visibility:visible;mso-wrap-style:square;v-text-anchor:top" coordsize="141401,16288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" path="m,l1436,r,58140l1436,116399r2392,l3828,174539r,58139l12202,232678r,58140l12202,349077r20218,l32420,407217r,58140l62088,465357r,58139l62088,581756r43185,l105273,639895r,58140l121544,698035r,58259l121544,814434r19857,l141401,872574r,58139l134941,930713r,58260l134941,1047112r-40792,l94149,1105252r,58139l38521,1163391r,58260l38521,1279791r-23687,l14834,1337930r,58140l7776,1396070r,58259l7776,1512469r-5264,l2512,1570608r,58260l,1628868r,-58260l,1512469r,-58140l,1396070r,-58140l,1279791r,-58140l,1163391r,-58139l,1047112,,988973,,930713,,872574,,814434,,756294,,698035,,639895,,581756,,523496,,465357,,407217,,349077,,290818,,232678,,174539,,116399,,58140,,xe" fillcolor="#a6a6a6" stroked="f" strokeweight="0">
                  <v:stroke endcap="round"/>
                  <v:path arrowok="t" textboxrect="0,0,141401,1628868"/>
                </v:shape>
                <v:shape id="Shape 4458" o:spid="_x0000_s1156" style="position:absolute;left:35457;top:8200;width:0;height:9615;visibility:visible;mso-wrap-style:square;v-text-anchor:top" coordsize="0,961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" path="m,961458l,e" filled="f" strokeweight=".42536mm">
                  <v:path arrowok="t" textboxrect="0,0,0,961458"/>
                </v:shape>
                <v:shape id="Shape 4459" o:spid="_x0000_s1157" style="position:absolute;left:32019;top:8768;width:0;height:9483;visibility:visible;mso-wrap-style:square;v-text-anchor:top" coordsize="0,9482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" path="m,948299l,e" filled="f" strokeweight=".42536mm">
                  <v:path arrowok="t" textboxrect="0,0,0,948299"/>
                </v:shape>
                <v:shape id="Shape 4460" o:spid="_x0000_s1158" style="position:absolute;left:33738;top:9077;width:0;height:9476;visibility:visible;mso-wrap-style:square;v-text-anchor:top" coordsize="0,9475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" path="m,947581l,e" filled="f" strokeweight=".42536mm">
                  <v:path arrowok="t" textboxrect="0,0,0,947581"/>
                </v:shape>
                <v:shape id="Shape 4461" o:spid="_x0000_s1159" style="position:absolute;left:37176;top:9603;width:0;height:9409;visibility:visible;mso-wrap-style:square;v-text-anchor:top" coordsize="0,940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" path="m,940882l,e" filled="f" strokeweight=".42536mm">
                  <v:path arrowok="t" textboxrect="0,0,0,940882"/>
                </v:shape>
                <v:shape id="Shape 4462" o:spid="_x0000_s1160" style="position:absolute;left:42333;top:9953;width:0;height:9380;visibility:visible;mso-wrap-style:square;v-text-anchor:top" coordsize="0,938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" path="m,938010l,e" filled="f" strokeweight=".42536mm">
                  <v:path arrowok="t" textboxrect="0,0,0,938010"/>
                </v:shape>
                <v:shape id="Shape 4463" o:spid="_x0000_s1161" style="position:absolute;left:38895;top:10059;width:0;height:9024;visibility:visible;mso-wrap-style:square;v-text-anchor:top" coordsize="0,902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" path="m,902361l,e" filled="f" strokeweight=".42536mm">
                  <v:path arrowok="t" textboxrect="0,0,0,902361"/>
                </v:shape>
                <v:shape id="Shape 4464" o:spid="_x0000_s1162" style="position:absolute;left:40614;top:11044;width:0;height:9022;visibility:visible;mso-wrap-style:square;v-text-anchor:top" coordsize="0,9022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" path="m,902242l,e" filled="f" strokeweight=".42536mm">
                  <v:path arrowok="t" textboxrect="0,0,0,902242"/>
                </v:shape>
                <v:shape id="Shape 4465" o:spid="_x0000_s1163" style="position:absolute;left:35457;top:10009;width:0;height:6204;visibility:visible;mso-wrap-style:square;v-text-anchor:top" coordsize="0,6203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" path="m,620396l,e" filled="f" strokeweight=".99358mm">
                  <v:path arrowok="t" textboxrect="0,0,0,620396"/>
                </v:shape>
                <v:shape id="Shape 4466" o:spid="_x0000_s1164" style="position:absolute;left:37176;top:11235;width:0;height:6129;visibility:visible;mso-wrap-style:square;v-text-anchor:top" coordsize="0,61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" path="m,612859l,e" filled="f" strokeweight=".99358mm">
                  <v:path arrowok="t" textboxrect="0,0,0,612859"/>
                </v:shape>
                <v:shape id="Shape 4467" o:spid="_x0000_s1165" style="position:absolute;left:33738;top:10710;width:0;height:6039;visibility:visible;mso-wrap-style:square;v-text-anchor:top" coordsize="0,6038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" path="m,603887l,e" filled="f" strokeweight=".99358mm">
                  <v:path arrowok="t" textboxrect="0,0,0,603887"/>
                </v:shape>
                <v:shape id="Shape 4468" o:spid="_x0000_s1166" style="position:absolute;left:32019;top:10584;width:0;height:6007;visibility:visible;mso-wrap-style:square;v-text-anchor:top" coordsize="0,6006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" path="m,600657l,e" filled="f" strokeweight=".99358mm">
                  <v:path arrowok="t" textboxrect="0,0,0,600657"/>
                </v:shape>
                <v:shape id="Shape 4469" o:spid="_x0000_s1167" style="position:absolute;left:38895;top:11676;width:0;height:5963;visibility:visible;mso-wrap-style:square;v-text-anchor:top" coordsize="0,596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" path="m,596230l,e" filled="f" strokeweight=".99358mm">
                  <v:path arrowok="t" textboxrect="0,0,0,596230"/>
                </v:shape>
                <v:shape id="Shape 4470" o:spid="_x0000_s1168" style="position:absolute;left:40614;top:12575;width:0;height:5947;visibility:visible;mso-wrap-style:square;v-text-anchor:top" coordsize="0,5946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" path="m,594676l,e" filled="f" strokeweight=".99358mm">
                  <v:path arrowok="t" textboxrect="0,0,0,594676"/>
                </v:shape>
                <v:shape id="Shape 4471" o:spid="_x0000_s1169" style="position:absolute;left:42333;top:11649;width:0;height:5934;visibility:visible;mso-wrap-style:square;v-text-anchor:top" coordsize="0,5933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" path="m,593359l,e" filled="f" strokeweight=".99358mm">
                  <v:path arrowok="t" textboxrect="0,0,0,593359"/>
                </v:shape>
                <v:shape id="Shape 4472" o:spid="_x0000_s1170" style="position:absolute;left:35256;top:12928;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" path="m20098,c31104,,40195,8972,40195,20098v,11125,-9091,20097,-20097,20097c8972,40195,,31223,,20098,,8972,8972,,20098,xe" fillcolor="black" strokeweight=".35225mm">
                  <v:stroke endcap="round"/>
                  <v:path arrowok="t" textboxrect="0,0,40195,40195"/>
                </v:shape>
                <v:shape id="Shape 4473" o:spid="_x0000_s1171" style="position:absolute;left:31818;top:13425;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" path="m20097,c31223,,40195,8972,40195,20098v,11125,-8972,20097,-20098,20097c8972,40195,,31223,,20098,,8972,8972,,20097,xe" fillcolor="black" strokeweight=".35225mm">
                  <v:stroke endcap="round"/>
                  <v:path arrowok="t" textboxrect="0,0,40195,40195"/>
                </v:shape>
                <v:shape id="Shape 4474" o:spid="_x0000_s1172" style="position:absolute;left:33537;top:13622;width:402;height:403;visibility:visible;mso-wrap-style:square;v-text-anchor:top" coordsize="4019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" path="m20098,c31223,,40195,9092,40195,20098v,11125,-8972,20217,-20097,20217c8972,40315,,31223,,20098,,9092,8972,,20098,xe" fillcolor="black" strokeweight=".35225mm">
                  <v:stroke endcap="round"/>
                  <v:path arrowok="t" textboxrect="0,0,40195,40315"/>
                </v:shape>
                <v:shape id="Shape 4475" o:spid="_x0000_s1173" style="position:absolute;left:36974;top:14141;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" path="m20217,c31224,,40315,9092,40315,20098v,11125,-9091,20217,-20098,20217c9092,40315,,31223,,20098,,9092,9092,,20217,xe" fillcolor="black" strokeweight=".35225mm">
                  <v:stroke endcap="round"/>
                  <v:path arrowok="t" textboxrect="0,0,40315,40315"/>
                </v:shape>
                <v:shape id="Shape 4476" o:spid="_x0000_s1174" style="position:absolute;left:42131;top:1448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" path="m20217,c31223,,40315,9092,40315,20098v,11125,-9092,20217,-20098,20217c9092,40315,,31223,,20098,,9092,9092,,20217,xe" fillcolor="black" strokeweight=".35225mm">
                  <v:stroke endcap="round"/>
                  <v:path arrowok="t" textboxrect="0,0,40315,40315"/>
                </v:shape>
                <v:shape id="Shape 4477" o:spid="_x0000_s1175" style="position:absolute;left:38693;top:1451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" path="m20217,c31223,,40315,9092,40315,20217v,11006,-9092,20098,-20098,20098c9092,40315,,31223,,20217,,9092,9092,,20217,xe" fillcolor="black" strokeweight=".35225mm">
                  <v:stroke endcap="round"/>
                  <v:path arrowok="t" textboxrect="0,0,40315,40315"/>
                </v:shape>
                <v:shape id="Shape 4478" o:spid="_x0000_s1176" style="position:absolute;left:40412;top:15409;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" path="m20217,c31223,,40315,9092,40315,20098v,11125,-9092,20217,-20098,20217c9092,40315,,31223,,20098,,9092,9092,,20217,xe" fillcolor="black" strokeweight=".35225mm">
                  <v:stroke endcap="round"/>
                  <v:path arrowok="t" textboxrect="0,0,40315,40315"/>
                </v:shape>
                <v:shape id="Shape 4479" o:spid="_x0000_s1177" style="position:absolute;left:35072;top:12744;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" path="m38521,c59696,,77041,17346,77041,38521v,21174,-17345,38520,-38520,38520c17346,77041,,59695,,38521,,17346,17346,,38521,xe" fillcolor="black" strokeweight=".35225mm">
                  <v:stroke endcap="round"/>
                  <v:path arrowok="t" textboxrect="0,0,77041,77041"/>
                </v:shape>
                <v:shape id="Shape 4480" o:spid="_x0000_s1178" style="position:absolute;left:36791;top:13957;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" path="m38520,c59695,,77041,17346,77041,38521v,21174,-17346,38520,-38521,38520c17346,77041,,59695,,38521,,17346,17346,,38520,xe" fillcolor="black" strokeweight=".35225mm">
                  <v:stroke endcap="round"/>
                  <v:path arrowok="t" textboxrect="0,0,77041,77041"/>
                </v:shape>
                <v:shape id="Shape 4481" o:spid="_x0000_s1179" style="position:absolute;left:33353;top:13437;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" path="m38521,c59695,,77041,17346,77041,38521v,21174,-17346,38520,-38520,38520c17346,77041,,59695,,38521,,17346,17346,,38521,xe" fillcolor="black" strokeweight=".35225mm">
                  <v:stroke endcap="round"/>
                  <v:path arrowok="t" textboxrect="0,0,77041,77041"/>
                </v:shape>
                <v:shape id="Shape 4482" o:spid="_x0000_s1180" style="position:absolute;left:31634;top:13241;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" path="m38520,c59695,,77041,17346,77041,38521v,21174,-17346,38520,-38521,38520c17346,77041,,59695,,38521,,17346,17346,,38520,xe" fillcolor="black" strokeweight=".35225mm">
                  <v:stroke endcap="round"/>
                  <v:path arrowok="t" textboxrect="0,0,77041,77041"/>
                </v:shape>
                <v:shape id="Shape 4483" o:spid="_x0000_s1181" style="position:absolute;left:38510;top:14330;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" path="m38520,c59695,,77041,17226,77041,38520v,21175,-17346,38521,-38521,38521c17346,77041,,59695,,38520,,17226,17346,,38520,xe" fillcolor="black" strokeweight=".35225mm">
                  <v:stroke endcap="round"/>
                  <v:path arrowok="t" textboxrect="0,0,77041,77041"/>
                </v:shape>
                <v:shape id="Shape 4484" o:spid="_x0000_s1182" style="position:absolute;left:40229;top:15225;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" path="m38521,c59695,,77041,17346,77041,38521v,21293,-17346,38520,-38520,38520c17346,77041,,59814,,38521,,17346,17346,,38521,xe" fillcolor="black" strokeweight=".35225mm">
                  <v:stroke endcap="round"/>
                  <v:path arrowok="t" textboxrect="0,0,77041,77041"/>
                </v:shape>
                <v:shape id="Shape 4485" o:spid="_x0000_s1183" style="position:absolute;left:41948;top:14299;width:771;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" path="m38520,c59694,,77041,17346,77041,38521v,21174,-17347,38520,-38521,38520c17345,77041,,59695,,38521,,17346,17345,,38520,xe" fillcolor="black" strokeweight=".35225mm">
                  <v:stroke endcap="round"/>
                  <v:path arrowok="t" textboxrect="0,0,77041,77041"/>
                </v:shape>
                <v:shape id="Shape 4486" o:spid="_x0000_s1184" style="position:absolute;left:32019;top:13129;width:10314;height:2481;visibility:visible;mso-wrap-style:square;v-text-anchor:top" coordsize="1031441,248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" path="m,49766l171907,69385,343814,,515720,121303r171907,37325l859534,248110r171907,-92593e" filled="f" strokeweight=".35556mm">
                  <v:path arrowok="t" textboxrect="0,0,1031441,248110"/>
                </v:shape>
                <v:shape id="Shape 4487" o:spid="_x0000_s1185" style="position:absolute;left:6234;top:12903;width:24066;height:2774;visibility:visible;mso-wrap-style:square;v-text-anchor:top" coordsize="2406575,2774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" path="m,130395l171907,64480,343814,58259,515720,4665,687627,112451r171907,50483l1031441,228132,1203228,122021,1375134,63642,1547042,40075,1718948,r171907,138889l2062762,179922r171907,97497l2406575,221911e" filled="f" strokeweight=".35556mm">
                  <v:path arrowok="t" textboxrect="0,0,2406575,277419"/>
                </v:shape>
                <v:shape id="Shape 49846" o:spid="_x0000_s1186" style="position:absolute;left:6000;top:1397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" path="m,l46775,r,46775l,46775,,e" fillcolor="black" stroked="f" strokeweight="0">
                  <v:path arrowok="t" textboxrect="0,0,46775,46775"/>
                </v:shape>
                <v:shape id="Shape 49847" o:spid="_x0000_s1187" style="position:absolute;left:7719;top:13313;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" path="m,l46775,r,46775l,46775,,e" fillcolor="black" stroked="f" strokeweight="0">
                  <v:path arrowok="t" textboxrect="0,0,46775,46775"/>
                </v:shape>
                <v:shape id="Shape 49848" o:spid="_x0000_s1188" style="position:absolute;left:9438;top:1325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" path="m,l46775,r,46775l,46775,,e" fillcolor="black" stroked="f" strokeweight="0">
                  <v:path arrowok="t" textboxrect="0,0,46775,46775"/>
                </v:shape>
                <v:shape id="Shape 49849" o:spid="_x0000_s1189" style="position:absolute;left:11157;top:12716;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" path="m,l46775,r,46775l,46775,,e" fillcolor="black" stroked="f" strokeweight="0">
                  <v:path arrowok="t" textboxrect="0,0,46775,46775"/>
                </v:shape>
                <v:shape id="Shape 49850" o:spid="_x0000_s1190" style="position:absolute;left:12876;top:13794;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" path="m,l46775,r,46775l,46775,,e" fillcolor="black" stroked="f" strokeweight="0">
                  <v:path arrowok="t" textboxrect="0,0,46775,46775"/>
                </v:shape>
                <v:shape id="Shape 49851" o:spid="_x0000_s1191" style="position:absolute;left:14595;top:14299;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" path="m,l46775,r,46775l,46775,,e" fillcolor="black" stroked="f" strokeweight="0">
                  <v:path arrowok="t" textboxrect="0,0,46775,46775"/>
                </v:shape>
                <v:shape id="Shape 49852" o:spid="_x0000_s1192" style="position:absolute;left:16314;top:14950;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" path="m,l46775,r,46775l,46775,,e" fillcolor="black" stroked="f" strokeweight="0">
                  <v:path arrowok="t" textboxrect="0,0,46775,46775"/>
                </v:shape>
                <v:shape id="Shape 49853" o:spid="_x0000_s1193" style="position:absolute;left:18033;top:13888;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" path="m,l46775,r,46775l,46775,,e" fillcolor="black" stroked="f" strokeweight="0">
                  <v:path arrowok="t" textboxrect="0,0,46775,46775"/>
                </v:shape>
                <v:shape id="Shape 49854" o:spid="_x0000_s1194" style="position:absolute;left:19752;top:13305;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" path="m,l46775,r,46775l,46775,,e" fillcolor="black" stroked="f" strokeweight="0">
                  <v:path arrowok="t" textboxrect="0,0,46775,46775"/>
                </v:shape>
                <v:shape id="Shape 49855" o:spid="_x0000_s1195" style="position:absolute;left:21471;top:130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" path="m,l46775,r,46775l,46775,,e" fillcolor="black" stroked="f" strokeweight="0">
                  <v:path arrowok="t" textboxrect="0,0,46775,46775"/>
                </v:shape>
                <v:shape id="Shape 49856" o:spid="_x0000_s1196" style="position:absolute;left:23190;top:126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" path="m,l46775,r,46775l,46775,,e" fillcolor="black" stroked="f" strokeweight="0">
                  <v:path arrowok="t" textboxrect="0,0,46775,46775"/>
                </v:shape>
                <v:shape id="Shape 49857" o:spid="_x0000_s1197" style="position:absolute;left:24909;top:14057;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" path="m,l46775,r,46775l,46775,,e" fillcolor="black" stroked="f" strokeweight="0">
                  <v:path arrowok="t" textboxrect="0,0,46775,46775"/>
                </v:shape>
                <v:shape id="Shape 49858" o:spid="_x0000_s1198" style="position:absolute;left:26628;top:14469;width:468;height:466;visibility:visible;mso-wrap-style:square;v-text-anchor:top" coordsize="46775,46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" path="m,l46775,r,46655l,46655,,e" fillcolor="black" stroked="f" strokeweight="0">
                  <v:path arrowok="t" textboxrect="0,0,46775,46655"/>
                </v:shape>
                <v:shape id="Shape 49859" o:spid="_x0000_s1199" style="position:absolute;left:28347;top:15444;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" path="m,l46775,r,46775l,46775,,e" fillcolor="black" stroked="f" strokeweight="0">
                  <v:path arrowok="t" textboxrect="0,0,46775,46775"/>
                </v:shape>
                <v:shape id="Shape 49860" o:spid="_x0000_s1200" style="position:absolute;left:30067;top:14889;width:467;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" path="m,l46775,r,46775l,46775,,e" fillcolor="black" stroked="f" strokeweight="0">
                  <v:path arrowok="t" textboxrect="0,0,46775,46775"/>
                </v:shape>
                <v:shape id="Shape 4503" o:spid="_x0000_s1201" style="position:absolute;left:6234;top:9670;width:24066;height:10310;visibility:visible;mso-wrap-style:square;v-text-anchor:top" coordsize="2406575,1030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" path="m,810007l171907,319050r171907,98216l515720,171787,687627,515481,859534,171787r171907,171787l1203228,1030962,1375134,r171908,662744l1718948,589053r171907,-73572l2062762,687268r171907,220955l2406575,98096e" filled="f" strokeweight=".35556mm">
                  <v:path arrowok="t" textboxrect="0,0,2406575,1030962"/>
                </v:shape>
                <v:shape id="Shape 4504" o:spid="_x0000_s1202" style="position:absolute;left:5919;top:17407;width:630;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" path="m31462,l62925,54551,,54551,31462,xe" fillcolor="black" stroked="f" strokeweight="0">
                  <v:path arrowok="t" textboxrect="0,0,62925,54551"/>
                </v:shape>
                <v:shape id="Shape 4505" o:spid="_x0000_s1203" style="position:absolute;left:7639;top:12497;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" path="m31462,l62925,54551,,54551,31462,xe" fillcolor="black" stroked="f" strokeweight="0">
                  <v:path arrowok="t" textboxrect="0,0,62925,54551"/>
                </v:shape>
                <v:shape id="Shape 4506" o:spid="_x0000_s1204" style="position:absolute;left:9356;top:13479;width:631;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" path="m31582,l63044,54551,,54551,31582,xe" fillcolor="black" stroked="f" strokeweight="0">
                  <v:path arrowok="t" textboxrect="0,0,63044,54551"/>
                </v:shape>
                <v:shape id="Shape 4507" o:spid="_x0000_s1205" style="position:absolute;left:11075;top:11024;width:631;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" path="m31582,l63045,54551,,54551,31582,xe" fillcolor="black" stroked="f" strokeweight="0">
                  <v:path arrowok="t" textboxrect="0,0,63045,54551"/>
                </v:shape>
                <v:shape id="Shape 4508" o:spid="_x0000_s1206" style="position:absolute;left:12795;top:14461;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" path="m31582,l63044,54551,,54551,31582,xe" fillcolor="black" stroked="f" strokeweight="0">
                  <v:path arrowok="t" textboxrect="0,0,63044,54551"/>
                </v:shape>
                <v:shape id="Shape 4509" o:spid="_x0000_s1207" style="position:absolute;left:14514;top:11024;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" path="m31582,l63045,54551,,54551,31582,xe" fillcolor="black" stroked="f" strokeweight="0">
                  <v:path arrowok="t" textboxrect="0,0,63045,54551"/>
                </v:shape>
                <v:shape id="Shape 4510" o:spid="_x0000_s1208" style="position:absolute;left:16233;top:12742;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" path="m31582,l63045,54551,,54551,31582,xe" fillcolor="black" stroked="f" strokeweight="0">
                  <v:path arrowok="t" textboxrect="0,0,63045,54551"/>
                </v:shape>
                <v:shape id="Shape 4511" o:spid="_x0000_s1209" style="position:absolute;left:17952;top:19616;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" path="m31462,l63045,54551,,54551,31462,xe" fillcolor="black" stroked="f" strokeweight="0">
                  <v:path arrowok="t" textboxrect="0,0,63045,54551"/>
                </v:shape>
                <v:shape id="Shape 4512" o:spid="_x0000_s1210" style="position:absolute;left:19671;top:9307;width:630;height:545;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" path="m31462,l63044,54551,,54551,31462,xe" fillcolor="black" stroked="f" strokeweight="0">
                  <v:path arrowok="t" textboxrect="0,0,63044,54551"/>
                </v:shape>
                <v:shape id="Shape 4513" o:spid="_x0000_s1211" style="position:absolute;left:21390;top:15934;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" path="m31462,l63044,54551,,54551,31462,xe" fillcolor="black" stroked="f" strokeweight="0">
                  <v:path arrowok="t" textboxrect="0,0,63044,54551"/>
                </v:shape>
                <v:shape id="Shape 4514" o:spid="_x0000_s1212" style="position:absolute;left:23109;top:15197;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" path="m31462,l63044,54551,,54551,31462,xe" fillcolor="black" stroked="f" strokeweight="0">
                  <v:path arrowok="t" textboxrect="0,0,63044,54551"/>
                </v:shape>
                <v:shape id="Shape 4515" o:spid="_x0000_s1213" style="position:absolute;left:24828;top:14461;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" path="m31462,l62925,54551,,54551,31462,xe" fillcolor="black" stroked="f" strokeweight="0">
                  <v:path arrowok="t" textboxrect="0,0,62925,54551"/>
                </v:shape>
                <v:shape id="Shape 4516" o:spid="_x0000_s1214" style="position:absolute;left:26547;top:16179;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" path="m31462,l62925,54551,,54551,31462,xe" fillcolor="black" stroked="f" strokeweight="0">
                  <v:path arrowok="t" textboxrect="0,0,62925,54551"/>
                </v:shape>
                <v:shape id="Shape 4517" o:spid="_x0000_s1215" style="position:absolute;left:28266;top:18389;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" path="m31462,l62925,54551,,54551,31462,xe" fillcolor="black" stroked="f" strokeweight="0">
                  <v:path arrowok="t" textboxrect="0,0,62925,54551"/>
                </v:shape>
                <v:shape id="Shape 4518" o:spid="_x0000_s1216" style="position:absolute;left:29985;top:10288;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" path="m31462,l62925,54551,,54551,31462,xe" fillcolor="black" stroked="f" strokeweight="0">
                  <v:path arrowok="t" textboxrect="0,0,62925,54551"/>
                </v:shape>
                <v:shape id="Shape 4519" o:spid="_x0000_s1217" style="position:absolute;left:4343;top:3608;width:41600;height:20318;visibility:visible;mso-wrap-style:square;v-text-anchor:top" coordsize="4159977,20318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" path="m,2031897r4159977,l4159977,,,,,2031897xe" filled="f" strokecolor="#4d4d4d" strokeweight=".38547mm">
                  <v:stroke endcap="round"/>
                  <v:path arrowok="t" textboxrect="0,0,4159977,2031897"/>
                </v:shape>
                <v:rect id="Rectangle 4520" o:spid="_x0000_s1218" style="position:absolute;left:2369;top:19060;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" filled="f" stroked="f">
                  <v:textbox inset="0,0,0,0">
                    <w:txbxContent>
                      <w:p w14:paraId="44C2BFD9" w14:textId="77777777" w:rsidR="005F4CA0" w:rsidRDefault="005F4CA0" w:rsidP="005F4CA0">
                        <w:r>
                          <w:rPr>
                            <w:rFonts w:ascii="Arial" w:eastAsia="Arial" w:hAnsi="Arial" w:cs="Arial"/>
                            <w:color w:val="4D4D4D"/>
                            <w:sz w:val="19"/>
                          </w:rPr>
                          <w:t>80</w:t>
                        </w:r>
                      </w:p>
                    </w:txbxContent>
                  </v:textbox>
                </v:rect>
                <v:rect id="Rectangle 4521" o:spid="_x0000_s1219" style="position:absolute;left:1704;top:14150;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" filled="f" stroked="f">
                  <v:textbox inset="0,0,0,0">
                    <w:txbxContent>
                      <w:p w14:paraId="7E46D200" w14:textId="77777777" w:rsidR="005F4CA0" w:rsidRDefault="005F4CA0" w:rsidP="005F4CA0">
                        <w:r>
                          <w:rPr>
                            <w:rFonts w:ascii="Arial" w:eastAsia="Arial" w:hAnsi="Arial" w:cs="Arial"/>
                            <w:color w:val="4D4D4D"/>
                            <w:sz w:val="19"/>
                          </w:rPr>
                          <w:t>100</w:t>
                        </w:r>
                      </w:p>
                    </w:txbxContent>
                  </v:textbox>
                </v:rect>
                <v:rect id="Rectangle 4522" o:spid="_x0000_s1220" style="position:absolute;left:1704;top:924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" filled="f" stroked="f">
                  <v:textbox inset="0,0,0,0">
                    <w:txbxContent>
                      <w:p w14:paraId="7DF358F6" w14:textId="77777777" w:rsidR="005F4CA0" w:rsidRDefault="005F4CA0" w:rsidP="005F4CA0">
                        <w:r>
                          <w:rPr>
                            <w:rFonts w:ascii="Arial" w:eastAsia="Arial" w:hAnsi="Arial" w:cs="Arial"/>
                            <w:color w:val="4D4D4D"/>
                            <w:sz w:val="19"/>
                          </w:rPr>
                          <w:t>120</w:t>
                        </w:r>
                      </w:p>
                    </w:txbxContent>
                  </v:textbox>
                </v:rect>
                <v:rect id="Rectangle 4523" o:spid="_x0000_s1221" style="position:absolute;left:1704;top:433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zMKl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" filled="f" stroked="f">
                  <v:textbox inset="0,0,0,0">
                    <w:txbxContent>
                      <w:p w14:paraId="7BA8C515" w14:textId="77777777" w:rsidR="005F4CA0" w:rsidRDefault="005F4CA0" w:rsidP="005F4CA0">
                        <w:r>
                          <w:rPr>
                            <w:rFonts w:ascii="Arial" w:eastAsia="Arial" w:hAnsi="Arial" w:cs="Arial"/>
                            <w:color w:val="4D4D4D"/>
                            <w:sz w:val="19"/>
                          </w:rPr>
                          <w:t>140</w:t>
                        </w:r>
                      </w:p>
                    </w:txbxContent>
                  </v:textbox>
                </v:rect>
                <v:shape id="Shape 4524" o:spid="_x0000_s1222" style="position:absolute;left:3985;top:19489;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" path="m,l35769,e" filled="f" strokecolor="#4d4d4d" strokeweight=".38547mm">
                  <v:path arrowok="t" textboxrect="0,0,35769,0"/>
                </v:shape>
                <v:shape id="Shape 4525" o:spid="_x0000_s1223" style="position:absolute;left:3985;top:1458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" path="m,l35769,e" filled="f" strokecolor="#4d4d4d" strokeweight=".38547mm">
                  <v:path arrowok="t" textboxrect="0,0,35769,0"/>
                </v:shape>
                <v:shape id="Shape 4526" o:spid="_x0000_s1224" style="position:absolute;left:3985;top:967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" path="m,l35769,e" filled="f" strokecolor="#4d4d4d" strokeweight=".38547mm">
                  <v:path arrowok="t" textboxrect="0,0,35769,0"/>
                </v:shape>
                <v:shape id="Shape 4527" o:spid="_x0000_s1225" style="position:absolute;left:3985;top:4761;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" path="m,l35769,e" filled="f" strokecolor="#4d4d4d" strokeweight=".38547mm">
                  <v:path arrowok="t" textboxrect="0,0,35769,0"/>
                </v:shape>
                <v:shape id="Shape 4528" o:spid="_x0000_s1226" style="position:absolute;left:14829;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" path="m,35769l,e" filled="f" strokecolor="#4d4d4d" strokeweight=".38547mm">
                  <v:path arrowok="t" textboxrect="0,0,0,35769"/>
                </v:shape>
                <v:shape id="Shape 4529" o:spid="_x0000_s1227" style="position:absolute;left:26862;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" path="m,35769l,e" filled="f" strokecolor="#4d4d4d" strokeweight=".38547mm">
                  <v:path arrowok="t" textboxrect="0,0,0,35769"/>
                </v:shape>
                <v:shape id="Shape 4530" o:spid="_x0000_s1228" style="position:absolute;left:38895;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" path="m,35769l,e" filled="f" strokecolor="#4d4d4d" strokeweight=".38547mm">
                  <v:path arrowok="t" textboxrect="0,0,0,35769"/>
                </v:shape>
                <v:rect id="Rectangle 4531" o:spid="_x0000_s1229" style="position:absolute;left:13246;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" filled="f" stroked="f">
                  <v:textbox inset="0,0,0,0">
                    <w:txbxContent>
                      <w:p w14:paraId="149DB03E" w14:textId="77777777" w:rsidR="005F4CA0" w:rsidRDefault="005F4CA0" w:rsidP="005F4CA0">
                        <w:r>
                          <w:rPr>
                            <w:rFonts w:ascii="Arial" w:eastAsia="Arial" w:hAnsi="Arial" w:cs="Arial"/>
                            <w:color w:val="4D4D4D"/>
                            <w:sz w:val="19"/>
                          </w:rPr>
                          <w:t>Jul 22</w:t>
                        </w:r>
                      </w:p>
                    </w:txbxContent>
                  </v:textbox>
                </v:rect>
                <v:rect id="Rectangle 4532" o:spid="_x0000_s1230" style="position:absolute;left:25278;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Hj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" filled="f" stroked="f">
                  <v:textbox inset="0,0,0,0">
                    <w:txbxContent>
                      <w:p w14:paraId="007EE683" w14:textId="77777777" w:rsidR="005F4CA0" w:rsidRDefault="005F4CA0" w:rsidP="005F4CA0">
                        <w:r>
                          <w:rPr>
                            <w:rFonts w:ascii="Arial" w:eastAsia="Arial" w:hAnsi="Arial" w:cs="Arial"/>
                            <w:color w:val="4D4D4D"/>
                            <w:sz w:val="19"/>
                          </w:rPr>
                          <w:t>Jul 29</w:t>
                        </w:r>
                      </w:p>
                    </w:txbxContent>
                  </v:textbox>
                </v:rect>
                <v:rect id="Rectangle 4533" o:spid="_x0000_s1231" style="position:absolute;left:37017;top:24570;width:499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" filled="f" stroked="f">
                  <v:textbox inset="0,0,0,0">
                    <w:txbxContent>
                      <w:p w14:paraId="1F5DD49B" w14:textId="77777777" w:rsidR="005F4CA0" w:rsidRDefault="005F4CA0" w:rsidP="005F4CA0">
                        <w:r>
                          <w:rPr>
                            <w:rFonts w:ascii="Arial" w:eastAsia="Arial" w:hAnsi="Arial" w:cs="Arial"/>
                            <w:color w:val="4D4D4D"/>
                            <w:sz w:val="19"/>
                          </w:rPr>
                          <w:t>Aug 05</w:t>
                        </w:r>
                      </w:p>
                    </w:txbxContent>
                  </v:textbox>
                </v:rect>
                <v:rect id="Rectangle 4534" o:spid="_x0000_s1232" style="position:absolute;left:23627;top:26049;width:4032;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" filled="f" stroked="f">
                  <v:textbox inset="0,0,0,0">
                    <w:txbxContent>
                      <w:p w14:paraId="6DB20DCE" w14:textId="77777777" w:rsidR="005F4CA0" w:rsidRDefault="005F4CA0" w:rsidP="005F4CA0">
                        <w:r>
                          <w:rPr>
                            <w:rFonts w:ascii="Arial" w:eastAsia="Arial" w:hAnsi="Arial" w:cs="Arial"/>
                            <w:sz w:val="23"/>
                          </w:rPr>
                          <w:t>Date</w:t>
                        </w:r>
                      </w:p>
                    </w:txbxContent>
                  </v:textbox>
                </v:rect>
                <v:rect id="Rectangle 4535" o:spid="_x0000_s1233" style="position:absolute;left:-2938;top:11936;width:7641;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" filled="f" stroked="f">
                  <v:textbox inset="0,0,0,0">
                    <w:txbxContent>
                      <w:p w14:paraId="62C898D3" w14:textId="77777777" w:rsidR="005F4CA0" w:rsidRDefault="005F4CA0" w:rsidP="005F4CA0">
                        <w:r>
                          <w:rPr>
                            <w:rFonts w:ascii="Arial" w:eastAsia="Arial" w:hAnsi="Arial" w:cs="Arial"/>
                            <w:sz w:val="23"/>
                          </w:rPr>
                          <w:t>Incidents</w:t>
                        </w:r>
                      </w:p>
                    </w:txbxContent>
                  </v:textbox>
                </v:rect>
                <v:shape id="Shape 4538" o:spid="_x0000_s1234"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" path="m31462,l62925,54551,,54551,31462,xe" fillcolor="black" stroked="f" strokeweight="0">
                  <v:stroke endcap="round"/>
                  <v:path arrowok="t" textboxrect="0,0,62925,54551"/>
                </v:shape>
                <v:shape id="Shape 4539" o:spid="_x0000_s1235"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" path="m31462,l62925,54551,,54551,31462,xe" fillcolor="black" stroked="f" strokeweight="0">
                  <v:stroke endcap="round"/>
                  <v:path arrowok="t" textboxrect="0,0,62925,54551"/>
                </v:shape>
                <v:shape id="Shape 49861" o:spid="_x0000_s1236" style="position:absolute;left:2126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" path="m,l46775,r,46775l,46775,,e" fillcolor="black" stroked="f" strokeweight="0">
                  <v:stroke endcap="round"/>
                  <v:path arrowok="t" textboxrect="0,0,46775,46775"/>
                </v:shape>
                <v:shape id="Shape 4544" o:spid="_x0000_s1237"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" path="m23327,c36247,,46775,10527,46775,23447v,12801,-10528,23328,-23448,23328c10527,46775,,36248,,23447,,10527,10527,,23327,xe" fillcolor="black" strokeweight=".23594mm">
                  <v:stroke endcap="round"/>
                  <v:path arrowok="t" textboxrect="0,0,46775,46775"/>
                </v:shape>
                <v:shape id="Shape 4545" o:spid="_x0000_s1238"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" path="m23327,c36247,,46775,10527,46775,23447v,12801,-10528,23328,-23448,23328c10527,46775,,36248,,23447,,10527,10527,,23327,xe" fillcolor="black" strokeweight=".23594mm">
                  <v:stroke endcap="round"/>
                  <v:path arrowok="t" textboxrect="0,0,46775,46775"/>
                </v:shape>
                <v:rect id="Rectangle 4546" o:spid="_x0000_s1239" style="position:absolute;left:16428;width:4421;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" filled="f" stroked="f">
                  <v:textbox inset="0,0,0,0">
                    <w:txbxContent>
                      <w:p w14:paraId="449BB7FC" w14:textId="77777777" w:rsidR="005F4CA0" w:rsidRDefault="005F4CA0" w:rsidP="005F4CA0">
                        <w:r>
                          <w:rPr>
                            <w:rFonts w:ascii="Arial" w:eastAsia="Arial" w:hAnsi="Arial" w:cs="Arial"/>
                            <w:sz w:val="19"/>
                          </w:rPr>
                          <w:t>Actual</w:t>
                        </w:r>
                      </w:p>
                    </w:txbxContent>
                  </v:textbox>
                </v:rect>
                <v:rect id="Rectangle 4547" o:spid="_x0000_s1240" style="position:absolute;left:23249;width:397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" filled="f" stroked="f">
                  <v:textbox inset="0,0,0,0">
                    <w:txbxContent>
                      <w:p w14:paraId="24EE1684" w14:textId="77777777" w:rsidR="005F4CA0" w:rsidRDefault="005F4CA0" w:rsidP="005F4CA0">
                        <w:r>
                          <w:rPr>
                            <w:rFonts w:ascii="Arial" w:eastAsia="Arial" w:hAnsi="Arial" w:cs="Arial"/>
                            <w:sz w:val="19"/>
                          </w:rPr>
                          <w:t>Fitted</w:t>
                        </w:r>
                      </w:p>
                    </w:txbxContent>
                  </v:textbox>
                </v:rect>
                <v:rect id="Rectangle 4548" o:spid="_x0000_s1241" style="position:absolute;left:29739;width:10130;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" filled="f" stroked="f">
                  <v:textbox inset="0,0,0,0">
                    <w:txbxContent>
                      <w:p w14:paraId="5CE282DE" w14:textId="77777777" w:rsidR="005F4CA0" w:rsidRDefault="005F4CA0" w:rsidP="005F4CA0">
                        <w:r>
                          <w:rPr>
                            <w:rFonts w:ascii="Arial" w:eastAsia="Arial" w:hAnsi="Arial" w:cs="Arial"/>
                            <w:sz w:val="19"/>
                          </w:rPr>
                          <w:t>Point Forecast</w:t>
                        </w:r>
                      </w:p>
                    </w:txbxContent>
                  </v:textbox>
                </v:rect>
                <w10:anchorlock/>
              </v:group>
            </w:pict>
          </mc:Fallback>
        </mc:AlternateContent>
      </w:r>
    </w:p>
    <w:p w14:paraId="63167E7F" w14:textId="693BDBB5" w:rsidR="005F4CA0" w:rsidRDefault="005F4CA0" w:rsidP="005F4CA0">
      <w:pPr>
        <w:spacing w:after="427" w:line="243" w:lineRule="auto"/>
        <w:ind w:left="-5"/>
        <w:jc w:val="center"/>
        <w:rPr>
          <w:rFonts w:ascii="Times New Roman" w:hAnsi="Times New Roman" w:cs="Times New Roman"/>
          <w:szCs w:val="22"/>
        </w:rPr>
      </w:pPr>
      <w:r w:rsidRPr="005F4CA0">
        <w:rPr>
          <w:rFonts w:ascii="Times New Roman" w:hAnsi="Times New Roman" w:cs="Times New Roman"/>
          <w:szCs w:val="22"/>
        </w:rPr>
        <w:t xml:space="preserve">Figure 5: </w:t>
      </w:r>
      <w:r w:rsidR="0075311F" w:rsidRPr="0075311F">
        <w:rPr>
          <w:rFonts w:ascii="Times New Roman" w:hAnsi="Times New Roman" w:cs="Times New Roman"/>
          <w:szCs w:val="22"/>
        </w:rPr>
        <w:t xml:space="preserve">A graphical illustration of the forecast distribution of ambulance demand (i.e. total incidence attended) for the SB health board for </w:t>
      </w:r>
      <w:r w:rsidR="0075311F" w:rsidRPr="0075311F">
        <w:rPr>
          <w:rFonts w:ascii="Times New Roman" w:hAnsi="Times New Roman" w:cs="Times New Roman"/>
          <w:szCs w:val="22"/>
        </w:rPr>
        <w:t>a</w:t>
      </w:r>
      <w:r w:rsidR="0075311F" w:rsidRPr="0075311F">
        <w:rPr>
          <w:rFonts w:ascii="Times New Roman" w:hAnsi="Times New Roman" w:cs="Times New Roman"/>
          <w:szCs w:val="22"/>
        </w:rPr>
        <w:t xml:space="preserve"> horizon of seven days. For each day, we display the point forecast (black point), the histogram, and 80% (thick line) and 90% (thin line) prediction intervals. It also shows a portion of a historical time series as well as its fitted values.</w:t>
      </w:r>
    </w:p>
    <w:p w14:paraId="0FD5F326" w14:textId="77777777" w:rsidR="005F4CA0" w:rsidRPr="005F4CA0" w:rsidRDefault="005F4CA0" w:rsidP="005F4CA0">
      <w:pPr>
        <w:spacing w:after="427" w:line="243" w:lineRule="auto"/>
        <w:ind w:left="-5"/>
        <w:jc w:val="center"/>
        <w:rPr>
          <w:rFonts w:ascii="Times New Roman" w:hAnsi="Times New Roman" w:cs="Times New Roman"/>
          <w:szCs w:val="22"/>
        </w:rPr>
      </w:pPr>
    </w:p>
    <w:p w14:paraId="7D8AA6FB" w14:textId="77777777" w:rsidR="005F4CA0" w:rsidRPr="00EB3002" w:rsidRDefault="005F4CA0" w:rsidP="005F4CA0">
      <w:pPr>
        <w:spacing w:after="427" w:line="243" w:lineRule="auto"/>
        <w:ind w:left="-5"/>
        <w:jc w:val="center"/>
        <w:rPr>
          <w:rFonts w:ascii="Times New Roman" w:hAnsi="Times New Roman" w:cs="Times New Roman"/>
          <w:sz w:val="24"/>
        </w:rPr>
      </w:pPr>
    </w:p>
    <w:p w14:paraId="70FFB130" w14:textId="77777777" w:rsidR="005F4CA0" w:rsidRPr="00EB3002" w:rsidRDefault="005F4CA0" w:rsidP="005F4CA0">
      <w:pPr>
        <w:spacing w:after="333"/>
        <w:ind w:left="1055"/>
        <w:rPr>
          <w:rFonts w:ascii="Times New Roman" w:hAnsi="Times New Roman" w:cs="Times New Roman"/>
          <w:sz w:val="24"/>
        </w:rPr>
      </w:pPr>
      <w:r w:rsidRPr="00EB3002">
        <w:rPr>
          <w:rFonts w:ascii="Times New Roman" w:hAnsi="Times New Roman" w:cs="Times New Roman"/>
          <w:noProof/>
          <w:sz w:val="24"/>
        </w:rPr>
        <w:lastRenderedPageBreak/>
        <mc:AlternateContent>
          <mc:Choice Requires="wpg">
            <w:drawing>
              <wp:inline distT="0" distB="0" distL="0" distR="0" wp14:anchorId="476FEC14" wp14:editId="2BC08525">
                <wp:extent cx="4609255" cy="2869707"/>
                <wp:effectExtent l="0" t="0" r="0" b="0"/>
                <wp:docPr id="47617" name="Group 47617"/>
                <wp:cNvGraphicFramePr/>
                <a:graphic xmlns:a="http://schemas.openxmlformats.org/drawingml/2006/main">
                  <a:graphicData uri="http://schemas.microsoft.com/office/word/2010/wordprocessingGroup">
                    <wpg:wgp>
                      <wpg:cNvGrpSpPr/>
                      <wpg:grpSpPr>
                        <a:xfrm>
                          <a:off x="0" y="0"/>
                          <a:ext cx="4609255" cy="2869707"/>
                          <a:chOff x="0" y="0"/>
                          <a:chExt cx="4609255" cy="2869707"/>
                        </a:xfrm>
                      </wpg:grpSpPr>
                      <wps:wsp>
                        <wps:cNvPr id="4553" name="Shape 4553"/>
                        <wps:cNvSpPr/>
                        <wps:spPr>
                          <a:xfrm>
                            <a:off x="4032165" y="2409925"/>
                            <a:ext cx="188894" cy="0"/>
                          </a:xfrm>
                          <a:custGeom>
                            <a:avLst/>
                            <a:gdLst/>
                            <a:ahLst/>
                            <a:cxnLst/>
                            <a:rect l="0" t="0" r="0" b="0"/>
                            <a:pathLst>
                              <a:path w="188894">
                                <a:moveTo>
                                  <a:pt x="188894" y="0"/>
                                </a:moveTo>
                                <a:lnTo>
                                  <a:pt x="141640" y="0"/>
                                </a:lnTo>
                                <a:lnTo>
                                  <a:pt x="94387" y="0"/>
                                </a:lnTo>
                                <a:lnTo>
                                  <a:pt x="47254" y="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4" name="Shape 4554"/>
                        <wps:cNvSpPr/>
                        <wps:spPr>
                          <a:xfrm>
                            <a:off x="4221059" y="2363748"/>
                            <a:ext cx="189013" cy="46177"/>
                          </a:xfrm>
                          <a:custGeom>
                            <a:avLst/>
                            <a:gdLst/>
                            <a:ahLst/>
                            <a:cxnLst/>
                            <a:rect l="0" t="0" r="0" b="0"/>
                            <a:pathLst>
                              <a:path w="189013" h="46177">
                                <a:moveTo>
                                  <a:pt x="0" y="0"/>
                                </a:moveTo>
                                <a:lnTo>
                                  <a:pt x="47253" y="0"/>
                                </a:lnTo>
                                <a:lnTo>
                                  <a:pt x="94507" y="0"/>
                                </a:lnTo>
                                <a:lnTo>
                                  <a:pt x="94507" y="40315"/>
                                </a:lnTo>
                                <a:lnTo>
                                  <a:pt x="141760" y="40315"/>
                                </a:lnTo>
                                <a:lnTo>
                                  <a:pt x="189013" y="40315"/>
                                </a:lnTo>
                                <a:lnTo>
                                  <a:pt x="189013" y="46177"/>
                                </a:lnTo>
                                <a:lnTo>
                                  <a:pt x="141760" y="46177"/>
                                </a:lnTo>
                                <a:lnTo>
                                  <a:pt x="94507" y="46177"/>
                                </a:lnTo>
                                <a:lnTo>
                                  <a:pt x="47253" y="46177"/>
                                </a:lnTo>
                                <a:lnTo>
                                  <a:pt x="0" y="461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5" name="Shape 4555"/>
                        <wps:cNvSpPr/>
                        <wps:spPr>
                          <a:xfrm>
                            <a:off x="724904" y="344292"/>
                            <a:ext cx="3307262" cy="2065633"/>
                          </a:xfrm>
                          <a:custGeom>
                            <a:avLst/>
                            <a:gdLst/>
                            <a:ahLst/>
                            <a:cxnLst/>
                            <a:rect l="0" t="0" r="0" b="0"/>
                            <a:pathLst>
                              <a:path w="3307262" h="2065633">
                                <a:moveTo>
                                  <a:pt x="1417364" y="0"/>
                                </a:moveTo>
                                <a:lnTo>
                                  <a:pt x="1464617" y="0"/>
                                </a:lnTo>
                                <a:lnTo>
                                  <a:pt x="1511871" y="0"/>
                                </a:lnTo>
                                <a:lnTo>
                                  <a:pt x="1511871" y="5742"/>
                                </a:lnTo>
                                <a:lnTo>
                                  <a:pt x="1559124" y="5742"/>
                                </a:lnTo>
                                <a:lnTo>
                                  <a:pt x="1606377" y="5742"/>
                                </a:lnTo>
                                <a:lnTo>
                                  <a:pt x="1606377" y="80749"/>
                                </a:lnTo>
                                <a:lnTo>
                                  <a:pt x="1653631" y="80749"/>
                                </a:lnTo>
                                <a:lnTo>
                                  <a:pt x="1700884" y="80749"/>
                                </a:lnTo>
                                <a:lnTo>
                                  <a:pt x="1700884" y="357691"/>
                                </a:lnTo>
                                <a:lnTo>
                                  <a:pt x="1748138" y="357691"/>
                                </a:lnTo>
                                <a:lnTo>
                                  <a:pt x="1795391" y="357691"/>
                                </a:lnTo>
                                <a:lnTo>
                                  <a:pt x="1795391" y="201933"/>
                                </a:lnTo>
                                <a:lnTo>
                                  <a:pt x="1842645" y="201933"/>
                                </a:lnTo>
                                <a:lnTo>
                                  <a:pt x="1889898" y="201933"/>
                                </a:lnTo>
                                <a:lnTo>
                                  <a:pt x="1889898" y="657720"/>
                                </a:lnTo>
                                <a:lnTo>
                                  <a:pt x="1937152" y="657720"/>
                                </a:lnTo>
                                <a:lnTo>
                                  <a:pt x="1984405" y="657720"/>
                                </a:lnTo>
                                <a:lnTo>
                                  <a:pt x="1984405" y="346087"/>
                                </a:lnTo>
                                <a:lnTo>
                                  <a:pt x="2031539" y="346087"/>
                                </a:lnTo>
                                <a:lnTo>
                                  <a:pt x="2078792" y="346087"/>
                                </a:lnTo>
                                <a:lnTo>
                                  <a:pt x="2078792" y="265337"/>
                                </a:lnTo>
                                <a:lnTo>
                                  <a:pt x="2126046" y="265337"/>
                                </a:lnTo>
                                <a:lnTo>
                                  <a:pt x="2173299" y="265337"/>
                                </a:lnTo>
                                <a:lnTo>
                                  <a:pt x="2173299" y="836565"/>
                                </a:lnTo>
                                <a:lnTo>
                                  <a:pt x="2220552" y="836565"/>
                                </a:lnTo>
                                <a:lnTo>
                                  <a:pt x="2267806" y="836565"/>
                                </a:lnTo>
                                <a:lnTo>
                                  <a:pt x="2267806" y="634631"/>
                                </a:lnTo>
                                <a:lnTo>
                                  <a:pt x="2315059" y="634631"/>
                                </a:lnTo>
                                <a:lnTo>
                                  <a:pt x="2362313" y="634631"/>
                                </a:lnTo>
                                <a:lnTo>
                                  <a:pt x="2362313" y="830823"/>
                                </a:lnTo>
                                <a:lnTo>
                                  <a:pt x="2409566" y="830823"/>
                                </a:lnTo>
                                <a:lnTo>
                                  <a:pt x="2456819" y="830823"/>
                                </a:lnTo>
                                <a:lnTo>
                                  <a:pt x="2456819" y="1390447"/>
                                </a:lnTo>
                                <a:lnTo>
                                  <a:pt x="2504073" y="1390447"/>
                                </a:lnTo>
                                <a:lnTo>
                                  <a:pt x="2551327" y="1390447"/>
                                </a:lnTo>
                                <a:lnTo>
                                  <a:pt x="2551327" y="1488543"/>
                                </a:lnTo>
                                <a:lnTo>
                                  <a:pt x="2598580" y="1488543"/>
                                </a:lnTo>
                                <a:lnTo>
                                  <a:pt x="2645833" y="1488543"/>
                                </a:lnTo>
                                <a:lnTo>
                                  <a:pt x="2645833" y="1517493"/>
                                </a:lnTo>
                                <a:lnTo>
                                  <a:pt x="2692967" y="1517493"/>
                                </a:lnTo>
                                <a:lnTo>
                                  <a:pt x="2740220" y="1517493"/>
                                </a:lnTo>
                                <a:lnTo>
                                  <a:pt x="2740220" y="1627073"/>
                                </a:lnTo>
                                <a:lnTo>
                                  <a:pt x="2787473" y="1627073"/>
                                </a:lnTo>
                                <a:lnTo>
                                  <a:pt x="2834727" y="1627073"/>
                                </a:lnTo>
                                <a:lnTo>
                                  <a:pt x="2834727" y="1938587"/>
                                </a:lnTo>
                                <a:lnTo>
                                  <a:pt x="2881981" y="1938587"/>
                                </a:lnTo>
                                <a:lnTo>
                                  <a:pt x="2929234" y="1938587"/>
                                </a:lnTo>
                                <a:lnTo>
                                  <a:pt x="2929234" y="1852096"/>
                                </a:lnTo>
                                <a:lnTo>
                                  <a:pt x="2976487" y="1852096"/>
                                </a:lnTo>
                                <a:lnTo>
                                  <a:pt x="3023741" y="1852096"/>
                                </a:lnTo>
                                <a:lnTo>
                                  <a:pt x="3023741" y="1846353"/>
                                </a:lnTo>
                                <a:lnTo>
                                  <a:pt x="3070994" y="1846353"/>
                                </a:lnTo>
                                <a:lnTo>
                                  <a:pt x="3118248" y="1846353"/>
                                </a:lnTo>
                                <a:lnTo>
                                  <a:pt x="3118248" y="1973280"/>
                                </a:lnTo>
                                <a:lnTo>
                                  <a:pt x="3165501" y="1973280"/>
                                </a:lnTo>
                                <a:lnTo>
                                  <a:pt x="3212754" y="1973280"/>
                                </a:lnTo>
                                <a:lnTo>
                                  <a:pt x="3212754" y="1990506"/>
                                </a:lnTo>
                                <a:lnTo>
                                  <a:pt x="3260008" y="1990506"/>
                                </a:lnTo>
                                <a:lnTo>
                                  <a:pt x="3307262" y="1990506"/>
                                </a:lnTo>
                                <a:lnTo>
                                  <a:pt x="3307262" y="2065633"/>
                                </a:lnTo>
                                <a:lnTo>
                                  <a:pt x="3260008" y="2065633"/>
                                </a:lnTo>
                                <a:lnTo>
                                  <a:pt x="3212754" y="2065633"/>
                                </a:lnTo>
                                <a:lnTo>
                                  <a:pt x="3165501" y="2065633"/>
                                </a:lnTo>
                                <a:lnTo>
                                  <a:pt x="3118248" y="2065633"/>
                                </a:lnTo>
                                <a:lnTo>
                                  <a:pt x="3070994" y="2065633"/>
                                </a:lnTo>
                                <a:lnTo>
                                  <a:pt x="3023741" y="2065633"/>
                                </a:lnTo>
                                <a:lnTo>
                                  <a:pt x="2976487" y="2065633"/>
                                </a:lnTo>
                                <a:lnTo>
                                  <a:pt x="2929234" y="2065633"/>
                                </a:lnTo>
                                <a:lnTo>
                                  <a:pt x="2881981" y="2065633"/>
                                </a:lnTo>
                                <a:lnTo>
                                  <a:pt x="2834727" y="2065633"/>
                                </a:lnTo>
                                <a:lnTo>
                                  <a:pt x="2787473" y="2065633"/>
                                </a:lnTo>
                                <a:lnTo>
                                  <a:pt x="2740220" y="2065633"/>
                                </a:lnTo>
                                <a:lnTo>
                                  <a:pt x="2692967" y="2065633"/>
                                </a:lnTo>
                                <a:lnTo>
                                  <a:pt x="2645833" y="2065633"/>
                                </a:lnTo>
                                <a:lnTo>
                                  <a:pt x="2598580" y="2065633"/>
                                </a:lnTo>
                                <a:lnTo>
                                  <a:pt x="2551327" y="2065633"/>
                                </a:lnTo>
                                <a:lnTo>
                                  <a:pt x="2504073" y="2065633"/>
                                </a:lnTo>
                                <a:lnTo>
                                  <a:pt x="2456819" y="2065633"/>
                                </a:lnTo>
                                <a:lnTo>
                                  <a:pt x="2409566" y="2065633"/>
                                </a:lnTo>
                                <a:lnTo>
                                  <a:pt x="2362313" y="2065633"/>
                                </a:lnTo>
                                <a:lnTo>
                                  <a:pt x="2315059" y="2065633"/>
                                </a:lnTo>
                                <a:lnTo>
                                  <a:pt x="2267806" y="2065633"/>
                                </a:lnTo>
                                <a:lnTo>
                                  <a:pt x="2220552" y="2065633"/>
                                </a:lnTo>
                                <a:lnTo>
                                  <a:pt x="2173299" y="2065633"/>
                                </a:lnTo>
                                <a:lnTo>
                                  <a:pt x="2126046" y="2065633"/>
                                </a:lnTo>
                                <a:lnTo>
                                  <a:pt x="2078792" y="2065633"/>
                                </a:lnTo>
                                <a:lnTo>
                                  <a:pt x="2031539" y="2065633"/>
                                </a:lnTo>
                                <a:lnTo>
                                  <a:pt x="1984405" y="2065633"/>
                                </a:lnTo>
                                <a:lnTo>
                                  <a:pt x="1937152" y="2065633"/>
                                </a:lnTo>
                                <a:lnTo>
                                  <a:pt x="1889898" y="2065633"/>
                                </a:lnTo>
                                <a:lnTo>
                                  <a:pt x="1842645" y="2065633"/>
                                </a:lnTo>
                                <a:lnTo>
                                  <a:pt x="1795391" y="2065633"/>
                                </a:lnTo>
                                <a:lnTo>
                                  <a:pt x="1748138" y="2065633"/>
                                </a:lnTo>
                                <a:lnTo>
                                  <a:pt x="1700884" y="2065633"/>
                                </a:lnTo>
                                <a:lnTo>
                                  <a:pt x="1653631" y="2065633"/>
                                </a:lnTo>
                                <a:lnTo>
                                  <a:pt x="1606377" y="2065633"/>
                                </a:lnTo>
                                <a:lnTo>
                                  <a:pt x="1559124" y="2065633"/>
                                </a:lnTo>
                                <a:lnTo>
                                  <a:pt x="1511871" y="2065633"/>
                                </a:lnTo>
                                <a:lnTo>
                                  <a:pt x="1464617" y="2065633"/>
                                </a:lnTo>
                                <a:lnTo>
                                  <a:pt x="1417364" y="2065633"/>
                                </a:lnTo>
                                <a:lnTo>
                                  <a:pt x="1370110" y="2065633"/>
                                </a:lnTo>
                                <a:lnTo>
                                  <a:pt x="1322857" y="2065633"/>
                                </a:lnTo>
                                <a:lnTo>
                                  <a:pt x="1275723" y="2065633"/>
                                </a:lnTo>
                                <a:lnTo>
                                  <a:pt x="1228469" y="2065633"/>
                                </a:lnTo>
                                <a:lnTo>
                                  <a:pt x="1181216" y="2065633"/>
                                </a:lnTo>
                                <a:lnTo>
                                  <a:pt x="1133963" y="2065633"/>
                                </a:lnTo>
                                <a:lnTo>
                                  <a:pt x="1086709" y="2065633"/>
                                </a:lnTo>
                                <a:lnTo>
                                  <a:pt x="1039456" y="2065633"/>
                                </a:lnTo>
                                <a:lnTo>
                                  <a:pt x="992202" y="2065633"/>
                                </a:lnTo>
                                <a:lnTo>
                                  <a:pt x="944949" y="2065633"/>
                                </a:lnTo>
                                <a:lnTo>
                                  <a:pt x="897696" y="2065633"/>
                                </a:lnTo>
                                <a:lnTo>
                                  <a:pt x="850442" y="2065633"/>
                                </a:lnTo>
                                <a:lnTo>
                                  <a:pt x="803189" y="2065633"/>
                                </a:lnTo>
                                <a:lnTo>
                                  <a:pt x="755935" y="2065633"/>
                                </a:lnTo>
                                <a:lnTo>
                                  <a:pt x="708682" y="2065633"/>
                                </a:lnTo>
                                <a:lnTo>
                                  <a:pt x="661428" y="2065633"/>
                                </a:lnTo>
                                <a:lnTo>
                                  <a:pt x="614295" y="2065633"/>
                                </a:lnTo>
                                <a:lnTo>
                                  <a:pt x="567041" y="2065633"/>
                                </a:lnTo>
                                <a:lnTo>
                                  <a:pt x="519788" y="2065633"/>
                                </a:lnTo>
                                <a:lnTo>
                                  <a:pt x="472534" y="2065633"/>
                                </a:lnTo>
                                <a:lnTo>
                                  <a:pt x="425281" y="2065633"/>
                                </a:lnTo>
                                <a:lnTo>
                                  <a:pt x="378027" y="2065633"/>
                                </a:lnTo>
                                <a:lnTo>
                                  <a:pt x="330774" y="2065633"/>
                                </a:lnTo>
                                <a:lnTo>
                                  <a:pt x="283521" y="2065633"/>
                                </a:lnTo>
                                <a:lnTo>
                                  <a:pt x="236267" y="2065633"/>
                                </a:lnTo>
                                <a:lnTo>
                                  <a:pt x="189014" y="2065633"/>
                                </a:lnTo>
                                <a:lnTo>
                                  <a:pt x="141760" y="2065633"/>
                                </a:lnTo>
                                <a:lnTo>
                                  <a:pt x="94507" y="2065633"/>
                                </a:lnTo>
                                <a:lnTo>
                                  <a:pt x="47253" y="2065633"/>
                                </a:lnTo>
                                <a:lnTo>
                                  <a:pt x="0" y="2065633"/>
                                </a:lnTo>
                                <a:lnTo>
                                  <a:pt x="0" y="2025198"/>
                                </a:lnTo>
                                <a:lnTo>
                                  <a:pt x="47253" y="2025198"/>
                                </a:lnTo>
                                <a:lnTo>
                                  <a:pt x="94507" y="2025198"/>
                                </a:lnTo>
                                <a:lnTo>
                                  <a:pt x="94507" y="2054029"/>
                                </a:lnTo>
                                <a:lnTo>
                                  <a:pt x="141760" y="2054029"/>
                                </a:lnTo>
                                <a:lnTo>
                                  <a:pt x="189014" y="2054029"/>
                                </a:lnTo>
                                <a:lnTo>
                                  <a:pt x="189014" y="2025198"/>
                                </a:lnTo>
                                <a:lnTo>
                                  <a:pt x="236267" y="2025198"/>
                                </a:lnTo>
                                <a:lnTo>
                                  <a:pt x="283521" y="2025198"/>
                                </a:lnTo>
                                <a:lnTo>
                                  <a:pt x="283521" y="1955933"/>
                                </a:lnTo>
                                <a:lnTo>
                                  <a:pt x="330774" y="1955933"/>
                                </a:lnTo>
                                <a:lnTo>
                                  <a:pt x="378027" y="1955933"/>
                                </a:lnTo>
                                <a:lnTo>
                                  <a:pt x="378027" y="1961675"/>
                                </a:lnTo>
                                <a:lnTo>
                                  <a:pt x="425281" y="1961675"/>
                                </a:lnTo>
                                <a:lnTo>
                                  <a:pt x="472534" y="1961675"/>
                                </a:lnTo>
                                <a:lnTo>
                                  <a:pt x="472534" y="1990506"/>
                                </a:lnTo>
                                <a:lnTo>
                                  <a:pt x="519788" y="1990506"/>
                                </a:lnTo>
                                <a:lnTo>
                                  <a:pt x="567041" y="1990506"/>
                                </a:lnTo>
                                <a:lnTo>
                                  <a:pt x="567041" y="1915499"/>
                                </a:lnTo>
                                <a:lnTo>
                                  <a:pt x="614295" y="1915499"/>
                                </a:lnTo>
                                <a:lnTo>
                                  <a:pt x="661428" y="1915499"/>
                                </a:lnTo>
                                <a:lnTo>
                                  <a:pt x="661428" y="1800176"/>
                                </a:lnTo>
                                <a:lnTo>
                                  <a:pt x="708682" y="1800176"/>
                                </a:lnTo>
                                <a:lnTo>
                                  <a:pt x="755935" y="1800176"/>
                                </a:lnTo>
                                <a:lnTo>
                                  <a:pt x="755935" y="1725169"/>
                                </a:lnTo>
                                <a:lnTo>
                                  <a:pt x="803189" y="1725169"/>
                                </a:lnTo>
                                <a:lnTo>
                                  <a:pt x="850442" y="1725169"/>
                                </a:lnTo>
                                <a:lnTo>
                                  <a:pt x="850442" y="1765484"/>
                                </a:lnTo>
                                <a:lnTo>
                                  <a:pt x="897696" y="1765484"/>
                                </a:lnTo>
                                <a:lnTo>
                                  <a:pt x="944949" y="1765484"/>
                                </a:lnTo>
                                <a:lnTo>
                                  <a:pt x="944949" y="1240432"/>
                                </a:lnTo>
                                <a:lnTo>
                                  <a:pt x="992202" y="1240432"/>
                                </a:lnTo>
                                <a:lnTo>
                                  <a:pt x="1039456" y="1240432"/>
                                </a:lnTo>
                                <a:lnTo>
                                  <a:pt x="1039456" y="928919"/>
                                </a:lnTo>
                                <a:lnTo>
                                  <a:pt x="1086709" y="928919"/>
                                </a:lnTo>
                                <a:lnTo>
                                  <a:pt x="1133963" y="928919"/>
                                </a:lnTo>
                                <a:lnTo>
                                  <a:pt x="1133963" y="980838"/>
                                </a:lnTo>
                                <a:lnTo>
                                  <a:pt x="1181216" y="980838"/>
                                </a:lnTo>
                                <a:lnTo>
                                  <a:pt x="1228469" y="980838"/>
                                </a:lnTo>
                                <a:lnTo>
                                  <a:pt x="1228469" y="588455"/>
                                </a:lnTo>
                                <a:lnTo>
                                  <a:pt x="1275723" y="588455"/>
                                </a:lnTo>
                                <a:lnTo>
                                  <a:pt x="1322857" y="588455"/>
                                </a:lnTo>
                                <a:lnTo>
                                  <a:pt x="1322857" y="698154"/>
                                </a:lnTo>
                                <a:lnTo>
                                  <a:pt x="1370110" y="698154"/>
                                </a:lnTo>
                                <a:lnTo>
                                  <a:pt x="1417364" y="698154"/>
                                </a:lnTo>
                                <a:lnTo>
                                  <a:pt x="1417364"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6" name="Shape 4556"/>
                        <wps:cNvSpPr/>
                        <wps:spPr>
                          <a:xfrm>
                            <a:off x="1457272" y="2409925"/>
                            <a:ext cx="2145545" cy="0"/>
                          </a:xfrm>
                          <a:custGeom>
                            <a:avLst/>
                            <a:gdLst/>
                            <a:ahLst/>
                            <a:cxnLst/>
                            <a:rect l="0" t="0" r="0" b="0"/>
                            <a:pathLst>
                              <a:path w="2145545">
                                <a:moveTo>
                                  <a:pt x="0" y="0"/>
                                </a:moveTo>
                                <a:lnTo>
                                  <a:pt x="2145545"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557" name="Shape 4557"/>
                        <wps:cNvSpPr/>
                        <wps:spPr>
                          <a:xfrm>
                            <a:off x="1832906" y="2409925"/>
                            <a:ext cx="1358985" cy="0"/>
                          </a:xfrm>
                          <a:custGeom>
                            <a:avLst/>
                            <a:gdLst/>
                            <a:ahLst/>
                            <a:cxnLst/>
                            <a:rect l="0" t="0" r="0" b="0"/>
                            <a:pathLst>
                              <a:path w="1358985">
                                <a:moveTo>
                                  <a:pt x="0" y="0"/>
                                </a:moveTo>
                                <a:lnTo>
                                  <a:pt x="1358985"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558" name="Shape 4558"/>
                        <wps:cNvSpPr/>
                        <wps:spPr>
                          <a:xfrm>
                            <a:off x="2483449" y="2389708"/>
                            <a:ext cx="40315" cy="40315"/>
                          </a:xfrm>
                          <a:custGeom>
                            <a:avLst/>
                            <a:gdLst/>
                            <a:ahLst/>
                            <a:cxnLst/>
                            <a:rect l="0" t="0" r="0" b="0"/>
                            <a:pathLst>
                              <a:path w="40315" h="40315">
                                <a:moveTo>
                                  <a:pt x="20098" y="0"/>
                                </a:moveTo>
                                <a:cubicBezTo>
                                  <a:pt x="31223" y="0"/>
                                  <a:pt x="40315" y="9092"/>
                                  <a:pt x="40315" y="20217"/>
                                </a:cubicBezTo>
                                <a:cubicBezTo>
                                  <a:pt x="40315" y="31223"/>
                                  <a:pt x="31223" y="40315"/>
                                  <a:pt x="20098" y="40315"/>
                                </a:cubicBezTo>
                                <a:cubicBezTo>
                                  <a:pt x="9092" y="40315"/>
                                  <a:pt x="0" y="31223"/>
                                  <a:pt x="0" y="20217"/>
                                </a:cubicBezTo>
                                <a:cubicBezTo>
                                  <a:pt x="0" y="9092"/>
                                  <a:pt x="909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59" name="Shape 4559"/>
                        <wps:cNvSpPr/>
                        <wps:spPr>
                          <a:xfrm>
                            <a:off x="2465026" y="2371285"/>
                            <a:ext cx="77041" cy="77160"/>
                          </a:xfrm>
                          <a:custGeom>
                            <a:avLst/>
                            <a:gdLst/>
                            <a:ahLst/>
                            <a:cxnLst/>
                            <a:rect l="0" t="0" r="0" b="0"/>
                            <a:pathLst>
                              <a:path w="77041" h="77160">
                                <a:moveTo>
                                  <a:pt x="38521" y="0"/>
                                </a:moveTo>
                                <a:cubicBezTo>
                                  <a:pt x="59695" y="0"/>
                                  <a:pt x="77041" y="17346"/>
                                  <a:pt x="77041" y="38640"/>
                                </a:cubicBezTo>
                                <a:cubicBezTo>
                                  <a:pt x="77041" y="59814"/>
                                  <a:pt x="59695" y="77160"/>
                                  <a:pt x="38521" y="77160"/>
                                </a:cubicBezTo>
                                <a:cubicBezTo>
                                  <a:pt x="17346" y="77160"/>
                                  <a:pt x="0" y="59814"/>
                                  <a:pt x="0" y="38640"/>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60" name="Shape 4560"/>
                        <wps:cNvSpPr/>
                        <wps:spPr>
                          <a:xfrm>
                            <a:off x="540675" y="0"/>
                            <a:ext cx="4053627" cy="2524649"/>
                          </a:xfrm>
                          <a:custGeom>
                            <a:avLst/>
                            <a:gdLst/>
                            <a:ahLst/>
                            <a:cxnLst/>
                            <a:rect l="0" t="0" r="0" b="0"/>
                            <a:pathLst>
                              <a:path w="4053627" h="2524649">
                                <a:moveTo>
                                  <a:pt x="0" y="2524649"/>
                                </a:moveTo>
                                <a:lnTo>
                                  <a:pt x="4053627" y="2524649"/>
                                </a:lnTo>
                                <a:lnTo>
                                  <a:pt x="405362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3585" name="Rectangle 43585"/>
                        <wps:cNvSpPr/>
                        <wps:spPr>
                          <a:xfrm>
                            <a:off x="303451" y="2366977"/>
                            <a:ext cx="88463" cy="147174"/>
                          </a:xfrm>
                          <a:prstGeom prst="rect">
                            <a:avLst/>
                          </a:prstGeom>
                          <a:ln>
                            <a:noFill/>
                          </a:ln>
                        </wps:spPr>
                        <wps:txbx>
                          <w:txbxContent>
                            <w:p w14:paraId="78C37256" w14:textId="77777777" w:rsidR="005F4CA0" w:rsidRDefault="005F4CA0" w:rsidP="005F4CA0">
                              <w:r>
                                <w:rPr>
                                  <w:rFonts w:ascii="Arial" w:eastAsia="Arial" w:hAnsi="Arial" w:cs="Arial"/>
                                  <w:color w:val="4D4D4D"/>
                                  <w:sz w:val="19"/>
                                </w:rPr>
                                <w:t>0</w:t>
                              </w:r>
                            </w:p>
                          </w:txbxContent>
                        </wps:txbx>
                        <wps:bodyPr horzOverflow="overflow" vert="horz" lIns="0" tIns="0" rIns="0" bIns="0" rtlCol="0">
                          <a:noAutofit/>
                        </wps:bodyPr>
                      </wps:wsp>
                      <wps:wsp>
                        <wps:cNvPr id="43586" name="Rectangle 43586"/>
                        <wps:cNvSpPr/>
                        <wps:spPr>
                          <a:xfrm>
                            <a:off x="369965" y="2366977"/>
                            <a:ext cx="141446" cy="147174"/>
                          </a:xfrm>
                          <a:prstGeom prst="rect">
                            <a:avLst/>
                          </a:prstGeom>
                          <a:ln>
                            <a:noFill/>
                          </a:ln>
                        </wps:spPr>
                        <wps:txbx>
                          <w:txbxContent>
                            <w:p w14:paraId="7D063876" w14:textId="77777777" w:rsidR="005F4CA0" w:rsidRDefault="005F4CA0" w:rsidP="005F4CA0">
                              <w:r>
                                <w:rPr>
                                  <w:rFonts w:ascii="Arial" w:eastAsia="Arial" w:hAnsi="Arial" w:cs="Arial"/>
                                  <w:color w:val="4D4D4D"/>
                                  <w:sz w:val="19"/>
                                </w:rPr>
                                <w:t>%</w:t>
                              </w:r>
                            </w:p>
                          </w:txbxContent>
                        </wps:txbx>
                        <wps:bodyPr horzOverflow="overflow" vert="horz" lIns="0" tIns="0" rIns="0" bIns="0" rtlCol="0">
                          <a:noAutofit/>
                        </wps:bodyPr>
                      </wps:wsp>
                      <wps:wsp>
                        <wps:cNvPr id="43583" name="Rectangle 43583"/>
                        <wps:cNvSpPr/>
                        <wps:spPr>
                          <a:xfrm>
                            <a:off x="236937" y="1793118"/>
                            <a:ext cx="176926" cy="147174"/>
                          </a:xfrm>
                          <a:prstGeom prst="rect">
                            <a:avLst/>
                          </a:prstGeom>
                          <a:ln>
                            <a:noFill/>
                          </a:ln>
                        </wps:spPr>
                        <wps:txbx>
                          <w:txbxContent>
                            <w:p w14:paraId="72B1045F" w14:textId="77777777" w:rsidR="005F4CA0" w:rsidRDefault="005F4CA0" w:rsidP="005F4CA0">
                              <w:r>
                                <w:rPr>
                                  <w:rFonts w:ascii="Arial" w:eastAsia="Arial" w:hAnsi="Arial" w:cs="Arial"/>
                                  <w:color w:val="4D4D4D"/>
                                  <w:sz w:val="19"/>
                                </w:rPr>
                                <w:t>25</w:t>
                              </w:r>
                            </w:p>
                          </w:txbxContent>
                        </wps:txbx>
                        <wps:bodyPr horzOverflow="overflow" vert="horz" lIns="0" tIns="0" rIns="0" bIns="0" rtlCol="0">
                          <a:noAutofit/>
                        </wps:bodyPr>
                      </wps:wsp>
                      <wps:wsp>
                        <wps:cNvPr id="43584" name="Rectangle 43584"/>
                        <wps:cNvSpPr/>
                        <wps:spPr>
                          <a:xfrm>
                            <a:off x="369965" y="1793118"/>
                            <a:ext cx="141446" cy="147174"/>
                          </a:xfrm>
                          <a:prstGeom prst="rect">
                            <a:avLst/>
                          </a:prstGeom>
                          <a:ln>
                            <a:noFill/>
                          </a:ln>
                        </wps:spPr>
                        <wps:txbx>
                          <w:txbxContent>
                            <w:p w14:paraId="0C0193F2" w14:textId="77777777" w:rsidR="005F4CA0" w:rsidRDefault="005F4CA0" w:rsidP="005F4CA0">
                              <w:r>
                                <w:rPr>
                                  <w:rFonts w:ascii="Arial" w:eastAsia="Arial" w:hAnsi="Arial" w:cs="Arial"/>
                                  <w:color w:val="4D4D4D"/>
                                  <w:sz w:val="19"/>
                                </w:rPr>
                                <w:t>%</w:t>
                              </w:r>
                            </w:p>
                          </w:txbxContent>
                        </wps:txbx>
                        <wps:bodyPr horzOverflow="overflow" vert="horz" lIns="0" tIns="0" rIns="0" bIns="0" rtlCol="0">
                          <a:noAutofit/>
                        </wps:bodyPr>
                      </wps:wsp>
                      <wps:wsp>
                        <wps:cNvPr id="43581" name="Rectangle 43581"/>
                        <wps:cNvSpPr/>
                        <wps:spPr>
                          <a:xfrm>
                            <a:off x="236937" y="1219377"/>
                            <a:ext cx="176926" cy="147174"/>
                          </a:xfrm>
                          <a:prstGeom prst="rect">
                            <a:avLst/>
                          </a:prstGeom>
                          <a:ln>
                            <a:noFill/>
                          </a:ln>
                        </wps:spPr>
                        <wps:txbx>
                          <w:txbxContent>
                            <w:p w14:paraId="33955FE4" w14:textId="77777777" w:rsidR="005F4CA0" w:rsidRDefault="005F4CA0" w:rsidP="005F4CA0">
                              <w:r>
                                <w:rPr>
                                  <w:rFonts w:ascii="Arial" w:eastAsia="Arial" w:hAnsi="Arial" w:cs="Arial"/>
                                  <w:color w:val="4D4D4D"/>
                                  <w:sz w:val="19"/>
                                </w:rPr>
                                <w:t>50</w:t>
                              </w:r>
                            </w:p>
                          </w:txbxContent>
                        </wps:txbx>
                        <wps:bodyPr horzOverflow="overflow" vert="horz" lIns="0" tIns="0" rIns="0" bIns="0" rtlCol="0">
                          <a:noAutofit/>
                        </wps:bodyPr>
                      </wps:wsp>
                      <wps:wsp>
                        <wps:cNvPr id="43582" name="Rectangle 43582"/>
                        <wps:cNvSpPr/>
                        <wps:spPr>
                          <a:xfrm>
                            <a:off x="369965" y="1219377"/>
                            <a:ext cx="141446" cy="147174"/>
                          </a:xfrm>
                          <a:prstGeom prst="rect">
                            <a:avLst/>
                          </a:prstGeom>
                          <a:ln>
                            <a:noFill/>
                          </a:ln>
                        </wps:spPr>
                        <wps:txbx>
                          <w:txbxContent>
                            <w:p w14:paraId="048C716B" w14:textId="77777777" w:rsidR="005F4CA0" w:rsidRDefault="005F4CA0" w:rsidP="005F4CA0">
                              <w:r>
                                <w:rPr>
                                  <w:rFonts w:ascii="Arial" w:eastAsia="Arial" w:hAnsi="Arial" w:cs="Arial"/>
                                  <w:color w:val="4D4D4D"/>
                                  <w:sz w:val="19"/>
                                </w:rPr>
                                <w:t>%</w:t>
                              </w:r>
                            </w:p>
                          </w:txbxContent>
                        </wps:txbx>
                        <wps:bodyPr horzOverflow="overflow" vert="horz" lIns="0" tIns="0" rIns="0" bIns="0" rtlCol="0">
                          <a:noAutofit/>
                        </wps:bodyPr>
                      </wps:wsp>
                      <wps:wsp>
                        <wps:cNvPr id="43580" name="Rectangle 43580"/>
                        <wps:cNvSpPr/>
                        <wps:spPr>
                          <a:xfrm>
                            <a:off x="369965" y="645518"/>
                            <a:ext cx="141446" cy="147174"/>
                          </a:xfrm>
                          <a:prstGeom prst="rect">
                            <a:avLst/>
                          </a:prstGeom>
                          <a:ln>
                            <a:noFill/>
                          </a:ln>
                        </wps:spPr>
                        <wps:txbx>
                          <w:txbxContent>
                            <w:p w14:paraId="1AE7C335" w14:textId="77777777" w:rsidR="005F4CA0" w:rsidRDefault="005F4CA0" w:rsidP="005F4CA0">
                              <w:r>
                                <w:rPr>
                                  <w:rFonts w:ascii="Arial" w:eastAsia="Arial" w:hAnsi="Arial" w:cs="Arial"/>
                                  <w:color w:val="4D4D4D"/>
                                  <w:sz w:val="19"/>
                                </w:rPr>
                                <w:t>%</w:t>
                              </w:r>
                            </w:p>
                          </w:txbxContent>
                        </wps:txbx>
                        <wps:bodyPr horzOverflow="overflow" vert="horz" lIns="0" tIns="0" rIns="0" bIns="0" rtlCol="0">
                          <a:noAutofit/>
                        </wps:bodyPr>
                      </wps:wsp>
                      <wps:wsp>
                        <wps:cNvPr id="43579" name="Rectangle 43579"/>
                        <wps:cNvSpPr/>
                        <wps:spPr>
                          <a:xfrm>
                            <a:off x="236937" y="645518"/>
                            <a:ext cx="176926" cy="147174"/>
                          </a:xfrm>
                          <a:prstGeom prst="rect">
                            <a:avLst/>
                          </a:prstGeom>
                          <a:ln>
                            <a:noFill/>
                          </a:ln>
                        </wps:spPr>
                        <wps:txbx>
                          <w:txbxContent>
                            <w:p w14:paraId="4838779C" w14:textId="77777777" w:rsidR="005F4CA0" w:rsidRDefault="005F4CA0" w:rsidP="005F4CA0">
                              <w:r>
                                <w:rPr>
                                  <w:rFonts w:ascii="Arial" w:eastAsia="Arial" w:hAnsi="Arial" w:cs="Arial"/>
                                  <w:color w:val="4D4D4D"/>
                                  <w:sz w:val="19"/>
                                </w:rPr>
                                <w:t>75</w:t>
                              </w:r>
                            </w:p>
                          </w:txbxContent>
                        </wps:txbx>
                        <wps:bodyPr horzOverflow="overflow" vert="horz" lIns="0" tIns="0" rIns="0" bIns="0" rtlCol="0">
                          <a:noAutofit/>
                        </wps:bodyPr>
                      </wps:wsp>
                      <wps:wsp>
                        <wps:cNvPr id="43578" name="Rectangle 43578"/>
                        <wps:cNvSpPr/>
                        <wps:spPr>
                          <a:xfrm>
                            <a:off x="369965" y="71777"/>
                            <a:ext cx="141446" cy="147174"/>
                          </a:xfrm>
                          <a:prstGeom prst="rect">
                            <a:avLst/>
                          </a:prstGeom>
                          <a:ln>
                            <a:noFill/>
                          </a:ln>
                        </wps:spPr>
                        <wps:txbx>
                          <w:txbxContent>
                            <w:p w14:paraId="39516DB8" w14:textId="77777777" w:rsidR="005F4CA0" w:rsidRDefault="005F4CA0" w:rsidP="005F4CA0">
                              <w:r>
                                <w:rPr>
                                  <w:rFonts w:ascii="Arial" w:eastAsia="Arial" w:hAnsi="Arial" w:cs="Arial"/>
                                  <w:color w:val="4D4D4D"/>
                                  <w:sz w:val="19"/>
                                </w:rPr>
                                <w:t>%</w:t>
                              </w:r>
                            </w:p>
                          </w:txbxContent>
                        </wps:txbx>
                        <wps:bodyPr horzOverflow="overflow" vert="horz" lIns="0" tIns="0" rIns="0" bIns="0" rtlCol="0">
                          <a:noAutofit/>
                        </wps:bodyPr>
                      </wps:wsp>
                      <wps:wsp>
                        <wps:cNvPr id="43577" name="Rectangle 43577"/>
                        <wps:cNvSpPr/>
                        <wps:spPr>
                          <a:xfrm>
                            <a:off x="170423" y="71777"/>
                            <a:ext cx="265390" cy="147174"/>
                          </a:xfrm>
                          <a:prstGeom prst="rect">
                            <a:avLst/>
                          </a:prstGeom>
                          <a:ln>
                            <a:noFill/>
                          </a:ln>
                        </wps:spPr>
                        <wps:txbx>
                          <w:txbxContent>
                            <w:p w14:paraId="03EB01B7" w14:textId="77777777" w:rsidR="005F4CA0" w:rsidRDefault="005F4CA0" w:rsidP="005F4CA0">
                              <w:r>
                                <w:rPr>
                                  <w:rFonts w:ascii="Arial" w:eastAsia="Arial" w:hAnsi="Arial" w:cs="Arial"/>
                                  <w:color w:val="4D4D4D"/>
                                  <w:sz w:val="19"/>
                                </w:rPr>
                                <w:t>100</w:t>
                              </w:r>
                            </w:p>
                          </w:txbxContent>
                        </wps:txbx>
                        <wps:bodyPr horzOverflow="overflow" vert="horz" lIns="0" tIns="0" rIns="0" bIns="0" rtlCol="0">
                          <a:noAutofit/>
                        </wps:bodyPr>
                      </wps:wsp>
                      <wps:wsp>
                        <wps:cNvPr id="4566" name="Shape 4566"/>
                        <wps:cNvSpPr/>
                        <wps:spPr>
                          <a:xfrm>
                            <a:off x="504906" y="24099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7" name="Shape 4567"/>
                        <wps:cNvSpPr/>
                        <wps:spPr>
                          <a:xfrm>
                            <a:off x="504906" y="18360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8" name="Shape 4568"/>
                        <wps:cNvSpPr/>
                        <wps:spPr>
                          <a:xfrm>
                            <a:off x="504906" y="12623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9" name="Shape 4569"/>
                        <wps:cNvSpPr/>
                        <wps:spPr>
                          <a:xfrm>
                            <a:off x="504906" y="6884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0" name="Shape 4570"/>
                        <wps:cNvSpPr/>
                        <wps:spPr>
                          <a:xfrm>
                            <a:off x="504906" y="11472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1" name="Shape 4571"/>
                        <wps:cNvSpPr/>
                        <wps:spPr>
                          <a:xfrm>
                            <a:off x="62178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2" name="Shape 4572"/>
                        <wps:cNvSpPr/>
                        <wps:spPr>
                          <a:xfrm>
                            <a:off x="899442"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3" name="Shape 4573"/>
                        <wps:cNvSpPr/>
                        <wps:spPr>
                          <a:xfrm>
                            <a:off x="117722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4" name="Shape 4574"/>
                        <wps:cNvSpPr/>
                        <wps:spPr>
                          <a:xfrm>
                            <a:off x="145487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5" name="Shape 4575"/>
                        <wps:cNvSpPr/>
                        <wps:spPr>
                          <a:xfrm>
                            <a:off x="1732538"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6" name="Shape 4576"/>
                        <wps:cNvSpPr/>
                        <wps:spPr>
                          <a:xfrm>
                            <a:off x="201031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7" name="Shape 4577"/>
                        <wps:cNvSpPr/>
                        <wps:spPr>
                          <a:xfrm>
                            <a:off x="2287975"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8" name="Shape 4578"/>
                        <wps:cNvSpPr/>
                        <wps:spPr>
                          <a:xfrm>
                            <a:off x="256563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9" name="Shape 4579"/>
                        <wps:cNvSpPr/>
                        <wps:spPr>
                          <a:xfrm>
                            <a:off x="284329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0" name="Shape 4580"/>
                        <wps:cNvSpPr/>
                        <wps:spPr>
                          <a:xfrm>
                            <a:off x="312107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1" name="Shape 4581"/>
                        <wps:cNvSpPr/>
                        <wps:spPr>
                          <a:xfrm>
                            <a:off x="339872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2" name="Shape 4582"/>
                        <wps:cNvSpPr/>
                        <wps:spPr>
                          <a:xfrm>
                            <a:off x="367638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3" name="Shape 4583"/>
                        <wps:cNvSpPr/>
                        <wps:spPr>
                          <a:xfrm>
                            <a:off x="395416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4" name="Shape 4584"/>
                        <wps:cNvSpPr/>
                        <wps:spPr>
                          <a:xfrm>
                            <a:off x="4231826"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5" name="Shape 4585"/>
                        <wps:cNvSpPr/>
                        <wps:spPr>
                          <a:xfrm>
                            <a:off x="450948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6" name="Rectangle 4586"/>
                        <wps:cNvSpPr/>
                        <wps:spPr>
                          <a:xfrm>
                            <a:off x="555270" y="2589010"/>
                            <a:ext cx="176926" cy="147174"/>
                          </a:xfrm>
                          <a:prstGeom prst="rect">
                            <a:avLst/>
                          </a:prstGeom>
                          <a:ln>
                            <a:noFill/>
                          </a:ln>
                        </wps:spPr>
                        <wps:txbx>
                          <w:txbxContent>
                            <w:p w14:paraId="69AD8319" w14:textId="77777777" w:rsidR="005F4CA0" w:rsidRDefault="005F4CA0" w:rsidP="005F4CA0">
                              <w:r>
                                <w:rPr>
                                  <w:rFonts w:ascii="Arial" w:eastAsia="Arial" w:hAnsi="Arial" w:cs="Arial"/>
                                  <w:color w:val="4D4D4D"/>
                                  <w:sz w:val="19"/>
                                </w:rPr>
                                <w:t>70</w:t>
                              </w:r>
                            </w:p>
                          </w:txbxContent>
                        </wps:txbx>
                        <wps:bodyPr horzOverflow="overflow" vert="horz" lIns="0" tIns="0" rIns="0" bIns="0" rtlCol="0">
                          <a:noAutofit/>
                        </wps:bodyPr>
                      </wps:wsp>
                      <wps:wsp>
                        <wps:cNvPr id="4587" name="Rectangle 4587"/>
                        <wps:cNvSpPr/>
                        <wps:spPr>
                          <a:xfrm>
                            <a:off x="832928" y="2589010"/>
                            <a:ext cx="176926" cy="147174"/>
                          </a:xfrm>
                          <a:prstGeom prst="rect">
                            <a:avLst/>
                          </a:prstGeom>
                          <a:ln>
                            <a:noFill/>
                          </a:ln>
                        </wps:spPr>
                        <wps:txbx>
                          <w:txbxContent>
                            <w:p w14:paraId="408B4A12" w14:textId="77777777" w:rsidR="005F4CA0" w:rsidRDefault="005F4CA0" w:rsidP="005F4CA0">
                              <w:r>
                                <w:rPr>
                                  <w:rFonts w:ascii="Arial" w:eastAsia="Arial" w:hAnsi="Arial" w:cs="Arial"/>
                                  <w:color w:val="4D4D4D"/>
                                  <w:sz w:val="19"/>
                                </w:rPr>
                                <w:t>75</w:t>
                              </w:r>
                            </w:p>
                          </w:txbxContent>
                        </wps:txbx>
                        <wps:bodyPr horzOverflow="overflow" vert="horz" lIns="0" tIns="0" rIns="0" bIns="0" rtlCol="0">
                          <a:noAutofit/>
                        </wps:bodyPr>
                      </wps:wsp>
                      <wps:wsp>
                        <wps:cNvPr id="4588" name="Rectangle 4588"/>
                        <wps:cNvSpPr/>
                        <wps:spPr>
                          <a:xfrm>
                            <a:off x="1110707" y="2589010"/>
                            <a:ext cx="176926" cy="147174"/>
                          </a:xfrm>
                          <a:prstGeom prst="rect">
                            <a:avLst/>
                          </a:prstGeom>
                          <a:ln>
                            <a:noFill/>
                          </a:ln>
                        </wps:spPr>
                        <wps:txbx>
                          <w:txbxContent>
                            <w:p w14:paraId="3AA57546" w14:textId="77777777" w:rsidR="005F4CA0" w:rsidRDefault="005F4CA0" w:rsidP="005F4CA0">
                              <w:r>
                                <w:rPr>
                                  <w:rFonts w:ascii="Arial" w:eastAsia="Arial" w:hAnsi="Arial" w:cs="Arial"/>
                                  <w:color w:val="4D4D4D"/>
                                  <w:sz w:val="19"/>
                                </w:rPr>
                                <w:t>80</w:t>
                              </w:r>
                            </w:p>
                          </w:txbxContent>
                        </wps:txbx>
                        <wps:bodyPr horzOverflow="overflow" vert="horz" lIns="0" tIns="0" rIns="0" bIns="0" rtlCol="0">
                          <a:noAutofit/>
                        </wps:bodyPr>
                      </wps:wsp>
                      <wps:wsp>
                        <wps:cNvPr id="4589" name="Rectangle 4589"/>
                        <wps:cNvSpPr/>
                        <wps:spPr>
                          <a:xfrm>
                            <a:off x="1388366" y="2589010"/>
                            <a:ext cx="176926" cy="147174"/>
                          </a:xfrm>
                          <a:prstGeom prst="rect">
                            <a:avLst/>
                          </a:prstGeom>
                          <a:ln>
                            <a:noFill/>
                          </a:ln>
                        </wps:spPr>
                        <wps:txbx>
                          <w:txbxContent>
                            <w:p w14:paraId="7890C502" w14:textId="77777777" w:rsidR="005F4CA0" w:rsidRDefault="005F4CA0" w:rsidP="005F4CA0">
                              <w:r>
                                <w:rPr>
                                  <w:rFonts w:ascii="Arial" w:eastAsia="Arial" w:hAnsi="Arial" w:cs="Arial"/>
                                  <w:color w:val="4D4D4D"/>
                                  <w:sz w:val="19"/>
                                </w:rPr>
                                <w:t>85</w:t>
                              </w:r>
                            </w:p>
                          </w:txbxContent>
                        </wps:txbx>
                        <wps:bodyPr horzOverflow="overflow" vert="horz" lIns="0" tIns="0" rIns="0" bIns="0" rtlCol="0">
                          <a:noAutofit/>
                        </wps:bodyPr>
                      </wps:wsp>
                      <wps:wsp>
                        <wps:cNvPr id="4590" name="Rectangle 4590"/>
                        <wps:cNvSpPr/>
                        <wps:spPr>
                          <a:xfrm>
                            <a:off x="1666024" y="2589010"/>
                            <a:ext cx="176927" cy="147174"/>
                          </a:xfrm>
                          <a:prstGeom prst="rect">
                            <a:avLst/>
                          </a:prstGeom>
                          <a:ln>
                            <a:noFill/>
                          </a:ln>
                        </wps:spPr>
                        <wps:txbx>
                          <w:txbxContent>
                            <w:p w14:paraId="64E2E1F9" w14:textId="77777777" w:rsidR="005F4CA0" w:rsidRDefault="005F4CA0" w:rsidP="005F4CA0">
                              <w:r>
                                <w:rPr>
                                  <w:rFonts w:ascii="Arial" w:eastAsia="Arial" w:hAnsi="Arial" w:cs="Arial"/>
                                  <w:color w:val="4D4D4D"/>
                                  <w:sz w:val="19"/>
                                </w:rPr>
                                <w:t>90</w:t>
                              </w:r>
                            </w:p>
                          </w:txbxContent>
                        </wps:txbx>
                        <wps:bodyPr horzOverflow="overflow" vert="horz" lIns="0" tIns="0" rIns="0" bIns="0" rtlCol="0">
                          <a:noAutofit/>
                        </wps:bodyPr>
                      </wps:wsp>
                      <wps:wsp>
                        <wps:cNvPr id="4591" name="Rectangle 4591"/>
                        <wps:cNvSpPr/>
                        <wps:spPr>
                          <a:xfrm>
                            <a:off x="1943803" y="2589010"/>
                            <a:ext cx="176927" cy="147174"/>
                          </a:xfrm>
                          <a:prstGeom prst="rect">
                            <a:avLst/>
                          </a:prstGeom>
                          <a:ln>
                            <a:noFill/>
                          </a:ln>
                        </wps:spPr>
                        <wps:txbx>
                          <w:txbxContent>
                            <w:p w14:paraId="6F03FE39" w14:textId="77777777" w:rsidR="005F4CA0" w:rsidRDefault="005F4CA0" w:rsidP="005F4CA0">
                              <w:r>
                                <w:rPr>
                                  <w:rFonts w:ascii="Arial" w:eastAsia="Arial" w:hAnsi="Arial" w:cs="Arial"/>
                                  <w:color w:val="4D4D4D"/>
                                  <w:sz w:val="19"/>
                                </w:rPr>
                                <w:t>95</w:t>
                              </w:r>
                            </w:p>
                          </w:txbxContent>
                        </wps:txbx>
                        <wps:bodyPr horzOverflow="overflow" vert="horz" lIns="0" tIns="0" rIns="0" bIns="0" rtlCol="0">
                          <a:noAutofit/>
                        </wps:bodyPr>
                      </wps:wsp>
                      <wps:wsp>
                        <wps:cNvPr id="4592" name="Rectangle 4592"/>
                        <wps:cNvSpPr/>
                        <wps:spPr>
                          <a:xfrm>
                            <a:off x="2188205" y="2589010"/>
                            <a:ext cx="265389" cy="147174"/>
                          </a:xfrm>
                          <a:prstGeom prst="rect">
                            <a:avLst/>
                          </a:prstGeom>
                          <a:ln>
                            <a:noFill/>
                          </a:ln>
                        </wps:spPr>
                        <wps:txbx>
                          <w:txbxContent>
                            <w:p w14:paraId="073CB8B6" w14:textId="77777777" w:rsidR="005F4CA0" w:rsidRDefault="005F4CA0" w:rsidP="005F4CA0">
                              <w:r>
                                <w:rPr>
                                  <w:rFonts w:ascii="Arial" w:eastAsia="Arial" w:hAnsi="Arial" w:cs="Arial"/>
                                  <w:color w:val="4D4D4D"/>
                                  <w:sz w:val="19"/>
                                </w:rPr>
                                <w:t>100</w:t>
                              </w:r>
                            </w:p>
                          </w:txbxContent>
                        </wps:txbx>
                        <wps:bodyPr horzOverflow="overflow" vert="horz" lIns="0" tIns="0" rIns="0" bIns="0" rtlCol="0">
                          <a:noAutofit/>
                        </wps:bodyPr>
                      </wps:wsp>
                      <wps:wsp>
                        <wps:cNvPr id="4593" name="Rectangle 4593"/>
                        <wps:cNvSpPr/>
                        <wps:spPr>
                          <a:xfrm>
                            <a:off x="2465864" y="2589010"/>
                            <a:ext cx="265389" cy="147174"/>
                          </a:xfrm>
                          <a:prstGeom prst="rect">
                            <a:avLst/>
                          </a:prstGeom>
                          <a:ln>
                            <a:noFill/>
                          </a:ln>
                        </wps:spPr>
                        <wps:txbx>
                          <w:txbxContent>
                            <w:p w14:paraId="3F86D617" w14:textId="77777777" w:rsidR="005F4CA0" w:rsidRDefault="005F4CA0" w:rsidP="005F4CA0">
                              <w:r>
                                <w:rPr>
                                  <w:rFonts w:ascii="Arial" w:eastAsia="Arial" w:hAnsi="Arial" w:cs="Arial"/>
                                  <w:color w:val="4D4D4D"/>
                                  <w:sz w:val="19"/>
                                </w:rPr>
                                <w:t>105</w:t>
                              </w:r>
                            </w:p>
                          </w:txbxContent>
                        </wps:txbx>
                        <wps:bodyPr horzOverflow="overflow" vert="horz" lIns="0" tIns="0" rIns="0" bIns="0" rtlCol="0">
                          <a:noAutofit/>
                        </wps:bodyPr>
                      </wps:wsp>
                      <wps:wsp>
                        <wps:cNvPr id="4594" name="Rectangle 4594"/>
                        <wps:cNvSpPr/>
                        <wps:spPr>
                          <a:xfrm>
                            <a:off x="2743522" y="2589010"/>
                            <a:ext cx="265389" cy="147174"/>
                          </a:xfrm>
                          <a:prstGeom prst="rect">
                            <a:avLst/>
                          </a:prstGeom>
                          <a:ln>
                            <a:noFill/>
                          </a:ln>
                        </wps:spPr>
                        <wps:txbx>
                          <w:txbxContent>
                            <w:p w14:paraId="32CFFE22" w14:textId="77777777" w:rsidR="005F4CA0" w:rsidRDefault="005F4CA0" w:rsidP="005F4CA0">
                              <w:r>
                                <w:rPr>
                                  <w:rFonts w:ascii="Arial" w:eastAsia="Arial" w:hAnsi="Arial" w:cs="Arial"/>
                                  <w:color w:val="4D4D4D"/>
                                  <w:sz w:val="19"/>
                                </w:rPr>
                                <w:t>110</w:t>
                              </w:r>
                            </w:p>
                          </w:txbxContent>
                        </wps:txbx>
                        <wps:bodyPr horzOverflow="overflow" vert="horz" lIns="0" tIns="0" rIns="0" bIns="0" rtlCol="0">
                          <a:noAutofit/>
                        </wps:bodyPr>
                      </wps:wsp>
                      <wps:wsp>
                        <wps:cNvPr id="4595" name="Rectangle 4595"/>
                        <wps:cNvSpPr/>
                        <wps:spPr>
                          <a:xfrm>
                            <a:off x="3021301" y="2589010"/>
                            <a:ext cx="265389" cy="147174"/>
                          </a:xfrm>
                          <a:prstGeom prst="rect">
                            <a:avLst/>
                          </a:prstGeom>
                          <a:ln>
                            <a:noFill/>
                          </a:ln>
                        </wps:spPr>
                        <wps:txbx>
                          <w:txbxContent>
                            <w:p w14:paraId="705526A8" w14:textId="77777777" w:rsidR="005F4CA0" w:rsidRDefault="005F4CA0" w:rsidP="005F4CA0">
                              <w:r>
                                <w:rPr>
                                  <w:rFonts w:ascii="Arial" w:eastAsia="Arial" w:hAnsi="Arial" w:cs="Arial"/>
                                  <w:color w:val="4D4D4D"/>
                                  <w:sz w:val="19"/>
                                </w:rPr>
                                <w:t>115</w:t>
                              </w:r>
                            </w:p>
                          </w:txbxContent>
                        </wps:txbx>
                        <wps:bodyPr horzOverflow="overflow" vert="horz" lIns="0" tIns="0" rIns="0" bIns="0" rtlCol="0">
                          <a:noAutofit/>
                        </wps:bodyPr>
                      </wps:wsp>
                      <wps:wsp>
                        <wps:cNvPr id="4596" name="Rectangle 4596"/>
                        <wps:cNvSpPr/>
                        <wps:spPr>
                          <a:xfrm>
                            <a:off x="3298959" y="2589010"/>
                            <a:ext cx="265389" cy="147174"/>
                          </a:xfrm>
                          <a:prstGeom prst="rect">
                            <a:avLst/>
                          </a:prstGeom>
                          <a:ln>
                            <a:noFill/>
                          </a:ln>
                        </wps:spPr>
                        <wps:txbx>
                          <w:txbxContent>
                            <w:p w14:paraId="0DB8DFBD" w14:textId="77777777" w:rsidR="005F4CA0" w:rsidRDefault="005F4CA0" w:rsidP="005F4CA0">
                              <w:r>
                                <w:rPr>
                                  <w:rFonts w:ascii="Arial" w:eastAsia="Arial" w:hAnsi="Arial" w:cs="Arial"/>
                                  <w:color w:val="4D4D4D"/>
                                  <w:sz w:val="19"/>
                                </w:rPr>
                                <w:t>120</w:t>
                              </w:r>
                            </w:p>
                          </w:txbxContent>
                        </wps:txbx>
                        <wps:bodyPr horzOverflow="overflow" vert="horz" lIns="0" tIns="0" rIns="0" bIns="0" rtlCol="0">
                          <a:noAutofit/>
                        </wps:bodyPr>
                      </wps:wsp>
                      <wps:wsp>
                        <wps:cNvPr id="4597" name="Rectangle 4597"/>
                        <wps:cNvSpPr/>
                        <wps:spPr>
                          <a:xfrm>
                            <a:off x="3576618" y="2589010"/>
                            <a:ext cx="265389" cy="147174"/>
                          </a:xfrm>
                          <a:prstGeom prst="rect">
                            <a:avLst/>
                          </a:prstGeom>
                          <a:ln>
                            <a:noFill/>
                          </a:ln>
                        </wps:spPr>
                        <wps:txbx>
                          <w:txbxContent>
                            <w:p w14:paraId="086C0DEF" w14:textId="77777777" w:rsidR="005F4CA0" w:rsidRDefault="005F4CA0" w:rsidP="005F4CA0">
                              <w:r>
                                <w:rPr>
                                  <w:rFonts w:ascii="Arial" w:eastAsia="Arial" w:hAnsi="Arial" w:cs="Arial"/>
                                  <w:color w:val="4D4D4D"/>
                                  <w:sz w:val="19"/>
                                </w:rPr>
                                <w:t>125</w:t>
                              </w:r>
                            </w:p>
                          </w:txbxContent>
                        </wps:txbx>
                        <wps:bodyPr horzOverflow="overflow" vert="horz" lIns="0" tIns="0" rIns="0" bIns="0" rtlCol="0">
                          <a:noAutofit/>
                        </wps:bodyPr>
                      </wps:wsp>
                      <wps:wsp>
                        <wps:cNvPr id="4598" name="Rectangle 4598"/>
                        <wps:cNvSpPr/>
                        <wps:spPr>
                          <a:xfrm>
                            <a:off x="3854396" y="2589010"/>
                            <a:ext cx="265389" cy="147174"/>
                          </a:xfrm>
                          <a:prstGeom prst="rect">
                            <a:avLst/>
                          </a:prstGeom>
                          <a:ln>
                            <a:noFill/>
                          </a:ln>
                        </wps:spPr>
                        <wps:txbx>
                          <w:txbxContent>
                            <w:p w14:paraId="345F4D1C" w14:textId="77777777" w:rsidR="005F4CA0" w:rsidRDefault="005F4CA0" w:rsidP="005F4CA0">
                              <w:r>
                                <w:rPr>
                                  <w:rFonts w:ascii="Arial" w:eastAsia="Arial" w:hAnsi="Arial" w:cs="Arial"/>
                                  <w:color w:val="4D4D4D"/>
                                  <w:sz w:val="19"/>
                                </w:rPr>
                                <w:t>130</w:t>
                              </w:r>
                            </w:p>
                          </w:txbxContent>
                        </wps:txbx>
                        <wps:bodyPr horzOverflow="overflow" vert="horz" lIns="0" tIns="0" rIns="0" bIns="0" rtlCol="0">
                          <a:noAutofit/>
                        </wps:bodyPr>
                      </wps:wsp>
                      <wps:wsp>
                        <wps:cNvPr id="4599" name="Rectangle 4599"/>
                        <wps:cNvSpPr/>
                        <wps:spPr>
                          <a:xfrm>
                            <a:off x="4132055" y="2589010"/>
                            <a:ext cx="265389" cy="147174"/>
                          </a:xfrm>
                          <a:prstGeom prst="rect">
                            <a:avLst/>
                          </a:prstGeom>
                          <a:ln>
                            <a:noFill/>
                          </a:ln>
                        </wps:spPr>
                        <wps:txbx>
                          <w:txbxContent>
                            <w:p w14:paraId="471E095B" w14:textId="77777777" w:rsidR="005F4CA0" w:rsidRDefault="005F4CA0" w:rsidP="005F4CA0">
                              <w:r>
                                <w:rPr>
                                  <w:rFonts w:ascii="Arial" w:eastAsia="Arial" w:hAnsi="Arial" w:cs="Arial"/>
                                  <w:color w:val="4D4D4D"/>
                                  <w:sz w:val="19"/>
                                </w:rPr>
                                <w:t>135</w:t>
                              </w:r>
                            </w:p>
                          </w:txbxContent>
                        </wps:txbx>
                        <wps:bodyPr horzOverflow="overflow" vert="horz" lIns="0" tIns="0" rIns="0" bIns="0" rtlCol="0">
                          <a:noAutofit/>
                        </wps:bodyPr>
                      </wps:wsp>
                      <wps:wsp>
                        <wps:cNvPr id="4600" name="Rectangle 4600"/>
                        <wps:cNvSpPr/>
                        <wps:spPr>
                          <a:xfrm>
                            <a:off x="4409714" y="2589010"/>
                            <a:ext cx="265389" cy="147174"/>
                          </a:xfrm>
                          <a:prstGeom prst="rect">
                            <a:avLst/>
                          </a:prstGeom>
                          <a:ln>
                            <a:noFill/>
                          </a:ln>
                        </wps:spPr>
                        <wps:txbx>
                          <w:txbxContent>
                            <w:p w14:paraId="6659CE42" w14:textId="77777777" w:rsidR="005F4CA0" w:rsidRDefault="005F4CA0" w:rsidP="005F4CA0">
                              <w:r>
                                <w:rPr>
                                  <w:rFonts w:ascii="Arial" w:eastAsia="Arial" w:hAnsi="Arial" w:cs="Arial"/>
                                  <w:color w:val="4D4D4D"/>
                                  <w:sz w:val="19"/>
                                </w:rPr>
                                <w:t>140</w:t>
                              </w:r>
                            </w:p>
                          </w:txbxContent>
                        </wps:txbx>
                        <wps:bodyPr horzOverflow="overflow" vert="horz" lIns="0" tIns="0" rIns="0" bIns="0" rtlCol="0">
                          <a:noAutofit/>
                        </wps:bodyPr>
                      </wps:wsp>
                      <wps:wsp>
                        <wps:cNvPr id="4601" name="Rectangle 4601"/>
                        <wps:cNvSpPr/>
                        <wps:spPr>
                          <a:xfrm>
                            <a:off x="2280319" y="2736919"/>
                            <a:ext cx="764093" cy="176608"/>
                          </a:xfrm>
                          <a:prstGeom prst="rect">
                            <a:avLst/>
                          </a:prstGeom>
                          <a:ln>
                            <a:noFill/>
                          </a:ln>
                        </wps:spPr>
                        <wps:txbx>
                          <w:txbxContent>
                            <w:p w14:paraId="1E4AB0E4" w14:textId="77777777" w:rsidR="005F4CA0" w:rsidRDefault="005F4CA0" w:rsidP="005F4CA0">
                              <w:r>
                                <w:rPr>
                                  <w:rFonts w:ascii="Arial" w:eastAsia="Arial" w:hAnsi="Arial" w:cs="Arial"/>
                                  <w:sz w:val="23"/>
                                </w:rPr>
                                <w:t>Incidents</w:t>
                              </w:r>
                            </w:p>
                          </w:txbxContent>
                        </wps:txbx>
                        <wps:bodyPr horzOverflow="overflow" vert="horz" lIns="0" tIns="0" rIns="0" bIns="0" rtlCol="0">
                          <a:noAutofit/>
                        </wps:bodyPr>
                      </wps:wsp>
                      <wps:wsp>
                        <wps:cNvPr id="4602" name="Rectangle 4602"/>
                        <wps:cNvSpPr/>
                        <wps:spPr>
                          <a:xfrm rot="-5399999">
                            <a:off x="-229971" y="1095001"/>
                            <a:ext cx="636553" cy="176609"/>
                          </a:xfrm>
                          <a:prstGeom prst="rect">
                            <a:avLst/>
                          </a:prstGeom>
                          <a:ln>
                            <a:noFill/>
                          </a:ln>
                        </wps:spPr>
                        <wps:txbx>
                          <w:txbxContent>
                            <w:p w14:paraId="3270D86C" w14:textId="77777777" w:rsidR="005F4CA0" w:rsidRDefault="005F4CA0" w:rsidP="005F4CA0">
                              <w:r>
                                <w:rPr>
                                  <w:rFonts w:ascii="Arial" w:eastAsia="Arial" w:hAnsi="Arial" w:cs="Arial"/>
                                  <w:sz w:val="23"/>
                                </w:rPr>
                                <w:t>Density</w:t>
                              </w:r>
                            </w:p>
                          </w:txbxContent>
                        </wps:txbx>
                        <wps:bodyPr horzOverflow="overflow" vert="horz" lIns="0" tIns="0" rIns="0" bIns="0" rtlCol="0">
                          <a:noAutofit/>
                        </wps:bodyPr>
                      </wps:wsp>
                    </wpg:wgp>
                  </a:graphicData>
                </a:graphic>
              </wp:inline>
            </w:drawing>
          </mc:Choice>
          <mc:Fallback>
            <w:pict>
              <v:group w14:anchorId="476FEC14" id="Group 47617" o:spid="_x0000_s1242" style="width:362.95pt;height:225.95pt;mso-position-horizontal-relative:char;mso-position-vertical-relative:line" coordsize="46092,286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">
                <v:shape id="Shape 4553" o:spid="_x0000_s1243" style="position:absolute;left:40321;top:24099;width:1889;height:0;visibility:visible;mso-wrap-style:square;v-text-anchor:top" coordsize="1888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" path="m188894,l141640,,94387,,47254,,,,188894,xe" fillcolor="#a6a6a6" stroked="f" strokeweight="0">
                  <v:stroke endcap="round"/>
                  <v:path arrowok="t" textboxrect="0,0,188894,0"/>
                </v:shape>
                <v:shape id="Shape 4554" o:spid="_x0000_s1244" style="position:absolute;left:42210;top:23637;width:1890;height:462;visibility:visible;mso-wrap-style:square;v-text-anchor:top" coordsize="189013,46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" path="m,l47253,,94507,r,40315l141760,40315r47253,l189013,46177r-47253,l94507,46177r-47254,l,46177,,xe" fillcolor="#a6a6a6" stroked="f" strokeweight="0">
                  <v:stroke endcap="round"/>
                  <v:path arrowok="t" textboxrect="0,0,189013,46177"/>
                </v:shape>
                <v:shape id="Shape 4555" o:spid="_x0000_s1245" style="position:absolute;left:7249;top:3442;width:33072;height:20657;visibility:visible;mso-wrap-style:square;v-text-anchor:top" coordsize="3307262,206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" path="m1417364,r47253,l1511871,r,5742l1559124,5742r47253,l1606377,80749r47254,l1700884,80749r,276942l1748138,357691r47253,l1795391,201933r47254,l1889898,201933r,455787l1937152,657720r47253,l1984405,346087r47134,l2078792,346087r,-80750l2126046,265337r47253,l2173299,836565r47253,l2267806,836565r,-201934l2315059,634631r47254,l2362313,830823r47253,l2456819,830823r,559624l2504073,1390447r47254,l2551327,1488543r47253,l2645833,1488543r,28950l2692967,1517493r47253,l2740220,1627073r47253,l2834727,1627073r,311514l2881981,1938587r47253,l2929234,1852096r47253,l3023741,1852096r,-5743l3070994,1846353r47254,l3118248,1973280r47253,l3212754,1973280r,17226l3260008,1990506r47254,l3307262,2065633r-47254,l3212754,2065633r-47253,l3118248,2065633r-47254,l3023741,2065633r-47254,l2929234,2065633r-47253,l2834727,2065633r-47254,l2740220,2065633r-47253,l2645833,2065633r-47253,l2551327,2065633r-47254,l2456819,2065633r-47253,l2362313,2065633r-47254,l2267806,2065633r-47254,l2173299,2065633r-47253,l2078792,2065633r-47253,l1984405,2065633r-47253,l1889898,2065633r-47253,l1795391,2065633r-47253,l1700884,2065633r-47253,l1606377,2065633r-47253,l1511871,2065633r-47254,l1417364,2065633r-47254,l1322857,2065633r-47134,l1228469,2065633r-47253,l1133963,2065633r-47254,l1039456,2065633r-47254,l944949,2065633r-47253,l850442,2065633r-47253,l755935,2065633r-47253,l661428,2065633r-47133,l567041,2065633r-47253,l472534,2065633r-47253,l378027,2065633r-47253,l283521,2065633r-47254,l189014,2065633r-47254,l94507,2065633r-47254,l,2065633r,-40435l47253,2025198r47254,l94507,2054029r47253,l189014,2054029r,-28831l236267,2025198r47254,l283521,1955933r47253,l378027,1955933r,5742l425281,1961675r47253,l472534,1990506r47254,l567041,1990506r,-75007l614295,1915499r47133,l661428,1800176r47254,l755935,1800176r,-75007l803189,1725169r47253,l850442,1765484r47254,l944949,1765484r,-525052l992202,1240432r47254,l1039456,928919r47253,l1133963,928919r,51919l1181216,980838r47253,l1228469,588455r47254,l1322857,588455r,109699l1370110,698154r47254,l1417364,xe" fillcolor="#a6a6a6" stroked="f" strokeweight="0">
                  <v:stroke endcap="round"/>
                  <v:path arrowok="t" textboxrect="0,0,3307262,2065633"/>
                </v:shape>
                <v:shape id="Shape 4556" o:spid="_x0000_s1246" style="position:absolute;left:14572;top:24099;width:21456;height:0;visibility:visible;mso-wrap-style:square;v-text-anchor:top" coordsize="2145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" path="m,l2145545,e" filled="f" strokeweight=".42536mm">
                  <v:path arrowok="t" textboxrect="0,0,2145545,0"/>
                </v:shape>
                <v:shape id="Shape 4557" o:spid="_x0000_s1247" style="position:absolute;left:18329;top:24099;width:13589;height:0;visibility:visible;mso-wrap-style:square;v-text-anchor:top" coordsize="13589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" path="m,l1358985,e" filled="f" strokeweight=".99358mm">
                  <v:path arrowok="t" textboxrect="0,0,1358985,0"/>
                </v:shape>
                <v:shape id="Shape 4558" o:spid="_x0000_s1248" style="position:absolute;left:24834;top:23897;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" path="m20098,c31223,,40315,9092,40315,20217v,11006,-9092,20098,-20217,20098c9092,40315,,31223,,20217,,9092,9092,,20098,xe" fillcolor="black" strokeweight=".35225mm">
                  <v:stroke endcap="round"/>
                  <v:path arrowok="t" textboxrect="0,0,40315,40315"/>
                </v:shape>
                <v:shape id="Shape 4559" o:spid="_x0000_s1249" style="position:absolute;left:24650;top:23712;width:770;height:772;visibility:visible;mso-wrap-style:square;v-text-anchor:top" coordsize="77041,7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" path="m38521,c59695,,77041,17346,77041,38640v,21174,-17346,38520,-38520,38520c17346,77160,,59814,,38640,,17346,17346,,38521,xe" fillcolor="black" strokeweight=".35225mm">
                  <v:stroke endcap="round"/>
                  <v:path arrowok="t" textboxrect="0,0,77041,77160"/>
                </v:shape>
                <v:shape id="Shape 4560" o:spid="_x0000_s1250" style="position:absolute;left:5406;width:40537;height:25246;visibility:visible;mso-wrap-style:square;v-text-anchor:top" coordsize="4053627,25246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" path="m,2524649r4053627,l4053627,,,,,2524649xe" filled="f" strokecolor="#4d4d4d" strokeweight=".38547mm">
                  <v:stroke endcap="round"/>
                  <v:path arrowok="t" textboxrect="0,0,4053627,2524649"/>
                </v:shape>
                <v:rect id="Rectangle 43585" o:spid="_x0000_s1251" style="position:absolute;left:3034;top:23669;width:88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" filled="f" stroked="f">
                  <v:textbox inset="0,0,0,0">
                    <w:txbxContent>
                      <w:p w14:paraId="78C37256" w14:textId="77777777" w:rsidR="005F4CA0" w:rsidRDefault="005F4CA0" w:rsidP="005F4CA0">
                        <w:r>
                          <w:rPr>
                            <w:rFonts w:ascii="Arial" w:eastAsia="Arial" w:hAnsi="Arial" w:cs="Arial"/>
                            <w:color w:val="4D4D4D"/>
                            <w:sz w:val="19"/>
                          </w:rPr>
                          <w:t>0</w:t>
                        </w:r>
                      </w:p>
                    </w:txbxContent>
                  </v:textbox>
                </v:rect>
                <v:rect id="Rectangle 43586" o:spid="_x0000_s1252" style="position:absolute;left:3699;top:23669;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2oCg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" filled="f" stroked="f">
                  <v:textbox inset="0,0,0,0">
                    <w:txbxContent>
                      <w:p w14:paraId="7D063876" w14:textId="77777777" w:rsidR="005F4CA0" w:rsidRDefault="005F4CA0" w:rsidP="005F4CA0">
                        <w:r>
                          <w:rPr>
                            <w:rFonts w:ascii="Arial" w:eastAsia="Arial" w:hAnsi="Arial" w:cs="Arial"/>
                            <w:color w:val="4D4D4D"/>
                            <w:sz w:val="19"/>
                          </w:rPr>
                          <w:t>%</w:t>
                        </w:r>
                      </w:p>
                    </w:txbxContent>
                  </v:textbox>
                </v:rect>
                <v:rect id="Rectangle 43583" o:spid="_x0000_s1253" style="position:absolute;left:2369;top:17931;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" filled="f" stroked="f">
                  <v:textbox inset="0,0,0,0">
                    <w:txbxContent>
                      <w:p w14:paraId="72B1045F" w14:textId="77777777" w:rsidR="005F4CA0" w:rsidRDefault="005F4CA0" w:rsidP="005F4CA0">
                        <w:r>
                          <w:rPr>
                            <w:rFonts w:ascii="Arial" w:eastAsia="Arial" w:hAnsi="Arial" w:cs="Arial"/>
                            <w:color w:val="4D4D4D"/>
                            <w:sz w:val="19"/>
                          </w:rPr>
                          <w:t>25</w:t>
                        </w:r>
                      </w:p>
                    </w:txbxContent>
                  </v:textbox>
                </v:rect>
                <v:rect id="Rectangle 43584" o:spid="_x0000_s1254" style="position:absolute;left:3699;top:17931;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RLtM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" filled="f" stroked="f">
                  <v:textbox inset="0,0,0,0">
                    <w:txbxContent>
                      <w:p w14:paraId="0C0193F2" w14:textId="77777777" w:rsidR="005F4CA0" w:rsidRDefault="005F4CA0" w:rsidP="005F4CA0">
                        <w:r>
                          <w:rPr>
                            <w:rFonts w:ascii="Arial" w:eastAsia="Arial" w:hAnsi="Arial" w:cs="Arial"/>
                            <w:color w:val="4D4D4D"/>
                            <w:sz w:val="19"/>
                          </w:rPr>
                          <w:t>%</w:t>
                        </w:r>
                      </w:p>
                    </w:txbxContent>
                  </v:textbox>
                </v:rect>
                <v:rect id="Rectangle 43581" o:spid="_x0000_s1255" style="position:absolute;left:2369;top:12193;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" filled="f" stroked="f">
                  <v:textbox inset="0,0,0,0">
                    <w:txbxContent>
                      <w:p w14:paraId="33955FE4" w14:textId="77777777" w:rsidR="005F4CA0" w:rsidRDefault="005F4CA0" w:rsidP="005F4CA0">
                        <w:r>
                          <w:rPr>
                            <w:rFonts w:ascii="Arial" w:eastAsia="Arial" w:hAnsi="Arial" w:cs="Arial"/>
                            <w:color w:val="4D4D4D"/>
                            <w:sz w:val="19"/>
                          </w:rPr>
                          <w:t>50</w:t>
                        </w:r>
                      </w:p>
                    </w:txbxContent>
                  </v:textbox>
                </v:rect>
                <v:rect id="Rectangle 43582" o:spid="_x0000_s1256" style="position:absolute;left:3699;top:12193;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" filled="f" stroked="f">
                  <v:textbox inset="0,0,0,0">
                    <w:txbxContent>
                      <w:p w14:paraId="048C716B" w14:textId="77777777" w:rsidR="005F4CA0" w:rsidRDefault="005F4CA0" w:rsidP="005F4CA0">
                        <w:r>
                          <w:rPr>
                            <w:rFonts w:ascii="Arial" w:eastAsia="Arial" w:hAnsi="Arial" w:cs="Arial"/>
                            <w:color w:val="4D4D4D"/>
                            <w:sz w:val="19"/>
                          </w:rPr>
                          <w:t>%</w:t>
                        </w:r>
                      </w:p>
                    </w:txbxContent>
                  </v:textbox>
                </v:rect>
                <v:rect id="Rectangle 43580" o:spid="_x0000_s1257" style="position:absolute;left:3699;top:6455;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" filled="f" stroked="f">
                  <v:textbox inset="0,0,0,0">
                    <w:txbxContent>
                      <w:p w14:paraId="1AE7C335" w14:textId="77777777" w:rsidR="005F4CA0" w:rsidRDefault="005F4CA0" w:rsidP="005F4CA0">
                        <w:r>
                          <w:rPr>
                            <w:rFonts w:ascii="Arial" w:eastAsia="Arial" w:hAnsi="Arial" w:cs="Arial"/>
                            <w:color w:val="4D4D4D"/>
                            <w:sz w:val="19"/>
                          </w:rPr>
                          <w:t>%</w:t>
                        </w:r>
                      </w:p>
                    </w:txbxContent>
                  </v:textbox>
                </v:rect>
                <v:rect id="Rectangle 43579" o:spid="_x0000_s1258" style="position:absolute;left:2369;top:6455;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" filled="f" stroked="f">
                  <v:textbox inset="0,0,0,0">
                    <w:txbxContent>
                      <w:p w14:paraId="4838779C" w14:textId="77777777" w:rsidR="005F4CA0" w:rsidRDefault="005F4CA0" w:rsidP="005F4CA0">
                        <w:r>
                          <w:rPr>
                            <w:rFonts w:ascii="Arial" w:eastAsia="Arial" w:hAnsi="Arial" w:cs="Arial"/>
                            <w:color w:val="4D4D4D"/>
                            <w:sz w:val="19"/>
                          </w:rPr>
                          <w:t>75</w:t>
                        </w:r>
                      </w:p>
                    </w:txbxContent>
                  </v:textbox>
                </v:rect>
                <v:rect id="Rectangle 43578" o:spid="_x0000_s1259" style="position:absolute;left:3699;top:717;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" filled="f" stroked="f">
                  <v:textbox inset="0,0,0,0">
                    <w:txbxContent>
                      <w:p w14:paraId="39516DB8" w14:textId="77777777" w:rsidR="005F4CA0" w:rsidRDefault="005F4CA0" w:rsidP="005F4CA0">
                        <w:r>
                          <w:rPr>
                            <w:rFonts w:ascii="Arial" w:eastAsia="Arial" w:hAnsi="Arial" w:cs="Arial"/>
                            <w:color w:val="4D4D4D"/>
                            <w:sz w:val="19"/>
                          </w:rPr>
                          <w:t>%</w:t>
                        </w:r>
                      </w:p>
                    </w:txbxContent>
                  </v:textbox>
                </v:rect>
                <v:rect id="Rectangle 43577" o:spid="_x0000_s1260" style="position:absolute;left:1704;top:717;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" filled="f" stroked="f">
                  <v:textbox inset="0,0,0,0">
                    <w:txbxContent>
                      <w:p w14:paraId="03EB01B7" w14:textId="77777777" w:rsidR="005F4CA0" w:rsidRDefault="005F4CA0" w:rsidP="005F4CA0">
                        <w:r>
                          <w:rPr>
                            <w:rFonts w:ascii="Arial" w:eastAsia="Arial" w:hAnsi="Arial" w:cs="Arial"/>
                            <w:color w:val="4D4D4D"/>
                            <w:sz w:val="19"/>
                          </w:rPr>
                          <w:t>100</w:t>
                        </w:r>
                      </w:p>
                    </w:txbxContent>
                  </v:textbox>
                </v:rect>
                <v:shape id="Shape 4566" o:spid="_x0000_s1261" style="position:absolute;left:5049;top:24099;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" path="m,l35769,e" filled="f" strokecolor="#4d4d4d" strokeweight=".38547mm">
                  <v:path arrowok="t" textboxrect="0,0,35769,0"/>
                </v:shape>
                <v:shape id="Shape 4567" o:spid="_x0000_s1262" style="position:absolute;left:5049;top:18360;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" path="m,l35769,e" filled="f" strokecolor="#4d4d4d" strokeweight=".38547mm">
                  <v:path arrowok="t" textboxrect="0,0,35769,0"/>
                </v:shape>
                <v:shape id="Shape 4568" o:spid="_x0000_s1263" style="position:absolute;left:5049;top:12623;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" path="m,l35769,e" filled="f" strokecolor="#4d4d4d" strokeweight=".38547mm">
                  <v:path arrowok="t" textboxrect="0,0,35769,0"/>
                </v:shape>
                <v:shape id="Shape 4569" o:spid="_x0000_s1264" style="position:absolute;left:5049;top:6884;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" path="m,l35769,e" filled="f" strokecolor="#4d4d4d" strokeweight=".38547mm">
                  <v:path arrowok="t" textboxrect="0,0,35769,0"/>
                </v:shape>
                <v:shape id="Shape 4570" o:spid="_x0000_s1265" style="position:absolute;left:5049;top:1147;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" path="m,l35769,e" filled="f" strokecolor="#4d4d4d" strokeweight=".38547mm">
                  <v:path arrowok="t" textboxrect="0,0,35769,0"/>
                </v:shape>
                <v:shape id="Shape 4571" o:spid="_x0000_s1266" style="position:absolute;left:621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" path="m,35769l,e" filled="f" strokecolor="#4d4d4d" strokeweight=".38547mm">
                  <v:path arrowok="t" textboxrect="0,0,0,35769"/>
                </v:shape>
                <v:shape id="Shape 4572" o:spid="_x0000_s1267" style="position:absolute;left:89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" path="m,35769l,e" filled="f" strokecolor="#4d4d4d" strokeweight=".38547mm">
                  <v:path arrowok="t" textboxrect="0,0,0,35769"/>
                </v:shape>
                <v:shape id="Shape 4573" o:spid="_x0000_s1268" style="position:absolute;left:1177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" path="m,35769l,e" filled="f" strokecolor="#4d4d4d" strokeweight=".38547mm">
                  <v:path arrowok="t" textboxrect="0,0,0,35769"/>
                </v:shape>
                <v:shape id="Shape 4574" o:spid="_x0000_s1269" style="position:absolute;left:1454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" path="m,35769l,e" filled="f" strokecolor="#4d4d4d" strokeweight=".38547mm">
                  <v:path arrowok="t" textboxrect="0,0,0,35769"/>
                </v:shape>
                <v:shape id="Shape 4575" o:spid="_x0000_s1270" style="position:absolute;left:17325;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" path="m,35769l,e" filled="f" strokecolor="#4d4d4d" strokeweight=".38547mm">
                  <v:path arrowok="t" textboxrect="0,0,0,35769"/>
                </v:shape>
                <v:shape id="Shape 4576" o:spid="_x0000_s1271" style="position:absolute;left:2010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" path="m,35769l,e" filled="f" strokecolor="#4d4d4d" strokeweight=".38547mm">
                  <v:path arrowok="t" textboxrect="0,0,0,35769"/>
                </v:shape>
                <v:shape id="Shape 4577" o:spid="_x0000_s1272" style="position:absolute;left:22879;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" path="m,35769l,e" filled="f" strokecolor="#4d4d4d" strokeweight=".38547mm">
                  <v:path arrowok="t" textboxrect="0,0,0,35769"/>
                </v:shape>
                <v:shape id="Shape 4578" o:spid="_x0000_s1273" style="position:absolute;left:25656;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" path="m,35769l,e" filled="f" strokecolor="#4d4d4d" strokeweight=".38547mm">
                  <v:path arrowok="t" textboxrect="0,0,0,35769"/>
                </v:shape>
                <v:shape id="Shape 4579" o:spid="_x0000_s1274" style="position:absolute;left:2843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" path="m,35769l,e" filled="f" strokecolor="#4d4d4d" strokeweight=".38547mm">
                  <v:path arrowok="t" textboxrect="0,0,0,35769"/>
                </v:shape>
                <v:shape id="Shape 4580" o:spid="_x0000_s1275" style="position:absolute;left:31210;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" path="m,35769l,e" filled="f" strokecolor="#4d4d4d" strokeweight=".38547mm">
                  <v:path arrowok="t" textboxrect="0,0,0,35769"/>
                </v:shape>
                <v:shape id="Shape 4581" o:spid="_x0000_s1276" style="position:absolute;left:3398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" path="m,35769l,e" filled="f" strokecolor="#4d4d4d" strokeweight=".38547mm">
                  <v:path arrowok="t" textboxrect="0,0,0,35769"/>
                </v:shape>
                <v:shape id="Shape 4582" o:spid="_x0000_s1277" style="position:absolute;left:3676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" path="m,35769l,e" filled="f" strokecolor="#4d4d4d" strokeweight=".38547mm">
                  <v:path arrowok="t" textboxrect="0,0,0,35769"/>
                </v:shape>
                <v:shape id="Shape 4583" o:spid="_x0000_s1278" style="position:absolute;left:39541;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" path="m,35769l,e" filled="f" strokecolor="#4d4d4d" strokeweight=".38547mm">
                  <v:path arrowok="t" textboxrect="0,0,0,35769"/>
                </v:shape>
                <v:shape id="Shape 4584" o:spid="_x0000_s1279" style="position:absolute;left:4231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" path="m,35769l,e" filled="f" strokecolor="#4d4d4d" strokeweight=".38547mm">
                  <v:path arrowok="t" textboxrect="0,0,0,35769"/>
                </v:shape>
                <v:shape id="Shape 4585" o:spid="_x0000_s1280" style="position:absolute;left:450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" path="m,35769l,e" filled="f" strokecolor="#4d4d4d" strokeweight=".38547mm">
                  <v:path arrowok="t" textboxrect="0,0,0,35769"/>
                </v:shape>
                <v:rect id="Rectangle 4586" o:spid="_x0000_s1281" style="position:absolute;left:5552;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" filled="f" stroked="f">
                  <v:textbox inset="0,0,0,0">
                    <w:txbxContent>
                      <w:p w14:paraId="69AD8319" w14:textId="77777777" w:rsidR="005F4CA0" w:rsidRDefault="005F4CA0" w:rsidP="005F4CA0">
                        <w:r>
                          <w:rPr>
                            <w:rFonts w:ascii="Arial" w:eastAsia="Arial" w:hAnsi="Arial" w:cs="Arial"/>
                            <w:color w:val="4D4D4D"/>
                            <w:sz w:val="19"/>
                          </w:rPr>
                          <w:t>70</w:t>
                        </w:r>
                      </w:p>
                    </w:txbxContent>
                  </v:textbox>
                </v:rect>
                <v:rect id="Rectangle 4587" o:spid="_x0000_s1282" style="position:absolute;left:8329;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" filled="f" stroked="f">
                  <v:textbox inset="0,0,0,0">
                    <w:txbxContent>
                      <w:p w14:paraId="408B4A12" w14:textId="77777777" w:rsidR="005F4CA0" w:rsidRDefault="005F4CA0" w:rsidP="005F4CA0">
                        <w:r>
                          <w:rPr>
                            <w:rFonts w:ascii="Arial" w:eastAsia="Arial" w:hAnsi="Arial" w:cs="Arial"/>
                            <w:color w:val="4D4D4D"/>
                            <w:sz w:val="19"/>
                          </w:rPr>
                          <w:t>75</w:t>
                        </w:r>
                      </w:p>
                    </w:txbxContent>
                  </v:textbox>
                </v:rect>
                <v:rect id="Rectangle 4588" o:spid="_x0000_s1283" style="position:absolute;left:11107;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" filled="f" stroked="f">
                  <v:textbox inset="0,0,0,0">
                    <w:txbxContent>
                      <w:p w14:paraId="3AA57546" w14:textId="77777777" w:rsidR="005F4CA0" w:rsidRDefault="005F4CA0" w:rsidP="005F4CA0">
                        <w:r>
                          <w:rPr>
                            <w:rFonts w:ascii="Arial" w:eastAsia="Arial" w:hAnsi="Arial" w:cs="Arial"/>
                            <w:color w:val="4D4D4D"/>
                            <w:sz w:val="19"/>
                          </w:rPr>
                          <w:t>80</w:t>
                        </w:r>
                      </w:p>
                    </w:txbxContent>
                  </v:textbox>
                </v:rect>
                <v:rect id="Rectangle 4589" o:spid="_x0000_s1284" style="position:absolute;left:13883;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" filled="f" stroked="f">
                  <v:textbox inset="0,0,0,0">
                    <w:txbxContent>
                      <w:p w14:paraId="7890C502" w14:textId="77777777" w:rsidR="005F4CA0" w:rsidRDefault="005F4CA0" w:rsidP="005F4CA0">
                        <w:r>
                          <w:rPr>
                            <w:rFonts w:ascii="Arial" w:eastAsia="Arial" w:hAnsi="Arial" w:cs="Arial"/>
                            <w:color w:val="4D4D4D"/>
                            <w:sz w:val="19"/>
                          </w:rPr>
                          <w:t>85</w:t>
                        </w:r>
                      </w:p>
                    </w:txbxContent>
                  </v:textbox>
                </v:rect>
                <v:rect id="Rectangle 4590" o:spid="_x0000_s1285" style="position:absolute;left:16660;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" filled="f" stroked="f">
                  <v:textbox inset="0,0,0,0">
                    <w:txbxContent>
                      <w:p w14:paraId="64E2E1F9" w14:textId="77777777" w:rsidR="005F4CA0" w:rsidRDefault="005F4CA0" w:rsidP="005F4CA0">
                        <w:r>
                          <w:rPr>
                            <w:rFonts w:ascii="Arial" w:eastAsia="Arial" w:hAnsi="Arial" w:cs="Arial"/>
                            <w:color w:val="4D4D4D"/>
                            <w:sz w:val="19"/>
                          </w:rPr>
                          <w:t>90</w:t>
                        </w:r>
                      </w:p>
                    </w:txbxContent>
                  </v:textbox>
                </v:rect>
                <v:rect id="Rectangle 4591" o:spid="_x0000_s1286" style="position:absolute;left:19438;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" filled="f" stroked="f">
                  <v:textbox inset="0,0,0,0">
                    <w:txbxContent>
                      <w:p w14:paraId="6F03FE39" w14:textId="77777777" w:rsidR="005F4CA0" w:rsidRDefault="005F4CA0" w:rsidP="005F4CA0">
                        <w:r>
                          <w:rPr>
                            <w:rFonts w:ascii="Arial" w:eastAsia="Arial" w:hAnsi="Arial" w:cs="Arial"/>
                            <w:color w:val="4D4D4D"/>
                            <w:sz w:val="19"/>
                          </w:rPr>
                          <w:t>95</w:t>
                        </w:r>
                      </w:p>
                    </w:txbxContent>
                  </v:textbox>
                </v:rect>
                <v:rect id="Rectangle 4592" o:spid="_x0000_s1287" style="position:absolute;left:21882;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67Z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" filled="f" stroked="f">
                  <v:textbox inset="0,0,0,0">
                    <w:txbxContent>
                      <w:p w14:paraId="073CB8B6" w14:textId="77777777" w:rsidR="005F4CA0" w:rsidRDefault="005F4CA0" w:rsidP="005F4CA0">
                        <w:r>
                          <w:rPr>
                            <w:rFonts w:ascii="Arial" w:eastAsia="Arial" w:hAnsi="Arial" w:cs="Arial"/>
                            <w:color w:val="4D4D4D"/>
                            <w:sz w:val="19"/>
                          </w:rPr>
                          <w:t>100</w:t>
                        </w:r>
                      </w:p>
                    </w:txbxContent>
                  </v:textbox>
                </v:rect>
                <v:rect id="Rectangle 4593" o:spid="_x0000_s1288" style="position:absolute;left:24658;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" filled="f" stroked="f">
                  <v:textbox inset="0,0,0,0">
                    <w:txbxContent>
                      <w:p w14:paraId="3F86D617" w14:textId="77777777" w:rsidR="005F4CA0" w:rsidRDefault="005F4CA0" w:rsidP="005F4CA0">
                        <w:r>
                          <w:rPr>
                            <w:rFonts w:ascii="Arial" w:eastAsia="Arial" w:hAnsi="Arial" w:cs="Arial"/>
                            <w:color w:val="4D4D4D"/>
                            <w:sz w:val="19"/>
                          </w:rPr>
                          <w:t>105</w:t>
                        </w:r>
                      </w:p>
                    </w:txbxContent>
                  </v:textbox>
                </v:rect>
                <v:rect id="Rectangle 4594" o:spid="_x0000_s1289" style="position:absolute;left:27435;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" filled="f" stroked="f">
                  <v:textbox inset="0,0,0,0">
                    <w:txbxContent>
                      <w:p w14:paraId="32CFFE22" w14:textId="77777777" w:rsidR="005F4CA0" w:rsidRDefault="005F4CA0" w:rsidP="005F4CA0">
                        <w:r>
                          <w:rPr>
                            <w:rFonts w:ascii="Arial" w:eastAsia="Arial" w:hAnsi="Arial" w:cs="Arial"/>
                            <w:color w:val="4D4D4D"/>
                            <w:sz w:val="19"/>
                          </w:rPr>
                          <w:t>110</w:t>
                        </w:r>
                      </w:p>
                    </w:txbxContent>
                  </v:textbox>
                </v:rect>
                <v:rect id="Rectangle 4595" o:spid="_x0000_s1290" style="position:absolute;left:30213;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" filled="f" stroked="f">
                  <v:textbox inset="0,0,0,0">
                    <w:txbxContent>
                      <w:p w14:paraId="705526A8" w14:textId="77777777" w:rsidR="005F4CA0" w:rsidRDefault="005F4CA0" w:rsidP="005F4CA0">
                        <w:r>
                          <w:rPr>
                            <w:rFonts w:ascii="Arial" w:eastAsia="Arial" w:hAnsi="Arial" w:cs="Arial"/>
                            <w:color w:val="4D4D4D"/>
                            <w:sz w:val="19"/>
                          </w:rPr>
                          <w:t>115</w:t>
                        </w:r>
                      </w:p>
                    </w:txbxContent>
                  </v:textbox>
                </v:rect>
                <v:rect id="Rectangle 4596" o:spid="_x0000_s1291" style="position:absolute;left:32989;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" filled="f" stroked="f">
                  <v:textbox inset="0,0,0,0">
                    <w:txbxContent>
                      <w:p w14:paraId="0DB8DFBD" w14:textId="77777777" w:rsidR="005F4CA0" w:rsidRDefault="005F4CA0" w:rsidP="005F4CA0">
                        <w:r>
                          <w:rPr>
                            <w:rFonts w:ascii="Arial" w:eastAsia="Arial" w:hAnsi="Arial" w:cs="Arial"/>
                            <w:color w:val="4D4D4D"/>
                            <w:sz w:val="19"/>
                          </w:rPr>
                          <w:t>120</w:t>
                        </w:r>
                      </w:p>
                    </w:txbxContent>
                  </v:textbox>
                </v:rect>
                <v:rect id="Rectangle 4597" o:spid="_x0000_s1292" style="position:absolute;left:35766;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" filled="f" stroked="f">
                  <v:textbox inset="0,0,0,0">
                    <w:txbxContent>
                      <w:p w14:paraId="086C0DEF" w14:textId="77777777" w:rsidR="005F4CA0" w:rsidRDefault="005F4CA0" w:rsidP="005F4CA0">
                        <w:r>
                          <w:rPr>
                            <w:rFonts w:ascii="Arial" w:eastAsia="Arial" w:hAnsi="Arial" w:cs="Arial"/>
                            <w:color w:val="4D4D4D"/>
                            <w:sz w:val="19"/>
                          </w:rPr>
                          <w:t>125</w:t>
                        </w:r>
                      </w:p>
                    </w:txbxContent>
                  </v:textbox>
                </v:rect>
                <v:rect id="Rectangle 4598" o:spid="_x0000_s1293" style="position:absolute;left:38543;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" filled="f" stroked="f">
                  <v:textbox inset="0,0,0,0">
                    <w:txbxContent>
                      <w:p w14:paraId="345F4D1C" w14:textId="77777777" w:rsidR="005F4CA0" w:rsidRDefault="005F4CA0" w:rsidP="005F4CA0">
                        <w:r>
                          <w:rPr>
                            <w:rFonts w:ascii="Arial" w:eastAsia="Arial" w:hAnsi="Arial" w:cs="Arial"/>
                            <w:color w:val="4D4D4D"/>
                            <w:sz w:val="19"/>
                          </w:rPr>
                          <w:t>130</w:t>
                        </w:r>
                      </w:p>
                    </w:txbxContent>
                  </v:textbox>
                </v:rect>
                <v:rect id="Rectangle 4599" o:spid="_x0000_s1294" style="position:absolute;left:41320;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" filled="f" stroked="f">
                  <v:textbox inset="0,0,0,0">
                    <w:txbxContent>
                      <w:p w14:paraId="471E095B" w14:textId="77777777" w:rsidR="005F4CA0" w:rsidRDefault="005F4CA0" w:rsidP="005F4CA0">
                        <w:r>
                          <w:rPr>
                            <w:rFonts w:ascii="Arial" w:eastAsia="Arial" w:hAnsi="Arial" w:cs="Arial"/>
                            <w:color w:val="4D4D4D"/>
                            <w:sz w:val="19"/>
                          </w:rPr>
                          <w:t>135</w:t>
                        </w:r>
                      </w:p>
                    </w:txbxContent>
                  </v:textbox>
                </v:rect>
                <v:rect id="Rectangle 4600" o:spid="_x0000_s1295" style="position:absolute;left:44097;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" filled="f" stroked="f">
                  <v:textbox inset="0,0,0,0">
                    <w:txbxContent>
                      <w:p w14:paraId="6659CE42" w14:textId="77777777" w:rsidR="005F4CA0" w:rsidRDefault="005F4CA0" w:rsidP="005F4CA0">
                        <w:r>
                          <w:rPr>
                            <w:rFonts w:ascii="Arial" w:eastAsia="Arial" w:hAnsi="Arial" w:cs="Arial"/>
                            <w:color w:val="4D4D4D"/>
                            <w:sz w:val="19"/>
                          </w:rPr>
                          <w:t>140</w:t>
                        </w:r>
                      </w:p>
                    </w:txbxContent>
                  </v:textbox>
                </v:rect>
                <v:rect id="Rectangle 4601" o:spid="_x0000_s1296" style="position:absolute;left:22803;top:27369;width:7641;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" filled="f" stroked="f">
                  <v:textbox inset="0,0,0,0">
                    <w:txbxContent>
                      <w:p w14:paraId="1E4AB0E4" w14:textId="77777777" w:rsidR="005F4CA0" w:rsidRDefault="005F4CA0" w:rsidP="005F4CA0">
                        <w:r>
                          <w:rPr>
                            <w:rFonts w:ascii="Arial" w:eastAsia="Arial" w:hAnsi="Arial" w:cs="Arial"/>
                            <w:sz w:val="23"/>
                          </w:rPr>
                          <w:t>Incidents</w:t>
                        </w:r>
                      </w:p>
                    </w:txbxContent>
                  </v:textbox>
                </v:rect>
                <v:rect id="Rectangle 4602" o:spid="_x0000_s1297" style="position:absolute;left:-2300;top:10950;width:6365;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" filled="f" stroked="f">
                  <v:textbox inset="0,0,0,0">
                    <w:txbxContent>
                      <w:p w14:paraId="3270D86C" w14:textId="77777777" w:rsidR="005F4CA0" w:rsidRDefault="005F4CA0" w:rsidP="005F4CA0">
                        <w:r>
                          <w:rPr>
                            <w:rFonts w:ascii="Arial" w:eastAsia="Arial" w:hAnsi="Arial" w:cs="Arial"/>
                            <w:sz w:val="23"/>
                          </w:rPr>
                          <w:t>Density</w:t>
                        </w:r>
                      </w:p>
                    </w:txbxContent>
                  </v:textbox>
                </v:rect>
                <w10:anchorlock/>
              </v:group>
            </w:pict>
          </mc:Fallback>
        </mc:AlternateContent>
      </w:r>
    </w:p>
    <w:p w14:paraId="2AF99B2C" w14:textId="1576E79C" w:rsidR="005F4CA0" w:rsidRPr="00EB3002" w:rsidRDefault="005F4CA0" w:rsidP="00C91A14">
      <w:pPr>
        <w:spacing w:after="3" w:line="243" w:lineRule="auto"/>
        <w:ind w:left="-5"/>
        <w:jc w:val="center"/>
        <w:rPr>
          <w:rFonts w:ascii="Times New Roman" w:hAnsi="Times New Roman" w:cs="Times New Roman"/>
          <w:sz w:val="24"/>
        </w:rPr>
      </w:pPr>
      <w:r w:rsidRPr="005F4CA0">
        <w:rPr>
          <w:rFonts w:ascii="Times New Roman" w:hAnsi="Times New Roman" w:cs="Times New Roman"/>
          <w:szCs w:val="22"/>
        </w:rPr>
        <w:t xml:space="preserve">Figure 6: </w:t>
      </w:r>
      <w:r w:rsidR="00C91A14" w:rsidRPr="00C91A14">
        <w:rPr>
          <w:rFonts w:ascii="Times New Roman" w:hAnsi="Times New Roman" w:cs="Times New Roman"/>
          <w:szCs w:val="22"/>
        </w:rPr>
        <w:t>An illustrative example of the forecast distribution of ambulance demand (i.e. total incidence attended) for the SB health board for one day ahead. This corresponds to the first forecast distribution in Figure 5. The horizontal axis shows all possible outcomes that may occur, with their likelihood shown on the vertical axis. The point in the middle shows the point forecast. Two lines at the bottom of the distribution highlights 80% (thick line) and 90% (thin line) prediction intervals.</w:t>
      </w:r>
    </w:p>
    <w:sectPr w:rsidR="005F4CA0" w:rsidRPr="00EB3002">
      <w:pgSz w:w="11906" w:h="16838"/>
      <w:pgMar w:top="2241" w:right="1255" w:bottom="2015" w:left="1280" w:header="720" w:footer="18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EF46A" w14:textId="77777777" w:rsidR="00624E0C" w:rsidRDefault="00624E0C">
      <w:pPr>
        <w:spacing w:after="0" w:line="240" w:lineRule="auto"/>
      </w:pPr>
      <w:r>
        <w:separator/>
      </w:r>
    </w:p>
  </w:endnote>
  <w:endnote w:type="continuationSeparator" w:id="0">
    <w:p w14:paraId="2E04B60C" w14:textId="77777777" w:rsidR="00624E0C" w:rsidRDefault="00624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40CA6" w14:textId="77777777" w:rsidR="00EB3002" w:rsidRDefault="00EB3002">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A50A" w14:textId="77777777" w:rsidR="00EB3002" w:rsidRDefault="00EB30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2B77" w14:textId="77777777" w:rsidR="00EB3002" w:rsidRDefault="00EB3002">
    <w:pPr>
      <w:spacing w:after="0"/>
      <w:ind w:right="25"/>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441C"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F3DB8" w14:textId="701C514E" w:rsidR="0092499D" w:rsidRDefault="0092499D">
    <w:pPr>
      <w:spacing w:after="0"/>
      <w:ind w:right="25"/>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5EC2"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3B9F" w14:textId="5F7AB1BC" w:rsidR="0092499D" w:rsidRDefault="0092499D">
    <w:pPr>
      <w:spacing w:after="0"/>
      <w:ind w:right="25"/>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404A"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871D" w14:textId="77777777" w:rsidR="00EB3002" w:rsidRDefault="00EB300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13947" w14:textId="77777777" w:rsidR="00EB3002" w:rsidRDefault="00EB30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70369" w14:textId="77777777" w:rsidR="00624E0C" w:rsidRDefault="00624E0C">
      <w:pPr>
        <w:spacing w:after="0" w:line="240" w:lineRule="auto"/>
      </w:pPr>
      <w:r>
        <w:separator/>
      </w:r>
    </w:p>
  </w:footnote>
  <w:footnote w:type="continuationSeparator" w:id="0">
    <w:p w14:paraId="69981664" w14:textId="77777777" w:rsidR="00624E0C" w:rsidRDefault="00624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0235307"/>
      <w:docPartObj>
        <w:docPartGallery w:val="Page Numbers (Top of Page)"/>
        <w:docPartUnique/>
      </w:docPartObj>
    </w:sdtPr>
    <w:sdtContent>
      <w:p w14:paraId="0478CD2F" w14:textId="0512C9A1"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5E5060" w14:textId="77777777" w:rsidR="005F4CA0" w:rsidRDefault="005F4CA0" w:rsidP="005F4C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2361694"/>
      <w:docPartObj>
        <w:docPartGallery w:val="Page Numbers (Top of Page)"/>
        <w:docPartUnique/>
      </w:docPartObj>
    </w:sdtPr>
    <w:sdtContent>
      <w:p w14:paraId="085B26FE" w14:textId="4BCF63DF"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49E5CCB" w14:textId="77777777" w:rsidR="005F4CA0" w:rsidRDefault="005F4CA0" w:rsidP="005F4CA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1358156"/>
      <w:docPartObj>
        <w:docPartGallery w:val="Page Numbers (Top of Page)"/>
        <w:docPartUnique/>
      </w:docPartObj>
    </w:sdtPr>
    <w:sdtContent>
      <w:p w14:paraId="44A08A8D" w14:textId="221FF45D"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9461D2" w14:textId="77777777" w:rsidR="005F4CA0" w:rsidRDefault="005F4CA0" w:rsidP="005F4CA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B1F"/>
    <w:multiLevelType w:val="hybridMultilevel"/>
    <w:tmpl w:val="30022536"/>
    <w:lvl w:ilvl="0" w:tplc="089A3C2C">
      <w:start w:val="1"/>
      <w:numFmt w:val="decimal"/>
      <w:lvlText w:val="%1."/>
      <w:lvlJc w:val="left"/>
      <w:pPr>
        <w:ind w:left="5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EC8A56">
      <w:start w:val="1"/>
      <w:numFmt w:val="lowerLetter"/>
      <w:lvlText w:val="%2"/>
      <w:lvlJc w:val="left"/>
      <w:pPr>
        <w:ind w:left="13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C7261A4">
      <w:start w:val="1"/>
      <w:numFmt w:val="lowerRoman"/>
      <w:lvlText w:val="%3"/>
      <w:lvlJc w:val="left"/>
      <w:pPr>
        <w:ind w:left="20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E0FAF8">
      <w:start w:val="1"/>
      <w:numFmt w:val="decimal"/>
      <w:lvlText w:val="%4"/>
      <w:lvlJc w:val="left"/>
      <w:pPr>
        <w:ind w:left="27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3840BA">
      <w:start w:val="1"/>
      <w:numFmt w:val="lowerLetter"/>
      <w:lvlText w:val="%5"/>
      <w:lvlJc w:val="left"/>
      <w:pPr>
        <w:ind w:left="34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40C3EC">
      <w:start w:val="1"/>
      <w:numFmt w:val="lowerRoman"/>
      <w:lvlText w:val="%6"/>
      <w:lvlJc w:val="left"/>
      <w:pPr>
        <w:ind w:left="42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8436A2">
      <w:start w:val="1"/>
      <w:numFmt w:val="decimal"/>
      <w:lvlText w:val="%7"/>
      <w:lvlJc w:val="left"/>
      <w:pPr>
        <w:ind w:left="49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D86078">
      <w:start w:val="1"/>
      <w:numFmt w:val="lowerLetter"/>
      <w:lvlText w:val="%8"/>
      <w:lvlJc w:val="left"/>
      <w:pPr>
        <w:ind w:left="56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F0EB8C">
      <w:start w:val="1"/>
      <w:numFmt w:val="lowerRoman"/>
      <w:lvlText w:val="%9"/>
      <w:lvlJc w:val="left"/>
      <w:pPr>
        <w:ind w:left="6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12947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99D"/>
    <w:rsid w:val="0000671F"/>
    <w:rsid w:val="000E408F"/>
    <w:rsid w:val="001F373B"/>
    <w:rsid w:val="00267D67"/>
    <w:rsid w:val="002726A3"/>
    <w:rsid w:val="003B0D24"/>
    <w:rsid w:val="005F4CA0"/>
    <w:rsid w:val="005F632D"/>
    <w:rsid w:val="00624E0C"/>
    <w:rsid w:val="00743AD1"/>
    <w:rsid w:val="0075311F"/>
    <w:rsid w:val="00780CCB"/>
    <w:rsid w:val="00915162"/>
    <w:rsid w:val="0092499D"/>
    <w:rsid w:val="009E1519"/>
    <w:rsid w:val="009F0B3C"/>
    <w:rsid w:val="00A6195A"/>
    <w:rsid w:val="00AC45BC"/>
    <w:rsid w:val="00C91A14"/>
    <w:rsid w:val="00EB30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DC4F06E"/>
  <w15:docId w15:val="{8811C59F-95BD-0341-8410-F6830704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151" w:line="259" w:lineRule="auto"/>
      <w:ind w:left="20" w:hanging="10"/>
      <w:outlineLvl w:val="0"/>
    </w:pPr>
    <w:rPr>
      <w:rFonts w:ascii="Calibri" w:eastAsia="Calibri" w:hAnsi="Calibri" w:cs="Calibri"/>
      <w:b/>
      <w:color w:val="000000"/>
      <w:sz w:val="20"/>
    </w:rPr>
  </w:style>
  <w:style w:type="paragraph" w:styleId="Heading2">
    <w:name w:val="heading 2"/>
    <w:next w:val="Normal"/>
    <w:link w:val="Heading2Char"/>
    <w:uiPriority w:val="9"/>
    <w:unhideWhenUsed/>
    <w:qFormat/>
    <w:pPr>
      <w:keepNext/>
      <w:keepLines/>
      <w:spacing w:after="151" w:line="259" w:lineRule="auto"/>
      <w:ind w:left="20" w:hanging="10"/>
      <w:outlineLvl w:val="1"/>
    </w:pPr>
    <w:rPr>
      <w:rFonts w:ascii="Calibri" w:eastAsia="Calibri" w:hAnsi="Calibri" w:cs="Calibri"/>
      <w:b/>
      <w:color w:val="000000"/>
      <w:sz w:val="20"/>
    </w:rPr>
  </w:style>
  <w:style w:type="paragraph" w:styleId="Heading3">
    <w:name w:val="heading 3"/>
    <w:next w:val="Normal"/>
    <w:link w:val="Heading3Char"/>
    <w:uiPriority w:val="9"/>
    <w:unhideWhenUsed/>
    <w:qFormat/>
    <w:rsid w:val="000E408F"/>
    <w:pPr>
      <w:keepNext/>
      <w:keepLines/>
      <w:spacing w:line="259" w:lineRule="auto"/>
      <w:ind w:left="22" w:hanging="11"/>
      <w:outlineLvl w:val="2"/>
    </w:pPr>
    <w:rPr>
      <w:rFonts w:ascii="Times New Roman" w:eastAsia="Calibri" w:hAnsi="Times New Roman" w:cs="Calibri"/>
      <w:color w:val="000000"/>
    </w:rPr>
  </w:style>
  <w:style w:type="paragraph" w:styleId="Heading4">
    <w:name w:val="heading 4"/>
    <w:next w:val="Normal"/>
    <w:link w:val="Heading4Char"/>
    <w:uiPriority w:val="9"/>
    <w:unhideWhenUsed/>
    <w:qFormat/>
    <w:pPr>
      <w:keepNext/>
      <w:keepLines/>
      <w:spacing w:after="35" w:line="259" w:lineRule="auto"/>
      <w:ind w:left="20" w:hanging="10"/>
      <w:outlineLvl w:val="3"/>
    </w:pPr>
    <w:rPr>
      <w:rFonts w:ascii="Calibri" w:eastAsia="Calibri" w:hAnsi="Calibri" w:cs="Calibri"/>
      <w:i/>
      <w:color w:val="000000"/>
      <w:sz w:val="20"/>
    </w:rPr>
  </w:style>
  <w:style w:type="paragraph" w:styleId="Heading5">
    <w:name w:val="heading 5"/>
    <w:next w:val="Normal"/>
    <w:link w:val="Heading5Char"/>
    <w:uiPriority w:val="9"/>
    <w:unhideWhenUsed/>
    <w:qFormat/>
    <w:pPr>
      <w:keepNext/>
      <w:keepLines/>
      <w:spacing w:after="35" w:line="259" w:lineRule="auto"/>
      <w:ind w:left="20" w:hanging="10"/>
      <w:outlineLvl w:val="4"/>
    </w:pPr>
    <w:rPr>
      <w:rFonts w:ascii="Calibri" w:eastAsia="Calibri" w:hAnsi="Calibri" w:cs="Calibri"/>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0"/>
    </w:rPr>
  </w:style>
  <w:style w:type="character" w:customStyle="1" w:styleId="Heading3Char">
    <w:name w:val="Heading 3 Char"/>
    <w:link w:val="Heading3"/>
    <w:uiPriority w:val="9"/>
    <w:rsid w:val="000E408F"/>
    <w:rPr>
      <w:rFonts w:ascii="Times New Roman" w:eastAsia="Calibri" w:hAnsi="Times New Roman" w:cs="Calibri"/>
      <w:color w:val="000000"/>
    </w:rPr>
  </w:style>
  <w:style w:type="character" w:customStyle="1" w:styleId="Heading4Char">
    <w:name w:val="Heading 4 Char"/>
    <w:link w:val="Heading4"/>
    <w:rPr>
      <w:rFonts w:ascii="Calibri" w:eastAsia="Calibri" w:hAnsi="Calibri" w:cs="Calibri"/>
      <w:i/>
      <w:color w:val="000000"/>
      <w:sz w:val="20"/>
    </w:rPr>
  </w:style>
  <w:style w:type="character" w:customStyle="1" w:styleId="Heading5Char">
    <w:name w:val="Heading 5 Char"/>
    <w:link w:val="Heading5"/>
    <w:rPr>
      <w:rFonts w:ascii="Calibri" w:eastAsia="Calibri" w:hAnsi="Calibri" w:cs="Calibri"/>
      <w:i/>
      <w:color w:val="000000"/>
      <w:sz w:val="20"/>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tblPr>
      <w:tblCellMar>
        <w:top w:w="0" w:type="dxa"/>
        <w:left w:w="0" w:type="dxa"/>
        <w:bottom w:w="0" w:type="dxa"/>
        <w:right w:w="0" w:type="dxa"/>
      </w:tblCellMar>
    </w:tblPr>
  </w:style>
  <w:style w:type="paragraph" w:styleId="Header">
    <w:name w:val="header"/>
    <w:basedOn w:val="Normal"/>
    <w:link w:val="HeaderChar"/>
    <w:uiPriority w:val="99"/>
    <w:unhideWhenUsed/>
    <w:rsid w:val="00EB30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002"/>
    <w:rPr>
      <w:rFonts w:ascii="Calibri" w:eastAsia="Calibri" w:hAnsi="Calibri" w:cs="Calibri"/>
      <w:color w:val="000000"/>
      <w:sz w:val="22"/>
    </w:rPr>
  </w:style>
  <w:style w:type="paragraph" w:styleId="Footer">
    <w:name w:val="footer"/>
    <w:basedOn w:val="Normal"/>
    <w:link w:val="FooterChar"/>
    <w:uiPriority w:val="99"/>
    <w:unhideWhenUsed/>
    <w:rsid w:val="00EB30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002"/>
    <w:rPr>
      <w:rFonts w:ascii="Calibri" w:eastAsia="Calibri" w:hAnsi="Calibri" w:cs="Calibri"/>
      <w:color w:val="000000"/>
      <w:sz w:val="22"/>
    </w:rPr>
  </w:style>
  <w:style w:type="table" w:customStyle="1" w:styleId="Table">
    <w:name w:val="Table"/>
    <w:semiHidden/>
    <w:unhideWhenUsed/>
    <w:qFormat/>
    <w:rsid w:val="003B0D24"/>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3B0D24"/>
    <w:pPr>
      <w:spacing w:after="120"/>
    </w:pPr>
    <w:rPr>
      <w:rFonts w:asciiTheme="minorHAnsi" w:eastAsiaTheme="minorHAnsi" w:hAnsiTheme="minorHAnsi" w:cstheme="minorBidi"/>
      <w:iCs w:val="0"/>
      <w:color w:val="auto"/>
      <w:kern w:val="0"/>
      <w:sz w:val="24"/>
      <w:szCs w:val="24"/>
      <w:lang w:val="en-US" w:eastAsia="en-US"/>
      <w14:ligatures w14:val="none"/>
    </w:rPr>
  </w:style>
  <w:style w:type="paragraph" w:styleId="Caption">
    <w:name w:val="caption"/>
    <w:basedOn w:val="Normal"/>
    <w:next w:val="Normal"/>
    <w:uiPriority w:val="35"/>
    <w:semiHidden/>
    <w:unhideWhenUsed/>
    <w:qFormat/>
    <w:rsid w:val="003B0D24"/>
    <w:pPr>
      <w:spacing w:after="200" w:line="240" w:lineRule="auto"/>
    </w:pPr>
    <w:rPr>
      <w:i/>
      <w:iCs/>
      <w:color w:val="44546A" w:themeColor="text2"/>
      <w:sz w:val="18"/>
      <w:szCs w:val="18"/>
    </w:rPr>
  </w:style>
  <w:style w:type="paragraph" w:styleId="BodyText">
    <w:name w:val="Body Text"/>
    <w:basedOn w:val="Normal"/>
    <w:link w:val="BodyTextChar"/>
    <w:qFormat/>
    <w:rsid w:val="003B0D24"/>
    <w:pPr>
      <w:spacing w:before="180" w:after="180" w:line="240" w:lineRule="auto"/>
    </w:pPr>
    <w:rPr>
      <w:rFonts w:asciiTheme="minorHAnsi" w:eastAsiaTheme="minorHAnsi" w:hAnsiTheme="minorHAnsi" w:cstheme="minorBidi"/>
      <w:color w:val="auto"/>
      <w:kern w:val="0"/>
      <w:sz w:val="24"/>
      <w:lang w:val="en-US" w:eastAsia="en-US"/>
      <w14:ligatures w14:val="none"/>
    </w:rPr>
  </w:style>
  <w:style w:type="character" w:customStyle="1" w:styleId="BodyTextChar">
    <w:name w:val="Body Text Char"/>
    <w:basedOn w:val="DefaultParagraphFont"/>
    <w:link w:val="BodyText"/>
    <w:rsid w:val="003B0D24"/>
    <w:rPr>
      <w:rFonts w:eastAsiaTheme="minorHAnsi"/>
      <w:kern w:val="0"/>
      <w:lang w:val="en-US" w:eastAsia="en-US"/>
      <w14:ligatures w14:val="none"/>
    </w:rPr>
  </w:style>
  <w:style w:type="paragraph" w:customStyle="1" w:styleId="FirstParagraph">
    <w:name w:val="First Paragraph"/>
    <w:basedOn w:val="BodyText"/>
    <w:next w:val="BodyText"/>
    <w:qFormat/>
    <w:rsid w:val="003B0D24"/>
  </w:style>
  <w:style w:type="character" w:styleId="PlaceholderText">
    <w:name w:val="Placeholder Text"/>
    <w:basedOn w:val="DefaultParagraphFont"/>
    <w:uiPriority w:val="99"/>
    <w:semiHidden/>
    <w:rsid w:val="00A6195A"/>
    <w:rPr>
      <w:color w:val="666666"/>
    </w:rPr>
  </w:style>
  <w:style w:type="character" w:styleId="PageNumber">
    <w:name w:val="page number"/>
    <w:basedOn w:val="DefaultParagraphFont"/>
    <w:uiPriority w:val="99"/>
    <w:semiHidden/>
    <w:unhideWhenUsed/>
    <w:rsid w:val="005F4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18" Type="http://schemas.openxmlformats.org/officeDocument/2006/relationships/footer" Target="footer5.xm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oter" Target="footer8.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github.com/bahmanrostamitabar/forecasting-emergency-medicine"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github.com/bahmanrostamitabar/forecasting-emergency-medicine" TargetMode="Externa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quarto.org/" TargetMode="External"/><Relationship Id="rId23" Type="http://schemas.openxmlformats.org/officeDocument/2006/relationships/footer" Target="footer10.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quarto.org/" TargetMode="External"/><Relationship Id="rId22" Type="http://schemas.openxmlformats.org/officeDocument/2006/relationships/footer" Target="footer9.xml"/><Relationship Id="rId27"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50</Pages>
  <Words>11753</Words>
  <Characters>66994</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Hierarchical Time Series Forecasting in Emergency Medical Services</vt:lpstr>
    </vt:vector>
  </TitlesOfParts>
  <Company/>
  <LinksUpToDate>false</LinksUpToDate>
  <CharactersWithSpaces>7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subject/>
  <dc:creator>Bahman Rostami-Tabar</dc:creator>
  <cp:keywords>healthcare, emergency services, forecast reconciliation, ambulance demand, regression</cp:keywords>
  <cp:lastModifiedBy>Bahman Rostami-Tabar</cp:lastModifiedBy>
  <cp:revision>8</cp:revision>
  <dcterms:created xsi:type="dcterms:W3CDTF">2023-12-15T21:02:00Z</dcterms:created>
  <dcterms:modified xsi:type="dcterms:W3CDTF">2023-12-16T10:59:00Z</dcterms:modified>
</cp:coreProperties>
</file>